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77BE1" w14:textId="464D7ACA" w:rsidR="005D0516" w:rsidRPr="00D75F0D" w:rsidRDefault="005D0516" w:rsidP="00D75F0D">
      <w:pPr>
        <w:spacing w:after="0" w:line="260" w:lineRule="exact"/>
        <w:rPr>
          <w:rFonts w:ascii="Arial" w:hAnsi="Arial" w:cs="Arial"/>
          <w:sz w:val="20"/>
          <w:szCs w:val="20"/>
        </w:rPr>
      </w:pPr>
      <w:bookmarkStart w:id="0" w:name="_GoBack"/>
      <w:bookmarkEnd w:id="0"/>
    </w:p>
    <w:p w14:paraId="08E8181F" w14:textId="77777777" w:rsidR="005D0516" w:rsidRPr="008D1759" w:rsidRDefault="005D0516" w:rsidP="0068465E">
      <w:pPr>
        <w:pStyle w:val="Naslovpredpisa"/>
        <w:spacing w:before="0" w:after="0" w:line="260" w:lineRule="exact"/>
        <w:jc w:val="right"/>
        <w:rPr>
          <w:sz w:val="20"/>
          <w:szCs w:val="20"/>
        </w:rPr>
      </w:pPr>
      <w:r w:rsidRPr="008D1759">
        <w:rPr>
          <w:sz w:val="20"/>
          <w:szCs w:val="20"/>
        </w:rPr>
        <w:t>PREDLOG</w:t>
      </w:r>
    </w:p>
    <w:p w14:paraId="4AF20546" w14:textId="256C6709" w:rsidR="005D0516" w:rsidRDefault="005D0516" w:rsidP="0068465E">
      <w:pPr>
        <w:pStyle w:val="Naslovpredpisa"/>
        <w:spacing w:before="0" w:after="0" w:line="260" w:lineRule="exact"/>
        <w:jc w:val="right"/>
        <w:rPr>
          <w:sz w:val="20"/>
          <w:szCs w:val="20"/>
        </w:rPr>
      </w:pPr>
      <w:r>
        <w:rPr>
          <w:sz w:val="20"/>
          <w:szCs w:val="20"/>
        </w:rPr>
        <w:t>(EVA</w:t>
      </w:r>
      <w:r w:rsidR="005B4CA4">
        <w:rPr>
          <w:sz w:val="20"/>
          <w:szCs w:val="20"/>
          <w:lang w:val="sl-SI"/>
        </w:rPr>
        <w:t xml:space="preserve"> 2018-1711-0004</w:t>
      </w:r>
      <w:r>
        <w:rPr>
          <w:sz w:val="20"/>
          <w:szCs w:val="20"/>
        </w:rPr>
        <w:t>)</w:t>
      </w:r>
    </w:p>
    <w:p w14:paraId="4AB97AF8" w14:textId="77777777"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14:paraId="6CAF4C8A" w14:textId="77777777">
        <w:tc>
          <w:tcPr>
            <w:tcW w:w="9334" w:type="dxa"/>
          </w:tcPr>
          <w:p w14:paraId="41C1281E" w14:textId="77777777" w:rsidR="005D0516" w:rsidRPr="00230102" w:rsidRDefault="005D0516" w:rsidP="00E455F9">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ZAKON </w:t>
            </w:r>
          </w:p>
          <w:p w14:paraId="2A2CF100" w14:textId="77777777" w:rsidR="005D0516" w:rsidRPr="00230102" w:rsidRDefault="005D0516" w:rsidP="00D75F0D">
            <w:pPr>
              <w:pStyle w:val="Naslovpredpisa"/>
              <w:spacing w:before="0" w:after="0" w:line="260" w:lineRule="exact"/>
              <w:rPr>
                <w:rFonts w:cs="Arial"/>
                <w:sz w:val="20"/>
                <w:szCs w:val="20"/>
                <w:lang w:val="sl-SI" w:eastAsia="sl-SI"/>
              </w:rPr>
            </w:pPr>
            <w:r w:rsidRPr="00230102">
              <w:rPr>
                <w:rFonts w:cs="Arial"/>
                <w:sz w:val="20"/>
                <w:szCs w:val="20"/>
                <w:lang w:val="sl-SI" w:eastAsia="sl-SI"/>
              </w:rPr>
              <w:t xml:space="preserve">O SPREMEMBAH IN DOPOLNITVAH ZAKONA O TUJCIH </w:t>
            </w:r>
          </w:p>
          <w:p w14:paraId="19264845" w14:textId="77777777" w:rsidR="005D0516" w:rsidRPr="00230102" w:rsidRDefault="005D0516" w:rsidP="00D75F0D">
            <w:pPr>
              <w:pStyle w:val="Naslovpredpisa"/>
              <w:spacing w:before="0" w:after="0" w:line="260" w:lineRule="exact"/>
              <w:rPr>
                <w:rFonts w:cs="Arial"/>
                <w:sz w:val="20"/>
                <w:szCs w:val="20"/>
                <w:lang w:val="sl-SI" w:eastAsia="sl-SI"/>
              </w:rPr>
            </w:pPr>
          </w:p>
        </w:tc>
      </w:tr>
      <w:tr w:rsidR="005D0516" w:rsidRPr="008D1759" w14:paraId="7A1A668B" w14:textId="77777777">
        <w:tc>
          <w:tcPr>
            <w:tcW w:w="9334" w:type="dxa"/>
          </w:tcPr>
          <w:p w14:paraId="1C18434B" w14:textId="77777777"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14:paraId="69DA6325" w14:textId="77777777" w:rsidR="005D0516" w:rsidRPr="008D1759" w:rsidRDefault="005D0516" w:rsidP="00E455F9">
            <w:pPr>
              <w:pStyle w:val="Poglavje"/>
              <w:spacing w:before="0" w:after="0" w:line="260" w:lineRule="exact"/>
              <w:jc w:val="left"/>
              <w:rPr>
                <w:rFonts w:cs="Times New Roman"/>
                <w:sz w:val="20"/>
                <w:szCs w:val="20"/>
              </w:rPr>
            </w:pPr>
          </w:p>
        </w:tc>
      </w:tr>
      <w:tr w:rsidR="005D0516" w:rsidRPr="008D1759" w14:paraId="700ED480" w14:textId="77777777">
        <w:tc>
          <w:tcPr>
            <w:tcW w:w="9334" w:type="dxa"/>
          </w:tcPr>
          <w:p w14:paraId="61DCD61C"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t>1. OCENA STANJA IN RAZLOGI ZA SPREJE</w:t>
            </w:r>
            <w:r w:rsidR="00DB1B1D">
              <w:rPr>
                <w:rFonts w:cs="Arial"/>
                <w:sz w:val="20"/>
                <w:szCs w:val="20"/>
                <w:lang w:val="sl-SI" w:eastAsia="sl-SI"/>
              </w:rPr>
              <w:t>TJE</w:t>
            </w:r>
            <w:r w:rsidRPr="00230102">
              <w:rPr>
                <w:rFonts w:cs="Arial"/>
                <w:sz w:val="20"/>
                <w:szCs w:val="20"/>
                <w:lang w:val="sl-SI" w:eastAsia="sl-SI"/>
              </w:rPr>
              <w:t xml:space="preserve"> PREDLOGA ZAKONA</w:t>
            </w:r>
          </w:p>
        </w:tc>
      </w:tr>
      <w:tr w:rsidR="005D0516" w:rsidRPr="008D1759" w14:paraId="29C2C9DB" w14:textId="77777777">
        <w:tc>
          <w:tcPr>
            <w:tcW w:w="9334" w:type="dxa"/>
          </w:tcPr>
          <w:p w14:paraId="03FB14A9" w14:textId="77777777" w:rsidR="005D0516" w:rsidRDefault="005D0516" w:rsidP="00282625">
            <w:pPr>
              <w:spacing w:after="0" w:line="260" w:lineRule="exact"/>
              <w:jc w:val="both"/>
              <w:rPr>
                <w:rFonts w:ascii="Arial" w:hAnsi="Arial" w:cs="Arial"/>
                <w:sz w:val="20"/>
                <w:szCs w:val="20"/>
              </w:rPr>
            </w:pPr>
          </w:p>
          <w:p w14:paraId="52544912" w14:textId="6551F97C"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8"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14:paraId="068421CB" w14:textId="77777777" w:rsidR="005D0516" w:rsidRPr="00876D42" w:rsidRDefault="005D0516" w:rsidP="00282625">
            <w:pPr>
              <w:spacing w:after="0" w:line="260" w:lineRule="exact"/>
              <w:jc w:val="both"/>
              <w:rPr>
                <w:rFonts w:ascii="Arial" w:hAnsi="Arial" w:cs="Arial"/>
                <w:sz w:val="20"/>
                <w:szCs w:val="20"/>
              </w:rPr>
            </w:pPr>
          </w:p>
          <w:p w14:paraId="16110B97" w14:textId="77777777"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14:paraId="26F66517" w14:textId="3D8AB44E"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i</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14:paraId="5590F6E6" w14:textId="5085291B"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A856B5">
              <w:rPr>
                <w:rFonts w:ascii="Arial" w:hAnsi="Arial" w:cs="Arial"/>
                <w:sz w:val="20"/>
                <w:szCs w:val="20"/>
              </w:rPr>
              <w:t xml:space="preserve"> kratkotrajna in dolgotrajna premestitev raziskovalcev in njihovih družinskih članov ter mobilnost študentov znotraj držav članic EU. </w:t>
            </w:r>
          </w:p>
          <w:p w14:paraId="355CC3B3" w14:textId="1D253608"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začasno prebivanje zaradi iskanja zaposlitve in samozaposlitve za raziskovalca, ki je v Republiki Sloveniji zaključil raziskovalno delo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14:paraId="42CC8451" w14:textId="0D33F30C"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w:t>
            </w:r>
            <w:r w:rsidR="00674430">
              <w:rPr>
                <w:rFonts w:ascii="Arial" w:hAnsi="Arial" w:cs="Arial"/>
                <w:sz w:val="20"/>
                <w:szCs w:val="20"/>
              </w:rPr>
              <w:lastRenderedPageBreak/>
              <w:t>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 xml:space="preserve">s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k</w:t>
            </w:r>
            <w:r w:rsidR="001402A4">
              <w:rPr>
                <w:rFonts w:ascii="Arial" w:hAnsi="Arial" w:cs="Arial"/>
                <w:sz w:val="20"/>
                <w:szCs w:val="20"/>
              </w:rPr>
              <w:t xml:space="preserve"> poenostavitvi pogojev za vstop in prebivanje študentov, ki prihajajo v Republiko Slovenijo z namenom študija in izobraževanja. </w:t>
            </w:r>
          </w:p>
          <w:p w14:paraId="064AFB06" w14:textId="24617547"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t xml:space="preserve">Republika </w:t>
            </w:r>
            <w:r w:rsidR="0018291C">
              <w:rPr>
                <w:rFonts w:ascii="Arial" w:eastAsia="Arial" w:hAnsi="Arial" w:cs="Arial"/>
                <w:color w:val="000000"/>
                <w:sz w:val="20"/>
                <w:szCs w:val="20"/>
              </w:rPr>
              <w:t>Slovenija se lahko v primeru zaostrenih razmer na področju 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18291C">
              <w:rPr>
                <w:rFonts w:ascii="Arial" w:eastAsia="Arial" w:hAnsi="Arial" w:cs="Arial"/>
                <w:color w:val="000000"/>
                <w:sz w:val="20"/>
                <w:szCs w:val="20"/>
              </w:rPr>
              <w:t xml:space="preserve">U-I-59/17-27 z dne 18. 9. 2019. </w:t>
            </w:r>
          </w:p>
          <w:p w14:paraId="567A08AD" w14:textId="63ADB201"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na novo uvaja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 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 xml:space="preserve">drugih držav članic Evropske unij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Na novo se uvaja tudi pogoj dvoletnega zakonitega prebivanja tujca na ozemlju Republike Slovenije za pridobitev pravice do združitve družine.</w:t>
            </w:r>
          </w:p>
          <w:p w14:paraId="3AFCEC8C" w14:textId="010FA4AF"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se uvaja varnostna okrepitev</w:t>
            </w:r>
            <w:r w:rsidRPr="0022750F">
              <w:rPr>
                <w:rFonts w:ascii="Arial" w:hAnsi="Arial" w:cs="Arial"/>
                <w:sz w:val="20"/>
                <w:szCs w:val="20"/>
              </w:rPr>
              <w:t xml:space="preserve"> 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14:paraId="140B7787" w14:textId="2DA9E2B8"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14:paraId="42517919" w14:textId="5D89D48E"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v delu, ki ureja pravice v zvezi z (nadaljnjim) prebivanjem in izdajo dokumentov za prebivanje državljanom Združenega kraljestva in njihovim družinskim članom, ki bodo zakonito prebivali v Republiki Sloveniji ob poteku prehodnega obdobja iz 126. člena Sporazuma o izstopu, dne 31. 12.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14:paraId="16F52028" w14:textId="7DCFD202"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14:paraId="3FF2308A" w14:textId="1B4F1F22" w:rsidR="00B60A11"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14:paraId="16D2A2F8" w14:textId="4AFF51CE" w:rsidR="00AE2A64" w:rsidRPr="006702A3" w:rsidRDefault="00AE2A64" w:rsidP="00674430">
            <w:pPr>
              <w:spacing w:before="100" w:beforeAutospacing="1" w:after="0" w:afterAutospacing="1" w:line="260" w:lineRule="exact"/>
              <w:jc w:val="both"/>
              <w:rPr>
                <w:rFonts w:ascii="Arial" w:hAnsi="Arial" w:cs="Arial"/>
                <w:sz w:val="20"/>
                <w:szCs w:val="20"/>
              </w:rPr>
            </w:pPr>
          </w:p>
        </w:tc>
      </w:tr>
      <w:tr w:rsidR="005D0516" w:rsidRPr="008D1759" w14:paraId="4C4865D4" w14:textId="77777777">
        <w:tc>
          <w:tcPr>
            <w:tcW w:w="9334" w:type="dxa"/>
          </w:tcPr>
          <w:p w14:paraId="30C68E28" w14:textId="77777777" w:rsidR="005D0516" w:rsidRPr="00230102" w:rsidRDefault="005D0516" w:rsidP="00E455F9">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2. CILJI, NAČELA IN POGLAVITNE REŠITVE PREDLOGA ZAKONA</w:t>
            </w:r>
          </w:p>
        </w:tc>
      </w:tr>
      <w:tr w:rsidR="005D0516" w:rsidRPr="008D1759" w14:paraId="5E22E457" w14:textId="77777777">
        <w:tc>
          <w:tcPr>
            <w:tcW w:w="9334" w:type="dxa"/>
          </w:tcPr>
          <w:p w14:paraId="107752EE"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10BC2D35"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1 Cilji</w:t>
            </w:r>
          </w:p>
          <w:p w14:paraId="4CB530ED" w14:textId="456A0E87" w:rsidR="00175579" w:rsidRPr="00230102" w:rsidRDefault="00175579" w:rsidP="00E455F9">
            <w:pPr>
              <w:pStyle w:val="Odsek"/>
              <w:tabs>
                <w:tab w:val="clear" w:pos="720"/>
              </w:tabs>
              <w:spacing w:before="0" w:after="0" w:line="260" w:lineRule="exact"/>
              <w:jc w:val="left"/>
              <w:rPr>
                <w:rFonts w:cs="Arial"/>
                <w:sz w:val="20"/>
                <w:szCs w:val="20"/>
                <w:lang w:val="sl-SI" w:eastAsia="sl-SI"/>
              </w:rPr>
            </w:pPr>
          </w:p>
        </w:tc>
      </w:tr>
      <w:tr w:rsidR="005D0516" w:rsidRPr="008D1759" w14:paraId="34B06DEA" w14:textId="77777777">
        <w:tc>
          <w:tcPr>
            <w:tcW w:w="9334" w:type="dxa"/>
          </w:tcPr>
          <w:p w14:paraId="598D9EFF" w14:textId="02A75FF0" w:rsidR="0018291C" w:rsidRDefault="005D0516" w:rsidP="00B53C05">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Spremembe in dopolnitve zakona so potrebne zaradi prenosa Direktive </w:t>
            </w:r>
            <w:r w:rsidR="00B53C05" w:rsidRPr="00B53C05">
              <w:rPr>
                <w:rFonts w:cs="Arial"/>
                <w:sz w:val="20"/>
                <w:szCs w:val="20"/>
                <w:lang w:val="sl-SI" w:eastAsia="sl-SI"/>
              </w:rPr>
              <w:t xml:space="preserve">2016/801/EU </w:t>
            </w:r>
            <w:r w:rsidRPr="00230102">
              <w:rPr>
                <w:rFonts w:cs="Arial"/>
                <w:sz w:val="20"/>
                <w:szCs w:val="20"/>
                <w:lang w:val="sl-SI" w:eastAsia="sl-SI"/>
              </w:rPr>
              <w:t xml:space="preserve">v nacionalni pravni red. </w:t>
            </w:r>
            <w:r w:rsidR="00B53C05">
              <w:rPr>
                <w:rFonts w:cs="Arial"/>
                <w:sz w:val="20"/>
                <w:szCs w:val="20"/>
                <w:lang w:val="sl-SI" w:eastAsia="sl-SI"/>
              </w:rPr>
              <w:t>Pri prenosu Direktive 2014/801</w:t>
            </w:r>
            <w:r w:rsidRPr="00230102">
              <w:rPr>
                <w:rFonts w:cs="Arial"/>
                <w:sz w:val="20"/>
                <w:szCs w:val="20"/>
                <w:lang w:val="sl-SI" w:eastAsia="sl-SI"/>
              </w:rPr>
              <w:t>/EU je temeljni cilj predlaganih določb olajšati vstop tistih d</w:t>
            </w:r>
            <w:r w:rsidR="00B53C05">
              <w:rPr>
                <w:rFonts w:cs="Arial"/>
                <w:sz w:val="20"/>
                <w:szCs w:val="20"/>
                <w:lang w:val="sl-SI" w:eastAsia="sl-SI"/>
              </w:rPr>
              <w:t xml:space="preserve">ržavljanov tretjih držav, ki prihajajo na območje EU zaradi opravljanja raziskovalnega dela in študija </w:t>
            </w:r>
            <w:r w:rsidR="00CD2C41">
              <w:rPr>
                <w:rFonts w:cs="Arial"/>
                <w:sz w:val="20"/>
                <w:szCs w:val="20"/>
                <w:lang w:val="sl-SI" w:eastAsia="sl-SI"/>
              </w:rPr>
              <w:t>ter</w:t>
            </w:r>
            <w:r w:rsidR="00B53C05">
              <w:rPr>
                <w:rFonts w:cs="Arial"/>
                <w:sz w:val="20"/>
                <w:szCs w:val="20"/>
                <w:lang w:val="sl-SI" w:eastAsia="sl-SI"/>
              </w:rPr>
              <w:t xml:space="preserve"> omogočiti njihovo mobilnost in mobilnost njihovih družinskih članov znotraj držav članic EU.</w:t>
            </w:r>
            <w:r w:rsidR="00212B3F">
              <w:rPr>
                <w:rFonts w:cs="Arial"/>
                <w:sz w:val="20"/>
                <w:szCs w:val="20"/>
                <w:lang w:val="sl-SI" w:eastAsia="sl-SI"/>
              </w:rPr>
              <w:t xml:space="preserve"> </w:t>
            </w:r>
          </w:p>
          <w:p w14:paraId="6A18208C" w14:textId="7F57CD26" w:rsidR="0018291C" w:rsidRDefault="0018291C" w:rsidP="00B53C05">
            <w:pPr>
              <w:pStyle w:val="Neotevilenodstavek"/>
              <w:spacing w:before="0" w:after="0" w:line="260" w:lineRule="exact"/>
              <w:rPr>
                <w:rFonts w:cs="Arial"/>
                <w:sz w:val="20"/>
                <w:szCs w:val="20"/>
                <w:lang w:val="sl-SI" w:eastAsia="sl-SI"/>
              </w:rPr>
            </w:pPr>
          </w:p>
          <w:p w14:paraId="66662323" w14:textId="4A88AAC9" w:rsidR="0018291C" w:rsidRDefault="0018291C" w:rsidP="00B53C05">
            <w:pPr>
              <w:pStyle w:val="Neotevilenodstavek"/>
              <w:spacing w:before="0" w:after="0" w:line="260" w:lineRule="exact"/>
              <w:rPr>
                <w:rFonts w:cs="Arial"/>
                <w:sz w:val="20"/>
                <w:szCs w:val="20"/>
                <w:lang w:val="sl-SI" w:eastAsia="sl-SI"/>
              </w:rPr>
            </w:pPr>
            <w:r>
              <w:rPr>
                <w:rFonts w:cs="Arial"/>
                <w:sz w:val="20"/>
                <w:szCs w:val="20"/>
                <w:lang w:val="sl-SI" w:eastAsia="sl-SI"/>
              </w:rPr>
              <w:t>Cilj predloga</w:t>
            </w:r>
            <w:r w:rsidR="00175579">
              <w:rPr>
                <w:rFonts w:cs="Arial"/>
                <w:sz w:val="20"/>
                <w:szCs w:val="20"/>
                <w:lang w:val="sl-SI" w:eastAsia="sl-SI"/>
              </w:rPr>
              <w:t xml:space="preserve"> sprememb in dopolnitev</w:t>
            </w:r>
            <w:r>
              <w:rPr>
                <w:rFonts w:cs="Arial"/>
                <w:sz w:val="20"/>
                <w:szCs w:val="20"/>
                <w:lang w:val="sl-SI" w:eastAsia="sl-SI"/>
              </w:rPr>
              <w:t xml:space="preserve"> zakona je tudi nasloviti upravljanje, vodenje in ukrepanje v kompleksni krizi na področju migracij.</w:t>
            </w:r>
          </w:p>
          <w:p w14:paraId="256AFDD1" w14:textId="77777777" w:rsidR="0018291C" w:rsidRDefault="0018291C" w:rsidP="00B53C05">
            <w:pPr>
              <w:pStyle w:val="Neotevilenodstavek"/>
              <w:spacing w:before="0" w:after="0" w:line="260" w:lineRule="exact"/>
              <w:rPr>
                <w:rFonts w:cs="Arial"/>
                <w:sz w:val="20"/>
                <w:szCs w:val="20"/>
                <w:lang w:val="sl-SI" w:eastAsia="sl-SI"/>
              </w:rPr>
            </w:pPr>
          </w:p>
          <w:p w14:paraId="13801B9F" w14:textId="588C9CDF" w:rsidR="005D0516" w:rsidRPr="00230102" w:rsidRDefault="00212B3F" w:rsidP="00B53C05">
            <w:pPr>
              <w:pStyle w:val="Neotevilenodstavek"/>
              <w:spacing w:before="0" w:after="0" w:line="260" w:lineRule="exact"/>
              <w:rPr>
                <w:rFonts w:cs="Arial"/>
                <w:sz w:val="20"/>
                <w:szCs w:val="20"/>
                <w:lang w:val="sl-SI" w:eastAsia="sl-SI"/>
              </w:rPr>
            </w:pPr>
            <w:r>
              <w:rPr>
                <w:rFonts w:cs="Arial"/>
                <w:sz w:val="20"/>
                <w:szCs w:val="20"/>
                <w:lang w:val="sl-SI" w:eastAsia="sl-SI"/>
              </w:rPr>
              <w:t xml:space="preserve">Cilj predloga sprememb in dopolnitev zakona je tudi </w:t>
            </w:r>
            <w:r w:rsidRPr="00212B3F">
              <w:rPr>
                <w:rFonts w:cs="Arial"/>
                <w:sz w:val="20"/>
                <w:szCs w:val="20"/>
                <w:lang w:val="sl-SI" w:eastAsia="sl-SI"/>
              </w:rPr>
              <w:t>j</w:t>
            </w:r>
            <w:r>
              <w:rPr>
                <w:rFonts w:cs="Arial"/>
                <w:sz w:val="20"/>
                <w:szCs w:val="20"/>
                <w:lang w:val="sl-SI" w:eastAsia="sl-SI"/>
              </w:rPr>
              <w:t>asnejša določitev nezakonitega prebivanja</w:t>
            </w:r>
            <w:r w:rsidRPr="00212B3F">
              <w:rPr>
                <w:rFonts w:cs="Arial"/>
                <w:sz w:val="20"/>
                <w:szCs w:val="20"/>
                <w:lang w:val="sl-SI" w:eastAsia="sl-SI"/>
              </w:rPr>
              <w:t xml:space="preserve"> tujca v Republiki </w:t>
            </w:r>
            <w:r>
              <w:rPr>
                <w:rFonts w:cs="Arial"/>
                <w:sz w:val="20"/>
                <w:szCs w:val="20"/>
                <w:lang w:val="sl-SI" w:eastAsia="sl-SI"/>
              </w:rPr>
              <w:t>Sloveniji. Iz dvofazne</w:t>
            </w:r>
            <w:r w:rsidRPr="00212B3F">
              <w:rPr>
                <w:rFonts w:cs="Arial"/>
                <w:sz w:val="20"/>
                <w:szCs w:val="20"/>
                <w:lang w:val="sl-SI" w:eastAsia="sl-SI"/>
              </w:rPr>
              <w:t xml:space="preserve"> ureditve izdajanja aktov oziroma nalaganja obveznosti nezakonito prebivajočim tujcem za prostovoljni odhod, </w:t>
            </w:r>
            <w:r>
              <w:rPr>
                <w:rFonts w:cs="Arial"/>
                <w:sz w:val="20"/>
                <w:szCs w:val="20"/>
                <w:lang w:val="sl-SI" w:eastAsia="sl-SI"/>
              </w:rPr>
              <w:t>se prehaja v  enofazni</w:t>
            </w:r>
            <w:r w:rsidRPr="00212B3F">
              <w:rPr>
                <w:rFonts w:cs="Arial"/>
                <w:sz w:val="20"/>
                <w:szCs w:val="20"/>
                <w:lang w:val="sl-SI" w:eastAsia="sl-SI"/>
              </w:rPr>
              <w:t xml:space="preserve"> sistem. Tako bo Policija neposredno izvrševala odločbe upravnih organov, če tujec ne bo sledil izreku le-teh. Ureja se tudi enotno postopanje glede rokov za prostovoljni odhod ter obdobij prepovedi vstopa. S predlogom zakona se upoštevajo priporočila Evropske komisije, prav tako pa se priznavajo odločbe o vrnitvi izdanih s strani druge države članice EU.  </w:t>
            </w:r>
          </w:p>
        </w:tc>
      </w:tr>
      <w:tr w:rsidR="005D0516" w:rsidRPr="008D1759" w14:paraId="237892F1" w14:textId="77777777">
        <w:tc>
          <w:tcPr>
            <w:tcW w:w="9334" w:type="dxa"/>
          </w:tcPr>
          <w:p w14:paraId="6F758AF6" w14:textId="77777777" w:rsidR="000A0099" w:rsidRDefault="000A0099" w:rsidP="00815E89">
            <w:pPr>
              <w:pStyle w:val="Odsek"/>
              <w:tabs>
                <w:tab w:val="clear" w:pos="720"/>
              </w:tabs>
              <w:spacing w:before="0" w:after="0" w:line="260" w:lineRule="exact"/>
              <w:jc w:val="left"/>
              <w:rPr>
                <w:rFonts w:cs="Arial"/>
                <w:sz w:val="20"/>
                <w:szCs w:val="20"/>
                <w:lang w:val="sl-SI" w:eastAsia="sl-SI"/>
              </w:rPr>
            </w:pPr>
          </w:p>
          <w:p w14:paraId="0B610139" w14:textId="77777777" w:rsidR="005D0516" w:rsidRPr="00230102" w:rsidRDefault="005D0516" w:rsidP="00815E8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2 Načela</w:t>
            </w:r>
          </w:p>
        </w:tc>
      </w:tr>
      <w:tr w:rsidR="005D0516" w:rsidRPr="008D1759" w14:paraId="287E5E7B" w14:textId="77777777">
        <w:tc>
          <w:tcPr>
            <w:tcW w:w="9334" w:type="dxa"/>
          </w:tcPr>
          <w:p w14:paraId="63A9F9F8" w14:textId="77777777" w:rsidR="005D0516" w:rsidRPr="00230102" w:rsidRDefault="005D0516" w:rsidP="00E455F9">
            <w:pPr>
              <w:pStyle w:val="Neotevilenodstavek"/>
              <w:spacing w:before="0" w:after="0" w:line="260" w:lineRule="exact"/>
              <w:rPr>
                <w:rFonts w:cs="Arial"/>
                <w:sz w:val="20"/>
                <w:szCs w:val="20"/>
                <w:lang w:val="sl-SI" w:eastAsia="sl-SI"/>
              </w:rPr>
            </w:pPr>
          </w:p>
          <w:p w14:paraId="0AE797CF" w14:textId="77777777" w:rsidR="005D0516" w:rsidRPr="00230102" w:rsidRDefault="005D0516" w:rsidP="00E455F9">
            <w:pPr>
              <w:pStyle w:val="Neotevilenodstavek"/>
              <w:spacing w:before="0" w:after="0" w:line="260" w:lineRule="exact"/>
              <w:rPr>
                <w:rFonts w:cs="Arial"/>
                <w:sz w:val="20"/>
                <w:szCs w:val="20"/>
                <w:lang w:val="sl-SI" w:eastAsia="sl-SI"/>
              </w:rPr>
            </w:pPr>
            <w:r w:rsidRPr="00230102">
              <w:rPr>
                <w:rFonts w:cs="Arial"/>
                <w:sz w:val="20"/>
                <w:szCs w:val="20"/>
                <w:lang w:val="sl-SI" w:eastAsia="sl-SI"/>
              </w:rPr>
              <w:t xml:space="preserve">Predlog zakona ne odstopa od načel, ki so bila vodilo pri pripravi osnovnega zakona. </w:t>
            </w:r>
          </w:p>
          <w:p w14:paraId="71B78536" w14:textId="77777777" w:rsidR="005D0516" w:rsidRPr="00230102" w:rsidRDefault="005D0516" w:rsidP="00E455F9">
            <w:pPr>
              <w:pStyle w:val="Neotevilenodstavek"/>
              <w:spacing w:before="0" w:after="0" w:line="260" w:lineRule="exact"/>
              <w:rPr>
                <w:rFonts w:cs="Arial"/>
                <w:sz w:val="20"/>
                <w:szCs w:val="20"/>
                <w:lang w:val="sl-SI" w:eastAsia="sl-SI"/>
              </w:rPr>
            </w:pPr>
          </w:p>
        </w:tc>
      </w:tr>
      <w:tr w:rsidR="005D0516" w:rsidRPr="008D1759" w14:paraId="5133AEB7" w14:textId="77777777">
        <w:tc>
          <w:tcPr>
            <w:tcW w:w="9334" w:type="dxa"/>
          </w:tcPr>
          <w:p w14:paraId="3E2CBA7B" w14:textId="77777777" w:rsidR="005D0516"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2.3 Poglavitne rešitve</w:t>
            </w:r>
          </w:p>
          <w:p w14:paraId="4EA61EE4" w14:textId="77777777" w:rsidR="001D2E07" w:rsidRDefault="001D2E07" w:rsidP="00E455F9">
            <w:pPr>
              <w:pStyle w:val="Odsek"/>
              <w:tabs>
                <w:tab w:val="clear" w:pos="720"/>
              </w:tabs>
              <w:spacing w:before="0" w:after="0" w:line="260" w:lineRule="exact"/>
              <w:jc w:val="left"/>
              <w:rPr>
                <w:rFonts w:cs="Arial"/>
                <w:sz w:val="20"/>
                <w:szCs w:val="20"/>
                <w:lang w:val="sl-SI" w:eastAsia="sl-SI"/>
              </w:rPr>
            </w:pPr>
          </w:p>
          <w:p w14:paraId="66D6FA74" w14:textId="3DEB7169"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naslavlja nastanek kompleksne krize na področju migracij.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Sloveniji nastale 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Pr="00B60A11">
              <w:rPr>
                <w:rFonts w:ascii="Arial" w:eastAsia="Arial" w:hAnsi="Arial" w:cs="Arial"/>
                <w:sz w:val="20"/>
                <w:szCs w:val="20"/>
              </w:rPr>
              <w:t>m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 predlog Ministrstva za notranje zadeve Državnemu zboru Republike Slovenij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m</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začasno omeji izvajanje Zakona o mednarodni zaščiti. </w:t>
            </w:r>
            <w:r w:rsidR="004723DC" w:rsidRPr="004723DC">
              <w:rPr>
                <w:rFonts w:ascii="Arial" w:eastAsia="Arial" w:hAnsi="Arial" w:cs="Arial"/>
                <w:sz w:val="20"/>
                <w:szCs w:val="20"/>
              </w:rPr>
              <w:t>Na podlagi sprejete odločitve Državnega zbora Republike Slovenije, bi Policija namero tujca za vložitev prošnje za mednarodno zaščito zavrgla, pod pogojem, da v sosednji državi članici EU,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gre po videzu, obnašanju ali drugih okoliščinah za mladoletnika brez spremstva ali v primeru, da tujec v postopku nedvoumno izkaže, da sosednja država članica Evropske unije zanj osebno ni varna država ter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4723DC">
              <w:rPr>
                <w:rFonts w:ascii="Arial" w:eastAsia="Arial" w:hAnsi="Arial" w:cs="Arial"/>
                <w:color w:val="000000"/>
                <w:sz w:val="20"/>
                <w:szCs w:val="20"/>
              </w:rPr>
              <w:t xml:space="preserve">U-I-59/17-27 z dne 18. 9. 2019. </w:t>
            </w:r>
          </w:p>
          <w:p w14:paraId="12FB63E3" w14:textId="5D36B4C3" w:rsidR="001D2E07" w:rsidRPr="001D2E07" w:rsidRDefault="001D2E07" w:rsidP="001D2E07">
            <w:pPr>
              <w:pStyle w:val="Odsek"/>
              <w:tabs>
                <w:tab w:val="clear" w:pos="720"/>
              </w:tabs>
              <w:spacing w:before="0" w:after="0" w:line="260" w:lineRule="exact"/>
              <w:jc w:val="both"/>
              <w:rPr>
                <w:rFonts w:cs="Arial"/>
                <w:b w:val="0"/>
                <w:bCs w:val="0"/>
                <w:sz w:val="20"/>
                <w:szCs w:val="20"/>
                <w:lang w:val="sl-SI" w:eastAsia="sl-SI"/>
              </w:rPr>
            </w:pPr>
          </w:p>
        </w:tc>
      </w:tr>
      <w:tr w:rsidR="005D0516" w:rsidRPr="008D1759" w14:paraId="3C33C602" w14:textId="77777777">
        <w:trPr>
          <w:trHeight w:val="434"/>
        </w:trPr>
        <w:tc>
          <w:tcPr>
            <w:tcW w:w="9334" w:type="dxa"/>
          </w:tcPr>
          <w:p w14:paraId="2F8C976D" w14:textId="3C018817" w:rsidR="005C5DC5"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v nacionalni </w:t>
            </w:r>
            <w:r w:rsidR="004657F9">
              <w:rPr>
                <w:rFonts w:cs="Arial"/>
                <w:sz w:val="20"/>
                <w:szCs w:val="20"/>
                <w:lang w:val="sl-SI" w:eastAsia="sl-SI"/>
              </w:rPr>
              <w:t xml:space="preserve">pravni </w:t>
            </w:r>
            <w:r w:rsidRPr="00230102">
              <w:rPr>
                <w:rFonts w:cs="Arial"/>
                <w:sz w:val="20"/>
                <w:szCs w:val="20"/>
                <w:lang w:val="sl-SI" w:eastAsia="sl-SI"/>
              </w:rPr>
              <w:t>red prenaša določbe Direktive</w:t>
            </w:r>
            <w:r w:rsidR="00223C38">
              <w:rPr>
                <w:rFonts w:cs="Arial"/>
                <w:sz w:val="20"/>
                <w:szCs w:val="20"/>
                <w:lang w:val="sl-SI" w:eastAsia="sl-SI"/>
              </w:rPr>
              <w:t xml:space="preserve"> </w:t>
            </w:r>
            <w:r w:rsidR="00223C38" w:rsidRPr="00223C38">
              <w:rPr>
                <w:rFonts w:cs="Arial"/>
                <w:sz w:val="20"/>
                <w:szCs w:val="20"/>
                <w:lang w:val="sl-SI" w:eastAsia="sl-SI"/>
              </w:rPr>
              <w:t>2014/801/EU</w:t>
            </w:r>
            <w:r w:rsidR="00223C38">
              <w:rPr>
                <w:rFonts w:cs="Arial"/>
                <w:sz w:val="20"/>
                <w:szCs w:val="20"/>
                <w:lang w:val="sl-SI" w:eastAsia="sl-SI"/>
              </w:rPr>
              <w:t xml:space="preserve"> in</w:t>
            </w:r>
            <w:r w:rsidR="00223C38">
              <w:t xml:space="preserve"> </w:t>
            </w:r>
            <w:r w:rsidR="00223C38" w:rsidRPr="00223C38">
              <w:rPr>
                <w:rFonts w:cs="Arial"/>
                <w:sz w:val="20"/>
                <w:szCs w:val="20"/>
                <w:lang w:val="sl-SI" w:eastAsia="sl-SI"/>
              </w:rPr>
              <w:t>na novo ureja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 opravljanja dela na področju raziskav in visokega šolstva ter izdaj</w:t>
            </w:r>
            <w:r w:rsidR="00CD2C41">
              <w:rPr>
                <w:rFonts w:cs="Arial"/>
                <w:sz w:val="20"/>
                <w:szCs w:val="20"/>
                <w:lang w:val="sl-SI" w:eastAsia="sl-SI"/>
              </w:rPr>
              <w:t>o</w:t>
            </w:r>
            <w:r w:rsidR="00223C38" w:rsidRPr="00223C38">
              <w:rPr>
                <w:rFonts w:cs="Arial"/>
                <w:sz w:val="20"/>
                <w:szCs w:val="20"/>
                <w:lang w:val="sl-SI" w:eastAsia="sl-SI"/>
              </w:rPr>
              <w:t xml:space="preserve"> dovoljenja za začasno prebivanje zaradi</w:t>
            </w:r>
            <w:r w:rsidR="005C5DC5">
              <w:rPr>
                <w:rFonts w:cs="Arial"/>
                <w:sz w:val="20"/>
                <w:szCs w:val="20"/>
                <w:lang w:val="sl-SI" w:eastAsia="sl-SI"/>
              </w:rPr>
              <w:t xml:space="preserve"> študija </w:t>
            </w:r>
            <w:r w:rsidR="00CD2C41">
              <w:rPr>
                <w:rFonts w:cs="Arial"/>
                <w:sz w:val="20"/>
                <w:szCs w:val="20"/>
                <w:lang w:val="sl-SI" w:eastAsia="sl-SI"/>
              </w:rPr>
              <w:t xml:space="preserve">obenem pa </w:t>
            </w:r>
            <w:r w:rsidR="005C5DC5">
              <w:rPr>
                <w:rFonts w:cs="Arial"/>
                <w:sz w:val="20"/>
                <w:szCs w:val="20"/>
                <w:lang w:val="sl-SI" w:eastAsia="sl-SI"/>
              </w:rPr>
              <w:t>uvaja možnost mobilnosti teh tujcev znotraj držav članic EU</w:t>
            </w:r>
            <w:r w:rsidR="00AC2E66">
              <w:rPr>
                <w:rFonts w:cs="Arial"/>
                <w:sz w:val="20"/>
                <w:szCs w:val="20"/>
                <w:lang w:val="sl-SI" w:eastAsia="sl-SI"/>
              </w:rPr>
              <w:t xml:space="preserve"> in njihovih družinskih članov</w:t>
            </w:r>
            <w:r w:rsidR="005C5DC5">
              <w:rPr>
                <w:rFonts w:cs="Arial"/>
                <w:sz w:val="20"/>
                <w:szCs w:val="20"/>
                <w:lang w:val="sl-SI" w:eastAsia="sl-SI"/>
              </w:rPr>
              <w:t>.</w:t>
            </w:r>
          </w:p>
          <w:p w14:paraId="3F99FDB3" w14:textId="77777777" w:rsidR="005C5DC5" w:rsidRDefault="005C5DC5" w:rsidP="006F2E53">
            <w:pPr>
              <w:pStyle w:val="Alineazatoko"/>
              <w:spacing w:line="260" w:lineRule="exact"/>
              <w:ind w:left="0" w:firstLine="0"/>
              <w:rPr>
                <w:rFonts w:cs="Arial"/>
                <w:sz w:val="20"/>
                <w:szCs w:val="20"/>
                <w:lang w:val="sl-SI" w:eastAsia="sl-SI"/>
              </w:rPr>
            </w:pPr>
          </w:p>
          <w:p w14:paraId="11A69259" w14:textId="7A973CAB" w:rsidR="005C5DC5" w:rsidRDefault="005C5DC5" w:rsidP="006F2E53">
            <w:pPr>
              <w:pStyle w:val="Alineazatoko"/>
              <w:spacing w:line="260" w:lineRule="exact"/>
              <w:ind w:left="0" w:firstLine="0"/>
              <w:rPr>
                <w:rFonts w:cs="Arial"/>
                <w:sz w:val="20"/>
                <w:szCs w:val="20"/>
                <w:lang w:val="sl-SI" w:eastAsia="sl-SI"/>
              </w:rPr>
            </w:pPr>
            <w:r>
              <w:rPr>
                <w:rFonts w:cs="Arial"/>
                <w:sz w:val="20"/>
                <w:szCs w:val="20"/>
                <w:lang w:val="sl-SI" w:eastAsia="sl-SI"/>
              </w:rPr>
              <w:lastRenderedPageBreak/>
              <w:t>Raziskovalcem, ki imajo v drugi državi članici EU že izdano dovoljenje za začasno prebivanje zaradi opravljanja raziskovalnega dela</w:t>
            </w:r>
            <w:r w:rsidR="007A04F2">
              <w:rPr>
                <w:rFonts w:cs="Arial"/>
                <w:sz w:val="20"/>
                <w:szCs w:val="20"/>
                <w:lang w:val="sl-SI" w:eastAsia="sl-SI"/>
              </w:rPr>
              <w:t>,</w:t>
            </w:r>
            <w:r>
              <w:rPr>
                <w:rFonts w:cs="Arial"/>
                <w:sz w:val="20"/>
                <w:szCs w:val="20"/>
                <w:lang w:val="sl-SI" w:eastAsia="sl-SI"/>
              </w:rPr>
              <w:t xml:space="preserve"> je omogočena </w:t>
            </w:r>
            <w:r w:rsidRPr="005C5DC5">
              <w:rPr>
                <w:rFonts w:cs="Arial"/>
                <w:sz w:val="20"/>
                <w:szCs w:val="20"/>
                <w:lang w:val="sl-SI" w:eastAsia="sl-SI"/>
              </w:rPr>
              <w:t>kratkotrajna</w:t>
            </w:r>
            <w:r>
              <w:rPr>
                <w:rFonts w:cs="Arial"/>
                <w:sz w:val="20"/>
                <w:szCs w:val="20"/>
                <w:lang w:val="sl-SI" w:eastAsia="sl-SI"/>
              </w:rPr>
              <w:t xml:space="preserve"> </w:t>
            </w:r>
            <w:r w:rsidRPr="005C5DC5">
              <w:rPr>
                <w:rFonts w:cs="Arial"/>
                <w:sz w:val="20"/>
                <w:szCs w:val="20"/>
                <w:lang w:val="sl-SI" w:eastAsia="sl-SI"/>
              </w:rPr>
              <w:t>premestitev iz raziskovalne organizacije v eni izmed držav članic</w:t>
            </w:r>
            <w:r w:rsidR="00CD2C41">
              <w:rPr>
                <w:rFonts w:cs="Arial"/>
                <w:sz w:val="20"/>
                <w:szCs w:val="20"/>
                <w:lang w:val="sl-SI" w:eastAsia="sl-SI"/>
              </w:rPr>
              <w:t xml:space="preserve"> EU</w:t>
            </w:r>
            <w:r w:rsidRPr="005C5DC5">
              <w:rPr>
                <w:rFonts w:cs="Arial"/>
                <w:sz w:val="20"/>
                <w:szCs w:val="20"/>
                <w:lang w:val="sl-SI" w:eastAsia="sl-SI"/>
              </w:rPr>
              <w:t xml:space="preserve">, ki je tujcu prva izdala dovoljenje za prebivanje zaradi opravljanja raziskovalnega dela, v raziskovalno organizacijo v Republiki Sloveniji, </w:t>
            </w:r>
            <w:r w:rsidR="00CD2C41">
              <w:rPr>
                <w:rFonts w:cs="Arial"/>
                <w:sz w:val="20"/>
                <w:szCs w:val="20"/>
                <w:lang w:val="sl-SI" w:eastAsia="sl-SI"/>
              </w:rPr>
              <w:t xml:space="preserve">v kateri </w:t>
            </w:r>
            <w:r w:rsidRPr="005C5DC5">
              <w:rPr>
                <w:rFonts w:cs="Arial"/>
                <w:sz w:val="20"/>
                <w:szCs w:val="20"/>
                <w:lang w:val="sl-SI" w:eastAsia="sl-SI"/>
              </w:rPr>
              <w:t xml:space="preserve">bo tujec do 180 dni </w:t>
            </w:r>
            <w:r>
              <w:rPr>
                <w:rFonts w:cs="Arial"/>
                <w:sz w:val="20"/>
                <w:szCs w:val="20"/>
                <w:lang w:val="sl-SI" w:eastAsia="sl-SI"/>
              </w:rPr>
              <w:t xml:space="preserve">v 360 dnevnem obdobju, </w:t>
            </w:r>
            <w:r w:rsidRPr="005C5DC5">
              <w:rPr>
                <w:rFonts w:cs="Arial"/>
                <w:sz w:val="20"/>
                <w:szCs w:val="20"/>
                <w:lang w:val="sl-SI"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val="sl-SI" w:eastAsia="sl-SI"/>
              </w:rPr>
              <w:t xml:space="preserve">zakona. </w:t>
            </w:r>
            <w:r w:rsidR="00CD2C41">
              <w:rPr>
                <w:rFonts w:cs="Arial"/>
                <w:sz w:val="20"/>
                <w:szCs w:val="20"/>
                <w:lang w:val="sl-SI" w:eastAsia="sl-SI"/>
              </w:rPr>
              <w:t>R</w:t>
            </w:r>
            <w:r>
              <w:rPr>
                <w:rFonts w:cs="Arial"/>
                <w:sz w:val="20"/>
                <w:szCs w:val="20"/>
                <w:lang w:val="sl-SI" w:eastAsia="sl-SI"/>
              </w:rPr>
              <w:t>aziskovalcu</w:t>
            </w:r>
            <w:r w:rsidR="00CD2C41">
              <w:rPr>
                <w:rFonts w:cs="Arial"/>
                <w:sz w:val="20"/>
                <w:szCs w:val="20"/>
                <w:lang w:val="sl-SI" w:eastAsia="sl-SI"/>
              </w:rPr>
              <w:t xml:space="preserve"> je</w:t>
            </w:r>
            <w:r>
              <w:rPr>
                <w:rFonts w:cs="Arial"/>
                <w:sz w:val="20"/>
                <w:szCs w:val="20"/>
                <w:lang w:val="sl-SI" w:eastAsia="sl-SI"/>
              </w:rPr>
              <w:t xml:space="preserve"> omogočena tudi dolgotrajna premestitev</w:t>
            </w:r>
            <w:r>
              <w:t xml:space="preserve"> </w:t>
            </w:r>
            <w:r w:rsidRPr="005C5DC5">
              <w:rPr>
                <w:rFonts w:cs="Arial"/>
                <w:sz w:val="20"/>
                <w:szCs w:val="20"/>
                <w:lang w:val="sl-SI" w:eastAsia="sl-SI"/>
              </w:rPr>
              <w:t xml:space="preserve">v raziskovalno organizacijo v Republiki Sloveniji, </w:t>
            </w:r>
            <w:r>
              <w:rPr>
                <w:rFonts w:cs="Arial"/>
                <w:sz w:val="20"/>
                <w:szCs w:val="20"/>
                <w:lang w:val="sl-SI" w:eastAsia="sl-SI"/>
              </w:rPr>
              <w:t>to je premestitev</w:t>
            </w:r>
            <w:r w:rsidRPr="005C5DC5">
              <w:rPr>
                <w:rFonts w:cs="Arial"/>
                <w:sz w:val="20"/>
                <w:szCs w:val="20"/>
                <w:lang w:val="sl-SI" w:eastAsia="sl-SI"/>
              </w:rPr>
              <w:t xml:space="preserve"> za obdobje daljše od 180 dni v 360 dnevnem obdobju. Tujec lahko vstopi in opravlja raziskovalno delo na podlagi dovoljenja za začasno prebivanje zaradi opravljanja raziskovalnega dela, ki ga je prva izdala druga država članica</w:t>
            </w:r>
            <w:r w:rsidR="00CD2C41">
              <w:rPr>
                <w:rFonts w:cs="Arial"/>
                <w:sz w:val="20"/>
                <w:szCs w:val="20"/>
                <w:lang w:val="sl-SI" w:eastAsia="sl-SI"/>
              </w:rPr>
              <w:t xml:space="preserve"> EU</w:t>
            </w:r>
            <w:r w:rsidRPr="005C5DC5">
              <w:rPr>
                <w:rFonts w:cs="Arial"/>
                <w:sz w:val="20"/>
                <w:szCs w:val="20"/>
                <w:lang w:val="sl-SI" w:eastAsia="sl-SI"/>
              </w:rPr>
              <w:t>, v 30 dneh od dneva vstopa v državo pa mora zaprositi za izdajo dovoljenja za začasno prebivanje zaradi opravljanja raziskovalnega dela v Republiki Sloveniji. Za pridobitev dovoljenja zaradi dolgotrajne premestitve pa mora tujec izpolnjevati</w:t>
            </w:r>
            <w:r>
              <w:rPr>
                <w:rFonts w:cs="Arial"/>
                <w:sz w:val="20"/>
                <w:szCs w:val="20"/>
                <w:lang w:val="sl-SI" w:eastAsia="sl-SI"/>
              </w:rPr>
              <w:t xml:space="preserve"> zakonsko določene pogoje. Pravica do kratkotrajne in dolgotrajne premestitve je določena tudi za družinske člane raziskovalca, ki ga spremljajo </w:t>
            </w:r>
            <w:r w:rsidR="00CD2C41">
              <w:rPr>
                <w:rFonts w:cs="Arial"/>
                <w:sz w:val="20"/>
                <w:szCs w:val="20"/>
                <w:lang w:val="sl-SI" w:eastAsia="sl-SI"/>
              </w:rPr>
              <w:t xml:space="preserve">ali </w:t>
            </w:r>
            <w:r>
              <w:rPr>
                <w:rFonts w:cs="Arial"/>
                <w:sz w:val="20"/>
                <w:szCs w:val="20"/>
                <w:lang w:val="sl-SI" w:eastAsia="sl-SI"/>
              </w:rPr>
              <w:t>se mu pridružijo.</w:t>
            </w:r>
          </w:p>
          <w:p w14:paraId="3E491D66" w14:textId="77777777" w:rsidR="005C5DC5" w:rsidRDefault="005C5DC5" w:rsidP="006F2E53">
            <w:pPr>
              <w:pStyle w:val="Alineazatoko"/>
              <w:spacing w:line="260" w:lineRule="exact"/>
              <w:ind w:left="0" w:firstLine="0"/>
              <w:rPr>
                <w:rFonts w:cs="Arial"/>
                <w:sz w:val="20"/>
                <w:szCs w:val="20"/>
                <w:lang w:val="sl-SI" w:eastAsia="sl-SI"/>
              </w:rPr>
            </w:pPr>
          </w:p>
          <w:p w14:paraId="15F9AD52" w14:textId="41FC333C" w:rsidR="00AC2E66" w:rsidRDefault="005D0516" w:rsidP="006F2E53">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določa tudi pogoje za </w:t>
            </w:r>
            <w:r w:rsidR="00AC2E66">
              <w:rPr>
                <w:rFonts w:cs="Arial"/>
                <w:sz w:val="20"/>
                <w:szCs w:val="20"/>
                <w:lang w:val="sl-SI" w:eastAsia="sl-SI"/>
              </w:rPr>
              <w:t>mobilnost študentov znotraj držav članic EU.</w:t>
            </w:r>
            <w:r w:rsidR="00AC2E66">
              <w:t xml:space="preserve"> </w:t>
            </w:r>
            <w:r w:rsidR="00AC2E66" w:rsidRPr="00AC2E66">
              <w:rPr>
                <w:rFonts w:cs="Arial"/>
                <w:sz w:val="20"/>
                <w:szCs w:val="20"/>
                <w:lang w:val="sl-SI" w:eastAsia="sl-SI"/>
              </w:rPr>
              <w:t xml:space="preserve">S predlogom </w:t>
            </w:r>
            <w:r w:rsidR="00AC2E66">
              <w:rPr>
                <w:rFonts w:cs="Arial"/>
                <w:sz w:val="20"/>
                <w:szCs w:val="20"/>
                <w:lang w:val="sl-SI" w:eastAsia="sl-SI"/>
              </w:rPr>
              <w:t xml:space="preserve">zakona </w:t>
            </w:r>
            <w:r w:rsidR="00AC2E66" w:rsidRPr="00AC2E66">
              <w:rPr>
                <w:rFonts w:cs="Arial"/>
                <w:sz w:val="20"/>
                <w:szCs w:val="20"/>
                <w:lang w:val="sl-SI" w:eastAsia="sl-SI"/>
              </w:rPr>
              <w:t xml:space="preserve">se prenaša z Direktivo 2016/801/EU vzpostavljen </w:t>
            </w:r>
            <w:r w:rsidR="00CD2C41">
              <w:rPr>
                <w:rFonts w:cs="Arial"/>
                <w:sz w:val="20"/>
                <w:szCs w:val="20"/>
                <w:lang w:val="sl-SI" w:eastAsia="sl-SI"/>
              </w:rPr>
              <w:t>preoblikovani</w:t>
            </w:r>
            <w:r w:rsidR="00AC2E66" w:rsidRPr="00AC2E66">
              <w:rPr>
                <w:rFonts w:cs="Arial"/>
                <w:sz w:val="20"/>
                <w:szCs w:val="20"/>
                <w:lang w:val="sl-SI" w:eastAsia="sl-SI"/>
              </w:rPr>
              <w:t xml:space="preserve"> sistem mobilnosti za tiste tujce, ki so znotraj </w:t>
            </w:r>
            <w:r w:rsidR="00CD2C41">
              <w:rPr>
                <w:rFonts w:cs="Arial"/>
                <w:sz w:val="20"/>
                <w:szCs w:val="20"/>
                <w:lang w:val="sl-SI" w:eastAsia="sl-SI"/>
              </w:rPr>
              <w:t xml:space="preserve">EU </w:t>
            </w:r>
            <w:r w:rsidR="00AC2E66" w:rsidRPr="00AC2E66">
              <w:rPr>
                <w:rFonts w:cs="Arial"/>
                <w:sz w:val="20"/>
                <w:szCs w:val="20"/>
                <w:lang w:val="sl-SI" w:eastAsia="sl-SI"/>
              </w:rPr>
              <w:t xml:space="preserve">vključeni v programe za spodbujanje mobilnosti ali izvajajo mobilnost v okviru sporazumov med dvema ali več </w:t>
            </w:r>
            <w:r w:rsidR="00DB6AF1">
              <w:rPr>
                <w:rFonts w:cs="Arial"/>
                <w:sz w:val="20"/>
                <w:szCs w:val="20"/>
                <w:lang w:val="sl-SI" w:eastAsia="sl-SI"/>
              </w:rPr>
              <w:t xml:space="preserve">višješolskimi oziroma </w:t>
            </w:r>
            <w:r w:rsidR="00AC2E66" w:rsidRPr="00AC2E66">
              <w:rPr>
                <w:rFonts w:cs="Arial"/>
                <w:sz w:val="20"/>
                <w:szCs w:val="20"/>
                <w:lang w:val="sl-SI" w:eastAsia="sl-SI"/>
              </w:rPr>
              <w:t>visokošolskimi zavodi.</w:t>
            </w:r>
            <w:r w:rsidR="00AC2E66">
              <w:rPr>
                <w:rFonts w:cs="Arial"/>
                <w:sz w:val="20"/>
                <w:szCs w:val="20"/>
                <w:lang w:val="sl-SI" w:eastAsia="sl-SI"/>
              </w:rPr>
              <w:t xml:space="preserve"> Tujcu</w:t>
            </w:r>
            <w:r w:rsidR="00AC2E66" w:rsidRPr="00AC2E66">
              <w:rPr>
                <w:rFonts w:cs="Arial"/>
                <w:sz w:val="20"/>
                <w:szCs w:val="20"/>
                <w:lang w:val="sl-SI" w:eastAsia="sl-SI"/>
              </w:rPr>
              <w:t xml:space="preserve">, ki mu je dovoljenje za začasno prebivanje </w:t>
            </w:r>
            <w:r w:rsidR="00AC2E66">
              <w:rPr>
                <w:rFonts w:cs="Arial"/>
                <w:sz w:val="20"/>
                <w:szCs w:val="20"/>
                <w:lang w:val="sl-SI" w:eastAsia="sl-SI"/>
              </w:rPr>
              <w:t xml:space="preserve">zaradi študija </w:t>
            </w:r>
            <w:r w:rsidR="00AC2E66" w:rsidRPr="00AC2E66">
              <w:rPr>
                <w:rFonts w:cs="Arial"/>
                <w:sz w:val="20"/>
                <w:szCs w:val="20"/>
                <w:lang w:val="sl-SI" w:eastAsia="sl-SI"/>
              </w:rPr>
              <w:t>prva izdala druga članica E</w:t>
            </w:r>
            <w:r w:rsidR="00CD2C41">
              <w:rPr>
                <w:rFonts w:cs="Arial"/>
                <w:sz w:val="20"/>
                <w:szCs w:val="20"/>
                <w:lang w:val="sl-SI" w:eastAsia="sl-SI"/>
              </w:rPr>
              <w:t>U</w:t>
            </w:r>
            <w:r w:rsidR="00AC2E66" w:rsidRPr="00AC2E66">
              <w:rPr>
                <w:rFonts w:cs="Arial"/>
                <w:sz w:val="20"/>
                <w:szCs w:val="20"/>
                <w:lang w:val="sl-SI" w:eastAsia="sl-SI"/>
              </w:rPr>
              <w:t>, lahko</w:t>
            </w:r>
            <w:r w:rsidR="00CD2C41">
              <w:rPr>
                <w:rFonts w:cs="Arial"/>
                <w:sz w:val="20"/>
                <w:szCs w:val="20"/>
                <w:lang w:val="sl-SI" w:eastAsia="sl-SI"/>
              </w:rPr>
              <w:t xml:space="preserve"> vstopi</w:t>
            </w:r>
            <w:r w:rsidR="00AC2E66" w:rsidRPr="00AC2E66">
              <w:rPr>
                <w:rFonts w:cs="Arial"/>
                <w:sz w:val="20"/>
                <w:szCs w:val="20"/>
                <w:lang w:val="sl-SI" w:eastAsia="sl-SI"/>
              </w:rPr>
              <w:t xml:space="preserve"> v Republiko Slovenijo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val="sl-SI" w:eastAsia="sl-SI"/>
              </w:rPr>
              <w:t xml:space="preserve"> </w:t>
            </w:r>
            <w:r w:rsidR="00CD2C41">
              <w:rPr>
                <w:rFonts w:cs="Arial"/>
                <w:sz w:val="20"/>
                <w:szCs w:val="20"/>
                <w:lang w:val="sl-SI" w:eastAsia="sl-SI"/>
              </w:rPr>
              <w:t>EU</w:t>
            </w:r>
            <w:r w:rsidR="00AC2E66" w:rsidRPr="00AC2E66">
              <w:rPr>
                <w:rFonts w:cs="Arial"/>
                <w:sz w:val="20"/>
                <w:szCs w:val="20"/>
                <w:lang w:val="sl-SI" w:eastAsia="sl-SI"/>
              </w:rPr>
              <w:t xml:space="preserve">, ter izpolnjuje </w:t>
            </w:r>
            <w:r w:rsidR="00CD2C41">
              <w:rPr>
                <w:rFonts w:cs="Arial"/>
                <w:sz w:val="20"/>
                <w:szCs w:val="20"/>
                <w:lang w:val="sl-SI" w:eastAsia="sl-SI"/>
              </w:rPr>
              <w:t xml:space="preserve">druge </w:t>
            </w:r>
            <w:r w:rsidR="00AC2E66">
              <w:rPr>
                <w:rFonts w:cs="Arial"/>
                <w:sz w:val="20"/>
                <w:szCs w:val="20"/>
                <w:lang w:val="sl-SI" w:eastAsia="sl-SI"/>
              </w:rPr>
              <w:t>zakonsko določene pogoje. Mobilnost se izvede na podlagi uradnega</w:t>
            </w:r>
            <w:r w:rsidR="00AC2E66" w:rsidRPr="00AC2E66">
              <w:rPr>
                <w:rFonts w:cs="Arial"/>
                <w:sz w:val="20"/>
                <w:szCs w:val="20"/>
                <w:lang w:val="sl-SI" w:eastAsia="sl-SI"/>
              </w:rPr>
              <w:t xml:space="preserve"> obvestil</w:t>
            </w:r>
            <w:r w:rsidR="00AC2E66">
              <w:rPr>
                <w:rFonts w:cs="Arial"/>
                <w:sz w:val="20"/>
                <w:szCs w:val="20"/>
                <w:lang w:val="sl-SI" w:eastAsia="sl-SI"/>
              </w:rPr>
              <w:t>a</w:t>
            </w:r>
            <w:r w:rsidR="00AC2E66" w:rsidRPr="00AC2E66">
              <w:rPr>
                <w:rFonts w:cs="Arial"/>
                <w:sz w:val="20"/>
                <w:szCs w:val="20"/>
                <w:lang w:val="sl-SI" w:eastAsia="sl-SI"/>
              </w:rPr>
              <w:t>, s katerim obvestitelj seznani pristojni organ v Republiki Sloveniji o nameri tujca, da bo del študija opravil v Republiki Sloveniji,</w:t>
            </w:r>
            <w:r w:rsidR="00AC2E66">
              <w:rPr>
                <w:rFonts w:cs="Arial"/>
                <w:sz w:val="20"/>
                <w:szCs w:val="20"/>
                <w:lang w:val="sl-SI" w:eastAsia="sl-SI"/>
              </w:rPr>
              <w:t xml:space="preserve"> in</w:t>
            </w:r>
            <w:r w:rsidR="00AC2E66" w:rsidRPr="00AC2E66">
              <w:rPr>
                <w:rFonts w:cs="Arial"/>
                <w:sz w:val="20"/>
                <w:szCs w:val="20"/>
                <w:lang w:val="sl-SI" w:eastAsia="sl-SI"/>
              </w:rPr>
              <w:t xml:space="preserve"> </w:t>
            </w:r>
            <w:r w:rsidR="00CD2C41">
              <w:rPr>
                <w:rFonts w:cs="Arial"/>
                <w:sz w:val="20"/>
                <w:szCs w:val="20"/>
                <w:lang w:val="sl-SI" w:eastAsia="sl-SI"/>
              </w:rPr>
              <w:t xml:space="preserve">ki </w:t>
            </w:r>
            <w:r w:rsidR="00AC2E66" w:rsidRPr="00AC2E66">
              <w:rPr>
                <w:rFonts w:cs="Arial"/>
                <w:sz w:val="20"/>
                <w:szCs w:val="20"/>
                <w:lang w:val="sl-SI" w:eastAsia="sl-SI"/>
              </w:rPr>
              <w:t xml:space="preserve">mora biti posredovano pristojnemu organu pred vstopom tujca v Republiko Slovenijo. </w:t>
            </w:r>
            <w:r w:rsidR="00CD2C41">
              <w:rPr>
                <w:rFonts w:cs="Arial"/>
                <w:sz w:val="20"/>
                <w:szCs w:val="20"/>
                <w:lang w:val="sl-SI" w:eastAsia="sl-SI"/>
              </w:rPr>
              <w:t xml:space="preserve">Če </w:t>
            </w:r>
            <w:r w:rsidR="00AC2E66" w:rsidRPr="00AC2E66">
              <w:rPr>
                <w:rFonts w:cs="Arial"/>
                <w:sz w:val="20"/>
                <w:szCs w:val="20"/>
                <w:lang w:val="sl-SI" w:eastAsia="sl-SI"/>
              </w:rPr>
              <w:t xml:space="preserve">tujec ni vključen v programe za spodbujanje mobilnosti znotraj EU ali v sporazume med </w:t>
            </w:r>
            <w:r w:rsidR="00DB6AF1">
              <w:rPr>
                <w:rFonts w:cs="Arial"/>
                <w:sz w:val="20"/>
                <w:szCs w:val="20"/>
                <w:lang w:val="sl-SI" w:eastAsia="sl-SI"/>
              </w:rPr>
              <w:t xml:space="preserve">višješolskimi oziroma </w:t>
            </w:r>
            <w:r w:rsidR="00AC2E66" w:rsidRPr="00AC2E66">
              <w:rPr>
                <w:rFonts w:cs="Arial"/>
                <w:sz w:val="20"/>
                <w:szCs w:val="20"/>
                <w:lang w:val="sl-SI" w:eastAsia="sl-SI"/>
              </w:rPr>
              <w:t xml:space="preserve">visokošolskimi zavodi in želi del študija opraviti v Republiki Sloveniji, mora zaprositi za izdajo </w:t>
            </w:r>
            <w:r w:rsidR="00CD2C41">
              <w:rPr>
                <w:rFonts w:cs="Arial"/>
                <w:sz w:val="20"/>
                <w:szCs w:val="20"/>
                <w:lang w:val="sl-SI" w:eastAsia="sl-SI"/>
              </w:rPr>
              <w:t xml:space="preserve">običajnega </w:t>
            </w:r>
            <w:r w:rsidR="00AC2E66" w:rsidRPr="00AC2E66">
              <w:rPr>
                <w:rFonts w:cs="Arial"/>
                <w:sz w:val="20"/>
                <w:szCs w:val="20"/>
                <w:lang w:val="sl-SI" w:eastAsia="sl-SI"/>
              </w:rPr>
              <w:t>dovoljenja za zač</w:t>
            </w:r>
            <w:r w:rsidR="00AC2E66">
              <w:rPr>
                <w:rFonts w:cs="Arial"/>
                <w:sz w:val="20"/>
                <w:szCs w:val="20"/>
                <w:lang w:val="sl-SI" w:eastAsia="sl-SI"/>
              </w:rPr>
              <w:t>asno prebivanje zaradi študija na podlagi 44. člena zakona. V nasprotju z mobilnostjo družinskih članov raziskovalca</w:t>
            </w:r>
            <w:r w:rsidR="00CD2C41">
              <w:rPr>
                <w:rFonts w:cs="Arial"/>
                <w:sz w:val="20"/>
                <w:szCs w:val="20"/>
                <w:lang w:val="sl-SI" w:eastAsia="sl-SI"/>
              </w:rPr>
              <w:t xml:space="preserve"> v tem primeru</w:t>
            </w:r>
            <w:r w:rsidR="00AC2E66">
              <w:rPr>
                <w:rFonts w:cs="Arial"/>
                <w:sz w:val="20"/>
                <w:szCs w:val="20"/>
                <w:lang w:val="sl-SI" w:eastAsia="sl-SI"/>
              </w:rPr>
              <w:t xml:space="preserve"> mobilnost družinskih članov študenta ni dovoljena.</w:t>
            </w:r>
          </w:p>
          <w:p w14:paraId="267ADF68" w14:textId="77777777" w:rsidR="00AC2E66" w:rsidRDefault="00AC2E66" w:rsidP="006F2E53">
            <w:pPr>
              <w:pStyle w:val="Alineazatoko"/>
              <w:spacing w:line="260" w:lineRule="exact"/>
              <w:ind w:left="0" w:firstLine="0"/>
              <w:rPr>
                <w:rFonts w:cs="Arial"/>
                <w:sz w:val="20"/>
                <w:szCs w:val="20"/>
                <w:lang w:val="sl-SI" w:eastAsia="sl-SI"/>
              </w:rPr>
            </w:pPr>
          </w:p>
          <w:p w14:paraId="52D97099" w14:textId="3A75BA58" w:rsidR="005D0516" w:rsidRDefault="005D0516" w:rsidP="00F5058D">
            <w:pPr>
              <w:pStyle w:val="Alineazatoko"/>
              <w:spacing w:line="260" w:lineRule="exact"/>
              <w:ind w:left="0" w:firstLine="0"/>
              <w:rPr>
                <w:rFonts w:cs="Arial"/>
                <w:sz w:val="20"/>
                <w:szCs w:val="20"/>
                <w:lang w:val="sl-SI" w:eastAsia="sl-SI"/>
              </w:rPr>
            </w:pPr>
            <w:r w:rsidRPr="00230102">
              <w:rPr>
                <w:rFonts w:cs="Arial"/>
                <w:sz w:val="20"/>
                <w:szCs w:val="20"/>
                <w:lang w:val="sl-SI" w:eastAsia="sl-SI"/>
              </w:rPr>
              <w:t xml:space="preserve">Predlog zakona ureja tudi izdajo dovoljenja za začasno prebivanje </w:t>
            </w:r>
            <w:r w:rsidR="00AC2E66">
              <w:rPr>
                <w:rFonts w:cs="Arial"/>
                <w:sz w:val="20"/>
                <w:szCs w:val="20"/>
                <w:lang w:val="sl-SI" w:eastAsia="sl-SI"/>
              </w:rPr>
              <w:t xml:space="preserve">raziskovalcev in študentov zaradi iskanja zaposlitve in samozaposlitve in </w:t>
            </w:r>
            <w:r w:rsidR="00CD2C41">
              <w:rPr>
                <w:rFonts w:cs="Arial"/>
                <w:sz w:val="20"/>
                <w:szCs w:val="20"/>
                <w:lang w:val="sl-SI" w:eastAsia="sl-SI"/>
              </w:rPr>
              <w:t xml:space="preserve">tako tujcem </w:t>
            </w:r>
            <w:r w:rsidR="00AC2E66">
              <w:rPr>
                <w:rFonts w:cs="Arial"/>
                <w:sz w:val="20"/>
                <w:szCs w:val="20"/>
                <w:lang w:val="sl-SI" w:eastAsia="sl-SI"/>
              </w:rPr>
              <w:t xml:space="preserve">omogoča, da po </w:t>
            </w:r>
            <w:r w:rsidR="00AC2E66" w:rsidRPr="00AC2E66">
              <w:rPr>
                <w:rFonts w:cs="Arial"/>
                <w:sz w:val="20"/>
                <w:szCs w:val="20"/>
                <w:lang w:val="sl-SI" w:eastAsia="sl-SI"/>
              </w:rPr>
              <w:t xml:space="preserve"> končanem</w:t>
            </w:r>
            <w:r w:rsidR="00AC2E66">
              <w:rPr>
                <w:rFonts w:cs="Arial"/>
                <w:sz w:val="20"/>
                <w:szCs w:val="20"/>
                <w:lang w:val="sl-SI" w:eastAsia="sl-SI"/>
              </w:rPr>
              <w:t xml:space="preserve"> raziskovalnem delu ali</w:t>
            </w:r>
            <w:r w:rsidR="00AC2E66" w:rsidRPr="00AC2E66">
              <w:rPr>
                <w:rFonts w:cs="Arial"/>
                <w:sz w:val="20"/>
                <w:szCs w:val="20"/>
                <w:lang w:val="sl-SI" w:eastAsia="sl-SI"/>
              </w:rPr>
              <w:t xml:space="preserve"> študiju</w:t>
            </w:r>
            <w:r w:rsidR="00AC2E66">
              <w:rPr>
                <w:rFonts w:cs="Arial"/>
                <w:sz w:val="20"/>
                <w:szCs w:val="20"/>
                <w:lang w:val="sl-SI" w:eastAsia="sl-SI"/>
              </w:rPr>
              <w:t>,</w:t>
            </w:r>
            <w:r w:rsidR="00AC2E66" w:rsidRPr="00AC2E66">
              <w:rPr>
                <w:rFonts w:cs="Arial"/>
                <w:sz w:val="20"/>
                <w:szCs w:val="20"/>
                <w:lang w:val="sl-SI" w:eastAsia="sl-SI"/>
              </w:rPr>
              <w:t xml:space="preserve"> izrabi</w:t>
            </w:r>
            <w:r w:rsidR="00AC2E66">
              <w:rPr>
                <w:rFonts w:cs="Arial"/>
                <w:sz w:val="20"/>
                <w:szCs w:val="20"/>
                <w:lang w:val="sl-SI" w:eastAsia="sl-SI"/>
              </w:rPr>
              <w:t>jo</w:t>
            </w:r>
            <w:r w:rsidR="00AC2E66" w:rsidRPr="00AC2E66">
              <w:rPr>
                <w:rFonts w:cs="Arial"/>
                <w:sz w:val="20"/>
                <w:szCs w:val="20"/>
                <w:lang w:val="sl-SI" w:eastAsia="sl-SI"/>
              </w:rPr>
              <w:t xml:space="preserve"> pravico do iskanja zaposlitve ali samozaposlitve. </w:t>
            </w:r>
            <w:r w:rsidR="00AC2E66">
              <w:rPr>
                <w:rFonts w:cs="Arial"/>
                <w:sz w:val="20"/>
                <w:szCs w:val="20"/>
                <w:lang w:val="sl-SI" w:eastAsia="sl-SI"/>
              </w:rPr>
              <w:t xml:space="preserve">Izraba </w:t>
            </w:r>
            <w:r w:rsidR="00783E68">
              <w:rPr>
                <w:rFonts w:cs="Arial"/>
                <w:sz w:val="20"/>
                <w:szCs w:val="20"/>
                <w:lang w:val="sl-SI" w:eastAsia="sl-SI"/>
              </w:rPr>
              <w:t>te</w:t>
            </w:r>
            <w:r w:rsidR="00AC2E66">
              <w:rPr>
                <w:rFonts w:cs="Arial"/>
                <w:sz w:val="20"/>
                <w:szCs w:val="20"/>
                <w:lang w:val="sl-SI" w:eastAsia="sl-SI"/>
              </w:rPr>
              <w:t xml:space="preserve"> pravice je omejena na devet mesecev po </w:t>
            </w:r>
            <w:r w:rsidR="00783E68">
              <w:rPr>
                <w:rFonts w:cs="Arial"/>
                <w:sz w:val="20"/>
                <w:szCs w:val="20"/>
                <w:lang w:val="sl-SI" w:eastAsia="sl-SI"/>
              </w:rPr>
              <w:t xml:space="preserve">koncu </w:t>
            </w:r>
            <w:r w:rsidR="00AC2E66">
              <w:rPr>
                <w:rFonts w:cs="Arial"/>
                <w:sz w:val="20"/>
                <w:szCs w:val="20"/>
                <w:lang w:val="sl-SI" w:eastAsia="sl-SI"/>
              </w:rPr>
              <w:t xml:space="preserve">raziskovalnega dela ali študija, in je vezana na izpolnjevanje zakonsko določenih pogojev. </w:t>
            </w:r>
            <w:r w:rsidR="00AC2E66" w:rsidRPr="00AC2E66">
              <w:rPr>
                <w:rFonts w:cs="Arial"/>
                <w:sz w:val="20"/>
                <w:szCs w:val="20"/>
                <w:lang w:val="sl-SI" w:eastAsia="sl-SI"/>
              </w:rPr>
              <w:t>Tujec</w:t>
            </w:r>
            <w:r w:rsidR="00AC2E66">
              <w:rPr>
                <w:rFonts w:cs="Arial"/>
                <w:sz w:val="20"/>
                <w:szCs w:val="20"/>
                <w:lang w:val="sl-SI" w:eastAsia="sl-SI"/>
              </w:rPr>
              <w:t>,</w:t>
            </w:r>
            <w:r w:rsidR="00AC2E66" w:rsidRPr="00AC2E66">
              <w:rPr>
                <w:rFonts w:cs="Arial"/>
                <w:sz w:val="20"/>
                <w:szCs w:val="20"/>
                <w:lang w:val="sl-SI" w:eastAsia="sl-SI"/>
              </w:rPr>
              <w:t xml:space="preserve"> mora v času iskanja zaposlitve v Republiki Sloveniji izpolnjevati splošne pogoje za izdajo dovoljenja za prebivanje ter izkazati, da je zaključil </w:t>
            </w:r>
            <w:r w:rsidR="00B80714">
              <w:rPr>
                <w:rFonts w:cs="Arial"/>
                <w:sz w:val="20"/>
                <w:szCs w:val="20"/>
                <w:lang w:val="sl-SI" w:eastAsia="sl-SI"/>
              </w:rPr>
              <w:t xml:space="preserve">višješolski oziroma </w:t>
            </w:r>
            <w:r w:rsidR="00AC2E66" w:rsidRPr="00AC2E66">
              <w:rPr>
                <w:rFonts w:cs="Arial"/>
                <w:sz w:val="20"/>
                <w:szCs w:val="20"/>
                <w:lang w:val="sl-SI" w:eastAsia="sl-SI"/>
              </w:rPr>
              <w:t>visokošolski študij v Republiki Sloveniji.</w:t>
            </w:r>
          </w:p>
          <w:p w14:paraId="7AC172EC" w14:textId="77777777" w:rsidR="00AC2E66" w:rsidRDefault="00AC2E66" w:rsidP="00F5058D">
            <w:pPr>
              <w:pStyle w:val="Alineazatoko"/>
              <w:spacing w:line="260" w:lineRule="exact"/>
              <w:ind w:left="0" w:firstLine="0"/>
              <w:rPr>
                <w:rFonts w:cs="Arial"/>
                <w:sz w:val="20"/>
                <w:szCs w:val="20"/>
                <w:lang w:val="sl-SI" w:eastAsia="sl-SI"/>
              </w:rPr>
            </w:pPr>
          </w:p>
          <w:p w14:paraId="6A62C3AA" w14:textId="44CE8C2A" w:rsidR="009D79AA" w:rsidRDefault="009D79AA" w:rsidP="009D79AA">
            <w:pPr>
              <w:pStyle w:val="Alineazatoko"/>
              <w:spacing w:line="260" w:lineRule="exact"/>
              <w:ind w:left="0" w:firstLine="0"/>
              <w:rPr>
                <w:rFonts w:cs="Arial"/>
                <w:sz w:val="20"/>
                <w:szCs w:val="20"/>
                <w:lang w:val="sl-SI" w:eastAsia="sl-SI"/>
              </w:rPr>
            </w:pPr>
            <w:r>
              <w:rPr>
                <w:rFonts w:cs="Arial"/>
                <w:sz w:val="20"/>
                <w:szCs w:val="20"/>
                <w:lang w:val="sl-SI" w:eastAsia="sl-SI"/>
              </w:rPr>
              <w:t>Predlog zakona ureja tudi izdajo nov</w:t>
            </w:r>
            <w:r w:rsidR="006F7DF6">
              <w:rPr>
                <w:rFonts w:cs="Arial"/>
                <w:sz w:val="20"/>
                <w:szCs w:val="20"/>
                <w:lang w:val="sl-SI" w:eastAsia="sl-SI"/>
              </w:rPr>
              <w:t>e</w:t>
            </w:r>
            <w:r>
              <w:rPr>
                <w:rFonts w:cs="Arial"/>
                <w:sz w:val="20"/>
                <w:szCs w:val="20"/>
                <w:lang w:val="sl-SI" w:eastAsia="sl-SI"/>
              </w:rPr>
              <w:t xml:space="preserve"> vrst</w:t>
            </w:r>
            <w:r w:rsidR="00996AB1">
              <w:rPr>
                <w:rFonts w:cs="Arial"/>
                <w:sz w:val="20"/>
                <w:szCs w:val="20"/>
                <w:lang w:val="sl-SI" w:eastAsia="sl-SI"/>
              </w:rPr>
              <w:t>e</w:t>
            </w:r>
            <w:r>
              <w:rPr>
                <w:rFonts w:cs="Arial"/>
                <w:sz w:val="20"/>
                <w:szCs w:val="20"/>
                <w:lang w:val="sl-SI" w:eastAsia="sl-SI"/>
              </w:rPr>
              <w:t xml:space="preserve"> enotn</w:t>
            </w:r>
            <w:r w:rsidR="00996AB1">
              <w:rPr>
                <w:rFonts w:cs="Arial"/>
                <w:sz w:val="20"/>
                <w:szCs w:val="20"/>
                <w:lang w:val="sl-SI" w:eastAsia="sl-SI"/>
              </w:rPr>
              <w:t>ega</w:t>
            </w:r>
            <w:r>
              <w:rPr>
                <w:rFonts w:cs="Arial"/>
                <w:sz w:val="20"/>
                <w:szCs w:val="20"/>
                <w:lang w:val="sl-SI" w:eastAsia="sl-SI"/>
              </w:rPr>
              <w:t xml:space="preserve"> dovoljenj</w:t>
            </w:r>
            <w:r w:rsidR="00996AB1">
              <w:rPr>
                <w:rFonts w:cs="Arial"/>
                <w:sz w:val="20"/>
                <w:szCs w:val="20"/>
                <w:lang w:val="sl-SI" w:eastAsia="sl-SI"/>
              </w:rPr>
              <w:t>a</w:t>
            </w:r>
            <w:r w:rsidR="00602D5B">
              <w:rPr>
                <w:rFonts w:cs="Arial"/>
                <w:sz w:val="20"/>
                <w:szCs w:val="20"/>
                <w:lang w:val="sl-SI" w:eastAsia="sl-SI"/>
              </w:rPr>
              <w:t>,</w:t>
            </w:r>
            <w:r>
              <w:rPr>
                <w:rFonts w:cs="Arial"/>
                <w:sz w:val="20"/>
                <w:szCs w:val="20"/>
                <w:lang w:val="sl-SI" w:eastAsia="sl-SI"/>
              </w:rPr>
              <w:t xml:space="preserve"> in sicer enotn</w:t>
            </w:r>
            <w:r w:rsidR="00B80714">
              <w:rPr>
                <w:rFonts w:cs="Arial"/>
                <w:sz w:val="20"/>
                <w:szCs w:val="20"/>
                <w:lang w:val="sl-SI" w:eastAsia="sl-SI"/>
              </w:rPr>
              <w:t>o</w:t>
            </w:r>
            <w:r>
              <w:rPr>
                <w:rFonts w:cs="Arial"/>
                <w:sz w:val="20"/>
                <w:szCs w:val="20"/>
                <w:lang w:val="sl-SI" w:eastAsia="sl-SI"/>
              </w:rPr>
              <w:t xml:space="preserve"> dovoljenj</w:t>
            </w:r>
            <w:r w:rsidR="00B80714">
              <w:rPr>
                <w:rFonts w:cs="Arial"/>
                <w:sz w:val="20"/>
                <w:szCs w:val="20"/>
                <w:lang w:val="sl-SI" w:eastAsia="sl-SI"/>
              </w:rPr>
              <w:t>e</w:t>
            </w:r>
            <w:r>
              <w:rPr>
                <w:rFonts w:cs="Arial"/>
                <w:sz w:val="20"/>
                <w:szCs w:val="20"/>
                <w:lang w:val="sl-SI" w:eastAsia="sl-SI"/>
              </w:rPr>
              <w:t xml:space="preserve"> zaradi </w:t>
            </w:r>
            <w:r w:rsidR="006F7DF6">
              <w:rPr>
                <w:rFonts w:cs="Arial"/>
                <w:sz w:val="20"/>
                <w:szCs w:val="20"/>
                <w:lang w:val="sl-SI" w:eastAsia="sl-SI"/>
              </w:rPr>
              <w:t xml:space="preserve">opravljanja </w:t>
            </w:r>
            <w:r>
              <w:rPr>
                <w:rFonts w:cs="Arial"/>
                <w:sz w:val="20"/>
                <w:szCs w:val="20"/>
                <w:lang w:val="sl-SI" w:eastAsia="sl-SI"/>
              </w:rPr>
              <w:t>pripravništva.</w:t>
            </w:r>
            <w:r>
              <w:t xml:space="preserve"> </w:t>
            </w:r>
            <w:r w:rsidRPr="009D79AA">
              <w:rPr>
                <w:rFonts w:cs="Arial"/>
                <w:sz w:val="20"/>
                <w:szCs w:val="20"/>
                <w:lang w:val="sl-SI" w:eastAsia="sl-SI"/>
              </w:rPr>
              <w:t>Tujcu, ki bo želel prebivati v Republiki Sloveniji zaradi opravljanja pripravništva, bo pristojni organ lahko izdal enotno dovoljenje za prebivanje, če bo</w:t>
            </w:r>
            <w:r w:rsidR="005E0373">
              <w:rPr>
                <w:rFonts w:cs="Arial"/>
                <w:sz w:val="20"/>
                <w:szCs w:val="20"/>
                <w:lang w:val="sl-SI" w:eastAsia="sl-SI"/>
              </w:rPr>
              <w:t xml:space="preserve"> v postopku izdano soglasje Z</w:t>
            </w:r>
            <w:r w:rsidR="00602D5B">
              <w:rPr>
                <w:rFonts w:cs="Arial"/>
                <w:sz w:val="20"/>
                <w:szCs w:val="20"/>
                <w:lang w:val="sl-SI" w:eastAsia="sl-SI"/>
              </w:rPr>
              <w:t xml:space="preserve">avoda </w:t>
            </w:r>
            <w:r w:rsidR="005E0373">
              <w:rPr>
                <w:rFonts w:cs="Arial"/>
                <w:sz w:val="20"/>
                <w:szCs w:val="20"/>
                <w:lang w:val="sl-SI" w:eastAsia="sl-SI"/>
              </w:rPr>
              <w:t>R</w:t>
            </w:r>
            <w:r w:rsidR="00602D5B">
              <w:rPr>
                <w:rFonts w:cs="Arial"/>
                <w:sz w:val="20"/>
                <w:szCs w:val="20"/>
                <w:lang w:val="sl-SI" w:eastAsia="sl-SI"/>
              </w:rPr>
              <w:t xml:space="preserve">epublike </w:t>
            </w:r>
            <w:r w:rsidR="005E0373">
              <w:rPr>
                <w:rFonts w:cs="Arial"/>
                <w:sz w:val="20"/>
                <w:szCs w:val="20"/>
                <w:lang w:val="sl-SI" w:eastAsia="sl-SI"/>
              </w:rPr>
              <w:t>S</w:t>
            </w:r>
            <w:r w:rsidR="00602D5B">
              <w:rPr>
                <w:rFonts w:cs="Arial"/>
                <w:sz w:val="20"/>
                <w:szCs w:val="20"/>
                <w:lang w:val="sl-SI" w:eastAsia="sl-SI"/>
              </w:rPr>
              <w:t>lovenije za zaposlovanje</w:t>
            </w:r>
            <w:r w:rsidR="005E0373">
              <w:rPr>
                <w:rFonts w:cs="Arial"/>
                <w:sz w:val="20"/>
                <w:szCs w:val="20"/>
                <w:lang w:val="sl-SI" w:eastAsia="sl-SI"/>
              </w:rPr>
              <w:t xml:space="preserve"> in če bo tujec izpolnjeval tudi druge pogoje po Z</w:t>
            </w:r>
            <w:r w:rsidR="00473185">
              <w:rPr>
                <w:rFonts w:cs="Arial"/>
                <w:sz w:val="20"/>
                <w:szCs w:val="20"/>
                <w:lang w:val="sl-SI" w:eastAsia="sl-SI"/>
              </w:rPr>
              <w:t>T</w:t>
            </w:r>
            <w:r w:rsidR="005E0373">
              <w:rPr>
                <w:rFonts w:cs="Arial"/>
                <w:sz w:val="20"/>
                <w:szCs w:val="20"/>
                <w:lang w:val="sl-SI" w:eastAsia="sl-SI"/>
              </w:rPr>
              <w:t>uj-2</w:t>
            </w:r>
            <w:r w:rsidR="00BB6C68">
              <w:rPr>
                <w:rFonts w:cs="Arial"/>
                <w:sz w:val="20"/>
                <w:szCs w:val="20"/>
                <w:lang w:val="sl-SI" w:eastAsia="sl-SI"/>
              </w:rPr>
              <w:t>.</w:t>
            </w:r>
          </w:p>
          <w:p w14:paraId="69F93B61" w14:textId="77777777" w:rsidR="00BB6C68" w:rsidRDefault="00BB6C68" w:rsidP="009D79AA">
            <w:pPr>
              <w:pStyle w:val="Alineazatoko"/>
              <w:spacing w:line="260" w:lineRule="exact"/>
              <w:ind w:left="0" w:firstLine="0"/>
              <w:rPr>
                <w:rFonts w:cs="Arial"/>
                <w:sz w:val="20"/>
                <w:szCs w:val="20"/>
                <w:lang w:val="sl-SI" w:eastAsia="sl-SI"/>
              </w:rPr>
            </w:pPr>
          </w:p>
          <w:p w14:paraId="55387C5D" w14:textId="442C9D4A" w:rsidR="001D2E07"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tudi dokazila, s katerimi lahko tujec, ki zaprosi za izdajo dovoljenja za prebivanje, izkaže zadostna sredstva za preživljanje v času prebivanja v Republiki Sloveniji. Iz dokazil, s katerimi lahko izkaže zadostna sredstva za preživljanje</w:t>
            </w:r>
            <w:r w:rsidR="00602D5B">
              <w:rPr>
                <w:rFonts w:ascii="Arial" w:hAnsi="Arial" w:cs="Arial"/>
                <w:sz w:val="20"/>
                <w:szCs w:val="20"/>
                <w:lang w:eastAsia="sl-SI"/>
              </w:rPr>
              <w:t>,</w:t>
            </w:r>
            <w:r>
              <w:rPr>
                <w:rFonts w:ascii="Arial" w:hAnsi="Arial" w:cs="Arial"/>
                <w:sz w:val="20"/>
                <w:szCs w:val="20"/>
                <w:lang w:eastAsia="sl-SI"/>
              </w:rPr>
              <w:t xml:space="preserve"> so s predlogom zakona izvzeta </w:t>
            </w:r>
            <w:r w:rsidRPr="009D79AA">
              <w:rPr>
                <w:rFonts w:ascii="Arial" w:hAnsi="Arial" w:cs="Arial"/>
                <w:sz w:val="20"/>
                <w:szCs w:val="20"/>
                <w:lang w:eastAsia="sl-SI"/>
              </w:rPr>
              <w:t xml:space="preserve">povračila stroškov v zvezi z delom, ki obsegajo stroške za prehrano med delom, prevoz na delo in z dela ter </w:t>
            </w:r>
            <w:r w:rsidRPr="009D79AA">
              <w:rPr>
                <w:rFonts w:ascii="Arial" w:hAnsi="Arial" w:cs="Arial"/>
                <w:sz w:val="20"/>
                <w:szCs w:val="20"/>
                <w:lang w:eastAsia="sl-SI"/>
              </w:rPr>
              <w:lastRenderedPageBreak/>
              <w:t>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 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upoštevajo tudi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r w:rsidR="00BB6C68">
              <w:rPr>
                <w:rFonts w:ascii="Arial" w:hAnsi="Arial" w:cs="Arial"/>
                <w:sz w:val="20"/>
                <w:szCs w:val="20"/>
                <w:lang w:eastAsia="sl-SI"/>
              </w:rPr>
              <w:t xml:space="preserve"> </w:t>
            </w:r>
            <w:r w:rsidR="00B16D1B">
              <w:rPr>
                <w:rFonts w:ascii="Arial" w:hAnsi="Arial" w:cs="Arial"/>
                <w:sz w:val="20"/>
                <w:szCs w:val="20"/>
                <w:lang w:eastAsia="sl-SI"/>
              </w:rPr>
              <w:t>S predlogom zakona se uvaja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sidR="00B16D1B">
              <w:rPr>
                <w:rFonts w:ascii="Arial" w:hAnsi="Arial" w:cs="Arial"/>
                <w:sz w:val="20"/>
                <w:szCs w:val="20"/>
                <w:lang w:eastAsia="sl-SI"/>
              </w:rPr>
              <w:t xml:space="preserve"> S tem ukrepom se želi vzpodbuditi tujce k aktivni integraciji, v okviru katere so tujcem zagotovljeni brezplačni jezikovni tečaji, pri čemer Republika Slovenija s predlaganim ukrepom sledi ureditvi</w:t>
            </w:r>
            <w:r w:rsidR="00B80714">
              <w:rPr>
                <w:rFonts w:ascii="Arial" w:hAnsi="Arial" w:cs="Arial"/>
                <w:sz w:val="20"/>
                <w:szCs w:val="20"/>
                <w:lang w:eastAsia="sl-SI"/>
              </w:rPr>
              <w:t xml:space="preserve"> v</w:t>
            </w:r>
            <w:r w:rsidR="00B16D1B">
              <w:rPr>
                <w:rFonts w:ascii="Arial" w:hAnsi="Arial" w:cs="Arial"/>
                <w:sz w:val="20"/>
                <w:szCs w:val="20"/>
                <w:lang w:eastAsia="sl-SI"/>
              </w:rPr>
              <w:t xml:space="preserve"> </w:t>
            </w:r>
            <w:r w:rsidR="007A04F2">
              <w:rPr>
                <w:rFonts w:ascii="Arial" w:hAnsi="Arial" w:cs="Arial"/>
                <w:sz w:val="20"/>
                <w:szCs w:val="20"/>
                <w:lang w:eastAsia="sl-SI"/>
              </w:rPr>
              <w:t>nekaterih</w:t>
            </w:r>
            <w:r w:rsidR="00B16D1B">
              <w:rPr>
                <w:rFonts w:ascii="Arial" w:hAnsi="Arial" w:cs="Arial"/>
                <w:sz w:val="20"/>
                <w:szCs w:val="20"/>
                <w:lang w:eastAsia="sl-SI"/>
              </w:rPr>
              <w:t xml:space="preserve"> držav</w:t>
            </w:r>
            <w:r w:rsidR="00B80714">
              <w:rPr>
                <w:rFonts w:ascii="Arial" w:hAnsi="Arial" w:cs="Arial"/>
                <w:sz w:val="20"/>
                <w:szCs w:val="20"/>
                <w:lang w:eastAsia="sl-SI"/>
              </w:rPr>
              <w:t>ah</w:t>
            </w:r>
            <w:r w:rsidR="00B16D1B">
              <w:rPr>
                <w:rFonts w:ascii="Arial" w:hAnsi="Arial" w:cs="Arial"/>
                <w:sz w:val="20"/>
                <w:szCs w:val="20"/>
                <w:lang w:eastAsia="sl-SI"/>
              </w:rPr>
              <w:t xml:space="preserve"> članic</w:t>
            </w:r>
            <w:r w:rsidR="00B80714">
              <w:rPr>
                <w:rFonts w:ascii="Arial" w:hAnsi="Arial" w:cs="Arial"/>
                <w:sz w:val="20"/>
                <w:szCs w:val="20"/>
                <w:lang w:eastAsia="sl-SI"/>
              </w:rPr>
              <w:t>ah</w:t>
            </w:r>
            <w:r w:rsidR="00B16D1B">
              <w:rPr>
                <w:rFonts w:ascii="Arial" w:hAnsi="Arial" w:cs="Arial"/>
                <w:sz w:val="20"/>
                <w:szCs w:val="20"/>
                <w:lang w:eastAsia="sl-SI"/>
              </w:rPr>
              <w:t xml:space="preserve"> Evropske unije</w:t>
            </w:r>
            <w:r w:rsidR="00FC7629">
              <w:rPr>
                <w:rFonts w:ascii="Arial" w:hAnsi="Arial" w:cs="Arial"/>
                <w:sz w:val="20"/>
                <w:szCs w:val="20"/>
                <w:lang w:eastAsia="sl-SI"/>
              </w:rPr>
              <w:t xml:space="preserve">. </w:t>
            </w:r>
            <w:r w:rsidR="007A04F2">
              <w:rPr>
                <w:rFonts w:ascii="Arial" w:hAnsi="Arial" w:cs="Arial"/>
                <w:sz w:val="20"/>
                <w:szCs w:val="20"/>
                <w:lang w:eastAsia="sl-SI"/>
              </w:rPr>
              <w:t>P</w:t>
            </w:r>
            <w:r w:rsidR="00B16D1B">
              <w:rPr>
                <w:rFonts w:ascii="Arial" w:hAnsi="Arial" w:cs="Arial"/>
                <w:sz w:val="20"/>
                <w:szCs w:val="20"/>
                <w:lang w:eastAsia="sl-SI"/>
              </w:rPr>
              <w:t xml:space="preserve">ogoj znanja 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sidR="00B16D1B">
              <w:rPr>
                <w:rFonts w:ascii="Arial" w:hAnsi="Arial" w:cs="Arial"/>
                <w:sz w:val="20"/>
                <w:szCs w:val="20"/>
                <w:lang w:eastAsia="sl-SI"/>
              </w:rPr>
              <w:t xml:space="preserve">zahteva tudi v zaključni fazi integracije in sicer v postopku pridobitve državljanstva Republike Slovenije. </w:t>
            </w:r>
          </w:p>
          <w:p w14:paraId="41AD9B83" w14:textId="30D78FEC" w:rsidR="009D79AA" w:rsidRPr="00AE2A64" w:rsidRDefault="00A974DE" w:rsidP="00AE2A64">
            <w:pPr>
              <w:jc w:val="both"/>
              <w:rPr>
                <w:rFonts w:ascii="Arial" w:hAnsi="Arial" w:cs="Arial"/>
                <w:sz w:val="20"/>
                <w:szCs w:val="20"/>
                <w:lang w:eastAsia="sl-SI"/>
              </w:rPr>
            </w:pPr>
            <w:r w:rsidRPr="00A974DE">
              <w:rPr>
                <w:rFonts w:ascii="Arial" w:hAnsi="Arial" w:cs="Arial"/>
                <w:sz w:val="20"/>
                <w:szCs w:val="20"/>
                <w:lang w:eastAsia="sl-SI"/>
              </w:rPr>
              <w:t>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126. člena Sporazuma o izstopu, dne 31. 12.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rokov za prostovoljni odhod ter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tc>
      </w:tr>
      <w:tr w:rsidR="005D0516" w:rsidRPr="008D1759" w14:paraId="1AC94BB2" w14:textId="77777777">
        <w:tc>
          <w:tcPr>
            <w:tcW w:w="9334" w:type="dxa"/>
          </w:tcPr>
          <w:p w14:paraId="29401744"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3. OCENA FINANČNIH POSLEDIC PREDLOGA ZAKONA ZA DRŽAVNI PRORAČUN IN DRUGA JAVNA FINANČNA SREDSTVA</w:t>
            </w:r>
          </w:p>
        </w:tc>
      </w:tr>
      <w:tr w:rsidR="005D0516" w:rsidRPr="008D1759" w14:paraId="081AD900" w14:textId="77777777">
        <w:tc>
          <w:tcPr>
            <w:tcW w:w="9334" w:type="dxa"/>
          </w:tcPr>
          <w:p w14:paraId="3769A3C9" w14:textId="77777777" w:rsidR="005D0516" w:rsidRPr="00770D4D" w:rsidRDefault="005D0516" w:rsidP="002112F7">
            <w:pPr>
              <w:pStyle w:val="Alineazaodstavkom"/>
              <w:spacing w:line="260" w:lineRule="exact"/>
              <w:ind w:firstLine="0"/>
              <w:rPr>
                <w:rFonts w:cs="Arial"/>
                <w:color w:val="FF0000"/>
                <w:sz w:val="20"/>
                <w:szCs w:val="20"/>
                <w:lang w:val="sl-SI" w:eastAsia="sl-SI"/>
              </w:rPr>
            </w:pPr>
          </w:p>
          <w:p w14:paraId="6ABD31BB" w14:textId="1C6D9882"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Zaradi uveljavitve zakona so predvidene finančne posledice</w:t>
            </w:r>
            <w:r w:rsidR="00C3610F">
              <w:rPr>
                <w:rFonts w:cs="Arial"/>
                <w:sz w:val="20"/>
                <w:szCs w:val="20"/>
                <w:lang w:val="sl-SI" w:eastAsia="sl-SI"/>
              </w:rPr>
              <w:t xml:space="preserve"> za državni proračun</w:t>
            </w:r>
            <w:r w:rsidRPr="00A60195">
              <w:rPr>
                <w:rFonts w:cs="Arial"/>
                <w:sz w:val="20"/>
                <w:szCs w:val="20"/>
                <w:lang w:val="sl-SI" w:eastAsia="sl-SI"/>
              </w:rPr>
              <w:t xml:space="preserve"> v višini</w:t>
            </w:r>
            <w:r w:rsidR="00AC12F6" w:rsidRPr="00A60195">
              <w:rPr>
                <w:rFonts w:cs="Arial"/>
                <w:sz w:val="20"/>
                <w:szCs w:val="20"/>
                <w:lang w:val="sl-SI" w:eastAsia="sl-SI"/>
              </w:rPr>
              <w:t xml:space="preserve"> približno</w:t>
            </w:r>
            <w:r w:rsidRPr="00A60195">
              <w:rPr>
                <w:rFonts w:cs="Arial"/>
                <w:sz w:val="20"/>
                <w:szCs w:val="20"/>
                <w:lang w:val="sl-SI" w:eastAsia="sl-SI"/>
              </w:rPr>
              <w:t xml:space="preserve"> 25.000 eurov, in sicer za:</w:t>
            </w:r>
          </w:p>
          <w:p w14:paraId="7729B95C"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16B8E3E1" w14:textId="77777777" w:rsidR="005D0516" w:rsidRPr="00A60195" w:rsidRDefault="005D0516" w:rsidP="00CF0487">
            <w:pPr>
              <w:pStyle w:val="Alineazaodstavkom"/>
              <w:numPr>
                <w:ilvl w:val="0"/>
                <w:numId w:val="13"/>
              </w:numPr>
              <w:spacing w:line="260" w:lineRule="exact"/>
              <w:ind w:left="0" w:firstLine="0"/>
              <w:rPr>
                <w:rFonts w:cs="Arial"/>
                <w:sz w:val="20"/>
                <w:szCs w:val="20"/>
                <w:lang w:val="sl-SI" w:eastAsia="sl-SI"/>
              </w:rPr>
            </w:pPr>
            <w:r w:rsidRPr="00A60195">
              <w:rPr>
                <w:rFonts w:cs="Arial"/>
                <w:sz w:val="20"/>
                <w:szCs w:val="20"/>
                <w:lang w:val="sl-SI" w:eastAsia="sl-SI"/>
              </w:rPr>
              <w:t xml:space="preserve">nadgradnjo Registra tujcev zaradi nove vrste enotnega dovoljenja in </w:t>
            </w:r>
            <w:r w:rsidR="00770D4D" w:rsidRPr="00A60195">
              <w:rPr>
                <w:rFonts w:cs="Arial"/>
                <w:sz w:val="20"/>
                <w:szCs w:val="20"/>
                <w:lang w:val="sl-SI" w:eastAsia="sl-SI"/>
              </w:rPr>
              <w:t>dovoljenja za začasno prebivanje.</w:t>
            </w:r>
          </w:p>
          <w:p w14:paraId="4E0AE01E" w14:textId="77777777" w:rsidR="00770D4D" w:rsidRPr="00A60195" w:rsidRDefault="00770D4D" w:rsidP="00770D4D">
            <w:pPr>
              <w:pStyle w:val="Alineazaodstavkom"/>
              <w:spacing w:line="260" w:lineRule="exact"/>
              <w:ind w:left="0" w:firstLine="0"/>
              <w:rPr>
                <w:rFonts w:cs="Arial"/>
                <w:sz w:val="20"/>
                <w:szCs w:val="20"/>
                <w:lang w:val="sl-SI" w:eastAsia="sl-SI"/>
              </w:rPr>
            </w:pPr>
          </w:p>
          <w:p w14:paraId="1244AD47" w14:textId="77777777"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 xml:space="preserve">Zakon nima vpliva na druga javnofinančna sredstva. </w:t>
            </w:r>
          </w:p>
          <w:p w14:paraId="6FB8301E"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tc>
      </w:tr>
      <w:tr w:rsidR="005D0516" w:rsidRPr="008D1759" w14:paraId="68C2748A" w14:textId="77777777">
        <w:tc>
          <w:tcPr>
            <w:tcW w:w="9334" w:type="dxa"/>
          </w:tcPr>
          <w:p w14:paraId="09039046"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5D0516" w:rsidRPr="008D1759" w14:paraId="73B6457D" w14:textId="77777777">
        <w:tc>
          <w:tcPr>
            <w:tcW w:w="9334" w:type="dxa"/>
          </w:tcPr>
          <w:p w14:paraId="06FDCB4C" w14:textId="77777777" w:rsidR="005D0516" w:rsidRPr="00770D4D" w:rsidRDefault="005D0516" w:rsidP="002112F7">
            <w:pPr>
              <w:pStyle w:val="Alineazaodstavkom"/>
              <w:spacing w:line="260" w:lineRule="exact"/>
              <w:ind w:left="0" w:firstLine="0"/>
              <w:rPr>
                <w:rFonts w:cs="Arial"/>
                <w:color w:val="FF0000"/>
                <w:sz w:val="20"/>
                <w:szCs w:val="20"/>
                <w:lang w:val="sl-SI" w:eastAsia="sl-SI"/>
              </w:rPr>
            </w:pPr>
          </w:p>
          <w:p w14:paraId="516CCB12" w14:textId="7DA81536" w:rsidR="005D0516" w:rsidRPr="00A60195" w:rsidRDefault="005D0516" w:rsidP="002112F7">
            <w:pPr>
              <w:pStyle w:val="Alineazaodstavkom"/>
              <w:spacing w:line="260" w:lineRule="exact"/>
              <w:ind w:left="0" w:firstLine="0"/>
              <w:rPr>
                <w:rFonts w:cs="Arial"/>
                <w:sz w:val="20"/>
                <w:szCs w:val="20"/>
                <w:lang w:val="sl-SI" w:eastAsia="sl-SI"/>
              </w:rPr>
            </w:pPr>
            <w:r w:rsidRPr="00A60195">
              <w:rPr>
                <w:rFonts w:cs="Arial"/>
                <w:sz w:val="20"/>
                <w:szCs w:val="20"/>
                <w:lang w:val="sl-SI" w:eastAsia="sl-SI"/>
              </w:rPr>
              <w:t>Sredstva za izvajanje zakona so zagotovljena v državnem proračunu za let</w:t>
            </w:r>
            <w:r w:rsidR="00706D8A" w:rsidRPr="00A60195">
              <w:rPr>
                <w:rFonts w:cs="Arial"/>
                <w:sz w:val="20"/>
                <w:szCs w:val="20"/>
                <w:lang w:val="sl-SI" w:eastAsia="sl-SI"/>
              </w:rPr>
              <w:t>o</w:t>
            </w:r>
            <w:r w:rsidRPr="00A60195">
              <w:rPr>
                <w:rFonts w:cs="Arial"/>
                <w:sz w:val="20"/>
                <w:szCs w:val="20"/>
                <w:lang w:val="sl-SI" w:eastAsia="sl-SI"/>
              </w:rPr>
              <w:t xml:space="preserve"> 201</w:t>
            </w:r>
            <w:r w:rsidR="005E3A5F">
              <w:rPr>
                <w:rFonts w:cs="Arial"/>
                <w:sz w:val="20"/>
                <w:szCs w:val="20"/>
                <w:lang w:val="sl-SI" w:eastAsia="sl-SI"/>
              </w:rPr>
              <w:t>9</w:t>
            </w:r>
            <w:r w:rsidRPr="00A60195">
              <w:rPr>
                <w:rFonts w:cs="Arial"/>
                <w:sz w:val="20"/>
                <w:szCs w:val="20"/>
                <w:lang w:val="sl-SI" w:eastAsia="sl-SI"/>
              </w:rPr>
              <w:t>, in sicer:</w:t>
            </w:r>
          </w:p>
          <w:p w14:paraId="55B74EAD" w14:textId="77777777" w:rsidR="005D0516" w:rsidRPr="00A60195" w:rsidRDefault="005D0516" w:rsidP="002112F7">
            <w:pPr>
              <w:pStyle w:val="Alineazaodstavkom"/>
              <w:spacing w:line="260" w:lineRule="exact"/>
              <w:ind w:left="0" w:firstLine="0"/>
              <w:rPr>
                <w:rFonts w:cs="Arial"/>
                <w:sz w:val="20"/>
                <w:szCs w:val="20"/>
                <w:lang w:val="sl-SI" w:eastAsia="sl-SI"/>
              </w:rPr>
            </w:pPr>
          </w:p>
          <w:p w14:paraId="0BDE8C3A" w14:textId="3EF416DD"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14:paraId="102FE395" w14:textId="77777777">
        <w:tc>
          <w:tcPr>
            <w:tcW w:w="9334" w:type="dxa"/>
          </w:tcPr>
          <w:p w14:paraId="3294C3FF" w14:textId="77777777" w:rsidR="005D0516" w:rsidRPr="00230102" w:rsidRDefault="005D0516" w:rsidP="00046811">
            <w:pPr>
              <w:pStyle w:val="Oddelek"/>
              <w:numPr>
                <w:ilvl w:val="0"/>
                <w:numId w:val="0"/>
              </w:numPr>
              <w:spacing w:before="0" w:after="0" w:line="260" w:lineRule="exact"/>
              <w:jc w:val="both"/>
              <w:rPr>
                <w:rFonts w:cs="Arial"/>
                <w:sz w:val="20"/>
                <w:szCs w:val="20"/>
                <w:lang w:val="sl-SI" w:eastAsia="sl-SI"/>
              </w:rPr>
            </w:pPr>
            <w:r w:rsidRPr="00230102">
              <w:rPr>
                <w:rFonts w:cs="Arial"/>
                <w:sz w:val="20"/>
                <w:szCs w:val="20"/>
                <w:lang w:val="sl-SI" w:eastAsia="sl-SI"/>
              </w:rPr>
              <w:lastRenderedPageBreak/>
              <w:t>5. PRIKAZ UREDITVE V DRUGIH PRAVNIH SISTEMIH IN PRILAGOJENOSTI PREDLAGANE UREDITVE PRAVU EVROPSKE UNIJE</w:t>
            </w:r>
          </w:p>
        </w:tc>
      </w:tr>
      <w:tr w:rsidR="005D0516" w:rsidRPr="008D1759" w14:paraId="176CC6F3" w14:textId="77777777">
        <w:tc>
          <w:tcPr>
            <w:tcW w:w="9334" w:type="dxa"/>
          </w:tcPr>
          <w:p w14:paraId="183A8BB8" w14:textId="77777777" w:rsidR="005D0516" w:rsidRPr="00230102" w:rsidRDefault="005D0516" w:rsidP="002112F7">
            <w:pPr>
              <w:pStyle w:val="Alineazaodstavkom"/>
              <w:spacing w:line="260" w:lineRule="exact"/>
              <w:ind w:left="0" w:firstLine="0"/>
              <w:rPr>
                <w:rFonts w:cs="Arial"/>
                <w:sz w:val="20"/>
                <w:szCs w:val="20"/>
                <w:lang w:val="sl-SI" w:eastAsia="sl-SI"/>
              </w:rPr>
            </w:pPr>
          </w:p>
          <w:p w14:paraId="190EDB5A"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p>
          <w:p w14:paraId="6A01C670"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6126A01C"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14:paraId="21D941D1" w14:textId="4886B02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xml:space="preserve">,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 in dovoli, da raziskovalec prebiva na njenem ozemlju na podlagi dovoljenja, ki ga je izdala prva država članica EU, kar pomeni, da </w:t>
            </w:r>
            <w:r w:rsidR="00B80714">
              <w:rPr>
                <w:rFonts w:ascii="Arial" w:eastAsia="Times New Roman" w:hAnsi="Arial" w:cs="Arial"/>
                <w:sz w:val="20"/>
                <w:szCs w:val="20"/>
                <w:lang w:eastAsia="sl-SI"/>
              </w:rPr>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 določbe direktive glede državljanov tretjih držav, ki bi želeli priti v EU na izmenjavo učencev ali zaradi izobraževalnega projekta in prostovoljske dejavnosti izven Evropske prostovoljske službe.</w:t>
            </w:r>
          </w:p>
          <w:p w14:paraId="26BEBB21"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7E1DB069"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14:paraId="54059AAA" w14:textId="32E2972B"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14:paraId="760B4299" w14:textId="77777777" w:rsidR="00602D5B" w:rsidRPr="00602D5B" w:rsidRDefault="00602D5B" w:rsidP="00602D5B">
            <w:pPr>
              <w:spacing w:after="0" w:line="260" w:lineRule="exact"/>
              <w:ind w:left="720"/>
              <w:jc w:val="both"/>
              <w:rPr>
                <w:rFonts w:ascii="Arial" w:eastAsia="Times New Roman" w:hAnsi="Arial" w:cs="Arial"/>
                <w:sz w:val="20"/>
                <w:szCs w:val="20"/>
                <w:lang w:eastAsia="sl-SI"/>
              </w:rPr>
            </w:pPr>
          </w:p>
          <w:p w14:paraId="2906D56E"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14:paraId="06369B88" w14:textId="1DF032DD"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14:paraId="77F95737"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6DEE6725" w14:textId="77777777" w:rsidR="00EF6DFC" w:rsidRDefault="00EF6DFC" w:rsidP="00602D5B">
            <w:pPr>
              <w:spacing w:after="0" w:line="260" w:lineRule="exact"/>
              <w:jc w:val="both"/>
              <w:rPr>
                <w:rFonts w:ascii="Arial" w:eastAsia="Times New Roman" w:hAnsi="Arial" w:cs="Arial"/>
                <w:b/>
                <w:sz w:val="20"/>
                <w:szCs w:val="20"/>
                <w:lang w:eastAsia="sl-SI"/>
              </w:rPr>
            </w:pPr>
          </w:p>
          <w:p w14:paraId="3393DCA1" w14:textId="22DC066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14:paraId="4A83EBDF"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w:t>
            </w:r>
            <w:r w:rsidRPr="00602D5B">
              <w:rPr>
                <w:rFonts w:ascii="Arial" w:eastAsia="Times New Roman" w:hAnsi="Arial" w:cs="Arial"/>
                <w:sz w:val="20"/>
                <w:szCs w:val="20"/>
                <w:lang w:eastAsia="sl-SI"/>
              </w:rPr>
              <w:lastRenderedPageBreak/>
              <w:t>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1FCAC9E" w14:textId="77777777" w:rsidR="00602D5B" w:rsidRPr="00602D5B" w:rsidRDefault="00602D5B" w:rsidP="00602D5B">
            <w:pPr>
              <w:spacing w:after="0" w:line="260" w:lineRule="exact"/>
              <w:jc w:val="both"/>
              <w:rPr>
                <w:rFonts w:ascii="Arial" w:eastAsia="Times New Roman" w:hAnsi="Arial" w:cs="Arial"/>
                <w:sz w:val="20"/>
                <w:szCs w:val="20"/>
                <w:lang w:eastAsia="sl-SI"/>
              </w:rPr>
            </w:pPr>
          </w:p>
          <w:p w14:paraId="157704BD"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14:paraId="11FD8A40"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14:paraId="46AD6695" w14:textId="77777777" w:rsidR="00602D5B" w:rsidRPr="00602D5B" w:rsidRDefault="00602D5B" w:rsidP="00602D5B">
            <w:pPr>
              <w:spacing w:after="0" w:line="260" w:lineRule="exact"/>
              <w:jc w:val="both"/>
              <w:rPr>
                <w:rFonts w:ascii="Arial" w:eastAsia="Times New Roman" w:hAnsi="Arial" w:cs="Arial"/>
                <w:b/>
                <w:sz w:val="20"/>
                <w:szCs w:val="20"/>
                <w:lang w:eastAsia="sl-SI"/>
              </w:rPr>
            </w:pPr>
          </w:p>
          <w:p w14:paraId="054537DA" w14:textId="77777777"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14:paraId="4B7C51E1" w14:textId="77777777"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lovaška je direktivo že implementirala v svojo zakonodajo (obvestilo o notifikaciji implementacije z dne 23. maja 2018). Glede postopkovne izvedbe mobilnosti slovaška ureditev pri vseh treh kategorijah (kratkoročna mobilnost raziskovalcev, dolgoročna mobilnost raziskovalcev in mobilnost študentov) zahteva uradno obvestilo o nameri raziskovalca oziroma študenta, da del raziskovanja oziroma študija opravi v drugi državi članici EU.</w:t>
            </w:r>
          </w:p>
          <w:p w14:paraId="5F63EC4A" w14:textId="351E0017" w:rsidR="000A0099" w:rsidRPr="00230102" w:rsidRDefault="000A0099" w:rsidP="00602D5B">
            <w:pPr>
              <w:pStyle w:val="Odstavekseznama1"/>
              <w:spacing w:line="260" w:lineRule="exact"/>
              <w:ind w:left="0"/>
              <w:jc w:val="both"/>
              <w:rPr>
                <w:rFonts w:cs="Arial"/>
                <w:sz w:val="20"/>
                <w:szCs w:val="20"/>
              </w:rPr>
            </w:pPr>
          </w:p>
        </w:tc>
      </w:tr>
      <w:tr w:rsidR="005D0516" w:rsidRPr="008D1759" w14:paraId="3D0DCA2F" w14:textId="77777777">
        <w:tc>
          <w:tcPr>
            <w:tcW w:w="9334" w:type="dxa"/>
          </w:tcPr>
          <w:p w14:paraId="4319199D" w14:textId="77777777" w:rsidR="005D0516" w:rsidRDefault="005D0516" w:rsidP="004F27D6">
            <w:pPr>
              <w:pStyle w:val="Oddelek"/>
              <w:numPr>
                <w:ilvl w:val="0"/>
                <w:numId w:val="0"/>
              </w:numPr>
              <w:spacing w:before="0" w:after="0" w:line="260" w:lineRule="exact"/>
              <w:jc w:val="left"/>
              <w:rPr>
                <w:rFonts w:cs="Arial"/>
                <w:sz w:val="20"/>
                <w:szCs w:val="20"/>
                <w:lang w:val="sl-SI" w:eastAsia="sl-SI"/>
              </w:rPr>
            </w:pPr>
            <w:r w:rsidRPr="00230102">
              <w:rPr>
                <w:rFonts w:cs="Arial"/>
                <w:sz w:val="20"/>
                <w:szCs w:val="20"/>
                <w:lang w:val="sl-SI" w:eastAsia="sl-SI"/>
              </w:rPr>
              <w:lastRenderedPageBreak/>
              <w:t>6. PRESOJA POSLEDIC, KI JIH BO IMEL SPREJEM ZAKONA</w:t>
            </w:r>
          </w:p>
          <w:p w14:paraId="34F884DC" w14:textId="77777777" w:rsidR="00463D85" w:rsidRPr="00230102" w:rsidRDefault="00463D85" w:rsidP="004F27D6">
            <w:pPr>
              <w:pStyle w:val="Oddelek"/>
              <w:numPr>
                <w:ilvl w:val="0"/>
                <w:numId w:val="0"/>
              </w:numPr>
              <w:spacing w:before="0" w:after="0" w:line="260" w:lineRule="exact"/>
              <w:jc w:val="left"/>
              <w:rPr>
                <w:rFonts w:cs="Arial"/>
                <w:sz w:val="20"/>
                <w:szCs w:val="20"/>
                <w:lang w:val="sl-SI" w:eastAsia="sl-SI"/>
              </w:rPr>
            </w:pPr>
          </w:p>
        </w:tc>
      </w:tr>
      <w:tr w:rsidR="005D0516" w:rsidRPr="008D1759" w14:paraId="05384DBD" w14:textId="77777777">
        <w:tc>
          <w:tcPr>
            <w:tcW w:w="9334" w:type="dxa"/>
          </w:tcPr>
          <w:p w14:paraId="551233E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 xml:space="preserve">6.1 Presoja administrativnih posledic </w:t>
            </w:r>
          </w:p>
          <w:p w14:paraId="365D3188"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p w14:paraId="3041EC60" w14:textId="77777777" w:rsidR="005D0516" w:rsidRDefault="00463D85" w:rsidP="00463D85">
            <w:pPr>
              <w:pStyle w:val="Odsek"/>
              <w:tabs>
                <w:tab w:val="clear" w:pos="720"/>
              </w:tabs>
              <w:spacing w:before="0" w:after="0" w:line="260" w:lineRule="exact"/>
              <w:jc w:val="left"/>
              <w:rPr>
                <w:rFonts w:cs="Arial"/>
                <w:sz w:val="20"/>
                <w:szCs w:val="20"/>
                <w:lang w:val="sl-SI" w:eastAsia="sl-SI"/>
              </w:rPr>
            </w:pPr>
            <w:r w:rsidRPr="00463D85">
              <w:rPr>
                <w:rFonts w:cs="Arial"/>
                <w:bCs w:val="0"/>
                <w:sz w:val="20"/>
                <w:szCs w:val="20"/>
                <w:lang w:val="sl-SI" w:eastAsia="sl-SI"/>
              </w:rPr>
              <w:t>a)</w:t>
            </w:r>
            <w:r>
              <w:rPr>
                <w:rFonts w:cs="Arial"/>
                <w:sz w:val="20"/>
                <w:szCs w:val="20"/>
                <w:lang w:val="sl-SI" w:eastAsia="sl-SI"/>
              </w:rPr>
              <w:t xml:space="preserve"> </w:t>
            </w:r>
            <w:r w:rsidR="005D0516" w:rsidRPr="00230102">
              <w:rPr>
                <w:rFonts w:cs="Arial"/>
                <w:sz w:val="20"/>
                <w:szCs w:val="20"/>
                <w:lang w:val="sl-SI" w:eastAsia="sl-SI"/>
              </w:rPr>
              <w:t xml:space="preserve">v postopkih oziroma poslovanju javne uprave ali pravosodnih organov: </w:t>
            </w:r>
          </w:p>
          <w:p w14:paraId="6C15DAAA" w14:textId="77777777" w:rsidR="00463D85" w:rsidRPr="00230102" w:rsidRDefault="00463D85" w:rsidP="00463D85">
            <w:pPr>
              <w:pStyle w:val="Odsek"/>
              <w:tabs>
                <w:tab w:val="clear" w:pos="720"/>
              </w:tabs>
              <w:spacing w:before="0" w:after="0" w:line="260" w:lineRule="exact"/>
              <w:jc w:val="left"/>
              <w:rPr>
                <w:rFonts w:cs="Arial"/>
                <w:sz w:val="20"/>
                <w:szCs w:val="20"/>
                <w:lang w:val="sl-SI" w:eastAsia="sl-SI"/>
              </w:rPr>
            </w:pPr>
          </w:p>
          <w:p w14:paraId="1D72AA04" w14:textId="76154AD2" w:rsidR="005D0516" w:rsidRDefault="00291DFE" w:rsidP="00770D4D">
            <w:pPr>
              <w:pStyle w:val="Odsek"/>
              <w:tabs>
                <w:tab w:val="clear" w:pos="720"/>
              </w:tabs>
              <w:spacing w:before="0" w:after="0" w:line="260" w:lineRule="exact"/>
              <w:jc w:val="both"/>
              <w:rPr>
                <w:rFonts w:cs="Arial"/>
                <w:b w:val="0"/>
                <w:bCs w:val="0"/>
                <w:sz w:val="20"/>
                <w:szCs w:val="20"/>
                <w:lang w:val="sl-SI" w:eastAsia="sl-SI"/>
              </w:rPr>
            </w:pPr>
            <w:r>
              <w:rPr>
                <w:rFonts w:cs="Arial"/>
                <w:b w:val="0"/>
                <w:bCs w:val="0"/>
                <w:sz w:val="20"/>
                <w:szCs w:val="20"/>
                <w:lang w:val="sl-SI" w:eastAsia="sl-SI"/>
              </w:rPr>
              <w:t>S s</w:t>
            </w:r>
            <w:r w:rsidR="005D0516" w:rsidRPr="00230102">
              <w:rPr>
                <w:rFonts w:cs="Arial"/>
                <w:b w:val="0"/>
                <w:bCs w:val="0"/>
                <w:sz w:val="20"/>
                <w:szCs w:val="20"/>
                <w:lang w:val="sl-SI" w:eastAsia="sl-SI"/>
              </w:rPr>
              <w:t>preje</w:t>
            </w:r>
            <w:r w:rsidR="001F5331">
              <w:rPr>
                <w:rFonts w:cs="Arial"/>
                <w:b w:val="0"/>
                <w:bCs w:val="0"/>
                <w:sz w:val="20"/>
                <w:szCs w:val="20"/>
                <w:lang w:val="sl-SI" w:eastAsia="sl-SI"/>
              </w:rPr>
              <w:t>tjem</w:t>
            </w:r>
            <w:r w:rsidR="004E4EF3">
              <w:rPr>
                <w:rFonts w:cs="Arial"/>
                <w:b w:val="0"/>
                <w:bCs w:val="0"/>
                <w:sz w:val="20"/>
                <w:szCs w:val="20"/>
                <w:lang w:val="sl-SI" w:eastAsia="sl-SI"/>
              </w:rPr>
              <w:t xml:space="preserve"> </w:t>
            </w:r>
            <w:r w:rsidR="000C5CCB">
              <w:rPr>
                <w:rFonts w:cs="Arial"/>
                <w:b w:val="0"/>
                <w:bCs w:val="0"/>
                <w:sz w:val="20"/>
                <w:szCs w:val="20"/>
                <w:lang w:val="sl-SI" w:eastAsia="sl-SI"/>
              </w:rPr>
              <w:t xml:space="preserve">zakona </w:t>
            </w:r>
            <w:r w:rsidR="002579CD">
              <w:rPr>
                <w:rFonts w:cs="Arial"/>
                <w:b w:val="0"/>
                <w:bCs w:val="0"/>
                <w:sz w:val="20"/>
                <w:szCs w:val="20"/>
                <w:lang w:val="sl-SI" w:eastAsia="sl-SI"/>
              </w:rPr>
              <w:t>so</w:t>
            </w:r>
            <w:r w:rsidR="00D65681">
              <w:rPr>
                <w:rFonts w:cs="Arial"/>
                <w:b w:val="0"/>
                <w:bCs w:val="0"/>
                <w:sz w:val="20"/>
                <w:szCs w:val="20"/>
                <w:lang w:val="sl-SI" w:eastAsia="sl-SI"/>
              </w:rPr>
              <w:t xml:space="preserve"> kot posledica implementacije Direktive</w:t>
            </w:r>
            <w:r w:rsidR="004E4EF3">
              <w:rPr>
                <w:rFonts w:cs="Arial"/>
                <w:b w:val="0"/>
                <w:bCs w:val="0"/>
                <w:sz w:val="20"/>
                <w:szCs w:val="20"/>
                <w:lang w:val="sl-SI"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val="sl-SI" w:eastAsia="sl-SI"/>
              </w:rPr>
              <w:t xml:space="preserve"> upravnih enotah predvideni novi postopki</w:t>
            </w:r>
            <w:r w:rsidR="004E4EF3">
              <w:rPr>
                <w:rFonts w:cs="Arial"/>
                <w:b w:val="0"/>
                <w:bCs w:val="0"/>
                <w:sz w:val="20"/>
                <w:szCs w:val="20"/>
                <w:lang w:val="sl-SI" w:eastAsia="sl-SI"/>
              </w:rPr>
              <w:t xml:space="preserve">, in sicer izdaja </w:t>
            </w:r>
            <w:r w:rsidR="00770D4D">
              <w:rPr>
                <w:rFonts w:cs="Arial"/>
                <w:b w:val="0"/>
                <w:bCs w:val="0"/>
                <w:sz w:val="20"/>
                <w:szCs w:val="20"/>
                <w:lang w:val="sl-SI"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val="sl-SI" w:eastAsia="sl-SI"/>
              </w:rPr>
              <w:t>,</w:t>
            </w:r>
            <w:r w:rsidR="00770D4D">
              <w:rPr>
                <w:rFonts w:cs="Arial"/>
                <w:b w:val="0"/>
                <w:bCs w:val="0"/>
                <w:sz w:val="20"/>
                <w:szCs w:val="20"/>
                <w:lang w:val="sl-SI" w:eastAsia="sl-SI"/>
              </w:rPr>
              <w:t xml:space="preserve"> ter izdaja dovoljenja za začasno prebivanje zaradi iskanja zaposlitve in samozaposlitve za študente in raziskovalce </w:t>
            </w:r>
            <w:r w:rsidR="001F5331">
              <w:rPr>
                <w:rFonts w:cs="Arial"/>
                <w:b w:val="0"/>
                <w:bCs w:val="0"/>
                <w:sz w:val="20"/>
                <w:szCs w:val="20"/>
                <w:lang w:val="sl-SI" w:eastAsia="sl-SI"/>
              </w:rPr>
              <w:t>ter</w:t>
            </w:r>
            <w:r w:rsidR="00770D4D">
              <w:rPr>
                <w:rFonts w:cs="Arial"/>
                <w:b w:val="0"/>
                <w:bCs w:val="0"/>
                <w:sz w:val="20"/>
                <w:szCs w:val="20"/>
                <w:lang w:val="sl-SI" w:eastAsia="sl-SI"/>
              </w:rPr>
              <w:t xml:space="preserve"> izdaja dovoljenja za začasno prebivanje zaradi opravljanja prostovoljskega dela.</w:t>
            </w:r>
          </w:p>
          <w:p w14:paraId="52F1117A" w14:textId="77777777" w:rsidR="00770D4D" w:rsidRPr="00230102" w:rsidRDefault="00770D4D" w:rsidP="00770D4D">
            <w:pPr>
              <w:pStyle w:val="Odsek"/>
              <w:tabs>
                <w:tab w:val="clear" w:pos="720"/>
              </w:tabs>
              <w:spacing w:before="0" w:after="0" w:line="260" w:lineRule="exact"/>
              <w:jc w:val="both"/>
              <w:rPr>
                <w:rFonts w:cs="Arial"/>
                <w:sz w:val="20"/>
                <w:szCs w:val="20"/>
                <w:lang w:val="sl-SI" w:eastAsia="sl-SI"/>
              </w:rPr>
            </w:pPr>
          </w:p>
        </w:tc>
      </w:tr>
      <w:tr w:rsidR="005D0516" w:rsidRPr="008D1759" w14:paraId="63E662BD" w14:textId="77777777">
        <w:tc>
          <w:tcPr>
            <w:tcW w:w="9334" w:type="dxa"/>
          </w:tcPr>
          <w:p w14:paraId="5C0B0C06" w14:textId="77777777" w:rsidR="005D0516" w:rsidRPr="00230102" w:rsidRDefault="005D0516" w:rsidP="00E455F9">
            <w:pPr>
              <w:pStyle w:val="rkovnatokazaodstavkom"/>
              <w:numPr>
                <w:ilvl w:val="0"/>
                <w:numId w:val="0"/>
              </w:numPr>
              <w:spacing w:line="260" w:lineRule="exact"/>
              <w:rPr>
                <w:rFonts w:cs="Arial"/>
                <w:b/>
                <w:bCs/>
                <w:lang w:val="sl-SI" w:eastAsia="sl-SI"/>
              </w:rPr>
            </w:pPr>
            <w:r w:rsidRPr="00230102">
              <w:rPr>
                <w:rFonts w:cs="Arial"/>
                <w:b/>
                <w:bCs/>
                <w:lang w:val="sl-SI" w:eastAsia="sl-SI"/>
              </w:rPr>
              <w:t>b) pri obveznostih strank do javne uprave ali pravosodnih organov:</w:t>
            </w:r>
          </w:p>
          <w:p w14:paraId="2ED91D25" w14:textId="77777777" w:rsidR="005D0516" w:rsidRPr="00230102" w:rsidRDefault="005D0516" w:rsidP="00EF04BE">
            <w:pPr>
              <w:pStyle w:val="Alineazaodstavkom"/>
              <w:spacing w:line="260" w:lineRule="exact"/>
              <w:ind w:left="0" w:firstLine="0"/>
              <w:rPr>
                <w:rFonts w:cs="Arial"/>
                <w:sz w:val="20"/>
                <w:szCs w:val="20"/>
                <w:lang w:val="sl-SI" w:eastAsia="sl-SI"/>
              </w:rPr>
            </w:pPr>
          </w:p>
          <w:p w14:paraId="5A3FDB8C" w14:textId="77777777" w:rsidR="005D0516" w:rsidRPr="00230102" w:rsidRDefault="005D0516" w:rsidP="00EF04BE">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 xml:space="preserve">Sprejem zakona ne vpliva na obveznosti strank do javne uprave ali pravosodnih organov. </w:t>
            </w:r>
          </w:p>
          <w:p w14:paraId="5ED67228" w14:textId="77777777" w:rsidR="005D0516" w:rsidRPr="00230102" w:rsidRDefault="005D0516" w:rsidP="00EF04BE">
            <w:pPr>
              <w:pStyle w:val="Alineazaodstavkom"/>
              <w:spacing w:line="260" w:lineRule="exact"/>
              <w:ind w:left="0" w:firstLine="0"/>
              <w:rPr>
                <w:rFonts w:cs="Arial"/>
                <w:sz w:val="20"/>
                <w:szCs w:val="20"/>
                <w:lang w:val="sl-SI" w:eastAsia="sl-SI"/>
              </w:rPr>
            </w:pPr>
          </w:p>
        </w:tc>
      </w:tr>
      <w:tr w:rsidR="005D0516" w:rsidRPr="008D1759" w14:paraId="3B527D3B" w14:textId="77777777">
        <w:tc>
          <w:tcPr>
            <w:tcW w:w="9334" w:type="dxa"/>
          </w:tcPr>
          <w:p w14:paraId="1866D051"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2 Presoja posledic za okolje, vključno s prostorskimi in varstvenimi vidiki:</w:t>
            </w:r>
          </w:p>
        </w:tc>
      </w:tr>
      <w:tr w:rsidR="005D0516" w:rsidRPr="008D1759" w14:paraId="659BF63F" w14:textId="77777777">
        <w:tc>
          <w:tcPr>
            <w:tcW w:w="9334" w:type="dxa"/>
          </w:tcPr>
          <w:p w14:paraId="669B170C"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6D026A9"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m zakona ne vpliva na okolje, ki vključuje prostorske in varstvene vidike.</w:t>
            </w:r>
          </w:p>
          <w:p w14:paraId="5A681289" w14:textId="77777777" w:rsidR="005D0516" w:rsidRPr="00230102" w:rsidRDefault="005D0516" w:rsidP="00D75F0D">
            <w:pPr>
              <w:pStyle w:val="Alineazatoko"/>
              <w:spacing w:line="260" w:lineRule="exact"/>
              <w:rPr>
                <w:rFonts w:cs="Arial"/>
                <w:sz w:val="20"/>
                <w:szCs w:val="20"/>
                <w:lang w:val="sl-SI" w:eastAsia="sl-SI"/>
              </w:rPr>
            </w:pPr>
          </w:p>
        </w:tc>
      </w:tr>
      <w:tr w:rsidR="005D0516" w:rsidRPr="008D1759" w14:paraId="3AA572D5" w14:textId="77777777">
        <w:tc>
          <w:tcPr>
            <w:tcW w:w="9334" w:type="dxa"/>
          </w:tcPr>
          <w:p w14:paraId="2B42BEFB"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3 Presoja posledic za gospodarstvo:</w:t>
            </w:r>
          </w:p>
        </w:tc>
      </w:tr>
      <w:tr w:rsidR="005D0516" w:rsidRPr="008D1759" w14:paraId="587CC137" w14:textId="77777777">
        <w:tc>
          <w:tcPr>
            <w:tcW w:w="9334" w:type="dxa"/>
          </w:tcPr>
          <w:p w14:paraId="78333270" w14:textId="77777777"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14:paraId="5F22E374" w14:textId="77777777" w:rsidR="005D0516" w:rsidRPr="00770D4D" w:rsidRDefault="00770D4D" w:rsidP="00770D4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m zakona ne vpliva na socialno področje.</w:t>
            </w:r>
          </w:p>
        </w:tc>
      </w:tr>
      <w:tr w:rsidR="005D0516" w:rsidRPr="008D1759" w14:paraId="37F55907" w14:textId="77777777">
        <w:tc>
          <w:tcPr>
            <w:tcW w:w="9334" w:type="dxa"/>
          </w:tcPr>
          <w:p w14:paraId="450D4049" w14:textId="77777777" w:rsidR="00770D4D" w:rsidRDefault="00770D4D" w:rsidP="00E455F9">
            <w:pPr>
              <w:pStyle w:val="Odsek"/>
              <w:tabs>
                <w:tab w:val="clear" w:pos="720"/>
              </w:tabs>
              <w:spacing w:before="0" w:after="0" w:line="260" w:lineRule="exact"/>
              <w:jc w:val="left"/>
              <w:rPr>
                <w:rFonts w:cs="Arial"/>
                <w:sz w:val="20"/>
                <w:szCs w:val="20"/>
                <w:lang w:val="sl-SI" w:eastAsia="sl-SI"/>
              </w:rPr>
            </w:pPr>
          </w:p>
          <w:p w14:paraId="2867FA2D"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4 Presoja posledic za socialno področje:</w:t>
            </w:r>
          </w:p>
        </w:tc>
      </w:tr>
      <w:tr w:rsidR="005D0516" w:rsidRPr="008D1759" w14:paraId="7D88A875" w14:textId="77777777">
        <w:tc>
          <w:tcPr>
            <w:tcW w:w="9334" w:type="dxa"/>
          </w:tcPr>
          <w:p w14:paraId="5A6542B9"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79BDA399"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Sprejem zakona ne vpliva na socialno področje.</w:t>
            </w:r>
          </w:p>
          <w:p w14:paraId="7B3A101A" w14:textId="77777777" w:rsidR="005D0516" w:rsidRPr="00230102" w:rsidRDefault="005D0516" w:rsidP="00D75F0D">
            <w:pPr>
              <w:pStyle w:val="Alineazaodstavkom"/>
              <w:spacing w:line="260" w:lineRule="exact"/>
              <w:rPr>
                <w:rFonts w:cs="Arial"/>
                <w:sz w:val="20"/>
                <w:szCs w:val="20"/>
                <w:lang w:val="sl-SI" w:eastAsia="sl-SI"/>
              </w:rPr>
            </w:pPr>
          </w:p>
        </w:tc>
      </w:tr>
      <w:tr w:rsidR="005D0516" w:rsidRPr="008D1759" w14:paraId="490B999D" w14:textId="77777777">
        <w:tc>
          <w:tcPr>
            <w:tcW w:w="9334" w:type="dxa"/>
          </w:tcPr>
          <w:p w14:paraId="7EB389C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lastRenderedPageBreak/>
              <w:t>6.5 Presoja posledic za dokumente razvojnega načrtovanja:</w:t>
            </w:r>
          </w:p>
          <w:p w14:paraId="48BACD66" w14:textId="77777777"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1669DFE" w14:textId="77777777"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m zakona ne vpliva na dokumente razvojnega načrtovanja.</w:t>
            </w:r>
          </w:p>
          <w:p w14:paraId="18C7EE3F" w14:textId="77777777" w:rsidR="005D0516" w:rsidRPr="00230102" w:rsidRDefault="005D0516" w:rsidP="00E455F9">
            <w:pPr>
              <w:pStyle w:val="Odsek"/>
              <w:tabs>
                <w:tab w:val="clear" w:pos="720"/>
              </w:tabs>
              <w:spacing w:before="0" w:after="0" w:line="260" w:lineRule="exact"/>
              <w:jc w:val="left"/>
              <w:rPr>
                <w:rFonts w:cs="Arial"/>
                <w:sz w:val="20"/>
                <w:szCs w:val="20"/>
                <w:lang w:val="sl-SI" w:eastAsia="sl-SI"/>
              </w:rPr>
            </w:pPr>
          </w:p>
        </w:tc>
      </w:tr>
      <w:tr w:rsidR="005D0516" w:rsidRPr="008D1759" w14:paraId="36B34BC8" w14:textId="77777777">
        <w:tc>
          <w:tcPr>
            <w:tcW w:w="9334" w:type="dxa"/>
          </w:tcPr>
          <w:p w14:paraId="5D10F4C0" w14:textId="77777777" w:rsidR="005D0516" w:rsidRPr="00230102" w:rsidRDefault="005D0516" w:rsidP="004F27D6">
            <w:pPr>
              <w:pStyle w:val="Alineazaodstavkom"/>
              <w:spacing w:line="260" w:lineRule="exact"/>
              <w:ind w:left="0" w:firstLine="0"/>
              <w:rPr>
                <w:rFonts w:cs="Arial"/>
                <w:b/>
                <w:bCs/>
                <w:sz w:val="20"/>
                <w:szCs w:val="20"/>
                <w:lang w:val="sl-SI" w:eastAsia="sl-SI"/>
              </w:rPr>
            </w:pPr>
            <w:r w:rsidRPr="00230102">
              <w:rPr>
                <w:rFonts w:cs="Arial"/>
                <w:b/>
                <w:bCs/>
                <w:sz w:val="20"/>
                <w:szCs w:val="20"/>
                <w:lang w:val="sl-SI" w:eastAsia="sl-SI"/>
              </w:rPr>
              <w:t>6.6 Presoja posledic za druga področja</w:t>
            </w:r>
            <w:r w:rsidR="00291DFE">
              <w:rPr>
                <w:rFonts w:cs="Arial"/>
                <w:b/>
                <w:bCs/>
                <w:sz w:val="20"/>
                <w:szCs w:val="20"/>
                <w:lang w:val="sl-SI" w:eastAsia="sl-SI"/>
              </w:rPr>
              <w:t>:</w:t>
            </w:r>
          </w:p>
          <w:p w14:paraId="6E8A45FC" w14:textId="77777777" w:rsidR="005D0516" w:rsidRPr="00230102" w:rsidRDefault="005D0516" w:rsidP="004F27D6">
            <w:pPr>
              <w:pStyle w:val="Alineazaodstavkom"/>
              <w:spacing w:line="260" w:lineRule="exact"/>
              <w:ind w:left="0" w:firstLine="0"/>
              <w:rPr>
                <w:rFonts w:cs="Arial"/>
                <w:sz w:val="20"/>
                <w:szCs w:val="20"/>
                <w:lang w:val="sl-SI" w:eastAsia="sl-SI"/>
              </w:rPr>
            </w:pPr>
          </w:p>
          <w:p w14:paraId="49ABC563" w14:textId="77777777" w:rsidR="005D0516" w:rsidRPr="00230102" w:rsidRDefault="005D0516" w:rsidP="004F27D6">
            <w:pPr>
              <w:pStyle w:val="Alineazaodstavkom"/>
              <w:spacing w:line="260" w:lineRule="exact"/>
              <w:ind w:left="0" w:firstLine="0"/>
              <w:rPr>
                <w:rFonts w:cs="Arial"/>
                <w:sz w:val="20"/>
                <w:szCs w:val="20"/>
                <w:lang w:val="sl-SI" w:eastAsia="sl-SI"/>
              </w:rPr>
            </w:pPr>
            <w:r w:rsidRPr="00230102">
              <w:rPr>
                <w:rFonts w:cs="Arial"/>
                <w:sz w:val="20"/>
                <w:szCs w:val="20"/>
                <w:lang w:val="sl-SI" w:eastAsia="sl-SI"/>
              </w:rPr>
              <w:t>Sprejem zakona ne bo imel drugih posledic.</w:t>
            </w:r>
          </w:p>
          <w:p w14:paraId="5DC05615" w14:textId="77777777" w:rsidR="005D0516" w:rsidRPr="00230102" w:rsidRDefault="005D0516" w:rsidP="004F27D6">
            <w:pPr>
              <w:pStyle w:val="Alineazaodstavkom"/>
              <w:spacing w:line="260" w:lineRule="exact"/>
              <w:ind w:left="0" w:firstLine="0"/>
              <w:rPr>
                <w:rFonts w:cs="Arial"/>
                <w:b/>
                <w:bCs/>
                <w:sz w:val="20"/>
                <w:szCs w:val="20"/>
                <w:lang w:val="sl-SI" w:eastAsia="sl-SI"/>
              </w:rPr>
            </w:pPr>
          </w:p>
        </w:tc>
      </w:tr>
      <w:tr w:rsidR="005D0516" w:rsidRPr="008D1759" w14:paraId="2F8B05AC" w14:textId="77777777">
        <w:tc>
          <w:tcPr>
            <w:tcW w:w="9334" w:type="dxa"/>
          </w:tcPr>
          <w:p w14:paraId="176EFD91" w14:textId="77777777" w:rsidR="005D0516" w:rsidRDefault="005D0516" w:rsidP="004F27D6">
            <w:pPr>
              <w:pStyle w:val="Odsek"/>
              <w:tabs>
                <w:tab w:val="clear" w:pos="720"/>
              </w:tabs>
              <w:spacing w:before="0" w:after="0" w:line="260" w:lineRule="exact"/>
              <w:jc w:val="left"/>
              <w:rPr>
                <w:rFonts w:cs="Arial"/>
                <w:sz w:val="20"/>
                <w:szCs w:val="20"/>
                <w:lang w:val="sl-SI" w:eastAsia="sl-SI"/>
              </w:rPr>
            </w:pPr>
            <w:r w:rsidRPr="00230102">
              <w:rPr>
                <w:rFonts w:cs="Arial"/>
                <w:sz w:val="20"/>
                <w:szCs w:val="20"/>
                <w:lang w:val="sl-SI" w:eastAsia="sl-SI"/>
              </w:rPr>
              <w:t>6.7 Izvajanje sprejetega predpisa:</w:t>
            </w:r>
          </w:p>
          <w:p w14:paraId="18026936" w14:textId="77777777" w:rsidR="00463D85" w:rsidRPr="00230102" w:rsidRDefault="00463D85" w:rsidP="004F27D6">
            <w:pPr>
              <w:pStyle w:val="Odsek"/>
              <w:tabs>
                <w:tab w:val="clear" w:pos="720"/>
              </w:tabs>
              <w:spacing w:before="0" w:after="0" w:line="260" w:lineRule="exact"/>
              <w:jc w:val="left"/>
              <w:rPr>
                <w:rFonts w:cs="Arial"/>
                <w:sz w:val="20"/>
                <w:szCs w:val="20"/>
                <w:lang w:val="sl-SI" w:eastAsia="sl-SI"/>
              </w:rPr>
            </w:pPr>
          </w:p>
        </w:tc>
      </w:tr>
      <w:tr w:rsidR="005D0516" w:rsidRPr="008D1759" w14:paraId="24A92048" w14:textId="77777777">
        <w:tc>
          <w:tcPr>
            <w:tcW w:w="9334" w:type="dxa"/>
          </w:tcPr>
          <w:p w14:paraId="03657526" w14:textId="77777777"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14:paraId="664BE83A" w14:textId="4750166C"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9" w:history="1">
              <w:r w:rsidR="00940A2F" w:rsidRPr="00940A2F">
                <w:rPr>
                  <w:rStyle w:val="Hiperpovezava"/>
                  <w:rFonts w:ascii="Arial" w:hAnsi="Arial" w:cs="Arial"/>
                  <w:bCs/>
                  <w:color w:val="auto"/>
                  <w:sz w:val="20"/>
                  <w:szCs w:val="20"/>
                  <w:u w:val="none"/>
                  <w:lang w:eastAsia="sl-SI"/>
                </w:rPr>
                <w:t>www.infotujci.si</w:t>
              </w:r>
            </w:hyperlink>
            <w:r w:rsidR="00E67B04" w:rsidRPr="00940A2F">
              <w:rPr>
                <w:rStyle w:val="Hiperpovezava"/>
                <w:rFonts w:ascii="Arial" w:hAnsi="Arial" w:cs="Arial"/>
                <w:bCs/>
                <w:color w:val="auto"/>
                <w:sz w:val="20"/>
                <w:szCs w:val="20"/>
                <w:u w:val="none"/>
                <w:lang w:eastAsia="sl-SI"/>
              </w:rPr>
              <w:t>,</w:t>
            </w:r>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p>
          <w:p w14:paraId="0918E678" w14:textId="77777777"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14:paraId="1B4E4491" w14:textId="77777777"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14:paraId="08402A45" w14:textId="77777777">
        <w:tc>
          <w:tcPr>
            <w:tcW w:w="9334" w:type="dxa"/>
          </w:tcPr>
          <w:p w14:paraId="07482714" w14:textId="77777777"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14:paraId="760FD13A" w14:textId="77777777"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14:paraId="57DA894B" w14:textId="77777777"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7. Prikaz sodelovanja javnosti pri pripravi pr</w:t>
            </w:r>
            <w:r w:rsidR="00770D4D">
              <w:rPr>
                <w:rFonts w:ascii="Arial" w:hAnsi="Arial" w:cs="Arial"/>
                <w:b/>
                <w:sz w:val="20"/>
                <w:szCs w:val="20"/>
                <w:lang w:eastAsia="sl-SI"/>
              </w:rPr>
              <w:t>edloga zakona</w:t>
            </w:r>
          </w:p>
          <w:p w14:paraId="07A0F5CC" w14:textId="2A6552A9" w:rsidR="003A18D8" w:rsidRDefault="00212B3F" w:rsidP="001C3D3C">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 1</w:t>
            </w:r>
            <w:r w:rsidR="00E9207E">
              <w:rPr>
                <w:rFonts w:ascii="Arial" w:hAnsi="Arial" w:cs="Arial"/>
                <w:sz w:val="20"/>
                <w:szCs w:val="20"/>
                <w:lang w:eastAsia="sl-SI"/>
              </w:rPr>
              <w:t>0</w:t>
            </w:r>
            <w:r w:rsidR="001C3D3C">
              <w:rPr>
                <w:rFonts w:ascii="Arial" w:hAnsi="Arial" w:cs="Arial"/>
                <w:sz w:val="20"/>
                <w:szCs w:val="20"/>
                <w:lang w:eastAsia="sl-SI"/>
              </w:rPr>
              <w:t xml:space="preserve">. oktobra 2018,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2018 do 11. novembra 2018</w:t>
            </w:r>
            <w:r w:rsidR="00EF09AB" w:rsidRPr="00EF09AB">
              <w:rPr>
                <w:rFonts w:ascii="Arial" w:hAnsi="Arial" w:cs="Arial"/>
                <w:sz w:val="20"/>
                <w:szCs w:val="20"/>
                <w:lang w:eastAsia="sl-SI"/>
              </w:rPr>
              <w:t xml:space="preserve">. </w:t>
            </w:r>
          </w:p>
          <w:p w14:paraId="56DEC4AA" w14:textId="3052B143" w:rsidR="00EF09AB" w:rsidRDefault="00EF09AB" w:rsidP="00EF09AB">
            <w:pPr>
              <w:jc w:val="both"/>
              <w:rPr>
                <w:rFonts w:ascii="Arial" w:hAnsi="Arial" w:cs="Arial"/>
                <w:sz w:val="20"/>
                <w:szCs w:val="20"/>
                <w:lang w:eastAsia="sl-SI"/>
              </w:rPr>
            </w:pPr>
            <w:r w:rsidRPr="00EF09AB">
              <w:rPr>
                <w:rFonts w:ascii="Arial" w:hAnsi="Arial" w:cs="Arial"/>
                <w:sz w:val="20"/>
                <w:szCs w:val="20"/>
                <w:lang w:eastAsia="sl-SI"/>
              </w:rPr>
              <w:t>Večinoma je usklajeno z nevladnimi organizacijami (PIC, Amnesty International, Unicef, Delavska svetovalnica in Delovna skupina za azil).</w:t>
            </w:r>
          </w:p>
          <w:p w14:paraId="520E95FC" w14:textId="780A66CF"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14:paraId="2B6C6A7E" w14:textId="359E4FBE"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lske pomoči v postopku vračanja (prevod odločbe o vrnitvi tudi v primeru, ko tujec ne razume nobenega od jezikov, v katerega je prevedena tipska odločba);</w:t>
            </w:r>
          </w:p>
          <w:p w14:paraId="15660A70" w14:textId="3906BBD5" w:rsidR="00C25C1D" w:rsidRDefault="00C25C1D"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podaljšanje roka za vložitev pravnega sredstva zoper izdano odločbo o vrnitvi iz treh na pet dni;</w:t>
            </w:r>
          </w:p>
          <w:p w14:paraId="604558AA" w14:textId="649D8C8F"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Pr>
                <w:rFonts w:ascii="Arial" w:hAnsi="Arial" w:cs="Arial"/>
                <w:sz w:val="20"/>
                <w:szCs w:val="20"/>
                <w:lang w:eastAsia="sl-SI"/>
              </w:rPr>
              <w:t xml:space="preserve">iz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14:paraId="4621E70A" w14:textId="1A85D880"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14:paraId="1881A761" w14:textId="4FAE382E"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14:paraId="68899649" w14:textId="55D7E0E8"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lastRenderedPageBreak/>
              <w:t xml:space="preserve">- </w:t>
            </w:r>
            <w:r w:rsidRPr="00BE0E00">
              <w:rPr>
                <w:rFonts w:ascii="Arial" w:hAnsi="Arial" w:cs="Arial"/>
                <w:sz w:val="20"/>
                <w:szCs w:val="20"/>
                <w:lang w:eastAsia="sl-SI"/>
              </w:rPr>
              <w:t>jasnejši zapis razloga za neizdajo odločbe o vrnitvi, in sicer kadar je tujec prijet pri nezakonitem prehajanju državne meje in v roku 72 ur na podlagi mednarodne zakonodaje, pogodbe ali bilateralnega sporazuma ni bil usp</w:t>
            </w:r>
            <w:r>
              <w:rPr>
                <w:rFonts w:ascii="Arial" w:hAnsi="Arial" w:cs="Arial"/>
                <w:sz w:val="20"/>
                <w:szCs w:val="20"/>
                <w:lang w:eastAsia="sl-SI"/>
              </w:rPr>
              <w:t>ešno vrnjen, predan ali izročen;</w:t>
            </w:r>
          </w:p>
          <w:p w14:paraId="4A7E8F2B" w14:textId="58ABAC60" w:rsidR="005022B1"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 ali je tujec, ki je nedovoljeno vstopil v državo, izrazil namero zaprositi za mednarodno zaščito.</w:t>
            </w:r>
          </w:p>
          <w:p w14:paraId="3733599D" w14:textId="4277A4F4"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14:paraId="1B37B2EE" w14:textId="7F2201F1"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Pr>
                <w:rFonts w:ascii="Arial" w:hAnsi="Arial" w:cs="Arial"/>
                <w:sz w:val="20"/>
                <w:szCs w:val="20"/>
                <w:lang w:eastAsia="sl-SI"/>
              </w:rPr>
              <w:t>;</w:t>
            </w:r>
          </w:p>
          <w:p w14:paraId="1F3EA064" w14:textId="5F1DE50B"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stva za preživljanje (33. člen);</w:t>
            </w:r>
          </w:p>
          <w:p w14:paraId="214D5775" w14:textId="18D5C56D"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Pr>
                <w:rFonts w:ascii="Arial" w:hAnsi="Arial" w:cs="Arial"/>
                <w:sz w:val="20"/>
                <w:szCs w:val="20"/>
                <w:lang w:eastAsia="sl-SI"/>
              </w:rPr>
              <w:t>;</w:t>
            </w:r>
          </w:p>
          <w:p w14:paraId="4BC62C0E" w14:textId="10C02447"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e v času postopka nahajajo v Republiki Sloveniji,</w:t>
            </w:r>
          </w:p>
          <w:p w14:paraId="5C039BB8" w14:textId="1BCF5927"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14:paraId="2E4CB082" w14:textId="6FA4498E"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Pr="00C25C1D">
              <w:rPr>
                <w:rFonts w:ascii="Arial" w:hAnsi="Arial" w:cs="Arial"/>
                <w:sz w:val="20"/>
                <w:szCs w:val="20"/>
                <w:lang w:eastAsia="sl-SI"/>
              </w:rPr>
              <w:t>;</w:t>
            </w:r>
          </w:p>
          <w:p w14:paraId="4805004F" w14:textId="5C9F492A"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en centra za tujce;</w:t>
            </w:r>
          </w:p>
          <w:p w14:paraId="53E4F9B0" w14:textId="23C8B3D2" w:rsidR="006A0A0F" w:rsidRDefault="006A0A0F"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 ki kažejo na begosumnost tujca;</w:t>
            </w:r>
          </w:p>
          <w:p w14:paraId="59B30D73" w14:textId="1C4BDB68" w:rsidR="00F36294"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p>
          <w:p w14:paraId="7759E9E7" w14:textId="56B171B0" w:rsidR="006A0A0F" w:rsidRDefault="00C25C1D" w:rsidP="007E5D62">
            <w:pPr>
              <w:jc w:val="both"/>
              <w:rPr>
                <w:rFonts w:ascii="Arial" w:hAnsi="Arial" w:cs="Arial"/>
                <w:sz w:val="20"/>
                <w:szCs w:val="20"/>
                <w:lang w:eastAsia="sl-SI"/>
              </w:rPr>
            </w:pPr>
            <w:r>
              <w:rPr>
                <w:rFonts w:ascii="Arial" w:hAnsi="Arial" w:cs="Arial"/>
                <w:sz w:val="20"/>
                <w:szCs w:val="20"/>
                <w:lang w:eastAsia="sl-SI"/>
              </w:rPr>
              <w:t>Bistveni razlogi za neupoštevanje:</w:t>
            </w:r>
          </w:p>
          <w:p w14:paraId="7715D629" w14:textId="2A8B1E62"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da se v postopkih izdaje odločbe o vrnitvi, kot tudi samem vračanju mladoletnikov u</w:t>
            </w:r>
            <w:r w:rsidR="00BE0E00">
              <w:rPr>
                <w:rFonts w:ascii="Arial" w:hAnsi="Arial" w:cs="Arial"/>
                <w:sz w:val="20"/>
                <w:szCs w:val="20"/>
                <w:lang w:eastAsia="sl-SI"/>
              </w:rPr>
              <w:t>pošteva največja korist otroka;</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pa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pripomb iz tega razloga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 xml:space="preserve">ne bo odvzeta možnost, da »odložijo« svoje vračanje iz dosedanjih razlogov, temveč bo </w:t>
            </w:r>
            <w:r w:rsidR="00BE0E00">
              <w:rPr>
                <w:rFonts w:ascii="Arial" w:hAnsi="Arial" w:cs="Arial"/>
                <w:sz w:val="20"/>
                <w:szCs w:val="20"/>
                <w:lang w:eastAsia="sl-SI"/>
              </w:rPr>
              <w:t>lahko tujec</w:t>
            </w:r>
            <w:r w:rsidR="00F36294">
              <w:rPr>
                <w:rFonts w:ascii="Arial" w:hAnsi="Arial" w:cs="Arial"/>
                <w:sz w:val="20"/>
                <w:szCs w:val="20"/>
                <w:lang w:eastAsia="sl-SI"/>
              </w:rPr>
              <w:t xml:space="preserve"> zaprosil za podaljšanje roka za prostovoljni odhod (določene alineje, ki so v 73. členu črtane, bodo po novem predstavljale razlog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biti uradnim osebam dana možnost, da določijo trajanje prepovedi vstopa, ki je krajše od šestih mesecev ali enega leta,</w:t>
            </w:r>
            <w:r w:rsidR="00DC0103">
              <w:rPr>
                <w:rFonts w:ascii="Arial" w:hAnsi="Arial" w:cs="Arial"/>
                <w:sz w:val="20"/>
                <w:szCs w:val="20"/>
                <w:lang w:eastAsia="sl-SI"/>
              </w:rPr>
              <w:t xml:space="preserve"> ni bil upoštevan iz razloga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3.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Priročniku o vračanju“, ki ga uporabljajo pristojni organi držav članic pri </w:t>
            </w:r>
            <w:r w:rsidR="00DC0103" w:rsidRPr="00DC0103">
              <w:rPr>
                <w:rFonts w:ascii="Arial" w:hAnsi="Arial" w:cs="Arial"/>
                <w:sz w:val="20"/>
                <w:szCs w:val="20"/>
                <w:lang w:eastAsia="sl-SI"/>
              </w:rPr>
              <w:lastRenderedPageBreak/>
              <w:t>izvajanju nalog v zvezi z vračanjem (UL L 339, 19.12.2017, str. 83–159 ). Velja tudi omeniti, da ne gre za povsem avtomatično prepoved, prepoved vstopa namreč sledi v primeru neupoštevanja roka za prostovoljni odhod, kar je po določilih Direktive o vračanju razlog za odstranitev tujca in posledično tudi ukrepa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obvezuje tujca,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potrebno/zahtevano pa se opravi tudi varnostna preveritev, ki jo opravi kriminalistična policija, ki dostopa do podatkov in informacij, do katerih ne dostopajo policisti na mejnih prehodih. V teh primerih lahko nastopijo tudi varnostni zadržki za izdajo dovoljenja za prebivanje, zato je smotrno, da se postopki izdaje prvega dovoljenja za prebivanje izvajajo pred vstopom v državo. Tudi iz stališča nadzora nad (ne)zakonitimi migracijami, ki ga izvaja policija, je zagotovo ustreznejša trenutna ureditev, kot predlagana možnost vložitve prošnje za izdajo prvega dovoljenja za prebivanje pri pristojnem organu v Republiki Sloveniji.</w:t>
            </w:r>
          </w:p>
          <w:p w14:paraId="64100D65" w14:textId="3B2B99F4" w:rsidR="00EF09AB" w:rsidRDefault="00EF09AB" w:rsidP="00EF09AB">
            <w:pPr>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p>
          <w:p w14:paraId="0E8D8E53" w14:textId="35539F39" w:rsidR="00770D4D" w:rsidRPr="00770D4D" w:rsidRDefault="00770D4D" w:rsidP="00770D4D">
            <w:pPr>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14:paraId="6799B43B"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14:paraId="0EA4307A" w14:textId="77777777"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14:paraId="4BE46128" w14:textId="77777777"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14:paraId="13701526" w14:textId="77777777"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Pr>
                <w:rFonts w:ascii="Arial" w:hAnsi="Arial" w:cs="Arial"/>
                <w:b/>
                <w:sz w:val="20"/>
                <w:szCs w:val="20"/>
              </w:rPr>
              <w:t>P</w:t>
            </w:r>
            <w:r w:rsidRPr="008976AC">
              <w:rPr>
                <w:rFonts w:ascii="Arial" w:hAnsi="Arial" w:cs="Arial"/>
                <w:b/>
                <w:sz w:val="20"/>
                <w:szCs w:val="20"/>
              </w:rPr>
              <w:t>redstavniki predlagatelja</w:t>
            </w:r>
            <w:r>
              <w:rPr>
                <w:rFonts w:ascii="Arial" w:hAnsi="Arial" w:cs="Arial"/>
                <w:b/>
                <w:sz w:val="20"/>
                <w:szCs w:val="20"/>
              </w:rPr>
              <w:t>, ki</w:t>
            </w:r>
            <w:r w:rsidRPr="008976AC">
              <w:rPr>
                <w:rFonts w:ascii="Arial" w:hAnsi="Arial" w:cs="Arial"/>
                <w:b/>
                <w:sz w:val="20"/>
                <w:szCs w:val="20"/>
              </w:rPr>
              <w:t xml:space="preserve"> bodo sodelovali pri delu državnega zbora in delovnih teles</w:t>
            </w:r>
          </w:p>
          <w:p w14:paraId="4DE80F92" w14:textId="77777777"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14:paraId="5AAA39CA" w14:textId="000C1FC9" w:rsidR="00B82117" w:rsidRPr="008976AC" w:rsidRDefault="00ED0215"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Aleš Hojs</w:t>
            </w:r>
            <w:r w:rsidR="00B82117" w:rsidRPr="008976AC">
              <w:rPr>
                <w:rFonts w:ascii="Arial" w:eastAsia="Times New Roman" w:hAnsi="Arial" w:cs="Arial"/>
                <w:color w:val="000000"/>
                <w:sz w:val="20"/>
                <w:szCs w:val="20"/>
                <w:lang w:eastAsia="sl-SI"/>
              </w:rPr>
              <w:t>,</w:t>
            </w:r>
            <w:r w:rsidR="00C62F16">
              <w:rPr>
                <w:rFonts w:ascii="Arial" w:eastAsia="Times New Roman" w:hAnsi="Arial" w:cs="Arial"/>
                <w:color w:val="000000"/>
                <w:sz w:val="20"/>
                <w:szCs w:val="20"/>
                <w:lang w:eastAsia="sl-SI"/>
              </w:rPr>
              <w:t xml:space="preserve"> minister</w:t>
            </w:r>
          </w:p>
          <w:p w14:paraId="46EC7426" w14:textId="4ACA5DD3" w:rsidR="00B82117" w:rsidRPr="00B60A11" w:rsidRDefault="00ED0215"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Franc Kangler</w:t>
            </w:r>
            <w:r w:rsidR="00C62F16">
              <w:rPr>
                <w:rFonts w:ascii="Arial" w:eastAsia="Times New Roman" w:hAnsi="Arial" w:cs="Arial"/>
                <w:color w:val="000000"/>
                <w:sz w:val="20"/>
                <w:szCs w:val="20"/>
                <w:lang w:eastAsia="sl-SI"/>
              </w:rPr>
              <w:t>, državni sekretar</w:t>
            </w:r>
          </w:p>
          <w:p w14:paraId="7830B93B" w14:textId="650DB2B0" w:rsidR="00B82117" w:rsidRPr="008976AC" w:rsidRDefault="001F5331" w:rsidP="00B60A11">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Urša Židan</w:t>
            </w:r>
            <w:r w:rsidR="00B82117" w:rsidRPr="008976AC">
              <w:rPr>
                <w:rFonts w:ascii="Arial" w:eastAsia="Times New Roman" w:hAnsi="Arial" w:cs="Arial"/>
                <w:color w:val="000000"/>
                <w:sz w:val="20"/>
                <w:szCs w:val="20"/>
                <w:lang w:eastAsia="sl-SI"/>
              </w:rPr>
              <w:t>,</w:t>
            </w:r>
            <w:r>
              <w:rPr>
                <w:rFonts w:ascii="Arial" w:eastAsia="Times New Roman" w:hAnsi="Arial" w:cs="Arial"/>
                <w:color w:val="000000"/>
                <w:sz w:val="20"/>
                <w:szCs w:val="20"/>
                <w:lang w:eastAsia="sl-SI"/>
              </w:rPr>
              <w:t xml:space="preserve"> v.</w:t>
            </w:r>
            <w:r w:rsidR="0007656E">
              <w:rPr>
                <w:rFonts w:ascii="Arial" w:eastAsia="Times New Roman" w:hAnsi="Arial" w:cs="Arial"/>
                <w:color w:val="000000"/>
                <w:sz w:val="20"/>
                <w:szCs w:val="20"/>
                <w:lang w:eastAsia="sl-SI"/>
              </w:rPr>
              <w:t xml:space="preserve"> </w:t>
            </w:r>
            <w:r>
              <w:rPr>
                <w:rFonts w:ascii="Arial" w:eastAsia="Times New Roman" w:hAnsi="Arial" w:cs="Arial"/>
                <w:color w:val="000000"/>
                <w:sz w:val="20"/>
                <w:szCs w:val="20"/>
                <w:lang w:eastAsia="sl-SI"/>
              </w:rPr>
              <w:t>d.</w:t>
            </w:r>
            <w:r w:rsidR="00B82117" w:rsidRPr="008976AC">
              <w:rPr>
                <w:rFonts w:ascii="Arial" w:eastAsia="Times New Roman" w:hAnsi="Arial" w:cs="Arial"/>
                <w:color w:val="000000"/>
                <w:sz w:val="20"/>
                <w:szCs w:val="20"/>
                <w:lang w:eastAsia="sl-SI"/>
              </w:rPr>
              <w:t xml:space="preserve"> generaln</w:t>
            </w:r>
            <w:r>
              <w:rPr>
                <w:rFonts w:ascii="Arial" w:eastAsia="Times New Roman" w:hAnsi="Arial" w:cs="Arial"/>
                <w:color w:val="000000"/>
                <w:sz w:val="20"/>
                <w:szCs w:val="20"/>
                <w:lang w:eastAsia="sl-SI"/>
              </w:rPr>
              <w:t>e</w:t>
            </w:r>
            <w:r w:rsidR="00B82117" w:rsidRPr="008976AC">
              <w:rPr>
                <w:rFonts w:ascii="Arial" w:eastAsia="Times New Roman" w:hAnsi="Arial" w:cs="Arial"/>
                <w:color w:val="000000"/>
                <w:sz w:val="20"/>
                <w:szCs w:val="20"/>
                <w:lang w:eastAsia="sl-SI"/>
              </w:rPr>
              <w:t xml:space="preserve"> direktoric</w:t>
            </w:r>
            <w:r>
              <w:rPr>
                <w:rFonts w:ascii="Arial" w:eastAsia="Times New Roman" w:hAnsi="Arial" w:cs="Arial"/>
                <w:color w:val="000000"/>
                <w:sz w:val="20"/>
                <w:szCs w:val="20"/>
                <w:lang w:eastAsia="sl-SI"/>
              </w:rPr>
              <w:t>e</w:t>
            </w:r>
            <w:r w:rsidR="00B82117" w:rsidRPr="008976AC">
              <w:rPr>
                <w:rFonts w:ascii="Arial" w:eastAsia="Times New Roman" w:hAnsi="Arial" w:cs="Arial"/>
                <w:color w:val="000000"/>
                <w:sz w:val="20"/>
                <w:szCs w:val="20"/>
                <w:lang w:eastAsia="sl-SI"/>
              </w:rPr>
              <w:t xml:space="preserve"> Direktorata za upravne notranje zadeve, migracije in naturalizacijo </w:t>
            </w:r>
            <w:r w:rsidR="00B82117">
              <w:rPr>
                <w:rFonts w:ascii="Arial" w:eastAsia="Times New Roman" w:hAnsi="Arial" w:cs="Arial"/>
                <w:color w:val="000000"/>
                <w:sz w:val="20"/>
                <w:szCs w:val="20"/>
                <w:lang w:eastAsia="sl-SI"/>
              </w:rPr>
              <w:t>na</w:t>
            </w:r>
            <w:r w:rsidR="00B82117" w:rsidRPr="008976AC">
              <w:rPr>
                <w:rFonts w:ascii="Arial" w:eastAsia="Times New Roman" w:hAnsi="Arial" w:cs="Arial"/>
                <w:color w:val="000000"/>
                <w:sz w:val="20"/>
                <w:szCs w:val="20"/>
                <w:lang w:eastAsia="sl-SI"/>
              </w:rPr>
              <w:t xml:space="preserve"> Ministrstvu za notranje zadeve, </w:t>
            </w:r>
          </w:p>
          <w:p w14:paraId="610C2EC8" w14:textId="77777777" w:rsidR="00AE2A64"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8976AC">
              <w:rPr>
                <w:rFonts w:ascii="Arial" w:eastAsia="Times New Roman" w:hAnsi="Arial" w:cs="Arial"/>
                <w:color w:val="000000"/>
                <w:sz w:val="20"/>
                <w:szCs w:val="20"/>
                <w:lang w:eastAsia="sl-SI"/>
              </w:rPr>
              <w:t xml:space="preserve">Nataša Potočnik, direktorica Urada za migracije na Direktoratu za upravne notranje zadeve, migracije in naturalizacijo </w:t>
            </w:r>
            <w:r>
              <w:rPr>
                <w:rFonts w:ascii="Arial" w:eastAsia="Times New Roman" w:hAnsi="Arial" w:cs="Arial"/>
                <w:color w:val="000000"/>
                <w:sz w:val="20"/>
                <w:szCs w:val="20"/>
                <w:lang w:eastAsia="sl-SI"/>
              </w:rPr>
              <w:t>na</w:t>
            </w:r>
            <w:r w:rsidRPr="008976AC">
              <w:rPr>
                <w:rFonts w:ascii="Arial" w:eastAsia="Times New Roman" w:hAnsi="Arial" w:cs="Arial"/>
                <w:color w:val="000000"/>
                <w:sz w:val="20"/>
                <w:szCs w:val="20"/>
                <w:lang w:eastAsia="sl-SI"/>
              </w:rPr>
              <w:t xml:space="preserve"> Ministrstvu za notranje zadeve, </w:t>
            </w:r>
          </w:p>
          <w:p w14:paraId="0E0B3895" w14:textId="5F873514" w:rsidR="00774BB5" w:rsidRPr="00AE2A64" w:rsidRDefault="00DE5B2B" w:rsidP="00B60A11">
            <w:pPr>
              <w:numPr>
                <w:ilvl w:val="0"/>
                <w:numId w:val="24"/>
              </w:numPr>
              <w:spacing w:after="0" w:line="260" w:lineRule="exact"/>
              <w:rPr>
                <w:rFonts w:ascii="Arial" w:eastAsia="Times New Roman" w:hAnsi="Arial" w:cs="Arial"/>
                <w:color w:val="000000"/>
                <w:sz w:val="20"/>
                <w:szCs w:val="20"/>
                <w:lang w:eastAsia="sl-SI"/>
              </w:rPr>
            </w:pPr>
            <w:r w:rsidRPr="00AE2A64">
              <w:rPr>
                <w:rFonts w:ascii="Arial" w:hAnsi="Arial" w:cs="Arial"/>
                <w:sz w:val="20"/>
                <w:szCs w:val="20"/>
              </w:rPr>
              <w:t xml:space="preserve">mag. </w:t>
            </w:r>
            <w:r w:rsidR="00ED0215" w:rsidRPr="00AE2A64">
              <w:rPr>
                <w:rFonts w:ascii="Arial" w:hAnsi="Arial" w:cs="Arial"/>
                <w:sz w:val="20"/>
                <w:szCs w:val="20"/>
              </w:rPr>
              <w:t>Anton Travner</w:t>
            </w:r>
            <w:r w:rsidR="00770D4D" w:rsidRPr="00AE2A64">
              <w:rPr>
                <w:rFonts w:ascii="Arial" w:hAnsi="Arial" w:cs="Arial"/>
                <w:sz w:val="20"/>
                <w:szCs w:val="20"/>
              </w:rPr>
              <w:t xml:space="preserve">, </w:t>
            </w:r>
            <w:r w:rsidR="00ED0215" w:rsidRPr="00AE2A64">
              <w:rPr>
                <w:rFonts w:ascii="Arial" w:hAnsi="Arial" w:cs="Arial"/>
                <w:sz w:val="20"/>
                <w:szCs w:val="20"/>
              </w:rPr>
              <w:t xml:space="preserve">v. d. </w:t>
            </w:r>
            <w:r w:rsidRPr="00AE2A64">
              <w:rPr>
                <w:rFonts w:ascii="Arial" w:hAnsi="Arial" w:cs="Arial"/>
                <w:sz w:val="20"/>
                <w:szCs w:val="20"/>
              </w:rPr>
              <w:t>generaln</w:t>
            </w:r>
            <w:r w:rsidR="00ED0215" w:rsidRPr="00AE2A64">
              <w:rPr>
                <w:rFonts w:ascii="Arial" w:hAnsi="Arial" w:cs="Arial"/>
                <w:sz w:val="20"/>
                <w:szCs w:val="20"/>
              </w:rPr>
              <w:t>ega</w:t>
            </w:r>
            <w:r w:rsidRPr="00AE2A64">
              <w:rPr>
                <w:rFonts w:ascii="Arial" w:hAnsi="Arial" w:cs="Arial"/>
                <w:sz w:val="20"/>
                <w:szCs w:val="20"/>
              </w:rPr>
              <w:t xml:space="preserve"> direktor</w:t>
            </w:r>
            <w:r w:rsidR="00ED0215" w:rsidRPr="00AE2A64">
              <w:rPr>
                <w:rFonts w:ascii="Arial" w:hAnsi="Arial" w:cs="Arial"/>
                <w:sz w:val="20"/>
                <w:szCs w:val="20"/>
              </w:rPr>
              <w:t>ja</w:t>
            </w:r>
            <w:r w:rsidRPr="00AE2A64">
              <w:rPr>
                <w:rFonts w:ascii="Arial" w:hAnsi="Arial" w:cs="Arial"/>
                <w:sz w:val="20"/>
                <w:szCs w:val="20"/>
              </w:rPr>
              <w:t xml:space="preserve"> Policije</w:t>
            </w:r>
            <w:r w:rsidR="00B82117" w:rsidRPr="00AE2A64">
              <w:rPr>
                <w:rFonts w:ascii="Arial" w:hAnsi="Arial" w:cs="Arial"/>
                <w:sz w:val="20"/>
                <w:szCs w:val="20"/>
              </w:rPr>
              <w:t>.</w:t>
            </w:r>
          </w:p>
          <w:p w14:paraId="5F866B85" w14:textId="77777777" w:rsidR="00C659C2" w:rsidRDefault="00C659C2" w:rsidP="00F45DDB">
            <w:pPr>
              <w:rPr>
                <w:rFonts w:ascii="Arial" w:hAnsi="Arial" w:cs="Arial"/>
                <w:sz w:val="20"/>
                <w:szCs w:val="20"/>
              </w:rPr>
            </w:pPr>
          </w:p>
          <w:p w14:paraId="42D7A8C9" w14:textId="77777777" w:rsidR="009366E4" w:rsidRDefault="009366E4" w:rsidP="00F45DDB">
            <w:pPr>
              <w:rPr>
                <w:rFonts w:ascii="Arial" w:hAnsi="Arial" w:cs="Arial"/>
                <w:sz w:val="20"/>
                <w:szCs w:val="20"/>
              </w:rPr>
            </w:pPr>
          </w:p>
          <w:p w14:paraId="66730068" w14:textId="1952DFE5" w:rsidR="005A34DD" w:rsidRDefault="005A34DD" w:rsidP="00F45DDB">
            <w:pPr>
              <w:rPr>
                <w:rFonts w:ascii="Arial" w:hAnsi="Arial" w:cs="Arial"/>
                <w:sz w:val="20"/>
                <w:szCs w:val="20"/>
              </w:rPr>
            </w:pPr>
          </w:p>
          <w:p w14:paraId="04D5C1C4" w14:textId="77777777" w:rsidR="0007656E" w:rsidRDefault="0007656E" w:rsidP="00F45DDB">
            <w:pPr>
              <w:rPr>
                <w:rFonts w:ascii="Arial" w:hAnsi="Arial" w:cs="Arial"/>
                <w:b/>
                <w:sz w:val="20"/>
                <w:szCs w:val="20"/>
                <w:lang w:eastAsia="sl-SI"/>
              </w:rPr>
            </w:pPr>
          </w:p>
          <w:p w14:paraId="64E38A5E" w14:textId="2F127129" w:rsidR="001C3D3C" w:rsidRPr="00F45DDB" w:rsidRDefault="001C3D3C" w:rsidP="00F45DDB">
            <w:pPr>
              <w:rPr>
                <w:rFonts w:ascii="Arial" w:hAnsi="Arial" w:cs="Arial"/>
                <w:b/>
                <w:sz w:val="20"/>
                <w:szCs w:val="20"/>
                <w:lang w:eastAsia="sl-SI"/>
              </w:rPr>
            </w:pPr>
          </w:p>
        </w:tc>
      </w:tr>
      <w:tr w:rsidR="005D0516" w:rsidRPr="008D1759" w14:paraId="0B4B7A19" w14:textId="77777777">
        <w:tc>
          <w:tcPr>
            <w:tcW w:w="9334" w:type="dxa"/>
          </w:tcPr>
          <w:p w14:paraId="20A23EAF" w14:textId="77777777" w:rsidR="005D0516" w:rsidRPr="00230102" w:rsidRDefault="005D0516" w:rsidP="00E455F9">
            <w:pPr>
              <w:pStyle w:val="Neotevilenodstavek"/>
              <w:spacing w:before="0" w:after="0" w:line="260" w:lineRule="exact"/>
              <w:rPr>
                <w:rFonts w:cs="Arial"/>
                <w:sz w:val="20"/>
                <w:szCs w:val="20"/>
                <w:lang w:val="sl-SI" w:eastAsia="sl-SI"/>
              </w:rPr>
            </w:pPr>
          </w:p>
        </w:tc>
      </w:tr>
    </w:tbl>
    <w:p w14:paraId="16CE32F5" w14:textId="77777777"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14:paraId="45E446EF" w14:textId="77777777" w:rsidTr="001F645E">
        <w:trPr>
          <w:trHeight w:val="435"/>
        </w:trPr>
        <w:tc>
          <w:tcPr>
            <w:tcW w:w="9178" w:type="dxa"/>
          </w:tcPr>
          <w:p w14:paraId="6997BF3C" w14:textId="0AB7186B" w:rsidR="005D0516" w:rsidRPr="008D1759" w:rsidRDefault="005D0516" w:rsidP="00E455F9">
            <w:pPr>
              <w:pStyle w:val="Poglavje"/>
              <w:spacing w:before="0" w:after="0" w:line="260" w:lineRule="exact"/>
              <w:jc w:val="left"/>
              <w:rPr>
                <w:sz w:val="20"/>
                <w:szCs w:val="20"/>
              </w:rPr>
            </w:pPr>
            <w:r w:rsidRPr="008D1759">
              <w:rPr>
                <w:sz w:val="20"/>
                <w:szCs w:val="20"/>
              </w:rPr>
              <w:t>II. BESEDILO ČLENOV</w:t>
            </w:r>
          </w:p>
          <w:p w14:paraId="7D905CCD" w14:textId="77777777" w:rsidR="005D0516" w:rsidRDefault="005D0516" w:rsidP="00E455F9">
            <w:pPr>
              <w:pStyle w:val="Poglavje"/>
              <w:spacing w:before="0" w:after="0" w:line="260" w:lineRule="exact"/>
              <w:jc w:val="left"/>
              <w:rPr>
                <w:rFonts w:cs="Times New Roman"/>
                <w:b w:val="0"/>
                <w:bCs w:val="0"/>
                <w:sz w:val="20"/>
                <w:szCs w:val="20"/>
              </w:rPr>
            </w:pPr>
          </w:p>
          <w:p w14:paraId="264515EA" w14:textId="77777777" w:rsidR="005D0516" w:rsidRPr="00B10E36" w:rsidRDefault="005D0516" w:rsidP="00ED5CEC">
            <w:pPr>
              <w:spacing w:after="0" w:line="260" w:lineRule="exact"/>
              <w:jc w:val="center"/>
              <w:rPr>
                <w:rFonts w:ascii="Arial" w:hAnsi="Arial" w:cs="Arial"/>
                <w:sz w:val="20"/>
                <w:szCs w:val="20"/>
              </w:rPr>
            </w:pPr>
            <w:r w:rsidRPr="00B10E36">
              <w:rPr>
                <w:rFonts w:ascii="Arial" w:hAnsi="Arial" w:cs="Arial"/>
                <w:sz w:val="20"/>
                <w:szCs w:val="20"/>
              </w:rPr>
              <w:t>1. člen</w:t>
            </w:r>
          </w:p>
          <w:p w14:paraId="43668C26" w14:textId="77777777" w:rsidR="005D0516" w:rsidRPr="00B10E36" w:rsidRDefault="005D0516" w:rsidP="00ED5CEC">
            <w:pPr>
              <w:spacing w:after="0" w:line="260" w:lineRule="exact"/>
              <w:jc w:val="center"/>
              <w:rPr>
                <w:rFonts w:ascii="Arial" w:hAnsi="Arial" w:cs="Arial"/>
                <w:sz w:val="20"/>
                <w:szCs w:val="20"/>
              </w:rPr>
            </w:pPr>
          </w:p>
          <w:p w14:paraId="501B54FC" w14:textId="1DD66AB0" w:rsidR="00A60195" w:rsidRPr="00A60195" w:rsidRDefault="005D0516" w:rsidP="00A60195">
            <w:pPr>
              <w:spacing w:after="0" w:line="260" w:lineRule="exact"/>
              <w:jc w:val="both"/>
              <w:rPr>
                <w:rFonts w:ascii="Arial" w:hAnsi="Arial" w:cs="Arial"/>
                <w:sz w:val="20"/>
                <w:szCs w:val="20"/>
              </w:rPr>
            </w:pPr>
            <w:r w:rsidRPr="00B10E36">
              <w:rPr>
                <w:rFonts w:ascii="Arial" w:hAnsi="Arial" w:cs="Arial"/>
                <w:sz w:val="20"/>
                <w:szCs w:val="20"/>
              </w:rPr>
              <w:t xml:space="preserve">V Zakonu o tujcih </w:t>
            </w:r>
            <w:r w:rsidR="00A60195" w:rsidRPr="00A60195">
              <w:rPr>
                <w:rFonts w:ascii="Arial" w:hAnsi="Arial" w:cs="Arial"/>
                <w:sz w:val="20"/>
                <w:szCs w:val="20"/>
              </w:rPr>
              <w:t>(Uradni list RS, št. 1/18 – uradno prečiščeno besedilo 6, 9/18-popr.</w:t>
            </w:r>
            <w:r w:rsidR="00A43B13" w:rsidRPr="00A43B13">
              <w:rPr>
                <w:rFonts w:ascii="Arial" w:hAnsi="Arial" w:cs="Arial"/>
                <w:b/>
                <w:bCs/>
                <w:color w:val="626060"/>
                <w:sz w:val="18"/>
                <w:szCs w:val="18"/>
                <w:shd w:val="clear" w:color="auto" w:fill="FFFFFF"/>
              </w:rPr>
              <w:t xml:space="preserve"> </w:t>
            </w:r>
            <w:r w:rsidR="00A43B13" w:rsidRPr="00A43B13">
              <w:rPr>
                <w:rFonts w:ascii="Arial" w:hAnsi="Arial" w:cs="Arial"/>
                <w:bCs/>
                <w:sz w:val="20"/>
                <w:szCs w:val="20"/>
              </w:rPr>
              <w:t>in </w:t>
            </w:r>
            <w:hyperlink r:id="rId10" w:tgtFrame="_blank" w:tooltip="Odločba o razveljavitvi drugega, tretjega in četrtega stavka drugega odstavka ter tretjega odstavka 10.b člena Zakona o tujcih" w:history="1">
              <w:r w:rsidR="00A43B13" w:rsidRPr="00A247AB">
                <w:rPr>
                  <w:rStyle w:val="Hiperpovezava"/>
                  <w:rFonts w:ascii="Arial" w:hAnsi="Arial" w:cs="Arial"/>
                  <w:bCs/>
                  <w:color w:val="auto"/>
                  <w:sz w:val="20"/>
                  <w:szCs w:val="20"/>
                  <w:u w:val="none"/>
                </w:rPr>
                <w:t>62/19</w:t>
              </w:r>
            </w:hyperlink>
            <w:r w:rsidR="00A43B13" w:rsidRPr="00A43B13">
              <w:rPr>
                <w:rFonts w:ascii="Arial" w:hAnsi="Arial" w:cs="Arial"/>
                <w:bCs/>
                <w:sz w:val="20"/>
                <w:szCs w:val="20"/>
              </w:rPr>
              <w:t> – odl. US</w:t>
            </w:r>
            <w:r w:rsidR="00A60195" w:rsidRPr="00A60195">
              <w:rPr>
                <w:rFonts w:ascii="Arial" w:hAnsi="Arial" w:cs="Arial"/>
                <w:sz w:val="20"/>
                <w:szCs w:val="20"/>
              </w:rPr>
              <w:t xml:space="preserve">) se v </w:t>
            </w:r>
            <w:r w:rsidR="005213E8">
              <w:rPr>
                <w:rFonts w:ascii="Arial" w:hAnsi="Arial" w:cs="Arial"/>
                <w:sz w:val="20"/>
                <w:szCs w:val="20"/>
              </w:rPr>
              <w:t xml:space="preserve">1. členu </w:t>
            </w:r>
            <w:r w:rsidR="0067653D">
              <w:rPr>
                <w:rFonts w:ascii="Arial" w:hAnsi="Arial" w:cs="Arial"/>
                <w:sz w:val="20"/>
                <w:szCs w:val="20"/>
              </w:rPr>
              <w:t xml:space="preserve">v </w:t>
            </w:r>
            <w:r w:rsidR="00A60195" w:rsidRPr="00A60195">
              <w:rPr>
                <w:rFonts w:ascii="Arial" w:hAnsi="Arial" w:cs="Arial"/>
                <w:sz w:val="20"/>
                <w:szCs w:val="20"/>
              </w:rPr>
              <w:t xml:space="preserve">drugem odstavku deveta alineja spremeni tako, da se glasi: </w:t>
            </w:r>
          </w:p>
          <w:p w14:paraId="439836D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7E55B7">
              <w:rPr>
                <w:rFonts w:ascii="Arial" w:hAnsi="Arial" w:cs="Arial"/>
                <w:sz w:val="20"/>
                <w:szCs w:val="20"/>
              </w:rPr>
              <w:t xml:space="preserve">prenovitev </w:t>
            </w:r>
            <w:r w:rsidRPr="00A60195">
              <w:rPr>
                <w:rFonts w:ascii="Arial" w:hAnsi="Arial" w:cs="Arial"/>
                <w:sz w:val="20"/>
                <w:szCs w:val="20"/>
              </w:rPr>
              <w:t>(UL L št. 132 z dne 21. 5. 2016, str. 21);«.</w:t>
            </w:r>
          </w:p>
          <w:p w14:paraId="417BBFA6" w14:textId="77777777" w:rsidR="00A60195" w:rsidRPr="00A60195" w:rsidRDefault="00A60195" w:rsidP="00A60195">
            <w:pPr>
              <w:spacing w:after="0" w:line="260" w:lineRule="exact"/>
              <w:jc w:val="both"/>
              <w:rPr>
                <w:rFonts w:ascii="Arial" w:hAnsi="Arial" w:cs="Arial"/>
                <w:sz w:val="20"/>
                <w:szCs w:val="20"/>
              </w:rPr>
            </w:pPr>
          </w:p>
          <w:p w14:paraId="43742756" w14:textId="77777777" w:rsidR="00A60195" w:rsidRDefault="00290186" w:rsidP="00A60195">
            <w:pPr>
              <w:spacing w:after="0" w:line="260" w:lineRule="exact"/>
              <w:jc w:val="both"/>
              <w:rPr>
                <w:rFonts w:ascii="Arial" w:hAnsi="Arial" w:cs="Arial"/>
                <w:sz w:val="20"/>
                <w:szCs w:val="20"/>
              </w:rPr>
            </w:pPr>
            <w:r>
              <w:rPr>
                <w:rFonts w:ascii="Arial" w:hAnsi="Arial" w:cs="Arial"/>
                <w:sz w:val="20"/>
                <w:szCs w:val="20"/>
              </w:rPr>
              <w:t>D</w:t>
            </w:r>
            <w:r w:rsidR="00A60195" w:rsidRPr="00A60195">
              <w:rPr>
                <w:rFonts w:ascii="Arial" w:hAnsi="Arial" w:cs="Arial"/>
                <w:sz w:val="20"/>
                <w:szCs w:val="20"/>
              </w:rPr>
              <w:t>eseta alineja se črta.</w:t>
            </w:r>
          </w:p>
          <w:p w14:paraId="5A15D486" w14:textId="77777777" w:rsidR="00290186" w:rsidRDefault="00290186" w:rsidP="00A60195">
            <w:pPr>
              <w:spacing w:after="0" w:line="260" w:lineRule="exact"/>
              <w:jc w:val="both"/>
              <w:rPr>
                <w:rFonts w:ascii="Arial" w:hAnsi="Arial" w:cs="Arial"/>
                <w:sz w:val="20"/>
                <w:szCs w:val="20"/>
              </w:rPr>
            </w:pPr>
          </w:p>
          <w:p w14:paraId="1287010F" w14:textId="45C7A812" w:rsidR="00290186" w:rsidRPr="00A60195" w:rsidRDefault="00290186" w:rsidP="00A60195">
            <w:pPr>
              <w:spacing w:after="0" w:line="260" w:lineRule="exact"/>
              <w:jc w:val="both"/>
              <w:rPr>
                <w:rFonts w:ascii="Arial" w:hAnsi="Arial" w:cs="Arial"/>
                <w:sz w:val="20"/>
                <w:szCs w:val="20"/>
              </w:rPr>
            </w:pPr>
            <w:r>
              <w:rPr>
                <w:rFonts w:ascii="Arial" w:hAnsi="Arial" w:cs="Arial"/>
                <w:sz w:val="20"/>
                <w:szCs w:val="20"/>
              </w:rPr>
              <w:t>Dosedanj</w:t>
            </w:r>
            <w:r w:rsidR="001F5331">
              <w:rPr>
                <w:rFonts w:ascii="Arial" w:hAnsi="Arial" w:cs="Arial"/>
                <w:sz w:val="20"/>
                <w:szCs w:val="20"/>
              </w:rPr>
              <w:t>e</w:t>
            </w:r>
            <w:r>
              <w:rPr>
                <w:rFonts w:ascii="Arial" w:hAnsi="Arial" w:cs="Arial"/>
                <w:sz w:val="20"/>
                <w:szCs w:val="20"/>
              </w:rPr>
              <w:t xml:space="preserve"> enajsta do osemnajsta alineja postanejo nove deseta do sedemnajsta alineja.</w:t>
            </w:r>
          </w:p>
          <w:p w14:paraId="604050E6" w14:textId="77777777" w:rsidR="00A60195" w:rsidRPr="00A60195" w:rsidRDefault="00A60195" w:rsidP="00A60195">
            <w:pPr>
              <w:spacing w:after="0" w:line="260" w:lineRule="exact"/>
              <w:jc w:val="both"/>
              <w:rPr>
                <w:rFonts w:ascii="Arial" w:hAnsi="Arial" w:cs="Arial"/>
                <w:sz w:val="20"/>
                <w:szCs w:val="20"/>
              </w:rPr>
            </w:pPr>
          </w:p>
          <w:p w14:paraId="1E6C6717" w14:textId="77777777" w:rsidR="0022750F"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w:t>
            </w:r>
            <w:r w:rsidR="00271CB6">
              <w:rPr>
                <w:rFonts w:ascii="Arial" w:hAnsi="Arial" w:cs="Arial"/>
                <w:sz w:val="20"/>
                <w:szCs w:val="20"/>
              </w:rPr>
              <w:t xml:space="preserve"> tretjem odstavku</w:t>
            </w:r>
            <w:r w:rsidRPr="00A60195">
              <w:rPr>
                <w:rFonts w:ascii="Arial" w:hAnsi="Arial" w:cs="Arial"/>
                <w:sz w:val="20"/>
                <w:szCs w:val="20"/>
              </w:rPr>
              <w:t xml:space="preserve"> </w:t>
            </w:r>
            <w:r w:rsidR="00290186">
              <w:rPr>
                <w:rFonts w:ascii="Arial" w:hAnsi="Arial" w:cs="Arial"/>
                <w:sz w:val="20"/>
                <w:szCs w:val="20"/>
              </w:rPr>
              <w:t>se</w:t>
            </w:r>
            <w:r w:rsidR="0022750F">
              <w:rPr>
                <w:rFonts w:ascii="Arial" w:hAnsi="Arial" w:cs="Arial"/>
                <w:sz w:val="20"/>
                <w:szCs w:val="20"/>
              </w:rPr>
              <w:t xml:space="preserve"> četrta alineja spremen</w:t>
            </w:r>
            <w:r w:rsidR="00C02633">
              <w:rPr>
                <w:rFonts w:ascii="Arial" w:hAnsi="Arial" w:cs="Arial"/>
                <w:sz w:val="20"/>
                <w:szCs w:val="20"/>
              </w:rPr>
              <w:t>i</w:t>
            </w:r>
            <w:r w:rsidR="0022750F">
              <w:rPr>
                <w:rFonts w:ascii="Arial" w:hAnsi="Arial" w:cs="Arial"/>
                <w:sz w:val="20"/>
                <w:szCs w:val="20"/>
              </w:rPr>
              <w:t xml:space="preserve"> tako, da se glasi:</w:t>
            </w:r>
          </w:p>
          <w:p w14:paraId="3FBBA789" w14:textId="30DC6F91" w:rsidR="0022750F" w:rsidRDefault="0022750F" w:rsidP="00A60195">
            <w:pPr>
              <w:spacing w:after="0" w:line="260" w:lineRule="exact"/>
              <w:jc w:val="both"/>
              <w:rPr>
                <w:rFonts w:ascii="Arial" w:hAnsi="Arial" w:cs="Arial"/>
                <w:sz w:val="20"/>
                <w:szCs w:val="20"/>
              </w:rPr>
            </w:pPr>
            <w:r>
              <w:rPr>
                <w:rFonts w:ascii="Arial" w:hAnsi="Arial" w:cs="Arial"/>
                <w:sz w:val="20"/>
                <w:szCs w:val="20"/>
              </w:rPr>
              <w:t xml:space="preserve">»- </w:t>
            </w:r>
            <w:r w:rsidR="00C02633">
              <w:rPr>
                <w:rFonts w:ascii="Arial" w:hAnsi="Arial" w:cs="Arial"/>
                <w:sz w:val="20"/>
                <w:szCs w:val="20"/>
              </w:rPr>
              <w:t>Uredb</w:t>
            </w:r>
            <w:r w:rsidR="00702CF2">
              <w:rPr>
                <w:rFonts w:ascii="Arial" w:hAnsi="Arial" w:cs="Arial"/>
                <w:sz w:val="20"/>
                <w:szCs w:val="20"/>
              </w:rPr>
              <w:t>e</w:t>
            </w:r>
            <w:r w:rsidR="00C02633">
              <w:rPr>
                <w:rFonts w:ascii="Arial" w:hAnsi="Arial" w:cs="Arial"/>
                <w:sz w:val="20"/>
                <w:szCs w:val="20"/>
              </w:rPr>
              <w:t xml:space="preserve"> sveta (ES) št. 1030/2002 o enotni obliki dovoljenja za prebivanje za državljane tretjih držav (UL L št.1</w:t>
            </w:r>
            <w:r w:rsidR="00702CF2">
              <w:rPr>
                <w:rFonts w:ascii="Arial" w:hAnsi="Arial" w:cs="Arial"/>
                <w:sz w:val="20"/>
                <w:szCs w:val="20"/>
              </w:rPr>
              <w:t>57 z dne 15.6.2002</w:t>
            </w:r>
            <w:r w:rsidR="00C02633">
              <w:rPr>
                <w:rFonts w:ascii="Arial" w:hAnsi="Arial" w:cs="Arial"/>
                <w:sz w:val="20"/>
                <w:szCs w:val="20"/>
              </w:rPr>
              <w:t xml:space="preserve"> str.1), zadnj</w:t>
            </w:r>
            <w:r w:rsidR="00702CF2">
              <w:rPr>
                <w:rFonts w:ascii="Arial" w:hAnsi="Arial" w:cs="Arial"/>
                <w:sz w:val="20"/>
                <w:szCs w:val="20"/>
              </w:rPr>
              <w:t>ič</w:t>
            </w:r>
            <w:r w:rsidR="00C02633">
              <w:rPr>
                <w:rFonts w:ascii="Arial" w:hAnsi="Arial" w:cs="Arial"/>
                <w:sz w:val="20"/>
                <w:szCs w:val="20"/>
              </w:rPr>
              <w:t xml:space="preserve"> spremenjen</w:t>
            </w:r>
            <w:r w:rsidR="002D536F">
              <w:rPr>
                <w:rFonts w:ascii="Arial" w:hAnsi="Arial" w:cs="Arial"/>
                <w:sz w:val="20"/>
                <w:szCs w:val="20"/>
              </w:rPr>
              <w:t>e</w:t>
            </w:r>
            <w:r w:rsidR="00C02633">
              <w:rPr>
                <w:rFonts w:ascii="Arial" w:hAnsi="Arial" w:cs="Arial"/>
                <w:sz w:val="20"/>
                <w:szCs w:val="20"/>
              </w:rPr>
              <w:t xml:space="preserve"> z Uredbo (EU) 2017/1954</w:t>
            </w:r>
            <w:r w:rsidR="00C02633" w:rsidRPr="00C02633">
              <w:rPr>
                <w:rFonts w:ascii="Arial" w:hAnsi="Arial" w:cs="Arial"/>
                <w:sz w:val="20"/>
                <w:szCs w:val="20"/>
              </w:rPr>
              <w:t xml:space="preserve"> Evropskega parlamenta in Sveta z dne</w:t>
            </w:r>
            <w:r w:rsidR="00C02633">
              <w:rPr>
                <w:rFonts w:ascii="Arial" w:hAnsi="Arial" w:cs="Arial"/>
                <w:sz w:val="20"/>
                <w:szCs w:val="20"/>
              </w:rPr>
              <w:t xml:space="preserve"> 25. oktobra 2017</w:t>
            </w:r>
            <w:r w:rsidR="00C02633" w:rsidRPr="00C02633">
              <w:t xml:space="preserve"> </w:t>
            </w:r>
            <w:r w:rsidR="00C02633" w:rsidRPr="00C02633">
              <w:rPr>
                <w:rFonts w:ascii="Arial" w:hAnsi="Arial" w:cs="Arial"/>
                <w:sz w:val="20"/>
                <w:szCs w:val="20"/>
              </w:rPr>
              <w:t>o spremembi Uredbe Sveta (ES) št. 1030/2002 o enotni obliki dovoljenja za prebivanje za državljane tretjih držav</w:t>
            </w:r>
            <w:r w:rsidR="00702CF2">
              <w:rPr>
                <w:rFonts w:ascii="Arial" w:hAnsi="Arial" w:cs="Arial"/>
                <w:sz w:val="20"/>
                <w:szCs w:val="20"/>
              </w:rPr>
              <w:t xml:space="preserve"> (UL L št. 286 z dne 1.11.2017, str.9) (v nadaljnjem besedilu Uredba 1030/2002/ES)</w:t>
            </w:r>
            <w:r w:rsidR="00C02633">
              <w:rPr>
                <w:rFonts w:ascii="Arial" w:hAnsi="Arial" w:cs="Arial"/>
                <w:sz w:val="20"/>
                <w:szCs w:val="20"/>
              </w:rPr>
              <w:t>;</w:t>
            </w:r>
          </w:p>
          <w:p w14:paraId="1D1705DE" w14:textId="77777777" w:rsidR="0022750F" w:rsidRDefault="0022750F" w:rsidP="00A60195">
            <w:pPr>
              <w:spacing w:after="0" w:line="260" w:lineRule="exact"/>
              <w:jc w:val="both"/>
              <w:rPr>
                <w:rFonts w:ascii="Arial" w:hAnsi="Arial" w:cs="Arial"/>
                <w:sz w:val="20"/>
                <w:szCs w:val="20"/>
              </w:rPr>
            </w:pPr>
          </w:p>
          <w:p w14:paraId="1748D9FC" w14:textId="77777777" w:rsidR="00A60195" w:rsidRPr="00A60195" w:rsidRDefault="0022750F" w:rsidP="00A60195">
            <w:pPr>
              <w:spacing w:after="0" w:line="260" w:lineRule="exact"/>
              <w:jc w:val="both"/>
              <w:rPr>
                <w:rFonts w:ascii="Arial" w:hAnsi="Arial" w:cs="Arial"/>
                <w:sz w:val="20"/>
                <w:szCs w:val="20"/>
              </w:rPr>
            </w:pPr>
            <w:r>
              <w:rPr>
                <w:rFonts w:ascii="Arial" w:hAnsi="Arial" w:cs="Arial"/>
                <w:sz w:val="20"/>
                <w:szCs w:val="20"/>
              </w:rPr>
              <w:t>Z</w:t>
            </w:r>
            <w:r w:rsidR="00A60195" w:rsidRPr="00A60195">
              <w:rPr>
                <w:rFonts w:ascii="Arial" w:hAnsi="Arial" w:cs="Arial"/>
                <w:sz w:val="20"/>
                <w:szCs w:val="20"/>
              </w:rPr>
              <w:t xml:space="preserve">a šesto alinejo </w:t>
            </w:r>
            <w:r w:rsidR="001F5331">
              <w:rPr>
                <w:rFonts w:ascii="Arial" w:hAnsi="Arial" w:cs="Arial"/>
                <w:sz w:val="20"/>
                <w:szCs w:val="20"/>
              </w:rPr>
              <w:t xml:space="preserve">se </w:t>
            </w:r>
            <w:r w:rsidR="00A60195" w:rsidRPr="00A60195">
              <w:rPr>
                <w:rFonts w:ascii="Arial" w:hAnsi="Arial" w:cs="Arial"/>
                <w:sz w:val="20"/>
                <w:szCs w:val="20"/>
              </w:rPr>
              <w:t>doda nova sedma alineja, ki se glasi:</w:t>
            </w:r>
          </w:p>
          <w:p w14:paraId="60DF653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Uredbe (EU) 2016/1953 Evropskega parlamenta in Sveta z dne 26. </w:t>
            </w:r>
            <w:r w:rsidR="00463D85">
              <w:rPr>
                <w:rFonts w:ascii="Arial" w:hAnsi="Arial" w:cs="Arial"/>
                <w:sz w:val="20"/>
                <w:szCs w:val="20"/>
              </w:rPr>
              <w:t>o</w:t>
            </w:r>
            <w:r w:rsidRPr="00A60195">
              <w:rPr>
                <w:rFonts w:ascii="Arial" w:hAnsi="Arial" w:cs="Arial"/>
                <w:sz w:val="20"/>
                <w:szCs w:val="20"/>
              </w:rPr>
              <w:t xml:space="preserve">ktobra 2016 o uvedbi evropske potne listine za vrnitev nezakonito prebivajočih državljanov tretjih držav in razveljavitvi Priporočila Sveta z dne 30. </w:t>
            </w:r>
            <w:r w:rsidR="00463D85">
              <w:rPr>
                <w:rFonts w:ascii="Arial" w:hAnsi="Arial" w:cs="Arial"/>
                <w:sz w:val="20"/>
                <w:szCs w:val="20"/>
              </w:rPr>
              <w:t>n</w:t>
            </w:r>
            <w:r w:rsidRPr="00A60195">
              <w:rPr>
                <w:rFonts w:ascii="Arial" w:hAnsi="Arial" w:cs="Arial"/>
                <w:sz w:val="20"/>
                <w:szCs w:val="20"/>
              </w:rPr>
              <w:t>ovembra 1994</w:t>
            </w:r>
            <w:r w:rsidR="00537598">
              <w:rPr>
                <w:rFonts w:ascii="Arial" w:hAnsi="Arial" w:cs="Arial"/>
                <w:sz w:val="20"/>
                <w:szCs w:val="20"/>
              </w:rPr>
              <w:t xml:space="preserve"> (UL L št. 311 z dne 27.11.2016, str.13)</w:t>
            </w:r>
            <w:r w:rsidRPr="00A60195">
              <w:rPr>
                <w:rFonts w:ascii="Arial" w:hAnsi="Arial" w:cs="Arial"/>
                <w:sz w:val="20"/>
                <w:szCs w:val="20"/>
              </w:rPr>
              <w:t xml:space="preserve">.«. </w:t>
            </w:r>
          </w:p>
          <w:p w14:paraId="753A2865" w14:textId="77777777" w:rsidR="00A60195" w:rsidRPr="00A60195" w:rsidRDefault="00A60195" w:rsidP="00A60195">
            <w:pPr>
              <w:spacing w:after="0" w:line="260" w:lineRule="exact"/>
              <w:jc w:val="both"/>
              <w:rPr>
                <w:rFonts w:ascii="Arial" w:hAnsi="Arial" w:cs="Arial"/>
                <w:sz w:val="20"/>
                <w:szCs w:val="20"/>
              </w:rPr>
            </w:pPr>
          </w:p>
          <w:p w14:paraId="532CA6D9"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2. člen</w:t>
            </w:r>
          </w:p>
          <w:p w14:paraId="7309ABEB" w14:textId="77777777" w:rsidR="00A60195" w:rsidRPr="00A60195" w:rsidRDefault="00A60195" w:rsidP="00A60195">
            <w:pPr>
              <w:spacing w:after="0" w:line="260" w:lineRule="exact"/>
              <w:jc w:val="both"/>
              <w:rPr>
                <w:rFonts w:ascii="Arial" w:hAnsi="Arial" w:cs="Arial"/>
                <w:sz w:val="20"/>
                <w:szCs w:val="20"/>
              </w:rPr>
            </w:pPr>
          </w:p>
          <w:p w14:paraId="55155573" w14:textId="77777777" w:rsidR="007B4451" w:rsidRDefault="00A60195" w:rsidP="00A60195">
            <w:pPr>
              <w:spacing w:after="0" w:line="260" w:lineRule="exact"/>
              <w:jc w:val="both"/>
              <w:rPr>
                <w:rFonts w:ascii="Arial" w:hAnsi="Arial" w:cs="Arial"/>
                <w:sz w:val="20"/>
                <w:szCs w:val="20"/>
              </w:rPr>
            </w:pPr>
            <w:r w:rsidRPr="00A60195">
              <w:rPr>
                <w:rFonts w:ascii="Arial" w:hAnsi="Arial" w:cs="Arial"/>
                <w:sz w:val="20"/>
                <w:szCs w:val="20"/>
              </w:rPr>
              <w:t>V 2. členu se</w:t>
            </w:r>
            <w:r w:rsidR="007B4451">
              <w:rPr>
                <w:rFonts w:ascii="Arial" w:hAnsi="Arial" w:cs="Arial"/>
                <w:sz w:val="20"/>
                <w:szCs w:val="20"/>
              </w:rPr>
              <w:t xml:space="preserve"> v štir</w:t>
            </w:r>
            <w:r w:rsidR="008064F9">
              <w:rPr>
                <w:rFonts w:ascii="Arial" w:hAnsi="Arial" w:cs="Arial"/>
                <w:sz w:val="20"/>
                <w:szCs w:val="20"/>
              </w:rPr>
              <w:t>inajsti alineji črta besedilo »</w:t>
            </w:r>
            <w:r w:rsidR="007B4451">
              <w:rPr>
                <w:rFonts w:ascii="Arial" w:hAnsi="Arial" w:cs="Arial"/>
                <w:sz w:val="20"/>
                <w:szCs w:val="20"/>
              </w:rPr>
              <w:t>in tehnologijo«.</w:t>
            </w:r>
          </w:p>
          <w:p w14:paraId="2E7BF904" w14:textId="77777777" w:rsidR="007B4451" w:rsidRDefault="007B4451" w:rsidP="00A60195">
            <w:pPr>
              <w:spacing w:after="0" w:line="260" w:lineRule="exact"/>
              <w:jc w:val="both"/>
              <w:rPr>
                <w:rFonts w:ascii="Arial" w:hAnsi="Arial" w:cs="Arial"/>
                <w:sz w:val="20"/>
                <w:szCs w:val="20"/>
              </w:rPr>
            </w:pPr>
          </w:p>
          <w:p w14:paraId="650CD8EE" w14:textId="4C9C5017" w:rsidR="00A60195" w:rsidRDefault="007B4451" w:rsidP="00A60195">
            <w:pPr>
              <w:spacing w:after="0" w:line="260" w:lineRule="exact"/>
              <w:jc w:val="both"/>
              <w:rPr>
                <w:rFonts w:ascii="Arial" w:hAnsi="Arial" w:cs="Arial"/>
                <w:sz w:val="20"/>
                <w:szCs w:val="20"/>
              </w:rPr>
            </w:pPr>
            <w:r>
              <w:rPr>
                <w:rFonts w:ascii="Arial" w:hAnsi="Arial" w:cs="Arial"/>
                <w:sz w:val="20"/>
                <w:szCs w:val="20"/>
              </w:rPr>
              <w:t>V</w:t>
            </w:r>
            <w:r w:rsidR="00A60195" w:rsidRPr="00A60195">
              <w:rPr>
                <w:rFonts w:ascii="Arial" w:hAnsi="Arial" w:cs="Arial"/>
                <w:sz w:val="20"/>
                <w:szCs w:val="20"/>
              </w:rPr>
              <w:t xml:space="preserve"> petnajsti alineji </w:t>
            </w:r>
            <w:r w:rsidR="001F5331">
              <w:rPr>
                <w:rFonts w:ascii="Arial" w:hAnsi="Arial" w:cs="Arial"/>
                <w:sz w:val="20"/>
                <w:szCs w:val="20"/>
              </w:rPr>
              <w:t xml:space="preserve">se </w:t>
            </w:r>
            <w:r w:rsidR="00A60195" w:rsidRPr="00A60195">
              <w:rPr>
                <w:rFonts w:ascii="Arial" w:hAnsi="Arial" w:cs="Arial"/>
                <w:sz w:val="20"/>
                <w:szCs w:val="20"/>
              </w:rPr>
              <w:t xml:space="preserve">za besedilom </w:t>
            </w:r>
            <w:r w:rsidR="001F5331">
              <w:rPr>
                <w:rFonts w:ascii="Arial" w:hAnsi="Arial" w:cs="Arial"/>
                <w:sz w:val="20"/>
                <w:szCs w:val="20"/>
              </w:rPr>
              <w:t>«</w:t>
            </w:r>
            <w:r w:rsidR="00A60195" w:rsidRPr="00A60195">
              <w:rPr>
                <w:rFonts w:ascii="Arial" w:hAnsi="Arial" w:cs="Arial"/>
                <w:sz w:val="20"/>
                <w:szCs w:val="20"/>
              </w:rPr>
              <w:t>državljan EU</w:t>
            </w:r>
            <w:r w:rsidR="0045790A">
              <w:rPr>
                <w:rFonts w:ascii="Arial" w:hAnsi="Arial" w:cs="Arial"/>
                <w:sz w:val="20"/>
                <w:szCs w:val="20"/>
              </w:rPr>
              <w:t>,</w:t>
            </w:r>
            <w:r w:rsidR="001F5331">
              <w:rPr>
                <w:rFonts w:ascii="Arial" w:hAnsi="Arial" w:cs="Arial"/>
                <w:sz w:val="20"/>
                <w:szCs w:val="20"/>
              </w:rPr>
              <w:t>«</w:t>
            </w:r>
            <w:r w:rsidR="00A60195" w:rsidRPr="00A60195">
              <w:rPr>
                <w:rFonts w:ascii="Arial" w:hAnsi="Arial" w:cs="Arial"/>
                <w:sz w:val="20"/>
                <w:szCs w:val="20"/>
              </w:rPr>
              <w:t xml:space="preserve"> doda besedilo </w:t>
            </w:r>
            <w:r w:rsidR="001F5331">
              <w:rPr>
                <w:rFonts w:ascii="Arial" w:hAnsi="Arial" w:cs="Arial"/>
                <w:sz w:val="20"/>
                <w:szCs w:val="20"/>
              </w:rPr>
              <w:t>«</w:t>
            </w:r>
            <w:r w:rsidR="00A60195" w:rsidRPr="00A60195">
              <w:rPr>
                <w:rFonts w:ascii="Arial" w:hAnsi="Arial" w:cs="Arial"/>
                <w:sz w:val="20"/>
                <w:szCs w:val="20"/>
              </w:rPr>
              <w:t>z doktoratom ali</w:t>
            </w:r>
            <w:r w:rsidR="001F5331">
              <w:rPr>
                <w:rFonts w:ascii="Arial" w:hAnsi="Arial" w:cs="Arial"/>
                <w:sz w:val="20"/>
                <w:szCs w:val="20"/>
              </w:rPr>
              <w:t>«</w:t>
            </w:r>
            <w:r w:rsidR="00A60195" w:rsidRPr="00A60195">
              <w:rPr>
                <w:rFonts w:ascii="Arial" w:hAnsi="Arial" w:cs="Arial"/>
                <w:sz w:val="20"/>
                <w:szCs w:val="20"/>
              </w:rPr>
              <w:t>.</w:t>
            </w:r>
          </w:p>
          <w:p w14:paraId="38EB116E" w14:textId="77777777" w:rsidR="00997929" w:rsidRDefault="00997929" w:rsidP="00A60195">
            <w:pPr>
              <w:spacing w:after="0" w:line="260" w:lineRule="exact"/>
              <w:jc w:val="both"/>
              <w:rPr>
                <w:rFonts w:ascii="Arial" w:hAnsi="Arial" w:cs="Arial"/>
                <w:sz w:val="20"/>
                <w:szCs w:val="20"/>
              </w:rPr>
            </w:pPr>
          </w:p>
          <w:p w14:paraId="2D08832D" w14:textId="77777777" w:rsidR="00997929" w:rsidRDefault="00997929" w:rsidP="00A60195">
            <w:pPr>
              <w:spacing w:after="0" w:line="260" w:lineRule="exact"/>
              <w:jc w:val="both"/>
              <w:rPr>
                <w:rFonts w:ascii="Arial" w:hAnsi="Arial" w:cs="Arial"/>
                <w:sz w:val="20"/>
                <w:szCs w:val="20"/>
              </w:rPr>
            </w:pPr>
            <w:r>
              <w:rPr>
                <w:rFonts w:ascii="Arial" w:hAnsi="Arial" w:cs="Arial"/>
                <w:sz w:val="20"/>
                <w:szCs w:val="20"/>
              </w:rPr>
              <w:t>Za osemnajsto alinejo se doda</w:t>
            </w:r>
            <w:r w:rsidR="001F5331">
              <w:rPr>
                <w:rFonts w:ascii="Arial" w:hAnsi="Arial" w:cs="Arial"/>
                <w:sz w:val="20"/>
                <w:szCs w:val="20"/>
              </w:rPr>
              <w:t>ta</w:t>
            </w:r>
            <w:r>
              <w:rPr>
                <w:rFonts w:ascii="Arial" w:hAnsi="Arial" w:cs="Arial"/>
                <w:sz w:val="20"/>
                <w:szCs w:val="20"/>
              </w:rPr>
              <w:t xml:space="preserve"> novi devetnajsta in dvajseta alineja, ki se glasita:</w:t>
            </w:r>
          </w:p>
          <w:p w14:paraId="3A9D2380" w14:textId="77777777" w:rsidR="00997929" w:rsidRPr="00997929" w:rsidRDefault="001F5331" w:rsidP="00997929">
            <w:pPr>
              <w:spacing w:after="0" w:line="260" w:lineRule="exact"/>
              <w:jc w:val="both"/>
              <w:rPr>
                <w:rFonts w:ascii="Arial" w:hAnsi="Arial" w:cs="Arial"/>
                <w:sz w:val="20"/>
                <w:szCs w:val="20"/>
              </w:rPr>
            </w:pPr>
            <w:r>
              <w:rPr>
                <w:rFonts w:ascii="Arial" w:hAnsi="Arial" w:cs="Arial"/>
                <w:sz w:val="20"/>
                <w:szCs w:val="20"/>
              </w:rPr>
              <w:t>»</w:t>
            </w:r>
            <w:r w:rsidR="00997929" w:rsidRPr="00997929">
              <w:rPr>
                <w:rFonts w:ascii="Arial" w:hAnsi="Arial" w:cs="Arial"/>
                <w:sz w:val="20"/>
                <w:szCs w:val="20"/>
              </w:rPr>
              <w:t>- Višješolski zavodi oziroma višje strokovne šole so javne ali zasebne šole v skladu z zakonom, ki  ureja višje strokovno izobraževanje.</w:t>
            </w:r>
          </w:p>
          <w:p w14:paraId="3967AA49" w14:textId="2D2CA66D" w:rsidR="00997929" w:rsidRDefault="00997929" w:rsidP="00997929">
            <w:pPr>
              <w:spacing w:after="0" w:line="260" w:lineRule="exact"/>
              <w:jc w:val="both"/>
              <w:rPr>
                <w:rFonts w:ascii="Arial" w:hAnsi="Arial" w:cs="Arial"/>
                <w:sz w:val="20"/>
                <w:szCs w:val="20"/>
              </w:rPr>
            </w:pPr>
            <w:r w:rsidRPr="00997929">
              <w:rPr>
                <w:rFonts w:ascii="Arial" w:hAnsi="Arial" w:cs="Arial"/>
                <w:sz w:val="20"/>
                <w:szCs w:val="20"/>
              </w:rPr>
              <w:t xml:space="preserve">- Višješolski predavatelj je tujec, ki ni državljan EU, </w:t>
            </w:r>
            <w:r w:rsidR="002D536F">
              <w:rPr>
                <w:rFonts w:ascii="Arial" w:hAnsi="Arial" w:cs="Arial"/>
                <w:sz w:val="20"/>
                <w:szCs w:val="20"/>
              </w:rPr>
              <w:t xml:space="preserve">določen </w:t>
            </w:r>
            <w:r w:rsidRPr="00997929">
              <w:rPr>
                <w:rFonts w:ascii="Arial" w:hAnsi="Arial" w:cs="Arial"/>
                <w:sz w:val="20"/>
                <w:szCs w:val="20"/>
              </w:rPr>
              <w:t>z zakonom, ki ureja višje strokovno izobraževanje.«.</w:t>
            </w:r>
          </w:p>
          <w:p w14:paraId="58FC829E" w14:textId="77777777" w:rsidR="007B4451" w:rsidRDefault="007B4451" w:rsidP="00A60195">
            <w:pPr>
              <w:spacing w:after="0" w:line="260" w:lineRule="exact"/>
              <w:jc w:val="both"/>
              <w:rPr>
                <w:rFonts w:ascii="Arial" w:hAnsi="Arial" w:cs="Arial"/>
                <w:sz w:val="20"/>
                <w:szCs w:val="20"/>
              </w:rPr>
            </w:pPr>
          </w:p>
          <w:p w14:paraId="6A2BC7E7" w14:textId="77777777" w:rsidR="007B4451" w:rsidRDefault="00997929" w:rsidP="00A60195">
            <w:pPr>
              <w:spacing w:after="0" w:line="260" w:lineRule="exact"/>
              <w:jc w:val="both"/>
              <w:rPr>
                <w:rFonts w:ascii="Arial" w:hAnsi="Arial" w:cs="Arial"/>
                <w:sz w:val="20"/>
                <w:szCs w:val="20"/>
              </w:rPr>
            </w:pPr>
            <w:r>
              <w:rPr>
                <w:rFonts w:ascii="Arial" w:hAnsi="Arial" w:cs="Arial"/>
                <w:sz w:val="20"/>
                <w:szCs w:val="20"/>
              </w:rPr>
              <w:t>Dosedanja d</w:t>
            </w:r>
            <w:r w:rsidR="007B4451">
              <w:rPr>
                <w:rFonts w:ascii="Arial" w:hAnsi="Arial" w:cs="Arial"/>
                <w:sz w:val="20"/>
                <w:szCs w:val="20"/>
              </w:rPr>
              <w:t>evetnajsta alineja</w:t>
            </w:r>
            <w:r>
              <w:rPr>
                <w:rFonts w:ascii="Arial" w:hAnsi="Arial" w:cs="Arial"/>
                <w:sz w:val="20"/>
                <w:szCs w:val="20"/>
              </w:rPr>
              <w:t>, ki postane enaindvajseta alineja</w:t>
            </w:r>
            <w:r w:rsidR="008178B2">
              <w:rPr>
                <w:rFonts w:ascii="Arial" w:hAnsi="Arial" w:cs="Arial"/>
                <w:sz w:val="20"/>
                <w:szCs w:val="20"/>
              </w:rPr>
              <w:t>,</w:t>
            </w:r>
            <w:r w:rsidR="00232AB4">
              <w:rPr>
                <w:rFonts w:ascii="Arial" w:hAnsi="Arial" w:cs="Arial"/>
                <w:sz w:val="20"/>
                <w:szCs w:val="20"/>
              </w:rPr>
              <w:t xml:space="preserve"> </w:t>
            </w:r>
            <w:r w:rsidR="007B4451">
              <w:rPr>
                <w:rFonts w:ascii="Arial" w:hAnsi="Arial" w:cs="Arial"/>
                <w:sz w:val="20"/>
                <w:szCs w:val="20"/>
              </w:rPr>
              <w:t>se spremeni tako, da se glasi:</w:t>
            </w:r>
          </w:p>
          <w:p w14:paraId="2CA0E753" w14:textId="2CB961D9" w:rsidR="007B4451" w:rsidRDefault="007B4451" w:rsidP="00A60195">
            <w:pPr>
              <w:spacing w:after="0" w:line="260" w:lineRule="exact"/>
              <w:jc w:val="both"/>
              <w:rPr>
                <w:rFonts w:ascii="Arial" w:hAnsi="Arial" w:cs="Arial"/>
                <w:sz w:val="20"/>
                <w:szCs w:val="20"/>
              </w:rPr>
            </w:pPr>
            <w:r>
              <w:rPr>
                <w:rFonts w:ascii="Arial" w:hAnsi="Arial" w:cs="Arial"/>
                <w:sz w:val="20"/>
                <w:szCs w:val="20"/>
              </w:rPr>
              <w:t>»- Sporazum o gostovanju je sporazum med</w:t>
            </w:r>
            <w:r w:rsidR="00A43E72">
              <w:rPr>
                <w:rFonts w:ascii="Arial" w:hAnsi="Arial" w:cs="Arial"/>
                <w:sz w:val="20"/>
                <w:szCs w:val="20"/>
              </w:rPr>
              <w:t xml:space="preserve"> raziskovalcem i</w:t>
            </w:r>
            <w:r w:rsidR="007E0C40">
              <w:rPr>
                <w:rFonts w:ascii="Arial" w:hAnsi="Arial" w:cs="Arial"/>
                <w:sz w:val="20"/>
                <w:szCs w:val="20"/>
              </w:rPr>
              <w:t>z</w:t>
            </w:r>
            <w:r w:rsidR="00A43E72">
              <w:rPr>
                <w:rFonts w:ascii="Arial" w:hAnsi="Arial" w:cs="Arial"/>
                <w:sz w:val="20"/>
                <w:szCs w:val="20"/>
              </w:rPr>
              <w:t xml:space="preserve"> tretje države  in raziskovalno organizacijo oziroma sporazum med</w:t>
            </w:r>
            <w:r>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Pr>
                <w:rFonts w:ascii="Arial" w:hAnsi="Arial" w:cs="Arial"/>
                <w:sz w:val="20"/>
                <w:szCs w:val="20"/>
              </w:rPr>
              <w:t xml:space="preserve">raziskovalec zaveže, da si bo prizadeval dokončati raziskovalno dejavnost,  visokošolski učitelj, </w:t>
            </w:r>
            <w:r w:rsidR="007E55B7">
              <w:rPr>
                <w:rFonts w:ascii="Arial" w:hAnsi="Arial" w:cs="Arial"/>
                <w:sz w:val="20"/>
                <w:szCs w:val="20"/>
              </w:rPr>
              <w:t xml:space="preserve">visokošolski </w:t>
            </w:r>
            <w:r w:rsidR="00A43E72">
              <w:rPr>
                <w:rFonts w:ascii="Arial" w:hAnsi="Arial" w:cs="Arial"/>
                <w:sz w:val="20"/>
                <w:szCs w:val="20"/>
              </w:rPr>
              <w:t xml:space="preserve">sodelavec ali </w:t>
            </w:r>
            <w:r w:rsidR="007E55B7">
              <w:rPr>
                <w:rFonts w:ascii="Arial" w:hAnsi="Arial" w:cs="Arial"/>
                <w:sz w:val="20"/>
                <w:szCs w:val="20"/>
              </w:rPr>
              <w:t>vi</w:t>
            </w:r>
            <w:r w:rsidR="00E8406D">
              <w:rPr>
                <w:rFonts w:ascii="Arial" w:hAnsi="Arial" w:cs="Arial"/>
                <w:sz w:val="20"/>
                <w:szCs w:val="20"/>
              </w:rPr>
              <w:t>šješolski</w:t>
            </w:r>
            <w:r w:rsidR="007E55B7">
              <w:rPr>
                <w:rFonts w:ascii="Arial" w:hAnsi="Arial" w:cs="Arial"/>
                <w:sz w:val="20"/>
                <w:szCs w:val="20"/>
              </w:rPr>
              <w:t xml:space="preserve"> </w:t>
            </w:r>
            <w:r w:rsidR="00A43E72">
              <w:rPr>
                <w:rFonts w:ascii="Arial" w:hAnsi="Arial" w:cs="Arial"/>
                <w:sz w:val="20"/>
                <w:szCs w:val="20"/>
              </w:rPr>
              <w:t xml:space="preserve">predavatelj, da bo opravil pedagoško delo, raziskovalna organizacija pa se zaveže, </w:t>
            </w:r>
            <w:r w:rsidR="00A43E72" w:rsidRPr="00A43E72">
              <w:rPr>
                <w:rFonts w:ascii="Arial" w:hAnsi="Arial" w:cs="Arial"/>
                <w:sz w:val="20"/>
                <w:szCs w:val="20"/>
              </w:rPr>
              <w:t>da bo v ta namen gostil</w:t>
            </w:r>
            <w:r w:rsidR="00A43E72">
              <w:rPr>
                <w:rFonts w:ascii="Arial" w:hAnsi="Arial" w:cs="Arial"/>
                <w:sz w:val="20"/>
                <w:szCs w:val="20"/>
              </w:rPr>
              <w:t>a</w:t>
            </w:r>
            <w:r w:rsidR="00A43E72" w:rsidRPr="00A43E72">
              <w:rPr>
                <w:rFonts w:ascii="Arial" w:hAnsi="Arial" w:cs="Arial"/>
                <w:sz w:val="20"/>
                <w:szCs w:val="20"/>
              </w:rPr>
              <w:t xml:space="preserve">  raziskovalca,</w:t>
            </w:r>
            <w:r w:rsidR="00A43E72">
              <w:rPr>
                <w:rFonts w:ascii="Arial" w:hAnsi="Arial" w:cs="Arial"/>
                <w:sz w:val="20"/>
                <w:szCs w:val="20"/>
              </w:rPr>
              <w:t xml:space="preserve">  visokošolski ali višješolski zavod pa se zaveže, da bo v ta namen gostil visokošolskega učitelja, visokošolskega sodelavca oziroma </w:t>
            </w:r>
            <w:r w:rsidR="00E8406D">
              <w:rPr>
                <w:rFonts w:ascii="Arial" w:hAnsi="Arial" w:cs="Arial"/>
                <w:sz w:val="20"/>
                <w:szCs w:val="20"/>
              </w:rPr>
              <w:t xml:space="preserve">višješolskega </w:t>
            </w:r>
            <w:r w:rsidR="00A43E72">
              <w:rPr>
                <w:rFonts w:ascii="Arial" w:hAnsi="Arial" w:cs="Arial"/>
                <w:sz w:val="20"/>
                <w:szCs w:val="20"/>
              </w:rPr>
              <w:t>predavatelja.</w:t>
            </w:r>
            <w:r w:rsidR="008B7119">
              <w:rPr>
                <w:rFonts w:ascii="Arial" w:hAnsi="Arial" w:cs="Arial"/>
                <w:sz w:val="20"/>
                <w:szCs w:val="20"/>
              </w:rPr>
              <w:t>«</w:t>
            </w:r>
          </w:p>
          <w:p w14:paraId="33D71F0A" w14:textId="77777777" w:rsidR="00997929" w:rsidRDefault="00997929" w:rsidP="00A60195">
            <w:pPr>
              <w:spacing w:after="0" w:line="260" w:lineRule="exact"/>
              <w:jc w:val="both"/>
              <w:rPr>
                <w:rFonts w:ascii="Arial" w:hAnsi="Arial" w:cs="Arial"/>
                <w:sz w:val="20"/>
                <w:szCs w:val="20"/>
              </w:rPr>
            </w:pPr>
          </w:p>
          <w:p w14:paraId="5ECE8BD6" w14:textId="77777777" w:rsidR="00997929"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e dvajseta do sedemindvajseta alineja postanejo dvaindvajseta do devetindvajseta alineja.</w:t>
            </w:r>
          </w:p>
          <w:p w14:paraId="34D77C57" w14:textId="77777777" w:rsidR="00A60195" w:rsidRPr="00A60195" w:rsidRDefault="00A60195" w:rsidP="00A60195">
            <w:pPr>
              <w:spacing w:after="0" w:line="260" w:lineRule="exact"/>
              <w:jc w:val="both"/>
              <w:rPr>
                <w:rFonts w:ascii="Arial" w:hAnsi="Arial" w:cs="Arial"/>
                <w:sz w:val="20"/>
                <w:szCs w:val="20"/>
              </w:rPr>
            </w:pPr>
          </w:p>
          <w:p w14:paraId="49C9E926" w14:textId="77777777" w:rsidR="00A60195"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a o</w:t>
            </w:r>
            <w:r w:rsidR="00A60195" w:rsidRPr="00A60195">
              <w:rPr>
                <w:rFonts w:ascii="Arial" w:hAnsi="Arial" w:cs="Arial"/>
                <w:sz w:val="20"/>
                <w:szCs w:val="20"/>
              </w:rPr>
              <w:t>semindvajseta alineja</w:t>
            </w:r>
            <w:r>
              <w:rPr>
                <w:rFonts w:ascii="Arial" w:hAnsi="Arial" w:cs="Arial"/>
                <w:sz w:val="20"/>
                <w:szCs w:val="20"/>
              </w:rPr>
              <w:t>, ki postane trideseta alineja,</w:t>
            </w:r>
            <w:r w:rsidR="00A60195" w:rsidRPr="00A60195">
              <w:rPr>
                <w:rFonts w:ascii="Arial" w:hAnsi="Arial" w:cs="Arial"/>
                <w:sz w:val="20"/>
                <w:szCs w:val="20"/>
              </w:rPr>
              <w:t xml:space="preserve"> se spremeni tako, da se glasi:</w:t>
            </w:r>
          </w:p>
          <w:p w14:paraId="620244F3" w14:textId="6D8FF38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ostovoljni odhod pomeni prostovoljno izpolnitev obveznosti vrnitve tujca</w:t>
            </w:r>
            <w:r w:rsidR="00C661F5">
              <w:rPr>
                <w:rFonts w:ascii="Arial" w:hAnsi="Arial" w:cs="Arial"/>
                <w:sz w:val="20"/>
                <w:szCs w:val="20"/>
              </w:rPr>
              <w:t xml:space="preserve"> v skladu s tem zakonom.«</w:t>
            </w:r>
            <w:r w:rsidR="00A247AB">
              <w:rPr>
                <w:rFonts w:ascii="Arial" w:hAnsi="Arial" w:cs="Arial"/>
                <w:sz w:val="20"/>
                <w:szCs w:val="20"/>
              </w:rPr>
              <w:t>.</w:t>
            </w:r>
          </w:p>
          <w:p w14:paraId="0C1BF892" w14:textId="77777777" w:rsidR="00997929" w:rsidRDefault="00997929" w:rsidP="00A60195">
            <w:pPr>
              <w:spacing w:after="0" w:line="260" w:lineRule="exact"/>
              <w:jc w:val="both"/>
              <w:rPr>
                <w:rFonts w:ascii="Arial" w:hAnsi="Arial" w:cs="Arial"/>
                <w:sz w:val="20"/>
                <w:szCs w:val="20"/>
              </w:rPr>
            </w:pPr>
          </w:p>
          <w:p w14:paraId="281BA7CC" w14:textId="77777777" w:rsidR="00997929" w:rsidRPr="00A60195" w:rsidRDefault="00997929" w:rsidP="00A60195">
            <w:pPr>
              <w:spacing w:after="0" w:line="260" w:lineRule="exact"/>
              <w:jc w:val="both"/>
              <w:rPr>
                <w:rFonts w:ascii="Arial" w:hAnsi="Arial" w:cs="Arial"/>
                <w:sz w:val="20"/>
                <w:szCs w:val="20"/>
              </w:rPr>
            </w:pPr>
            <w:r>
              <w:rPr>
                <w:rFonts w:ascii="Arial" w:hAnsi="Arial" w:cs="Arial"/>
                <w:sz w:val="20"/>
                <w:szCs w:val="20"/>
              </w:rPr>
              <w:t>Dosedanje devetindvajseta do</w:t>
            </w:r>
            <w:r w:rsidR="00B24DF3">
              <w:rPr>
                <w:rFonts w:ascii="Arial" w:hAnsi="Arial" w:cs="Arial"/>
                <w:sz w:val="20"/>
                <w:szCs w:val="20"/>
              </w:rPr>
              <w:t xml:space="preserve"> osem</w:t>
            </w:r>
            <w:r>
              <w:rPr>
                <w:rFonts w:ascii="Arial" w:hAnsi="Arial" w:cs="Arial"/>
                <w:sz w:val="20"/>
                <w:szCs w:val="20"/>
              </w:rPr>
              <w:t>intrideseta alineja postanejo enaintrideseta do štirideseta alineja.</w:t>
            </w:r>
          </w:p>
          <w:p w14:paraId="4800FDC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69146567" w14:textId="2DF0DE0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w:t>
            </w:r>
            <w:r w:rsidR="00997929">
              <w:rPr>
                <w:rFonts w:ascii="Arial" w:hAnsi="Arial" w:cs="Arial"/>
                <w:sz w:val="20"/>
                <w:szCs w:val="20"/>
              </w:rPr>
              <w:t xml:space="preserve">dosedanjo </w:t>
            </w:r>
            <w:r w:rsidRPr="00A60195">
              <w:rPr>
                <w:rFonts w:ascii="Arial" w:hAnsi="Arial" w:cs="Arial"/>
                <w:sz w:val="20"/>
                <w:szCs w:val="20"/>
              </w:rPr>
              <w:t>devetintrideseto alinejo</w:t>
            </w:r>
            <w:r w:rsidR="00997929">
              <w:rPr>
                <w:rFonts w:ascii="Arial" w:hAnsi="Arial" w:cs="Arial"/>
                <w:sz w:val="20"/>
                <w:szCs w:val="20"/>
              </w:rPr>
              <w:t>, ki postane enainštirideseta</w:t>
            </w:r>
            <w:r w:rsidR="00C661F5">
              <w:rPr>
                <w:rFonts w:ascii="Arial" w:hAnsi="Arial" w:cs="Arial"/>
                <w:sz w:val="20"/>
                <w:szCs w:val="20"/>
              </w:rPr>
              <w:t xml:space="preserve"> alineja</w:t>
            </w:r>
            <w:r w:rsidR="00997929">
              <w:rPr>
                <w:rFonts w:ascii="Arial" w:hAnsi="Arial" w:cs="Arial"/>
                <w:sz w:val="20"/>
                <w:szCs w:val="20"/>
              </w:rPr>
              <w:t>,</w:t>
            </w:r>
            <w:r w:rsidR="00232AB4">
              <w:rPr>
                <w:rFonts w:ascii="Arial" w:hAnsi="Arial" w:cs="Arial"/>
                <w:sz w:val="20"/>
                <w:szCs w:val="20"/>
              </w:rPr>
              <w:t xml:space="preserve"> se dodajo nove</w:t>
            </w:r>
            <w:r w:rsidRPr="00A60195">
              <w:rPr>
                <w:rFonts w:ascii="Arial" w:hAnsi="Arial" w:cs="Arial"/>
                <w:sz w:val="20"/>
                <w:szCs w:val="20"/>
              </w:rPr>
              <w:t xml:space="preserve"> dvainštirideseta</w:t>
            </w:r>
            <w:r w:rsidR="006F7DF6">
              <w:rPr>
                <w:rFonts w:ascii="Arial" w:hAnsi="Arial" w:cs="Arial"/>
                <w:sz w:val="20"/>
                <w:szCs w:val="20"/>
              </w:rPr>
              <w:t xml:space="preserve"> </w:t>
            </w:r>
            <w:r w:rsidR="00997929">
              <w:rPr>
                <w:rFonts w:ascii="Arial" w:hAnsi="Arial" w:cs="Arial"/>
                <w:sz w:val="20"/>
                <w:szCs w:val="20"/>
              </w:rPr>
              <w:t xml:space="preserve"> do</w:t>
            </w:r>
            <w:r w:rsidR="00232AB4">
              <w:rPr>
                <w:rFonts w:ascii="Arial" w:hAnsi="Arial" w:cs="Arial"/>
                <w:sz w:val="20"/>
                <w:szCs w:val="20"/>
              </w:rPr>
              <w:t xml:space="preserve"> </w:t>
            </w:r>
            <w:r w:rsidR="00B24DF3">
              <w:rPr>
                <w:rFonts w:ascii="Arial" w:hAnsi="Arial" w:cs="Arial"/>
                <w:sz w:val="20"/>
                <w:szCs w:val="20"/>
              </w:rPr>
              <w:t>pet</w:t>
            </w:r>
            <w:r w:rsidR="007B4451">
              <w:rPr>
                <w:rFonts w:ascii="Arial" w:hAnsi="Arial" w:cs="Arial"/>
                <w:sz w:val="20"/>
                <w:szCs w:val="20"/>
              </w:rPr>
              <w:t>inštirideseta</w:t>
            </w:r>
            <w:r w:rsidRPr="00A60195">
              <w:rPr>
                <w:rFonts w:ascii="Arial" w:hAnsi="Arial" w:cs="Arial"/>
                <w:sz w:val="20"/>
                <w:szCs w:val="20"/>
              </w:rPr>
              <w:t xml:space="preserve"> alineja, ki se glasijo:</w:t>
            </w:r>
          </w:p>
          <w:p w14:paraId="4E82FD67" w14:textId="7713F1B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ipravnik je tujec, ki ni državljan EU, z doseženo stopnjo </w:t>
            </w:r>
            <w:r w:rsidR="00D0735D">
              <w:rPr>
                <w:rFonts w:ascii="Arial" w:hAnsi="Arial" w:cs="Arial"/>
                <w:sz w:val="20"/>
                <w:szCs w:val="20"/>
              </w:rPr>
              <w:t xml:space="preserve">višješolske oziroma </w:t>
            </w:r>
            <w:r w:rsidRPr="00A60195">
              <w:rPr>
                <w:rFonts w:ascii="Arial" w:hAnsi="Arial" w:cs="Arial"/>
                <w:sz w:val="20"/>
                <w:szCs w:val="20"/>
              </w:rPr>
              <w:t>visokošolske izobrazbe oziroma tujec, ki je vključen v študijski program, ki mu omogoča pridobitev stopnje</w:t>
            </w:r>
            <w:r w:rsidR="00D0735D">
              <w:rPr>
                <w:rFonts w:ascii="Arial" w:hAnsi="Arial" w:cs="Arial"/>
                <w:sz w:val="20"/>
                <w:szCs w:val="20"/>
              </w:rPr>
              <w:t xml:space="preserve"> višješolske oziroma</w:t>
            </w:r>
            <w:r w:rsidRPr="00A60195">
              <w:rPr>
                <w:rFonts w:ascii="Arial" w:hAnsi="Arial" w:cs="Arial"/>
                <w:sz w:val="20"/>
                <w:szCs w:val="20"/>
              </w:rPr>
              <w:t xml:space="preserve"> visokošolske izobrazbe</w:t>
            </w:r>
            <w:r w:rsidR="00225CA2">
              <w:rPr>
                <w:rFonts w:ascii="Arial" w:hAnsi="Arial" w:cs="Arial"/>
                <w:sz w:val="20"/>
                <w:szCs w:val="20"/>
              </w:rPr>
              <w:t>,</w:t>
            </w:r>
            <w:r w:rsidRPr="00A60195">
              <w:rPr>
                <w:rFonts w:ascii="Arial" w:hAnsi="Arial" w:cs="Arial"/>
                <w:sz w:val="20"/>
                <w:szCs w:val="20"/>
              </w:rPr>
              <w:t xml:space="preserve"> in je bil sprejet na ozemlje Republike Slovenije v okviru programa opravljanja pripravništva, da bi pridobil znanje, prakso in izkušnje v poklicnem okolju.</w:t>
            </w:r>
          </w:p>
          <w:p w14:paraId="12404238" w14:textId="0C8248F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ostovoljec je tujec, ki ni državljan EU</w:t>
            </w:r>
            <w:r w:rsidR="00225CA2">
              <w:rPr>
                <w:rFonts w:ascii="Arial" w:hAnsi="Arial" w:cs="Arial"/>
                <w:sz w:val="20"/>
                <w:szCs w:val="20"/>
              </w:rPr>
              <w:t>,</w:t>
            </w:r>
            <w:r w:rsidRPr="00A60195">
              <w:rPr>
                <w:rFonts w:ascii="Arial" w:hAnsi="Arial" w:cs="Arial"/>
                <w:sz w:val="20"/>
                <w:szCs w:val="20"/>
              </w:rPr>
              <w:t xml:space="preserve"> </w:t>
            </w:r>
            <w:r w:rsidR="001F5331">
              <w:rPr>
                <w:rFonts w:ascii="Arial" w:hAnsi="Arial" w:cs="Arial"/>
                <w:sz w:val="20"/>
                <w:szCs w:val="20"/>
              </w:rPr>
              <w:t>in</w:t>
            </w:r>
            <w:r w:rsidRPr="00A60195">
              <w:rPr>
                <w:rFonts w:ascii="Arial" w:hAnsi="Arial" w:cs="Arial"/>
                <w:sz w:val="20"/>
                <w:szCs w:val="20"/>
              </w:rPr>
              <w:t xml:space="preserve"> je bil sprejet na ozemlje Republike Slovenije z namenom opravljanja prostovoljskega dela, kot ga določa zakon, ki ureja področje opravljanja prostovoljskega dela.</w:t>
            </w:r>
          </w:p>
          <w:p w14:paraId="4639241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e enakovredne listine države, katere državljan je.</w:t>
            </w:r>
          </w:p>
          <w:p w14:paraId="192AD768" w14:textId="7D32107A" w:rsidR="00A3144F" w:rsidRDefault="00A60195" w:rsidP="00A60195">
            <w:pPr>
              <w:spacing w:after="0" w:line="260" w:lineRule="exact"/>
              <w:jc w:val="both"/>
              <w:rPr>
                <w:rFonts w:ascii="Arial" w:hAnsi="Arial" w:cs="Arial"/>
                <w:sz w:val="20"/>
                <w:szCs w:val="20"/>
              </w:rPr>
            </w:pPr>
            <w:r w:rsidRPr="00A60195">
              <w:rPr>
                <w:rFonts w:ascii="Arial" w:hAnsi="Arial" w:cs="Arial"/>
                <w:sz w:val="20"/>
                <w:szCs w:val="20"/>
              </w:rPr>
              <w:t>- Nezakonito prebivanje pomeni prisotnost tujca na ozemlju Republike Slovenije, ki ne izpolnjuje</w:t>
            </w:r>
            <w:r w:rsidR="00EF6E62">
              <w:rPr>
                <w:rFonts w:ascii="Arial" w:hAnsi="Arial" w:cs="Arial"/>
                <w:sz w:val="20"/>
                <w:szCs w:val="20"/>
              </w:rPr>
              <w:t xml:space="preserve"> ali ne izpolnjuje več</w:t>
            </w:r>
            <w:r w:rsidRPr="00A60195">
              <w:rPr>
                <w:rFonts w:ascii="Arial" w:hAnsi="Arial" w:cs="Arial"/>
                <w:sz w:val="20"/>
                <w:szCs w:val="20"/>
              </w:rPr>
              <w:t xml:space="preserve"> pogojev za vstop ali </w:t>
            </w:r>
            <w:r w:rsidR="00A3144F">
              <w:rPr>
                <w:rFonts w:ascii="Arial" w:hAnsi="Arial" w:cs="Arial"/>
                <w:sz w:val="20"/>
                <w:szCs w:val="20"/>
              </w:rPr>
              <w:t>pre</w:t>
            </w:r>
            <w:r w:rsidRPr="00A60195">
              <w:rPr>
                <w:rFonts w:ascii="Arial" w:hAnsi="Arial" w:cs="Arial"/>
                <w:sz w:val="20"/>
                <w:szCs w:val="20"/>
              </w:rPr>
              <w:t xml:space="preserve">bivanje v skladu </w:t>
            </w:r>
            <w:r w:rsidR="00225CA2">
              <w:rPr>
                <w:rFonts w:ascii="Arial" w:hAnsi="Arial" w:cs="Arial"/>
                <w:sz w:val="20"/>
                <w:szCs w:val="20"/>
              </w:rPr>
              <w:t xml:space="preserve">z </w:t>
            </w:r>
            <w:r w:rsidRPr="00A60195">
              <w:rPr>
                <w:rFonts w:ascii="Arial" w:hAnsi="Arial" w:cs="Arial"/>
                <w:sz w:val="20"/>
                <w:szCs w:val="20"/>
              </w:rPr>
              <w:t>Zakon</w:t>
            </w:r>
            <w:r w:rsidR="00225CA2">
              <w:rPr>
                <w:rFonts w:ascii="Arial" w:hAnsi="Arial" w:cs="Arial"/>
                <w:sz w:val="20"/>
                <w:szCs w:val="20"/>
              </w:rPr>
              <w:t>om</w:t>
            </w:r>
            <w:r w:rsidRPr="00A60195">
              <w:rPr>
                <w:rFonts w:ascii="Arial" w:hAnsi="Arial" w:cs="Arial"/>
                <w:sz w:val="20"/>
                <w:szCs w:val="20"/>
              </w:rPr>
              <w:t xml:space="preserve"> o schengenskih mejah oziroma</w:t>
            </w:r>
            <w:r w:rsidR="005F3029">
              <w:rPr>
                <w:rFonts w:ascii="Arial" w:hAnsi="Arial" w:cs="Arial"/>
                <w:sz w:val="20"/>
                <w:szCs w:val="20"/>
              </w:rPr>
              <w:t xml:space="preserve"> </w:t>
            </w:r>
            <w:r w:rsidR="009E6806">
              <w:rPr>
                <w:rFonts w:ascii="Arial" w:hAnsi="Arial" w:cs="Arial"/>
                <w:sz w:val="20"/>
                <w:szCs w:val="20"/>
              </w:rPr>
              <w:t>določbami tega zakona</w:t>
            </w:r>
            <w:r w:rsidRPr="00A60195">
              <w:rPr>
                <w:rFonts w:ascii="Arial" w:hAnsi="Arial" w:cs="Arial"/>
                <w:sz w:val="20"/>
                <w:szCs w:val="20"/>
              </w:rPr>
              <w:t>.</w:t>
            </w:r>
            <w:r w:rsidR="00B24DF3">
              <w:rPr>
                <w:rFonts w:ascii="Arial" w:hAnsi="Arial" w:cs="Arial"/>
                <w:sz w:val="20"/>
                <w:szCs w:val="20"/>
              </w:rPr>
              <w:t>«.</w:t>
            </w:r>
          </w:p>
          <w:p w14:paraId="7809162C" w14:textId="77777777" w:rsidR="00A60195" w:rsidRPr="00A60195" w:rsidRDefault="00A60195" w:rsidP="00A60195">
            <w:pPr>
              <w:spacing w:after="0" w:line="260" w:lineRule="exact"/>
              <w:jc w:val="both"/>
              <w:rPr>
                <w:rFonts w:ascii="Arial" w:hAnsi="Arial" w:cs="Arial"/>
                <w:sz w:val="20"/>
                <w:szCs w:val="20"/>
              </w:rPr>
            </w:pPr>
          </w:p>
          <w:p w14:paraId="0FA49F2E" w14:textId="77777777" w:rsidR="00CA0CE3" w:rsidRDefault="007F1562" w:rsidP="00A60195">
            <w:pPr>
              <w:spacing w:after="0" w:line="260" w:lineRule="exact"/>
              <w:jc w:val="center"/>
              <w:rPr>
                <w:rFonts w:ascii="Arial" w:hAnsi="Arial" w:cs="Arial"/>
                <w:sz w:val="20"/>
                <w:szCs w:val="20"/>
              </w:rPr>
            </w:pPr>
            <w:r>
              <w:rPr>
                <w:rFonts w:ascii="Arial" w:hAnsi="Arial" w:cs="Arial"/>
                <w:sz w:val="20"/>
                <w:szCs w:val="20"/>
              </w:rPr>
              <w:t>3</w:t>
            </w:r>
            <w:r w:rsidR="00CA0CE3">
              <w:rPr>
                <w:rFonts w:ascii="Arial" w:hAnsi="Arial" w:cs="Arial"/>
                <w:sz w:val="20"/>
                <w:szCs w:val="20"/>
              </w:rPr>
              <w:t>. člen</w:t>
            </w:r>
          </w:p>
          <w:p w14:paraId="397B71AA" w14:textId="77777777" w:rsidR="00CA0CE3" w:rsidRDefault="00CA0CE3" w:rsidP="00A60195">
            <w:pPr>
              <w:spacing w:after="0" w:line="260" w:lineRule="exact"/>
              <w:jc w:val="center"/>
              <w:rPr>
                <w:rFonts w:ascii="Arial" w:hAnsi="Arial" w:cs="Arial"/>
                <w:sz w:val="20"/>
                <w:szCs w:val="20"/>
              </w:rPr>
            </w:pPr>
          </w:p>
          <w:p w14:paraId="4FC46B50" w14:textId="77777777" w:rsidR="00CA0CE3" w:rsidRDefault="00CA0CE3" w:rsidP="00CA0CE3">
            <w:pPr>
              <w:spacing w:after="0" w:line="260" w:lineRule="exact"/>
              <w:rPr>
                <w:rFonts w:ascii="Arial" w:hAnsi="Arial" w:cs="Arial"/>
                <w:sz w:val="20"/>
                <w:szCs w:val="20"/>
              </w:rPr>
            </w:pPr>
            <w:r>
              <w:rPr>
                <w:rFonts w:ascii="Arial" w:hAnsi="Arial" w:cs="Arial"/>
                <w:sz w:val="20"/>
                <w:szCs w:val="20"/>
              </w:rPr>
              <w:t>V 10. členu se tretji odstavek spremeni tako, da se glasi:</w:t>
            </w:r>
          </w:p>
          <w:p w14:paraId="2597EE48" w14:textId="3050CF56" w:rsidR="00A33D2B" w:rsidRDefault="00CA0CE3" w:rsidP="00232AB4">
            <w:pPr>
              <w:spacing w:after="0" w:line="260" w:lineRule="exact"/>
              <w:jc w:val="both"/>
              <w:rPr>
                <w:rFonts w:ascii="Arial" w:hAnsi="Arial" w:cs="Arial"/>
                <w:bCs/>
                <w:sz w:val="20"/>
                <w:szCs w:val="20"/>
              </w:rPr>
            </w:pPr>
            <w:r>
              <w:rPr>
                <w:rFonts w:ascii="Arial" w:hAnsi="Arial" w:cs="Arial"/>
                <w:sz w:val="20"/>
                <w:szCs w:val="20"/>
              </w:rPr>
              <w:t>»</w:t>
            </w:r>
            <w:r w:rsidRPr="00CA0CE3">
              <w:rPr>
                <w:rFonts w:ascii="Arial" w:hAnsi="Arial" w:cs="Arial"/>
                <w:sz w:val="20"/>
                <w:szCs w:val="20"/>
              </w:rPr>
              <w:t xml:space="preserve">Pri tujcu, ki vstopa v Republiko Slovenijo na podlagi veljavnega dovoljenja za prebivanje ali </w:t>
            </w:r>
            <w:r w:rsidR="001011A7">
              <w:rPr>
                <w:rFonts w:ascii="Arial" w:hAnsi="Arial" w:cs="Arial"/>
                <w:sz w:val="20"/>
                <w:szCs w:val="20"/>
              </w:rPr>
              <w:t xml:space="preserve">veljavnega </w:t>
            </w:r>
            <w:r w:rsidRPr="00CA0CE3">
              <w:rPr>
                <w:rFonts w:ascii="Arial" w:hAnsi="Arial" w:cs="Arial"/>
                <w:sz w:val="20"/>
                <w:szCs w:val="20"/>
              </w:rPr>
              <w:t>vizuma za dolgoročno bivanje</w:t>
            </w:r>
            <w:r w:rsidR="00F92405">
              <w:rPr>
                <w:rFonts w:ascii="Arial" w:hAnsi="Arial" w:cs="Arial"/>
                <w:sz w:val="20"/>
                <w:szCs w:val="20"/>
              </w:rPr>
              <w:t>,</w:t>
            </w:r>
            <w:r w:rsidRPr="00CA0CE3">
              <w:rPr>
                <w:rFonts w:ascii="Arial" w:hAnsi="Arial" w:cs="Arial"/>
                <w:sz w:val="20"/>
                <w:szCs w:val="20"/>
              </w:rPr>
              <w:t xml:space="preserve"> se razlogi za zavrnitev vstopa, določeni v Zakoniku o schengenskih mejah, ne ugotavljajo.</w:t>
            </w:r>
            <w:r>
              <w:rPr>
                <w:rFonts w:ascii="Arial" w:hAnsi="Arial" w:cs="Arial"/>
                <w:sz w:val="20"/>
                <w:szCs w:val="20"/>
              </w:rPr>
              <w:t xml:space="preserve"> </w:t>
            </w:r>
            <w:r w:rsidRPr="00CA0CE3">
              <w:rPr>
                <w:rFonts w:ascii="Arial" w:hAnsi="Arial" w:cs="Arial"/>
                <w:sz w:val="20"/>
                <w:szCs w:val="20"/>
              </w:rPr>
              <w:t xml:space="preserve">Tujcu se lahko zavrne vstop v državo samo, </w:t>
            </w:r>
            <w:r w:rsidRPr="00CA0CE3">
              <w:rPr>
                <w:rFonts w:ascii="Arial" w:hAnsi="Arial" w:cs="Arial"/>
                <w:bCs/>
                <w:sz w:val="20"/>
                <w:szCs w:val="20"/>
              </w:rPr>
              <w:t>če ne poseduje veljavne potne listine</w:t>
            </w:r>
            <w:r w:rsidR="002A5E61">
              <w:rPr>
                <w:rFonts w:ascii="Arial" w:hAnsi="Arial" w:cs="Arial"/>
                <w:bCs/>
                <w:sz w:val="20"/>
                <w:szCs w:val="20"/>
              </w:rPr>
              <w:t>.</w:t>
            </w:r>
            <w:r w:rsidR="008B7119">
              <w:rPr>
                <w:rFonts w:ascii="Arial" w:hAnsi="Arial" w:cs="Arial"/>
                <w:bCs/>
                <w:sz w:val="20"/>
                <w:szCs w:val="20"/>
              </w:rPr>
              <w:t>«.</w:t>
            </w:r>
            <w:r w:rsidR="008064F9">
              <w:rPr>
                <w:rFonts w:ascii="Arial" w:hAnsi="Arial" w:cs="Arial"/>
                <w:bCs/>
                <w:sz w:val="20"/>
                <w:szCs w:val="20"/>
              </w:rPr>
              <w:t xml:space="preserve">       </w:t>
            </w:r>
          </w:p>
          <w:p w14:paraId="272EDF86" w14:textId="4C41E3E2" w:rsidR="004C0340" w:rsidRDefault="004C0340" w:rsidP="00232AB4">
            <w:pPr>
              <w:spacing w:after="0" w:line="260" w:lineRule="exact"/>
              <w:jc w:val="both"/>
              <w:rPr>
                <w:rFonts w:ascii="Arial" w:hAnsi="Arial" w:cs="Arial"/>
                <w:bCs/>
                <w:sz w:val="20"/>
                <w:szCs w:val="20"/>
              </w:rPr>
            </w:pPr>
          </w:p>
          <w:p w14:paraId="16D02487" w14:textId="02539329" w:rsidR="004C0340" w:rsidRDefault="004C0340" w:rsidP="004C0340">
            <w:pPr>
              <w:spacing w:after="0" w:line="260" w:lineRule="exact"/>
              <w:jc w:val="center"/>
              <w:rPr>
                <w:rFonts w:ascii="Arial" w:hAnsi="Arial" w:cs="Arial"/>
                <w:bCs/>
                <w:sz w:val="20"/>
                <w:szCs w:val="20"/>
              </w:rPr>
            </w:pPr>
            <w:r>
              <w:rPr>
                <w:rFonts w:ascii="Arial" w:hAnsi="Arial" w:cs="Arial"/>
                <w:bCs/>
                <w:sz w:val="20"/>
                <w:szCs w:val="20"/>
              </w:rPr>
              <w:t>4. člen</w:t>
            </w:r>
          </w:p>
          <w:p w14:paraId="5B412C90" w14:textId="6E5771A5" w:rsidR="004C0340" w:rsidRDefault="004C0340" w:rsidP="004C0340">
            <w:pPr>
              <w:spacing w:after="0" w:line="260" w:lineRule="exact"/>
              <w:jc w:val="center"/>
              <w:rPr>
                <w:rFonts w:ascii="Arial" w:hAnsi="Arial" w:cs="Arial"/>
                <w:bCs/>
                <w:sz w:val="20"/>
                <w:szCs w:val="20"/>
              </w:rPr>
            </w:pPr>
          </w:p>
          <w:p w14:paraId="2BAFB5E9" w14:textId="78488A50" w:rsidR="004C0340" w:rsidRDefault="004C0340" w:rsidP="004C0340">
            <w:pPr>
              <w:spacing w:after="0" w:line="260" w:lineRule="exact"/>
              <w:rPr>
                <w:rFonts w:ascii="Arial" w:hAnsi="Arial" w:cs="Arial"/>
                <w:bCs/>
                <w:sz w:val="20"/>
                <w:szCs w:val="20"/>
              </w:rPr>
            </w:pPr>
            <w:r>
              <w:rPr>
                <w:rFonts w:ascii="Arial" w:hAnsi="Arial" w:cs="Arial"/>
                <w:bCs/>
                <w:sz w:val="20"/>
                <w:szCs w:val="20"/>
              </w:rPr>
              <w:t xml:space="preserve"> 10. a člen spremeni tako, da se glasi: </w:t>
            </w:r>
          </w:p>
          <w:p w14:paraId="11EF2A6F" w14:textId="1F3B921C" w:rsidR="00F82EE0" w:rsidRDefault="00F82EE0" w:rsidP="004C0340">
            <w:pPr>
              <w:spacing w:after="0" w:line="260" w:lineRule="exact"/>
              <w:rPr>
                <w:rFonts w:ascii="Arial" w:hAnsi="Arial" w:cs="Arial"/>
                <w:bCs/>
                <w:sz w:val="20"/>
                <w:szCs w:val="20"/>
              </w:rPr>
            </w:pPr>
          </w:p>
          <w:p w14:paraId="4B60EEF9" w14:textId="56E7570A" w:rsidR="00F82EE0" w:rsidRDefault="00F82EE0" w:rsidP="00F82EE0">
            <w:pPr>
              <w:spacing w:after="0" w:line="260" w:lineRule="exact"/>
              <w:jc w:val="center"/>
              <w:rPr>
                <w:rFonts w:ascii="Arial" w:hAnsi="Arial" w:cs="Arial"/>
                <w:bCs/>
                <w:sz w:val="20"/>
                <w:szCs w:val="20"/>
              </w:rPr>
            </w:pPr>
            <w:r>
              <w:rPr>
                <w:rFonts w:ascii="Arial" w:hAnsi="Arial" w:cs="Arial"/>
                <w:bCs/>
                <w:sz w:val="20"/>
                <w:szCs w:val="20"/>
              </w:rPr>
              <w:t>»10. a člen</w:t>
            </w:r>
          </w:p>
          <w:p w14:paraId="45360CFE" w14:textId="502C54DA" w:rsidR="004C0340" w:rsidRDefault="004C0340" w:rsidP="00F82EE0">
            <w:pPr>
              <w:spacing w:after="0" w:line="260" w:lineRule="exact"/>
              <w:jc w:val="center"/>
              <w:rPr>
                <w:rFonts w:ascii="Arial" w:hAnsi="Arial" w:cs="Arial"/>
                <w:bCs/>
                <w:sz w:val="20"/>
                <w:szCs w:val="20"/>
              </w:rPr>
            </w:pPr>
            <w:r>
              <w:rPr>
                <w:rFonts w:ascii="Arial" w:hAnsi="Arial" w:cs="Arial"/>
                <w:bCs/>
                <w:sz w:val="20"/>
                <w:szCs w:val="20"/>
              </w:rPr>
              <w:t>(kompleksna kriza na področju migracij)</w:t>
            </w:r>
          </w:p>
          <w:p w14:paraId="76E75E29" w14:textId="77777777"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BB866FB" w14:textId="0C5370F2" w:rsidR="004C0340" w:rsidRPr="00AE2A64" w:rsidRDefault="004C0340" w:rsidP="004C0340">
            <w:pPr>
              <w:spacing w:after="0" w:line="260" w:lineRule="exact"/>
              <w:rPr>
                <w:rFonts w:ascii="Arial" w:hAnsi="Arial" w:cs="Arial"/>
                <w:bCs/>
                <w:sz w:val="20"/>
                <w:szCs w:val="20"/>
              </w:rPr>
            </w:pPr>
          </w:p>
          <w:p w14:paraId="740020F3" w14:textId="46BC3504" w:rsidR="004C0340" w:rsidRPr="00AE2A64" w:rsidRDefault="004C0340" w:rsidP="004C0340">
            <w:pPr>
              <w:spacing w:after="0" w:line="260" w:lineRule="exact"/>
              <w:jc w:val="both"/>
              <w:rPr>
                <w:rFonts w:ascii="Arial" w:hAnsi="Arial" w:cs="Arial"/>
                <w:bCs/>
                <w:sz w:val="20"/>
                <w:szCs w:val="20"/>
              </w:rPr>
            </w:pPr>
            <w:r w:rsidRPr="00AE2A64">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AE2A64">
              <w:rPr>
                <w:rFonts w:ascii="Arial" w:hAnsi="Arial" w:cs="Arial"/>
                <w:bCs/>
                <w:sz w:val="20"/>
                <w:szCs w:val="20"/>
              </w:rPr>
              <w:t xml:space="preserve">(Uradni list RS, št. </w:t>
            </w:r>
            <w:r w:rsidR="00B60A11" w:rsidRPr="00AE2A64">
              <w:rPr>
                <w:rFonts w:ascii="Arial" w:hAnsi="Arial" w:cs="Arial"/>
                <w:bCs/>
                <w:sz w:val="20"/>
                <w:szCs w:val="20"/>
              </w:rPr>
              <w:t>24/05</w:t>
            </w:r>
            <w:r w:rsidRPr="00AE2A64">
              <w:rPr>
                <w:rFonts w:ascii="Arial" w:hAnsi="Arial" w:cs="Arial"/>
                <w:bCs/>
                <w:sz w:val="20"/>
                <w:szCs w:val="20"/>
              </w:rPr>
              <w:t xml:space="preserve"> – uradno prečiščeno besedilo, </w:t>
            </w:r>
            <w:r w:rsidR="00B60A11" w:rsidRPr="00AE2A64">
              <w:rPr>
                <w:rFonts w:ascii="Arial" w:hAnsi="Arial" w:cs="Arial"/>
                <w:bCs/>
                <w:sz w:val="20"/>
                <w:szCs w:val="20"/>
              </w:rPr>
              <w:t>109/08</w:t>
            </w:r>
            <w:r w:rsidRPr="00AE2A64">
              <w:rPr>
                <w:rFonts w:ascii="Arial" w:hAnsi="Arial" w:cs="Arial"/>
                <w:bCs/>
                <w:sz w:val="20"/>
                <w:szCs w:val="20"/>
              </w:rPr>
              <w:t xml:space="preserve">, </w:t>
            </w:r>
            <w:r w:rsidR="00B60A11" w:rsidRPr="00AE2A64">
              <w:rPr>
                <w:rFonts w:ascii="Arial" w:hAnsi="Arial" w:cs="Arial"/>
                <w:bCs/>
                <w:sz w:val="20"/>
                <w:szCs w:val="20"/>
              </w:rPr>
              <w:t>38/10</w:t>
            </w:r>
            <w:r w:rsidRPr="00AE2A64">
              <w:rPr>
                <w:rFonts w:ascii="Arial" w:hAnsi="Arial" w:cs="Arial"/>
                <w:bCs/>
                <w:sz w:val="20"/>
                <w:szCs w:val="20"/>
              </w:rPr>
              <w:t xml:space="preserve"> – ZUKN, </w:t>
            </w:r>
            <w:r w:rsidR="00B60A11" w:rsidRPr="00AE2A64">
              <w:rPr>
                <w:rFonts w:ascii="Arial" w:hAnsi="Arial" w:cs="Arial"/>
                <w:bCs/>
                <w:sz w:val="20"/>
                <w:szCs w:val="20"/>
              </w:rPr>
              <w:t>8/12</w:t>
            </w:r>
            <w:r w:rsidRPr="00AE2A64">
              <w:rPr>
                <w:rFonts w:ascii="Arial" w:hAnsi="Arial" w:cs="Arial"/>
                <w:bCs/>
                <w:sz w:val="20"/>
                <w:szCs w:val="20"/>
              </w:rPr>
              <w:t xml:space="preserve">, </w:t>
            </w:r>
            <w:r w:rsidR="00B60A11" w:rsidRPr="00AE2A64">
              <w:rPr>
                <w:rFonts w:ascii="Arial" w:hAnsi="Arial" w:cs="Arial"/>
                <w:bCs/>
                <w:sz w:val="20"/>
                <w:szCs w:val="20"/>
              </w:rPr>
              <w:t>21/13</w:t>
            </w:r>
            <w:r w:rsidRPr="00AE2A64">
              <w:rPr>
                <w:rFonts w:ascii="Arial" w:hAnsi="Arial" w:cs="Arial"/>
                <w:bCs/>
                <w:sz w:val="20"/>
                <w:szCs w:val="20"/>
              </w:rPr>
              <w:t xml:space="preserve">, </w:t>
            </w:r>
            <w:r w:rsidR="00B60A11" w:rsidRPr="00AE2A64">
              <w:rPr>
                <w:rFonts w:ascii="Arial" w:hAnsi="Arial" w:cs="Arial"/>
                <w:bCs/>
                <w:sz w:val="20"/>
                <w:szCs w:val="20"/>
              </w:rPr>
              <w:t>47/13</w:t>
            </w:r>
            <w:r w:rsidRPr="00AE2A64">
              <w:rPr>
                <w:rFonts w:ascii="Arial" w:hAnsi="Arial" w:cs="Arial"/>
                <w:bCs/>
                <w:sz w:val="20"/>
                <w:szCs w:val="20"/>
              </w:rPr>
              <w:t xml:space="preserve"> – ZDU-1G, </w:t>
            </w:r>
            <w:r w:rsidR="00B60A11" w:rsidRPr="00AE2A64">
              <w:rPr>
                <w:rFonts w:ascii="Arial" w:hAnsi="Arial" w:cs="Arial"/>
                <w:bCs/>
                <w:sz w:val="20"/>
                <w:szCs w:val="20"/>
              </w:rPr>
              <w:t>65/14</w:t>
            </w:r>
            <w:r w:rsidRPr="00AE2A64">
              <w:rPr>
                <w:rFonts w:ascii="Arial" w:hAnsi="Arial" w:cs="Arial"/>
                <w:bCs/>
                <w:sz w:val="20"/>
                <w:szCs w:val="20"/>
              </w:rPr>
              <w:t xml:space="preserve"> in </w:t>
            </w:r>
            <w:r w:rsidR="00B60A11" w:rsidRPr="00AE2A64">
              <w:rPr>
                <w:rFonts w:ascii="Arial" w:hAnsi="Arial" w:cs="Arial"/>
                <w:bCs/>
                <w:sz w:val="20"/>
                <w:szCs w:val="20"/>
              </w:rPr>
              <w:t>55/17</w:t>
            </w:r>
            <w:r w:rsidRPr="00AE2A64">
              <w:rPr>
                <w:rFonts w:ascii="Arial" w:hAnsi="Arial" w:cs="Arial"/>
                <w:bCs/>
                <w:sz w:val="20"/>
                <w:szCs w:val="20"/>
              </w:rPr>
              <w:t xml:space="preserve">) nastala </w:t>
            </w:r>
            <w:r w:rsidRPr="00AE2A64">
              <w:rPr>
                <w:rFonts w:ascii="Arial" w:eastAsia="Arial" w:hAnsi="Arial" w:cs="Arial"/>
                <w:bCs/>
                <w:sz w:val="20"/>
                <w:szCs w:val="20"/>
              </w:rPr>
              <w:t xml:space="preserve">kompleksna kriza, predlaga Vladi Republike Slovenije, da  na podlagi osmega odstavka 20. člena Zakona o Vladi Republike Slovenije </w:t>
            </w:r>
            <w:r w:rsidRPr="00AE2A64">
              <w:rPr>
                <w:rFonts w:ascii="Arial" w:hAnsi="Arial" w:cs="Arial"/>
                <w:bCs/>
                <w:sz w:val="20"/>
                <w:szCs w:val="20"/>
              </w:rPr>
              <w:t xml:space="preserve">(Uradni list RS, št. </w:t>
            </w:r>
            <w:r w:rsidR="00B60A11" w:rsidRPr="00AE2A64">
              <w:rPr>
                <w:rFonts w:ascii="Arial" w:hAnsi="Arial" w:cs="Arial"/>
                <w:bCs/>
                <w:sz w:val="20"/>
                <w:szCs w:val="20"/>
              </w:rPr>
              <w:t>24/05</w:t>
            </w:r>
            <w:r w:rsidRPr="00AE2A64">
              <w:rPr>
                <w:rFonts w:ascii="Arial" w:hAnsi="Arial" w:cs="Arial"/>
                <w:bCs/>
                <w:sz w:val="20"/>
                <w:szCs w:val="20"/>
              </w:rPr>
              <w:t xml:space="preserve"> – uradno prečiščeno besedilo, </w:t>
            </w:r>
            <w:r w:rsidR="00B60A11" w:rsidRPr="00AE2A64">
              <w:rPr>
                <w:rFonts w:ascii="Arial" w:hAnsi="Arial" w:cs="Arial"/>
                <w:bCs/>
                <w:sz w:val="20"/>
                <w:szCs w:val="20"/>
              </w:rPr>
              <w:t>109/08</w:t>
            </w:r>
            <w:r w:rsidRPr="00AE2A64">
              <w:rPr>
                <w:rFonts w:ascii="Arial" w:hAnsi="Arial" w:cs="Arial"/>
                <w:bCs/>
                <w:sz w:val="20"/>
                <w:szCs w:val="20"/>
              </w:rPr>
              <w:t xml:space="preserve">, </w:t>
            </w:r>
            <w:r w:rsidR="00B60A11" w:rsidRPr="00AE2A64">
              <w:rPr>
                <w:rFonts w:ascii="Arial" w:hAnsi="Arial" w:cs="Arial"/>
                <w:bCs/>
                <w:sz w:val="20"/>
                <w:szCs w:val="20"/>
              </w:rPr>
              <w:t>38/10</w:t>
            </w:r>
            <w:r w:rsidRPr="00AE2A64">
              <w:rPr>
                <w:rFonts w:ascii="Arial" w:hAnsi="Arial" w:cs="Arial"/>
                <w:bCs/>
                <w:sz w:val="20"/>
                <w:szCs w:val="20"/>
              </w:rPr>
              <w:t xml:space="preserve"> – ZUKN, </w:t>
            </w:r>
            <w:r w:rsidR="00B60A11" w:rsidRPr="00AE2A64">
              <w:rPr>
                <w:rFonts w:ascii="Arial" w:hAnsi="Arial" w:cs="Arial"/>
                <w:bCs/>
                <w:sz w:val="20"/>
                <w:szCs w:val="20"/>
              </w:rPr>
              <w:t>8/12</w:t>
            </w:r>
            <w:r w:rsidRPr="00AE2A64">
              <w:rPr>
                <w:rFonts w:ascii="Arial" w:hAnsi="Arial" w:cs="Arial"/>
                <w:bCs/>
                <w:sz w:val="20"/>
                <w:szCs w:val="20"/>
              </w:rPr>
              <w:t xml:space="preserve">, </w:t>
            </w:r>
            <w:r w:rsidR="00B60A11" w:rsidRPr="00AE2A64">
              <w:rPr>
                <w:rFonts w:ascii="Arial" w:hAnsi="Arial" w:cs="Arial"/>
                <w:bCs/>
                <w:sz w:val="20"/>
                <w:szCs w:val="20"/>
              </w:rPr>
              <w:t>21/13</w:t>
            </w:r>
            <w:r w:rsidRPr="00AE2A64">
              <w:rPr>
                <w:rFonts w:ascii="Arial" w:hAnsi="Arial" w:cs="Arial"/>
                <w:bCs/>
                <w:sz w:val="20"/>
                <w:szCs w:val="20"/>
              </w:rPr>
              <w:t xml:space="preserve">, </w:t>
            </w:r>
            <w:r w:rsidR="00B60A11" w:rsidRPr="00AE2A64">
              <w:rPr>
                <w:rFonts w:ascii="Arial" w:hAnsi="Arial" w:cs="Arial"/>
                <w:bCs/>
                <w:sz w:val="20"/>
                <w:szCs w:val="20"/>
              </w:rPr>
              <w:t>47/13</w:t>
            </w:r>
            <w:r w:rsidRPr="00AE2A64">
              <w:rPr>
                <w:rFonts w:ascii="Arial" w:hAnsi="Arial" w:cs="Arial"/>
                <w:bCs/>
                <w:sz w:val="20"/>
                <w:szCs w:val="20"/>
              </w:rPr>
              <w:t xml:space="preserve"> – ZDU-1G, </w:t>
            </w:r>
            <w:r w:rsidR="00B60A11" w:rsidRPr="00AE2A64">
              <w:rPr>
                <w:rFonts w:ascii="Arial" w:hAnsi="Arial" w:cs="Arial"/>
                <w:bCs/>
                <w:sz w:val="20"/>
                <w:szCs w:val="20"/>
              </w:rPr>
              <w:t>65/14</w:t>
            </w:r>
            <w:r w:rsidRPr="00AE2A64">
              <w:rPr>
                <w:rFonts w:ascii="Arial" w:hAnsi="Arial" w:cs="Arial"/>
                <w:bCs/>
                <w:sz w:val="20"/>
                <w:szCs w:val="20"/>
              </w:rPr>
              <w:t xml:space="preserve"> in </w:t>
            </w:r>
            <w:r w:rsidR="00B60A11" w:rsidRPr="00AE2A64">
              <w:rPr>
                <w:rFonts w:ascii="Arial" w:hAnsi="Arial" w:cs="Arial"/>
                <w:bCs/>
                <w:sz w:val="20"/>
                <w:szCs w:val="20"/>
              </w:rPr>
              <w:t>55/17</w:t>
            </w:r>
            <w:r w:rsidRPr="00AE2A64">
              <w:rPr>
                <w:rFonts w:ascii="Arial" w:hAnsi="Arial" w:cs="Arial"/>
                <w:bCs/>
                <w:sz w:val="20"/>
                <w:szCs w:val="20"/>
              </w:rPr>
              <w:t>) sprejme odločitev o izvajanju kriznega upravljanja in vodenj</w:t>
            </w:r>
            <w:r w:rsidR="00F82EE0" w:rsidRPr="00AE2A64">
              <w:rPr>
                <w:rFonts w:ascii="Arial" w:hAnsi="Arial" w:cs="Arial"/>
                <w:bCs/>
                <w:sz w:val="20"/>
                <w:szCs w:val="20"/>
              </w:rPr>
              <w:t>a</w:t>
            </w:r>
            <w:r w:rsidRPr="00AE2A64">
              <w:rPr>
                <w:rFonts w:ascii="Arial" w:hAnsi="Arial" w:cs="Arial"/>
                <w:bCs/>
                <w:sz w:val="20"/>
                <w:szCs w:val="20"/>
              </w:rPr>
              <w:t xml:space="preserve"> v kompleksni krizi.</w:t>
            </w:r>
          </w:p>
          <w:p w14:paraId="3672ED04" w14:textId="6DF7EC73" w:rsidR="004C0340" w:rsidRPr="00AE2A64" w:rsidRDefault="009D54A3" w:rsidP="00882613">
            <w:pPr>
              <w:overflowPunct w:val="0"/>
              <w:autoSpaceDE w:val="0"/>
              <w:autoSpaceDN w:val="0"/>
              <w:adjustRightInd w:val="0"/>
              <w:spacing w:before="240" w:after="0" w:line="260" w:lineRule="exact"/>
              <w:jc w:val="both"/>
              <w:textAlignment w:val="baseline"/>
              <w:rPr>
                <w:rFonts w:ascii="Arial" w:hAnsi="Arial" w:cs="Arial"/>
                <w:sz w:val="20"/>
                <w:szCs w:val="20"/>
              </w:rPr>
            </w:pPr>
            <w:r w:rsidRPr="00AE2A64">
              <w:rPr>
                <w:rFonts w:ascii="Arial" w:hAnsi="Arial" w:cs="Arial"/>
                <w:sz w:val="20"/>
                <w:szCs w:val="20"/>
              </w:rPr>
              <w:t>(3) V okviru kriznega upravljanja in vodenja kompleksne krize lahko Vlada Republike Slovenije na podlagi utemeljenega in obrazloženega predloga ministrstva, pristojnega za notranje zadeve predlaga Državnemu  zboru Republike, da upoštevajoč načelo sorazmernosti, odloči o uporabi  10.b člena tega zakona, in sicer najdlje za čas šestih mesecev, in določi območje izvajanja tega ukrepa. Državni zbor Republike Slovenije lahko na predlog Vlade Republike Slovenije po istem postopku podaljša uporabo 10.b člena tega zakona, vsakič za najdlje šest mesecev, če za to še vedno obstajajo razlogi.</w:t>
            </w:r>
          </w:p>
          <w:p w14:paraId="725CDC95" w14:textId="2F8636F8"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 xml:space="preserve">(4) </w:t>
            </w:r>
            <w:r w:rsidRPr="00AE2A64">
              <w:rPr>
                <w:rFonts w:ascii="Arial" w:hAnsi="Arial" w:cs="Arial"/>
                <w:sz w:val="20"/>
                <w:szCs w:val="20"/>
              </w:rPr>
              <w:t>V predlogu iz prejšnjega odstavka ministrstvo</w:t>
            </w:r>
            <w:r w:rsidR="00EF6DFC">
              <w:rPr>
                <w:rFonts w:ascii="Arial" w:hAnsi="Arial" w:cs="Arial"/>
                <w:sz w:val="20"/>
                <w:szCs w:val="20"/>
              </w:rPr>
              <w:t>, pristojno za notranje zadeve,</w:t>
            </w:r>
            <w:r w:rsidRPr="00AE2A64">
              <w:rPr>
                <w:rFonts w:ascii="Arial" w:hAnsi="Arial" w:cs="Arial"/>
                <w:sz w:val="20"/>
                <w:szCs w:val="20"/>
              </w:rPr>
              <w:t xml:space="preserve"> pripravi oceno razmer zaradi nastale kompleksne krize iz drugega odstavka tega člena ter vpliv na ogroženost  temeljnih družbenih vrednot iz šestega odstavka 20. člena Zakona o Vladi </w:t>
            </w:r>
            <w:r w:rsidRPr="00AE2A64">
              <w:rPr>
                <w:rFonts w:ascii="Arial" w:eastAsia="Arial" w:hAnsi="Arial" w:cs="Arial"/>
                <w:sz w:val="20"/>
                <w:szCs w:val="20"/>
                <w:lang w:eastAsia="sl-SI"/>
              </w:rPr>
              <w:t xml:space="preserve">Republike Slovenije </w:t>
            </w:r>
            <w:r w:rsidRPr="00AE2A64">
              <w:rPr>
                <w:rFonts w:ascii="Arial" w:hAnsi="Arial" w:cs="Arial"/>
                <w:sz w:val="20"/>
                <w:szCs w:val="20"/>
                <w:lang w:eastAsia="sl-SI"/>
              </w:rPr>
              <w:t xml:space="preserve">(Uradni list RS, št. </w:t>
            </w:r>
            <w:hyperlink r:id="rId11" w:tgtFrame="_blank" w:tooltip="Zakon o Vladi Republike Slovenije (uradno prečiščeno besedilo)" w:history="1">
              <w:r w:rsidRPr="00AE2A64">
                <w:rPr>
                  <w:rFonts w:ascii="Arial" w:hAnsi="Arial" w:cs="Arial"/>
                  <w:sz w:val="20"/>
                  <w:szCs w:val="20"/>
                  <w:lang w:eastAsia="sl-SI"/>
                </w:rPr>
                <w:t>24/05</w:t>
              </w:r>
            </w:hyperlink>
            <w:r w:rsidRPr="00AE2A64">
              <w:rPr>
                <w:rFonts w:ascii="Arial" w:hAnsi="Arial" w:cs="Arial"/>
                <w:sz w:val="20"/>
                <w:szCs w:val="20"/>
                <w:lang w:eastAsia="sl-SI"/>
              </w:rPr>
              <w:t xml:space="preserve"> – uradno prečiščeno besedilo, </w:t>
            </w:r>
            <w:hyperlink r:id="rId12" w:tgtFrame="_blank" w:tooltip="Zakon o dopolnitvi Zakona o Vladi Republike Slovenije" w:history="1">
              <w:r w:rsidRPr="00AE2A64">
                <w:rPr>
                  <w:rFonts w:ascii="Arial" w:hAnsi="Arial" w:cs="Arial"/>
                  <w:sz w:val="20"/>
                  <w:szCs w:val="20"/>
                  <w:lang w:eastAsia="sl-SI"/>
                </w:rPr>
                <w:t>109/08</w:t>
              </w:r>
            </w:hyperlink>
            <w:r w:rsidRPr="00AE2A64">
              <w:rPr>
                <w:rFonts w:ascii="Arial" w:hAnsi="Arial" w:cs="Arial"/>
                <w:sz w:val="20"/>
                <w:szCs w:val="20"/>
                <w:lang w:eastAsia="sl-SI"/>
              </w:rPr>
              <w:t xml:space="preserve">, </w:t>
            </w:r>
            <w:hyperlink r:id="rId13" w:tgtFrame="_blank" w:tooltip="Zakon o upravljanju kapitalskih naložb Republike Slovenije" w:history="1">
              <w:r w:rsidRPr="00AE2A64">
                <w:rPr>
                  <w:rFonts w:ascii="Arial" w:hAnsi="Arial" w:cs="Arial"/>
                  <w:sz w:val="20"/>
                  <w:szCs w:val="20"/>
                  <w:lang w:eastAsia="sl-SI"/>
                </w:rPr>
                <w:t>38/10</w:t>
              </w:r>
            </w:hyperlink>
            <w:r w:rsidRPr="00AE2A64">
              <w:rPr>
                <w:rFonts w:ascii="Arial" w:hAnsi="Arial" w:cs="Arial"/>
                <w:sz w:val="20"/>
                <w:szCs w:val="20"/>
                <w:lang w:eastAsia="sl-SI"/>
              </w:rPr>
              <w:t xml:space="preserve"> – ZUKN, </w:t>
            </w:r>
            <w:hyperlink r:id="rId14" w:tgtFrame="_blank" w:tooltip="Zakon o spremembah in dopolnitvah Zakona o Vladi Republike Slovenije" w:history="1">
              <w:r w:rsidRPr="00AE2A64">
                <w:rPr>
                  <w:rFonts w:ascii="Arial" w:hAnsi="Arial" w:cs="Arial"/>
                  <w:sz w:val="20"/>
                  <w:szCs w:val="20"/>
                  <w:lang w:eastAsia="sl-SI"/>
                </w:rPr>
                <w:t>8/12</w:t>
              </w:r>
            </w:hyperlink>
            <w:r w:rsidRPr="00AE2A64">
              <w:rPr>
                <w:rFonts w:ascii="Arial" w:hAnsi="Arial" w:cs="Arial"/>
                <w:sz w:val="20"/>
                <w:szCs w:val="20"/>
                <w:lang w:eastAsia="sl-SI"/>
              </w:rPr>
              <w:t xml:space="preserve">, </w:t>
            </w:r>
            <w:hyperlink r:id="rId15" w:tgtFrame="_blank" w:tooltip="Zakon o spremembah in dopolnitvah Zakona o Vladi Republike Slovenije" w:history="1">
              <w:r w:rsidRPr="00AE2A64">
                <w:rPr>
                  <w:rFonts w:ascii="Arial" w:hAnsi="Arial" w:cs="Arial"/>
                  <w:sz w:val="20"/>
                  <w:szCs w:val="20"/>
                  <w:lang w:eastAsia="sl-SI"/>
                </w:rPr>
                <w:t>21/13</w:t>
              </w:r>
            </w:hyperlink>
            <w:r w:rsidRPr="00AE2A64">
              <w:rPr>
                <w:rFonts w:ascii="Arial" w:hAnsi="Arial" w:cs="Arial"/>
                <w:sz w:val="20"/>
                <w:szCs w:val="20"/>
                <w:lang w:eastAsia="sl-SI"/>
              </w:rPr>
              <w:t xml:space="preserve">, </w:t>
            </w:r>
            <w:hyperlink r:id="rId16" w:tgtFrame="_blank" w:tooltip="Zakon o spremembah in dopolnitvah Zakona o državni upravi" w:history="1">
              <w:r w:rsidRPr="00AE2A64">
                <w:rPr>
                  <w:rFonts w:ascii="Arial" w:hAnsi="Arial" w:cs="Arial"/>
                  <w:sz w:val="20"/>
                  <w:szCs w:val="20"/>
                  <w:lang w:eastAsia="sl-SI"/>
                </w:rPr>
                <w:t>47/13</w:t>
              </w:r>
            </w:hyperlink>
            <w:r w:rsidRPr="00AE2A64">
              <w:rPr>
                <w:rFonts w:ascii="Arial" w:hAnsi="Arial" w:cs="Arial"/>
                <w:sz w:val="20"/>
                <w:szCs w:val="20"/>
                <w:lang w:eastAsia="sl-SI"/>
              </w:rPr>
              <w:t xml:space="preserve"> – ZDU-1G, </w:t>
            </w:r>
            <w:hyperlink r:id="rId17" w:tgtFrame="_blank" w:tooltip="Zakon o spremembah in dopolnitvah Zakona o Vladi Republike Slovenije" w:history="1">
              <w:r w:rsidRPr="00AE2A64">
                <w:rPr>
                  <w:rFonts w:ascii="Arial" w:hAnsi="Arial" w:cs="Arial"/>
                  <w:sz w:val="20"/>
                  <w:szCs w:val="20"/>
                  <w:lang w:eastAsia="sl-SI"/>
                </w:rPr>
                <w:t>65/14</w:t>
              </w:r>
            </w:hyperlink>
            <w:r w:rsidRPr="00AE2A64">
              <w:rPr>
                <w:rFonts w:ascii="Arial" w:hAnsi="Arial" w:cs="Arial"/>
                <w:sz w:val="20"/>
                <w:szCs w:val="20"/>
                <w:lang w:eastAsia="sl-SI"/>
              </w:rPr>
              <w:t xml:space="preserve"> in </w:t>
            </w:r>
            <w:hyperlink r:id="rId18" w:tgtFrame="_blank" w:tooltip="Zakon o spremembi Zakona o Vladi Republike Slovenije" w:history="1">
              <w:r w:rsidRPr="00AE2A64">
                <w:rPr>
                  <w:rFonts w:ascii="Arial" w:hAnsi="Arial" w:cs="Arial"/>
                  <w:sz w:val="20"/>
                  <w:szCs w:val="20"/>
                  <w:lang w:eastAsia="sl-SI"/>
                </w:rPr>
                <w:t>55/17</w:t>
              </w:r>
            </w:hyperlink>
            <w:r w:rsidRPr="00AE2A64">
              <w:rPr>
                <w:rFonts w:ascii="Arial" w:hAnsi="Arial" w:cs="Arial"/>
                <w:sz w:val="20"/>
                <w:szCs w:val="20"/>
                <w:lang w:eastAsia="sl-SI"/>
              </w:rPr>
              <w:t>).</w:t>
            </w:r>
            <w:r w:rsidRPr="00AE2A64">
              <w:rPr>
                <w:rFonts w:ascii="Arial" w:hAnsi="Arial" w:cs="Arial"/>
                <w:sz w:val="20"/>
                <w:szCs w:val="20"/>
              </w:rPr>
              <w:t xml:space="preserve">  </w:t>
            </w:r>
            <w:r w:rsidRPr="00AE2A64">
              <w:rPr>
                <w:rFonts w:ascii="Arial" w:eastAsia="Times New Roman" w:hAnsi="Arial" w:cs="Arial"/>
                <w:sz w:val="20"/>
                <w:szCs w:val="20"/>
                <w:lang w:eastAsia="sl-SI"/>
              </w:rPr>
              <w:t xml:space="preserve">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ogroženost temeljnih družbenih vrednot. </w:t>
            </w:r>
          </w:p>
          <w:p w14:paraId="03533F2E" w14:textId="17A1EFCB" w:rsidR="00F82EE0" w:rsidRPr="00AE2A64" w:rsidRDefault="00F82EE0" w:rsidP="00F82EE0">
            <w:pPr>
              <w:overflowPunct w:val="0"/>
              <w:autoSpaceDE w:val="0"/>
              <w:autoSpaceDN w:val="0"/>
              <w:adjustRightInd w:val="0"/>
              <w:spacing w:before="240" w:after="0" w:line="260" w:lineRule="exact"/>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 xml:space="preserve">(5)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w:t>
            </w:r>
            <w:r w:rsidR="000E0735" w:rsidRPr="00AE2A64">
              <w:rPr>
                <w:rFonts w:ascii="Arial" w:eastAsia="Times New Roman" w:hAnsi="Arial" w:cs="Arial"/>
                <w:sz w:val="20"/>
                <w:szCs w:val="20"/>
                <w:lang w:eastAsia="sl-SI"/>
              </w:rPr>
              <w:t>da</w:t>
            </w:r>
            <w:r w:rsidRPr="00AE2A64">
              <w:rPr>
                <w:rFonts w:ascii="Arial" w:eastAsia="Times New Roman" w:hAnsi="Arial" w:cs="Arial"/>
                <w:sz w:val="20"/>
                <w:szCs w:val="20"/>
                <w:lang w:eastAsia="sl-SI"/>
              </w:rPr>
              <w:t xml:space="preserve"> odloči o predčasnem prenehanju uporabe 10.b člena tega zakona. </w:t>
            </w:r>
          </w:p>
          <w:p w14:paraId="782C994F" w14:textId="09A10025" w:rsidR="00B60A11" w:rsidRPr="00AE2A64" w:rsidRDefault="00F82EE0" w:rsidP="00F82EE0">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AE2A64">
              <w:rPr>
                <w:rFonts w:ascii="Arial" w:eastAsia="Times New Roman" w:hAnsi="Arial" w:cs="Arial"/>
                <w:sz w:val="20"/>
                <w:szCs w:val="20"/>
                <w:lang w:eastAsia="sl-SI"/>
              </w:rPr>
              <w:t>(6) O razlogih, uporabi in prenehanju uporabe 10.b člena tega zakona Vlada Republike Slovenije obvesti generalnega sekretarja Sveta Evrope, generalnega sekretarja Organizacije združenih narodov, Visokega komisarja Združenih narodov za begunce in Evropsko komisijo.</w:t>
            </w:r>
            <w:r w:rsidR="00882613" w:rsidRPr="00AE2A64">
              <w:rPr>
                <w:rFonts w:ascii="Arial" w:eastAsia="Times New Roman" w:hAnsi="Arial" w:cs="Arial"/>
                <w:sz w:val="20"/>
                <w:szCs w:val="20"/>
                <w:lang w:eastAsia="sl-SI"/>
              </w:rPr>
              <w:t>«</w:t>
            </w:r>
          </w:p>
          <w:p w14:paraId="3D7DB789" w14:textId="77777777" w:rsidR="001F645E" w:rsidRDefault="001F645E" w:rsidP="00AE2A64">
            <w:pPr>
              <w:overflowPunct w:val="0"/>
              <w:autoSpaceDE w:val="0"/>
              <w:autoSpaceDN w:val="0"/>
              <w:adjustRightInd w:val="0"/>
              <w:spacing w:before="240" w:after="0" w:line="240" w:lineRule="auto"/>
              <w:jc w:val="center"/>
              <w:textAlignment w:val="baseline"/>
              <w:rPr>
                <w:rFonts w:ascii="Arial" w:eastAsia="Times New Roman" w:hAnsi="Arial" w:cs="Arial"/>
                <w:sz w:val="20"/>
                <w:szCs w:val="20"/>
                <w:lang w:eastAsia="sl-SI"/>
              </w:rPr>
            </w:pPr>
          </w:p>
          <w:p w14:paraId="2552B5FE" w14:textId="76051EDB" w:rsidR="00C00642" w:rsidRDefault="00F82EE0" w:rsidP="00AE2A64">
            <w:pPr>
              <w:overflowPunct w:val="0"/>
              <w:autoSpaceDE w:val="0"/>
              <w:autoSpaceDN w:val="0"/>
              <w:adjustRightInd w:val="0"/>
              <w:spacing w:before="240" w:after="0" w:line="240" w:lineRule="auto"/>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59631565" w14:textId="77777777" w:rsidR="00AE2A64" w:rsidRDefault="00AE2A64" w:rsidP="00C00642">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p>
          <w:p w14:paraId="54FA3525" w14:textId="77777777" w:rsidR="00051C29" w:rsidRDefault="00051C29" w:rsidP="00051C29">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V 10. b členu se naslov spremeni tako, da se glasi: </w:t>
            </w:r>
          </w:p>
          <w:p w14:paraId="1DD59DD1" w14:textId="77777777" w:rsidR="00051C29" w:rsidRDefault="00051C29" w:rsidP="00051C29">
            <w:pPr>
              <w:overflowPunct w:val="0"/>
              <w:autoSpaceDE w:val="0"/>
              <w:autoSpaceDN w:val="0"/>
              <w:adjustRightInd w:val="0"/>
              <w:spacing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ukrepanje v kompleksni krizi na področju migracij)«</w:t>
            </w:r>
          </w:p>
          <w:p w14:paraId="27141872" w14:textId="77777777" w:rsidR="00051C29" w:rsidRDefault="00051C29" w:rsidP="00051C29">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V prvem in drugem odstavku se beseda »drugega« nadomesti z besedo »tretjega«. </w:t>
            </w:r>
          </w:p>
          <w:p w14:paraId="48FA85C3" w14:textId="77777777" w:rsidR="00051C29" w:rsidRDefault="00051C29" w:rsidP="00051C29">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V drugem odstavku se dodajo novi drugi, tretji in četrti stavek, ki se glasijo:</w:t>
            </w:r>
          </w:p>
          <w:p w14:paraId="4DEA5418" w14:textId="43C72935" w:rsidR="00051C29" w:rsidRDefault="00051C29" w:rsidP="00051C29">
            <w:pPr>
              <w:jc w:val="both"/>
              <w:rPr>
                <w:rFonts w:ascii="Arial" w:eastAsia="Times New Roman" w:hAnsi="Arial" w:cs="Arial"/>
                <w:sz w:val="20"/>
                <w:szCs w:val="20"/>
                <w:lang w:eastAsia="sl-SI"/>
              </w:rPr>
            </w:pPr>
            <w:r w:rsidRPr="007F459D">
              <w:rPr>
                <w:rFonts w:ascii="Arial" w:eastAsia="Times New Roman" w:hAnsi="Arial" w:cs="Arial"/>
                <w:sz w:val="20"/>
                <w:szCs w:val="20"/>
                <w:lang w:eastAsia="sl-SI"/>
              </w:rPr>
              <w:t>»Ne glede na določbe zakona, ki ureja mednarodno zaščito, policija to namero zavrže kot nedopustno, če v sosednji državi članici Evropske unije, iz katere je tujec vstopil, ni sistemskih pomanjkljivosti v zvezi z postopkom mednarodne zaščite in pogoj</w:t>
            </w:r>
            <w:r w:rsidR="00EF6DFC">
              <w:rPr>
                <w:rFonts w:ascii="Arial" w:eastAsia="Times New Roman" w:hAnsi="Arial" w:cs="Arial"/>
                <w:sz w:val="20"/>
                <w:szCs w:val="20"/>
                <w:lang w:eastAsia="sl-SI"/>
              </w:rPr>
              <w:t xml:space="preserve">ev </w:t>
            </w:r>
            <w:r w:rsidRPr="007F459D">
              <w:rPr>
                <w:rFonts w:ascii="Arial" w:eastAsia="Times New Roman" w:hAnsi="Arial" w:cs="Arial"/>
                <w:sz w:val="20"/>
                <w:szCs w:val="20"/>
                <w:lang w:eastAsia="sl-SI"/>
              </w:rPr>
              <w:t>za sprejem prosilcev, ki bi lahko povzročil</w:t>
            </w:r>
            <w:r w:rsidR="00EF6DFC">
              <w:rPr>
                <w:rFonts w:ascii="Arial" w:eastAsia="Times New Roman" w:hAnsi="Arial" w:cs="Arial"/>
                <w:sz w:val="20"/>
                <w:szCs w:val="20"/>
                <w:lang w:eastAsia="sl-SI"/>
              </w:rPr>
              <w:t>i</w:t>
            </w:r>
            <w:r w:rsidRPr="007F459D">
              <w:rPr>
                <w:rFonts w:ascii="Arial" w:eastAsia="Times New Roman" w:hAnsi="Arial" w:cs="Arial"/>
                <w:sz w:val="20"/>
                <w:szCs w:val="20"/>
                <w:lang w:eastAsia="sl-SI"/>
              </w:rPr>
              <w:t xml:space="preserve"> nevarnost mučenja, nečloveškega ali poniževalnega ravnanja, in tujca napoti v to državo. Pritožba zoper sklep ne zadrži izvršitve. O pritožbi odloča ministrstvo, pristojno za notranje zadeve.«</w:t>
            </w:r>
          </w:p>
          <w:p w14:paraId="31A8F6C9" w14:textId="1E12EB99" w:rsidR="00051C29" w:rsidRDefault="00051C29" w:rsidP="00051C29">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dajo se novi tretji, četrti</w:t>
            </w:r>
            <w:r w:rsidR="00897E6B">
              <w:rPr>
                <w:rFonts w:ascii="Arial" w:eastAsia="Times New Roman" w:hAnsi="Arial" w:cs="Arial"/>
                <w:sz w:val="20"/>
                <w:szCs w:val="20"/>
                <w:lang w:eastAsia="sl-SI"/>
              </w:rPr>
              <w:t>,</w:t>
            </w:r>
            <w:r>
              <w:rPr>
                <w:rFonts w:ascii="Arial" w:eastAsia="Times New Roman" w:hAnsi="Arial" w:cs="Arial"/>
                <w:sz w:val="20"/>
                <w:szCs w:val="20"/>
                <w:lang w:eastAsia="sl-SI"/>
              </w:rPr>
              <w:t xml:space="preserve"> peti</w:t>
            </w:r>
            <w:r w:rsidR="00897E6B">
              <w:rPr>
                <w:rFonts w:ascii="Arial" w:eastAsia="Times New Roman" w:hAnsi="Arial" w:cs="Arial"/>
                <w:sz w:val="20"/>
                <w:szCs w:val="20"/>
                <w:lang w:eastAsia="sl-SI"/>
              </w:rPr>
              <w:t xml:space="preserve"> in šesti</w:t>
            </w:r>
            <w:r>
              <w:rPr>
                <w:rFonts w:ascii="Arial" w:eastAsia="Times New Roman" w:hAnsi="Arial" w:cs="Arial"/>
                <w:sz w:val="20"/>
                <w:szCs w:val="20"/>
                <w:lang w:eastAsia="sl-SI"/>
              </w:rPr>
              <w:t xml:space="preserve"> odstavek, ki se glasijo: </w:t>
            </w:r>
          </w:p>
          <w:p w14:paraId="3A103D3C" w14:textId="77777777" w:rsidR="00051C29" w:rsidRDefault="00051C29" w:rsidP="00051C29">
            <w:pPr>
              <w:spacing w:after="0" w:line="260" w:lineRule="exact"/>
              <w:jc w:val="both"/>
              <w:rPr>
                <w:rFonts w:ascii="Arial" w:eastAsia="Times New Roman" w:hAnsi="Arial" w:cs="Arial"/>
                <w:sz w:val="20"/>
                <w:szCs w:val="20"/>
                <w:lang w:eastAsia="sl-SI"/>
              </w:rPr>
            </w:pPr>
            <w:r w:rsidRPr="007F459D">
              <w:rPr>
                <w:rFonts w:ascii="Arial" w:eastAsia="Times New Roman" w:hAnsi="Arial" w:cs="Arial"/>
                <w:sz w:val="20"/>
                <w:szCs w:val="20"/>
                <w:lang w:eastAsia="sl-SI"/>
              </w:rPr>
              <w:t>»(3) Če tujec, ki poskuša nezakonito vstopiti na ozemlje Republike Slovenije izven mejnega prehoda in se nahaja na območju, na katerem se ta člen izvaja, po uveljavitvi odločitve Državnega zbora Republike Slovenije iz tretjega odstavka  prejšnjega člena, izrazi namero podati prošnjo za mednarodno zaščito, ga policija ne glede na določbe zakona, ki ureja mednarodno zaščito napoti na mejni prehod, ki obratuje, kjer se izvede postopek iz drugega, tretjega in četrtega stavka prejšnjega člena</w:t>
            </w:r>
            <w:r>
              <w:rPr>
                <w:rFonts w:ascii="Arial" w:eastAsia="Times New Roman" w:hAnsi="Arial" w:cs="Arial"/>
                <w:sz w:val="20"/>
                <w:szCs w:val="20"/>
                <w:lang w:eastAsia="sl-SI"/>
              </w:rPr>
              <w:t>.</w:t>
            </w:r>
          </w:p>
          <w:p w14:paraId="1C09F3D3" w14:textId="77777777" w:rsidR="00051C29" w:rsidRDefault="00051C29" w:rsidP="00051C29">
            <w:pPr>
              <w:spacing w:after="0" w:line="260" w:lineRule="exact"/>
              <w:jc w:val="both"/>
              <w:rPr>
                <w:rFonts w:ascii="Arial" w:eastAsia="Times New Roman" w:hAnsi="Arial" w:cs="Arial"/>
                <w:sz w:val="20"/>
                <w:szCs w:val="20"/>
                <w:lang w:eastAsia="sl-SI"/>
              </w:rPr>
            </w:pPr>
          </w:p>
          <w:p w14:paraId="44DBB500" w14:textId="355AA49D" w:rsidR="00051C29" w:rsidRPr="006B09EF" w:rsidRDefault="00051C29" w:rsidP="00051C29">
            <w:pPr>
              <w:spacing w:after="0" w:line="260" w:lineRule="exact"/>
              <w:jc w:val="both"/>
              <w:rPr>
                <w:rFonts w:ascii="Arial" w:eastAsia="Times New Roman" w:hAnsi="Arial" w:cs="Arial"/>
                <w:sz w:val="20"/>
                <w:szCs w:val="20"/>
                <w:lang w:eastAsia="sl-SI"/>
              </w:rPr>
            </w:pPr>
            <w:r w:rsidRPr="006B09EF">
              <w:rPr>
                <w:rFonts w:ascii="Arial" w:eastAsia="Times New Roman" w:hAnsi="Arial" w:cs="Arial"/>
                <w:sz w:val="20"/>
                <w:szCs w:val="20"/>
                <w:lang w:eastAsia="sl-SI"/>
              </w:rPr>
              <w:t xml:space="preserve">(4) </w:t>
            </w:r>
            <w:r w:rsidRPr="006B09EF">
              <w:rPr>
                <w:rFonts w:ascii="Arial" w:hAnsi="Arial" w:cs="Arial"/>
                <w:sz w:val="20"/>
                <w:szCs w:val="20"/>
              </w:rPr>
              <w:t xml:space="preserve">Prejšnji odstavek se ne uporablja, </w:t>
            </w:r>
            <w:r w:rsidR="00EF6DFC">
              <w:rPr>
                <w:rFonts w:ascii="Arial" w:hAnsi="Arial" w:cs="Arial"/>
                <w:sz w:val="20"/>
                <w:szCs w:val="20"/>
              </w:rPr>
              <w:t>če</w:t>
            </w:r>
            <w:r w:rsidRPr="006B09EF">
              <w:rPr>
                <w:rFonts w:ascii="Arial" w:hAnsi="Arial" w:cs="Arial"/>
                <w:sz w:val="20"/>
                <w:szCs w:val="20"/>
              </w:rPr>
              <w:t xml:space="preserve"> bi zdravstveno stanje tujca očitno onemogočalo ukrepanje iz prejšnjega odstavka ali </w:t>
            </w:r>
            <w:r w:rsidR="00EF6DFC">
              <w:rPr>
                <w:rFonts w:ascii="Arial" w:hAnsi="Arial" w:cs="Arial"/>
                <w:sz w:val="20"/>
                <w:szCs w:val="20"/>
              </w:rPr>
              <w:t>če</w:t>
            </w:r>
            <w:r w:rsidRPr="006B09EF">
              <w:rPr>
                <w:rFonts w:ascii="Arial" w:hAnsi="Arial" w:cs="Arial"/>
                <w:sz w:val="20"/>
                <w:szCs w:val="20"/>
              </w:rPr>
              <w:t xml:space="preserve"> je tujec družinski član tujca, pri katerem ukrepanje ni mogoče zaradi zdravstvenega stanja, ali </w:t>
            </w:r>
            <w:r w:rsidR="00EF6DFC">
              <w:rPr>
                <w:rFonts w:ascii="Arial" w:hAnsi="Arial" w:cs="Arial"/>
                <w:sz w:val="20"/>
                <w:szCs w:val="20"/>
              </w:rPr>
              <w:t>če</w:t>
            </w:r>
            <w:r w:rsidRPr="006B09EF">
              <w:rPr>
                <w:rFonts w:ascii="Arial" w:hAnsi="Arial" w:cs="Arial"/>
                <w:sz w:val="20"/>
                <w:szCs w:val="20"/>
              </w:rPr>
              <w:t xml:space="preserve"> gre po videzu, obnašanju ali drugih okoliščinah za mladoletnika brez spremstva</w:t>
            </w:r>
            <w:r w:rsidRPr="006B09EF">
              <w:rPr>
                <w:rFonts w:ascii="Arial" w:eastAsia="Times New Roman" w:hAnsi="Arial" w:cs="Arial"/>
                <w:sz w:val="20"/>
                <w:szCs w:val="20"/>
                <w:lang w:eastAsia="sl-SI"/>
              </w:rPr>
              <w:t xml:space="preserve"> ali v primeru, da tujec v postopku nedvoumno izkaže, da sosednja država članica Evropske unije zanj osebno ni varna država ter da iz utemeljenih razlogov v tej državi ni mogel zaprositi za mednarodno zaščito.</w:t>
            </w:r>
          </w:p>
          <w:p w14:paraId="3BBBA88D" w14:textId="77777777" w:rsidR="00051C29" w:rsidRDefault="00051C29" w:rsidP="00051C29">
            <w:pPr>
              <w:spacing w:after="0" w:line="260" w:lineRule="exact"/>
              <w:jc w:val="both"/>
              <w:rPr>
                <w:rFonts w:ascii="Arial" w:eastAsia="Times New Roman" w:hAnsi="Arial" w:cs="Arial"/>
                <w:sz w:val="20"/>
                <w:szCs w:val="20"/>
                <w:lang w:eastAsia="sl-SI"/>
              </w:rPr>
            </w:pPr>
          </w:p>
          <w:p w14:paraId="20918EE8" w14:textId="01EBFC61" w:rsidR="00051C29" w:rsidRPr="00897E6B" w:rsidRDefault="00051C29" w:rsidP="00051C29">
            <w:pPr>
              <w:spacing w:after="0" w:line="260" w:lineRule="exact"/>
              <w:jc w:val="both"/>
              <w:rPr>
                <w:rFonts w:ascii="Arial" w:hAnsi="Arial" w:cs="Arial"/>
                <w:sz w:val="20"/>
                <w:szCs w:val="20"/>
              </w:rPr>
            </w:pPr>
            <w:r w:rsidRPr="006B09EF">
              <w:rPr>
                <w:rFonts w:ascii="Arial" w:hAnsi="Arial" w:cs="Arial"/>
                <w:sz w:val="20"/>
                <w:szCs w:val="20"/>
              </w:rPr>
              <w:t xml:space="preserve">(5) </w:t>
            </w:r>
            <w:r>
              <w:rPr>
                <w:rFonts w:ascii="Arial" w:hAnsi="Arial" w:cs="Arial"/>
                <w:sz w:val="20"/>
                <w:szCs w:val="20"/>
              </w:rPr>
              <w:t xml:space="preserve">Poleg postopkov iz drugega </w:t>
            </w:r>
            <w:r w:rsidRPr="006B09EF">
              <w:rPr>
                <w:rFonts w:ascii="Arial" w:hAnsi="Arial" w:cs="Arial"/>
                <w:sz w:val="20"/>
                <w:szCs w:val="20"/>
              </w:rPr>
              <w:t xml:space="preserve">in tretjega odstavka </w:t>
            </w:r>
            <w:r>
              <w:rPr>
                <w:rFonts w:ascii="Arial" w:hAnsi="Arial" w:cs="Arial"/>
                <w:sz w:val="20"/>
                <w:szCs w:val="20"/>
              </w:rPr>
              <w:t xml:space="preserve">tega člena policija </w:t>
            </w:r>
            <w:r w:rsidRPr="007F459D">
              <w:rPr>
                <w:rFonts w:ascii="Arial" w:eastAsia="Times New Roman" w:hAnsi="Arial" w:cs="Arial"/>
                <w:sz w:val="20"/>
                <w:szCs w:val="20"/>
                <w:lang w:eastAsia="sl-SI"/>
              </w:rPr>
              <w:t>po uveljavitvi odločitve Državnega zbora Republike Slovenije iz</w:t>
            </w:r>
            <w:r>
              <w:rPr>
                <w:rFonts w:ascii="Arial" w:eastAsia="Times New Roman" w:hAnsi="Arial" w:cs="Arial"/>
                <w:sz w:val="20"/>
                <w:szCs w:val="20"/>
                <w:lang w:eastAsia="sl-SI"/>
              </w:rPr>
              <w:t xml:space="preserve"> tretjega odstavka </w:t>
            </w:r>
            <w:r w:rsidRPr="007F459D">
              <w:rPr>
                <w:rFonts w:ascii="Arial" w:eastAsia="Times New Roman" w:hAnsi="Arial" w:cs="Arial"/>
                <w:sz w:val="20"/>
                <w:szCs w:val="20"/>
                <w:lang w:eastAsia="sl-SI"/>
              </w:rPr>
              <w:t xml:space="preserve">prejšnjega </w:t>
            </w:r>
            <w:r>
              <w:rPr>
                <w:rFonts w:ascii="Arial" w:eastAsia="Times New Roman" w:hAnsi="Arial" w:cs="Arial"/>
                <w:sz w:val="20"/>
                <w:szCs w:val="20"/>
                <w:lang w:eastAsia="sl-SI"/>
              </w:rPr>
              <w:t>člena opusti</w:t>
            </w:r>
            <w:r w:rsidR="00897E6B">
              <w:rPr>
                <w:rFonts w:ascii="Arial" w:eastAsia="Times New Roman" w:hAnsi="Arial" w:cs="Arial"/>
                <w:sz w:val="20"/>
                <w:szCs w:val="20"/>
                <w:lang w:eastAsia="sl-SI"/>
              </w:rPr>
              <w:t xml:space="preserve"> </w:t>
            </w:r>
            <w:r w:rsidRPr="00DB5A80">
              <w:rPr>
                <w:rFonts w:ascii="Arial" w:hAnsi="Arial" w:cs="Arial"/>
                <w:sz w:val="20"/>
                <w:szCs w:val="20"/>
              </w:rPr>
              <w:t>izvajanje postopkov  o prekršku za prekrške po Zakonu o nadzoru državne meje in Zakonu o tujcih</w:t>
            </w:r>
            <w:r w:rsidR="00897E6B">
              <w:rPr>
                <w:rFonts w:ascii="Arial" w:hAnsi="Arial" w:cs="Arial"/>
                <w:sz w:val="20"/>
                <w:szCs w:val="20"/>
              </w:rPr>
              <w:t>.</w:t>
            </w:r>
          </w:p>
          <w:p w14:paraId="0B242DC1" w14:textId="77777777" w:rsidR="00051C29" w:rsidRPr="006B09EF" w:rsidRDefault="00051C29" w:rsidP="00051C29">
            <w:pPr>
              <w:spacing w:after="0" w:line="260" w:lineRule="exact"/>
              <w:jc w:val="both"/>
              <w:rPr>
                <w:rFonts w:ascii="Arial" w:hAnsi="Arial" w:cs="Arial"/>
                <w:bCs/>
                <w:sz w:val="20"/>
                <w:szCs w:val="20"/>
              </w:rPr>
            </w:pPr>
          </w:p>
          <w:p w14:paraId="05FC05EE" w14:textId="0CE9CF85" w:rsidR="00051C29" w:rsidRPr="006B09EF" w:rsidRDefault="00897E6B" w:rsidP="00051C29">
            <w:pPr>
              <w:spacing w:after="0" w:line="260" w:lineRule="exact"/>
              <w:jc w:val="both"/>
              <w:rPr>
                <w:rFonts w:ascii="Arial" w:hAnsi="Arial" w:cs="Arial"/>
                <w:sz w:val="20"/>
                <w:szCs w:val="20"/>
              </w:rPr>
            </w:pPr>
            <w:r>
              <w:rPr>
                <w:rFonts w:ascii="Arial" w:hAnsi="Arial" w:cs="Arial"/>
                <w:sz w:val="20"/>
                <w:szCs w:val="20"/>
              </w:rPr>
              <w:t xml:space="preserve">(6) </w:t>
            </w:r>
            <w:r w:rsidR="00051C29" w:rsidRPr="006B09EF">
              <w:rPr>
                <w:rFonts w:ascii="Arial" w:hAnsi="Arial" w:cs="Arial"/>
                <w:sz w:val="20"/>
                <w:szCs w:val="20"/>
                <w:lang w:val="x-none"/>
              </w:rPr>
              <w:t xml:space="preserve">Način </w:t>
            </w:r>
            <w:r w:rsidR="00051C29" w:rsidRPr="006B09EF">
              <w:rPr>
                <w:rFonts w:ascii="Arial" w:hAnsi="Arial" w:cs="Arial"/>
                <w:sz w:val="20"/>
                <w:szCs w:val="20"/>
              </w:rPr>
              <w:t xml:space="preserve">opustitve </w:t>
            </w:r>
            <w:r w:rsidR="00051C29">
              <w:rPr>
                <w:rFonts w:ascii="Arial" w:hAnsi="Arial" w:cs="Arial"/>
                <w:sz w:val="20"/>
                <w:szCs w:val="20"/>
              </w:rPr>
              <w:t xml:space="preserve">postopkov </w:t>
            </w:r>
            <w:r>
              <w:rPr>
                <w:rFonts w:ascii="Arial" w:hAnsi="Arial" w:cs="Arial"/>
                <w:sz w:val="20"/>
                <w:szCs w:val="20"/>
              </w:rPr>
              <w:t xml:space="preserve">iz prejšnjega </w:t>
            </w:r>
            <w:r w:rsidR="00051C29" w:rsidRPr="006B09EF">
              <w:rPr>
                <w:rFonts w:ascii="Arial" w:hAnsi="Arial" w:cs="Arial"/>
                <w:sz w:val="20"/>
                <w:szCs w:val="20"/>
              </w:rPr>
              <w:t xml:space="preserve">odstavka </w:t>
            </w:r>
            <w:r w:rsidR="00051C29" w:rsidRPr="006B09EF">
              <w:rPr>
                <w:rFonts w:ascii="Arial" w:hAnsi="Arial" w:cs="Arial"/>
                <w:sz w:val="20"/>
                <w:szCs w:val="20"/>
                <w:lang w:val="x-none"/>
              </w:rPr>
              <w:t>podrobneje predpiše minister, pristojen za notranje zadeve.</w:t>
            </w:r>
            <w:r w:rsidR="00051C29">
              <w:rPr>
                <w:rFonts w:ascii="Arial" w:hAnsi="Arial" w:cs="Arial"/>
                <w:sz w:val="20"/>
                <w:szCs w:val="20"/>
              </w:rPr>
              <w:t>«</w:t>
            </w:r>
          </w:p>
          <w:p w14:paraId="33B8ADD6" w14:textId="7AAE2EC1" w:rsidR="00A247AB" w:rsidRPr="00051C29" w:rsidRDefault="00A247AB" w:rsidP="00232AB4">
            <w:pPr>
              <w:spacing w:after="0" w:line="260" w:lineRule="exact"/>
              <w:jc w:val="both"/>
              <w:rPr>
                <w:rFonts w:ascii="Arial" w:hAnsi="Arial" w:cs="Arial"/>
                <w:bCs/>
                <w:sz w:val="20"/>
                <w:szCs w:val="20"/>
                <w:lang w:val="x-none"/>
              </w:rPr>
            </w:pPr>
          </w:p>
          <w:p w14:paraId="72367395" w14:textId="5B7CCF52" w:rsidR="008064F9" w:rsidRPr="00A60195" w:rsidRDefault="007F459D" w:rsidP="00A247AB">
            <w:pPr>
              <w:spacing w:after="0" w:line="260" w:lineRule="exact"/>
              <w:jc w:val="center"/>
              <w:rPr>
                <w:rFonts w:ascii="Arial" w:hAnsi="Arial" w:cs="Arial"/>
                <w:sz w:val="20"/>
                <w:szCs w:val="20"/>
              </w:rPr>
            </w:pPr>
            <w:r>
              <w:rPr>
                <w:rFonts w:ascii="Arial" w:hAnsi="Arial" w:cs="Arial"/>
                <w:bCs/>
                <w:sz w:val="20"/>
                <w:szCs w:val="20"/>
              </w:rPr>
              <w:t>6</w:t>
            </w:r>
            <w:r w:rsidR="008064F9">
              <w:rPr>
                <w:rFonts w:ascii="Arial" w:hAnsi="Arial" w:cs="Arial"/>
                <w:bCs/>
                <w:sz w:val="20"/>
                <w:szCs w:val="20"/>
              </w:rPr>
              <w:t>. člen</w:t>
            </w:r>
          </w:p>
          <w:p w14:paraId="2DFD0860" w14:textId="77777777" w:rsidR="00A60195" w:rsidRPr="00A60195" w:rsidRDefault="00A60195" w:rsidP="00A60195">
            <w:pPr>
              <w:spacing w:after="0" w:line="260" w:lineRule="exact"/>
              <w:jc w:val="both"/>
              <w:rPr>
                <w:rFonts w:ascii="Arial" w:hAnsi="Arial" w:cs="Arial"/>
                <w:sz w:val="20"/>
                <w:szCs w:val="20"/>
              </w:rPr>
            </w:pPr>
          </w:p>
          <w:p w14:paraId="5F371E6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2. členu</w:t>
            </w:r>
            <w:r w:rsidR="00232AB4">
              <w:rPr>
                <w:rFonts w:ascii="Arial" w:hAnsi="Arial" w:cs="Arial"/>
                <w:sz w:val="20"/>
                <w:szCs w:val="20"/>
              </w:rPr>
              <w:t xml:space="preserve"> se</w:t>
            </w:r>
            <w:r w:rsidRPr="00A60195">
              <w:rPr>
                <w:rFonts w:ascii="Arial" w:hAnsi="Arial" w:cs="Arial"/>
                <w:sz w:val="20"/>
                <w:szCs w:val="20"/>
              </w:rPr>
              <w:t xml:space="preserve"> prva, druga in tretja alineja spremenijo tako, da se glasijo:  </w:t>
            </w:r>
          </w:p>
          <w:p w14:paraId="6096DD0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e izogne mejni kontroli na mejnem prehodu, ko ta obratuje; </w:t>
            </w:r>
          </w:p>
          <w:p w14:paraId="16A9BC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232AB4">
              <w:rPr>
                <w:rFonts w:ascii="Arial" w:hAnsi="Arial" w:cs="Arial"/>
                <w:sz w:val="20"/>
                <w:szCs w:val="20"/>
              </w:rPr>
              <w:t xml:space="preserve"> </w:t>
            </w:r>
            <w:r w:rsidRPr="00A60195">
              <w:rPr>
                <w:rFonts w:ascii="Arial" w:hAnsi="Arial" w:cs="Arial"/>
                <w:sz w:val="20"/>
                <w:szCs w:val="20"/>
              </w:rPr>
              <w:t xml:space="preserve">se izogne mejni kontroli izven območja mejnega prehoda ali na mejnem prehodu, ko ta ne obratuje; </w:t>
            </w:r>
          </w:p>
          <w:p w14:paraId="08BA9A25" w14:textId="1C853AB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i vstopu </w:t>
            </w:r>
            <w:r w:rsidR="00A42749">
              <w:rPr>
                <w:rFonts w:ascii="Arial" w:hAnsi="Arial" w:cs="Arial"/>
                <w:sz w:val="20"/>
                <w:szCs w:val="20"/>
              </w:rPr>
              <w:t xml:space="preserve">v Republiko Slovenijo </w:t>
            </w:r>
            <w:r w:rsidRPr="00A60195">
              <w:rPr>
                <w:rFonts w:ascii="Arial" w:hAnsi="Arial" w:cs="Arial"/>
                <w:sz w:val="20"/>
                <w:szCs w:val="20"/>
              </w:rPr>
              <w:t xml:space="preserve">uporabi </w:t>
            </w:r>
            <w:r w:rsidR="00A42749">
              <w:rPr>
                <w:rFonts w:ascii="Arial" w:hAnsi="Arial" w:cs="Arial"/>
                <w:sz w:val="20"/>
                <w:szCs w:val="20"/>
              </w:rPr>
              <w:t xml:space="preserve">tuje, </w:t>
            </w:r>
            <w:r w:rsidRPr="00A60195">
              <w:rPr>
                <w:rFonts w:ascii="Arial" w:hAnsi="Arial" w:cs="Arial"/>
                <w:sz w:val="20"/>
                <w:szCs w:val="20"/>
              </w:rPr>
              <w:t>ponarejene ali kako drugače spremenjene potne in druge listine, ki so potrebne za vstop</w:t>
            </w:r>
            <w:r w:rsidR="00B2775E">
              <w:rPr>
                <w:rFonts w:ascii="Arial" w:hAnsi="Arial" w:cs="Arial"/>
                <w:sz w:val="20"/>
                <w:szCs w:val="20"/>
              </w:rPr>
              <w:t>,</w:t>
            </w:r>
            <w:r w:rsidRPr="00A60195">
              <w:rPr>
                <w:rFonts w:ascii="Arial" w:hAnsi="Arial" w:cs="Arial"/>
                <w:sz w:val="20"/>
                <w:szCs w:val="20"/>
              </w:rPr>
              <w:t xml:space="preserve"> ali če organom mejne kontrole navede lažne podatke ali namenoma zamolči </w:t>
            </w:r>
            <w:r w:rsidR="00225CA2">
              <w:rPr>
                <w:rFonts w:ascii="Arial" w:hAnsi="Arial" w:cs="Arial"/>
                <w:sz w:val="20"/>
                <w:szCs w:val="20"/>
              </w:rPr>
              <w:t>ali</w:t>
            </w:r>
            <w:r w:rsidRPr="00A60195">
              <w:rPr>
                <w:rFonts w:ascii="Arial" w:hAnsi="Arial" w:cs="Arial"/>
                <w:sz w:val="20"/>
                <w:szCs w:val="20"/>
              </w:rPr>
              <w:t xml:space="preserve"> ne navede vseh dejstev</w:t>
            </w:r>
            <w:r w:rsidR="00B2775E">
              <w:rPr>
                <w:rFonts w:ascii="Arial" w:hAnsi="Arial" w:cs="Arial"/>
                <w:sz w:val="20"/>
                <w:szCs w:val="20"/>
              </w:rPr>
              <w:t>,</w:t>
            </w:r>
            <w:r w:rsidRPr="00A60195">
              <w:rPr>
                <w:rFonts w:ascii="Arial" w:hAnsi="Arial" w:cs="Arial"/>
                <w:sz w:val="20"/>
                <w:szCs w:val="20"/>
              </w:rPr>
              <w:t xml:space="preserve"> pomembnih za odločanje</w:t>
            </w:r>
            <w:r w:rsidR="007419DD">
              <w:rPr>
                <w:rFonts w:ascii="Arial" w:hAnsi="Arial" w:cs="Arial"/>
                <w:sz w:val="20"/>
                <w:szCs w:val="20"/>
              </w:rPr>
              <w:t xml:space="preserve"> organov</w:t>
            </w:r>
            <w:r w:rsidRPr="00A60195">
              <w:rPr>
                <w:rFonts w:ascii="Arial" w:hAnsi="Arial" w:cs="Arial"/>
                <w:sz w:val="20"/>
                <w:szCs w:val="20"/>
              </w:rPr>
              <w:t xml:space="preserve"> mejne </w:t>
            </w:r>
            <w:r w:rsidR="007419DD">
              <w:rPr>
                <w:rFonts w:ascii="Arial" w:hAnsi="Arial" w:cs="Arial"/>
                <w:sz w:val="20"/>
                <w:szCs w:val="20"/>
              </w:rPr>
              <w:t>kontrole</w:t>
            </w:r>
            <w:r w:rsidRPr="00A60195">
              <w:rPr>
                <w:rFonts w:ascii="Arial" w:hAnsi="Arial" w:cs="Arial"/>
                <w:sz w:val="20"/>
                <w:szCs w:val="20"/>
              </w:rPr>
              <w:t xml:space="preserve"> o pogojih za vstop;«.</w:t>
            </w:r>
          </w:p>
          <w:p w14:paraId="79B83E1A" w14:textId="77777777" w:rsidR="00A60195" w:rsidRPr="00A60195" w:rsidRDefault="00A60195" w:rsidP="00A60195">
            <w:pPr>
              <w:spacing w:after="0" w:line="260" w:lineRule="exact"/>
              <w:jc w:val="both"/>
              <w:rPr>
                <w:rFonts w:ascii="Arial" w:hAnsi="Arial" w:cs="Arial"/>
                <w:sz w:val="20"/>
                <w:szCs w:val="20"/>
              </w:rPr>
            </w:pPr>
          </w:p>
          <w:p w14:paraId="2C336248" w14:textId="5E2A7499"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7</w:t>
            </w:r>
            <w:r w:rsidR="00A60195" w:rsidRPr="00A60195">
              <w:rPr>
                <w:rFonts w:ascii="Arial" w:hAnsi="Arial" w:cs="Arial"/>
                <w:sz w:val="20"/>
                <w:szCs w:val="20"/>
              </w:rPr>
              <w:t>. člen</w:t>
            </w:r>
          </w:p>
          <w:p w14:paraId="4A4E414B" w14:textId="77777777" w:rsidR="00A60195" w:rsidRPr="00A60195" w:rsidRDefault="00A60195" w:rsidP="00A60195">
            <w:pPr>
              <w:spacing w:after="0" w:line="260" w:lineRule="exact"/>
              <w:jc w:val="both"/>
              <w:rPr>
                <w:rFonts w:ascii="Arial" w:hAnsi="Arial" w:cs="Arial"/>
                <w:sz w:val="20"/>
                <w:szCs w:val="20"/>
              </w:rPr>
            </w:pPr>
          </w:p>
          <w:p w14:paraId="372BAB9E" w14:textId="77777777" w:rsidR="00DB64D3" w:rsidRDefault="00062F62" w:rsidP="00A60195">
            <w:pPr>
              <w:spacing w:after="0" w:line="260" w:lineRule="exact"/>
              <w:jc w:val="both"/>
              <w:rPr>
                <w:rFonts w:ascii="Arial" w:hAnsi="Arial" w:cs="Arial"/>
                <w:sz w:val="20"/>
                <w:szCs w:val="20"/>
              </w:rPr>
            </w:pPr>
            <w:r>
              <w:rPr>
                <w:rFonts w:ascii="Arial" w:hAnsi="Arial" w:cs="Arial"/>
                <w:sz w:val="20"/>
                <w:szCs w:val="20"/>
              </w:rPr>
              <w:t xml:space="preserve">V </w:t>
            </w:r>
            <w:r w:rsidR="00DB64D3">
              <w:rPr>
                <w:rFonts w:ascii="Arial" w:hAnsi="Arial" w:cs="Arial"/>
                <w:sz w:val="20"/>
                <w:szCs w:val="20"/>
              </w:rPr>
              <w:t>14. člen</w:t>
            </w:r>
            <w:r>
              <w:rPr>
                <w:rFonts w:ascii="Arial" w:hAnsi="Arial" w:cs="Arial"/>
                <w:sz w:val="20"/>
                <w:szCs w:val="20"/>
              </w:rPr>
              <w:t>u</w:t>
            </w:r>
            <w:r w:rsidR="00DB64D3">
              <w:rPr>
                <w:rFonts w:ascii="Arial" w:hAnsi="Arial" w:cs="Arial"/>
                <w:sz w:val="20"/>
                <w:szCs w:val="20"/>
              </w:rPr>
              <w:t xml:space="preserve"> </w:t>
            </w:r>
            <w:r>
              <w:rPr>
                <w:rFonts w:ascii="Arial" w:hAnsi="Arial" w:cs="Arial"/>
                <w:sz w:val="20"/>
                <w:szCs w:val="20"/>
              </w:rPr>
              <w:t xml:space="preserve">se peti odstavek </w:t>
            </w:r>
            <w:r w:rsidR="00DB64D3">
              <w:rPr>
                <w:rFonts w:ascii="Arial" w:hAnsi="Arial" w:cs="Arial"/>
                <w:sz w:val="20"/>
                <w:szCs w:val="20"/>
              </w:rPr>
              <w:t>spremeni tako, da se glasi:</w:t>
            </w:r>
          </w:p>
          <w:p w14:paraId="2163B048" w14:textId="77777777" w:rsidR="00DB64D3" w:rsidRDefault="00DB64D3" w:rsidP="00A60195">
            <w:pPr>
              <w:spacing w:after="0" w:line="260" w:lineRule="exact"/>
              <w:jc w:val="both"/>
              <w:rPr>
                <w:rFonts w:ascii="Arial" w:hAnsi="Arial" w:cs="Arial"/>
                <w:sz w:val="20"/>
                <w:szCs w:val="20"/>
              </w:rPr>
            </w:pPr>
            <w:r>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Pr>
                <w:rFonts w:ascii="Arial" w:hAnsi="Arial" w:cs="Arial"/>
                <w:sz w:val="20"/>
                <w:szCs w:val="20"/>
              </w:rPr>
              <w:t xml:space="preserve">, razen če </w:t>
            </w:r>
            <w:r w:rsidR="00751CE6">
              <w:rPr>
                <w:rFonts w:ascii="Arial" w:hAnsi="Arial" w:cs="Arial"/>
                <w:sz w:val="20"/>
                <w:szCs w:val="20"/>
              </w:rPr>
              <w:t>mora na podlagi odločitve pristojnega organa zapustiti Republiko Slovenijo</w:t>
            </w:r>
            <w:r>
              <w:rPr>
                <w:rFonts w:ascii="Arial" w:hAnsi="Arial" w:cs="Arial"/>
                <w:sz w:val="20"/>
                <w:szCs w:val="20"/>
              </w:rPr>
              <w:t>.«.</w:t>
            </w:r>
          </w:p>
          <w:p w14:paraId="13BF41CB" w14:textId="6DAF5F35" w:rsidR="001C3D3C" w:rsidRDefault="001C3D3C" w:rsidP="00882613">
            <w:pPr>
              <w:spacing w:after="0" w:line="260" w:lineRule="exact"/>
              <w:rPr>
                <w:rFonts w:ascii="Arial" w:hAnsi="Arial" w:cs="Arial"/>
                <w:sz w:val="20"/>
                <w:szCs w:val="20"/>
              </w:rPr>
            </w:pPr>
          </w:p>
          <w:p w14:paraId="102B891F" w14:textId="1DC7FC6F" w:rsidR="00706B2B" w:rsidRDefault="007F459D" w:rsidP="00A60195">
            <w:pPr>
              <w:spacing w:after="0" w:line="260" w:lineRule="exact"/>
              <w:jc w:val="center"/>
              <w:rPr>
                <w:rFonts w:ascii="Arial" w:hAnsi="Arial" w:cs="Arial"/>
                <w:sz w:val="20"/>
                <w:szCs w:val="20"/>
              </w:rPr>
            </w:pPr>
            <w:r>
              <w:rPr>
                <w:rFonts w:ascii="Arial" w:hAnsi="Arial" w:cs="Arial"/>
                <w:sz w:val="20"/>
                <w:szCs w:val="20"/>
              </w:rPr>
              <w:t>8</w:t>
            </w:r>
            <w:r w:rsidR="00706B2B">
              <w:rPr>
                <w:rFonts w:ascii="Arial" w:hAnsi="Arial" w:cs="Arial"/>
                <w:sz w:val="20"/>
                <w:szCs w:val="20"/>
              </w:rPr>
              <w:t>. člen</w:t>
            </w:r>
          </w:p>
          <w:p w14:paraId="71381DF6" w14:textId="77777777" w:rsidR="00706B2B" w:rsidRDefault="00706B2B" w:rsidP="00A60195">
            <w:pPr>
              <w:spacing w:after="0" w:line="260" w:lineRule="exact"/>
              <w:jc w:val="center"/>
              <w:rPr>
                <w:rFonts w:ascii="Arial" w:hAnsi="Arial" w:cs="Arial"/>
                <w:sz w:val="20"/>
                <w:szCs w:val="20"/>
              </w:rPr>
            </w:pPr>
          </w:p>
          <w:p w14:paraId="10E24CF2" w14:textId="77777777" w:rsidR="00706B2B" w:rsidRDefault="00706B2B" w:rsidP="00706B2B">
            <w:pPr>
              <w:spacing w:after="0" w:line="260" w:lineRule="exact"/>
              <w:jc w:val="both"/>
              <w:rPr>
                <w:rFonts w:ascii="Arial" w:hAnsi="Arial" w:cs="Arial"/>
                <w:sz w:val="20"/>
                <w:szCs w:val="20"/>
              </w:rPr>
            </w:pPr>
            <w:r w:rsidRPr="00706B2B">
              <w:rPr>
                <w:rFonts w:ascii="Arial" w:hAnsi="Arial" w:cs="Arial"/>
                <w:sz w:val="20"/>
                <w:szCs w:val="20"/>
              </w:rPr>
              <w:t xml:space="preserve">15. člen </w:t>
            </w:r>
            <w:r>
              <w:rPr>
                <w:rFonts w:ascii="Arial" w:hAnsi="Arial" w:cs="Arial"/>
                <w:sz w:val="20"/>
                <w:szCs w:val="20"/>
              </w:rPr>
              <w:t xml:space="preserve">se spremeni tako, </w:t>
            </w:r>
            <w:r w:rsidRPr="00706B2B">
              <w:rPr>
                <w:rFonts w:ascii="Arial" w:hAnsi="Arial" w:cs="Arial"/>
                <w:sz w:val="20"/>
                <w:szCs w:val="20"/>
              </w:rPr>
              <w:t>da ta glasi:</w:t>
            </w:r>
          </w:p>
          <w:p w14:paraId="54AEAD04" w14:textId="77777777" w:rsidR="00232AB4" w:rsidRDefault="00232AB4" w:rsidP="00A43B13">
            <w:pPr>
              <w:spacing w:after="0" w:line="260" w:lineRule="exact"/>
              <w:rPr>
                <w:rFonts w:ascii="Arial" w:hAnsi="Arial" w:cs="Arial"/>
                <w:sz w:val="20"/>
                <w:szCs w:val="20"/>
              </w:rPr>
            </w:pPr>
          </w:p>
          <w:p w14:paraId="4C3048C5" w14:textId="3E2A1E53" w:rsidR="007F1562" w:rsidRDefault="007F1562" w:rsidP="0061195D">
            <w:pPr>
              <w:spacing w:after="0" w:line="260" w:lineRule="exact"/>
              <w:jc w:val="center"/>
              <w:rPr>
                <w:rFonts w:ascii="Arial" w:hAnsi="Arial" w:cs="Arial"/>
                <w:sz w:val="20"/>
                <w:szCs w:val="20"/>
              </w:rPr>
            </w:pPr>
            <w:r>
              <w:rPr>
                <w:rFonts w:ascii="Arial" w:hAnsi="Arial" w:cs="Arial"/>
                <w:sz w:val="20"/>
                <w:szCs w:val="20"/>
              </w:rPr>
              <w:t>»15. člen</w:t>
            </w:r>
          </w:p>
          <w:p w14:paraId="736490FE" w14:textId="77777777" w:rsidR="007F1562" w:rsidRPr="00706B2B" w:rsidRDefault="007F1562" w:rsidP="0061195D">
            <w:pPr>
              <w:spacing w:after="0" w:line="260" w:lineRule="exact"/>
              <w:jc w:val="center"/>
              <w:rPr>
                <w:rFonts w:ascii="Arial" w:hAnsi="Arial" w:cs="Arial"/>
                <w:sz w:val="20"/>
                <w:szCs w:val="20"/>
              </w:rPr>
            </w:pPr>
            <w:r>
              <w:rPr>
                <w:rFonts w:ascii="Arial" w:hAnsi="Arial" w:cs="Arial"/>
                <w:sz w:val="20"/>
                <w:szCs w:val="20"/>
              </w:rPr>
              <w:t>(pomoč tujcu pri vstopu, tranzitu ali prebivanju)</w:t>
            </w:r>
          </w:p>
          <w:p w14:paraId="741B61E6" w14:textId="77777777" w:rsidR="00706B2B" w:rsidRPr="00706B2B" w:rsidRDefault="00706B2B" w:rsidP="00706B2B">
            <w:pPr>
              <w:spacing w:after="0" w:line="260" w:lineRule="exact"/>
              <w:jc w:val="both"/>
              <w:rPr>
                <w:rFonts w:ascii="Arial" w:hAnsi="Arial" w:cs="Arial"/>
                <w:sz w:val="20"/>
                <w:szCs w:val="20"/>
              </w:rPr>
            </w:pPr>
          </w:p>
          <w:p w14:paraId="598797AF" w14:textId="77777777" w:rsidR="00706B2B" w:rsidRPr="00706B2B" w:rsidRDefault="00706B2B" w:rsidP="00706B2B">
            <w:pPr>
              <w:spacing w:after="0" w:line="260" w:lineRule="exact"/>
              <w:jc w:val="both"/>
              <w:rPr>
                <w:rFonts w:ascii="Arial" w:hAnsi="Arial" w:cs="Arial"/>
                <w:sz w:val="20"/>
                <w:szCs w:val="20"/>
              </w:rPr>
            </w:pPr>
            <w:r w:rsidRPr="00706B2B">
              <w:rPr>
                <w:rFonts w:ascii="Arial" w:hAnsi="Arial" w:cs="Arial"/>
                <w:sz w:val="20"/>
                <w:szCs w:val="20"/>
              </w:rPr>
              <w:t>Kdor tujcu omogoči ali pomaga, da vstopi, potuje v tranzitu ali prebiva na ozemlju Republike Slovenije, ne sme ravnati tako, da s svojimi ravnanji omogoči ali pomaga, da tujec nezakonito prebiva v Republiki Sloveniji.</w:t>
            </w:r>
            <w:r w:rsidR="002421B7">
              <w:rPr>
                <w:rFonts w:ascii="Arial" w:hAnsi="Arial" w:cs="Arial"/>
                <w:sz w:val="20"/>
                <w:szCs w:val="20"/>
              </w:rPr>
              <w:t>«.</w:t>
            </w:r>
          </w:p>
          <w:p w14:paraId="41D2FA67" w14:textId="1AF6E5E7" w:rsidR="00706B2B" w:rsidRDefault="00706B2B" w:rsidP="001011A7">
            <w:pPr>
              <w:spacing w:after="0" w:line="260" w:lineRule="exact"/>
              <w:rPr>
                <w:rFonts w:ascii="Arial" w:hAnsi="Arial" w:cs="Arial"/>
                <w:sz w:val="20"/>
                <w:szCs w:val="20"/>
              </w:rPr>
            </w:pPr>
          </w:p>
          <w:p w14:paraId="0CDE8E50" w14:textId="77777777" w:rsidR="001F645E" w:rsidRDefault="001F645E" w:rsidP="001011A7">
            <w:pPr>
              <w:spacing w:after="0" w:line="260" w:lineRule="exact"/>
              <w:rPr>
                <w:rFonts w:ascii="Arial" w:hAnsi="Arial" w:cs="Arial"/>
                <w:sz w:val="20"/>
                <w:szCs w:val="20"/>
              </w:rPr>
            </w:pPr>
          </w:p>
          <w:p w14:paraId="55DD157D" w14:textId="1C2BE28D"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9</w:t>
            </w:r>
            <w:r w:rsidR="00A60195" w:rsidRPr="00A60195">
              <w:rPr>
                <w:rFonts w:ascii="Arial" w:hAnsi="Arial" w:cs="Arial"/>
                <w:sz w:val="20"/>
                <w:szCs w:val="20"/>
              </w:rPr>
              <w:t>. člen</w:t>
            </w:r>
          </w:p>
          <w:p w14:paraId="1D8E2E9C" w14:textId="77777777" w:rsidR="00A60195" w:rsidRPr="00A60195" w:rsidRDefault="00A60195" w:rsidP="00A60195">
            <w:pPr>
              <w:spacing w:after="0" w:line="260" w:lineRule="exact"/>
              <w:jc w:val="both"/>
              <w:rPr>
                <w:rFonts w:ascii="Arial" w:hAnsi="Arial" w:cs="Arial"/>
                <w:sz w:val="20"/>
                <w:szCs w:val="20"/>
              </w:rPr>
            </w:pPr>
          </w:p>
          <w:p w14:paraId="729ED41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28.</w:t>
            </w:r>
            <w:r w:rsidR="001F5331">
              <w:rPr>
                <w:rFonts w:ascii="Arial" w:hAnsi="Arial" w:cs="Arial"/>
                <w:sz w:val="20"/>
                <w:szCs w:val="20"/>
              </w:rPr>
              <w:t xml:space="preserve"> </w:t>
            </w:r>
            <w:r w:rsidRPr="00A60195">
              <w:rPr>
                <w:rFonts w:ascii="Arial" w:hAnsi="Arial" w:cs="Arial"/>
                <w:sz w:val="20"/>
                <w:szCs w:val="20"/>
              </w:rPr>
              <w:t>člen</w:t>
            </w:r>
            <w:r w:rsidR="00062F62">
              <w:rPr>
                <w:rFonts w:ascii="Arial" w:hAnsi="Arial" w:cs="Arial"/>
                <w:sz w:val="20"/>
                <w:szCs w:val="20"/>
              </w:rPr>
              <w:t>u</w:t>
            </w:r>
            <w:r w:rsidRPr="00A60195">
              <w:rPr>
                <w:rFonts w:ascii="Arial" w:hAnsi="Arial" w:cs="Arial"/>
                <w:sz w:val="20"/>
                <w:szCs w:val="20"/>
              </w:rPr>
              <w:t xml:space="preserve"> se</w:t>
            </w:r>
            <w:r w:rsidR="00062F62">
              <w:rPr>
                <w:rFonts w:ascii="Arial" w:hAnsi="Arial" w:cs="Arial"/>
                <w:sz w:val="20"/>
                <w:szCs w:val="20"/>
              </w:rPr>
              <w:t xml:space="preserve"> v tretjem odstavku</w:t>
            </w:r>
            <w:r w:rsidRPr="00A60195">
              <w:rPr>
                <w:rFonts w:ascii="Arial" w:hAnsi="Arial" w:cs="Arial"/>
                <w:sz w:val="20"/>
                <w:szCs w:val="20"/>
              </w:rPr>
              <w:t xml:space="preserve"> besedilo »iz tretjega odstavka 60. člena« nadomesti z besedilom »iz 60.a člena.«</w:t>
            </w:r>
          </w:p>
          <w:p w14:paraId="379FD521" w14:textId="77777777" w:rsidR="00A247AB" w:rsidRDefault="00A247AB" w:rsidP="00A60195">
            <w:pPr>
              <w:spacing w:after="0" w:line="260" w:lineRule="exact"/>
              <w:jc w:val="center"/>
              <w:rPr>
                <w:rFonts w:ascii="Arial" w:hAnsi="Arial" w:cs="Arial"/>
                <w:sz w:val="20"/>
                <w:szCs w:val="20"/>
              </w:rPr>
            </w:pPr>
          </w:p>
          <w:p w14:paraId="523C3447" w14:textId="5A9F05DA" w:rsidR="00A60195" w:rsidRPr="003B44EF" w:rsidRDefault="007F459D" w:rsidP="00A60195">
            <w:pPr>
              <w:spacing w:after="0" w:line="260" w:lineRule="exact"/>
              <w:jc w:val="center"/>
              <w:rPr>
                <w:rFonts w:ascii="Arial" w:hAnsi="Arial" w:cs="Arial"/>
                <w:sz w:val="20"/>
                <w:szCs w:val="20"/>
              </w:rPr>
            </w:pPr>
            <w:r>
              <w:rPr>
                <w:rFonts w:ascii="Arial" w:hAnsi="Arial" w:cs="Arial"/>
                <w:sz w:val="20"/>
                <w:szCs w:val="20"/>
              </w:rPr>
              <w:t>10</w:t>
            </w:r>
            <w:r w:rsidR="007F1562" w:rsidRPr="003B44EF">
              <w:rPr>
                <w:rFonts w:ascii="Arial" w:hAnsi="Arial" w:cs="Arial"/>
                <w:sz w:val="20"/>
                <w:szCs w:val="20"/>
              </w:rPr>
              <w:t>.</w:t>
            </w:r>
            <w:r w:rsidR="00A60195" w:rsidRPr="003B44EF">
              <w:rPr>
                <w:rFonts w:ascii="Arial" w:hAnsi="Arial" w:cs="Arial"/>
                <w:sz w:val="20"/>
                <w:szCs w:val="20"/>
              </w:rPr>
              <w:t xml:space="preserve"> člen</w:t>
            </w:r>
          </w:p>
          <w:p w14:paraId="6AAE563E" w14:textId="77777777" w:rsidR="00A60195" w:rsidRPr="00A60195" w:rsidRDefault="00A60195" w:rsidP="00A60195">
            <w:pPr>
              <w:spacing w:after="0" w:line="260" w:lineRule="exact"/>
              <w:jc w:val="both"/>
              <w:rPr>
                <w:rFonts w:ascii="Arial" w:hAnsi="Arial" w:cs="Arial"/>
                <w:sz w:val="20"/>
                <w:szCs w:val="20"/>
              </w:rPr>
            </w:pPr>
          </w:p>
          <w:p w14:paraId="3D2F692E" w14:textId="5D05778F" w:rsidR="00356639" w:rsidRDefault="00356639" w:rsidP="00A60195">
            <w:pPr>
              <w:spacing w:after="0" w:line="260" w:lineRule="exact"/>
              <w:jc w:val="both"/>
              <w:rPr>
                <w:rFonts w:ascii="Arial" w:hAnsi="Arial" w:cs="Arial"/>
                <w:sz w:val="20"/>
                <w:szCs w:val="20"/>
              </w:rPr>
            </w:pPr>
            <w:r>
              <w:rPr>
                <w:rFonts w:ascii="Arial" w:hAnsi="Arial" w:cs="Arial"/>
                <w:sz w:val="20"/>
                <w:szCs w:val="20"/>
              </w:rPr>
              <w:t xml:space="preserve">V </w:t>
            </w:r>
            <w:r w:rsidR="00062F62">
              <w:rPr>
                <w:rFonts w:ascii="Arial" w:hAnsi="Arial" w:cs="Arial"/>
                <w:sz w:val="20"/>
                <w:szCs w:val="20"/>
              </w:rPr>
              <w:t>33. členu se v tretjem odstavku</w:t>
            </w:r>
            <w:r>
              <w:rPr>
                <w:rFonts w:ascii="Arial" w:hAnsi="Arial" w:cs="Arial"/>
                <w:sz w:val="20"/>
                <w:szCs w:val="20"/>
              </w:rPr>
              <w:t xml:space="preserve"> za besedilom »ustrezno zdravstveno zavarovanje« doda</w:t>
            </w:r>
            <w:r w:rsidR="00926304">
              <w:rPr>
                <w:rFonts w:ascii="Arial" w:hAnsi="Arial" w:cs="Arial"/>
                <w:sz w:val="20"/>
                <w:szCs w:val="20"/>
              </w:rPr>
              <w:t xml:space="preserve"> vejica</w:t>
            </w:r>
            <w:r>
              <w:rPr>
                <w:rFonts w:ascii="Arial" w:hAnsi="Arial" w:cs="Arial"/>
                <w:sz w:val="20"/>
                <w:szCs w:val="20"/>
              </w:rPr>
              <w:t xml:space="preserve"> besedilo »</w:t>
            </w:r>
            <w:r w:rsidR="00D92643">
              <w:rPr>
                <w:rFonts w:ascii="Arial" w:hAnsi="Arial" w:cs="Arial"/>
                <w:sz w:val="20"/>
                <w:szCs w:val="20"/>
              </w:rPr>
              <w:t>ki krije vsaj</w:t>
            </w:r>
            <w:r>
              <w:rPr>
                <w:rFonts w:ascii="Arial" w:hAnsi="Arial" w:cs="Arial"/>
                <w:sz w:val="20"/>
                <w:szCs w:val="20"/>
              </w:rPr>
              <w:t xml:space="preserve"> nujne zdravstvene storitve</w:t>
            </w:r>
            <w:r w:rsidR="00D92643">
              <w:rPr>
                <w:rFonts w:ascii="Arial" w:hAnsi="Arial" w:cs="Arial"/>
                <w:sz w:val="20"/>
                <w:szCs w:val="20"/>
              </w:rPr>
              <w:t xml:space="preserve"> na območju Republike</w:t>
            </w:r>
            <w:r>
              <w:rPr>
                <w:rFonts w:ascii="Arial" w:hAnsi="Arial" w:cs="Arial"/>
                <w:sz w:val="20"/>
                <w:szCs w:val="20"/>
              </w:rPr>
              <w:t xml:space="preserve"> </w:t>
            </w:r>
            <w:r w:rsidR="00D92643">
              <w:rPr>
                <w:rFonts w:ascii="Arial" w:hAnsi="Arial" w:cs="Arial"/>
                <w:sz w:val="20"/>
                <w:szCs w:val="20"/>
              </w:rPr>
              <w:t>Slovenije</w:t>
            </w:r>
            <w:r w:rsidR="00926304">
              <w:rPr>
                <w:rFonts w:ascii="Arial" w:hAnsi="Arial" w:cs="Arial"/>
                <w:sz w:val="20"/>
                <w:szCs w:val="20"/>
              </w:rPr>
              <w:t>,</w:t>
            </w:r>
            <w:r>
              <w:rPr>
                <w:rFonts w:ascii="Arial" w:hAnsi="Arial" w:cs="Arial"/>
                <w:sz w:val="20"/>
                <w:szCs w:val="20"/>
              </w:rPr>
              <w:t>«.</w:t>
            </w:r>
          </w:p>
          <w:p w14:paraId="35C898D1" w14:textId="6B9B6B08" w:rsidR="008F5B5D" w:rsidRDefault="008F5B5D" w:rsidP="00A60195">
            <w:pPr>
              <w:spacing w:after="0" w:line="260" w:lineRule="exact"/>
              <w:jc w:val="both"/>
              <w:rPr>
                <w:rFonts w:ascii="Arial" w:hAnsi="Arial" w:cs="Arial"/>
                <w:sz w:val="20"/>
                <w:szCs w:val="20"/>
              </w:rPr>
            </w:pPr>
          </w:p>
          <w:p w14:paraId="5EE2EFB0" w14:textId="77777777" w:rsidR="00356639" w:rsidRDefault="00356639" w:rsidP="00A60195">
            <w:pPr>
              <w:spacing w:after="0" w:line="260" w:lineRule="exact"/>
              <w:jc w:val="both"/>
              <w:rPr>
                <w:rFonts w:ascii="Arial" w:hAnsi="Arial" w:cs="Arial"/>
                <w:sz w:val="20"/>
                <w:szCs w:val="20"/>
              </w:rPr>
            </w:pPr>
          </w:p>
          <w:p w14:paraId="286E41C4" w14:textId="4938B79B" w:rsidR="00A247AB" w:rsidRDefault="00A60195" w:rsidP="00A60195">
            <w:pPr>
              <w:spacing w:after="0" w:line="260" w:lineRule="exact"/>
              <w:jc w:val="both"/>
              <w:rPr>
                <w:rFonts w:ascii="Arial" w:hAnsi="Arial" w:cs="Arial"/>
                <w:sz w:val="20"/>
                <w:szCs w:val="20"/>
              </w:rPr>
            </w:pPr>
            <w:r w:rsidRPr="00A60195">
              <w:rPr>
                <w:rFonts w:ascii="Arial" w:hAnsi="Arial" w:cs="Arial"/>
                <w:sz w:val="20"/>
                <w:szCs w:val="20"/>
              </w:rPr>
              <w:t>V tretjem odstavku se v tretjem in četrtem stavku za besedilom »s pravicami iz dela ali zavarovanja,« doda besedilo »razen s povračili stroškov v zvezi z delom</w:t>
            </w:r>
            <w:r w:rsidR="00926304">
              <w:rPr>
                <w:rFonts w:ascii="Arial" w:hAnsi="Arial" w:cs="Arial"/>
                <w:sz w:val="20"/>
                <w:szCs w:val="20"/>
              </w:rPr>
              <w:t>,</w:t>
            </w:r>
            <w:r w:rsidRPr="00A60195">
              <w:rPr>
                <w:rFonts w:ascii="Arial" w:hAnsi="Arial" w:cs="Arial"/>
                <w:sz w:val="20"/>
                <w:szCs w:val="20"/>
              </w:rPr>
              <w:t>«.</w:t>
            </w:r>
          </w:p>
          <w:p w14:paraId="1FE88F13" w14:textId="77777777" w:rsidR="00AE2A64" w:rsidRPr="00A60195" w:rsidRDefault="00AE2A64" w:rsidP="00A60195">
            <w:pPr>
              <w:spacing w:after="0" w:line="260" w:lineRule="exact"/>
              <w:jc w:val="both"/>
              <w:rPr>
                <w:rFonts w:ascii="Arial" w:hAnsi="Arial" w:cs="Arial"/>
                <w:sz w:val="20"/>
                <w:szCs w:val="20"/>
              </w:rPr>
            </w:pPr>
          </w:p>
          <w:p w14:paraId="31E39634" w14:textId="21B052BD"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11</w:t>
            </w:r>
            <w:r w:rsidR="00A60195" w:rsidRPr="00A60195">
              <w:rPr>
                <w:rFonts w:ascii="Arial" w:hAnsi="Arial" w:cs="Arial"/>
                <w:sz w:val="20"/>
                <w:szCs w:val="20"/>
              </w:rPr>
              <w:t>. člen</w:t>
            </w:r>
          </w:p>
          <w:p w14:paraId="03061998" w14:textId="77777777" w:rsidR="00A60195" w:rsidRPr="00A60195" w:rsidRDefault="00A60195" w:rsidP="00A60195">
            <w:pPr>
              <w:spacing w:after="0" w:line="260" w:lineRule="exact"/>
              <w:jc w:val="both"/>
              <w:rPr>
                <w:rFonts w:ascii="Arial" w:hAnsi="Arial" w:cs="Arial"/>
                <w:sz w:val="20"/>
                <w:szCs w:val="20"/>
              </w:rPr>
            </w:pPr>
          </w:p>
          <w:p w14:paraId="1C108163" w14:textId="77777777" w:rsidR="00A15D51" w:rsidRDefault="00A60195" w:rsidP="00A60195">
            <w:pPr>
              <w:spacing w:after="0" w:line="260" w:lineRule="exact"/>
              <w:jc w:val="both"/>
              <w:rPr>
                <w:rFonts w:ascii="Arial" w:hAnsi="Arial" w:cs="Arial"/>
                <w:sz w:val="20"/>
                <w:szCs w:val="20"/>
              </w:rPr>
            </w:pPr>
            <w:r w:rsidRPr="00A60195">
              <w:rPr>
                <w:rFonts w:ascii="Arial" w:hAnsi="Arial" w:cs="Arial"/>
                <w:sz w:val="20"/>
                <w:szCs w:val="20"/>
              </w:rPr>
              <w:t>V 35. člen</w:t>
            </w:r>
            <w:r w:rsidR="00062F62">
              <w:rPr>
                <w:rFonts w:ascii="Arial" w:hAnsi="Arial" w:cs="Arial"/>
                <w:sz w:val="20"/>
                <w:szCs w:val="20"/>
              </w:rPr>
              <w:t>u</w:t>
            </w:r>
            <w:r w:rsidRPr="00A60195">
              <w:rPr>
                <w:rFonts w:ascii="Arial" w:hAnsi="Arial" w:cs="Arial"/>
                <w:sz w:val="20"/>
                <w:szCs w:val="20"/>
              </w:rPr>
              <w:t xml:space="preserve"> se</w:t>
            </w:r>
            <w:r w:rsidR="00062F62">
              <w:rPr>
                <w:rFonts w:ascii="Arial" w:hAnsi="Arial" w:cs="Arial"/>
                <w:sz w:val="20"/>
                <w:szCs w:val="20"/>
              </w:rPr>
              <w:t xml:space="preserve"> </w:t>
            </w:r>
            <w:r w:rsidR="00323C59">
              <w:rPr>
                <w:rFonts w:ascii="Arial" w:hAnsi="Arial" w:cs="Arial"/>
                <w:sz w:val="20"/>
                <w:szCs w:val="20"/>
              </w:rPr>
              <w:t>prvi odsta</w:t>
            </w:r>
            <w:r w:rsidR="00A15D51">
              <w:rPr>
                <w:rFonts w:ascii="Arial" w:hAnsi="Arial" w:cs="Arial"/>
                <w:sz w:val="20"/>
                <w:szCs w:val="20"/>
              </w:rPr>
              <w:t>vek spremeni tako, da se glasi:</w:t>
            </w:r>
          </w:p>
          <w:p w14:paraId="40406A0A" w14:textId="381078DB" w:rsidR="00F55197" w:rsidRPr="00F55197" w:rsidRDefault="008B7119" w:rsidP="00F55197">
            <w:pPr>
              <w:spacing w:after="0" w:line="260" w:lineRule="exact"/>
              <w:jc w:val="both"/>
              <w:rPr>
                <w:rFonts w:ascii="Arial" w:hAnsi="Arial" w:cs="Arial"/>
                <w:sz w:val="20"/>
                <w:szCs w:val="20"/>
              </w:rPr>
            </w:pPr>
            <w:r>
              <w:rPr>
                <w:rFonts w:ascii="Arial" w:hAnsi="Arial" w:cs="Arial"/>
                <w:sz w:val="20"/>
                <w:szCs w:val="20"/>
              </w:rPr>
              <w:t>»</w:t>
            </w:r>
            <w:r w:rsidR="00F55197" w:rsidRPr="00F55197">
              <w:rPr>
                <w:rFonts w:ascii="Arial" w:hAnsi="Arial" w:cs="Arial"/>
                <w:sz w:val="20"/>
                <w:szCs w:val="20"/>
              </w:rPr>
              <w:t xml:space="preserve">(1) Dovoljenje za začasno prebivanje se izda tujcu, ki namerava v Republiki Sloveniji prebivati iz naslednjih namenov: </w:t>
            </w:r>
          </w:p>
          <w:p w14:paraId="0230DF86" w14:textId="77777777"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 xml:space="preserve">zaposlitve ali dela; </w:t>
            </w:r>
          </w:p>
          <w:p w14:paraId="27FBBBA6" w14:textId="77777777" w:rsid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 xml:space="preserve">združitve družine; </w:t>
            </w:r>
          </w:p>
          <w:p w14:paraId="7F5A89F9" w14:textId="77777777" w:rsid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študija, izobraževanja, stro</w:t>
            </w:r>
            <w:r>
              <w:rPr>
                <w:rFonts w:ascii="Arial" w:hAnsi="Arial" w:cs="Arial"/>
                <w:sz w:val="20"/>
                <w:szCs w:val="20"/>
              </w:rPr>
              <w:t xml:space="preserve">kovnega izpopolnjevanja, </w:t>
            </w:r>
            <w:r w:rsidRPr="00F55197">
              <w:rPr>
                <w:rFonts w:ascii="Arial" w:hAnsi="Arial" w:cs="Arial"/>
                <w:sz w:val="20"/>
                <w:szCs w:val="20"/>
              </w:rPr>
              <w:t>praktičnega usposabljanja,</w:t>
            </w:r>
            <w:r>
              <w:rPr>
                <w:rFonts w:ascii="Arial" w:hAnsi="Arial" w:cs="Arial"/>
                <w:sz w:val="20"/>
                <w:szCs w:val="20"/>
              </w:rPr>
              <w:t xml:space="preserve"> specializacije,</w:t>
            </w:r>
            <w:r w:rsidRPr="00F55197">
              <w:rPr>
                <w:rFonts w:ascii="Arial" w:hAnsi="Arial" w:cs="Arial"/>
                <w:sz w:val="20"/>
                <w:szCs w:val="20"/>
              </w:rPr>
              <w:t xml:space="preserve"> sodelovanja </w:t>
            </w:r>
            <w:r>
              <w:rPr>
                <w:rFonts w:ascii="Arial" w:hAnsi="Arial" w:cs="Arial"/>
                <w:sz w:val="20"/>
                <w:szCs w:val="20"/>
              </w:rPr>
              <w:t>v</w:t>
            </w:r>
            <w:r w:rsidRPr="00F55197">
              <w:rPr>
                <w:rFonts w:ascii="Arial" w:hAnsi="Arial" w:cs="Arial"/>
                <w:sz w:val="20"/>
                <w:szCs w:val="20"/>
              </w:rPr>
              <w:t xml:space="preserve"> mednarodnih </w:t>
            </w:r>
            <w:r>
              <w:rPr>
                <w:rFonts w:ascii="Arial" w:hAnsi="Arial" w:cs="Arial"/>
                <w:sz w:val="20"/>
                <w:szCs w:val="20"/>
              </w:rPr>
              <w:t>študijskih izmenjavah</w:t>
            </w:r>
            <w:r w:rsidRPr="00F55197">
              <w:rPr>
                <w:rFonts w:ascii="Arial" w:hAnsi="Arial" w:cs="Arial"/>
                <w:sz w:val="20"/>
                <w:szCs w:val="20"/>
              </w:rPr>
              <w:t xml:space="preserve">; </w:t>
            </w:r>
          </w:p>
          <w:p w14:paraId="4F6C0EEA" w14:textId="77777777"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opravljanja prostovoljskega dela in sodelovanja v projektih prostovoljske službe v okviru programa Evropske unije;</w:t>
            </w:r>
          </w:p>
          <w:p w14:paraId="7F8511C7" w14:textId="06A40CA2" w:rsidR="00F55197" w:rsidRPr="00F55197" w:rsidRDefault="00F55197" w:rsidP="00F55197">
            <w:pPr>
              <w:spacing w:after="0" w:line="260" w:lineRule="exact"/>
              <w:jc w:val="both"/>
              <w:rPr>
                <w:rFonts w:ascii="Arial" w:hAnsi="Arial" w:cs="Arial"/>
                <w:sz w:val="20"/>
                <w:szCs w:val="20"/>
              </w:rPr>
            </w:pPr>
            <w:r>
              <w:rPr>
                <w:rFonts w:ascii="Arial" w:hAnsi="Arial" w:cs="Arial"/>
                <w:sz w:val="20"/>
                <w:szCs w:val="20"/>
              </w:rPr>
              <w:t xml:space="preserve">- </w:t>
            </w:r>
            <w:r w:rsidRPr="00F55197">
              <w:rPr>
                <w:rFonts w:ascii="Arial" w:hAnsi="Arial" w:cs="Arial"/>
                <w:sz w:val="20"/>
                <w:szCs w:val="20"/>
              </w:rPr>
              <w:t>drugih upravičenih in z zakonom, mednarodnimi akti ali mednarodnimi načeli in običaji utemeljenih razlogov ali zaradi interesa Republike Slovenije.</w:t>
            </w:r>
            <w:r w:rsidR="008B7119">
              <w:rPr>
                <w:rFonts w:ascii="Arial" w:hAnsi="Arial" w:cs="Arial"/>
                <w:sz w:val="20"/>
                <w:szCs w:val="20"/>
              </w:rPr>
              <w:t>«.</w:t>
            </w:r>
            <w:r w:rsidRPr="00F55197">
              <w:rPr>
                <w:rFonts w:ascii="Arial" w:hAnsi="Arial" w:cs="Arial"/>
                <w:sz w:val="20"/>
                <w:szCs w:val="20"/>
              </w:rPr>
              <w:t xml:space="preserve"> </w:t>
            </w:r>
          </w:p>
          <w:p w14:paraId="2F07F947" w14:textId="77777777" w:rsidR="00F55197" w:rsidRDefault="00F55197" w:rsidP="00A60195">
            <w:pPr>
              <w:spacing w:after="0" w:line="260" w:lineRule="exact"/>
              <w:jc w:val="both"/>
              <w:rPr>
                <w:rFonts w:ascii="Arial" w:hAnsi="Arial" w:cs="Arial"/>
                <w:sz w:val="20"/>
                <w:szCs w:val="20"/>
              </w:rPr>
            </w:pPr>
          </w:p>
          <w:p w14:paraId="5FF2E78A" w14:textId="4CDC8856" w:rsidR="00684D07" w:rsidRDefault="00684D07" w:rsidP="00A60195">
            <w:pPr>
              <w:spacing w:after="0" w:line="260" w:lineRule="exact"/>
              <w:jc w:val="both"/>
              <w:rPr>
                <w:rFonts w:ascii="Arial" w:hAnsi="Arial" w:cs="Arial"/>
                <w:sz w:val="20"/>
                <w:szCs w:val="20"/>
              </w:rPr>
            </w:pPr>
          </w:p>
          <w:p w14:paraId="04A995AB" w14:textId="77777777" w:rsidR="00A60195" w:rsidRPr="00A60195" w:rsidRDefault="00684D07" w:rsidP="00A60195">
            <w:pPr>
              <w:spacing w:after="0" w:line="260" w:lineRule="exact"/>
              <w:jc w:val="both"/>
              <w:rPr>
                <w:rFonts w:ascii="Arial" w:hAnsi="Arial" w:cs="Arial"/>
                <w:sz w:val="20"/>
                <w:szCs w:val="20"/>
              </w:rPr>
            </w:pPr>
            <w:r>
              <w:rPr>
                <w:rFonts w:ascii="Arial" w:hAnsi="Arial" w:cs="Arial"/>
                <w:sz w:val="20"/>
                <w:szCs w:val="20"/>
              </w:rPr>
              <w:t>V</w:t>
            </w:r>
            <w:r w:rsidR="00062F62">
              <w:rPr>
                <w:rFonts w:ascii="Arial" w:hAnsi="Arial" w:cs="Arial"/>
                <w:sz w:val="20"/>
                <w:szCs w:val="20"/>
              </w:rPr>
              <w:t xml:space="preserve"> drugem odstavku</w:t>
            </w:r>
            <w:r>
              <w:rPr>
                <w:rFonts w:ascii="Arial" w:hAnsi="Arial" w:cs="Arial"/>
                <w:sz w:val="20"/>
                <w:szCs w:val="20"/>
              </w:rPr>
              <w:t xml:space="preserve"> se</w:t>
            </w:r>
            <w:r w:rsidR="00A60195" w:rsidRPr="00A60195">
              <w:rPr>
                <w:rFonts w:ascii="Arial" w:hAnsi="Arial" w:cs="Arial"/>
                <w:sz w:val="20"/>
                <w:szCs w:val="20"/>
              </w:rPr>
              <w:t xml:space="preserve"> doda nova šesta alineja, ki se glasi:</w:t>
            </w:r>
          </w:p>
          <w:p w14:paraId="78DF70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žrtvam družinskega nasilja;«.</w:t>
            </w:r>
          </w:p>
          <w:p w14:paraId="2EE22AC2" w14:textId="77777777" w:rsidR="00A60195" w:rsidRPr="00A60195" w:rsidRDefault="00A60195" w:rsidP="00A60195">
            <w:pPr>
              <w:spacing w:after="0" w:line="260" w:lineRule="exact"/>
              <w:jc w:val="both"/>
              <w:rPr>
                <w:rFonts w:ascii="Arial" w:hAnsi="Arial" w:cs="Arial"/>
                <w:sz w:val="20"/>
                <w:szCs w:val="20"/>
              </w:rPr>
            </w:pPr>
          </w:p>
          <w:p w14:paraId="358F105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sedanja šesta alineja postane sedma alineja. </w:t>
            </w:r>
          </w:p>
          <w:p w14:paraId="4C72DED4" w14:textId="77777777" w:rsidR="00A60195" w:rsidRPr="00A60195" w:rsidRDefault="00A60195" w:rsidP="00A60195">
            <w:pPr>
              <w:spacing w:after="0" w:line="260" w:lineRule="exact"/>
              <w:jc w:val="both"/>
              <w:rPr>
                <w:rFonts w:ascii="Arial" w:hAnsi="Arial" w:cs="Arial"/>
                <w:sz w:val="20"/>
                <w:szCs w:val="20"/>
              </w:rPr>
            </w:pPr>
          </w:p>
          <w:p w14:paraId="6DDB433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četrtem odstavku  se doda nov </w:t>
            </w:r>
            <w:r w:rsidR="00E12D94">
              <w:rPr>
                <w:rFonts w:ascii="Arial" w:hAnsi="Arial" w:cs="Arial"/>
                <w:sz w:val="20"/>
                <w:szCs w:val="20"/>
              </w:rPr>
              <w:t xml:space="preserve">drugi </w:t>
            </w:r>
            <w:r w:rsidRPr="00A60195">
              <w:rPr>
                <w:rFonts w:ascii="Arial" w:hAnsi="Arial" w:cs="Arial"/>
                <w:sz w:val="20"/>
                <w:szCs w:val="20"/>
              </w:rPr>
              <w:t xml:space="preserve">stavek, ki se glasi: Tujec, ki ima dovoljenje za začasno prebivanje in za vstop v Republiko Slovenijo ne potrebuje vizuma, lahko prebiva v Republiki Sloveniji največ 90 dni po </w:t>
            </w:r>
            <w:r w:rsidR="0000394A">
              <w:rPr>
                <w:rFonts w:ascii="Arial" w:hAnsi="Arial" w:cs="Arial"/>
                <w:sz w:val="20"/>
                <w:szCs w:val="20"/>
              </w:rPr>
              <w:t xml:space="preserve">prenehanju </w:t>
            </w:r>
            <w:r w:rsidRPr="00A60195">
              <w:rPr>
                <w:rFonts w:ascii="Arial" w:hAnsi="Arial" w:cs="Arial"/>
                <w:sz w:val="20"/>
                <w:szCs w:val="20"/>
              </w:rPr>
              <w:t>dovoljenja za prebivanje</w:t>
            </w:r>
            <w:r w:rsidR="006B255B" w:rsidRPr="006B255B">
              <w:rPr>
                <w:rFonts w:ascii="Arial" w:hAnsi="Arial" w:cs="Arial"/>
                <w:sz w:val="20"/>
                <w:szCs w:val="20"/>
              </w:rPr>
              <w:t>, razen če mora na podlagi odločitve pristojnega organa zapustiti Republiko Slovenijo</w:t>
            </w:r>
            <w:r w:rsidR="002421B7">
              <w:rPr>
                <w:rFonts w:ascii="Arial" w:hAnsi="Arial" w:cs="Arial"/>
                <w:sz w:val="20"/>
                <w:szCs w:val="20"/>
              </w:rPr>
              <w:t>.«.</w:t>
            </w:r>
          </w:p>
          <w:p w14:paraId="7F45FBE6" w14:textId="77777777" w:rsidR="002A3DAB" w:rsidRDefault="002A3DAB" w:rsidP="00A60195">
            <w:pPr>
              <w:spacing w:after="0" w:line="260" w:lineRule="exact"/>
              <w:jc w:val="center"/>
              <w:rPr>
                <w:rFonts w:ascii="Arial" w:hAnsi="Arial" w:cs="Arial"/>
                <w:sz w:val="20"/>
                <w:szCs w:val="20"/>
              </w:rPr>
            </w:pPr>
          </w:p>
          <w:p w14:paraId="0FAE1A14" w14:textId="0462EEA3" w:rsidR="003D04C8"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2</w:t>
            </w:r>
            <w:r w:rsidR="003D04C8">
              <w:rPr>
                <w:rFonts w:ascii="Arial" w:hAnsi="Arial" w:cs="Arial"/>
                <w:sz w:val="20"/>
                <w:szCs w:val="20"/>
              </w:rPr>
              <w:t xml:space="preserve">. člen </w:t>
            </w:r>
          </w:p>
          <w:p w14:paraId="252B323B" w14:textId="77777777" w:rsidR="003D04C8" w:rsidRDefault="003D04C8" w:rsidP="003D04C8">
            <w:pPr>
              <w:spacing w:after="0" w:line="260" w:lineRule="exact"/>
              <w:jc w:val="both"/>
              <w:rPr>
                <w:rFonts w:ascii="Arial" w:hAnsi="Arial" w:cs="Arial"/>
                <w:sz w:val="20"/>
                <w:szCs w:val="20"/>
              </w:rPr>
            </w:pPr>
          </w:p>
          <w:p w14:paraId="0532C76C" w14:textId="43671FFC" w:rsidR="003D04C8" w:rsidRDefault="003D04C8" w:rsidP="003D04C8">
            <w:pPr>
              <w:spacing w:after="0" w:line="260" w:lineRule="exact"/>
              <w:jc w:val="both"/>
              <w:rPr>
                <w:rFonts w:ascii="Arial" w:hAnsi="Arial" w:cs="Arial"/>
                <w:sz w:val="20"/>
                <w:szCs w:val="20"/>
              </w:rPr>
            </w:pPr>
            <w:r>
              <w:rPr>
                <w:rFonts w:ascii="Arial" w:hAnsi="Arial" w:cs="Arial"/>
                <w:sz w:val="20"/>
                <w:szCs w:val="20"/>
              </w:rPr>
              <w:t>V 37. člen</w:t>
            </w:r>
            <w:r w:rsidR="00062F62">
              <w:rPr>
                <w:rFonts w:ascii="Arial" w:hAnsi="Arial" w:cs="Arial"/>
                <w:sz w:val="20"/>
                <w:szCs w:val="20"/>
              </w:rPr>
              <w:t>u</w:t>
            </w:r>
            <w:r>
              <w:rPr>
                <w:rFonts w:ascii="Arial" w:hAnsi="Arial" w:cs="Arial"/>
                <w:sz w:val="20"/>
                <w:szCs w:val="20"/>
              </w:rPr>
              <w:t xml:space="preserve"> se</w:t>
            </w:r>
            <w:r w:rsidR="00062F62" w:rsidRPr="00062F62">
              <w:rPr>
                <w:rFonts w:ascii="Arial" w:hAnsi="Arial" w:cs="Arial"/>
                <w:sz w:val="20"/>
                <w:szCs w:val="20"/>
              </w:rPr>
              <w:t xml:space="preserve"> </w:t>
            </w:r>
            <w:r w:rsidR="00062F62">
              <w:rPr>
                <w:rFonts w:ascii="Arial" w:hAnsi="Arial" w:cs="Arial"/>
                <w:sz w:val="20"/>
                <w:szCs w:val="20"/>
              </w:rPr>
              <w:t xml:space="preserve">v </w:t>
            </w:r>
            <w:r w:rsidR="00062F62" w:rsidRPr="00062F62">
              <w:rPr>
                <w:rFonts w:ascii="Arial" w:hAnsi="Arial" w:cs="Arial"/>
                <w:sz w:val="20"/>
                <w:szCs w:val="20"/>
              </w:rPr>
              <w:t>drugem odstavku</w:t>
            </w:r>
            <w:r>
              <w:rPr>
                <w:rFonts w:ascii="Arial" w:hAnsi="Arial" w:cs="Arial"/>
                <w:sz w:val="20"/>
                <w:szCs w:val="20"/>
              </w:rPr>
              <w:t xml:space="preserve"> za besedo »desete« črta beseda »ali« in postavi vejica, za besedo »enajste« pa se doda besedilo »ali dvanajste«. </w:t>
            </w:r>
          </w:p>
          <w:p w14:paraId="08192060" w14:textId="77777777" w:rsidR="005A34DD" w:rsidRDefault="005A34DD" w:rsidP="005A34DD">
            <w:pPr>
              <w:spacing w:after="0" w:line="260" w:lineRule="exact"/>
              <w:rPr>
                <w:rFonts w:ascii="Arial" w:hAnsi="Arial" w:cs="Arial"/>
                <w:sz w:val="20"/>
                <w:szCs w:val="20"/>
              </w:rPr>
            </w:pPr>
          </w:p>
          <w:p w14:paraId="46FBC7CF" w14:textId="62698BC0" w:rsidR="00C05133"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3</w:t>
            </w:r>
            <w:r w:rsidR="00C05133">
              <w:rPr>
                <w:rFonts w:ascii="Arial" w:hAnsi="Arial" w:cs="Arial"/>
                <w:sz w:val="20"/>
                <w:szCs w:val="20"/>
              </w:rPr>
              <w:t>. člen</w:t>
            </w:r>
          </w:p>
          <w:p w14:paraId="442D2E3C" w14:textId="77777777" w:rsidR="003E4786" w:rsidRDefault="003E4786" w:rsidP="0061195D">
            <w:pPr>
              <w:spacing w:after="0" w:line="260" w:lineRule="exact"/>
              <w:jc w:val="both"/>
              <w:rPr>
                <w:rFonts w:ascii="Arial" w:hAnsi="Arial" w:cs="Arial"/>
                <w:sz w:val="20"/>
                <w:szCs w:val="20"/>
              </w:rPr>
            </w:pPr>
          </w:p>
          <w:p w14:paraId="14538C11" w14:textId="09DBD2C1" w:rsidR="00A2725A" w:rsidRDefault="00A2725A" w:rsidP="0061195D">
            <w:pPr>
              <w:spacing w:after="0" w:line="260" w:lineRule="exact"/>
              <w:jc w:val="both"/>
              <w:rPr>
                <w:rFonts w:ascii="Arial" w:hAnsi="Arial" w:cs="Arial"/>
                <w:bCs/>
                <w:sz w:val="20"/>
                <w:szCs w:val="20"/>
              </w:rPr>
            </w:pPr>
            <w:r>
              <w:rPr>
                <w:rFonts w:ascii="Arial" w:hAnsi="Arial" w:cs="Arial"/>
                <w:sz w:val="20"/>
                <w:szCs w:val="20"/>
              </w:rPr>
              <w:t xml:space="preserve">V 37.a členu se v prvem odstavku za četrtim stavkom </w:t>
            </w:r>
            <w:r w:rsidR="00AF37BC">
              <w:rPr>
                <w:rFonts w:ascii="Arial" w:hAnsi="Arial" w:cs="Arial"/>
                <w:sz w:val="20"/>
                <w:szCs w:val="20"/>
              </w:rPr>
              <w:t xml:space="preserve">doda </w:t>
            </w:r>
            <w:r>
              <w:rPr>
                <w:rFonts w:ascii="Arial" w:hAnsi="Arial" w:cs="Arial"/>
                <w:sz w:val="20"/>
                <w:szCs w:val="20"/>
              </w:rPr>
              <w:t>nov peti stavek, ki se glasi: »</w:t>
            </w:r>
            <w:r w:rsidRPr="00A2725A">
              <w:rPr>
                <w:rFonts w:ascii="Arial" w:hAnsi="Arial" w:cs="Arial"/>
                <w:bCs/>
                <w:sz w:val="20"/>
                <w:szCs w:val="20"/>
              </w:rPr>
              <w:t xml:space="preserve">Pooblastilo tujca </w:t>
            </w:r>
            <w:r>
              <w:rPr>
                <w:rFonts w:ascii="Arial" w:hAnsi="Arial" w:cs="Arial"/>
                <w:bCs/>
                <w:sz w:val="20"/>
                <w:szCs w:val="20"/>
              </w:rPr>
              <w:t xml:space="preserve">delodajalcu </w:t>
            </w:r>
            <w:r w:rsidRPr="00A2725A">
              <w:rPr>
                <w:rFonts w:ascii="Arial" w:hAnsi="Arial" w:cs="Arial"/>
                <w:bCs/>
                <w:sz w:val="20"/>
                <w:szCs w:val="20"/>
              </w:rPr>
              <w:t xml:space="preserve">ni potrebno za </w:t>
            </w:r>
            <w:r w:rsidR="0014158D">
              <w:rPr>
                <w:rFonts w:ascii="Arial" w:hAnsi="Arial" w:cs="Arial"/>
                <w:bCs/>
                <w:sz w:val="20"/>
                <w:szCs w:val="20"/>
              </w:rPr>
              <w:t xml:space="preserve"> vlaganje </w:t>
            </w:r>
            <w:r w:rsidRPr="00A2725A">
              <w:rPr>
                <w:rFonts w:ascii="Arial" w:hAnsi="Arial" w:cs="Arial"/>
                <w:bCs/>
                <w:sz w:val="20"/>
                <w:szCs w:val="20"/>
              </w:rPr>
              <w:t xml:space="preserve">dopolnitev </w:t>
            </w:r>
            <w:r w:rsidR="0014158D">
              <w:rPr>
                <w:rFonts w:ascii="Arial" w:hAnsi="Arial" w:cs="Arial"/>
                <w:bCs/>
                <w:sz w:val="20"/>
                <w:szCs w:val="20"/>
              </w:rPr>
              <w:t xml:space="preserve">k </w:t>
            </w:r>
            <w:r w:rsidRPr="00A2725A">
              <w:rPr>
                <w:rFonts w:ascii="Arial" w:hAnsi="Arial" w:cs="Arial"/>
                <w:bCs/>
                <w:sz w:val="20"/>
                <w:szCs w:val="20"/>
              </w:rPr>
              <w:t>prošnj</w:t>
            </w:r>
            <w:r w:rsidR="0014158D">
              <w:rPr>
                <w:rFonts w:ascii="Arial" w:hAnsi="Arial" w:cs="Arial"/>
                <w:bCs/>
                <w:sz w:val="20"/>
                <w:szCs w:val="20"/>
              </w:rPr>
              <w:t>i</w:t>
            </w:r>
            <w:r w:rsidRPr="00A2725A">
              <w:rPr>
                <w:rFonts w:ascii="Arial" w:hAnsi="Arial" w:cs="Arial"/>
                <w:bCs/>
                <w:sz w:val="20"/>
                <w:szCs w:val="20"/>
              </w:rPr>
              <w:t xml:space="preserve"> </w:t>
            </w:r>
            <w:r w:rsidR="0014158D">
              <w:rPr>
                <w:rFonts w:ascii="Arial" w:hAnsi="Arial" w:cs="Arial"/>
                <w:bCs/>
                <w:sz w:val="20"/>
                <w:szCs w:val="20"/>
              </w:rPr>
              <w:t xml:space="preserve"> za </w:t>
            </w:r>
            <w:r w:rsidRPr="00A2725A">
              <w:rPr>
                <w:rFonts w:ascii="Arial" w:hAnsi="Arial" w:cs="Arial"/>
                <w:bCs/>
                <w:sz w:val="20"/>
                <w:szCs w:val="20"/>
              </w:rPr>
              <w:t xml:space="preserve"> izdaj</w:t>
            </w:r>
            <w:r w:rsidR="0014158D">
              <w:rPr>
                <w:rFonts w:ascii="Arial" w:hAnsi="Arial" w:cs="Arial"/>
                <w:bCs/>
                <w:sz w:val="20"/>
                <w:szCs w:val="20"/>
              </w:rPr>
              <w:t>o</w:t>
            </w:r>
            <w:r>
              <w:rPr>
                <w:rFonts w:ascii="Arial" w:hAnsi="Arial" w:cs="Arial"/>
                <w:bCs/>
                <w:sz w:val="20"/>
                <w:szCs w:val="20"/>
              </w:rPr>
              <w:t xml:space="preserve"> </w:t>
            </w:r>
            <w:r w:rsidR="0014158D">
              <w:rPr>
                <w:rFonts w:ascii="Arial" w:hAnsi="Arial" w:cs="Arial"/>
                <w:bCs/>
                <w:sz w:val="20"/>
                <w:szCs w:val="20"/>
              </w:rPr>
              <w:t xml:space="preserve">ali podaljšanje </w:t>
            </w:r>
            <w:r>
              <w:rPr>
                <w:rFonts w:ascii="Arial" w:hAnsi="Arial" w:cs="Arial"/>
                <w:bCs/>
                <w:sz w:val="20"/>
                <w:szCs w:val="20"/>
              </w:rPr>
              <w:t>enotnega dovoljenja.«</w:t>
            </w:r>
            <w:r w:rsidR="006E4666">
              <w:rPr>
                <w:rFonts w:ascii="Arial" w:hAnsi="Arial" w:cs="Arial"/>
                <w:bCs/>
                <w:sz w:val="20"/>
                <w:szCs w:val="20"/>
              </w:rPr>
              <w:t>.</w:t>
            </w:r>
          </w:p>
          <w:p w14:paraId="64311A9A" w14:textId="77777777" w:rsidR="00A2725A" w:rsidRDefault="00A2725A" w:rsidP="0061195D">
            <w:pPr>
              <w:spacing w:after="0" w:line="260" w:lineRule="exact"/>
              <w:jc w:val="both"/>
              <w:rPr>
                <w:rFonts w:ascii="Arial" w:hAnsi="Arial" w:cs="Arial"/>
                <w:bCs/>
                <w:sz w:val="20"/>
                <w:szCs w:val="20"/>
              </w:rPr>
            </w:pPr>
          </w:p>
          <w:p w14:paraId="1E8CC387" w14:textId="77777777" w:rsidR="00A2725A" w:rsidRDefault="00A2725A" w:rsidP="0061195D">
            <w:pPr>
              <w:spacing w:after="0" w:line="260" w:lineRule="exact"/>
              <w:jc w:val="both"/>
              <w:rPr>
                <w:rFonts w:ascii="Arial" w:hAnsi="Arial" w:cs="Arial"/>
                <w:sz w:val="20"/>
                <w:szCs w:val="20"/>
              </w:rPr>
            </w:pPr>
          </w:p>
          <w:p w14:paraId="1935DB07" w14:textId="77777777" w:rsidR="003E4786" w:rsidRDefault="00A2725A" w:rsidP="0061195D">
            <w:pPr>
              <w:spacing w:after="0" w:line="260" w:lineRule="exact"/>
              <w:jc w:val="both"/>
              <w:rPr>
                <w:rFonts w:ascii="Arial" w:hAnsi="Arial" w:cs="Arial"/>
                <w:sz w:val="20"/>
                <w:szCs w:val="20"/>
              </w:rPr>
            </w:pPr>
            <w:r>
              <w:rPr>
                <w:rFonts w:ascii="Arial" w:hAnsi="Arial" w:cs="Arial"/>
                <w:sz w:val="20"/>
                <w:szCs w:val="20"/>
              </w:rPr>
              <w:t>P</w:t>
            </w:r>
            <w:r w:rsidR="003E4786">
              <w:rPr>
                <w:rFonts w:ascii="Arial" w:hAnsi="Arial" w:cs="Arial"/>
                <w:sz w:val="20"/>
                <w:szCs w:val="20"/>
              </w:rPr>
              <w:t xml:space="preserve">eti odstavek </w:t>
            </w:r>
            <w:r>
              <w:rPr>
                <w:rFonts w:ascii="Arial" w:hAnsi="Arial" w:cs="Arial"/>
                <w:sz w:val="20"/>
                <w:szCs w:val="20"/>
              </w:rPr>
              <w:t xml:space="preserve">se </w:t>
            </w:r>
            <w:r w:rsidR="003E4786">
              <w:rPr>
                <w:rFonts w:ascii="Arial" w:hAnsi="Arial" w:cs="Arial"/>
                <w:sz w:val="20"/>
                <w:szCs w:val="20"/>
              </w:rPr>
              <w:t>spremeni tako, da se glasi:</w:t>
            </w:r>
          </w:p>
          <w:p w14:paraId="42204BDF" w14:textId="77777777" w:rsidR="003E4786" w:rsidRDefault="003E4786" w:rsidP="0061195D">
            <w:pPr>
              <w:spacing w:after="0" w:line="260" w:lineRule="exact"/>
              <w:jc w:val="both"/>
              <w:rPr>
                <w:rFonts w:ascii="Arial" w:hAnsi="Arial" w:cs="Arial"/>
                <w:sz w:val="20"/>
                <w:szCs w:val="20"/>
              </w:rPr>
            </w:pPr>
          </w:p>
          <w:p w14:paraId="6C0B89EB" w14:textId="10251FDD" w:rsidR="003E4786" w:rsidRDefault="003E4786" w:rsidP="0061195D">
            <w:pPr>
              <w:spacing w:after="0" w:line="260" w:lineRule="exact"/>
              <w:jc w:val="both"/>
              <w:rPr>
                <w:rFonts w:ascii="Arial" w:hAnsi="Arial" w:cs="Arial"/>
                <w:sz w:val="20"/>
                <w:szCs w:val="20"/>
              </w:rPr>
            </w:pPr>
            <w:r>
              <w:rPr>
                <w:rFonts w:ascii="Arial" w:hAnsi="Arial" w:cs="Arial"/>
                <w:sz w:val="20"/>
                <w:szCs w:val="20"/>
              </w:rPr>
              <w:t xml:space="preserve">»(5) </w:t>
            </w:r>
            <w:r w:rsidR="00F121E9">
              <w:rPr>
                <w:rFonts w:ascii="Arial" w:hAnsi="Arial" w:cs="Arial"/>
                <w:sz w:val="20"/>
                <w:szCs w:val="20"/>
              </w:rPr>
              <w:t xml:space="preserve">Delovno dovoljenje, izdano na podlagi mednarodnega sporazuma, se v postopku </w:t>
            </w:r>
            <w:r w:rsidR="002F4C57">
              <w:rPr>
                <w:rFonts w:ascii="Arial" w:hAnsi="Arial" w:cs="Arial"/>
                <w:sz w:val="20"/>
                <w:szCs w:val="20"/>
              </w:rPr>
              <w:t>po tem členu šteje kot soglasje za izdajo enotnega dovoljenja.«.</w:t>
            </w:r>
          </w:p>
          <w:p w14:paraId="11B6E965" w14:textId="322F95D2" w:rsidR="00C05133" w:rsidRDefault="00C05133" w:rsidP="00AE2A64">
            <w:pPr>
              <w:spacing w:after="0" w:line="260" w:lineRule="exact"/>
              <w:rPr>
                <w:rFonts w:ascii="Arial" w:hAnsi="Arial" w:cs="Arial"/>
                <w:sz w:val="20"/>
                <w:szCs w:val="20"/>
              </w:rPr>
            </w:pPr>
          </w:p>
          <w:p w14:paraId="31248642" w14:textId="062328DC" w:rsidR="00A60195" w:rsidRDefault="007F1562" w:rsidP="00A60195">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4</w:t>
            </w:r>
            <w:r w:rsidR="00A60195" w:rsidRPr="00A60195">
              <w:rPr>
                <w:rFonts w:ascii="Arial" w:hAnsi="Arial" w:cs="Arial"/>
                <w:sz w:val="20"/>
                <w:szCs w:val="20"/>
              </w:rPr>
              <w:t>. člen</w:t>
            </w:r>
          </w:p>
          <w:p w14:paraId="613F5F27" w14:textId="77777777" w:rsidR="00CF2DD5" w:rsidRDefault="00CF2DD5" w:rsidP="00A60195">
            <w:pPr>
              <w:spacing w:after="0" w:line="260" w:lineRule="exact"/>
              <w:jc w:val="center"/>
              <w:rPr>
                <w:rFonts w:ascii="Arial" w:hAnsi="Arial" w:cs="Arial"/>
                <w:sz w:val="20"/>
                <w:szCs w:val="20"/>
              </w:rPr>
            </w:pPr>
          </w:p>
          <w:p w14:paraId="57323874" w14:textId="77777777" w:rsidR="00CF2DD5" w:rsidRDefault="00CF2DD5" w:rsidP="003F0D38">
            <w:pPr>
              <w:spacing w:after="0" w:line="260" w:lineRule="exact"/>
              <w:jc w:val="both"/>
              <w:rPr>
                <w:rFonts w:ascii="Arial" w:hAnsi="Arial" w:cs="Arial"/>
                <w:sz w:val="20"/>
                <w:szCs w:val="20"/>
              </w:rPr>
            </w:pPr>
            <w:r>
              <w:rPr>
                <w:rFonts w:ascii="Arial" w:hAnsi="Arial" w:cs="Arial"/>
                <w:sz w:val="20"/>
                <w:szCs w:val="20"/>
              </w:rPr>
              <w:t>38. člen se spremeni tako, da se glasi:</w:t>
            </w:r>
          </w:p>
          <w:p w14:paraId="3CAC9973" w14:textId="77777777" w:rsidR="00CF2DD5" w:rsidRDefault="00CF2DD5" w:rsidP="003F0D38">
            <w:pPr>
              <w:spacing w:after="0" w:line="260" w:lineRule="exact"/>
              <w:jc w:val="both"/>
              <w:rPr>
                <w:rFonts w:ascii="Arial" w:hAnsi="Arial" w:cs="Arial"/>
                <w:sz w:val="20"/>
                <w:szCs w:val="20"/>
              </w:rPr>
            </w:pPr>
          </w:p>
          <w:p w14:paraId="4487AC6A" w14:textId="2D2DC45C" w:rsidR="00CF2DD5" w:rsidRDefault="00CF2DD5" w:rsidP="00CF2DD5">
            <w:pPr>
              <w:spacing w:after="0" w:line="260" w:lineRule="exact"/>
              <w:jc w:val="center"/>
              <w:rPr>
                <w:rFonts w:ascii="Arial" w:hAnsi="Arial" w:cs="Arial"/>
                <w:sz w:val="20"/>
                <w:szCs w:val="20"/>
              </w:rPr>
            </w:pPr>
            <w:r>
              <w:rPr>
                <w:rFonts w:ascii="Arial" w:hAnsi="Arial" w:cs="Arial"/>
                <w:sz w:val="20"/>
                <w:szCs w:val="20"/>
              </w:rPr>
              <w:t>»38. člen</w:t>
            </w:r>
          </w:p>
          <w:p w14:paraId="05CC164F" w14:textId="77777777" w:rsidR="00CF2DD5" w:rsidRDefault="00CF2DD5" w:rsidP="0061195D">
            <w:pPr>
              <w:spacing w:after="0" w:line="260" w:lineRule="exact"/>
              <w:jc w:val="center"/>
              <w:rPr>
                <w:rFonts w:ascii="Arial" w:hAnsi="Arial" w:cs="Arial"/>
                <w:sz w:val="20"/>
                <w:szCs w:val="20"/>
              </w:rPr>
            </w:pPr>
            <w:r>
              <w:rPr>
                <w:rFonts w:ascii="Arial" w:hAnsi="Arial" w:cs="Arial"/>
                <w:sz w:val="20"/>
                <w:szCs w:val="20"/>
              </w:rPr>
              <w:t>(dovoljenje za začasno prebivanje zaradi opravljanja dela na področju raziskav, višjega in visokega šolstva)</w:t>
            </w:r>
          </w:p>
          <w:p w14:paraId="0180858E" w14:textId="77777777" w:rsidR="00CF2DD5" w:rsidRDefault="00CF2DD5" w:rsidP="003F0D38">
            <w:pPr>
              <w:spacing w:after="0" w:line="260" w:lineRule="exact"/>
              <w:jc w:val="both"/>
              <w:rPr>
                <w:rFonts w:ascii="Arial" w:hAnsi="Arial" w:cs="Arial"/>
                <w:sz w:val="20"/>
                <w:szCs w:val="20"/>
              </w:rPr>
            </w:pPr>
          </w:p>
          <w:p w14:paraId="3A905C8C" w14:textId="6E91D4CF" w:rsidR="00CF2DD5" w:rsidRPr="00CF2DD5" w:rsidRDefault="00CF2DD5" w:rsidP="00CF2DD5">
            <w:pPr>
              <w:spacing w:after="0" w:line="260" w:lineRule="exact"/>
              <w:jc w:val="both"/>
              <w:rPr>
                <w:rFonts w:ascii="Arial" w:hAnsi="Arial" w:cs="Arial"/>
                <w:bCs/>
                <w:sz w:val="20"/>
                <w:szCs w:val="20"/>
              </w:rPr>
            </w:pPr>
            <w:r w:rsidRPr="00CF2DD5">
              <w:rPr>
                <w:rFonts w:ascii="Arial" w:hAnsi="Arial" w:cs="Arial"/>
                <w:bCs/>
                <w:sz w:val="20"/>
                <w:szCs w:val="20"/>
              </w:rPr>
              <w:t>(1) Raziskova</w:t>
            </w:r>
            <w:r>
              <w:rPr>
                <w:rFonts w:ascii="Arial" w:hAnsi="Arial" w:cs="Arial"/>
                <w:bCs/>
                <w:sz w:val="20"/>
                <w:szCs w:val="20"/>
              </w:rPr>
              <w:t xml:space="preserve">lcu, višješolskemu predavatelju, visokošolskemu učitelju in </w:t>
            </w:r>
            <w:r w:rsidRPr="00CF2DD5">
              <w:rPr>
                <w:rFonts w:ascii="Arial" w:hAnsi="Arial" w:cs="Arial"/>
                <w:bCs/>
                <w:sz w:val="20"/>
                <w:szCs w:val="20"/>
              </w:rPr>
              <w:t xml:space="preserve">visokošolskemu sodelavcu, ki želi prebivati v Republiki Sloveniji zaradi opravljanja raziskovalnega </w:t>
            </w:r>
            <w:r w:rsidR="00B80DB9">
              <w:rPr>
                <w:rFonts w:ascii="Arial" w:hAnsi="Arial" w:cs="Arial"/>
                <w:bCs/>
                <w:sz w:val="20"/>
                <w:szCs w:val="20"/>
              </w:rPr>
              <w:t>oz</w:t>
            </w:r>
            <w:r w:rsidR="00F55197">
              <w:rPr>
                <w:rFonts w:ascii="Arial" w:hAnsi="Arial" w:cs="Arial"/>
                <w:bCs/>
                <w:sz w:val="20"/>
                <w:szCs w:val="20"/>
              </w:rPr>
              <w:t>ir</w:t>
            </w:r>
            <w:r w:rsidR="00B80DB9">
              <w:rPr>
                <w:rFonts w:ascii="Arial" w:hAnsi="Arial" w:cs="Arial"/>
                <w:bCs/>
                <w:sz w:val="20"/>
                <w:szCs w:val="20"/>
              </w:rPr>
              <w:t>oma</w:t>
            </w:r>
            <w:r w:rsidRPr="00CF2DD5">
              <w:rPr>
                <w:rFonts w:ascii="Arial" w:hAnsi="Arial" w:cs="Arial"/>
                <w:bCs/>
                <w:sz w:val="20"/>
                <w:szCs w:val="20"/>
              </w:rPr>
              <w:t xml:space="preserve"> </w:t>
            </w:r>
            <w:r w:rsidR="00B80DB9">
              <w:rPr>
                <w:rFonts w:ascii="Arial" w:hAnsi="Arial" w:cs="Arial"/>
                <w:bCs/>
                <w:sz w:val="20"/>
                <w:szCs w:val="20"/>
              </w:rPr>
              <w:t xml:space="preserve">pedagoškega </w:t>
            </w:r>
            <w:r w:rsidRPr="00CF2DD5">
              <w:rPr>
                <w:rFonts w:ascii="Arial" w:hAnsi="Arial" w:cs="Arial"/>
                <w:bCs/>
                <w:sz w:val="20"/>
                <w:szCs w:val="20"/>
              </w:rPr>
              <w:t>dela na področju</w:t>
            </w:r>
            <w:r>
              <w:rPr>
                <w:rFonts w:ascii="Arial" w:hAnsi="Arial" w:cs="Arial"/>
                <w:bCs/>
                <w:sz w:val="20"/>
                <w:szCs w:val="20"/>
              </w:rPr>
              <w:t xml:space="preserve"> višjega ali</w:t>
            </w:r>
            <w:r w:rsidRPr="00CF2DD5">
              <w:rPr>
                <w:rFonts w:ascii="Arial" w:hAnsi="Arial" w:cs="Arial"/>
                <w:bCs/>
                <w:sz w:val="20"/>
                <w:szCs w:val="20"/>
              </w:rPr>
              <w:t xml:space="preserve"> visokega šolstva</w:t>
            </w:r>
            <w:r w:rsidR="0065058E">
              <w:rPr>
                <w:rFonts w:ascii="Arial" w:hAnsi="Arial" w:cs="Arial"/>
                <w:bCs/>
                <w:sz w:val="20"/>
                <w:szCs w:val="20"/>
              </w:rPr>
              <w:t>,</w:t>
            </w:r>
            <w:r w:rsidRPr="00CF2DD5">
              <w:rPr>
                <w:rFonts w:ascii="Arial" w:hAnsi="Arial" w:cs="Arial"/>
                <w:bCs/>
                <w:sz w:val="20"/>
                <w:szCs w:val="20"/>
              </w:rPr>
              <w:t xml:space="preserve"> se lahko izda dovoljenje za začasno prebivanje, če ima sklenjen sporazum o gostovanju </w:t>
            </w:r>
            <w:r>
              <w:rPr>
                <w:rFonts w:ascii="Arial" w:hAnsi="Arial" w:cs="Arial"/>
                <w:bCs/>
                <w:sz w:val="20"/>
                <w:szCs w:val="20"/>
              </w:rPr>
              <w:t xml:space="preserve">z raziskovalno organizacijo, višješolskim ali </w:t>
            </w:r>
            <w:r w:rsidRPr="00CF2DD5">
              <w:rPr>
                <w:rFonts w:ascii="Arial" w:hAnsi="Arial" w:cs="Arial"/>
                <w:bCs/>
                <w:sz w:val="20"/>
                <w:szCs w:val="20"/>
              </w:rPr>
              <w:t>visokošolskim zavodom iz Republike Slovenije</w:t>
            </w:r>
            <w:r w:rsidR="00220A32">
              <w:rPr>
                <w:rFonts w:ascii="Arial" w:hAnsi="Arial" w:cs="Arial"/>
                <w:bCs/>
                <w:sz w:val="20"/>
                <w:szCs w:val="20"/>
              </w:rPr>
              <w:t>,</w:t>
            </w:r>
            <w:r w:rsidR="00232AB4">
              <w:rPr>
                <w:rFonts w:ascii="Arial" w:hAnsi="Arial" w:cs="Arial"/>
                <w:bCs/>
                <w:sz w:val="20"/>
                <w:szCs w:val="20"/>
              </w:rPr>
              <w:t xml:space="preserve"> </w:t>
            </w:r>
            <w:r w:rsidRPr="00CF2DD5">
              <w:rPr>
                <w:rFonts w:ascii="Arial" w:hAnsi="Arial" w:cs="Arial"/>
                <w:bCs/>
                <w:sz w:val="20"/>
                <w:szCs w:val="20"/>
              </w:rPr>
              <w:t>če izpolnjuje ostale pogoje po tem zakonu za i</w:t>
            </w:r>
            <w:r>
              <w:rPr>
                <w:rFonts w:ascii="Arial" w:hAnsi="Arial" w:cs="Arial"/>
                <w:bCs/>
                <w:sz w:val="20"/>
                <w:szCs w:val="20"/>
              </w:rPr>
              <w:t>zdajo dovoljenja za prebivanje</w:t>
            </w:r>
            <w:r w:rsidR="00850664">
              <w:rPr>
                <w:rFonts w:ascii="Arial" w:hAnsi="Arial" w:cs="Arial"/>
                <w:bCs/>
                <w:sz w:val="20"/>
                <w:szCs w:val="20"/>
              </w:rPr>
              <w:t xml:space="preserve"> in ne obstajajo razlogi za zavrnitev izdaje dovoljenja za prebivanje iz</w:t>
            </w:r>
            <w:r w:rsidR="00850664">
              <w:t xml:space="preserve"> prve, </w:t>
            </w:r>
            <w:r w:rsidR="00850664" w:rsidRPr="00850664">
              <w:rPr>
                <w:rFonts w:ascii="Arial" w:hAnsi="Arial" w:cs="Arial"/>
                <w:bCs/>
                <w:sz w:val="20"/>
                <w:szCs w:val="20"/>
              </w:rPr>
              <w:t>tretje, pete, desete, enajste ali dvanajste alineje prvega odstavka 55. člena tega zakona</w:t>
            </w:r>
            <w:r>
              <w:rPr>
                <w:rFonts w:ascii="Arial" w:hAnsi="Arial" w:cs="Arial"/>
                <w:bCs/>
                <w:sz w:val="20"/>
                <w:szCs w:val="20"/>
              </w:rPr>
              <w:t xml:space="preserve">. </w:t>
            </w:r>
            <w:r w:rsidRPr="00CF2DD5">
              <w:rPr>
                <w:rFonts w:ascii="Arial" w:hAnsi="Arial" w:cs="Arial"/>
                <w:bCs/>
                <w:sz w:val="20"/>
                <w:szCs w:val="20"/>
              </w:rPr>
              <w:t>Kot dokaz o izpolnjevanju pogoja zadostnih sredstev za preživljanje iz tretjega odstavka 33. člena tega zakona se upoštevajo tudi sredstva, ki jih</w:t>
            </w:r>
            <w:r w:rsidR="00AF3104">
              <w:rPr>
                <w:rFonts w:ascii="Arial" w:hAnsi="Arial" w:cs="Arial"/>
                <w:bCs/>
                <w:sz w:val="20"/>
                <w:szCs w:val="20"/>
              </w:rPr>
              <w:t xml:space="preserve">  raziskovalna organizacija, </w:t>
            </w:r>
            <w:r w:rsidR="00AF3104" w:rsidRPr="00AF3104">
              <w:rPr>
                <w:rFonts w:ascii="Arial" w:hAnsi="Arial" w:cs="Arial"/>
                <w:bCs/>
                <w:sz w:val="20"/>
                <w:szCs w:val="20"/>
              </w:rPr>
              <w:t xml:space="preserve">višješolski ali </w:t>
            </w:r>
            <w:r w:rsidR="00AF3104">
              <w:rPr>
                <w:rFonts w:ascii="Arial" w:hAnsi="Arial" w:cs="Arial"/>
                <w:bCs/>
                <w:sz w:val="20"/>
                <w:szCs w:val="20"/>
              </w:rPr>
              <w:t>visokošolski zavod</w:t>
            </w:r>
            <w:r w:rsidR="00232AB4">
              <w:rPr>
                <w:rFonts w:ascii="Arial" w:hAnsi="Arial" w:cs="Arial"/>
                <w:bCs/>
                <w:sz w:val="20"/>
                <w:szCs w:val="20"/>
              </w:rPr>
              <w:t xml:space="preserve"> </w:t>
            </w:r>
            <w:r w:rsidR="00AF3104">
              <w:rPr>
                <w:rFonts w:ascii="Arial" w:hAnsi="Arial" w:cs="Arial"/>
                <w:bCs/>
                <w:sz w:val="20"/>
                <w:szCs w:val="20"/>
              </w:rPr>
              <w:t>nameni raziskoval</w:t>
            </w:r>
            <w:r w:rsidRPr="00CF2DD5">
              <w:rPr>
                <w:rFonts w:ascii="Arial" w:hAnsi="Arial" w:cs="Arial"/>
                <w:bCs/>
                <w:sz w:val="20"/>
                <w:szCs w:val="20"/>
              </w:rPr>
              <w:t>c</w:t>
            </w:r>
            <w:r w:rsidR="00AF3104">
              <w:rPr>
                <w:rFonts w:ascii="Arial" w:hAnsi="Arial" w:cs="Arial"/>
                <w:bCs/>
                <w:sz w:val="20"/>
                <w:szCs w:val="20"/>
              </w:rPr>
              <w:t>u, visokošolskemu</w:t>
            </w:r>
            <w:r w:rsidRPr="00CF2DD5">
              <w:rPr>
                <w:rFonts w:ascii="Arial" w:hAnsi="Arial" w:cs="Arial"/>
                <w:bCs/>
                <w:sz w:val="20"/>
                <w:szCs w:val="20"/>
              </w:rPr>
              <w:t xml:space="preserve"> učitelj</w:t>
            </w:r>
            <w:r w:rsidR="00AF3104">
              <w:rPr>
                <w:rFonts w:ascii="Arial" w:hAnsi="Arial" w:cs="Arial"/>
                <w:bCs/>
                <w:sz w:val="20"/>
                <w:szCs w:val="20"/>
              </w:rPr>
              <w:t>u ali visokošolskemu sodelav</w:t>
            </w:r>
            <w:r w:rsidRPr="00CF2DD5">
              <w:rPr>
                <w:rFonts w:ascii="Arial" w:hAnsi="Arial" w:cs="Arial"/>
                <w:bCs/>
                <w:sz w:val="20"/>
                <w:szCs w:val="20"/>
              </w:rPr>
              <w:t>c</w:t>
            </w:r>
            <w:r w:rsidR="00AF3104">
              <w:rPr>
                <w:rFonts w:ascii="Arial" w:hAnsi="Arial" w:cs="Arial"/>
                <w:bCs/>
                <w:sz w:val="20"/>
                <w:szCs w:val="20"/>
              </w:rPr>
              <w:t>u</w:t>
            </w:r>
            <w:r w:rsidRPr="00CF2DD5">
              <w:rPr>
                <w:rFonts w:ascii="Arial" w:hAnsi="Arial" w:cs="Arial"/>
                <w:bCs/>
                <w:sz w:val="20"/>
                <w:szCs w:val="20"/>
              </w:rPr>
              <w:t>.</w:t>
            </w:r>
          </w:p>
          <w:p w14:paraId="4F3B3709" w14:textId="77777777" w:rsidR="00CF2DD5" w:rsidRPr="00CF2DD5" w:rsidRDefault="00CF2DD5" w:rsidP="00CF2DD5">
            <w:pPr>
              <w:spacing w:after="0" w:line="260" w:lineRule="exact"/>
              <w:jc w:val="both"/>
              <w:rPr>
                <w:rFonts w:ascii="Arial" w:hAnsi="Arial" w:cs="Arial"/>
                <w:bCs/>
                <w:sz w:val="20"/>
                <w:szCs w:val="20"/>
              </w:rPr>
            </w:pPr>
          </w:p>
          <w:p w14:paraId="2DBB20D9" w14:textId="278295B0" w:rsidR="00CF2DD5" w:rsidRDefault="00CF2DD5" w:rsidP="00CF2DD5">
            <w:pPr>
              <w:spacing w:after="0" w:line="260" w:lineRule="exact"/>
              <w:jc w:val="both"/>
              <w:rPr>
                <w:rFonts w:ascii="Arial" w:hAnsi="Arial" w:cs="Arial"/>
                <w:bCs/>
                <w:sz w:val="20"/>
                <w:szCs w:val="20"/>
              </w:rPr>
            </w:pPr>
            <w:r w:rsidRPr="00CF2DD5">
              <w:rPr>
                <w:rFonts w:ascii="Arial" w:hAnsi="Arial" w:cs="Arial"/>
                <w:bCs/>
                <w:sz w:val="20"/>
                <w:szCs w:val="20"/>
              </w:rPr>
              <w:t xml:space="preserve">(2) Prvo dovoljenje za začasno prebivanje se raziskovalcu, </w:t>
            </w:r>
            <w:r w:rsidR="00AF3104">
              <w:rPr>
                <w:rFonts w:ascii="Arial" w:hAnsi="Arial" w:cs="Arial"/>
                <w:bCs/>
                <w:sz w:val="20"/>
                <w:szCs w:val="20"/>
              </w:rPr>
              <w:t xml:space="preserve">višješolskemu predavatelju, </w:t>
            </w:r>
            <w:r w:rsidRPr="00CF2DD5">
              <w:rPr>
                <w:rFonts w:ascii="Arial" w:hAnsi="Arial" w:cs="Arial"/>
                <w:bCs/>
                <w:sz w:val="20"/>
                <w:szCs w:val="20"/>
              </w:rPr>
              <w:t xml:space="preserve">visokošolskemu učitelju in visokošolskemu sodelavcu izda za čas opravljanja dela po sporazumu o gostovanju, vendar ne </w:t>
            </w:r>
            <w:r w:rsidR="002831E1">
              <w:rPr>
                <w:rFonts w:ascii="Arial" w:hAnsi="Arial" w:cs="Arial"/>
                <w:bCs/>
                <w:sz w:val="20"/>
                <w:szCs w:val="20"/>
              </w:rPr>
              <w:t xml:space="preserve">za več </w:t>
            </w:r>
            <w:r w:rsidRPr="00CF2DD5">
              <w:rPr>
                <w:rFonts w:ascii="Arial" w:hAnsi="Arial" w:cs="Arial"/>
                <w:bCs/>
                <w:sz w:val="20"/>
                <w:szCs w:val="20"/>
              </w:rPr>
              <w:t xml:space="preserve">kot eno leto. Do dokončanja dela po sporazumu o gostovanju se dovoljenje lahko podaljšuje z veljavnostjo do enega leta. </w:t>
            </w:r>
          </w:p>
          <w:p w14:paraId="7EE7F0BB" w14:textId="77777777" w:rsidR="00AF3104" w:rsidRPr="00CF2DD5" w:rsidRDefault="00AF3104" w:rsidP="00CF2DD5">
            <w:pPr>
              <w:spacing w:after="0" w:line="260" w:lineRule="exact"/>
              <w:jc w:val="both"/>
              <w:rPr>
                <w:rFonts w:ascii="Arial" w:hAnsi="Arial" w:cs="Arial"/>
                <w:bCs/>
                <w:sz w:val="20"/>
                <w:szCs w:val="20"/>
              </w:rPr>
            </w:pPr>
          </w:p>
          <w:p w14:paraId="230B3637" w14:textId="32921829" w:rsidR="008B274F" w:rsidRPr="008B274F" w:rsidRDefault="00CF2DD5" w:rsidP="008B274F">
            <w:pPr>
              <w:spacing w:after="0" w:line="260" w:lineRule="exact"/>
              <w:jc w:val="both"/>
              <w:rPr>
                <w:rFonts w:ascii="Arial" w:hAnsi="Arial" w:cs="Arial"/>
                <w:bCs/>
                <w:sz w:val="20"/>
                <w:szCs w:val="20"/>
              </w:rPr>
            </w:pPr>
            <w:r w:rsidRPr="00CF2DD5">
              <w:rPr>
                <w:rFonts w:ascii="Arial" w:hAnsi="Arial" w:cs="Arial"/>
                <w:bCs/>
                <w:sz w:val="20"/>
                <w:szCs w:val="20"/>
              </w:rPr>
              <w:t>(3) Prošnjo za izdajo dovoljenja za začasno prebivanje lahko vloži raziskovalec,</w:t>
            </w:r>
            <w:r w:rsidR="00AF3104">
              <w:rPr>
                <w:rFonts w:ascii="Arial" w:hAnsi="Arial" w:cs="Arial"/>
                <w:bCs/>
                <w:sz w:val="20"/>
                <w:szCs w:val="20"/>
              </w:rPr>
              <w:t xml:space="preserve"> višješolski predavatelj,</w:t>
            </w:r>
            <w:r w:rsidRPr="00CF2DD5">
              <w:rPr>
                <w:rFonts w:ascii="Arial" w:hAnsi="Arial" w:cs="Arial"/>
                <w:bCs/>
                <w:sz w:val="20"/>
                <w:szCs w:val="20"/>
              </w:rPr>
              <w:t xml:space="preserve"> visokošolski učitelj, visokošolski sodelavec ali raziskovalna organizacija oziroma</w:t>
            </w:r>
            <w:r w:rsidR="00AF3104">
              <w:rPr>
                <w:rFonts w:ascii="Arial" w:hAnsi="Arial" w:cs="Arial"/>
                <w:bCs/>
                <w:sz w:val="20"/>
                <w:szCs w:val="20"/>
              </w:rPr>
              <w:t xml:space="preserve"> višješolski ali</w:t>
            </w:r>
            <w:r w:rsidRPr="00CF2DD5">
              <w:rPr>
                <w:rFonts w:ascii="Arial" w:hAnsi="Arial" w:cs="Arial"/>
                <w:bCs/>
                <w:sz w:val="20"/>
                <w:szCs w:val="20"/>
              </w:rPr>
              <w:t xml:space="preserve"> visokošolski zavod. Raziskovalec, </w:t>
            </w:r>
            <w:r w:rsidR="00AF3104">
              <w:rPr>
                <w:rFonts w:ascii="Arial" w:hAnsi="Arial" w:cs="Arial"/>
                <w:bCs/>
                <w:sz w:val="20"/>
                <w:szCs w:val="20"/>
              </w:rPr>
              <w:t xml:space="preserve">višješolski predavatelj, </w:t>
            </w:r>
            <w:r w:rsidRPr="00CF2DD5">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Pr>
                <w:rFonts w:ascii="Arial" w:hAnsi="Arial" w:cs="Arial"/>
                <w:bCs/>
                <w:sz w:val="20"/>
                <w:szCs w:val="20"/>
              </w:rPr>
              <w:t xml:space="preserve"> višješolski ali</w:t>
            </w:r>
            <w:r w:rsidRPr="00CF2DD5">
              <w:rPr>
                <w:rFonts w:ascii="Arial" w:hAnsi="Arial" w:cs="Arial"/>
                <w:bCs/>
                <w:sz w:val="20"/>
                <w:szCs w:val="20"/>
              </w:rPr>
              <w:t xml:space="preserve"> visokošo</w:t>
            </w:r>
            <w:r w:rsidR="00AF3104">
              <w:rPr>
                <w:rFonts w:ascii="Arial" w:hAnsi="Arial" w:cs="Arial"/>
                <w:bCs/>
                <w:sz w:val="20"/>
                <w:szCs w:val="20"/>
              </w:rPr>
              <w:t>lski zavod lahko prošnjo vložijo</w:t>
            </w:r>
            <w:r w:rsidRPr="00CF2DD5">
              <w:rPr>
                <w:rFonts w:ascii="Arial" w:hAnsi="Arial" w:cs="Arial"/>
                <w:bCs/>
                <w:sz w:val="20"/>
                <w:szCs w:val="20"/>
              </w:rPr>
              <w:t xml:space="preserve"> pri diplomatskem predstavništvu ali konzulatu Republike Slovenije v tujini ali pri pristojnem organu v Republiki Sloveniji. </w:t>
            </w:r>
            <w:r w:rsidR="008B274F" w:rsidRPr="008B274F">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Pr>
                <w:rFonts w:ascii="Arial" w:hAnsi="Arial" w:cs="Arial"/>
                <w:bCs/>
                <w:sz w:val="20"/>
                <w:szCs w:val="20"/>
              </w:rPr>
              <w:t xml:space="preserve">ji </w:t>
            </w:r>
            <w:r w:rsidR="008B274F" w:rsidRPr="008B274F">
              <w:rPr>
                <w:rFonts w:ascii="Arial" w:hAnsi="Arial" w:cs="Arial"/>
                <w:bCs/>
                <w:sz w:val="20"/>
                <w:szCs w:val="20"/>
              </w:rPr>
              <w:t xml:space="preserve">vročiti izdanega dovoljenja. Pooblastilo tujca raziskovalni organizaciji oziroma višješolskemu ali visokošolskemu zavodu ni potrebno za </w:t>
            </w:r>
            <w:r w:rsidR="0065058E">
              <w:rPr>
                <w:rFonts w:ascii="Arial" w:hAnsi="Arial" w:cs="Arial"/>
                <w:bCs/>
                <w:sz w:val="20"/>
                <w:szCs w:val="20"/>
              </w:rPr>
              <w:t>vlaganje</w:t>
            </w:r>
            <w:r w:rsidR="0065058E" w:rsidRPr="008B274F">
              <w:rPr>
                <w:rFonts w:ascii="Arial" w:hAnsi="Arial" w:cs="Arial"/>
                <w:bCs/>
                <w:sz w:val="20"/>
                <w:szCs w:val="20"/>
              </w:rPr>
              <w:t xml:space="preserve"> </w:t>
            </w:r>
            <w:r w:rsidR="008B274F" w:rsidRPr="008B274F">
              <w:rPr>
                <w:rFonts w:ascii="Arial" w:hAnsi="Arial" w:cs="Arial"/>
                <w:bCs/>
                <w:sz w:val="20"/>
                <w:szCs w:val="20"/>
              </w:rPr>
              <w:t xml:space="preserve">dopolnitev </w:t>
            </w:r>
            <w:r w:rsidR="0065058E">
              <w:rPr>
                <w:rFonts w:ascii="Arial" w:hAnsi="Arial" w:cs="Arial"/>
                <w:bCs/>
                <w:sz w:val="20"/>
                <w:szCs w:val="20"/>
              </w:rPr>
              <w:t xml:space="preserve">k </w:t>
            </w:r>
            <w:r w:rsidR="008B274F" w:rsidRPr="008B274F">
              <w:rPr>
                <w:rFonts w:ascii="Arial" w:hAnsi="Arial" w:cs="Arial"/>
                <w:bCs/>
                <w:sz w:val="20"/>
                <w:szCs w:val="20"/>
              </w:rPr>
              <w:t>prošnj</w:t>
            </w:r>
            <w:r w:rsidR="0065058E">
              <w:rPr>
                <w:rFonts w:ascii="Arial" w:hAnsi="Arial" w:cs="Arial"/>
                <w:bCs/>
                <w:sz w:val="20"/>
                <w:szCs w:val="20"/>
              </w:rPr>
              <w:t>i za izdajo ali podaljšanje dovoljenja za prebivanje.</w:t>
            </w:r>
            <w:r w:rsidR="008B274F" w:rsidRPr="008B274F">
              <w:rPr>
                <w:rFonts w:ascii="Arial" w:hAnsi="Arial" w:cs="Arial"/>
                <w:bCs/>
                <w:sz w:val="20"/>
                <w:szCs w:val="20"/>
              </w:rPr>
              <w:t xml:space="preserve"> </w:t>
            </w:r>
          </w:p>
          <w:p w14:paraId="002B8E43" w14:textId="77777777" w:rsidR="00CF2DD5" w:rsidRDefault="00CF2DD5" w:rsidP="003F0D38">
            <w:pPr>
              <w:spacing w:after="0" w:line="260" w:lineRule="exact"/>
              <w:jc w:val="both"/>
              <w:rPr>
                <w:rFonts w:ascii="Arial" w:hAnsi="Arial" w:cs="Arial"/>
                <w:sz w:val="20"/>
                <w:szCs w:val="20"/>
              </w:rPr>
            </w:pPr>
          </w:p>
          <w:p w14:paraId="21FD4F3F" w14:textId="77777777" w:rsidR="00756A33"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4) Raziskovalec, </w:t>
            </w:r>
            <w:r w:rsidR="00756A33">
              <w:rPr>
                <w:rFonts w:ascii="Arial" w:hAnsi="Arial" w:cs="Arial"/>
                <w:bCs/>
                <w:sz w:val="20"/>
                <w:szCs w:val="20"/>
              </w:rPr>
              <w:t xml:space="preserve">višješolski predavatelj, </w:t>
            </w:r>
            <w:r w:rsidRPr="00AF3104">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Pr>
                <w:rFonts w:ascii="Arial" w:hAnsi="Arial" w:cs="Arial"/>
                <w:bCs/>
                <w:sz w:val="20"/>
                <w:szCs w:val="20"/>
              </w:rPr>
              <w:t xml:space="preserve"> višješolskim oziroma</w:t>
            </w:r>
            <w:r w:rsidRPr="00AF3104">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Pr>
                <w:rFonts w:ascii="Arial" w:hAnsi="Arial" w:cs="Arial"/>
                <w:bCs/>
                <w:sz w:val="20"/>
                <w:szCs w:val="20"/>
              </w:rPr>
              <w:t xml:space="preserve"> </w:t>
            </w:r>
          </w:p>
          <w:p w14:paraId="0DD5F27E" w14:textId="77777777" w:rsidR="00232AB4" w:rsidRPr="00AF3104" w:rsidRDefault="00232AB4" w:rsidP="00AF3104">
            <w:pPr>
              <w:spacing w:after="0" w:line="260" w:lineRule="exact"/>
              <w:jc w:val="both"/>
              <w:rPr>
                <w:rFonts w:ascii="Arial" w:hAnsi="Arial" w:cs="Arial"/>
                <w:bCs/>
                <w:sz w:val="20"/>
                <w:szCs w:val="20"/>
              </w:rPr>
            </w:pPr>
          </w:p>
          <w:p w14:paraId="63C47C07" w14:textId="29B5AB0C" w:rsidR="00AF3104"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5) Prošnjo za izdajo prvega dovoljenja za začasno prebivanje </w:t>
            </w:r>
            <w:r w:rsidR="006E4666">
              <w:rPr>
                <w:rFonts w:ascii="Arial" w:hAnsi="Arial" w:cs="Arial"/>
                <w:bCs/>
                <w:sz w:val="20"/>
                <w:szCs w:val="20"/>
              </w:rPr>
              <w:t xml:space="preserve">iz prejšnjega odstavka </w:t>
            </w:r>
            <w:r w:rsidRPr="00AF3104">
              <w:rPr>
                <w:rFonts w:ascii="Arial" w:hAnsi="Arial" w:cs="Arial"/>
                <w:bCs/>
                <w:sz w:val="20"/>
                <w:szCs w:val="20"/>
              </w:rPr>
              <w:t>mora raziskovalec,</w:t>
            </w:r>
            <w:r w:rsidR="00756A33">
              <w:rPr>
                <w:rFonts w:ascii="Arial" w:hAnsi="Arial" w:cs="Arial"/>
                <w:bCs/>
                <w:sz w:val="20"/>
                <w:szCs w:val="20"/>
              </w:rPr>
              <w:t xml:space="preserve"> višješolski predavatelj,</w:t>
            </w:r>
            <w:r w:rsidRPr="00AF3104">
              <w:rPr>
                <w:rFonts w:ascii="Arial" w:hAnsi="Arial" w:cs="Arial"/>
                <w:bCs/>
                <w:sz w:val="20"/>
                <w:szCs w:val="20"/>
              </w:rPr>
              <w:t xml:space="preserve"> visokošolski učitelj in visokošolski sodelavec ali raziskovalna organizacija ozirom</w:t>
            </w:r>
            <w:r w:rsidR="008B274F">
              <w:rPr>
                <w:rFonts w:ascii="Arial" w:hAnsi="Arial" w:cs="Arial"/>
                <w:bCs/>
                <w:sz w:val="20"/>
                <w:szCs w:val="20"/>
              </w:rPr>
              <w:t>a</w:t>
            </w:r>
            <w:r w:rsidR="00756A33">
              <w:rPr>
                <w:rFonts w:ascii="Arial" w:hAnsi="Arial" w:cs="Arial"/>
                <w:bCs/>
                <w:sz w:val="20"/>
                <w:szCs w:val="20"/>
              </w:rPr>
              <w:t xml:space="preserve"> višješolski ali</w:t>
            </w:r>
            <w:r w:rsidRPr="00AF3104">
              <w:rPr>
                <w:rFonts w:ascii="Arial" w:hAnsi="Arial" w:cs="Arial"/>
                <w:bCs/>
                <w:sz w:val="20"/>
                <w:szCs w:val="20"/>
              </w:rPr>
              <w:t xml:space="preserve"> visokošolski zavod vložiti pri pristojnem organu v Republiki Sloveniji pred potekom dovoljenega prebivanja</w:t>
            </w:r>
            <w:r w:rsidR="008B274F">
              <w:rPr>
                <w:rFonts w:ascii="Arial" w:hAnsi="Arial" w:cs="Arial"/>
                <w:bCs/>
                <w:sz w:val="20"/>
                <w:szCs w:val="20"/>
              </w:rPr>
              <w:t xml:space="preserve"> tujca v Republiki Sloveniji v skladu s prejšnjim odstavkom.</w:t>
            </w:r>
            <w:r w:rsidRPr="00AF3104">
              <w:rPr>
                <w:rFonts w:ascii="Arial" w:hAnsi="Arial" w:cs="Arial"/>
                <w:bCs/>
                <w:sz w:val="20"/>
                <w:szCs w:val="20"/>
              </w:rPr>
              <w:t xml:space="preserve"> O pravočasno vloženi prošnji za izdajo prvega dovoljenja za začasno prebivanje pri pristojnem organu v </w:t>
            </w:r>
            <w:r w:rsidR="008B274F">
              <w:rPr>
                <w:rFonts w:ascii="Arial" w:hAnsi="Arial" w:cs="Arial"/>
                <w:bCs/>
                <w:sz w:val="20"/>
                <w:szCs w:val="20"/>
              </w:rPr>
              <w:t>Republiki Sloveniji</w:t>
            </w:r>
            <w:r w:rsidRPr="00AF3104">
              <w:rPr>
                <w:rFonts w:ascii="Arial" w:hAnsi="Arial" w:cs="Arial"/>
                <w:bCs/>
                <w:sz w:val="20"/>
                <w:szCs w:val="20"/>
              </w:rPr>
              <w:t xml:space="preserve"> pristojni organ raziskovalcu, </w:t>
            </w:r>
            <w:r w:rsidR="00756A33">
              <w:rPr>
                <w:rFonts w:ascii="Arial" w:hAnsi="Arial" w:cs="Arial"/>
                <w:bCs/>
                <w:sz w:val="20"/>
                <w:szCs w:val="20"/>
              </w:rPr>
              <w:t xml:space="preserve">višješolskemu predavatelju, </w:t>
            </w:r>
            <w:r w:rsidRPr="00AF3104">
              <w:rPr>
                <w:rFonts w:ascii="Arial" w:hAnsi="Arial" w:cs="Arial"/>
                <w:bCs/>
                <w:sz w:val="20"/>
                <w:szCs w:val="20"/>
              </w:rPr>
              <w:t>visokošolskemu učitelju in visokošolskemu sodelavcu izda potrdilo, ki velja kot dovoljenje za začasno prebivanje do dokončne odločitve o prošnji.</w:t>
            </w:r>
          </w:p>
          <w:p w14:paraId="03D6F17D" w14:textId="77777777" w:rsidR="00756A33" w:rsidRPr="00AF3104" w:rsidRDefault="00756A33" w:rsidP="00AF3104">
            <w:pPr>
              <w:spacing w:after="0" w:line="260" w:lineRule="exact"/>
              <w:jc w:val="both"/>
              <w:rPr>
                <w:rFonts w:ascii="Arial" w:hAnsi="Arial" w:cs="Arial"/>
                <w:bCs/>
                <w:sz w:val="20"/>
                <w:szCs w:val="20"/>
              </w:rPr>
            </w:pPr>
          </w:p>
          <w:p w14:paraId="67FAECD3" w14:textId="77777777" w:rsidR="00AF3104" w:rsidRPr="00AF3104" w:rsidRDefault="00AF3104" w:rsidP="00AF3104">
            <w:pPr>
              <w:spacing w:after="0" w:line="260" w:lineRule="exact"/>
              <w:jc w:val="both"/>
              <w:rPr>
                <w:rFonts w:ascii="Arial" w:hAnsi="Arial" w:cs="Arial"/>
                <w:bCs/>
                <w:sz w:val="20"/>
                <w:szCs w:val="20"/>
              </w:rPr>
            </w:pPr>
            <w:r w:rsidRPr="00AF3104">
              <w:rPr>
                <w:rFonts w:ascii="Arial" w:hAnsi="Arial" w:cs="Arial"/>
                <w:bCs/>
                <w:sz w:val="20"/>
                <w:szCs w:val="20"/>
              </w:rPr>
              <w:t xml:space="preserve">(6) Raziskovalcu, </w:t>
            </w:r>
            <w:r w:rsidR="00756A33">
              <w:rPr>
                <w:rFonts w:ascii="Arial" w:hAnsi="Arial" w:cs="Arial"/>
                <w:bCs/>
                <w:sz w:val="20"/>
                <w:szCs w:val="20"/>
              </w:rPr>
              <w:t xml:space="preserve">višješolskemu predavatelju, </w:t>
            </w:r>
            <w:r w:rsidRPr="00AF3104">
              <w:rPr>
                <w:rFonts w:ascii="Arial" w:hAnsi="Arial" w:cs="Arial"/>
                <w:bCs/>
                <w:sz w:val="20"/>
                <w:szCs w:val="20"/>
              </w:rPr>
              <w:t>visokošolskemu učitelju in visokošolskemu sodelavcu, ki je vložil prošnjo za izdajo prvega dovoljenja za začasno prebivanje zaradi opravljanja raziskovalnega dela ali izobraževalnega dela na področju</w:t>
            </w:r>
            <w:r w:rsidR="00756A33">
              <w:rPr>
                <w:rFonts w:ascii="Arial" w:hAnsi="Arial" w:cs="Arial"/>
                <w:bCs/>
                <w:sz w:val="20"/>
                <w:szCs w:val="20"/>
              </w:rPr>
              <w:t xml:space="preserve"> višjega ali</w:t>
            </w:r>
            <w:r w:rsidRPr="00AF3104">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205C3F22" w14:textId="77777777" w:rsidR="005A34DD" w:rsidRDefault="005A34DD" w:rsidP="001E1C90">
            <w:pPr>
              <w:spacing w:after="0" w:line="260" w:lineRule="exact"/>
              <w:jc w:val="both"/>
              <w:rPr>
                <w:rFonts w:ascii="Arial" w:hAnsi="Arial" w:cs="Arial"/>
                <w:sz w:val="20"/>
                <w:szCs w:val="20"/>
              </w:rPr>
            </w:pPr>
          </w:p>
          <w:p w14:paraId="0DEEC516" w14:textId="396FB025" w:rsidR="001E1C90" w:rsidRDefault="001E1C90" w:rsidP="001E1C90">
            <w:pPr>
              <w:spacing w:after="0" w:line="260" w:lineRule="exact"/>
              <w:jc w:val="both"/>
              <w:rPr>
                <w:rFonts w:ascii="Arial" w:hAnsi="Arial" w:cs="Arial"/>
                <w:sz w:val="20"/>
                <w:szCs w:val="20"/>
              </w:rPr>
            </w:pPr>
            <w:r>
              <w:rPr>
                <w:rFonts w:ascii="Arial" w:hAnsi="Arial" w:cs="Arial"/>
                <w:sz w:val="20"/>
                <w:szCs w:val="20"/>
              </w:rPr>
              <w:t xml:space="preserve">(7) </w:t>
            </w:r>
            <w:r w:rsidR="00756A33">
              <w:rPr>
                <w:rFonts w:ascii="Arial" w:hAnsi="Arial" w:cs="Arial"/>
                <w:sz w:val="20"/>
                <w:szCs w:val="20"/>
              </w:rPr>
              <w:t>Višješolski predavatelj, v</w:t>
            </w:r>
            <w:r w:rsidRPr="001E1C90">
              <w:rPr>
                <w:rFonts w:ascii="Arial" w:hAnsi="Arial" w:cs="Arial"/>
                <w:sz w:val="20"/>
                <w:szCs w:val="20"/>
              </w:rPr>
              <w:t>isokošolski učitelj in visokošolski sodelavec, ki ima v drugi državi članici Evropske unije sklenjen sporazum o gostovanju in izdano dovoljenje za prebivanje za</w:t>
            </w:r>
            <w:r w:rsidR="00756A33">
              <w:rPr>
                <w:rFonts w:ascii="Arial" w:hAnsi="Arial" w:cs="Arial"/>
                <w:sz w:val="20"/>
                <w:szCs w:val="20"/>
              </w:rPr>
              <w:t xml:space="preserve"> višješolskega predavatelja, </w:t>
            </w:r>
            <w:r w:rsidRPr="001E1C90">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Pr>
                <w:rFonts w:ascii="Arial" w:hAnsi="Arial" w:cs="Arial"/>
                <w:sz w:val="20"/>
                <w:szCs w:val="20"/>
              </w:rPr>
              <w:t>,</w:t>
            </w:r>
            <w:r w:rsidRPr="001E1C90">
              <w:rPr>
                <w:rFonts w:ascii="Arial" w:hAnsi="Arial" w:cs="Arial"/>
                <w:sz w:val="20"/>
                <w:szCs w:val="20"/>
              </w:rPr>
              <w:t xml:space="preserve"> oziroma do poteka veljavnosti tega dovoljenja, če je ta krajša. </w:t>
            </w:r>
          </w:p>
          <w:p w14:paraId="1C0B8648" w14:textId="77777777" w:rsidR="001E1C90" w:rsidRPr="001E1C90" w:rsidRDefault="001E1C90" w:rsidP="001E1C90">
            <w:pPr>
              <w:spacing w:after="0" w:line="260" w:lineRule="exact"/>
              <w:jc w:val="both"/>
              <w:rPr>
                <w:rFonts w:ascii="Arial" w:hAnsi="Arial" w:cs="Arial"/>
                <w:sz w:val="20"/>
                <w:szCs w:val="20"/>
              </w:rPr>
            </w:pPr>
          </w:p>
          <w:p w14:paraId="012B2EDC" w14:textId="3E3F6BA6" w:rsidR="00463D85" w:rsidRDefault="001E1C90" w:rsidP="00A60195">
            <w:pPr>
              <w:spacing w:after="0" w:line="260" w:lineRule="exact"/>
              <w:jc w:val="both"/>
              <w:rPr>
                <w:rFonts w:ascii="Arial" w:hAnsi="Arial" w:cs="Arial"/>
                <w:sz w:val="20"/>
                <w:szCs w:val="20"/>
              </w:rPr>
            </w:pPr>
            <w:r w:rsidRPr="001E1C90">
              <w:rPr>
                <w:rFonts w:ascii="Arial" w:hAnsi="Arial" w:cs="Arial"/>
                <w:sz w:val="20"/>
                <w:szCs w:val="20"/>
              </w:rPr>
              <w:t xml:space="preserve">(8) </w:t>
            </w:r>
            <w:r w:rsidR="00756A33">
              <w:rPr>
                <w:rFonts w:ascii="Arial" w:hAnsi="Arial" w:cs="Arial"/>
                <w:sz w:val="20"/>
                <w:szCs w:val="20"/>
              </w:rPr>
              <w:t>Višješolski predavatelj, v</w:t>
            </w:r>
            <w:r w:rsidRPr="001E1C90">
              <w:rPr>
                <w:rFonts w:ascii="Arial" w:hAnsi="Arial" w:cs="Arial"/>
                <w:sz w:val="20"/>
                <w:szCs w:val="20"/>
              </w:rPr>
              <w:t xml:space="preserve">isokošolski učitelj in visokošolski sodelavec, ki ima v drugi državi članici Evropske unije izdano dovoljenje za prebivanje </w:t>
            </w:r>
            <w:r>
              <w:rPr>
                <w:rFonts w:ascii="Arial" w:hAnsi="Arial" w:cs="Arial"/>
                <w:sz w:val="20"/>
                <w:szCs w:val="20"/>
              </w:rPr>
              <w:t>za</w:t>
            </w:r>
            <w:r w:rsidR="00756A33">
              <w:rPr>
                <w:rFonts w:ascii="Arial" w:hAnsi="Arial" w:cs="Arial"/>
                <w:sz w:val="20"/>
                <w:szCs w:val="20"/>
              </w:rPr>
              <w:t xml:space="preserve"> višješolskega predavatelja,</w:t>
            </w:r>
            <w:r>
              <w:rPr>
                <w:rFonts w:ascii="Arial" w:hAnsi="Arial" w:cs="Arial"/>
                <w:sz w:val="20"/>
                <w:szCs w:val="20"/>
              </w:rPr>
              <w:t xml:space="preserve"> </w:t>
            </w:r>
            <w:r w:rsidRPr="001E1C90">
              <w:rPr>
                <w:rFonts w:ascii="Arial" w:hAnsi="Arial" w:cs="Arial"/>
                <w:sz w:val="20"/>
                <w:szCs w:val="20"/>
              </w:rPr>
              <w:t xml:space="preserve">visokošolskega učitelja ali visokošolskega sodelavca in želi v Republiki Sloveniji opravljati pedagoško delo za obdobje, daljše od 90 dni, mora za prebivanje v Republiki Sloveniji pridobiti dovoljenje za prebivanje za </w:t>
            </w:r>
            <w:r w:rsidR="00756A33">
              <w:rPr>
                <w:rFonts w:ascii="Arial" w:hAnsi="Arial" w:cs="Arial"/>
                <w:sz w:val="20"/>
                <w:szCs w:val="20"/>
              </w:rPr>
              <w:t xml:space="preserve">višješolskega predavatelja, </w:t>
            </w:r>
            <w:r w:rsidRPr="001E1C90">
              <w:rPr>
                <w:rFonts w:ascii="Arial" w:hAnsi="Arial" w:cs="Arial"/>
                <w:sz w:val="20"/>
                <w:szCs w:val="20"/>
              </w:rPr>
              <w:t xml:space="preserve">visokošolskega učitelja ali visokošolskega sodelavca na podlagi sklenjenega sporazuma o gostovanju z </w:t>
            </w:r>
            <w:r w:rsidR="00756A33">
              <w:rPr>
                <w:rFonts w:ascii="Arial" w:hAnsi="Arial" w:cs="Arial"/>
                <w:sz w:val="20"/>
                <w:szCs w:val="20"/>
              </w:rPr>
              <w:t xml:space="preserve">višješolskim ali </w:t>
            </w:r>
            <w:r w:rsidRPr="001E1C90">
              <w:rPr>
                <w:rFonts w:ascii="Arial" w:hAnsi="Arial" w:cs="Arial"/>
                <w:sz w:val="20"/>
                <w:szCs w:val="20"/>
              </w:rPr>
              <w:t>visokošolskim zavodom in ob izpolnjevanju ostalih pogojev, določenih v prvem odst</w:t>
            </w:r>
            <w:r>
              <w:rPr>
                <w:rFonts w:ascii="Arial" w:hAnsi="Arial" w:cs="Arial"/>
                <w:sz w:val="20"/>
                <w:szCs w:val="20"/>
              </w:rPr>
              <w:t xml:space="preserve">avku tega člena. </w:t>
            </w:r>
            <w:r w:rsidR="00756A33">
              <w:rPr>
                <w:rFonts w:ascii="Arial" w:hAnsi="Arial" w:cs="Arial"/>
                <w:sz w:val="20"/>
                <w:szCs w:val="20"/>
              </w:rPr>
              <w:t>Višješolski predavatelj, v</w:t>
            </w:r>
            <w:r w:rsidRPr="001E1C90">
              <w:rPr>
                <w:rFonts w:ascii="Arial" w:hAnsi="Arial" w:cs="Arial"/>
                <w:sz w:val="20"/>
                <w:szCs w:val="20"/>
              </w:rPr>
              <w:t xml:space="preserve">isokošolski učitelj, visokošolski sodelavec oziroma </w:t>
            </w:r>
            <w:r w:rsidR="00756A33">
              <w:rPr>
                <w:rFonts w:ascii="Arial" w:hAnsi="Arial" w:cs="Arial"/>
                <w:sz w:val="20"/>
                <w:szCs w:val="20"/>
              </w:rPr>
              <w:t xml:space="preserve">višješolski oziroma </w:t>
            </w:r>
            <w:r w:rsidRPr="001E1C90">
              <w:rPr>
                <w:rFonts w:ascii="Arial" w:hAnsi="Arial" w:cs="Arial"/>
                <w:sz w:val="20"/>
                <w:szCs w:val="20"/>
              </w:rPr>
              <w:t xml:space="preserve">visokošolski zavod lahko prošnjo za izdajo prvega dovoljenja za začasno prebivanje vložijo pri diplomatskem predstavništvu ali konzulatu Republike Slovenije v tujini ali pri pristojnem organu v Republiki Sloveniji v 90 dneh po prihodu </w:t>
            </w:r>
            <w:r w:rsidR="00756A33">
              <w:rPr>
                <w:rFonts w:ascii="Arial" w:hAnsi="Arial" w:cs="Arial"/>
                <w:sz w:val="20"/>
                <w:szCs w:val="20"/>
              </w:rPr>
              <w:t xml:space="preserve">višješolskega predavatelja, </w:t>
            </w:r>
            <w:r w:rsidRPr="001E1C90">
              <w:rPr>
                <w:rFonts w:ascii="Arial" w:hAnsi="Arial" w:cs="Arial"/>
                <w:sz w:val="20"/>
                <w:szCs w:val="20"/>
              </w:rPr>
              <w:t xml:space="preserve">visokošolskega učitelja ali visokošolskega sodelavca v Republiko Slovenijo oziroma pred iztekom veljavnosti dovoljenja za prebivanje, izdanega v drugi državi članici Evropske </w:t>
            </w:r>
            <w:r w:rsidRPr="00463D85">
              <w:rPr>
                <w:rFonts w:ascii="Arial" w:hAnsi="Arial" w:cs="Arial"/>
                <w:sz w:val="20"/>
                <w:szCs w:val="20"/>
              </w:rPr>
              <w:t xml:space="preserve">unije, če je ta krajša. O pravočasno vloženi prošnji pri pristojnem organu v </w:t>
            </w:r>
            <w:r w:rsidR="002754B5">
              <w:rPr>
                <w:rFonts w:ascii="Arial" w:hAnsi="Arial" w:cs="Arial"/>
                <w:sz w:val="20"/>
                <w:szCs w:val="20"/>
              </w:rPr>
              <w:t xml:space="preserve">Republiki Sloveniji </w:t>
            </w:r>
            <w:r w:rsidRPr="00463D85">
              <w:rPr>
                <w:rFonts w:ascii="Arial" w:hAnsi="Arial" w:cs="Arial"/>
                <w:sz w:val="20"/>
                <w:szCs w:val="20"/>
              </w:rPr>
              <w:t xml:space="preserve">pristojni organ </w:t>
            </w:r>
            <w:r w:rsidR="003F0D38">
              <w:rPr>
                <w:rFonts w:ascii="Arial" w:hAnsi="Arial" w:cs="Arial"/>
                <w:sz w:val="20"/>
                <w:szCs w:val="20"/>
              </w:rPr>
              <w:t xml:space="preserve">višješolskemu predavatelju, </w:t>
            </w:r>
            <w:r w:rsidRPr="00463D85">
              <w:rPr>
                <w:rFonts w:ascii="Arial" w:hAnsi="Arial" w:cs="Arial"/>
                <w:sz w:val="20"/>
                <w:szCs w:val="20"/>
              </w:rPr>
              <w:t>visokošolskemu učitelju in visokošolskemu sodelavcu izda potrdilo, ki velja kot dovoljenje za začasno prebivanje do dokončne odločitve o prošnji.</w:t>
            </w:r>
            <w:r w:rsidR="003F0D38">
              <w:rPr>
                <w:rFonts w:ascii="Arial" w:hAnsi="Arial" w:cs="Arial"/>
                <w:sz w:val="20"/>
                <w:szCs w:val="20"/>
              </w:rPr>
              <w:t xml:space="preserve"> Višješolskemu predavatelju, v</w:t>
            </w:r>
            <w:r w:rsidRPr="00463D85">
              <w:rPr>
                <w:rFonts w:ascii="Arial" w:hAnsi="Arial" w:cs="Arial"/>
                <w:sz w:val="20"/>
                <w:szCs w:val="20"/>
              </w:rPr>
              <w:t xml:space="preserve">isokošolskemu učitelju in visokošolskemu sodelavcu, ki je vložil prošnjo za izdajo prvega dovoljenja za začasno prebivanje pri pristojnem organu v </w:t>
            </w:r>
            <w:r w:rsidR="009E5303">
              <w:rPr>
                <w:rFonts w:ascii="Arial" w:hAnsi="Arial" w:cs="Arial"/>
                <w:sz w:val="20"/>
                <w:szCs w:val="20"/>
              </w:rPr>
              <w:t>Republiki Sloveniji</w:t>
            </w:r>
            <w:r w:rsidRPr="00463D85">
              <w:rPr>
                <w:rFonts w:ascii="Arial" w:hAnsi="Arial" w:cs="Arial"/>
                <w:sz w:val="20"/>
                <w:szCs w:val="20"/>
              </w:rPr>
              <w:t>, se dovoljenje vroči osebno pri or</w:t>
            </w:r>
            <w:r w:rsidR="005A34DD">
              <w:rPr>
                <w:rFonts w:ascii="Arial" w:hAnsi="Arial" w:cs="Arial"/>
                <w:sz w:val="20"/>
                <w:szCs w:val="20"/>
              </w:rPr>
              <w:t>ganu, ki je dovoljenje izdal.«.</w:t>
            </w:r>
          </w:p>
          <w:p w14:paraId="70B151F6" w14:textId="77777777" w:rsidR="003F0D38" w:rsidRDefault="003F0D38" w:rsidP="00A60195">
            <w:pPr>
              <w:spacing w:after="0" w:line="260" w:lineRule="exact"/>
              <w:jc w:val="both"/>
              <w:rPr>
                <w:rFonts w:ascii="Arial" w:hAnsi="Arial" w:cs="Arial"/>
                <w:sz w:val="20"/>
                <w:szCs w:val="20"/>
              </w:rPr>
            </w:pPr>
          </w:p>
          <w:p w14:paraId="5DA2325E" w14:textId="77777777" w:rsidR="003F0D38" w:rsidRDefault="008B1DD4" w:rsidP="003F0D38">
            <w:pPr>
              <w:spacing w:after="0" w:line="260" w:lineRule="exact"/>
              <w:jc w:val="both"/>
              <w:rPr>
                <w:rFonts w:ascii="Arial" w:hAnsi="Arial" w:cs="Arial"/>
                <w:bCs/>
                <w:sz w:val="20"/>
                <w:szCs w:val="20"/>
              </w:rPr>
            </w:pPr>
            <w:r>
              <w:rPr>
                <w:rFonts w:ascii="Arial" w:hAnsi="Arial" w:cs="Arial"/>
                <w:bCs/>
                <w:sz w:val="20"/>
                <w:szCs w:val="20"/>
              </w:rPr>
              <w:t>(9)</w:t>
            </w:r>
            <w:r w:rsidR="003F0D38" w:rsidRPr="003F0D38">
              <w:rPr>
                <w:rFonts w:ascii="Arial" w:hAnsi="Arial" w:cs="Arial"/>
                <w:bCs/>
                <w:sz w:val="20"/>
                <w:szCs w:val="20"/>
              </w:rPr>
              <w:t xml:space="preserve"> Pristojni organi prošnje za izdajo dovoljenja za prebivanje raziskovalcem,</w:t>
            </w:r>
            <w:r w:rsidR="00671FCA">
              <w:rPr>
                <w:rFonts w:ascii="Arial" w:hAnsi="Arial" w:cs="Arial"/>
                <w:bCs/>
                <w:sz w:val="20"/>
                <w:szCs w:val="20"/>
              </w:rPr>
              <w:t xml:space="preserve"> visokošolskim predavateljem, </w:t>
            </w:r>
            <w:r w:rsidR="003F0D38" w:rsidRPr="003F0D38">
              <w:rPr>
                <w:rFonts w:ascii="Arial" w:hAnsi="Arial" w:cs="Arial"/>
                <w:bCs/>
                <w:sz w:val="20"/>
                <w:szCs w:val="20"/>
              </w:rPr>
              <w:t xml:space="preserve"> visokošolskim učiteljem in visokošolskim sodelavcem obravnavajo prednostno.</w:t>
            </w:r>
          </w:p>
          <w:p w14:paraId="32732A06" w14:textId="77777777" w:rsidR="007419DD" w:rsidRPr="003F0D38" w:rsidRDefault="007419DD" w:rsidP="003F0D38">
            <w:pPr>
              <w:spacing w:after="0" w:line="260" w:lineRule="exact"/>
              <w:jc w:val="both"/>
              <w:rPr>
                <w:rFonts w:ascii="Arial" w:hAnsi="Arial" w:cs="Arial"/>
                <w:bCs/>
                <w:sz w:val="20"/>
                <w:szCs w:val="20"/>
              </w:rPr>
            </w:pPr>
          </w:p>
          <w:p w14:paraId="071FF4E9" w14:textId="6E41483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1E1C90">
              <w:rPr>
                <w:rFonts w:ascii="Arial" w:hAnsi="Arial" w:cs="Arial"/>
                <w:sz w:val="20"/>
                <w:szCs w:val="20"/>
              </w:rPr>
              <w:t>1</w:t>
            </w:r>
            <w:r w:rsidR="008B1DD4">
              <w:rPr>
                <w:rFonts w:ascii="Arial" w:hAnsi="Arial" w:cs="Arial"/>
                <w:sz w:val="20"/>
                <w:szCs w:val="20"/>
              </w:rPr>
              <w:t>0</w:t>
            </w:r>
            <w:r w:rsidRPr="00A60195">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4D0D5B">
              <w:rPr>
                <w:rFonts w:ascii="Arial" w:hAnsi="Arial" w:cs="Arial"/>
                <w:sz w:val="20"/>
                <w:szCs w:val="20"/>
              </w:rPr>
              <w:t xml:space="preserve">se v opombi navede ta posebni program ali sporazum </w:t>
            </w:r>
            <w:r w:rsidR="002831E1">
              <w:rPr>
                <w:rFonts w:ascii="Arial" w:hAnsi="Arial" w:cs="Arial"/>
                <w:sz w:val="20"/>
                <w:szCs w:val="20"/>
              </w:rPr>
              <w:t>če</w:t>
            </w:r>
            <w:r w:rsidR="004D0D5B" w:rsidRPr="004D0D5B">
              <w:rPr>
                <w:rFonts w:ascii="Arial" w:hAnsi="Arial" w:cs="Arial"/>
                <w:sz w:val="20"/>
                <w:szCs w:val="20"/>
              </w:rPr>
              <w:t xml:space="preserve"> je naziv programa ali sporazuma predolg za zapis na kartici,</w:t>
            </w:r>
            <w:r w:rsidR="002831E1">
              <w:rPr>
                <w:rFonts w:ascii="Arial" w:hAnsi="Arial" w:cs="Arial"/>
                <w:sz w:val="20"/>
                <w:szCs w:val="20"/>
              </w:rPr>
              <w:t xml:space="preserve"> pa se navedejo</w:t>
            </w:r>
            <w:r w:rsidR="004D0D5B" w:rsidRPr="004D0D5B">
              <w:rPr>
                <w:rFonts w:ascii="Arial" w:hAnsi="Arial" w:cs="Arial"/>
                <w:sz w:val="20"/>
                <w:szCs w:val="20"/>
              </w:rPr>
              <w:t xml:space="preserve"> kratice držav članic, </w:t>
            </w:r>
            <w:r w:rsidR="004D0D5B">
              <w:rPr>
                <w:rFonts w:ascii="Arial" w:hAnsi="Arial" w:cs="Arial"/>
                <w:sz w:val="20"/>
                <w:szCs w:val="20"/>
              </w:rPr>
              <w:t>iz katerih so raziskovalne organizacije, ki so sporazum sklenile.</w:t>
            </w:r>
            <w:r w:rsidR="00232AB4">
              <w:rPr>
                <w:rFonts w:ascii="Arial" w:hAnsi="Arial" w:cs="Arial"/>
                <w:sz w:val="20"/>
                <w:szCs w:val="20"/>
              </w:rPr>
              <w:t xml:space="preserve"> </w:t>
            </w:r>
            <w:r w:rsidR="001E1C90" w:rsidRPr="001E1C90">
              <w:rPr>
                <w:rFonts w:ascii="Arial" w:hAnsi="Arial" w:cs="Arial"/>
                <w:sz w:val="20"/>
                <w:szCs w:val="20"/>
              </w:rPr>
              <w:t>Dovoljenje za začasno prebivanje zaradi opravljanja dela na področju</w:t>
            </w:r>
            <w:r w:rsidR="001E1C90">
              <w:rPr>
                <w:rFonts w:ascii="Arial" w:hAnsi="Arial" w:cs="Arial"/>
                <w:sz w:val="20"/>
                <w:szCs w:val="20"/>
              </w:rPr>
              <w:t xml:space="preserve"> </w:t>
            </w:r>
            <w:r w:rsidR="003F0D38">
              <w:rPr>
                <w:rFonts w:ascii="Arial" w:hAnsi="Arial" w:cs="Arial"/>
                <w:sz w:val="20"/>
                <w:szCs w:val="20"/>
              </w:rPr>
              <w:t xml:space="preserve">višjega in </w:t>
            </w:r>
            <w:r w:rsidR="001E1C90">
              <w:rPr>
                <w:rFonts w:ascii="Arial" w:hAnsi="Arial" w:cs="Arial"/>
                <w:sz w:val="20"/>
                <w:szCs w:val="20"/>
              </w:rPr>
              <w:t>visokega šolstva</w:t>
            </w:r>
            <w:r w:rsidR="00C84B49">
              <w:rPr>
                <w:rFonts w:ascii="Arial" w:hAnsi="Arial" w:cs="Arial"/>
                <w:sz w:val="20"/>
                <w:szCs w:val="20"/>
              </w:rPr>
              <w:t xml:space="preserve"> se </w:t>
            </w:r>
            <w:r w:rsidR="00C84B49" w:rsidRPr="00C84B49">
              <w:rPr>
                <w:rFonts w:ascii="Arial" w:hAnsi="Arial" w:cs="Arial"/>
                <w:sz w:val="20"/>
                <w:szCs w:val="20"/>
              </w:rPr>
              <w:t xml:space="preserve">izda v obliki iz 58. člena tega zakona, pri čemer </w:t>
            </w:r>
            <w:r w:rsidR="00C84B49">
              <w:rPr>
                <w:rFonts w:ascii="Arial" w:hAnsi="Arial" w:cs="Arial"/>
                <w:sz w:val="20"/>
                <w:szCs w:val="20"/>
              </w:rPr>
              <w:t>se pri vrst</w:t>
            </w:r>
            <w:r w:rsidR="00BB7BF6">
              <w:rPr>
                <w:rFonts w:ascii="Arial" w:hAnsi="Arial" w:cs="Arial"/>
                <w:sz w:val="20"/>
                <w:szCs w:val="20"/>
              </w:rPr>
              <w:t>i dovoljenja vpiše »visokošolsko</w:t>
            </w:r>
            <w:r w:rsidR="00C84B49">
              <w:rPr>
                <w:rFonts w:ascii="Arial" w:hAnsi="Arial" w:cs="Arial"/>
                <w:sz w:val="20"/>
                <w:szCs w:val="20"/>
              </w:rPr>
              <w:t xml:space="preserve"> </w:t>
            </w:r>
            <w:r w:rsidR="00BB7BF6">
              <w:rPr>
                <w:rFonts w:ascii="Arial" w:hAnsi="Arial" w:cs="Arial"/>
                <w:sz w:val="20"/>
                <w:szCs w:val="20"/>
              </w:rPr>
              <w:t>izobraževalno delo.</w:t>
            </w:r>
          </w:p>
          <w:p w14:paraId="7003421E" w14:textId="77777777" w:rsidR="00A60195" w:rsidRPr="00A60195" w:rsidRDefault="00A60195" w:rsidP="00A60195">
            <w:pPr>
              <w:spacing w:after="0" w:line="260" w:lineRule="exact"/>
              <w:jc w:val="both"/>
              <w:rPr>
                <w:rFonts w:ascii="Arial" w:hAnsi="Arial" w:cs="Arial"/>
                <w:sz w:val="20"/>
                <w:szCs w:val="20"/>
              </w:rPr>
            </w:pPr>
          </w:p>
          <w:p w14:paraId="480C70EF" w14:textId="78C03E7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w:t>
            </w:r>
            <w:r w:rsidR="008B1DD4">
              <w:rPr>
                <w:rFonts w:ascii="Arial" w:hAnsi="Arial" w:cs="Arial"/>
                <w:sz w:val="20"/>
                <w:szCs w:val="20"/>
              </w:rPr>
              <w:t>1</w:t>
            </w:r>
            <w:r w:rsidRPr="00A60195">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Pr>
                <w:rFonts w:ascii="Arial" w:hAnsi="Arial" w:cs="Arial"/>
                <w:sz w:val="20"/>
                <w:szCs w:val="20"/>
              </w:rPr>
              <w:t>ov</w:t>
            </w:r>
            <w:r w:rsidRPr="00A60195">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14:paraId="20555A5E" w14:textId="77777777" w:rsidR="00CA0A14" w:rsidRDefault="00CA0A14" w:rsidP="005A34DD">
            <w:pPr>
              <w:spacing w:after="0" w:line="260" w:lineRule="exact"/>
              <w:rPr>
                <w:rFonts w:ascii="Arial" w:hAnsi="Arial" w:cs="Arial"/>
                <w:sz w:val="20"/>
                <w:szCs w:val="20"/>
              </w:rPr>
            </w:pPr>
          </w:p>
          <w:p w14:paraId="05787DF3" w14:textId="0DE326D0" w:rsidR="00A60195" w:rsidRPr="00A60195" w:rsidRDefault="007F459D" w:rsidP="00A60195">
            <w:pPr>
              <w:spacing w:after="0" w:line="260" w:lineRule="exact"/>
              <w:jc w:val="center"/>
              <w:rPr>
                <w:rFonts w:ascii="Arial" w:hAnsi="Arial" w:cs="Arial"/>
                <w:sz w:val="20"/>
                <w:szCs w:val="20"/>
              </w:rPr>
            </w:pPr>
            <w:r>
              <w:rPr>
                <w:rFonts w:ascii="Arial" w:hAnsi="Arial" w:cs="Arial"/>
                <w:sz w:val="20"/>
                <w:szCs w:val="20"/>
              </w:rPr>
              <w:t>15</w:t>
            </w:r>
            <w:r w:rsidR="00A60195" w:rsidRPr="00A60195">
              <w:rPr>
                <w:rFonts w:ascii="Arial" w:hAnsi="Arial" w:cs="Arial"/>
                <w:sz w:val="20"/>
                <w:szCs w:val="20"/>
              </w:rPr>
              <w:t>. člen</w:t>
            </w:r>
          </w:p>
          <w:p w14:paraId="7A8496C9" w14:textId="77777777" w:rsidR="00A60195" w:rsidRPr="00A60195" w:rsidRDefault="00A60195" w:rsidP="00A60195">
            <w:pPr>
              <w:spacing w:after="0" w:line="260" w:lineRule="exact"/>
              <w:jc w:val="both"/>
              <w:rPr>
                <w:rFonts w:ascii="Arial" w:hAnsi="Arial" w:cs="Arial"/>
                <w:sz w:val="20"/>
                <w:szCs w:val="20"/>
              </w:rPr>
            </w:pPr>
          </w:p>
          <w:p w14:paraId="4B99901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38. členom </w:t>
            </w:r>
            <w:r w:rsidR="00E523DF">
              <w:rPr>
                <w:rFonts w:ascii="Arial" w:hAnsi="Arial" w:cs="Arial"/>
                <w:sz w:val="20"/>
                <w:szCs w:val="20"/>
              </w:rPr>
              <w:t>se dodajo novi 38.a, 38.b, 38.c in</w:t>
            </w:r>
            <w:r w:rsidRPr="00A60195">
              <w:rPr>
                <w:rFonts w:ascii="Arial" w:hAnsi="Arial" w:cs="Arial"/>
                <w:sz w:val="20"/>
                <w:szCs w:val="20"/>
              </w:rPr>
              <w:t xml:space="preserve"> 38.č člen, ki se glasijo: </w:t>
            </w:r>
          </w:p>
          <w:p w14:paraId="5D3A5C02" w14:textId="77777777" w:rsidR="00A60195" w:rsidRPr="00A60195" w:rsidRDefault="00A60195" w:rsidP="00A60195">
            <w:pPr>
              <w:spacing w:after="0" w:line="260" w:lineRule="exact"/>
              <w:jc w:val="both"/>
              <w:rPr>
                <w:rFonts w:ascii="Arial" w:hAnsi="Arial" w:cs="Arial"/>
                <w:sz w:val="20"/>
                <w:szCs w:val="20"/>
              </w:rPr>
            </w:pPr>
          </w:p>
          <w:p w14:paraId="22E8B0C4"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38.a člen</w:t>
            </w:r>
          </w:p>
          <w:p w14:paraId="53D2023A"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prebivanje raziskovalca z dovoljenjem za prebivanje, izdanim v drugi državi članici Evropske unije – kratkotrajna premestitev)</w:t>
            </w:r>
          </w:p>
          <w:p w14:paraId="3AAC5FA9" w14:textId="77777777" w:rsidR="00A60195" w:rsidRPr="00A60195" w:rsidRDefault="00A60195" w:rsidP="00A60195">
            <w:pPr>
              <w:spacing w:after="0" w:line="260" w:lineRule="exact"/>
              <w:jc w:val="center"/>
              <w:rPr>
                <w:rFonts w:ascii="Arial" w:hAnsi="Arial" w:cs="Arial"/>
                <w:sz w:val="20"/>
                <w:szCs w:val="20"/>
              </w:rPr>
            </w:pPr>
          </w:p>
          <w:p w14:paraId="01DEA2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14:paraId="54FF57C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pogoje iz tretjega odstavka 33. člena tega zakona; </w:t>
            </w:r>
          </w:p>
          <w:p w14:paraId="62D7748A" w14:textId="77777777" w:rsidR="002754B5" w:rsidRPr="002754B5" w:rsidRDefault="00A60195" w:rsidP="002754B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w:t>
            </w:r>
            <w:r w:rsidR="002754B5">
              <w:rPr>
                <w:rFonts w:ascii="Arial" w:hAnsi="Arial" w:cs="Arial"/>
                <w:sz w:val="20"/>
                <w:szCs w:val="20"/>
              </w:rPr>
              <w:t xml:space="preserve"> </w:t>
            </w:r>
            <w:r w:rsidR="002754B5" w:rsidRPr="002754B5">
              <w:rPr>
                <w:rFonts w:ascii="Arial" w:hAnsi="Arial" w:cs="Arial"/>
                <w:sz w:val="20"/>
                <w:szCs w:val="20"/>
              </w:rPr>
              <w:t>(uradno obvestilo) o nameravani premestitvi raziskovalca;</w:t>
            </w:r>
          </w:p>
          <w:p w14:paraId="7E9EBDA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dovoljenje za prebivanje zaradi opravljanja raziskovalnega dela, ki ga je prva izdala druga država članica Evropske unije, veljavno za obdobje nameravane premestitve;</w:t>
            </w:r>
          </w:p>
          <w:p w14:paraId="2ADEA29C" w14:textId="77777777" w:rsidR="00A60195" w:rsidRPr="00CA0A14" w:rsidRDefault="00A60195" w:rsidP="00A60195">
            <w:pPr>
              <w:spacing w:after="0" w:line="260" w:lineRule="exact"/>
              <w:jc w:val="both"/>
              <w:rPr>
                <w:rFonts w:ascii="Arial" w:hAnsi="Arial" w:cs="Arial"/>
                <w:sz w:val="20"/>
                <w:szCs w:val="20"/>
              </w:rPr>
            </w:pPr>
            <w:r w:rsidRPr="00CA0A14">
              <w:rPr>
                <w:rFonts w:ascii="Arial" w:hAnsi="Arial" w:cs="Arial"/>
                <w:sz w:val="20"/>
                <w:szCs w:val="20"/>
              </w:rPr>
              <w:t>- predloži sporazum o gostovanju, sklenjen z raziskovalno organizacijo v Republiki Sloveniji, iz katerega izhaja datum nastopa kratkotrajne premestitve in njeno predvideno trajanje;</w:t>
            </w:r>
          </w:p>
          <w:p w14:paraId="3A1106BA" w14:textId="77777777" w:rsidR="00A60195" w:rsidRPr="00CA0A14" w:rsidRDefault="00A60195" w:rsidP="00A60195">
            <w:pPr>
              <w:spacing w:after="0" w:line="260" w:lineRule="exact"/>
              <w:jc w:val="both"/>
              <w:rPr>
                <w:rFonts w:ascii="Arial" w:hAnsi="Arial" w:cs="Arial"/>
                <w:sz w:val="20"/>
                <w:szCs w:val="20"/>
              </w:rPr>
            </w:pPr>
            <w:r w:rsidRPr="00CA0A14">
              <w:rPr>
                <w:rFonts w:ascii="Arial" w:hAnsi="Arial" w:cs="Arial"/>
                <w:sz w:val="20"/>
                <w:szCs w:val="20"/>
              </w:rPr>
              <w:t xml:space="preserve">- ni razlogov za zavrnitev izdaje dovoljenja za prebivanje iz tretje, pete, desete, enajste ali dvanajste alineje prvega odstavka 55. člena tega zakona.  </w:t>
            </w:r>
          </w:p>
          <w:p w14:paraId="3A3BCF0F" w14:textId="77777777" w:rsidR="00A60195" w:rsidRPr="00CA0A14" w:rsidRDefault="00A60195" w:rsidP="00A60195">
            <w:pPr>
              <w:spacing w:after="0" w:line="260" w:lineRule="exact"/>
              <w:jc w:val="both"/>
              <w:rPr>
                <w:rFonts w:ascii="Arial" w:hAnsi="Arial" w:cs="Arial"/>
                <w:sz w:val="20"/>
                <w:szCs w:val="20"/>
              </w:rPr>
            </w:pPr>
          </w:p>
          <w:p w14:paraId="238342D9" w14:textId="022A93AA" w:rsidR="00A60195" w:rsidRPr="00A60195" w:rsidRDefault="00A60195" w:rsidP="00A60195">
            <w:pPr>
              <w:spacing w:after="0" w:line="260" w:lineRule="exact"/>
              <w:jc w:val="both"/>
              <w:rPr>
                <w:rFonts w:ascii="Arial" w:hAnsi="Arial" w:cs="Arial"/>
                <w:sz w:val="20"/>
                <w:szCs w:val="20"/>
              </w:rPr>
            </w:pPr>
            <w:r w:rsidRPr="00CA0A14">
              <w:rPr>
                <w:rFonts w:ascii="Arial" w:hAnsi="Arial" w:cs="Arial"/>
                <w:sz w:val="20"/>
                <w:szCs w:val="20"/>
              </w:rPr>
              <w:t xml:space="preserve">(2) Tujec ali raziskovalna organizacija, s katero ima </w:t>
            </w:r>
            <w:r w:rsidR="009E5303">
              <w:rPr>
                <w:rFonts w:ascii="Arial" w:hAnsi="Arial" w:cs="Arial"/>
                <w:sz w:val="20"/>
                <w:szCs w:val="20"/>
              </w:rPr>
              <w:t>tujec</w:t>
            </w:r>
            <w:r w:rsidRPr="00CA0A14">
              <w:rPr>
                <w:rFonts w:ascii="Arial" w:hAnsi="Arial" w:cs="Arial"/>
                <w:sz w:val="20"/>
                <w:szCs w:val="20"/>
              </w:rPr>
              <w:t xml:space="preserve"> sklenjen sporazum o gostovanju v državi članici</w:t>
            </w:r>
            <w:r w:rsidR="009E5303">
              <w:rPr>
                <w:rFonts w:ascii="Arial" w:hAnsi="Arial" w:cs="Arial"/>
                <w:sz w:val="20"/>
                <w:szCs w:val="20"/>
              </w:rPr>
              <w:t xml:space="preserve"> Evropske unije</w:t>
            </w:r>
            <w:r w:rsidRPr="00CA0A14">
              <w:rPr>
                <w:rFonts w:ascii="Arial" w:hAnsi="Arial" w:cs="Arial"/>
                <w:sz w:val="20"/>
                <w:szCs w:val="20"/>
              </w:rPr>
              <w:t>, ki je tujcu prva izdala dovoljenje za začasno prebivanje zaradi opravljanja</w:t>
            </w:r>
            <w:r w:rsidRPr="00A60195">
              <w:rPr>
                <w:rFonts w:ascii="Arial" w:hAnsi="Arial" w:cs="Arial"/>
                <w:sz w:val="20"/>
                <w:szCs w:val="20"/>
              </w:rPr>
              <w:t xml:space="preserve"> raziskovalnega dela</w:t>
            </w:r>
            <w:r w:rsidR="009E5303">
              <w:rPr>
                <w:rFonts w:ascii="Arial" w:hAnsi="Arial" w:cs="Arial"/>
                <w:sz w:val="20"/>
                <w:szCs w:val="20"/>
              </w:rPr>
              <w:t>,</w:t>
            </w:r>
            <w:r w:rsidRPr="00A60195">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Pr>
                <w:rFonts w:ascii="Arial" w:hAnsi="Arial" w:cs="Arial"/>
                <w:sz w:val="20"/>
                <w:szCs w:val="20"/>
              </w:rPr>
              <w:t>, vendar pred nameravanim vstopom</w:t>
            </w:r>
            <w:r w:rsidR="009E5303">
              <w:rPr>
                <w:rFonts w:ascii="Arial" w:hAnsi="Arial" w:cs="Arial"/>
                <w:sz w:val="20"/>
                <w:szCs w:val="20"/>
              </w:rPr>
              <w:t xml:space="preserve"> v Republiko Slovenijo</w:t>
            </w:r>
            <w:r w:rsidRPr="00A60195">
              <w:rPr>
                <w:rFonts w:ascii="Arial" w:hAnsi="Arial" w:cs="Arial"/>
                <w:sz w:val="20"/>
                <w:szCs w:val="20"/>
              </w:rPr>
              <w:t>. Uradnemu obvestilu mora tujec ali raziskovalna organizacija priložiti dokazila o izpolnjevanju pogojev iz prve, tretje in četrte alineje prejšnjega odstavka</w:t>
            </w:r>
            <w:r w:rsidR="00574E7E">
              <w:rPr>
                <w:rFonts w:ascii="Arial" w:hAnsi="Arial" w:cs="Arial"/>
                <w:sz w:val="20"/>
                <w:szCs w:val="20"/>
              </w:rPr>
              <w:t>, pri čemer se glede podaje pisnega obvestila in</w:t>
            </w:r>
            <w:r w:rsidR="002754B5">
              <w:rPr>
                <w:rFonts w:ascii="Arial" w:hAnsi="Arial" w:cs="Arial"/>
                <w:sz w:val="20"/>
                <w:szCs w:val="20"/>
              </w:rPr>
              <w:t xml:space="preserve"> njegovega</w:t>
            </w:r>
            <w:r w:rsidR="00574E7E">
              <w:rPr>
                <w:rFonts w:ascii="Arial" w:hAnsi="Arial" w:cs="Arial"/>
                <w:sz w:val="20"/>
                <w:szCs w:val="20"/>
              </w:rPr>
              <w:t xml:space="preserve"> dopoln</w:t>
            </w:r>
            <w:r w:rsidR="002754B5">
              <w:rPr>
                <w:rFonts w:ascii="Arial" w:hAnsi="Arial" w:cs="Arial"/>
                <w:sz w:val="20"/>
                <w:szCs w:val="20"/>
              </w:rPr>
              <w:t>jevanja</w:t>
            </w:r>
            <w:r w:rsidR="00574E7E">
              <w:rPr>
                <w:rFonts w:ascii="Arial" w:hAnsi="Arial" w:cs="Arial"/>
                <w:sz w:val="20"/>
                <w:szCs w:val="20"/>
              </w:rPr>
              <w:t xml:space="preserve"> smiselno uporabljata četrti in peti stavek tretjega odstavka 38. člena tega zakona. </w:t>
            </w:r>
          </w:p>
          <w:p w14:paraId="7DA854D9" w14:textId="77777777" w:rsidR="00A60195" w:rsidRPr="00A60195" w:rsidRDefault="00A60195" w:rsidP="00A60195">
            <w:pPr>
              <w:spacing w:after="0" w:line="260" w:lineRule="exact"/>
              <w:jc w:val="both"/>
              <w:rPr>
                <w:rFonts w:ascii="Arial" w:hAnsi="Arial" w:cs="Arial"/>
                <w:sz w:val="20"/>
                <w:szCs w:val="20"/>
              </w:rPr>
            </w:pPr>
          </w:p>
          <w:p w14:paraId="3DCBF6C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Pristojni organ tujcu ne dovoli prebivanja in opravljanja raziskovalnega dela, če: </w:t>
            </w:r>
          </w:p>
          <w:p w14:paraId="54C60F9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iso izpolnjeni pogoji iz prvega odstavka tega člena; </w:t>
            </w:r>
          </w:p>
          <w:p w14:paraId="4D503C7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32AB4">
              <w:rPr>
                <w:rFonts w:ascii="Arial" w:hAnsi="Arial" w:cs="Arial"/>
                <w:sz w:val="20"/>
                <w:szCs w:val="20"/>
              </w:rPr>
              <w:t xml:space="preserve"> </w:t>
            </w:r>
            <w:r w:rsidRPr="00A60195">
              <w:rPr>
                <w:rFonts w:ascii="Arial" w:hAnsi="Arial" w:cs="Arial"/>
                <w:sz w:val="20"/>
                <w:szCs w:val="20"/>
              </w:rPr>
              <w:t>namerava tujec opravljati raziskovalno delo v raziskovalni organizaciji, ki ni vpisana v zbirko podatkov o izvajalcih raziskovalne dejavnosti;</w:t>
            </w:r>
          </w:p>
          <w:p w14:paraId="1A2D693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ec v predvidenem obdobju kratkotrajne premestitve doseže najdaljše dovoljeno 180-dnevno prebivanje v kateremkoli 360-dnevnem obdobju, določeno v prvem odstavku tega člena.</w:t>
            </w:r>
          </w:p>
          <w:p w14:paraId="5B295836" w14:textId="77777777" w:rsidR="00A60195" w:rsidRPr="00A60195" w:rsidRDefault="00A60195" w:rsidP="00A60195">
            <w:pPr>
              <w:spacing w:after="0" w:line="260" w:lineRule="exact"/>
              <w:jc w:val="both"/>
              <w:rPr>
                <w:rFonts w:ascii="Arial" w:hAnsi="Arial" w:cs="Arial"/>
                <w:sz w:val="20"/>
                <w:szCs w:val="20"/>
              </w:rPr>
            </w:pPr>
          </w:p>
          <w:p w14:paraId="5C2A0088" w14:textId="6FCAA82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Če pristojni organ tujcu ne dovoli prebivanja in opravljanja raziskovalnega dela v raziskovalni organizaciji v Republiki Sloveniji, najkasneje v 30 dneh od prejema popolnega uradnega obvestila o nameravani premestitvi izda odločbo, s katero kratkotrajno premestitev tujca zavrne. Odločba 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14:paraId="52635758" w14:textId="77777777" w:rsidR="00A60195" w:rsidRPr="00A60195" w:rsidRDefault="00A60195" w:rsidP="00A60195">
            <w:pPr>
              <w:spacing w:after="0" w:line="260" w:lineRule="exact"/>
              <w:jc w:val="both"/>
              <w:rPr>
                <w:rFonts w:ascii="Arial" w:hAnsi="Arial" w:cs="Arial"/>
                <w:sz w:val="20"/>
                <w:szCs w:val="20"/>
              </w:rPr>
            </w:pPr>
          </w:p>
          <w:p w14:paraId="481AA110" w14:textId="77777777" w:rsidR="00A60195" w:rsidRPr="00A60195" w:rsidRDefault="00A60195" w:rsidP="00C0689B">
            <w:pPr>
              <w:spacing w:after="0" w:line="260" w:lineRule="exact"/>
              <w:jc w:val="both"/>
              <w:rPr>
                <w:rFonts w:ascii="Arial" w:hAnsi="Arial" w:cs="Arial"/>
                <w:sz w:val="20"/>
                <w:szCs w:val="20"/>
              </w:rPr>
            </w:pPr>
            <w:r w:rsidRPr="00A60195">
              <w:rPr>
                <w:rFonts w:ascii="Arial" w:hAnsi="Arial" w:cs="Arial"/>
                <w:sz w:val="20"/>
                <w:szCs w:val="20"/>
              </w:rPr>
              <w:t>(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Republiki Sloveniji</w:t>
            </w:r>
            <w:r w:rsidR="00C0689B">
              <w:rPr>
                <w:rFonts w:ascii="Arial" w:hAnsi="Arial" w:cs="Arial"/>
                <w:sz w:val="20"/>
                <w:szCs w:val="20"/>
              </w:rPr>
              <w:t>, raziskovalna organizacija v Republiki Sloveniji pa tujca ne sme sprejeti</w:t>
            </w:r>
            <w:r w:rsidRPr="00A60195">
              <w:rPr>
                <w:rFonts w:ascii="Arial" w:hAnsi="Arial" w:cs="Arial"/>
                <w:sz w:val="20"/>
                <w:szCs w:val="20"/>
              </w:rPr>
              <w:t xml:space="preserve">.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z opravljanjem raziskovalnega dela in se vrniti v državo članico Evropske unije, ki je prva izdala dovoljenje za prebivanje zaradi opravljanja raziskovalnega dela. Pristojni organ v odločbi o zavrnitvi kratkotrajne premestitve določi, da mora tujec državo zapustiti v roku treh dni po vročitvi odločbe, če je tujec že vstopil v Republiko Slovenijo in začel že izvajati kratkotrajno premestitev. Pritožba zoper odločbo ne zadrži njene izvršitve. V tem primeru posebna odločba o odpovedi prebivanja ni potrebna. </w:t>
            </w:r>
            <w:r w:rsidR="00C0689B">
              <w:rPr>
                <w:rFonts w:ascii="Arial" w:hAnsi="Arial" w:cs="Arial"/>
                <w:sz w:val="20"/>
                <w:szCs w:val="20"/>
              </w:rPr>
              <w:t xml:space="preserve"> Ta</w:t>
            </w:r>
            <w:r w:rsidRPr="00A60195">
              <w:rPr>
                <w:rFonts w:ascii="Arial" w:hAnsi="Arial" w:cs="Arial"/>
                <w:sz w:val="20"/>
                <w:szCs w:val="20"/>
              </w:rPr>
              <w:t xml:space="preserve"> odstav</w:t>
            </w:r>
            <w:r w:rsidR="00232AB4">
              <w:rPr>
                <w:rFonts w:ascii="Arial" w:hAnsi="Arial" w:cs="Arial"/>
                <w:sz w:val="20"/>
                <w:szCs w:val="20"/>
              </w:rPr>
              <w:t>ek se smiselno uporablja</w:t>
            </w:r>
            <w:r w:rsidRPr="00A60195">
              <w:rPr>
                <w:rFonts w:ascii="Arial" w:hAnsi="Arial" w:cs="Arial"/>
                <w:sz w:val="20"/>
                <w:szCs w:val="20"/>
              </w:rPr>
              <w:t xml:space="preserve"> tudi za družinske člane</w:t>
            </w:r>
            <w:r w:rsidR="00C0689B">
              <w:rPr>
                <w:rFonts w:ascii="Arial" w:hAnsi="Arial" w:cs="Arial"/>
                <w:sz w:val="20"/>
                <w:szCs w:val="20"/>
              </w:rPr>
              <w:t>, ki spremljajo</w:t>
            </w:r>
            <w:r w:rsidRPr="00A60195">
              <w:rPr>
                <w:rFonts w:ascii="Arial" w:hAnsi="Arial" w:cs="Arial"/>
                <w:sz w:val="20"/>
                <w:szCs w:val="20"/>
              </w:rPr>
              <w:t xml:space="preserve"> raziskovalca,</w:t>
            </w:r>
            <w:r w:rsidR="00C0689B">
              <w:rPr>
                <w:rFonts w:ascii="Arial" w:hAnsi="Arial" w:cs="Arial"/>
                <w:sz w:val="20"/>
                <w:szCs w:val="20"/>
              </w:rPr>
              <w:t xml:space="preserve"> in</w:t>
            </w:r>
            <w:r w:rsidRPr="00A60195">
              <w:rPr>
                <w:rFonts w:ascii="Arial" w:hAnsi="Arial" w:cs="Arial"/>
                <w:sz w:val="20"/>
                <w:szCs w:val="20"/>
              </w:rPr>
              <w:t xml:space="preserve"> ki imajo veljavno dovoljenje za prebivanje za družinskega člana raziskovalca, ki ga je prva izdala druga država članica Evropske unije</w:t>
            </w:r>
            <w:r w:rsidR="00C0689B">
              <w:rPr>
                <w:rFonts w:ascii="Arial" w:hAnsi="Arial" w:cs="Arial"/>
                <w:sz w:val="20"/>
                <w:szCs w:val="20"/>
              </w:rPr>
              <w:t>.</w:t>
            </w:r>
          </w:p>
          <w:p w14:paraId="40A1B156" w14:textId="77777777" w:rsidR="00A60195" w:rsidRPr="00A60195" w:rsidRDefault="00A60195" w:rsidP="00A60195">
            <w:pPr>
              <w:spacing w:after="0" w:line="260" w:lineRule="exact"/>
              <w:jc w:val="both"/>
              <w:rPr>
                <w:rFonts w:ascii="Arial" w:hAnsi="Arial" w:cs="Arial"/>
                <w:sz w:val="20"/>
                <w:szCs w:val="20"/>
              </w:rPr>
            </w:pPr>
          </w:p>
          <w:p w14:paraId="5C2DB1EF" w14:textId="24B5EC35" w:rsidR="00A247AB"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ec iz prvega odstavka tega člena, katere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14:paraId="75298180" w14:textId="77777777" w:rsidR="00A60195" w:rsidRPr="00A60195" w:rsidRDefault="00A60195" w:rsidP="00A60195">
            <w:pPr>
              <w:spacing w:after="0" w:line="260" w:lineRule="exact"/>
              <w:jc w:val="both"/>
              <w:rPr>
                <w:rFonts w:ascii="Arial" w:hAnsi="Arial" w:cs="Arial"/>
                <w:sz w:val="20"/>
                <w:szCs w:val="20"/>
              </w:rPr>
            </w:pPr>
          </w:p>
          <w:p w14:paraId="545A143E"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38.b člen</w:t>
            </w:r>
          </w:p>
          <w:p w14:paraId="1EC77B66" w14:textId="77777777" w:rsidR="00A60195" w:rsidRPr="00A60195" w:rsidRDefault="00A60195" w:rsidP="00A60195">
            <w:pPr>
              <w:spacing w:after="0" w:line="260" w:lineRule="exact"/>
              <w:jc w:val="center"/>
              <w:rPr>
                <w:rFonts w:ascii="Arial" w:hAnsi="Arial" w:cs="Arial"/>
                <w:sz w:val="20"/>
                <w:szCs w:val="20"/>
              </w:rPr>
            </w:pPr>
            <w:r w:rsidRPr="00A60195">
              <w:rPr>
                <w:rFonts w:ascii="Arial" w:hAnsi="Arial" w:cs="Arial"/>
                <w:sz w:val="20"/>
                <w:szCs w:val="20"/>
              </w:rPr>
              <w:t>(prebivanje raziskovalca z dovoljenjem za prebivanje, izdanim v drugi državi članici Evropske unije – dolgotrajna premestitev)</w:t>
            </w:r>
          </w:p>
          <w:p w14:paraId="65D5A89B" w14:textId="77777777" w:rsidR="00A60195" w:rsidRPr="00A60195" w:rsidRDefault="00A60195" w:rsidP="00A60195">
            <w:pPr>
              <w:spacing w:after="0" w:line="260" w:lineRule="exact"/>
              <w:jc w:val="both"/>
              <w:rPr>
                <w:rFonts w:ascii="Arial" w:hAnsi="Arial" w:cs="Arial"/>
                <w:sz w:val="20"/>
                <w:szCs w:val="20"/>
              </w:rPr>
            </w:pPr>
          </w:p>
          <w:p w14:paraId="50B2371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14:paraId="5FF980E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pogoje iz tretjega odstavka 33. člena tega zakona; </w:t>
            </w:r>
          </w:p>
          <w:p w14:paraId="01D39D5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veljavno dovoljenje  za prebivanje zaradi opravljanja raziskovalnega dela, ki ga je prva izdala druga država članica Evropske unije;</w:t>
            </w:r>
          </w:p>
          <w:p w14:paraId="2E4841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sporazum o gostovanju z raziskovalno organizacijo v Republiki Sloveniji, iz katerega izhaja datum nastopa dolgotrajne premestitve in njeno predvideno trajanje; </w:t>
            </w:r>
          </w:p>
          <w:p w14:paraId="24FF7090" w14:textId="77777777" w:rsidR="00873C9A"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 razlogov za zavrnitev izdaje dovoljenja iz prve, tretje, pete, desete, enajste ali dvanajste alineje prvega odstavka 55. člena tega zakona.</w:t>
            </w:r>
          </w:p>
          <w:p w14:paraId="768E1981" w14:textId="77777777" w:rsidR="00A60195" w:rsidRPr="00A60195" w:rsidRDefault="00A60195" w:rsidP="00A60195">
            <w:pPr>
              <w:spacing w:after="0" w:line="260" w:lineRule="exact"/>
              <w:jc w:val="both"/>
              <w:rPr>
                <w:rFonts w:ascii="Arial" w:hAnsi="Arial" w:cs="Arial"/>
                <w:sz w:val="20"/>
                <w:szCs w:val="20"/>
              </w:rPr>
            </w:pPr>
          </w:p>
          <w:p w14:paraId="447557DC" w14:textId="4CA2247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Tujec iz </w:t>
            </w:r>
            <w:r w:rsidR="003819E4">
              <w:rPr>
                <w:rFonts w:ascii="Arial" w:hAnsi="Arial" w:cs="Arial"/>
                <w:sz w:val="20"/>
                <w:szCs w:val="20"/>
              </w:rPr>
              <w:t>prejšnjega</w:t>
            </w:r>
            <w:r w:rsidRPr="00A60195">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Pr>
                <w:rFonts w:ascii="Arial" w:hAnsi="Arial" w:cs="Arial"/>
                <w:sz w:val="20"/>
                <w:szCs w:val="20"/>
              </w:rPr>
              <w:t>,</w:t>
            </w:r>
            <w:r w:rsidRPr="00A60195">
              <w:rPr>
                <w:rFonts w:ascii="Arial" w:hAnsi="Arial" w:cs="Arial"/>
                <w:sz w:val="20"/>
                <w:szCs w:val="20"/>
              </w:rPr>
              <w:t xml:space="preserve"> in z veljavno potno listino, ter v 30 dneh od dneva vstopa v državo pri pristojnem organu v Republiki Sloveniji, </w:t>
            </w:r>
            <w:r w:rsidR="00C76E27">
              <w:rPr>
                <w:rFonts w:ascii="Arial" w:hAnsi="Arial" w:cs="Arial"/>
                <w:sz w:val="20"/>
                <w:szCs w:val="20"/>
              </w:rPr>
              <w:t>na obočju katerega</w:t>
            </w:r>
            <w:r w:rsidRPr="00A60195">
              <w:rPr>
                <w:rFonts w:ascii="Arial" w:hAnsi="Arial" w:cs="Arial"/>
                <w:sz w:val="20"/>
                <w:szCs w:val="20"/>
              </w:rPr>
              <w:t xml:space="preserve"> tujec prebiva, vloži prošnjo za izdajo 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Pr>
                <w:rFonts w:ascii="Arial" w:hAnsi="Arial" w:cs="Arial"/>
                <w:sz w:val="20"/>
                <w:szCs w:val="20"/>
              </w:rPr>
              <w:t>, pri čemer se glede vložitve in dopolnitve prošnje smiselno uporabljata četrti in peti stavek tretjega odstavka 38. člena tega zakona</w:t>
            </w:r>
            <w:r w:rsidRPr="00A60195">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14:paraId="64B85F46" w14:textId="77777777" w:rsidR="00232AB4" w:rsidRPr="00A60195" w:rsidRDefault="00232AB4" w:rsidP="00A60195">
            <w:pPr>
              <w:spacing w:after="0" w:line="260" w:lineRule="exact"/>
              <w:jc w:val="both"/>
              <w:rPr>
                <w:rFonts w:ascii="Arial" w:hAnsi="Arial" w:cs="Arial"/>
                <w:sz w:val="20"/>
                <w:szCs w:val="20"/>
              </w:rPr>
            </w:pPr>
          </w:p>
          <w:p w14:paraId="102BDDCB" w14:textId="600FF976" w:rsidR="00873C9A" w:rsidRPr="00873C9A" w:rsidRDefault="000970E2" w:rsidP="00873C9A">
            <w:pPr>
              <w:spacing w:after="0" w:line="260" w:lineRule="exact"/>
              <w:jc w:val="both"/>
              <w:rPr>
                <w:rFonts w:ascii="Arial" w:hAnsi="Arial" w:cs="Arial"/>
                <w:sz w:val="20"/>
                <w:szCs w:val="20"/>
              </w:rPr>
            </w:pPr>
            <w:r>
              <w:rPr>
                <w:rFonts w:ascii="Arial" w:hAnsi="Arial" w:cs="Arial"/>
                <w:sz w:val="20"/>
                <w:szCs w:val="20"/>
              </w:rPr>
              <w:t xml:space="preserve">(3) </w:t>
            </w:r>
            <w:r w:rsidR="00A60195" w:rsidRPr="00A60195">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873C9A">
              <w:rPr>
                <w:rFonts w:ascii="Arial" w:hAnsi="Arial" w:cs="Arial"/>
                <w:sz w:val="20"/>
                <w:szCs w:val="20"/>
              </w:rPr>
              <w:t xml:space="preserve"> </w:t>
            </w:r>
            <w:r w:rsidR="00873C9A">
              <w:rPr>
                <w:rFonts w:ascii="Arial" w:hAnsi="Arial" w:cs="Arial"/>
                <w:sz w:val="20"/>
                <w:szCs w:val="20"/>
              </w:rPr>
              <w:t xml:space="preserve">V tem primeru </w:t>
            </w:r>
            <w:r w:rsidR="00873C9A" w:rsidRPr="00873C9A">
              <w:rPr>
                <w:rFonts w:ascii="Arial" w:hAnsi="Arial" w:cs="Arial"/>
                <w:sz w:val="20"/>
                <w:szCs w:val="20"/>
              </w:rPr>
              <w:t xml:space="preserve">lahko </w:t>
            </w:r>
            <w:r w:rsidR="002754B5">
              <w:rPr>
                <w:rFonts w:ascii="Arial" w:hAnsi="Arial" w:cs="Arial"/>
                <w:sz w:val="20"/>
                <w:szCs w:val="20"/>
              </w:rPr>
              <w:t>do dokončne odločitve</w:t>
            </w:r>
            <w:r w:rsidR="00A247AB">
              <w:rPr>
                <w:rFonts w:ascii="Arial" w:hAnsi="Arial" w:cs="Arial"/>
                <w:sz w:val="20"/>
                <w:szCs w:val="20"/>
              </w:rPr>
              <w:t xml:space="preserve"> </w:t>
            </w:r>
            <w:r w:rsidR="00873C9A" w:rsidRPr="00873C9A">
              <w:rPr>
                <w:rFonts w:ascii="Arial" w:hAnsi="Arial" w:cs="Arial"/>
                <w:sz w:val="20"/>
                <w:szCs w:val="20"/>
              </w:rPr>
              <w:t>o prošnji opravlja raziskovalno delo, če še ni poteklo dovoljeno obdobje prebivanja in opravljanja raziskovalnega dela tujca v raziskovalni organizaciji v Republiki Sloveniji skladno z določbo prvega odstavka 38.a člena tega zakona.</w:t>
            </w:r>
          </w:p>
          <w:p w14:paraId="2770207B" w14:textId="77777777" w:rsidR="00A60195" w:rsidRPr="00A60195" w:rsidRDefault="00A60195" w:rsidP="00A60195">
            <w:pPr>
              <w:spacing w:after="0" w:line="260" w:lineRule="exact"/>
              <w:jc w:val="both"/>
              <w:rPr>
                <w:rFonts w:ascii="Arial" w:hAnsi="Arial" w:cs="Arial"/>
                <w:sz w:val="20"/>
                <w:szCs w:val="20"/>
              </w:rPr>
            </w:pPr>
          </w:p>
          <w:p w14:paraId="139ACE60" w14:textId="624B3EC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4</w:t>
            </w:r>
            <w:r w:rsidRPr="00A60195">
              <w:rPr>
                <w:rFonts w:ascii="Arial" w:hAnsi="Arial" w:cs="Arial"/>
                <w:sz w:val="20"/>
                <w:szCs w:val="20"/>
              </w:rPr>
              <w:t>) Pristojni organ zavrne izdajo dovoljenja za začasno prebivanje zaradi opravljanja raziskovalnega dela zaradi dolgotrajne premestitve, če:</w:t>
            </w:r>
          </w:p>
          <w:p w14:paraId="34EBFB7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so izpolnjeni pogoji iz prvega odstavka tega člena;</w:t>
            </w:r>
          </w:p>
          <w:p w14:paraId="5C1BB03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merava tujec opravljati raziskovalno delo v raziskovalni organizaciji, ki ni vpisana v zbirko podatkov o izvajalcih raziskovalne dejavnosti;</w:t>
            </w:r>
          </w:p>
          <w:p w14:paraId="2D451F7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Pr>
                <w:rFonts w:ascii="Arial" w:hAnsi="Arial" w:cs="Arial"/>
                <w:sz w:val="20"/>
                <w:szCs w:val="20"/>
              </w:rPr>
              <w:t>.</w:t>
            </w:r>
          </w:p>
          <w:p w14:paraId="4FD47251" w14:textId="77777777" w:rsidR="00A60195" w:rsidRPr="00A60195" w:rsidRDefault="00A60195" w:rsidP="00A60195">
            <w:pPr>
              <w:spacing w:after="0" w:line="260" w:lineRule="exact"/>
              <w:jc w:val="both"/>
              <w:rPr>
                <w:rFonts w:ascii="Arial" w:hAnsi="Arial" w:cs="Arial"/>
                <w:sz w:val="20"/>
                <w:szCs w:val="20"/>
              </w:rPr>
            </w:pPr>
          </w:p>
          <w:p w14:paraId="24326AB7" w14:textId="6F23183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5</w:t>
            </w:r>
            <w:r w:rsidRPr="00A60195">
              <w:rPr>
                <w:rFonts w:ascii="Arial" w:hAnsi="Arial" w:cs="Arial"/>
                <w:sz w:val="20"/>
                <w:szCs w:val="20"/>
              </w:rPr>
              <w:t>) Če tujcu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z opravljanjem raziskovalnega dela v raziskovalni organizaciji v Republiki Sloveniji in se nemudoma, najpozneje pa v treh dneh od dokončnosti odločbe</w:t>
            </w:r>
            <w:r w:rsidR="003819E4">
              <w:rPr>
                <w:rFonts w:ascii="Arial" w:hAnsi="Arial" w:cs="Arial"/>
                <w:sz w:val="20"/>
                <w:szCs w:val="20"/>
              </w:rPr>
              <w:t xml:space="preserve"> izdane v postopku </w:t>
            </w:r>
            <w:r w:rsidRPr="00A60195">
              <w:rPr>
                <w:rFonts w:ascii="Arial" w:hAnsi="Arial" w:cs="Arial"/>
                <w:sz w:val="20"/>
                <w:szCs w:val="20"/>
              </w:rPr>
              <w:t>zavrnitv</w:t>
            </w:r>
            <w:r w:rsidR="003819E4">
              <w:rPr>
                <w:rFonts w:ascii="Arial" w:hAnsi="Arial" w:cs="Arial"/>
                <w:sz w:val="20"/>
                <w:szCs w:val="20"/>
              </w:rPr>
              <w:t>e</w:t>
            </w:r>
            <w:r w:rsidRPr="00A60195">
              <w:rPr>
                <w:rFonts w:ascii="Arial" w:hAnsi="Arial" w:cs="Arial"/>
                <w:sz w:val="20"/>
                <w:szCs w:val="20"/>
              </w:rPr>
              <w:t xml:space="preserve"> </w:t>
            </w:r>
            <w:r w:rsidR="003819E4">
              <w:rPr>
                <w:rFonts w:ascii="Arial" w:hAnsi="Arial" w:cs="Arial"/>
                <w:sz w:val="20"/>
                <w:szCs w:val="20"/>
              </w:rPr>
              <w:t xml:space="preserve">ali razveljavitve </w:t>
            </w:r>
            <w:r w:rsidRPr="00A60195">
              <w:rPr>
                <w:rFonts w:ascii="Arial" w:hAnsi="Arial" w:cs="Arial"/>
                <w:sz w:val="20"/>
                <w:szCs w:val="20"/>
              </w:rPr>
              <w:t>izdaje dovoljenja za začasno prebivanje zaradi opravljanja raziskovalne dejavnosti</w:t>
            </w:r>
            <w:r w:rsidR="003819E4">
              <w:rPr>
                <w:rFonts w:ascii="Arial" w:hAnsi="Arial" w:cs="Arial"/>
                <w:sz w:val="20"/>
                <w:szCs w:val="20"/>
              </w:rPr>
              <w:t xml:space="preserve">, </w:t>
            </w:r>
            <w:r w:rsidRPr="00A60195">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14:paraId="3D34A76D" w14:textId="77777777" w:rsidR="00A60195" w:rsidRPr="00A60195" w:rsidRDefault="00A60195" w:rsidP="00A60195">
            <w:pPr>
              <w:spacing w:after="0" w:line="260" w:lineRule="exact"/>
              <w:jc w:val="both"/>
              <w:rPr>
                <w:rFonts w:ascii="Arial" w:hAnsi="Arial" w:cs="Arial"/>
                <w:sz w:val="20"/>
                <w:szCs w:val="20"/>
              </w:rPr>
            </w:pPr>
          </w:p>
          <w:p w14:paraId="2807DC3D" w14:textId="2DFFE6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6</w:t>
            </w:r>
            <w:r w:rsidRPr="00A60195">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491B67">
              <w:rPr>
                <w:rFonts w:ascii="Arial" w:hAnsi="Arial" w:cs="Arial"/>
                <w:sz w:val="20"/>
                <w:szCs w:val="20"/>
              </w:rPr>
              <w:t>Odloč</w:t>
            </w:r>
            <w:r w:rsidR="006C252F">
              <w:rPr>
                <w:rFonts w:ascii="Arial" w:hAnsi="Arial" w:cs="Arial"/>
                <w:sz w:val="20"/>
                <w:szCs w:val="20"/>
              </w:rPr>
              <w:t>itev</w:t>
            </w:r>
            <w:r w:rsidR="00491B67" w:rsidRPr="00491B67">
              <w:rPr>
                <w:rFonts w:ascii="Arial" w:hAnsi="Arial" w:cs="Arial"/>
                <w:sz w:val="20"/>
                <w:szCs w:val="20"/>
              </w:rPr>
              <w:t xml:space="preserve"> pristojnega organa</w:t>
            </w:r>
            <w:r w:rsidR="00491B67">
              <w:rPr>
                <w:rFonts w:ascii="Arial" w:hAnsi="Arial" w:cs="Arial"/>
                <w:sz w:val="20"/>
                <w:szCs w:val="20"/>
              </w:rPr>
              <w:t xml:space="preserve"> </w:t>
            </w:r>
            <w:r w:rsidR="00491B67" w:rsidRPr="00491B67">
              <w:rPr>
                <w:rFonts w:ascii="Arial" w:hAnsi="Arial" w:cs="Arial"/>
                <w:sz w:val="20"/>
                <w:szCs w:val="20"/>
              </w:rPr>
              <w:t>se vroči vlagatelju prošnje iz drugega odstavka tega člena in tujcu, kadar ni vlagatelj.</w:t>
            </w:r>
          </w:p>
          <w:p w14:paraId="5098C941" w14:textId="77777777" w:rsidR="00A60195" w:rsidRPr="00A60195" w:rsidRDefault="00A60195" w:rsidP="00A60195">
            <w:pPr>
              <w:spacing w:after="0" w:line="260" w:lineRule="exact"/>
              <w:jc w:val="both"/>
              <w:rPr>
                <w:rFonts w:ascii="Arial" w:hAnsi="Arial" w:cs="Arial"/>
                <w:sz w:val="20"/>
                <w:szCs w:val="20"/>
              </w:rPr>
            </w:pPr>
          </w:p>
          <w:p w14:paraId="106DAC31" w14:textId="26B5797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7</w:t>
            </w:r>
            <w:r w:rsidRPr="00A60195">
              <w:rPr>
                <w:rFonts w:ascii="Arial" w:hAnsi="Arial" w:cs="Arial"/>
                <w:sz w:val="20"/>
                <w:szCs w:val="20"/>
              </w:rPr>
              <w:t>)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opombi navede ta posebni program ali sporazum</w:t>
            </w:r>
            <w:r w:rsidR="00033F3F">
              <w:rPr>
                <w:rFonts w:ascii="Arial" w:hAnsi="Arial" w:cs="Arial"/>
                <w:sz w:val="20"/>
                <w:szCs w:val="20"/>
              </w:rPr>
              <w:t>,</w:t>
            </w:r>
            <w:r w:rsidR="007E2328">
              <w:rPr>
                <w:rFonts w:ascii="Arial" w:hAnsi="Arial" w:cs="Arial"/>
                <w:sz w:val="20"/>
                <w:szCs w:val="20"/>
              </w:rPr>
              <w:t xml:space="preserve"> </w:t>
            </w:r>
            <w:r w:rsidR="00033F3F">
              <w:rPr>
                <w:rFonts w:ascii="Arial" w:hAnsi="Arial" w:cs="Arial"/>
                <w:sz w:val="20"/>
                <w:szCs w:val="20"/>
              </w:rPr>
              <w:t>če</w:t>
            </w:r>
            <w:r w:rsidR="007E2328">
              <w:rPr>
                <w:rFonts w:ascii="Arial" w:hAnsi="Arial" w:cs="Arial"/>
                <w:sz w:val="20"/>
                <w:szCs w:val="20"/>
              </w:rPr>
              <w:t xml:space="preserve"> je naziv programa ali sporazuma </w:t>
            </w:r>
            <w:r w:rsidR="005A36A2">
              <w:rPr>
                <w:rFonts w:ascii="Arial" w:hAnsi="Arial" w:cs="Arial"/>
                <w:sz w:val="20"/>
                <w:szCs w:val="20"/>
              </w:rPr>
              <w:t xml:space="preserve">predolg </w:t>
            </w:r>
            <w:r w:rsidR="007E2328">
              <w:rPr>
                <w:rFonts w:ascii="Arial" w:hAnsi="Arial" w:cs="Arial"/>
                <w:sz w:val="20"/>
                <w:szCs w:val="20"/>
              </w:rPr>
              <w:t xml:space="preserve"> za zapis na k</w:t>
            </w:r>
            <w:r w:rsidR="00257D51">
              <w:rPr>
                <w:rFonts w:ascii="Arial" w:hAnsi="Arial" w:cs="Arial"/>
                <w:sz w:val="20"/>
                <w:szCs w:val="20"/>
              </w:rPr>
              <w:t>ar</w:t>
            </w:r>
            <w:r w:rsidR="007E2328">
              <w:rPr>
                <w:rFonts w:ascii="Arial" w:hAnsi="Arial" w:cs="Arial"/>
                <w:sz w:val="20"/>
                <w:szCs w:val="20"/>
              </w:rPr>
              <w:t>tici,</w:t>
            </w:r>
            <w:r w:rsidR="00033F3F">
              <w:rPr>
                <w:rFonts w:ascii="Arial" w:hAnsi="Arial" w:cs="Arial"/>
                <w:sz w:val="20"/>
                <w:szCs w:val="20"/>
              </w:rPr>
              <w:t xml:space="preserve"> pa se navedejo</w:t>
            </w:r>
            <w:r w:rsidR="007E2328">
              <w:rPr>
                <w:rFonts w:ascii="Arial" w:hAnsi="Arial" w:cs="Arial"/>
                <w:sz w:val="20"/>
                <w:szCs w:val="20"/>
              </w:rPr>
              <w:t xml:space="preserve"> kratice držav članic, med katerimi je sporazum sklenjen</w:t>
            </w:r>
            <w:r w:rsidRPr="00A60195">
              <w:rPr>
                <w:rFonts w:ascii="Arial" w:hAnsi="Arial" w:cs="Arial"/>
                <w:sz w:val="20"/>
                <w:szCs w:val="20"/>
              </w:rPr>
              <w:t>.</w:t>
            </w:r>
            <w:r w:rsidR="00AF040F">
              <w:rPr>
                <w:rFonts w:ascii="Arial" w:hAnsi="Arial" w:cs="Arial"/>
                <w:sz w:val="20"/>
                <w:szCs w:val="20"/>
              </w:rPr>
              <w:t xml:space="preserve"> </w:t>
            </w:r>
          </w:p>
          <w:p w14:paraId="5A7384A7" w14:textId="77777777" w:rsidR="00AF040F" w:rsidRDefault="00AF040F" w:rsidP="00A60195">
            <w:pPr>
              <w:spacing w:after="0" w:line="260" w:lineRule="exact"/>
              <w:jc w:val="both"/>
              <w:rPr>
                <w:rFonts w:ascii="Arial" w:hAnsi="Arial" w:cs="Arial"/>
                <w:sz w:val="20"/>
                <w:szCs w:val="20"/>
              </w:rPr>
            </w:pPr>
          </w:p>
          <w:p w14:paraId="1CB4E4FE" w14:textId="1A7158A4" w:rsidR="00AF040F" w:rsidRPr="00A60195" w:rsidRDefault="00AF040F" w:rsidP="00A60195">
            <w:pPr>
              <w:spacing w:after="0" w:line="260" w:lineRule="exact"/>
              <w:jc w:val="both"/>
              <w:rPr>
                <w:rFonts w:ascii="Arial" w:hAnsi="Arial" w:cs="Arial"/>
                <w:sz w:val="20"/>
                <w:szCs w:val="20"/>
              </w:rPr>
            </w:pPr>
            <w:r>
              <w:rPr>
                <w:rFonts w:ascii="Arial" w:hAnsi="Arial" w:cs="Arial"/>
                <w:sz w:val="20"/>
                <w:szCs w:val="20"/>
              </w:rPr>
              <w:t>(</w:t>
            </w:r>
            <w:r w:rsidR="008F476B">
              <w:rPr>
                <w:rFonts w:ascii="Arial" w:hAnsi="Arial" w:cs="Arial"/>
                <w:sz w:val="20"/>
                <w:szCs w:val="20"/>
              </w:rPr>
              <w:t>8</w:t>
            </w:r>
            <w:r>
              <w:rPr>
                <w:rFonts w:ascii="Arial" w:hAnsi="Arial" w:cs="Arial"/>
                <w:sz w:val="20"/>
                <w:szCs w:val="20"/>
              </w:rPr>
              <w:t xml:space="preserve">) </w:t>
            </w:r>
            <w:r w:rsidRPr="00AF040F">
              <w:rPr>
                <w:rFonts w:ascii="Arial" w:hAnsi="Arial" w:cs="Arial"/>
                <w:sz w:val="20"/>
                <w:szCs w:val="20"/>
              </w:rPr>
              <w:t>Dovoljenje za začasno prebivanje zaradi opravljanja raziskovalnega dela zaradi dolgotrajne premestitve</w:t>
            </w:r>
            <w:r>
              <w:rPr>
                <w:rFonts w:ascii="Arial" w:hAnsi="Arial" w:cs="Arial"/>
                <w:sz w:val="20"/>
                <w:szCs w:val="20"/>
              </w:rPr>
              <w:t xml:space="preserve"> se tujcu izda za čas opravljanja dela po sporazumu o gostovanju, vendar ne dlje kot za eno leto.</w:t>
            </w:r>
            <w:r w:rsidRPr="00AF040F">
              <w:rPr>
                <w:rFonts w:ascii="Arial" w:hAnsi="Arial" w:cs="Arial"/>
                <w:bCs/>
                <w:sz w:val="20"/>
                <w:szCs w:val="20"/>
              </w:rPr>
              <w:t xml:space="preserve"> Do dokončanja dela po sporazumu o gostovanju se dovoljenje lahko podaljšuje z veljavnostjo do enega leta. </w:t>
            </w:r>
            <w:r>
              <w:rPr>
                <w:rFonts w:ascii="Arial" w:hAnsi="Arial" w:cs="Arial"/>
                <w:sz w:val="20"/>
                <w:szCs w:val="20"/>
              </w:rPr>
              <w:t xml:space="preserve"> Raziskoval</w:t>
            </w:r>
            <w:r w:rsidR="00033F3F">
              <w:rPr>
                <w:rFonts w:ascii="Arial" w:hAnsi="Arial" w:cs="Arial"/>
                <w:sz w:val="20"/>
                <w:szCs w:val="20"/>
              </w:rPr>
              <w:t>ec</w:t>
            </w:r>
            <w:r w:rsidRPr="00AF040F">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Pr>
                <w:rFonts w:ascii="Arial" w:hAnsi="Arial" w:cs="Arial"/>
                <w:sz w:val="20"/>
                <w:szCs w:val="20"/>
              </w:rPr>
              <w:t xml:space="preserve">se </w:t>
            </w:r>
            <w:r w:rsidRPr="00AF040F">
              <w:rPr>
                <w:rFonts w:ascii="Arial" w:hAnsi="Arial" w:cs="Arial"/>
                <w:sz w:val="20"/>
                <w:szCs w:val="20"/>
              </w:rPr>
              <w:t xml:space="preserve">ob izpolnjevanju pogojev, določenih v tem členu, </w:t>
            </w:r>
            <w:r w:rsidR="008F476B">
              <w:rPr>
                <w:rFonts w:ascii="Arial" w:hAnsi="Arial" w:cs="Arial"/>
                <w:sz w:val="20"/>
                <w:szCs w:val="20"/>
              </w:rPr>
              <w:t xml:space="preserve">dovoljenje za prebivanje </w:t>
            </w:r>
            <w:r w:rsidRPr="00AF040F">
              <w:rPr>
                <w:rFonts w:ascii="Arial" w:hAnsi="Arial" w:cs="Arial"/>
                <w:sz w:val="20"/>
                <w:szCs w:val="20"/>
              </w:rPr>
              <w:t>izda za obdobje dveh let oziroma za čas opravljanja dela po sporazumu o gostovanju, če je ta krajši</w:t>
            </w:r>
            <w:r>
              <w:rPr>
                <w:rFonts w:ascii="Arial" w:hAnsi="Arial" w:cs="Arial"/>
                <w:sz w:val="20"/>
                <w:szCs w:val="20"/>
              </w:rPr>
              <w:t>.</w:t>
            </w:r>
          </w:p>
          <w:p w14:paraId="62C1B472" w14:textId="77777777" w:rsidR="00A60195" w:rsidRPr="00A60195" w:rsidRDefault="00A60195" w:rsidP="00A60195">
            <w:pPr>
              <w:spacing w:after="0" w:line="260" w:lineRule="exact"/>
              <w:jc w:val="both"/>
              <w:rPr>
                <w:rFonts w:ascii="Arial" w:hAnsi="Arial" w:cs="Arial"/>
                <w:sz w:val="20"/>
                <w:szCs w:val="20"/>
              </w:rPr>
            </w:pPr>
          </w:p>
          <w:p w14:paraId="3C3460E4" w14:textId="0962388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F476B">
              <w:rPr>
                <w:rFonts w:ascii="Arial" w:hAnsi="Arial" w:cs="Arial"/>
                <w:sz w:val="20"/>
                <w:szCs w:val="20"/>
              </w:rPr>
              <w:t>9</w:t>
            </w:r>
            <w:r w:rsidRPr="00A60195">
              <w:rPr>
                <w:rFonts w:ascii="Arial" w:hAnsi="Arial" w:cs="Arial"/>
                <w:sz w:val="20"/>
                <w:szCs w:val="20"/>
              </w:rPr>
              <w:t>) Tujec iz prvega odstavka tega člena, kateremu je dovoljenje za prebivanje zaradi opravljanja raziskovalnega dela prva izdala država članica Evropske unije, ki schengenskega pravnega reda ne uporablja v celoti, mora pri vstopu v Republiko Slovenijo poleg veljavnega dovoljenja za začasno 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14:paraId="4075DEC0" w14:textId="77777777" w:rsidR="00A60195" w:rsidRPr="00A60195" w:rsidRDefault="00A60195" w:rsidP="00A60195">
            <w:pPr>
              <w:spacing w:after="0" w:line="260" w:lineRule="exact"/>
              <w:jc w:val="both"/>
              <w:rPr>
                <w:rFonts w:ascii="Arial" w:hAnsi="Arial" w:cs="Arial"/>
                <w:sz w:val="20"/>
                <w:szCs w:val="20"/>
              </w:rPr>
            </w:pPr>
          </w:p>
          <w:p w14:paraId="04EF300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38.c člen</w:t>
            </w:r>
          </w:p>
          <w:p w14:paraId="6711A8C5"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prebivanje družinskega člana raziskovalca in njegova mobilnost)</w:t>
            </w:r>
          </w:p>
          <w:p w14:paraId="2B848AEC" w14:textId="77777777" w:rsidR="00A60195" w:rsidRPr="00A60195" w:rsidRDefault="00A60195" w:rsidP="00A60195">
            <w:pPr>
              <w:spacing w:after="0" w:line="260" w:lineRule="exact"/>
              <w:jc w:val="both"/>
              <w:rPr>
                <w:rFonts w:ascii="Arial" w:hAnsi="Arial" w:cs="Arial"/>
                <w:sz w:val="20"/>
                <w:szCs w:val="20"/>
              </w:rPr>
            </w:pPr>
          </w:p>
          <w:p w14:paraId="16D2552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14:paraId="1E1995B5" w14:textId="77777777" w:rsidR="00A60195" w:rsidRPr="00A60195" w:rsidRDefault="00A60195" w:rsidP="00A60195">
            <w:pPr>
              <w:spacing w:after="0" w:line="260" w:lineRule="exact"/>
              <w:jc w:val="both"/>
              <w:rPr>
                <w:rFonts w:ascii="Arial" w:hAnsi="Arial" w:cs="Arial"/>
                <w:sz w:val="20"/>
                <w:szCs w:val="20"/>
              </w:rPr>
            </w:pPr>
          </w:p>
          <w:p w14:paraId="569100BE" w14:textId="1409686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Glede izdaje dovoljenja za prebivanje za družinskega člana tujca, imetnika dovoljenja za začasno prebivanje zaradi opravljanja raziskovalnega dela, izdanega na podlagi</w:t>
            </w:r>
            <w:r w:rsidR="00232AB4">
              <w:rPr>
                <w:rFonts w:ascii="Arial" w:hAnsi="Arial" w:cs="Arial"/>
                <w:sz w:val="20"/>
                <w:szCs w:val="20"/>
              </w:rPr>
              <w:t xml:space="preserve"> </w:t>
            </w:r>
            <w:r w:rsidR="00973723">
              <w:rPr>
                <w:rFonts w:ascii="Arial" w:hAnsi="Arial" w:cs="Arial"/>
                <w:sz w:val="20"/>
                <w:szCs w:val="20"/>
              </w:rPr>
              <w:t>prejšnjega člena</w:t>
            </w:r>
            <w:r w:rsidRPr="00A60195">
              <w:rPr>
                <w:rFonts w:ascii="Arial" w:hAnsi="Arial" w:cs="Arial"/>
                <w:sz w:val="20"/>
                <w:szCs w:val="20"/>
              </w:rPr>
              <w:t xml:space="preserve">, se smiselno uporabljajo določbe 42. člena tega zakona, </w:t>
            </w:r>
            <w:r w:rsidR="00E11A9C">
              <w:rPr>
                <w:rFonts w:ascii="Arial" w:hAnsi="Arial" w:cs="Arial"/>
                <w:sz w:val="20"/>
                <w:szCs w:val="20"/>
              </w:rPr>
              <w:t xml:space="preserve">če </w:t>
            </w:r>
            <w:r w:rsidRPr="00A60195">
              <w:rPr>
                <w:rFonts w:ascii="Arial" w:hAnsi="Arial" w:cs="Arial"/>
                <w:sz w:val="20"/>
                <w:szCs w:val="20"/>
              </w:rPr>
              <w:t>s tem zakonom ni  določeno</w:t>
            </w:r>
            <w:r w:rsidR="002831E1">
              <w:rPr>
                <w:rFonts w:ascii="Arial" w:hAnsi="Arial" w:cs="Arial"/>
                <w:sz w:val="20"/>
                <w:szCs w:val="20"/>
              </w:rPr>
              <w:t xml:space="preserve"> drugače</w:t>
            </w:r>
            <w:r w:rsidRPr="00A60195">
              <w:rPr>
                <w:rFonts w:ascii="Arial" w:hAnsi="Arial" w:cs="Arial"/>
                <w:sz w:val="20"/>
                <w:szCs w:val="20"/>
              </w:rPr>
              <w:t xml:space="preserve">. </w:t>
            </w:r>
          </w:p>
          <w:p w14:paraId="13D65783" w14:textId="77777777" w:rsidR="00A60195" w:rsidRPr="00A60195" w:rsidRDefault="00A60195" w:rsidP="00A60195">
            <w:pPr>
              <w:spacing w:after="0" w:line="260" w:lineRule="exact"/>
              <w:jc w:val="both"/>
              <w:rPr>
                <w:rFonts w:ascii="Arial" w:hAnsi="Arial" w:cs="Arial"/>
                <w:sz w:val="20"/>
                <w:szCs w:val="20"/>
              </w:rPr>
            </w:pPr>
          </w:p>
          <w:p w14:paraId="20E7F1F1" w14:textId="121ADE66" w:rsidR="00232AB4" w:rsidRDefault="00A60195" w:rsidP="00A60195">
            <w:pPr>
              <w:spacing w:after="0" w:line="260" w:lineRule="exact"/>
              <w:jc w:val="both"/>
              <w:rPr>
                <w:rFonts w:ascii="Arial" w:hAnsi="Arial" w:cs="Arial"/>
                <w:sz w:val="20"/>
                <w:szCs w:val="20"/>
              </w:rPr>
            </w:pPr>
            <w:r w:rsidRPr="00A60195">
              <w:rPr>
                <w:rFonts w:ascii="Arial" w:hAnsi="Arial" w:cs="Arial"/>
                <w:sz w:val="20"/>
                <w:szCs w:val="20"/>
              </w:rPr>
              <w:t>(3) Družins</w:t>
            </w:r>
            <w:r w:rsidR="0056631F">
              <w:rPr>
                <w:rFonts w:ascii="Arial" w:hAnsi="Arial" w:cs="Arial"/>
                <w:sz w:val="20"/>
                <w:szCs w:val="20"/>
              </w:rPr>
              <w:t>kemu</w:t>
            </w:r>
            <w:r w:rsidRPr="00A60195">
              <w:rPr>
                <w:rFonts w:ascii="Arial" w:hAnsi="Arial" w:cs="Arial"/>
                <w:sz w:val="20"/>
                <w:szCs w:val="20"/>
              </w:rPr>
              <w:t xml:space="preserve"> član</w:t>
            </w:r>
            <w:r w:rsidR="0056631F">
              <w:rPr>
                <w:rFonts w:ascii="Arial" w:hAnsi="Arial" w:cs="Arial"/>
                <w:sz w:val="20"/>
                <w:szCs w:val="20"/>
              </w:rPr>
              <w:t>u</w:t>
            </w:r>
            <w:r w:rsidRPr="00A60195">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Pr>
                <w:rFonts w:ascii="Arial" w:hAnsi="Arial" w:cs="Arial"/>
                <w:sz w:val="20"/>
                <w:szCs w:val="20"/>
              </w:rPr>
              <w:t>se izda dovoljenje za začasno prebivanje</w:t>
            </w:r>
            <w:r w:rsidR="003840FF">
              <w:rPr>
                <w:rFonts w:ascii="Arial" w:hAnsi="Arial" w:cs="Arial"/>
                <w:sz w:val="20"/>
                <w:szCs w:val="20"/>
              </w:rPr>
              <w:t>,</w:t>
            </w:r>
            <w:r w:rsidR="0056631F">
              <w:rPr>
                <w:rFonts w:ascii="Arial" w:hAnsi="Arial" w:cs="Arial"/>
                <w:sz w:val="20"/>
                <w:szCs w:val="20"/>
              </w:rPr>
              <w:t xml:space="preserve"> če:</w:t>
            </w:r>
          </w:p>
          <w:p w14:paraId="7D396A9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0A62E7">
              <w:rPr>
                <w:rFonts w:ascii="Arial" w:hAnsi="Arial" w:cs="Arial"/>
                <w:sz w:val="20"/>
                <w:szCs w:val="20"/>
              </w:rPr>
              <w:t>so</w:t>
            </w:r>
            <w:r w:rsidR="00232AB4">
              <w:rPr>
                <w:rFonts w:ascii="Arial" w:hAnsi="Arial" w:cs="Arial"/>
                <w:sz w:val="20"/>
                <w:szCs w:val="20"/>
              </w:rPr>
              <w:t xml:space="preserve"> </w:t>
            </w:r>
            <w:r w:rsidRPr="00A60195">
              <w:rPr>
                <w:rFonts w:ascii="Arial" w:hAnsi="Arial" w:cs="Arial"/>
                <w:sz w:val="20"/>
                <w:szCs w:val="20"/>
              </w:rPr>
              <w:t>izpolnj</w:t>
            </w:r>
            <w:r w:rsidR="0056631F">
              <w:rPr>
                <w:rFonts w:ascii="Arial" w:hAnsi="Arial" w:cs="Arial"/>
                <w:sz w:val="20"/>
                <w:szCs w:val="20"/>
              </w:rPr>
              <w:t xml:space="preserve">eni </w:t>
            </w:r>
            <w:r w:rsidRPr="00A60195">
              <w:rPr>
                <w:rFonts w:ascii="Arial" w:hAnsi="Arial" w:cs="Arial"/>
                <w:sz w:val="20"/>
                <w:szCs w:val="20"/>
              </w:rPr>
              <w:t xml:space="preserve"> pogoj</w:t>
            </w:r>
            <w:r w:rsidR="0056631F">
              <w:rPr>
                <w:rFonts w:ascii="Arial" w:hAnsi="Arial" w:cs="Arial"/>
                <w:sz w:val="20"/>
                <w:szCs w:val="20"/>
              </w:rPr>
              <w:t>i</w:t>
            </w:r>
            <w:r w:rsidRPr="00A60195">
              <w:rPr>
                <w:rFonts w:ascii="Arial" w:hAnsi="Arial" w:cs="Arial"/>
                <w:sz w:val="20"/>
                <w:szCs w:val="20"/>
              </w:rPr>
              <w:t>, določen</w:t>
            </w:r>
            <w:r w:rsidR="0056631F">
              <w:rPr>
                <w:rFonts w:ascii="Arial" w:hAnsi="Arial" w:cs="Arial"/>
                <w:sz w:val="20"/>
                <w:szCs w:val="20"/>
              </w:rPr>
              <w:t>i</w:t>
            </w:r>
            <w:r w:rsidRPr="00A60195">
              <w:rPr>
                <w:rFonts w:ascii="Arial" w:hAnsi="Arial" w:cs="Arial"/>
                <w:sz w:val="20"/>
                <w:szCs w:val="20"/>
              </w:rPr>
              <w:t xml:space="preserve"> v tretjem odstavku 33. člena tega zakona;</w:t>
            </w:r>
          </w:p>
          <w:p w14:paraId="1EBBEE7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4A427B">
              <w:rPr>
                <w:rFonts w:ascii="Arial" w:hAnsi="Arial" w:cs="Arial"/>
                <w:sz w:val="20"/>
                <w:szCs w:val="20"/>
              </w:rPr>
              <w:t xml:space="preserve">ne obstajajo </w:t>
            </w:r>
            <w:r w:rsidRPr="00A60195">
              <w:rPr>
                <w:rFonts w:ascii="Arial" w:hAnsi="Arial" w:cs="Arial"/>
                <w:sz w:val="20"/>
                <w:szCs w:val="20"/>
              </w:rPr>
              <w:t>razlog</w:t>
            </w:r>
            <w:r w:rsidR="004A427B">
              <w:rPr>
                <w:rFonts w:ascii="Arial" w:hAnsi="Arial" w:cs="Arial"/>
                <w:sz w:val="20"/>
                <w:szCs w:val="20"/>
              </w:rPr>
              <w:t>i</w:t>
            </w:r>
            <w:r w:rsidRPr="00A60195">
              <w:rPr>
                <w:rFonts w:ascii="Arial" w:hAnsi="Arial" w:cs="Arial"/>
                <w:sz w:val="20"/>
                <w:szCs w:val="20"/>
              </w:rPr>
              <w:t xml:space="preserve"> za zavrnitev izdaje dovoljenja iz tretje, pete, desete, enajste ali dvanajste alineje prvega odstavka 55. člena tega zakona;</w:t>
            </w:r>
          </w:p>
          <w:p w14:paraId="2AB909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56631F">
              <w:rPr>
                <w:rFonts w:ascii="Arial" w:hAnsi="Arial" w:cs="Arial"/>
                <w:sz w:val="20"/>
                <w:szCs w:val="20"/>
              </w:rPr>
              <w:t xml:space="preserve">je </w:t>
            </w:r>
            <w:r w:rsidRPr="00A60195">
              <w:rPr>
                <w:rFonts w:ascii="Arial" w:hAnsi="Arial" w:cs="Arial"/>
                <w:sz w:val="20"/>
                <w:szCs w:val="20"/>
              </w:rPr>
              <w:t>dovoljenje za prebivanje za družinskega člana raziskovalca, izdano v drugi državi članici Evropske unije,</w:t>
            </w:r>
            <w:r w:rsidR="00232AB4">
              <w:rPr>
                <w:rFonts w:ascii="Arial" w:hAnsi="Arial" w:cs="Arial"/>
                <w:sz w:val="20"/>
                <w:szCs w:val="20"/>
              </w:rPr>
              <w:t xml:space="preserve"> </w:t>
            </w:r>
            <w:r w:rsidR="0056631F">
              <w:rPr>
                <w:rFonts w:ascii="Arial" w:hAnsi="Arial" w:cs="Arial"/>
                <w:sz w:val="20"/>
                <w:szCs w:val="20"/>
              </w:rPr>
              <w:t>veljavno v času odločanja o prošnji.</w:t>
            </w:r>
          </w:p>
          <w:p w14:paraId="17A0EB8C" w14:textId="77777777" w:rsidR="00A60195" w:rsidRPr="00A60195" w:rsidRDefault="00A60195" w:rsidP="00A60195">
            <w:pPr>
              <w:spacing w:after="0" w:line="260" w:lineRule="exact"/>
              <w:jc w:val="both"/>
              <w:rPr>
                <w:rFonts w:ascii="Arial" w:hAnsi="Arial" w:cs="Arial"/>
                <w:sz w:val="20"/>
                <w:szCs w:val="20"/>
              </w:rPr>
            </w:pPr>
          </w:p>
          <w:p w14:paraId="13790D30" w14:textId="48FF3A0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85049F">
              <w:rPr>
                <w:rFonts w:ascii="Arial" w:hAnsi="Arial" w:cs="Arial"/>
                <w:sz w:val="20"/>
                <w:szCs w:val="20"/>
              </w:rPr>
              <w:t xml:space="preserve"> </w:t>
            </w:r>
            <w:r w:rsidRPr="00A60195">
              <w:rPr>
                <w:rFonts w:ascii="Arial" w:hAnsi="Arial" w:cs="Arial"/>
                <w:sz w:val="20"/>
                <w:szCs w:val="20"/>
              </w:rPr>
              <w:t>prebiva v Republiki Sloveniji v obdobju kratkotrajne premestitve raziskovalca, če:</w:t>
            </w:r>
          </w:p>
          <w:p w14:paraId="25FBAE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o izpolnjeni pogoji iz tretjega odstavka 33. člena tega zakona; </w:t>
            </w:r>
          </w:p>
          <w:p w14:paraId="4355AF9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 (uradno obvestilo) o nameravan</w:t>
            </w:r>
            <w:r w:rsidR="00F35747">
              <w:rPr>
                <w:rFonts w:ascii="Arial" w:hAnsi="Arial" w:cs="Arial"/>
                <w:sz w:val="20"/>
                <w:szCs w:val="20"/>
              </w:rPr>
              <w:t>em</w:t>
            </w:r>
            <w:r w:rsidRPr="00A60195">
              <w:rPr>
                <w:rFonts w:ascii="Arial" w:hAnsi="Arial" w:cs="Arial"/>
                <w:sz w:val="20"/>
                <w:szCs w:val="20"/>
              </w:rPr>
              <w:t xml:space="preserve"> </w:t>
            </w:r>
            <w:r w:rsidR="00F35747">
              <w:rPr>
                <w:rFonts w:ascii="Arial" w:hAnsi="Arial" w:cs="Arial"/>
                <w:sz w:val="20"/>
                <w:szCs w:val="20"/>
              </w:rPr>
              <w:t xml:space="preserve"> prebivanju</w:t>
            </w:r>
            <w:r w:rsidRPr="00A60195">
              <w:rPr>
                <w:rFonts w:ascii="Arial" w:hAnsi="Arial" w:cs="Arial"/>
                <w:sz w:val="20"/>
                <w:szCs w:val="20"/>
              </w:rPr>
              <w:t xml:space="preserve"> družinskega člana raziskovalca</w:t>
            </w:r>
            <w:r w:rsidR="00F35747">
              <w:rPr>
                <w:rFonts w:ascii="Arial" w:hAnsi="Arial" w:cs="Arial"/>
                <w:sz w:val="20"/>
                <w:szCs w:val="20"/>
              </w:rPr>
              <w:t xml:space="preserve"> v Republiki Sloveniji</w:t>
            </w:r>
            <w:r w:rsidRPr="00A60195">
              <w:rPr>
                <w:rFonts w:ascii="Arial" w:hAnsi="Arial" w:cs="Arial"/>
                <w:sz w:val="20"/>
                <w:szCs w:val="20"/>
              </w:rPr>
              <w:t xml:space="preserve">; </w:t>
            </w:r>
          </w:p>
          <w:p w14:paraId="493F0DE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dovoljenje za prebivanje za družinskega člana raziskovalca, ki ga je prva izdala druga država članica Evropske unije, veljavno za obdobje nameravane</w:t>
            </w:r>
            <w:r w:rsidR="00F35747">
              <w:rPr>
                <w:rFonts w:ascii="Arial" w:hAnsi="Arial" w:cs="Arial"/>
                <w:sz w:val="20"/>
                <w:szCs w:val="20"/>
              </w:rPr>
              <w:t xml:space="preserve">ga </w:t>
            </w:r>
            <w:r w:rsidRPr="00A60195">
              <w:rPr>
                <w:rFonts w:ascii="Arial" w:hAnsi="Arial" w:cs="Arial"/>
                <w:sz w:val="20"/>
                <w:szCs w:val="20"/>
              </w:rPr>
              <w:t xml:space="preserve"> </w:t>
            </w:r>
            <w:r w:rsidR="00F35747">
              <w:rPr>
                <w:rFonts w:ascii="Arial" w:hAnsi="Arial" w:cs="Arial"/>
                <w:sz w:val="20"/>
                <w:szCs w:val="20"/>
              </w:rPr>
              <w:t>prebivanja</w:t>
            </w:r>
            <w:r w:rsidRPr="00A60195">
              <w:rPr>
                <w:rFonts w:ascii="Arial" w:hAnsi="Arial" w:cs="Arial"/>
                <w:sz w:val="20"/>
                <w:szCs w:val="20"/>
              </w:rPr>
              <w:t>;</w:t>
            </w:r>
          </w:p>
          <w:p w14:paraId="13041D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 dokazilo, da je z raziskovalcem prebival v državi članici E</w:t>
            </w:r>
            <w:r w:rsidR="00F35747">
              <w:rPr>
                <w:rFonts w:ascii="Arial" w:hAnsi="Arial" w:cs="Arial"/>
                <w:sz w:val="20"/>
                <w:szCs w:val="20"/>
              </w:rPr>
              <w:t>vropske unije, ki je raziskovalcu prva izdala dovoljenje za prebivanje zaradi opravljanja raziskovalnega dela,</w:t>
            </w:r>
            <w:r w:rsidRPr="00A60195">
              <w:rPr>
                <w:rFonts w:ascii="Arial" w:hAnsi="Arial" w:cs="Arial"/>
                <w:sz w:val="20"/>
                <w:szCs w:val="20"/>
              </w:rPr>
              <w:t xml:space="preserve"> kot njegov družinski član;</w:t>
            </w:r>
          </w:p>
          <w:p w14:paraId="1FDFEFD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 razlogov za zavrnitev izdaje dovoljenja za prebivanje iz tretje, pete, desete, enajste ali dvanajste alineje prvega odstavka 55. člena tega zakona.</w:t>
            </w:r>
          </w:p>
          <w:p w14:paraId="6CFFB555" w14:textId="77777777" w:rsidR="00A60195" w:rsidRPr="00A60195" w:rsidRDefault="00A60195" w:rsidP="00A60195">
            <w:pPr>
              <w:spacing w:after="0" w:line="260" w:lineRule="exact"/>
              <w:jc w:val="both"/>
              <w:rPr>
                <w:rFonts w:ascii="Arial" w:hAnsi="Arial" w:cs="Arial"/>
                <w:sz w:val="20"/>
                <w:szCs w:val="20"/>
              </w:rPr>
            </w:pPr>
          </w:p>
          <w:p w14:paraId="28DC759E" w14:textId="4C5C0FD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w:t>
            </w:r>
            <w:r w:rsidR="00E11A9C">
              <w:rPr>
                <w:rFonts w:ascii="Arial" w:hAnsi="Arial" w:cs="Arial"/>
                <w:sz w:val="20"/>
                <w:szCs w:val="20"/>
              </w:rPr>
              <w:t>P</w:t>
            </w:r>
            <w:r w:rsidR="00322DF4">
              <w:rPr>
                <w:rFonts w:ascii="Arial" w:hAnsi="Arial" w:cs="Arial"/>
                <w:sz w:val="20"/>
                <w:szCs w:val="20"/>
              </w:rPr>
              <w:t>ri</w:t>
            </w:r>
            <w:r w:rsidR="00E11A9C">
              <w:rPr>
                <w:rFonts w:ascii="Arial" w:hAnsi="Arial" w:cs="Arial"/>
                <w:sz w:val="20"/>
                <w:szCs w:val="20"/>
              </w:rPr>
              <w:t>stojni o</w:t>
            </w:r>
            <w:r w:rsidR="00322DF4">
              <w:rPr>
                <w:rFonts w:ascii="Arial" w:hAnsi="Arial" w:cs="Arial"/>
                <w:sz w:val="20"/>
                <w:szCs w:val="20"/>
              </w:rPr>
              <w:t xml:space="preserve">rgan družinskemu članu tujca iz </w:t>
            </w:r>
            <w:r w:rsidR="00C9620E">
              <w:rPr>
                <w:rFonts w:ascii="Arial" w:hAnsi="Arial" w:cs="Arial"/>
                <w:sz w:val="20"/>
                <w:szCs w:val="20"/>
              </w:rPr>
              <w:t>prejšnjega</w:t>
            </w:r>
            <w:r w:rsidR="00322DF4">
              <w:rPr>
                <w:rFonts w:ascii="Arial" w:hAnsi="Arial" w:cs="Arial"/>
                <w:sz w:val="20"/>
                <w:szCs w:val="20"/>
              </w:rPr>
              <w:t xml:space="preserve"> odstavka tega člena ne dovoli prebivanja</w:t>
            </w:r>
            <w:r w:rsidR="00C9620E">
              <w:rPr>
                <w:rFonts w:ascii="Arial" w:hAnsi="Arial" w:cs="Arial"/>
                <w:sz w:val="20"/>
                <w:szCs w:val="20"/>
              </w:rPr>
              <w:t>,</w:t>
            </w:r>
            <w:r w:rsidR="00322DF4">
              <w:rPr>
                <w:rFonts w:ascii="Arial" w:hAnsi="Arial" w:cs="Arial"/>
                <w:sz w:val="20"/>
                <w:szCs w:val="20"/>
              </w:rPr>
              <w:t xml:space="preserve"> če niso izpolnjeni pogoji iz</w:t>
            </w:r>
            <w:r w:rsidR="00C9620E">
              <w:rPr>
                <w:rFonts w:ascii="Arial" w:hAnsi="Arial" w:cs="Arial"/>
                <w:sz w:val="20"/>
                <w:szCs w:val="20"/>
              </w:rPr>
              <w:t xml:space="preserve"> prejšnjega </w:t>
            </w:r>
            <w:r w:rsidR="00322DF4">
              <w:rPr>
                <w:rFonts w:ascii="Arial" w:hAnsi="Arial" w:cs="Arial"/>
                <w:sz w:val="20"/>
                <w:szCs w:val="20"/>
              </w:rPr>
              <w:t xml:space="preserve">odstavka. </w:t>
            </w:r>
            <w:r w:rsidRPr="00A60195">
              <w:rPr>
                <w:rFonts w:ascii="Arial" w:hAnsi="Arial" w:cs="Arial"/>
                <w:sz w:val="20"/>
                <w:szCs w:val="20"/>
              </w:rPr>
              <w:t>Glede postopka obveščanja</w:t>
            </w:r>
            <w:r w:rsidR="003A75D6">
              <w:rPr>
                <w:rFonts w:ascii="Arial" w:hAnsi="Arial" w:cs="Arial"/>
                <w:sz w:val="20"/>
                <w:szCs w:val="20"/>
              </w:rPr>
              <w:t xml:space="preserve"> o nameravan</w:t>
            </w:r>
            <w:r w:rsidR="00F35747">
              <w:rPr>
                <w:rFonts w:ascii="Arial" w:hAnsi="Arial" w:cs="Arial"/>
                <w:sz w:val="20"/>
                <w:szCs w:val="20"/>
              </w:rPr>
              <w:t>em</w:t>
            </w:r>
            <w:r w:rsidR="003A75D6">
              <w:rPr>
                <w:rFonts w:ascii="Arial" w:hAnsi="Arial" w:cs="Arial"/>
                <w:sz w:val="20"/>
                <w:szCs w:val="20"/>
              </w:rPr>
              <w:t xml:space="preserve"> </w:t>
            </w:r>
            <w:r w:rsidR="00F35747">
              <w:rPr>
                <w:rFonts w:ascii="Arial" w:hAnsi="Arial" w:cs="Arial"/>
                <w:sz w:val="20"/>
                <w:szCs w:val="20"/>
              </w:rPr>
              <w:t>prebivanju</w:t>
            </w:r>
            <w:r w:rsidR="00A906C9">
              <w:rPr>
                <w:rFonts w:ascii="Arial" w:hAnsi="Arial" w:cs="Arial"/>
                <w:sz w:val="20"/>
                <w:szCs w:val="20"/>
              </w:rPr>
              <w:t xml:space="preserve"> družinskega člana</w:t>
            </w:r>
            <w:r w:rsidR="00322DF4">
              <w:rPr>
                <w:rFonts w:ascii="Arial" w:hAnsi="Arial" w:cs="Arial"/>
                <w:sz w:val="20"/>
                <w:szCs w:val="20"/>
              </w:rPr>
              <w:t xml:space="preserve"> in postopanja v primeru, ko pristojni organ družinskemu članu ne dovoli prebivanja v Republiki Sloveniji</w:t>
            </w:r>
            <w:r w:rsidR="00232AB4">
              <w:rPr>
                <w:rFonts w:ascii="Arial" w:hAnsi="Arial" w:cs="Arial"/>
                <w:sz w:val="20"/>
                <w:szCs w:val="20"/>
              </w:rPr>
              <w:t xml:space="preserve"> </w:t>
            </w:r>
            <w:r w:rsidRPr="00A60195">
              <w:rPr>
                <w:rFonts w:ascii="Arial" w:hAnsi="Arial" w:cs="Arial"/>
                <w:sz w:val="20"/>
                <w:szCs w:val="20"/>
              </w:rPr>
              <w:t xml:space="preserve">se smiselno uporabljajo določbe </w:t>
            </w:r>
            <w:r w:rsidR="00322DF4">
              <w:rPr>
                <w:rFonts w:ascii="Arial" w:hAnsi="Arial" w:cs="Arial"/>
                <w:sz w:val="20"/>
                <w:szCs w:val="20"/>
              </w:rPr>
              <w:t xml:space="preserve">četrtega in petega odstavka </w:t>
            </w:r>
            <w:r w:rsidRPr="00A60195">
              <w:rPr>
                <w:rFonts w:ascii="Arial" w:hAnsi="Arial" w:cs="Arial"/>
                <w:sz w:val="20"/>
                <w:szCs w:val="20"/>
              </w:rPr>
              <w:t>38.a člena tega zakona.</w:t>
            </w:r>
          </w:p>
          <w:p w14:paraId="2C98EC11" w14:textId="77777777" w:rsidR="00A60195" w:rsidRPr="00A60195" w:rsidRDefault="00A60195" w:rsidP="00A60195">
            <w:pPr>
              <w:spacing w:after="0" w:line="260" w:lineRule="exact"/>
              <w:jc w:val="both"/>
              <w:rPr>
                <w:rFonts w:ascii="Arial" w:hAnsi="Arial" w:cs="Arial"/>
                <w:sz w:val="20"/>
                <w:szCs w:val="20"/>
              </w:rPr>
            </w:pPr>
          </w:p>
          <w:p w14:paraId="01A50E7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14:paraId="342886E1" w14:textId="77777777" w:rsidR="00A60195" w:rsidRPr="00A60195" w:rsidRDefault="00A60195" w:rsidP="00A60195">
            <w:pPr>
              <w:spacing w:after="0" w:line="260" w:lineRule="exact"/>
              <w:jc w:val="both"/>
              <w:rPr>
                <w:rFonts w:ascii="Arial" w:hAnsi="Arial" w:cs="Arial"/>
                <w:sz w:val="20"/>
                <w:szCs w:val="20"/>
              </w:rPr>
            </w:pPr>
          </w:p>
          <w:p w14:paraId="11CB408E" w14:textId="26F1094F" w:rsidR="009366E4" w:rsidRDefault="00A60195" w:rsidP="00A60195">
            <w:pPr>
              <w:spacing w:after="0" w:line="260" w:lineRule="exact"/>
              <w:jc w:val="both"/>
              <w:rPr>
                <w:rFonts w:ascii="Arial" w:hAnsi="Arial" w:cs="Arial"/>
                <w:sz w:val="20"/>
                <w:szCs w:val="20"/>
              </w:rPr>
            </w:pPr>
            <w:r w:rsidRPr="00A60195">
              <w:rPr>
                <w:rFonts w:ascii="Arial" w:hAnsi="Arial" w:cs="Arial"/>
                <w:sz w:val="20"/>
                <w:szCs w:val="20"/>
              </w:rPr>
              <w:t>(7) Dovoljenje za začasno prebivanje za družinskega člana raziskovalca iz</w:t>
            </w:r>
            <w:r w:rsidR="003255FF">
              <w:rPr>
                <w:rFonts w:ascii="Arial" w:hAnsi="Arial" w:cs="Arial"/>
                <w:sz w:val="20"/>
                <w:szCs w:val="20"/>
              </w:rPr>
              <w:t xml:space="preserve"> drugega in</w:t>
            </w:r>
            <w:r w:rsidRPr="00A60195">
              <w:rPr>
                <w:rFonts w:ascii="Arial" w:hAnsi="Arial" w:cs="Arial"/>
                <w:sz w:val="20"/>
                <w:szCs w:val="20"/>
              </w:rPr>
              <w:t xml:space="preserve"> </w:t>
            </w:r>
            <w:r w:rsidR="0056631F">
              <w:rPr>
                <w:rFonts w:ascii="Arial" w:hAnsi="Arial" w:cs="Arial"/>
                <w:sz w:val="20"/>
                <w:szCs w:val="20"/>
              </w:rPr>
              <w:t>tretjega</w:t>
            </w:r>
            <w:r w:rsidRPr="00A60195">
              <w:rPr>
                <w:rFonts w:ascii="Arial" w:hAnsi="Arial" w:cs="Arial"/>
                <w:sz w:val="20"/>
                <w:szCs w:val="20"/>
              </w:rPr>
              <w:t xml:space="preserve"> odstavka tega člena se izda v obliki iz 58. člena tega zakona, pri čemer se pri vrsti dovoljenja vpiše »družinski član raziskovalca –mobilnost«.</w:t>
            </w:r>
          </w:p>
          <w:p w14:paraId="3D784C42" w14:textId="77777777" w:rsidR="009366E4" w:rsidRDefault="009366E4" w:rsidP="00A60195">
            <w:pPr>
              <w:spacing w:after="0" w:line="260" w:lineRule="exact"/>
              <w:jc w:val="both"/>
              <w:rPr>
                <w:rFonts w:ascii="Arial" w:hAnsi="Arial" w:cs="Arial"/>
                <w:sz w:val="20"/>
                <w:szCs w:val="20"/>
              </w:rPr>
            </w:pPr>
          </w:p>
          <w:p w14:paraId="4B1258CE" w14:textId="2FE9DBDE" w:rsidR="009366E4" w:rsidRDefault="00A60195" w:rsidP="00A60195">
            <w:pPr>
              <w:spacing w:after="0" w:line="260" w:lineRule="exact"/>
              <w:jc w:val="both"/>
              <w:rPr>
                <w:rFonts w:ascii="Arial" w:hAnsi="Arial" w:cs="Arial"/>
                <w:sz w:val="20"/>
                <w:szCs w:val="20"/>
              </w:rPr>
            </w:pPr>
            <w:r w:rsidRPr="00A60195">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t xml:space="preserve"> </w:t>
            </w:r>
            <w:r w:rsidR="009505D3" w:rsidRPr="009505D3">
              <w:rPr>
                <w:rFonts w:ascii="Arial" w:hAnsi="Arial" w:cs="Arial"/>
                <w:sz w:val="20"/>
                <w:szCs w:val="20"/>
              </w:rPr>
              <w:t xml:space="preserve">Pristojni organ družinskemu članu raziskovalca iz </w:t>
            </w:r>
            <w:r w:rsidR="00A906C9">
              <w:rPr>
                <w:rFonts w:ascii="Arial" w:hAnsi="Arial" w:cs="Arial"/>
                <w:sz w:val="20"/>
                <w:szCs w:val="20"/>
              </w:rPr>
              <w:t xml:space="preserve">tretjega </w:t>
            </w:r>
            <w:r w:rsidR="009505D3">
              <w:rPr>
                <w:rFonts w:ascii="Arial" w:hAnsi="Arial" w:cs="Arial"/>
                <w:sz w:val="20"/>
                <w:szCs w:val="20"/>
              </w:rPr>
              <w:t xml:space="preserve"> odstavka tega člena</w:t>
            </w:r>
            <w:r w:rsidR="00A906C9">
              <w:rPr>
                <w:rFonts w:ascii="Arial" w:hAnsi="Arial" w:cs="Arial"/>
                <w:sz w:val="20"/>
                <w:szCs w:val="20"/>
              </w:rPr>
              <w:t>, ki ob vložitvi prošnje zakonito prebiva na območju Republike Slovenije</w:t>
            </w:r>
            <w:r w:rsidR="00A1188B">
              <w:rPr>
                <w:rFonts w:ascii="Arial" w:hAnsi="Arial" w:cs="Arial"/>
                <w:sz w:val="20"/>
                <w:szCs w:val="20"/>
              </w:rPr>
              <w:t>,</w:t>
            </w:r>
            <w:r w:rsidR="009505D3">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14:paraId="19E5AA4F" w14:textId="77777777" w:rsidR="009366E4" w:rsidRDefault="009366E4" w:rsidP="00A60195">
            <w:pPr>
              <w:spacing w:after="0" w:line="260" w:lineRule="exact"/>
              <w:jc w:val="both"/>
              <w:rPr>
                <w:rFonts w:ascii="Arial" w:hAnsi="Arial" w:cs="Arial"/>
                <w:sz w:val="20"/>
                <w:szCs w:val="20"/>
              </w:rPr>
            </w:pPr>
          </w:p>
          <w:p w14:paraId="1AC35984" w14:textId="02D871E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9) Družinski član tujca iz </w:t>
            </w:r>
            <w:r w:rsidR="00BD26A1">
              <w:rPr>
                <w:rFonts w:ascii="Arial" w:hAnsi="Arial" w:cs="Arial"/>
                <w:sz w:val="20"/>
                <w:szCs w:val="20"/>
              </w:rPr>
              <w:t>tretjega</w:t>
            </w:r>
            <w:r w:rsidRPr="00A60195">
              <w:rPr>
                <w:rFonts w:ascii="Arial" w:hAnsi="Arial" w:cs="Arial"/>
                <w:sz w:val="20"/>
                <w:szCs w:val="20"/>
              </w:rPr>
              <w:t xml:space="preserve"> in četrtega odstavka tega člena, katere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Pr>
                <w:rFonts w:ascii="Arial" w:hAnsi="Arial" w:cs="Arial"/>
                <w:sz w:val="20"/>
                <w:szCs w:val="20"/>
              </w:rPr>
              <w:t>,</w:t>
            </w:r>
            <w:r w:rsidRPr="00A60195">
              <w:rPr>
                <w:rFonts w:ascii="Arial" w:hAnsi="Arial" w:cs="Arial"/>
                <w:sz w:val="20"/>
                <w:szCs w:val="20"/>
              </w:rPr>
              <w:t xml:space="preserve"> in veljavne potne listine, v primeru kratkotrajne premestitve</w:t>
            </w:r>
            <w:r w:rsidR="00BB2693">
              <w:rPr>
                <w:rFonts w:ascii="Arial" w:hAnsi="Arial" w:cs="Arial"/>
                <w:sz w:val="20"/>
                <w:szCs w:val="20"/>
              </w:rPr>
              <w:t xml:space="preserve"> raziskovalca</w:t>
            </w:r>
            <w:r w:rsidRPr="00A60195">
              <w:rPr>
                <w:rFonts w:ascii="Arial" w:hAnsi="Arial" w:cs="Arial"/>
                <w:sz w:val="20"/>
                <w:szCs w:val="20"/>
              </w:rPr>
              <w:t xml:space="preserve"> predložiti tudi kopijo uradnega obvestila iz druge alineje četrtega odstavka tega člena, v primeru dolgotrajne premestitve </w:t>
            </w:r>
            <w:r w:rsidR="00BB2693">
              <w:rPr>
                <w:rFonts w:ascii="Arial" w:hAnsi="Arial" w:cs="Arial"/>
                <w:sz w:val="20"/>
                <w:szCs w:val="20"/>
              </w:rPr>
              <w:t>raziskovalca</w:t>
            </w:r>
            <w:r w:rsidR="00E8527C">
              <w:rPr>
                <w:rFonts w:ascii="Arial" w:hAnsi="Arial" w:cs="Arial"/>
                <w:sz w:val="20"/>
                <w:szCs w:val="20"/>
              </w:rPr>
              <w:t xml:space="preserve"> pa</w:t>
            </w:r>
            <w:r w:rsidR="00BB2693">
              <w:rPr>
                <w:rFonts w:ascii="Arial" w:hAnsi="Arial" w:cs="Arial"/>
                <w:sz w:val="20"/>
                <w:szCs w:val="20"/>
              </w:rPr>
              <w:t xml:space="preserve"> </w:t>
            </w:r>
            <w:r w:rsidRPr="00A60195">
              <w:rPr>
                <w:rFonts w:ascii="Arial" w:hAnsi="Arial" w:cs="Arial"/>
                <w:sz w:val="20"/>
                <w:szCs w:val="20"/>
              </w:rPr>
              <w:t>dokazilo o tem, da spremlja raziskovalca</w:t>
            </w:r>
            <w:r w:rsidR="00BB2693">
              <w:rPr>
                <w:rFonts w:ascii="Arial" w:hAnsi="Arial" w:cs="Arial"/>
                <w:sz w:val="20"/>
                <w:szCs w:val="20"/>
              </w:rPr>
              <w:t xml:space="preserve"> oziroma da se mu bo pridružil</w:t>
            </w:r>
            <w:r w:rsidRPr="00A60195">
              <w:rPr>
                <w:rFonts w:ascii="Arial" w:hAnsi="Arial" w:cs="Arial"/>
                <w:sz w:val="20"/>
                <w:szCs w:val="20"/>
              </w:rPr>
              <w:t xml:space="preserve">. </w:t>
            </w:r>
          </w:p>
          <w:p w14:paraId="534DD500" w14:textId="77777777" w:rsidR="003C0E9B" w:rsidRDefault="003C0E9B" w:rsidP="005A34DD">
            <w:pPr>
              <w:spacing w:after="0" w:line="260" w:lineRule="exact"/>
              <w:rPr>
                <w:rFonts w:ascii="Arial" w:hAnsi="Arial" w:cs="Arial"/>
                <w:sz w:val="20"/>
                <w:szCs w:val="20"/>
              </w:rPr>
            </w:pPr>
          </w:p>
          <w:p w14:paraId="6BF135BE"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38.</w:t>
            </w:r>
            <w:r w:rsidR="003D538D">
              <w:rPr>
                <w:rFonts w:ascii="Arial" w:hAnsi="Arial" w:cs="Arial"/>
                <w:sz w:val="20"/>
                <w:szCs w:val="20"/>
              </w:rPr>
              <w:t>č</w:t>
            </w:r>
            <w:r w:rsidRPr="00A60195">
              <w:rPr>
                <w:rFonts w:ascii="Arial" w:hAnsi="Arial" w:cs="Arial"/>
                <w:sz w:val="20"/>
                <w:szCs w:val="20"/>
              </w:rPr>
              <w:t xml:space="preserve"> člen</w:t>
            </w:r>
            <w:r w:rsidR="003D538D">
              <w:rPr>
                <w:rFonts w:ascii="Arial" w:hAnsi="Arial" w:cs="Arial"/>
                <w:sz w:val="20"/>
                <w:szCs w:val="20"/>
              </w:rPr>
              <w:t xml:space="preserve"> </w:t>
            </w:r>
          </w:p>
          <w:p w14:paraId="1FA7A49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prebivanje raziskovalca in njegovih družinskih članov zaradi iskanja zaposlitve ali samozaposlitve)</w:t>
            </w:r>
          </w:p>
          <w:p w14:paraId="7D615A44" w14:textId="77777777" w:rsidR="00A60195" w:rsidRPr="00A60195" w:rsidRDefault="00A60195" w:rsidP="00A60195">
            <w:pPr>
              <w:spacing w:after="0" w:line="260" w:lineRule="exact"/>
              <w:jc w:val="both"/>
              <w:rPr>
                <w:rFonts w:ascii="Arial" w:hAnsi="Arial" w:cs="Arial"/>
                <w:sz w:val="20"/>
                <w:szCs w:val="20"/>
              </w:rPr>
            </w:pPr>
          </w:p>
          <w:p w14:paraId="1AD0CBC1" w14:textId="4496EA6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w:t>
            </w:r>
            <w:r w:rsidR="00F1598A">
              <w:rPr>
                <w:rFonts w:ascii="Arial" w:hAnsi="Arial" w:cs="Arial"/>
                <w:sz w:val="20"/>
                <w:szCs w:val="20"/>
              </w:rPr>
              <w:t xml:space="preserve"> z izdanim dovoljenjem za začasno prebivanje zaradi opravljanja raziskovalnega dela na podlagi 38. člena</w:t>
            </w:r>
            <w:r w:rsidR="00E8527C">
              <w:rPr>
                <w:rFonts w:ascii="Arial" w:hAnsi="Arial" w:cs="Arial"/>
                <w:sz w:val="20"/>
                <w:szCs w:val="20"/>
              </w:rPr>
              <w:t xml:space="preserve"> tega zakona</w:t>
            </w:r>
            <w:r w:rsidR="00F1598A">
              <w:rPr>
                <w:rFonts w:ascii="Arial" w:hAnsi="Arial" w:cs="Arial"/>
                <w:sz w:val="20"/>
                <w:szCs w:val="20"/>
              </w:rPr>
              <w:t xml:space="preserve"> in tujec</w:t>
            </w:r>
            <w:r w:rsidR="00F1598A" w:rsidRPr="00F1598A">
              <w:rPr>
                <w:rFonts w:ascii="Arial" w:hAnsi="Arial" w:cs="Arial"/>
                <w:sz w:val="20"/>
                <w:szCs w:val="20"/>
              </w:rPr>
              <w:t xml:space="preserve"> </w:t>
            </w:r>
            <w:r w:rsidR="00F1598A">
              <w:rPr>
                <w:rFonts w:ascii="Arial" w:hAnsi="Arial" w:cs="Arial"/>
                <w:sz w:val="20"/>
                <w:szCs w:val="20"/>
              </w:rPr>
              <w:t>z izdanim d</w:t>
            </w:r>
            <w:r w:rsidR="00F1598A" w:rsidRPr="00F1598A">
              <w:rPr>
                <w:rFonts w:ascii="Arial" w:hAnsi="Arial" w:cs="Arial"/>
                <w:sz w:val="20"/>
                <w:szCs w:val="20"/>
              </w:rPr>
              <w:t>ovoljenje</w:t>
            </w:r>
            <w:r w:rsidR="00F1598A">
              <w:rPr>
                <w:rFonts w:ascii="Arial" w:hAnsi="Arial" w:cs="Arial"/>
                <w:sz w:val="20"/>
                <w:szCs w:val="20"/>
              </w:rPr>
              <w:t>m</w:t>
            </w:r>
            <w:r w:rsidR="00F1598A" w:rsidRPr="00F1598A">
              <w:rPr>
                <w:rFonts w:ascii="Arial" w:hAnsi="Arial" w:cs="Arial"/>
                <w:sz w:val="20"/>
                <w:szCs w:val="20"/>
              </w:rPr>
              <w:t xml:space="preserve"> za začasno prebivanje zaradi opravljanja raziskovalnega dela zaradi dolgotrajne premestitve</w:t>
            </w:r>
            <w:r w:rsidR="00F1598A">
              <w:rPr>
                <w:rFonts w:ascii="Arial" w:hAnsi="Arial" w:cs="Arial"/>
                <w:sz w:val="20"/>
                <w:szCs w:val="20"/>
              </w:rPr>
              <w:t xml:space="preserve"> na podlagi 38.b člena</w:t>
            </w:r>
            <w:r w:rsidR="00E8527C">
              <w:rPr>
                <w:rFonts w:ascii="Arial" w:hAnsi="Arial" w:cs="Arial"/>
                <w:sz w:val="20"/>
                <w:szCs w:val="20"/>
              </w:rPr>
              <w:t xml:space="preserve"> tega zakona</w:t>
            </w:r>
            <w:r w:rsidR="00F1598A">
              <w:rPr>
                <w:rFonts w:ascii="Arial" w:hAnsi="Arial" w:cs="Arial"/>
                <w:sz w:val="20"/>
                <w:szCs w:val="20"/>
              </w:rPr>
              <w:t>,</w:t>
            </w:r>
            <w:r w:rsidRPr="00A60195">
              <w:rPr>
                <w:rFonts w:ascii="Arial" w:hAnsi="Arial" w:cs="Arial"/>
                <w:sz w:val="20"/>
                <w:szCs w:val="20"/>
              </w:rPr>
              <w:t xml:space="preserve"> ki je v Republiki Sloveniji zaključil raziskovalno delo, lahko v Republiki Sloveniji prebiva še devet mesecev</w:t>
            </w:r>
            <w:r w:rsidR="00F35747">
              <w:rPr>
                <w:rFonts w:ascii="Arial" w:hAnsi="Arial" w:cs="Arial"/>
                <w:sz w:val="20"/>
                <w:szCs w:val="20"/>
              </w:rPr>
              <w:t xml:space="preserve"> od </w:t>
            </w:r>
            <w:r w:rsidR="00A92DB5">
              <w:rPr>
                <w:rFonts w:ascii="Arial" w:hAnsi="Arial" w:cs="Arial"/>
                <w:sz w:val="20"/>
                <w:szCs w:val="20"/>
              </w:rPr>
              <w:t>poteka veljavnosti dovoljenja za začasno prebivanje</w:t>
            </w:r>
            <w:r w:rsidRPr="00A60195">
              <w:rPr>
                <w:rFonts w:ascii="Arial" w:hAnsi="Arial" w:cs="Arial"/>
                <w:sz w:val="20"/>
                <w:szCs w:val="20"/>
              </w:rPr>
              <w:t xml:space="preserve"> zaradi iskanja zaposlitve oziroma samozaposlitve, če:</w:t>
            </w:r>
          </w:p>
          <w:p w14:paraId="5725781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prosi za izdajo nadaljnjega dovoljenja za začasno prebivanje zaradi iskanja zaposlitve ali samozaposlitve vsaj 30 pred potekom dovoljenja za začasno prebivanje zaradi opravljanja raziskovalnega dela;</w:t>
            </w:r>
          </w:p>
          <w:p w14:paraId="537BEC8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tretjega odstavka 33. člena tega zakona;</w:t>
            </w:r>
          </w:p>
          <w:p w14:paraId="542EEF4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dokazilo raziskovalne organizacije iz Republike Slovenije o zaključenem raziskovalnem delu; </w:t>
            </w:r>
          </w:p>
          <w:p w14:paraId="279D917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i razlogov za zavrnitev izdaje dovoljenja za začasno prebivanje iz tretje, pete, desete, enajste ali dvanajste alineje 55. člena tega zakona. </w:t>
            </w:r>
          </w:p>
          <w:p w14:paraId="62E3526F" w14:textId="77777777" w:rsidR="009505D3" w:rsidRDefault="009505D3" w:rsidP="00A60195">
            <w:pPr>
              <w:spacing w:after="0" w:line="260" w:lineRule="exact"/>
              <w:jc w:val="both"/>
              <w:rPr>
                <w:rFonts w:ascii="Arial" w:hAnsi="Arial" w:cs="Arial"/>
                <w:sz w:val="20"/>
                <w:szCs w:val="20"/>
              </w:rPr>
            </w:pPr>
          </w:p>
          <w:p w14:paraId="45DE46FD" w14:textId="77777777" w:rsidR="009505D3" w:rsidRPr="00A60195" w:rsidRDefault="009505D3" w:rsidP="00A60195">
            <w:pPr>
              <w:spacing w:after="0" w:line="260" w:lineRule="exact"/>
              <w:jc w:val="both"/>
              <w:rPr>
                <w:rFonts w:ascii="Arial" w:hAnsi="Arial" w:cs="Arial"/>
                <w:sz w:val="20"/>
                <w:szCs w:val="20"/>
              </w:rPr>
            </w:pPr>
            <w:r>
              <w:rPr>
                <w:rFonts w:ascii="Arial" w:hAnsi="Arial" w:cs="Arial"/>
                <w:sz w:val="20"/>
                <w:szCs w:val="20"/>
              </w:rPr>
              <w:t>(2) Pri</w:t>
            </w:r>
            <w:r w:rsidR="002B6C1E">
              <w:rPr>
                <w:rFonts w:ascii="Arial" w:hAnsi="Arial" w:cs="Arial"/>
                <w:sz w:val="20"/>
                <w:szCs w:val="20"/>
              </w:rPr>
              <w:t xml:space="preserve">stojni organ tujcu iz </w:t>
            </w:r>
            <w:r w:rsidR="00A92DB5">
              <w:rPr>
                <w:rFonts w:ascii="Arial" w:hAnsi="Arial" w:cs="Arial"/>
                <w:sz w:val="20"/>
                <w:szCs w:val="20"/>
              </w:rPr>
              <w:t>prejšn</w:t>
            </w:r>
            <w:r w:rsidR="00232AB4">
              <w:rPr>
                <w:rFonts w:ascii="Arial" w:hAnsi="Arial" w:cs="Arial"/>
                <w:sz w:val="20"/>
                <w:szCs w:val="20"/>
              </w:rPr>
              <w:t>j</w:t>
            </w:r>
            <w:r w:rsidR="00A92DB5">
              <w:rPr>
                <w:rFonts w:ascii="Arial" w:hAnsi="Arial" w:cs="Arial"/>
                <w:sz w:val="20"/>
                <w:szCs w:val="20"/>
              </w:rPr>
              <w:t>ega</w:t>
            </w:r>
            <w:r>
              <w:rPr>
                <w:rFonts w:ascii="Arial" w:hAnsi="Arial" w:cs="Arial"/>
                <w:sz w:val="20"/>
                <w:szCs w:val="20"/>
              </w:rPr>
              <w:t xml:space="preserve"> odstavka izda potrdilo o vloženi prošnji za izdajo dovoljenja za začasno prebivanje zaradi iskanja zaposlitve ali samozaposlitve, ki  velja kot dovoljenje za </w:t>
            </w:r>
            <w:r w:rsidR="002B6C1E">
              <w:rPr>
                <w:rFonts w:ascii="Arial" w:hAnsi="Arial" w:cs="Arial"/>
                <w:sz w:val="20"/>
                <w:szCs w:val="20"/>
              </w:rPr>
              <w:t xml:space="preserve">začasno </w:t>
            </w:r>
            <w:r>
              <w:rPr>
                <w:rFonts w:ascii="Arial" w:hAnsi="Arial" w:cs="Arial"/>
                <w:sz w:val="20"/>
                <w:szCs w:val="20"/>
              </w:rPr>
              <w:t xml:space="preserve">prebivanje </w:t>
            </w:r>
            <w:r w:rsidR="002B6C1E">
              <w:rPr>
                <w:rFonts w:ascii="Arial" w:hAnsi="Arial" w:cs="Arial"/>
                <w:sz w:val="20"/>
                <w:szCs w:val="20"/>
              </w:rPr>
              <w:t xml:space="preserve">do dokončne odločitve o prošnji. </w:t>
            </w:r>
          </w:p>
          <w:p w14:paraId="7B562981" w14:textId="77777777" w:rsidR="00A60195" w:rsidRPr="00A60195" w:rsidRDefault="00A60195" w:rsidP="00A60195">
            <w:pPr>
              <w:spacing w:after="0" w:line="260" w:lineRule="exact"/>
              <w:jc w:val="both"/>
              <w:rPr>
                <w:rFonts w:ascii="Arial" w:hAnsi="Arial" w:cs="Arial"/>
                <w:sz w:val="20"/>
                <w:szCs w:val="20"/>
              </w:rPr>
            </w:pPr>
          </w:p>
          <w:p w14:paraId="338332A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3</w:t>
            </w:r>
            <w:r w:rsidRPr="00A60195">
              <w:rPr>
                <w:rFonts w:ascii="Arial" w:hAnsi="Arial" w:cs="Arial"/>
                <w:sz w:val="20"/>
                <w:szCs w:val="20"/>
              </w:rPr>
              <w:t>) Če tujec dokazila o zaključku raziskovalnega dela ne more predložiti ob vložitvi prošnje za izdajo nadaljnjega dovoljenja za začasno prebivanje zaradi iskanja zaposlitve ali samozaposlitve, ker raziskovalna organizacija dokazila še ni izdala, tujec pa izpolnjuje vse ostale pogoje za izdajo predmetnega dovoljenja, mu pristojni organ določi prime</w:t>
            </w:r>
            <w:r w:rsidR="00A92DB5">
              <w:rPr>
                <w:rFonts w:ascii="Arial" w:hAnsi="Arial" w:cs="Arial"/>
                <w:sz w:val="20"/>
                <w:szCs w:val="20"/>
              </w:rPr>
              <w:t>ren</w:t>
            </w:r>
            <w:r w:rsidR="00232AB4">
              <w:rPr>
                <w:rFonts w:ascii="Arial" w:hAnsi="Arial" w:cs="Arial"/>
                <w:sz w:val="20"/>
                <w:szCs w:val="20"/>
              </w:rPr>
              <w:t xml:space="preserve"> </w:t>
            </w:r>
            <w:r w:rsidRPr="00A60195">
              <w:rPr>
                <w:rFonts w:ascii="Arial" w:hAnsi="Arial" w:cs="Arial"/>
                <w:sz w:val="20"/>
                <w:szCs w:val="20"/>
              </w:rPr>
              <w:t>rok za predložitev tega dokazila.</w:t>
            </w:r>
          </w:p>
          <w:p w14:paraId="4B3ADCA7" w14:textId="77777777" w:rsidR="00A60195" w:rsidRPr="00A60195" w:rsidRDefault="00A60195" w:rsidP="00A60195">
            <w:pPr>
              <w:spacing w:after="0" w:line="260" w:lineRule="exact"/>
              <w:jc w:val="both"/>
              <w:rPr>
                <w:rFonts w:ascii="Arial" w:hAnsi="Arial" w:cs="Arial"/>
                <w:sz w:val="20"/>
                <w:szCs w:val="20"/>
              </w:rPr>
            </w:pPr>
          </w:p>
          <w:p w14:paraId="2C2FBE0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4</w:t>
            </w:r>
            <w:r w:rsidRPr="00A60195">
              <w:rPr>
                <w:rFonts w:ascii="Arial" w:hAnsi="Arial" w:cs="Arial"/>
                <w:sz w:val="20"/>
                <w:szCs w:val="20"/>
              </w:rPr>
              <w:t xml:space="preserve">)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 dovoljenje za začasno prebivanje tujcu iz prvega odstavka tega člena.  </w:t>
            </w:r>
          </w:p>
          <w:p w14:paraId="3E9AA1DC" w14:textId="77777777" w:rsidR="00A60195" w:rsidRPr="00A60195" w:rsidRDefault="00A60195" w:rsidP="00A60195">
            <w:pPr>
              <w:spacing w:after="0" w:line="260" w:lineRule="exact"/>
              <w:jc w:val="both"/>
              <w:rPr>
                <w:rFonts w:ascii="Arial" w:hAnsi="Arial" w:cs="Arial"/>
                <w:sz w:val="20"/>
                <w:szCs w:val="20"/>
              </w:rPr>
            </w:pPr>
          </w:p>
          <w:p w14:paraId="4D40440C" w14:textId="320367D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5</w:t>
            </w:r>
            <w:r w:rsidRPr="00A60195">
              <w:rPr>
                <w:rFonts w:ascii="Arial" w:hAnsi="Arial" w:cs="Arial"/>
                <w:sz w:val="20"/>
                <w:szCs w:val="20"/>
              </w:rPr>
              <w:t>) Dovoljenje za začasno prebivanje zaradi iskanja zaposlitve ali samozaposlitve se izda z veljavnostjo devetih mesecev v obliki iz 58. člena tega zakona, pri čemer se pri vrsti dovoljenja vpiše »raziskovalec - iskalec zaposlitve.«.</w:t>
            </w:r>
          </w:p>
          <w:p w14:paraId="357F5302" w14:textId="77777777" w:rsidR="00A60195" w:rsidRPr="00A60195" w:rsidRDefault="00A60195" w:rsidP="00A60195">
            <w:pPr>
              <w:spacing w:after="0" w:line="260" w:lineRule="exact"/>
              <w:jc w:val="both"/>
              <w:rPr>
                <w:rFonts w:ascii="Arial" w:hAnsi="Arial" w:cs="Arial"/>
                <w:sz w:val="20"/>
                <w:szCs w:val="20"/>
              </w:rPr>
            </w:pPr>
          </w:p>
          <w:p w14:paraId="70A0349D" w14:textId="5E54B774" w:rsidR="00CA0A14"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6</w:t>
            </w:r>
            <w:r w:rsidR="003D04C8">
              <w:rPr>
                <w:rFonts w:ascii="Arial" w:hAnsi="Arial" w:cs="Arial"/>
                <w:sz w:val="20"/>
                <w:szCs w:val="20"/>
              </w:rPr>
              <w:t xml:space="preserve">. člen </w:t>
            </w:r>
          </w:p>
          <w:p w14:paraId="4D0F506A" w14:textId="77777777" w:rsidR="003D04C8" w:rsidRDefault="003D04C8" w:rsidP="003C0E9B">
            <w:pPr>
              <w:spacing w:after="0" w:line="260" w:lineRule="exact"/>
              <w:jc w:val="center"/>
              <w:rPr>
                <w:rFonts w:ascii="Arial" w:hAnsi="Arial" w:cs="Arial"/>
                <w:sz w:val="20"/>
                <w:szCs w:val="20"/>
              </w:rPr>
            </w:pPr>
          </w:p>
          <w:p w14:paraId="5F8CC334" w14:textId="47B2FEEA" w:rsidR="003D04C8" w:rsidRDefault="003D04C8" w:rsidP="003D04C8">
            <w:pPr>
              <w:spacing w:after="0" w:line="260" w:lineRule="exact"/>
              <w:jc w:val="both"/>
              <w:rPr>
                <w:rFonts w:ascii="Arial" w:hAnsi="Arial" w:cs="Arial"/>
                <w:sz w:val="20"/>
                <w:szCs w:val="20"/>
              </w:rPr>
            </w:pPr>
            <w:r>
              <w:rPr>
                <w:rFonts w:ascii="Arial" w:hAnsi="Arial" w:cs="Arial"/>
                <w:sz w:val="20"/>
                <w:szCs w:val="20"/>
              </w:rPr>
              <w:t>V 39. člen</w:t>
            </w:r>
            <w:r w:rsidR="00062F62">
              <w:rPr>
                <w:rFonts w:ascii="Arial" w:hAnsi="Arial" w:cs="Arial"/>
                <w:sz w:val="20"/>
                <w:szCs w:val="20"/>
              </w:rPr>
              <w:t>u</w:t>
            </w:r>
            <w:r>
              <w:rPr>
                <w:rFonts w:ascii="Arial" w:hAnsi="Arial" w:cs="Arial"/>
                <w:sz w:val="20"/>
                <w:szCs w:val="20"/>
              </w:rPr>
              <w:t xml:space="preserve"> se</w:t>
            </w:r>
            <w:r w:rsidR="00062F62">
              <w:rPr>
                <w:rFonts w:ascii="Arial" w:hAnsi="Arial" w:cs="Arial"/>
                <w:sz w:val="20"/>
                <w:szCs w:val="20"/>
              </w:rPr>
              <w:t xml:space="preserve"> v</w:t>
            </w:r>
            <w:r w:rsidR="00062F62" w:rsidRPr="00062F62">
              <w:rPr>
                <w:rFonts w:ascii="Arial" w:hAnsi="Arial" w:cs="Arial"/>
                <w:sz w:val="20"/>
                <w:szCs w:val="20"/>
              </w:rPr>
              <w:t xml:space="preserve"> prvem odstavku</w:t>
            </w:r>
            <w:r w:rsidR="00083597">
              <w:rPr>
                <w:rFonts w:ascii="Arial" w:hAnsi="Arial" w:cs="Arial"/>
                <w:sz w:val="20"/>
                <w:szCs w:val="20"/>
              </w:rPr>
              <w:t xml:space="preserve"> za besedilom »ustrezno zdravstveno zavarovanje,« doda besedilo »ki krije vsaj nujne zdravstvene storitve na območju Republike Slovenije,«</w:t>
            </w:r>
            <w:r w:rsidR="001D7139">
              <w:rPr>
                <w:rFonts w:ascii="Arial" w:hAnsi="Arial" w:cs="Arial"/>
                <w:sz w:val="20"/>
                <w:szCs w:val="20"/>
              </w:rPr>
              <w:t>,</w:t>
            </w:r>
            <w:r w:rsidR="00083597">
              <w:rPr>
                <w:rFonts w:ascii="Arial" w:hAnsi="Arial" w:cs="Arial"/>
                <w:sz w:val="20"/>
                <w:szCs w:val="20"/>
              </w:rPr>
              <w:t xml:space="preserve"> </w:t>
            </w:r>
            <w:r>
              <w:rPr>
                <w:rFonts w:ascii="Arial" w:hAnsi="Arial" w:cs="Arial"/>
                <w:sz w:val="20"/>
                <w:szCs w:val="20"/>
              </w:rPr>
              <w:t xml:space="preserve"> </w:t>
            </w:r>
            <w:r w:rsidR="001D7139">
              <w:rPr>
                <w:rFonts w:ascii="Arial" w:hAnsi="Arial" w:cs="Arial"/>
                <w:sz w:val="20"/>
                <w:szCs w:val="20"/>
              </w:rPr>
              <w:t>z</w:t>
            </w:r>
            <w:r>
              <w:rPr>
                <w:rFonts w:ascii="Arial" w:hAnsi="Arial" w:cs="Arial"/>
                <w:sz w:val="20"/>
                <w:szCs w:val="20"/>
              </w:rPr>
              <w:t>a besedo »desete« črta beseda »ali« in postavi vejica, za besedo »enajste« pa se doda besedilo »ali dvanajste«.</w:t>
            </w:r>
          </w:p>
          <w:p w14:paraId="362993C8" w14:textId="77777777" w:rsidR="003D04C8" w:rsidRDefault="003D04C8" w:rsidP="003D04C8">
            <w:pPr>
              <w:spacing w:after="0" w:line="260" w:lineRule="exact"/>
              <w:jc w:val="both"/>
              <w:rPr>
                <w:rFonts w:ascii="Arial" w:hAnsi="Arial" w:cs="Arial"/>
                <w:sz w:val="20"/>
                <w:szCs w:val="20"/>
              </w:rPr>
            </w:pPr>
          </w:p>
          <w:p w14:paraId="74173D17" w14:textId="730EB853" w:rsidR="00A60195" w:rsidRPr="00A60195"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7</w:t>
            </w:r>
            <w:r w:rsidR="00A60195" w:rsidRPr="00A60195">
              <w:rPr>
                <w:rFonts w:ascii="Arial" w:hAnsi="Arial" w:cs="Arial"/>
                <w:sz w:val="20"/>
                <w:szCs w:val="20"/>
              </w:rPr>
              <w:t>. člen</w:t>
            </w:r>
          </w:p>
          <w:p w14:paraId="3A8F889A" w14:textId="77777777" w:rsidR="00A60195" w:rsidRPr="00A60195" w:rsidRDefault="00A60195" w:rsidP="00A60195">
            <w:pPr>
              <w:spacing w:after="0" w:line="260" w:lineRule="exact"/>
              <w:jc w:val="both"/>
              <w:rPr>
                <w:rFonts w:ascii="Arial" w:hAnsi="Arial" w:cs="Arial"/>
                <w:sz w:val="20"/>
                <w:szCs w:val="20"/>
              </w:rPr>
            </w:pPr>
          </w:p>
          <w:p w14:paraId="2F784F7E" w14:textId="2D39F299" w:rsidR="00AF37BC" w:rsidRPr="00AF37BC" w:rsidRDefault="00AF37BC" w:rsidP="007D4A53">
            <w:pPr>
              <w:spacing w:after="0" w:line="260" w:lineRule="exact"/>
              <w:jc w:val="both"/>
              <w:rPr>
                <w:rFonts w:ascii="Arial" w:hAnsi="Arial" w:cs="Arial"/>
                <w:bCs/>
                <w:sz w:val="20"/>
                <w:szCs w:val="20"/>
              </w:rPr>
            </w:pPr>
            <w:r w:rsidRPr="00AF37BC">
              <w:rPr>
                <w:rFonts w:ascii="Arial" w:hAnsi="Arial" w:cs="Arial"/>
                <w:sz w:val="20"/>
                <w:szCs w:val="20"/>
              </w:rPr>
              <w:t xml:space="preserve">V </w:t>
            </w:r>
            <w:r>
              <w:rPr>
                <w:rFonts w:ascii="Arial" w:hAnsi="Arial" w:cs="Arial"/>
                <w:sz w:val="20"/>
                <w:szCs w:val="20"/>
              </w:rPr>
              <w:t>40. členu se v prvem odstavku za tretjim</w:t>
            </w:r>
            <w:r w:rsidRPr="00AF37BC">
              <w:rPr>
                <w:rFonts w:ascii="Arial" w:hAnsi="Arial" w:cs="Arial"/>
                <w:sz w:val="20"/>
                <w:szCs w:val="20"/>
              </w:rPr>
              <w:t xml:space="preserve"> stavkom doda </w:t>
            </w:r>
            <w:r>
              <w:rPr>
                <w:rFonts w:ascii="Arial" w:hAnsi="Arial" w:cs="Arial"/>
                <w:sz w:val="20"/>
                <w:szCs w:val="20"/>
              </w:rPr>
              <w:t>nov četrti</w:t>
            </w:r>
            <w:r w:rsidRPr="00AF37BC">
              <w:rPr>
                <w:rFonts w:ascii="Arial" w:hAnsi="Arial" w:cs="Arial"/>
                <w:sz w:val="20"/>
                <w:szCs w:val="20"/>
              </w:rPr>
              <w:t xml:space="preserve"> stavek, ki se glasi: »</w:t>
            </w:r>
            <w:r w:rsidRPr="00AF37BC">
              <w:rPr>
                <w:rFonts w:ascii="Arial" w:hAnsi="Arial" w:cs="Arial"/>
                <w:bCs/>
                <w:sz w:val="20"/>
                <w:szCs w:val="20"/>
              </w:rPr>
              <w:t>Pooblastilo tujca delodajalcu ni potrebno za</w:t>
            </w:r>
            <w:r w:rsidR="00E8527C">
              <w:rPr>
                <w:rFonts w:ascii="Arial" w:hAnsi="Arial" w:cs="Arial"/>
                <w:bCs/>
                <w:sz w:val="20"/>
                <w:szCs w:val="20"/>
              </w:rPr>
              <w:t xml:space="preserve"> vlaganje</w:t>
            </w:r>
            <w:r w:rsidRPr="00AF37BC">
              <w:rPr>
                <w:rFonts w:ascii="Arial" w:hAnsi="Arial" w:cs="Arial"/>
                <w:bCs/>
                <w:sz w:val="20"/>
                <w:szCs w:val="20"/>
              </w:rPr>
              <w:t xml:space="preserve"> </w:t>
            </w:r>
            <w:r w:rsidR="00E8527C">
              <w:rPr>
                <w:rFonts w:ascii="Arial" w:hAnsi="Arial" w:cs="Arial"/>
                <w:bCs/>
                <w:sz w:val="20"/>
                <w:szCs w:val="20"/>
              </w:rPr>
              <w:t>dopolnitev</w:t>
            </w:r>
            <w:r w:rsidRPr="00AF37BC">
              <w:rPr>
                <w:rFonts w:ascii="Arial" w:hAnsi="Arial" w:cs="Arial"/>
                <w:bCs/>
                <w:sz w:val="20"/>
                <w:szCs w:val="20"/>
              </w:rPr>
              <w:t xml:space="preserve"> </w:t>
            </w:r>
            <w:r w:rsidR="00E8527C">
              <w:rPr>
                <w:rFonts w:ascii="Arial" w:hAnsi="Arial" w:cs="Arial"/>
                <w:bCs/>
                <w:sz w:val="20"/>
                <w:szCs w:val="20"/>
              </w:rPr>
              <w:t xml:space="preserve"> k</w:t>
            </w:r>
            <w:r w:rsidRPr="00AF37BC">
              <w:rPr>
                <w:rFonts w:ascii="Arial" w:hAnsi="Arial" w:cs="Arial"/>
                <w:bCs/>
                <w:sz w:val="20"/>
                <w:szCs w:val="20"/>
              </w:rPr>
              <w:t xml:space="preserve"> prošnj</w:t>
            </w:r>
            <w:r w:rsidR="00E8527C">
              <w:rPr>
                <w:rFonts w:ascii="Arial" w:hAnsi="Arial" w:cs="Arial"/>
                <w:bCs/>
                <w:sz w:val="20"/>
                <w:szCs w:val="20"/>
              </w:rPr>
              <w:t>i za izdajo ali podaljšanje</w:t>
            </w:r>
            <w:r w:rsidRPr="00AF37BC">
              <w:rPr>
                <w:rFonts w:ascii="Arial" w:hAnsi="Arial" w:cs="Arial"/>
                <w:bCs/>
                <w:sz w:val="20"/>
                <w:szCs w:val="20"/>
              </w:rPr>
              <w:t xml:space="preserve"> </w:t>
            </w:r>
            <w:r>
              <w:rPr>
                <w:rFonts w:ascii="Arial" w:hAnsi="Arial" w:cs="Arial"/>
                <w:bCs/>
                <w:sz w:val="20"/>
                <w:szCs w:val="20"/>
              </w:rPr>
              <w:t>modre karte EU</w:t>
            </w:r>
            <w:r w:rsidRPr="00AF37BC">
              <w:rPr>
                <w:rFonts w:ascii="Arial" w:hAnsi="Arial" w:cs="Arial"/>
                <w:bCs/>
                <w:sz w:val="20"/>
                <w:szCs w:val="20"/>
              </w:rPr>
              <w:t>.«</w:t>
            </w:r>
          </w:p>
          <w:p w14:paraId="358E5C8E" w14:textId="77777777" w:rsidR="00AF37BC" w:rsidRDefault="00AF37BC" w:rsidP="00A60195">
            <w:pPr>
              <w:spacing w:after="0" w:line="260" w:lineRule="exact"/>
              <w:jc w:val="both"/>
              <w:rPr>
                <w:rFonts w:ascii="Arial" w:hAnsi="Arial" w:cs="Arial"/>
                <w:sz w:val="20"/>
                <w:szCs w:val="20"/>
              </w:rPr>
            </w:pPr>
          </w:p>
          <w:p w14:paraId="31818DE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četrtem odstavku </w:t>
            </w:r>
            <w:r w:rsidR="00AF37BC">
              <w:rPr>
                <w:rFonts w:ascii="Arial" w:hAnsi="Arial" w:cs="Arial"/>
                <w:sz w:val="20"/>
                <w:szCs w:val="20"/>
              </w:rPr>
              <w:t>se</w:t>
            </w:r>
            <w:r w:rsidR="00F470B1">
              <w:rPr>
                <w:rFonts w:ascii="Arial" w:hAnsi="Arial" w:cs="Arial"/>
                <w:sz w:val="20"/>
                <w:szCs w:val="20"/>
              </w:rPr>
              <w:t xml:space="preserve"> </w:t>
            </w:r>
            <w:r w:rsidRPr="00A60195">
              <w:rPr>
                <w:rFonts w:ascii="Arial" w:hAnsi="Arial" w:cs="Arial"/>
                <w:sz w:val="20"/>
                <w:szCs w:val="20"/>
              </w:rPr>
              <w:t>za besed</w:t>
            </w:r>
            <w:r w:rsidR="001D7139">
              <w:rPr>
                <w:rFonts w:ascii="Arial" w:hAnsi="Arial" w:cs="Arial"/>
                <w:sz w:val="20"/>
                <w:szCs w:val="20"/>
              </w:rPr>
              <w:t>o</w:t>
            </w:r>
            <w:r w:rsidRPr="00A60195">
              <w:rPr>
                <w:rFonts w:ascii="Arial" w:hAnsi="Arial" w:cs="Arial"/>
                <w:sz w:val="20"/>
                <w:szCs w:val="20"/>
              </w:rPr>
              <w:t xml:space="preserve"> »tujec« doda besedilo »ali njegov delodajalec«. </w:t>
            </w:r>
          </w:p>
          <w:p w14:paraId="522C9F7E" w14:textId="77777777" w:rsidR="00A60195" w:rsidRPr="00A60195" w:rsidRDefault="00A60195" w:rsidP="00A60195">
            <w:pPr>
              <w:spacing w:after="0" w:line="260" w:lineRule="exact"/>
              <w:jc w:val="both"/>
              <w:rPr>
                <w:rFonts w:ascii="Arial" w:hAnsi="Arial" w:cs="Arial"/>
                <w:sz w:val="20"/>
                <w:szCs w:val="20"/>
              </w:rPr>
            </w:pPr>
          </w:p>
          <w:p w14:paraId="14EF8BCE" w14:textId="16C24A88" w:rsidR="00A60195" w:rsidRPr="00A60195" w:rsidRDefault="00510312" w:rsidP="003C0E9B">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8</w:t>
            </w:r>
            <w:r w:rsidR="00A60195" w:rsidRPr="00A60195">
              <w:rPr>
                <w:rFonts w:ascii="Arial" w:hAnsi="Arial" w:cs="Arial"/>
                <w:sz w:val="20"/>
                <w:szCs w:val="20"/>
              </w:rPr>
              <w:t>. člen</w:t>
            </w:r>
          </w:p>
          <w:p w14:paraId="44D307F2" w14:textId="77777777" w:rsidR="00A60195" w:rsidRPr="00A60195" w:rsidRDefault="00A60195" w:rsidP="00A60195">
            <w:pPr>
              <w:spacing w:after="0" w:line="260" w:lineRule="exact"/>
              <w:jc w:val="both"/>
              <w:rPr>
                <w:rFonts w:ascii="Arial" w:hAnsi="Arial" w:cs="Arial"/>
                <w:sz w:val="20"/>
                <w:szCs w:val="20"/>
              </w:rPr>
            </w:pPr>
          </w:p>
          <w:p w14:paraId="6EE4ABE6"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4. člen se spremeni tako, da se glasi: </w:t>
            </w:r>
          </w:p>
          <w:p w14:paraId="55A3805A" w14:textId="77777777" w:rsidR="003C0E9B" w:rsidRPr="00A60195" w:rsidRDefault="003C0E9B" w:rsidP="00A60195">
            <w:pPr>
              <w:spacing w:after="0" w:line="260" w:lineRule="exact"/>
              <w:jc w:val="both"/>
              <w:rPr>
                <w:rFonts w:ascii="Arial" w:hAnsi="Arial" w:cs="Arial"/>
                <w:sz w:val="20"/>
                <w:szCs w:val="20"/>
              </w:rPr>
            </w:pPr>
          </w:p>
          <w:p w14:paraId="7C7FE8D0"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 44. člen</w:t>
            </w:r>
          </w:p>
          <w:p w14:paraId="521377E3" w14:textId="77777777" w:rsidR="00A60195" w:rsidRPr="00A60195" w:rsidRDefault="00A60195" w:rsidP="003C0E9B">
            <w:pPr>
              <w:spacing w:after="0" w:line="260" w:lineRule="exact"/>
              <w:jc w:val="center"/>
              <w:rPr>
                <w:rFonts w:ascii="Arial" w:hAnsi="Arial" w:cs="Arial"/>
                <w:sz w:val="20"/>
                <w:szCs w:val="20"/>
              </w:rPr>
            </w:pPr>
            <w:r w:rsidRPr="00A60195">
              <w:rPr>
                <w:rFonts w:ascii="Arial" w:hAnsi="Arial" w:cs="Arial"/>
                <w:sz w:val="20"/>
                <w:szCs w:val="20"/>
              </w:rPr>
              <w:t>(dovoljenje za začasno prebivanje zaradi študija)</w:t>
            </w:r>
          </w:p>
          <w:p w14:paraId="4FEB10E9" w14:textId="77777777" w:rsidR="00A60195" w:rsidRPr="00A60195" w:rsidRDefault="00A60195" w:rsidP="00A60195">
            <w:pPr>
              <w:spacing w:after="0" w:line="260" w:lineRule="exact"/>
              <w:jc w:val="both"/>
              <w:rPr>
                <w:rFonts w:ascii="Arial" w:hAnsi="Arial" w:cs="Arial"/>
                <w:sz w:val="20"/>
                <w:szCs w:val="20"/>
              </w:rPr>
            </w:pPr>
          </w:p>
          <w:p w14:paraId="07F4A57F" w14:textId="77777777" w:rsidR="00F1598A" w:rsidRDefault="00A60195" w:rsidP="00A60195">
            <w:pPr>
              <w:spacing w:after="0" w:line="260" w:lineRule="exact"/>
              <w:jc w:val="both"/>
              <w:rPr>
                <w:rFonts w:ascii="Arial" w:hAnsi="Arial" w:cs="Arial"/>
                <w:sz w:val="20"/>
                <w:szCs w:val="20"/>
              </w:rPr>
            </w:pPr>
            <w:r w:rsidRPr="00A60195">
              <w:rPr>
                <w:rFonts w:ascii="Arial" w:hAnsi="Arial" w:cs="Arial"/>
                <w:sz w:val="20"/>
                <w:szCs w:val="20"/>
              </w:rPr>
              <w:t>(1) Tujcu, ki je sprejet  v javno veljavne izobraževalne ali študijske programe</w:t>
            </w:r>
            <w:r w:rsidR="0075781D">
              <w:rPr>
                <w:rFonts w:ascii="Arial" w:hAnsi="Arial" w:cs="Arial"/>
                <w:sz w:val="20"/>
                <w:szCs w:val="20"/>
              </w:rPr>
              <w:t>,</w:t>
            </w:r>
            <w:r w:rsidRPr="00A60195">
              <w:rPr>
                <w:rFonts w:ascii="Arial" w:hAnsi="Arial" w:cs="Arial"/>
                <w:sz w:val="20"/>
                <w:szCs w:val="20"/>
              </w:rPr>
              <w:t xml:space="preserve"> opravlja strokovno izpopolnjevanje, praktično usposabljanje, specializacijo ali sodel</w:t>
            </w:r>
            <w:r w:rsidR="0075781D">
              <w:rPr>
                <w:rFonts w:ascii="Arial" w:hAnsi="Arial" w:cs="Arial"/>
                <w:sz w:val="20"/>
                <w:szCs w:val="20"/>
              </w:rPr>
              <w:t>uje</w:t>
            </w:r>
            <w:r w:rsidRPr="00A60195">
              <w:rPr>
                <w:rFonts w:ascii="Arial" w:hAnsi="Arial" w:cs="Arial"/>
                <w:sz w:val="20"/>
                <w:szCs w:val="20"/>
              </w:rPr>
              <w:t xml:space="preserve"> v mednarodni študijski izmenjavi v ustreznih izobraževalnih </w:t>
            </w:r>
            <w:r w:rsidR="0043067F">
              <w:rPr>
                <w:rFonts w:ascii="Arial" w:hAnsi="Arial" w:cs="Arial"/>
                <w:sz w:val="20"/>
                <w:szCs w:val="20"/>
              </w:rPr>
              <w:t>organizacijah</w:t>
            </w:r>
            <w:r w:rsidRPr="00A60195">
              <w:rPr>
                <w:rFonts w:ascii="Arial" w:hAnsi="Arial" w:cs="Arial"/>
                <w:sz w:val="20"/>
                <w:szCs w:val="20"/>
              </w:rPr>
              <w:t xml:space="preserve"> v Republiki Sloveniji</w:t>
            </w:r>
            <w:r w:rsidR="0075781D">
              <w:rPr>
                <w:rFonts w:ascii="Arial" w:hAnsi="Arial" w:cs="Arial"/>
                <w:sz w:val="20"/>
                <w:szCs w:val="20"/>
              </w:rPr>
              <w:t>,</w:t>
            </w:r>
            <w:r w:rsidRPr="00A60195">
              <w:rPr>
                <w:rFonts w:ascii="Arial" w:hAnsi="Arial" w:cs="Arial"/>
                <w:sz w:val="20"/>
                <w:szCs w:val="20"/>
              </w:rPr>
              <w:t xml:space="preserve"> in izpolnjuje ostale pogoje za izdajo dovoljenja po tem zakonu, se lahko izda dovoljenje za začasno prebivanje</w:t>
            </w:r>
            <w:r w:rsidR="00F1598A">
              <w:rPr>
                <w:rFonts w:ascii="Arial" w:hAnsi="Arial" w:cs="Arial"/>
                <w:sz w:val="20"/>
                <w:szCs w:val="20"/>
              </w:rPr>
              <w:t xml:space="preserve"> zaradi študija</w:t>
            </w:r>
            <w:r w:rsidRPr="00A60195">
              <w:rPr>
                <w:rFonts w:ascii="Arial" w:hAnsi="Arial" w:cs="Arial"/>
                <w:sz w:val="20"/>
                <w:szCs w:val="20"/>
              </w:rPr>
              <w:t>. Kot dokaz o izpolnjevanju pogoja zadostnih sredstev za preživljanje iz tretjega odstavka 33. člena tega zakona se upoštevajo tudi sredstva</w:t>
            </w:r>
            <w:r w:rsidR="008C37F6">
              <w:rPr>
                <w:rFonts w:ascii="Arial" w:hAnsi="Arial" w:cs="Arial"/>
                <w:sz w:val="20"/>
                <w:szCs w:val="20"/>
              </w:rPr>
              <w:t xml:space="preserve">, ki jih </w:t>
            </w:r>
            <w:r w:rsidR="0043067F">
              <w:rPr>
                <w:rFonts w:ascii="Arial" w:hAnsi="Arial" w:cs="Arial"/>
                <w:sz w:val="20"/>
                <w:szCs w:val="20"/>
              </w:rPr>
              <w:t xml:space="preserve">izobraževalna </w:t>
            </w:r>
            <w:r w:rsidR="008C37F6">
              <w:rPr>
                <w:rFonts w:ascii="Arial" w:hAnsi="Arial" w:cs="Arial"/>
                <w:sz w:val="20"/>
                <w:szCs w:val="20"/>
              </w:rPr>
              <w:t>organizacija nameni tujcu.</w:t>
            </w:r>
          </w:p>
          <w:p w14:paraId="4F7DAD5C" w14:textId="77777777" w:rsidR="002B6C1E"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2370936A" w14:textId="231CB0A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Tujcu iz prejšnjega odstavka se izda dovoljenje za začasno prebivanje za čas študija, izobraževanja, strokovnega izpopolnjevanja, praktičnega usposabljanja</w:t>
            </w:r>
            <w:r w:rsidR="00D83857">
              <w:rPr>
                <w:rFonts w:ascii="Arial" w:hAnsi="Arial" w:cs="Arial"/>
                <w:sz w:val="20"/>
                <w:szCs w:val="20"/>
              </w:rPr>
              <w:t>,</w:t>
            </w:r>
            <w:r w:rsidRPr="00A60195">
              <w:rPr>
                <w:rFonts w:ascii="Arial" w:hAnsi="Arial" w:cs="Arial"/>
                <w:sz w:val="20"/>
                <w:szCs w:val="20"/>
              </w:rPr>
              <w:t xml:space="preserve"> specializacije</w:t>
            </w:r>
            <w:r w:rsidR="00165DA2">
              <w:rPr>
                <w:rFonts w:ascii="Arial" w:hAnsi="Arial" w:cs="Arial"/>
                <w:sz w:val="20"/>
                <w:szCs w:val="20"/>
              </w:rPr>
              <w:t xml:space="preserve"> ali</w:t>
            </w:r>
            <w:r w:rsidRPr="00A60195">
              <w:rPr>
                <w:rFonts w:ascii="Arial" w:hAnsi="Arial" w:cs="Arial"/>
                <w:sz w:val="20"/>
                <w:szCs w:val="20"/>
              </w:rPr>
              <w:t xml:space="preserve"> sodelovanja v mednarodni študijski izmenjavi v ustreznih izobraževalnih </w:t>
            </w:r>
            <w:r w:rsidR="0043067F">
              <w:rPr>
                <w:rFonts w:ascii="Arial" w:hAnsi="Arial" w:cs="Arial"/>
                <w:sz w:val="20"/>
                <w:szCs w:val="20"/>
              </w:rPr>
              <w:t>organizacijah</w:t>
            </w:r>
            <w:r w:rsidRPr="00A60195">
              <w:rPr>
                <w:rFonts w:ascii="Arial" w:hAnsi="Arial" w:cs="Arial"/>
                <w:sz w:val="20"/>
                <w:szCs w:val="20"/>
              </w:rPr>
              <w:t xml:space="preserve"> v Republiki Sloveniji, vendar ne dlje od enega leta. </w:t>
            </w:r>
            <w:r w:rsidR="00D83857">
              <w:rPr>
                <w:rFonts w:ascii="Arial" w:hAnsi="Arial" w:cs="Arial"/>
                <w:sz w:val="20"/>
                <w:szCs w:val="20"/>
              </w:rPr>
              <w:t>Č</w:t>
            </w:r>
            <w:r w:rsidRPr="00A60195">
              <w:rPr>
                <w:rFonts w:ascii="Arial" w:hAnsi="Arial" w:cs="Arial"/>
                <w:sz w:val="20"/>
                <w:szCs w:val="20"/>
              </w:rPr>
              <w:t>e študij, izobraževanje, strokovno izpopolnjevanje, praktično usposabljanje</w:t>
            </w:r>
            <w:r w:rsidR="00D83857">
              <w:rPr>
                <w:rFonts w:ascii="Arial" w:hAnsi="Arial" w:cs="Arial"/>
                <w:sz w:val="20"/>
                <w:szCs w:val="20"/>
              </w:rPr>
              <w:t>,</w:t>
            </w:r>
            <w:r w:rsidRPr="00A60195">
              <w:rPr>
                <w:rFonts w:ascii="Arial" w:hAnsi="Arial" w:cs="Arial"/>
                <w:sz w:val="20"/>
                <w:szCs w:val="20"/>
              </w:rPr>
              <w:t xml:space="preserve"> specializacija</w:t>
            </w:r>
            <w:r w:rsidR="00D83857">
              <w:rPr>
                <w:rFonts w:ascii="Arial" w:hAnsi="Arial" w:cs="Arial"/>
                <w:sz w:val="20"/>
                <w:szCs w:val="20"/>
              </w:rPr>
              <w:t xml:space="preserve"> ali sodelovanje v mednarodni študijski izmenjavi</w:t>
            </w:r>
            <w:r w:rsidRPr="00A60195">
              <w:rPr>
                <w:rFonts w:ascii="Arial" w:hAnsi="Arial" w:cs="Arial"/>
                <w:sz w:val="20"/>
                <w:szCs w:val="20"/>
              </w:rPr>
              <w:t xml:space="preserve"> traja daljši čas od enega leta, se dovoljenje</w:t>
            </w:r>
            <w:r w:rsidR="00232AB4">
              <w:rPr>
                <w:rFonts w:ascii="Arial" w:hAnsi="Arial" w:cs="Arial"/>
                <w:sz w:val="20"/>
                <w:szCs w:val="20"/>
              </w:rPr>
              <w:t xml:space="preserve"> </w:t>
            </w:r>
            <w:r w:rsidR="0043067F">
              <w:rPr>
                <w:rFonts w:ascii="Arial" w:hAnsi="Arial" w:cs="Arial"/>
                <w:sz w:val="20"/>
                <w:szCs w:val="20"/>
              </w:rPr>
              <w:t>podaljš</w:t>
            </w:r>
            <w:r w:rsidR="00D83857">
              <w:rPr>
                <w:rFonts w:ascii="Arial" w:hAnsi="Arial" w:cs="Arial"/>
                <w:sz w:val="20"/>
                <w:szCs w:val="20"/>
              </w:rPr>
              <w:t>uje</w:t>
            </w:r>
            <w:r w:rsidR="0043067F">
              <w:rPr>
                <w:rFonts w:ascii="Arial" w:hAnsi="Arial" w:cs="Arial"/>
                <w:sz w:val="20"/>
                <w:szCs w:val="20"/>
              </w:rPr>
              <w:t xml:space="preserve"> za največ eno leto, vendar ne dlje kot traja študij,</w:t>
            </w:r>
            <w:r w:rsidR="0043067F" w:rsidRPr="0043067F">
              <w:rPr>
                <w:rFonts w:ascii="Arial" w:hAnsi="Arial" w:cs="Arial"/>
                <w:sz w:val="20"/>
                <w:szCs w:val="20"/>
              </w:rPr>
              <w:t xml:space="preserve"> izobraževanje, strokovno izpopolnjevanje, praktično usposabljanje</w:t>
            </w:r>
            <w:r w:rsidR="00D83857">
              <w:rPr>
                <w:rFonts w:ascii="Arial" w:hAnsi="Arial" w:cs="Arial"/>
                <w:sz w:val="20"/>
                <w:szCs w:val="20"/>
              </w:rPr>
              <w:t>,</w:t>
            </w:r>
            <w:r w:rsidR="0043067F" w:rsidRPr="0043067F">
              <w:rPr>
                <w:rFonts w:ascii="Arial" w:hAnsi="Arial" w:cs="Arial"/>
                <w:sz w:val="20"/>
                <w:szCs w:val="20"/>
              </w:rPr>
              <w:t xml:space="preserve">  specializacija</w:t>
            </w:r>
            <w:r w:rsidR="00D83857">
              <w:rPr>
                <w:rFonts w:ascii="Arial" w:hAnsi="Arial" w:cs="Arial"/>
                <w:sz w:val="20"/>
                <w:szCs w:val="20"/>
              </w:rPr>
              <w:t xml:space="preserve"> ali mednarodna študijska izmenjava</w:t>
            </w:r>
            <w:r w:rsidR="0043067F">
              <w:rPr>
                <w:rFonts w:ascii="Arial" w:hAnsi="Arial" w:cs="Arial"/>
                <w:sz w:val="20"/>
                <w:szCs w:val="20"/>
              </w:rPr>
              <w:t xml:space="preserve">. </w:t>
            </w:r>
          </w:p>
          <w:p w14:paraId="30D4200D" w14:textId="77777777" w:rsidR="00A60195" w:rsidRPr="00A60195" w:rsidRDefault="00A60195" w:rsidP="00A60195">
            <w:pPr>
              <w:spacing w:after="0" w:line="260" w:lineRule="exact"/>
              <w:jc w:val="both"/>
              <w:rPr>
                <w:rFonts w:ascii="Arial" w:hAnsi="Arial" w:cs="Arial"/>
                <w:sz w:val="20"/>
                <w:szCs w:val="20"/>
              </w:rPr>
            </w:pPr>
          </w:p>
          <w:p w14:paraId="54DE64B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Kot ustrezno dokazilo o sprejemu</w:t>
            </w:r>
            <w:r w:rsidR="00D83857">
              <w:rPr>
                <w:rFonts w:ascii="Arial" w:hAnsi="Arial" w:cs="Arial"/>
                <w:sz w:val="20"/>
                <w:szCs w:val="20"/>
              </w:rPr>
              <w:t xml:space="preserve">, opravljanju ali sodelovanju iz prvega odstavka tega člena </w:t>
            </w:r>
            <w:r w:rsidRPr="00A60195">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Pr>
                <w:rFonts w:ascii="Arial" w:hAnsi="Arial" w:cs="Arial"/>
                <w:sz w:val="20"/>
                <w:szCs w:val="20"/>
              </w:rPr>
              <w:t>organizacija</w:t>
            </w:r>
            <w:r w:rsidRPr="00A60195">
              <w:rPr>
                <w:rFonts w:ascii="Arial" w:hAnsi="Arial" w:cs="Arial"/>
                <w:sz w:val="20"/>
                <w:szCs w:val="20"/>
              </w:rPr>
              <w:t>, na katero je tujec sprejet, oziroma potrdilo</w:t>
            </w:r>
            <w:r w:rsidR="00BD1C8A">
              <w:rPr>
                <w:rFonts w:ascii="Arial" w:hAnsi="Arial" w:cs="Arial"/>
                <w:sz w:val="20"/>
                <w:szCs w:val="20"/>
              </w:rPr>
              <w:t xml:space="preserve"> o sprejemu</w:t>
            </w:r>
            <w:r w:rsidRPr="00A60195">
              <w:rPr>
                <w:rFonts w:ascii="Arial" w:hAnsi="Arial" w:cs="Arial"/>
                <w:sz w:val="20"/>
                <w:szCs w:val="20"/>
              </w:rPr>
              <w:t xml:space="preserve"> pristojnega državnega organa, ki je pristojen za izvajanje mednarodne pogodbe ali je dajalec štipendije, oziroma potrdilo</w:t>
            </w:r>
            <w:r w:rsidR="00BD1C8A">
              <w:rPr>
                <w:rFonts w:ascii="Arial" w:hAnsi="Arial" w:cs="Arial"/>
                <w:sz w:val="20"/>
                <w:szCs w:val="20"/>
              </w:rPr>
              <w:t xml:space="preserve"> o sprejemu</w:t>
            </w:r>
            <w:r w:rsidRPr="00A60195">
              <w:rPr>
                <w:rFonts w:ascii="Arial" w:hAnsi="Arial" w:cs="Arial"/>
                <w:sz w:val="20"/>
                <w:szCs w:val="20"/>
              </w:rPr>
              <w:t>, ki ga izda od države pooblaščena organizacija, ki je odgovorna za izvajanje določenega programa.</w:t>
            </w:r>
          </w:p>
          <w:p w14:paraId="72C9CF90" w14:textId="77777777" w:rsidR="00A60195" w:rsidRPr="00A60195" w:rsidRDefault="00A60195" w:rsidP="00A60195">
            <w:pPr>
              <w:spacing w:after="0" w:line="260" w:lineRule="exact"/>
              <w:jc w:val="both"/>
              <w:rPr>
                <w:rFonts w:ascii="Arial" w:hAnsi="Arial" w:cs="Arial"/>
                <w:sz w:val="20"/>
                <w:szCs w:val="20"/>
              </w:rPr>
            </w:pPr>
          </w:p>
          <w:p w14:paraId="432CAB6B" w14:textId="6A52E1E0"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w:t>
            </w:r>
            <w:r w:rsidR="005573CF" w:rsidRPr="005573CF">
              <w:rPr>
                <w:rFonts w:ascii="Arial" w:hAnsi="Arial" w:cs="Arial"/>
                <w:bCs/>
                <w:sz w:val="20"/>
                <w:szCs w:val="20"/>
              </w:rPr>
              <w:t>Prošnjo za izdajo dovoljenja za začasno prebivanje lahko vloži tujec ali</w:t>
            </w:r>
            <w:r w:rsidR="005573CF">
              <w:rPr>
                <w:rFonts w:ascii="Arial" w:hAnsi="Arial" w:cs="Arial"/>
                <w:bCs/>
                <w:sz w:val="20"/>
                <w:szCs w:val="20"/>
              </w:rPr>
              <w:t xml:space="preserve"> izobraževalna organizacija</w:t>
            </w:r>
            <w:r w:rsidR="005573CF" w:rsidRPr="005573CF">
              <w:rPr>
                <w:rFonts w:ascii="Arial" w:hAnsi="Arial" w:cs="Arial"/>
                <w:bCs/>
                <w:sz w:val="20"/>
                <w:szCs w:val="20"/>
              </w:rPr>
              <w:t xml:space="preserve"> iz prvega odstavka tega člena. </w:t>
            </w:r>
            <w:r w:rsidR="005573CF">
              <w:rPr>
                <w:rFonts w:ascii="Arial" w:hAnsi="Arial" w:cs="Arial"/>
                <w:bCs/>
                <w:sz w:val="20"/>
                <w:szCs w:val="20"/>
              </w:rPr>
              <w:t xml:space="preserve">Tujec </w:t>
            </w:r>
            <w:r w:rsidR="005573CF" w:rsidRPr="005573CF">
              <w:rPr>
                <w:rFonts w:ascii="Arial" w:hAnsi="Arial" w:cs="Arial"/>
                <w:bCs/>
                <w:sz w:val="20"/>
                <w:szCs w:val="20"/>
              </w:rPr>
              <w:t xml:space="preserve">mora prošnjo za izdajo prvega dovoljenja za začasno prebivanje vložiti pri diplomatskem predstavništvu ali konzulatu Republike Slovenije v tujini, razen v primeru in ob pogojih, določenih v </w:t>
            </w:r>
            <w:r w:rsidR="005573CF">
              <w:rPr>
                <w:rFonts w:ascii="Arial" w:hAnsi="Arial" w:cs="Arial"/>
                <w:bCs/>
                <w:sz w:val="20"/>
                <w:szCs w:val="20"/>
              </w:rPr>
              <w:t>šestem</w:t>
            </w:r>
            <w:r w:rsidR="005573CF" w:rsidRPr="005573CF">
              <w:rPr>
                <w:rFonts w:ascii="Arial" w:hAnsi="Arial" w:cs="Arial"/>
                <w:bCs/>
                <w:sz w:val="20"/>
                <w:szCs w:val="20"/>
              </w:rPr>
              <w:t xml:space="preserve"> odstavku tega člena, ko lahko prošnjo vloži tudi pri pristojnem organu v Republiki Sloveniji. </w:t>
            </w:r>
            <w:r w:rsidR="005573CF">
              <w:rPr>
                <w:rFonts w:ascii="Arial" w:hAnsi="Arial" w:cs="Arial"/>
                <w:bCs/>
                <w:sz w:val="20"/>
                <w:szCs w:val="20"/>
              </w:rPr>
              <w:t xml:space="preserve">Izobraževalna organizacija </w:t>
            </w:r>
            <w:r w:rsidR="005573CF" w:rsidRPr="005573CF">
              <w:rPr>
                <w:rFonts w:ascii="Arial" w:hAnsi="Arial" w:cs="Arial"/>
                <w:bCs/>
                <w:sz w:val="20"/>
                <w:szCs w:val="20"/>
              </w:rPr>
              <w:t>lahko prošnjo vloži pri diplomatskem predstavništvu ali konzulatu Republike Slovenije v tujini ali pri pristojnem organu v Republiki Sloveniji. Če prošnjo za izdajo ali podaljšanje dovoljenja vloži</w:t>
            </w:r>
            <w:r w:rsidR="005573CF">
              <w:rPr>
                <w:rFonts w:ascii="Arial" w:hAnsi="Arial" w:cs="Arial"/>
                <w:bCs/>
                <w:sz w:val="20"/>
                <w:szCs w:val="20"/>
              </w:rPr>
              <w:t xml:space="preserve"> izobraževalna organizacija</w:t>
            </w:r>
            <w:r w:rsidR="005573CF" w:rsidRPr="005573CF">
              <w:rPr>
                <w:rFonts w:ascii="Arial" w:hAnsi="Arial" w:cs="Arial"/>
                <w:bCs/>
                <w:sz w:val="20"/>
                <w:szCs w:val="20"/>
              </w:rPr>
              <w:t xml:space="preserve">, lahko opravlja tudi druga dejanja v postopku v skladu s tujčevim pooblastilom, ne more pa se ji vročiti izdanega dovoljenja. Pooblastilo tujca </w:t>
            </w:r>
            <w:r w:rsidR="005573CF">
              <w:rPr>
                <w:rFonts w:ascii="Arial" w:hAnsi="Arial" w:cs="Arial"/>
                <w:bCs/>
                <w:sz w:val="20"/>
                <w:szCs w:val="20"/>
              </w:rPr>
              <w:t xml:space="preserve">izobraževalni organizaciji </w:t>
            </w:r>
            <w:r w:rsidR="005573CF" w:rsidRPr="005573CF">
              <w:rPr>
                <w:rFonts w:ascii="Arial" w:hAnsi="Arial" w:cs="Arial"/>
                <w:bCs/>
                <w:sz w:val="20"/>
                <w:szCs w:val="20"/>
              </w:rPr>
              <w:t>ni potrebno za vlaganje dopolnitev k prošnji za izdajo ali podaljšanje dovoljenja za prebivanje</w:t>
            </w:r>
            <w:r w:rsidR="00827EDB">
              <w:rPr>
                <w:rFonts w:ascii="Arial" w:hAnsi="Arial" w:cs="Arial"/>
                <w:bCs/>
                <w:sz w:val="20"/>
                <w:szCs w:val="20"/>
              </w:rPr>
              <w:t>.</w:t>
            </w:r>
            <w:r w:rsidR="005573CF" w:rsidRPr="005573CF">
              <w:rPr>
                <w:rFonts w:ascii="Arial" w:hAnsi="Arial" w:cs="Arial"/>
                <w:sz w:val="20"/>
                <w:szCs w:val="20"/>
              </w:rPr>
              <w:t xml:space="preserve"> </w:t>
            </w:r>
            <w:r w:rsidRPr="00A60195">
              <w:rPr>
                <w:rFonts w:ascii="Arial" w:hAnsi="Arial" w:cs="Arial"/>
                <w:sz w:val="20"/>
                <w:szCs w:val="20"/>
              </w:rPr>
              <w:t xml:space="preserve">Pristojni organi prošnje za izdajo dovoljenja za začasno prebivanje zaradi študija obravnavajo prednostno. </w:t>
            </w:r>
          </w:p>
          <w:p w14:paraId="23B8F520" w14:textId="77777777" w:rsidR="00A60195" w:rsidRPr="00A60195" w:rsidRDefault="00A60195" w:rsidP="00A60195">
            <w:pPr>
              <w:spacing w:after="0" w:line="260" w:lineRule="exact"/>
              <w:jc w:val="both"/>
              <w:rPr>
                <w:rFonts w:ascii="Arial" w:hAnsi="Arial" w:cs="Arial"/>
                <w:sz w:val="20"/>
                <w:szCs w:val="20"/>
              </w:rPr>
            </w:pPr>
          </w:p>
          <w:p w14:paraId="70DA6341" w14:textId="49A7F071" w:rsidR="005573CF" w:rsidRPr="005573CF" w:rsidRDefault="00A60195" w:rsidP="005573CF">
            <w:pPr>
              <w:spacing w:after="0" w:line="260" w:lineRule="exact"/>
              <w:jc w:val="both"/>
              <w:rPr>
                <w:rFonts w:ascii="Arial" w:hAnsi="Arial" w:cs="Arial"/>
                <w:sz w:val="20"/>
                <w:szCs w:val="20"/>
              </w:rPr>
            </w:pPr>
            <w:r w:rsidRPr="00A60195">
              <w:rPr>
                <w:rFonts w:ascii="Arial" w:hAnsi="Arial" w:cs="Arial"/>
                <w:sz w:val="20"/>
                <w:szCs w:val="20"/>
              </w:rPr>
              <w:t xml:space="preserve">(5) Tujec, ki </w:t>
            </w:r>
            <w:r w:rsidR="00EE6A4A">
              <w:rPr>
                <w:rFonts w:ascii="Arial" w:hAnsi="Arial" w:cs="Arial"/>
                <w:sz w:val="20"/>
                <w:szCs w:val="20"/>
              </w:rPr>
              <w:t xml:space="preserve">ima </w:t>
            </w:r>
            <w:r w:rsidRPr="00A60195">
              <w:rPr>
                <w:rFonts w:ascii="Arial" w:hAnsi="Arial" w:cs="Arial"/>
                <w:sz w:val="20"/>
                <w:szCs w:val="20"/>
              </w:rPr>
              <w:t xml:space="preserve">v Republiki Sloveniji </w:t>
            </w:r>
            <w:r w:rsidR="00EE6A4A">
              <w:rPr>
                <w:rFonts w:ascii="Arial" w:hAnsi="Arial" w:cs="Arial"/>
                <w:sz w:val="20"/>
                <w:szCs w:val="20"/>
              </w:rPr>
              <w:t xml:space="preserve">izdano </w:t>
            </w:r>
            <w:r w:rsidRPr="00A60195">
              <w:rPr>
                <w:rFonts w:ascii="Arial" w:hAnsi="Arial" w:cs="Arial"/>
                <w:sz w:val="20"/>
                <w:szCs w:val="20"/>
              </w:rPr>
              <w:t>dovoljenje za začasno prebivanje</w:t>
            </w:r>
            <w:r w:rsidR="00232AB4">
              <w:rPr>
                <w:rFonts w:ascii="Arial" w:hAnsi="Arial" w:cs="Arial"/>
                <w:sz w:val="20"/>
                <w:szCs w:val="20"/>
              </w:rPr>
              <w:t xml:space="preserve"> </w:t>
            </w:r>
            <w:r w:rsidRPr="00A60195">
              <w:rPr>
                <w:rFonts w:ascii="Arial" w:hAnsi="Arial" w:cs="Arial"/>
                <w:sz w:val="20"/>
                <w:szCs w:val="20"/>
              </w:rPr>
              <w:t xml:space="preserve">zaradi študija, se lahko v času veljavnosti tega dovoljenja v Republiki Sloveniji tudi zaposli ali opravlja delo pod pogoji, določenimi v </w:t>
            </w:r>
            <w:r w:rsidR="00D83857">
              <w:rPr>
                <w:rFonts w:ascii="Arial" w:hAnsi="Arial" w:cs="Arial"/>
                <w:sz w:val="20"/>
                <w:szCs w:val="20"/>
              </w:rPr>
              <w:t>predpisih</w:t>
            </w:r>
            <w:r w:rsidRPr="00A60195">
              <w:rPr>
                <w:rFonts w:ascii="Arial" w:hAnsi="Arial" w:cs="Arial"/>
                <w:sz w:val="20"/>
                <w:szCs w:val="20"/>
              </w:rPr>
              <w:t xml:space="preserve">, ki urejajo delovna razmerja in delo študentov. </w:t>
            </w:r>
          </w:p>
          <w:p w14:paraId="50FB120B" w14:textId="77777777" w:rsidR="005573CF" w:rsidRPr="00A60195" w:rsidRDefault="005573CF" w:rsidP="00A60195">
            <w:pPr>
              <w:spacing w:after="0" w:line="260" w:lineRule="exact"/>
              <w:jc w:val="both"/>
              <w:rPr>
                <w:rFonts w:ascii="Arial" w:hAnsi="Arial" w:cs="Arial"/>
                <w:sz w:val="20"/>
                <w:szCs w:val="20"/>
              </w:rPr>
            </w:pPr>
          </w:p>
          <w:p w14:paraId="6EEEC523" w14:textId="77777777" w:rsidR="00A60195" w:rsidRPr="00A60195" w:rsidRDefault="00A60195" w:rsidP="00A60195">
            <w:pPr>
              <w:spacing w:after="0" w:line="260" w:lineRule="exact"/>
              <w:jc w:val="both"/>
              <w:rPr>
                <w:rFonts w:ascii="Arial" w:hAnsi="Arial" w:cs="Arial"/>
                <w:sz w:val="20"/>
                <w:szCs w:val="20"/>
              </w:rPr>
            </w:pPr>
          </w:p>
          <w:p w14:paraId="590DD217" w14:textId="27B8A5B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Pr>
                <w:rFonts w:ascii="Arial" w:hAnsi="Arial" w:cs="Arial"/>
                <w:sz w:val="20"/>
                <w:szCs w:val="20"/>
              </w:rPr>
              <w:t>,</w:t>
            </w:r>
            <w:r w:rsidRPr="00A60195">
              <w:rPr>
                <w:rFonts w:ascii="Arial" w:hAnsi="Arial" w:cs="Arial"/>
                <w:sz w:val="20"/>
                <w:szCs w:val="20"/>
              </w:rPr>
              <w:t xml:space="preserve"> in ki predloži dokazilo o sprejemu na študij, lahko vloži prošnjo za izdajo prvega dovoljenja za začasno prebivanje pri pristojnem organu v Republiki Sloveniji. </w:t>
            </w:r>
          </w:p>
          <w:p w14:paraId="0241984C" w14:textId="77777777" w:rsidR="00A60195" w:rsidRPr="00A60195" w:rsidRDefault="00A60195" w:rsidP="00A60195">
            <w:pPr>
              <w:spacing w:after="0" w:line="260" w:lineRule="exact"/>
              <w:jc w:val="both"/>
              <w:rPr>
                <w:rFonts w:ascii="Arial" w:hAnsi="Arial" w:cs="Arial"/>
                <w:sz w:val="20"/>
                <w:szCs w:val="20"/>
              </w:rPr>
            </w:pPr>
          </w:p>
          <w:p w14:paraId="297C4A37" w14:textId="432C73C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Tujec iz prejšnjega odstavka</w:t>
            </w:r>
            <w:r w:rsidR="00232AB4">
              <w:rPr>
                <w:rFonts w:ascii="Arial" w:hAnsi="Arial" w:cs="Arial"/>
                <w:sz w:val="20"/>
                <w:szCs w:val="20"/>
              </w:rPr>
              <w:t xml:space="preserve"> </w:t>
            </w:r>
            <w:r w:rsidR="00EE6A4A">
              <w:rPr>
                <w:rFonts w:ascii="Arial" w:hAnsi="Arial" w:cs="Arial"/>
                <w:sz w:val="20"/>
                <w:szCs w:val="20"/>
              </w:rPr>
              <w:t>mora p</w:t>
            </w:r>
            <w:r w:rsidRPr="00A60195">
              <w:rPr>
                <w:rFonts w:ascii="Arial" w:hAnsi="Arial" w:cs="Arial"/>
                <w:sz w:val="20"/>
                <w:szCs w:val="20"/>
              </w:rPr>
              <w:t>rošnjo za izdajo prvega dovoljenja za začasno prebivanje vložiti pri pristojnem organu v Republiki Sloveniji pred potekom dovoljenega prebivanja</w:t>
            </w:r>
            <w:r w:rsidR="00D83857">
              <w:rPr>
                <w:rFonts w:ascii="Arial" w:hAnsi="Arial" w:cs="Arial"/>
                <w:sz w:val="20"/>
                <w:szCs w:val="20"/>
              </w:rPr>
              <w:t xml:space="preserve"> v Republiki Sloveniji.</w:t>
            </w:r>
            <w:r w:rsidRPr="00A60195">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Pr>
                <w:rFonts w:ascii="Arial" w:hAnsi="Arial" w:cs="Arial"/>
                <w:sz w:val="20"/>
                <w:szCs w:val="20"/>
              </w:rPr>
              <w:t xml:space="preserve">zaradi </w:t>
            </w:r>
            <w:r w:rsidRPr="00A60195">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Pr>
                <w:rFonts w:ascii="Arial" w:hAnsi="Arial" w:cs="Arial"/>
                <w:sz w:val="20"/>
                <w:szCs w:val="20"/>
              </w:rPr>
              <w:t>,</w:t>
            </w:r>
            <w:r w:rsidRPr="00A60195">
              <w:rPr>
                <w:rFonts w:ascii="Arial" w:hAnsi="Arial" w:cs="Arial"/>
                <w:sz w:val="20"/>
                <w:szCs w:val="20"/>
              </w:rPr>
              <w:t xml:space="preserve"> vroči pri organu, ki je dovoljenje izdal.</w:t>
            </w:r>
          </w:p>
          <w:p w14:paraId="2037F913" w14:textId="77777777" w:rsidR="00A60195" w:rsidRPr="00A60195" w:rsidRDefault="00A60195" w:rsidP="00A60195">
            <w:pPr>
              <w:spacing w:after="0" w:line="260" w:lineRule="exact"/>
              <w:jc w:val="both"/>
              <w:rPr>
                <w:rFonts w:ascii="Arial" w:hAnsi="Arial" w:cs="Arial"/>
                <w:sz w:val="20"/>
                <w:szCs w:val="20"/>
              </w:rPr>
            </w:pPr>
          </w:p>
          <w:p w14:paraId="1E5B1742" w14:textId="58149A3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8) Dovoljenje za začasno prebivanje zaradi študija se izda v obliki iz 58. člena tega zakona, pri čemer se pri vrsti dovoljenja vpiše »študent«. Za tujca, ki študira v Republiki Sloveniji v okviru posebnega programa Evropske unije ali v večstranskih programih, ki vključujejo ukrepe za spodbujanje mobilnosti, ali v okviru sporazuma, med dvema ali več priznanimi</w:t>
            </w:r>
            <w:r w:rsidR="00D0735D">
              <w:rPr>
                <w:rFonts w:ascii="Arial" w:hAnsi="Arial" w:cs="Arial"/>
                <w:sz w:val="20"/>
                <w:szCs w:val="20"/>
              </w:rPr>
              <w:t xml:space="preserve"> višješolskimi oziroma</w:t>
            </w:r>
            <w:r w:rsidRPr="00A60195">
              <w:rPr>
                <w:rFonts w:ascii="Arial" w:hAnsi="Arial" w:cs="Arial"/>
                <w:sz w:val="20"/>
                <w:szCs w:val="20"/>
              </w:rPr>
              <w:t xml:space="preserve"> visokošolskimi zavodi, se v opombi navede ta posebni program ali sporazum</w:t>
            </w:r>
            <w:r w:rsidR="00CC5429">
              <w:rPr>
                <w:rFonts w:ascii="Arial" w:hAnsi="Arial" w:cs="Arial"/>
                <w:sz w:val="20"/>
                <w:szCs w:val="20"/>
              </w:rPr>
              <w:t>, če</w:t>
            </w:r>
            <w:r w:rsidR="007E2328" w:rsidRPr="007E2328">
              <w:rPr>
                <w:rFonts w:ascii="Arial" w:hAnsi="Arial" w:cs="Arial"/>
                <w:sz w:val="20"/>
                <w:szCs w:val="20"/>
              </w:rPr>
              <w:t xml:space="preserve"> je naziv programa ali sporazuma </w:t>
            </w:r>
            <w:r w:rsidR="006B5CF6">
              <w:rPr>
                <w:rFonts w:ascii="Arial" w:hAnsi="Arial" w:cs="Arial"/>
                <w:sz w:val="20"/>
                <w:szCs w:val="20"/>
              </w:rPr>
              <w:t xml:space="preserve">predolg </w:t>
            </w:r>
            <w:r w:rsidR="007E2328" w:rsidRPr="007E2328">
              <w:rPr>
                <w:rFonts w:ascii="Arial" w:hAnsi="Arial" w:cs="Arial"/>
                <w:sz w:val="20"/>
                <w:szCs w:val="20"/>
              </w:rPr>
              <w:t>za zapis na k</w:t>
            </w:r>
            <w:r w:rsidR="006B5CF6">
              <w:rPr>
                <w:rFonts w:ascii="Arial" w:hAnsi="Arial" w:cs="Arial"/>
                <w:sz w:val="20"/>
                <w:szCs w:val="20"/>
              </w:rPr>
              <w:t>ar</w:t>
            </w:r>
            <w:r w:rsidR="007E2328" w:rsidRPr="007E2328">
              <w:rPr>
                <w:rFonts w:ascii="Arial" w:hAnsi="Arial" w:cs="Arial"/>
                <w:sz w:val="20"/>
                <w:szCs w:val="20"/>
              </w:rPr>
              <w:t xml:space="preserve">tici, </w:t>
            </w:r>
            <w:r w:rsidR="00CC5429">
              <w:rPr>
                <w:rFonts w:ascii="Arial" w:hAnsi="Arial" w:cs="Arial"/>
                <w:sz w:val="20"/>
                <w:szCs w:val="20"/>
              </w:rPr>
              <w:t xml:space="preserve">pa se navedejo </w:t>
            </w:r>
            <w:r w:rsidR="007E2328" w:rsidRPr="007E2328">
              <w:rPr>
                <w:rFonts w:ascii="Arial" w:hAnsi="Arial" w:cs="Arial"/>
                <w:sz w:val="20"/>
                <w:szCs w:val="20"/>
              </w:rPr>
              <w:t xml:space="preserve">kratice držav članic, </w:t>
            </w:r>
            <w:r w:rsidR="007935FF">
              <w:rPr>
                <w:rFonts w:ascii="Arial" w:hAnsi="Arial" w:cs="Arial"/>
                <w:sz w:val="20"/>
                <w:szCs w:val="20"/>
              </w:rPr>
              <w:t>iz katerih izhajajo podpisnik</w:t>
            </w:r>
            <w:r w:rsidR="005E38F3">
              <w:rPr>
                <w:rFonts w:ascii="Arial" w:hAnsi="Arial" w:cs="Arial"/>
                <w:sz w:val="20"/>
                <w:szCs w:val="20"/>
              </w:rPr>
              <w:t>i</w:t>
            </w:r>
            <w:r w:rsidR="007935FF">
              <w:rPr>
                <w:rFonts w:ascii="Arial" w:hAnsi="Arial" w:cs="Arial"/>
                <w:sz w:val="20"/>
                <w:szCs w:val="20"/>
              </w:rPr>
              <w:t xml:space="preserve"> sporazuma. </w:t>
            </w:r>
          </w:p>
          <w:p w14:paraId="27981226" w14:textId="77777777" w:rsidR="00A60195" w:rsidRPr="00A60195" w:rsidRDefault="00A60195" w:rsidP="00A60195">
            <w:pPr>
              <w:spacing w:after="0" w:line="260" w:lineRule="exact"/>
              <w:jc w:val="both"/>
              <w:rPr>
                <w:rFonts w:ascii="Arial" w:hAnsi="Arial" w:cs="Arial"/>
                <w:sz w:val="20"/>
                <w:szCs w:val="20"/>
              </w:rPr>
            </w:pPr>
          </w:p>
          <w:p w14:paraId="790685B3" w14:textId="3FE89F5A" w:rsidR="002B6C1E"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9) Ne glede na določbo drugega odstavka tega člena se prvo dovoljenje za začasno prebivanje študentu, ki  v Republiki Sloveniji izvaja študij v okviru posebnega programa Evropske unije ali v večstranskih programih, ki vključujejo ukrepe za spodbujanje mobilnosti, ali </w:t>
            </w:r>
            <w:r w:rsidR="005E38F3">
              <w:rPr>
                <w:rFonts w:ascii="Arial" w:hAnsi="Arial" w:cs="Arial"/>
                <w:sz w:val="20"/>
                <w:szCs w:val="20"/>
              </w:rPr>
              <w:t>na podlagi</w:t>
            </w:r>
            <w:r w:rsidRPr="00A60195">
              <w:rPr>
                <w:rFonts w:ascii="Arial" w:hAnsi="Arial" w:cs="Arial"/>
                <w:sz w:val="20"/>
                <w:szCs w:val="20"/>
              </w:rPr>
              <w:t xml:space="preserve"> sporazum</w:t>
            </w:r>
            <w:r w:rsidR="005E38F3">
              <w:rPr>
                <w:rFonts w:ascii="Arial" w:hAnsi="Arial" w:cs="Arial"/>
                <w:sz w:val="20"/>
                <w:szCs w:val="20"/>
              </w:rPr>
              <w:t>a</w:t>
            </w:r>
            <w:r w:rsidRPr="00A60195">
              <w:rPr>
                <w:rFonts w:ascii="Arial" w:hAnsi="Arial" w:cs="Arial"/>
                <w:sz w:val="20"/>
                <w:szCs w:val="20"/>
              </w:rPr>
              <w:t xml:space="preserve"> med dvema ali več</w:t>
            </w:r>
            <w:r w:rsidR="00D0735D">
              <w:rPr>
                <w:rFonts w:ascii="Arial" w:hAnsi="Arial" w:cs="Arial"/>
                <w:sz w:val="20"/>
                <w:szCs w:val="20"/>
              </w:rPr>
              <w:t xml:space="preserve"> višješolskimi oziroma</w:t>
            </w:r>
            <w:r w:rsidRPr="00A60195">
              <w:rPr>
                <w:rFonts w:ascii="Arial" w:hAnsi="Arial" w:cs="Arial"/>
                <w:sz w:val="20"/>
                <w:szCs w:val="20"/>
              </w:rPr>
              <w:t xml:space="preserve"> visokošolskimi zavodi, ob izpolnjevanju pogojev, določenih v tem členu, izda za obdobje dveh let oziroma za čas trajanja študija, če je ta krajši.«.</w:t>
            </w:r>
          </w:p>
          <w:p w14:paraId="480EBB78" w14:textId="77777777" w:rsidR="004C5A7F" w:rsidRDefault="004C5A7F" w:rsidP="00E6525E">
            <w:pPr>
              <w:spacing w:after="0" w:line="260" w:lineRule="exact"/>
              <w:jc w:val="center"/>
              <w:rPr>
                <w:rFonts w:ascii="Arial" w:hAnsi="Arial" w:cs="Arial"/>
                <w:sz w:val="20"/>
                <w:szCs w:val="20"/>
              </w:rPr>
            </w:pPr>
          </w:p>
          <w:p w14:paraId="0A441DA4" w14:textId="7FED276F" w:rsidR="00A60195" w:rsidRPr="00A60195" w:rsidRDefault="00510312" w:rsidP="00E6525E">
            <w:pPr>
              <w:spacing w:after="0" w:line="260" w:lineRule="exact"/>
              <w:jc w:val="center"/>
              <w:rPr>
                <w:rFonts w:ascii="Arial" w:hAnsi="Arial" w:cs="Arial"/>
                <w:sz w:val="20"/>
                <w:szCs w:val="20"/>
              </w:rPr>
            </w:pPr>
            <w:r>
              <w:rPr>
                <w:rFonts w:ascii="Arial" w:hAnsi="Arial" w:cs="Arial"/>
                <w:sz w:val="20"/>
                <w:szCs w:val="20"/>
              </w:rPr>
              <w:t>1</w:t>
            </w:r>
            <w:r w:rsidR="007F459D">
              <w:rPr>
                <w:rFonts w:ascii="Arial" w:hAnsi="Arial" w:cs="Arial"/>
                <w:sz w:val="20"/>
                <w:szCs w:val="20"/>
              </w:rPr>
              <w:t>9</w:t>
            </w:r>
            <w:r w:rsidR="00A60195" w:rsidRPr="00A60195">
              <w:rPr>
                <w:rFonts w:ascii="Arial" w:hAnsi="Arial" w:cs="Arial"/>
                <w:sz w:val="20"/>
                <w:szCs w:val="20"/>
              </w:rPr>
              <w:t>. člen</w:t>
            </w:r>
          </w:p>
          <w:p w14:paraId="7231C88F" w14:textId="77777777" w:rsidR="00A60195" w:rsidRPr="00A60195" w:rsidRDefault="00A60195" w:rsidP="00A60195">
            <w:pPr>
              <w:spacing w:after="0" w:line="260" w:lineRule="exact"/>
              <w:jc w:val="both"/>
              <w:rPr>
                <w:rFonts w:ascii="Arial" w:hAnsi="Arial" w:cs="Arial"/>
                <w:sz w:val="20"/>
                <w:szCs w:val="20"/>
              </w:rPr>
            </w:pPr>
          </w:p>
          <w:p w14:paraId="7AE807B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44. členom se dodajo novi 44.a,  44.b, 44.c</w:t>
            </w:r>
            <w:r w:rsidR="00062F62">
              <w:rPr>
                <w:rFonts w:ascii="Arial" w:hAnsi="Arial" w:cs="Arial"/>
                <w:sz w:val="20"/>
                <w:szCs w:val="20"/>
              </w:rPr>
              <w:t>, 44.č</w:t>
            </w:r>
            <w:r w:rsidR="006F7DF6">
              <w:rPr>
                <w:rFonts w:ascii="Arial" w:hAnsi="Arial" w:cs="Arial"/>
                <w:sz w:val="20"/>
                <w:szCs w:val="20"/>
              </w:rPr>
              <w:t xml:space="preserve"> in</w:t>
            </w:r>
            <w:r w:rsidR="00062F62">
              <w:rPr>
                <w:rFonts w:ascii="Arial" w:hAnsi="Arial" w:cs="Arial"/>
                <w:sz w:val="20"/>
                <w:szCs w:val="20"/>
              </w:rPr>
              <w:t xml:space="preserve"> </w:t>
            </w:r>
            <w:r w:rsidRPr="00A60195">
              <w:rPr>
                <w:rFonts w:ascii="Arial" w:hAnsi="Arial" w:cs="Arial"/>
                <w:sz w:val="20"/>
                <w:szCs w:val="20"/>
              </w:rPr>
              <w:t>44.</w:t>
            </w:r>
            <w:r w:rsidR="00C02407">
              <w:rPr>
                <w:rFonts w:ascii="Arial" w:hAnsi="Arial" w:cs="Arial"/>
                <w:sz w:val="20"/>
                <w:szCs w:val="20"/>
              </w:rPr>
              <w:t>d</w:t>
            </w:r>
            <w:r w:rsidR="006F7DF6">
              <w:rPr>
                <w:rFonts w:ascii="Arial" w:hAnsi="Arial" w:cs="Arial"/>
                <w:sz w:val="20"/>
                <w:szCs w:val="20"/>
              </w:rPr>
              <w:t xml:space="preserve"> člen</w:t>
            </w:r>
            <w:r w:rsidRPr="00A60195">
              <w:rPr>
                <w:rFonts w:ascii="Arial" w:hAnsi="Arial" w:cs="Arial"/>
                <w:sz w:val="20"/>
                <w:szCs w:val="20"/>
              </w:rPr>
              <w:t>, ki se glasijo:</w:t>
            </w:r>
          </w:p>
          <w:p w14:paraId="327BE0F3" w14:textId="77777777" w:rsidR="00A60195" w:rsidRPr="00A60195" w:rsidRDefault="00A60195" w:rsidP="00A60195">
            <w:pPr>
              <w:spacing w:after="0" w:line="260" w:lineRule="exact"/>
              <w:jc w:val="both"/>
              <w:rPr>
                <w:rFonts w:ascii="Arial" w:hAnsi="Arial" w:cs="Arial"/>
                <w:sz w:val="20"/>
                <w:szCs w:val="20"/>
              </w:rPr>
            </w:pPr>
          </w:p>
          <w:p w14:paraId="5571A76A"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a člen</w:t>
            </w:r>
          </w:p>
          <w:p w14:paraId="04305EE2"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mobilnost študentov)</w:t>
            </w:r>
          </w:p>
          <w:p w14:paraId="4EB4C19E" w14:textId="77777777" w:rsidR="00A60195" w:rsidRPr="00A60195" w:rsidRDefault="00A60195" w:rsidP="00A60195">
            <w:pPr>
              <w:spacing w:after="0" w:line="260" w:lineRule="exact"/>
              <w:jc w:val="both"/>
              <w:rPr>
                <w:rFonts w:ascii="Arial" w:hAnsi="Arial" w:cs="Arial"/>
                <w:sz w:val="20"/>
                <w:szCs w:val="20"/>
              </w:rPr>
            </w:pPr>
          </w:p>
          <w:p w14:paraId="0774A91D" w14:textId="2D250EC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ec z veljavnim dovoljenjem za prebivanje zaradi študija, ki ga je prva izdala druga država članica Evropske unije</w:t>
            </w:r>
            <w:r w:rsidR="009523A1">
              <w:rPr>
                <w:rFonts w:ascii="Arial" w:hAnsi="Arial" w:cs="Arial"/>
                <w:sz w:val="20"/>
                <w:szCs w:val="20"/>
              </w:rPr>
              <w:t>,</w:t>
            </w:r>
            <w:r w:rsidRPr="00A60195">
              <w:rPr>
                <w:rFonts w:ascii="Arial" w:hAnsi="Arial" w:cs="Arial"/>
                <w:sz w:val="20"/>
                <w:szCs w:val="20"/>
              </w:rPr>
              <w:t xml:space="preserve"> in </w:t>
            </w:r>
            <w:r w:rsidR="005E38F3">
              <w:rPr>
                <w:rFonts w:ascii="Arial" w:hAnsi="Arial" w:cs="Arial"/>
                <w:sz w:val="20"/>
                <w:szCs w:val="20"/>
              </w:rPr>
              <w:t xml:space="preserve">ki </w:t>
            </w:r>
            <w:r w:rsidRPr="00A60195">
              <w:rPr>
                <w:rFonts w:ascii="Arial" w:hAnsi="Arial" w:cs="Arial"/>
                <w:sz w:val="20"/>
                <w:szCs w:val="20"/>
              </w:rPr>
              <w:t>sodeluje v programih Evropske unije ali v večstranskih programih, ki vključujejo ukrepe za spodbujanje mobilnosti, ali v sporazumu med dvema ali več</w:t>
            </w:r>
            <w:r w:rsidR="00D0735D">
              <w:rPr>
                <w:rFonts w:ascii="Arial" w:hAnsi="Arial" w:cs="Arial"/>
                <w:sz w:val="20"/>
                <w:szCs w:val="20"/>
              </w:rPr>
              <w:t xml:space="preserve"> višješolskimi oziroma</w:t>
            </w:r>
            <w:r w:rsidRPr="00A60195">
              <w:rPr>
                <w:rFonts w:ascii="Arial" w:hAnsi="Arial" w:cs="Arial"/>
                <w:sz w:val="20"/>
                <w:szCs w:val="20"/>
              </w:rPr>
              <w:t xml:space="preserve"> visokošolskimi</w:t>
            </w:r>
            <w:r w:rsidR="0085049F">
              <w:rPr>
                <w:rFonts w:ascii="Arial" w:hAnsi="Arial" w:cs="Arial"/>
                <w:sz w:val="20"/>
                <w:szCs w:val="20"/>
              </w:rPr>
              <w:t xml:space="preserve"> organizacijami</w:t>
            </w:r>
            <w:r w:rsidR="00477C56">
              <w:rPr>
                <w:rFonts w:ascii="Arial" w:hAnsi="Arial" w:cs="Arial"/>
                <w:sz w:val="20"/>
                <w:szCs w:val="20"/>
              </w:rPr>
              <w:t xml:space="preserve">. </w:t>
            </w:r>
            <w:r w:rsidRPr="00A60195">
              <w:rPr>
                <w:rFonts w:ascii="Arial" w:hAnsi="Arial" w:cs="Arial"/>
                <w:sz w:val="20"/>
                <w:szCs w:val="20"/>
              </w:rPr>
              <w:t xml:space="preserve">, lahko opravi del študija na </w:t>
            </w:r>
            <w:r w:rsidR="009523A1">
              <w:rPr>
                <w:rFonts w:ascii="Arial" w:hAnsi="Arial" w:cs="Arial"/>
                <w:sz w:val="20"/>
                <w:szCs w:val="20"/>
              </w:rPr>
              <w:t xml:space="preserve">višješolskem ali </w:t>
            </w:r>
            <w:r w:rsidRPr="00A60195">
              <w:rPr>
                <w:rFonts w:ascii="Arial" w:hAnsi="Arial" w:cs="Arial"/>
                <w:sz w:val="20"/>
                <w:szCs w:val="20"/>
              </w:rPr>
              <w:t xml:space="preserve">visokošolskem zavodu v Republiki Sloveniji za največ 360 dni, če: </w:t>
            </w:r>
          </w:p>
          <w:p w14:paraId="2188616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33. člena tega zakona;</w:t>
            </w:r>
          </w:p>
          <w:p w14:paraId="080E6CA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e bil pristojni organ v Republiki Sloveniji pisno obveščen (uradno obvestilo)  o nameravanem študiju v Republiki Sloveniji, skladno z določbo drugega odstavka tega člena;</w:t>
            </w:r>
          </w:p>
          <w:p w14:paraId="2C6B75F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 dokazilo o sprejemu na</w:t>
            </w:r>
            <w:r w:rsidR="0031200F">
              <w:rPr>
                <w:rFonts w:ascii="Arial" w:hAnsi="Arial" w:cs="Arial"/>
                <w:sz w:val="20"/>
                <w:szCs w:val="20"/>
              </w:rPr>
              <w:t xml:space="preserve"> višješolski oziroma</w:t>
            </w:r>
            <w:r w:rsidRPr="00A60195">
              <w:rPr>
                <w:rFonts w:ascii="Arial" w:hAnsi="Arial" w:cs="Arial"/>
                <w:sz w:val="20"/>
                <w:szCs w:val="20"/>
              </w:rPr>
              <w:t xml:space="preserve"> visokošolski zavod v Republiki Sloveniji, iz katerega izhaja predvideno trajanje </w:t>
            </w:r>
            <w:r w:rsidR="00585F9B">
              <w:rPr>
                <w:rFonts w:ascii="Arial" w:hAnsi="Arial" w:cs="Arial"/>
                <w:sz w:val="20"/>
                <w:szCs w:val="20"/>
              </w:rPr>
              <w:t>študija</w:t>
            </w:r>
            <w:r w:rsidRPr="00A60195">
              <w:rPr>
                <w:rFonts w:ascii="Arial" w:hAnsi="Arial" w:cs="Arial"/>
                <w:sz w:val="20"/>
                <w:szCs w:val="20"/>
              </w:rPr>
              <w:t xml:space="preserve">; </w:t>
            </w:r>
          </w:p>
          <w:p w14:paraId="31999E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ima dovoljenje za prebivanje zaradi študija, ki ga je prva izdala druga država članica, veljavno ves čas nameravanega prebivanja in študija v Republiki Sloveniji;</w:t>
            </w:r>
          </w:p>
          <w:p w14:paraId="6D61CA6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 razlogov za zavrnitev izdaje dovoljenja za prebivanje iz prve, tretje, pete, desete, enajste ali dvanajste alineje 55. člena tega zakona.</w:t>
            </w:r>
          </w:p>
          <w:p w14:paraId="5B9E6C3E" w14:textId="77777777" w:rsidR="00A60195" w:rsidRPr="00A60195" w:rsidRDefault="00A60195" w:rsidP="00A60195">
            <w:pPr>
              <w:spacing w:after="0" w:line="260" w:lineRule="exact"/>
              <w:jc w:val="both"/>
              <w:rPr>
                <w:rFonts w:ascii="Arial" w:hAnsi="Arial" w:cs="Arial"/>
                <w:sz w:val="20"/>
                <w:szCs w:val="20"/>
              </w:rPr>
            </w:pPr>
          </w:p>
          <w:p w14:paraId="67AB618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Tujec iz</w:t>
            </w:r>
            <w:r w:rsidR="00585F9B">
              <w:rPr>
                <w:rFonts w:ascii="Arial" w:hAnsi="Arial" w:cs="Arial"/>
                <w:sz w:val="20"/>
                <w:szCs w:val="20"/>
              </w:rPr>
              <w:t xml:space="preserve"> prejšnjega odstavka</w:t>
            </w:r>
            <w:r w:rsidRPr="00A60195">
              <w:rPr>
                <w:rFonts w:ascii="Arial" w:hAnsi="Arial" w:cs="Arial"/>
                <w:sz w:val="20"/>
                <w:szCs w:val="20"/>
              </w:rPr>
              <w:t xml:space="preserve">, </w:t>
            </w:r>
            <w:r w:rsidR="00D0735D">
              <w:rPr>
                <w:rFonts w:ascii="Arial" w:hAnsi="Arial" w:cs="Arial"/>
                <w:sz w:val="20"/>
                <w:szCs w:val="20"/>
              </w:rPr>
              <w:t xml:space="preserve">višješolski oziroma </w:t>
            </w:r>
            <w:r w:rsidRPr="00A60195">
              <w:rPr>
                <w:rFonts w:ascii="Arial" w:hAnsi="Arial" w:cs="Arial"/>
                <w:sz w:val="20"/>
                <w:szCs w:val="20"/>
              </w:rPr>
              <w:t>visokošolski zavod iz države članice Evropske unije</w:t>
            </w:r>
            <w:r w:rsidR="00885F93">
              <w:rPr>
                <w:rFonts w:ascii="Arial" w:hAnsi="Arial" w:cs="Arial"/>
                <w:sz w:val="20"/>
                <w:szCs w:val="20"/>
              </w:rPr>
              <w:t>,</w:t>
            </w:r>
            <w:r w:rsidRPr="00A60195">
              <w:rPr>
                <w:rFonts w:ascii="Arial" w:hAnsi="Arial" w:cs="Arial"/>
                <w:sz w:val="20"/>
                <w:szCs w:val="20"/>
              </w:rPr>
              <w:t xml:space="preserve"> </w:t>
            </w:r>
            <w:r w:rsidR="00885F93">
              <w:rPr>
                <w:rFonts w:ascii="Arial" w:hAnsi="Arial" w:cs="Arial"/>
                <w:sz w:val="20"/>
                <w:szCs w:val="20"/>
              </w:rPr>
              <w:t xml:space="preserve">ki je tujcu prva izdala dovoljenje za prebivanje zaradi študija, </w:t>
            </w:r>
            <w:r w:rsidRPr="00A60195">
              <w:rPr>
                <w:rFonts w:ascii="Arial" w:hAnsi="Arial" w:cs="Arial"/>
                <w:sz w:val="20"/>
                <w:szCs w:val="20"/>
              </w:rPr>
              <w:t>ali</w:t>
            </w:r>
            <w:r w:rsidR="00D0735D">
              <w:rPr>
                <w:rFonts w:ascii="Arial" w:hAnsi="Arial" w:cs="Arial"/>
                <w:sz w:val="20"/>
                <w:szCs w:val="20"/>
              </w:rPr>
              <w:t xml:space="preserve"> višješolski oziroma</w:t>
            </w:r>
            <w:r w:rsidRPr="00A60195">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Pr>
                <w:rFonts w:ascii="Arial" w:hAnsi="Arial" w:cs="Arial"/>
                <w:sz w:val="20"/>
                <w:szCs w:val="20"/>
              </w:rPr>
              <w:t>i mobilnosti</w:t>
            </w:r>
            <w:r w:rsidRPr="00A60195">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Pr>
                <w:rFonts w:ascii="Arial" w:hAnsi="Arial" w:cs="Arial"/>
                <w:sz w:val="20"/>
                <w:szCs w:val="20"/>
              </w:rPr>
              <w:t>,</w:t>
            </w:r>
            <w:r w:rsidR="00232AB4">
              <w:rPr>
                <w:rFonts w:ascii="Arial" w:hAnsi="Arial" w:cs="Arial"/>
                <w:sz w:val="20"/>
                <w:szCs w:val="20"/>
              </w:rPr>
              <w:t xml:space="preserve"> </w:t>
            </w:r>
            <w:r w:rsidR="00885F93" w:rsidRPr="00885F93">
              <w:rPr>
                <w:rFonts w:ascii="Arial" w:hAnsi="Arial" w:cs="Arial"/>
                <w:sz w:val="20"/>
                <w:szCs w:val="20"/>
              </w:rPr>
              <w:t xml:space="preserve">pri čemer se glede podaje </w:t>
            </w:r>
            <w:r w:rsidR="00885F93">
              <w:rPr>
                <w:rFonts w:ascii="Arial" w:hAnsi="Arial" w:cs="Arial"/>
                <w:sz w:val="20"/>
                <w:szCs w:val="20"/>
              </w:rPr>
              <w:t>uradnega</w:t>
            </w:r>
            <w:r w:rsidR="00885F93" w:rsidRPr="00885F93">
              <w:rPr>
                <w:rFonts w:ascii="Arial" w:hAnsi="Arial" w:cs="Arial"/>
                <w:sz w:val="20"/>
                <w:szCs w:val="20"/>
              </w:rPr>
              <w:t xml:space="preserve"> obvestila in </w:t>
            </w:r>
            <w:r w:rsidR="00E83285">
              <w:rPr>
                <w:rFonts w:ascii="Arial" w:hAnsi="Arial" w:cs="Arial"/>
                <w:sz w:val="20"/>
                <w:szCs w:val="20"/>
              </w:rPr>
              <w:t xml:space="preserve">njegovih </w:t>
            </w:r>
            <w:r w:rsidR="00885F93" w:rsidRPr="00885F93">
              <w:rPr>
                <w:rFonts w:ascii="Arial" w:hAnsi="Arial" w:cs="Arial"/>
                <w:sz w:val="20"/>
                <w:szCs w:val="20"/>
              </w:rPr>
              <w:t>dopolnitev smiselno uporabljata četrti in peti stavek tretjega odstavka 38. člena tega zakona</w:t>
            </w:r>
            <w:r w:rsidR="00885F93">
              <w:rPr>
                <w:rFonts w:ascii="Arial" w:hAnsi="Arial" w:cs="Arial"/>
                <w:sz w:val="20"/>
                <w:szCs w:val="20"/>
              </w:rPr>
              <w:t>.</w:t>
            </w:r>
          </w:p>
          <w:p w14:paraId="34CA9F64" w14:textId="77777777" w:rsidR="00A60195" w:rsidRPr="00A60195" w:rsidRDefault="00A60195" w:rsidP="00A60195">
            <w:pPr>
              <w:spacing w:after="0" w:line="260" w:lineRule="exact"/>
              <w:jc w:val="both"/>
              <w:rPr>
                <w:rFonts w:ascii="Arial" w:hAnsi="Arial" w:cs="Arial"/>
                <w:sz w:val="20"/>
                <w:szCs w:val="20"/>
              </w:rPr>
            </w:pPr>
          </w:p>
          <w:p w14:paraId="5C517D24" w14:textId="01B5249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Pristojni organ tujcu ne dovoli</w:t>
            </w:r>
            <w:r w:rsidR="00E83285">
              <w:rPr>
                <w:rFonts w:ascii="Arial" w:hAnsi="Arial" w:cs="Arial"/>
                <w:sz w:val="20"/>
                <w:szCs w:val="20"/>
              </w:rPr>
              <w:t xml:space="preserve"> prebivanja in študija</w:t>
            </w:r>
            <w:r w:rsidRPr="00A60195">
              <w:rPr>
                <w:rFonts w:ascii="Arial" w:hAnsi="Arial" w:cs="Arial"/>
                <w:sz w:val="20"/>
                <w:szCs w:val="20"/>
              </w:rPr>
              <w:t xml:space="preserve"> v Republiki Sloveniji, če:</w:t>
            </w:r>
          </w:p>
          <w:p w14:paraId="3D3AC8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iso izpolnjeni pogoji iz prvega odstavka tega člena;</w:t>
            </w:r>
          </w:p>
          <w:p w14:paraId="1330DB8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ec v predvidenem obdobju mobilnosti doseže najdaljše dovoljeno 360-dnevno prebivanje v Republiki Sloveniji</w:t>
            </w:r>
            <w:r w:rsidR="00885F93">
              <w:rPr>
                <w:rFonts w:ascii="Arial" w:hAnsi="Arial" w:cs="Arial"/>
                <w:sz w:val="20"/>
                <w:szCs w:val="20"/>
              </w:rPr>
              <w:t xml:space="preserve"> v</w:t>
            </w:r>
            <w:r w:rsidRPr="00A60195">
              <w:rPr>
                <w:rFonts w:ascii="Arial" w:hAnsi="Arial" w:cs="Arial"/>
                <w:sz w:val="20"/>
                <w:szCs w:val="20"/>
              </w:rPr>
              <w:t xml:space="preserve"> sklad</w:t>
            </w:r>
            <w:r w:rsidR="00885F93">
              <w:rPr>
                <w:rFonts w:ascii="Arial" w:hAnsi="Arial" w:cs="Arial"/>
                <w:sz w:val="20"/>
                <w:szCs w:val="20"/>
              </w:rPr>
              <w:t>u</w:t>
            </w:r>
            <w:r w:rsidRPr="00A60195">
              <w:rPr>
                <w:rFonts w:ascii="Arial" w:hAnsi="Arial" w:cs="Arial"/>
                <w:sz w:val="20"/>
                <w:szCs w:val="20"/>
              </w:rPr>
              <w:t xml:space="preserve"> </w:t>
            </w:r>
            <w:r w:rsidR="00885F93">
              <w:rPr>
                <w:rFonts w:ascii="Arial" w:hAnsi="Arial" w:cs="Arial"/>
                <w:sz w:val="20"/>
                <w:szCs w:val="20"/>
              </w:rPr>
              <w:t>s</w:t>
            </w:r>
            <w:r w:rsidR="00232AB4">
              <w:rPr>
                <w:rFonts w:ascii="Arial" w:hAnsi="Arial" w:cs="Arial"/>
                <w:sz w:val="20"/>
                <w:szCs w:val="20"/>
              </w:rPr>
              <w:t xml:space="preserve"> </w:t>
            </w:r>
            <w:r w:rsidRPr="00A60195">
              <w:rPr>
                <w:rFonts w:ascii="Arial" w:hAnsi="Arial" w:cs="Arial"/>
                <w:sz w:val="20"/>
                <w:szCs w:val="20"/>
              </w:rPr>
              <w:t>prv</w:t>
            </w:r>
            <w:r w:rsidR="00885F93">
              <w:rPr>
                <w:rFonts w:ascii="Arial" w:hAnsi="Arial" w:cs="Arial"/>
                <w:sz w:val="20"/>
                <w:szCs w:val="20"/>
              </w:rPr>
              <w:t>im</w:t>
            </w:r>
            <w:r w:rsidRPr="00A60195">
              <w:rPr>
                <w:rFonts w:ascii="Arial" w:hAnsi="Arial" w:cs="Arial"/>
                <w:sz w:val="20"/>
                <w:szCs w:val="20"/>
              </w:rPr>
              <w:t xml:space="preserve"> odstavk</w:t>
            </w:r>
            <w:r w:rsidR="00885F93">
              <w:rPr>
                <w:rFonts w:ascii="Arial" w:hAnsi="Arial" w:cs="Arial"/>
                <w:sz w:val="20"/>
                <w:szCs w:val="20"/>
              </w:rPr>
              <w:t>om</w:t>
            </w:r>
            <w:r w:rsidRPr="00A60195">
              <w:rPr>
                <w:rFonts w:ascii="Arial" w:hAnsi="Arial" w:cs="Arial"/>
                <w:sz w:val="20"/>
                <w:szCs w:val="20"/>
              </w:rPr>
              <w:t xml:space="preserve"> tega člena. </w:t>
            </w:r>
          </w:p>
          <w:p w14:paraId="5462A59B" w14:textId="77777777" w:rsidR="00A60195" w:rsidRPr="00A60195" w:rsidRDefault="00A60195" w:rsidP="00A60195">
            <w:pPr>
              <w:spacing w:after="0" w:line="260" w:lineRule="exact"/>
              <w:jc w:val="both"/>
              <w:rPr>
                <w:rFonts w:ascii="Arial" w:hAnsi="Arial" w:cs="Arial"/>
                <w:sz w:val="20"/>
                <w:szCs w:val="20"/>
              </w:rPr>
            </w:pPr>
          </w:p>
          <w:p w14:paraId="677803CC" w14:textId="1D497A17" w:rsidR="00E83285" w:rsidRPr="00E83285" w:rsidRDefault="00A60195" w:rsidP="00E83285">
            <w:pPr>
              <w:spacing w:after="0" w:line="260" w:lineRule="exact"/>
              <w:jc w:val="both"/>
              <w:rPr>
                <w:rFonts w:ascii="Arial" w:hAnsi="Arial" w:cs="Arial"/>
                <w:sz w:val="20"/>
                <w:szCs w:val="20"/>
              </w:rPr>
            </w:pPr>
            <w:r w:rsidRPr="00A60195">
              <w:rPr>
                <w:rFonts w:ascii="Arial" w:hAnsi="Arial" w:cs="Arial"/>
                <w:sz w:val="20"/>
                <w:szCs w:val="20"/>
              </w:rPr>
              <w:t xml:space="preserve">(4) Če pristojni organ  tujcu ne dovoli </w:t>
            </w:r>
            <w:r w:rsidR="00E83285">
              <w:rPr>
                <w:rFonts w:ascii="Arial" w:hAnsi="Arial" w:cs="Arial"/>
                <w:sz w:val="20"/>
                <w:szCs w:val="20"/>
              </w:rPr>
              <w:t xml:space="preserve">prebivanja in študija </w:t>
            </w:r>
            <w:r w:rsidRPr="00A60195">
              <w:rPr>
                <w:rFonts w:ascii="Arial" w:hAnsi="Arial" w:cs="Arial"/>
                <w:sz w:val="20"/>
                <w:szCs w:val="20"/>
              </w:rPr>
              <w:t>v Republiki Sloveniji, nemudoma, najpozneje pa v 30 dneh od prejema popolnega uradnega obvestila, izda odločbo, s katero zavrne nameravano mobilnost študenta v Republiki Sloveniji. Odločba pristojnega organa, s katero se zavrne nameravana mobilnost v Republiki Sloveniji</w:t>
            </w:r>
            <w:r w:rsidR="00885F93">
              <w:rPr>
                <w:rFonts w:ascii="Arial" w:hAnsi="Arial" w:cs="Arial"/>
                <w:sz w:val="20"/>
                <w:szCs w:val="20"/>
              </w:rPr>
              <w:t>,</w:t>
            </w:r>
            <w:r w:rsidRPr="00A60195">
              <w:rPr>
                <w:rFonts w:ascii="Arial" w:hAnsi="Arial" w:cs="Arial"/>
                <w:sz w:val="20"/>
                <w:szCs w:val="20"/>
              </w:rPr>
              <w:t xml:space="preserve"> se vroči tujcu in obvestitelju iz drugega odstavka tega člena. Pristojni organ o zavrnitvi </w:t>
            </w:r>
            <w:r w:rsidR="006B5CF6">
              <w:rPr>
                <w:rFonts w:ascii="Arial" w:hAnsi="Arial" w:cs="Arial"/>
                <w:sz w:val="20"/>
                <w:szCs w:val="20"/>
              </w:rPr>
              <w:t xml:space="preserve">mobilnosti </w:t>
            </w:r>
            <w:r w:rsidRPr="00A60195">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Pr>
                <w:rFonts w:ascii="Arial" w:hAnsi="Arial" w:cs="Arial"/>
                <w:sz w:val="20"/>
                <w:szCs w:val="20"/>
              </w:rPr>
              <w:t xml:space="preserve">Glede </w:t>
            </w:r>
            <w:r w:rsidR="00E83285" w:rsidRPr="00E83285">
              <w:rPr>
                <w:rFonts w:ascii="Arial" w:hAnsi="Arial" w:cs="Arial"/>
                <w:sz w:val="20"/>
                <w:szCs w:val="20"/>
              </w:rPr>
              <w:t xml:space="preserve">postopanja v primeru, ko pristojni organ </w:t>
            </w:r>
            <w:r w:rsidR="00E83285">
              <w:rPr>
                <w:rFonts w:ascii="Arial" w:hAnsi="Arial" w:cs="Arial"/>
                <w:sz w:val="20"/>
                <w:szCs w:val="20"/>
              </w:rPr>
              <w:t xml:space="preserve">tujcu </w:t>
            </w:r>
            <w:r w:rsidR="00E83285" w:rsidRPr="00E83285">
              <w:rPr>
                <w:rFonts w:ascii="Arial" w:hAnsi="Arial" w:cs="Arial"/>
                <w:sz w:val="20"/>
                <w:szCs w:val="20"/>
              </w:rPr>
              <w:t>ne dovoli</w:t>
            </w:r>
            <w:r w:rsidR="00E83285">
              <w:rPr>
                <w:rFonts w:ascii="Arial" w:hAnsi="Arial" w:cs="Arial"/>
                <w:sz w:val="20"/>
                <w:szCs w:val="20"/>
              </w:rPr>
              <w:t xml:space="preserve"> prebivanja</w:t>
            </w:r>
            <w:r w:rsidR="00E83285" w:rsidRPr="00E83285">
              <w:rPr>
                <w:rFonts w:ascii="Arial" w:hAnsi="Arial" w:cs="Arial"/>
                <w:sz w:val="20"/>
                <w:szCs w:val="20"/>
              </w:rPr>
              <w:t xml:space="preserve"> </w:t>
            </w:r>
            <w:r w:rsidR="00E83285">
              <w:rPr>
                <w:rFonts w:ascii="Arial" w:hAnsi="Arial" w:cs="Arial"/>
                <w:sz w:val="20"/>
                <w:szCs w:val="20"/>
              </w:rPr>
              <w:t xml:space="preserve">in študija </w:t>
            </w:r>
            <w:r w:rsidR="00E83285" w:rsidRPr="00E83285">
              <w:rPr>
                <w:rFonts w:ascii="Arial" w:hAnsi="Arial" w:cs="Arial"/>
                <w:sz w:val="20"/>
                <w:szCs w:val="20"/>
              </w:rPr>
              <w:t>v Republiki Sloveniji se smiselno uporabljajo določbe petega odstavka 38.a člena tega zakona.</w:t>
            </w:r>
          </w:p>
          <w:p w14:paraId="023696CF" w14:textId="77777777" w:rsidR="00A60195" w:rsidRPr="00A60195" w:rsidRDefault="00A60195" w:rsidP="00A60195">
            <w:pPr>
              <w:spacing w:after="0" w:line="260" w:lineRule="exact"/>
              <w:jc w:val="both"/>
              <w:rPr>
                <w:rFonts w:ascii="Arial" w:hAnsi="Arial" w:cs="Arial"/>
                <w:sz w:val="20"/>
                <w:szCs w:val="20"/>
              </w:rPr>
            </w:pPr>
          </w:p>
          <w:p w14:paraId="6A7F61B1" w14:textId="1E1957B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Če pristojni organ </w:t>
            </w:r>
            <w:r w:rsidR="006B5CF6">
              <w:rPr>
                <w:rFonts w:ascii="Arial" w:hAnsi="Arial" w:cs="Arial"/>
                <w:sz w:val="20"/>
                <w:szCs w:val="20"/>
              </w:rPr>
              <w:t xml:space="preserve">ne </w:t>
            </w:r>
            <w:r w:rsidR="00556078">
              <w:rPr>
                <w:rFonts w:ascii="Arial" w:hAnsi="Arial" w:cs="Arial"/>
                <w:sz w:val="20"/>
                <w:szCs w:val="20"/>
              </w:rPr>
              <w:t>postopa</w:t>
            </w:r>
            <w:r w:rsidR="006B5CF6">
              <w:rPr>
                <w:rFonts w:ascii="Arial" w:hAnsi="Arial" w:cs="Arial"/>
                <w:sz w:val="20"/>
                <w:szCs w:val="20"/>
              </w:rPr>
              <w:t xml:space="preserve"> v skladu s prejšnjim odstavkom, </w:t>
            </w:r>
            <w:r w:rsidRPr="00A60195">
              <w:rPr>
                <w:rFonts w:ascii="Arial" w:hAnsi="Arial" w:cs="Arial"/>
                <w:sz w:val="20"/>
                <w:szCs w:val="20"/>
              </w:rPr>
              <w:t xml:space="preserve"> tujcu izda dovoljenje za začasno prebivanje zaradi opravljanja študija. Dovoljenje se izda v obliki iz 58. člena tega zakona za čas njegove </w:t>
            </w:r>
            <w:r w:rsidR="006B5CF6">
              <w:rPr>
                <w:rFonts w:ascii="Arial" w:hAnsi="Arial" w:cs="Arial"/>
                <w:sz w:val="20"/>
                <w:szCs w:val="20"/>
              </w:rPr>
              <w:t xml:space="preserve">mobilnosti </w:t>
            </w:r>
            <w:r w:rsidRPr="00A60195">
              <w:rPr>
                <w:rFonts w:ascii="Arial" w:hAnsi="Arial" w:cs="Arial"/>
                <w:sz w:val="20"/>
                <w:szCs w:val="20"/>
              </w:rPr>
              <w:t xml:space="preserve">, pri čemer se pri vrsti dovoljenja vpiše »študent-mobilnost« ter v opombi navede posebni program ali sporazum iz prvega odstavka tega člena, v </w:t>
            </w:r>
            <w:r w:rsidR="00885F93">
              <w:rPr>
                <w:rFonts w:ascii="Arial" w:hAnsi="Arial" w:cs="Arial"/>
                <w:sz w:val="20"/>
                <w:szCs w:val="20"/>
              </w:rPr>
              <w:t xml:space="preserve">katerem </w:t>
            </w:r>
            <w:r w:rsidRPr="00A60195">
              <w:rPr>
                <w:rFonts w:ascii="Arial" w:hAnsi="Arial" w:cs="Arial"/>
                <w:sz w:val="20"/>
                <w:szCs w:val="20"/>
              </w:rPr>
              <w:t>študent sodeluje</w:t>
            </w:r>
            <w:r w:rsidR="006E65C8">
              <w:rPr>
                <w:rFonts w:ascii="Arial" w:hAnsi="Arial" w:cs="Arial"/>
                <w:sz w:val="20"/>
                <w:szCs w:val="20"/>
              </w:rPr>
              <w:t>, če</w:t>
            </w:r>
            <w:r w:rsidR="007E2328" w:rsidRPr="007E2328">
              <w:rPr>
                <w:rFonts w:ascii="Arial" w:hAnsi="Arial" w:cs="Arial"/>
                <w:sz w:val="20"/>
                <w:szCs w:val="20"/>
              </w:rPr>
              <w:t xml:space="preserve"> je naziv programa ali sporazuma </w:t>
            </w:r>
            <w:r w:rsidR="006B5CF6">
              <w:rPr>
                <w:rFonts w:ascii="Arial" w:hAnsi="Arial" w:cs="Arial"/>
                <w:sz w:val="20"/>
                <w:szCs w:val="20"/>
              </w:rPr>
              <w:t>predolg</w:t>
            </w:r>
            <w:r w:rsidR="007E2328" w:rsidRPr="007E2328">
              <w:rPr>
                <w:rFonts w:ascii="Arial" w:hAnsi="Arial" w:cs="Arial"/>
                <w:sz w:val="20"/>
                <w:szCs w:val="20"/>
              </w:rPr>
              <w:t xml:space="preserve"> za zapis na </w:t>
            </w:r>
            <w:r w:rsidR="006B5CF6">
              <w:rPr>
                <w:rFonts w:ascii="Arial" w:hAnsi="Arial" w:cs="Arial"/>
                <w:sz w:val="20"/>
                <w:szCs w:val="20"/>
              </w:rPr>
              <w:t>kartici</w:t>
            </w:r>
            <w:r w:rsidR="00547B71">
              <w:rPr>
                <w:rFonts w:ascii="Arial" w:hAnsi="Arial" w:cs="Arial"/>
                <w:sz w:val="20"/>
                <w:szCs w:val="20"/>
              </w:rPr>
              <w:t>,</w:t>
            </w:r>
            <w:r w:rsidR="007E2328" w:rsidRPr="007E2328">
              <w:rPr>
                <w:rFonts w:ascii="Arial" w:hAnsi="Arial" w:cs="Arial"/>
                <w:sz w:val="20"/>
                <w:szCs w:val="20"/>
              </w:rPr>
              <w:t xml:space="preserve"> </w:t>
            </w:r>
            <w:r w:rsidR="006E65C8">
              <w:rPr>
                <w:rFonts w:ascii="Arial" w:hAnsi="Arial" w:cs="Arial"/>
                <w:sz w:val="20"/>
                <w:szCs w:val="20"/>
              </w:rPr>
              <w:t xml:space="preserve">pa se navedejo </w:t>
            </w:r>
            <w:r w:rsidR="007E2328" w:rsidRPr="007E2328">
              <w:rPr>
                <w:rFonts w:ascii="Arial" w:hAnsi="Arial" w:cs="Arial"/>
                <w:sz w:val="20"/>
                <w:szCs w:val="20"/>
              </w:rPr>
              <w:t xml:space="preserve">kratice držav članic, </w:t>
            </w:r>
            <w:r w:rsidR="00885F93">
              <w:rPr>
                <w:rFonts w:ascii="Arial" w:hAnsi="Arial" w:cs="Arial"/>
                <w:sz w:val="20"/>
                <w:szCs w:val="20"/>
              </w:rPr>
              <w:t xml:space="preserve">iz katerih so podpisniki programa ali sporazuma. </w:t>
            </w:r>
            <w:r w:rsidRPr="00A60195">
              <w:rPr>
                <w:rFonts w:ascii="Arial" w:hAnsi="Arial" w:cs="Arial"/>
                <w:sz w:val="20"/>
                <w:szCs w:val="20"/>
              </w:rPr>
              <w:t xml:space="preserve"> </w:t>
            </w:r>
          </w:p>
          <w:p w14:paraId="33D3BF14" w14:textId="77777777" w:rsidR="00A60195" w:rsidRPr="00A60195" w:rsidRDefault="00A60195" w:rsidP="00A60195">
            <w:pPr>
              <w:spacing w:after="0" w:line="260" w:lineRule="exact"/>
              <w:jc w:val="both"/>
              <w:rPr>
                <w:rFonts w:ascii="Arial" w:hAnsi="Arial" w:cs="Arial"/>
                <w:sz w:val="20"/>
                <w:szCs w:val="20"/>
              </w:rPr>
            </w:pPr>
          </w:p>
          <w:p w14:paraId="5D56372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Za tujca z veljavnim dovoljenjem za prebivanje zaradi študija, ki ga je prva izdala druga država članica Evropske unije, ki ne sodeluje v programih Evropske unije ali v večstranskih programih, ki vključujejo ukrepe za spodbujanje mobilnosti, ali v sporazumu med dvema ali več </w:t>
            </w:r>
            <w:r w:rsidR="00D0735D">
              <w:rPr>
                <w:rFonts w:ascii="Arial" w:hAnsi="Arial" w:cs="Arial"/>
                <w:sz w:val="20"/>
                <w:szCs w:val="20"/>
              </w:rPr>
              <w:t xml:space="preserve">višješolskimi oziroma </w:t>
            </w:r>
            <w:r w:rsidRPr="00A60195">
              <w:rPr>
                <w:rFonts w:ascii="Arial" w:hAnsi="Arial" w:cs="Arial"/>
                <w:sz w:val="20"/>
                <w:szCs w:val="20"/>
              </w:rPr>
              <w:t xml:space="preserve">visokošolskimi zavodi, in namerava del študija opraviti na </w:t>
            </w:r>
            <w:r w:rsidR="00D0735D">
              <w:rPr>
                <w:rFonts w:ascii="Arial" w:hAnsi="Arial" w:cs="Arial"/>
                <w:sz w:val="20"/>
                <w:szCs w:val="20"/>
              </w:rPr>
              <w:t xml:space="preserve">višješolskem oziroma </w:t>
            </w:r>
            <w:r w:rsidRPr="00A60195">
              <w:rPr>
                <w:rFonts w:ascii="Arial" w:hAnsi="Arial" w:cs="Arial"/>
                <w:sz w:val="20"/>
                <w:szCs w:val="20"/>
              </w:rPr>
              <w:t xml:space="preserve">visokošolskem zavodu v Republiki Sloveniji, se za izdajo dovoljenja za začasno prebivanje zaradi študija uporabljajo določbe 44. člena tega zakona. </w:t>
            </w:r>
          </w:p>
          <w:p w14:paraId="4F8EF204" w14:textId="77777777" w:rsidR="00A60195" w:rsidRPr="00A60195" w:rsidRDefault="00A60195" w:rsidP="00A60195">
            <w:pPr>
              <w:spacing w:after="0" w:line="260" w:lineRule="exact"/>
              <w:jc w:val="both"/>
              <w:rPr>
                <w:rFonts w:ascii="Arial" w:hAnsi="Arial" w:cs="Arial"/>
                <w:sz w:val="20"/>
                <w:szCs w:val="20"/>
              </w:rPr>
            </w:pPr>
          </w:p>
          <w:p w14:paraId="39E7604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Tujec iz prvega odstavka tega člena, katere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14:paraId="7C65D2BE" w14:textId="77777777" w:rsidR="00A60195" w:rsidRPr="00A60195" w:rsidRDefault="00A60195" w:rsidP="00A60195">
            <w:pPr>
              <w:spacing w:after="0" w:line="260" w:lineRule="exact"/>
              <w:jc w:val="both"/>
              <w:rPr>
                <w:rFonts w:ascii="Arial" w:hAnsi="Arial" w:cs="Arial"/>
                <w:sz w:val="20"/>
                <w:szCs w:val="20"/>
              </w:rPr>
            </w:pPr>
          </w:p>
          <w:p w14:paraId="6952B763"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b člen</w:t>
            </w:r>
          </w:p>
          <w:p w14:paraId="25522E41"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ebivanje študentov zaradi iskanja zaposlitve ali samozaposlitve)</w:t>
            </w:r>
          </w:p>
          <w:p w14:paraId="5CC52C8F" w14:textId="77777777" w:rsidR="00A60195" w:rsidRPr="00A60195" w:rsidRDefault="00A60195" w:rsidP="00A60195">
            <w:pPr>
              <w:spacing w:after="0" w:line="260" w:lineRule="exact"/>
              <w:jc w:val="both"/>
              <w:rPr>
                <w:rFonts w:ascii="Arial" w:hAnsi="Arial" w:cs="Arial"/>
                <w:sz w:val="20"/>
                <w:szCs w:val="20"/>
              </w:rPr>
            </w:pPr>
          </w:p>
          <w:p w14:paraId="134B45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Tujec, ki je v Republiki Sloveniji zaključil študij na </w:t>
            </w:r>
            <w:r w:rsidR="00D0735D">
              <w:rPr>
                <w:rFonts w:ascii="Arial" w:hAnsi="Arial" w:cs="Arial"/>
                <w:sz w:val="20"/>
                <w:szCs w:val="20"/>
              </w:rPr>
              <w:t xml:space="preserve">višješolskem oziroma </w:t>
            </w:r>
            <w:r w:rsidRPr="00A60195">
              <w:rPr>
                <w:rFonts w:ascii="Arial" w:hAnsi="Arial" w:cs="Arial"/>
                <w:sz w:val="20"/>
                <w:szCs w:val="20"/>
              </w:rPr>
              <w:t xml:space="preserve">visokošolskem zavodu in pridobil najmanj </w:t>
            </w:r>
            <w:r w:rsidR="00057EF2">
              <w:rPr>
                <w:rFonts w:ascii="Arial" w:hAnsi="Arial" w:cs="Arial"/>
                <w:sz w:val="20"/>
                <w:szCs w:val="20"/>
              </w:rPr>
              <w:t xml:space="preserve">višješolsko oziroma </w:t>
            </w:r>
            <w:r w:rsidRPr="00A60195">
              <w:rPr>
                <w:rFonts w:ascii="Arial" w:hAnsi="Arial" w:cs="Arial"/>
                <w:sz w:val="20"/>
                <w:szCs w:val="20"/>
              </w:rPr>
              <w:t>visokošolsko izobrazbo, lahko v Republiki Sloveniji prebiva še devet mesecev od zaključka študija, če:</w:t>
            </w:r>
          </w:p>
          <w:p w14:paraId="49B96AF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loži prošnjo za izdajo nadaljnjega dovoljenja za začasno prebivanje zaradi iskanja zaposlitve ali samozaposlitve vsaj 30 dni pred potekom dovoljenja za začasno prebivanje zaradi študija;</w:t>
            </w:r>
          </w:p>
          <w:p w14:paraId="6948D5D9" w14:textId="77777777" w:rsidR="00057EF2" w:rsidRDefault="00A60195" w:rsidP="00A60195">
            <w:pPr>
              <w:spacing w:after="0" w:line="260" w:lineRule="exact"/>
              <w:jc w:val="both"/>
              <w:rPr>
                <w:rFonts w:ascii="Arial" w:hAnsi="Arial" w:cs="Arial"/>
                <w:sz w:val="20"/>
                <w:szCs w:val="20"/>
              </w:rPr>
            </w:pPr>
            <w:r w:rsidRPr="00A60195">
              <w:rPr>
                <w:rFonts w:ascii="Arial" w:hAnsi="Arial" w:cs="Arial"/>
                <w:sz w:val="20"/>
                <w:szCs w:val="20"/>
              </w:rPr>
              <w:t>- izpolnjuje pogoje iz tretjega odstavka 33. člena tega zakona</w:t>
            </w:r>
            <w:r w:rsidR="00471E91">
              <w:rPr>
                <w:rFonts w:ascii="Arial" w:hAnsi="Arial" w:cs="Arial"/>
                <w:sz w:val="20"/>
                <w:szCs w:val="20"/>
              </w:rPr>
              <w:t>;</w:t>
            </w:r>
            <w:r w:rsidRPr="00A60195">
              <w:rPr>
                <w:rFonts w:ascii="Arial" w:hAnsi="Arial" w:cs="Arial"/>
                <w:sz w:val="20"/>
                <w:szCs w:val="20"/>
              </w:rPr>
              <w:t xml:space="preserve"> </w:t>
            </w:r>
          </w:p>
          <w:p w14:paraId="2A40E36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redloži dokazilo o zaključku </w:t>
            </w:r>
            <w:r w:rsidR="00057EF2">
              <w:rPr>
                <w:rFonts w:ascii="Arial" w:hAnsi="Arial" w:cs="Arial"/>
                <w:sz w:val="20"/>
                <w:szCs w:val="20"/>
              </w:rPr>
              <w:t xml:space="preserve">višješolskega oziroma </w:t>
            </w:r>
            <w:r w:rsidRPr="00A60195">
              <w:rPr>
                <w:rFonts w:ascii="Arial" w:hAnsi="Arial" w:cs="Arial"/>
                <w:sz w:val="20"/>
                <w:szCs w:val="20"/>
              </w:rPr>
              <w:t xml:space="preserve">visokošolskega študija oziroma ustrezno spričevalo; </w:t>
            </w:r>
          </w:p>
          <w:p w14:paraId="16611D78"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i razlogov za zavrnitev izdaje dovoljenja za začasno prebivanje iz tretje, pete, desete, enajste ali dvanajste alineje 55. člena tega zakona. </w:t>
            </w:r>
          </w:p>
          <w:p w14:paraId="26B454C5" w14:textId="77777777" w:rsidR="002B6C1E" w:rsidRDefault="002B6C1E" w:rsidP="00A60195">
            <w:pPr>
              <w:spacing w:after="0" w:line="260" w:lineRule="exact"/>
              <w:jc w:val="both"/>
              <w:rPr>
                <w:rFonts w:ascii="Arial" w:hAnsi="Arial" w:cs="Arial"/>
                <w:sz w:val="20"/>
                <w:szCs w:val="20"/>
              </w:rPr>
            </w:pPr>
          </w:p>
          <w:p w14:paraId="6F24CAAD" w14:textId="20B50DFB" w:rsidR="002B6C1E" w:rsidRPr="00A60195" w:rsidRDefault="002B6C1E" w:rsidP="00A60195">
            <w:pPr>
              <w:spacing w:after="0" w:line="260" w:lineRule="exact"/>
              <w:jc w:val="both"/>
              <w:rPr>
                <w:rFonts w:ascii="Arial" w:hAnsi="Arial" w:cs="Arial"/>
                <w:sz w:val="20"/>
                <w:szCs w:val="20"/>
              </w:rPr>
            </w:pPr>
            <w:r>
              <w:rPr>
                <w:rFonts w:ascii="Arial" w:hAnsi="Arial" w:cs="Arial"/>
                <w:sz w:val="20"/>
                <w:szCs w:val="20"/>
              </w:rPr>
              <w:t xml:space="preserve">(2) </w:t>
            </w:r>
            <w:r w:rsidRPr="002B6C1E">
              <w:rPr>
                <w:rFonts w:ascii="Arial" w:hAnsi="Arial" w:cs="Arial"/>
                <w:sz w:val="20"/>
                <w:szCs w:val="20"/>
              </w:rPr>
              <w:t>Pri</w:t>
            </w:r>
            <w:r>
              <w:rPr>
                <w:rFonts w:ascii="Arial" w:hAnsi="Arial" w:cs="Arial"/>
                <w:sz w:val="20"/>
                <w:szCs w:val="20"/>
              </w:rPr>
              <w:t xml:space="preserve">stojni organ tujcu iz </w:t>
            </w:r>
            <w:r w:rsidR="006E65C8">
              <w:rPr>
                <w:rFonts w:ascii="Arial" w:hAnsi="Arial" w:cs="Arial"/>
                <w:sz w:val="20"/>
                <w:szCs w:val="20"/>
              </w:rPr>
              <w:t>prejšnjega</w:t>
            </w:r>
            <w:r w:rsidRPr="002B6C1E">
              <w:rPr>
                <w:rFonts w:ascii="Arial" w:hAnsi="Arial" w:cs="Arial"/>
                <w:sz w:val="20"/>
                <w:szCs w:val="20"/>
              </w:rPr>
              <w:t xml:space="preserve"> odstavka izda potrdilo o vloženi prošnji za izdajo dovoljenja za začasno prebivanje zaradi iskanja zaposlitve ali samozaposlitve, ki  velja kot dovoljenje za začasno prebivanje do dokončne odločitve o prošnji.</w:t>
            </w:r>
          </w:p>
          <w:p w14:paraId="71804921" w14:textId="77777777" w:rsidR="00A60195" w:rsidRPr="00A60195" w:rsidRDefault="00A60195" w:rsidP="00A60195">
            <w:pPr>
              <w:spacing w:after="0" w:line="260" w:lineRule="exact"/>
              <w:jc w:val="both"/>
              <w:rPr>
                <w:rFonts w:ascii="Arial" w:hAnsi="Arial" w:cs="Arial"/>
                <w:sz w:val="20"/>
                <w:szCs w:val="20"/>
              </w:rPr>
            </w:pPr>
          </w:p>
          <w:p w14:paraId="6182619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3</w:t>
            </w:r>
            <w:r w:rsidRPr="00A60195">
              <w:rPr>
                <w:rFonts w:ascii="Arial" w:hAnsi="Arial" w:cs="Arial"/>
                <w:sz w:val="20"/>
                <w:szCs w:val="20"/>
              </w:rPr>
              <w:t xml:space="preserve">) Če tujec dokazila o zaključku </w:t>
            </w:r>
            <w:r w:rsidR="00057EF2">
              <w:rPr>
                <w:rFonts w:ascii="Arial" w:hAnsi="Arial" w:cs="Arial"/>
                <w:sz w:val="20"/>
                <w:szCs w:val="20"/>
              </w:rPr>
              <w:t>višješolskega oz</w:t>
            </w:r>
            <w:r w:rsidR="00EB348B">
              <w:rPr>
                <w:rFonts w:ascii="Arial" w:hAnsi="Arial" w:cs="Arial"/>
                <w:sz w:val="20"/>
                <w:szCs w:val="20"/>
              </w:rPr>
              <w:t>ir</w:t>
            </w:r>
            <w:r w:rsidR="00057EF2">
              <w:rPr>
                <w:rFonts w:ascii="Arial" w:hAnsi="Arial" w:cs="Arial"/>
                <w:sz w:val="20"/>
                <w:szCs w:val="20"/>
              </w:rPr>
              <w:t xml:space="preserve">oma </w:t>
            </w:r>
            <w:r w:rsidRPr="00A60195">
              <w:rPr>
                <w:rFonts w:ascii="Arial" w:hAnsi="Arial" w:cs="Arial"/>
                <w:sz w:val="20"/>
                <w:szCs w:val="20"/>
              </w:rPr>
              <w:t>visokošolskega študija ne more predložiti ob vložitvi prošnje za izdajo nadaljnjega dovoljenja za začasno prebivanje zaradi iskanja zaposlitve ali samozaposlitve, ker visokošolski zavod dokazila še ni izdal, tujec pa izpolnjuje vse ostale pogoje za izdajo predmetnega dovoljenja, mu pristojni organ določi primer</w:t>
            </w:r>
            <w:r w:rsidR="00057EF2">
              <w:rPr>
                <w:rFonts w:ascii="Arial" w:hAnsi="Arial" w:cs="Arial"/>
                <w:sz w:val="20"/>
                <w:szCs w:val="20"/>
              </w:rPr>
              <w:t>en</w:t>
            </w:r>
            <w:r w:rsidRPr="00A60195">
              <w:rPr>
                <w:rFonts w:ascii="Arial" w:hAnsi="Arial" w:cs="Arial"/>
                <w:sz w:val="20"/>
                <w:szCs w:val="20"/>
              </w:rPr>
              <w:t xml:space="preserve"> rok za predložitev tega dokazila.</w:t>
            </w:r>
          </w:p>
          <w:p w14:paraId="61E789CB" w14:textId="77777777" w:rsidR="00A60195" w:rsidRPr="00A60195" w:rsidRDefault="00A60195" w:rsidP="00A60195">
            <w:pPr>
              <w:spacing w:after="0" w:line="260" w:lineRule="exact"/>
              <w:jc w:val="both"/>
              <w:rPr>
                <w:rFonts w:ascii="Arial" w:hAnsi="Arial" w:cs="Arial"/>
                <w:sz w:val="20"/>
                <w:szCs w:val="20"/>
              </w:rPr>
            </w:pPr>
          </w:p>
          <w:p w14:paraId="0A9E0EB6" w14:textId="3932BC53" w:rsidR="003D538D" w:rsidRDefault="00A60195" w:rsidP="005A34DD">
            <w:pPr>
              <w:spacing w:after="0" w:line="260" w:lineRule="exact"/>
              <w:jc w:val="both"/>
              <w:rPr>
                <w:rFonts w:ascii="Arial" w:hAnsi="Arial" w:cs="Arial"/>
                <w:sz w:val="20"/>
                <w:szCs w:val="20"/>
              </w:rPr>
            </w:pPr>
            <w:r w:rsidRPr="00A60195">
              <w:rPr>
                <w:rFonts w:ascii="Arial" w:hAnsi="Arial" w:cs="Arial"/>
                <w:sz w:val="20"/>
                <w:szCs w:val="20"/>
              </w:rPr>
              <w:t>(</w:t>
            </w:r>
            <w:r w:rsidR="002B6C1E">
              <w:rPr>
                <w:rFonts w:ascii="Arial" w:hAnsi="Arial" w:cs="Arial"/>
                <w:sz w:val="20"/>
                <w:szCs w:val="20"/>
              </w:rPr>
              <w:t>4</w:t>
            </w:r>
            <w:r w:rsidRPr="00A60195">
              <w:rPr>
                <w:rFonts w:ascii="Arial" w:hAnsi="Arial" w:cs="Arial"/>
                <w:sz w:val="20"/>
                <w:szCs w:val="20"/>
              </w:rPr>
              <w:t>) Dovoljenje za začasno prebivanje zaradi iskanja zaposlitve ali samozaposlitve se izda z veljavnostjo devetih mesecev v obliki iz 58. člena tega zakona, pri čemer se pri vrsti dovoljenja vpiše</w:t>
            </w:r>
            <w:r w:rsidR="00EB348B">
              <w:rPr>
                <w:rFonts w:ascii="Arial" w:hAnsi="Arial" w:cs="Arial"/>
                <w:sz w:val="20"/>
                <w:szCs w:val="20"/>
              </w:rPr>
              <w:t xml:space="preserve"> </w:t>
            </w:r>
            <w:r w:rsidRPr="00A60195">
              <w:rPr>
                <w:rFonts w:ascii="Arial" w:hAnsi="Arial" w:cs="Arial"/>
                <w:sz w:val="20"/>
                <w:szCs w:val="20"/>
              </w:rPr>
              <w:t>»študent - iskalec zaposlitve</w:t>
            </w:r>
            <w:r w:rsidR="008005D8">
              <w:rPr>
                <w:rFonts w:ascii="Arial" w:hAnsi="Arial" w:cs="Arial"/>
                <w:sz w:val="20"/>
                <w:szCs w:val="20"/>
              </w:rPr>
              <w:t>.</w:t>
            </w:r>
            <w:r w:rsidRPr="00A60195">
              <w:rPr>
                <w:rFonts w:ascii="Arial" w:hAnsi="Arial" w:cs="Arial"/>
                <w:sz w:val="20"/>
                <w:szCs w:val="20"/>
              </w:rPr>
              <w:t>«.</w:t>
            </w:r>
          </w:p>
          <w:p w14:paraId="6CA7070C" w14:textId="77777777" w:rsidR="00E03C12" w:rsidRDefault="00E03C12" w:rsidP="00A43B13">
            <w:pPr>
              <w:spacing w:after="0" w:line="260" w:lineRule="exact"/>
              <w:rPr>
                <w:rFonts w:ascii="Arial" w:hAnsi="Arial" w:cs="Arial"/>
                <w:sz w:val="20"/>
                <w:szCs w:val="20"/>
              </w:rPr>
            </w:pPr>
          </w:p>
          <w:p w14:paraId="5EC65AA2" w14:textId="77777777" w:rsidR="003D538D" w:rsidRDefault="003D538D" w:rsidP="006702A3">
            <w:pPr>
              <w:spacing w:after="0" w:line="260" w:lineRule="exact"/>
              <w:jc w:val="center"/>
              <w:rPr>
                <w:rFonts w:ascii="Arial" w:hAnsi="Arial" w:cs="Arial"/>
                <w:sz w:val="20"/>
                <w:szCs w:val="20"/>
              </w:rPr>
            </w:pPr>
            <w:r>
              <w:rPr>
                <w:rFonts w:ascii="Arial" w:hAnsi="Arial" w:cs="Arial"/>
                <w:sz w:val="20"/>
                <w:szCs w:val="20"/>
              </w:rPr>
              <w:t>44.c</w:t>
            </w:r>
          </w:p>
          <w:p w14:paraId="7A8FDBAE" w14:textId="77777777" w:rsidR="003D538D" w:rsidRPr="003D538D" w:rsidRDefault="003D538D" w:rsidP="003D538D">
            <w:pPr>
              <w:spacing w:after="0" w:line="260" w:lineRule="exact"/>
              <w:jc w:val="center"/>
              <w:rPr>
                <w:rFonts w:ascii="Arial" w:hAnsi="Arial" w:cs="Arial"/>
                <w:sz w:val="20"/>
                <w:szCs w:val="20"/>
              </w:rPr>
            </w:pPr>
            <w:r w:rsidRPr="003D538D">
              <w:rPr>
                <w:rFonts w:ascii="Arial" w:hAnsi="Arial" w:cs="Arial"/>
                <w:sz w:val="20"/>
                <w:szCs w:val="20"/>
              </w:rPr>
              <w:t>(ponovni sprejem raziskovalca, študenta in družinskih članov raziskovalca)</w:t>
            </w:r>
          </w:p>
          <w:p w14:paraId="7BEB9273" w14:textId="77777777" w:rsidR="003D538D" w:rsidRPr="003D538D" w:rsidRDefault="003D538D" w:rsidP="003D538D">
            <w:pPr>
              <w:spacing w:after="0" w:line="260" w:lineRule="exact"/>
              <w:jc w:val="center"/>
              <w:rPr>
                <w:rFonts w:ascii="Arial" w:hAnsi="Arial" w:cs="Arial"/>
                <w:sz w:val="20"/>
                <w:szCs w:val="20"/>
              </w:rPr>
            </w:pPr>
          </w:p>
          <w:p w14:paraId="175E49E1"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 xml:space="preserve">(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ih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Pr>
                <w:rFonts w:ascii="Arial" w:hAnsi="Arial" w:cs="Arial"/>
                <w:sz w:val="20"/>
                <w:szCs w:val="20"/>
              </w:rPr>
              <w:t xml:space="preserve">Evropske unije </w:t>
            </w:r>
            <w:r w:rsidRPr="003D538D">
              <w:rPr>
                <w:rFonts w:ascii="Arial" w:hAnsi="Arial" w:cs="Arial"/>
                <w:sz w:val="20"/>
                <w:szCs w:val="20"/>
              </w:rPr>
              <w:t>mobilnosti raziskovalca in spremstvu s strani njegovih družinskih članov  nasprotovala, ob vstopu v Republiko Slovenijo pa nimajo več veljavnega dovoljenja za prebivanje, Republika Slovenija na zahtevo druge države članice Evropske unije dovoli vstop v državo.</w:t>
            </w:r>
          </w:p>
          <w:p w14:paraId="1744F935" w14:textId="77777777" w:rsidR="003D538D" w:rsidRPr="003D538D" w:rsidRDefault="003D538D" w:rsidP="00CC4737">
            <w:pPr>
              <w:spacing w:after="0" w:line="260" w:lineRule="exact"/>
              <w:jc w:val="both"/>
              <w:rPr>
                <w:rFonts w:ascii="Arial" w:hAnsi="Arial" w:cs="Arial"/>
                <w:sz w:val="20"/>
                <w:szCs w:val="20"/>
              </w:rPr>
            </w:pPr>
          </w:p>
          <w:p w14:paraId="4C193022" w14:textId="6F98813F"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2) Imetniku dovoljenja za začasno prebivanje zaradi študija na podlagi 44. člena tega zakona, ki je Republiko Slovenijo zapustil v času veljavnosti dovoljenja za začasno prebivanje zaradi študija zaradi opravljanja dela študija v drugi državi članici Evropske unije v okviru programov Evropske unije ali večstranskih programih, ki vključujejo ukrepe za spodbujanje mobilnosti, ali v okviru sporazumov med dvema ali več višješolskimi oziroma visokošolskimi</w:t>
            </w:r>
            <w:r w:rsidR="008005D8">
              <w:rPr>
                <w:rFonts w:ascii="Arial" w:hAnsi="Arial" w:cs="Arial"/>
                <w:sz w:val="20"/>
                <w:szCs w:val="20"/>
              </w:rPr>
              <w:t xml:space="preserve"> </w:t>
            </w:r>
            <w:r w:rsidR="00861E09">
              <w:rPr>
                <w:rFonts w:ascii="Arial" w:hAnsi="Arial" w:cs="Arial"/>
                <w:sz w:val="20"/>
                <w:szCs w:val="20"/>
              </w:rPr>
              <w:t>organizacijami</w:t>
            </w:r>
            <w:r w:rsidRPr="003D538D">
              <w:rPr>
                <w:rFonts w:ascii="Arial" w:hAnsi="Arial" w:cs="Arial"/>
                <w:sz w:val="20"/>
                <w:szCs w:val="20"/>
              </w:rPr>
              <w:t xml:space="preserve">, in </w:t>
            </w:r>
            <w:r w:rsidR="002B2FA4">
              <w:rPr>
                <w:rFonts w:ascii="Arial" w:hAnsi="Arial" w:cs="Arial"/>
                <w:sz w:val="20"/>
                <w:szCs w:val="20"/>
              </w:rPr>
              <w:t xml:space="preserve">mu </w:t>
            </w:r>
            <w:r w:rsidRPr="003D538D">
              <w:rPr>
                <w:rFonts w:ascii="Arial" w:hAnsi="Arial" w:cs="Arial"/>
                <w:sz w:val="20"/>
                <w:szCs w:val="20"/>
              </w:rPr>
              <w:t xml:space="preserve">v drugi državi članici Evropske unije </w:t>
            </w:r>
            <w:r w:rsidR="002B2FA4">
              <w:rPr>
                <w:rFonts w:ascii="Arial" w:hAnsi="Arial" w:cs="Arial"/>
                <w:sz w:val="20"/>
                <w:szCs w:val="20"/>
              </w:rPr>
              <w:t xml:space="preserve">ni bilo izdano </w:t>
            </w:r>
            <w:r w:rsidRPr="003D538D">
              <w:rPr>
                <w:rFonts w:ascii="Arial" w:hAnsi="Arial" w:cs="Arial"/>
                <w:sz w:val="20"/>
                <w:szCs w:val="20"/>
              </w:rPr>
              <w:t>dovoljenj</w:t>
            </w:r>
            <w:r w:rsidR="002B2FA4">
              <w:rPr>
                <w:rFonts w:ascii="Arial" w:hAnsi="Arial" w:cs="Arial"/>
                <w:sz w:val="20"/>
                <w:szCs w:val="20"/>
              </w:rPr>
              <w:t>e</w:t>
            </w:r>
            <w:r w:rsidRPr="003D538D">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Pr>
                <w:rFonts w:ascii="Arial" w:hAnsi="Arial" w:cs="Arial"/>
                <w:sz w:val="20"/>
                <w:szCs w:val="20"/>
              </w:rPr>
              <w:t>organizacijami</w:t>
            </w:r>
            <w:r w:rsidRPr="003D538D">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14:paraId="7D5865EF" w14:textId="77777777" w:rsidR="003D538D" w:rsidRPr="003D538D" w:rsidRDefault="003D538D" w:rsidP="00CC4737">
            <w:pPr>
              <w:spacing w:after="0" w:line="260" w:lineRule="exact"/>
              <w:jc w:val="both"/>
              <w:rPr>
                <w:rFonts w:ascii="Arial" w:hAnsi="Arial" w:cs="Arial"/>
                <w:sz w:val="20"/>
                <w:szCs w:val="20"/>
              </w:rPr>
            </w:pPr>
          </w:p>
          <w:p w14:paraId="434B7D02"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3) Ponovni vstop v Republiko Slovenijo se na zahtevo druge države članice Evropske unije dovoli tudi tujcu, z izdanim dovoljenjem za začasno prebivanje zaradi opravljanja raziskovalnega dela na podlagi 38. člena tega zakona in tujcu, ki ima izdano dovoljenje za začasno prebivanje zaradi študija na podlagi 44. člena tega zakona, ki v drugi državi članici Evropske unije izvaja kratkotrajno ali dolgotrajno premestitev</w:t>
            </w:r>
            <w:r w:rsidR="00C96405">
              <w:rPr>
                <w:rFonts w:ascii="Arial" w:hAnsi="Arial" w:cs="Arial"/>
                <w:sz w:val="20"/>
                <w:szCs w:val="20"/>
              </w:rPr>
              <w:t xml:space="preserve"> oziroma mobilnost</w:t>
            </w:r>
            <w:r w:rsidRPr="003D538D">
              <w:rPr>
                <w:rFonts w:ascii="Arial" w:hAnsi="Arial" w:cs="Arial"/>
                <w:sz w:val="20"/>
                <w:szCs w:val="20"/>
              </w:rPr>
              <w:t xml:space="preserve">, </w:t>
            </w:r>
            <w:r w:rsidR="007325B0">
              <w:rPr>
                <w:rFonts w:ascii="Arial" w:hAnsi="Arial" w:cs="Arial"/>
                <w:sz w:val="20"/>
                <w:szCs w:val="20"/>
              </w:rPr>
              <w:t xml:space="preserve">če je </w:t>
            </w:r>
            <w:r w:rsidRPr="003D538D">
              <w:rPr>
                <w:rFonts w:ascii="Arial" w:hAnsi="Arial" w:cs="Arial"/>
                <w:sz w:val="20"/>
                <w:szCs w:val="20"/>
              </w:rPr>
              <w:t xml:space="preserve">bilo </w:t>
            </w:r>
            <w:r w:rsidR="007325B0">
              <w:rPr>
                <w:rFonts w:ascii="Arial" w:hAnsi="Arial" w:cs="Arial"/>
                <w:sz w:val="20"/>
                <w:szCs w:val="20"/>
              </w:rPr>
              <w:t xml:space="preserve">to dovoljenje </w:t>
            </w:r>
            <w:r w:rsidRPr="003D538D">
              <w:rPr>
                <w:rFonts w:ascii="Arial" w:hAnsi="Arial" w:cs="Arial"/>
                <w:sz w:val="20"/>
                <w:szCs w:val="20"/>
              </w:rPr>
              <w:t xml:space="preserve">razveljavljeno oziroma </w:t>
            </w:r>
            <w:r w:rsidR="007325B0">
              <w:rPr>
                <w:rFonts w:ascii="Arial" w:hAnsi="Arial" w:cs="Arial"/>
                <w:sz w:val="20"/>
                <w:szCs w:val="20"/>
              </w:rPr>
              <w:t>je njegova</w:t>
            </w:r>
            <w:r w:rsidRPr="003D538D">
              <w:rPr>
                <w:rFonts w:ascii="Arial" w:hAnsi="Arial" w:cs="Arial"/>
                <w:sz w:val="20"/>
                <w:szCs w:val="20"/>
              </w:rPr>
              <w:t xml:space="preserve"> veljavnost  prenehala </w:t>
            </w:r>
            <w:r w:rsidR="00C96405">
              <w:rPr>
                <w:rFonts w:ascii="Arial" w:hAnsi="Arial" w:cs="Arial"/>
                <w:sz w:val="20"/>
                <w:szCs w:val="20"/>
              </w:rPr>
              <w:t xml:space="preserve">v </w:t>
            </w:r>
            <w:r w:rsidRPr="003D538D">
              <w:rPr>
                <w:rFonts w:ascii="Arial" w:hAnsi="Arial" w:cs="Arial"/>
                <w:sz w:val="20"/>
                <w:szCs w:val="20"/>
              </w:rPr>
              <w:t xml:space="preserve">obdobju izvajanja kratkotrajne ali dolgotrajne premestitve </w:t>
            </w:r>
            <w:r w:rsidR="00C96405">
              <w:rPr>
                <w:rFonts w:ascii="Arial" w:hAnsi="Arial" w:cs="Arial"/>
                <w:sz w:val="20"/>
                <w:szCs w:val="20"/>
              </w:rPr>
              <w:t xml:space="preserve">oziroma izvajanja mobilnosti </w:t>
            </w:r>
            <w:r w:rsidRPr="003D538D">
              <w:rPr>
                <w:rFonts w:ascii="Arial" w:hAnsi="Arial" w:cs="Arial"/>
                <w:sz w:val="20"/>
                <w:szCs w:val="20"/>
              </w:rPr>
              <w:t xml:space="preserve">v drugi državi članici Evropske unije. Ponovni vstop v Republiko Slovenijo se na zahtevo druge države članice Evropske unije, v kateri tujec izvaja premestitev, dovoli tudi družinskim članom raziskovalca, kater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Pr>
                <w:rFonts w:ascii="Arial" w:hAnsi="Arial" w:cs="Arial"/>
                <w:sz w:val="20"/>
                <w:szCs w:val="20"/>
              </w:rPr>
              <w:t>če je</w:t>
            </w:r>
            <w:r w:rsidRPr="003D538D">
              <w:rPr>
                <w:rFonts w:ascii="Arial" w:hAnsi="Arial" w:cs="Arial"/>
                <w:sz w:val="20"/>
                <w:szCs w:val="20"/>
              </w:rPr>
              <w:t xml:space="preserve"> bilo</w:t>
            </w:r>
            <w:r w:rsidR="007325B0">
              <w:rPr>
                <w:rFonts w:ascii="Arial" w:hAnsi="Arial" w:cs="Arial"/>
                <w:sz w:val="20"/>
                <w:szCs w:val="20"/>
              </w:rPr>
              <w:t xml:space="preserve"> tujcu to dovoljenje</w:t>
            </w:r>
            <w:r w:rsidRPr="003D538D">
              <w:rPr>
                <w:rFonts w:ascii="Arial" w:hAnsi="Arial" w:cs="Arial"/>
                <w:sz w:val="20"/>
                <w:szCs w:val="20"/>
              </w:rPr>
              <w:t xml:space="preserve"> razveljavljeno oziroma </w:t>
            </w:r>
            <w:r w:rsidR="007325B0">
              <w:rPr>
                <w:rFonts w:ascii="Arial" w:hAnsi="Arial" w:cs="Arial"/>
                <w:sz w:val="20"/>
                <w:szCs w:val="20"/>
              </w:rPr>
              <w:t>je njegova</w:t>
            </w:r>
            <w:r w:rsidRPr="003D538D">
              <w:rPr>
                <w:rFonts w:ascii="Arial" w:hAnsi="Arial" w:cs="Arial"/>
                <w:sz w:val="20"/>
                <w:szCs w:val="20"/>
              </w:rPr>
              <w:t xml:space="preserve"> veljavnost prenehala </w:t>
            </w:r>
            <w:r w:rsidR="00C96405">
              <w:rPr>
                <w:rFonts w:ascii="Arial" w:hAnsi="Arial" w:cs="Arial"/>
                <w:sz w:val="20"/>
                <w:szCs w:val="20"/>
              </w:rPr>
              <w:t xml:space="preserve">v </w:t>
            </w:r>
            <w:r w:rsidRPr="003D538D">
              <w:rPr>
                <w:rFonts w:ascii="Arial" w:hAnsi="Arial" w:cs="Arial"/>
                <w:sz w:val="20"/>
                <w:szCs w:val="20"/>
              </w:rPr>
              <w:t>obdobju izvajanja kratkotrajne ali dolgotrajne premestitve</w:t>
            </w:r>
            <w:r w:rsidR="00C96405">
              <w:rPr>
                <w:rFonts w:ascii="Arial" w:hAnsi="Arial" w:cs="Arial"/>
                <w:sz w:val="20"/>
                <w:szCs w:val="20"/>
              </w:rPr>
              <w:t xml:space="preserve"> </w:t>
            </w:r>
            <w:r w:rsidRPr="003D538D">
              <w:rPr>
                <w:rFonts w:ascii="Arial" w:hAnsi="Arial" w:cs="Arial"/>
                <w:sz w:val="20"/>
                <w:szCs w:val="20"/>
              </w:rPr>
              <w:t>v drugi državi članici Evropske unije.</w:t>
            </w:r>
          </w:p>
          <w:p w14:paraId="420780E1" w14:textId="77777777" w:rsidR="003D538D" w:rsidRPr="003D538D" w:rsidRDefault="003D538D" w:rsidP="00CC4737">
            <w:pPr>
              <w:spacing w:after="0" w:line="260" w:lineRule="exact"/>
              <w:jc w:val="both"/>
              <w:rPr>
                <w:rFonts w:ascii="Arial" w:hAnsi="Arial" w:cs="Arial"/>
                <w:sz w:val="20"/>
                <w:szCs w:val="20"/>
              </w:rPr>
            </w:pPr>
          </w:p>
          <w:p w14:paraId="34E818B2" w14:textId="77777777" w:rsidR="003D538D" w:rsidRPr="003D538D" w:rsidRDefault="003D538D" w:rsidP="00CC4737">
            <w:pPr>
              <w:spacing w:after="0" w:line="260" w:lineRule="exact"/>
              <w:jc w:val="both"/>
              <w:rPr>
                <w:rFonts w:ascii="Arial" w:hAnsi="Arial" w:cs="Arial"/>
                <w:sz w:val="20"/>
                <w:szCs w:val="20"/>
              </w:rPr>
            </w:pPr>
            <w:r w:rsidRPr="003D538D">
              <w:rPr>
                <w:rFonts w:ascii="Arial" w:hAnsi="Arial" w:cs="Arial"/>
                <w:sz w:val="20"/>
                <w:szCs w:val="20"/>
              </w:rPr>
              <w:t>(4) Nekdanji imetniki dovoljenj za začasno prebivanje iz prvega, drugega in tretjega odstavka</w:t>
            </w:r>
            <w:r w:rsidR="00477F76">
              <w:rPr>
                <w:rFonts w:ascii="Arial" w:hAnsi="Arial" w:cs="Arial"/>
                <w:sz w:val="20"/>
                <w:szCs w:val="20"/>
              </w:rPr>
              <w:t xml:space="preserve"> tega člena</w:t>
            </w:r>
            <w:r w:rsidRPr="003D538D">
              <w:rPr>
                <w:rFonts w:ascii="Arial" w:hAnsi="Arial" w:cs="Arial"/>
                <w:sz w:val="20"/>
                <w:szCs w:val="20"/>
              </w:rPr>
              <w:t xml:space="preserve"> morajo najkasneje v petih dneh od dneva vstopa v </w:t>
            </w:r>
            <w:r w:rsidR="00477F76">
              <w:rPr>
                <w:rFonts w:ascii="Arial" w:hAnsi="Arial" w:cs="Arial"/>
                <w:sz w:val="20"/>
                <w:szCs w:val="20"/>
              </w:rPr>
              <w:t>Republiko Slovenijo</w:t>
            </w:r>
            <w:r w:rsidRPr="003D538D">
              <w:rPr>
                <w:rFonts w:ascii="Arial" w:hAnsi="Arial" w:cs="Arial"/>
                <w:sz w:val="20"/>
                <w:szCs w:val="20"/>
              </w:rPr>
              <w:t xml:space="preserve"> pri pristojnem organu zaprositi za izdajo dovoljenja za prebivanje iz katerega koli namena. Pristojni organ tujcu izda potrdilo o vloženi prošnji, ki mu dovoljuje prebivanje v Republiki Sloveniji do dokončne oziroma, v primeru izdaje enotnega dovoljenja, do pravnomočne odločitve o prošnji.</w:t>
            </w:r>
          </w:p>
          <w:p w14:paraId="47084027" w14:textId="77777777" w:rsidR="00E03C12" w:rsidRDefault="00E03C12" w:rsidP="00A43B13">
            <w:pPr>
              <w:spacing w:after="0" w:line="260" w:lineRule="exact"/>
              <w:rPr>
                <w:rFonts w:ascii="Arial" w:hAnsi="Arial" w:cs="Arial"/>
                <w:sz w:val="20"/>
                <w:szCs w:val="20"/>
              </w:rPr>
            </w:pPr>
          </w:p>
          <w:p w14:paraId="2291E9B1" w14:textId="41252A82"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w:t>
            </w:r>
            <w:r w:rsidR="007B4D70">
              <w:rPr>
                <w:rFonts w:ascii="Arial" w:hAnsi="Arial" w:cs="Arial"/>
                <w:sz w:val="20"/>
                <w:szCs w:val="20"/>
              </w:rPr>
              <w:t>č</w:t>
            </w:r>
            <w:r w:rsidRPr="00A60195">
              <w:rPr>
                <w:rFonts w:ascii="Arial" w:hAnsi="Arial" w:cs="Arial"/>
                <w:sz w:val="20"/>
                <w:szCs w:val="20"/>
              </w:rPr>
              <w:t xml:space="preserve"> člen</w:t>
            </w:r>
          </w:p>
          <w:p w14:paraId="52BEF6C1"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dovoljenje za začasno prebivanje zaradi opravljanja prostovoljskega dela)</w:t>
            </w:r>
          </w:p>
          <w:p w14:paraId="030D2096" w14:textId="77777777" w:rsidR="00A60195" w:rsidRPr="00A60195" w:rsidRDefault="00A60195" w:rsidP="00A60195">
            <w:pPr>
              <w:spacing w:after="0" w:line="260" w:lineRule="exact"/>
              <w:jc w:val="both"/>
              <w:rPr>
                <w:rFonts w:ascii="Arial" w:hAnsi="Arial" w:cs="Arial"/>
                <w:sz w:val="20"/>
                <w:szCs w:val="20"/>
              </w:rPr>
            </w:pPr>
          </w:p>
          <w:p w14:paraId="29A7BF22"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cu, ki želi prebivati  v Republiki Sloveniji zaradi opravljanja prostovoljskega dela</w:t>
            </w:r>
            <w:r w:rsidR="00477F76">
              <w:rPr>
                <w:rFonts w:ascii="Arial" w:hAnsi="Arial" w:cs="Arial"/>
                <w:sz w:val="20"/>
                <w:szCs w:val="20"/>
              </w:rPr>
              <w:t>,</w:t>
            </w:r>
            <w:r w:rsidRPr="00A60195">
              <w:rPr>
                <w:rFonts w:ascii="Arial" w:hAnsi="Arial" w:cs="Arial"/>
                <w:sz w:val="20"/>
                <w:szCs w:val="20"/>
              </w:rPr>
              <w:t xml:space="preserve"> se lahko izda dovoljenje za začasno prebivanje, če ima sklenjen dogovor o prostovoljskem delu s prostovoljsko organizacijo </w:t>
            </w:r>
            <w:r w:rsidR="006018B1">
              <w:rPr>
                <w:rFonts w:ascii="Arial" w:hAnsi="Arial" w:cs="Arial"/>
                <w:sz w:val="20"/>
                <w:szCs w:val="20"/>
              </w:rPr>
              <w:t xml:space="preserve">ali organizacijo s prostovoljskim programom </w:t>
            </w:r>
            <w:r w:rsidRPr="00A60195">
              <w:rPr>
                <w:rFonts w:ascii="Arial" w:hAnsi="Arial" w:cs="Arial"/>
                <w:sz w:val="20"/>
                <w:szCs w:val="20"/>
              </w:rPr>
              <w:t xml:space="preserve">in če izpolnjuje ostale pogoje po tem zakonu za izdajo dovoljenja za prebivanje. Kot dokaz o izpolnjevanju pogoja zadostnih sredstev za preživljanje iz tretjega odstavka 33. člena </w:t>
            </w:r>
            <w:r w:rsidR="00477F76">
              <w:rPr>
                <w:rFonts w:ascii="Arial" w:hAnsi="Arial" w:cs="Arial"/>
                <w:sz w:val="20"/>
                <w:szCs w:val="20"/>
              </w:rPr>
              <w:t>tega zakona</w:t>
            </w:r>
            <w:r w:rsidR="00EB348B">
              <w:rPr>
                <w:rFonts w:ascii="Arial" w:hAnsi="Arial" w:cs="Arial"/>
                <w:sz w:val="20"/>
                <w:szCs w:val="20"/>
              </w:rPr>
              <w:t xml:space="preserve"> </w:t>
            </w:r>
            <w:r w:rsidRPr="00A60195">
              <w:rPr>
                <w:rFonts w:ascii="Arial" w:hAnsi="Arial" w:cs="Arial"/>
                <w:sz w:val="20"/>
                <w:szCs w:val="20"/>
              </w:rPr>
              <w:t>se upoštevajo tudi sredstva, prejeta na podlagi žepnine, določene v dogovoru o prostovoljskem delu, sklenjenim s prostovoljsko organizacijo ali</w:t>
            </w:r>
            <w:r w:rsidR="006018B1">
              <w:rPr>
                <w:rFonts w:ascii="Arial" w:hAnsi="Arial" w:cs="Arial"/>
                <w:sz w:val="20"/>
                <w:szCs w:val="20"/>
              </w:rPr>
              <w:t xml:space="preserve"> z organizacijo s prostovoljskim programom</w:t>
            </w:r>
            <w:r w:rsidR="00477F76">
              <w:rPr>
                <w:rFonts w:ascii="Arial" w:hAnsi="Arial" w:cs="Arial"/>
                <w:sz w:val="20"/>
                <w:szCs w:val="20"/>
              </w:rPr>
              <w:t>,</w:t>
            </w:r>
            <w:r w:rsidR="00E95395">
              <w:rPr>
                <w:rFonts w:ascii="Arial" w:hAnsi="Arial" w:cs="Arial"/>
                <w:sz w:val="20"/>
                <w:szCs w:val="20"/>
              </w:rPr>
              <w:t xml:space="preserve"> </w:t>
            </w:r>
            <w:r w:rsidRPr="00A60195">
              <w:rPr>
                <w:rFonts w:ascii="Arial" w:hAnsi="Arial" w:cs="Arial"/>
                <w:sz w:val="20"/>
                <w:szCs w:val="20"/>
              </w:rPr>
              <w:t>ter sredstva</w:t>
            </w:r>
            <w:r w:rsidR="006018B1">
              <w:rPr>
                <w:rFonts w:ascii="Arial" w:hAnsi="Arial" w:cs="Arial"/>
                <w:sz w:val="20"/>
                <w:szCs w:val="20"/>
              </w:rPr>
              <w:t>, ki jih  prostovoljska organizacija ali organizacija s prostovoljskim programom nameni tujcu.</w:t>
            </w:r>
            <w:r w:rsidRPr="00A60195">
              <w:rPr>
                <w:rFonts w:ascii="Arial" w:hAnsi="Arial" w:cs="Arial"/>
                <w:sz w:val="20"/>
                <w:szCs w:val="20"/>
              </w:rPr>
              <w:t xml:space="preserve"> </w:t>
            </w:r>
          </w:p>
          <w:p w14:paraId="235C4E60" w14:textId="77777777" w:rsidR="006B05E3" w:rsidRPr="00A60195" w:rsidRDefault="006B05E3" w:rsidP="00A60195">
            <w:pPr>
              <w:spacing w:after="0" w:line="260" w:lineRule="exact"/>
              <w:jc w:val="both"/>
              <w:rPr>
                <w:rFonts w:ascii="Arial" w:hAnsi="Arial" w:cs="Arial"/>
                <w:sz w:val="20"/>
                <w:szCs w:val="20"/>
              </w:rPr>
            </w:pPr>
          </w:p>
          <w:p w14:paraId="27378D3F" w14:textId="48A3376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1840D9">
              <w:rPr>
                <w:rFonts w:ascii="Arial" w:hAnsi="Arial" w:cs="Arial"/>
                <w:sz w:val="20"/>
                <w:szCs w:val="20"/>
              </w:rPr>
              <w:t>2</w:t>
            </w:r>
            <w:r w:rsidRPr="00A60195">
              <w:rPr>
                <w:rFonts w:ascii="Arial" w:hAnsi="Arial" w:cs="Arial"/>
                <w:sz w:val="20"/>
                <w:szCs w:val="20"/>
              </w:rPr>
              <w:t>) Prošnjo za izdajo dovoljenja za začasno prebivanje lahko vloži tujec, prostovoljska organizacija ali</w:t>
            </w:r>
            <w:r w:rsidR="006018B1">
              <w:rPr>
                <w:rFonts w:ascii="Arial" w:hAnsi="Arial" w:cs="Arial"/>
                <w:sz w:val="20"/>
                <w:szCs w:val="20"/>
              </w:rPr>
              <w:t xml:space="preserve"> organizacija s prostovoljskim programom.</w:t>
            </w:r>
            <w:r w:rsidR="006702A3">
              <w:rPr>
                <w:rFonts w:ascii="Arial" w:hAnsi="Arial" w:cs="Arial"/>
                <w:sz w:val="20"/>
                <w:szCs w:val="20"/>
              </w:rPr>
              <w:t xml:space="preserve"> </w:t>
            </w:r>
            <w:r w:rsidRPr="00A60195">
              <w:rPr>
                <w:rFonts w:ascii="Arial" w:hAnsi="Arial" w:cs="Arial"/>
                <w:sz w:val="20"/>
                <w:szCs w:val="20"/>
              </w:rPr>
              <w:t>Tujec, ki žel</w:t>
            </w:r>
            <w:r w:rsidR="006702A3">
              <w:rPr>
                <w:rFonts w:ascii="Arial" w:hAnsi="Arial" w:cs="Arial"/>
                <w:sz w:val="20"/>
                <w:szCs w:val="20"/>
              </w:rPr>
              <w:t xml:space="preserve">i prebivati </w:t>
            </w:r>
            <w:r w:rsidRPr="00A60195">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Pr>
                <w:rFonts w:ascii="Arial" w:hAnsi="Arial" w:cs="Arial"/>
                <w:sz w:val="20"/>
                <w:szCs w:val="20"/>
              </w:rPr>
              <w:t xml:space="preserve"> </w:t>
            </w:r>
            <w:r w:rsidR="006018B1" w:rsidRPr="006018B1">
              <w:rPr>
                <w:rFonts w:ascii="Arial" w:hAnsi="Arial" w:cs="Arial"/>
                <w:sz w:val="20"/>
                <w:szCs w:val="20"/>
              </w:rPr>
              <w:t>organizacija s prostovoljskim programom</w:t>
            </w:r>
            <w:r w:rsidRPr="00A60195">
              <w:rPr>
                <w:rFonts w:ascii="Arial" w:hAnsi="Arial" w:cs="Arial"/>
                <w:sz w:val="20"/>
                <w:szCs w:val="20"/>
              </w:rPr>
              <w:t xml:space="preserve"> lahko prošnjo vloži pri diplomatskem predstavništvu ali konzulatu Republike Slovenije v tujini ali pri pristojnem organu v Republiki Sloveniji. </w:t>
            </w:r>
          </w:p>
          <w:p w14:paraId="19327199" w14:textId="77777777" w:rsidR="00A60195" w:rsidRPr="00A60195" w:rsidRDefault="00A60195" w:rsidP="00A60195">
            <w:pPr>
              <w:spacing w:after="0" w:line="260" w:lineRule="exact"/>
              <w:jc w:val="both"/>
              <w:rPr>
                <w:rFonts w:ascii="Arial" w:hAnsi="Arial" w:cs="Arial"/>
                <w:sz w:val="20"/>
                <w:szCs w:val="20"/>
              </w:rPr>
            </w:pPr>
          </w:p>
          <w:p w14:paraId="3F3CA78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1840D9">
              <w:rPr>
                <w:rFonts w:ascii="Arial" w:hAnsi="Arial" w:cs="Arial"/>
                <w:sz w:val="20"/>
                <w:szCs w:val="20"/>
              </w:rPr>
              <w:t>3</w:t>
            </w:r>
            <w:r w:rsidRPr="00A60195">
              <w:rPr>
                <w:rFonts w:ascii="Arial" w:hAnsi="Arial" w:cs="Arial"/>
                <w:sz w:val="20"/>
                <w:szCs w:val="20"/>
              </w:rPr>
              <w:t>) Dovoljenje za začasno prebivanje zaradi  opravljanja prostovoljskega dela se izda v obliki iz 58. člena tega zakona, pri čemer se pri vrsti dovoljenja vpiše »prostovoljec«.</w:t>
            </w:r>
          </w:p>
          <w:p w14:paraId="14F43260" w14:textId="77777777" w:rsidR="00844015" w:rsidRDefault="00844015" w:rsidP="00A60195">
            <w:pPr>
              <w:spacing w:after="0" w:line="260" w:lineRule="exact"/>
              <w:jc w:val="both"/>
              <w:rPr>
                <w:rFonts w:ascii="Arial" w:hAnsi="Arial" w:cs="Arial"/>
                <w:sz w:val="20"/>
                <w:szCs w:val="20"/>
              </w:rPr>
            </w:pPr>
          </w:p>
          <w:p w14:paraId="773D4D29" w14:textId="0CB932F0" w:rsidR="00844015"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4</w:t>
            </w:r>
            <w:r w:rsidR="00EB348B">
              <w:rPr>
                <w:rFonts w:ascii="Arial" w:hAnsi="Arial" w:cs="Arial"/>
                <w:sz w:val="20"/>
                <w:szCs w:val="20"/>
              </w:rPr>
              <w:t>)</w:t>
            </w:r>
            <w:r>
              <w:rPr>
                <w:rFonts w:ascii="Arial" w:hAnsi="Arial" w:cs="Arial"/>
                <w:sz w:val="20"/>
                <w:szCs w:val="20"/>
              </w:rPr>
              <w:t xml:space="preserve"> D</w:t>
            </w:r>
            <w:r w:rsidRPr="00844015">
              <w:rPr>
                <w:rFonts w:ascii="Arial" w:hAnsi="Arial" w:cs="Arial"/>
                <w:sz w:val="20"/>
                <w:szCs w:val="20"/>
              </w:rPr>
              <w:t xml:space="preserve">ovoljenje za </w:t>
            </w:r>
            <w:r>
              <w:rPr>
                <w:rFonts w:ascii="Arial" w:hAnsi="Arial" w:cs="Arial"/>
                <w:sz w:val="20"/>
                <w:szCs w:val="20"/>
              </w:rPr>
              <w:t>začasno pre</w:t>
            </w:r>
            <w:r w:rsidRPr="00844015">
              <w:rPr>
                <w:rFonts w:ascii="Arial" w:hAnsi="Arial" w:cs="Arial"/>
                <w:sz w:val="20"/>
                <w:szCs w:val="20"/>
              </w:rPr>
              <w:t xml:space="preserve">bivanje </w:t>
            </w:r>
            <w:r>
              <w:rPr>
                <w:rFonts w:ascii="Arial" w:hAnsi="Arial" w:cs="Arial"/>
                <w:sz w:val="20"/>
                <w:szCs w:val="20"/>
              </w:rPr>
              <w:t>se ob</w:t>
            </w:r>
            <w:r w:rsidR="00CA5867">
              <w:rPr>
                <w:rFonts w:ascii="Arial" w:hAnsi="Arial" w:cs="Arial"/>
                <w:sz w:val="20"/>
                <w:szCs w:val="20"/>
              </w:rPr>
              <w:t xml:space="preserve"> izpoln</w:t>
            </w:r>
            <w:r w:rsidR="00933BE8">
              <w:rPr>
                <w:rFonts w:ascii="Arial" w:hAnsi="Arial" w:cs="Arial"/>
                <w:sz w:val="20"/>
                <w:szCs w:val="20"/>
              </w:rPr>
              <w:t>j</w:t>
            </w:r>
            <w:r w:rsidR="00CA5867">
              <w:rPr>
                <w:rFonts w:ascii="Arial" w:hAnsi="Arial" w:cs="Arial"/>
                <w:sz w:val="20"/>
                <w:szCs w:val="20"/>
              </w:rPr>
              <w:t xml:space="preserve">evanju ostalih </w:t>
            </w:r>
            <w:r>
              <w:rPr>
                <w:rFonts w:ascii="Arial" w:hAnsi="Arial" w:cs="Arial"/>
                <w:sz w:val="20"/>
                <w:szCs w:val="20"/>
              </w:rPr>
              <w:t>pogoj</w:t>
            </w:r>
            <w:r w:rsidR="00CA5867">
              <w:rPr>
                <w:rFonts w:ascii="Arial" w:hAnsi="Arial" w:cs="Arial"/>
                <w:sz w:val="20"/>
                <w:szCs w:val="20"/>
              </w:rPr>
              <w:t>ev</w:t>
            </w:r>
            <w:r w:rsidR="008005D8">
              <w:rPr>
                <w:rFonts w:ascii="Arial" w:hAnsi="Arial" w:cs="Arial"/>
                <w:sz w:val="20"/>
                <w:szCs w:val="20"/>
              </w:rPr>
              <w:t xml:space="preserve"> </w:t>
            </w:r>
            <w:r w:rsidR="00CA5867">
              <w:rPr>
                <w:rFonts w:ascii="Arial" w:hAnsi="Arial" w:cs="Arial"/>
                <w:sz w:val="20"/>
                <w:szCs w:val="20"/>
              </w:rPr>
              <w:t>po tem zakonu</w:t>
            </w:r>
            <w:r>
              <w:rPr>
                <w:rFonts w:ascii="Arial" w:hAnsi="Arial" w:cs="Arial"/>
                <w:sz w:val="20"/>
                <w:szCs w:val="20"/>
              </w:rPr>
              <w:t xml:space="preserve">, lahko izda tudi </w:t>
            </w:r>
            <w:r w:rsidRPr="00844015">
              <w:rPr>
                <w:rFonts w:ascii="Arial" w:hAnsi="Arial" w:cs="Arial"/>
                <w:sz w:val="20"/>
                <w:szCs w:val="20"/>
              </w:rPr>
              <w:t>tujcem, ki sodelujejo kot prostovoljci v projektih prostovoljske službe v okviru programa Evropske unije, ki podpira mobilnost prostovoljcev in se izvaja na podlagi uredbe Evropskega parlamenta in Sveta</w:t>
            </w:r>
            <w:r w:rsidR="007076FD">
              <w:rPr>
                <w:rFonts w:ascii="Arial" w:hAnsi="Arial" w:cs="Arial"/>
                <w:sz w:val="20"/>
                <w:szCs w:val="20"/>
              </w:rPr>
              <w:t>, ki določa</w:t>
            </w:r>
            <w:r w:rsidRPr="00844015">
              <w:rPr>
                <w:rFonts w:ascii="Arial" w:hAnsi="Arial" w:cs="Arial"/>
                <w:sz w:val="20"/>
                <w:szCs w:val="20"/>
              </w:rPr>
              <w:t xml:space="preserve"> oblikovanj</w:t>
            </w:r>
            <w:r w:rsidR="007076FD">
              <w:rPr>
                <w:rFonts w:ascii="Arial" w:hAnsi="Arial" w:cs="Arial"/>
                <w:sz w:val="20"/>
                <w:szCs w:val="20"/>
              </w:rPr>
              <w:t>e</w:t>
            </w:r>
            <w:r w:rsidRPr="00844015">
              <w:rPr>
                <w:rFonts w:ascii="Arial" w:hAnsi="Arial" w:cs="Arial"/>
                <w:sz w:val="20"/>
                <w:szCs w:val="20"/>
              </w:rPr>
              <w:t xml:space="preserve"> programa za podporo mobilnosti prostovoljcev</w:t>
            </w:r>
            <w:r>
              <w:rPr>
                <w:rFonts w:ascii="Arial" w:hAnsi="Arial" w:cs="Arial"/>
                <w:sz w:val="20"/>
                <w:szCs w:val="20"/>
              </w:rPr>
              <w:t xml:space="preserve">. </w:t>
            </w:r>
          </w:p>
          <w:p w14:paraId="05C61842" w14:textId="77777777" w:rsidR="00844015" w:rsidRPr="00844015" w:rsidRDefault="00844015" w:rsidP="00844015">
            <w:pPr>
              <w:spacing w:after="0" w:line="260" w:lineRule="exact"/>
              <w:jc w:val="both"/>
              <w:rPr>
                <w:rFonts w:ascii="Arial" w:hAnsi="Arial" w:cs="Arial"/>
                <w:sz w:val="20"/>
                <w:szCs w:val="20"/>
              </w:rPr>
            </w:pPr>
          </w:p>
          <w:p w14:paraId="1B9D40EB" w14:textId="77777777" w:rsidR="00844015"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5</w:t>
            </w:r>
            <w:r>
              <w:rPr>
                <w:rFonts w:ascii="Arial" w:hAnsi="Arial" w:cs="Arial"/>
                <w:sz w:val="20"/>
                <w:szCs w:val="20"/>
              </w:rPr>
              <w:t>) Kot dokaz o sodelovanju  v projektih prostovoljske službe v okviru programa Evropske unije iz prejšnjega odstavka mora tujec predložiti potrdilo, ki</w:t>
            </w:r>
            <w:r w:rsidRPr="00844015">
              <w:rPr>
                <w:rFonts w:ascii="Arial" w:hAnsi="Arial" w:cs="Arial"/>
                <w:sz w:val="20"/>
                <w:szCs w:val="20"/>
              </w:rPr>
              <w:t xml:space="preserve"> </w:t>
            </w:r>
            <w:r>
              <w:rPr>
                <w:rFonts w:ascii="Arial" w:hAnsi="Arial" w:cs="Arial"/>
                <w:sz w:val="20"/>
                <w:szCs w:val="20"/>
              </w:rPr>
              <w:t xml:space="preserve">ga </w:t>
            </w:r>
            <w:r w:rsidRPr="00844015">
              <w:rPr>
                <w:rFonts w:ascii="Arial" w:hAnsi="Arial" w:cs="Arial"/>
                <w:sz w:val="20"/>
                <w:szCs w:val="20"/>
              </w:rPr>
              <w:t>izda pristojen državni organ za izvajanje nadzora nad izvajanjem takšnega programa ali od</w:t>
            </w:r>
            <w:r>
              <w:rPr>
                <w:rFonts w:ascii="Arial" w:hAnsi="Arial" w:cs="Arial"/>
                <w:sz w:val="20"/>
                <w:szCs w:val="20"/>
              </w:rPr>
              <w:t xml:space="preserve"> njega pooblaščena organizacija. </w:t>
            </w:r>
            <w:r>
              <w:rPr>
                <w:rFonts w:ascii="Arial" w:hAnsi="Arial" w:cs="Arial"/>
                <w:sz w:val="20"/>
                <w:szCs w:val="20"/>
              </w:rPr>
              <w:br/>
            </w:r>
          </w:p>
          <w:p w14:paraId="7AD03FE6" w14:textId="77777777" w:rsidR="00C37EEB" w:rsidRDefault="00844015" w:rsidP="00844015">
            <w:pPr>
              <w:spacing w:after="0" w:line="260" w:lineRule="exact"/>
              <w:jc w:val="both"/>
              <w:rPr>
                <w:rFonts w:ascii="Arial" w:hAnsi="Arial" w:cs="Arial"/>
                <w:sz w:val="20"/>
                <w:szCs w:val="20"/>
              </w:rPr>
            </w:pPr>
            <w:r>
              <w:rPr>
                <w:rFonts w:ascii="Arial" w:hAnsi="Arial" w:cs="Arial"/>
                <w:sz w:val="20"/>
                <w:szCs w:val="20"/>
              </w:rPr>
              <w:t>(</w:t>
            </w:r>
            <w:r w:rsidR="001840D9">
              <w:rPr>
                <w:rFonts w:ascii="Arial" w:hAnsi="Arial" w:cs="Arial"/>
                <w:sz w:val="20"/>
                <w:szCs w:val="20"/>
              </w:rPr>
              <w:t>6</w:t>
            </w:r>
            <w:r>
              <w:rPr>
                <w:rFonts w:ascii="Arial" w:hAnsi="Arial" w:cs="Arial"/>
                <w:sz w:val="20"/>
                <w:szCs w:val="20"/>
              </w:rPr>
              <w:t>)</w:t>
            </w:r>
            <w:r w:rsidR="00C37EEB" w:rsidRPr="00C37EEB">
              <w:rPr>
                <w:rFonts w:ascii="Arial" w:hAnsi="Arial" w:cs="Arial"/>
                <w:sz w:val="20"/>
                <w:szCs w:val="20"/>
              </w:rPr>
              <w:t xml:space="preserve"> Prvo dovoljenje za začasno prebivanje se tujcu iz prvega </w:t>
            </w:r>
            <w:r w:rsidR="00C37EEB">
              <w:rPr>
                <w:rFonts w:ascii="Arial" w:hAnsi="Arial" w:cs="Arial"/>
                <w:sz w:val="20"/>
                <w:szCs w:val="20"/>
              </w:rPr>
              <w:t xml:space="preserve">in </w:t>
            </w:r>
            <w:r w:rsidR="001840D9">
              <w:rPr>
                <w:rFonts w:ascii="Arial" w:hAnsi="Arial" w:cs="Arial"/>
                <w:sz w:val="20"/>
                <w:szCs w:val="20"/>
              </w:rPr>
              <w:t>četrtega</w:t>
            </w:r>
            <w:r w:rsidR="00C37EEB">
              <w:rPr>
                <w:rFonts w:ascii="Arial" w:hAnsi="Arial" w:cs="Arial"/>
                <w:sz w:val="20"/>
                <w:szCs w:val="20"/>
              </w:rPr>
              <w:t xml:space="preserve"> </w:t>
            </w:r>
            <w:r w:rsidR="00C37EEB" w:rsidRPr="00C37EEB">
              <w:rPr>
                <w:rFonts w:ascii="Arial" w:hAnsi="Arial" w:cs="Arial"/>
                <w:sz w:val="20"/>
                <w:szCs w:val="20"/>
              </w:rPr>
              <w:t xml:space="preserve">odstavka tega člena izda za čas opravljanja dela po dogovoru iz </w:t>
            </w:r>
            <w:r w:rsidR="00C37EEB">
              <w:rPr>
                <w:rFonts w:ascii="Arial" w:hAnsi="Arial" w:cs="Arial"/>
                <w:sz w:val="20"/>
                <w:szCs w:val="20"/>
              </w:rPr>
              <w:t xml:space="preserve">prvega </w:t>
            </w:r>
            <w:r w:rsidR="00C37EEB" w:rsidRPr="00C37EEB">
              <w:rPr>
                <w:rFonts w:ascii="Arial" w:hAnsi="Arial" w:cs="Arial"/>
                <w:sz w:val="20"/>
                <w:szCs w:val="20"/>
              </w:rPr>
              <w:t>odstavka</w:t>
            </w:r>
            <w:r w:rsidR="00C37EEB">
              <w:rPr>
                <w:rFonts w:ascii="Arial" w:hAnsi="Arial" w:cs="Arial"/>
                <w:sz w:val="20"/>
                <w:szCs w:val="20"/>
              </w:rPr>
              <w:t xml:space="preserve"> oziroma za čas sodelovanja v projektu iz </w:t>
            </w:r>
            <w:r w:rsidR="001840D9">
              <w:rPr>
                <w:rFonts w:ascii="Arial" w:hAnsi="Arial" w:cs="Arial"/>
                <w:sz w:val="20"/>
                <w:szCs w:val="20"/>
              </w:rPr>
              <w:t xml:space="preserve">četrtega </w:t>
            </w:r>
            <w:r w:rsidR="00C37EEB">
              <w:rPr>
                <w:rFonts w:ascii="Arial" w:hAnsi="Arial" w:cs="Arial"/>
                <w:sz w:val="20"/>
                <w:szCs w:val="20"/>
              </w:rPr>
              <w:t>odstavka</w:t>
            </w:r>
            <w:r w:rsidR="001840D9">
              <w:rPr>
                <w:rFonts w:ascii="Arial" w:hAnsi="Arial" w:cs="Arial"/>
                <w:sz w:val="20"/>
                <w:szCs w:val="20"/>
              </w:rPr>
              <w:t xml:space="preserve"> tega člena</w:t>
            </w:r>
            <w:r w:rsidR="00C37EEB" w:rsidRPr="00C37EEB">
              <w:rPr>
                <w:rFonts w:ascii="Arial" w:hAnsi="Arial" w:cs="Arial"/>
                <w:sz w:val="20"/>
                <w:szCs w:val="20"/>
              </w:rPr>
              <w:t>, vendar ne dlje kot za eno leto. Če je dogovor sklenjen</w:t>
            </w:r>
            <w:r w:rsidR="001840D9">
              <w:rPr>
                <w:rFonts w:ascii="Arial" w:hAnsi="Arial" w:cs="Arial"/>
                <w:sz w:val="20"/>
                <w:szCs w:val="20"/>
              </w:rPr>
              <w:t xml:space="preserve"> za obdobje, daljše od enega leta, oziroma sodelovanje v projektu traja več kot eno leto</w:t>
            </w:r>
            <w:r w:rsidR="00C37EEB" w:rsidRPr="00C37EEB">
              <w:rPr>
                <w:rFonts w:ascii="Arial" w:hAnsi="Arial" w:cs="Arial"/>
                <w:sz w:val="20"/>
                <w:szCs w:val="20"/>
              </w:rPr>
              <w:t>, se lahko dovoljenje podaljšuje za največ eno leto, vendar ne dlje kot traja prostovoljsko delo</w:t>
            </w:r>
            <w:r w:rsidR="001840D9">
              <w:rPr>
                <w:rFonts w:ascii="Arial" w:hAnsi="Arial" w:cs="Arial"/>
                <w:sz w:val="20"/>
                <w:szCs w:val="20"/>
              </w:rPr>
              <w:t xml:space="preserve">  oziroma sodelovanje v projektu.</w:t>
            </w:r>
          </w:p>
          <w:p w14:paraId="2230542A" w14:textId="77777777" w:rsidR="00C37EEB" w:rsidRDefault="00C37EEB" w:rsidP="00844015">
            <w:pPr>
              <w:spacing w:after="0" w:line="260" w:lineRule="exact"/>
              <w:jc w:val="both"/>
              <w:rPr>
                <w:rFonts w:ascii="Arial" w:hAnsi="Arial" w:cs="Arial"/>
                <w:sz w:val="20"/>
                <w:szCs w:val="20"/>
              </w:rPr>
            </w:pPr>
          </w:p>
          <w:p w14:paraId="3319A19B" w14:textId="77777777" w:rsidR="00844015" w:rsidRPr="00844015" w:rsidRDefault="001840D9" w:rsidP="00844015">
            <w:pPr>
              <w:spacing w:after="0" w:line="260" w:lineRule="exact"/>
              <w:jc w:val="both"/>
              <w:rPr>
                <w:rFonts w:ascii="Arial" w:hAnsi="Arial" w:cs="Arial"/>
                <w:sz w:val="20"/>
                <w:szCs w:val="20"/>
              </w:rPr>
            </w:pPr>
            <w:r>
              <w:rPr>
                <w:rFonts w:ascii="Arial" w:hAnsi="Arial" w:cs="Arial"/>
                <w:sz w:val="20"/>
                <w:szCs w:val="20"/>
              </w:rPr>
              <w:t xml:space="preserve">(7) </w:t>
            </w:r>
            <w:r w:rsidRPr="001840D9">
              <w:rPr>
                <w:rFonts w:ascii="Arial" w:hAnsi="Arial" w:cs="Arial"/>
                <w:sz w:val="20"/>
                <w:szCs w:val="20"/>
              </w:rPr>
              <w:t>Dovoljenje za začasno prebivanje zaradi opravljanja prostovoljskega dela</w:t>
            </w:r>
            <w:r>
              <w:rPr>
                <w:rFonts w:ascii="Arial" w:hAnsi="Arial" w:cs="Arial"/>
                <w:sz w:val="20"/>
                <w:szCs w:val="20"/>
              </w:rPr>
              <w:t xml:space="preserve"> iz prvega odstavka tega člena </w:t>
            </w:r>
            <w:r w:rsidRPr="001840D9">
              <w:rPr>
                <w:rFonts w:ascii="Arial" w:hAnsi="Arial" w:cs="Arial"/>
                <w:sz w:val="20"/>
                <w:szCs w:val="20"/>
              </w:rPr>
              <w:t>se izda v obliki iz 58. člena tega zakona, pri čemer se pri vrsti dovoljenja vpiše »prostovoljec«.</w:t>
            </w:r>
            <w:r>
              <w:rPr>
                <w:rFonts w:ascii="Arial" w:hAnsi="Arial" w:cs="Arial"/>
                <w:sz w:val="20"/>
                <w:szCs w:val="20"/>
              </w:rPr>
              <w:t xml:space="preserve"> </w:t>
            </w:r>
            <w:r w:rsidR="00844015">
              <w:rPr>
                <w:rFonts w:ascii="Arial" w:hAnsi="Arial" w:cs="Arial"/>
                <w:sz w:val="20"/>
                <w:szCs w:val="20"/>
              </w:rPr>
              <w:t>D</w:t>
            </w:r>
            <w:r w:rsidR="00844015" w:rsidRPr="00844015">
              <w:rPr>
                <w:rFonts w:ascii="Arial" w:hAnsi="Arial" w:cs="Arial"/>
                <w:sz w:val="20"/>
                <w:szCs w:val="20"/>
              </w:rPr>
              <w:t xml:space="preserve">ovoljenje za začasno prebivanje zaradi opravljanja prostovoljske službe </w:t>
            </w:r>
            <w:r w:rsidR="00844015">
              <w:rPr>
                <w:rFonts w:ascii="Arial" w:hAnsi="Arial" w:cs="Arial"/>
                <w:sz w:val="20"/>
                <w:szCs w:val="20"/>
              </w:rPr>
              <w:t xml:space="preserve">na podlagi </w:t>
            </w:r>
            <w:r>
              <w:rPr>
                <w:rFonts w:ascii="Arial" w:hAnsi="Arial" w:cs="Arial"/>
                <w:sz w:val="20"/>
                <w:szCs w:val="20"/>
              </w:rPr>
              <w:t xml:space="preserve">četrtega </w:t>
            </w:r>
            <w:r w:rsidR="00844015">
              <w:rPr>
                <w:rFonts w:ascii="Arial" w:hAnsi="Arial" w:cs="Arial"/>
                <w:sz w:val="20"/>
                <w:szCs w:val="20"/>
              </w:rPr>
              <w:t xml:space="preserve">odstavka tega člena </w:t>
            </w:r>
            <w:r w:rsidR="00CD2E35">
              <w:rPr>
                <w:rFonts w:ascii="Arial" w:hAnsi="Arial" w:cs="Arial"/>
                <w:sz w:val="20"/>
                <w:szCs w:val="20"/>
              </w:rPr>
              <w:t>se i</w:t>
            </w:r>
            <w:r w:rsidR="00844015">
              <w:rPr>
                <w:rFonts w:ascii="Arial" w:hAnsi="Arial" w:cs="Arial"/>
                <w:sz w:val="20"/>
                <w:szCs w:val="20"/>
              </w:rPr>
              <w:t xml:space="preserve">zda se v </w:t>
            </w:r>
            <w:r w:rsidR="00844015" w:rsidRPr="00844015">
              <w:rPr>
                <w:rFonts w:ascii="Arial" w:hAnsi="Arial" w:cs="Arial"/>
                <w:sz w:val="20"/>
                <w:szCs w:val="20"/>
              </w:rPr>
              <w:t xml:space="preserve"> </w:t>
            </w:r>
            <w:r w:rsidR="00CD2E35">
              <w:rPr>
                <w:rFonts w:ascii="Arial" w:hAnsi="Arial" w:cs="Arial"/>
                <w:sz w:val="20"/>
                <w:szCs w:val="20"/>
              </w:rPr>
              <w:t>obliki iz</w:t>
            </w:r>
            <w:r w:rsidR="00844015" w:rsidRPr="00844015">
              <w:rPr>
                <w:rFonts w:ascii="Arial" w:hAnsi="Arial" w:cs="Arial"/>
                <w:sz w:val="20"/>
                <w:szCs w:val="20"/>
              </w:rPr>
              <w:t xml:space="preserve"> 58. člena tega zakona, pri čemer se pri vrsti dovoljenja vpiše »prostovoljec</w:t>
            </w:r>
            <w:r w:rsidR="00844015">
              <w:rPr>
                <w:rFonts w:ascii="Arial" w:hAnsi="Arial" w:cs="Arial"/>
                <w:sz w:val="20"/>
                <w:szCs w:val="20"/>
              </w:rPr>
              <w:t>« ter v opombi</w:t>
            </w:r>
            <w:r w:rsidR="00844015" w:rsidRPr="00844015">
              <w:rPr>
                <w:rFonts w:ascii="Arial" w:hAnsi="Arial" w:cs="Arial"/>
                <w:sz w:val="20"/>
                <w:szCs w:val="20"/>
              </w:rPr>
              <w:t xml:space="preserve"> </w:t>
            </w:r>
            <w:r w:rsidR="00844015">
              <w:rPr>
                <w:rFonts w:ascii="Arial" w:hAnsi="Arial" w:cs="Arial"/>
                <w:sz w:val="20"/>
                <w:szCs w:val="20"/>
              </w:rPr>
              <w:t xml:space="preserve">navede </w:t>
            </w:r>
            <w:r w:rsidR="00844015" w:rsidRPr="00844015">
              <w:rPr>
                <w:rFonts w:ascii="Arial" w:hAnsi="Arial" w:cs="Arial"/>
                <w:sz w:val="20"/>
                <w:szCs w:val="20"/>
              </w:rPr>
              <w:t>ime</w:t>
            </w:r>
            <w:r w:rsidR="00844015">
              <w:rPr>
                <w:rFonts w:ascii="Arial" w:hAnsi="Arial" w:cs="Arial"/>
                <w:sz w:val="20"/>
                <w:szCs w:val="20"/>
              </w:rPr>
              <w:t xml:space="preserve"> oziroma kratica programa oziroma projekta, v katerem tujec sodeluje</w:t>
            </w:r>
            <w:r w:rsidR="00844015" w:rsidRPr="00844015">
              <w:rPr>
                <w:rFonts w:ascii="Arial" w:hAnsi="Arial" w:cs="Arial"/>
                <w:sz w:val="20"/>
                <w:szCs w:val="20"/>
              </w:rPr>
              <w:t xml:space="preserve">. </w:t>
            </w:r>
          </w:p>
          <w:p w14:paraId="795982AF" w14:textId="77777777" w:rsidR="00A60195" w:rsidRPr="00A60195" w:rsidRDefault="00A60195" w:rsidP="00A60195">
            <w:pPr>
              <w:spacing w:after="0" w:line="260" w:lineRule="exact"/>
              <w:jc w:val="both"/>
              <w:rPr>
                <w:rFonts w:ascii="Arial" w:hAnsi="Arial" w:cs="Arial"/>
                <w:sz w:val="20"/>
                <w:szCs w:val="20"/>
              </w:rPr>
            </w:pPr>
          </w:p>
          <w:p w14:paraId="79F7696F"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44.d člen</w:t>
            </w:r>
          </w:p>
          <w:p w14:paraId="2394BCE4"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enotno dovoljenje zaradi opravljanja pripravništva)</w:t>
            </w:r>
          </w:p>
          <w:p w14:paraId="1C1F2A28" w14:textId="77777777" w:rsidR="00A60195" w:rsidRPr="00A60195" w:rsidRDefault="00A60195" w:rsidP="00A60195">
            <w:pPr>
              <w:spacing w:after="0" w:line="260" w:lineRule="exact"/>
              <w:jc w:val="both"/>
              <w:rPr>
                <w:rFonts w:ascii="Arial" w:hAnsi="Arial" w:cs="Arial"/>
                <w:sz w:val="20"/>
                <w:szCs w:val="20"/>
              </w:rPr>
            </w:pPr>
          </w:p>
          <w:p w14:paraId="72A10443" w14:textId="480E63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Tujcu, ki želi prebivati v Republiki Sloveniji zaradi opravljanja pripravništva</w:t>
            </w:r>
            <w:r w:rsidR="00786E06">
              <w:rPr>
                <w:rFonts w:ascii="Arial" w:hAnsi="Arial" w:cs="Arial"/>
                <w:sz w:val="20"/>
                <w:szCs w:val="20"/>
              </w:rPr>
              <w:t>,</w:t>
            </w:r>
            <w:r w:rsidRPr="00A60195">
              <w:rPr>
                <w:rFonts w:ascii="Arial" w:hAnsi="Arial" w:cs="Arial"/>
                <w:sz w:val="20"/>
                <w:szCs w:val="20"/>
              </w:rPr>
              <w:t xml:space="preserve"> se lahko izda enotno dovoljenje za prebivanje zaradi opravljanja pripravništva</w:t>
            </w:r>
            <w:r w:rsidR="00F004C6">
              <w:rPr>
                <w:rFonts w:ascii="Arial" w:hAnsi="Arial" w:cs="Arial"/>
                <w:sz w:val="20"/>
                <w:szCs w:val="20"/>
              </w:rPr>
              <w:t>,</w:t>
            </w:r>
            <w:r w:rsidRPr="00A60195">
              <w:rPr>
                <w:rFonts w:ascii="Arial" w:hAnsi="Arial" w:cs="Arial"/>
                <w:sz w:val="20"/>
                <w:szCs w:val="20"/>
              </w:rPr>
              <w:t xml:space="preserve"> če:</w:t>
            </w:r>
          </w:p>
          <w:p w14:paraId="262D8656" w14:textId="77777777" w:rsidR="00990DBF" w:rsidRPr="00856175" w:rsidRDefault="00A60195" w:rsidP="00FC1568">
            <w:pPr>
              <w:spacing w:after="0" w:line="260" w:lineRule="exact"/>
              <w:jc w:val="both"/>
              <w:rPr>
                <w:rFonts w:ascii="Arial" w:hAnsi="Arial" w:cs="Arial"/>
                <w:color w:val="FFFF00"/>
                <w:sz w:val="20"/>
                <w:szCs w:val="20"/>
              </w:rPr>
            </w:pPr>
            <w:r w:rsidRPr="00A60195">
              <w:rPr>
                <w:rFonts w:ascii="Arial" w:hAnsi="Arial" w:cs="Arial"/>
                <w:sz w:val="20"/>
                <w:szCs w:val="20"/>
              </w:rPr>
              <w:t xml:space="preserve">- </w:t>
            </w:r>
            <w:r w:rsidR="00990DBF" w:rsidRPr="00EC7E01">
              <w:rPr>
                <w:rFonts w:ascii="Arial" w:hAnsi="Arial" w:cs="Arial"/>
                <w:sz w:val="20"/>
                <w:szCs w:val="20"/>
              </w:rPr>
              <w:t>izpolnjuje pogoje iz tretjega odstavka 33. člena tega zakona;</w:t>
            </w:r>
          </w:p>
          <w:p w14:paraId="3B875ECB" w14:textId="37E3E61F" w:rsidR="00A60195" w:rsidRDefault="00CA5867" w:rsidP="00A60195">
            <w:pPr>
              <w:spacing w:after="0" w:line="260" w:lineRule="exact"/>
              <w:jc w:val="both"/>
              <w:rPr>
                <w:rFonts w:ascii="Arial" w:hAnsi="Arial" w:cs="Arial"/>
                <w:sz w:val="20"/>
                <w:szCs w:val="20"/>
              </w:rPr>
            </w:pPr>
            <w:r>
              <w:rPr>
                <w:rFonts w:ascii="Arial" w:hAnsi="Arial" w:cs="Arial"/>
                <w:sz w:val="20"/>
                <w:szCs w:val="20"/>
              </w:rPr>
              <w:t xml:space="preserve">- </w:t>
            </w:r>
            <w:r w:rsidR="00A60195" w:rsidRPr="00A60195">
              <w:rPr>
                <w:rFonts w:ascii="Arial" w:hAnsi="Arial" w:cs="Arial"/>
                <w:sz w:val="20"/>
                <w:szCs w:val="20"/>
              </w:rPr>
              <w:t xml:space="preserve">pristojni organ po zakonu, ki ureja zaposlovanje in delo tujcev, poda soglasje k izdaji enotnega dovoljenja; </w:t>
            </w:r>
          </w:p>
          <w:p w14:paraId="534C6B8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polnjuje ostale pogoje po tem zakonu za izdajo dovoljenja za prebivanje. </w:t>
            </w:r>
          </w:p>
          <w:p w14:paraId="35C54B4B" w14:textId="77777777" w:rsidR="00A60195" w:rsidRPr="00A60195" w:rsidRDefault="00A60195" w:rsidP="00A60195">
            <w:pPr>
              <w:spacing w:after="0" w:line="260" w:lineRule="exact"/>
              <w:jc w:val="both"/>
              <w:rPr>
                <w:rFonts w:ascii="Arial" w:hAnsi="Arial" w:cs="Arial"/>
                <w:sz w:val="20"/>
                <w:szCs w:val="20"/>
              </w:rPr>
            </w:pPr>
          </w:p>
          <w:p w14:paraId="6CE659C1" w14:textId="46A468E0" w:rsidR="00A60195" w:rsidRPr="00A60195" w:rsidRDefault="00786E06" w:rsidP="00A60195">
            <w:pPr>
              <w:spacing w:after="0" w:line="260" w:lineRule="exact"/>
              <w:jc w:val="both"/>
              <w:rPr>
                <w:rFonts w:ascii="Arial" w:hAnsi="Arial" w:cs="Arial"/>
                <w:sz w:val="20"/>
                <w:szCs w:val="20"/>
              </w:rPr>
            </w:pPr>
            <w:r>
              <w:rPr>
                <w:rFonts w:ascii="Arial" w:hAnsi="Arial" w:cs="Arial"/>
                <w:sz w:val="20"/>
                <w:szCs w:val="20"/>
              </w:rPr>
              <w:t xml:space="preserve">(2) </w:t>
            </w:r>
            <w:r w:rsidR="00A60195" w:rsidRPr="00A60195">
              <w:rPr>
                <w:rFonts w:ascii="Arial" w:hAnsi="Arial" w:cs="Arial"/>
                <w:sz w:val="20"/>
                <w:szCs w:val="20"/>
              </w:rPr>
              <w:t>Kot dokaz o izpolnjevanju pogoja zadostnih sredstev za preživljanje iz tretjega odstavka 33. člena</w:t>
            </w:r>
            <w:r>
              <w:rPr>
                <w:rFonts w:ascii="Arial" w:hAnsi="Arial" w:cs="Arial"/>
                <w:sz w:val="20"/>
                <w:szCs w:val="20"/>
              </w:rPr>
              <w:t xml:space="preserve"> tega zakona</w:t>
            </w:r>
            <w:r w:rsidR="00A60195" w:rsidRPr="00A60195">
              <w:rPr>
                <w:rFonts w:ascii="Arial" w:hAnsi="Arial" w:cs="Arial"/>
                <w:sz w:val="20"/>
                <w:szCs w:val="20"/>
              </w:rPr>
              <w:t xml:space="preserve"> se upoštevajo tudi sredstva</w:t>
            </w:r>
            <w:r w:rsidR="008C37F6">
              <w:rPr>
                <w:rFonts w:ascii="Arial" w:hAnsi="Arial" w:cs="Arial"/>
                <w:sz w:val="20"/>
                <w:szCs w:val="20"/>
              </w:rPr>
              <w:t>, ki jih pravna ali fizična oseba</w:t>
            </w:r>
            <w:r w:rsidR="00CA5867">
              <w:rPr>
                <w:rFonts w:ascii="Arial" w:hAnsi="Arial" w:cs="Arial"/>
                <w:sz w:val="20"/>
                <w:szCs w:val="20"/>
              </w:rPr>
              <w:t>, pri kateri bo tujec opravljal pripravništvo,</w:t>
            </w:r>
            <w:r>
              <w:rPr>
                <w:rFonts w:ascii="Arial" w:hAnsi="Arial" w:cs="Arial"/>
                <w:sz w:val="20"/>
                <w:szCs w:val="20"/>
              </w:rPr>
              <w:t xml:space="preserve"> </w:t>
            </w:r>
            <w:r w:rsidR="008C37F6">
              <w:rPr>
                <w:rFonts w:ascii="Arial" w:hAnsi="Arial" w:cs="Arial"/>
                <w:sz w:val="20"/>
                <w:szCs w:val="20"/>
              </w:rPr>
              <w:t>nameni</w:t>
            </w:r>
            <w:r w:rsidR="00A60195" w:rsidRPr="00A60195">
              <w:rPr>
                <w:rFonts w:ascii="Arial" w:hAnsi="Arial" w:cs="Arial"/>
                <w:sz w:val="20"/>
                <w:szCs w:val="20"/>
              </w:rPr>
              <w:t xml:space="preserve"> tujc</w:t>
            </w:r>
            <w:r w:rsidR="008C37F6">
              <w:rPr>
                <w:rFonts w:ascii="Arial" w:hAnsi="Arial" w:cs="Arial"/>
                <w:sz w:val="20"/>
                <w:szCs w:val="20"/>
              </w:rPr>
              <w:t>u</w:t>
            </w:r>
            <w:r w:rsidR="00A60195" w:rsidRPr="00A60195">
              <w:rPr>
                <w:rFonts w:ascii="Arial" w:hAnsi="Arial" w:cs="Arial"/>
                <w:sz w:val="20"/>
                <w:szCs w:val="20"/>
              </w:rPr>
              <w:t xml:space="preserve">, ki bo opravljal pripravništvo. </w:t>
            </w:r>
          </w:p>
          <w:p w14:paraId="5C0E3553" w14:textId="77777777" w:rsidR="00A60195" w:rsidRPr="00A60195" w:rsidRDefault="00A60195" w:rsidP="00A60195">
            <w:pPr>
              <w:spacing w:after="0" w:line="260" w:lineRule="exact"/>
              <w:jc w:val="both"/>
              <w:rPr>
                <w:rFonts w:ascii="Arial" w:hAnsi="Arial" w:cs="Arial"/>
                <w:sz w:val="20"/>
                <w:szCs w:val="20"/>
              </w:rPr>
            </w:pPr>
          </w:p>
          <w:p w14:paraId="2820A6D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86E06">
              <w:rPr>
                <w:rFonts w:ascii="Arial" w:hAnsi="Arial" w:cs="Arial"/>
                <w:sz w:val="20"/>
                <w:szCs w:val="20"/>
              </w:rPr>
              <w:t>3</w:t>
            </w:r>
            <w:r w:rsidRPr="00A60195">
              <w:rPr>
                <w:rFonts w:ascii="Arial" w:hAnsi="Arial" w:cs="Arial"/>
                <w:sz w:val="20"/>
                <w:szCs w:val="20"/>
              </w:rPr>
              <w:t xml:space="preserve">) </w:t>
            </w:r>
            <w:r w:rsidR="00786E06">
              <w:rPr>
                <w:rFonts w:ascii="Arial" w:hAnsi="Arial" w:cs="Arial"/>
                <w:sz w:val="20"/>
                <w:szCs w:val="20"/>
              </w:rPr>
              <w:t>D</w:t>
            </w:r>
            <w:r w:rsidRPr="00A60195">
              <w:rPr>
                <w:rFonts w:ascii="Arial" w:hAnsi="Arial" w:cs="Arial"/>
                <w:sz w:val="20"/>
                <w:szCs w:val="20"/>
              </w:rPr>
              <w:t>ovoljenje za začasno prebivanje se tujcu iz prvega odstavka tega člena izda za čas</w:t>
            </w:r>
            <w:r w:rsidR="00920C30">
              <w:rPr>
                <w:rFonts w:ascii="Arial" w:hAnsi="Arial" w:cs="Arial"/>
                <w:sz w:val="20"/>
                <w:szCs w:val="20"/>
              </w:rPr>
              <w:t xml:space="preserve">  </w:t>
            </w:r>
            <w:r w:rsidRPr="00A60195">
              <w:rPr>
                <w:rFonts w:ascii="Arial" w:hAnsi="Arial" w:cs="Arial"/>
                <w:sz w:val="20"/>
                <w:szCs w:val="20"/>
              </w:rPr>
              <w:t xml:space="preserve">opravljanja dela, vendar ne dlje kot za eno leto. </w:t>
            </w:r>
          </w:p>
          <w:p w14:paraId="07AE53D7" w14:textId="77777777" w:rsidR="00A60195" w:rsidRPr="00A60195" w:rsidRDefault="00A60195" w:rsidP="00A60195">
            <w:pPr>
              <w:spacing w:after="0" w:line="260" w:lineRule="exact"/>
              <w:jc w:val="both"/>
              <w:rPr>
                <w:rFonts w:ascii="Arial" w:hAnsi="Arial" w:cs="Arial"/>
                <w:sz w:val="20"/>
                <w:szCs w:val="20"/>
              </w:rPr>
            </w:pPr>
          </w:p>
          <w:p w14:paraId="45D313A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86E06">
              <w:rPr>
                <w:rFonts w:ascii="Arial" w:hAnsi="Arial" w:cs="Arial"/>
                <w:sz w:val="20"/>
                <w:szCs w:val="20"/>
              </w:rPr>
              <w:t>4</w:t>
            </w:r>
            <w:r w:rsidRPr="00A60195">
              <w:rPr>
                <w:rFonts w:ascii="Arial" w:hAnsi="Arial" w:cs="Arial"/>
                <w:sz w:val="20"/>
                <w:szCs w:val="20"/>
              </w:rPr>
              <w:t>) Prošnjo za izdajo enotnega dovoljenja za prebivanje zaradi opravljanja pripravništva lahko vloži tujec ali</w:t>
            </w:r>
            <w:r w:rsidR="004935D4">
              <w:rPr>
                <w:rFonts w:ascii="Arial" w:hAnsi="Arial" w:cs="Arial"/>
                <w:sz w:val="20"/>
                <w:szCs w:val="20"/>
              </w:rPr>
              <w:t xml:space="preserve"> njegov delodajalec oziroma naročnik dela.</w:t>
            </w:r>
            <w:r w:rsidRPr="00A60195">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Pr>
                <w:rFonts w:ascii="Arial" w:hAnsi="Arial" w:cs="Arial"/>
                <w:sz w:val="20"/>
                <w:szCs w:val="20"/>
              </w:rPr>
              <w:t xml:space="preserve"> </w:t>
            </w:r>
            <w:r w:rsidR="00E158E5">
              <w:rPr>
                <w:rFonts w:ascii="Arial" w:hAnsi="Arial" w:cs="Arial"/>
                <w:sz w:val="20"/>
                <w:szCs w:val="20"/>
              </w:rPr>
              <w:t xml:space="preserve">Tujčev delodajalec ali naročnik dela </w:t>
            </w:r>
            <w:r w:rsidRPr="00A60195">
              <w:rPr>
                <w:rFonts w:ascii="Arial" w:hAnsi="Arial" w:cs="Arial"/>
                <w:sz w:val="20"/>
                <w:szCs w:val="20"/>
              </w:rPr>
              <w:t xml:space="preserve">lahko prošnjo vloži pri diplomatskem predstavništvu ali konzulatu Republike Slovenije v tujini ali pri pristojnem organu v Republiki Sloveniji. </w:t>
            </w:r>
          </w:p>
          <w:p w14:paraId="4DA4EDFD" w14:textId="77777777" w:rsidR="00A60195" w:rsidRPr="00A60195" w:rsidRDefault="00A60195" w:rsidP="00A60195">
            <w:pPr>
              <w:spacing w:after="0" w:line="260" w:lineRule="exact"/>
              <w:jc w:val="both"/>
              <w:rPr>
                <w:rFonts w:ascii="Arial" w:hAnsi="Arial" w:cs="Arial"/>
                <w:sz w:val="20"/>
                <w:szCs w:val="20"/>
              </w:rPr>
            </w:pPr>
          </w:p>
          <w:p w14:paraId="000C3483" w14:textId="22BDEB3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CA5867">
              <w:rPr>
                <w:rFonts w:ascii="Arial" w:hAnsi="Arial" w:cs="Arial"/>
                <w:sz w:val="20"/>
                <w:szCs w:val="20"/>
              </w:rPr>
              <w:t>5</w:t>
            </w:r>
            <w:r w:rsidRPr="00A60195">
              <w:rPr>
                <w:rFonts w:ascii="Arial" w:hAnsi="Arial" w:cs="Arial"/>
                <w:sz w:val="20"/>
                <w:szCs w:val="20"/>
              </w:rPr>
              <w:t>) Enotno dovoljenje za prebivanje zaradi opravljanja pripravništva se izda v obliki iz 58. člena tega zakona, pri čemer se pri vrsti dovoljenja vpiše »pripravnik«.«</w:t>
            </w:r>
          </w:p>
          <w:p w14:paraId="6F473DA2" w14:textId="77777777" w:rsidR="004935D4" w:rsidRDefault="004935D4" w:rsidP="00A60195">
            <w:pPr>
              <w:spacing w:after="0" w:line="260" w:lineRule="exact"/>
              <w:jc w:val="both"/>
              <w:rPr>
                <w:rFonts w:ascii="Arial" w:hAnsi="Arial" w:cs="Arial"/>
                <w:sz w:val="20"/>
                <w:szCs w:val="20"/>
              </w:rPr>
            </w:pPr>
          </w:p>
          <w:p w14:paraId="1B146AF6" w14:textId="64A98A26" w:rsidR="00083597" w:rsidRDefault="007F459D" w:rsidP="00062F62">
            <w:pPr>
              <w:spacing w:after="0" w:line="260" w:lineRule="exact"/>
              <w:jc w:val="center"/>
              <w:rPr>
                <w:rFonts w:ascii="Arial" w:hAnsi="Arial" w:cs="Arial"/>
                <w:sz w:val="20"/>
                <w:szCs w:val="20"/>
              </w:rPr>
            </w:pPr>
            <w:r>
              <w:rPr>
                <w:rFonts w:ascii="Arial" w:hAnsi="Arial" w:cs="Arial"/>
                <w:sz w:val="20"/>
                <w:szCs w:val="20"/>
              </w:rPr>
              <w:t>20</w:t>
            </w:r>
            <w:r w:rsidR="00083597">
              <w:rPr>
                <w:rFonts w:ascii="Arial" w:hAnsi="Arial" w:cs="Arial"/>
                <w:sz w:val="20"/>
                <w:szCs w:val="20"/>
              </w:rPr>
              <w:t>. člen</w:t>
            </w:r>
          </w:p>
          <w:p w14:paraId="79583143" w14:textId="77777777" w:rsidR="00083597" w:rsidRDefault="00083597" w:rsidP="00A60195">
            <w:pPr>
              <w:spacing w:after="0" w:line="260" w:lineRule="exact"/>
              <w:jc w:val="both"/>
              <w:rPr>
                <w:rFonts w:ascii="Arial" w:hAnsi="Arial" w:cs="Arial"/>
                <w:sz w:val="20"/>
                <w:szCs w:val="20"/>
              </w:rPr>
            </w:pPr>
          </w:p>
          <w:p w14:paraId="4766C5A2" w14:textId="6AF49283" w:rsidR="00083597" w:rsidRDefault="00083597" w:rsidP="00A60195">
            <w:pPr>
              <w:spacing w:after="0" w:line="260" w:lineRule="exact"/>
              <w:jc w:val="both"/>
              <w:rPr>
                <w:rFonts w:ascii="Arial" w:hAnsi="Arial" w:cs="Arial"/>
                <w:sz w:val="20"/>
                <w:szCs w:val="20"/>
              </w:rPr>
            </w:pPr>
            <w:r>
              <w:rPr>
                <w:rFonts w:ascii="Arial" w:hAnsi="Arial" w:cs="Arial"/>
                <w:sz w:val="20"/>
                <w:szCs w:val="20"/>
              </w:rPr>
              <w:t>V 45.a in 45.b členu se v prvem odstavku za besedilom »ima ustrezno zdravstveno zavarovanje«</w:t>
            </w:r>
            <w:r w:rsidR="00D048DC">
              <w:rPr>
                <w:rFonts w:ascii="Arial" w:hAnsi="Arial" w:cs="Arial"/>
                <w:sz w:val="20"/>
                <w:szCs w:val="20"/>
              </w:rPr>
              <w:t xml:space="preserve"> postavi vejica in</w:t>
            </w:r>
            <w:r>
              <w:rPr>
                <w:rFonts w:ascii="Arial" w:hAnsi="Arial" w:cs="Arial"/>
                <w:sz w:val="20"/>
                <w:szCs w:val="20"/>
              </w:rPr>
              <w:t xml:space="preserve"> doda besedilo »ki krije vsaj nujne zdravstvene storitve na območju Republike Slovenije«.</w:t>
            </w:r>
          </w:p>
          <w:p w14:paraId="4CB8C014" w14:textId="77777777" w:rsidR="00083597" w:rsidRDefault="00083597" w:rsidP="00A60195">
            <w:pPr>
              <w:spacing w:after="0" w:line="260" w:lineRule="exact"/>
              <w:jc w:val="both"/>
              <w:rPr>
                <w:rFonts w:ascii="Arial" w:hAnsi="Arial" w:cs="Arial"/>
                <w:sz w:val="20"/>
                <w:szCs w:val="20"/>
              </w:rPr>
            </w:pPr>
          </w:p>
          <w:p w14:paraId="66AD8C24" w14:textId="5725D342" w:rsidR="00EA7465" w:rsidRPr="0061195D" w:rsidRDefault="007F459D" w:rsidP="00EA424E">
            <w:pPr>
              <w:spacing w:after="0" w:line="260" w:lineRule="exact"/>
              <w:jc w:val="center"/>
              <w:rPr>
                <w:rFonts w:ascii="Arial" w:hAnsi="Arial" w:cs="Arial"/>
                <w:sz w:val="20"/>
                <w:szCs w:val="20"/>
              </w:rPr>
            </w:pPr>
            <w:r>
              <w:rPr>
                <w:rFonts w:ascii="Arial" w:hAnsi="Arial" w:cs="Arial"/>
                <w:sz w:val="20"/>
                <w:szCs w:val="20"/>
              </w:rPr>
              <w:t>21</w:t>
            </w:r>
            <w:r w:rsidR="00EA7465" w:rsidRPr="0061195D">
              <w:rPr>
                <w:rFonts w:ascii="Arial" w:hAnsi="Arial" w:cs="Arial"/>
                <w:sz w:val="20"/>
                <w:szCs w:val="20"/>
              </w:rPr>
              <w:t>. člen</w:t>
            </w:r>
          </w:p>
          <w:p w14:paraId="2AE628DB" w14:textId="77777777" w:rsidR="00EA7465" w:rsidRDefault="00EA7465" w:rsidP="00A60195">
            <w:pPr>
              <w:spacing w:after="0" w:line="260" w:lineRule="exact"/>
              <w:jc w:val="both"/>
              <w:rPr>
                <w:rFonts w:ascii="Arial" w:hAnsi="Arial" w:cs="Arial"/>
                <w:sz w:val="20"/>
                <w:szCs w:val="20"/>
              </w:rPr>
            </w:pPr>
          </w:p>
          <w:p w14:paraId="5ABA22FD" w14:textId="77777777" w:rsidR="00C409EA" w:rsidRPr="00A60195" w:rsidRDefault="009C3A12" w:rsidP="009C3A12">
            <w:pPr>
              <w:spacing w:after="0" w:line="260" w:lineRule="exact"/>
              <w:jc w:val="both"/>
              <w:rPr>
                <w:rFonts w:ascii="Arial" w:hAnsi="Arial" w:cs="Arial"/>
                <w:sz w:val="20"/>
                <w:szCs w:val="20"/>
              </w:rPr>
            </w:pPr>
            <w:r>
              <w:rPr>
                <w:rFonts w:ascii="Arial" w:hAnsi="Arial" w:cs="Arial"/>
                <w:sz w:val="20"/>
                <w:szCs w:val="20"/>
              </w:rPr>
              <w:t>V 45.č členu se v petem odstavku drugi stavek spremeni tako, da se glasi:</w:t>
            </w:r>
          </w:p>
          <w:p w14:paraId="31DD1E0D" w14:textId="77777777" w:rsidR="00D048DC" w:rsidRDefault="00C409EA" w:rsidP="009C3A12">
            <w:pPr>
              <w:spacing w:after="0" w:line="260" w:lineRule="exact"/>
              <w:jc w:val="both"/>
              <w:rPr>
                <w:rFonts w:ascii="Arial" w:hAnsi="Arial" w:cs="Arial"/>
                <w:sz w:val="20"/>
                <w:szCs w:val="20"/>
              </w:rPr>
            </w:pPr>
            <w:r>
              <w:rPr>
                <w:rFonts w:ascii="Arial" w:hAnsi="Arial" w:cs="Arial"/>
                <w:sz w:val="20"/>
                <w:szCs w:val="20"/>
              </w:rPr>
              <w:t>»</w:t>
            </w:r>
            <w:r w:rsidR="009C3A12" w:rsidRPr="009C3A12">
              <w:rPr>
                <w:rFonts w:ascii="Arial" w:hAnsi="Arial" w:cs="Arial"/>
                <w:sz w:val="20"/>
                <w:szCs w:val="20"/>
              </w:rPr>
              <w:t xml:space="preserve">Odločba pristojnega organa, s katero se zavrne </w:t>
            </w:r>
            <w:r>
              <w:rPr>
                <w:rFonts w:ascii="Arial" w:hAnsi="Arial" w:cs="Arial"/>
                <w:sz w:val="20"/>
                <w:szCs w:val="20"/>
              </w:rPr>
              <w:t>kratkotrajna premestitev tujca v Republiko Slovenijo,</w:t>
            </w:r>
            <w:r w:rsidR="009C3A12" w:rsidRPr="009C3A12">
              <w:rPr>
                <w:rFonts w:ascii="Arial" w:hAnsi="Arial" w:cs="Arial"/>
                <w:sz w:val="20"/>
                <w:szCs w:val="20"/>
              </w:rPr>
              <w:t xml:space="preserve"> se vroči tujcu in obvestitelju iz drugega odstavka tega člena.</w:t>
            </w:r>
            <w:r w:rsidR="00D048DC">
              <w:rPr>
                <w:rFonts w:ascii="Arial" w:hAnsi="Arial" w:cs="Arial"/>
                <w:sz w:val="20"/>
                <w:szCs w:val="20"/>
              </w:rPr>
              <w:t>«.</w:t>
            </w:r>
            <w:r w:rsidR="009C3A12" w:rsidRPr="009C3A12">
              <w:rPr>
                <w:rFonts w:ascii="Arial" w:hAnsi="Arial" w:cs="Arial"/>
                <w:sz w:val="20"/>
                <w:szCs w:val="20"/>
              </w:rPr>
              <w:t xml:space="preserve"> </w:t>
            </w:r>
          </w:p>
          <w:p w14:paraId="0AD69FE8" w14:textId="77777777" w:rsidR="00D048DC" w:rsidRDefault="00D048DC" w:rsidP="009C3A12">
            <w:pPr>
              <w:spacing w:after="0" w:line="260" w:lineRule="exact"/>
              <w:jc w:val="both"/>
              <w:rPr>
                <w:rFonts w:ascii="Arial" w:hAnsi="Arial" w:cs="Arial"/>
                <w:sz w:val="20"/>
                <w:szCs w:val="20"/>
              </w:rPr>
            </w:pPr>
          </w:p>
          <w:p w14:paraId="66C1502F" w14:textId="77777777" w:rsidR="00D048DC" w:rsidRDefault="00D048DC" w:rsidP="009C3A12">
            <w:pPr>
              <w:spacing w:after="0" w:line="260" w:lineRule="exact"/>
              <w:jc w:val="both"/>
              <w:rPr>
                <w:rFonts w:ascii="Arial" w:hAnsi="Arial" w:cs="Arial"/>
                <w:sz w:val="20"/>
                <w:szCs w:val="20"/>
              </w:rPr>
            </w:pPr>
            <w:r>
              <w:rPr>
                <w:rFonts w:ascii="Arial" w:hAnsi="Arial" w:cs="Arial"/>
                <w:sz w:val="20"/>
                <w:szCs w:val="20"/>
              </w:rPr>
              <w:t>Za spremenjenim drugim stavkom se doda nov tretji stavek, ki se glasi:</w:t>
            </w:r>
          </w:p>
          <w:p w14:paraId="212E112A" w14:textId="41DF88FB" w:rsidR="009C3A12" w:rsidRPr="009C3A12" w:rsidRDefault="00D048DC" w:rsidP="009C3A12">
            <w:pPr>
              <w:spacing w:after="0" w:line="260" w:lineRule="exact"/>
              <w:jc w:val="both"/>
              <w:rPr>
                <w:rFonts w:ascii="Arial" w:hAnsi="Arial" w:cs="Arial"/>
                <w:sz w:val="20"/>
                <w:szCs w:val="20"/>
              </w:rPr>
            </w:pPr>
            <w:r>
              <w:rPr>
                <w:rFonts w:ascii="Arial" w:hAnsi="Arial" w:cs="Arial"/>
                <w:sz w:val="20"/>
                <w:szCs w:val="20"/>
              </w:rPr>
              <w:t>»</w:t>
            </w:r>
            <w:r w:rsidR="009C3A12" w:rsidRPr="009C3A12">
              <w:rPr>
                <w:rFonts w:ascii="Arial" w:hAnsi="Arial" w:cs="Arial"/>
                <w:sz w:val="20"/>
                <w:szCs w:val="20"/>
              </w:rPr>
              <w:t>Pristojni organ o zavrnitvi kratkotrajne premestitve preko nacionalne kontaktne točke obvesti tudi pristojni organ države članice Evropske unije, ki je tujcu prva izdala enotno dovoljenje za osebo</w:t>
            </w:r>
            <w:r w:rsidR="009C3A12">
              <w:rPr>
                <w:rFonts w:ascii="Arial" w:hAnsi="Arial" w:cs="Arial"/>
                <w:sz w:val="20"/>
                <w:szCs w:val="20"/>
              </w:rPr>
              <w:t>, premeščeno znotraj gospodarske družbe.«.</w:t>
            </w:r>
          </w:p>
          <w:p w14:paraId="7F5535EC" w14:textId="77777777" w:rsidR="00705041" w:rsidRPr="00A60195" w:rsidRDefault="00705041" w:rsidP="005A34DD">
            <w:pPr>
              <w:spacing w:after="0" w:line="260" w:lineRule="exact"/>
              <w:rPr>
                <w:rFonts w:ascii="Arial" w:hAnsi="Arial" w:cs="Arial"/>
                <w:sz w:val="20"/>
                <w:szCs w:val="20"/>
              </w:rPr>
            </w:pPr>
          </w:p>
          <w:p w14:paraId="03028B62" w14:textId="612663B1" w:rsidR="00A60195" w:rsidRPr="00A60195" w:rsidRDefault="003004DD" w:rsidP="00E6525E">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2</w:t>
            </w:r>
            <w:r w:rsidR="00A60195" w:rsidRPr="00A60195">
              <w:rPr>
                <w:rFonts w:ascii="Arial" w:hAnsi="Arial" w:cs="Arial"/>
                <w:sz w:val="20"/>
                <w:szCs w:val="20"/>
              </w:rPr>
              <w:t>. člen</w:t>
            </w:r>
          </w:p>
          <w:p w14:paraId="13A9F0C4" w14:textId="77777777" w:rsidR="00A60195" w:rsidRPr="00A60195" w:rsidRDefault="00A60195" w:rsidP="00A60195">
            <w:pPr>
              <w:spacing w:after="0" w:line="260" w:lineRule="exact"/>
              <w:jc w:val="both"/>
              <w:rPr>
                <w:rFonts w:ascii="Arial" w:hAnsi="Arial" w:cs="Arial"/>
                <w:sz w:val="20"/>
                <w:szCs w:val="20"/>
              </w:rPr>
            </w:pPr>
          </w:p>
          <w:p w14:paraId="798651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5.d člen</w:t>
            </w:r>
            <w:r w:rsidR="00A344A0">
              <w:rPr>
                <w:rFonts w:ascii="Arial" w:hAnsi="Arial" w:cs="Arial"/>
                <w:sz w:val="20"/>
                <w:szCs w:val="20"/>
              </w:rPr>
              <w:t>u</w:t>
            </w:r>
            <w:r w:rsidRPr="00A60195">
              <w:rPr>
                <w:rFonts w:ascii="Arial" w:hAnsi="Arial" w:cs="Arial"/>
                <w:sz w:val="20"/>
                <w:szCs w:val="20"/>
              </w:rPr>
              <w:t xml:space="preserve"> </w:t>
            </w:r>
            <w:r w:rsidR="00A344A0">
              <w:rPr>
                <w:rFonts w:ascii="Arial" w:hAnsi="Arial" w:cs="Arial"/>
                <w:sz w:val="20"/>
                <w:szCs w:val="20"/>
              </w:rPr>
              <w:t xml:space="preserve">se v prvem odstavku </w:t>
            </w:r>
            <w:r w:rsidRPr="00A60195">
              <w:rPr>
                <w:rFonts w:ascii="Arial" w:hAnsi="Arial" w:cs="Arial"/>
                <w:sz w:val="20"/>
                <w:szCs w:val="20"/>
              </w:rPr>
              <w:t xml:space="preserve">se za </w:t>
            </w:r>
            <w:r w:rsidR="00A344A0">
              <w:rPr>
                <w:rFonts w:ascii="Arial" w:hAnsi="Arial" w:cs="Arial"/>
                <w:sz w:val="20"/>
                <w:szCs w:val="20"/>
              </w:rPr>
              <w:t>tretjim</w:t>
            </w:r>
            <w:r w:rsidR="00EB348B">
              <w:rPr>
                <w:rFonts w:ascii="Arial" w:hAnsi="Arial" w:cs="Arial"/>
                <w:sz w:val="20"/>
                <w:szCs w:val="20"/>
              </w:rPr>
              <w:t xml:space="preserve"> </w:t>
            </w:r>
            <w:r w:rsidRPr="00A60195">
              <w:rPr>
                <w:rFonts w:ascii="Arial" w:hAnsi="Arial" w:cs="Arial"/>
                <w:sz w:val="20"/>
                <w:szCs w:val="20"/>
              </w:rPr>
              <w:t>stavkom doda nov</w:t>
            </w:r>
            <w:r w:rsidR="00A344A0">
              <w:rPr>
                <w:rFonts w:ascii="Arial" w:hAnsi="Arial" w:cs="Arial"/>
                <w:sz w:val="20"/>
                <w:szCs w:val="20"/>
              </w:rPr>
              <w:t xml:space="preserve"> četrti</w:t>
            </w:r>
            <w:r w:rsidRPr="00A60195">
              <w:rPr>
                <w:rFonts w:ascii="Arial" w:hAnsi="Arial" w:cs="Arial"/>
                <w:sz w:val="20"/>
                <w:szCs w:val="20"/>
              </w:rPr>
              <w:t xml:space="preserve"> stavek, ki se glasi:</w:t>
            </w:r>
          </w:p>
          <w:p w14:paraId="30F4FC2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344A0">
              <w:rPr>
                <w:rFonts w:ascii="Arial" w:hAnsi="Arial" w:cs="Arial"/>
                <w:sz w:val="20"/>
                <w:szCs w:val="20"/>
              </w:rPr>
              <w:t>Če</w:t>
            </w:r>
            <w:r w:rsidRPr="00A60195">
              <w:rPr>
                <w:rFonts w:ascii="Arial" w:hAnsi="Arial" w:cs="Arial"/>
                <w:sz w:val="20"/>
                <w:szCs w:val="20"/>
              </w:rPr>
              <w:t xml:space="preserve"> je tujec že kratkotrajno premeščen, lahko v času odločanja o prošnji opravlja delo, če še ni poteklo dovoljeno obdobje prebivanja in dela tujca v subjektu gostitelju skladno z določbo prvega odstavka</w:t>
            </w:r>
            <w:r w:rsidR="00A344A0">
              <w:rPr>
                <w:rFonts w:ascii="Arial" w:hAnsi="Arial" w:cs="Arial"/>
                <w:sz w:val="20"/>
                <w:szCs w:val="20"/>
              </w:rPr>
              <w:t xml:space="preserve"> prejšnjega člena</w:t>
            </w:r>
            <w:r w:rsidRPr="00A60195">
              <w:rPr>
                <w:rFonts w:ascii="Arial" w:hAnsi="Arial" w:cs="Arial"/>
                <w:sz w:val="20"/>
                <w:szCs w:val="20"/>
              </w:rPr>
              <w:t>.«</w:t>
            </w:r>
          </w:p>
          <w:p w14:paraId="417A2608" w14:textId="77777777" w:rsidR="00A60195" w:rsidRPr="00A60195" w:rsidRDefault="00A60195" w:rsidP="00A60195">
            <w:pPr>
              <w:spacing w:after="0" w:line="260" w:lineRule="exact"/>
              <w:jc w:val="both"/>
              <w:rPr>
                <w:rFonts w:ascii="Arial" w:hAnsi="Arial" w:cs="Arial"/>
                <w:sz w:val="20"/>
                <w:szCs w:val="20"/>
              </w:rPr>
            </w:pPr>
          </w:p>
          <w:p w14:paraId="0611CDC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drugem odstavku se </w:t>
            </w:r>
            <w:r w:rsidR="00A344A0">
              <w:rPr>
                <w:rFonts w:ascii="Arial" w:hAnsi="Arial" w:cs="Arial"/>
                <w:sz w:val="20"/>
                <w:szCs w:val="20"/>
              </w:rPr>
              <w:t xml:space="preserve">v drugi alineji </w:t>
            </w:r>
            <w:r w:rsidR="00A344A0" w:rsidRPr="00A344A0">
              <w:rPr>
                <w:rFonts w:ascii="Arial" w:hAnsi="Arial" w:cs="Arial"/>
                <w:sz w:val="20"/>
                <w:szCs w:val="20"/>
              </w:rPr>
              <w:t>za besed</w:t>
            </w:r>
            <w:r w:rsidR="00A344A0">
              <w:rPr>
                <w:rFonts w:ascii="Arial" w:hAnsi="Arial" w:cs="Arial"/>
                <w:sz w:val="20"/>
                <w:szCs w:val="20"/>
              </w:rPr>
              <w:t>o</w:t>
            </w:r>
            <w:r w:rsidR="00A344A0" w:rsidRPr="00A344A0">
              <w:rPr>
                <w:rFonts w:ascii="Arial" w:hAnsi="Arial" w:cs="Arial"/>
                <w:sz w:val="20"/>
                <w:szCs w:val="20"/>
              </w:rPr>
              <w:t xml:space="preserve"> »zavarovanje« </w:t>
            </w:r>
            <w:r w:rsidR="00EF7953">
              <w:rPr>
                <w:rFonts w:ascii="Arial" w:hAnsi="Arial" w:cs="Arial"/>
                <w:sz w:val="20"/>
                <w:szCs w:val="20"/>
              </w:rPr>
              <w:t xml:space="preserve">postavi vejica in </w:t>
            </w:r>
            <w:r w:rsidR="00A344A0" w:rsidRPr="00A344A0">
              <w:rPr>
                <w:rFonts w:ascii="Arial" w:hAnsi="Arial" w:cs="Arial"/>
                <w:sz w:val="20"/>
                <w:szCs w:val="20"/>
              </w:rPr>
              <w:t>doda besedilo »ki krije vsaj nujne zdravstvene storitve na območju Republike Slovenije«</w:t>
            </w:r>
            <w:r w:rsidR="00A344A0">
              <w:rPr>
                <w:rFonts w:ascii="Arial" w:hAnsi="Arial" w:cs="Arial"/>
                <w:sz w:val="20"/>
                <w:szCs w:val="20"/>
              </w:rPr>
              <w:t xml:space="preserve">, </w:t>
            </w:r>
            <w:r w:rsidRPr="00A60195">
              <w:rPr>
                <w:rFonts w:ascii="Arial" w:hAnsi="Arial" w:cs="Arial"/>
                <w:sz w:val="20"/>
                <w:szCs w:val="20"/>
              </w:rPr>
              <w:t xml:space="preserve">sedma alineja </w:t>
            </w:r>
            <w:r w:rsidR="00A344A0">
              <w:rPr>
                <w:rFonts w:ascii="Arial" w:hAnsi="Arial" w:cs="Arial"/>
                <w:sz w:val="20"/>
                <w:szCs w:val="20"/>
              </w:rPr>
              <w:t xml:space="preserve">se </w:t>
            </w:r>
            <w:r w:rsidRPr="00A60195">
              <w:rPr>
                <w:rFonts w:ascii="Arial" w:hAnsi="Arial" w:cs="Arial"/>
                <w:sz w:val="20"/>
                <w:szCs w:val="20"/>
              </w:rPr>
              <w:t>črta</w:t>
            </w:r>
            <w:r w:rsidR="00A344A0">
              <w:rPr>
                <w:rFonts w:ascii="Arial" w:hAnsi="Arial" w:cs="Arial"/>
                <w:sz w:val="20"/>
                <w:szCs w:val="20"/>
              </w:rPr>
              <w:t>,</w:t>
            </w:r>
            <w:r w:rsidR="00EB348B">
              <w:rPr>
                <w:rFonts w:ascii="Arial" w:hAnsi="Arial" w:cs="Arial"/>
                <w:sz w:val="20"/>
                <w:szCs w:val="20"/>
              </w:rPr>
              <w:t xml:space="preserve"> </w:t>
            </w:r>
            <w:r w:rsidR="00A344A0">
              <w:rPr>
                <w:rFonts w:ascii="Arial" w:hAnsi="Arial" w:cs="Arial"/>
                <w:sz w:val="20"/>
                <w:szCs w:val="20"/>
              </w:rPr>
              <w:t>d</w:t>
            </w:r>
            <w:r w:rsidRPr="00A60195">
              <w:rPr>
                <w:rFonts w:ascii="Arial" w:hAnsi="Arial" w:cs="Arial"/>
                <w:sz w:val="20"/>
                <w:szCs w:val="20"/>
              </w:rPr>
              <w:t>osedanja osma alineja</w:t>
            </w:r>
            <w:r w:rsidR="00A344A0">
              <w:rPr>
                <w:rFonts w:ascii="Arial" w:hAnsi="Arial" w:cs="Arial"/>
                <w:sz w:val="20"/>
                <w:szCs w:val="20"/>
              </w:rPr>
              <w:t xml:space="preserve"> pa</w:t>
            </w:r>
            <w:r w:rsidRPr="00A60195">
              <w:rPr>
                <w:rFonts w:ascii="Arial" w:hAnsi="Arial" w:cs="Arial"/>
                <w:sz w:val="20"/>
                <w:szCs w:val="20"/>
              </w:rPr>
              <w:t xml:space="preserve"> postane sedma alineja.</w:t>
            </w:r>
          </w:p>
          <w:p w14:paraId="7410596E" w14:textId="77777777" w:rsidR="00A60195" w:rsidRPr="00A60195" w:rsidRDefault="00A60195" w:rsidP="00A60195">
            <w:pPr>
              <w:spacing w:after="0" w:line="260" w:lineRule="exact"/>
              <w:jc w:val="both"/>
              <w:rPr>
                <w:rFonts w:ascii="Arial" w:hAnsi="Arial" w:cs="Arial"/>
                <w:sz w:val="20"/>
                <w:szCs w:val="20"/>
              </w:rPr>
            </w:pPr>
          </w:p>
          <w:p w14:paraId="3243C0C1"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sedmem odstavku se besedilo «ministrstvo, pristojno za notranje zadeve</w:t>
            </w:r>
            <w:r w:rsidR="00655E2C">
              <w:rPr>
                <w:rFonts w:ascii="Arial" w:hAnsi="Arial" w:cs="Arial"/>
                <w:sz w:val="20"/>
                <w:szCs w:val="20"/>
              </w:rPr>
              <w:t>,</w:t>
            </w:r>
            <w:r w:rsidRPr="00A60195">
              <w:rPr>
                <w:rFonts w:ascii="Arial" w:hAnsi="Arial" w:cs="Arial"/>
                <w:sz w:val="20"/>
                <w:szCs w:val="20"/>
              </w:rPr>
              <w:t>« nadomesti z besedilom »pristojni organ Republike Slovenije preko nacionalne kontaktne točke«</w:t>
            </w:r>
            <w:r w:rsidR="003A652B">
              <w:rPr>
                <w:rFonts w:ascii="Arial" w:hAnsi="Arial" w:cs="Arial"/>
                <w:sz w:val="20"/>
                <w:szCs w:val="20"/>
              </w:rPr>
              <w:t xml:space="preserve"> in se</w:t>
            </w:r>
            <w:r w:rsidR="00EB348B">
              <w:rPr>
                <w:rFonts w:ascii="Arial" w:hAnsi="Arial" w:cs="Arial"/>
                <w:sz w:val="20"/>
                <w:szCs w:val="20"/>
              </w:rPr>
              <w:t xml:space="preserve"> </w:t>
            </w:r>
            <w:r w:rsidRPr="00A60195">
              <w:rPr>
                <w:rFonts w:ascii="Arial" w:hAnsi="Arial" w:cs="Arial"/>
                <w:sz w:val="20"/>
                <w:szCs w:val="20"/>
              </w:rPr>
              <w:t xml:space="preserve">doda nov </w:t>
            </w:r>
            <w:r w:rsidR="00655E2C">
              <w:rPr>
                <w:rFonts w:ascii="Arial" w:hAnsi="Arial" w:cs="Arial"/>
                <w:sz w:val="20"/>
                <w:szCs w:val="20"/>
              </w:rPr>
              <w:t xml:space="preserve">drugi </w:t>
            </w:r>
            <w:r w:rsidRPr="00A60195">
              <w:rPr>
                <w:rFonts w:ascii="Arial" w:hAnsi="Arial" w:cs="Arial"/>
                <w:sz w:val="20"/>
                <w:szCs w:val="20"/>
              </w:rPr>
              <w:t>stavek, ki se glasi: »Odloč</w:t>
            </w:r>
            <w:r w:rsidR="00104944">
              <w:rPr>
                <w:rFonts w:ascii="Arial" w:hAnsi="Arial" w:cs="Arial"/>
                <w:sz w:val="20"/>
                <w:szCs w:val="20"/>
              </w:rPr>
              <w:t>itev</w:t>
            </w:r>
            <w:r w:rsidRPr="00A60195">
              <w:rPr>
                <w:rFonts w:ascii="Arial" w:hAnsi="Arial" w:cs="Arial"/>
                <w:sz w:val="20"/>
                <w:szCs w:val="20"/>
              </w:rPr>
              <w:t xml:space="preserve"> pristojnega organa Republike Slovenije se vroči vlagatelju prošnje iz prvega odstavka tega člena</w:t>
            </w:r>
            <w:r w:rsidR="00812AB0">
              <w:rPr>
                <w:rFonts w:ascii="Arial" w:hAnsi="Arial" w:cs="Arial"/>
                <w:sz w:val="20"/>
                <w:szCs w:val="20"/>
              </w:rPr>
              <w:t xml:space="preserve"> in tujcu, kadar ni vlagatelj</w:t>
            </w:r>
            <w:r w:rsidRPr="00A60195">
              <w:rPr>
                <w:rFonts w:ascii="Arial" w:hAnsi="Arial" w:cs="Arial"/>
                <w:sz w:val="20"/>
                <w:szCs w:val="20"/>
              </w:rPr>
              <w:t>.«.</w:t>
            </w:r>
          </w:p>
          <w:p w14:paraId="6C468640" w14:textId="77777777" w:rsidR="00670511" w:rsidRDefault="00670511" w:rsidP="00A60195">
            <w:pPr>
              <w:spacing w:after="0" w:line="260" w:lineRule="exact"/>
              <w:jc w:val="both"/>
              <w:rPr>
                <w:rFonts w:ascii="Arial" w:hAnsi="Arial" w:cs="Arial"/>
                <w:sz w:val="20"/>
                <w:szCs w:val="20"/>
              </w:rPr>
            </w:pPr>
          </w:p>
          <w:p w14:paraId="689932CB" w14:textId="18CB598A" w:rsidR="00670511" w:rsidRDefault="003004DD" w:rsidP="00EF7953">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3</w:t>
            </w:r>
            <w:r w:rsidR="00670511">
              <w:rPr>
                <w:rFonts w:ascii="Arial" w:hAnsi="Arial" w:cs="Arial"/>
                <w:sz w:val="20"/>
                <w:szCs w:val="20"/>
              </w:rPr>
              <w:t>. člen</w:t>
            </w:r>
          </w:p>
          <w:p w14:paraId="583E852A" w14:textId="77777777" w:rsidR="00670511" w:rsidRDefault="00670511" w:rsidP="00A60195">
            <w:pPr>
              <w:spacing w:after="0" w:line="260" w:lineRule="exact"/>
              <w:jc w:val="both"/>
              <w:rPr>
                <w:rFonts w:ascii="Arial" w:hAnsi="Arial" w:cs="Arial"/>
                <w:sz w:val="20"/>
                <w:szCs w:val="20"/>
              </w:rPr>
            </w:pPr>
          </w:p>
          <w:p w14:paraId="718779EA" w14:textId="3899BE76" w:rsidR="00491B67" w:rsidRDefault="00670511" w:rsidP="00670511">
            <w:pPr>
              <w:spacing w:after="0" w:line="260" w:lineRule="exact"/>
              <w:jc w:val="both"/>
              <w:rPr>
                <w:rFonts w:ascii="Arial" w:hAnsi="Arial" w:cs="Arial"/>
                <w:sz w:val="20"/>
                <w:szCs w:val="20"/>
              </w:rPr>
            </w:pPr>
            <w:r w:rsidRPr="00670511">
              <w:rPr>
                <w:rFonts w:ascii="Arial" w:hAnsi="Arial" w:cs="Arial"/>
                <w:sz w:val="20"/>
                <w:szCs w:val="20"/>
              </w:rPr>
              <w:t>V 47. člen</w:t>
            </w:r>
            <w:r w:rsidR="00491B67">
              <w:rPr>
                <w:rFonts w:ascii="Arial" w:hAnsi="Arial" w:cs="Arial"/>
                <w:sz w:val="20"/>
                <w:szCs w:val="20"/>
              </w:rPr>
              <w:t>u</w:t>
            </w:r>
            <w:r w:rsidRPr="00670511">
              <w:rPr>
                <w:rFonts w:ascii="Arial" w:hAnsi="Arial" w:cs="Arial"/>
                <w:sz w:val="20"/>
                <w:szCs w:val="20"/>
              </w:rPr>
              <w:t xml:space="preserve"> se </w:t>
            </w:r>
            <w:r w:rsidR="00491B67">
              <w:rPr>
                <w:rFonts w:ascii="Arial" w:hAnsi="Arial" w:cs="Arial"/>
                <w:sz w:val="20"/>
                <w:szCs w:val="20"/>
              </w:rPr>
              <w:t>v prvem odstavku</w:t>
            </w:r>
            <w:r w:rsidR="009440A3">
              <w:rPr>
                <w:rFonts w:ascii="Arial" w:hAnsi="Arial" w:cs="Arial"/>
                <w:sz w:val="20"/>
                <w:szCs w:val="20"/>
              </w:rPr>
              <w:t xml:space="preserve"> v prvem stavku besedilo »zadnje leto« nadomesti z besedilom »zadnje dve leti«. V tretjem stavku se besedilo »enoletni rok« nadomesti z besedilom »dvoletni rok«.</w:t>
            </w:r>
            <w:r w:rsidR="00491B67">
              <w:rPr>
                <w:rFonts w:ascii="Arial" w:hAnsi="Arial" w:cs="Arial"/>
                <w:sz w:val="20"/>
                <w:szCs w:val="20"/>
              </w:rPr>
              <w:t xml:space="preserve"> </w:t>
            </w:r>
            <w:r w:rsidR="009440A3">
              <w:rPr>
                <w:rFonts w:ascii="Arial" w:hAnsi="Arial" w:cs="Arial"/>
                <w:sz w:val="20"/>
                <w:szCs w:val="20"/>
              </w:rPr>
              <w:t>V</w:t>
            </w:r>
            <w:r w:rsidR="00491B67">
              <w:rPr>
                <w:rFonts w:ascii="Arial" w:hAnsi="Arial" w:cs="Arial"/>
                <w:sz w:val="20"/>
                <w:szCs w:val="20"/>
              </w:rPr>
              <w:t xml:space="preserve"> četrtem stavku</w:t>
            </w:r>
            <w:r w:rsidR="00071A28">
              <w:rPr>
                <w:rFonts w:ascii="Arial" w:hAnsi="Arial" w:cs="Arial"/>
                <w:sz w:val="20"/>
                <w:szCs w:val="20"/>
              </w:rPr>
              <w:t xml:space="preserve"> besedilo »raziskav in visokega šolstva« nadomesti</w:t>
            </w:r>
            <w:r w:rsidR="00491B67">
              <w:rPr>
                <w:rFonts w:ascii="Arial" w:hAnsi="Arial" w:cs="Arial"/>
                <w:sz w:val="20"/>
                <w:szCs w:val="20"/>
              </w:rPr>
              <w:t xml:space="preserve"> z besedilom</w:t>
            </w:r>
            <w:r w:rsidR="00071A28">
              <w:rPr>
                <w:rFonts w:ascii="Arial" w:hAnsi="Arial" w:cs="Arial"/>
                <w:sz w:val="20"/>
                <w:szCs w:val="20"/>
              </w:rPr>
              <w:t xml:space="preserve"> »raziskav, višjega in visokega šolstva, </w:t>
            </w:r>
            <w:r w:rsidR="00491B67">
              <w:rPr>
                <w:rFonts w:ascii="Arial" w:hAnsi="Arial" w:cs="Arial"/>
                <w:sz w:val="20"/>
                <w:szCs w:val="20"/>
              </w:rPr>
              <w:t>tujec, ki ima izdano dovoljenje za prebivanje  na podlagi 38.b člena tega zakona,«.</w:t>
            </w:r>
          </w:p>
          <w:p w14:paraId="755D0828" w14:textId="77777777" w:rsidR="00491B67" w:rsidRDefault="00491B67" w:rsidP="00670511">
            <w:pPr>
              <w:spacing w:after="0" w:line="260" w:lineRule="exact"/>
              <w:jc w:val="both"/>
              <w:rPr>
                <w:rFonts w:ascii="Arial" w:hAnsi="Arial" w:cs="Arial"/>
                <w:sz w:val="20"/>
                <w:szCs w:val="20"/>
              </w:rPr>
            </w:pPr>
          </w:p>
          <w:p w14:paraId="0D0ED401" w14:textId="04BF25B3" w:rsidR="00670511" w:rsidRDefault="00DF20E1" w:rsidP="00670511">
            <w:pPr>
              <w:spacing w:after="0" w:line="260" w:lineRule="exact"/>
              <w:jc w:val="both"/>
              <w:rPr>
                <w:rFonts w:ascii="Arial" w:hAnsi="Arial" w:cs="Arial"/>
                <w:sz w:val="20"/>
                <w:szCs w:val="20"/>
              </w:rPr>
            </w:pPr>
            <w:r>
              <w:rPr>
                <w:rFonts w:ascii="Arial" w:hAnsi="Arial" w:cs="Arial"/>
                <w:sz w:val="20"/>
                <w:szCs w:val="20"/>
              </w:rPr>
              <w:t>Za četrtim stavkom se</w:t>
            </w:r>
            <w:r w:rsidR="00EB348B">
              <w:rPr>
                <w:rFonts w:ascii="Arial" w:hAnsi="Arial" w:cs="Arial"/>
                <w:sz w:val="20"/>
                <w:szCs w:val="20"/>
              </w:rPr>
              <w:t xml:space="preserve"> </w:t>
            </w:r>
            <w:r w:rsidR="00670511" w:rsidRPr="00670511">
              <w:rPr>
                <w:rFonts w:ascii="Arial" w:hAnsi="Arial" w:cs="Arial"/>
                <w:sz w:val="20"/>
                <w:szCs w:val="20"/>
              </w:rPr>
              <w:t>doda</w:t>
            </w:r>
            <w:r w:rsidR="00031A66">
              <w:rPr>
                <w:rFonts w:ascii="Arial" w:hAnsi="Arial" w:cs="Arial"/>
                <w:sz w:val="20"/>
                <w:szCs w:val="20"/>
              </w:rPr>
              <w:t>ta</w:t>
            </w:r>
            <w:r w:rsidR="00670511" w:rsidRPr="00670511">
              <w:rPr>
                <w:rFonts w:ascii="Arial" w:hAnsi="Arial" w:cs="Arial"/>
                <w:sz w:val="20"/>
                <w:szCs w:val="20"/>
              </w:rPr>
              <w:t xml:space="preserve"> nov </w:t>
            </w:r>
            <w:r>
              <w:rPr>
                <w:rFonts w:ascii="Arial" w:hAnsi="Arial" w:cs="Arial"/>
                <w:sz w:val="20"/>
                <w:szCs w:val="20"/>
              </w:rPr>
              <w:t>peti</w:t>
            </w:r>
            <w:r w:rsidR="00031A66">
              <w:rPr>
                <w:rFonts w:ascii="Arial" w:hAnsi="Arial" w:cs="Arial"/>
                <w:sz w:val="20"/>
                <w:szCs w:val="20"/>
              </w:rPr>
              <w:t xml:space="preserve"> in šesti </w:t>
            </w:r>
            <w:r w:rsidR="00670511" w:rsidRPr="00670511">
              <w:rPr>
                <w:rFonts w:ascii="Arial" w:hAnsi="Arial" w:cs="Arial"/>
                <w:sz w:val="20"/>
                <w:szCs w:val="20"/>
              </w:rPr>
              <w:t>stavek, ki se glasi</w:t>
            </w:r>
            <w:r w:rsidR="00031A66">
              <w:rPr>
                <w:rFonts w:ascii="Arial" w:hAnsi="Arial" w:cs="Arial"/>
                <w:sz w:val="20"/>
                <w:szCs w:val="20"/>
              </w:rPr>
              <w:t>ta</w:t>
            </w:r>
            <w:r w:rsidR="00670511" w:rsidRPr="00670511">
              <w:rPr>
                <w:rFonts w:ascii="Arial" w:hAnsi="Arial" w:cs="Arial"/>
                <w:sz w:val="20"/>
                <w:szCs w:val="20"/>
              </w:rPr>
              <w:t>:</w:t>
            </w:r>
          </w:p>
          <w:p w14:paraId="0CE7EC61" w14:textId="6EDECD12" w:rsidR="000924C3" w:rsidRDefault="000924C3" w:rsidP="00670511">
            <w:pPr>
              <w:spacing w:after="0" w:line="260" w:lineRule="exact"/>
              <w:jc w:val="both"/>
              <w:rPr>
                <w:rFonts w:ascii="Arial" w:hAnsi="Arial" w:cs="Arial"/>
                <w:sz w:val="20"/>
                <w:szCs w:val="20"/>
              </w:rPr>
            </w:pPr>
            <w:r>
              <w:rPr>
                <w:rFonts w:ascii="Arial" w:hAnsi="Arial" w:cs="Arial"/>
                <w:sz w:val="20"/>
                <w:szCs w:val="20"/>
              </w:rPr>
              <w:t>»</w:t>
            </w:r>
            <w:r w:rsidR="003D2E15" w:rsidRPr="003D2E15">
              <w:rPr>
                <w:rFonts w:ascii="Arial" w:hAnsi="Arial" w:cs="Arial"/>
                <w:sz w:val="20"/>
                <w:szCs w:val="20"/>
              </w:rPr>
              <w:t xml:space="preserve">Pravica do združitve </w:t>
            </w:r>
            <w:r w:rsidR="00F117AD">
              <w:rPr>
                <w:rFonts w:ascii="Arial" w:hAnsi="Arial" w:cs="Arial"/>
                <w:sz w:val="20"/>
                <w:szCs w:val="20"/>
              </w:rPr>
              <w:t xml:space="preserve">tujca </w:t>
            </w:r>
            <w:r w:rsidR="003D2E15" w:rsidRPr="003D2E15">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Pr>
                <w:rFonts w:ascii="Arial" w:hAnsi="Arial" w:cs="Arial"/>
                <w:sz w:val="20"/>
                <w:szCs w:val="20"/>
              </w:rPr>
              <w:t>oljenja, če imata oba starša oziroma</w:t>
            </w:r>
            <w:r w:rsidR="003D2E15" w:rsidRPr="003D2E15">
              <w:rPr>
                <w:rFonts w:ascii="Arial" w:hAnsi="Arial" w:cs="Arial"/>
                <w:sz w:val="20"/>
                <w:szCs w:val="20"/>
              </w:rPr>
              <w:t xml:space="preserve"> skrbnik izdano dovoljenje za začasno prebivanje v Republiki Sloveniji oziroma če ima dovoljenje za začasno prebivanje tisti od staršev, kateremu je otrok zaupan v varstvo in vzgojo, če starša ne živita skupaj, ali če ima otrok samo enega od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p>
          <w:p w14:paraId="746E2FEF" w14:textId="4231E287" w:rsidR="009440A3" w:rsidRDefault="009440A3" w:rsidP="00670511">
            <w:pPr>
              <w:spacing w:after="0" w:line="260" w:lineRule="exact"/>
              <w:jc w:val="both"/>
              <w:rPr>
                <w:rFonts w:ascii="Arial" w:hAnsi="Arial" w:cs="Arial"/>
                <w:sz w:val="20"/>
                <w:szCs w:val="20"/>
              </w:rPr>
            </w:pPr>
          </w:p>
          <w:p w14:paraId="0A3FBFB2" w14:textId="7D2C7B99" w:rsidR="00743B61" w:rsidRDefault="009440A3" w:rsidP="00743B61">
            <w:pPr>
              <w:spacing w:after="0" w:line="260" w:lineRule="exact"/>
              <w:jc w:val="both"/>
              <w:rPr>
                <w:rFonts w:ascii="Arial" w:hAnsi="Arial" w:cs="Arial"/>
                <w:sz w:val="20"/>
                <w:szCs w:val="20"/>
              </w:rPr>
            </w:pPr>
            <w:r>
              <w:rPr>
                <w:rFonts w:ascii="Arial" w:hAnsi="Arial" w:cs="Arial"/>
                <w:sz w:val="20"/>
                <w:szCs w:val="20"/>
              </w:rPr>
              <w:t>V petem odstavku se doda</w:t>
            </w:r>
            <w:r w:rsidR="00AE2A64">
              <w:rPr>
                <w:rFonts w:ascii="Arial" w:hAnsi="Arial" w:cs="Arial"/>
                <w:sz w:val="20"/>
                <w:szCs w:val="20"/>
              </w:rPr>
              <w:t>jo</w:t>
            </w:r>
            <w:r>
              <w:rPr>
                <w:rFonts w:ascii="Arial" w:hAnsi="Arial" w:cs="Arial"/>
                <w:sz w:val="20"/>
                <w:szCs w:val="20"/>
              </w:rPr>
              <w:t xml:space="preserve"> nov</w:t>
            </w:r>
            <w:r w:rsidR="00AE2A64">
              <w:rPr>
                <w:rFonts w:ascii="Arial" w:hAnsi="Arial" w:cs="Arial"/>
                <w:sz w:val="20"/>
                <w:szCs w:val="20"/>
              </w:rPr>
              <w:t>i</w:t>
            </w:r>
            <w:r>
              <w:rPr>
                <w:rFonts w:ascii="Arial" w:hAnsi="Arial" w:cs="Arial"/>
                <w:sz w:val="20"/>
                <w:szCs w:val="20"/>
              </w:rPr>
              <w:t xml:space="preserve"> drugi</w:t>
            </w:r>
            <w:r w:rsidR="00AE2A64">
              <w:rPr>
                <w:rFonts w:ascii="Arial" w:hAnsi="Arial" w:cs="Arial"/>
                <w:sz w:val="20"/>
                <w:szCs w:val="20"/>
              </w:rPr>
              <w:t>, tretji, četrti, peti in šesti</w:t>
            </w:r>
            <w:r>
              <w:rPr>
                <w:rFonts w:ascii="Arial" w:hAnsi="Arial" w:cs="Arial"/>
                <w:sz w:val="20"/>
                <w:szCs w:val="20"/>
              </w:rPr>
              <w:t xml:space="preserve"> stavek, ki se glasi</w:t>
            </w:r>
            <w:r w:rsidR="00AE2A64">
              <w:rPr>
                <w:rFonts w:ascii="Arial" w:hAnsi="Arial" w:cs="Arial"/>
                <w:sz w:val="20"/>
                <w:szCs w:val="20"/>
              </w:rPr>
              <w:t>jo</w:t>
            </w:r>
            <w:r>
              <w:rPr>
                <w:rFonts w:ascii="Arial" w:hAnsi="Arial" w:cs="Arial"/>
                <w:sz w:val="20"/>
                <w:szCs w:val="20"/>
              </w:rPr>
              <w:t>:</w:t>
            </w:r>
            <w:r w:rsidR="00743B61">
              <w:rPr>
                <w:rFonts w:ascii="Arial" w:hAnsi="Arial" w:cs="Arial"/>
                <w:sz w:val="20"/>
                <w:szCs w:val="20"/>
              </w:rPr>
              <w:t xml:space="preserve"> »</w:t>
            </w:r>
            <w:r w:rsidR="00743B61" w:rsidRPr="00743B61">
              <w:rPr>
                <w:rFonts w:ascii="Arial" w:hAnsi="Arial" w:cs="Arial"/>
                <w:sz w:val="20"/>
                <w:szCs w:val="20"/>
              </w:rPr>
              <w:t>Dovoljenje za prebivanje zaradi združitve družine se lahko podaljša na prošnjo tujca iz prvega odstavka tega člena 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jezika na vstopni ravni, če je sprejet  v javno veljavne izobraževalne ali študijske programe v Republiki Sloveniji, ki se izvajajo v slovenskem jeziku, ali je končal šolanje na katerikoli stopnji v Republiki Sloveniji.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potrebno izpolnjevati polnoletnemu družinskemu članu v primerih iz četrtega</w:t>
            </w:r>
            <w:r w:rsidR="001A2855">
              <w:rPr>
                <w:rFonts w:ascii="Arial" w:hAnsi="Arial" w:cs="Arial"/>
                <w:sz w:val="20"/>
                <w:szCs w:val="20"/>
              </w:rPr>
              <w:t xml:space="preserve"> in petega</w:t>
            </w:r>
            <w:r w:rsidR="00743B61" w:rsidRPr="00743B61">
              <w:rPr>
                <w:rFonts w:ascii="Arial" w:hAnsi="Arial" w:cs="Arial"/>
                <w:sz w:val="20"/>
                <w:szCs w:val="20"/>
              </w:rPr>
              <w:t xml:space="preserve"> </w:t>
            </w:r>
            <w:r w:rsidR="00AE2A64">
              <w:rPr>
                <w:rFonts w:ascii="Arial" w:hAnsi="Arial" w:cs="Arial"/>
                <w:sz w:val="20"/>
                <w:szCs w:val="20"/>
              </w:rPr>
              <w:t xml:space="preserve">stavka prvega </w:t>
            </w:r>
            <w:r w:rsidR="00743B61" w:rsidRPr="00743B61">
              <w:rPr>
                <w:rFonts w:ascii="Arial" w:hAnsi="Arial" w:cs="Arial"/>
                <w:sz w:val="20"/>
                <w:szCs w:val="20"/>
              </w:rPr>
              <w:t>odstavka tega člena</w:t>
            </w:r>
            <w:r w:rsidR="00DE7BA6">
              <w:rPr>
                <w:rFonts w:ascii="Arial" w:hAnsi="Arial" w:cs="Arial"/>
                <w:sz w:val="20"/>
                <w:szCs w:val="20"/>
              </w:rPr>
              <w:t>, tujcem</w:t>
            </w:r>
            <w:r w:rsidR="00743B61" w:rsidRPr="00743B61">
              <w:rPr>
                <w:rFonts w:ascii="Arial" w:hAnsi="Arial" w:cs="Arial"/>
                <w:sz w:val="20"/>
                <w:szCs w:val="20"/>
              </w:rPr>
              <w:t xml:space="preserve"> polnoletnemu družinskemu članu, ki zaradi okvar zdravja, ki onemogočajo sporazumevanje, ni sposoben opraviti izpita v zahtevani obliki. Dokaz o izpolnjevanju tega pogoja ob zatrjevanem dejanskem stanju nezmožnosti opravljanja izpita se izvede z izvedencem</w:t>
            </w:r>
            <w:r w:rsidR="00743B61">
              <w:rPr>
                <w:rFonts w:ascii="Arial" w:hAnsi="Arial" w:cs="Arial"/>
                <w:sz w:val="20"/>
                <w:szCs w:val="20"/>
              </w:rPr>
              <w:t>.</w:t>
            </w:r>
          </w:p>
          <w:p w14:paraId="05BC4D82" w14:textId="77777777" w:rsidR="00AE2A64" w:rsidRDefault="00743B61" w:rsidP="00670511">
            <w:pPr>
              <w:spacing w:after="0" w:line="260" w:lineRule="exact"/>
              <w:jc w:val="both"/>
              <w:rPr>
                <w:rFonts w:ascii="Arial" w:hAnsi="Arial" w:cs="Arial"/>
                <w:sz w:val="20"/>
                <w:szCs w:val="20"/>
              </w:rPr>
            </w:pPr>
            <w:r w:rsidRPr="00743B61">
              <w:rPr>
                <w:rFonts w:ascii="Arial" w:hAnsi="Arial" w:cs="Arial"/>
                <w:sz w:val="20"/>
                <w:szCs w:val="20"/>
              </w:rPr>
              <w:t>Stroški, ki nastanejo zaradi izvedbe tega dokaza, so breme tujca.«.</w:t>
            </w:r>
          </w:p>
          <w:p w14:paraId="6BECD142" w14:textId="6D525115" w:rsidR="00743B61" w:rsidRDefault="00743B61" w:rsidP="00670511">
            <w:pPr>
              <w:spacing w:after="0" w:line="260" w:lineRule="exact"/>
              <w:jc w:val="both"/>
              <w:rPr>
                <w:rFonts w:ascii="Arial" w:hAnsi="Arial" w:cs="Arial"/>
                <w:sz w:val="20"/>
                <w:szCs w:val="20"/>
              </w:rPr>
            </w:pPr>
            <w:r w:rsidRPr="00743B61">
              <w:rPr>
                <w:rFonts w:ascii="Arial" w:hAnsi="Arial" w:cs="Arial"/>
                <w:sz w:val="20"/>
                <w:szCs w:val="20"/>
              </w:rPr>
              <w:t xml:space="preserve"> </w:t>
            </w:r>
          </w:p>
          <w:p w14:paraId="6E6EB478" w14:textId="7F124402" w:rsidR="00A60195" w:rsidRDefault="009440A3" w:rsidP="00A60195">
            <w:pPr>
              <w:spacing w:after="0" w:line="260" w:lineRule="exact"/>
              <w:jc w:val="both"/>
              <w:rPr>
                <w:rFonts w:ascii="Arial" w:hAnsi="Arial" w:cs="Arial"/>
                <w:sz w:val="20"/>
                <w:szCs w:val="20"/>
              </w:rPr>
            </w:pPr>
            <w:r>
              <w:rPr>
                <w:rFonts w:ascii="Arial" w:hAnsi="Arial" w:cs="Arial"/>
                <w:sz w:val="20"/>
                <w:szCs w:val="20"/>
              </w:rPr>
              <w:t xml:space="preserve"> </w:t>
            </w:r>
          </w:p>
          <w:p w14:paraId="280E5023" w14:textId="4C36CD9C" w:rsidR="00DD5567" w:rsidRDefault="003004DD" w:rsidP="009366E4">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4</w:t>
            </w:r>
            <w:r w:rsidR="00AD3A57">
              <w:rPr>
                <w:rFonts w:ascii="Arial" w:hAnsi="Arial" w:cs="Arial"/>
                <w:sz w:val="20"/>
                <w:szCs w:val="20"/>
              </w:rPr>
              <w:t>.</w:t>
            </w:r>
            <w:r w:rsidR="00A21207">
              <w:rPr>
                <w:rFonts w:ascii="Arial" w:hAnsi="Arial" w:cs="Arial"/>
                <w:sz w:val="20"/>
                <w:szCs w:val="20"/>
              </w:rPr>
              <w:t xml:space="preserve"> člen</w:t>
            </w:r>
          </w:p>
          <w:p w14:paraId="482521F6" w14:textId="77777777" w:rsidR="009E46AE" w:rsidRDefault="009E46AE" w:rsidP="00A60195">
            <w:pPr>
              <w:spacing w:after="0" w:line="260" w:lineRule="exact"/>
              <w:jc w:val="both"/>
              <w:rPr>
                <w:rFonts w:ascii="Arial" w:hAnsi="Arial" w:cs="Arial"/>
                <w:sz w:val="20"/>
                <w:szCs w:val="20"/>
              </w:rPr>
            </w:pPr>
          </w:p>
          <w:p w14:paraId="39646488" w14:textId="00F69D59" w:rsidR="00ED6047" w:rsidRDefault="00933BE8" w:rsidP="00A60195">
            <w:pPr>
              <w:spacing w:after="0" w:line="260" w:lineRule="exact"/>
              <w:jc w:val="both"/>
              <w:rPr>
                <w:rFonts w:ascii="Arial" w:hAnsi="Arial" w:cs="Arial"/>
                <w:sz w:val="20"/>
                <w:szCs w:val="20"/>
              </w:rPr>
            </w:pPr>
            <w:r>
              <w:rPr>
                <w:rFonts w:ascii="Arial" w:hAnsi="Arial" w:cs="Arial"/>
                <w:sz w:val="20"/>
                <w:szCs w:val="20"/>
              </w:rPr>
              <w:t>V 47.a členu se t</w:t>
            </w:r>
            <w:r w:rsidR="00ED6047">
              <w:rPr>
                <w:rFonts w:ascii="Arial" w:hAnsi="Arial" w:cs="Arial"/>
                <w:sz w:val="20"/>
                <w:szCs w:val="20"/>
              </w:rPr>
              <w:t>retji odstavek se spremeni tako, da se glasi:</w:t>
            </w:r>
          </w:p>
          <w:p w14:paraId="5B718428" w14:textId="77777777" w:rsidR="00ED6047" w:rsidRDefault="00ED6047" w:rsidP="00A60195">
            <w:pPr>
              <w:spacing w:after="0" w:line="260" w:lineRule="exact"/>
              <w:jc w:val="both"/>
              <w:rPr>
                <w:rFonts w:ascii="Arial" w:hAnsi="Arial" w:cs="Arial"/>
                <w:sz w:val="20"/>
                <w:szCs w:val="20"/>
              </w:rPr>
            </w:pPr>
          </w:p>
          <w:p w14:paraId="2CE7C8B3" w14:textId="10DA6E58" w:rsidR="00ED6047" w:rsidRPr="00ED6047" w:rsidRDefault="00ED6047" w:rsidP="00ED6047">
            <w:pPr>
              <w:spacing w:line="260" w:lineRule="exact"/>
              <w:jc w:val="both"/>
              <w:rPr>
                <w:rFonts w:ascii="Arial" w:hAnsi="Arial" w:cs="Arial"/>
                <w:bCs/>
                <w:sz w:val="20"/>
                <w:szCs w:val="20"/>
              </w:rPr>
            </w:pPr>
            <w:r>
              <w:rPr>
                <w:rFonts w:ascii="Arial" w:hAnsi="Arial" w:cs="Arial"/>
                <w:sz w:val="20"/>
                <w:szCs w:val="20"/>
              </w:rPr>
              <w:t xml:space="preserve">»(3) </w:t>
            </w:r>
            <w:r w:rsidRPr="00ED6047">
              <w:rPr>
                <w:rFonts w:ascii="Arial" w:hAnsi="Arial" w:cs="Arial"/>
                <w:bCs/>
                <w:sz w:val="20"/>
                <w:szCs w:val="20"/>
              </w:rPr>
              <w:t xml:space="preserve">Dovoljenje za stalno prebivanje se družinskemu članu begunca izda na prošnjo begunca, ki mora prošnjo vložiti v roku 90 dni od </w:t>
            </w:r>
            <w:r>
              <w:rPr>
                <w:rFonts w:ascii="Arial" w:hAnsi="Arial" w:cs="Arial"/>
                <w:bCs/>
                <w:sz w:val="20"/>
                <w:szCs w:val="20"/>
              </w:rPr>
              <w:t xml:space="preserve">pravnomočnosti odločbe o priznanju </w:t>
            </w:r>
            <w:r w:rsidRPr="00ED6047">
              <w:rPr>
                <w:rFonts w:ascii="Arial" w:hAnsi="Arial" w:cs="Arial"/>
                <w:bCs/>
                <w:sz w:val="20"/>
                <w:szCs w:val="20"/>
              </w:rPr>
              <w:t xml:space="preserve">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Pr>
                <w:rFonts w:ascii="Arial" w:hAnsi="Arial" w:cs="Arial"/>
                <w:bCs/>
                <w:sz w:val="20"/>
                <w:szCs w:val="20"/>
              </w:rPr>
              <w:t xml:space="preserve">ali istovetnosti njegovih družinskih članov </w:t>
            </w:r>
            <w:r w:rsidRPr="00ED6047">
              <w:rPr>
                <w:rFonts w:ascii="Arial" w:hAnsi="Arial" w:cs="Arial"/>
                <w:bCs/>
                <w:sz w:val="20"/>
                <w:szCs w:val="20"/>
              </w:rPr>
              <w:t>in jih ne more pridobiti, mora v prošnji navesti vsa dejstva o družinskih članih, s katerimi se želi združiti, zlasti njihova osebna imena, datume in kraje rojstev, naslov prebivališča ter podatke o tem, kje v času vložitve prošnje bivajo</w:t>
            </w:r>
            <w:r w:rsidR="003A652B">
              <w:rPr>
                <w:rFonts w:ascii="Arial" w:hAnsi="Arial" w:cs="Arial"/>
                <w:bCs/>
                <w:sz w:val="20"/>
                <w:szCs w:val="20"/>
              </w:rPr>
              <w:t>,</w:t>
            </w:r>
            <w:r w:rsidRPr="00ED6047">
              <w:rPr>
                <w:rFonts w:ascii="Arial" w:hAnsi="Arial" w:cs="Arial"/>
                <w:bCs/>
                <w:sz w:val="20"/>
                <w:szCs w:val="20"/>
              </w:rPr>
              <w:t xml:space="preserve"> ter navesti razlog, zakaj listinskih dokazov za izkazovanje družinskih vezi </w:t>
            </w:r>
            <w:r w:rsidR="007F1FA2">
              <w:rPr>
                <w:rFonts w:ascii="Arial" w:hAnsi="Arial" w:cs="Arial"/>
                <w:bCs/>
                <w:sz w:val="20"/>
                <w:szCs w:val="20"/>
              </w:rPr>
              <w:t xml:space="preserve">ali istovetnosti družinskih članov </w:t>
            </w:r>
            <w:r w:rsidRPr="00ED6047">
              <w:rPr>
                <w:rFonts w:ascii="Arial" w:hAnsi="Arial" w:cs="Arial"/>
                <w:bCs/>
                <w:sz w:val="20"/>
                <w:szCs w:val="20"/>
              </w:rPr>
              <w:t>ne more pridobiti</w:t>
            </w:r>
            <w:r>
              <w:rPr>
                <w:rFonts w:ascii="Arial" w:hAnsi="Arial" w:cs="Arial"/>
                <w:bCs/>
                <w:sz w:val="20"/>
                <w:szCs w:val="20"/>
              </w:rPr>
              <w:t xml:space="preserve">. </w:t>
            </w:r>
            <w:r w:rsidRPr="00ED6047">
              <w:rPr>
                <w:rFonts w:ascii="Arial" w:hAnsi="Arial" w:cs="Arial"/>
                <w:bCs/>
                <w:sz w:val="20"/>
                <w:szCs w:val="20"/>
              </w:rPr>
              <w:t xml:space="preserve">Prošnji mora priložiti tudi pisno soglasje, s katerim pristojnemu organu dovoljuje, da lahko za preverjanje družinskih vezi </w:t>
            </w:r>
            <w:r w:rsidR="007F1FA2">
              <w:rPr>
                <w:rFonts w:ascii="Arial" w:hAnsi="Arial" w:cs="Arial"/>
                <w:bCs/>
                <w:sz w:val="20"/>
                <w:szCs w:val="20"/>
              </w:rPr>
              <w:t xml:space="preserve">in istovetnosti družinskih članov </w:t>
            </w:r>
            <w:r w:rsidRPr="00ED6047">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45F2DECB" w14:textId="0D08B3BF" w:rsidR="007F1FA2" w:rsidRDefault="007F1FA2" w:rsidP="00A60195">
            <w:pPr>
              <w:spacing w:after="0" w:line="260" w:lineRule="exact"/>
              <w:jc w:val="both"/>
              <w:rPr>
                <w:rFonts w:ascii="Arial" w:hAnsi="Arial" w:cs="Arial"/>
                <w:bCs/>
                <w:sz w:val="20"/>
                <w:szCs w:val="20"/>
              </w:rPr>
            </w:pPr>
            <w:r>
              <w:rPr>
                <w:rFonts w:ascii="Arial" w:hAnsi="Arial" w:cs="Arial"/>
                <w:bCs/>
                <w:sz w:val="20"/>
                <w:szCs w:val="20"/>
              </w:rPr>
              <w:t>V petem odstavku se za besedami «Pri preverjanju družinskih vezi« dodajo besede »in istovetnosti družinskih članov«.</w:t>
            </w:r>
          </w:p>
          <w:p w14:paraId="21E45824" w14:textId="77777777" w:rsidR="007F1FA2" w:rsidRDefault="007F1FA2" w:rsidP="00A60195">
            <w:pPr>
              <w:spacing w:after="0" w:line="260" w:lineRule="exact"/>
              <w:jc w:val="both"/>
              <w:rPr>
                <w:rFonts w:ascii="Arial" w:hAnsi="Arial" w:cs="Arial"/>
                <w:sz w:val="20"/>
                <w:szCs w:val="20"/>
              </w:rPr>
            </w:pPr>
          </w:p>
          <w:p w14:paraId="530B5085" w14:textId="0722325D" w:rsidR="00C1161B" w:rsidRDefault="00C1161B" w:rsidP="00A60195">
            <w:pPr>
              <w:spacing w:after="0" w:line="260" w:lineRule="exact"/>
              <w:jc w:val="both"/>
              <w:rPr>
                <w:rFonts w:ascii="Arial" w:hAnsi="Arial" w:cs="Arial"/>
                <w:sz w:val="20"/>
                <w:szCs w:val="20"/>
              </w:rPr>
            </w:pPr>
            <w:r>
              <w:rPr>
                <w:rFonts w:ascii="Arial" w:hAnsi="Arial" w:cs="Arial"/>
                <w:sz w:val="20"/>
                <w:szCs w:val="20"/>
              </w:rPr>
              <w:t>Šesti odstavek se spremeni tako, da se glasi:</w:t>
            </w:r>
          </w:p>
          <w:p w14:paraId="741CE1D1" w14:textId="77777777" w:rsidR="00C1161B" w:rsidRDefault="00C1161B" w:rsidP="00A60195">
            <w:pPr>
              <w:spacing w:after="0" w:line="260" w:lineRule="exact"/>
              <w:jc w:val="both"/>
              <w:rPr>
                <w:rFonts w:ascii="Arial" w:hAnsi="Arial" w:cs="Arial"/>
                <w:sz w:val="20"/>
                <w:szCs w:val="20"/>
              </w:rPr>
            </w:pPr>
          </w:p>
          <w:p w14:paraId="13101786" w14:textId="77777777" w:rsidR="00C1161B" w:rsidRPr="00C1161B" w:rsidRDefault="00B60463" w:rsidP="00C1161B">
            <w:pPr>
              <w:spacing w:after="0" w:line="260" w:lineRule="exact"/>
              <w:jc w:val="both"/>
              <w:rPr>
                <w:rFonts w:ascii="Arial" w:hAnsi="Arial" w:cs="Arial"/>
                <w:bCs/>
                <w:sz w:val="20"/>
                <w:szCs w:val="20"/>
              </w:rPr>
            </w:pPr>
            <w:r>
              <w:rPr>
                <w:rFonts w:ascii="Arial" w:hAnsi="Arial" w:cs="Arial"/>
                <w:bCs/>
                <w:sz w:val="20"/>
                <w:szCs w:val="20"/>
              </w:rPr>
              <w:t>»</w:t>
            </w:r>
            <w:r w:rsidR="00C1161B" w:rsidRPr="00C1161B">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w:t>
            </w:r>
            <w:r w:rsidR="00C1161B">
              <w:rPr>
                <w:rFonts w:ascii="Arial" w:hAnsi="Arial" w:cs="Arial"/>
                <w:bCs/>
                <w:sz w:val="20"/>
                <w:szCs w:val="20"/>
              </w:rPr>
              <w:t>,</w:t>
            </w:r>
            <w:r w:rsidR="00C1161B" w:rsidRPr="00C1161B">
              <w:rPr>
                <w:rFonts w:ascii="Arial" w:hAnsi="Arial" w:cs="Arial"/>
                <w:bCs/>
                <w:sz w:val="20"/>
                <w:szCs w:val="20"/>
              </w:rPr>
              <w:t xml:space="preserve"> enajste</w:t>
            </w:r>
            <w:r w:rsidR="00C1161B">
              <w:rPr>
                <w:rFonts w:ascii="Arial" w:hAnsi="Arial" w:cs="Arial"/>
                <w:bCs/>
                <w:sz w:val="20"/>
                <w:szCs w:val="20"/>
              </w:rPr>
              <w:t xml:space="preserve"> in dvanajste</w:t>
            </w:r>
            <w:r w:rsidR="00C1161B" w:rsidRPr="00C1161B">
              <w:rPr>
                <w:rFonts w:ascii="Arial" w:hAnsi="Arial" w:cs="Arial"/>
                <w:bCs/>
                <w:sz w:val="20"/>
                <w:szCs w:val="20"/>
              </w:rPr>
              <w:t xml:space="preserv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Pr>
                <w:rFonts w:ascii="Arial" w:hAnsi="Arial" w:cs="Arial"/>
                <w:bCs/>
                <w:sz w:val="20"/>
                <w:szCs w:val="20"/>
              </w:rPr>
              <w:t>da njegovemu družinskemu članu.«.</w:t>
            </w:r>
          </w:p>
          <w:p w14:paraId="6B632840" w14:textId="77777777" w:rsidR="00C1161B" w:rsidRPr="00C1161B" w:rsidRDefault="00C1161B" w:rsidP="00C1161B">
            <w:pPr>
              <w:spacing w:after="0" w:line="260" w:lineRule="exact"/>
              <w:jc w:val="both"/>
              <w:rPr>
                <w:rFonts w:ascii="Arial" w:hAnsi="Arial" w:cs="Arial"/>
                <w:bCs/>
                <w:sz w:val="20"/>
                <w:szCs w:val="20"/>
              </w:rPr>
            </w:pPr>
          </w:p>
          <w:p w14:paraId="252BCFFF" w14:textId="77777777" w:rsidR="00014983" w:rsidRDefault="00014983" w:rsidP="00A60195">
            <w:pPr>
              <w:spacing w:after="0" w:line="260" w:lineRule="exact"/>
              <w:jc w:val="both"/>
              <w:rPr>
                <w:rFonts w:ascii="Arial" w:hAnsi="Arial" w:cs="Arial"/>
                <w:sz w:val="20"/>
                <w:szCs w:val="20"/>
              </w:rPr>
            </w:pPr>
          </w:p>
          <w:p w14:paraId="1CD738EA" w14:textId="77777777" w:rsidR="009E46AE" w:rsidRDefault="009E46AE" w:rsidP="00A60195">
            <w:pPr>
              <w:spacing w:after="0" w:line="260" w:lineRule="exact"/>
              <w:jc w:val="both"/>
              <w:rPr>
                <w:rFonts w:ascii="Arial" w:hAnsi="Arial" w:cs="Arial"/>
                <w:sz w:val="20"/>
                <w:szCs w:val="20"/>
              </w:rPr>
            </w:pPr>
            <w:r>
              <w:rPr>
                <w:rFonts w:ascii="Arial" w:hAnsi="Arial" w:cs="Arial"/>
                <w:sz w:val="20"/>
                <w:szCs w:val="20"/>
              </w:rPr>
              <w:t xml:space="preserve">V sedmem odstavku se </w:t>
            </w:r>
            <w:r w:rsidRPr="009E46AE">
              <w:rPr>
                <w:rFonts w:ascii="Arial" w:hAnsi="Arial" w:cs="Arial"/>
                <w:sz w:val="20"/>
                <w:szCs w:val="20"/>
              </w:rPr>
              <w:t>za besed</w:t>
            </w:r>
            <w:r w:rsidR="00F91577">
              <w:rPr>
                <w:rFonts w:ascii="Arial" w:hAnsi="Arial" w:cs="Arial"/>
                <w:sz w:val="20"/>
                <w:szCs w:val="20"/>
              </w:rPr>
              <w:t>o</w:t>
            </w:r>
            <w:r w:rsidRPr="009E46AE">
              <w:rPr>
                <w:rFonts w:ascii="Arial" w:hAnsi="Arial" w:cs="Arial"/>
                <w:sz w:val="20"/>
                <w:szCs w:val="20"/>
              </w:rPr>
              <w:t xml:space="preserve"> »desete« postavi vejica in črta besed</w:t>
            </w:r>
            <w:r w:rsidR="00F91577">
              <w:rPr>
                <w:rFonts w:ascii="Arial" w:hAnsi="Arial" w:cs="Arial"/>
                <w:sz w:val="20"/>
                <w:szCs w:val="20"/>
              </w:rPr>
              <w:t>a</w:t>
            </w:r>
            <w:r w:rsidRPr="009E46AE">
              <w:rPr>
                <w:rFonts w:ascii="Arial" w:hAnsi="Arial" w:cs="Arial"/>
                <w:sz w:val="20"/>
                <w:szCs w:val="20"/>
              </w:rPr>
              <w:t xml:space="preserve"> »ali«</w:t>
            </w:r>
            <w:r w:rsidR="00F91577">
              <w:rPr>
                <w:rFonts w:ascii="Arial" w:hAnsi="Arial" w:cs="Arial"/>
                <w:sz w:val="20"/>
                <w:szCs w:val="20"/>
              </w:rPr>
              <w:t>,</w:t>
            </w:r>
            <w:r w:rsidRPr="009E46AE">
              <w:rPr>
                <w:rFonts w:ascii="Arial" w:hAnsi="Arial" w:cs="Arial"/>
                <w:sz w:val="20"/>
                <w:szCs w:val="20"/>
              </w:rPr>
              <w:t xml:space="preserve"> </w:t>
            </w:r>
            <w:r w:rsidR="00F91577">
              <w:rPr>
                <w:rFonts w:ascii="Arial" w:hAnsi="Arial" w:cs="Arial"/>
                <w:sz w:val="20"/>
                <w:szCs w:val="20"/>
              </w:rPr>
              <w:t>z</w:t>
            </w:r>
            <w:r w:rsidRPr="009E46AE">
              <w:rPr>
                <w:rFonts w:ascii="Arial" w:hAnsi="Arial" w:cs="Arial"/>
                <w:sz w:val="20"/>
                <w:szCs w:val="20"/>
              </w:rPr>
              <w:t>a besed</w:t>
            </w:r>
            <w:r w:rsidR="00F91577">
              <w:rPr>
                <w:rFonts w:ascii="Arial" w:hAnsi="Arial" w:cs="Arial"/>
                <w:sz w:val="20"/>
                <w:szCs w:val="20"/>
              </w:rPr>
              <w:t>o</w:t>
            </w:r>
            <w:r w:rsidRPr="009E46AE">
              <w:rPr>
                <w:rFonts w:ascii="Arial" w:hAnsi="Arial" w:cs="Arial"/>
                <w:sz w:val="20"/>
                <w:szCs w:val="20"/>
              </w:rPr>
              <w:t xml:space="preserve"> »enajste« </w:t>
            </w:r>
            <w:r w:rsidR="00B60463">
              <w:rPr>
                <w:rFonts w:ascii="Arial" w:hAnsi="Arial" w:cs="Arial"/>
                <w:sz w:val="20"/>
                <w:szCs w:val="20"/>
              </w:rPr>
              <w:t xml:space="preserve">pa </w:t>
            </w:r>
            <w:r w:rsidRPr="009E46AE">
              <w:rPr>
                <w:rFonts w:ascii="Arial" w:hAnsi="Arial" w:cs="Arial"/>
                <w:sz w:val="20"/>
                <w:szCs w:val="20"/>
              </w:rPr>
              <w:t>se doda besedilo »in dvanajste«.</w:t>
            </w:r>
          </w:p>
          <w:p w14:paraId="07AF233B" w14:textId="77777777" w:rsidR="00953790" w:rsidRDefault="00953790" w:rsidP="00A60195">
            <w:pPr>
              <w:spacing w:after="0" w:line="260" w:lineRule="exact"/>
              <w:jc w:val="both"/>
              <w:rPr>
                <w:rFonts w:ascii="Arial" w:hAnsi="Arial" w:cs="Arial"/>
                <w:sz w:val="20"/>
                <w:szCs w:val="20"/>
              </w:rPr>
            </w:pPr>
          </w:p>
          <w:p w14:paraId="64E74714" w14:textId="3B2A6895" w:rsidR="00953790" w:rsidRDefault="00014983" w:rsidP="00953790">
            <w:pPr>
              <w:spacing w:after="0" w:line="260" w:lineRule="exact"/>
              <w:jc w:val="both"/>
              <w:rPr>
                <w:rFonts w:ascii="Arial" w:hAnsi="Arial" w:cs="Arial"/>
                <w:sz w:val="20"/>
                <w:szCs w:val="20"/>
              </w:rPr>
            </w:pPr>
            <w:r>
              <w:rPr>
                <w:rFonts w:ascii="Arial" w:hAnsi="Arial" w:cs="Arial"/>
                <w:sz w:val="20"/>
                <w:szCs w:val="20"/>
              </w:rPr>
              <w:t>V devetem</w:t>
            </w:r>
            <w:r w:rsidR="00953790" w:rsidRPr="00953790">
              <w:rPr>
                <w:rFonts w:ascii="Arial" w:hAnsi="Arial" w:cs="Arial"/>
                <w:sz w:val="20"/>
                <w:szCs w:val="20"/>
              </w:rPr>
              <w:t xml:space="preserve"> odstavku se</w:t>
            </w:r>
            <w:r w:rsidR="00F91577">
              <w:rPr>
                <w:rFonts w:ascii="Arial" w:hAnsi="Arial" w:cs="Arial"/>
                <w:sz w:val="20"/>
                <w:szCs w:val="20"/>
              </w:rPr>
              <w:t xml:space="preserve"> za prvim stavkom</w:t>
            </w:r>
            <w:r w:rsidR="00953790" w:rsidRPr="00953790">
              <w:rPr>
                <w:rFonts w:ascii="Arial" w:hAnsi="Arial" w:cs="Arial"/>
                <w:sz w:val="20"/>
                <w:szCs w:val="20"/>
              </w:rPr>
              <w:t xml:space="preserve"> doda nov drugi stavek, ki glasi: »Če vročitev</w:t>
            </w:r>
            <w:r w:rsidR="003A68B0">
              <w:rPr>
                <w:rFonts w:ascii="Arial" w:hAnsi="Arial" w:cs="Arial"/>
                <w:sz w:val="20"/>
                <w:szCs w:val="20"/>
              </w:rPr>
              <w:t xml:space="preserve"> </w:t>
            </w:r>
            <w:r w:rsidR="00953790" w:rsidRPr="00953790">
              <w:rPr>
                <w:rFonts w:ascii="Arial" w:hAnsi="Arial" w:cs="Arial"/>
                <w:sz w:val="20"/>
                <w:szCs w:val="20"/>
              </w:rPr>
              <w:t>dovoljenja</w:t>
            </w:r>
            <w:r w:rsidR="003A68B0">
              <w:rPr>
                <w:rFonts w:ascii="Arial" w:hAnsi="Arial" w:cs="Arial"/>
                <w:sz w:val="20"/>
                <w:szCs w:val="20"/>
              </w:rPr>
              <w:t xml:space="preserve"> za stalno prebivanje</w:t>
            </w:r>
            <w:r w:rsidR="00953790" w:rsidRPr="00953790">
              <w:rPr>
                <w:rFonts w:ascii="Arial" w:hAnsi="Arial" w:cs="Arial"/>
                <w:sz w:val="20"/>
                <w:szCs w:val="20"/>
              </w:rPr>
              <w:t xml:space="preserve"> pri diplomatskem predstavništvu ali konzulatu Republike Slovenije v tujini ni mogoča, dovoljenje za stalno prebivanje družinskemu članu, ki je v tujini, </w:t>
            </w:r>
            <w:r w:rsidR="003868F3">
              <w:rPr>
                <w:rFonts w:ascii="Arial" w:hAnsi="Arial" w:cs="Arial"/>
                <w:sz w:val="20"/>
                <w:szCs w:val="20"/>
              </w:rPr>
              <w:t xml:space="preserve">lahko </w:t>
            </w:r>
            <w:r w:rsidR="00953790" w:rsidRPr="00953790">
              <w:rPr>
                <w:rFonts w:ascii="Arial" w:hAnsi="Arial" w:cs="Arial"/>
                <w:sz w:val="20"/>
                <w:szCs w:val="20"/>
              </w:rPr>
              <w:t>vroči mednarodna organizacija, ki deluje na področju migracij</w:t>
            </w:r>
            <w:r w:rsidR="00B50D72">
              <w:rPr>
                <w:rFonts w:ascii="Arial" w:hAnsi="Arial" w:cs="Arial"/>
                <w:sz w:val="20"/>
                <w:szCs w:val="20"/>
              </w:rPr>
              <w:t>, če begunec s tem soglaša in krije stroške vročitve.</w:t>
            </w:r>
            <w:r w:rsidR="00953790" w:rsidRPr="00953790">
              <w:rPr>
                <w:rFonts w:ascii="Arial" w:hAnsi="Arial" w:cs="Arial"/>
                <w:sz w:val="20"/>
                <w:szCs w:val="20"/>
              </w:rPr>
              <w:t>«</w:t>
            </w:r>
            <w:r w:rsidR="003A68B0">
              <w:rPr>
                <w:rFonts w:ascii="Arial" w:hAnsi="Arial" w:cs="Arial"/>
                <w:sz w:val="20"/>
                <w:szCs w:val="20"/>
              </w:rPr>
              <w:t>.</w:t>
            </w:r>
          </w:p>
          <w:p w14:paraId="179EB065" w14:textId="77777777" w:rsidR="00E52B62" w:rsidRDefault="00E52B62" w:rsidP="00A60195">
            <w:pPr>
              <w:spacing w:after="0" w:line="260" w:lineRule="exact"/>
              <w:jc w:val="both"/>
              <w:rPr>
                <w:rFonts w:ascii="Arial" w:hAnsi="Arial" w:cs="Arial"/>
                <w:sz w:val="20"/>
                <w:szCs w:val="20"/>
              </w:rPr>
            </w:pPr>
          </w:p>
          <w:p w14:paraId="3DE1DC45" w14:textId="26C7CFB5" w:rsidR="009E46AE" w:rsidRDefault="003004DD" w:rsidP="009366E4">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5</w:t>
            </w:r>
            <w:r w:rsidR="009E46AE">
              <w:rPr>
                <w:rFonts w:ascii="Arial" w:hAnsi="Arial" w:cs="Arial"/>
                <w:sz w:val="20"/>
                <w:szCs w:val="20"/>
              </w:rPr>
              <w:t>.</w:t>
            </w:r>
            <w:r w:rsidR="00AD3A57">
              <w:rPr>
                <w:rFonts w:ascii="Arial" w:hAnsi="Arial" w:cs="Arial"/>
                <w:sz w:val="20"/>
                <w:szCs w:val="20"/>
              </w:rPr>
              <w:t xml:space="preserve"> </w:t>
            </w:r>
            <w:r w:rsidR="009E46AE">
              <w:rPr>
                <w:rFonts w:ascii="Arial" w:hAnsi="Arial" w:cs="Arial"/>
                <w:sz w:val="20"/>
                <w:szCs w:val="20"/>
              </w:rPr>
              <w:t>člen</w:t>
            </w:r>
          </w:p>
          <w:p w14:paraId="1CCC2B25" w14:textId="77777777" w:rsidR="00ED6047" w:rsidRDefault="00ED6047" w:rsidP="00A60195">
            <w:pPr>
              <w:spacing w:after="0" w:line="260" w:lineRule="exact"/>
              <w:jc w:val="both"/>
              <w:rPr>
                <w:rFonts w:ascii="Arial" w:hAnsi="Arial" w:cs="Arial"/>
                <w:sz w:val="20"/>
                <w:szCs w:val="20"/>
              </w:rPr>
            </w:pPr>
          </w:p>
          <w:p w14:paraId="029A92A9" w14:textId="5296E54F" w:rsidR="00F40FC6" w:rsidRDefault="00933BE8" w:rsidP="00A60195">
            <w:pPr>
              <w:spacing w:after="0" w:line="260" w:lineRule="exact"/>
              <w:jc w:val="both"/>
              <w:rPr>
                <w:rFonts w:ascii="Arial" w:hAnsi="Arial" w:cs="Arial"/>
                <w:sz w:val="20"/>
                <w:szCs w:val="20"/>
              </w:rPr>
            </w:pPr>
            <w:r>
              <w:rPr>
                <w:rFonts w:ascii="Arial" w:hAnsi="Arial" w:cs="Arial"/>
                <w:sz w:val="20"/>
                <w:szCs w:val="20"/>
              </w:rPr>
              <w:t>V 47.b členu se t</w:t>
            </w:r>
            <w:r w:rsidR="00F40FC6">
              <w:rPr>
                <w:rFonts w:ascii="Arial" w:hAnsi="Arial" w:cs="Arial"/>
                <w:sz w:val="20"/>
                <w:szCs w:val="20"/>
              </w:rPr>
              <w:t>retji odstavek se spremeni tako, da se glasi:</w:t>
            </w:r>
          </w:p>
          <w:p w14:paraId="7EF91836" w14:textId="4A93AB98" w:rsidR="00F40FC6" w:rsidRPr="00F40FC6" w:rsidRDefault="00F40FC6" w:rsidP="00A60195">
            <w:pPr>
              <w:spacing w:after="0" w:line="260" w:lineRule="exact"/>
              <w:jc w:val="both"/>
              <w:rPr>
                <w:rFonts w:ascii="Arial" w:hAnsi="Arial" w:cs="Arial"/>
                <w:sz w:val="20"/>
                <w:szCs w:val="20"/>
              </w:rPr>
            </w:pPr>
            <w:r>
              <w:rPr>
                <w:rFonts w:ascii="Arial" w:hAnsi="Arial" w:cs="Arial"/>
                <w:sz w:val="20"/>
                <w:szCs w:val="20"/>
              </w:rPr>
              <w:t xml:space="preserve">»(3) </w:t>
            </w:r>
            <w:r w:rsidRPr="00F40FC6">
              <w:rPr>
                <w:rFonts w:ascii="Arial" w:hAnsi="Arial" w:cs="Arial"/>
                <w:sz w:val="20"/>
                <w:szCs w:val="20"/>
              </w:rPr>
              <w:t>Dovoljenje za začasno prebivanje se družinskemu članu osebe s priznano subsidiarno zaščito, katerega istovetnost ni sporna, izda na prošnjo osebe s</w:t>
            </w:r>
            <w:r w:rsidR="005044BC">
              <w:rPr>
                <w:rFonts w:ascii="Arial" w:hAnsi="Arial" w:cs="Arial"/>
                <w:sz w:val="20"/>
                <w:szCs w:val="20"/>
              </w:rPr>
              <w:t xml:space="preserve"> </w:t>
            </w:r>
            <w:r w:rsidRPr="00F40FC6">
              <w:rPr>
                <w:rFonts w:ascii="Arial" w:hAnsi="Arial" w:cs="Arial"/>
                <w:sz w:val="20"/>
                <w:szCs w:val="20"/>
              </w:rPr>
              <w:t xml:space="preserve"> priznano subsidiarno zaščito, ki mora prošnjo vložiti v roku 90 dni od </w:t>
            </w:r>
            <w:r>
              <w:rPr>
                <w:rFonts w:ascii="Arial" w:hAnsi="Arial" w:cs="Arial"/>
                <w:sz w:val="20"/>
                <w:szCs w:val="20"/>
              </w:rPr>
              <w:t xml:space="preserve">pravnomočnosti </w:t>
            </w:r>
            <w:r w:rsidRPr="00F40FC6">
              <w:rPr>
                <w:rFonts w:ascii="Arial" w:hAnsi="Arial" w:cs="Arial"/>
                <w:sz w:val="20"/>
                <w:szCs w:val="20"/>
              </w:rPr>
              <w:t xml:space="preserve">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w:t>
            </w:r>
            <w:r w:rsidR="007F1FA2">
              <w:rPr>
                <w:rFonts w:ascii="Arial" w:hAnsi="Arial" w:cs="Arial"/>
                <w:sz w:val="20"/>
                <w:szCs w:val="20"/>
              </w:rPr>
              <w:t xml:space="preserve">ali istovetnosti njegovih družinskih članov </w:t>
            </w:r>
            <w:r w:rsidRPr="00F40FC6">
              <w:rPr>
                <w:rFonts w:ascii="Arial" w:hAnsi="Arial" w:cs="Arial"/>
                <w:sz w:val="20"/>
                <w:szCs w:val="20"/>
              </w:rPr>
              <w:t>in jih ne more pridobiti, mora v prošnji navesti vsa dejstva o družinskih članih, s katerimi se želi združiti, zlasti njihova osebna imena, datume in kraje rojstev, naslov prebivališča ter podatke o tem, kje v času vložitve prošnje bivajo</w:t>
            </w:r>
            <w:r w:rsidR="00457CC9">
              <w:rPr>
                <w:rFonts w:ascii="Arial" w:hAnsi="Arial" w:cs="Arial"/>
                <w:sz w:val="20"/>
                <w:szCs w:val="20"/>
              </w:rPr>
              <w:t>,</w:t>
            </w:r>
            <w:r w:rsidRPr="00F40FC6">
              <w:rPr>
                <w:rFonts w:ascii="Arial" w:hAnsi="Arial" w:cs="Arial"/>
                <w:sz w:val="20"/>
                <w:szCs w:val="20"/>
              </w:rPr>
              <w:t xml:space="preserve"> ter navesti razlog, zakaj listinskih dokazov za izkazovanje družinskih vezi </w:t>
            </w:r>
            <w:r w:rsidR="007F1FA2">
              <w:rPr>
                <w:rFonts w:ascii="Arial" w:hAnsi="Arial" w:cs="Arial"/>
                <w:sz w:val="20"/>
                <w:szCs w:val="20"/>
              </w:rPr>
              <w:t xml:space="preserve">ali istovetnosti družinskih članov </w:t>
            </w:r>
            <w:r w:rsidRPr="00F40FC6">
              <w:rPr>
                <w:rFonts w:ascii="Arial" w:hAnsi="Arial" w:cs="Arial"/>
                <w:sz w:val="20"/>
                <w:szCs w:val="20"/>
              </w:rPr>
              <w:t>ne more pridobiti</w:t>
            </w:r>
            <w:r>
              <w:rPr>
                <w:rFonts w:ascii="Arial" w:hAnsi="Arial" w:cs="Arial"/>
                <w:sz w:val="20"/>
                <w:szCs w:val="20"/>
              </w:rPr>
              <w:t>.</w:t>
            </w:r>
            <w:r w:rsidRPr="00F40FC6">
              <w:rPr>
                <w:rFonts w:ascii="Arial" w:hAnsi="Arial" w:cs="Arial"/>
                <w:sz w:val="20"/>
                <w:szCs w:val="20"/>
              </w:rPr>
              <w:t xml:space="preserve"> Prošnji mora priložiti tudi pisno soglasje, s katerim pristojnemu organu dovoljuje, da lahko za preverjanje družinskih vezi </w:t>
            </w:r>
            <w:r w:rsidR="007F1FA2">
              <w:rPr>
                <w:rFonts w:ascii="Arial" w:hAnsi="Arial" w:cs="Arial"/>
                <w:sz w:val="20"/>
                <w:szCs w:val="20"/>
              </w:rPr>
              <w:t xml:space="preserve">in istovetnosti družinskih članov </w:t>
            </w:r>
            <w:r w:rsidRPr="00F40FC6">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r>
              <w:rPr>
                <w:rFonts w:ascii="Arial" w:hAnsi="Arial" w:cs="Arial"/>
                <w:sz w:val="20"/>
                <w:szCs w:val="20"/>
              </w:rPr>
              <w:t>.</w:t>
            </w:r>
          </w:p>
          <w:p w14:paraId="3522C003" w14:textId="77777777" w:rsidR="00F40FC6" w:rsidRDefault="00F40FC6" w:rsidP="00A60195">
            <w:pPr>
              <w:spacing w:after="0" w:line="260" w:lineRule="exact"/>
              <w:jc w:val="both"/>
              <w:rPr>
                <w:rFonts w:ascii="Arial" w:hAnsi="Arial" w:cs="Arial"/>
                <w:sz w:val="20"/>
                <w:szCs w:val="20"/>
              </w:rPr>
            </w:pPr>
          </w:p>
          <w:p w14:paraId="12BAF52C" w14:textId="65763009" w:rsidR="007F1FA2" w:rsidRPr="007F1FA2" w:rsidRDefault="007F1FA2" w:rsidP="007F1FA2">
            <w:pPr>
              <w:spacing w:line="260" w:lineRule="exact"/>
              <w:jc w:val="both"/>
              <w:rPr>
                <w:rFonts w:ascii="Arial" w:hAnsi="Arial" w:cs="Arial"/>
                <w:bCs/>
                <w:sz w:val="20"/>
                <w:szCs w:val="20"/>
              </w:rPr>
            </w:pPr>
            <w:r>
              <w:rPr>
                <w:rFonts w:ascii="Arial" w:hAnsi="Arial" w:cs="Arial"/>
                <w:bCs/>
                <w:sz w:val="20"/>
                <w:szCs w:val="20"/>
              </w:rPr>
              <w:t>V petem odstavku se za besedami «Pri preverjanju družinskih vezi« dodajo besede »in istovetnosti družinskih članov«.</w:t>
            </w:r>
          </w:p>
          <w:p w14:paraId="112D0F54" w14:textId="68229BAC" w:rsidR="00953790" w:rsidRDefault="0041088E" w:rsidP="00A60195">
            <w:pPr>
              <w:spacing w:after="0" w:line="260" w:lineRule="exact"/>
              <w:jc w:val="both"/>
              <w:rPr>
                <w:rFonts w:ascii="Arial" w:hAnsi="Arial" w:cs="Arial"/>
                <w:sz w:val="20"/>
                <w:szCs w:val="20"/>
              </w:rPr>
            </w:pPr>
            <w:r>
              <w:rPr>
                <w:rFonts w:ascii="Arial" w:hAnsi="Arial" w:cs="Arial"/>
                <w:sz w:val="20"/>
                <w:szCs w:val="20"/>
              </w:rPr>
              <w:t>V</w:t>
            </w:r>
            <w:r w:rsidR="00953790">
              <w:rPr>
                <w:rFonts w:ascii="Arial" w:hAnsi="Arial" w:cs="Arial"/>
                <w:sz w:val="20"/>
                <w:szCs w:val="20"/>
              </w:rPr>
              <w:t xml:space="preserve"> šestem odstavku </w:t>
            </w:r>
            <w:r>
              <w:rPr>
                <w:rFonts w:ascii="Arial" w:hAnsi="Arial" w:cs="Arial"/>
                <w:sz w:val="20"/>
                <w:szCs w:val="20"/>
              </w:rPr>
              <w:t>se za besedilom »lahko izda</w:t>
            </w:r>
            <w:r w:rsidR="00BD7FEF">
              <w:rPr>
                <w:rFonts w:ascii="Arial" w:hAnsi="Arial" w:cs="Arial"/>
                <w:sz w:val="20"/>
                <w:szCs w:val="20"/>
              </w:rPr>
              <w:t>,</w:t>
            </w:r>
            <w:r>
              <w:rPr>
                <w:rFonts w:ascii="Arial" w:hAnsi="Arial" w:cs="Arial"/>
                <w:sz w:val="20"/>
                <w:szCs w:val="20"/>
              </w:rPr>
              <w:t>« doda besedilo »če ni razlogov za zavrnitev izdaje dovoljenja za prebivanje iz tretje, pete, šeste, sedme, desete, enajste ali dvanajste alineje prvega odstavka 55. člena tega zakona  in«.</w:t>
            </w:r>
          </w:p>
          <w:p w14:paraId="08B1D400" w14:textId="77777777" w:rsidR="00953790" w:rsidRDefault="00953790" w:rsidP="00A60195">
            <w:pPr>
              <w:spacing w:after="0" w:line="260" w:lineRule="exact"/>
              <w:jc w:val="both"/>
              <w:rPr>
                <w:rFonts w:ascii="Arial" w:hAnsi="Arial" w:cs="Arial"/>
                <w:sz w:val="20"/>
                <w:szCs w:val="20"/>
              </w:rPr>
            </w:pPr>
          </w:p>
          <w:p w14:paraId="291EA63E" w14:textId="4165B614" w:rsidR="00A21207" w:rsidRDefault="0041088E" w:rsidP="00A60195">
            <w:pPr>
              <w:spacing w:after="0" w:line="260" w:lineRule="exact"/>
              <w:jc w:val="both"/>
              <w:rPr>
                <w:rFonts w:ascii="Arial" w:hAnsi="Arial" w:cs="Arial"/>
                <w:sz w:val="20"/>
                <w:szCs w:val="20"/>
              </w:rPr>
            </w:pPr>
            <w:r>
              <w:rPr>
                <w:rFonts w:ascii="Arial" w:hAnsi="Arial" w:cs="Arial"/>
                <w:sz w:val="20"/>
                <w:szCs w:val="20"/>
              </w:rPr>
              <w:t>V</w:t>
            </w:r>
            <w:r w:rsidR="00953790">
              <w:rPr>
                <w:rFonts w:ascii="Arial" w:hAnsi="Arial" w:cs="Arial"/>
                <w:sz w:val="20"/>
                <w:szCs w:val="20"/>
              </w:rPr>
              <w:t xml:space="preserve"> sedme</w:t>
            </w:r>
            <w:r w:rsidR="00062F62">
              <w:rPr>
                <w:rFonts w:ascii="Arial" w:hAnsi="Arial" w:cs="Arial"/>
                <w:sz w:val="20"/>
                <w:szCs w:val="20"/>
              </w:rPr>
              <w:t>m</w:t>
            </w:r>
            <w:r w:rsidR="00953790">
              <w:rPr>
                <w:rFonts w:ascii="Arial" w:hAnsi="Arial" w:cs="Arial"/>
                <w:sz w:val="20"/>
                <w:szCs w:val="20"/>
              </w:rPr>
              <w:t xml:space="preserve"> odstavk</w:t>
            </w:r>
            <w:r w:rsidR="00062F62">
              <w:rPr>
                <w:rFonts w:ascii="Arial" w:hAnsi="Arial" w:cs="Arial"/>
                <w:sz w:val="20"/>
                <w:szCs w:val="20"/>
              </w:rPr>
              <w:t>u</w:t>
            </w:r>
            <w:r w:rsidR="00953790">
              <w:rPr>
                <w:rFonts w:ascii="Arial" w:hAnsi="Arial" w:cs="Arial"/>
                <w:sz w:val="20"/>
                <w:szCs w:val="20"/>
              </w:rPr>
              <w:t xml:space="preserve"> </w:t>
            </w:r>
            <w:r w:rsidR="00062F62">
              <w:rPr>
                <w:rFonts w:ascii="Arial" w:hAnsi="Arial" w:cs="Arial"/>
                <w:sz w:val="20"/>
                <w:szCs w:val="20"/>
              </w:rPr>
              <w:t xml:space="preserve">se v </w:t>
            </w:r>
            <w:r w:rsidR="00062F62" w:rsidRPr="00062F62">
              <w:rPr>
                <w:rFonts w:ascii="Arial" w:hAnsi="Arial" w:cs="Arial"/>
                <w:sz w:val="20"/>
                <w:szCs w:val="20"/>
              </w:rPr>
              <w:t xml:space="preserve">prvem stavku </w:t>
            </w:r>
            <w:r w:rsidR="00953790" w:rsidRPr="00953790">
              <w:rPr>
                <w:rFonts w:ascii="Arial" w:hAnsi="Arial" w:cs="Arial"/>
                <w:sz w:val="20"/>
                <w:szCs w:val="20"/>
              </w:rPr>
              <w:t>za besed</w:t>
            </w:r>
            <w:r w:rsidR="00140BB6">
              <w:rPr>
                <w:rFonts w:ascii="Arial" w:hAnsi="Arial" w:cs="Arial"/>
                <w:sz w:val="20"/>
                <w:szCs w:val="20"/>
              </w:rPr>
              <w:t>o</w:t>
            </w:r>
            <w:r w:rsidR="00953790" w:rsidRPr="00953790">
              <w:rPr>
                <w:rFonts w:ascii="Arial" w:hAnsi="Arial" w:cs="Arial"/>
                <w:sz w:val="20"/>
                <w:szCs w:val="20"/>
              </w:rPr>
              <w:t xml:space="preserve"> »desete« postavi vejica in črta besed</w:t>
            </w:r>
            <w:r w:rsidR="00140BB6">
              <w:rPr>
                <w:rFonts w:ascii="Arial" w:hAnsi="Arial" w:cs="Arial"/>
                <w:sz w:val="20"/>
                <w:szCs w:val="20"/>
              </w:rPr>
              <w:t>a</w:t>
            </w:r>
            <w:r w:rsidR="00953790" w:rsidRPr="00953790">
              <w:rPr>
                <w:rFonts w:ascii="Arial" w:hAnsi="Arial" w:cs="Arial"/>
                <w:sz w:val="20"/>
                <w:szCs w:val="20"/>
              </w:rPr>
              <w:t xml:space="preserve"> »ali«</w:t>
            </w:r>
            <w:r w:rsidR="00140BB6">
              <w:rPr>
                <w:rFonts w:ascii="Arial" w:hAnsi="Arial" w:cs="Arial"/>
                <w:sz w:val="20"/>
                <w:szCs w:val="20"/>
              </w:rPr>
              <w:t>,</w:t>
            </w:r>
            <w:r w:rsidR="00953790" w:rsidRPr="00953790">
              <w:rPr>
                <w:rFonts w:ascii="Arial" w:hAnsi="Arial" w:cs="Arial"/>
                <w:sz w:val="20"/>
                <w:szCs w:val="20"/>
              </w:rPr>
              <w:t xml:space="preserve"> </w:t>
            </w:r>
            <w:r w:rsidR="00140BB6">
              <w:rPr>
                <w:rFonts w:ascii="Arial" w:hAnsi="Arial" w:cs="Arial"/>
                <w:sz w:val="20"/>
                <w:szCs w:val="20"/>
              </w:rPr>
              <w:t>z</w:t>
            </w:r>
            <w:r w:rsidR="00953790" w:rsidRPr="00953790">
              <w:rPr>
                <w:rFonts w:ascii="Arial" w:hAnsi="Arial" w:cs="Arial"/>
                <w:sz w:val="20"/>
                <w:szCs w:val="20"/>
              </w:rPr>
              <w:t>a besed</w:t>
            </w:r>
            <w:r w:rsidR="00140BB6">
              <w:rPr>
                <w:rFonts w:ascii="Arial" w:hAnsi="Arial" w:cs="Arial"/>
                <w:sz w:val="20"/>
                <w:szCs w:val="20"/>
              </w:rPr>
              <w:t>o</w:t>
            </w:r>
            <w:r w:rsidR="00953790" w:rsidRPr="00953790">
              <w:rPr>
                <w:rFonts w:ascii="Arial" w:hAnsi="Arial" w:cs="Arial"/>
                <w:sz w:val="20"/>
                <w:szCs w:val="20"/>
              </w:rPr>
              <w:t xml:space="preserve"> »enajste« </w:t>
            </w:r>
            <w:r w:rsidR="00140BB6">
              <w:rPr>
                <w:rFonts w:ascii="Arial" w:hAnsi="Arial" w:cs="Arial"/>
                <w:sz w:val="20"/>
                <w:szCs w:val="20"/>
              </w:rPr>
              <w:t xml:space="preserve">pa </w:t>
            </w:r>
            <w:r w:rsidR="00953790" w:rsidRPr="00953790">
              <w:rPr>
                <w:rFonts w:ascii="Arial" w:hAnsi="Arial" w:cs="Arial"/>
                <w:sz w:val="20"/>
                <w:szCs w:val="20"/>
              </w:rPr>
              <w:t>se doda besedilo »in dvanajste«.</w:t>
            </w:r>
          </w:p>
          <w:p w14:paraId="17DC72BD" w14:textId="77777777" w:rsidR="00014983" w:rsidRDefault="00014983" w:rsidP="00A60195">
            <w:pPr>
              <w:spacing w:after="0" w:line="260" w:lineRule="exact"/>
              <w:jc w:val="both"/>
              <w:rPr>
                <w:rFonts w:ascii="Arial" w:hAnsi="Arial" w:cs="Arial"/>
                <w:sz w:val="20"/>
                <w:szCs w:val="20"/>
              </w:rPr>
            </w:pPr>
          </w:p>
          <w:p w14:paraId="7F2A8ACF" w14:textId="77777777" w:rsidR="00014983" w:rsidRDefault="00014983" w:rsidP="00A60195">
            <w:pPr>
              <w:spacing w:after="0" w:line="260" w:lineRule="exact"/>
              <w:jc w:val="both"/>
              <w:rPr>
                <w:rFonts w:ascii="Arial" w:hAnsi="Arial" w:cs="Arial"/>
                <w:sz w:val="20"/>
                <w:szCs w:val="20"/>
              </w:rPr>
            </w:pPr>
            <w:r>
              <w:rPr>
                <w:rFonts w:ascii="Arial" w:hAnsi="Arial" w:cs="Arial"/>
                <w:sz w:val="20"/>
                <w:szCs w:val="20"/>
              </w:rPr>
              <w:t>V sedmem</w:t>
            </w:r>
            <w:r w:rsidRPr="00014983">
              <w:rPr>
                <w:rFonts w:ascii="Arial" w:hAnsi="Arial" w:cs="Arial"/>
                <w:sz w:val="20"/>
                <w:szCs w:val="20"/>
              </w:rPr>
              <w:t xml:space="preserve"> odstavku se doda nov tretji stavek, ki glasi: "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14:paraId="1E1C1259" w14:textId="77777777" w:rsidR="00953790" w:rsidRDefault="00953790" w:rsidP="00A60195">
            <w:pPr>
              <w:spacing w:after="0" w:line="260" w:lineRule="exact"/>
              <w:jc w:val="both"/>
              <w:rPr>
                <w:rFonts w:ascii="Arial" w:hAnsi="Arial" w:cs="Arial"/>
                <w:sz w:val="20"/>
                <w:szCs w:val="20"/>
              </w:rPr>
            </w:pPr>
          </w:p>
          <w:p w14:paraId="35F8B095" w14:textId="77777777" w:rsidR="003868F3" w:rsidRDefault="0041088E" w:rsidP="00A60195">
            <w:pPr>
              <w:spacing w:after="0" w:line="260" w:lineRule="exact"/>
              <w:jc w:val="both"/>
              <w:rPr>
                <w:rFonts w:ascii="Arial" w:hAnsi="Arial" w:cs="Arial"/>
                <w:sz w:val="20"/>
                <w:szCs w:val="20"/>
              </w:rPr>
            </w:pPr>
            <w:r>
              <w:rPr>
                <w:rFonts w:ascii="Arial" w:hAnsi="Arial" w:cs="Arial"/>
                <w:sz w:val="20"/>
                <w:szCs w:val="20"/>
              </w:rPr>
              <w:t xml:space="preserve">V devetem odstavku se </w:t>
            </w:r>
            <w:r w:rsidR="00140BB6">
              <w:rPr>
                <w:rFonts w:ascii="Arial" w:hAnsi="Arial" w:cs="Arial"/>
                <w:sz w:val="20"/>
                <w:szCs w:val="20"/>
              </w:rPr>
              <w:t xml:space="preserve">za prvim stavkom </w:t>
            </w:r>
            <w:r>
              <w:rPr>
                <w:rFonts w:ascii="Arial" w:hAnsi="Arial" w:cs="Arial"/>
                <w:sz w:val="20"/>
                <w:szCs w:val="20"/>
              </w:rPr>
              <w:t>doda nov drugi stavek, ki se glasi:</w:t>
            </w:r>
            <w:r>
              <w:t xml:space="preserve"> </w:t>
            </w:r>
            <w:r w:rsidRPr="0041088E">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Pr>
                <w:rFonts w:ascii="Arial" w:hAnsi="Arial" w:cs="Arial"/>
                <w:sz w:val="20"/>
                <w:szCs w:val="20"/>
              </w:rPr>
              <w:t xml:space="preserve"> lahko</w:t>
            </w:r>
            <w:r w:rsidRPr="0041088E">
              <w:rPr>
                <w:rFonts w:ascii="Arial" w:hAnsi="Arial" w:cs="Arial"/>
                <w:sz w:val="20"/>
                <w:szCs w:val="20"/>
              </w:rPr>
              <w:t xml:space="preserve"> vroči mednarodna organizacija, ki deluje na področju migracij</w:t>
            </w:r>
            <w:r w:rsidR="00B50D72">
              <w:rPr>
                <w:rFonts w:ascii="Arial" w:hAnsi="Arial" w:cs="Arial"/>
                <w:sz w:val="20"/>
                <w:szCs w:val="20"/>
              </w:rPr>
              <w:t>,</w:t>
            </w:r>
            <w:r w:rsidR="00B50D72" w:rsidRPr="00B50D72">
              <w:rPr>
                <w:rFonts w:ascii="Arial" w:hAnsi="Arial" w:cs="Arial"/>
                <w:sz w:val="20"/>
                <w:szCs w:val="20"/>
              </w:rPr>
              <w:t xml:space="preserve"> če begunec s tem soglaša in krije stroške vročitve</w:t>
            </w:r>
            <w:r w:rsidRPr="0041088E">
              <w:rPr>
                <w:rFonts w:ascii="Arial" w:hAnsi="Arial" w:cs="Arial"/>
                <w:sz w:val="20"/>
                <w:szCs w:val="20"/>
              </w:rPr>
              <w:t>.«</w:t>
            </w:r>
            <w:r w:rsidR="00140BB6">
              <w:rPr>
                <w:rFonts w:ascii="Arial" w:hAnsi="Arial" w:cs="Arial"/>
                <w:sz w:val="20"/>
                <w:szCs w:val="20"/>
              </w:rPr>
              <w:t>.</w:t>
            </w:r>
            <w:r>
              <w:rPr>
                <w:rFonts w:ascii="Arial" w:hAnsi="Arial" w:cs="Arial"/>
                <w:sz w:val="20"/>
                <w:szCs w:val="20"/>
              </w:rPr>
              <w:t xml:space="preserve">  </w:t>
            </w:r>
          </w:p>
          <w:p w14:paraId="11972482" w14:textId="723379AE" w:rsidR="00A21207" w:rsidRDefault="00A21207" w:rsidP="00A60195">
            <w:pPr>
              <w:spacing w:after="0" w:line="260" w:lineRule="exact"/>
              <w:jc w:val="both"/>
              <w:rPr>
                <w:rFonts w:ascii="Arial" w:hAnsi="Arial" w:cs="Arial"/>
                <w:sz w:val="20"/>
                <w:szCs w:val="20"/>
              </w:rPr>
            </w:pPr>
          </w:p>
          <w:p w14:paraId="6E605163" w14:textId="1E2AD078" w:rsidR="00DD5567" w:rsidRDefault="003004DD" w:rsidP="00DD5567">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6</w:t>
            </w:r>
            <w:r w:rsidR="00DD5567">
              <w:rPr>
                <w:rFonts w:ascii="Arial" w:hAnsi="Arial" w:cs="Arial"/>
                <w:sz w:val="20"/>
                <w:szCs w:val="20"/>
              </w:rPr>
              <w:t>.</w:t>
            </w:r>
            <w:r w:rsidR="00AD3A57">
              <w:rPr>
                <w:rFonts w:ascii="Arial" w:hAnsi="Arial" w:cs="Arial"/>
                <w:sz w:val="20"/>
                <w:szCs w:val="20"/>
              </w:rPr>
              <w:t xml:space="preserve"> </w:t>
            </w:r>
            <w:r w:rsidR="00DD5567">
              <w:rPr>
                <w:rFonts w:ascii="Arial" w:hAnsi="Arial" w:cs="Arial"/>
                <w:sz w:val="20"/>
                <w:szCs w:val="20"/>
              </w:rPr>
              <w:t>člen</w:t>
            </w:r>
          </w:p>
          <w:p w14:paraId="001F2BB8" w14:textId="77777777" w:rsidR="002E5182" w:rsidRDefault="002E5182" w:rsidP="00A60195">
            <w:pPr>
              <w:spacing w:after="0" w:line="260" w:lineRule="exact"/>
              <w:jc w:val="both"/>
              <w:rPr>
                <w:rFonts w:ascii="Arial" w:hAnsi="Arial" w:cs="Arial"/>
                <w:sz w:val="20"/>
                <w:szCs w:val="20"/>
              </w:rPr>
            </w:pPr>
          </w:p>
          <w:p w14:paraId="46DCE2EC" w14:textId="77777777" w:rsidR="002E5182" w:rsidRDefault="002E5182" w:rsidP="00A60195">
            <w:pPr>
              <w:spacing w:after="0" w:line="260" w:lineRule="exact"/>
              <w:jc w:val="both"/>
              <w:rPr>
                <w:rFonts w:ascii="Arial" w:hAnsi="Arial" w:cs="Arial"/>
                <w:sz w:val="20"/>
                <w:szCs w:val="20"/>
              </w:rPr>
            </w:pPr>
            <w:r w:rsidRPr="002E5182">
              <w:rPr>
                <w:rFonts w:ascii="Arial" w:hAnsi="Arial" w:cs="Arial"/>
                <w:sz w:val="20"/>
                <w:szCs w:val="20"/>
              </w:rPr>
              <w:t>V 48. člen</w:t>
            </w:r>
            <w:r>
              <w:rPr>
                <w:rFonts w:ascii="Arial" w:hAnsi="Arial" w:cs="Arial"/>
                <w:sz w:val="20"/>
                <w:szCs w:val="20"/>
              </w:rPr>
              <w:t>u se v prvem odstavku v prvem stavku za besedilom »</w:t>
            </w:r>
            <w:r w:rsidRPr="002E5182">
              <w:rPr>
                <w:rFonts w:ascii="Arial" w:hAnsi="Arial" w:cs="Arial"/>
                <w:sz w:val="20"/>
                <w:szCs w:val="20"/>
              </w:rPr>
              <w:t>opravljanja sezonskega dela</w:t>
            </w:r>
            <w:r>
              <w:rPr>
                <w:rFonts w:ascii="Arial" w:hAnsi="Arial" w:cs="Arial"/>
                <w:sz w:val="20"/>
                <w:szCs w:val="20"/>
              </w:rPr>
              <w:t xml:space="preserve">« </w:t>
            </w:r>
            <w:r w:rsidR="00EF7953">
              <w:rPr>
                <w:rFonts w:ascii="Arial" w:hAnsi="Arial" w:cs="Arial"/>
                <w:sz w:val="20"/>
                <w:szCs w:val="20"/>
              </w:rPr>
              <w:t xml:space="preserve">postavi vejica in </w:t>
            </w:r>
            <w:r>
              <w:rPr>
                <w:rFonts w:ascii="Arial" w:hAnsi="Arial" w:cs="Arial"/>
                <w:sz w:val="20"/>
                <w:szCs w:val="20"/>
              </w:rPr>
              <w:t>doda besedilo »</w:t>
            </w:r>
            <w:r w:rsidRPr="002E5182">
              <w:rPr>
                <w:rFonts w:ascii="Arial" w:hAnsi="Arial" w:cs="Arial"/>
                <w:sz w:val="20"/>
                <w:szCs w:val="20"/>
              </w:rPr>
              <w:t>opravljanja dela kot napoteni delavec</w:t>
            </w:r>
            <w:r>
              <w:rPr>
                <w:rFonts w:ascii="Arial" w:hAnsi="Arial" w:cs="Arial"/>
                <w:sz w:val="20"/>
                <w:szCs w:val="20"/>
              </w:rPr>
              <w:t>«</w:t>
            </w:r>
            <w:r w:rsidR="00FA1BAE">
              <w:rPr>
                <w:rFonts w:ascii="Arial" w:hAnsi="Arial" w:cs="Arial"/>
                <w:sz w:val="20"/>
                <w:szCs w:val="20"/>
              </w:rPr>
              <w:t>,</w:t>
            </w:r>
            <w:r>
              <w:rPr>
                <w:rFonts w:ascii="Arial" w:hAnsi="Arial" w:cs="Arial"/>
                <w:sz w:val="20"/>
                <w:szCs w:val="20"/>
              </w:rPr>
              <w:t xml:space="preserve">  </w:t>
            </w:r>
            <w:r w:rsidR="00FA1BAE">
              <w:rPr>
                <w:rFonts w:ascii="Arial" w:hAnsi="Arial" w:cs="Arial"/>
                <w:sz w:val="20"/>
                <w:szCs w:val="20"/>
              </w:rPr>
              <w:t>v</w:t>
            </w:r>
            <w:r>
              <w:rPr>
                <w:rFonts w:ascii="Arial" w:hAnsi="Arial" w:cs="Arial"/>
                <w:sz w:val="20"/>
                <w:szCs w:val="20"/>
              </w:rPr>
              <w:t xml:space="preserve"> drugem stavku pa se za besedilom »</w:t>
            </w:r>
            <w:r w:rsidR="001D5292" w:rsidRPr="001D5292">
              <w:rPr>
                <w:rFonts w:ascii="Arial" w:hAnsi="Arial" w:cs="Arial"/>
                <w:sz w:val="20"/>
                <w:szCs w:val="20"/>
              </w:rPr>
              <w:t>opravljanje sezonskega dela</w:t>
            </w:r>
            <w:r w:rsidR="001D5292">
              <w:rPr>
                <w:rFonts w:ascii="Arial" w:hAnsi="Arial" w:cs="Arial"/>
                <w:sz w:val="20"/>
                <w:szCs w:val="20"/>
              </w:rPr>
              <w:t xml:space="preserve">« </w:t>
            </w:r>
            <w:r w:rsidR="00EF7953">
              <w:rPr>
                <w:rFonts w:ascii="Arial" w:hAnsi="Arial" w:cs="Arial"/>
                <w:sz w:val="20"/>
                <w:szCs w:val="20"/>
              </w:rPr>
              <w:t xml:space="preserve">postavi vejica in </w:t>
            </w:r>
            <w:r w:rsidR="001D5292">
              <w:rPr>
                <w:rFonts w:ascii="Arial" w:hAnsi="Arial" w:cs="Arial"/>
                <w:sz w:val="20"/>
                <w:szCs w:val="20"/>
              </w:rPr>
              <w:t>doda besedilo »</w:t>
            </w:r>
            <w:r w:rsidR="001D5292" w:rsidRPr="001D5292">
              <w:rPr>
                <w:rFonts w:ascii="Arial" w:hAnsi="Arial" w:cs="Arial"/>
                <w:sz w:val="20"/>
                <w:szCs w:val="20"/>
              </w:rPr>
              <w:t>opravljanj</w:t>
            </w:r>
            <w:r w:rsidR="001D5E69">
              <w:rPr>
                <w:rFonts w:ascii="Arial" w:hAnsi="Arial" w:cs="Arial"/>
                <w:sz w:val="20"/>
                <w:szCs w:val="20"/>
              </w:rPr>
              <w:t>e</w:t>
            </w:r>
            <w:r w:rsidR="001D5292" w:rsidRPr="001D5292">
              <w:rPr>
                <w:rFonts w:ascii="Arial" w:hAnsi="Arial" w:cs="Arial"/>
                <w:sz w:val="20"/>
                <w:szCs w:val="20"/>
              </w:rPr>
              <w:t xml:space="preserve"> dela kot napoteni delavec</w:t>
            </w:r>
            <w:r w:rsidR="001D5292">
              <w:rPr>
                <w:rFonts w:ascii="Arial" w:hAnsi="Arial" w:cs="Arial"/>
                <w:sz w:val="20"/>
                <w:szCs w:val="20"/>
              </w:rPr>
              <w:t>«.</w:t>
            </w:r>
          </w:p>
          <w:p w14:paraId="22FA509A" w14:textId="77777777" w:rsidR="002E5182" w:rsidRDefault="002E5182" w:rsidP="00A60195">
            <w:pPr>
              <w:spacing w:after="0" w:line="260" w:lineRule="exact"/>
              <w:jc w:val="both"/>
              <w:rPr>
                <w:rFonts w:ascii="Arial" w:hAnsi="Arial" w:cs="Arial"/>
                <w:sz w:val="20"/>
                <w:szCs w:val="20"/>
              </w:rPr>
            </w:pPr>
          </w:p>
          <w:p w14:paraId="77F2F623" w14:textId="77777777" w:rsidR="00283C9C" w:rsidRPr="00A60195" w:rsidRDefault="00283C9C" w:rsidP="006702A3">
            <w:pPr>
              <w:spacing w:after="0" w:line="260" w:lineRule="exact"/>
              <w:jc w:val="both"/>
              <w:rPr>
                <w:rFonts w:ascii="Arial" w:hAnsi="Arial" w:cs="Arial"/>
                <w:sz w:val="20"/>
                <w:szCs w:val="20"/>
              </w:rPr>
            </w:pPr>
            <w:r>
              <w:rPr>
                <w:rFonts w:ascii="Arial" w:hAnsi="Arial" w:cs="Arial"/>
                <w:sz w:val="20"/>
                <w:szCs w:val="20"/>
              </w:rPr>
              <w:t xml:space="preserve">V drugem odstavku se za besedilom </w:t>
            </w:r>
            <w:r w:rsidRPr="00283C9C">
              <w:rPr>
                <w:rFonts w:ascii="Arial" w:hAnsi="Arial" w:cs="Arial"/>
                <w:sz w:val="20"/>
                <w:szCs w:val="20"/>
              </w:rPr>
              <w:t xml:space="preserve">»opravljanja sezonskega dela« </w:t>
            </w:r>
            <w:r>
              <w:rPr>
                <w:rFonts w:ascii="Arial" w:hAnsi="Arial" w:cs="Arial"/>
                <w:sz w:val="20"/>
                <w:szCs w:val="20"/>
              </w:rPr>
              <w:t xml:space="preserve">črta vejica in </w:t>
            </w:r>
            <w:r w:rsidRPr="00283C9C">
              <w:rPr>
                <w:rFonts w:ascii="Arial" w:hAnsi="Arial" w:cs="Arial"/>
                <w:sz w:val="20"/>
                <w:szCs w:val="20"/>
              </w:rPr>
              <w:t>doda besedilo »</w:t>
            </w:r>
            <w:r w:rsidR="00FA1BAE">
              <w:rPr>
                <w:rFonts w:ascii="Arial" w:hAnsi="Arial" w:cs="Arial"/>
                <w:sz w:val="20"/>
                <w:szCs w:val="20"/>
              </w:rPr>
              <w:t>ali</w:t>
            </w:r>
            <w:r w:rsidRPr="00283C9C">
              <w:rPr>
                <w:rFonts w:ascii="Arial" w:hAnsi="Arial" w:cs="Arial"/>
                <w:sz w:val="20"/>
                <w:szCs w:val="20"/>
              </w:rPr>
              <w:t xml:space="preserve"> opravljanja dela kot napoteni delavec</w:t>
            </w:r>
            <w:r>
              <w:rPr>
                <w:rFonts w:ascii="Arial" w:hAnsi="Arial" w:cs="Arial"/>
                <w:sz w:val="20"/>
                <w:szCs w:val="20"/>
              </w:rPr>
              <w:t>,</w:t>
            </w:r>
            <w:r w:rsidRPr="00283C9C">
              <w:rPr>
                <w:rFonts w:ascii="Arial" w:hAnsi="Arial" w:cs="Arial"/>
                <w:sz w:val="20"/>
                <w:szCs w:val="20"/>
              </w:rPr>
              <w:t>«.</w:t>
            </w:r>
          </w:p>
          <w:p w14:paraId="3ED9A6E2" w14:textId="77777777" w:rsidR="00A60195" w:rsidRDefault="00A60195" w:rsidP="00A60195">
            <w:pPr>
              <w:spacing w:after="0" w:line="260" w:lineRule="exact"/>
              <w:jc w:val="both"/>
              <w:rPr>
                <w:rFonts w:ascii="Arial" w:hAnsi="Arial" w:cs="Arial"/>
                <w:sz w:val="20"/>
                <w:szCs w:val="20"/>
              </w:rPr>
            </w:pPr>
          </w:p>
          <w:p w14:paraId="3EE403D8" w14:textId="77777777" w:rsidR="00CE124C" w:rsidRDefault="00CE124C" w:rsidP="00A60195">
            <w:pPr>
              <w:spacing w:after="0" w:line="260" w:lineRule="exact"/>
              <w:jc w:val="both"/>
              <w:rPr>
                <w:rFonts w:ascii="Arial" w:hAnsi="Arial" w:cs="Arial"/>
                <w:sz w:val="20"/>
                <w:szCs w:val="20"/>
              </w:rPr>
            </w:pPr>
            <w:r>
              <w:rPr>
                <w:rFonts w:ascii="Arial" w:hAnsi="Arial" w:cs="Arial"/>
                <w:sz w:val="20"/>
                <w:szCs w:val="20"/>
              </w:rPr>
              <w:t xml:space="preserve">V tretjem odstavku se v drugem, petem in šestem stavku za besedilom »opravljanja sezonskega dela« </w:t>
            </w:r>
            <w:r w:rsidR="00EF7953">
              <w:rPr>
                <w:rFonts w:ascii="Arial" w:hAnsi="Arial" w:cs="Arial"/>
                <w:sz w:val="20"/>
                <w:szCs w:val="20"/>
              </w:rPr>
              <w:t xml:space="preserve">postavi vejica in </w:t>
            </w:r>
            <w:r>
              <w:rPr>
                <w:rFonts w:ascii="Arial" w:hAnsi="Arial" w:cs="Arial"/>
                <w:sz w:val="20"/>
                <w:szCs w:val="20"/>
              </w:rPr>
              <w:t>doda besedilo »opravljanja dela kot napoteni delavec«.</w:t>
            </w:r>
          </w:p>
          <w:p w14:paraId="4C7443D8" w14:textId="77777777" w:rsidR="00CE124C" w:rsidRDefault="00CE124C" w:rsidP="00A60195">
            <w:pPr>
              <w:spacing w:after="0" w:line="260" w:lineRule="exact"/>
              <w:jc w:val="both"/>
              <w:rPr>
                <w:rFonts w:ascii="Arial" w:hAnsi="Arial" w:cs="Arial"/>
                <w:sz w:val="20"/>
                <w:szCs w:val="20"/>
              </w:rPr>
            </w:pPr>
          </w:p>
          <w:p w14:paraId="235B8F29" w14:textId="77777777" w:rsidR="00807628" w:rsidRDefault="00807628" w:rsidP="00A60195">
            <w:pPr>
              <w:spacing w:after="0" w:line="260" w:lineRule="exact"/>
              <w:jc w:val="both"/>
              <w:rPr>
                <w:rFonts w:ascii="Arial" w:hAnsi="Arial" w:cs="Arial"/>
                <w:sz w:val="20"/>
                <w:szCs w:val="20"/>
              </w:rPr>
            </w:pPr>
            <w:r>
              <w:rPr>
                <w:rFonts w:ascii="Arial" w:hAnsi="Arial" w:cs="Arial"/>
                <w:sz w:val="20"/>
                <w:szCs w:val="20"/>
              </w:rPr>
              <w:t>V četrtem odstavku se prvi stavek spremeni tako, da se glasi:</w:t>
            </w:r>
            <w:r w:rsidR="00EF7953">
              <w:rPr>
                <w:rFonts w:ascii="Arial" w:hAnsi="Arial" w:cs="Arial"/>
                <w:sz w:val="20"/>
                <w:szCs w:val="20"/>
              </w:rPr>
              <w:t xml:space="preserve"> </w:t>
            </w:r>
            <w:r>
              <w:rPr>
                <w:rFonts w:ascii="Arial" w:hAnsi="Arial" w:cs="Arial"/>
                <w:sz w:val="20"/>
                <w:szCs w:val="20"/>
              </w:rPr>
              <w:t>«Glede izdaje</w:t>
            </w:r>
            <w:r w:rsidR="00C42632">
              <w:rPr>
                <w:rFonts w:ascii="Arial" w:hAnsi="Arial" w:cs="Arial"/>
                <w:sz w:val="20"/>
                <w:szCs w:val="20"/>
              </w:rPr>
              <w:t xml:space="preserve"> in podaljšanja enotnega dovoljenja rezidentu za daljši čas se uporabljajo določbe 37., 37.a, 37.b, 45. in 45.a člena tega zakona.«.</w:t>
            </w:r>
          </w:p>
          <w:p w14:paraId="0A8FDBA2" w14:textId="77777777" w:rsidR="00C42632" w:rsidRDefault="00C42632" w:rsidP="00A60195">
            <w:pPr>
              <w:spacing w:after="0" w:line="260" w:lineRule="exact"/>
              <w:jc w:val="both"/>
              <w:rPr>
                <w:rFonts w:ascii="Arial" w:hAnsi="Arial" w:cs="Arial"/>
                <w:sz w:val="20"/>
                <w:szCs w:val="20"/>
              </w:rPr>
            </w:pPr>
          </w:p>
          <w:p w14:paraId="4BE9911F" w14:textId="723403A1" w:rsidR="00C42632" w:rsidRDefault="00C42632" w:rsidP="00A60195">
            <w:pPr>
              <w:spacing w:after="0" w:line="260" w:lineRule="exact"/>
              <w:jc w:val="both"/>
              <w:rPr>
                <w:rFonts w:ascii="Arial" w:hAnsi="Arial" w:cs="Arial"/>
                <w:sz w:val="20"/>
                <w:szCs w:val="20"/>
              </w:rPr>
            </w:pPr>
            <w:r>
              <w:rPr>
                <w:rFonts w:ascii="Arial" w:hAnsi="Arial" w:cs="Arial"/>
                <w:sz w:val="20"/>
                <w:szCs w:val="20"/>
              </w:rPr>
              <w:t xml:space="preserve">V petem odstavku se za besedilom </w:t>
            </w:r>
            <w:r w:rsidRPr="00C42632">
              <w:rPr>
                <w:rFonts w:ascii="Arial" w:hAnsi="Arial" w:cs="Arial"/>
                <w:sz w:val="20"/>
                <w:szCs w:val="20"/>
              </w:rPr>
              <w:t xml:space="preserve">»opravljanja sezonskega dela« </w:t>
            </w:r>
            <w:r w:rsidR="00EF7953">
              <w:rPr>
                <w:rFonts w:ascii="Arial" w:hAnsi="Arial" w:cs="Arial"/>
                <w:sz w:val="20"/>
                <w:szCs w:val="20"/>
              </w:rPr>
              <w:t xml:space="preserve">postavi vejica in </w:t>
            </w:r>
            <w:r w:rsidRPr="00C42632">
              <w:rPr>
                <w:rFonts w:ascii="Arial" w:hAnsi="Arial" w:cs="Arial"/>
                <w:sz w:val="20"/>
                <w:szCs w:val="20"/>
              </w:rPr>
              <w:t>doda besedilo » opravljanja dela kot napoteni delavec«</w:t>
            </w:r>
            <w:r w:rsidR="00FA1BAE">
              <w:rPr>
                <w:rFonts w:ascii="Arial" w:hAnsi="Arial" w:cs="Arial"/>
                <w:sz w:val="20"/>
                <w:szCs w:val="20"/>
              </w:rPr>
              <w:t>, besedilo »ministrstvo, pristojno za notranje zadeve,</w:t>
            </w:r>
            <w:r w:rsidR="00931206">
              <w:rPr>
                <w:rFonts w:ascii="Arial" w:hAnsi="Arial" w:cs="Arial"/>
                <w:sz w:val="20"/>
                <w:szCs w:val="20"/>
              </w:rPr>
              <w:t xml:space="preserve">« </w:t>
            </w:r>
            <w:r w:rsidR="00C44204">
              <w:rPr>
                <w:rFonts w:ascii="Arial" w:hAnsi="Arial" w:cs="Arial"/>
                <w:sz w:val="20"/>
                <w:szCs w:val="20"/>
              </w:rPr>
              <w:t xml:space="preserve">pa se </w:t>
            </w:r>
            <w:r w:rsidR="00931206">
              <w:rPr>
                <w:rFonts w:ascii="Arial" w:hAnsi="Arial" w:cs="Arial"/>
                <w:sz w:val="20"/>
                <w:szCs w:val="20"/>
              </w:rPr>
              <w:t>nadomesti z besedilom »pristojni organ preko nacionalne kontaktne točke«</w:t>
            </w:r>
            <w:r w:rsidR="002B4271">
              <w:rPr>
                <w:rFonts w:ascii="Arial" w:hAnsi="Arial" w:cs="Arial"/>
                <w:sz w:val="20"/>
                <w:szCs w:val="20"/>
              </w:rPr>
              <w:t>.</w:t>
            </w:r>
          </w:p>
          <w:p w14:paraId="5A711FBC" w14:textId="77777777" w:rsidR="00CA0A14" w:rsidRDefault="00CA0A14" w:rsidP="005A34DD">
            <w:pPr>
              <w:spacing w:after="0" w:line="260" w:lineRule="exact"/>
              <w:rPr>
                <w:rFonts w:ascii="Arial" w:hAnsi="Arial" w:cs="Arial"/>
                <w:sz w:val="20"/>
                <w:szCs w:val="20"/>
              </w:rPr>
            </w:pPr>
          </w:p>
          <w:p w14:paraId="01A5A6F7" w14:textId="77777777" w:rsidR="004C5A7F" w:rsidRDefault="004C5A7F" w:rsidP="006702A3">
            <w:pPr>
              <w:spacing w:after="0" w:line="260" w:lineRule="exact"/>
              <w:jc w:val="center"/>
              <w:rPr>
                <w:rFonts w:ascii="Arial" w:hAnsi="Arial" w:cs="Arial"/>
                <w:sz w:val="20"/>
                <w:szCs w:val="20"/>
              </w:rPr>
            </w:pPr>
          </w:p>
          <w:p w14:paraId="40DB6875" w14:textId="783AC507" w:rsidR="00CA0A14" w:rsidRDefault="003004DD" w:rsidP="006702A3">
            <w:pPr>
              <w:spacing w:after="0" w:line="260" w:lineRule="exact"/>
              <w:jc w:val="center"/>
              <w:rPr>
                <w:rFonts w:ascii="Arial" w:hAnsi="Arial" w:cs="Arial"/>
                <w:sz w:val="20"/>
                <w:szCs w:val="20"/>
              </w:rPr>
            </w:pPr>
            <w:r>
              <w:rPr>
                <w:rFonts w:ascii="Arial" w:hAnsi="Arial" w:cs="Arial"/>
                <w:sz w:val="20"/>
                <w:szCs w:val="20"/>
              </w:rPr>
              <w:t>2</w:t>
            </w:r>
            <w:r w:rsidR="007F459D">
              <w:rPr>
                <w:rFonts w:ascii="Arial" w:hAnsi="Arial" w:cs="Arial"/>
                <w:sz w:val="20"/>
                <w:szCs w:val="20"/>
              </w:rPr>
              <w:t>7</w:t>
            </w:r>
            <w:r w:rsidR="00817125">
              <w:rPr>
                <w:rFonts w:ascii="Arial" w:hAnsi="Arial" w:cs="Arial"/>
                <w:sz w:val="20"/>
                <w:szCs w:val="20"/>
              </w:rPr>
              <w:t>. člen</w:t>
            </w:r>
          </w:p>
          <w:p w14:paraId="3C431F54" w14:textId="77777777" w:rsidR="00817125" w:rsidRDefault="00817125" w:rsidP="006702A3">
            <w:pPr>
              <w:spacing w:after="0" w:line="260" w:lineRule="exact"/>
              <w:jc w:val="center"/>
              <w:rPr>
                <w:rFonts w:ascii="Arial" w:hAnsi="Arial" w:cs="Arial"/>
                <w:sz w:val="20"/>
                <w:szCs w:val="20"/>
              </w:rPr>
            </w:pPr>
          </w:p>
          <w:p w14:paraId="7615B6A6" w14:textId="77777777" w:rsid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Za 49. členom se d</w:t>
            </w:r>
            <w:r w:rsidR="005A34DD">
              <w:rPr>
                <w:rFonts w:ascii="Arial" w:hAnsi="Arial" w:cs="Arial"/>
                <w:color w:val="000000"/>
                <w:sz w:val="20"/>
                <w:szCs w:val="20"/>
              </w:rPr>
              <w:t>oda nov 49.a člen, ki se glasi:</w:t>
            </w:r>
          </w:p>
          <w:p w14:paraId="3A0CF60A" w14:textId="77777777" w:rsidR="005A34DD" w:rsidRPr="00817125" w:rsidRDefault="005A34DD" w:rsidP="006702A3">
            <w:pPr>
              <w:autoSpaceDE w:val="0"/>
              <w:autoSpaceDN w:val="0"/>
              <w:adjustRightInd w:val="0"/>
              <w:spacing w:after="0" w:line="260" w:lineRule="exact"/>
              <w:jc w:val="both"/>
              <w:rPr>
                <w:rFonts w:ascii="Arial" w:hAnsi="Arial" w:cs="Arial"/>
                <w:color w:val="000000"/>
                <w:sz w:val="20"/>
                <w:szCs w:val="20"/>
              </w:rPr>
            </w:pPr>
          </w:p>
          <w:p w14:paraId="1E47C1AA" w14:textId="77777777" w:rsidR="00817125" w:rsidRPr="00817125" w:rsidRDefault="00817125" w:rsidP="006702A3">
            <w:pPr>
              <w:autoSpaceDE w:val="0"/>
              <w:autoSpaceDN w:val="0"/>
              <w:adjustRightInd w:val="0"/>
              <w:spacing w:after="0" w:line="260" w:lineRule="exact"/>
              <w:jc w:val="center"/>
              <w:rPr>
                <w:rFonts w:ascii="Arial" w:hAnsi="Arial" w:cs="Arial"/>
                <w:color w:val="000000"/>
                <w:sz w:val="20"/>
                <w:szCs w:val="20"/>
              </w:rPr>
            </w:pPr>
            <w:r w:rsidRPr="00817125">
              <w:rPr>
                <w:rFonts w:ascii="Arial" w:hAnsi="Arial" w:cs="Arial"/>
                <w:color w:val="000000"/>
                <w:sz w:val="20"/>
                <w:szCs w:val="20"/>
              </w:rPr>
              <w:t>»49.a člen</w:t>
            </w:r>
          </w:p>
          <w:p w14:paraId="41DD5D0A" w14:textId="77777777" w:rsidR="00817125" w:rsidRPr="00817125" w:rsidRDefault="00817125" w:rsidP="006702A3">
            <w:pPr>
              <w:autoSpaceDE w:val="0"/>
              <w:autoSpaceDN w:val="0"/>
              <w:adjustRightInd w:val="0"/>
              <w:spacing w:after="0" w:line="260" w:lineRule="exact"/>
              <w:jc w:val="center"/>
              <w:rPr>
                <w:rFonts w:ascii="Arial" w:hAnsi="Arial" w:cs="Arial"/>
                <w:color w:val="000000"/>
                <w:sz w:val="20"/>
                <w:szCs w:val="20"/>
              </w:rPr>
            </w:pPr>
            <w:r w:rsidRPr="00817125">
              <w:rPr>
                <w:rFonts w:ascii="Arial" w:hAnsi="Arial" w:cs="Arial"/>
                <w:color w:val="000000"/>
                <w:sz w:val="20"/>
                <w:szCs w:val="20"/>
              </w:rPr>
              <w:t>(otroci oseb s priznano mednarodno zaščito, rojeni v tujini)</w:t>
            </w:r>
          </w:p>
          <w:p w14:paraId="64473102"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p>
          <w:p w14:paraId="1A2FF48B"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1) Otrok osebe s priznano mednarodno zaščito v Republiki Sloveniji, rojen v tujini po tem, ko je bila vsaj enemu od staršev oziroma skrbnik</w:t>
            </w:r>
            <w:r w:rsidR="00931206">
              <w:rPr>
                <w:rFonts w:ascii="Arial" w:hAnsi="Arial" w:cs="Arial"/>
                <w:color w:val="000000"/>
                <w:sz w:val="20"/>
                <w:szCs w:val="20"/>
              </w:rPr>
              <w:t>u</w:t>
            </w:r>
            <w:r w:rsidRPr="00817125">
              <w:rPr>
                <w:rFonts w:ascii="Arial" w:hAnsi="Arial" w:cs="Arial"/>
                <w:color w:val="000000"/>
                <w:sz w:val="20"/>
                <w:szCs w:val="20"/>
              </w:rPr>
              <w:t xml:space="preserve"> priznana mednarodna zaščita v Republiki Sloveniji,</w:t>
            </w:r>
            <w:r w:rsidR="003B2CAE">
              <w:rPr>
                <w:rFonts w:ascii="Arial" w:hAnsi="Arial" w:cs="Arial"/>
                <w:color w:val="000000"/>
                <w:sz w:val="20"/>
                <w:szCs w:val="20"/>
              </w:rPr>
              <w:t xml:space="preserve"> in</w:t>
            </w:r>
            <w:r w:rsidRPr="00817125">
              <w:rPr>
                <w:rFonts w:ascii="Arial" w:hAnsi="Arial" w:cs="Arial"/>
                <w:color w:val="000000"/>
                <w:sz w:val="20"/>
                <w:szCs w:val="20"/>
              </w:rPr>
              <w:t xml:space="preserve"> ki ne pridobi slovenskega državljanstva, v prvih treh mesecih od vstopa</w:t>
            </w:r>
            <w:r w:rsidR="003B2CAE">
              <w:rPr>
                <w:rFonts w:ascii="Arial" w:hAnsi="Arial" w:cs="Arial"/>
                <w:color w:val="000000"/>
                <w:sz w:val="20"/>
                <w:szCs w:val="20"/>
              </w:rPr>
              <w:t xml:space="preserve"> v Republiko Slovenijo</w:t>
            </w:r>
            <w:r w:rsidRPr="00817125">
              <w:rPr>
                <w:rFonts w:ascii="Arial" w:hAnsi="Arial" w:cs="Arial"/>
                <w:color w:val="000000"/>
                <w:sz w:val="20"/>
                <w:szCs w:val="20"/>
              </w:rPr>
              <w:t xml:space="preserve"> ne potrebuje dovoljenja za prebivanje. </w:t>
            </w:r>
          </w:p>
          <w:p w14:paraId="3CC531AB" w14:textId="77777777"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p>
          <w:p w14:paraId="740F374C" w14:textId="507C3BA9" w:rsidR="00876E2E"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2) Pristojni organ na prošnjo otrokove matere ali otrokovega očeta oziroma skrbnika izda dovoljenje za stalno prebivanje, če ima vsaj eden od staršev oziroma skrbnik v Republiki Sloveniji priznan status begunca in prebiva v Republiki Sloveniji</w:t>
            </w:r>
            <w:r w:rsidR="003B2CAE">
              <w:rPr>
                <w:rFonts w:ascii="Arial" w:hAnsi="Arial" w:cs="Arial"/>
                <w:color w:val="000000"/>
                <w:sz w:val="20"/>
                <w:szCs w:val="20"/>
              </w:rPr>
              <w:t>,</w:t>
            </w:r>
            <w:r w:rsidRPr="00817125">
              <w:rPr>
                <w:rFonts w:ascii="Arial" w:hAnsi="Arial" w:cs="Arial"/>
                <w:color w:val="000000"/>
                <w:sz w:val="20"/>
                <w:szCs w:val="20"/>
              </w:rPr>
              <w:t xml:space="preserve"> oziroma dovoljenje za začasno prebivanje, če ima vsaj eden od staršev oziroma skrbnik v Republiki Sloveniji priznan status subsidiarne zaščite in prebiva v Republiki Sloveniji. </w:t>
            </w:r>
            <w:r w:rsidRPr="00817125">
              <w:rPr>
                <w:rFonts w:ascii="Arial" w:hAnsi="Arial" w:cs="Arial"/>
                <w:sz w:val="20"/>
                <w:szCs w:val="20"/>
              </w:rPr>
              <w:t>V postopku je potrebno predložiti izpisek i</w:t>
            </w:r>
            <w:r w:rsidRPr="00817125">
              <w:rPr>
                <w:rFonts w:ascii="Arial" w:hAnsi="Arial" w:cs="Arial"/>
                <w:color w:val="000000"/>
                <w:sz w:val="20"/>
                <w:szCs w:val="20"/>
              </w:rPr>
              <w:t>z matične knjige iz tujine o rojstvu otroka</w:t>
            </w:r>
            <w:r w:rsidR="00A360CC">
              <w:rPr>
                <w:rFonts w:ascii="Arial" w:hAnsi="Arial" w:cs="Arial"/>
                <w:color w:val="000000"/>
                <w:sz w:val="20"/>
                <w:szCs w:val="20"/>
              </w:rPr>
              <w:t>,</w:t>
            </w:r>
            <w:r w:rsidRPr="00817125">
              <w:rPr>
                <w:rFonts w:ascii="Arial" w:hAnsi="Arial" w:cs="Arial"/>
                <w:color w:val="000000"/>
                <w:sz w:val="20"/>
                <w:szCs w:val="20"/>
              </w:rPr>
              <w:t xml:space="preserve"> če tega ni mogoče pridobiti,</w:t>
            </w:r>
            <w:r w:rsidR="00A360CC">
              <w:rPr>
                <w:rFonts w:ascii="Arial" w:hAnsi="Arial" w:cs="Arial"/>
                <w:color w:val="000000"/>
                <w:sz w:val="20"/>
                <w:szCs w:val="20"/>
              </w:rPr>
              <w:t xml:space="preserve"> pa</w:t>
            </w:r>
            <w:r w:rsidRPr="00817125">
              <w:rPr>
                <w:rFonts w:ascii="Arial" w:hAnsi="Arial" w:cs="Arial"/>
                <w:color w:val="000000"/>
                <w:sz w:val="20"/>
                <w:szCs w:val="20"/>
              </w:rPr>
              <w:t xml:space="preserve"> drugo listino, ki dokazuje rojstvo otroka v tujini. Dovoljenje za začasno prebivanje</w:t>
            </w:r>
            <w:r w:rsidR="006D7872">
              <w:rPr>
                <w:rFonts w:ascii="Arial" w:hAnsi="Arial" w:cs="Arial"/>
                <w:color w:val="000000"/>
                <w:sz w:val="20"/>
                <w:szCs w:val="20"/>
              </w:rPr>
              <w:t>, izdano otroku osebe s priznano subsidiarno zaščito,</w:t>
            </w:r>
            <w:r w:rsidRPr="00817125">
              <w:rPr>
                <w:rFonts w:ascii="Arial" w:hAnsi="Arial" w:cs="Arial"/>
                <w:color w:val="000000"/>
                <w:sz w:val="20"/>
                <w:szCs w:val="20"/>
              </w:rPr>
              <w:t xml:space="preserve"> velja </w:t>
            </w:r>
            <w:r w:rsidR="006D7872">
              <w:rPr>
                <w:rFonts w:ascii="Arial" w:hAnsi="Arial" w:cs="Arial"/>
                <w:color w:val="000000"/>
                <w:sz w:val="20"/>
                <w:szCs w:val="20"/>
              </w:rPr>
              <w:t>za čas priznanja statusa subsidiarne zaščite</w:t>
            </w:r>
            <w:r w:rsidR="006D7872" w:rsidRPr="006D7872">
              <w:rPr>
                <w:rFonts w:ascii="Arial" w:hAnsi="Arial" w:cs="Arial"/>
                <w:color w:val="000000"/>
                <w:sz w:val="20"/>
                <w:szCs w:val="20"/>
              </w:rPr>
              <w:t xml:space="preserve"> </w:t>
            </w:r>
            <w:r w:rsidR="006D7872">
              <w:rPr>
                <w:rFonts w:ascii="Arial" w:hAnsi="Arial" w:cs="Arial"/>
                <w:color w:val="000000"/>
                <w:sz w:val="20"/>
                <w:szCs w:val="20"/>
              </w:rPr>
              <w:t xml:space="preserve">otrokovi materi ali otrokovemu očetu oziroma skrbniku </w:t>
            </w:r>
            <w:r w:rsidR="003B2CAE">
              <w:rPr>
                <w:rFonts w:ascii="Arial" w:hAnsi="Arial" w:cs="Arial"/>
                <w:color w:val="000000"/>
                <w:sz w:val="20"/>
                <w:szCs w:val="20"/>
              </w:rPr>
              <w:t>in</w:t>
            </w:r>
            <w:r w:rsidRPr="00817125">
              <w:rPr>
                <w:rFonts w:ascii="Arial" w:hAnsi="Arial" w:cs="Arial"/>
                <w:color w:val="000000"/>
                <w:sz w:val="20"/>
                <w:szCs w:val="20"/>
              </w:rPr>
              <w:t xml:space="preserve"> se po uradni dolžnosti</w:t>
            </w:r>
            <w:r w:rsidRPr="00817125">
              <w:rPr>
                <w:rFonts w:ascii="Arial" w:hAnsi="Arial" w:cs="Arial"/>
                <w:sz w:val="20"/>
                <w:szCs w:val="20"/>
              </w:rPr>
              <w:t xml:space="preserve"> </w:t>
            </w:r>
            <w:r w:rsidRPr="00817125">
              <w:rPr>
                <w:rFonts w:ascii="Arial" w:hAnsi="Arial" w:cs="Arial"/>
                <w:color w:val="000000"/>
                <w:sz w:val="20"/>
                <w:szCs w:val="20"/>
              </w:rPr>
              <w:t>podaljšuje</w:t>
            </w:r>
            <w:r w:rsidR="006D7872">
              <w:rPr>
                <w:rFonts w:ascii="Arial" w:hAnsi="Arial" w:cs="Arial"/>
                <w:color w:val="000000"/>
                <w:sz w:val="20"/>
                <w:szCs w:val="20"/>
              </w:rPr>
              <w:t xml:space="preserve"> za čas, kot je bil podaljšan status subsidiarne zaščite</w:t>
            </w:r>
            <w:r w:rsidR="002B4271">
              <w:rPr>
                <w:rFonts w:ascii="Arial" w:hAnsi="Arial" w:cs="Arial"/>
                <w:color w:val="000000"/>
                <w:sz w:val="20"/>
                <w:szCs w:val="20"/>
              </w:rPr>
              <w:t xml:space="preserve"> staršu oziroma skrbniku</w:t>
            </w:r>
            <w:r w:rsidR="006D7872">
              <w:rPr>
                <w:rFonts w:ascii="Arial" w:hAnsi="Arial" w:cs="Arial"/>
                <w:color w:val="000000"/>
                <w:sz w:val="20"/>
                <w:szCs w:val="20"/>
              </w:rPr>
              <w:t xml:space="preserve"> oziroma največ do otrokovega dopolnjenega 18. leta starosti.</w:t>
            </w:r>
          </w:p>
          <w:p w14:paraId="06C95812" w14:textId="77777777" w:rsidR="00876E2E" w:rsidRDefault="00876E2E" w:rsidP="006702A3">
            <w:pPr>
              <w:autoSpaceDE w:val="0"/>
              <w:autoSpaceDN w:val="0"/>
              <w:adjustRightInd w:val="0"/>
              <w:spacing w:after="0" w:line="260" w:lineRule="exact"/>
              <w:jc w:val="both"/>
              <w:rPr>
                <w:rFonts w:ascii="Arial" w:hAnsi="Arial" w:cs="Arial"/>
                <w:color w:val="000000"/>
                <w:sz w:val="20"/>
                <w:szCs w:val="20"/>
              </w:rPr>
            </w:pPr>
          </w:p>
          <w:p w14:paraId="75446EF2" w14:textId="55CC34CE" w:rsidR="00817125" w:rsidRPr="00817125" w:rsidRDefault="00817125" w:rsidP="006702A3">
            <w:pPr>
              <w:autoSpaceDE w:val="0"/>
              <w:autoSpaceDN w:val="0"/>
              <w:adjustRightInd w:val="0"/>
              <w:spacing w:after="0" w:line="260" w:lineRule="exact"/>
              <w:jc w:val="both"/>
              <w:rPr>
                <w:rFonts w:ascii="Arial" w:hAnsi="Arial" w:cs="Arial"/>
                <w:color w:val="000000"/>
                <w:sz w:val="20"/>
                <w:szCs w:val="20"/>
              </w:rPr>
            </w:pPr>
            <w:r w:rsidRPr="00817125">
              <w:rPr>
                <w:rFonts w:ascii="Arial" w:hAnsi="Arial" w:cs="Arial"/>
                <w:color w:val="000000"/>
                <w:sz w:val="20"/>
                <w:szCs w:val="20"/>
              </w:rPr>
              <w:t>(3) Prošnj</w:t>
            </w:r>
            <w:r w:rsidR="003B2CAE">
              <w:rPr>
                <w:rFonts w:ascii="Arial" w:hAnsi="Arial" w:cs="Arial"/>
                <w:color w:val="000000"/>
                <w:sz w:val="20"/>
                <w:szCs w:val="20"/>
              </w:rPr>
              <w:t>a</w:t>
            </w:r>
            <w:r w:rsidRPr="00817125">
              <w:rPr>
                <w:rFonts w:ascii="Arial" w:hAnsi="Arial" w:cs="Arial"/>
                <w:color w:val="000000"/>
                <w:sz w:val="20"/>
                <w:szCs w:val="20"/>
              </w:rPr>
              <w:t xml:space="preserve"> za izdajo dovoljenja za prebivanje iz prejšnjega odstavka </w:t>
            </w:r>
            <w:r w:rsidR="003B2CAE">
              <w:rPr>
                <w:rFonts w:ascii="Arial" w:hAnsi="Arial" w:cs="Arial"/>
                <w:color w:val="000000"/>
                <w:sz w:val="20"/>
                <w:szCs w:val="20"/>
              </w:rPr>
              <w:t>se vloži</w:t>
            </w:r>
            <w:r w:rsidRPr="00817125">
              <w:rPr>
                <w:rFonts w:ascii="Arial" w:hAnsi="Arial" w:cs="Arial"/>
                <w:color w:val="000000"/>
                <w:sz w:val="20"/>
                <w:szCs w:val="20"/>
              </w:rPr>
              <w:t xml:space="preserve"> pri pristojnem organu v Republiki Sloveniji v  treh mesec</w:t>
            </w:r>
            <w:r w:rsidR="004D55BD">
              <w:rPr>
                <w:rFonts w:ascii="Arial" w:hAnsi="Arial" w:cs="Arial"/>
                <w:color w:val="000000"/>
                <w:sz w:val="20"/>
                <w:szCs w:val="20"/>
              </w:rPr>
              <w:t>ih</w:t>
            </w:r>
            <w:r w:rsidRPr="00817125">
              <w:rPr>
                <w:rFonts w:ascii="Arial" w:hAnsi="Arial" w:cs="Arial"/>
                <w:color w:val="000000"/>
                <w:sz w:val="20"/>
                <w:szCs w:val="20"/>
              </w:rPr>
              <w:t xml:space="preserve"> od vstopa otroka v Republiko Slovenijo. O pravočasno vloženi prošnji pristojni organ tujcu izda potrdilo, ki velja kot dovoljenje za začasno prebivanje </w:t>
            </w:r>
            <w:r w:rsidR="003B2CAE">
              <w:rPr>
                <w:rFonts w:ascii="Arial" w:hAnsi="Arial" w:cs="Arial"/>
                <w:color w:val="000000"/>
                <w:sz w:val="20"/>
                <w:szCs w:val="20"/>
              </w:rPr>
              <w:t xml:space="preserve">otroka </w:t>
            </w:r>
            <w:r w:rsidRPr="00817125">
              <w:rPr>
                <w:rFonts w:ascii="Arial" w:hAnsi="Arial" w:cs="Arial"/>
                <w:color w:val="000000"/>
                <w:sz w:val="20"/>
                <w:szCs w:val="20"/>
              </w:rPr>
              <w:t>do pravnomočne odločitve o prošnji.</w:t>
            </w:r>
          </w:p>
          <w:p w14:paraId="5D6133E5" w14:textId="77777777" w:rsidR="00817125" w:rsidRPr="00817125" w:rsidRDefault="00817125" w:rsidP="006702A3">
            <w:pPr>
              <w:spacing w:after="0" w:line="260" w:lineRule="exact"/>
              <w:jc w:val="both"/>
              <w:rPr>
                <w:rFonts w:ascii="Arial" w:hAnsi="Arial" w:cs="Arial"/>
                <w:color w:val="000000"/>
                <w:sz w:val="20"/>
                <w:szCs w:val="20"/>
              </w:rPr>
            </w:pPr>
          </w:p>
          <w:p w14:paraId="7510CD4D" w14:textId="77777777" w:rsidR="00817125" w:rsidRDefault="00817125" w:rsidP="006702A3">
            <w:pPr>
              <w:spacing w:after="0" w:line="260" w:lineRule="exact"/>
              <w:jc w:val="both"/>
              <w:rPr>
                <w:rFonts w:ascii="Arial" w:hAnsi="Arial" w:cs="Arial"/>
                <w:color w:val="000000"/>
                <w:sz w:val="20"/>
                <w:szCs w:val="20"/>
              </w:rPr>
            </w:pPr>
            <w:r w:rsidRPr="00817125">
              <w:rPr>
                <w:rFonts w:ascii="Arial" w:hAnsi="Arial" w:cs="Arial"/>
                <w:color w:val="000000"/>
                <w:sz w:val="20"/>
                <w:szCs w:val="20"/>
              </w:rPr>
              <w:t>(4) Dovoljenje za prebivanje, izdano skladno z drugim odstavkom tega člena</w:t>
            </w:r>
            <w:r w:rsidR="003B2CAE">
              <w:rPr>
                <w:rFonts w:ascii="Arial" w:hAnsi="Arial" w:cs="Arial"/>
                <w:color w:val="000000"/>
                <w:sz w:val="20"/>
                <w:szCs w:val="20"/>
              </w:rPr>
              <w:t>,</w:t>
            </w:r>
            <w:r w:rsidRPr="00817125">
              <w:rPr>
                <w:rFonts w:ascii="Arial" w:hAnsi="Arial" w:cs="Arial"/>
                <w:color w:val="000000"/>
                <w:sz w:val="20"/>
                <w:szCs w:val="20"/>
              </w:rPr>
              <w:t xml:space="preserve"> velja od vročitve otrokovemu staršu oziroma skrbniku.</w:t>
            </w:r>
            <w:r w:rsidR="002854BC">
              <w:rPr>
                <w:rFonts w:ascii="Arial" w:hAnsi="Arial" w:cs="Arial"/>
                <w:color w:val="000000"/>
                <w:sz w:val="20"/>
                <w:szCs w:val="20"/>
              </w:rPr>
              <w:t>«.</w:t>
            </w:r>
          </w:p>
          <w:p w14:paraId="20A0FF81" w14:textId="77777777" w:rsidR="00AE1BD4" w:rsidRDefault="00AE1BD4" w:rsidP="006702A3">
            <w:pPr>
              <w:spacing w:after="0" w:line="260" w:lineRule="exact"/>
              <w:jc w:val="both"/>
              <w:rPr>
                <w:rFonts w:ascii="Arial" w:hAnsi="Arial" w:cs="Arial"/>
                <w:color w:val="000000"/>
                <w:sz w:val="20"/>
                <w:szCs w:val="20"/>
              </w:rPr>
            </w:pPr>
          </w:p>
          <w:p w14:paraId="5B76CD81" w14:textId="019E01B6" w:rsidR="00AE1BD4" w:rsidRDefault="003004DD" w:rsidP="006702A3">
            <w:pPr>
              <w:spacing w:after="0" w:line="260" w:lineRule="exact"/>
              <w:jc w:val="center"/>
              <w:rPr>
                <w:rFonts w:ascii="Arial" w:hAnsi="Arial" w:cs="Arial"/>
                <w:color w:val="000000"/>
                <w:sz w:val="20"/>
                <w:szCs w:val="20"/>
              </w:rPr>
            </w:pPr>
            <w:r>
              <w:rPr>
                <w:rFonts w:ascii="Arial" w:hAnsi="Arial" w:cs="Arial"/>
                <w:color w:val="000000"/>
                <w:sz w:val="20"/>
                <w:szCs w:val="20"/>
              </w:rPr>
              <w:t xml:space="preserve"> 2</w:t>
            </w:r>
            <w:r w:rsidR="007F459D">
              <w:rPr>
                <w:rFonts w:ascii="Arial" w:hAnsi="Arial" w:cs="Arial"/>
                <w:color w:val="000000"/>
                <w:sz w:val="20"/>
                <w:szCs w:val="20"/>
              </w:rPr>
              <w:t>8</w:t>
            </w:r>
            <w:r w:rsidR="00AE1BD4">
              <w:rPr>
                <w:rFonts w:ascii="Arial" w:hAnsi="Arial" w:cs="Arial"/>
                <w:color w:val="000000"/>
                <w:sz w:val="20"/>
                <w:szCs w:val="20"/>
              </w:rPr>
              <w:t>. člen</w:t>
            </w:r>
          </w:p>
          <w:p w14:paraId="77B6BF4D" w14:textId="77777777" w:rsidR="003851E9" w:rsidRDefault="003851E9" w:rsidP="006702A3">
            <w:pPr>
              <w:spacing w:after="0" w:line="260" w:lineRule="exact"/>
              <w:jc w:val="center"/>
              <w:rPr>
                <w:rFonts w:ascii="Arial" w:hAnsi="Arial" w:cs="Arial"/>
                <w:color w:val="000000"/>
                <w:sz w:val="20"/>
                <w:szCs w:val="20"/>
              </w:rPr>
            </w:pPr>
          </w:p>
          <w:p w14:paraId="38D5ED53" w14:textId="77777777" w:rsidR="007D0857" w:rsidRDefault="003851E9" w:rsidP="006702A3">
            <w:pPr>
              <w:spacing w:after="0" w:line="260" w:lineRule="exact"/>
              <w:jc w:val="both"/>
              <w:rPr>
                <w:rFonts w:ascii="Arial" w:hAnsi="Arial" w:cs="Arial"/>
                <w:color w:val="000000"/>
                <w:sz w:val="20"/>
                <w:szCs w:val="20"/>
              </w:rPr>
            </w:pPr>
            <w:r>
              <w:rPr>
                <w:rFonts w:ascii="Arial" w:hAnsi="Arial" w:cs="Arial"/>
                <w:color w:val="000000"/>
                <w:sz w:val="20"/>
                <w:szCs w:val="20"/>
              </w:rPr>
              <w:t xml:space="preserve">V 50. členu </w:t>
            </w:r>
            <w:r w:rsidR="007D0857">
              <w:rPr>
                <w:rFonts w:ascii="Arial" w:hAnsi="Arial" w:cs="Arial"/>
                <w:color w:val="000000"/>
                <w:sz w:val="20"/>
                <w:szCs w:val="20"/>
              </w:rPr>
              <w:t xml:space="preserve">se v prvem odstavku  za tretjim stavkom doda nov </w:t>
            </w:r>
            <w:r w:rsidR="00054057">
              <w:rPr>
                <w:rFonts w:ascii="Arial" w:hAnsi="Arial" w:cs="Arial"/>
                <w:color w:val="000000"/>
                <w:sz w:val="20"/>
                <w:szCs w:val="20"/>
              </w:rPr>
              <w:t xml:space="preserve">četrti </w:t>
            </w:r>
            <w:r w:rsidR="007D0857">
              <w:rPr>
                <w:rFonts w:ascii="Arial" w:hAnsi="Arial" w:cs="Arial"/>
                <w:color w:val="000000"/>
                <w:sz w:val="20"/>
                <w:szCs w:val="20"/>
              </w:rPr>
              <w:t>stavek, ki se glasi:</w:t>
            </w:r>
          </w:p>
          <w:p w14:paraId="01FE68D7" w14:textId="77777777" w:rsidR="007D0857" w:rsidRDefault="007D0857" w:rsidP="006702A3">
            <w:pPr>
              <w:spacing w:after="0" w:line="260" w:lineRule="exact"/>
              <w:jc w:val="both"/>
              <w:rPr>
                <w:rFonts w:ascii="Arial" w:hAnsi="Arial" w:cs="Arial"/>
                <w:color w:val="000000"/>
                <w:sz w:val="20"/>
                <w:szCs w:val="20"/>
              </w:rPr>
            </w:pPr>
            <w:r>
              <w:rPr>
                <w:rFonts w:ascii="Arial" w:hAnsi="Arial" w:cs="Arial"/>
                <w:color w:val="000000"/>
                <w:sz w:val="20"/>
                <w:szCs w:val="20"/>
              </w:rPr>
              <w:t>» Žrtvi trgovine z ljudmi, ki v Republiki Sloveniji prebiva nezakonito</w:t>
            </w:r>
            <w:r w:rsidR="002B4271">
              <w:rPr>
                <w:rFonts w:ascii="Arial" w:hAnsi="Arial" w:cs="Arial"/>
                <w:color w:val="000000"/>
                <w:sz w:val="20"/>
                <w:szCs w:val="20"/>
              </w:rPr>
              <w:t>,</w:t>
            </w:r>
            <w:r>
              <w:rPr>
                <w:rFonts w:ascii="Arial" w:hAnsi="Arial" w:cs="Arial"/>
                <w:color w:val="000000"/>
                <w:sz w:val="20"/>
                <w:szCs w:val="20"/>
              </w:rPr>
              <w:t xml:space="preserve"> in žrtvi družinskega nasilja, policija, na njeno prošnjo dovoli zadrževanje za čas 90 dni</w:t>
            </w:r>
            <w:r w:rsidR="006D7872">
              <w:rPr>
                <w:rFonts w:ascii="Arial" w:hAnsi="Arial" w:cs="Arial"/>
                <w:color w:val="000000"/>
                <w:sz w:val="20"/>
                <w:szCs w:val="20"/>
              </w:rPr>
              <w:t xml:space="preserve"> tudi</w:t>
            </w:r>
            <w:r w:rsidRPr="007D0857">
              <w:rPr>
                <w:rFonts w:ascii="Arial" w:hAnsi="Arial" w:cs="Arial"/>
                <w:color w:val="000000"/>
                <w:sz w:val="20"/>
                <w:szCs w:val="20"/>
              </w:rPr>
              <w:t xml:space="preserve"> v primeru</w:t>
            </w:r>
            <w:r w:rsidR="006D7872">
              <w:rPr>
                <w:rFonts w:ascii="Arial" w:hAnsi="Arial" w:cs="Arial"/>
                <w:color w:val="000000"/>
                <w:sz w:val="20"/>
                <w:szCs w:val="20"/>
              </w:rPr>
              <w:t>,</w:t>
            </w:r>
            <w:r w:rsidRPr="007D0857">
              <w:rPr>
                <w:rFonts w:ascii="Arial" w:hAnsi="Arial" w:cs="Arial"/>
                <w:color w:val="000000"/>
                <w:sz w:val="20"/>
                <w:szCs w:val="20"/>
              </w:rPr>
              <w:t xml:space="preserve"> </w:t>
            </w:r>
            <w:r w:rsidR="00054057">
              <w:rPr>
                <w:rFonts w:ascii="Arial" w:hAnsi="Arial" w:cs="Arial"/>
                <w:color w:val="000000"/>
                <w:sz w:val="20"/>
                <w:szCs w:val="20"/>
              </w:rPr>
              <w:t>ko</w:t>
            </w:r>
            <w:r>
              <w:rPr>
                <w:rFonts w:ascii="Arial" w:hAnsi="Arial" w:cs="Arial"/>
                <w:color w:val="000000"/>
                <w:sz w:val="20"/>
                <w:szCs w:val="20"/>
              </w:rPr>
              <w:t xml:space="preserve"> žrtev izkaže obstoj </w:t>
            </w:r>
            <w:r w:rsidRPr="007D0857">
              <w:rPr>
                <w:rFonts w:ascii="Arial" w:hAnsi="Arial" w:cs="Arial"/>
                <w:color w:val="000000"/>
                <w:sz w:val="20"/>
                <w:szCs w:val="20"/>
              </w:rPr>
              <w:t>osebnih okoliščin, ki utemeljujejo</w:t>
            </w:r>
            <w:r>
              <w:rPr>
                <w:rFonts w:ascii="Arial" w:hAnsi="Arial" w:cs="Arial"/>
                <w:color w:val="000000"/>
                <w:sz w:val="20"/>
                <w:szCs w:val="20"/>
              </w:rPr>
              <w:t xml:space="preserve"> njeno prebivanje</w:t>
            </w:r>
            <w:r w:rsidRPr="007D0857">
              <w:rPr>
                <w:rFonts w:ascii="Arial" w:hAnsi="Arial" w:cs="Arial"/>
                <w:color w:val="000000"/>
                <w:sz w:val="20"/>
                <w:szCs w:val="20"/>
              </w:rPr>
              <w:t xml:space="preserve"> v Republiki Sloveniji</w:t>
            </w:r>
            <w:r>
              <w:rPr>
                <w:rFonts w:ascii="Arial" w:hAnsi="Arial" w:cs="Arial"/>
                <w:color w:val="000000"/>
                <w:sz w:val="20"/>
                <w:szCs w:val="20"/>
              </w:rPr>
              <w:t>.«.</w:t>
            </w:r>
          </w:p>
          <w:p w14:paraId="1808B1DC" w14:textId="77777777" w:rsidR="007D0857" w:rsidRDefault="007D0857" w:rsidP="006702A3">
            <w:pPr>
              <w:spacing w:after="0" w:line="260" w:lineRule="exact"/>
              <w:jc w:val="both"/>
              <w:rPr>
                <w:rFonts w:ascii="Arial" w:hAnsi="Arial" w:cs="Arial"/>
                <w:color w:val="000000"/>
                <w:sz w:val="20"/>
                <w:szCs w:val="20"/>
              </w:rPr>
            </w:pPr>
          </w:p>
          <w:p w14:paraId="209C0FC8" w14:textId="77777777" w:rsidR="003851E9" w:rsidRDefault="007D0857" w:rsidP="006702A3">
            <w:pPr>
              <w:spacing w:after="0" w:line="260" w:lineRule="exact"/>
              <w:jc w:val="both"/>
              <w:rPr>
                <w:rFonts w:ascii="Arial" w:hAnsi="Arial" w:cs="Arial"/>
                <w:color w:val="000000"/>
                <w:sz w:val="20"/>
                <w:szCs w:val="20"/>
              </w:rPr>
            </w:pPr>
            <w:r>
              <w:rPr>
                <w:rFonts w:ascii="Arial" w:hAnsi="Arial" w:cs="Arial"/>
                <w:color w:val="000000"/>
                <w:sz w:val="20"/>
                <w:szCs w:val="20"/>
              </w:rPr>
              <w:t>Č</w:t>
            </w:r>
            <w:r w:rsidR="003851E9">
              <w:rPr>
                <w:rFonts w:ascii="Arial" w:hAnsi="Arial" w:cs="Arial"/>
                <w:color w:val="000000"/>
                <w:sz w:val="20"/>
                <w:szCs w:val="20"/>
              </w:rPr>
              <w:t>etrti odstavek spremeni tako, da se glasi:</w:t>
            </w:r>
          </w:p>
          <w:p w14:paraId="1E162162" w14:textId="77777777" w:rsidR="003851E9" w:rsidRDefault="003851E9" w:rsidP="006702A3">
            <w:pPr>
              <w:spacing w:after="0" w:line="260" w:lineRule="exact"/>
              <w:jc w:val="both"/>
              <w:rPr>
                <w:rFonts w:ascii="Arial" w:hAnsi="Arial" w:cs="Arial"/>
                <w:color w:val="000000"/>
                <w:sz w:val="20"/>
                <w:szCs w:val="20"/>
              </w:rPr>
            </w:pPr>
          </w:p>
          <w:p w14:paraId="520B6925" w14:textId="77777777" w:rsidR="003851E9" w:rsidRDefault="003851E9" w:rsidP="006702A3">
            <w:pPr>
              <w:spacing w:after="0" w:line="260" w:lineRule="exact"/>
              <w:jc w:val="both"/>
              <w:rPr>
                <w:rFonts w:ascii="Arial" w:hAnsi="Arial" w:cs="Arial"/>
                <w:color w:val="000000"/>
                <w:sz w:val="20"/>
                <w:szCs w:val="20"/>
              </w:rPr>
            </w:pPr>
            <w:r>
              <w:rPr>
                <w:rFonts w:ascii="Arial" w:hAnsi="Arial" w:cs="Arial"/>
                <w:color w:val="000000"/>
                <w:sz w:val="20"/>
                <w:szCs w:val="20"/>
              </w:rPr>
              <w:t>»(4) Žrtvi trgovine z ljudmi in žrtvi družinskega nasilja se ne glede na druge pogoje, določene v tem zakonu</w:t>
            </w:r>
            <w:r w:rsidR="002B4271">
              <w:rPr>
                <w:rFonts w:ascii="Arial" w:hAnsi="Arial" w:cs="Arial"/>
                <w:color w:val="000000"/>
                <w:sz w:val="20"/>
                <w:szCs w:val="20"/>
              </w:rPr>
              <w:t>,</w:t>
            </w:r>
            <w:r>
              <w:rPr>
                <w:rFonts w:ascii="Arial" w:hAnsi="Arial" w:cs="Arial"/>
                <w:color w:val="000000"/>
                <w:sz w:val="20"/>
                <w:szCs w:val="20"/>
              </w:rPr>
              <w:t xml:space="preserve"> za izdajo dovoljenja za prebivanje lahko izda dovoljenje za začasno prebivanje, če je pripravljena sodelovati kot priča v kazenskem postopku, kar potrdi pristojni organ kazenskega pregona, ter v primeru obstoja osebnih okoliščin, ki utemeljujejo njeno prebivanje v Republiki Sloveniji. Žrtvi nezakonitega zaposlovanja </w:t>
            </w:r>
            <w:r w:rsidRPr="003851E9">
              <w:rPr>
                <w:rFonts w:ascii="Arial" w:hAnsi="Arial" w:cs="Arial"/>
                <w:color w:val="000000"/>
                <w:sz w:val="20"/>
                <w:szCs w:val="20"/>
              </w:rPr>
              <w:t>se ne glede na druge pogoje, določene v tem zakonu, za izdajo dovoljenja za prebivanje, lahko izda dovoljenje za začasno prebivanje, če je pripravljena sodelovati kot priča v kazenskem postopku, kar potrdi pristojni organ kazenskega pregona, ter</w:t>
            </w:r>
            <w:r w:rsidR="00627E44">
              <w:rPr>
                <w:rFonts w:ascii="Arial" w:hAnsi="Arial" w:cs="Arial"/>
                <w:color w:val="000000"/>
                <w:sz w:val="20"/>
                <w:szCs w:val="20"/>
              </w:rPr>
              <w:t xml:space="preserve"> v primeru, če je zoper delodajalca vložila tožbo za uveljavljanje pravic iz delovnega razmerja in je njena prisotnost na ozemlju Republike Slovenije pomembna za sodni postopek, kar potrdi pristojno sodišče.«.</w:t>
            </w:r>
          </w:p>
          <w:p w14:paraId="1ACD814B" w14:textId="77777777" w:rsidR="003851E9" w:rsidRDefault="003851E9" w:rsidP="006702A3">
            <w:pPr>
              <w:spacing w:after="0" w:line="260" w:lineRule="exact"/>
              <w:jc w:val="center"/>
              <w:rPr>
                <w:rFonts w:ascii="Arial" w:hAnsi="Arial" w:cs="Arial"/>
                <w:color w:val="000000"/>
                <w:sz w:val="20"/>
                <w:szCs w:val="20"/>
              </w:rPr>
            </w:pPr>
          </w:p>
          <w:p w14:paraId="58E5CD59" w14:textId="77777777" w:rsidR="00AE1BD4" w:rsidRDefault="00627E44" w:rsidP="006702A3">
            <w:pPr>
              <w:spacing w:after="0" w:line="260" w:lineRule="exact"/>
              <w:jc w:val="both"/>
              <w:rPr>
                <w:rFonts w:ascii="Arial" w:hAnsi="Arial" w:cs="Arial"/>
                <w:bCs/>
                <w:sz w:val="18"/>
                <w:szCs w:val="18"/>
                <w:lang w:eastAsia="sl-SI"/>
              </w:rPr>
            </w:pPr>
            <w:r>
              <w:rPr>
                <w:rFonts w:ascii="Arial" w:hAnsi="Arial" w:cs="Arial"/>
                <w:color w:val="000000"/>
                <w:sz w:val="20"/>
                <w:szCs w:val="20"/>
              </w:rPr>
              <w:t xml:space="preserve">V </w:t>
            </w:r>
            <w:r w:rsidR="00AE1BD4">
              <w:rPr>
                <w:rFonts w:ascii="Arial" w:hAnsi="Arial" w:cs="Arial"/>
                <w:color w:val="000000"/>
                <w:sz w:val="20"/>
                <w:szCs w:val="20"/>
              </w:rPr>
              <w:t>šestem odstavku</w:t>
            </w:r>
            <w:r w:rsidR="00054057">
              <w:rPr>
                <w:rFonts w:ascii="Arial" w:hAnsi="Arial" w:cs="Arial"/>
                <w:color w:val="000000"/>
                <w:sz w:val="20"/>
                <w:szCs w:val="20"/>
              </w:rPr>
              <w:t xml:space="preserve"> se</w:t>
            </w:r>
            <w:r w:rsidR="00AE1BD4">
              <w:rPr>
                <w:rFonts w:ascii="Arial" w:hAnsi="Arial" w:cs="Arial"/>
                <w:color w:val="000000"/>
                <w:sz w:val="20"/>
                <w:szCs w:val="20"/>
              </w:rPr>
              <w:t xml:space="preserve"> prvi stavek spremeni tako, da se glasi:</w:t>
            </w:r>
            <w:r w:rsidR="00AE1BD4" w:rsidRPr="00AE1BD4">
              <w:rPr>
                <w:rFonts w:ascii="Arial" w:hAnsi="Arial" w:cs="Arial"/>
                <w:bCs/>
                <w:sz w:val="18"/>
                <w:szCs w:val="18"/>
                <w:lang w:eastAsia="sl-SI"/>
              </w:rPr>
              <w:t xml:space="preserve"> </w:t>
            </w:r>
          </w:p>
          <w:p w14:paraId="0303A488" w14:textId="77777777" w:rsidR="00AE1BD4" w:rsidRDefault="00AE1BD4" w:rsidP="006702A3">
            <w:pPr>
              <w:spacing w:after="0" w:line="260" w:lineRule="exact"/>
              <w:jc w:val="both"/>
              <w:rPr>
                <w:rFonts w:ascii="Arial" w:hAnsi="Arial" w:cs="Arial"/>
                <w:bCs/>
                <w:sz w:val="18"/>
                <w:szCs w:val="18"/>
                <w:lang w:eastAsia="sl-SI"/>
              </w:rPr>
            </w:pPr>
          </w:p>
          <w:p w14:paraId="3DCB96AD" w14:textId="77777777" w:rsidR="00AE1BD4" w:rsidRDefault="00AE1BD4"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w:t>
            </w:r>
            <w:r w:rsidRPr="00AE1BD4">
              <w:rPr>
                <w:rFonts w:ascii="Arial" w:hAnsi="Arial" w:cs="Arial"/>
                <w:bCs/>
                <w:color w:val="000000"/>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Pr>
                <w:rFonts w:ascii="Arial" w:hAnsi="Arial" w:cs="Arial"/>
                <w:bCs/>
                <w:color w:val="000000"/>
                <w:sz w:val="20"/>
                <w:szCs w:val="20"/>
              </w:rPr>
              <w:t>,</w:t>
            </w:r>
            <w:r w:rsidRPr="00AE1BD4">
              <w:rPr>
                <w:rFonts w:ascii="Arial" w:hAnsi="Arial" w:cs="Arial"/>
                <w:bCs/>
                <w:color w:val="000000"/>
                <w:sz w:val="20"/>
                <w:szCs w:val="20"/>
              </w:rPr>
              <w:t xml:space="preserve"> oziroma pred pretekom dovoljenega prebivanja, če žrtev trgovine </w:t>
            </w:r>
            <w:r>
              <w:rPr>
                <w:rFonts w:ascii="Arial" w:hAnsi="Arial" w:cs="Arial"/>
                <w:bCs/>
                <w:color w:val="000000"/>
                <w:sz w:val="20"/>
                <w:szCs w:val="20"/>
              </w:rPr>
              <w:t xml:space="preserve">z ljudmi v Republiki Sloveniji </w:t>
            </w:r>
            <w:r w:rsidRPr="00AE1BD4">
              <w:rPr>
                <w:rFonts w:ascii="Arial" w:hAnsi="Arial" w:cs="Arial"/>
                <w:bCs/>
                <w:color w:val="000000"/>
                <w:sz w:val="20"/>
                <w:szCs w:val="20"/>
              </w:rPr>
              <w:t>ali žrtev družinskega nasilja prebiva zakonito na drugi podlagi</w:t>
            </w:r>
            <w:r>
              <w:rPr>
                <w:rFonts w:ascii="Arial" w:hAnsi="Arial" w:cs="Arial"/>
                <w:bCs/>
                <w:color w:val="000000"/>
                <w:sz w:val="20"/>
                <w:szCs w:val="20"/>
              </w:rPr>
              <w:t>.«.</w:t>
            </w:r>
          </w:p>
          <w:p w14:paraId="46603734" w14:textId="77777777" w:rsidR="00253FD7" w:rsidRDefault="00253FD7" w:rsidP="006702A3">
            <w:pPr>
              <w:spacing w:after="0" w:line="260" w:lineRule="exact"/>
              <w:jc w:val="both"/>
              <w:rPr>
                <w:rFonts w:ascii="Arial" w:hAnsi="Arial" w:cs="Arial"/>
                <w:bCs/>
                <w:color w:val="000000"/>
                <w:sz w:val="20"/>
                <w:szCs w:val="20"/>
              </w:rPr>
            </w:pPr>
          </w:p>
          <w:p w14:paraId="743293E3" w14:textId="77777777" w:rsidR="00253FD7" w:rsidRDefault="00253FD7"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V sedmem odstavku se za drugim stavkom doda nov tretji stavek, ki se glasi:</w:t>
            </w:r>
          </w:p>
          <w:p w14:paraId="53606F0A" w14:textId="77777777" w:rsidR="00253FD7" w:rsidRDefault="006702A3" w:rsidP="006702A3">
            <w:pPr>
              <w:spacing w:after="0" w:line="260" w:lineRule="exact"/>
              <w:jc w:val="both"/>
              <w:rPr>
                <w:rFonts w:ascii="Arial" w:hAnsi="Arial" w:cs="Arial"/>
                <w:bCs/>
                <w:color w:val="000000"/>
                <w:sz w:val="20"/>
                <w:szCs w:val="20"/>
              </w:rPr>
            </w:pPr>
            <w:r>
              <w:rPr>
                <w:rFonts w:ascii="Arial" w:hAnsi="Arial" w:cs="Arial"/>
                <w:bCs/>
                <w:color w:val="000000"/>
                <w:sz w:val="20"/>
                <w:szCs w:val="20"/>
              </w:rPr>
              <w:t>»</w:t>
            </w:r>
            <w:r w:rsidR="00253FD7">
              <w:rPr>
                <w:rFonts w:ascii="Arial" w:hAnsi="Arial" w:cs="Arial"/>
                <w:bCs/>
                <w:color w:val="000000"/>
                <w:sz w:val="20"/>
                <w:szCs w:val="20"/>
              </w:rPr>
              <w:t>Dovoljenje za začasno prebivanje se ž</w:t>
            </w:r>
            <w:r w:rsidR="00253FD7" w:rsidRPr="00253FD7">
              <w:rPr>
                <w:rFonts w:ascii="Arial" w:hAnsi="Arial" w:cs="Arial"/>
                <w:bCs/>
                <w:color w:val="000000"/>
                <w:sz w:val="20"/>
                <w:szCs w:val="20"/>
              </w:rPr>
              <w:t>rtvi trgovine z ljudmi in žrtvi družinskega nasilja</w:t>
            </w:r>
            <w:r w:rsidR="00253FD7">
              <w:rPr>
                <w:rFonts w:ascii="Arial" w:hAnsi="Arial" w:cs="Arial"/>
                <w:bCs/>
                <w:color w:val="000000"/>
                <w:sz w:val="20"/>
                <w:szCs w:val="20"/>
              </w:rPr>
              <w:t xml:space="preserve"> v primeru obstoja osebnih okoliščin, ki utemeljujejo njeno prebivanje v Republiki Sloveniji</w:t>
            </w:r>
            <w:r w:rsidR="00054057">
              <w:rPr>
                <w:rFonts w:ascii="Arial" w:hAnsi="Arial" w:cs="Arial"/>
                <w:bCs/>
                <w:color w:val="000000"/>
                <w:sz w:val="20"/>
                <w:szCs w:val="20"/>
              </w:rPr>
              <w:t>,</w:t>
            </w:r>
            <w:r w:rsidR="00EB348B">
              <w:rPr>
                <w:rFonts w:ascii="Arial" w:hAnsi="Arial" w:cs="Arial"/>
                <w:bCs/>
                <w:color w:val="000000"/>
                <w:sz w:val="20"/>
                <w:szCs w:val="20"/>
              </w:rPr>
              <w:t xml:space="preserve"> </w:t>
            </w:r>
            <w:r w:rsidR="00253FD7">
              <w:rPr>
                <w:rFonts w:ascii="Arial" w:hAnsi="Arial" w:cs="Arial"/>
                <w:bCs/>
                <w:color w:val="000000"/>
                <w:sz w:val="20"/>
                <w:szCs w:val="20"/>
              </w:rPr>
              <w:t>izda za čas trajanja teh okoliščin, vendar ne dlje kot za eno leto, in se lahko na njeno prošnjo podaljšuje z veljavnostjo do enega leta.«.</w:t>
            </w:r>
          </w:p>
          <w:p w14:paraId="3590AAF9" w14:textId="77777777" w:rsidR="00AE1BD4" w:rsidRDefault="00AE1BD4" w:rsidP="00AE1BD4">
            <w:pPr>
              <w:spacing w:after="0" w:line="240" w:lineRule="auto"/>
              <w:jc w:val="both"/>
              <w:rPr>
                <w:rFonts w:ascii="Arial" w:hAnsi="Arial" w:cs="Arial"/>
                <w:color w:val="000000"/>
                <w:sz w:val="20"/>
                <w:szCs w:val="20"/>
              </w:rPr>
            </w:pPr>
          </w:p>
          <w:p w14:paraId="09FBF238" w14:textId="25B4504D" w:rsidR="00A60195" w:rsidRPr="007F459D" w:rsidRDefault="003004DD" w:rsidP="00E6525E">
            <w:pPr>
              <w:spacing w:after="0" w:line="260" w:lineRule="exact"/>
              <w:jc w:val="center"/>
              <w:rPr>
                <w:rFonts w:ascii="Arial" w:hAnsi="Arial" w:cs="Arial"/>
                <w:bCs/>
                <w:sz w:val="20"/>
                <w:szCs w:val="20"/>
              </w:rPr>
            </w:pPr>
            <w:r w:rsidRPr="007F459D">
              <w:rPr>
                <w:rFonts w:ascii="Arial" w:hAnsi="Arial" w:cs="Arial"/>
                <w:bCs/>
                <w:sz w:val="20"/>
                <w:szCs w:val="20"/>
              </w:rPr>
              <w:t>2</w:t>
            </w:r>
            <w:r w:rsidR="007F459D" w:rsidRPr="007F459D">
              <w:rPr>
                <w:rFonts w:ascii="Arial" w:hAnsi="Arial" w:cs="Arial"/>
                <w:bCs/>
                <w:sz w:val="20"/>
                <w:szCs w:val="20"/>
              </w:rPr>
              <w:t>9</w:t>
            </w:r>
            <w:r w:rsidR="00A60195" w:rsidRPr="007F459D">
              <w:rPr>
                <w:rFonts w:ascii="Arial" w:hAnsi="Arial" w:cs="Arial"/>
                <w:bCs/>
                <w:sz w:val="20"/>
                <w:szCs w:val="20"/>
              </w:rPr>
              <w:t>. člen</w:t>
            </w:r>
          </w:p>
          <w:p w14:paraId="21880711" w14:textId="093C72C1" w:rsidR="00A60195" w:rsidRDefault="00A60195" w:rsidP="00A60195">
            <w:pPr>
              <w:spacing w:after="0" w:line="260" w:lineRule="exact"/>
              <w:jc w:val="both"/>
              <w:rPr>
                <w:rFonts w:ascii="Arial" w:hAnsi="Arial" w:cs="Arial"/>
                <w:sz w:val="20"/>
                <w:szCs w:val="20"/>
              </w:rPr>
            </w:pPr>
          </w:p>
          <w:p w14:paraId="7EA18CB0" w14:textId="53DA682D" w:rsidR="002D49AD" w:rsidRPr="004B1486" w:rsidRDefault="003B44EF" w:rsidP="002D49AD">
            <w:pPr>
              <w:spacing w:after="0" w:line="260" w:lineRule="exact"/>
              <w:jc w:val="both"/>
              <w:rPr>
                <w:rFonts w:ascii="Arial" w:hAnsi="Arial" w:cs="Arial"/>
                <w:bCs/>
                <w:sz w:val="20"/>
                <w:szCs w:val="20"/>
              </w:rPr>
            </w:pPr>
            <w:r w:rsidRPr="004B1486">
              <w:rPr>
                <w:rFonts w:ascii="Arial" w:hAnsi="Arial" w:cs="Arial"/>
                <w:bCs/>
                <w:sz w:val="20"/>
                <w:szCs w:val="20"/>
              </w:rPr>
              <w:t>V 52. členu se v prvem stavku za besedilom »določene s tem zakonom,« doda besedilo »ki izpolnjuje pogoj znanja iz slovenskega jezika na osnovni ravni</w:t>
            </w:r>
            <w:r w:rsidR="002D49AD" w:rsidRPr="004B1486">
              <w:rPr>
                <w:rFonts w:ascii="Arial" w:hAnsi="Arial" w:cs="Arial"/>
                <w:bCs/>
                <w:sz w:val="20"/>
                <w:szCs w:val="20"/>
              </w:rPr>
              <w:t>,</w:t>
            </w:r>
            <w:r w:rsidR="00DF63E7" w:rsidRPr="004B1486">
              <w:rPr>
                <w:rFonts w:ascii="Arial" w:eastAsia="Times New Roman" w:hAnsi="Arial" w:cs="Times New Roman"/>
                <w:bCs/>
                <w:szCs w:val="16"/>
                <w:lang w:eastAsia="sl-SI"/>
              </w:rPr>
              <w:t xml:space="preserve"> </w:t>
            </w:r>
            <w:r w:rsidR="00DF63E7" w:rsidRPr="004B1486">
              <w:rPr>
                <w:rFonts w:ascii="Arial" w:hAnsi="Arial" w:cs="Arial"/>
                <w:bCs/>
                <w:sz w:val="20"/>
                <w:szCs w:val="20"/>
              </w:rPr>
              <w:t>kar dokaže s spričevalom o uspešno opravljenem izpitu iz znanja slovenščine na osnovni ravni</w:t>
            </w:r>
            <w:r w:rsidR="00743B61">
              <w:rPr>
                <w:rFonts w:ascii="Arial" w:hAnsi="Arial" w:cs="Arial"/>
                <w:bCs/>
                <w:sz w:val="20"/>
                <w:szCs w:val="20"/>
              </w:rPr>
              <w:t xml:space="preserve"> </w:t>
            </w:r>
            <w:r w:rsidR="00743B61" w:rsidRPr="00743B61">
              <w:rPr>
                <w:rFonts w:ascii="Arial" w:hAnsi="Arial" w:cs="Arial"/>
                <w:bCs/>
                <w:sz w:val="20"/>
                <w:szCs w:val="20"/>
              </w:rPr>
              <w:t>(A2 Skupnega evropskega jezikovnega okvira)</w:t>
            </w:r>
            <w:r w:rsidR="003B60E5" w:rsidRPr="004B1486">
              <w:rPr>
                <w:rFonts w:ascii="Arial" w:hAnsi="Arial" w:cs="Arial"/>
                <w:bCs/>
                <w:sz w:val="20"/>
                <w:szCs w:val="20"/>
              </w:rPr>
              <w:t>,</w:t>
            </w:r>
            <w:r w:rsidR="002D49AD" w:rsidRPr="004B1486">
              <w:rPr>
                <w:rFonts w:ascii="Arial" w:hAnsi="Arial" w:cs="Arial"/>
                <w:bCs/>
                <w:sz w:val="20"/>
                <w:szCs w:val="20"/>
              </w:rPr>
              <w:t>«.</w:t>
            </w:r>
            <w:r w:rsidR="007D7281" w:rsidRPr="004B1486">
              <w:rPr>
                <w:rFonts w:ascii="Arial" w:hAnsi="Arial" w:cs="Arial"/>
                <w:bCs/>
                <w:sz w:val="20"/>
                <w:szCs w:val="20"/>
              </w:rPr>
              <w:t xml:space="preserve"> </w:t>
            </w:r>
            <w:r w:rsidR="002D49AD" w:rsidRPr="004B1486">
              <w:rPr>
                <w:rFonts w:ascii="Arial" w:hAnsi="Arial" w:cs="Arial"/>
                <w:bCs/>
                <w:sz w:val="20"/>
                <w:szCs w:val="20"/>
              </w:rPr>
              <w:t>Za prvim stavkom se doda nov drugi stavek, ki se glasi: »</w:t>
            </w:r>
            <w:r w:rsidR="00743B61" w:rsidRPr="00743B61">
              <w:rPr>
                <w:rFonts w:ascii="Arial" w:hAnsi="Arial" w:cs="Arial"/>
                <w:bCs/>
                <w:sz w:val="20"/>
                <w:szCs w:val="20"/>
              </w:rPr>
              <w:t xml:space="preserve">Obvezne preizkuse znanja slovenskega jezika na </w:t>
            </w:r>
            <w:r w:rsidR="00743B61">
              <w:rPr>
                <w:rFonts w:ascii="Arial" w:hAnsi="Arial" w:cs="Arial"/>
                <w:bCs/>
                <w:sz w:val="20"/>
                <w:szCs w:val="20"/>
              </w:rPr>
              <w:t>osnovni</w:t>
            </w:r>
            <w:r w:rsidR="00743B61" w:rsidRPr="00743B61">
              <w:rPr>
                <w:rFonts w:ascii="Arial" w:hAnsi="Arial" w:cs="Arial"/>
                <w:bCs/>
                <w:sz w:val="20"/>
                <w:szCs w:val="20"/>
              </w:rPr>
              <w:t xml:space="preserve"> ravni izvaja Univerza v Ljubljani, Filozofska fakulteta, Center za slovenščino kot drugi in tuji jezik v skladu z 61. členom Zakona o izobraževanju odraslih (Uradni list RS, št. 6/18). </w:t>
            </w:r>
            <w:r w:rsidR="002D49AD" w:rsidRPr="004B1486">
              <w:rPr>
                <w:rFonts w:ascii="Arial" w:hAnsi="Arial" w:cs="Arial"/>
                <w:bCs/>
                <w:sz w:val="20"/>
                <w:szCs w:val="20"/>
              </w:rPr>
              <w:t>Šteje se, da</w:t>
            </w:r>
            <w:r w:rsidR="009440A3">
              <w:rPr>
                <w:rFonts w:ascii="Arial" w:hAnsi="Arial" w:cs="Arial"/>
                <w:bCs/>
                <w:sz w:val="20"/>
                <w:szCs w:val="20"/>
              </w:rPr>
              <w:t xml:space="preserve"> tujec</w:t>
            </w:r>
            <w:r w:rsidR="002D49AD" w:rsidRPr="004B1486">
              <w:rPr>
                <w:rFonts w:ascii="Arial" w:hAnsi="Arial" w:cs="Arial"/>
                <w:bCs/>
                <w:sz w:val="20"/>
                <w:szCs w:val="20"/>
              </w:rPr>
              <w:t xml:space="preserve"> izpolnjuje pogoj znanja slovenskega jezika na osnovni ravni, če je sprejet  v javno veljavne izobraževalne ali študijske programe v Republiki Sloveniji, ki se izvajajo v slovenskem jeziku ali je končal šolanje na katerikoli stopnji v Republiki Sloveniji. </w:t>
            </w:r>
            <w:r w:rsidR="001D543E" w:rsidRPr="001D543E">
              <w:rPr>
                <w:rFonts w:ascii="Arial" w:hAnsi="Arial" w:cs="Arial"/>
                <w:bCs/>
                <w:sz w:val="20"/>
                <w:szCs w:val="20"/>
              </w:rPr>
              <w:t>Pogoj znanja slovenskega jezika na osnovni ravni izpolnjuje tudi tujec, ki je nepismen, se pa govorno sporazumeva v slovenščini, kar dokaže s potrdilom o uspešno opravljenem izpitu iz govornega sporazumevanja v slovenščini na osnovni ravni.</w:t>
            </w:r>
            <w:r w:rsidR="001D543E">
              <w:rPr>
                <w:rFonts w:ascii="Arial" w:hAnsi="Arial" w:cs="Arial"/>
                <w:bCs/>
                <w:sz w:val="20"/>
                <w:szCs w:val="20"/>
              </w:rPr>
              <w:t xml:space="preserve"> </w:t>
            </w:r>
            <w:r w:rsidR="002D49AD" w:rsidRPr="004B1486">
              <w:rPr>
                <w:rFonts w:ascii="Arial" w:hAnsi="Arial" w:cs="Arial"/>
                <w:bCs/>
                <w:sz w:val="20"/>
                <w:szCs w:val="20"/>
              </w:rPr>
              <w:t xml:space="preserve">Pogoja znanja iz slovenskega jezika na osnovni ravni ni potrebno izpolnjevati </w:t>
            </w:r>
            <w:r w:rsidR="00111880">
              <w:rPr>
                <w:rFonts w:ascii="Arial" w:hAnsi="Arial" w:cs="Arial"/>
                <w:bCs/>
                <w:sz w:val="20"/>
                <w:szCs w:val="20"/>
              </w:rPr>
              <w:t>tujcu</w:t>
            </w:r>
            <w:r w:rsidR="002D49AD" w:rsidRPr="004B1486">
              <w:rPr>
                <w:rFonts w:ascii="Arial" w:hAnsi="Arial" w:cs="Arial"/>
                <w:bCs/>
                <w:sz w:val="20"/>
                <w:szCs w:val="20"/>
              </w:rPr>
              <w:t>, ki zaradi okvar zdravja, ki onemogočajo vsakdanje sporazumevanje, ni sposob</w:t>
            </w:r>
            <w:r w:rsidR="00111880">
              <w:rPr>
                <w:rFonts w:ascii="Arial" w:hAnsi="Arial" w:cs="Arial"/>
                <w:bCs/>
                <w:sz w:val="20"/>
                <w:szCs w:val="20"/>
              </w:rPr>
              <w:t>en</w:t>
            </w:r>
            <w:r w:rsidR="002D49AD" w:rsidRPr="004B1486">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Pr>
                <w:rFonts w:ascii="Arial" w:hAnsi="Arial" w:cs="Arial"/>
                <w:bCs/>
                <w:sz w:val="20"/>
                <w:szCs w:val="20"/>
              </w:rPr>
              <w:t>tujca</w:t>
            </w:r>
            <w:r w:rsidR="002D49AD" w:rsidRPr="004B1486">
              <w:rPr>
                <w:rFonts w:ascii="Arial" w:hAnsi="Arial" w:cs="Arial"/>
                <w:bCs/>
                <w:sz w:val="20"/>
                <w:szCs w:val="20"/>
              </w:rPr>
              <w:t xml:space="preserve">.«. </w:t>
            </w:r>
          </w:p>
          <w:p w14:paraId="14FCB258" w14:textId="32B24C5D" w:rsidR="003B44EF" w:rsidRPr="00A60195" w:rsidRDefault="003B44EF" w:rsidP="00A60195">
            <w:pPr>
              <w:spacing w:after="0" w:line="260" w:lineRule="exact"/>
              <w:jc w:val="both"/>
              <w:rPr>
                <w:rFonts w:ascii="Arial" w:hAnsi="Arial" w:cs="Arial"/>
                <w:sz w:val="20"/>
                <w:szCs w:val="20"/>
              </w:rPr>
            </w:pPr>
          </w:p>
          <w:p w14:paraId="7A83DDE8" w14:textId="20ED52A5" w:rsidR="00A60195" w:rsidRDefault="003B44EF" w:rsidP="00A60195">
            <w:pPr>
              <w:spacing w:after="0" w:line="260" w:lineRule="exact"/>
              <w:jc w:val="both"/>
              <w:rPr>
                <w:rFonts w:ascii="Arial" w:hAnsi="Arial" w:cs="Arial"/>
                <w:sz w:val="20"/>
                <w:szCs w:val="20"/>
              </w:rPr>
            </w:pPr>
            <w:r>
              <w:rPr>
                <w:rFonts w:ascii="Arial" w:hAnsi="Arial" w:cs="Arial"/>
                <w:sz w:val="20"/>
                <w:szCs w:val="20"/>
              </w:rPr>
              <w:t>V</w:t>
            </w:r>
            <w:r w:rsidR="002854BC">
              <w:rPr>
                <w:rFonts w:ascii="Arial" w:hAnsi="Arial" w:cs="Arial"/>
                <w:sz w:val="20"/>
                <w:szCs w:val="20"/>
              </w:rPr>
              <w:t xml:space="preserve"> </w:t>
            </w:r>
            <w:r w:rsidR="002854BC" w:rsidRPr="002854BC">
              <w:rPr>
                <w:rFonts w:ascii="Arial" w:hAnsi="Arial" w:cs="Arial"/>
                <w:sz w:val="20"/>
                <w:szCs w:val="20"/>
              </w:rPr>
              <w:t>sedmem odstavku</w:t>
            </w:r>
            <w:r w:rsidR="00A60195" w:rsidRPr="00A60195">
              <w:rPr>
                <w:rFonts w:ascii="Arial" w:hAnsi="Arial" w:cs="Arial"/>
                <w:sz w:val="20"/>
                <w:szCs w:val="20"/>
              </w:rPr>
              <w:t xml:space="preserve"> za besedo »prvega« doda</w:t>
            </w:r>
            <w:r w:rsidR="004D55BD">
              <w:rPr>
                <w:rFonts w:ascii="Arial" w:hAnsi="Arial" w:cs="Arial"/>
                <w:sz w:val="20"/>
                <w:szCs w:val="20"/>
              </w:rPr>
              <w:t xml:space="preserve"> vejica in</w:t>
            </w:r>
            <w:r w:rsidR="00A60195" w:rsidRPr="00A60195">
              <w:rPr>
                <w:rFonts w:ascii="Arial" w:hAnsi="Arial" w:cs="Arial"/>
                <w:sz w:val="20"/>
                <w:szCs w:val="20"/>
              </w:rPr>
              <w:t xml:space="preserve"> besedilo »četrtega </w:t>
            </w:r>
            <w:r w:rsidR="007B4D70">
              <w:rPr>
                <w:rFonts w:ascii="Arial" w:hAnsi="Arial" w:cs="Arial"/>
                <w:sz w:val="20"/>
                <w:szCs w:val="20"/>
              </w:rPr>
              <w:t>ali</w:t>
            </w:r>
            <w:r w:rsidR="00A60195" w:rsidRPr="00A60195">
              <w:rPr>
                <w:rFonts w:ascii="Arial" w:hAnsi="Arial" w:cs="Arial"/>
                <w:sz w:val="20"/>
                <w:szCs w:val="20"/>
              </w:rPr>
              <w:t xml:space="preserve"> petega«. </w:t>
            </w:r>
          </w:p>
          <w:p w14:paraId="2FE4F91B" w14:textId="77777777" w:rsidR="007419DD" w:rsidRDefault="007419DD" w:rsidP="00A60195">
            <w:pPr>
              <w:spacing w:after="0" w:line="260" w:lineRule="exact"/>
              <w:jc w:val="both"/>
              <w:rPr>
                <w:rFonts w:ascii="Arial" w:hAnsi="Arial" w:cs="Arial"/>
                <w:sz w:val="20"/>
                <w:szCs w:val="20"/>
              </w:rPr>
            </w:pPr>
          </w:p>
          <w:p w14:paraId="7E3542F8" w14:textId="4B884833" w:rsidR="007419DD" w:rsidRDefault="007F459D" w:rsidP="006702A3">
            <w:pPr>
              <w:spacing w:after="0" w:line="260" w:lineRule="exact"/>
              <w:jc w:val="center"/>
              <w:rPr>
                <w:rFonts w:ascii="Arial" w:hAnsi="Arial" w:cs="Arial"/>
                <w:sz w:val="20"/>
                <w:szCs w:val="20"/>
              </w:rPr>
            </w:pPr>
            <w:r>
              <w:rPr>
                <w:rFonts w:ascii="Arial" w:hAnsi="Arial" w:cs="Arial"/>
                <w:sz w:val="20"/>
                <w:szCs w:val="20"/>
              </w:rPr>
              <w:t>30</w:t>
            </w:r>
            <w:r w:rsidR="007419DD">
              <w:rPr>
                <w:rFonts w:ascii="Arial" w:hAnsi="Arial" w:cs="Arial"/>
                <w:sz w:val="20"/>
                <w:szCs w:val="20"/>
              </w:rPr>
              <w:t>.člen</w:t>
            </w:r>
          </w:p>
          <w:p w14:paraId="5C570CD8" w14:textId="77777777" w:rsidR="007419DD" w:rsidRDefault="007419DD" w:rsidP="00A60195">
            <w:pPr>
              <w:spacing w:after="0" w:line="260" w:lineRule="exact"/>
              <w:jc w:val="both"/>
              <w:rPr>
                <w:rFonts w:ascii="Arial" w:hAnsi="Arial" w:cs="Arial"/>
                <w:sz w:val="20"/>
                <w:szCs w:val="20"/>
              </w:rPr>
            </w:pPr>
          </w:p>
          <w:p w14:paraId="68AE7082" w14:textId="77777777" w:rsidR="00A60195" w:rsidRDefault="00671FCA" w:rsidP="00A60195">
            <w:pPr>
              <w:spacing w:after="0" w:line="260" w:lineRule="exact"/>
              <w:jc w:val="both"/>
              <w:rPr>
                <w:rFonts w:ascii="Arial" w:hAnsi="Arial" w:cs="Arial"/>
                <w:sz w:val="20"/>
                <w:szCs w:val="20"/>
              </w:rPr>
            </w:pPr>
            <w:r>
              <w:rPr>
                <w:rFonts w:ascii="Arial" w:hAnsi="Arial" w:cs="Arial"/>
                <w:sz w:val="20"/>
                <w:szCs w:val="20"/>
              </w:rPr>
              <w:t xml:space="preserve">V </w:t>
            </w:r>
            <w:r w:rsidR="002244D7">
              <w:rPr>
                <w:rFonts w:ascii="Arial" w:hAnsi="Arial" w:cs="Arial"/>
                <w:sz w:val="20"/>
                <w:szCs w:val="20"/>
              </w:rPr>
              <w:t>55. člen</w:t>
            </w:r>
            <w:r w:rsidR="00CA56F4">
              <w:rPr>
                <w:rFonts w:ascii="Arial" w:hAnsi="Arial" w:cs="Arial"/>
                <w:sz w:val="20"/>
                <w:szCs w:val="20"/>
              </w:rPr>
              <w:t>u</w:t>
            </w:r>
            <w:r>
              <w:rPr>
                <w:rFonts w:ascii="Arial" w:hAnsi="Arial" w:cs="Arial"/>
                <w:sz w:val="20"/>
                <w:szCs w:val="20"/>
              </w:rPr>
              <w:t xml:space="preserve"> se</w:t>
            </w:r>
            <w:r w:rsidR="00CA56F4">
              <w:rPr>
                <w:rFonts w:ascii="Arial" w:hAnsi="Arial" w:cs="Arial"/>
                <w:sz w:val="20"/>
                <w:szCs w:val="20"/>
              </w:rPr>
              <w:t xml:space="preserve"> v pete</w:t>
            </w:r>
            <w:r w:rsidR="000A0DA6">
              <w:rPr>
                <w:rFonts w:ascii="Arial" w:hAnsi="Arial" w:cs="Arial"/>
                <w:sz w:val="20"/>
                <w:szCs w:val="20"/>
              </w:rPr>
              <w:t>m</w:t>
            </w:r>
            <w:r w:rsidR="00CA56F4">
              <w:rPr>
                <w:rFonts w:ascii="Arial" w:hAnsi="Arial" w:cs="Arial"/>
                <w:sz w:val="20"/>
                <w:szCs w:val="20"/>
              </w:rPr>
              <w:t xml:space="preserve"> odstavku</w:t>
            </w:r>
            <w:r>
              <w:rPr>
                <w:rFonts w:ascii="Arial" w:hAnsi="Arial" w:cs="Arial"/>
                <w:sz w:val="20"/>
                <w:szCs w:val="20"/>
              </w:rPr>
              <w:t xml:space="preserve"> </w:t>
            </w:r>
            <w:r w:rsidR="007B4D70">
              <w:rPr>
                <w:rFonts w:ascii="Arial" w:hAnsi="Arial" w:cs="Arial"/>
                <w:sz w:val="20"/>
                <w:szCs w:val="20"/>
              </w:rPr>
              <w:t xml:space="preserve">besedilo »izdaje in podaljšanja« nadomesti z besedilom »izdaje </w:t>
            </w:r>
            <w:r w:rsidR="0016292B">
              <w:rPr>
                <w:rFonts w:ascii="Arial" w:hAnsi="Arial" w:cs="Arial"/>
                <w:sz w:val="20"/>
                <w:szCs w:val="20"/>
              </w:rPr>
              <w:t>ali</w:t>
            </w:r>
            <w:r w:rsidR="007B4D70">
              <w:rPr>
                <w:rFonts w:ascii="Arial" w:hAnsi="Arial" w:cs="Arial"/>
                <w:sz w:val="20"/>
                <w:szCs w:val="20"/>
              </w:rPr>
              <w:t xml:space="preserve"> podaljšanja«</w:t>
            </w:r>
            <w:r w:rsidR="000A0DA6">
              <w:rPr>
                <w:rFonts w:ascii="Arial" w:hAnsi="Arial" w:cs="Arial"/>
                <w:sz w:val="20"/>
                <w:szCs w:val="20"/>
              </w:rPr>
              <w:t>,</w:t>
            </w:r>
            <w:r>
              <w:rPr>
                <w:rFonts w:ascii="Arial" w:hAnsi="Arial" w:cs="Arial"/>
                <w:sz w:val="20"/>
                <w:szCs w:val="20"/>
              </w:rPr>
              <w:t xml:space="preserve"> </w:t>
            </w:r>
            <w:r w:rsidR="000A0DA6">
              <w:rPr>
                <w:rFonts w:ascii="Arial" w:hAnsi="Arial" w:cs="Arial"/>
                <w:sz w:val="20"/>
                <w:szCs w:val="20"/>
              </w:rPr>
              <w:t xml:space="preserve">za </w:t>
            </w:r>
            <w:r>
              <w:rPr>
                <w:rFonts w:ascii="Arial" w:hAnsi="Arial" w:cs="Arial"/>
                <w:sz w:val="20"/>
                <w:szCs w:val="20"/>
              </w:rPr>
              <w:t>besedilom »razlog za zavrnitev«</w:t>
            </w:r>
            <w:r w:rsidR="000A0DA6">
              <w:rPr>
                <w:rFonts w:ascii="Arial" w:hAnsi="Arial" w:cs="Arial"/>
                <w:sz w:val="20"/>
                <w:szCs w:val="20"/>
              </w:rPr>
              <w:t xml:space="preserve"> pa</w:t>
            </w:r>
            <w:r>
              <w:rPr>
                <w:rFonts w:ascii="Arial" w:hAnsi="Arial" w:cs="Arial"/>
                <w:sz w:val="20"/>
                <w:szCs w:val="20"/>
              </w:rPr>
              <w:t xml:space="preserve"> </w:t>
            </w:r>
            <w:r w:rsidR="007B4D70">
              <w:rPr>
                <w:rFonts w:ascii="Arial" w:hAnsi="Arial" w:cs="Arial"/>
                <w:sz w:val="20"/>
                <w:szCs w:val="20"/>
              </w:rPr>
              <w:t xml:space="preserve">se </w:t>
            </w:r>
            <w:r>
              <w:rPr>
                <w:rFonts w:ascii="Arial" w:hAnsi="Arial" w:cs="Arial"/>
                <w:sz w:val="20"/>
                <w:szCs w:val="20"/>
              </w:rPr>
              <w:t xml:space="preserve">doda besedilo »izdaje </w:t>
            </w:r>
            <w:r w:rsidR="007B4D70">
              <w:rPr>
                <w:rFonts w:ascii="Arial" w:hAnsi="Arial" w:cs="Arial"/>
                <w:sz w:val="20"/>
                <w:szCs w:val="20"/>
              </w:rPr>
              <w:t>ali</w:t>
            </w:r>
            <w:r>
              <w:rPr>
                <w:rFonts w:ascii="Arial" w:hAnsi="Arial" w:cs="Arial"/>
                <w:sz w:val="20"/>
                <w:szCs w:val="20"/>
              </w:rPr>
              <w:t>«.</w:t>
            </w:r>
          </w:p>
          <w:p w14:paraId="071F1567" w14:textId="77777777" w:rsidR="003004DD" w:rsidRPr="00A60195" w:rsidRDefault="003004DD" w:rsidP="00A60195">
            <w:pPr>
              <w:spacing w:after="0" w:line="260" w:lineRule="exact"/>
              <w:jc w:val="both"/>
              <w:rPr>
                <w:rFonts w:ascii="Arial" w:hAnsi="Arial" w:cs="Arial"/>
                <w:sz w:val="20"/>
                <w:szCs w:val="20"/>
              </w:rPr>
            </w:pPr>
          </w:p>
          <w:p w14:paraId="4E84D2A7" w14:textId="4646B893" w:rsidR="00A60195" w:rsidRDefault="007F459D" w:rsidP="00E6525E">
            <w:pPr>
              <w:spacing w:after="0" w:line="260" w:lineRule="exact"/>
              <w:jc w:val="center"/>
              <w:rPr>
                <w:rFonts w:ascii="Arial" w:hAnsi="Arial" w:cs="Arial"/>
                <w:sz w:val="20"/>
                <w:szCs w:val="20"/>
              </w:rPr>
            </w:pPr>
            <w:r>
              <w:rPr>
                <w:rFonts w:ascii="Arial" w:hAnsi="Arial" w:cs="Arial"/>
                <w:sz w:val="20"/>
                <w:szCs w:val="20"/>
              </w:rPr>
              <w:t>31</w:t>
            </w:r>
            <w:r w:rsidR="00A60195" w:rsidRPr="00A60195">
              <w:rPr>
                <w:rFonts w:ascii="Arial" w:hAnsi="Arial" w:cs="Arial"/>
                <w:sz w:val="20"/>
                <w:szCs w:val="20"/>
              </w:rPr>
              <w:t>. člen</w:t>
            </w:r>
          </w:p>
          <w:p w14:paraId="58924063" w14:textId="77777777" w:rsidR="00BD4E33" w:rsidRDefault="00BD4E33" w:rsidP="00E6525E">
            <w:pPr>
              <w:spacing w:after="0" w:line="260" w:lineRule="exact"/>
              <w:jc w:val="center"/>
              <w:rPr>
                <w:rFonts w:ascii="Arial" w:hAnsi="Arial" w:cs="Arial"/>
                <w:sz w:val="20"/>
                <w:szCs w:val="20"/>
              </w:rPr>
            </w:pPr>
          </w:p>
          <w:p w14:paraId="7DBCE922" w14:textId="77777777" w:rsidR="00BD4E33" w:rsidRPr="00A60195" w:rsidRDefault="00A87653" w:rsidP="0061195D">
            <w:pPr>
              <w:spacing w:after="0" w:line="260" w:lineRule="exact"/>
              <w:jc w:val="both"/>
              <w:rPr>
                <w:rFonts w:ascii="Arial" w:hAnsi="Arial" w:cs="Arial"/>
                <w:sz w:val="20"/>
                <w:szCs w:val="20"/>
              </w:rPr>
            </w:pPr>
            <w:r>
              <w:rPr>
                <w:rFonts w:ascii="Arial" w:hAnsi="Arial" w:cs="Arial"/>
                <w:sz w:val="20"/>
                <w:szCs w:val="20"/>
              </w:rPr>
              <w:t>V 5</w:t>
            </w:r>
            <w:r w:rsidR="00BD4E33">
              <w:rPr>
                <w:rFonts w:ascii="Arial" w:hAnsi="Arial" w:cs="Arial"/>
                <w:sz w:val="20"/>
                <w:szCs w:val="20"/>
              </w:rPr>
              <w:t xml:space="preserve">6. členu se v sedmem odstavku </w:t>
            </w:r>
            <w:r>
              <w:rPr>
                <w:rFonts w:ascii="Arial" w:hAnsi="Arial" w:cs="Arial"/>
                <w:sz w:val="20"/>
                <w:szCs w:val="20"/>
              </w:rPr>
              <w:t>pred besedilom »45.</w:t>
            </w:r>
            <w:r w:rsidR="000A0DA6">
              <w:rPr>
                <w:rFonts w:ascii="Arial" w:hAnsi="Arial" w:cs="Arial"/>
                <w:sz w:val="20"/>
                <w:szCs w:val="20"/>
              </w:rPr>
              <w:t>d</w:t>
            </w:r>
            <w:r>
              <w:rPr>
                <w:rFonts w:ascii="Arial" w:hAnsi="Arial" w:cs="Arial"/>
                <w:sz w:val="20"/>
                <w:szCs w:val="20"/>
              </w:rPr>
              <w:t>,« doda besedilo »44</w:t>
            </w:r>
            <w:r w:rsidR="000A0DA6">
              <w:rPr>
                <w:rFonts w:ascii="Arial" w:hAnsi="Arial" w:cs="Arial"/>
                <w:sz w:val="20"/>
                <w:szCs w:val="20"/>
              </w:rPr>
              <w:t>.</w:t>
            </w:r>
            <w:r>
              <w:rPr>
                <w:rFonts w:ascii="Arial" w:hAnsi="Arial" w:cs="Arial"/>
                <w:sz w:val="20"/>
                <w:szCs w:val="20"/>
              </w:rPr>
              <w:t>d,«.</w:t>
            </w:r>
          </w:p>
          <w:p w14:paraId="5348AF04" w14:textId="77777777" w:rsidR="00A60195" w:rsidRPr="00A60195" w:rsidRDefault="00A60195" w:rsidP="00A60195">
            <w:pPr>
              <w:spacing w:after="0" w:line="260" w:lineRule="exact"/>
              <w:jc w:val="both"/>
              <w:rPr>
                <w:rFonts w:ascii="Arial" w:hAnsi="Arial" w:cs="Arial"/>
                <w:sz w:val="20"/>
                <w:szCs w:val="20"/>
              </w:rPr>
            </w:pPr>
          </w:p>
          <w:p w14:paraId="266F1B6C" w14:textId="77777777" w:rsidR="003556C1" w:rsidRDefault="003556C1" w:rsidP="00A60195">
            <w:pPr>
              <w:spacing w:after="0" w:line="260" w:lineRule="exact"/>
              <w:jc w:val="both"/>
              <w:rPr>
                <w:rFonts w:ascii="Arial" w:hAnsi="Arial" w:cs="Arial"/>
                <w:sz w:val="20"/>
                <w:szCs w:val="20"/>
              </w:rPr>
            </w:pPr>
            <w:r>
              <w:rPr>
                <w:rFonts w:ascii="Arial" w:hAnsi="Arial" w:cs="Arial"/>
                <w:sz w:val="20"/>
                <w:szCs w:val="20"/>
              </w:rPr>
              <w:t>Osmi odstavek se spremeni tako, da se glasi:</w:t>
            </w:r>
          </w:p>
          <w:p w14:paraId="0F7BD874" w14:textId="092982F1" w:rsidR="003556C1" w:rsidRPr="003556C1" w:rsidRDefault="003556C1" w:rsidP="003556C1">
            <w:pPr>
              <w:spacing w:after="0" w:line="260" w:lineRule="exact"/>
              <w:jc w:val="both"/>
              <w:rPr>
                <w:rFonts w:ascii="Arial" w:hAnsi="Arial" w:cs="Arial"/>
                <w:bCs/>
                <w:sz w:val="20"/>
                <w:szCs w:val="20"/>
              </w:rPr>
            </w:pPr>
            <w:r>
              <w:rPr>
                <w:rFonts w:ascii="Arial" w:hAnsi="Arial" w:cs="Arial"/>
                <w:bCs/>
                <w:sz w:val="20"/>
                <w:szCs w:val="20"/>
              </w:rPr>
              <w:t>»</w:t>
            </w:r>
            <w:r w:rsidRPr="003556C1">
              <w:rPr>
                <w:rFonts w:ascii="Arial" w:hAnsi="Arial" w:cs="Arial"/>
                <w:bCs/>
                <w:sz w:val="20"/>
                <w:szCs w:val="20"/>
              </w:rPr>
              <w:t xml:space="preserve">(8) Odločba o razveljavitvi enotnega dovoljenja za osebo, premeščeno znotraj družbe, se vroči osebi, premeščeni znotraj družbe in subjektu gostitelju. O razveljavitvi veljavnosti enotnega dovoljenja za osebo, premeščeno znotraj družbe, pristojni organ preko nacionalne kontaktne točke, obvesti pristojni organ druge države članice Evropske unije, v kateri tujec izvaja </w:t>
            </w:r>
            <w:r w:rsidR="004D55BD">
              <w:rPr>
                <w:rFonts w:ascii="Arial" w:hAnsi="Arial" w:cs="Arial"/>
                <w:bCs/>
                <w:sz w:val="20"/>
                <w:szCs w:val="20"/>
              </w:rPr>
              <w:t xml:space="preserve">kratkotrajno ali dolgotrajno </w:t>
            </w:r>
            <w:r w:rsidRPr="003556C1">
              <w:rPr>
                <w:rFonts w:ascii="Arial" w:hAnsi="Arial" w:cs="Arial"/>
                <w:bCs/>
                <w:sz w:val="20"/>
                <w:szCs w:val="20"/>
              </w:rPr>
              <w:t>premestitev.</w:t>
            </w:r>
            <w:r w:rsidRPr="003556C1">
              <w:rPr>
                <w:rFonts w:ascii="Arial" w:hAnsi="Arial" w:cs="Arial"/>
                <w:sz w:val="20"/>
                <w:szCs w:val="20"/>
              </w:rPr>
              <w:t xml:space="preserve"> </w:t>
            </w:r>
            <w:r w:rsidRPr="003556C1">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1D2B81EE" w14:textId="77777777" w:rsidR="003556C1" w:rsidRPr="003556C1" w:rsidRDefault="003556C1" w:rsidP="003556C1">
            <w:pPr>
              <w:spacing w:after="0" w:line="260" w:lineRule="exact"/>
              <w:jc w:val="both"/>
              <w:rPr>
                <w:rFonts w:ascii="Arial" w:hAnsi="Arial" w:cs="Arial"/>
                <w:bCs/>
                <w:sz w:val="20"/>
                <w:szCs w:val="20"/>
              </w:rPr>
            </w:pPr>
          </w:p>
          <w:p w14:paraId="3F9A4121" w14:textId="77777777" w:rsidR="00A60195" w:rsidRPr="00EC7E01" w:rsidRDefault="00A60195" w:rsidP="00A60195">
            <w:pPr>
              <w:spacing w:after="0" w:line="260" w:lineRule="exact"/>
              <w:jc w:val="both"/>
              <w:rPr>
                <w:rFonts w:ascii="Arial" w:hAnsi="Arial" w:cs="Arial"/>
                <w:sz w:val="20"/>
                <w:szCs w:val="20"/>
              </w:rPr>
            </w:pPr>
            <w:r w:rsidRPr="00EC7E01">
              <w:rPr>
                <w:rFonts w:ascii="Arial" w:hAnsi="Arial" w:cs="Arial"/>
                <w:sz w:val="20"/>
                <w:szCs w:val="20"/>
              </w:rPr>
              <w:t>Za osmim odstavkom doda nov deveti odstavek, ki se glasi:</w:t>
            </w:r>
          </w:p>
          <w:p w14:paraId="1BC152E0" w14:textId="6ABD597C" w:rsidR="00A60195" w:rsidRPr="00A60195" w:rsidRDefault="00A60195" w:rsidP="00A60195">
            <w:pPr>
              <w:spacing w:after="0" w:line="260" w:lineRule="exact"/>
              <w:jc w:val="both"/>
              <w:rPr>
                <w:rFonts w:ascii="Arial" w:hAnsi="Arial" w:cs="Arial"/>
                <w:sz w:val="20"/>
                <w:szCs w:val="20"/>
              </w:rPr>
            </w:pPr>
            <w:r w:rsidRPr="00EC7E01">
              <w:rPr>
                <w:rFonts w:ascii="Arial" w:hAnsi="Arial" w:cs="Arial"/>
                <w:sz w:val="20"/>
                <w:szCs w:val="20"/>
              </w:rPr>
              <w:t>»(9)</w:t>
            </w:r>
            <w:r w:rsidR="006F7DF6">
              <w:rPr>
                <w:rFonts w:ascii="Arial" w:hAnsi="Arial" w:cs="Arial"/>
                <w:sz w:val="20"/>
                <w:szCs w:val="20"/>
              </w:rPr>
              <w:t xml:space="preserve"> </w:t>
            </w:r>
            <w:r w:rsidRPr="00EC7E01">
              <w:rPr>
                <w:rFonts w:ascii="Arial" w:hAnsi="Arial" w:cs="Arial"/>
                <w:sz w:val="20"/>
                <w:szCs w:val="20"/>
              </w:rPr>
              <w:t>O razveljavitvi dovoljenja za začasno prebivanje, izdanega na podlagi 38.</w:t>
            </w:r>
            <w:r w:rsidR="000F4158" w:rsidRPr="00EC7E01">
              <w:rPr>
                <w:rFonts w:ascii="Arial" w:hAnsi="Arial" w:cs="Arial"/>
                <w:sz w:val="20"/>
                <w:szCs w:val="20"/>
              </w:rPr>
              <w:t>b</w:t>
            </w:r>
            <w:r w:rsidRPr="00EC7E01">
              <w:rPr>
                <w:rFonts w:ascii="Arial" w:hAnsi="Arial" w:cs="Arial"/>
                <w:sz w:val="20"/>
                <w:szCs w:val="20"/>
              </w:rPr>
              <w:t xml:space="preserve"> člena tega zakona, dovoljenja za začasno prebivanje za družinskega člana raziskovalca</w:t>
            </w:r>
            <w:r w:rsidR="005D755F" w:rsidRPr="00EC7E01">
              <w:rPr>
                <w:rFonts w:ascii="Arial" w:hAnsi="Arial" w:cs="Arial"/>
                <w:sz w:val="20"/>
                <w:szCs w:val="20"/>
              </w:rPr>
              <w:t xml:space="preserve"> iz drugega</w:t>
            </w:r>
            <w:r w:rsidR="00DC150B">
              <w:rPr>
                <w:rFonts w:ascii="Arial" w:hAnsi="Arial" w:cs="Arial"/>
                <w:sz w:val="20"/>
                <w:szCs w:val="20"/>
              </w:rPr>
              <w:t xml:space="preserve"> in tretj</w:t>
            </w:r>
            <w:r w:rsidR="00B9237C">
              <w:rPr>
                <w:rFonts w:ascii="Arial" w:hAnsi="Arial" w:cs="Arial"/>
                <w:sz w:val="20"/>
                <w:szCs w:val="20"/>
              </w:rPr>
              <w:t>ega</w:t>
            </w:r>
            <w:r w:rsidR="005D755F" w:rsidRPr="00EC7E01">
              <w:rPr>
                <w:rFonts w:ascii="Arial" w:hAnsi="Arial" w:cs="Arial"/>
                <w:sz w:val="20"/>
                <w:szCs w:val="20"/>
              </w:rPr>
              <w:t xml:space="preserve"> odstavka 38.c člena tega zakona </w:t>
            </w:r>
            <w:r w:rsidRPr="00EC7E01">
              <w:rPr>
                <w:rFonts w:ascii="Arial" w:hAnsi="Arial" w:cs="Arial"/>
                <w:sz w:val="20"/>
                <w:szCs w:val="20"/>
              </w:rPr>
              <w:t xml:space="preserve"> in dovoljenja za začasno prebivanje zaradi študija, izdanega na podlagi 44.</w:t>
            </w:r>
            <w:r w:rsidR="005D755F" w:rsidRPr="00EC7E01">
              <w:rPr>
                <w:rFonts w:ascii="Arial" w:hAnsi="Arial" w:cs="Arial"/>
                <w:sz w:val="20"/>
                <w:szCs w:val="20"/>
              </w:rPr>
              <w:t>a</w:t>
            </w:r>
            <w:r w:rsidR="00E5157F" w:rsidRPr="00EC7E01">
              <w:rPr>
                <w:rFonts w:ascii="Arial" w:hAnsi="Arial" w:cs="Arial"/>
                <w:sz w:val="20"/>
                <w:szCs w:val="20"/>
              </w:rPr>
              <w:t xml:space="preserve"> </w:t>
            </w:r>
            <w:r w:rsidRPr="00EC7E01">
              <w:rPr>
                <w:rFonts w:ascii="Arial" w:hAnsi="Arial" w:cs="Arial"/>
                <w:sz w:val="20"/>
                <w:szCs w:val="20"/>
              </w:rPr>
              <w:t>člena tega zakona, pristojni organ preko nacionalne kontaktne točke, obvesti pristojni organ druge države članice Evropske unije,</w:t>
            </w:r>
            <w:r w:rsidR="004E6D99" w:rsidRPr="00EC7E01">
              <w:t xml:space="preserve"> </w:t>
            </w:r>
            <w:r w:rsidR="004E6D99" w:rsidRPr="00EC7E01">
              <w:rPr>
                <w:rFonts w:ascii="Arial" w:hAnsi="Arial" w:cs="Arial"/>
                <w:sz w:val="20"/>
                <w:szCs w:val="20"/>
              </w:rPr>
              <w:t>ki je tujcu prva izdala dovoljenje za prebivanje.«.</w:t>
            </w:r>
            <w:r w:rsidR="004E6D99">
              <w:rPr>
                <w:rFonts w:ascii="Arial" w:hAnsi="Arial" w:cs="Arial"/>
                <w:sz w:val="20"/>
                <w:szCs w:val="20"/>
              </w:rPr>
              <w:t xml:space="preserve"> </w:t>
            </w:r>
          </w:p>
          <w:p w14:paraId="62952494" w14:textId="77777777" w:rsidR="00A60195" w:rsidRPr="00A60195" w:rsidRDefault="00A60195" w:rsidP="00A60195">
            <w:pPr>
              <w:spacing w:after="0" w:line="260" w:lineRule="exact"/>
              <w:jc w:val="both"/>
              <w:rPr>
                <w:rFonts w:ascii="Arial" w:hAnsi="Arial" w:cs="Arial"/>
                <w:sz w:val="20"/>
                <w:szCs w:val="20"/>
              </w:rPr>
            </w:pPr>
          </w:p>
          <w:p w14:paraId="0EA92D5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i deveti odstavek postane nov deseti odstavek.</w:t>
            </w:r>
          </w:p>
          <w:p w14:paraId="0B3E1C55" w14:textId="77777777" w:rsidR="00A60195" w:rsidRPr="00A60195" w:rsidRDefault="00A60195" w:rsidP="00A60195">
            <w:pPr>
              <w:spacing w:after="0" w:line="260" w:lineRule="exact"/>
              <w:jc w:val="both"/>
              <w:rPr>
                <w:rFonts w:ascii="Arial" w:hAnsi="Arial" w:cs="Arial"/>
                <w:sz w:val="20"/>
                <w:szCs w:val="20"/>
              </w:rPr>
            </w:pPr>
          </w:p>
          <w:p w14:paraId="68D1B0A8" w14:textId="2223B665" w:rsidR="00A60195" w:rsidRPr="00A60195" w:rsidRDefault="003004DD"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2</w:t>
            </w:r>
            <w:r w:rsidR="00A60195" w:rsidRPr="00A60195">
              <w:rPr>
                <w:rFonts w:ascii="Arial" w:hAnsi="Arial" w:cs="Arial"/>
                <w:sz w:val="20"/>
                <w:szCs w:val="20"/>
              </w:rPr>
              <w:t>. člen</w:t>
            </w:r>
          </w:p>
          <w:p w14:paraId="4F731DAF" w14:textId="77777777" w:rsidR="00A60195" w:rsidRPr="00A60195" w:rsidRDefault="00A60195" w:rsidP="00A60195">
            <w:pPr>
              <w:spacing w:after="0" w:line="260" w:lineRule="exact"/>
              <w:jc w:val="both"/>
              <w:rPr>
                <w:rFonts w:ascii="Arial" w:hAnsi="Arial" w:cs="Arial"/>
                <w:sz w:val="20"/>
                <w:szCs w:val="20"/>
              </w:rPr>
            </w:pPr>
          </w:p>
          <w:p w14:paraId="0E4697B2" w14:textId="3AA68F1C" w:rsidR="00E16A0A"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57. členu se </w:t>
            </w:r>
            <w:r w:rsidR="00E16A0A">
              <w:rPr>
                <w:rFonts w:ascii="Arial" w:hAnsi="Arial" w:cs="Arial"/>
                <w:sz w:val="20"/>
                <w:szCs w:val="20"/>
              </w:rPr>
              <w:t>v prvem odstavku v četrti alineji  črta</w:t>
            </w:r>
            <w:r w:rsidR="00015676">
              <w:rPr>
                <w:rFonts w:ascii="Arial" w:hAnsi="Arial" w:cs="Arial"/>
                <w:sz w:val="20"/>
                <w:szCs w:val="20"/>
              </w:rPr>
              <w:t xml:space="preserve"> vejica in</w:t>
            </w:r>
            <w:r w:rsidR="00E16A0A">
              <w:rPr>
                <w:rFonts w:ascii="Arial" w:hAnsi="Arial" w:cs="Arial"/>
                <w:sz w:val="20"/>
                <w:szCs w:val="20"/>
              </w:rPr>
              <w:t xml:space="preserve"> besedilo »in sicer z dnem podane izjave o odreku dovoljenju za začasno prebivanje«.</w:t>
            </w:r>
          </w:p>
          <w:p w14:paraId="45364854" w14:textId="77777777" w:rsidR="00E16A0A" w:rsidRDefault="00E16A0A" w:rsidP="00A60195">
            <w:pPr>
              <w:spacing w:after="0" w:line="260" w:lineRule="exact"/>
              <w:jc w:val="both"/>
              <w:rPr>
                <w:rFonts w:ascii="Arial" w:hAnsi="Arial" w:cs="Arial"/>
                <w:sz w:val="20"/>
                <w:szCs w:val="20"/>
              </w:rPr>
            </w:pPr>
          </w:p>
          <w:p w14:paraId="4E818EFD" w14:textId="77777777" w:rsidR="00A60195" w:rsidRPr="00A60195" w:rsidRDefault="000A0DA6" w:rsidP="00A60195">
            <w:pPr>
              <w:spacing w:after="0" w:line="260" w:lineRule="exact"/>
              <w:jc w:val="both"/>
              <w:rPr>
                <w:rFonts w:ascii="Arial" w:hAnsi="Arial" w:cs="Arial"/>
                <w:sz w:val="20"/>
                <w:szCs w:val="20"/>
              </w:rPr>
            </w:pPr>
            <w:r>
              <w:rPr>
                <w:rFonts w:ascii="Arial" w:hAnsi="Arial" w:cs="Arial"/>
                <w:sz w:val="20"/>
                <w:szCs w:val="20"/>
              </w:rPr>
              <w:t>Za drugim odstavkom se d</w:t>
            </w:r>
            <w:r w:rsidR="00E16A0A">
              <w:rPr>
                <w:rFonts w:ascii="Arial" w:hAnsi="Arial" w:cs="Arial"/>
                <w:sz w:val="20"/>
                <w:szCs w:val="20"/>
              </w:rPr>
              <w:t xml:space="preserve">odata </w:t>
            </w:r>
            <w:r w:rsidR="00A60195" w:rsidRPr="00A60195">
              <w:rPr>
                <w:rFonts w:ascii="Arial" w:hAnsi="Arial" w:cs="Arial"/>
                <w:sz w:val="20"/>
                <w:szCs w:val="20"/>
              </w:rPr>
              <w:t xml:space="preserve"> nova tretji in četrti odstavek, ki se glasita: </w:t>
            </w:r>
          </w:p>
          <w:p w14:paraId="5B575CE5" w14:textId="38B0EFC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Enotno dovoljenje za osebo, premeščeno znotraj gospodarske družbe</w:t>
            </w:r>
            <w:r w:rsidR="000A0DA6">
              <w:rPr>
                <w:rFonts w:ascii="Arial" w:hAnsi="Arial" w:cs="Arial"/>
                <w:sz w:val="20"/>
                <w:szCs w:val="20"/>
              </w:rPr>
              <w:t>,</w:t>
            </w:r>
            <w:r w:rsidR="000A0DA6" w:rsidRPr="000A0DA6">
              <w:rPr>
                <w:rFonts w:ascii="Arial" w:hAnsi="Arial" w:cs="Arial"/>
                <w:sz w:val="20"/>
                <w:szCs w:val="20"/>
              </w:rPr>
              <w:t xml:space="preserve"> poleg razlogov iz prvega odstavka tega člena preneha veljati, če tujec v drugi državi članici pridobi enotno dovoljenje za osebo, premeščeno znotraj gospodarske družbe</w:t>
            </w:r>
            <w:r w:rsidR="000A0DA6">
              <w:rPr>
                <w:rFonts w:ascii="Arial" w:hAnsi="Arial" w:cs="Arial"/>
                <w:sz w:val="20"/>
                <w:szCs w:val="20"/>
              </w:rPr>
              <w:t>.</w:t>
            </w:r>
            <w:r w:rsidRPr="00A60195">
              <w:rPr>
                <w:rFonts w:ascii="Arial" w:hAnsi="Arial" w:cs="Arial"/>
                <w:sz w:val="20"/>
                <w:szCs w:val="20"/>
              </w:rPr>
              <w:t xml:space="preserve"> </w:t>
            </w:r>
            <w:r w:rsidR="000A0DA6">
              <w:rPr>
                <w:rFonts w:ascii="Arial" w:hAnsi="Arial" w:cs="Arial"/>
                <w:sz w:val="20"/>
                <w:szCs w:val="20"/>
              </w:rPr>
              <w:t>D</w:t>
            </w:r>
            <w:r w:rsidRPr="00A60195">
              <w:rPr>
                <w:rFonts w:ascii="Arial" w:hAnsi="Arial" w:cs="Arial"/>
                <w:sz w:val="20"/>
                <w:szCs w:val="20"/>
              </w:rPr>
              <w:t xml:space="preserve">ovoljenje za začasno prebivanje za družinskega člana imetnika enotnega dovoljenja za osebo, premeščeno znotraj gospodarske družbe, poleg razlogov iz </w:t>
            </w:r>
            <w:r w:rsidR="00B0274A">
              <w:rPr>
                <w:rFonts w:ascii="Arial" w:hAnsi="Arial" w:cs="Arial"/>
                <w:sz w:val="20"/>
                <w:szCs w:val="20"/>
              </w:rPr>
              <w:t>prvega</w:t>
            </w:r>
            <w:r w:rsidRPr="00A60195">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14:paraId="4193A6FE" w14:textId="77777777" w:rsidR="00A60195" w:rsidRPr="00A60195" w:rsidRDefault="00A60195" w:rsidP="00A60195">
            <w:pPr>
              <w:spacing w:after="0" w:line="260" w:lineRule="exact"/>
              <w:jc w:val="both"/>
              <w:rPr>
                <w:rFonts w:ascii="Arial" w:hAnsi="Arial" w:cs="Arial"/>
                <w:sz w:val="20"/>
                <w:szCs w:val="20"/>
              </w:rPr>
            </w:pPr>
          </w:p>
          <w:p w14:paraId="587A240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Dovoljenje za začasno prebivanje zaradi opravljanja raziskovalnega dela</w:t>
            </w:r>
            <w:r w:rsidR="00AF651E">
              <w:rPr>
                <w:rFonts w:ascii="Arial" w:hAnsi="Arial" w:cs="Arial"/>
                <w:sz w:val="20"/>
                <w:szCs w:val="20"/>
              </w:rPr>
              <w:t>,</w:t>
            </w:r>
            <w:r w:rsidRPr="00A60195">
              <w:rPr>
                <w:rFonts w:ascii="Arial" w:hAnsi="Arial" w:cs="Arial"/>
                <w:sz w:val="20"/>
                <w:szCs w:val="20"/>
              </w:rPr>
              <w:t xml:space="preserve"> </w:t>
            </w:r>
            <w:r w:rsidR="00AB37DF" w:rsidRPr="00AB37DF">
              <w:rPr>
                <w:rFonts w:ascii="Arial" w:hAnsi="Arial" w:cs="Arial"/>
                <w:sz w:val="20"/>
                <w:szCs w:val="20"/>
              </w:rPr>
              <w:t>poleg razlogov iz prvega</w:t>
            </w:r>
            <w:r w:rsidR="00AF651E">
              <w:rPr>
                <w:rFonts w:ascii="Arial" w:hAnsi="Arial" w:cs="Arial"/>
                <w:sz w:val="20"/>
                <w:szCs w:val="20"/>
              </w:rPr>
              <w:t xml:space="preserve"> odstavka tega člena</w:t>
            </w:r>
            <w:r w:rsidR="00AB37DF" w:rsidRPr="00AB37DF">
              <w:rPr>
                <w:rFonts w:ascii="Arial" w:hAnsi="Arial" w:cs="Arial"/>
                <w:sz w:val="20"/>
                <w:szCs w:val="20"/>
              </w:rPr>
              <w:t xml:space="preserve"> preneha veljati, če tujec v drugi državi članici pridobi dovoljenje za začasno prebivanje zaradi opravljanja raziskovalnega dela</w:t>
            </w:r>
            <w:r w:rsidR="00AB37DF">
              <w:rPr>
                <w:rFonts w:ascii="Arial" w:hAnsi="Arial" w:cs="Arial"/>
                <w:sz w:val="20"/>
                <w:szCs w:val="20"/>
              </w:rPr>
              <w:t>.</w:t>
            </w:r>
            <w:r w:rsidR="00AB37DF" w:rsidRPr="00AB37DF">
              <w:rPr>
                <w:rFonts w:ascii="Arial" w:hAnsi="Arial" w:cs="Arial"/>
                <w:sz w:val="20"/>
                <w:szCs w:val="20"/>
              </w:rPr>
              <w:t xml:space="preserve"> </w:t>
            </w:r>
            <w:r w:rsidR="00AB37DF">
              <w:rPr>
                <w:rFonts w:ascii="Arial" w:hAnsi="Arial" w:cs="Arial"/>
                <w:sz w:val="20"/>
                <w:szCs w:val="20"/>
              </w:rPr>
              <w:t>D</w:t>
            </w:r>
            <w:r w:rsidRPr="00A60195">
              <w:rPr>
                <w:rFonts w:ascii="Arial" w:hAnsi="Arial" w:cs="Arial"/>
                <w:sz w:val="20"/>
                <w:szCs w:val="20"/>
              </w:rPr>
              <w:t>ovoljenje za začasno prebivanje za družinskega člana imetnika dovoljenja za začasno prebivanje zaradi opravljanja raziskovalnega dela</w:t>
            </w:r>
            <w:r w:rsidR="00AF651E">
              <w:rPr>
                <w:rFonts w:ascii="Arial" w:hAnsi="Arial" w:cs="Arial"/>
                <w:sz w:val="20"/>
                <w:szCs w:val="20"/>
              </w:rPr>
              <w:t>,</w:t>
            </w:r>
            <w:r w:rsidR="00AB37DF">
              <w:rPr>
                <w:rFonts w:ascii="Arial" w:hAnsi="Arial" w:cs="Arial"/>
                <w:sz w:val="20"/>
                <w:szCs w:val="20"/>
              </w:rPr>
              <w:t xml:space="preserve"> </w:t>
            </w:r>
            <w:r w:rsidR="00AB37DF" w:rsidRPr="00AB37DF">
              <w:rPr>
                <w:rFonts w:ascii="Arial" w:hAnsi="Arial" w:cs="Arial"/>
                <w:sz w:val="20"/>
                <w:szCs w:val="20"/>
              </w:rPr>
              <w:t>poleg razlogov iz prvega</w:t>
            </w:r>
            <w:r w:rsidR="00AF651E">
              <w:rPr>
                <w:rFonts w:ascii="Arial" w:hAnsi="Arial" w:cs="Arial"/>
                <w:sz w:val="20"/>
                <w:szCs w:val="20"/>
              </w:rPr>
              <w:t xml:space="preserve"> odstavka tega člena</w:t>
            </w:r>
            <w:r w:rsidR="00AB37DF" w:rsidRPr="00AB37DF">
              <w:rPr>
                <w:rFonts w:ascii="Arial" w:hAnsi="Arial" w:cs="Arial"/>
                <w:sz w:val="20"/>
                <w:szCs w:val="20"/>
              </w:rPr>
              <w:t xml:space="preserve"> preneha veljati, če tujec v drugi državi članici pridob</w:t>
            </w:r>
            <w:r w:rsidR="00AB37DF">
              <w:rPr>
                <w:rFonts w:ascii="Arial" w:hAnsi="Arial" w:cs="Arial"/>
                <w:sz w:val="20"/>
                <w:szCs w:val="20"/>
              </w:rPr>
              <w:t>i</w:t>
            </w:r>
            <w:r w:rsidRPr="00A60195">
              <w:rPr>
                <w:rFonts w:ascii="Arial" w:hAnsi="Arial" w:cs="Arial"/>
                <w:sz w:val="20"/>
                <w:szCs w:val="20"/>
              </w:rPr>
              <w:t xml:space="preserve"> dovoljenje za začasno prebivanje za družinskega člana imetnika dovoljenja za začasno prebivanje zaradi opravljanja raziskovalnega dela.«. </w:t>
            </w:r>
          </w:p>
          <w:p w14:paraId="60C524DD" w14:textId="77777777" w:rsidR="00A60195" w:rsidRDefault="00A60195" w:rsidP="00A60195">
            <w:pPr>
              <w:spacing w:after="0" w:line="260" w:lineRule="exact"/>
              <w:jc w:val="both"/>
              <w:rPr>
                <w:rFonts w:ascii="Arial" w:hAnsi="Arial" w:cs="Arial"/>
                <w:sz w:val="20"/>
                <w:szCs w:val="20"/>
              </w:rPr>
            </w:pPr>
          </w:p>
          <w:p w14:paraId="062429F3" w14:textId="77777777" w:rsidR="00E16A0A" w:rsidRDefault="00E16A0A" w:rsidP="00A60195">
            <w:pPr>
              <w:spacing w:after="0" w:line="260" w:lineRule="exact"/>
              <w:jc w:val="both"/>
              <w:rPr>
                <w:rFonts w:ascii="Arial" w:hAnsi="Arial" w:cs="Arial"/>
                <w:sz w:val="20"/>
                <w:szCs w:val="20"/>
              </w:rPr>
            </w:pPr>
          </w:p>
          <w:p w14:paraId="346A05D4" w14:textId="2BDBD939" w:rsidR="00E16A0A" w:rsidRDefault="00E16A0A" w:rsidP="00A60195">
            <w:pPr>
              <w:spacing w:after="0" w:line="260" w:lineRule="exact"/>
              <w:jc w:val="both"/>
              <w:rPr>
                <w:rFonts w:ascii="Arial" w:hAnsi="Arial" w:cs="Arial"/>
                <w:sz w:val="20"/>
                <w:szCs w:val="20"/>
              </w:rPr>
            </w:pPr>
            <w:r>
              <w:rPr>
                <w:rFonts w:ascii="Arial" w:hAnsi="Arial" w:cs="Arial"/>
                <w:sz w:val="20"/>
                <w:szCs w:val="20"/>
              </w:rPr>
              <w:t>V dosedanjem tretjem odstavku, ki postane nov peti odstavek</w:t>
            </w:r>
            <w:r w:rsidR="004415D1">
              <w:rPr>
                <w:rFonts w:ascii="Arial" w:hAnsi="Arial" w:cs="Arial"/>
                <w:sz w:val="20"/>
                <w:szCs w:val="20"/>
              </w:rPr>
              <w:t>,</w:t>
            </w:r>
            <w:r>
              <w:rPr>
                <w:rFonts w:ascii="Arial" w:hAnsi="Arial" w:cs="Arial"/>
                <w:sz w:val="20"/>
                <w:szCs w:val="20"/>
              </w:rPr>
              <w:t xml:space="preserve"> se v četrti alineji črta </w:t>
            </w:r>
            <w:r w:rsidR="00015676">
              <w:rPr>
                <w:rFonts w:ascii="Arial" w:hAnsi="Arial" w:cs="Arial"/>
                <w:sz w:val="20"/>
                <w:szCs w:val="20"/>
              </w:rPr>
              <w:t>vejica</w:t>
            </w:r>
            <w:r>
              <w:rPr>
                <w:rFonts w:ascii="Arial" w:hAnsi="Arial" w:cs="Arial"/>
                <w:sz w:val="20"/>
                <w:szCs w:val="20"/>
              </w:rPr>
              <w:t xml:space="preserve"> besedilo »</w:t>
            </w:r>
            <w:r w:rsidRPr="00E16A0A">
              <w:rPr>
                <w:rFonts w:ascii="Arial" w:hAnsi="Arial" w:cs="Arial"/>
                <w:sz w:val="20"/>
                <w:szCs w:val="20"/>
              </w:rPr>
              <w:t>in sicer z dnem podane izjave o odreku dovoljenju</w:t>
            </w:r>
            <w:r>
              <w:rPr>
                <w:rFonts w:ascii="Arial" w:hAnsi="Arial" w:cs="Arial"/>
                <w:sz w:val="20"/>
                <w:szCs w:val="20"/>
              </w:rPr>
              <w:t xml:space="preserve"> za stalno</w:t>
            </w:r>
            <w:r w:rsidRPr="00E16A0A">
              <w:rPr>
                <w:rFonts w:ascii="Arial" w:hAnsi="Arial" w:cs="Arial"/>
                <w:sz w:val="20"/>
                <w:szCs w:val="20"/>
              </w:rPr>
              <w:t xml:space="preserve"> prebivanje«</w:t>
            </w:r>
            <w:r>
              <w:rPr>
                <w:rFonts w:ascii="Arial" w:hAnsi="Arial" w:cs="Arial"/>
                <w:sz w:val="20"/>
                <w:szCs w:val="20"/>
              </w:rPr>
              <w:t>.</w:t>
            </w:r>
          </w:p>
          <w:p w14:paraId="626E527B" w14:textId="77777777" w:rsidR="00CE6557" w:rsidRDefault="00CE6557" w:rsidP="00A60195">
            <w:pPr>
              <w:spacing w:after="0" w:line="260" w:lineRule="exact"/>
              <w:jc w:val="both"/>
              <w:rPr>
                <w:rFonts w:ascii="Arial" w:hAnsi="Arial" w:cs="Arial"/>
                <w:sz w:val="20"/>
                <w:szCs w:val="20"/>
              </w:rPr>
            </w:pPr>
          </w:p>
          <w:p w14:paraId="3D5F28ED" w14:textId="77777777" w:rsidR="00CE6557" w:rsidRPr="00A60195" w:rsidRDefault="00CE6557" w:rsidP="00A60195">
            <w:pPr>
              <w:spacing w:after="0" w:line="260" w:lineRule="exact"/>
              <w:jc w:val="both"/>
              <w:rPr>
                <w:rFonts w:ascii="Arial" w:hAnsi="Arial" w:cs="Arial"/>
                <w:sz w:val="20"/>
                <w:szCs w:val="20"/>
              </w:rPr>
            </w:pPr>
            <w:r>
              <w:rPr>
                <w:rFonts w:ascii="Arial" w:hAnsi="Arial" w:cs="Arial"/>
                <w:sz w:val="20"/>
                <w:szCs w:val="20"/>
              </w:rPr>
              <w:t>Dosedanji četrti in peti odstavek postaneta nov</w:t>
            </w:r>
            <w:r w:rsidR="002F15E4">
              <w:rPr>
                <w:rFonts w:ascii="Arial" w:hAnsi="Arial" w:cs="Arial"/>
                <w:sz w:val="20"/>
                <w:szCs w:val="20"/>
              </w:rPr>
              <w:t>a</w:t>
            </w:r>
            <w:r>
              <w:rPr>
                <w:rFonts w:ascii="Arial" w:hAnsi="Arial" w:cs="Arial"/>
                <w:sz w:val="20"/>
                <w:szCs w:val="20"/>
              </w:rPr>
              <w:t xml:space="preserve"> šesti in sedmi odstavek.</w:t>
            </w:r>
          </w:p>
          <w:p w14:paraId="06B1E9B0" w14:textId="77777777" w:rsidR="00A60195" w:rsidRDefault="00A60195" w:rsidP="00A60195">
            <w:pPr>
              <w:spacing w:after="0" w:line="260" w:lineRule="exact"/>
              <w:jc w:val="both"/>
              <w:rPr>
                <w:rFonts w:ascii="Arial" w:hAnsi="Arial" w:cs="Arial"/>
                <w:sz w:val="20"/>
                <w:szCs w:val="20"/>
              </w:rPr>
            </w:pPr>
          </w:p>
          <w:p w14:paraId="725EB364" w14:textId="77777777" w:rsidR="005D755F" w:rsidRDefault="005D755F" w:rsidP="00A60195">
            <w:pPr>
              <w:spacing w:after="0" w:line="260" w:lineRule="exact"/>
              <w:jc w:val="both"/>
              <w:rPr>
                <w:rFonts w:ascii="Arial" w:hAnsi="Arial" w:cs="Arial"/>
                <w:sz w:val="20"/>
                <w:szCs w:val="20"/>
              </w:rPr>
            </w:pPr>
            <w:r>
              <w:rPr>
                <w:rFonts w:ascii="Arial" w:hAnsi="Arial" w:cs="Arial"/>
                <w:sz w:val="20"/>
                <w:szCs w:val="20"/>
              </w:rPr>
              <w:t>Dosedanji šesti odstavek</w:t>
            </w:r>
            <w:r w:rsidR="00696B04">
              <w:rPr>
                <w:rFonts w:ascii="Arial" w:hAnsi="Arial" w:cs="Arial"/>
                <w:sz w:val="20"/>
                <w:szCs w:val="20"/>
              </w:rPr>
              <w:t>, ki postane novi osmi odstavek</w:t>
            </w:r>
            <w:r w:rsidR="002F15E4">
              <w:rPr>
                <w:rFonts w:ascii="Arial" w:hAnsi="Arial" w:cs="Arial"/>
                <w:sz w:val="20"/>
                <w:szCs w:val="20"/>
              </w:rPr>
              <w:t>,</w:t>
            </w:r>
            <w:r w:rsidR="00696B04">
              <w:rPr>
                <w:rFonts w:ascii="Arial" w:hAnsi="Arial" w:cs="Arial"/>
                <w:sz w:val="20"/>
                <w:szCs w:val="20"/>
              </w:rPr>
              <w:t xml:space="preserve"> se</w:t>
            </w:r>
            <w:r>
              <w:rPr>
                <w:rFonts w:ascii="Arial" w:hAnsi="Arial" w:cs="Arial"/>
                <w:sz w:val="20"/>
                <w:szCs w:val="20"/>
              </w:rPr>
              <w:t xml:space="preserve"> spremen</w:t>
            </w:r>
            <w:r w:rsidR="00985657">
              <w:rPr>
                <w:rFonts w:ascii="Arial" w:hAnsi="Arial" w:cs="Arial"/>
                <w:sz w:val="20"/>
                <w:szCs w:val="20"/>
              </w:rPr>
              <w:t>i</w:t>
            </w:r>
            <w:r>
              <w:rPr>
                <w:rFonts w:ascii="Arial" w:hAnsi="Arial" w:cs="Arial"/>
                <w:sz w:val="20"/>
                <w:szCs w:val="20"/>
              </w:rPr>
              <w:t xml:space="preserve"> tako, da se glasi:</w:t>
            </w:r>
          </w:p>
          <w:p w14:paraId="3614F4D8" w14:textId="77777777" w:rsidR="002F15E4" w:rsidRPr="00EC7E01" w:rsidRDefault="005D755F" w:rsidP="00A60195">
            <w:pPr>
              <w:spacing w:after="0" w:line="260" w:lineRule="exact"/>
              <w:jc w:val="both"/>
              <w:rPr>
                <w:rFonts w:ascii="Arial" w:hAnsi="Arial" w:cs="Arial"/>
                <w:sz w:val="20"/>
                <w:szCs w:val="20"/>
              </w:rPr>
            </w:pPr>
            <w:r w:rsidRPr="00EC7E01">
              <w:rPr>
                <w:rFonts w:ascii="Arial" w:hAnsi="Arial" w:cs="Arial"/>
                <w:sz w:val="20"/>
                <w:szCs w:val="20"/>
              </w:rPr>
              <w:t>»</w:t>
            </w:r>
            <w:r w:rsidR="007E274A" w:rsidRPr="00EC7E01">
              <w:rPr>
                <w:rFonts w:ascii="Arial" w:hAnsi="Arial" w:cs="Arial"/>
                <w:sz w:val="20"/>
                <w:szCs w:val="20"/>
              </w:rPr>
              <w:t>(8</w:t>
            </w:r>
            <w:r w:rsidRPr="00EC7E01">
              <w:rPr>
                <w:rFonts w:ascii="Arial" w:hAnsi="Arial" w:cs="Arial"/>
                <w:sz w:val="20"/>
                <w:szCs w:val="20"/>
              </w:rPr>
              <w:t xml:space="preserve">) O prenehanju enotnega dovoljenja </w:t>
            </w:r>
            <w:r w:rsidR="004E6D99" w:rsidRPr="00EC7E01">
              <w:rPr>
                <w:rFonts w:ascii="Arial" w:hAnsi="Arial" w:cs="Arial"/>
                <w:sz w:val="20"/>
                <w:szCs w:val="20"/>
              </w:rPr>
              <w:t xml:space="preserve">za </w:t>
            </w:r>
            <w:r w:rsidR="00985657" w:rsidRPr="00EC7E01">
              <w:rPr>
                <w:rFonts w:ascii="Arial" w:hAnsi="Arial" w:cs="Arial"/>
                <w:sz w:val="20"/>
                <w:szCs w:val="20"/>
              </w:rPr>
              <w:t>osebo, premeščeno znotraj gospodarske družbe</w:t>
            </w:r>
            <w:r w:rsidR="002F15E4">
              <w:rPr>
                <w:rFonts w:ascii="Arial" w:hAnsi="Arial" w:cs="Arial"/>
                <w:sz w:val="20"/>
                <w:szCs w:val="20"/>
              </w:rPr>
              <w:t>,</w:t>
            </w:r>
            <w:r w:rsidR="004E6D99" w:rsidRPr="00EC7E01">
              <w:rPr>
                <w:rFonts w:ascii="Arial" w:hAnsi="Arial" w:cs="Arial"/>
                <w:sz w:val="20"/>
                <w:szCs w:val="20"/>
              </w:rPr>
              <w:t xml:space="preserve"> in prenehanju </w:t>
            </w:r>
            <w:r w:rsidR="004E6D99" w:rsidRPr="00EC7E01">
              <w:t xml:space="preserve"> </w:t>
            </w:r>
            <w:r w:rsidR="004E6D99" w:rsidRPr="00EC7E01">
              <w:rPr>
                <w:rFonts w:ascii="Arial" w:hAnsi="Arial" w:cs="Arial"/>
                <w:sz w:val="20"/>
                <w:szCs w:val="20"/>
              </w:rPr>
              <w:t>dovoljenja za začasno prebivanje za družinskega člana imetnika enotnega dovoljenja za osebo, premeščeno znotraj gospodarske družbe</w:t>
            </w:r>
            <w:r w:rsidR="00985657" w:rsidRPr="00EC7E01">
              <w:rPr>
                <w:rFonts w:ascii="Arial" w:hAnsi="Arial" w:cs="Arial"/>
                <w:sz w:val="20"/>
                <w:szCs w:val="20"/>
              </w:rPr>
              <w:t>, pristojni organ preko nacionalne kontaktne točke obvesti pristojni organ druge države članice Evropske unije, v kateri tujec izvaja premestitev.</w:t>
            </w:r>
            <w:r w:rsidR="004E6D99" w:rsidRPr="00EC7E01">
              <w:t xml:space="preserve"> </w:t>
            </w:r>
            <w:r w:rsidR="004E6D99" w:rsidRPr="00EC7E01">
              <w:rPr>
                <w:rFonts w:ascii="Arial" w:hAnsi="Arial" w:cs="Arial"/>
                <w:sz w:val="20"/>
                <w:szCs w:val="20"/>
              </w:rPr>
              <w:t>O prenehanju enotnega dovoljenja za osebo, premeščeno znotraj gospodarske družbe zaradi dolgotrajne premestitve</w:t>
            </w:r>
            <w:r w:rsidR="002F15E4">
              <w:rPr>
                <w:rFonts w:ascii="Arial" w:hAnsi="Arial" w:cs="Arial"/>
                <w:sz w:val="20"/>
                <w:szCs w:val="20"/>
              </w:rPr>
              <w:t>,</w:t>
            </w:r>
            <w:r w:rsidR="004E6D99" w:rsidRPr="00EC7E01">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14:paraId="5D01E380" w14:textId="77777777" w:rsidR="005D755F" w:rsidRPr="00EC7E01" w:rsidRDefault="005D755F" w:rsidP="00A60195">
            <w:pPr>
              <w:spacing w:after="0" w:line="260" w:lineRule="exact"/>
              <w:jc w:val="both"/>
              <w:rPr>
                <w:rFonts w:ascii="Arial" w:hAnsi="Arial" w:cs="Arial"/>
                <w:sz w:val="20"/>
                <w:szCs w:val="20"/>
              </w:rPr>
            </w:pPr>
          </w:p>
          <w:p w14:paraId="2C8187F5" w14:textId="77777777" w:rsidR="00985657" w:rsidRPr="00EC7E01" w:rsidRDefault="00985657" w:rsidP="00A60195">
            <w:pPr>
              <w:spacing w:after="0" w:line="260" w:lineRule="exact"/>
              <w:jc w:val="both"/>
              <w:rPr>
                <w:rFonts w:ascii="Arial" w:hAnsi="Arial" w:cs="Arial"/>
                <w:sz w:val="20"/>
                <w:szCs w:val="20"/>
              </w:rPr>
            </w:pPr>
            <w:r w:rsidRPr="00EC7E01">
              <w:rPr>
                <w:rFonts w:ascii="Arial" w:hAnsi="Arial" w:cs="Arial"/>
                <w:sz w:val="20"/>
                <w:szCs w:val="20"/>
              </w:rPr>
              <w:t>Za novim osmim odstavkom se doda nov deveti odstavek, ki se glasi:</w:t>
            </w:r>
          </w:p>
          <w:p w14:paraId="00498F69" w14:textId="77777777" w:rsidR="00696B04" w:rsidRPr="00A60195" w:rsidRDefault="00985657" w:rsidP="00A60195">
            <w:pPr>
              <w:spacing w:after="0" w:line="260" w:lineRule="exact"/>
              <w:jc w:val="both"/>
              <w:rPr>
                <w:rFonts w:ascii="Arial" w:hAnsi="Arial" w:cs="Arial"/>
                <w:sz w:val="20"/>
                <w:szCs w:val="20"/>
              </w:rPr>
            </w:pPr>
            <w:r w:rsidRPr="00EC7E01">
              <w:rPr>
                <w:rFonts w:ascii="Arial" w:hAnsi="Arial" w:cs="Arial"/>
                <w:sz w:val="20"/>
                <w:szCs w:val="20"/>
              </w:rPr>
              <w:t xml:space="preserve">»(9) </w:t>
            </w:r>
            <w:r w:rsidR="00696B04" w:rsidRPr="00EC7E01">
              <w:rPr>
                <w:rFonts w:ascii="Arial" w:hAnsi="Arial" w:cs="Arial"/>
                <w:sz w:val="20"/>
                <w:szCs w:val="20"/>
              </w:rPr>
              <w:t>O prenehanju dovoljenja za začasno prebivanje, izdanega na podlagi 38.b člena tega zakona, dovoljenja za začasno prebivanje za družinskega člana raziskovalca</w:t>
            </w:r>
            <w:r w:rsidRPr="00EC7E01">
              <w:t xml:space="preserve"> </w:t>
            </w:r>
            <w:r w:rsidRPr="00EC7E01">
              <w:rPr>
                <w:rFonts w:ascii="Arial" w:hAnsi="Arial" w:cs="Arial"/>
                <w:sz w:val="20"/>
                <w:szCs w:val="20"/>
              </w:rPr>
              <w:t xml:space="preserve">iz drugega odstavka 38.c člena tega zakona </w:t>
            </w:r>
            <w:r w:rsidR="00696B04" w:rsidRPr="00EC7E01">
              <w:rPr>
                <w:rFonts w:ascii="Arial" w:hAnsi="Arial" w:cs="Arial"/>
                <w:sz w:val="20"/>
                <w:szCs w:val="20"/>
              </w:rPr>
              <w:t xml:space="preserve"> in dovoljenja za začasno prebivanje zaradi študija, izdanega na podlagi 44</w:t>
            </w:r>
            <w:r w:rsidRPr="00EC7E01">
              <w:rPr>
                <w:rFonts w:ascii="Arial" w:hAnsi="Arial" w:cs="Arial"/>
                <w:sz w:val="20"/>
                <w:szCs w:val="20"/>
              </w:rPr>
              <w:t>.a</w:t>
            </w:r>
            <w:r w:rsidR="00696B04" w:rsidRPr="00EC7E01">
              <w:rPr>
                <w:rFonts w:ascii="Arial" w:hAnsi="Arial" w:cs="Arial"/>
                <w:sz w:val="20"/>
                <w:szCs w:val="20"/>
              </w:rPr>
              <w:t xml:space="preserve"> člena tega zakona, pristojni organ preko nacionalne kontaktne točke, obvesti pristojni organ druge države članic</w:t>
            </w:r>
            <w:r w:rsidR="004E6D99" w:rsidRPr="00EC7E01">
              <w:rPr>
                <w:rFonts w:ascii="Arial" w:hAnsi="Arial" w:cs="Arial"/>
                <w:sz w:val="20"/>
                <w:szCs w:val="20"/>
              </w:rPr>
              <w:t>e Evropske unije,</w:t>
            </w:r>
            <w:r w:rsidR="004E6D99" w:rsidRPr="00EC7E01">
              <w:t xml:space="preserve"> </w:t>
            </w:r>
            <w:r w:rsidR="004E6D99" w:rsidRPr="00EC7E01">
              <w:rPr>
                <w:rFonts w:ascii="Arial" w:hAnsi="Arial" w:cs="Arial"/>
                <w:sz w:val="20"/>
                <w:szCs w:val="20"/>
              </w:rPr>
              <w:t>ki je tujcu prva izdala dovoljenje za prebivanje.«.</w:t>
            </w:r>
            <w:r w:rsidR="00696B04" w:rsidRPr="00696B04">
              <w:rPr>
                <w:rFonts w:ascii="Arial" w:hAnsi="Arial" w:cs="Arial"/>
                <w:sz w:val="20"/>
                <w:szCs w:val="20"/>
              </w:rPr>
              <w:t xml:space="preserve"> </w:t>
            </w:r>
          </w:p>
          <w:p w14:paraId="210F549C" w14:textId="77777777" w:rsidR="00CA56F4" w:rsidRDefault="00CA56F4" w:rsidP="005A34DD">
            <w:pPr>
              <w:spacing w:after="0" w:line="260" w:lineRule="exact"/>
              <w:rPr>
                <w:rFonts w:ascii="Arial" w:hAnsi="Arial" w:cs="Arial"/>
                <w:sz w:val="20"/>
                <w:szCs w:val="20"/>
              </w:rPr>
            </w:pPr>
          </w:p>
          <w:p w14:paraId="642DB79E" w14:textId="4F19161C"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3</w:t>
            </w:r>
            <w:r w:rsidR="00A60195" w:rsidRPr="00A60195">
              <w:rPr>
                <w:rFonts w:ascii="Arial" w:hAnsi="Arial" w:cs="Arial"/>
                <w:sz w:val="20"/>
                <w:szCs w:val="20"/>
              </w:rPr>
              <w:t>. člen</w:t>
            </w:r>
          </w:p>
          <w:p w14:paraId="48EA138C" w14:textId="77777777" w:rsidR="00A60195" w:rsidRPr="00A60195" w:rsidRDefault="00A60195" w:rsidP="00A60195">
            <w:pPr>
              <w:spacing w:after="0" w:line="260" w:lineRule="exact"/>
              <w:jc w:val="both"/>
              <w:rPr>
                <w:rFonts w:ascii="Arial" w:hAnsi="Arial" w:cs="Arial"/>
                <w:sz w:val="20"/>
                <w:szCs w:val="20"/>
              </w:rPr>
            </w:pPr>
          </w:p>
          <w:p w14:paraId="56FCB1F5"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58. člen</w:t>
            </w:r>
            <w:r w:rsidR="00CA56F4">
              <w:rPr>
                <w:rFonts w:ascii="Arial" w:hAnsi="Arial" w:cs="Arial"/>
                <w:sz w:val="20"/>
                <w:szCs w:val="20"/>
              </w:rPr>
              <w:t>u</w:t>
            </w:r>
            <w:r w:rsidRPr="00A60195">
              <w:rPr>
                <w:rFonts w:ascii="Arial" w:hAnsi="Arial" w:cs="Arial"/>
                <w:sz w:val="20"/>
                <w:szCs w:val="20"/>
              </w:rPr>
              <w:t xml:space="preserve"> se</w:t>
            </w:r>
            <w:r w:rsidR="00CA56F4">
              <w:rPr>
                <w:rFonts w:ascii="Arial" w:hAnsi="Arial" w:cs="Arial"/>
                <w:sz w:val="20"/>
                <w:szCs w:val="20"/>
              </w:rPr>
              <w:t xml:space="preserve"> v</w:t>
            </w:r>
            <w:r w:rsidRPr="00A60195">
              <w:rPr>
                <w:rFonts w:ascii="Arial" w:hAnsi="Arial" w:cs="Arial"/>
                <w:sz w:val="20"/>
                <w:szCs w:val="20"/>
              </w:rPr>
              <w:t xml:space="preserve"> </w:t>
            </w:r>
            <w:r w:rsidR="00CA56F4" w:rsidRPr="00CA56F4">
              <w:rPr>
                <w:rFonts w:ascii="Arial" w:hAnsi="Arial" w:cs="Arial"/>
                <w:sz w:val="20"/>
                <w:szCs w:val="20"/>
              </w:rPr>
              <w:t xml:space="preserve">prvem odstavku </w:t>
            </w:r>
            <w:r w:rsidRPr="00A60195">
              <w:rPr>
                <w:rFonts w:ascii="Arial" w:hAnsi="Arial" w:cs="Arial"/>
                <w:sz w:val="20"/>
                <w:szCs w:val="20"/>
              </w:rPr>
              <w:t xml:space="preserve">za prvim stavkom doda nov drugi stavek, ki se glasi: </w:t>
            </w:r>
          </w:p>
          <w:p w14:paraId="3743E483" w14:textId="16B62BA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eljavnost </w:t>
            </w:r>
            <w:r w:rsidR="00471E91">
              <w:rPr>
                <w:rFonts w:ascii="Arial" w:hAnsi="Arial" w:cs="Arial"/>
                <w:sz w:val="20"/>
                <w:szCs w:val="20"/>
              </w:rPr>
              <w:t>i</w:t>
            </w:r>
            <w:r w:rsidRPr="00A60195">
              <w:rPr>
                <w:rFonts w:ascii="Arial" w:hAnsi="Arial" w:cs="Arial"/>
                <w:sz w:val="20"/>
                <w:szCs w:val="20"/>
              </w:rPr>
              <w:t xml:space="preserve">zkaznice dovoljenja za stalno prebivanje, ki se izda tujcu, mlajšemu od treh let starosti, je tri leta, veljavnost izkaznice dovoljenja za stalno prebivanje, ki se izda tujcu, staremu od treh do </w:t>
            </w:r>
            <w:r w:rsidR="0059719F">
              <w:rPr>
                <w:rFonts w:ascii="Arial" w:hAnsi="Arial" w:cs="Arial"/>
                <w:sz w:val="20"/>
                <w:szCs w:val="20"/>
              </w:rPr>
              <w:t>18</w:t>
            </w:r>
            <w:r w:rsidR="00015676">
              <w:rPr>
                <w:rFonts w:ascii="Arial" w:hAnsi="Arial" w:cs="Arial"/>
                <w:sz w:val="20"/>
                <w:szCs w:val="20"/>
              </w:rPr>
              <w:t xml:space="preserve"> </w:t>
            </w:r>
            <w:r w:rsidRPr="00A60195">
              <w:rPr>
                <w:rFonts w:ascii="Arial" w:hAnsi="Arial" w:cs="Arial"/>
                <w:sz w:val="20"/>
                <w:szCs w:val="20"/>
              </w:rPr>
              <w:t>let, je pet let.«</w:t>
            </w:r>
          </w:p>
          <w:p w14:paraId="42A24DA1" w14:textId="77777777" w:rsidR="00CA56F4" w:rsidRPr="00A60195" w:rsidRDefault="00CA56F4" w:rsidP="00A60195">
            <w:pPr>
              <w:spacing w:after="0" w:line="260" w:lineRule="exact"/>
              <w:jc w:val="both"/>
              <w:rPr>
                <w:rFonts w:ascii="Arial" w:hAnsi="Arial" w:cs="Arial"/>
                <w:sz w:val="20"/>
                <w:szCs w:val="20"/>
              </w:rPr>
            </w:pPr>
          </w:p>
          <w:p w14:paraId="678903B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osedanjem drugem stavku, ki postane tretji stavek, se za besedilom: »Tujec z dovoljenjem za stalno prebivanje« doda besedilo »ali njegov zakoniti zastopnik«</w:t>
            </w:r>
            <w:r w:rsidR="00EF7953">
              <w:rPr>
                <w:rFonts w:ascii="Arial" w:hAnsi="Arial" w:cs="Arial"/>
                <w:sz w:val="20"/>
                <w:szCs w:val="20"/>
              </w:rPr>
              <w:t>.</w:t>
            </w:r>
          </w:p>
          <w:p w14:paraId="0E6132DE" w14:textId="77777777" w:rsidR="00152BC7" w:rsidRDefault="00152BC7" w:rsidP="00A60195">
            <w:pPr>
              <w:spacing w:after="0" w:line="260" w:lineRule="exact"/>
              <w:jc w:val="both"/>
              <w:rPr>
                <w:rFonts w:ascii="Arial" w:hAnsi="Arial" w:cs="Arial"/>
                <w:sz w:val="20"/>
                <w:szCs w:val="20"/>
              </w:rPr>
            </w:pPr>
          </w:p>
          <w:p w14:paraId="41E933E2" w14:textId="77777777" w:rsidR="00152BC7" w:rsidRDefault="00152BC7" w:rsidP="00A60195">
            <w:pPr>
              <w:spacing w:after="0" w:line="260" w:lineRule="exact"/>
              <w:jc w:val="both"/>
              <w:rPr>
                <w:rFonts w:ascii="Arial" w:hAnsi="Arial" w:cs="Arial"/>
                <w:sz w:val="20"/>
                <w:szCs w:val="20"/>
              </w:rPr>
            </w:pPr>
            <w:r>
              <w:rPr>
                <w:rFonts w:ascii="Arial" w:hAnsi="Arial" w:cs="Arial"/>
                <w:sz w:val="20"/>
                <w:szCs w:val="20"/>
              </w:rPr>
              <w:t>Drugi odstavek se spremeni tako, da se glasi:</w:t>
            </w:r>
          </w:p>
          <w:p w14:paraId="2A7838A6" w14:textId="77777777" w:rsidR="00152BC7" w:rsidRPr="00152BC7" w:rsidRDefault="00152BC7" w:rsidP="00152BC7">
            <w:pPr>
              <w:spacing w:after="0" w:line="260" w:lineRule="exact"/>
              <w:jc w:val="both"/>
              <w:rPr>
                <w:rFonts w:ascii="Arial" w:hAnsi="Arial" w:cs="Arial"/>
                <w:sz w:val="20"/>
                <w:szCs w:val="20"/>
              </w:rPr>
            </w:pPr>
            <w:r>
              <w:rPr>
                <w:rFonts w:ascii="Arial" w:hAnsi="Arial" w:cs="Arial"/>
                <w:sz w:val="20"/>
                <w:szCs w:val="20"/>
              </w:rPr>
              <w:t xml:space="preserve">»(2) </w:t>
            </w:r>
            <w:r w:rsidRPr="00152BC7">
              <w:rPr>
                <w:rFonts w:ascii="Arial" w:hAnsi="Arial" w:cs="Arial"/>
                <w:sz w:val="20"/>
                <w:szCs w:val="20"/>
              </w:rPr>
              <w:t>Dovoljenje za prebivanje vsebuje</w:t>
            </w:r>
            <w:r>
              <w:rPr>
                <w:rFonts w:ascii="Arial" w:hAnsi="Arial" w:cs="Arial"/>
                <w:sz w:val="20"/>
                <w:szCs w:val="20"/>
              </w:rPr>
              <w:t xml:space="preserve"> </w:t>
            </w:r>
            <w:r w:rsidRPr="00152BC7">
              <w:rPr>
                <w:rFonts w:ascii="Arial" w:hAnsi="Arial" w:cs="Arial"/>
                <w:sz w:val="20"/>
                <w:szCs w:val="20"/>
              </w:rPr>
              <w:t>podatke, ki jih določa Uredba 1030/2002</w:t>
            </w:r>
            <w:r w:rsidR="002A5E61">
              <w:rPr>
                <w:rFonts w:ascii="Arial" w:hAnsi="Arial" w:cs="Arial"/>
                <w:sz w:val="20"/>
                <w:szCs w:val="20"/>
              </w:rPr>
              <w:t>/</w:t>
            </w:r>
            <w:r w:rsidRPr="00152BC7">
              <w:rPr>
                <w:rFonts w:ascii="Arial" w:hAnsi="Arial" w:cs="Arial"/>
                <w:sz w:val="20"/>
                <w:szCs w:val="20"/>
              </w:rPr>
              <w:t>ES</w:t>
            </w:r>
            <w:r w:rsidR="002A5E61">
              <w:rPr>
                <w:rFonts w:ascii="Arial" w:hAnsi="Arial" w:cs="Arial"/>
                <w:sz w:val="20"/>
                <w:szCs w:val="20"/>
              </w:rPr>
              <w:t>,</w:t>
            </w:r>
            <w:r w:rsidRPr="00152BC7">
              <w:rPr>
                <w:rFonts w:ascii="Arial" w:hAnsi="Arial" w:cs="Arial"/>
                <w:sz w:val="20"/>
                <w:szCs w:val="20"/>
              </w:rPr>
              <w:t xml:space="preserve"> in podatek o pravici do prostega ali dovoljenega dostopa na trg dela za tujce, ki imajo skladno z zakonom, ki ureja zaposlovanje in delo tujcev</w:t>
            </w:r>
            <w:r w:rsidR="006933D9">
              <w:rPr>
                <w:rFonts w:ascii="Arial" w:hAnsi="Arial" w:cs="Arial"/>
                <w:sz w:val="20"/>
                <w:szCs w:val="20"/>
              </w:rPr>
              <w:t>,</w:t>
            </w:r>
            <w:r w:rsidRPr="00152BC7">
              <w:rPr>
                <w:rFonts w:ascii="Arial" w:hAnsi="Arial" w:cs="Arial"/>
                <w:sz w:val="20"/>
                <w:szCs w:val="20"/>
              </w:rPr>
              <w:t xml:space="preserve"> pravico do prostega ali dovoljenega dostopa na trg dela.«.</w:t>
            </w:r>
          </w:p>
          <w:p w14:paraId="61220016" w14:textId="77777777" w:rsidR="00152BC7" w:rsidRPr="00A60195" w:rsidRDefault="00152BC7" w:rsidP="00A60195">
            <w:pPr>
              <w:spacing w:after="0" w:line="260" w:lineRule="exact"/>
              <w:jc w:val="both"/>
              <w:rPr>
                <w:rFonts w:ascii="Arial" w:hAnsi="Arial" w:cs="Arial"/>
                <w:sz w:val="20"/>
                <w:szCs w:val="20"/>
              </w:rPr>
            </w:pPr>
          </w:p>
          <w:p w14:paraId="706A2647" w14:textId="77777777" w:rsidR="00A60195" w:rsidRDefault="00A60195" w:rsidP="00A60195">
            <w:pPr>
              <w:spacing w:after="0" w:line="260" w:lineRule="exact"/>
              <w:jc w:val="both"/>
              <w:rPr>
                <w:rFonts w:ascii="Arial" w:hAnsi="Arial" w:cs="Arial"/>
                <w:sz w:val="20"/>
                <w:szCs w:val="20"/>
              </w:rPr>
            </w:pPr>
          </w:p>
          <w:p w14:paraId="334B6D47" w14:textId="77777777" w:rsidR="00C22FD9" w:rsidRDefault="00C22FD9" w:rsidP="00EB4EF8">
            <w:pPr>
              <w:spacing w:after="0" w:line="260" w:lineRule="exact"/>
              <w:jc w:val="both"/>
              <w:rPr>
                <w:rFonts w:ascii="Arial" w:hAnsi="Arial" w:cs="Arial"/>
                <w:sz w:val="20"/>
                <w:szCs w:val="20"/>
              </w:rPr>
            </w:pPr>
            <w:r>
              <w:rPr>
                <w:rFonts w:ascii="Arial" w:hAnsi="Arial" w:cs="Arial"/>
                <w:sz w:val="20"/>
                <w:szCs w:val="20"/>
              </w:rPr>
              <w:t>Tretji odstavek se spremeni tako, da se glasi:</w:t>
            </w:r>
          </w:p>
          <w:p w14:paraId="611AF0F4" w14:textId="79BB89E3" w:rsidR="00EB4EF8" w:rsidRDefault="00C22FD9" w:rsidP="00EB4EF8">
            <w:pPr>
              <w:spacing w:after="0" w:line="260" w:lineRule="exact"/>
              <w:jc w:val="both"/>
              <w:rPr>
                <w:rFonts w:ascii="Arial" w:hAnsi="Arial" w:cs="Arial"/>
                <w:sz w:val="20"/>
                <w:szCs w:val="20"/>
              </w:rPr>
            </w:pPr>
            <w:r>
              <w:rPr>
                <w:rFonts w:ascii="Arial" w:hAnsi="Arial" w:cs="Arial"/>
                <w:sz w:val="20"/>
                <w:szCs w:val="20"/>
              </w:rPr>
              <w:t xml:space="preserve">»(3) </w:t>
            </w:r>
            <w:r w:rsidRPr="00CB1C5F">
              <w:rPr>
                <w:rFonts w:ascii="Arial" w:hAnsi="Arial" w:cs="Arial"/>
                <w:sz w:val="20"/>
                <w:szCs w:val="20"/>
              </w:rPr>
              <w:t>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w:t>
            </w:r>
            <w:r w:rsidRPr="00C22FD9">
              <w:rPr>
                <w:rFonts w:ascii="Arial" w:hAnsi="Arial" w:cs="Arial"/>
                <w:sz w:val="20"/>
                <w:szCs w:val="20"/>
              </w:rPr>
              <w:t xml:space="preserve">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6933D9">
              <w:rPr>
                <w:rFonts w:ascii="Arial" w:hAnsi="Arial" w:cs="Arial"/>
                <w:sz w:val="20"/>
                <w:szCs w:val="20"/>
              </w:rPr>
              <w:t>d</w:t>
            </w:r>
            <w:r w:rsidRPr="00C22FD9">
              <w:rPr>
                <w:rFonts w:ascii="Arial" w:hAnsi="Arial" w:cs="Arial"/>
                <w:sz w:val="20"/>
                <w:szCs w:val="20"/>
              </w:rPr>
              <w:t>ružinski član</w:t>
            </w:r>
            <w:r w:rsidR="006933D9">
              <w:rPr>
                <w:rFonts w:ascii="Arial" w:hAnsi="Arial" w:cs="Arial"/>
                <w:sz w:val="20"/>
                <w:szCs w:val="20"/>
              </w:rPr>
              <w:t xml:space="preserve"> pa</w:t>
            </w:r>
            <w:r w:rsidRPr="00C22FD9">
              <w:rPr>
                <w:rFonts w:ascii="Arial" w:hAnsi="Arial" w:cs="Arial"/>
                <w:sz w:val="20"/>
                <w:szCs w:val="20"/>
              </w:rPr>
              <w:t xml:space="preserve"> mora v  ene</w:t>
            </w:r>
            <w:r w:rsidR="006933D9">
              <w:rPr>
                <w:rFonts w:ascii="Arial" w:hAnsi="Arial" w:cs="Arial"/>
                <w:sz w:val="20"/>
                <w:szCs w:val="20"/>
              </w:rPr>
              <w:t>m</w:t>
            </w:r>
            <w:r w:rsidRPr="00C22FD9">
              <w:rPr>
                <w:rFonts w:ascii="Arial" w:hAnsi="Arial" w:cs="Arial"/>
                <w:sz w:val="20"/>
                <w:szCs w:val="20"/>
              </w:rPr>
              <w:t xml:space="preserve"> mesec</w:t>
            </w:r>
            <w:r w:rsidR="006933D9">
              <w:rPr>
                <w:rFonts w:ascii="Arial" w:hAnsi="Arial" w:cs="Arial"/>
                <w:sz w:val="20"/>
                <w:szCs w:val="20"/>
              </w:rPr>
              <w:t>u</w:t>
            </w:r>
            <w:r w:rsidRPr="00C22FD9">
              <w:rPr>
                <w:rFonts w:ascii="Arial" w:hAnsi="Arial" w:cs="Arial"/>
                <w:sz w:val="20"/>
                <w:szCs w:val="20"/>
              </w:rPr>
              <w:t xml:space="preserve"> po prihodu v Republiko Slovenijo pri ministrstvu, pristojnem za notranje zadeve, dati prstna odtisa. Ministrstvo, pristojno za notranje zadeve, družinskemu članu izda novo</w:t>
            </w:r>
            <w:r w:rsidR="00AA7669">
              <w:rPr>
                <w:rFonts w:ascii="Arial" w:hAnsi="Arial" w:cs="Arial"/>
                <w:sz w:val="20"/>
                <w:szCs w:val="20"/>
              </w:rPr>
              <w:t xml:space="preserve"> </w:t>
            </w:r>
            <w:r w:rsidR="006933D9">
              <w:rPr>
                <w:rFonts w:ascii="Arial" w:hAnsi="Arial" w:cs="Arial"/>
                <w:sz w:val="20"/>
                <w:szCs w:val="20"/>
              </w:rPr>
              <w:t>izkaznico</w:t>
            </w:r>
            <w:r w:rsidRPr="00C22FD9">
              <w:rPr>
                <w:rFonts w:ascii="Arial" w:hAnsi="Arial" w:cs="Arial"/>
                <w:sz w:val="20"/>
                <w:szCs w:val="20"/>
              </w:rPr>
              <w:t>, ki vsebuje tudi podatek o prstnih odtisih ali prstnem odtisu imetnika.</w:t>
            </w:r>
            <w:r w:rsidR="00CA56F4">
              <w:rPr>
                <w:rFonts w:ascii="Arial" w:hAnsi="Arial" w:cs="Arial"/>
                <w:sz w:val="20"/>
                <w:szCs w:val="20"/>
              </w:rPr>
              <w:t>«.</w:t>
            </w:r>
            <w:r w:rsidR="00EB348B">
              <w:rPr>
                <w:rFonts w:ascii="Arial" w:hAnsi="Arial" w:cs="Arial"/>
                <w:sz w:val="20"/>
                <w:szCs w:val="20"/>
              </w:rPr>
              <w:t xml:space="preserve"> </w:t>
            </w:r>
          </w:p>
          <w:p w14:paraId="619AB860" w14:textId="77777777" w:rsidR="00EB4EF8" w:rsidRPr="00EB4EF8" w:rsidRDefault="00EB4EF8" w:rsidP="00EB4EF8">
            <w:pPr>
              <w:spacing w:after="0" w:line="260" w:lineRule="exact"/>
              <w:jc w:val="both"/>
              <w:rPr>
                <w:rFonts w:ascii="Arial" w:hAnsi="Arial" w:cs="Arial"/>
                <w:sz w:val="20"/>
                <w:szCs w:val="20"/>
              </w:rPr>
            </w:pPr>
          </w:p>
          <w:p w14:paraId="07A01EC2" w14:textId="77777777" w:rsidR="00B55198" w:rsidRDefault="00EB348B" w:rsidP="00EB4EF8">
            <w:pPr>
              <w:spacing w:after="0" w:line="260" w:lineRule="exact"/>
              <w:jc w:val="both"/>
              <w:rPr>
                <w:rFonts w:ascii="Arial" w:hAnsi="Arial" w:cs="Arial"/>
                <w:sz w:val="20"/>
                <w:szCs w:val="20"/>
              </w:rPr>
            </w:pPr>
            <w:r>
              <w:rPr>
                <w:rFonts w:ascii="Arial" w:hAnsi="Arial" w:cs="Arial"/>
                <w:sz w:val="20"/>
                <w:szCs w:val="20"/>
              </w:rPr>
              <w:t>Z</w:t>
            </w:r>
            <w:r w:rsidR="00B55198">
              <w:rPr>
                <w:rFonts w:ascii="Arial" w:hAnsi="Arial" w:cs="Arial"/>
                <w:sz w:val="20"/>
                <w:szCs w:val="20"/>
              </w:rPr>
              <w:t>a tretjim odstavkom se doda nov četrti odstavek, ki se glasi:</w:t>
            </w:r>
          </w:p>
          <w:p w14:paraId="24C8B0D3" w14:textId="77777777" w:rsidR="00B55198" w:rsidRDefault="00B55198" w:rsidP="00EB4EF8">
            <w:pPr>
              <w:spacing w:after="0" w:line="260" w:lineRule="exact"/>
              <w:jc w:val="both"/>
              <w:rPr>
                <w:rFonts w:ascii="Arial" w:hAnsi="Arial" w:cs="Arial"/>
                <w:sz w:val="20"/>
                <w:szCs w:val="20"/>
              </w:rPr>
            </w:pPr>
            <w:r>
              <w:rPr>
                <w:rFonts w:ascii="Arial" w:hAnsi="Arial" w:cs="Arial"/>
                <w:sz w:val="20"/>
                <w:szCs w:val="20"/>
              </w:rPr>
              <w:t xml:space="preserve">»(4) V </w:t>
            </w:r>
            <w:r w:rsidRPr="00B55198">
              <w:rPr>
                <w:rFonts w:ascii="Arial" w:hAnsi="Arial" w:cs="Arial"/>
                <w:sz w:val="20"/>
                <w:szCs w:val="20"/>
              </w:rPr>
              <w:t>postopku izdaje prvega dovoljenja za začasno prebi</w:t>
            </w:r>
            <w:r>
              <w:rPr>
                <w:rFonts w:ascii="Arial" w:hAnsi="Arial" w:cs="Arial"/>
                <w:sz w:val="20"/>
                <w:szCs w:val="20"/>
              </w:rPr>
              <w:t>vanje zaradi združitve družine na podlagi 47. člena tega zakona, ki se družinskemu članu</w:t>
            </w:r>
            <w:r w:rsidR="006C4D98">
              <w:rPr>
                <w:rFonts w:ascii="Arial" w:hAnsi="Arial" w:cs="Arial"/>
                <w:sz w:val="20"/>
                <w:szCs w:val="20"/>
              </w:rPr>
              <w:t xml:space="preserve"> </w:t>
            </w:r>
            <w:r>
              <w:rPr>
                <w:rFonts w:ascii="Arial" w:hAnsi="Arial" w:cs="Arial"/>
                <w:sz w:val="20"/>
                <w:szCs w:val="20"/>
              </w:rPr>
              <w:t>izda</w:t>
            </w:r>
            <w:r w:rsidRPr="00B55198">
              <w:rPr>
                <w:rFonts w:ascii="Arial" w:hAnsi="Arial" w:cs="Arial"/>
                <w:sz w:val="20"/>
                <w:szCs w:val="20"/>
              </w:rPr>
              <w:t xml:space="preserve"> ob upo</w:t>
            </w:r>
            <w:r>
              <w:rPr>
                <w:rFonts w:ascii="Arial" w:hAnsi="Arial" w:cs="Arial"/>
                <w:sz w:val="20"/>
                <w:szCs w:val="20"/>
              </w:rPr>
              <w:t>števanju posebnih okoliščin iz petega</w:t>
            </w:r>
            <w:r w:rsidRPr="00B55198">
              <w:rPr>
                <w:rFonts w:ascii="Arial" w:hAnsi="Arial" w:cs="Arial"/>
                <w:sz w:val="20"/>
                <w:szCs w:val="20"/>
              </w:rPr>
              <w:t xml:space="preserve"> odstavka 55. člena</w:t>
            </w:r>
            <w:r w:rsidR="006C4D98">
              <w:rPr>
                <w:rFonts w:ascii="Arial" w:hAnsi="Arial" w:cs="Arial"/>
                <w:sz w:val="20"/>
                <w:szCs w:val="20"/>
              </w:rPr>
              <w:t xml:space="preserve"> tega zakona</w:t>
            </w:r>
            <w:r w:rsidRPr="00B55198">
              <w:rPr>
                <w:rFonts w:ascii="Arial" w:hAnsi="Arial" w:cs="Arial"/>
                <w:sz w:val="20"/>
                <w:szCs w:val="20"/>
              </w:rPr>
              <w:t>,</w:t>
            </w:r>
            <w:r>
              <w:rPr>
                <w:rFonts w:ascii="Arial" w:hAnsi="Arial" w:cs="Arial"/>
                <w:sz w:val="20"/>
                <w:szCs w:val="20"/>
              </w:rPr>
              <w:t xml:space="preserve"> lahko</w:t>
            </w:r>
            <w:r w:rsidRPr="00B55198">
              <w:rPr>
                <w:rFonts w:ascii="Arial" w:hAnsi="Arial" w:cs="Arial"/>
                <w:sz w:val="20"/>
                <w:szCs w:val="20"/>
              </w:rPr>
              <w:t xml:space="preserve"> družinski član prstna odtisa </w:t>
            </w:r>
            <w:r>
              <w:rPr>
                <w:rFonts w:ascii="Arial" w:hAnsi="Arial" w:cs="Arial"/>
                <w:sz w:val="20"/>
                <w:szCs w:val="20"/>
              </w:rPr>
              <w:t>po</w:t>
            </w:r>
            <w:r w:rsidRPr="00B55198">
              <w:rPr>
                <w:rFonts w:ascii="Arial" w:hAnsi="Arial" w:cs="Arial"/>
                <w:sz w:val="20"/>
                <w:szCs w:val="20"/>
              </w:rPr>
              <w:t xml:space="preserve">da pri </w:t>
            </w:r>
            <w:r>
              <w:rPr>
                <w:rFonts w:ascii="Arial" w:hAnsi="Arial" w:cs="Arial"/>
                <w:sz w:val="20"/>
                <w:szCs w:val="20"/>
              </w:rPr>
              <w:t>pristojnem organu v Republiki Sloveniji, ki mu prvo</w:t>
            </w:r>
            <w:r w:rsidRPr="00B55198">
              <w:rPr>
                <w:rFonts w:ascii="Arial" w:hAnsi="Arial" w:cs="Arial"/>
                <w:sz w:val="20"/>
                <w:szCs w:val="20"/>
              </w:rPr>
              <w:t xml:space="preserve"> dovoljenje </w:t>
            </w:r>
            <w:r>
              <w:rPr>
                <w:rFonts w:ascii="Arial" w:hAnsi="Arial" w:cs="Arial"/>
                <w:sz w:val="20"/>
                <w:szCs w:val="20"/>
              </w:rPr>
              <w:t xml:space="preserve">za </w:t>
            </w:r>
            <w:r w:rsidR="006C4D98">
              <w:rPr>
                <w:rFonts w:ascii="Arial" w:hAnsi="Arial" w:cs="Arial"/>
                <w:sz w:val="20"/>
                <w:szCs w:val="20"/>
              </w:rPr>
              <w:t xml:space="preserve">začasno </w:t>
            </w:r>
            <w:r>
              <w:rPr>
                <w:rFonts w:ascii="Arial" w:hAnsi="Arial" w:cs="Arial"/>
                <w:sz w:val="20"/>
                <w:szCs w:val="20"/>
              </w:rPr>
              <w:t>prebivanje tudi vroči.«</w:t>
            </w:r>
            <w:r w:rsidRPr="00B55198">
              <w:rPr>
                <w:rFonts w:ascii="Arial" w:hAnsi="Arial" w:cs="Arial"/>
                <w:sz w:val="20"/>
                <w:szCs w:val="20"/>
              </w:rPr>
              <w:t xml:space="preserve">.    </w:t>
            </w:r>
          </w:p>
          <w:p w14:paraId="423458E8" w14:textId="77777777" w:rsidR="00B55198" w:rsidRDefault="00B55198" w:rsidP="00EB4EF8">
            <w:pPr>
              <w:spacing w:after="0" w:line="260" w:lineRule="exact"/>
              <w:jc w:val="both"/>
              <w:rPr>
                <w:rFonts w:ascii="Arial" w:hAnsi="Arial" w:cs="Arial"/>
                <w:sz w:val="20"/>
                <w:szCs w:val="20"/>
              </w:rPr>
            </w:pPr>
          </w:p>
          <w:p w14:paraId="6D439658" w14:textId="77777777" w:rsidR="00EB4EF8" w:rsidRDefault="006C4D98" w:rsidP="00A60195">
            <w:pPr>
              <w:spacing w:after="0" w:line="260" w:lineRule="exact"/>
              <w:jc w:val="both"/>
              <w:rPr>
                <w:rFonts w:ascii="Arial" w:hAnsi="Arial" w:cs="Arial"/>
                <w:sz w:val="20"/>
                <w:szCs w:val="20"/>
              </w:rPr>
            </w:pPr>
            <w:r>
              <w:rPr>
                <w:rFonts w:ascii="Arial" w:hAnsi="Arial" w:cs="Arial"/>
                <w:sz w:val="20"/>
                <w:szCs w:val="20"/>
              </w:rPr>
              <w:t>Dosedanji četrti</w:t>
            </w:r>
            <w:r w:rsidR="00D021B2">
              <w:rPr>
                <w:rFonts w:ascii="Arial" w:hAnsi="Arial" w:cs="Arial"/>
                <w:sz w:val="20"/>
                <w:szCs w:val="20"/>
              </w:rPr>
              <w:t xml:space="preserve"> in</w:t>
            </w:r>
            <w:r>
              <w:rPr>
                <w:rFonts w:ascii="Arial" w:hAnsi="Arial" w:cs="Arial"/>
                <w:sz w:val="20"/>
                <w:szCs w:val="20"/>
              </w:rPr>
              <w:t xml:space="preserve"> peti odstavek postane</w:t>
            </w:r>
            <w:r w:rsidR="00D021B2">
              <w:rPr>
                <w:rFonts w:ascii="Arial" w:hAnsi="Arial" w:cs="Arial"/>
                <w:sz w:val="20"/>
                <w:szCs w:val="20"/>
              </w:rPr>
              <w:t>ta</w:t>
            </w:r>
            <w:r>
              <w:rPr>
                <w:rFonts w:ascii="Arial" w:hAnsi="Arial" w:cs="Arial"/>
                <w:sz w:val="20"/>
                <w:szCs w:val="20"/>
              </w:rPr>
              <w:t xml:space="preserve"> nov peti</w:t>
            </w:r>
            <w:r w:rsidR="00D021B2">
              <w:rPr>
                <w:rFonts w:ascii="Arial" w:hAnsi="Arial" w:cs="Arial"/>
                <w:sz w:val="20"/>
                <w:szCs w:val="20"/>
              </w:rPr>
              <w:t xml:space="preserve"> in</w:t>
            </w:r>
            <w:r>
              <w:rPr>
                <w:rFonts w:ascii="Arial" w:hAnsi="Arial" w:cs="Arial"/>
                <w:sz w:val="20"/>
                <w:szCs w:val="20"/>
              </w:rPr>
              <w:t xml:space="preserve"> šesti</w:t>
            </w:r>
            <w:r w:rsidR="00B100E2">
              <w:rPr>
                <w:rFonts w:ascii="Arial" w:hAnsi="Arial" w:cs="Arial"/>
                <w:sz w:val="20"/>
                <w:szCs w:val="20"/>
              </w:rPr>
              <w:t xml:space="preserve"> </w:t>
            </w:r>
            <w:r w:rsidR="00D021B2">
              <w:rPr>
                <w:rFonts w:ascii="Arial" w:hAnsi="Arial" w:cs="Arial"/>
                <w:sz w:val="20"/>
                <w:szCs w:val="20"/>
              </w:rPr>
              <w:t>odstavek.</w:t>
            </w:r>
            <w:r>
              <w:rPr>
                <w:rFonts w:ascii="Arial" w:hAnsi="Arial" w:cs="Arial"/>
                <w:sz w:val="20"/>
                <w:szCs w:val="20"/>
              </w:rPr>
              <w:t xml:space="preserve"> </w:t>
            </w:r>
          </w:p>
          <w:p w14:paraId="54EB948B" w14:textId="77777777" w:rsidR="006C4D98" w:rsidRPr="00A60195" w:rsidRDefault="006C4D98" w:rsidP="00A60195">
            <w:pPr>
              <w:spacing w:after="0" w:line="260" w:lineRule="exact"/>
              <w:jc w:val="both"/>
              <w:rPr>
                <w:rFonts w:ascii="Arial" w:hAnsi="Arial" w:cs="Arial"/>
                <w:sz w:val="20"/>
                <w:szCs w:val="20"/>
              </w:rPr>
            </w:pPr>
          </w:p>
          <w:p w14:paraId="6CAE8BF5" w14:textId="77777777" w:rsidR="00463D85" w:rsidRDefault="00A60195" w:rsidP="00CA0A14">
            <w:pPr>
              <w:spacing w:after="0" w:line="260" w:lineRule="exact"/>
              <w:jc w:val="both"/>
              <w:rPr>
                <w:rFonts w:ascii="Arial" w:hAnsi="Arial" w:cs="Arial"/>
                <w:sz w:val="20"/>
                <w:szCs w:val="20"/>
              </w:rPr>
            </w:pPr>
            <w:r w:rsidRPr="00A60195">
              <w:rPr>
                <w:rFonts w:ascii="Arial" w:hAnsi="Arial" w:cs="Arial"/>
                <w:sz w:val="20"/>
                <w:szCs w:val="20"/>
              </w:rPr>
              <w:t xml:space="preserve">V </w:t>
            </w:r>
            <w:r w:rsidR="006C4D98">
              <w:rPr>
                <w:rFonts w:ascii="Arial" w:hAnsi="Arial" w:cs="Arial"/>
                <w:sz w:val="20"/>
                <w:szCs w:val="20"/>
              </w:rPr>
              <w:t xml:space="preserve">dosedanjem </w:t>
            </w:r>
            <w:r w:rsidRPr="00A60195">
              <w:rPr>
                <w:rFonts w:ascii="Arial" w:hAnsi="Arial" w:cs="Arial"/>
                <w:sz w:val="20"/>
                <w:szCs w:val="20"/>
              </w:rPr>
              <w:t>šestem odstavku</w:t>
            </w:r>
            <w:r w:rsidR="006C4D98">
              <w:rPr>
                <w:rFonts w:ascii="Arial" w:hAnsi="Arial" w:cs="Arial"/>
                <w:sz w:val="20"/>
                <w:szCs w:val="20"/>
              </w:rPr>
              <w:t>, ki postane novi sedmi odstavek,</w:t>
            </w:r>
            <w:r w:rsidRPr="00A60195">
              <w:rPr>
                <w:rFonts w:ascii="Arial" w:hAnsi="Arial" w:cs="Arial"/>
                <w:sz w:val="20"/>
                <w:szCs w:val="20"/>
              </w:rPr>
              <w:t xml:space="preserve"> se za besedilom »in označitev prenehanja dovoljenja za prebivanje</w:t>
            </w:r>
            <w:r w:rsidR="00D021B2">
              <w:rPr>
                <w:rFonts w:ascii="Arial" w:hAnsi="Arial" w:cs="Arial"/>
                <w:sz w:val="20"/>
                <w:szCs w:val="20"/>
              </w:rPr>
              <w:t xml:space="preserve"> </w:t>
            </w:r>
            <w:r w:rsidRPr="00A60195">
              <w:rPr>
                <w:rFonts w:ascii="Arial" w:hAnsi="Arial" w:cs="Arial"/>
                <w:sz w:val="20"/>
                <w:szCs w:val="20"/>
              </w:rPr>
              <w:t>«doda b</w:t>
            </w:r>
            <w:r w:rsidR="00CA0A14">
              <w:rPr>
                <w:rFonts w:ascii="Arial" w:hAnsi="Arial" w:cs="Arial"/>
                <w:sz w:val="20"/>
                <w:szCs w:val="20"/>
              </w:rPr>
              <w:t>esedilo »</w:t>
            </w:r>
            <w:r w:rsidR="00D021B2">
              <w:rPr>
                <w:rFonts w:ascii="Arial" w:hAnsi="Arial" w:cs="Arial"/>
                <w:sz w:val="20"/>
                <w:szCs w:val="20"/>
              </w:rPr>
              <w:t>in</w:t>
            </w:r>
            <w:r w:rsidR="00CA0A14">
              <w:rPr>
                <w:rFonts w:ascii="Arial" w:hAnsi="Arial" w:cs="Arial"/>
                <w:sz w:val="20"/>
                <w:szCs w:val="20"/>
              </w:rPr>
              <w:t xml:space="preserve"> ceno izkaznice«.</w:t>
            </w:r>
          </w:p>
          <w:p w14:paraId="7F3C32AE" w14:textId="77777777" w:rsidR="00D021B2" w:rsidRDefault="00D021B2" w:rsidP="00CA0A14">
            <w:pPr>
              <w:spacing w:after="0" w:line="260" w:lineRule="exact"/>
              <w:jc w:val="both"/>
              <w:rPr>
                <w:rFonts w:ascii="Arial" w:hAnsi="Arial" w:cs="Arial"/>
                <w:sz w:val="20"/>
                <w:szCs w:val="20"/>
              </w:rPr>
            </w:pPr>
          </w:p>
          <w:p w14:paraId="43714701" w14:textId="77777777" w:rsidR="00D021B2" w:rsidRDefault="00D021B2" w:rsidP="00CA0A14">
            <w:pPr>
              <w:spacing w:after="0" w:line="260" w:lineRule="exact"/>
              <w:jc w:val="both"/>
              <w:rPr>
                <w:rFonts w:ascii="Arial" w:hAnsi="Arial" w:cs="Arial"/>
                <w:sz w:val="20"/>
                <w:szCs w:val="20"/>
              </w:rPr>
            </w:pPr>
            <w:r>
              <w:rPr>
                <w:rFonts w:ascii="Arial" w:hAnsi="Arial" w:cs="Arial"/>
                <w:sz w:val="20"/>
                <w:szCs w:val="20"/>
              </w:rPr>
              <w:t>Dosedanji sedmi, osmi in deveti odstavek postanejo novi osmi, deveti in deseti odstavek.</w:t>
            </w:r>
          </w:p>
          <w:p w14:paraId="2F1CD875" w14:textId="7D286AA4" w:rsidR="001C3D3C" w:rsidRDefault="001C3D3C" w:rsidP="00882613">
            <w:pPr>
              <w:spacing w:after="0" w:line="260" w:lineRule="exact"/>
              <w:rPr>
                <w:rFonts w:ascii="Arial" w:hAnsi="Arial" w:cs="Arial"/>
                <w:sz w:val="20"/>
                <w:szCs w:val="20"/>
              </w:rPr>
            </w:pPr>
          </w:p>
          <w:p w14:paraId="6B62D8F9" w14:textId="10720CB6" w:rsidR="00706B2B" w:rsidRDefault="00D26028" w:rsidP="0061195D">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4</w:t>
            </w:r>
            <w:r w:rsidR="00706B2B">
              <w:rPr>
                <w:rFonts w:ascii="Arial" w:hAnsi="Arial" w:cs="Arial"/>
                <w:sz w:val="20"/>
                <w:szCs w:val="20"/>
              </w:rPr>
              <w:t>. člen</w:t>
            </w:r>
          </w:p>
          <w:p w14:paraId="4A2AC2AA" w14:textId="77777777" w:rsidR="00CA56F4" w:rsidRDefault="00CA56F4" w:rsidP="0061195D">
            <w:pPr>
              <w:spacing w:after="0" w:line="260" w:lineRule="exact"/>
              <w:jc w:val="center"/>
              <w:rPr>
                <w:rFonts w:ascii="Arial" w:hAnsi="Arial" w:cs="Arial"/>
                <w:sz w:val="20"/>
                <w:szCs w:val="20"/>
              </w:rPr>
            </w:pPr>
          </w:p>
          <w:p w14:paraId="657AD77C" w14:textId="77777777" w:rsidR="00706B2B" w:rsidRDefault="003B3B9A" w:rsidP="003B3B9A">
            <w:pPr>
              <w:spacing w:after="0" w:line="260" w:lineRule="exact"/>
              <w:jc w:val="both"/>
              <w:rPr>
                <w:rFonts w:ascii="Arial" w:hAnsi="Arial" w:cs="Arial"/>
                <w:sz w:val="20"/>
                <w:szCs w:val="20"/>
              </w:rPr>
            </w:pPr>
            <w:r>
              <w:rPr>
                <w:rFonts w:ascii="Arial" w:hAnsi="Arial" w:cs="Arial"/>
                <w:sz w:val="20"/>
                <w:szCs w:val="20"/>
              </w:rPr>
              <w:t>V 59</w:t>
            </w:r>
            <w:r w:rsidR="00CA56F4">
              <w:rPr>
                <w:rFonts w:ascii="Arial" w:hAnsi="Arial" w:cs="Arial"/>
                <w:sz w:val="20"/>
                <w:szCs w:val="20"/>
              </w:rPr>
              <w:t>.</w:t>
            </w:r>
            <w:r>
              <w:rPr>
                <w:rFonts w:ascii="Arial" w:hAnsi="Arial" w:cs="Arial"/>
                <w:sz w:val="20"/>
                <w:szCs w:val="20"/>
              </w:rPr>
              <w:t xml:space="preserve"> členu se četrti odstavek spremeni tako, da se glasi:</w:t>
            </w:r>
          </w:p>
          <w:p w14:paraId="6B7F8891" w14:textId="7738152E" w:rsidR="003B3B9A" w:rsidRDefault="003B3B9A" w:rsidP="0033594E">
            <w:pPr>
              <w:spacing w:after="0" w:line="260" w:lineRule="exact"/>
              <w:jc w:val="both"/>
              <w:rPr>
                <w:rFonts w:ascii="Arial" w:hAnsi="Arial" w:cs="Arial"/>
                <w:sz w:val="20"/>
                <w:szCs w:val="20"/>
              </w:rPr>
            </w:pPr>
            <w:r>
              <w:rPr>
                <w:rFonts w:ascii="Arial" w:hAnsi="Arial" w:cs="Arial"/>
                <w:sz w:val="20"/>
                <w:szCs w:val="20"/>
              </w:rPr>
              <w:t xml:space="preserve">»(4) </w:t>
            </w:r>
            <w:r w:rsidR="0033594E">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33594E">
              <w:rPr>
                <w:rFonts w:ascii="Arial" w:hAnsi="Arial" w:cs="Arial"/>
                <w:bCs/>
                <w:sz w:val="20"/>
                <w:szCs w:val="20"/>
                <w:lang w:val="x-none"/>
              </w:rPr>
              <w:t>ki se tujcu</w:t>
            </w:r>
            <w:r w:rsidR="0033594E" w:rsidRPr="0033594E">
              <w:rPr>
                <w:rFonts w:ascii="Arial" w:hAnsi="Arial" w:cs="Arial"/>
                <w:bCs/>
                <w:sz w:val="20"/>
                <w:szCs w:val="20"/>
              </w:rPr>
              <w:t xml:space="preserve"> </w:t>
            </w:r>
            <w:r w:rsidR="0033594E" w:rsidRPr="0033594E">
              <w:rPr>
                <w:rFonts w:ascii="Arial" w:hAnsi="Arial" w:cs="Arial"/>
                <w:bCs/>
                <w:sz w:val="20"/>
                <w:szCs w:val="20"/>
                <w:lang w:val="x-none"/>
              </w:rPr>
              <w:t>vroči na diplomatskem predstavništvu ali konzulatu Republike Slovenije v tujini ali pri pristojnem organu v Republiki Sloveniji</w:t>
            </w:r>
            <w:r w:rsidR="0033594E" w:rsidRPr="0033594E">
              <w:rPr>
                <w:rFonts w:ascii="Arial" w:hAnsi="Arial" w:cs="Arial"/>
                <w:bCs/>
                <w:sz w:val="20"/>
                <w:szCs w:val="20"/>
              </w:rPr>
              <w:t>.</w:t>
            </w:r>
            <w:r w:rsidR="0033594E">
              <w:rPr>
                <w:rFonts w:ascii="Arial" w:hAnsi="Arial" w:cs="Arial"/>
                <w:bCs/>
                <w:sz w:val="20"/>
                <w:szCs w:val="20"/>
              </w:rPr>
              <w:t>«.</w:t>
            </w:r>
          </w:p>
          <w:p w14:paraId="3D916DF0" w14:textId="77777777" w:rsidR="00882613" w:rsidRDefault="00882613" w:rsidP="0033594E">
            <w:pPr>
              <w:spacing w:after="0" w:line="260" w:lineRule="exact"/>
              <w:jc w:val="both"/>
              <w:rPr>
                <w:rFonts w:ascii="Arial" w:hAnsi="Arial" w:cs="Arial"/>
                <w:sz w:val="20"/>
                <w:szCs w:val="20"/>
              </w:rPr>
            </w:pPr>
          </w:p>
          <w:p w14:paraId="16A7225B" w14:textId="458705D3" w:rsid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5</w:t>
            </w:r>
            <w:r w:rsidR="00A60195" w:rsidRPr="00A60195">
              <w:rPr>
                <w:rFonts w:ascii="Arial" w:hAnsi="Arial" w:cs="Arial"/>
                <w:sz w:val="20"/>
                <w:szCs w:val="20"/>
              </w:rPr>
              <w:t>.</w:t>
            </w:r>
            <w:r w:rsidR="00944AFB">
              <w:rPr>
                <w:rFonts w:ascii="Arial" w:hAnsi="Arial" w:cs="Arial"/>
                <w:sz w:val="20"/>
                <w:szCs w:val="20"/>
              </w:rPr>
              <w:t xml:space="preserve"> </w:t>
            </w:r>
            <w:r w:rsidR="00A60195" w:rsidRPr="00A60195">
              <w:rPr>
                <w:rFonts w:ascii="Arial" w:hAnsi="Arial" w:cs="Arial"/>
                <w:sz w:val="20"/>
                <w:szCs w:val="20"/>
              </w:rPr>
              <w:t>člen</w:t>
            </w:r>
          </w:p>
          <w:p w14:paraId="24DDC451" w14:textId="77777777" w:rsidR="00025AAC" w:rsidRDefault="00025AAC" w:rsidP="00E6525E">
            <w:pPr>
              <w:spacing w:after="0" w:line="260" w:lineRule="exact"/>
              <w:jc w:val="center"/>
              <w:rPr>
                <w:rFonts w:ascii="Arial" w:hAnsi="Arial" w:cs="Arial"/>
                <w:sz w:val="20"/>
                <w:szCs w:val="20"/>
              </w:rPr>
            </w:pPr>
          </w:p>
          <w:p w14:paraId="6AC1274C" w14:textId="77777777" w:rsidR="00025AAC" w:rsidRDefault="00025AAC" w:rsidP="007E5904">
            <w:pPr>
              <w:spacing w:after="0" w:line="260" w:lineRule="exact"/>
              <w:jc w:val="both"/>
              <w:rPr>
                <w:rFonts w:ascii="Arial" w:hAnsi="Arial" w:cs="Arial"/>
                <w:sz w:val="20"/>
                <w:szCs w:val="20"/>
              </w:rPr>
            </w:pPr>
            <w:r>
              <w:rPr>
                <w:rFonts w:ascii="Arial" w:hAnsi="Arial" w:cs="Arial"/>
                <w:sz w:val="20"/>
                <w:szCs w:val="20"/>
              </w:rPr>
              <w:t>Naslov V. poglavja se spremeni tako, da se glasi:</w:t>
            </w:r>
          </w:p>
          <w:p w14:paraId="0F0D8094" w14:textId="77777777" w:rsidR="00025AAC" w:rsidRPr="00A60195" w:rsidRDefault="00025AAC" w:rsidP="007E5904">
            <w:pPr>
              <w:spacing w:after="0" w:line="260" w:lineRule="exact"/>
              <w:jc w:val="both"/>
              <w:rPr>
                <w:rFonts w:ascii="Arial" w:hAnsi="Arial" w:cs="Arial"/>
                <w:sz w:val="20"/>
                <w:szCs w:val="20"/>
              </w:rPr>
            </w:pPr>
            <w:r>
              <w:rPr>
                <w:rFonts w:ascii="Arial" w:hAnsi="Arial" w:cs="Arial"/>
                <w:sz w:val="20"/>
                <w:szCs w:val="20"/>
              </w:rPr>
              <w:t>» NEZAKONITO PREBIVANJE, ODPOVED PREBIVANJA, PROSTOVOLJNI ODHOD IN ODSTRANJEVANJE TUJCEV</w:t>
            </w:r>
          </w:p>
          <w:p w14:paraId="6ED6A6F5" w14:textId="735E6CBB" w:rsidR="00025AAC" w:rsidRDefault="00025AAC" w:rsidP="00A60195">
            <w:pPr>
              <w:spacing w:after="0" w:line="260" w:lineRule="exact"/>
              <w:jc w:val="both"/>
              <w:rPr>
                <w:rFonts w:ascii="Arial" w:hAnsi="Arial" w:cs="Arial"/>
                <w:sz w:val="20"/>
                <w:szCs w:val="20"/>
              </w:rPr>
            </w:pPr>
          </w:p>
          <w:p w14:paraId="3BCFFF23" w14:textId="79E6844A" w:rsidR="00025AAC" w:rsidRDefault="00025AAC" w:rsidP="007E5904">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6</w:t>
            </w:r>
            <w:r>
              <w:rPr>
                <w:rFonts w:ascii="Arial" w:hAnsi="Arial" w:cs="Arial"/>
                <w:sz w:val="20"/>
                <w:szCs w:val="20"/>
              </w:rPr>
              <w:t>. člen</w:t>
            </w:r>
          </w:p>
          <w:p w14:paraId="357BBE8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0. člen se spremeni tako, da se glasi:</w:t>
            </w:r>
          </w:p>
          <w:p w14:paraId="674A0315" w14:textId="77777777" w:rsidR="00A60195" w:rsidRPr="00A60195" w:rsidRDefault="00A60195" w:rsidP="00A60195">
            <w:pPr>
              <w:spacing w:after="0" w:line="260" w:lineRule="exact"/>
              <w:jc w:val="both"/>
              <w:rPr>
                <w:rFonts w:ascii="Arial" w:hAnsi="Arial" w:cs="Arial"/>
                <w:sz w:val="20"/>
                <w:szCs w:val="20"/>
              </w:rPr>
            </w:pPr>
          </w:p>
          <w:p w14:paraId="1D6530FF"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0. člen</w:t>
            </w:r>
          </w:p>
          <w:p w14:paraId="4E155D7C"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nezakonito prebivanje)</w:t>
            </w:r>
          </w:p>
          <w:p w14:paraId="24B03664" w14:textId="77777777" w:rsidR="00A60195" w:rsidRPr="00A60195" w:rsidRDefault="00A60195" w:rsidP="00A60195">
            <w:pPr>
              <w:spacing w:after="0" w:line="260" w:lineRule="exact"/>
              <w:jc w:val="both"/>
              <w:rPr>
                <w:rFonts w:ascii="Arial" w:hAnsi="Arial" w:cs="Arial"/>
                <w:sz w:val="20"/>
                <w:szCs w:val="20"/>
              </w:rPr>
            </w:pPr>
          </w:p>
          <w:p w14:paraId="172353BA" w14:textId="77777777" w:rsidR="00A60195" w:rsidRPr="00A60195" w:rsidRDefault="00803033" w:rsidP="00A60195">
            <w:pPr>
              <w:spacing w:after="0" w:line="260" w:lineRule="exact"/>
              <w:jc w:val="both"/>
              <w:rPr>
                <w:rFonts w:ascii="Arial" w:hAnsi="Arial" w:cs="Arial"/>
                <w:sz w:val="20"/>
                <w:szCs w:val="20"/>
              </w:rPr>
            </w:pPr>
            <w:r>
              <w:rPr>
                <w:rFonts w:ascii="Arial" w:hAnsi="Arial" w:cs="Arial"/>
                <w:sz w:val="20"/>
                <w:szCs w:val="20"/>
              </w:rPr>
              <w:t>Šteje se, da t</w:t>
            </w:r>
            <w:r w:rsidR="00A60195" w:rsidRPr="00A60195">
              <w:rPr>
                <w:rFonts w:ascii="Arial" w:hAnsi="Arial" w:cs="Arial"/>
                <w:sz w:val="20"/>
                <w:szCs w:val="20"/>
              </w:rPr>
              <w:t xml:space="preserve">ujec nezakonito prebiva v Republiki Sloveniji, če: </w:t>
            </w:r>
          </w:p>
          <w:p w14:paraId="414FBF4B" w14:textId="77777777" w:rsidR="00A60195" w:rsidRPr="00A60195" w:rsidRDefault="00E6525E" w:rsidP="00A60195">
            <w:pPr>
              <w:spacing w:after="0" w:line="260" w:lineRule="exact"/>
              <w:jc w:val="both"/>
              <w:rPr>
                <w:rFonts w:ascii="Arial" w:hAnsi="Arial" w:cs="Arial"/>
                <w:sz w:val="20"/>
                <w:szCs w:val="20"/>
              </w:rPr>
            </w:pPr>
            <w:r>
              <w:rPr>
                <w:rFonts w:ascii="Arial" w:hAnsi="Arial" w:cs="Arial"/>
                <w:sz w:val="20"/>
                <w:szCs w:val="20"/>
              </w:rPr>
              <w:t xml:space="preserve">- </w:t>
            </w:r>
            <w:r w:rsidR="00A60195" w:rsidRPr="00A60195">
              <w:rPr>
                <w:rFonts w:ascii="Arial" w:hAnsi="Arial" w:cs="Arial"/>
                <w:sz w:val="20"/>
                <w:szCs w:val="20"/>
              </w:rPr>
              <w:t>je nedovoljeno vstopil</w:t>
            </w:r>
            <w:r w:rsidR="002421B7">
              <w:rPr>
                <w:rFonts w:ascii="Arial" w:hAnsi="Arial" w:cs="Arial"/>
                <w:sz w:val="20"/>
                <w:szCs w:val="20"/>
              </w:rPr>
              <w:t xml:space="preserve"> v Republiko Slovenijo</w:t>
            </w:r>
            <w:r w:rsidR="00A60195" w:rsidRPr="00A60195">
              <w:rPr>
                <w:rFonts w:ascii="Arial" w:hAnsi="Arial" w:cs="Arial"/>
                <w:sz w:val="20"/>
                <w:szCs w:val="20"/>
              </w:rPr>
              <w:t>;</w:t>
            </w:r>
          </w:p>
          <w:p w14:paraId="2B6A66F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nima vizuma ali je vizum prenehal; </w:t>
            </w:r>
          </w:p>
          <w:p w14:paraId="2BFD70A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nima dovoljenja za prebivanje v Republiki Sloveniji ali je dovoljenje prenehalo; </w:t>
            </w:r>
          </w:p>
          <w:p w14:paraId="34D72C07" w14:textId="2AA5C792" w:rsidR="00FA5E7A"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E6525E">
              <w:rPr>
                <w:rFonts w:ascii="Arial" w:hAnsi="Arial" w:cs="Arial"/>
                <w:sz w:val="20"/>
                <w:szCs w:val="20"/>
              </w:rPr>
              <w:t xml:space="preserve"> </w:t>
            </w:r>
            <w:r w:rsidRPr="00A60195">
              <w:rPr>
                <w:rFonts w:ascii="Arial" w:hAnsi="Arial" w:cs="Arial"/>
                <w:sz w:val="20"/>
                <w:szCs w:val="20"/>
              </w:rPr>
              <w:t xml:space="preserve">mu je potekel čas, ko </w:t>
            </w:r>
            <w:r w:rsidR="002421B7">
              <w:rPr>
                <w:rFonts w:ascii="Arial" w:hAnsi="Arial" w:cs="Arial"/>
                <w:sz w:val="20"/>
                <w:szCs w:val="20"/>
              </w:rPr>
              <w:t>lahko</w:t>
            </w:r>
            <w:r w:rsidR="00FA5E7A">
              <w:rPr>
                <w:rFonts w:ascii="Arial" w:hAnsi="Arial" w:cs="Arial"/>
                <w:sz w:val="20"/>
                <w:szCs w:val="20"/>
              </w:rPr>
              <w:t xml:space="preserve"> </w:t>
            </w:r>
            <w:r w:rsidRPr="00A60195">
              <w:rPr>
                <w:rFonts w:ascii="Arial" w:hAnsi="Arial" w:cs="Arial"/>
                <w:sz w:val="20"/>
                <w:szCs w:val="20"/>
              </w:rPr>
              <w:t>na podlagi zakona</w:t>
            </w:r>
            <w:r w:rsidR="002421B7">
              <w:rPr>
                <w:rFonts w:ascii="Arial" w:hAnsi="Arial" w:cs="Arial"/>
                <w:sz w:val="20"/>
                <w:szCs w:val="20"/>
              </w:rPr>
              <w:t xml:space="preserve">, </w:t>
            </w:r>
            <w:r w:rsidR="005E466D" w:rsidRPr="005E466D">
              <w:rPr>
                <w:rFonts w:ascii="Arial" w:hAnsi="Arial" w:cs="Arial"/>
                <w:sz w:val="20"/>
                <w:szCs w:val="20"/>
              </w:rPr>
              <w:t xml:space="preserve"> Konvencije o izvajanju schengenskega sporazuma z dne 14. junija 1985</w:t>
            </w:r>
            <w:r w:rsidR="005E466D">
              <w:rPr>
                <w:rFonts w:ascii="Arial" w:hAnsi="Arial" w:cs="Arial"/>
                <w:sz w:val="20"/>
                <w:szCs w:val="20"/>
              </w:rPr>
              <w:t xml:space="preserve"> </w:t>
            </w:r>
            <w:r w:rsidRPr="00A60195">
              <w:rPr>
                <w:rFonts w:ascii="Arial" w:hAnsi="Arial" w:cs="Arial"/>
                <w:sz w:val="20"/>
                <w:szCs w:val="20"/>
              </w:rPr>
              <w:t xml:space="preserve">ali mednarodne pogodbe </w:t>
            </w:r>
            <w:r w:rsidR="002421B7">
              <w:rPr>
                <w:rFonts w:ascii="Arial" w:hAnsi="Arial" w:cs="Arial"/>
                <w:sz w:val="20"/>
                <w:szCs w:val="20"/>
              </w:rPr>
              <w:t xml:space="preserve">prebiva </w:t>
            </w:r>
            <w:r w:rsidRPr="00A60195">
              <w:rPr>
                <w:rFonts w:ascii="Arial" w:hAnsi="Arial" w:cs="Arial"/>
                <w:sz w:val="20"/>
                <w:szCs w:val="20"/>
              </w:rPr>
              <w:t>v Republiki Sloveniji</w:t>
            </w:r>
            <w:r w:rsidR="002421B7">
              <w:rPr>
                <w:rFonts w:ascii="Arial" w:hAnsi="Arial" w:cs="Arial"/>
                <w:sz w:val="20"/>
                <w:szCs w:val="20"/>
              </w:rPr>
              <w:t>;</w:t>
            </w:r>
            <w:r w:rsidRPr="00A60195">
              <w:rPr>
                <w:rFonts w:ascii="Arial" w:hAnsi="Arial" w:cs="Arial"/>
                <w:sz w:val="20"/>
                <w:szCs w:val="20"/>
              </w:rPr>
              <w:t xml:space="preserve"> </w:t>
            </w:r>
          </w:p>
          <w:p w14:paraId="3DC0EA53" w14:textId="65786E8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FA5E7A">
              <w:rPr>
                <w:rFonts w:ascii="Arial" w:hAnsi="Arial" w:cs="Arial"/>
                <w:sz w:val="20"/>
                <w:szCs w:val="20"/>
              </w:rPr>
              <w:t xml:space="preserve"> </w:t>
            </w:r>
            <w:r w:rsidRPr="00A60195">
              <w:rPr>
                <w:rFonts w:ascii="Arial" w:hAnsi="Arial" w:cs="Arial"/>
                <w:sz w:val="20"/>
                <w:szCs w:val="20"/>
              </w:rPr>
              <w:t>prebiva v Republiki Sloveniji v nasprotju z vstopnim naslovom</w:t>
            </w:r>
            <w:r w:rsidR="00D63F75">
              <w:rPr>
                <w:rFonts w:ascii="Arial" w:hAnsi="Arial" w:cs="Arial"/>
                <w:sz w:val="20"/>
                <w:szCs w:val="20"/>
              </w:rPr>
              <w:t>.</w:t>
            </w:r>
            <w:r w:rsidR="00602B06">
              <w:rPr>
                <w:rFonts w:ascii="Arial" w:hAnsi="Arial" w:cs="Arial"/>
                <w:sz w:val="20"/>
                <w:szCs w:val="20"/>
              </w:rPr>
              <w:t>«.</w:t>
            </w:r>
          </w:p>
          <w:p w14:paraId="2CEA4D91" w14:textId="087E49EF" w:rsidR="00D26028" w:rsidRPr="00A60195" w:rsidRDefault="00D26028" w:rsidP="00A60195">
            <w:pPr>
              <w:spacing w:after="0" w:line="260" w:lineRule="exact"/>
              <w:jc w:val="both"/>
              <w:rPr>
                <w:rFonts w:ascii="Arial" w:hAnsi="Arial" w:cs="Arial"/>
                <w:sz w:val="20"/>
                <w:szCs w:val="20"/>
              </w:rPr>
            </w:pPr>
          </w:p>
          <w:p w14:paraId="33AE7E3B" w14:textId="1B6E0CF7"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7</w:t>
            </w:r>
            <w:r w:rsidR="00A60195" w:rsidRPr="00A60195">
              <w:rPr>
                <w:rFonts w:ascii="Arial" w:hAnsi="Arial" w:cs="Arial"/>
                <w:sz w:val="20"/>
                <w:szCs w:val="20"/>
              </w:rPr>
              <w:t>. člen</w:t>
            </w:r>
          </w:p>
          <w:p w14:paraId="482D6D02" w14:textId="77777777" w:rsidR="00A60195" w:rsidRPr="00A60195" w:rsidRDefault="00A60195" w:rsidP="00A60195">
            <w:pPr>
              <w:spacing w:after="0" w:line="260" w:lineRule="exact"/>
              <w:jc w:val="both"/>
              <w:rPr>
                <w:rFonts w:ascii="Arial" w:hAnsi="Arial" w:cs="Arial"/>
                <w:sz w:val="20"/>
                <w:szCs w:val="20"/>
              </w:rPr>
            </w:pPr>
          </w:p>
          <w:p w14:paraId="11BBBBD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60. členom se doda nov 60.a. člen, ki se glasi:</w:t>
            </w:r>
          </w:p>
          <w:p w14:paraId="6A2135D0" w14:textId="77777777" w:rsidR="00A60195" w:rsidRPr="00A60195" w:rsidRDefault="00A60195" w:rsidP="00A60195">
            <w:pPr>
              <w:spacing w:after="0" w:line="260" w:lineRule="exact"/>
              <w:jc w:val="both"/>
              <w:rPr>
                <w:rFonts w:ascii="Arial" w:hAnsi="Arial" w:cs="Arial"/>
                <w:sz w:val="20"/>
                <w:szCs w:val="20"/>
              </w:rPr>
            </w:pPr>
          </w:p>
          <w:p w14:paraId="171A5431" w14:textId="77777777" w:rsidR="00A60195" w:rsidRPr="00A60195" w:rsidRDefault="00A60195" w:rsidP="00193580">
            <w:pPr>
              <w:spacing w:after="0" w:line="260" w:lineRule="exact"/>
              <w:jc w:val="center"/>
              <w:rPr>
                <w:rFonts w:ascii="Arial" w:hAnsi="Arial" w:cs="Arial"/>
                <w:sz w:val="20"/>
                <w:szCs w:val="20"/>
              </w:rPr>
            </w:pPr>
            <w:r w:rsidRPr="00A60195">
              <w:rPr>
                <w:rFonts w:ascii="Arial" w:hAnsi="Arial" w:cs="Arial"/>
                <w:sz w:val="20"/>
                <w:szCs w:val="20"/>
              </w:rPr>
              <w:t>»60.a. člen</w:t>
            </w:r>
          </w:p>
          <w:p w14:paraId="681C974B" w14:textId="77777777" w:rsidR="00A60195" w:rsidRPr="00A60195" w:rsidRDefault="00A60195" w:rsidP="00193580">
            <w:pPr>
              <w:spacing w:after="0" w:line="260" w:lineRule="exact"/>
              <w:jc w:val="center"/>
              <w:rPr>
                <w:rFonts w:ascii="Arial" w:hAnsi="Arial" w:cs="Arial"/>
                <w:sz w:val="20"/>
                <w:szCs w:val="20"/>
              </w:rPr>
            </w:pPr>
            <w:r w:rsidRPr="00A60195">
              <w:rPr>
                <w:rFonts w:ascii="Arial" w:hAnsi="Arial" w:cs="Arial"/>
                <w:sz w:val="20"/>
                <w:szCs w:val="20"/>
              </w:rPr>
              <w:t>(zapustitev države)</w:t>
            </w:r>
          </w:p>
          <w:p w14:paraId="2BE4FAA1" w14:textId="77777777" w:rsidR="00A60195" w:rsidRPr="00A60195" w:rsidRDefault="00A60195" w:rsidP="00193580">
            <w:pPr>
              <w:spacing w:after="0" w:line="260" w:lineRule="exact"/>
              <w:jc w:val="both"/>
              <w:rPr>
                <w:rFonts w:ascii="Arial" w:hAnsi="Arial" w:cs="Arial"/>
                <w:sz w:val="20"/>
                <w:szCs w:val="20"/>
              </w:rPr>
            </w:pPr>
          </w:p>
          <w:p w14:paraId="0A6FB8ED" w14:textId="75C76E11" w:rsid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 xml:space="preserve">(1) Tujec, ki nezakonito prebiva v Republiki Sloveniji, mora zapustiti  </w:t>
            </w:r>
            <w:r w:rsidR="00802DF2" w:rsidRPr="00802DF2">
              <w:rPr>
                <w:rFonts w:ascii="Arial" w:hAnsi="Arial" w:cs="Arial"/>
                <w:sz w:val="20"/>
                <w:szCs w:val="20"/>
              </w:rPr>
              <w:t>Republik</w:t>
            </w:r>
            <w:r w:rsidR="00802DF2">
              <w:rPr>
                <w:rFonts w:ascii="Arial" w:hAnsi="Arial" w:cs="Arial"/>
                <w:sz w:val="20"/>
                <w:szCs w:val="20"/>
              </w:rPr>
              <w:t>o</w:t>
            </w:r>
            <w:r w:rsidR="00802DF2" w:rsidRPr="00802DF2">
              <w:rPr>
                <w:rFonts w:ascii="Arial" w:hAnsi="Arial" w:cs="Arial"/>
                <w:sz w:val="20"/>
                <w:szCs w:val="20"/>
              </w:rPr>
              <w:t xml:space="preserve"> Slovenij</w:t>
            </w:r>
            <w:r w:rsidR="00802DF2">
              <w:rPr>
                <w:rFonts w:ascii="Arial" w:hAnsi="Arial" w:cs="Arial"/>
                <w:sz w:val="20"/>
                <w:szCs w:val="20"/>
              </w:rPr>
              <w:t>o</w:t>
            </w:r>
            <w:r w:rsidR="00802DF2" w:rsidRPr="00802DF2">
              <w:rPr>
                <w:rFonts w:ascii="Arial" w:hAnsi="Arial" w:cs="Arial"/>
                <w:sz w:val="20"/>
                <w:szCs w:val="20"/>
              </w:rPr>
              <w:t xml:space="preserve"> in tudi območj</w:t>
            </w:r>
            <w:r w:rsidR="00802DF2">
              <w:rPr>
                <w:rFonts w:ascii="Arial" w:hAnsi="Arial" w:cs="Arial"/>
                <w:sz w:val="20"/>
                <w:szCs w:val="20"/>
              </w:rPr>
              <w:t>e</w:t>
            </w:r>
            <w:r w:rsidR="00802DF2" w:rsidRPr="00802DF2">
              <w:rPr>
                <w:rFonts w:ascii="Arial" w:hAnsi="Arial" w:cs="Arial"/>
                <w:sz w:val="20"/>
                <w:szCs w:val="20"/>
              </w:rPr>
              <w:t xml:space="preserve"> držav članic Evropske unije  in območja držav, pogodbenic Konvencije o izvajanju schengenskega sporazuma z dne 14. junija 1985, razen če ta zakon ne določa drugače. </w:t>
            </w:r>
            <w:r w:rsidR="00AF651E">
              <w:rPr>
                <w:rFonts w:ascii="Arial" w:hAnsi="Arial" w:cs="Arial"/>
                <w:sz w:val="20"/>
                <w:szCs w:val="20"/>
              </w:rPr>
              <w:t>Če tujec izpolnjuje pogoje za bivanje v drugi državi članici  Evropske unije, se lahko tuj</w:t>
            </w:r>
            <w:r w:rsidR="004A6682">
              <w:rPr>
                <w:rFonts w:ascii="Arial" w:hAnsi="Arial" w:cs="Arial"/>
                <w:sz w:val="20"/>
                <w:szCs w:val="20"/>
              </w:rPr>
              <w:t>ec</w:t>
            </w:r>
            <w:r w:rsidR="00AF651E">
              <w:rPr>
                <w:rFonts w:ascii="Arial" w:hAnsi="Arial" w:cs="Arial"/>
                <w:sz w:val="20"/>
                <w:szCs w:val="20"/>
              </w:rPr>
              <w:t xml:space="preserve"> vrne tudi v drugo državo članico Evropske unije</w:t>
            </w:r>
            <w:r w:rsidR="004A6CEA">
              <w:rPr>
                <w:rFonts w:ascii="Arial" w:hAnsi="Arial" w:cs="Arial"/>
                <w:sz w:val="20"/>
                <w:szCs w:val="20"/>
              </w:rPr>
              <w:t>.</w:t>
            </w:r>
          </w:p>
          <w:p w14:paraId="7B1605AE" w14:textId="77777777" w:rsidR="00FA5E7A" w:rsidRPr="00A60195" w:rsidRDefault="00FA5E7A" w:rsidP="00193580">
            <w:pPr>
              <w:spacing w:after="0" w:line="260" w:lineRule="exact"/>
              <w:jc w:val="both"/>
              <w:rPr>
                <w:rFonts w:ascii="Arial" w:hAnsi="Arial" w:cs="Arial"/>
                <w:sz w:val="20"/>
                <w:szCs w:val="20"/>
              </w:rPr>
            </w:pPr>
          </w:p>
          <w:p w14:paraId="16E4DD26" w14:textId="77777777" w:rsidR="00A60195" w:rsidRP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2) Tujec, ki je pravočasno vložil prošnjo za podaljšanje dovoljenja za prebivanje ali za izdajo nadaljnjega dovoljenja</w:t>
            </w:r>
            <w:r w:rsidR="00D122A3">
              <w:rPr>
                <w:rFonts w:ascii="Arial" w:hAnsi="Arial" w:cs="Arial"/>
                <w:sz w:val="20"/>
                <w:szCs w:val="20"/>
              </w:rPr>
              <w:t xml:space="preserve"> za prebivanje</w:t>
            </w:r>
            <w:r w:rsidRPr="00A60195">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 </w:t>
            </w:r>
          </w:p>
          <w:p w14:paraId="6504B4DF" w14:textId="77777777" w:rsidR="00A60195" w:rsidRPr="00A60195" w:rsidRDefault="00A60195" w:rsidP="00193580">
            <w:pPr>
              <w:spacing w:after="0" w:line="260" w:lineRule="exact"/>
              <w:jc w:val="both"/>
              <w:rPr>
                <w:rFonts w:ascii="Arial" w:hAnsi="Arial" w:cs="Arial"/>
                <w:sz w:val="20"/>
                <w:szCs w:val="20"/>
              </w:rPr>
            </w:pPr>
          </w:p>
          <w:p w14:paraId="7318F1C8" w14:textId="67F41082" w:rsidR="002D7162" w:rsidRDefault="00A60195" w:rsidP="00193580">
            <w:pPr>
              <w:spacing w:after="0" w:line="260" w:lineRule="exact"/>
              <w:jc w:val="both"/>
              <w:rPr>
                <w:rFonts w:ascii="Arial" w:hAnsi="Arial" w:cs="Arial"/>
                <w:sz w:val="20"/>
                <w:szCs w:val="20"/>
              </w:rPr>
            </w:pPr>
            <w:r w:rsidRPr="00A60195">
              <w:rPr>
                <w:rFonts w:ascii="Arial" w:hAnsi="Arial" w:cs="Arial"/>
                <w:sz w:val="20"/>
                <w:szCs w:val="20"/>
              </w:rPr>
              <w:t xml:space="preserve">(3) Pristojni organ, ki izda odločbo o razveljavitvi dovoljenja za prebivanje, odločbo o odpovedi prebivanja, odločbo, </w:t>
            </w:r>
            <w:r w:rsidR="00D122A3">
              <w:rPr>
                <w:rFonts w:ascii="Arial" w:hAnsi="Arial" w:cs="Arial"/>
                <w:sz w:val="20"/>
                <w:szCs w:val="20"/>
              </w:rPr>
              <w:t xml:space="preserve">ki je </w:t>
            </w:r>
            <w:r w:rsidRPr="00A60195">
              <w:rPr>
                <w:rFonts w:ascii="Arial" w:hAnsi="Arial" w:cs="Arial"/>
                <w:sz w:val="20"/>
                <w:szCs w:val="20"/>
              </w:rPr>
              <w:t>izdan</w:t>
            </w:r>
            <w:r w:rsidR="00D122A3">
              <w:rPr>
                <w:rFonts w:ascii="Arial" w:hAnsi="Arial" w:cs="Arial"/>
                <w:sz w:val="20"/>
                <w:szCs w:val="20"/>
              </w:rPr>
              <w:t>a</w:t>
            </w:r>
            <w:r w:rsidRPr="00A60195">
              <w:rPr>
                <w:rFonts w:ascii="Arial" w:hAnsi="Arial" w:cs="Arial"/>
                <w:sz w:val="20"/>
                <w:szCs w:val="20"/>
              </w:rPr>
              <w:t xml:space="preserve"> na podlagi tujčeve izjave o odreku dovoljenja za prebivanje, odločbo </w:t>
            </w:r>
            <w:r w:rsidR="002C3CE9">
              <w:rPr>
                <w:rFonts w:ascii="Arial" w:hAnsi="Arial" w:cs="Arial"/>
                <w:sz w:val="20"/>
                <w:szCs w:val="20"/>
              </w:rPr>
              <w:t>oziroma</w:t>
            </w:r>
            <w:r w:rsidRPr="00A60195">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10-dnevni rok za prostovoljni odhod, v katerem mora tujec zapustiti Republiko Slovenijo</w:t>
            </w:r>
            <w:r w:rsidR="00284949">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2421B7">
              <w:rPr>
                <w:rFonts w:ascii="Arial" w:hAnsi="Arial" w:cs="Arial"/>
                <w:sz w:val="20"/>
                <w:szCs w:val="20"/>
              </w:rPr>
              <w:t xml:space="preserve"> </w:t>
            </w:r>
            <w:r w:rsidR="002421B7" w:rsidRPr="002421B7">
              <w:rPr>
                <w:rFonts w:ascii="Arial" w:hAnsi="Arial" w:cs="Arial"/>
                <w:sz w:val="20"/>
                <w:szCs w:val="20"/>
              </w:rPr>
              <w:t>območje držav, pogodbenic Konvencije o izvajanju schengenskega sporazuma z dne 14. junija 1985</w:t>
            </w:r>
            <w:r w:rsidR="00AF651E">
              <w:rPr>
                <w:rFonts w:ascii="Arial" w:hAnsi="Arial" w:cs="Arial"/>
                <w:sz w:val="20"/>
                <w:szCs w:val="20"/>
              </w:rPr>
              <w:t>, razen če ta zakon določa drugače</w:t>
            </w:r>
            <w:r w:rsidR="002421B7">
              <w:rPr>
                <w:rFonts w:ascii="Arial" w:hAnsi="Arial" w:cs="Arial"/>
                <w:sz w:val="20"/>
                <w:szCs w:val="20"/>
              </w:rPr>
              <w:t>.</w:t>
            </w:r>
            <w:r w:rsidR="009041D1">
              <w:rPr>
                <w:rFonts w:ascii="Arial" w:hAnsi="Arial" w:cs="Arial"/>
                <w:sz w:val="20"/>
                <w:szCs w:val="20"/>
              </w:rPr>
              <w:t xml:space="preserve"> Rok</w:t>
            </w:r>
            <w:r w:rsidRPr="00A60195">
              <w:rPr>
                <w:rFonts w:ascii="Arial" w:hAnsi="Arial" w:cs="Arial"/>
                <w:sz w:val="20"/>
                <w:szCs w:val="20"/>
              </w:rPr>
              <w:t xml:space="preserve"> </w:t>
            </w:r>
            <w:r w:rsidR="00284949">
              <w:rPr>
                <w:rFonts w:ascii="Arial" w:hAnsi="Arial" w:cs="Arial"/>
                <w:sz w:val="20"/>
                <w:szCs w:val="20"/>
              </w:rPr>
              <w:t>desetih</w:t>
            </w:r>
            <w:r w:rsidR="009041D1">
              <w:rPr>
                <w:rFonts w:ascii="Arial" w:hAnsi="Arial" w:cs="Arial"/>
                <w:sz w:val="20"/>
                <w:szCs w:val="20"/>
              </w:rPr>
              <w:t xml:space="preserve"> dni</w:t>
            </w:r>
            <w:r w:rsidRPr="00A60195">
              <w:rPr>
                <w:rFonts w:ascii="Arial" w:hAnsi="Arial" w:cs="Arial"/>
                <w:sz w:val="20"/>
                <w:szCs w:val="20"/>
              </w:rPr>
              <w:t xml:space="preserve"> za prostovoljni odhod, v katerem mora tujec zapustiti Republiko Slovenijo, </w:t>
            </w:r>
            <w:r w:rsidR="009041D1">
              <w:rPr>
                <w:rFonts w:ascii="Arial" w:hAnsi="Arial" w:cs="Arial"/>
                <w:sz w:val="20"/>
                <w:szCs w:val="20"/>
              </w:rPr>
              <w:t xml:space="preserve">in tudi </w:t>
            </w:r>
            <w:r w:rsidRPr="00A60195">
              <w:rPr>
                <w:rFonts w:ascii="Arial" w:hAnsi="Arial" w:cs="Arial"/>
                <w:sz w:val="20"/>
                <w:szCs w:val="20"/>
              </w:rPr>
              <w:t>območje držav članic Evropske unije in</w:t>
            </w:r>
            <w:r w:rsidR="0091527B">
              <w:rPr>
                <w:rFonts w:ascii="Arial" w:hAnsi="Arial" w:cs="Arial"/>
                <w:sz w:val="20"/>
                <w:szCs w:val="20"/>
              </w:rPr>
              <w:t xml:space="preserve"> območj</w:t>
            </w:r>
            <w:r w:rsidR="00CA56F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E92843">
              <w:rPr>
                <w:rFonts w:ascii="Arial" w:hAnsi="Arial" w:cs="Arial"/>
                <w:sz w:val="20"/>
                <w:szCs w:val="20"/>
              </w:rPr>
              <w:t>,</w:t>
            </w:r>
            <w:r w:rsidRPr="00A60195">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Pr>
                <w:rFonts w:ascii="Arial" w:hAnsi="Arial" w:cs="Arial"/>
                <w:sz w:val="20"/>
                <w:szCs w:val="20"/>
              </w:rPr>
              <w:t>prostovoljni odhod</w:t>
            </w:r>
            <w:r w:rsidR="006F0555">
              <w:rPr>
                <w:rFonts w:ascii="Arial" w:hAnsi="Arial" w:cs="Arial"/>
                <w:sz w:val="20"/>
                <w:szCs w:val="20"/>
              </w:rPr>
              <w:t xml:space="preserve"> </w:t>
            </w:r>
            <w:r w:rsidRPr="00A60195">
              <w:rPr>
                <w:rFonts w:ascii="Arial" w:hAnsi="Arial" w:cs="Arial"/>
                <w:sz w:val="20"/>
                <w:szCs w:val="20"/>
              </w:rPr>
              <w:t>se ne določi tujcu, katerega prebivanje v Republiki Sloveniji pomeni nevarnost za javni red, javn</w:t>
            </w:r>
            <w:r w:rsidR="009445B4">
              <w:rPr>
                <w:rFonts w:ascii="Arial" w:hAnsi="Arial" w:cs="Arial"/>
                <w:sz w:val="20"/>
                <w:szCs w:val="20"/>
              </w:rPr>
              <w:t>o</w:t>
            </w:r>
            <w:r w:rsidRPr="00A60195">
              <w:rPr>
                <w:rFonts w:ascii="Arial" w:hAnsi="Arial" w:cs="Arial"/>
                <w:sz w:val="20"/>
                <w:szCs w:val="20"/>
              </w:rPr>
              <w:t xml:space="preserve"> varnost ali  varnost</w:t>
            </w:r>
            <w:r w:rsidR="00C4600E">
              <w:rPr>
                <w:rFonts w:ascii="Arial" w:hAnsi="Arial" w:cs="Arial"/>
                <w:sz w:val="20"/>
                <w:szCs w:val="20"/>
              </w:rPr>
              <w:t xml:space="preserve"> države</w:t>
            </w:r>
            <w:r w:rsidR="00260904">
              <w:rPr>
                <w:rFonts w:ascii="Arial" w:hAnsi="Arial" w:cs="Arial"/>
                <w:sz w:val="20"/>
                <w:szCs w:val="20"/>
              </w:rPr>
              <w:t xml:space="preserve"> </w:t>
            </w:r>
            <w:r w:rsidR="00260904" w:rsidRPr="00260904">
              <w:rPr>
                <w:rFonts w:ascii="Arial" w:hAnsi="Arial" w:cs="Arial"/>
                <w:sz w:val="20"/>
                <w:szCs w:val="20"/>
              </w:rPr>
              <w:t>ali pri katerem obstaja nevarnost pobega</w:t>
            </w:r>
            <w:r w:rsidR="008255F2">
              <w:rPr>
                <w:rFonts w:ascii="Arial" w:hAnsi="Arial" w:cs="Arial"/>
                <w:sz w:val="20"/>
                <w:szCs w:val="20"/>
              </w:rPr>
              <w:t>.</w:t>
            </w:r>
            <w:r w:rsidR="00AE7455">
              <w:rPr>
                <w:rFonts w:ascii="Arial" w:hAnsi="Arial" w:cs="Arial"/>
                <w:sz w:val="20"/>
                <w:szCs w:val="20"/>
              </w:rPr>
              <w:t xml:space="preserve"> </w:t>
            </w:r>
            <w:r w:rsidRPr="00A60195">
              <w:rPr>
                <w:rFonts w:ascii="Arial" w:hAnsi="Arial" w:cs="Arial"/>
                <w:sz w:val="20"/>
                <w:szCs w:val="20"/>
              </w:rPr>
              <w:t>Na prošnjo tujca ali po uradni dolžnosti lahko pristojni organ iz utemeljenih razlogov določi 30-dnevni rok za prostovoljni odhod</w:t>
            </w:r>
            <w:r w:rsidR="009041D1">
              <w:rPr>
                <w:rFonts w:ascii="Arial" w:hAnsi="Arial" w:cs="Arial"/>
                <w:sz w:val="20"/>
                <w:szCs w:val="20"/>
              </w:rPr>
              <w:t>.</w:t>
            </w:r>
            <w:r w:rsidRPr="00A60195">
              <w:rPr>
                <w:rFonts w:ascii="Arial" w:hAnsi="Arial" w:cs="Arial"/>
                <w:sz w:val="20"/>
                <w:szCs w:val="20"/>
              </w:rPr>
              <w:t xml:space="preserve"> </w:t>
            </w:r>
          </w:p>
          <w:p w14:paraId="061C41B8" w14:textId="77777777" w:rsidR="00602B06" w:rsidRDefault="00602B06" w:rsidP="00193580">
            <w:pPr>
              <w:spacing w:after="0" w:line="260" w:lineRule="exact"/>
              <w:jc w:val="both"/>
              <w:rPr>
                <w:rFonts w:ascii="Arial" w:hAnsi="Arial" w:cs="Arial"/>
                <w:sz w:val="20"/>
                <w:szCs w:val="20"/>
              </w:rPr>
            </w:pPr>
          </w:p>
          <w:p w14:paraId="1F0074DA" w14:textId="77777777" w:rsidR="00690D3F" w:rsidRDefault="002D7162" w:rsidP="00193580">
            <w:pPr>
              <w:spacing w:after="0" w:line="260" w:lineRule="exact"/>
              <w:jc w:val="both"/>
              <w:rPr>
                <w:rFonts w:ascii="Arial" w:hAnsi="Arial" w:cs="Arial"/>
                <w:sz w:val="20"/>
                <w:szCs w:val="20"/>
              </w:rPr>
            </w:pPr>
            <w:r>
              <w:rPr>
                <w:rFonts w:ascii="Arial" w:hAnsi="Arial" w:cs="Arial"/>
                <w:sz w:val="20"/>
                <w:szCs w:val="20"/>
              </w:rPr>
              <w:t>(</w:t>
            </w:r>
            <w:r w:rsidR="005B66E9">
              <w:rPr>
                <w:rFonts w:ascii="Arial" w:hAnsi="Arial" w:cs="Arial"/>
                <w:sz w:val="20"/>
                <w:szCs w:val="20"/>
              </w:rPr>
              <w:t>4</w:t>
            </w:r>
            <w:r>
              <w:rPr>
                <w:rFonts w:ascii="Arial" w:hAnsi="Arial" w:cs="Arial"/>
                <w:sz w:val="20"/>
                <w:szCs w:val="20"/>
              </w:rPr>
              <w:t xml:space="preserve">) </w:t>
            </w:r>
            <w:r w:rsidR="00003E44" w:rsidRPr="00003E44">
              <w:rPr>
                <w:rFonts w:ascii="Arial" w:hAnsi="Arial" w:cs="Arial"/>
                <w:sz w:val="20"/>
                <w:szCs w:val="20"/>
              </w:rPr>
              <w:t>Če obstajajo okoliščine</w:t>
            </w:r>
            <w:r>
              <w:rPr>
                <w:rFonts w:ascii="Arial" w:hAnsi="Arial" w:cs="Arial"/>
                <w:sz w:val="20"/>
                <w:szCs w:val="20"/>
              </w:rPr>
              <w:t xml:space="preserve"> iz</w:t>
            </w:r>
            <w:r w:rsidR="00187576">
              <w:rPr>
                <w:rFonts w:ascii="Arial" w:hAnsi="Arial" w:cs="Arial"/>
                <w:sz w:val="20"/>
                <w:szCs w:val="20"/>
              </w:rPr>
              <w:t xml:space="preserve"> </w:t>
            </w:r>
            <w:r w:rsidR="00003E44">
              <w:rPr>
                <w:rFonts w:ascii="Arial" w:hAnsi="Arial" w:cs="Arial"/>
                <w:sz w:val="20"/>
                <w:szCs w:val="20"/>
              </w:rPr>
              <w:t>četrt</w:t>
            </w:r>
            <w:r w:rsidR="00187576">
              <w:rPr>
                <w:rFonts w:ascii="Arial" w:hAnsi="Arial" w:cs="Arial"/>
                <w:sz w:val="20"/>
                <w:szCs w:val="20"/>
              </w:rPr>
              <w:t>ega</w:t>
            </w:r>
            <w:r w:rsidR="00003E44">
              <w:rPr>
                <w:rFonts w:ascii="Arial" w:hAnsi="Arial" w:cs="Arial"/>
                <w:sz w:val="20"/>
                <w:szCs w:val="20"/>
              </w:rPr>
              <w:t xml:space="preserve"> odstavk</w:t>
            </w:r>
            <w:r>
              <w:rPr>
                <w:rFonts w:ascii="Arial" w:hAnsi="Arial" w:cs="Arial"/>
                <w:sz w:val="20"/>
                <w:szCs w:val="20"/>
              </w:rPr>
              <w:t>a</w:t>
            </w:r>
            <w:r w:rsidR="00003E44">
              <w:rPr>
                <w:rFonts w:ascii="Arial" w:hAnsi="Arial" w:cs="Arial"/>
                <w:sz w:val="20"/>
                <w:szCs w:val="20"/>
              </w:rPr>
              <w:t xml:space="preserve"> 66. člena tega zakona, lahko pristojni organ</w:t>
            </w:r>
            <w:r w:rsidR="00003E44" w:rsidRPr="00003E44">
              <w:rPr>
                <w:rFonts w:ascii="Arial" w:hAnsi="Arial" w:cs="Arial"/>
                <w:sz w:val="20"/>
                <w:szCs w:val="20"/>
              </w:rPr>
              <w:t xml:space="preserve"> na 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14:paraId="6F8FA37D" w14:textId="77777777" w:rsidR="00187576" w:rsidRDefault="00187576" w:rsidP="00193580">
            <w:pPr>
              <w:spacing w:after="0" w:line="260" w:lineRule="exact"/>
              <w:jc w:val="both"/>
              <w:rPr>
                <w:rFonts w:ascii="Arial" w:hAnsi="Arial" w:cs="Arial"/>
                <w:sz w:val="20"/>
                <w:szCs w:val="20"/>
              </w:rPr>
            </w:pPr>
          </w:p>
          <w:p w14:paraId="747FD982" w14:textId="68835FF3" w:rsidR="00690D3F" w:rsidRPr="007C28DF" w:rsidRDefault="005B66E9" w:rsidP="00193580">
            <w:pPr>
              <w:autoSpaceDE w:val="0"/>
              <w:autoSpaceDN w:val="0"/>
              <w:adjustRightInd w:val="0"/>
              <w:spacing w:after="0" w:line="260" w:lineRule="exact"/>
              <w:jc w:val="both"/>
              <w:rPr>
                <w:rFonts w:ascii="Helv" w:hAnsi="Helv" w:cs="Helv"/>
                <w:sz w:val="20"/>
                <w:szCs w:val="20"/>
              </w:rPr>
            </w:pPr>
            <w:r>
              <w:rPr>
                <w:rFonts w:ascii="Arial" w:hAnsi="Arial" w:cs="Arial"/>
                <w:sz w:val="20"/>
                <w:szCs w:val="20"/>
              </w:rPr>
              <w:t>(</w:t>
            </w:r>
            <w:r w:rsidR="00690D3F" w:rsidRPr="007C28DF">
              <w:rPr>
                <w:rFonts w:ascii="Arial" w:hAnsi="Arial" w:cs="Arial"/>
                <w:sz w:val="20"/>
                <w:szCs w:val="20"/>
              </w:rPr>
              <w:t xml:space="preserve">5) </w:t>
            </w:r>
            <w:r w:rsidR="00690D3F" w:rsidRPr="007C28DF">
              <w:rPr>
                <w:rFonts w:ascii="Helv" w:hAnsi="Helv" w:cs="Helv"/>
                <w:sz w:val="20"/>
                <w:szCs w:val="20"/>
              </w:rPr>
              <w:t>Organ, pristojen za vodenje in odločanje v postopkih mednarodne zaščite skladno z določbami zakona, ki ureja  mednarodn</w:t>
            </w:r>
            <w:r w:rsidR="00C550FB">
              <w:rPr>
                <w:rFonts w:ascii="Helv" w:hAnsi="Helv" w:cs="Helv"/>
                <w:sz w:val="20"/>
                <w:szCs w:val="20"/>
              </w:rPr>
              <w:t>o</w:t>
            </w:r>
            <w:r w:rsidR="00690D3F" w:rsidRPr="007C28DF">
              <w:rPr>
                <w:rFonts w:ascii="Helv" w:hAnsi="Helv" w:cs="Helv"/>
                <w:sz w:val="20"/>
                <w:szCs w:val="20"/>
              </w:rPr>
              <w:t xml:space="preserve"> zaščit</w:t>
            </w:r>
            <w:r w:rsidR="00C550FB">
              <w:rPr>
                <w:rFonts w:ascii="Helv" w:hAnsi="Helv" w:cs="Helv"/>
                <w:sz w:val="20"/>
                <w:szCs w:val="20"/>
              </w:rPr>
              <w:t>o</w:t>
            </w:r>
            <w:r w:rsidR="00E92843">
              <w:rPr>
                <w:rFonts w:ascii="Helv" w:hAnsi="Helv" w:cs="Helv"/>
                <w:sz w:val="20"/>
                <w:szCs w:val="20"/>
              </w:rPr>
              <w:t>,</w:t>
            </w:r>
            <w:r w:rsidR="00690D3F" w:rsidRPr="007C28DF">
              <w:rPr>
                <w:rFonts w:ascii="Helv" w:hAnsi="Helv" w:cs="Helv"/>
                <w:sz w:val="20"/>
                <w:szCs w:val="20"/>
              </w:rPr>
              <w:t xml:space="preserve"> določi rok za prostovoljni odhod, v katerem mora </w:t>
            </w:r>
            <w:r w:rsidR="00493CF1">
              <w:rPr>
                <w:rFonts w:ascii="Helv" w:hAnsi="Helv" w:cs="Helv"/>
                <w:sz w:val="20"/>
                <w:szCs w:val="20"/>
              </w:rPr>
              <w:t>tujec</w:t>
            </w:r>
            <w:r w:rsidR="00690D3F" w:rsidRPr="007C28DF">
              <w:rPr>
                <w:rFonts w:ascii="Helv" w:hAnsi="Helv" w:cs="Helv"/>
                <w:sz w:val="20"/>
                <w:szCs w:val="20"/>
              </w:rPr>
              <w:t xml:space="preserve"> zapustiti </w:t>
            </w:r>
            <w:r w:rsidR="009D56DA">
              <w:rPr>
                <w:rFonts w:ascii="Helv" w:hAnsi="Helv" w:cs="Helv"/>
                <w:sz w:val="20"/>
                <w:szCs w:val="20"/>
              </w:rPr>
              <w:t xml:space="preserve">območje </w:t>
            </w:r>
            <w:r w:rsidR="00690D3F" w:rsidRPr="007C28DF">
              <w:rPr>
                <w:rFonts w:ascii="Helv" w:hAnsi="Helv" w:cs="Helv"/>
                <w:sz w:val="20"/>
                <w:szCs w:val="20"/>
              </w:rPr>
              <w:t>Republike Slovenije</w:t>
            </w:r>
            <w:r w:rsidR="00493CF1">
              <w:rPr>
                <w:rFonts w:ascii="Helv" w:hAnsi="Helv" w:cs="Helv"/>
                <w:sz w:val="20"/>
                <w:szCs w:val="20"/>
              </w:rPr>
              <w:t xml:space="preserve"> in tudi</w:t>
            </w:r>
            <w:r w:rsidR="00690D3F" w:rsidRPr="007C28DF">
              <w:rPr>
                <w:rFonts w:ascii="Helv" w:hAnsi="Helv" w:cs="Helv"/>
                <w:sz w:val="20"/>
                <w:szCs w:val="20"/>
              </w:rPr>
              <w:t xml:space="preserve"> </w:t>
            </w:r>
            <w:r w:rsidR="009D56DA" w:rsidRPr="009D56DA">
              <w:rPr>
                <w:rFonts w:ascii="Helv" w:hAnsi="Helv" w:cs="Helv"/>
                <w:sz w:val="20"/>
                <w:szCs w:val="20"/>
              </w:rPr>
              <w:t>območje držav članic Evropske unije in območje držav, pogodbenic Konvencije o izvajanju schengenskega sporazuma z dne 14. junija 1985</w:t>
            </w:r>
            <w:r w:rsidR="009D56DA">
              <w:rPr>
                <w:rFonts w:ascii="Helv" w:hAnsi="Helv" w:cs="Helv"/>
                <w:sz w:val="20"/>
                <w:szCs w:val="20"/>
              </w:rPr>
              <w:t>,</w:t>
            </w:r>
            <w:r w:rsidR="009D56DA" w:rsidRPr="009D56DA">
              <w:rPr>
                <w:rFonts w:ascii="Helv" w:hAnsi="Helv" w:cs="Helv"/>
                <w:sz w:val="20"/>
                <w:szCs w:val="20"/>
              </w:rPr>
              <w:t xml:space="preserve"> </w:t>
            </w:r>
            <w:r w:rsidR="00493CF1">
              <w:rPr>
                <w:rFonts w:ascii="Helv" w:hAnsi="Helv" w:cs="Helv"/>
                <w:sz w:val="20"/>
                <w:szCs w:val="20"/>
              </w:rPr>
              <w:t xml:space="preserve">razen če ta zakon ne določa drugače, </w:t>
            </w:r>
            <w:r w:rsidR="00690D3F" w:rsidRPr="007C28DF">
              <w:rPr>
                <w:rFonts w:ascii="Helv" w:hAnsi="Helv" w:cs="Helv"/>
                <w:sz w:val="20"/>
                <w:szCs w:val="20"/>
              </w:rPr>
              <w:t>v:</w:t>
            </w:r>
          </w:p>
          <w:p w14:paraId="67C84E07"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odločbi o zavrnitvi prošnje za mednarodno zaščito v rednem in pospešenem postopku,</w:t>
            </w:r>
          </w:p>
          <w:p w14:paraId="0A6661DA"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xml:space="preserve">- odločbi o zavrnitvi podaljšanja subsidiarne zaščite, </w:t>
            </w:r>
          </w:p>
          <w:p w14:paraId="14C48C9D"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xml:space="preserve">- odločbi o prenehanju statusa mednarodne zaščite, razen če oseba s priznano mednarodno zaščito umre ali ji status preneha zaradi sprejema v državljanstvo Republike Slovenije, </w:t>
            </w:r>
          </w:p>
          <w:p w14:paraId="53532126"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odločbi o odvze</w:t>
            </w:r>
            <w:r w:rsidR="00187576">
              <w:rPr>
                <w:rFonts w:ascii="Arial" w:hAnsi="Arial" w:cs="Arial"/>
                <w:iCs/>
                <w:sz w:val="20"/>
                <w:szCs w:val="20"/>
              </w:rPr>
              <w:t xml:space="preserve">mu statusa mednarodne zaščite, </w:t>
            </w:r>
          </w:p>
          <w:p w14:paraId="372B9EE6" w14:textId="6A85D246"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sklepu o zavrženju prošnje kot nedopustne, razen v sklepu, s katerim se ugotovi, da je za obravnavo prošnje odgovorna druga država članica Evropske unije ali pristopnica k Uredbi</w:t>
            </w:r>
            <w:r w:rsidR="00D0598B">
              <w:rPr>
                <w:rFonts w:ascii="Arial" w:hAnsi="Arial" w:cs="Arial"/>
                <w:iCs/>
                <w:sz w:val="20"/>
                <w:szCs w:val="20"/>
              </w:rPr>
              <w:t xml:space="preserve"> </w:t>
            </w:r>
            <w:r w:rsidR="00D0598B" w:rsidRPr="00D0598B">
              <w:rPr>
                <w:rFonts w:ascii="Arial" w:hAnsi="Arial" w:cs="Arial"/>
                <w:iCs/>
                <w:sz w:val="20"/>
                <w:szCs w:val="20"/>
              </w:rPr>
              <w:t xml:space="preserve">(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prenovitev) (UL L </w:t>
            </w:r>
            <w:r w:rsidR="00284949">
              <w:rPr>
                <w:rFonts w:ascii="Arial" w:hAnsi="Arial" w:cs="Arial"/>
                <w:iCs/>
                <w:sz w:val="20"/>
                <w:szCs w:val="20"/>
              </w:rPr>
              <w:t xml:space="preserve">št. </w:t>
            </w:r>
            <w:r w:rsidR="00D0598B" w:rsidRPr="00D0598B">
              <w:rPr>
                <w:rFonts w:ascii="Arial" w:hAnsi="Arial" w:cs="Arial"/>
                <w:iCs/>
                <w:sz w:val="20"/>
                <w:szCs w:val="20"/>
              </w:rPr>
              <w:t xml:space="preserve">180 </w:t>
            </w:r>
            <w:r w:rsidR="00493CF1">
              <w:rPr>
                <w:rFonts w:ascii="Arial" w:hAnsi="Arial" w:cs="Arial"/>
                <w:iCs/>
                <w:sz w:val="20"/>
                <w:szCs w:val="20"/>
              </w:rPr>
              <w:t xml:space="preserve">z dne </w:t>
            </w:r>
            <w:r w:rsidR="00D0598B" w:rsidRPr="00D0598B">
              <w:rPr>
                <w:rFonts w:ascii="Arial" w:hAnsi="Arial" w:cs="Arial"/>
                <w:iCs/>
                <w:sz w:val="20"/>
                <w:szCs w:val="20"/>
              </w:rPr>
              <w:t>29. 6. 2013, str. 31)</w:t>
            </w:r>
            <w:r w:rsidR="00284949">
              <w:rPr>
                <w:rFonts w:ascii="Arial" w:hAnsi="Arial" w:cs="Arial"/>
                <w:iCs/>
                <w:sz w:val="20"/>
                <w:szCs w:val="20"/>
              </w:rPr>
              <w:t>,</w:t>
            </w:r>
            <w:r w:rsidR="00424579">
              <w:rPr>
                <w:rFonts w:ascii="Arial" w:hAnsi="Arial" w:cs="Arial"/>
                <w:iCs/>
                <w:sz w:val="20"/>
                <w:szCs w:val="20"/>
              </w:rPr>
              <w:t xml:space="preserve"> </w:t>
            </w:r>
            <w:r w:rsidR="00D0598B">
              <w:rPr>
                <w:rFonts w:ascii="Arial" w:hAnsi="Arial" w:cs="Arial"/>
                <w:iCs/>
                <w:sz w:val="20"/>
                <w:szCs w:val="20"/>
              </w:rPr>
              <w:t>i</w:t>
            </w:r>
            <w:r w:rsidRPr="007C28DF">
              <w:rPr>
                <w:rFonts w:ascii="Arial" w:hAnsi="Arial" w:cs="Arial"/>
                <w:iCs/>
                <w:sz w:val="20"/>
                <w:szCs w:val="20"/>
              </w:rPr>
              <w:t>n</w:t>
            </w:r>
            <w:r w:rsidR="009D56DA">
              <w:rPr>
                <w:rFonts w:ascii="Arial" w:hAnsi="Arial" w:cs="Arial"/>
                <w:iCs/>
                <w:sz w:val="20"/>
                <w:szCs w:val="20"/>
              </w:rPr>
              <w:t xml:space="preserve"> </w:t>
            </w:r>
            <w:r w:rsidR="00E92843">
              <w:rPr>
                <w:rFonts w:ascii="Arial" w:hAnsi="Arial" w:cs="Arial"/>
                <w:iCs/>
                <w:sz w:val="20"/>
                <w:szCs w:val="20"/>
              </w:rPr>
              <w:t xml:space="preserve">v </w:t>
            </w:r>
            <w:r w:rsidR="009D56DA">
              <w:rPr>
                <w:rFonts w:ascii="Arial" w:hAnsi="Arial" w:cs="Arial"/>
                <w:iCs/>
                <w:sz w:val="20"/>
                <w:szCs w:val="20"/>
              </w:rPr>
              <w:t>sklepu o zavrženju iz razloga, ker je bila tujcu mednarodna zaščita že priznana v drugi državi članici Evropske unije</w:t>
            </w:r>
            <w:r w:rsidR="00E92843">
              <w:rPr>
                <w:rFonts w:ascii="Arial" w:hAnsi="Arial" w:cs="Arial"/>
                <w:iCs/>
                <w:sz w:val="20"/>
                <w:szCs w:val="20"/>
              </w:rPr>
              <w:t>,</w:t>
            </w:r>
          </w:p>
          <w:p w14:paraId="1F7BAD35"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r w:rsidRPr="007C28DF">
              <w:rPr>
                <w:rFonts w:ascii="Arial" w:hAnsi="Arial" w:cs="Arial"/>
                <w:iCs/>
                <w:sz w:val="20"/>
                <w:szCs w:val="20"/>
              </w:rPr>
              <w:t>- sklepu o zavrženju zahtevka za uvedbo ponovnega postopka mednarodne zaščite.</w:t>
            </w:r>
          </w:p>
          <w:p w14:paraId="66B080F3" w14:textId="77777777" w:rsidR="00690D3F" w:rsidRPr="007C28DF" w:rsidRDefault="00690D3F" w:rsidP="00193580">
            <w:pPr>
              <w:autoSpaceDE w:val="0"/>
              <w:autoSpaceDN w:val="0"/>
              <w:adjustRightInd w:val="0"/>
              <w:spacing w:after="0" w:line="260" w:lineRule="exact"/>
              <w:jc w:val="both"/>
              <w:rPr>
                <w:rFonts w:ascii="Arial" w:hAnsi="Arial" w:cs="Arial"/>
                <w:iCs/>
                <w:sz w:val="20"/>
                <w:szCs w:val="20"/>
              </w:rPr>
            </w:pPr>
          </w:p>
          <w:p w14:paraId="1C4FDB0C" w14:textId="77777777" w:rsidR="00690D3F" w:rsidRDefault="00DD1FA3" w:rsidP="00193580">
            <w:pPr>
              <w:autoSpaceDE w:val="0"/>
              <w:autoSpaceDN w:val="0"/>
              <w:adjustRightInd w:val="0"/>
              <w:spacing w:after="0" w:line="260" w:lineRule="exact"/>
              <w:jc w:val="both"/>
              <w:rPr>
                <w:rFonts w:ascii="Arial" w:hAnsi="Arial" w:cs="Arial"/>
                <w:sz w:val="20"/>
                <w:szCs w:val="20"/>
              </w:rPr>
            </w:pPr>
            <w:r>
              <w:rPr>
                <w:rFonts w:ascii="Helv" w:hAnsi="Helv" w:cs="Helv"/>
                <w:sz w:val="20"/>
                <w:szCs w:val="20"/>
              </w:rPr>
              <w:t xml:space="preserve">(6) </w:t>
            </w:r>
            <w:r w:rsidR="00690D3F" w:rsidRPr="007C28DF">
              <w:rPr>
                <w:rFonts w:ascii="Helv" w:hAnsi="Helv" w:cs="Helv"/>
                <w:sz w:val="20"/>
                <w:szCs w:val="20"/>
              </w:rPr>
              <w:t>Pri določanju dolžine roka za prostovoljni odhod</w:t>
            </w:r>
            <w:r>
              <w:rPr>
                <w:rFonts w:ascii="Helv" w:hAnsi="Helv" w:cs="Helv"/>
                <w:sz w:val="20"/>
                <w:szCs w:val="20"/>
              </w:rPr>
              <w:t xml:space="preserve"> iz prejšnjega odstavka</w:t>
            </w:r>
            <w:r w:rsidR="00690D3F" w:rsidRPr="007C28DF">
              <w:rPr>
                <w:rFonts w:ascii="Helv" w:hAnsi="Helv" w:cs="Helv"/>
                <w:sz w:val="20"/>
                <w:szCs w:val="20"/>
              </w:rPr>
              <w:t xml:space="preserve"> se smiselno uporabljata tretji in četrti odstavek tega člena</w:t>
            </w:r>
            <w:r w:rsidR="008D4CF6">
              <w:rPr>
                <w:rFonts w:ascii="Helv" w:hAnsi="Helv" w:cs="Helv"/>
                <w:sz w:val="20"/>
                <w:szCs w:val="20"/>
              </w:rPr>
              <w:t>.</w:t>
            </w:r>
            <w:r w:rsidR="009445B4">
              <w:rPr>
                <w:rFonts w:ascii="Helv" w:hAnsi="Helv" w:cs="Helv"/>
                <w:sz w:val="20"/>
                <w:szCs w:val="20"/>
              </w:rPr>
              <w:t xml:space="preserve"> </w:t>
            </w:r>
            <w:r w:rsidR="00690D3F" w:rsidRPr="007C28DF">
              <w:rPr>
                <w:rFonts w:ascii="Arial" w:hAnsi="Arial" w:cs="Arial"/>
                <w:sz w:val="20"/>
                <w:szCs w:val="20"/>
              </w:rPr>
              <w:t>Rok za prostovoljni odhod se ne določi v primerih, ko lahko oseba v Republiki Sloveniji zakonito prebiva na podlagi drugega pravnega naslova.</w:t>
            </w:r>
          </w:p>
          <w:p w14:paraId="3E931CFF" w14:textId="77777777" w:rsidR="00312502" w:rsidRPr="007C28DF" w:rsidRDefault="00312502" w:rsidP="00193580">
            <w:pPr>
              <w:autoSpaceDE w:val="0"/>
              <w:autoSpaceDN w:val="0"/>
              <w:adjustRightInd w:val="0"/>
              <w:spacing w:after="0" w:line="260" w:lineRule="exact"/>
              <w:jc w:val="both"/>
              <w:rPr>
                <w:rFonts w:ascii="Arial" w:hAnsi="Arial" w:cs="Arial"/>
                <w:sz w:val="20"/>
                <w:szCs w:val="20"/>
              </w:rPr>
            </w:pPr>
          </w:p>
          <w:p w14:paraId="2CCC40F9" w14:textId="5D910955" w:rsidR="00D3332A" w:rsidRDefault="00A60195" w:rsidP="00193580">
            <w:pPr>
              <w:spacing w:after="0" w:line="260" w:lineRule="exact"/>
              <w:jc w:val="both"/>
              <w:rPr>
                <w:rFonts w:ascii="Arial" w:hAnsi="Arial" w:cs="Arial"/>
                <w:sz w:val="20"/>
                <w:szCs w:val="20"/>
              </w:rPr>
            </w:pPr>
            <w:r w:rsidRPr="007C28DF">
              <w:rPr>
                <w:rFonts w:ascii="Arial" w:hAnsi="Arial" w:cs="Arial"/>
                <w:sz w:val="20"/>
                <w:szCs w:val="20"/>
              </w:rPr>
              <w:t>(</w:t>
            </w:r>
            <w:r w:rsidR="00DD1FA3">
              <w:rPr>
                <w:rFonts w:ascii="Arial" w:hAnsi="Arial" w:cs="Arial"/>
                <w:sz w:val="20"/>
                <w:szCs w:val="20"/>
              </w:rPr>
              <w:t>7</w:t>
            </w:r>
            <w:r w:rsidRPr="007C28DF">
              <w:rPr>
                <w:rFonts w:ascii="Arial" w:hAnsi="Arial" w:cs="Arial"/>
                <w:sz w:val="20"/>
                <w:szCs w:val="20"/>
              </w:rPr>
              <w:t>) Rok za prostovoljni odhod iz tretjega in</w:t>
            </w:r>
            <w:r w:rsidR="00D3332A">
              <w:rPr>
                <w:rFonts w:ascii="Arial" w:hAnsi="Arial" w:cs="Arial"/>
                <w:sz w:val="20"/>
                <w:szCs w:val="20"/>
              </w:rPr>
              <w:t xml:space="preserve"> </w:t>
            </w:r>
            <w:r w:rsidRPr="007C28DF">
              <w:rPr>
                <w:rFonts w:ascii="Arial" w:hAnsi="Arial" w:cs="Arial"/>
                <w:sz w:val="20"/>
                <w:szCs w:val="20"/>
              </w:rPr>
              <w:t>četrtega</w:t>
            </w:r>
            <w:r w:rsidR="00C4600E">
              <w:rPr>
                <w:rFonts w:ascii="Arial" w:hAnsi="Arial" w:cs="Arial"/>
                <w:sz w:val="20"/>
                <w:szCs w:val="20"/>
              </w:rPr>
              <w:t xml:space="preserve"> </w:t>
            </w:r>
            <w:r w:rsidRPr="007C28DF">
              <w:rPr>
                <w:rFonts w:ascii="Arial" w:hAnsi="Arial" w:cs="Arial"/>
                <w:sz w:val="20"/>
                <w:szCs w:val="20"/>
              </w:rPr>
              <w:t>odstavka tega člena začne teči z dnem, ko je sklep ali odločba, s katerim je rok določen, dokončna</w:t>
            </w:r>
            <w:r w:rsidR="00D3332A">
              <w:rPr>
                <w:rFonts w:ascii="Arial" w:hAnsi="Arial" w:cs="Arial"/>
                <w:sz w:val="20"/>
                <w:szCs w:val="20"/>
              </w:rPr>
              <w:t>, v primeru izdaje enotnega dovoljenja</w:t>
            </w:r>
            <w:r w:rsidR="00493CF1">
              <w:rPr>
                <w:rFonts w:ascii="Arial" w:hAnsi="Arial" w:cs="Arial"/>
                <w:sz w:val="20"/>
                <w:szCs w:val="20"/>
              </w:rPr>
              <w:t xml:space="preserve"> pa</w:t>
            </w:r>
            <w:r w:rsidR="00993895">
              <w:rPr>
                <w:rFonts w:ascii="Arial" w:hAnsi="Arial" w:cs="Arial"/>
                <w:sz w:val="20"/>
                <w:szCs w:val="20"/>
              </w:rPr>
              <w:t xml:space="preserve"> </w:t>
            </w:r>
            <w:r w:rsidR="006C045A">
              <w:rPr>
                <w:rFonts w:ascii="Arial" w:hAnsi="Arial" w:cs="Arial"/>
                <w:sz w:val="20"/>
                <w:szCs w:val="20"/>
              </w:rPr>
              <w:t>pravnomočn</w:t>
            </w:r>
            <w:r w:rsidR="009D56DA">
              <w:rPr>
                <w:rFonts w:ascii="Arial" w:hAnsi="Arial" w:cs="Arial"/>
                <w:sz w:val="20"/>
                <w:szCs w:val="20"/>
              </w:rPr>
              <w:t>a</w:t>
            </w:r>
            <w:r w:rsidR="00D3332A">
              <w:rPr>
                <w:rFonts w:ascii="Arial" w:hAnsi="Arial" w:cs="Arial"/>
                <w:sz w:val="20"/>
                <w:szCs w:val="20"/>
              </w:rPr>
              <w:t>.</w:t>
            </w:r>
            <w:r w:rsidR="00D3332A" w:rsidRPr="00D3332A">
              <w:rPr>
                <w:rFonts w:ascii="Arial" w:hAnsi="Arial" w:cs="Arial"/>
                <w:sz w:val="20"/>
                <w:szCs w:val="20"/>
              </w:rPr>
              <w:t xml:space="preserve"> Rok za prostovoljni odhod iz </w:t>
            </w:r>
            <w:r w:rsidR="00D3332A">
              <w:rPr>
                <w:rFonts w:ascii="Arial" w:hAnsi="Arial" w:cs="Arial"/>
                <w:sz w:val="20"/>
                <w:szCs w:val="20"/>
              </w:rPr>
              <w:t xml:space="preserve">petega </w:t>
            </w:r>
            <w:r w:rsidR="00D3332A" w:rsidRPr="00D3332A">
              <w:rPr>
                <w:rFonts w:ascii="Arial" w:hAnsi="Arial" w:cs="Arial"/>
                <w:sz w:val="20"/>
                <w:szCs w:val="20"/>
              </w:rPr>
              <w:t xml:space="preserve">odstavka tega člena začne teči z dnem, ko je sklep ali odločba, </w:t>
            </w:r>
            <w:r w:rsidR="00D3332A">
              <w:rPr>
                <w:rFonts w:ascii="Arial" w:hAnsi="Arial" w:cs="Arial"/>
                <w:sz w:val="20"/>
                <w:szCs w:val="20"/>
              </w:rPr>
              <w:t>izdana na podlagi zakona, ki ureja mednarodn</w:t>
            </w:r>
            <w:r w:rsidR="00C550FB">
              <w:rPr>
                <w:rFonts w:ascii="Arial" w:hAnsi="Arial" w:cs="Arial"/>
                <w:sz w:val="20"/>
                <w:szCs w:val="20"/>
              </w:rPr>
              <w:t>o</w:t>
            </w:r>
            <w:r w:rsidR="00D3332A">
              <w:rPr>
                <w:rFonts w:ascii="Arial" w:hAnsi="Arial" w:cs="Arial"/>
                <w:sz w:val="20"/>
                <w:szCs w:val="20"/>
              </w:rPr>
              <w:t xml:space="preserve"> zaščit</w:t>
            </w:r>
            <w:r w:rsidR="00C550FB">
              <w:rPr>
                <w:rFonts w:ascii="Arial" w:hAnsi="Arial" w:cs="Arial"/>
                <w:sz w:val="20"/>
                <w:szCs w:val="20"/>
              </w:rPr>
              <w:t>o</w:t>
            </w:r>
            <w:r w:rsidR="00D3332A">
              <w:rPr>
                <w:rFonts w:ascii="Arial" w:hAnsi="Arial" w:cs="Arial"/>
                <w:sz w:val="20"/>
                <w:szCs w:val="20"/>
              </w:rPr>
              <w:t xml:space="preserve">, izvršljiva. </w:t>
            </w:r>
          </w:p>
          <w:p w14:paraId="32E55E3C" w14:textId="77777777" w:rsidR="00A60195" w:rsidRPr="00A60195" w:rsidRDefault="006C045A" w:rsidP="00193580">
            <w:pPr>
              <w:spacing w:after="0" w:line="260" w:lineRule="exact"/>
              <w:jc w:val="both"/>
              <w:rPr>
                <w:rFonts w:ascii="Arial" w:hAnsi="Arial" w:cs="Arial"/>
                <w:sz w:val="20"/>
                <w:szCs w:val="20"/>
              </w:rPr>
            </w:pPr>
            <w:r>
              <w:rPr>
                <w:rFonts w:ascii="Arial" w:hAnsi="Arial" w:cs="Arial"/>
                <w:sz w:val="20"/>
                <w:szCs w:val="20"/>
              </w:rPr>
              <w:t xml:space="preserve"> </w:t>
            </w:r>
          </w:p>
          <w:p w14:paraId="245CEC1B" w14:textId="0511D7EF" w:rsidR="00896CE9"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DD1FA3">
              <w:rPr>
                <w:rFonts w:ascii="Arial" w:hAnsi="Arial" w:cs="Arial"/>
                <w:sz w:val="20"/>
                <w:szCs w:val="20"/>
              </w:rPr>
              <w:t>8</w:t>
            </w:r>
            <w:r w:rsidRPr="00A60195">
              <w:rPr>
                <w:rFonts w:ascii="Arial" w:hAnsi="Arial" w:cs="Arial"/>
                <w:sz w:val="20"/>
                <w:szCs w:val="20"/>
              </w:rPr>
              <w:t xml:space="preserve">) Pristojni organ iz tretjega </w:t>
            </w:r>
            <w:r w:rsidR="00F83DC8">
              <w:rPr>
                <w:rFonts w:ascii="Arial" w:hAnsi="Arial" w:cs="Arial"/>
                <w:sz w:val="20"/>
                <w:szCs w:val="20"/>
              </w:rPr>
              <w:t xml:space="preserve">in petega </w:t>
            </w:r>
            <w:r w:rsidRPr="00A60195">
              <w:rPr>
                <w:rFonts w:ascii="Arial" w:hAnsi="Arial" w:cs="Arial"/>
                <w:sz w:val="20"/>
                <w:szCs w:val="20"/>
              </w:rPr>
              <w:t>odstavka tega člena tujcu poleg roka za prostovoljni odhod</w:t>
            </w:r>
            <w:r w:rsidR="00027ADB">
              <w:rPr>
                <w:rFonts w:ascii="Arial" w:hAnsi="Arial" w:cs="Arial"/>
                <w:sz w:val="20"/>
                <w:szCs w:val="20"/>
              </w:rPr>
              <w:t xml:space="preserve"> </w:t>
            </w:r>
            <w:r w:rsidRPr="00A60195">
              <w:rPr>
                <w:rFonts w:ascii="Arial" w:hAnsi="Arial" w:cs="Arial"/>
                <w:sz w:val="20"/>
                <w:szCs w:val="20"/>
              </w:rPr>
              <w:t>določi tudi</w:t>
            </w:r>
            <w:r w:rsidR="003C5ABC">
              <w:rPr>
                <w:rFonts w:ascii="Arial" w:hAnsi="Arial" w:cs="Arial"/>
                <w:sz w:val="20"/>
                <w:szCs w:val="20"/>
              </w:rPr>
              <w:t xml:space="preserve"> ukrep odstranitve tujca</w:t>
            </w:r>
            <w:r w:rsidR="00027ADB" w:rsidRPr="00027ADB">
              <w:rPr>
                <w:rFonts w:ascii="Arial" w:hAnsi="Arial" w:cs="Arial"/>
                <w:sz w:val="20"/>
                <w:szCs w:val="20"/>
              </w:rPr>
              <w:t xml:space="preserve"> v skladu z 69. členom tega zakona</w:t>
            </w:r>
            <w:r w:rsidR="003C5ABC">
              <w:rPr>
                <w:rFonts w:ascii="Arial" w:hAnsi="Arial" w:cs="Arial"/>
                <w:sz w:val="20"/>
                <w:szCs w:val="20"/>
              </w:rPr>
              <w:t xml:space="preserve"> in ukrep</w:t>
            </w:r>
            <w:r w:rsidRPr="00A60195">
              <w:rPr>
                <w:rFonts w:ascii="Arial" w:hAnsi="Arial" w:cs="Arial"/>
                <w:sz w:val="20"/>
                <w:szCs w:val="20"/>
              </w:rPr>
              <w:t xml:space="preserve"> prepoved</w:t>
            </w:r>
            <w:r w:rsidR="003C5ABC">
              <w:rPr>
                <w:rFonts w:ascii="Arial" w:hAnsi="Arial" w:cs="Arial"/>
                <w:sz w:val="20"/>
                <w:szCs w:val="20"/>
              </w:rPr>
              <w:t>i</w:t>
            </w:r>
            <w:r w:rsidRPr="00A60195">
              <w:rPr>
                <w:rFonts w:ascii="Arial" w:hAnsi="Arial" w:cs="Arial"/>
                <w:sz w:val="20"/>
                <w:szCs w:val="20"/>
              </w:rPr>
              <w:t xml:space="preserve"> vstopa </w:t>
            </w:r>
            <w:r w:rsidR="00F83DC8">
              <w:rPr>
                <w:rFonts w:ascii="Arial" w:hAnsi="Arial" w:cs="Arial"/>
                <w:sz w:val="20"/>
                <w:szCs w:val="20"/>
              </w:rPr>
              <w:t>v Republiko Slovenijo</w:t>
            </w:r>
            <w:r w:rsidR="00027ADB" w:rsidRPr="00027ADB">
              <w:rPr>
                <w:rFonts w:ascii="Arial" w:hAnsi="Arial" w:cs="Arial"/>
                <w:sz w:val="20"/>
                <w:szCs w:val="20"/>
              </w:rPr>
              <w:t xml:space="preserve"> </w:t>
            </w:r>
            <w:r w:rsidR="00AE10F8" w:rsidRPr="00AE10F8">
              <w:rPr>
                <w:rFonts w:ascii="Arial" w:hAnsi="Arial" w:cs="Arial"/>
                <w:sz w:val="20"/>
                <w:szCs w:val="20"/>
              </w:rPr>
              <w:t>in tudi v območje držav članic Evropske unije in območje držav, pogodbenic Konvencije o izvajanju schengenskega sporazuma z dne 14. junija 1985</w:t>
            </w:r>
            <w:r w:rsidR="00027ADB">
              <w:rPr>
                <w:rFonts w:ascii="Arial" w:hAnsi="Arial" w:cs="Arial"/>
                <w:sz w:val="20"/>
                <w:szCs w:val="20"/>
              </w:rPr>
              <w:t xml:space="preserve"> </w:t>
            </w:r>
            <w:r w:rsidR="00027ADB" w:rsidRPr="00027ADB">
              <w:rPr>
                <w:rFonts w:ascii="Arial" w:hAnsi="Arial" w:cs="Arial"/>
                <w:sz w:val="20"/>
                <w:szCs w:val="20"/>
              </w:rPr>
              <w:t>v skladu s 67. členom tega zakona</w:t>
            </w:r>
            <w:r w:rsidR="00AE10F8" w:rsidRPr="00AE10F8">
              <w:rPr>
                <w:rFonts w:ascii="Arial" w:hAnsi="Arial" w:cs="Arial"/>
                <w:sz w:val="20"/>
                <w:szCs w:val="20"/>
              </w:rPr>
              <w:t>, razen če ta zakon ne določa drugače</w:t>
            </w:r>
            <w:r w:rsidR="00AE10F8">
              <w:rPr>
                <w:rFonts w:ascii="Arial" w:hAnsi="Arial" w:cs="Arial"/>
                <w:sz w:val="20"/>
                <w:szCs w:val="20"/>
              </w:rPr>
              <w:t>,</w:t>
            </w:r>
            <w:r w:rsidR="00F83DC8">
              <w:rPr>
                <w:rFonts w:ascii="Arial" w:hAnsi="Arial" w:cs="Arial"/>
                <w:sz w:val="20"/>
                <w:szCs w:val="20"/>
              </w:rPr>
              <w:t xml:space="preserve"> </w:t>
            </w:r>
            <w:r w:rsidRPr="00A60195">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Pr>
                <w:rFonts w:ascii="Arial" w:hAnsi="Arial" w:cs="Arial"/>
                <w:sz w:val="20"/>
                <w:szCs w:val="20"/>
              </w:rPr>
              <w:t>ali šestega odstavka</w:t>
            </w:r>
            <w:r w:rsidRPr="00A60195">
              <w:rPr>
                <w:rFonts w:ascii="Arial" w:hAnsi="Arial" w:cs="Arial"/>
                <w:sz w:val="20"/>
                <w:szCs w:val="20"/>
              </w:rPr>
              <w:t xml:space="preserve"> 56. člena </w:t>
            </w:r>
            <w:r w:rsidR="002D7162">
              <w:rPr>
                <w:rFonts w:ascii="Arial" w:hAnsi="Arial" w:cs="Arial"/>
                <w:sz w:val="20"/>
                <w:szCs w:val="20"/>
              </w:rPr>
              <w:t>ali</w:t>
            </w:r>
            <w:r w:rsidRPr="00A60195">
              <w:rPr>
                <w:rFonts w:ascii="Arial" w:hAnsi="Arial" w:cs="Arial"/>
                <w:sz w:val="20"/>
                <w:szCs w:val="20"/>
              </w:rPr>
              <w:t xml:space="preserve"> drugega odstavka 62. člena</w:t>
            </w:r>
            <w:r w:rsidR="00493CF1">
              <w:rPr>
                <w:rFonts w:ascii="Arial" w:hAnsi="Arial" w:cs="Arial"/>
                <w:sz w:val="20"/>
                <w:szCs w:val="20"/>
              </w:rPr>
              <w:t xml:space="preserve"> tega zakona</w:t>
            </w:r>
            <w:r w:rsidR="00602B06">
              <w:rPr>
                <w:rFonts w:ascii="Arial" w:hAnsi="Arial" w:cs="Arial"/>
                <w:sz w:val="20"/>
                <w:szCs w:val="20"/>
              </w:rPr>
              <w:t>.</w:t>
            </w:r>
          </w:p>
          <w:p w14:paraId="1BDA8627" w14:textId="77777777" w:rsidR="008255F2" w:rsidRDefault="008255F2" w:rsidP="00193580">
            <w:pPr>
              <w:spacing w:after="0" w:line="260" w:lineRule="exact"/>
              <w:jc w:val="both"/>
              <w:rPr>
                <w:rFonts w:ascii="Arial" w:hAnsi="Arial" w:cs="Arial"/>
                <w:sz w:val="20"/>
                <w:szCs w:val="20"/>
              </w:rPr>
            </w:pPr>
          </w:p>
          <w:p w14:paraId="29593E71" w14:textId="4FF04C50" w:rsidR="00AE10F8" w:rsidRDefault="0044311E" w:rsidP="00193580">
            <w:pPr>
              <w:spacing w:after="0" w:line="260" w:lineRule="exact"/>
              <w:jc w:val="both"/>
              <w:rPr>
                <w:rFonts w:ascii="Arial" w:hAnsi="Arial" w:cs="Arial"/>
                <w:sz w:val="20"/>
                <w:szCs w:val="20"/>
              </w:rPr>
            </w:pPr>
            <w:r>
              <w:rPr>
                <w:rFonts w:ascii="Arial" w:hAnsi="Arial" w:cs="Arial"/>
                <w:sz w:val="20"/>
                <w:szCs w:val="20"/>
              </w:rPr>
              <w:t>(9</w:t>
            </w:r>
            <w:r w:rsidR="00896CE9">
              <w:rPr>
                <w:rFonts w:ascii="Arial" w:hAnsi="Arial" w:cs="Arial"/>
                <w:sz w:val="20"/>
                <w:szCs w:val="20"/>
              </w:rPr>
              <w:t xml:space="preserve">) </w:t>
            </w:r>
            <w:r w:rsidR="00AE10F8" w:rsidRPr="00AE10F8">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Pr>
                <w:rFonts w:ascii="Arial" w:hAnsi="Arial" w:cs="Arial"/>
                <w:sz w:val="20"/>
                <w:szCs w:val="20"/>
              </w:rPr>
              <w:t>, razen če ta zakon ne določa drugače</w:t>
            </w:r>
            <w:r w:rsidR="00AE10F8" w:rsidRPr="00AE10F8">
              <w:rPr>
                <w:rFonts w:ascii="Arial" w:hAnsi="Arial" w:cs="Arial"/>
                <w:sz w:val="20"/>
                <w:szCs w:val="20"/>
              </w:rPr>
              <w:t>.</w:t>
            </w:r>
            <w:r w:rsidR="00AE10F8">
              <w:rPr>
                <w:rFonts w:ascii="Arial" w:hAnsi="Arial" w:cs="Arial"/>
                <w:sz w:val="20"/>
                <w:szCs w:val="20"/>
              </w:rPr>
              <w:t xml:space="preserve"> </w:t>
            </w:r>
          </w:p>
          <w:p w14:paraId="5FBD3856" w14:textId="77777777" w:rsidR="00AE10F8" w:rsidRDefault="00AE10F8" w:rsidP="00193580">
            <w:pPr>
              <w:spacing w:after="0" w:line="260" w:lineRule="exact"/>
              <w:jc w:val="both"/>
              <w:rPr>
                <w:rFonts w:ascii="Arial" w:hAnsi="Arial" w:cs="Arial"/>
                <w:sz w:val="20"/>
                <w:szCs w:val="20"/>
              </w:rPr>
            </w:pPr>
          </w:p>
          <w:p w14:paraId="7927196D" w14:textId="764A08CC" w:rsidR="00AE10F8" w:rsidRDefault="0044311E" w:rsidP="00193580">
            <w:pPr>
              <w:spacing w:after="0" w:line="260" w:lineRule="exact"/>
              <w:jc w:val="both"/>
              <w:rPr>
                <w:rFonts w:ascii="Arial" w:hAnsi="Arial" w:cs="Arial"/>
                <w:sz w:val="20"/>
                <w:szCs w:val="20"/>
              </w:rPr>
            </w:pPr>
            <w:r>
              <w:rPr>
                <w:rFonts w:ascii="Arial" w:hAnsi="Arial" w:cs="Arial"/>
                <w:sz w:val="20"/>
                <w:szCs w:val="20"/>
              </w:rPr>
              <w:t>(10</w:t>
            </w:r>
            <w:r w:rsidR="00AE10F8">
              <w:rPr>
                <w:rFonts w:ascii="Arial" w:hAnsi="Arial" w:cs="Arial"/>
                <w:sz w:val="20"/>
                <w:szCs w:val="20"/>
              </w:rPr>
              <w:t xml:space="preserve">) </w:t>
            </w:r>
            <w:r w:rsidR="007A5EB7">
              <w:rPr>
                <w:rFonts w:ascii="Arial" w:hAnsi="Arial" w:cs="Arial"/>
                <w:sz w:val="20"/>
                <w:szCs w:val="20"/>
              </w:rPr>
              <w:t>Za tujca, ki vstopi v Republiko Slovenijo kljub veljavni prepovedi vstopa</w:t>
            </w:r>
            <w:r w:rsidR="003C219A">
              <w:rPr>
                <w:rFonts w:ascii="Arial" w:hAnsi="Arial" w:cs="Arial"/>
                <w:sz w:val="20"/>
                <w:szCs w:val="20"/>
              </w:rPr>
              <w:t>,</w:t>
            </w:r>
            <w:r w:rsidR="007A5EB7">
              <w:rPr>
                <w:rFonts w:ascii="Arial" w:hAnsi="Arial" w:cs="Arial"/>
                <w:sz w:val="20"/>
                <w:szCs w:val="20"/>
              </w:rPr>
              <w:t xml:space="preserve"> </w:t>
            </w:r>
            <w:r w:rsidR="007A5EB7" w:rsidRPr="007A5EB7">
              <w:rPr>
                <w:rFonts w:ascii="Arial" w:hAnsi="Arial" w:cs="Arial"/>
                <w:sz w:val="20"/>
                <w:szCs w:val="20"/>
              </w:rPr>
              <w:t xml:space="preserve">in tujcu, ki ne zapusti Republike Slovenije, območja držav članic Evropske unije in območje držav, pogodbenic Konvencije o izvajanju schengenskega sporazuma z dne 14. junija 1985 v rokih, določenih za prostovoljni odhod,  </w:t>
            </w:r>
            <w:r w:rsidR="007A5EB7">
              <w:rPr>
                <w:rFonts w:ascii="Arial" w:hAnsi="Arial" w:cs="Arial"/>
                <w:sz w:val="20"/>
                <w:szCs w:val="20"/>
              </w:rPr>
              <w:t>se uporablja določb</w:t>
            </w:r>
            <w:r w:rsidR="00A161C0">
              <w:rPr>
                <w:rFonts w:ascii="Arial" w:hAnsi="Arial" w:cs="Arial"/>
                <w:sz w:val="20"/>
                <w:szCs w:val="20"/>
              </w:rPr>
              <w:t>a</w:t>
            </w:r>
            <w:r w:rsidR="007A5EB7">
              <w:rPr>
                <w:rFonts w:ascii="Arial" w:hAnsi="Arial" w:cs="Arial"/>
                <w:sz w:val="20"/>
                <w:szCs w:val="20"/>
              </w:rPr>
              <w:t xml:space="preserve"> šestega odstavka 67. člena tega zakona.</w:t>
            </w:r>
            <w:r w:rsidR="00AE10F8">
              <w:rPr>
                <w:rFonts w:ascii="Arial" w:hAnsi="Arial" w:cs="Arial"/>
                <w:sz w:val="20"/>
                <w:szCs w:val="20"/>
              </w:rPr>
              <w:t xml:space="preserve"> </w:t>
            </w:r>
          </w:p>
          <w:p w14:paraId="6C0750CC" w14:textId="77777777" w:rsidR="00AE10F8" w:rsidRDefault="00AE10F8" w:rsidP="00193580">
            <w:pPr>
              <w:spacing w:after="0" w:line="260" w:lineRule="exact"/>
              <w:jc w:val="both"/>
              <w:rPr>
                <w:rFonts w:ascii="Arial" w:hAnsi="Arial" w:cs="Arial"/>
                <w:sz w:val="20"/>
                <w:szCs w:val="20"/>
              </w:rPr>
            </w:pPr>
          </w:p>
          <w:p w14:paraId="6FB39905" w14:textId="77777777" w:rsidR="00A60195" w:rsidRPr="00A60195" w:rsidRDefault="0044311E" w:rsidP="00193580">
            <w:pPr>
              <w:spacing w:after="0" w:line="260" w:lineRule="exact"/>
              <w:jc w:val="both"/>
              <w:rPr>
                <w:rFonts w:ascii="Arial" w:hAnsi="Arial" w:cs="Arial"/>
                <w:sz w:val="20"/>
                <w:szCs w:val="20"/>
              </w:rPr>
            </w:pPr>
            <w:r>
              <w:rPr>
                <w:rFonts w:ascii="Arial" w:hAnsi="Arial" w:cs="Arial"/>
                <w:sz w:val="20"/>
                <w:szCs w:val="20"/>
              </w:rPr>
              <w:t>(11</w:t>
            </w:r>
            <w:r w:rsidR="00AE10F8">
              <w:rPr>
                <w:rFonts w:ascii="Arial" w:hAnsi="Arial" w:cs="Arial"/>
                <w:sz w:val="20"/>
                <w:szCs w:val="20"/>
              </w:rPr>
              <w:t xml:space="preserve">) Pristojni organ </w:t>
            </w:r>
            <w:r>
              <w:rPr>
                <w:rFonts w:ascii="Arial" w:hAnsi="Arial" w:cs="Arial"/>
                <w:sz w:val="20"/>
                <w:szCs w:val="20"/>
              </w:rPr>
              <w:t xml:space="preserve">iz tretjega in petega odstavka </w:t>
            </w:r>
            <w:r w:rsidR="00AE10F8">
              <w:rPr>
                <w:rFonts w:ascii="Arial" w:hAnsi="Arial" w:cs="Arial"/>
                <w:sz w:val="20"/>
                <w:szCs w:val="20"/>
              </w:rPr>
              <w:t>lahko z odločbo prekliče, skrajša ali začasno odloži prepoved vstopa iz razlogov, navedenih v tretjem odstavku 67. člena tega zakona.</w:t>
            </w:r>
          </w:p>
          <w:p w14:paraId="580238D8" w14:textId="77777777" w:rsidR="00A60195" w:rsidRPr="00A60195" w:rsidRDefault="00A60195" w:rsidP="00193580">
            <w:pPr>
              <w:spacing w:after="0" w:line="260" w:lineRule="exact"/>
              <w:jc w:val="both"/>
              <w:rPr>
                <w:rFonts w:ascii="Arial" w:hAnsi="Arial" w:cs="Arial"/>
                <w:sz w:val="20"/>
                <w:szCs w:val="20"/>
              </w:rPr>
            </w:pPr>
          </w:p>
          <w:p w14:paraId="684BA330" w14:textId="11406B41" w:rsidR="00A60195" w:rsidRP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44311E">
              <w:rPr>
                <w:rFonts w:ascii="Arial" w:hAnsi="Arial" w:cs="Arial"/>
                <w:sz w:val="20"/>
                <w:szCs w:val="20"/>
              </w:rPr>
              <w:t>12</w:t>
            </w:r>
            <w:r w:rsidRPr="00A60195">
              <w:rPr>
                <w:rFonts w:ascii="Arial" w:hAnsi="Arial" w:cs="Arial"/>
                <w:sz w:val="20"/>
                <w:szCs w:val="20"/>
              </w:rPr>
              <w:t>) Rok za prostovoljni odhod pristojni organ</w:t>
            </w:r>
            <w:r w:rsidR="00E92843">
              <w:rPr>
                <w:rFonts w:ascii="Arial" w:hAnsi="Arial" w:cs="Arial"/>
                <w:sz w:val="20"/>
                <w:szCs w:val="20"/>
              </w:rPr>
              <w:t xml:space="preserve"> v času dovoljenega prebivanja</w:t>
            </w:r>
            <w:r w:rsidRPr="00A60195">
              <w:rPr>
                <w:rFonts w:ascii="Arial" w:hAnsi="Arial" w:cs="Arial"/>
                <w:sz w:val="20"/>
                <w:szCs w:val="20"/>
              </w:rPr>
              <w:t xml:space="preserve"> ne določi tujcu iz petega odstavka 14. člena tega zakona.</w:t>
            </w:r>
          </w:p>
          <w:p w14:paraId="38C057C8" w14:textId="77777777" w:rsidR="00A60195" w:rsidRPr="00A60195" w:rsidRDefault="00A60195" w:rsidP="00193580">
            <w:pPr>
              <w:spacing w:after="0" w:line="260" w:lineRule="exact"/>
              <w:jc w:val="both"/>
              <w:rPr>
                <w:rFonts w:ascii="Arial" w:hAnsi="Arial" w:cs="Arial"/>
                <w:sz w:val="20"/>
                <w:szCs w:val="20"/>
              </w:rPr>
            </w:pPr>
          </w:p>
          <w:p w14:paraId="45F46A59" w14:textId="618FFA56" w:rsidR="00A60195" w:rsidRDefault="00A60195" w:rsidP="00193580">
            <w:pPr>
              <w:spacing w:after="0" w:line="260" w:lineRule="exact"/>
              <w:jc w:val="both"/>
              <w:rPr>
                <w:rFonts w:ascii="Arial" w:hAnsi="Arial" w:cs="Arial"/>
                <w:sz w:val="20"/>
                <w:szCs w:val="20"/>
              </w:rPr>
            </w:pPr>
            <w:r w:rsidRPr="00A60195">
              <w:rPr>
                <w:rFonts w:ascii="Arial" w:hAnsi="Arial" w:cs="Arial"/>
                <w:sz w:val="20"/>
                <w:szCs w:val="20"/>
              </w:rPr>
              <w:t>(</w:t>
            </w:r>
            <w:r w:rsidR="00DD1FA3">
              <w:rPr>
                <w:rFonts w:ascii="Arial" w:hAnsi="Arial" w:cs="Arial"/>
                <w:sz w:val="20"/>
                <w:szCs w:val="20"/>
              </w:rPr>
              <w:t>1</w:t>
            </w:r>
            <w:r w:rsidR="0044311E">
              <w:rPr>
                <w:rFonts w:ascii="Arial" w:hAnsi="Arial" w:cs="Arial"/>
                <w:sz w:val="20"/>
                <w:szCs w:val="20"/>
              </w:rPr>
              <w:t>3</w:t>
            </w:r>
            <w:r w:rsidRPr="00A60195">
              <w:rPr>
                <w:rFonts w:ascii="Arial" w:hAnsi="Arial" w:cs="Arial"/>
                <w:sz w:val="20"/>
                <w:szCs w:val="20"/>
              </w:rPr>
              <w:t>)</w:t>
            </w:r>
            <w:r w:rsidR="007662A3">
              <w:rPr>
                <w:rFonts w:ascii="Arial" w:hAnsi="Arial" w:cs="Arial"/>
                <w:sz w:val="20"/>
                <w:szCs w:val="20"/>
              </w:rPr>
              <w:t xml:space="preserve"> </w:t>
            </w:r>
            <w:r w:rsidRPr="00A60195">
              <w:rPr>
                <w:rFonts w:ascii="Arial" w:hAnsi="Arial" w:cs="Arial"/>
                <w:sz w:val="20"/>
                <w:szCs w:val="20"/>
              </w:rPr>
              <w:t>Pristojni organ mora dokončno oziroma pravnomočno</w:t>
            </w:r>
            <w:r w:rsidR="0000394A">
              <w:rPr>
                <w:rFonts w:ascii="Arial" w:hAnsi="Arial" w:cs="Arial"/>
                <w:sz w:val="20"/>
                <w:szCs w:val="20"/>
              </w:rPr>
              <w:t xml:space="preserve"> </w:t>
            </w:r>
            <w:r w:rsidRPr="00A60195">
              <w:rPr>
                <w:rFonts w:ascii="Arial" w:hAnsi="Arial" w:cs="Arial"/>
                <w:sz w:val="20"/>
                <w:szCs w:val="20"/>
              </w:rPr>
              <w:t>odločbo</w:t>
            </w:r>
            <w:r w:rsidR="00027ADB">
              <w:rPr>
                <w:rFonts w:ascii="Arial" w:hAnsi="Arial" w:cs="Arial"/>
                <w:sz w:val="20"/>
                <w:szCs w:val="20"/>
              </w:rPr>
              <w:t xml:space="preserve"> </w:t>
            </w:r>
            <w:r w:rsidRPr="00A60195">
              <w:rPr>
                <w:rFonts w:ascii="Arial" w:hAnsi="Arial" w:cs="Arial"/>
                <w:sz w:val="20"/>
                <w:szCs w:val="20"/>
              </w:rPr>
              <w:t>ali dokončen oziroma pravnomočen sklep iz tretjega</w:t>
            </w:r>
            <w:r w:rsidR="00A161C0">
              <w:rPr>
                <w:rFonts w:ascii="Arial" w:hAnsi="Arial" w:cs="Arial"/>
                <w:sz w:val="20"/>
                <w:szCs w:val="20"/>
              </w:rPr>
              <w:t xml:space="preserve"> odstavka tega člena in izvršljivo odločbo oziroma sklep</w:t>
            </w:r>
            <w:r w:rsidR="00C72760">
              <w:rPr>
                <w:rFonts w:ascii="Arial" w:hAnsi="Arial" w:cs="Arial"/>
                <w:sz w:val="20"/>
                <w:szCs w:val="20"/>
              </w:rPr>
              <w:t xml:space="preserve"> i</w:t>
            </w:r>
            <w:r w:rsidR="00A161C0">
              <w:rPr>
                <w:rFonts w:ascii="Arial" w:hAnsi="Arial" w:cs="Arial"/>
                <w:sz w:val="20"/>
                <w:szCs w:val="20"/>
              </w:rPr>
              <w:t>z</w:t>
            </w:r>
            <w:r w:rsidR="00C72760">
              <w:rPr>
                <w:rFonts w:ascii="Arial" w:hAnsi="Arial" w:cs="Arial"/>
                <w:sz w:val="20"/>
                <w:szCs w:val="20"/>
              </w:rPr>
              <w:t xml:space="preserve"> petega</w:t>
            </w:r>
            <w:r w:rsidRPr="00A60195">
              <w:rPr>
                <w:rFonts w:ascii="Arial" w:hAnsi="Arial" w:cs="Arial"/>
                <w:sz w:val="20"/>
                <w:szCs w:val="20"/>
              </w:rPr>
              <w:t xml:space="preserve"> odstavka tega člena nemudoma posredovati policijski postaji, na območju katerega tujec prebiva oziroma na območju katerega je imel</w:t>
            </w:r>
            <w:r w:rsidR="007662A3">
              <w:rPr>
                <w:rFonts w:ascii="Arial" w:hAnsi="Arial" w:cs="Arial"/>
                <w:sz w:val="20"/>
                <w:szCs w:val="20"/>
              </w:rPr>
              <w:t xml:space="preserve"> tujec</w:t>
            </w:r>
            <w:r w:rsidRPr="00A60195">
              <w:rPr>
                <w:rFonts w:ascii="Arial" w:hAnsi="Arial" w:cs="Arial"/>
                <w:sz w:val="20"/>
                <w:szCs w:val="20"/>
              </w:rPr>
              <w:t xml:space="preserve"> prijavljeno zadnje začasno ali stalno prebivališče.</w:t>
            </w:r>
          </w:p>
          <w:p w14:paraId="4CA0B83D" w14:textId="77777777" w:rsidR="00003E44" w:rsidRDefault="00003E44" w:rsidP="00193580">
            <w:pPr>
              <w:spacing w:after="0" w:line="260" w:lineRule="exact"/>
              <w:jc w:val="both"/>
              <w:rPr>
                <w:rFonts w:ascii="Arial" w:hAnsi="Arial" w:cs="Arial"/>
                <w:sz w:val="20"/>
                <w:szCs w:val="20"/>
              </w:rPr>
            </w:pPr>
          </w:p>
          <w:p w14:paraId="52A66E90" w14:textId="086A5314" w:rsidR="004E398F" w:rsidRPr="004E398F" w:rsidRDefault="004E398F" w:rsidP="00193580">
            <w:pPr>
              <w:spacing w:after="0" w:line="260" w:lineRule="exact"/>
              <w:jc w:val="both"/>
              <w:rPr>
                <w:rFonts w:ascii="Arial" w:hAnsi="Arial" w:cs="Arial"/>
                <w:sz w:val="20"/>
                <w:szCs w:val="20"/>
              </w:rPr>
            </w:pPr>
            <w:r w:rsidRPr="004E398F">
              <w:rPr>
                <w:rFonts w:ascii="Arial" w:hAnsi="Arial" w:cs="Arial"/>
                <w:sz w:val="20"/>
                <w:szCs w:val="20"/>
              </w:rPr>
              <w:t>(</w:t>
            </w:r>
            <w:r>
              <w:rPr>
                <w:rFonts w:ascii="Arial" w:hAnsi="Arial" w:cs="Arial"/>
                <w:sz w:val="20"/>
                <w:szCs w:val="20"/>
              </w:rPr>
              <w:t>1</w:t>
            </w:r>
            <w:r w:rsidR="0044311E">
              <w:rPr>
                <w:rFonts w:ascii="Arial" w:hAnsi="Arial" w:cs="Arial"/>
                <w:sz w:val="20"/>
                <w:szCs w:val="20"/>
              </w:rPr>
              <w:t>4</w:t>
            </w:r>
            <w:r w:rsidRPr="004E398F">
              <w:rPr>
                <w:rFonts w:ascii="Arial" w:hAnsi="Arial" w:cs="Arial"/>
                <w:sz w:val="20"/>
                <w:szCs w:val="20"/>
              </w:rPr>
              <w:t>)</w:t>
            </w:r>
            <w:r w:rsidR="00602B06">
              <w:rPr>
                <w:rFonts w:ascii="Arial" w:hAnsi="Arial" w:cs="Arial"/>
                <w:sz w:val="20"/>
                <w:szCs w:val="20"/>
              </w:rPr>
              <w:t xml:space="preserve"> </w:t>
            </w:r>
            <w:r w:rsidR="008C4744" w:rsidRPr="008C4744">
              <w:rPr>
                <w:rFonts w:ascii="Arial" w:hAnsi="Arial" w:cs="Arial"/>
                <w:sz w:val="20"/>
                <w:szCs w:val="20"/>
              </w:rPr>
              <w:t>) Izrek, pouk o pravnem sredstvu odločbe oziroma sklepa in bistveni razlogi za odločitev iz tretjega in četrtega odstavka tega člena se na zahtevo tujca pisno ali ustno prevedejo v jezik, ki ga razume.«.</w:t>
            </w:r>
            <w:r w:rsidR="006C045A">
              <w:rPr>
                <w:rFonts w:ascii="Arial" w:hAnsi="Arial" w:cs="Arial"/>
                <w:sz w:val="20"/>
                <w:szCs w:val="20"/>
              </w:rPr>
              <w:t xml:space="preserve"> </w:t>
            </w:r>
          </w:p>
          <w:p w14:paraId="55EC76E2" w14:textId="33C3EB65" w:rsidR="00500947" w:rsidRDefault="004E398F" w:rsidP="00193580">
            <w:pPr>
              <w:spacing w:after="0" w:line="260" w:lineRule="exact"/>
              <w:jc w:val="both"/>
              <w:rPr>
                <w:rFonts w:ascii="Arial" w:hAnsi="Arial" w:cs="Arial"/>
                <w:sz w:val="20"/>
                <w:szCs w:val="20"/>
              </w:rPr>
            </w:pPr>
            <w:r w:rsidRPr="004E398F">
              <w:rPr>
                <w:rFonts w:ascii="Arial" w:hAnsi="Arial" w:cs="Arial"/>
                <w:sz w:val="20"/>
                <w:szCs w:val="20"/>
              </w:rPr>
              <w:t>(</w:t>
            </w:r>
            <w:r>
              <w:rPr>
                <w:rFonts w:ascii="Arial" w:hAnsi="Arial" w:cs="Arial"/>
                <w:sz w:val="20"/>
                <w:szCs w:val="20"/>
              </w:rPr>
              <w:t>1</w:t>
            </w:r>
            <w:r w:rsidR="0044311E">
              <w:rPr>
                <w:rFonts w:ascii="Arial" w:hAnsi="Arial" w:cs="Arial"/>
                <w:sz w:val="20"/>
                <w:szCs w:val="20"/>
              </w:rPr>
              <w:t>5</w:t>
            </w:r>
            <w:r w:rsidRPr="004E398F">
              <w:rPr>
                <w:rFonts w:ascii="Arial" w:hAnsi="Arial" w:cs="Arial"/>
                <w:sz w:val="20"/>
                <w:szCs w:val="20"/>
              </w:rPr>
              <w:t xml:space="preserve">) Tujec, ki mu je </w:t>
            </w:r>
            <w:r w:rsidR="00500947">
              <w:rPr>
                <w:rFonts w:ascii="Arial" w:hAnsi="Arial" w:cs="Arial"/>
                <w:sz w:val="20"/>
                <w:szCs w:val="20"/>
              </w:rPr>
              <w:t xml:space="preserve">izdana </w:t>
            </w:r>
            <w:r w:rsidRPr="004E398F">
              <w:rPr>
                <w:rFonts w:ascii="Arial" w:hAnsi="Arial" w:cs="Arial"/>
                <w:sz w:val="20"/>
                <w:szCs w:val="20"/>
              </w:rPr>
              <w:t>odločba oziroma sklep</w:t>
            </w:r>
            <w:r>
              <w:rPr>
                <w:rFonts w:ascii="Arial" w:hAnsi="Arial" w:cs="Arial"/>
                <w:sz w:val="20"/>
                <w:szCs w:val="20"/>
              </w:rPr>
              <w:t xml:space="preserve"> iz </w:t>
            </w:r>
            <w:r w:rsidR="000C4B60">
              <w:rPr>
                <w:rFonts w:ascii="Arial" w:hAnsi="Arial" w:cs="Arial"/>
                <w:sz w:val="20"/>
                <w:szCs w:val="20"/>
              </w:rPr>
              <w:t>tretjega</w:t>
            </w:r>
            <w:r w:rsidR="006212EA">
              <w:rPr>
                <w:rFonts w:ascii="Arial" w:hAnsi="Arial" w:cs="Arial"/>
                <w:sz w:val="20"/>
                <w:szCs w:val="20"/>
              </w:rPr>
              <w:t xml:space="preserve"> </w:t>
            </w:r>
            <w:r w:rsidR="00DF0FAF">
              <w:rPr>
                <w:rFonts w:ascii="Arial" w:hAnsi="Arial" w:cs="Arial"/>
                <w:sz w:val="20"/>
                <w:szCs w:val="20"/>
              </w:rPr>
              <w:t>ali</w:t>
            </w:r>
            <w:r w:rsidR="006212EA">
              <w:rPr>
                <w:rFonts w:ascii="Arial" w:hAnsi="Arial" w:cs="Arial"/>
                <w:sz w:val="20"/>
                <w:szCs w:val="20"/>
              </w:rPr>
              <w:t xml:space="preserve"> četrtega</w:t>
            </w:r>
            <w:r w:rsidR="000C4B60">
              <w:rPr>
                <w:rFonts w:ascii="Arial" w:hAnsi="Arial" w:cs="Arial"/>
                <w:sz w:val="20"/>
                <w:szCs w:val="20"/>
              </w:rPr>
              <w:t xml:space="preserve"> odstavka </w:t>
            </w:r>
            <w:r>
              <w:rPr>
                <w:rFonts w:ascii="Arial" w:hAnsi="Arial" w:cs="Arial"/>
                <w:sz w:val="20"/>
                <w:szCs w:val="20"/>
              </w:rPr>
              <w:t>tega</w:t>
            </w:r>
            <w:r w:rsidRPr="004E398F">
              <w:rPr>
                <w:rFonts w:ascii="Arial" w:hAnsi="Arial" w:cs="Arial"/>
                <w:sz w:val="20"/>
                <w:szCs w:val="20"/>
              </w:rPr>
              <w:t xml:space="preserve"> člena, ima pravico do brezplačnega pravnega svetovanja, ki mu ga zagotavljajo neodvisni izvajalci, izbrani na podlagi javnega poziva, ki ga izvede ministrstvo, pristojno za notranje zadeve. </w:t>
            </w:r>
          </w:p>
          <w:p w14:paraId="6B999D82" w14:textId="77777777" w:rsidR="00500947" w:rsidRDefault="00500947" w:rsidP="00193580">
            <w:pPr>
              <w:spacing w:after="0" w:line="260" w:lineRule="exact"/>
              <w:jc w:val="both"/>
              <w:rPr>
                <w:rFonts w:ascii="Arial" w:hAnsi="Arial" w:cs="Arial"/>
                <w:sz w:val="20"/>
                <w:szCs w:val="20"/>
              </w:rPr>
            </w:pPr>
          </w:p>
          <w:p w14:paraId="7F3C6328" w14:textId="7E2A414D" w:rsidR="004E398F" w:rsidRDefault="00500947" w:rsidP="00193580">
            <w:pPr>
              <w:spacing w:after="0" w:line="260" w:lineRule="exact"/>
              <w:jc w:val="both"/>
              <w:rPr>
                <w:rFonts w:ascii="Arial" w:hAnsi="Arial" w:cs="Arial"/>
                <w:sz w:val="20"/>
                <w:szCs w:val="20"/>
              </w:rPr>
            </w:pPr>
            <w:r>
              <w:rPr>
                <w:rFonts w:ascii="Arial" w:hAnsi="Arial" w:cs="Arial"/>
                <w:sz w:val="20"/>
                <w:szCs w:val="20"/>
              </w:rPr>
              <w:t>(1</w:t>
            </w:r>
            <w:r w:rsidR="0044311E">
              <w:rPr>
                <w:rFonts w:ascii="Arial" w:hAnsi="Arial" w:cs="Arial"/>
                <w:sz w:val="20"/>
                <w:szCs w:val="20"/>
              </w:rPr>
              <w:t>6</w:t>
            </w:r>
            <w:r>
              <w:rPr>
                <w:rFonts w:ascii="Arial" w:hAnsi="Arial" w:cs="Arial"/>
                <w:sz w:val="20"/>
                <w:szCs w:val="20"/>
              </w:rPr>
              <w:t xml:space="preserve">) </w:t>
            </w:r>
            <w:r w:rsidR="004E398F" w:rsidRPr="004E398F">
              <w:rPr>
                <w:rFonts w:ascii="Arial" w:hAnsi="Arial" w:cs="Arial"/>
                <w:sz w:val="20"/>
                <w:szCs w:val="20"/>
              </w:rPr>
              <w:t>V postopkih pred sodišči v zvezi z odločit</w:t>
            </w:r>
            <w:r w:rsidR="008629A7">
              <w:rPr>
                <w:rFonts w:ascii="Arial" w:hAnsi="Arial" w:cs="Arial"/>
                <w:sz w:val="20"/>
                <w:szCs w:val="20"/>
              </w:rPr>
              <w:t xml:space="preserve">vijo </w:t>
            </w:r>
            <w:r>
              <w:rPr>
                <w:rFonts w:ascii="Arial" w:hAnsi="Arial" w:cs="Arial"/>
                <w:sz w:val="20"/>
                <w:szCs w:val="20"/>
              </w:rPr>
              <w:t xml:space="preserve">iz </w:t>
            </w:r>
            <w:r w:rsidR="000C4B60">
              <w:rPr>
                <w:rFonts w:ascii="Arial" w:hAnsi="Arial" w:cs="Arial"/>
                <w:sz w:val="20"/>
                <w:szCs w:val="20"/>
              </w:rPr>
              <w:t>tretjega</w:t>
            </w:r>
            <w:r w:rsidR="006212EA">
              <w:rPr>
                <w:rFonts w:ascii="Arial" w:hAnsi="Arial" w:cs="Arial"/>
                <w:sz w:val="20"/>
                <w:szCs w:val="20"/>
              </w:rPr>
              <w:t xml:space="preserve"> in četrtega</w:t>
            </w:r>
            <w:r w:rsidR="000C4B60">
              <w:rPr>
                <w:rFonts w:ascii="Arial" w:hAnsi="Arial" w:cs="Arial"/>
                <w:sz w:val="20"/>
                <w:szCs w:val="20"/>
              </w:rPr>
              <w:t xml:space="preserve"> odstavka </w:t>
            </w:r>
            <w:r>
              <w:rPr>
                <w:rFonts w:ascii="Arial" w:hAnsi="Arial" w:cs="Arial"/>
                <w:sz w:val="20"/>
                <w:szCs w:val="20"/>
              </w:rPr>
              <w:t>tega člena</w:t>
            </w:r>
            <w:r w:rsidR="004E398F" w:rsidRPr="004E398F">
              <w:rPr>
                <w:rFonts w:ascii="Arial" w:hAnsi="Arial" w:cs="Arial"/>
                <w:sz w:val="20"/>
                <w:szCs w:val="20"/>
              </w:rPr>
              <w:t xml:space="preserve"> ima tujec pravico do brezplačne pomoči,</w:t>
            </w:r>
            <w:r w:rsidR="004E398F">
              <w:rPr>
                <w:rFonts w:ascii="Arial" w:hAnsi="Arial" w:cs="Arial"/>
                <w:sz w:val="20"/>
                <w:szCs w:val="20"/>
              </w:rPr>
              <w:t xml:space="preserve"> </w:t>
            </w:r>
            <w:r w:rsidR="004E398F" w:rsidRPr="004E398F">
              <w:rPr>
                <w:rFonts w:ascii="Arial" w:hAnsi="Arial" w:cs="Arial"/>
                <w:sz w:val="20"/>
                <w:szCs w:val="20"/>
              </w:rPr>
              <w:t xml:space="preserve">kot jo </w:t>
            </w:r>
            <w:r>
              <w:rPr>
                <w:rFonts w:ascii="Arial" w:hAnsi="Arial" w:cs="Arial"/>
                <w:sz w:val="20"/>
                <w:szCs w:val="20"/>
              </w:rPr>
              <w:t xml:space="preserve">določa </w:t>
            </w:r>
            <w:r w:rsidR="004E398F" w:rsidRPr="004E398F">
              <w:rPr>
                <w:rFonts w:ascii="Arial" w:hAnsi="Arial" w:cs="Arial"/>
                <w:sz w:val="20"/>
                <w:szCs w:val="20"/>
              </w:rPr>
              <w:t xml:space="preserve"> zakon, ki ureja brezplačno pravno pomoč</w:t>
            </w:r>
            <w:r w:rsidR="001A035C">
              <w:rPr>
                <w:rFonts w:ascii="Arial" w:hAnsi="Arial" w:cs="Arial"/>
                <w:sz w:val="20"/>
                <w:szCs w:val="20"/>
              </w:rPr>
              <w:t>, ne glede na pogoj vzajemnosti</w:t>
            </w:r>
            <w:r w:rsidR="004E398F">
              <w:rPr>
                <w:rFonts w:ascii="Arial" w:hAnsi="Arial" w:cs="Arial"/>
                <w:sz w:val="20"/>
                <w:szCs w:val="20"/>
              </w:rPr>
              <w:t>.</w:t>
            </w:r>
          </w:p>
          <w:p w14:paraId="4AB4FB21" w14:textId="77777777" w:rsidR="004E398F" w:rsidRPr="004E398F" w:rsidRDefault="004E398F" w:rsidP="00193580">
            <w:pPr>
              <w:spacing w:after="0" w:line="260" w:lineRule="exact"/>
              <w:jc w:val="both"/>
              <w:rPr>
                <w:rFonts w:ascii="Arial" w:hAnsi="Arial" w:cs="Arial"/>
                <w:sz w:val="20"/>
                <w:szCs w:val="20"/>
              </w:rPr>
            </w:pPr>
          </w:p>
          <w:p w14:paraId="1C12F5BC" w14:textId="58DD0CEC" w:rsidR="004E398F" w:rsidRPr="004E398F" w:rsidRDefault="004E398F" w:rsidP="00193580">
            <w:pPr>
              <w:spacing w:after="0" w:line="260" w:lineRule="exact"/>
              <w:jc w:val="both"/>
              <w:rPr>
                <w:rFonts w:ascii="Arial" w:hAnsi="Arial" w:cs="Arial"/>
                <w:sz w:val="20"/>
                <w:szCs w:val="20"/>
              </w:rPr>
            </w:pPr>
            <w:r>
              <w:rPr>
                <w:rFonts w:ascii="Arial" w:hAnsi="Arial" w:cs="Arial"/>
                <w:sz w:val="20"/>
                <w:szCs w:val="20"/>
              </w:rPr>
              <w:t>(</w:t>
            </w:r>
            <w:r w:rsidR="00993895">
              <w:rPr>
                <w:rFonts w:ascii="Arial" w:hAnsi="Arial" w:cs="Arial"/>
                <w:sz w:val="20"/>
                <w:szCs w:val="20"/>
              </w:rPr>
              <w:t>1</w:t>
            </w:r>
            <w:r w:rsidR="0044311E">
              <w:rPr>
                <w:rFonts w:ascii="Arial" w:hAnsi="Arial" w:cs="Arial"/>
                <w:sz w:val="20"/>
                <w:szCs w:val="20"/>
              </w:rPr>
              <w:t>7</w:t>
            </w:r>
            <w:r w:rsidRPr="004E398F">
              <w:rPr>
                <w:rFonts w:ascii="Arial" w:hAnsi="Arial" w:cs="Arial"/>
                <w:sz w:val="20"/>
                <w:szCs w:val="20"/>
              </w:rPr>
              <w:t xml:space="preserve">) Za vložitev pritožbe </w:t>
            </w:r>
            <w:r w:rsidR="00043170">
              <w:rPr>
                <w:rFonts w:ascii="Arial" w:hAnsi="Arial" w:cs="Arial"/>
                <w:sz w:val="20"/>
                <w:szCs w:val="20"/>
              </w:rPr>
              <w:t>in za postopek v</w:t>
            </w:r>
            <w:r w:rsidRPr="004E398F">
              <w:rPr>
                <w:rFonts w:ascii="Arial" w:hAnsi="Arial" w:cs="Arial"/>
                <w:sz w:val="20"/>
                <w:szCs w:val="20"/>
              </w:rPr>
              <w:t xml:space="preserve"> upravne</w:t>
            </w:r>
            <w:r w:rsidR="00043170">
              <w:rPr>
                <w:rFonts w:ascii="Arial" w:hAnsi="Arial" w:cs="Arial"/>
                <w:sz w:val="20"/>
                <w:szCs w:val="20"/>
              </w:rPr>
              <w:t>m</w:t>
            </w:r>
            <w:r w:rsidRPr="004E398F">
              <w:rPr>
                <w:rFonts w:ascii="Arial" w:hAnsi="Arial" w:cs="Arial"/>
                <w:sz w:val="20"/>
                <w:szCs w:val="20"/>
              </w:rPr>
              <w:t xml:space="preserve"> spor</w:t>
            </w:r>
            <w:r w:rsidR="00043170">
              <w:rPr>
                <w:rFonts w:ascii="Arial" w:hAnsi="Arial" w:cs="Arial"/>
                <w:sz w:val="20"/>
                <w:szCs w:val="20"/>
              </w:rPr>
              <w:t>u</w:t>
            </w:r>
            <w:r w:rsidRPr="004E398F">
              <w:rPr>
                <w:rFonts w:ascii="Arial" w:hAnsi="Arial" w:cs="Arial"/>
                <w:sz w:val="20"/>
                <w:szCs w:val="20"/>
              </w:rPr>
              <w:t xml:space="preserve"> zoper odločbo oziroma sklep iz </w:t>
            </w:r>
            <w:r w:rsidR="00043170">
              <w:rPr>
                <w:rFonts w:ascii="Arial" w:hAnsi="Arial" w:cs="Arial"/>
                <w:sz w:val="20"/>
                <w:szCs w:val="20"/>
              </w:rPr>
              <w:t xml:space="preserve">tretjega in četrtega odstavka </w:t>
            </w:r>
            <w:r w:rsidRPr="004E398F">
              <w:rPr>
                <w:rFonts w:ascii="Arial" w:hAnsi="Arial" w:cs="Arial"/>
                <w:sz w:val="20"/>
                <w:szCs w:val="20"/>
              </w:rPr>
              <w:t>tega</w:t>
            </w:r>
            <w:r w:rsidR="00C768EC">
              <w:rPr>
                <w:rFonts w:ascii="Arial" w:hAnsi="Arial" w:cs="Arial"/>
                <w:sz w:val="20"/>
                <w:szCs w:val="20"/>
              </w:rPr>
              <w:t xml:space="preserve"> člena</w:t>
            </w:r>
            <w:r w:rsidRPr="004E398F">
              <w:rPr>
                <w:rFonts w:ascii="Arial" w:hAnsi="Arial" w:cs="Arial"/>
                <w:sz w:val="20"/>
                <w:szCs w:val="20"/>
              </w:rPr>
              <w:t xml:space="preserve"> zakona se taksa ne plača.«.</w:t>
            </w:r>
          </w:p>
          <w:p w14:paraId="1E69F17C" w14:textId="77777777" w:rsidR="005A34DD" w:rsidRPr="00A60195" w:rsidRDefault="005A34DD" w:rsidP="00A60195">
            <w:pPr>
              <w:spacing w:after="0" w:line="260" w:lineRule="exact"/>
              <w:jc w:val="both"/>
              <w:rPr>
                <w:rFonts w:ascii="Arial" w:hAnsi="Arial" w:cs="Arial"/>
                <w:sz w:val="20"/>
                <w:szCs w:val="20"/>
              </w:rPr>
            </w:pPr>
          </w:p>
          <w:p w14:paraId="6161E0C3" w14:textId="3CD406B0"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8</w:t>
            </w:r>
            <w:r w:rsidR="00A60195" w:rsidRPr="00A60195">
              <w:rPr>
                <w:rFonts w:ascii="Arial" w:hAnsi="Arial" w:cs="Arial"/>
                <w:sz w:val="20"/>
                <w:szCs w:val="20"/>
              </w:rPr>
              <w:t>. člen</w:t>
            </w:r>
          </w:p>
          <w:p w14:paraId="02F873F5" w14:textId="77777777" w:rsidR="00A60195" w:rsidRPr="00A60195" w:rsidRDefault="00A60195" w:rsidP="00A60195">
            <w:pPr>
              <w:spacing w:after="0" w:line="260" w:lineRule="exact"/>
              <w:jc w:val="both"/>
              <w:rPr>
                <w:rFonts w:ascii="Arial" w:hAnsi="Arial" w:cs="Arial"/>
                <w:sz w:val="20"/>
                <w:szCs w:val="20"/>
              </w:rPr>
            </w:pPr>
          </w:p>
          <w:p w14:paraId="10852CB0"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62. člen</w:t>
            </w:r>
            <w:r w:rsidR="00CA56F4">
              <w:rPr>
                <w:rFonts w:ascii="Arial" w:hAnsi="Arial" w:cs="Arial"/>
                <w:sz w:val="20"/>
                <w:szCs w:val="20"/>
              </w:rPr>
              <w:t>u</w:t>
            </w:r>
            <w:r w:rsidRPr="00A60195">
              <w:rPr>
                <w:rFonts w:ascii="Arial" w:hAnsi="Arial" w:cs="Arial"/>
                <w:sz w:val="20"/>
                <w:szCs w:val="20"/>
              </w:rPr>
              <w:t xml:space="preserve"> se </w:t>
            </w:r>
            <w:r w:rsidR="00CA56F4">
              <w:rPr>
                <w:rFonts w:ascii="Arial" w:hAnsi="Arial" w:cs="Arial"/>
                <w:sz w:val="20"/>
                <w:szCs w:val="20"/>
              </w:rPr>
              <w:t xml:space="preserve">v </w:t>
            </w:r>
            <w:r w:rsidR="00CA56F4" w:rsidRPr="00CA56F4">
              <w:rPr>
                <w:rFonts w:ascii="Arial" w:hAnsi="Arial" w:cs="Arial"/>
                <w:sz w:val="20"/>
                <w:szCs w:val="20"/>
              </w:rPr>
              <w:t xml:space="preserve">drugem odstavku </w:t>
            </w:r>
            <w:r w:rsidRPr="00A60195">
              <w:rPr>
                <w:rFonts w:ascii="Arial" w:hAnsi="Arial" w:cs="Arial"/>
                <w:sz w:val="20"/>
                <w:szCs w:val="20"/>
              </w:rPr>
              <w:t>besedilo</w:t>
            </w:r>
            <w:r w:rsidR="00443A75">
              <w:rPr>
                <w:rFonts w:ascii="Arial" w:hAnsi="Arial" w:cs="Arial"/>
                <w:sz w:val="20"/>
                <w:szCs w:val="20"/>
              </w:rPr>
              <w:t xml:space="preserve"> »60. člena« nadomesti z besedilom »60.a člena«</w:t>
            </w:r>
            <w:r w:rsidR="00DF0FAF">
              <w:rPr>
                <w:rFonts w:ascii="Arial" w:hAnsi="Arial" w:cs="Arial"/>
                <w:sz w:val="20"/>
                <w:szCs w:val="20"/>
              </w:rPr>
              <w:t>,</w:t>
            </w:r>
            <w:r w:rsidR="007662A3">
              <w:rPr>
                <w:rFonts w:ascii="Arial" w:hAnsi="Arial" w:cs="Arial"/>
                <w:sz w:val="20"/>
                <w:szCs w:val="20"/>
              </w:rPr>
              <w:t xml:space="preserve"> </w:t>
            </w:r>
            <w:r w:rsidR="00DF0FAF">
              <w:rPr>
                <w:rFonts w:ascii="Arial" w:hAnsi="Arial" w:cs="Arial"/>
                <w:sz w:val="20"/>
                <w:szCs w:val="20"/>
              </w:rPr>
              <w:t>b</w:t>
            </w:r>
            <w:r w:rsidR="00443A75">
              <w:rPr>
                <w:rFonts w:ascii="Arial" w:hAnsi="Arial" w:cs="Arial"/>
                <w:sz w:val="20"/>
                <w:szCs w:val="20"/>
              </w:rPr>
              <w:t>esedilo</w:t>
            </w:r>
            <w:r w:rsidRPr="00A60195">
              <w:rPr>
                <w:rFonts w:ascii="Arial" w:hAnsi="Arial" w:cs="Arial"/>
                <w:sz w:val="20"/>
                <w:szCs w:val="20"/>
              </w:rPr>
              <w:t xml:space="preserve"> »šestih mesecev«</w:t>
            </w:r>
            <w:r w:rsidR="00E52C8F">
              <w:rPr>
                <w:rFonts w:ascii="Arial" w:hAnsi="Arial" w:cs="Arial"/>
                <w:sz w:val="20"/>
                <w:szCs w:val="20"/>
              </w:rPr>
              <w:t xml:space="preserve"> pa</w:t>
            </w:r>
            <w:r w:rsidRPr="00A60195">
              <w:rPr>
                <w:rFonts w:ascii="Arial" w:hAnsi="Arial" w:cs="Arial"/>
                <w:sz w:val="20"/>
                <w:szCs w:val="20"/>
              </w:rPr>
              <w:t xml:space="preserve"> </w:t>
            </w:r>
            <w:r w:rsidR="00443A75">
              <w:rPr>
                <w:rFonts w:ascii="Arial" w:hAnsi="Arial" w:cs="Arial"/>
                <w:sz w:val="20"/>
                <w:szCs w:val="20"/>
              </w:rPr>
              <w:t xml:space="preserve">se </w:t>
            </w:r>
            <w:r w:rsidRPr="00A60195">
              <w:rPr>
                <w:rFonts w:ascii="Arial" w:hAnsi="Arial" w:cs="Arial"/>
                <w:sz w:val="20"/>
                <w:szCs w:val="20"/>
              </w:rPr>
              <w:t>nadomesti z besedilom »enega leta«.</w:t>
            </w:r>
          </w:p>
          <w:p w14:paraId="601015A2" w14:textId="77777777" w:rsidR="00A70B71" w:rsidRDefault="00A70B71" w:rsidP="00CA0A14">
            <w:pPr>
              <w:spacing w:after="0" w:line="260" w:lineRule="exact"/>
              <w:rPr>
                <w:rFonts w:ascii="Arial" w:hAnsi="Arial" w:cs="Arial"/>
                <w:sz w:val="20"/>
                <w:szCs w:val="20"/>
              </w:rPr>
            </w:pPr>
          </w:p>
          <w:p w14:paraId="308E8C44" w14:textId="2D115772" w:rsidR="00A60195" w:rsidRPr="00A60195" w:rsidRDefault="003B464C" w:rsidP="00E6525E">
            <w:pPr>
              <w:spacing w:after="0" w:line="260" w:lineRule="exact"/>
              <w:jc w:val="center"/>
              <w:rPr>
                <w:rFonts w:ascii="Arial" w:hAnsi="Arial" w:cs="Arial"/>
                <w:sz w:val="20"/>
                <w:szCs w:val="20"/>
              </w:rPr>
            </w:pPr>
            <w:r>
              <w:rPr>
                <w:rFonts w:ascii="Arial" w:hAnsi="Arial" w:cs="Arial"/>
                <w:sz w:val="20"/>
                <w:szCs w:val="20"/>
              </w:rPr>
              <w:t>3</w:t>
            </w:r>
            <w:r w:rsidR="007F459D">
              <w:rPr>
                <w:rFonts w:ascii="Arial" w:hAnsi="Arial" w:cs="Arial"/>
                <w:sz w:val="20"/>
                <w:szCs w:val="20"/>
              </w:rPr>
              <w:t>9</w:t>
            </w:r>
            <w:r w:rsidR="00A60195" w:rsidRPr="00A60195">
              <w:rPr>
                <w:rFonts w:ascii="Arial" w:hAnsi="Arial" w:cs="Arial"/>
                <w:sz w:val="20"/>
                <w:szCs w:val="20"/>
              </w:rPr>
              <w:t>. člen</w:t>
            </w:r>
          </w:p>
          <w:p w14:paraId="67A7C965" w14:textId="77777777" w:rsidR="00A60195" w:rsidRPr="00A60195" w:rsidRDefault="00A60195" w:rsidP="00A60195">
            <w:pPr>
              <w:spacing w:after="0" w:line="260" w:lineRule="exact"/>
              <w:jc w:val="both"/>
              <w:rPr>
                <w:rFonts w:ascii="Arial" w:hAnsi="Arial" w:cs="Arial"/>
                <w:sz w:val="20"/>
                <w:szCs w:val="20"/>
              </w:rPr>
            </w:pPr>
          </w:p>
          <w:p w14:paraId="2AE6067A" w14:textId="3871B0C3" w:rsidR="00025AAC" w:rsidRDefault="00025AAC" w:rsidP="00A60195">
            <w:pPr>
              <w:spacing w:after="0" w:line="260" w:lineRule="exact"/>
              <w:jc w:val="both"/>
              <w:rPr>
                <w:rFonts w:ascii="Arial" w:hAnsi="Arial" w:cs="Arial"/>
                <w:sz w:val="20"/>
                <w:szCs w:val="20"/>
              </w:rPr>
            </w:pPr>
            <w:r>
              <w:rPr>
                <w:rFonts w:ascii="Arial" w:hAnsi="Arial" w:cs="Arial"/>
                <w:sz w:val="20"/>
                <w:szCs w:val="20"/>
              </w:rPr>
              <w:t>Naslov VI. poglavja in 63. člen se črta</w:t>
            </w:r>
            <w:r w:rsidR="00027ADB">
              <w:rPr>
                <w:rFonts w:ascii="Arial" w:hAnsi="Arial" w:cs="Arial"/>
                <w:sz w:val="20"/>
                <w:szCs w:val="20"/>
              </w:rPr>
              <w:t>ta</w:t>
            </w:r>
            <w:r>
              <w:rPr>
                <w:rFonts w:ascii="Arial" w:hAnsi="Arial" w:cs="Arial"/>
                <w:sz w:val="20"/>
                <w:szCs w:val="20"/>
              </w:rPr>
              <w:t>.</w:t>
            </w:r>
          </w:p>
          <w:p w14:paraId="1B30CD16" w14:textId="0D546B29" w:rsidR="00A60195" w:rsidRPr="00A60195" w:rsidRDefault="007F459D" w:rsidP="00E6525E">
            <w:pPr>
              <w:spacing w:after="0" w:line="260" w:lineRule="exact"/>
              <w:jc w:val="center"/>
              <w:rPr>
                <w:rFonts w:ascii="Arial" w:hAnsi="Arial" w:cs="Arial"/>
                <w:sz w:val="20"/>
                <w:szCs w:val="20"/>
              </w:rPr>
            </w:pPr>
            <w:r>
              <w:rPr>
                <w:rFonts w:ascii="Arial" w:hAnsi="Arial" w:cs="Arial"/>
                <w:sz w:val="20"/>
                <w:szCs w:val="20"/>
              </w:rPr>
              <w:t>40</w:t>
            </w:r>
            <w:r w:rsidR="00A60195" w:rsidRPr="00A60195">
              <w:rPr>
                <w:rFonts w:ascii="Arial" w:hAnsi="Arial" w:cs="Arial"/>
                <w:sz w:val="20"/>
                <w:szCs w:val="20"/>
              </w:rPr>
              <w:t>. člen</w:t>
            </w:r>
          </w:p>
          <w:p w14:paraId="3A387FBD" w14:textId="77777777" w:rsidR="00A60195" w:rsidRPr="00A60195" w:rsidRDefault="00A60195" w:rsidP="00A60195">
            <w:pPr>
              <w:spacing w:after="0" w:line="260" w:lineRule="exact"/>
              <w:jc w:val="both"/>
              <w:rPr>
                <w:rFonts w:ascii="Arial" w:hAnsi="Arial" w:cs="Arial"/>
                <w:sz w:val="20"/>
                <w:szCs w:val="20"/>
              </w:rPr>
            </w:pPr>
          </w:p>
          <w:p w14:paraId="248938B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4. člen se spremeni tako, da se glasi:</w:t>
            </w:r>
          </w:p>
          <w:p w14:paraId="3F51DA7D" w14:textId="77777777" w:rsidR="00A60195" w:rsidRPr="00A60195" w:rsidRDefault="00A60195" w:rsidP="00A60195">
            <w:pPr>
              <w:spacing w:after="0" w:line="260" w:lineRule="exact"/>
              <w:jc w:val="both"/>
              <w:rPr>
                <w:rFonts w:ascii="Arial" w:hAnsi="Arial" w:cs="Arial"/>
                <w:sz w:val="20"/>
                <w:szCs w:val="20"/>
              </w:rPr>
            </w:pPr>
          </w:p>
          <w:p w14:paraId="4237B99D"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4. člen</w:t>
            </w:r>
          </w:p>
          <w:p w14:paraId="6ED88B7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odločba o vrnitvi)</w:t>
            </w:r>
          </w:p>
          <w:p w14:paraId="046AF607" w14:textId="77777777" w:rsidR="00A60195" w:rsidRPr="00A60195" w:rsidRDefault="00A60195" w:rsidP="00A60195">
            <w:pPr>
              <w:spacing w:after="0" w:line="260" w:lineRule="exact"/>
              <w:jc w:val="both"/>
              <w:rPr>
                <w:rFonts w:ascii="Arial" w:hAnsi="Arial" w:cs="Arial"/>
                <w:sz w:val="20"/>
                <w:szCs w:val="20"/>
              </w:rPr>
            </w:pPr>
          </w:p>
          <w:p w14:paraId="166D1B0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Odločbo o vrnitvi policija izda tujcu, ki nezakonito prebiva v Republiki Sloveniji, razen v naslednjih primerih:</w:t>
            </w:r>
          </w:p>
          <w:p w14:paraId="72B27C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izdaje odločbe ali sklepa </w:t>
            </w:r>
            <w:r w:rsidR="006D0AB1">
              <w:rPr>
                <w:rFonts w:ascii="Arial" w:hAnsi="Arial" w:cs="Arial"/>
                <w:sz w:val="20"/>
                <w:szCs w:val="20"/>
              </w:rPr>
              <w:t xml:space="preserve">iz </w:t>
            </w:r>
            <w:r w:rsidRPr="00A60195">
              <w:rPr>
                <w:rFonts w:ascii="Arial" w:hAnsi="Arial" w:cs="Arial"/>
                <w:sz w:val="20"/>
                <w:szCs w:val="20"/>
              </w:rPr>
              <w:t>60.a člena tega zakona;</w:t>
            </w:r>
          </w:p>
          <w:p w14:paraId="446544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ko je tujec prijet pri nezakonitem prehajanju državne meje</w:t>
            </w:r>
            <w:r w:rsidR="00A3144F">
              <w:rPr>
                <w:rFonts w:ascii="Arial" w:hAnsi="Arial" w:cs="Arial"/>
                <w:sz w:val="20"/>
                <w:szCs w:val="20"/>
              </w:rPr>
              <w:t xml:space="preserve"> in </w:t>
            </w:r>
            <w:r w:rsidR="007E336D">
              <w:rPr>
                <w:rFonts w:ascii="Arial" w:hAnsi="Arial" w:cs="Arial"/>
                <w:sz w:val="20"/>
                <w:szCs w:val="20"/>
              </w:rPr>
              <w:t xml:space="preserve">je bil </w:t>
            </w:r>
            <w:r w:rsidR="00A3144F">
              <w:rPr>
                <w:rFonts w:ascii="Arial" w:hAnsi="Arial" w:cs="Arial"/>
                <w:sz w:val="20"/>
                <w:szCs w:val="20"/>
              </w:rPr>
              <w:t xml:space="preserve">na </w:t>
            </w:r>
            <w:r w:rsidR="00A3144F" w:rsidRPr="00A3144F">
              <w:rPr>
                <w:rFonts w:ascii="Arial" w:hAnsi="Arial" w:cs="Arial"/>
                <w:sz w:val="20"/>
                <w:szCs w:val="20"/>
              </w:rPr>
              <w:t>podlagi</w:t>
            </w:r>
            <w:r w:rsidR="003D51D6">
              <w:rPr>
                <w:rFonts w:ascii="Arial" w:hAnsi="Arial" w:cs="Arial"/>
                <w:sz w:val="20"/>
                <w:szCs w:val="20"/>
              </w:rPr>
              <w:t xml:space="preserve"> sporazumov</w:t>
            </w:r>
            <w:r w:rsidR="00A33B30">
              <w:rPr>
                <w:rFonts w:ascii="Arial" w:hAnsi="Arial" w:cs="Arial"/>
                <w:sz w:val="20"/>
                <w:szCs w:val="20"/>
              </w:rPr>
              <w:t>, ki jih je sklenila</w:t>
            </w:r>
            <w:r w:rsidR="003D51D6">
              <w:rPr>
                <w:rFonts w:ascii="Arial" w:hAnsi="Arial" w:cs="Arial"/>
                <w:sz w:val="20"/>
                <w:szCs w:val="20"/>
              </w:rPr>
              <w:t xml:space="preserve"> Evropsk</w:t>
            </w:r>
            <w:r w:rsidR="00A33B30">
              <w:rPr>
                <w:rFonts w:ascii="Arial" w:hAnsi="Arial" w:cs="Arial"/>
                <w:sz w:val="20"/>
                <w:szCs w:val="20"/>
              </w:rPr>
              <w:t>a</w:t>
            </w:r>
            <w:r w:rsidR="003D51D6">
              <w:rPr>
                <w:rFonts w:ascii="Arial" w:hAnsi="Arial" w:cs="Arial"/>
                <w:sz w:val="20"/>
                <w:szCs w:val="20"/>
              </w:rPr>
              <w:t xml:space="preserve"> unij</w:t>
            </w:r>
            <w:r w:rsidR="00A33B30">
              <w:rPr>
                <w:rFonts w:ascii="Arial" w:hAnsi="Arial" w:cs="Arial"/>
                <w:sz w:val="20"/>
                <w:szCs w:val="20"/>
              </w:rPr>
              <w:t>a</w:t>
            </w:r>
            <w:r w:rsidR="00DF0FAF">
              <w:rPr>
                <w:rFonts w:ascii="Arial" w:hAnsi="Arial" w:cs="Arial"/>
                <w:sz w:val="20"/>
                <w:szCs w:val="20"/>
              </w:rPr>
              <w:t>,</w:t>
            </w:r>
            <w:r w:rsidR="003D51D6">
              <w:rPr>
                <w:rFonts w:ascii="Arial" w:hAnsi="Arial" w:cs="Arial"/>
                <w:sz w:val="20"/>
                <w:szCs w:val="20"/>
              </w:rPr>
              <w:t xml:space="preserve"> ali</w:t>
            </w:r>
            <w:r w:rsidR="00A3144F" w:rsidRPr="00A3144F">
              <w:rPr>
                <w:rFonts w:ascii="Arial" w:hAnsi="Arial" w:cs="Arial"/>
                <w:sz w:val="20"/>
                <w:szCs w:val="20"/>
              </w:rPr>
              <w:t xml:space="preserve"> mednarodne pogodbe uspešno vrnjen, predan ali izročen</w:t>
            </w:r>
            <w:r w:rsidR="00A3144F">
              <w:rPr>
                <w:rFonts w:ascii="Arial" w:hAnsi="Arial" w:cs="Arial"/>
                <w:sz w:val="20"/>
                <w:szCs w:val="20"/>
              </w:rPr>
              <w:t xml:space="preserve">; </w:t>
            </w:r>
          </w:p>
          <w:p w14:paraId="7BF531A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tujcu, ki je v postopku vračanja ali izročitve na podlagi </w:t>
            </w:r>
            <w:r w:rsidR="00F77A9A">
              <w:rPr>
                <w:rFonts w:ascii="Arial" w:hAnsi="Arial" w:cs="Arial"/>
                <w:sz w:val="20"/>
                <w:szCs w:val="20"/>
              </w:rPr>
              <w:t>sporazumov</w:t>
            </w:r>
            <w:r w:rsidR="008629A7">
              <w:rPr>
                <w:rFonts w:ascii="Arial" w:hAnsi="Arial" w:cs="Arial"/>
                <w:sz w:val="20"/>
                <w:szCs w:val="20"/>
              </w:rPr>
              <w:t>, ki jih je sklenila</w:t>
            </w:r>
            <w:r w:rsidR="00F77A9A">
              <w:rPr>
                <w:rFonts w:ascii="Arial" w:hAnsi="Arial" w:cs="Arial"/>
                <w:sz w:val="20"/>
                <w:szCs w:val="20"/>
              </w:rPr>
              <w:t xml:space="preserve"> Evropsk</w:t>
            </w:r>
            <w:r w:rsidR="008629A7">
              <w:rPr>
                <w:rFonts w:ascii="Arial" w:hAnsi="Arial" w:cs="Arial"/>
                <w:sz w:val="20"/>
                <w:szCs w:val="20"/>
              </w:rPr>
              <w:t>a</w:t>
            </w:r>
            <w:r w:rsidR="00F77A9A">
              <w:rPr>
                <w:rFonts w:ascii="Arial" w:hAnsi="Arial" w:cs="Arial"/>
                <w:sz w:val="20"/>
                <w:szCs w:val="20"/>
              </w:rPr>
              <w:t xml:space="preserve"> unij</w:t>
            </w:r>
            <w:r w:rsidR="008629A7">
              <w:rPr>
                <w:rFonts w:ascii="Arial" w:hAnsi="Arial" w:cs="Arial"/>
                <w:sz w:val="20"/>
                <w:szCs w:val="20"/>
              </w:rPr>
              <w:t>a</w:t>
            </w:r>
            <w:r w:rsidR="00DF0FAF">
              <w:rPr>
                <w:rFonts w:ascii="Arial" w:hAnsi="Arial" w:cs="Arial"/>
                <w:sz w:val="20"/>
                <w:szCs w:val="20"/>
              </w:rPr>
              <w:t>,</w:t>
            </w:r>
            <w:r w:rsidR="00F77A9A">
              <w:rPr>
                <w:rFonts w:ascii="Arial" w:hAnsi="Arial" w:cs="Arial"/>
                <w:sz w:val="20"/>
                <w:szCs w:val="20"/>
              </w:rPr>
              <w:t xml:space="preserve"> ali </w:t>
            </w:r>
            <w:r w:rsidRPr="00A60195">
              <w:rPr>
                <w:rFonts w:ascii="Arial" w:hAnsi="Arial" w:cs="Arial"/>
                <w:sz w:val="20"/>
                <w:szCs w:val="20"/>
              </w:rPr>
              <w:t xml:space="preserve">mednarodne pogodbe; </w:t>
            </w:r>
          </w:p>
          <w:p w14:paraId="087F0CE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cu, ki mu je bila izrečena stranska</w:t>
            </w:r>
            <w:r w:rsidR="00BC6A2A">
              <w:rPr>
                <w:rFonts w:ascii="Arial" w:hAnsi="Arial" w:cs="Arial"/>
                <w:sz w:val="20"/>
                <w:szCs w:val="20"/>
              </w:rPr>
              <w:t xml:space="preserve"> kazen ali stranska</w:t>
            </w:r>
            <w:r w:rsidRPr="00A60195">
              <w:rPr>
                <w:rFonts w:ascii="Arial" w:hAnsi="Arial" w:cs="Arial"/>
                <w:sz w:val="20"/>
                <w:szCs w:val="20"/>
              </w:rPr>
              <w:t xml:space="preserve"> sankcija izgona tujca iz države.</w:t>
            </w:r>
          </w:p>
          <w:p w14:paraId="0D1E6145" w14:textId="77777777" w:rsidR="00A60195" w:rsidRPr="00A60195" w:rsidRDefault="00A60195" w:rsidP="00A60195">
            <w:pPr>
              <w:spacing w:after="0" w:line="260" w:lineRule="exact"/>
              <w:jc w:val="both"/>
              <w:rPr>
                <w:rFonts w:ascii="Arial" w:hAnsi="Arial" w:cs="Arial"/>
                <w:sz w:val="20"/>
                <w:szCs w:val="20"/>
              </w:rPr>
            </w:pPr>
          </w:p>
          <w:p w14:paraId="618650C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varnosti</w:t>
            </w:r>
            <w:r w:rsidR="00BC6A2A">
              <w:rPr>
                <w:rFonts w:ascii="Arial" w:hAnsi="Arial" w:cs="Arial"/>
                <w:sz w:val="20"/>
                <w:szCs w:val="20"/>
              </w:rPr>
              <w:t xml:space="preserve"> države</w:t>
            </w:r>
            <w:r w:rsidRPr="00A60195">
              <w:rPr>
                <w:rFonts w:ascii="Arial" w:hAnsi="Arial" w:cs="Arial"/>
                <w:sz w:val="20"/>
                <w:szCs w:val="20"/>
              </w:rPr>
              <w:t xml:space="preserve">, se mu izda odločba o vrnitvi. </w:t>
            </w:r>
          </w:p>
          <w:p w14:paraId="78D50142" w14:textId="77777777" w:rsidR="00A60195" w:rsidRPr="00A60195" w:rsidRDefault="00A60195" w:rsidP="00A60195">
            <w:pPr>
              <w:spacing w:after="0" w:line="260" w:lineRule="exact"/>
              <w:jc w:val="both"/>
              <w:rPr>
                <w:rFonts w:ascii="Arial" w:hAnsi="Arial" w:cs="Arial"/>
                <w:sz w:val="20"/>
                <w:szCs w:val="20"/>
              </w:rPr>
            </w:pPr>
          </w:p>
          <w:p w14:paraId="1E9E3891" w14:textId="00B6732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Z odločbo o vrnitvi se določi rok za prostovoljni odhod </w:t>
            </w:r>
            <w:r w:rsidR="001D3130">
              <w:rPr>
                <w:rFonts w:ascii="Arial" w:hAnsi="Arial" w:cs="Arial"/>
                <w:sz w:val="20"/>
                <w:szCs w:val="20"/>
              </w:rPr>
              <w:t xml:space="preserve">in </w:t>
            </w:r>
            <w:r w:rsidRPr="00A60195">
              <w:rPr>
                <w:rFonts w:ascii="Arial" w:hAnsi="Arial" w:cs="Arial"/>
                <w:sz w:val="20"/>
                <w:szCs w:val="20"/>
              </w:rPr>
              <w:t xml:space="preserve"> ukrep odstranitve tujca</w:t>
            </w:r>
            <w:r w:rsidR="00027ADB">
              <w:rPr>
                <w:rFonts w:ascii="Arial" w:hAnsi="Arial" w:cs="Arial"/>
                <w:sz w:val="20"/>
                <w:szCs w:val="20"/>
              </w:rPr>
              <w:t xml:space="preserve"> v skladu z 69. členom tega zakona</w:t>
            </w:r>
            <w:r w:rsidRPr="00A60195">
              <w:rPr>
                <w:rFonts w:ascii="Arial" w:hAnsi="Arial" w:cs="Arial"/>
                <w:sz w:val="20"/>
                <w:szCs w:val="20"/>
              </w:rPr>
              <w:t xml:space="preserve">. V odločbi o vrnitvi se  določi tudi prepoved vstopa v skladu </w:t>
            </w:r>
            <w:r w:rsidR="00602B06">
              <w:rPr>
                <w:rFonts w:ascii="Arial" w:hAnsi="Arial" w:cs="Arial"/>
                <w:sz w:val="20"/>
                <w:szCs w:val="20"/>
              </w:rPr>
              <w:t>s 67. členom</w:t>
            </w:r>
            <w:r w:rsidRPr="00A60195">
              <w:rPr>
                <w:rFonts w:ascii="Arial" w:hAnsi="Arial" w:cs="Arial"/>
                <w:sz w:val="20"/>
                <w:szCs w:val="20"/>
              </w:rPr>
              <w:t xml:space="preserve"> tega zakona.</w:t>
            </w:r>
          </w:p>
          <w:p w14:paraId="36ECC242" w14:textId="77777777" w:rsidR="00A3144F" w:rsidRDefault="00A3144F" w:rsidP="00A60195">
            <w:pPr>
              <w:spacing w:after="0" w:line="260" w:lineRule="exact"/>
              <w:jc w:val="both"/>
              <w:rPr>
                <w:rFonts w:ascii="Arial" w:hAnsi="Arial" w:cs="Arial"/>
                <w:sz w:val="20"/>
                <w:szCs w:val="20"/>
              </w:rPr>
            </w:pPr>
          </w:p>
          <w:p w14:paraId="33E51E91" w14:textId="77777777" w:rsidR="00A3144F" w:rsidRPr="00A60195" w:rsidRDefault="00A3144F" w:rsidP="00A60195">
            <w:pPr>
              <w:spacing w:after="0" w:line="260" w:lineRule="exact"/>
              <w:jc w:val="both"/>
              <w:rPr>
                <w:rFonts w:ascii="Arial" w:hAnsi="Arial" w:cs="Arial"/>
                <w:sz w:val="20"/>
                <w:szCs w:val="20"/>
              </w:rPr>
            </w:pPr>
            <w:r>
              <w:rPr>
                <w:rFonts w:ascii="Arial" w:hAnsi="Arial" w:cs="Arial"/>
                <w:sz w:val="20"/>
                <w:szCs w:val="20"/>
              </w:rPr>
              <w:t xml:space="preserve">(4) </w:t>
            </w:r>
            <w:r w:rsidRPr="00A3144F">
              <w:rPr>
                <w:rFonts w:ascii="Arial" w:hAnsi="Arial" w:cs="Arial"/>
                <w:sz w:val="20"/>
                <w:szCs w:val="20"/>
              </w:rPr>
              <w:t>Kadar je potrebno, ima tujec v postopku izdaje odločbe o vrnitvi</w:t>
            </w:r>
            <w:r w:rsidR="006C045A">
              <w:rPr>
                <w:rFonts w:ascii="Arial" w:hAnsi="Arial" w:cs="Arial"/>
                <w:sz w:val="20"/>
                <w:szCs w:val="20"/>
              </w:rPr>
              <w:t xml:space="preserve"> </w:t>
            </w:r>
            <w:r w:rsidRPr="00A3144F">
              <w:rPr>
                <w:rFonts w:ascii="Arial" w:hAnsi="Arial" w:cs="Arial"/>
                <w:sz w:val="20"/>
                <w:szCs w:val="20"/>
              </w:rPr>
              <w:t>pravico do prevajalske pomoči</w:t>
            </w:r>
            <w:r w:rsidR="006C045A">
              <w:rPr>
                <w:rFonts w:ascii="Arial" w:hAnsi="Arial" w:cs="Arial"/>
                <w:sz w:val="20"/>
                <w:szCs w:val="20"/>
              </w:rPr>
              <w:t>.</w:t>
            </w:r>
          </w:p>
          <w:p w14:paraId="77D26A2D" w14:textId="77777777" w:rsidR="00A60195" w:rsidRPr="00A60195" w:rsidRDefault="00A60195" w:rsidP="00A60195">
            <w:pPr>
              <w:spacing w:after="0" w:line="260" w:lineRule="exact"/>
              <w:jc w:val="both"/>
              <w:rPr>
                <w:rFonts w:ascii="Arial" w:hAnsi="Arial" w:cs="Arial"/>
                <w:sz w:val="20"/>
                <w:szCs w:val="20"/>
              </w:rPr>
            </w:pPr>
          </w:p>
          <w:p w14:paraId="5E4047D1" w14:textId="77777777" w:rsidR="009063A4"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3144F">
              <w:rPr>
                <w:rFonts w:ascii="Arial" w:hAnsi="Arial" w:cs="Arial"/>
                <w:sz w:val="20"/>
                <w:szCs w:val="20"/>
              </w:rPr>
              <w:t>5</w:t>
            </w:r>
            <w:r w:rsidRPr="00A60195">
              <w:rPr>
                <w:rFonts w:ascii="Arial" w:hAnsi="Arial" w:cs="Arial"/>
                <w:sz w:val="20"/>
                <w:szCs w:val="20"/>
              </w:rPr>
              <w:t>) Tuj</w:t>
            </w:r>
            <w:r w:rsidR="00C44B4A">
              <w:rPr>
                <w:rFonts w:ascii="Arial" w:hAnsi="Arial" w:cs="Arial"/>
                <w:sz w:val="20"/>
                <w:szCs w:val="20"/>
              </w:rPr>
              <w:t>ec</w:t>
            </w:r>
            <w:r w:rsidRPr="00A60195">
              <w:rPr>
                <w:rFonts w:ascii="Arial" w:hAnsi="Arial" w:cs="Arial"/>
                <w:sz w:val="20"/>
                <w:szCs w:val="20"/>
              </w:rPr>
              <w:t>, ki mu je izdana odločba o vrnitvi</w:t>
            </w:r>
            <w:r w:rsidR="005076D1">
              <w:rPr>
                <w:rFonts w:ascii="Arial" w:hAnsi="Arial" w:cs="Arial"/>
                <w:sz w:val="20"/>
                <w:szCs w:val="20"/>
              </w:rPr>
              <w:t>,</w:t>
            </w:r>
            <w:r w:rsidR="00A332AE">
              <w:rPr>
                <w:rFonts w:ascii="Arial" w:hAnsi="Arial" w:cs="Arial"/>
                <w:sz w:val="20"/>
                <w:szCs w:val="20"/>
              </w:rPr>
              <w:t xml:space="preserve"> </w:t>
            </w:r>
            <w:r w:rsidR="000F3C3E">
              <w:rPr>
                <w:rFonts w:ascii="Arial" w:hAnsi="Arial" w:cs="Arial"/>
                <w:sz w:val="20"/>
                <w:szCs w:val="20"/>
              </w:rPr>
              <w:t xml:space="preserve">ima pravico do brezplačnega pravnega svetovanja, </w:t>
            </w:r>
            <w:r w:rsidRPr="00A60195">
              <w:rPr>
                <w:rFonts w:ascii="Arial" w:hAnsi="Arial" w:cs="Arial"/>
                <w:sz w:val="20"/>
                <w:szCs w:val="20"/>
              </w:rPr>
              <w:t xml:space="preserve"> ki mu </w:t>
            </w:r>
            <w:r w:rsidR="000F3C3E">
              <w:rPr>
                <w:rFonts w:ascii="Arial" w:hAnsi="Arial" w:cs="Arial"/>
                <w:sz w:val="20"/>
                <w:szCs w:val="20"/>
              </w:rPr>
              <w:t>ga</w:t>
            </w:r>
            <w:r w:rsidRPr="00A60195">
              <w:rPr>
                <w:rFonts w:ascii="Arial" w:hAnsi="Arial" w:cs="Arial"/>
                <w:sz w:val="20"/>
                <w:szCs w:val="20"/>
              </w:rPr>
              <w:t xml:space="preserve"> zagotavljajo</w:t>
            </w:r>
            <w:r w:rsidR="00A3144F">
              <w:rPr>
                <w:rFonts w:ascii="Arial" w:hAnsi="Arial" w:cs="Arial"/>
                <w:sz w:val="20"/>
                <w:szCs w:val="20"/>
              </w:rPr>
              <w:t xml:space="preserve"> neodvisni izvajalci</w:t>
            </w:r>
            <w:r w:rsidR="00A332AE">
              <w:rPr>
                <w:rFonts w:ascii="Arial" w:hAnsi="Arial" w:cs="Arial"/>
                <w:sz w:val="20"/>
                <w:szCs w:val="20"/>
              </w:rPr>
              <w:t>, izbrani na</w:t>
            </w:r>
            <w:r w:rsidR="004D2B3D">
              <w:rPr>
                <w:rFonts w:ascii="Arial" w:hAnsi="Arial" w:cs="Arial"/>
                <w:sz w:val="20"/>
                <w:szCs w:val="20"/>
              </w:rPr>
              <w:t xml:space="preserve"> podlagi</w:t>
            </w:r>
            <w:r w:rsidR="00A332AE">
              <w:rPr>
                <w:rFonts w:ascii="Arial" w:hAnsi="Arial" w:cs="Arial"/>
                <w:sz w:val="20"/>
                <w:szCs w:val="20"/>
              </w:rPr>
              <w:t xml:space="preserve"> javn</w:t>
            </w:r>
            <w:r w:rsidR="004D2B3D">
              <w:rPr>
                <w:rFonts w:ascii="Arial" w:hAnsi="Arial" w:cs="Arial"/>
                <w:sz w:val="20"/>
                <w:szCs w:val="20"/>
              </w:rPr>
              <w:t>ega</w:t>
            </w:r>
            <w:r w:rsidR="00A332AE">
              <w:rPr>
                <w:rFonts w:ascii="Arial" w:hAnsi="Arial" w:cs="Arial"/>
                <w:sz w:val="20"/>
                <w:szCs w:val="20"/>
              </w:rPr>
              <w:t xml:space="preserve"> </w:t>
            </w:r>
            <w:r w:rsidR="004D2B3D">
              <w:rPr>
                <w:rFonts w:ascii="Arial" w:hAnsi="Arial" w:cs="Arial"/>
                <w:sz w:val="20"/>
                <w:szCs w:val="20"/>
              </w:rPr>
              <w:t>poziva</w:t>
            </w:r>
            <w:r w:rsidR="00A332AE">
              <w:rPr>
                <w:rFonts w:ascii="Arial" w:hAnsi="Arial" w:cs="Arial"/>
                <w:sz w:val="20"/>
                <w:szCs w:val="20"/>
              </w:rPr>
              <w:t>, ki ga izvede ministrstvo, pristojno za notranje zadeve.</w:t>
            </w:r>
            <w:r w:rsidR="00CE0ACC">
              <w:rPr>
                <w:rFonts w:ascii="Arial" w:hAnsi="Arial" w:cs="Arial"/>
                <w:sz w:val="20"/>
                <w:szCs w:val="20"/>
              </w:rPr>
              <w:t xml:space="preserve"> </w:t>
            </w:r>
          </w:p>
          <w:p w14:paraId="63100659" w14:textId="77777777" w:rsidR="009063A4" w:rsidRDefault="009063A4" w:rsidP="00A60195">
            <w:pPr>
              <w:spacing w:after="0" w:line="260" w:lineRule="exact"/>
              <w:jc w:val="both"/>
              <w:rPr>
                <w:rFonts w:ascii="Arial" w:hAnsi="Arial" w:cs="Arial"/>
                <w:sz w:val="20"/>
                <w:szCs w:val="20"/>
              </w:rPr>
            </w:pPr>
          </w:p>
          <w:p w14:paraId="78D073F9" w14:textId="77777777" w:rsidR="00463D85" w:rsidRDefault="009063A4" w:rsidP="00A60195">
            <w:pPr>
              <w:spacing w:after="0" w:line="260" w:lineRule="exact"/>
              <w:jc w:val="both"/>
              <w:rPr>
                <w:rFonts w:ascii="Arial" w:hAnsi="Arial" w:cs="Arial"/>
                <w:sz w:val="20"/>
                <w:szCs w:val="20"/>
              </w:rPr>
            </w:pPr>
            <w:r>
              <w:rPr>
                <w:rFonts w:ascii="Arial" w:hAnsi="Arial" w:cs="Arial"/>
                <w:sz w:val="20"/>
                <w:szCs w:val="20"/>
              </w:rPr>
              <w:t xml:space="preserve">(6) </w:t>
            </w:r>
            <w:r w:rsidR="00043170" w:rsidRPr="004E398F">
              <w:rPr>
                <w:rFonts w:ascii="Arial" w:hAnsi="Arial" w:cs="Arial"/>
                <w:sz w:val="20"/>
                <w:szCs w:val="20"/>
              </w:rPr>
              <w:t>V postopkih pred sodišči v zvezi z</w:t>
            </w:r>
            <w:r w:rsidR="005A5B7C">
              <w:rPr>
                <w:rFonts w:ascii="Arial" w:hAnsi="Arial" w:cs="Arial"/>
                <w:sz w:val="20"/>
                <w:szCs w:val="20"/>
              </w:rPr>
              <w:t xml:space="preserve"> odločbo o vrnitvi in odločbo o zavrnitvi podaljšanja roka za prostovoljni odhod iz četrtega odstavka 66. člena tega zakona</w:t>
            </w:r>
            <w:r w:rsidR="00043170" w:rsidRPr="004E398F">
              <w:rPr>
                <w:rFonts w:ascii="Arial" w:hAnsi="Arial" w:cs="Arial"/>
                <w:sz w:val="20"/>
                <w:szCs w:val="20"/>
              </w:rPr>
              <w:t>, ima tujec pravico do brezplačne pomoči,</w:t>
            </w:r>
            <w:r w:rsidR="00043170">
              <w:rPr>
                <w:rFonts w:ascii="Arial" w:hAnsi="Arial" w:cs="Arial"/>
                <w:sz w:val="20"/>
                <w:szCs w:val="20"/>
              </w:rPr>
              <w:t xml:space="preserve"> </w:t>
            </w:r>
            <w:r w:rsidR="00043170" w:rsidRPr="004E398F">
              <w:rPr>
                <w:rFonts w:ascii="Arial" w:hAnsi="Arial" w:cs="Arial"/>
                <w:sz w:val="20"/>
                <w:szCs w:val="20"/>
              </w:rPr>
              <w:t xml:space="preserve">kot jo </w:t>
            </w:r>
            <w:r w:rsidR="00043170">
              <w:rPr>
                <w:rFonts w:ascii="Arial" w:hAnsi="Arial" w:cs="Arial"/>
                <w:sz w:val="20"/>
                <w:szCs w:val="20"/>
              </w:rPr>
              <w:t>določa</w:t>
            </w:r>
            <w:r w:rsidR="00043170" w:rsidRPr="004E398F">
              <w:rPr>
                <w:rFonts w:ascii="Arial" w:hAnsi="Arial" w:cs="Arial"/>
                <w:sz w:val="20"/>
                <w:szCs w:val="20"/>
              </w:rPr>
              <w:t xml:space="preserve"> zakon, ki ureja brezplačno pravno pomoč</w:t>
            </w:r>
            <w:r w:rsidR="00AE406D">
              <w:rPr>
                <w:rFonts w:ascii="Arial" w:hAnsi="Arial" w:cs="Arial"/>
                <w:sz w:val="20"/>
                <w:szCs w:val="20"/>
              </w:rPr>
              <w:t>, ne glede na pogoj vzajemnosti</w:t>
            </w:r>
            <w:r w:rsidR="00043170">
              <w:rPr>
                <w:rFonts w:ascii="Arial" w:hAnsi="Arial" w:cs="Arial"/>
                <w:sz w:val="20"/>
                <w:szCs w:val="20"/>
              </w:rPr>
              <w:t>.</w:t>
            </w:r>
            <w:r w:rsidR="00193580">
              <w:rPr>
                <w:rFonts w:ascii="Arial" w:hAnsi="Arial" w:cs="Arial"/>
                <w:sz w:val="20"/>
                <w:szCs w:val="20"/>
              </w:rPr>
              <w:t xml:space="preserve"> </w:t>
            </w:r>
          </w:p>
          <w:p w14:paraId="6FFE0A05" w14:textId="77777777" w:rsidR="007662A3" w:rsidRPr="00A60195" w:rsidRDefault="007662A3" w:rsidP="00A60195">
            <w:pPr>
              <w:spacing w:after="0" w:line="260" w:lineRule="exact"/>
              <w:jc w:val="both"/>
              <w:rPr>
                <w:rFonts w:ascii="Arial" w:hAnsi="Arial" w:cs="Arial"/>
                <w:sz w:val="20"/>
                <w:szCs w:val="20"/>
              </w:rPr>
            </w:pPr>
          </w:p>
          <w:p w14:paraId="7FD357AD" w14:textId="09381303" w:rsidR="00A2315A" w:rsidRDefault="00A60195" w:rsidP="00CE0ACC">
            <w:pPr>
              <w:spacing w:after="0" w:line="260" w:lineRule="exact"/>
              <w:jc w:val="both"/>
              <w:rPr>
                <w:rFonts w:ascii="Arial" w:hAnsi="Arial" w:cs="Arial"/>
                <w:sz w:val="20"/>
                <w:szCs w:val="20"/>
              </w:rPr>
            </w:pPr>
            <w:r w:rsidRPr="00A60195">
              <w:rPr>
                <w:rFonts w:ascii="Arial" w:hAnsi="Arial" w:cs="Arial"/>
                <w:sz w:val="20"/>
                <w:szCs w:val="20"/>
              </w:rPr>
              <w:t>(</w:t>
            </w:r>
            <w:r w:rsidR="009063A4">
              <w:rPr>
                <w:rFonts w:ascii="Arial" w:hAnsi="Arial" w:cs="Arial"/>
                <w:sz w:val="20"/>
                <w:szCs w:val="20"/>
              </w:rPr>
              <w:t>7</w:t>
            </w:r>
            <w:r w:rsidRPr="00A60195">
              <w:rPr>
                <w:rFonts w:ascii="Arial" w:hAnsi="Arial" w:cs="Arial"/>
                <w:sz w:val="20"/>
                <w:szCs w:val="20"/>
              </w:rPr>
              <w:t xml:space="preserve">) Zoper odločbo o vrnitvi </w:t>
            </w:r>
            <w:r w:rsidR="00CE0ACC">
              <w:rPr>
                <w:rFonts w:ascii="Arial" w:hAnsi="Arial" w:cs="Arial"/>
                <w:sz w:val="20"/>
                <w:szCs w:val="20"/>
              </w:rPr>
              <w:t xml:space="preserve">se </w:t>
            </w:r>
            <w:r w:rsidRPr="00A60195">
              <w:rPr>
                <w:rFonts w:ascii="Arial" w:hAnsi="Arial" w:cs="Arial"/>
                <w:sz w:val="20"/>
                <w:szCs w:val="20"/>
              </w:rPr>
              <w:t>lahko tujec</w:t>
            </w:r>
            <w:r w:rsidR="00CE0ACC">
              <w:rPr>
                <w:rFonts w:ascii="Arial" w:hAnsi="Arial" w:cs="Arial"/>
                <w:sz w:val="20"/>
                <w:szCs w:val="20"/>
              </w:rPr>
              <w:t xml:space="preserve"> pritoži v roku petih dni od vročitve odločbe.</w:t>
            </w:r>
            <w:r w:rsidRPr="00A60195">
              <w:rPr>
                <w:rFonts w:ascii="Arial" w:hAnsi="Arial" w:cs="Arial"/>
                <w:sz w:val="20"/>
                <w:szCs w:val="20"/>
              </w:rPr>
              <w:t xml:space="preserve"> </w:t>
            </w:r>
            <w:r w:rsidR="00CE0ACC">
              <w:rPr>
                <w:rFonts w:ascii="Arial" w:hAnsi="Arial" w:cs="Arial"/>
                <w:sz w:val="20"/>
                <w:szCs w:val="20"/>
              </w:rPr>
              <w:t xml:space="preserve">O pritožbi odloči ministrstvo, pristojno za notranje zadeve v osmih dneh. </w:t>
            </w:r>
            <w:r w:rsidR="00043170">
              <w:rPr>
                <w:rFonts w:ascii="Arial" w:hAnsi="Arial" w:cs="Arial"/>
                <w:sz w:val="20"/>
                <w:szCs w:val="20"/>
              </w:rPr>
              <w:t xml:space="preserve">Zoper odločitev iz </w:t>
            </w:r>
            <w:r w:rsidR="00DF0FAF">
              <w:rPr>
                <w:rFonts w:ascii="Arial" w:hAnsi="Arial" w:cs="Arial"/>
                <w:sz w:val="20"/>
                <w:szCs w:val="20"/>
              </w:rPr>
              <w:t>prvega</w:t>
            </w:r>
            <w:r w:rsidR="00043170">
              <w:rPr>
                <w:rFonts w:ascii="Arial" w:hAnsi="Arial" w:cs="Arial"/>
                <w:sz w:val="20"/>
                <w:szCs w:val="20"/>
              </w:rPr>
              <w:t xml:space="preserve"> odstavka</w:t>
            </w:r>
            <w:r w:rsidR="00DF0FAF">
              <w:rPr>
                <w:rFonts w:ascii="Arial" w:hAnsi="Arial" w:cs="Arial"/>
                <w:sz w:val="20"/>
                <w:szCs w:val="20"/>
              </w:rPr>
              <w:t xml:space="preserve"> tega člena</w:t>
            </w:r>
            <w:r w:rsidR="00043170">
              <w:rPr>
                <w:rFonts w:ascii="Arial" w:hAnsi="Arial" w:cs="Arial"/>
                <w:sz w:val="20"/>
                <w:szCs w:val="20"/>
              </w:rPr>
              <w:t xml:space="preserve"> se lahko vloži tožba v upravnem sporu</w:t>
            </w:r>
            <w:r w:rsidR="00043170" w:rsidRPr="004E398F">
              <w:rPr>
                <w:rFonts w:ascii="Arial" w:hAnsi="Arial" w:cs="Arial"/>
                <w:sz w:val="20"/>
                <w:szCs w:val="20"/>
              </w:rPr>
              <w:t xml:space="preserve"> v </w:t>
            </w:r>
            <w:r w:rsidR="00043170">
              <w:rPr>
                <w:rFonts w:ascii="Arial" w:hAnsi="Arial" w:cs="Arial"/>
                <w:sz w:val="20"/>
                <w:szCs w:val="20"/>
              </w:rPr>
              <w:t xml:space="preserve">osmih </w:t>
            </w:r>
            <w:r w:rsidR="00043170" w:rsidRPr="004E398F">
              <w:rPr>
                <w:rFonts w:ascii="Arial" w:hAnsi="Arial" w:cs="Arial"/>
                <w:sz w:val="20"/>
                <w:szCs w:val="20"/>
              </w:rPr>
              <w:t>dn</w:t>
            </w:r>
            <w:r w:rsidR="00043170">
              <w:rPr>
                <w:rFonts w:ascii="Arial" w:hAnsi="Arial" w:cs="Arial"/>
                <w:sz w:val="20"/>
                <w:szCs w:val="20"/>
              </w:rPr>
              <w:t>eh</w:t>
            </w:r>
            <w:r w:rsidR="00043170" w:rsidRPr="004E398F">
              <w:rPr>
                <w:rFonts w:ascii="Arial" w:hAnsi="Arial" w:cs="Arial"/>
                <w:sz w:val="20"/>
                <w:szCs w:val="20"/>
              </w:rPr>
              <w:t xml:space="preserve"> od vročitve </w:t>
            </w:r>
            <w:r w:rsidR="00043170">
              <w:rPr>
                <w:rFonts w:ascii="Arial" w:hAnsi="Arial" w:cs="Arial"/>
                <w:sz w:val="20"/>
                <w:szCs w:val="20"/>
              </w:rPr>
              <w:t>odločitve ministrstva, pristojnega za notranje zadeve, s katero je bil postopek končan.</w:t>
            </w:r>
            <w:r w:rsidR="00043170" w:rsidDel="00043170">
              <w:rPr>
                <w:rFonts w:ascii="Arial" w:hAnsi="Arial" w:cs="Arial"/>
                <w:sz w:val="20"/>
                <w:szCs w:val="20"/>
              </w:rPr>
              <w:t xml:space="preserve"> </w:t>
            </w:r>
          </w:p>
          <w:p w14:paraId="69D77D68" w14:textId="77777777" w:rsidR="007662A3" w:rsidRDefault="007662A3" w:rsidP="00CE0ACC">
            <w:pPr>
              <w:spacing w:after="0" w:line="260" w:lineRule="exact"/>
              <w:jc w:val="both"/>
              <w:rPr>
                <w:rFonts w:ascii="Arial" w:hAnsi="Arial" w:cs="Arial"/>
                <w:sz w:val="20"/>
                <w:szCs w:val="20"/>
              </w:rPr>
            </w:pPr>
          </w:p>
          <w:p w14:paraId="0AF2FED6" w14:textId="151D45D0" w:rsidR="00C349C1" w:rsidRDefault="00A2315A" w:rsidP="007662A3">
            <w:pPr>
              <w:spacing w:after="0" w:line="260" w:lineRule="exact"/>
              <w:jc w:val="both"/>
              <w:rPr>
                <w:rFonts w:ascii="Arial" w:hAnsi="Arial" w:cs="Arial"/>
                <w:sz w:val="20"/>
                <w:szCs w:val="20"/>
              </w:rPr>
            </w:pPr>
            <w:r>
              <w:rPr>
                <w:rFonts w:ascii="Arial" w:hAnsi="Arial" w:cs="Arial"/>
                <w:sz w:val="20"/>
                <w:szCs w:val="20"/>
              </w:rPr>
              <w:t>(</w:t>
            </w:r>
            <w:r w:rsidR="006A114A">
              <w:rPr>
                <w:rFonts w:ascii="Arial" w:hAnsi="Arial" w:cs="Arial"/>
                <w:sz w:val="20"/>
                <w:szCs w:val="20"/>
              </w:rPr>
              <w:t>8</w:t>
            </w:r>
            <w:r>
              <w:rPr>
                <w:rFonts w:ascii="Arial" w:hAnsi="Arial" w:cs="Arial"/>
                <w:sz w:val="20"/>
                <w:szCs w:val="20"/>
              </w:rPr>
              <w:t xml:space="preserve">) Za vložitev pritožbe  </w:t>
            </w:r>
            <w:r w:rsidR="00043170">
              <w:rPr>
                <w:rFonts w:ascii="Arial" w:hAnsi="Arial" w:cs="Arial"/>
                <w:sz w:val="20"/>
                <w:szCs w:val="20"/>
              </w:rPr>
              <w:t xml:space="preserve">in za postopek v </w:t>
            </w:r>
            <w:r>
              <w:rPr>
                <w:rFonts w:ascii="Arial" w:hAnsi="Arial" w:cs="Arial"/>
                <w:sz w:val="20"/>
                <w:szCs w:val="20"/>
              </w:rPr>
              <w:t>upravne</w:t>
            </w:r>
            <w:r w:rsidR="00043170">
              <w:rPr>
                <w:rFonts w:ascii="Arial" w:hAnsi="Arial" w:cs="Arial"/>
                <w:sz w:val="20"/>
                <w:szCs w:val="20"/>
              </w:rPr>
              <w:t>m</w:t>
            </w:r>
            <w:r>
              <w:rPr>
                <w:rFonts w:ascii="Arial" w:hAnsi="Arial" w:cs="Arial"/>
                <w:sz w:val="20"/>
                <w:szCs w:val="20"/>
              </w:rPr>
              <w:t xml:space="preserve"> spor</w:t>
            </w:r>
            <w:r w:rsidR="00043170">
              <w:rPr>
                <w:rFonts w:ascii="Arial" w:hAnsi="Arial" w:cs="Arial"/>
                <w:sz w:val="20"/>
                <w:szCs w:val="20"/>
              </w:rPr>
              <w:t>u</w:t>
            </w:r>
            <w:r>
              <w:rPr>
                <w:rFonts w:ascii="Arial" w:hAnsi="Arial" w:cs="Arial"/>
                <w:sz w:val="20"/>
                <w:szCs w:val="20"/>
              </w:rPr>
              <w:t xml:space="preserve"> zoper </w:t>
            </w:r>
            <w:r w:rsidRPr="00A2315A">
              <w:rPr>
                <w:rFonts w:ascii="Arial" w:hAnsi="Arial" w:cs="Arial"/>
                <w:sz w:val="20"/>
                <w:szCs w:val="20"/>
              </w:rPr>
              <w:t>odloč</w:t>
            </w:r>
            <w:r w:rsidR="001A7032">
              <w:rPr>
                <w:rFonts w:ascii="Arial" w:hAnsi="Arial" w:cs="Arial"/>
                <w:sz w:val="20"/>
                <w:szCs w:val="20"/>
              </w:rPr>
              <w:t>itev</w:t>
            </w:r>
            <w:r w:rsidRPr="00A2315A">
              <w:rPr>
                <w:rFonts w:ascii="Arial" w:hAnsi="Arial" w:cs="Arial"/>
                <w:sz w:val="20"/>
                <w:szCs w:val="20"/>
              </w:rPr>
              <w:t xml:space="preserve"> o vr</w:t>
            </w:r>
            <w:r w:rsidR="00C768EC">
              <w:rPr>
                <w:rFonts w:ascii="Arial" w:hAnsi="Arial" w:cs="Arial"/>
                <w:sz w:val="20"/>
                <w:szCs w:val="20"/>
              </w:rPr>
              <w:t>nitvi</w:t>
            </w:r>
            <w:r>
              <w:rPr>
                <w:rFonts w:ascii="Arial" w:hAnsi="Arial" w:cs="Arial"/>
                <w:sz w:val="20"/>
                <w:szCs w:val="20"/>
              </w:rPr>
              <w:t xml:space="preserve"> se taksa ne plača.«.</w:t>
            </w:r>
          </w:p>
          <w:p w14:paraId="27271B7B" w14:textId="77777777" w:rsidR="00D26028" w:rsidRDefault="00D26028" w:rsidP="007662A3">
            <w:pPr>
              <w:spacing w:after="0" w:line="260" w:lineRule="exact"/>
              <w:jc w:val="both"/>
              <w:rPr>
                <w:rFonts w:ascii="Arial" w:hAnsi="Arial" w:cs="Arial"/>
                <w:sz w:val="20"/>
                <w:szCs w:val="20"/>
              </w:rPr>
            </w:pPr>
          </w:p>
          <w:p w14:paraId="2255F8F4" w14:textId="7A9FC6F4" w:rsidR="00A60195" w:rsidRPr="00A60195" w:rsidRDefault="007F459D" w:rsidP="00C349C1">
            <w:pPr>
              <w:spacing w:after="0" w:line="260" w:lineRule="exact"/>
              <w:jc w:val="center"/>
              <w:rPr>
                <w:rFonts w:ascii="Arial" w:hAnsi="Arial" w:cs="Arial"/>
                <w:sz w:val="20"/>
                <w:szCs w:val="20"/>
              </w:rPr>
            </w:pPr>
            <w:r>
              <w:rPr>
                <w:rFonts w:ascii="Arial" w:hAnsi="Arial" w:cs="Arial"/>
                <w:sz w:val="20"/>
                <w:szCs w:val="20"/>
              </w:rPr>
              <w:t>41</w:t>
            </w:r>
            <w:r w:rsidR="00A60195" w:rsidRPr="00A60195">
              <w:rPr>
                <w:rFonts w:ascii="Arial" w:hAnsi="Arial" w:cs="Arial"/>
                <w:sz w:val="20"/>
                <w:szCs w:val="20"/>
              </w:rPr>
              <w:t>. člen</w:t>
            </w:r>
          </w:p>
          <w:p w14:paraId="573C761E" w14:textId="77777777" w:rsidR="00D26028" w:rsidRDefault="00D26028" w:rsidP="00A60195">
            <w:pPr>
              <w:spacing w:after="0" w:line="260" w:lineRule="exact"/>
              <w:jc w:val="both"/>
              <w:rPr>
                <w:rFonts w:ascii="Arial" w:hAnsi="Arial" w:cs="Arial"/>
                <w:sz w:val="20"/>
                <w:szCs w:val="20"/>
              </w:rPr>
            </w:pPr>
          </w:p>
          <w:p w14:paraId="458C2FB2"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5. člen se spremeni tako, da se glasi:</w:t>
            </w:r>
          </w:p>
          <w:p w14:paraId="2E0E8E7D" w14:textId="77777777" w:rsidR="00D26028" w:rsidRDefault="00D26028" w:rsidP="00A60195">
            <w:pPr>
              <w:spacing w:after="0" w:line="260" w:lineRule="exact"/>
              <w:jc w:val="both"/>
              <w:rPr>
                <w:rFonts w:ascii="Arial" w:hAnsi="Arial" w:cs="Arial"/>
                <w:sz w:val="20"/>
                <w:szCs w:val="20"/>
              </w:rPr>
            </w:pPr>
          </w:p>
          <w:p w14:paraId="7F7D2E8B"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5. člen</w:t>
            </w:r>
          </w:p>
          <w:p w14:paraId="006F823C" w14:textId="77777777" w:rsidR="00151604" w:rsidRDefault="00A60195" w:rsidP="00E6525E">
            <w:pPr>
              <w:spacing w:after="0" w:line="260" w:lineRule="exact"/>
              <w:jc w:val="center"/>
              <w:rPr>
                <w:rFonts w:ascii="Arial" w:hAnsi="Arial" w:cs="Arial"/>
                <w:sz w:val="20"/>
                <w:szCs w:val="20"/>
              </w:rPr>
            </w:pPr>
            <w:r w:rsidRPr="00A60195">
              <w:rPr>
                <w:rFonts w:ascii="Arial" w:hAnsi="Arial" w:cs="Arial"/>
                <w:sz w:val="20"/>
                <w:szCs w:val="20"/>
              </w:rPr>
              <w:t>(postopek izdaje odločbe o vrnitvi</w:t>
            </w:r>
            <w:r w:rsidR="00151604">
              <w:rPr>
                <w:rFonts w:ascii="Arial" w:hAnsi="Arial" w:cs="Arial"/>
                <w:sz w:val="20"/>
                <w:szCs w:val="20"/>
              </w:rPr>
              <w:t xml:space="preserve"> in sporočanje podatkov</w:t>
            </w:r>
            <w:r w:rsidR="007662A3">
              <w:rPr>
                <w:rFonts w:ascii="Arial" w:hAnsi="Arial" w:cs="Arial"/>
                <w:sz w:val="20"/>
                <w:szCs w:val="20"/>
              </w:rPr>
              <w:t>)</w:t>
            </w:r>
          </w:p>
          <w:p w14:paraId="50E3F576" w14:textId="77777777" w:rsidR="00A60195" w:rsidRPr="00A60195" w:rsidRDefault="00A60195" w:rsidP="00E6525E">
            <w:pPr>
              <w:spacing w:after="0" w:line="260" w:lineRule="exact"/>
              <w:jc w:val="center"/>
              <w:rPr>
                <w:rFonts w:ascii="Arial" w:hAnsi="Arial" w:cs="Arial"/>
                <w:sz w:val="20"/>
                <w:szCs w:val="20"/>
              </w:rPr>
            </w:pPr>
          </w:p>
          <w:p w14:paraId="544C9C83" w14:textId="77777777" w:rsidR="00A60195" w:rsidRPr="00A60195" w:rsidRDefault="00A60195" w:rsidP="00A60195">
            <w:pPr>
              <w:spacing w:after="0" w:line="260" w:lineRule="exact"/>
              <w:jc w:val="both"/>
              <w:rPr>
                <w:rFonts w:ascii="Arial" w:hAnsi="Arial" w:cs="Arial"/>
                <w:sz w:val="20"/>
                <w:szCs w:val="20"/>
              </w:rPr>
            </w:pPr>
          </w:p>
          <w:p w14:paraId="1A1D416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Odločba o vrnitvi se tujcu izda v pisni obliki na obrazcu, ki ga predpiše minister, pristojen za notranje zadeve. </w:t>
            </w:r>
          </w:p>
          <w:p w14:paraId="6F63EBC1" w14:textId="77777777" w:rsidR="00A60195" w:rsidRPr="00A60195" w:rsidRDefault="00A60195" w:rsidP="00A60195">
            <w:pPr>
              <w:spacing w:after="0" w:line="260" w:lineRule="exact"/>
              <w:jc w:val="both"/>
              <w:rPr>
                <w:rFonts w:ascii="Arial" w:hAnsi="Arial" w:cs="Arial"/>
                <w:sz w:val="20"/>
                <w:szCs w:val="20"/>
              </w:rPr>
            </w:pPr>
          </w:p>
          <w:p w14:paraId="6758404D" w14:textId="7774C1C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Odločba o vrnitvi se vroči </w:t>
            </w:r>
            <w:r w:rsidR="007662A3">
              <w:rPr>
                <w:rFonts w:ascii="Arial" w:hAnsi="Arial" w:cs="Arial"/>
                <w:sz w:val="20"/>
                <w:szCs w:val="20"/>
              </w:rPr>
              <w:t xml:space="preserve">tujcu </w:t>
            </w:r>
            <w:r w:rsidRPr="00A60195">
              <w:rPr>
                <w:rFonts w:ascii="Arial" w:hAnsi="Arial" w:cs="Arial"/>
                <w:sz w:val="20"/>
                <w:szCs w:val="20"/>
              </w:rPr>
              <w:t>osebno. Izrek in pouk o pravnem sredstvu se prevede v enega izmed naslednjih jezikov: albanski, angleški, arabski,</w:t>
            </w:r>
            <w:r w:rsidR="00274C16">
              <w:rPr>
                <w:rFonts w:ascii="Arial" w:hAnsi="Arial" w:cs="Arial"/>
                <w:sz w:val="20"/>
                <w:szCs w:val="20"/>
              </w:rPr>
              <w:t xml:space="preserve"> bosanski, makedonski,</w:t>
            </w:r>
            <w:r w:rsidRPr="00A60195">
              <w:rPr>
                <w:rFonts w:ascii="Arial" w:hAnsi="Arial" w:cs="Arial"/>
                <w:sz w:val="20"/>
                <w:szCs w:val="20"/>
              </w:rPr>
              <w:t xml:space="preserve"> ruski</w:t>
            </w:r>
            <w:r w:rsidR="00274C16">
              <w:rPr>
                <w:rFonts w:ascii="Arial" w:hAnsi="Arial" w:cs="Arial"/>
                <w:sz w:val="20"/>
                <w:szCs w:val="20"/>
              </w:rPr>
              <w:t>, srbski</w:t>
            </w:r>
            <w:r w:rsidR="005D5A8E">
              <w:rPr>
                <w:rFonts w:ascii="Arial" w:hAnsi="Arial" w:cs="Arial"/>
                <w:sz w:val="20"/>
                <w:szCs w:val="20"/>
              </w:rPr>
              <w:t xml:space="preserve"> ali </w:t>
            </w:r>
            <w:r w:rsidR="00274C16">
              <w:rPr>
                <w:rFonts w:ascii="Arial" w:hAnsi="Arial" w:cs="Arial"/>
                <w:sz w:val="20"/>
                <w:szCs w:val="20"/>
              </w:rPr>
              <w:t xml:space="preserve">turški </w:t>
            </w:r>
            <w:r w:rsidRPr="00A60195">
              <w:rPr>
                <w:rFonts w:ascii="Arial" w:hAnsi="Arial" w:cs="Arial"/>
                <w:sz w:val="20"/>
                <w:szCs w:val="20"/>
              </w:rPr>
              <w:t xml:space="preserve">jezik. </w:t>
            </w:r>
            <w:r w:rsidR="00583127">
              <w:rPr>
                <w:rFonts w:ascii="Arial" w:hAnsi="Arial" w:cs="Arial"/>
                <w:sz w:val="20"/>
                <w:szCs w:val="20"/>
              </w:rPr>
              <w:t>Če</w:t>
            </w:r>
            <w:r w:rsidR="007662A3">
              <w:rPr>
                <w:rFonts w:ascii="Arial" w:hAnsi="Arial" w:cs="Arial"/>
                <w:sz w:val="20"/>
                <w:szCs w:val="20"/>
              </w:rPr>
              <w:t xml:space="preserve"> </w:t>
            </w:r>
            <w:r w:rsidRPr="00A60195">
              <w:rPr>
                <w:rFonts w:ascii="Arial" w:hAnsi="Arial" w:cs="Arial"/>
                <w:sz w:val="20"/>
                <w:szCs w:val="20"/>
              </w:rPr>
              <w:t xml:space="preserve">tujec ne razume navedenih jezikov </w:t>
            </w:r>
            <w:r w:rsidR="00DF6DA2">
              <w:rPr>
                <w:rFonts w:ascii="Arial" w:hAnsi="Arial" w:cs="Arial"/>
                <w:sz w:val="20"/>
                <w:szCs w:val="20"/>
              </w:rPr>
              <w:t>ali</w:t>
            </w:r>
            <w:r w:rsidRPr="00A60195">
              <w:rPr>
                <w:rFonts w:ascii="Arial" w:hAnsi="Arial" w:cs="Arial"/>
                <w:sz w:val="20"/>
                <w:szCs w:val="20"/>
              </w:rPr>
              <w:t xml:space="preserve"> zahteva prevod ostalih delov odločbe, se mu</w:t>
            </w:r>
            <w:r w:rsidR="00DF6DA2">
              <w:rPr>
                <w:rFonts w:ascii="Arial" w:hAnsi="Arial" w:cs="Arial"/>
                <w:sz w:val="20"/>
                <w:szCs w:val="20"/>
              </w:rPr>
              <w:t xml:space="preserve"> </w:t>
            </w:r>
            <w:r w:rsidR="00564BAC">
              <w:rPr>
                <w:rFonts w:ascii="Arial" w:hAnsi="Arial" w:cs="Arial"/>
                <w:sz w:val="20"/>
                <w:szCs w:val="20"/>
              </w:rPr>
              <w:t xml:space="preserve">na </w:t>
            </w:r>
            <w:r w:rsidR="004A6682">
              <w:rPr>
                <w:rFonts w:ascii="Arial" w:hAnsi="Arial" w:cs="Arial"/>
                <w:sz w:val="20"/>
                <w:szCs w:val="20"/>
              </w:rPr>
              <w:t xml:space="preserve">njegovo zahtevo </w:t>
            </w:r>
            <w:r w:rsidR="00DF6DA2">
              <w:rPr>
                <w:rFonts w:ascii="Arial" w:hAnsi="Arial" w:cs="Arial"/>
                <w:sz w:val="20"/>
                <w:szCs w:val="20"/>
              </w:rPr>
              <w:t>zagotovi</w:t>
            </w:r>
            <w:r w:rsidR="004A6682">
              <w:rPr>
                <w:rFonts w:ascii="Arial" w:hAnsi="Arial" w:cs="Arial"/>
                <w:sz w:val="20"/>
                <w:szCs w:val="20"/>
              </w:rPr>
              <w:t xml:space="preserve"> pisni ali ustni</w:t>
            </w:r>
            <w:r w:rsidR="00DF6DA2">
              <w:rPr>
                <w:rFonts w:ascii="Arial" w:hAnsi="Arial" w:cs="Arial"/>
                <w:sz w:val="20"/>
                <w:szCs w:val="20"/>
              </w:rPr>
              <w:t xml:space="preserve"> prevod </w:t>
            </w:r>
            <w:r w:rsidRPr="00A60195">
              <w:rPr>
                <w:rFonts w:ascii="Arial" w:hAnsi="Arial" w:cs="Arial"/>
                <w:sz w:val="20"/>
                <w:szCs w:val="20"/>
              </w:rPr>
              <w:t xml:space="preserve">v jezik, ki ga razume. </w:t>
            </w:r>
          </w:p>
          <w:p w14:paraId="3FA7A71C" w14:textId="77777777" w:rsidR="00A60195" w:rsidRPr="00A60195" w:rsidRDefault="00A60195" w:rsidP="00A60195">
            <w:pPr>
              <w:spacing w:after="0" w:line="260" w:lineRule="exact"/>
              <w:jc w:val="both"/>
              <w:rPr>
                <w:rFonts w:ascii="Arial" w:hAnsi="Arial" w:cs="Arial"/>
                <w:sz w:val="20"/>
                <w:szCs w:val="20"/>
              </w:rPr>
            </w:pPr>
          </w:p>
          <w:p w14:paraId="1DC2AE8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Po </w:t>
            </w:r>
            <w:r w:rsidR="00B95004">
              <w:rPr>
                <w:rFonts w:ascii="Arial" w:hAnsi="Arial" w:cs="Arial"/>
                <w:sz w:val="20"/>
                <w:szCs w:val="20"/>
              </w:rPr>
              <w:t>izvršljivosti</w:t>
            </w:r>
            <w:r w:rsidRPr="00A60195">
              <w:rPr>
                <w:rFonts w:ascii="Arial" w:hAnsi="Arial" w:cs="Arial"/>
                <w:sz w:val="20"/>
                <w:szCs w:val="20"/>
              </w:rPr>
              <w:t xml:space="preserve"> odločbe o vrnitvi, </w:t>
            </w:r>
            <w:r w:rsidR="009B1405">
              <w:rPr>
                <w:rFonts w:ascii="Arial" w:hAnsi="Arial" w:cs="Arial"/>
                <w:sz w:val="20"/>
                <w:szCs w:val="20"/>
              </w:rPr>
              <w:t xml:space="preserve"> </w:t>
            </w:r>
            <w:r w:rsidRPr="00A60195">
              <w:rPr>
                <w:rFonts w:ascii="Arial" w:hAnsi="Arial" w:cs="Arial"/>
                <w:sz w:val="20"/>
                <w:szCs w:val="20"/>
              </w:rPr>
              <w:t>sklep</w:t>
            </w:r>
            <w:r w:rsidR="009B1405">
              <w:rPr>
                <w:rFonts w:ascii="Arial" w:hAnsi="Arial" w:cs="Arial"/>
                <w:sz w:val="20"/>
                <w:szCs w:val="20"/>
              </w:rPr>
              <w:t>a</w:t>
            </w:r>
            <w:r w:rsidRPr="00A60195">
              <w:rPr>
                <w:rFonts w:ascii="Arial" w:hAnsi="Arial" w:cs="Arial"/>
                <w:sz w:val="20"/>
                <w:szCs w:val="20"/>
              </w:rPr>
              <w:t xml:space="preserve"> ali odločbe</w:t>
            </w:r>
            <w:r w:rsidR="009B1405">
              <w:rPr>
                <w:rFonts w:ascii="Arial" w:hAnsi="Arial" w:cs="Arial"/>
                <w:sz w:val="20"/>
                <w:szCs w:val="20"/>
              </w:rPr>
              <w:t>,</w:t>
            </w:r>
            <w:r w:rsidRPr="00A60195">
              <w:rPr>
                <w:rFonts w:ascii="Arial" w:hAnsi="Arial" w:cs="Arial"/>
                <w:sz w:val="20"/>
                <w:szCs w:val="20"/>
              </w:rPr>
              <w:t xml:space="preserve"> s katero je bil tujcu </w:t>
            </w:r>
            <w:r w:rsidR="009B1405">
              <w:rPr>
                <w:rFonts w:ascii="Arial" w:hAnsi="Arial" w:cs="Arial"/>
                <w:sz w:val="20"/>
                <w:szCs w:val="20"/>
              </w:rPr>
              <w:t>določen</w:t>
            </w:r>
            <w:r w:rsidRPr="00A60195">
              <w:rPr>
                <w:rFonts w:ascii="Arial" w:hAnsi="Arial" w:cs="Arial"/>
                <w:sz w:val="20"/>
                <w:szCs w:val="20"/>
              </w:rPr>
              <w:t xml:space="preserve"> rok za prostovoljni odhod oziroma določena prepoved vstopa v državo</w:t>
            </w:r>
            <w:r w:rsidR="009B1405">
              <w:rPr>
                <w:rFonts w:ascii="Arial" w:hAnsi="Arial" w:cs="Arial"/>
                <w:sz w:val="20"/>
                <w:szCs w:val="20"/>
              </w:rPr>
              <w:t>,</w:t>
            </w:r>
            <w:r w:rsidRPr="00A60195">
              <w:rPr>
                <w:rFonts w:ascii="Arial" w:hAnsi="Arial" w:cs="Arial"/>
                <w:sz w:val="20"/>
                <w:szCs w:val="20"/>
              </w:rPr>
              <w:t xml:space="preserve"> ali </w:t>
            </w:r>
            <w:r w:rsidR="009B1405">
              <w:rPr>
                <w:rFonts w:ascii="Arial" w:hAnsi="Arial" w:cs="Arial"/>
                <w:sz w:val="20"/>
                <w:szCs w:val="20"/>
              </w:rPr>
              <w:t xml:space="preserve">po </w:t>
            </w:r>
            <w:r w:rsidR="00B95004">
              <w:rPr>
                <w:rFonts w:ascii="Arial" w:hAnsi="Arial" w:cs="Arial"/>
                <w:sz w:val="20"/>
                <w:szCs w:val="20"/>
              </w:rPr>
              <w:t xml:space="preserve">izvršljivosti </w:t>
            </w:r>
            <w:r w:rsidRPr="00A60195">
              <w:rPr>
                <w:rFonts w:ascii="Arial" w:hAnsi="Arial" w:cs="Arial"/>
                <w:sz w:val="20"/>
                <w:szCs w:val="20"/>
              </w:rPr>
              <w:t xml:space="preserve">sodbe, s katero je bila tujcu izrečena stranska kazen ali stranska sankcija izgona tujca iz države, se </w:t>
            </w:r>
            <w:r w:rsidR="00B95004">
              <w:rPr>
                <w:rFonts w:ascii="Arial" w:hAnsi="Arial" w:cs="Arial"/>
                <w:sz w:val="20"/>
                <w:szCs w:val="20"/>
              </w:rPr>
              <w:t xml:space="preserve">nemudoma </w:t>
            </w:r>
            <w:r w:rsidRPr="00A60195">
              <w:rPr>
                <w:rFonts w:ascii="Arial" w:hAnsi="Arial" w:cs="Arial"/>
                <w:sz w:val="20"/>
                <w:szCs w:val="20"/>
              </w:rPr>
              <w:t>sporoči vse potrebne podatke o izdani odločbi</w:t>
            </w:r>
            <w:r w:rsidR="00DA1A5C">
              <w:rPr>
                <w:rFonts w:ascii="Arial" w:hAnsi="Arial" w:cs="Arial"/>
                <w:sz w:val="20"/>
                <w:szCs w:val="20"/>
              </w:rPr>
              <w:t>, sklepu</w:t>
            </w:r>
            <w:r w:rsidRPr="00A60195">
              <w:rPr>
                <w:rFonts w:ascii="Arial" w:hAnsi="Arial" w:cs="Arial"/>
                <w:sz w:val="20"/>
                <w:szCs w:val="20"/>
              </w:rPr>
              <w:t xml:space="preserve"> oziroma sodbi organu pristojnemu za vnos podatkov v schengenski informacijski sistem.«.</w:t>
            </w:r>
          </w:p>
          <w:p w14:paraId="50AEEE60" w14:textId="77777777" w:rsidR="00A60195" w:rsidRPr="00A60195" w:rsidRDefault="00A60195" w:rsidP="00A60195">
            <w:pPr>
              <w:spacing w:after="0" w:line="260" w:lineRule="exact"/>
              <w:jc w:val="both"/>
              <w:rPr>
                <w:rFonts w:ascii="Arial" w:hAnsi="Arial" w:cs="Arial"/>
                <w:sz w:val="20"/>
                <w:szCs w:val="20"/>
              </w:rPr>
            </w:pPr>
          </w:p>
          <w:p w14:paraId="61FBB795" w14:textId="5EA06E48" w:rsidR="00A60195" w:rsidRPr="00A60195" w:rsidRDefault="00D26028"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2</w:t>
            </w:r>
            <w:r w:rsidR="00A60195" w:rsidRPr="00A60195">
              <w:rPr>
                <w:rFonts w:ascii="Arial" w:hAnsi="Arial" w:cs="Arial"/>
                <w:sz w:val="20"/>
                <w:szCs w:val="20"/>
              </w:rPr>
              <w:t>. člen</w:t>
            </w:r>
          </w:p>
          <w:p w14:paraId="10BEBFC0" w14:textId="77777777" w:rsidR="00A60195" w:rsidRPr="00A60195" w:rsidRDefault="00A60195" w:rsidP="00A60195">
            <w:pPr>
              <w:spacing w:after="0" w:line="260" w:lineRule="exact"/>
              <w:jc w:val="both"/>
              <w:rPr>
                <w:rFonts w:ascii="Arial" w:hAnsi="Arial" w:cs="Arial"/>
                <w:sz w:val="20"/>
                <w:szCs w:val="20"/>
              </w:rPr>
            </w:pPr>
          </w:p>
          <w:p w14:paraId="00CEDC7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6. člen se spremeni tako, da se glasi:</w:t>
            </w:r>
          </w:p>
          <w:p w14:paraId="1AEC0E5B" w14:textId="77777777" w:rsidR="00A60195" w:rsidRPr="00A60195" w:rsidRDefault="00A60195" w:rsidP="00A60195">
            <w:pPr>
              <w:spacing w:after="0" w:line="260" w:lineRule="exact"/>
              <w:jc w:val="both"/>
              <w:rPr>
                <w:rFonts w:ascii="Arial" w:hAnsi="Arial" w:cs="Arial"/>
                <w:sz w:val="20"/>
                <w:szCs w:val="20"/>
              </w:rPr>
            </w:pPr>
          </w:p>
          <w:p w14:paraId="6CEF861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6. člen</w:t>
            </w:r>
          </w:p>
          <w:p w14:paraId="3BF7D4D8"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ostovoljni odhod)</w:t>
            </w:r>
          </w:p>
          <w:p w14:paraId="2DAD326B" w14:textId="77777777" w:rsidR="00A60195" w:rsidRPr="00A60195" w:rsidRDefault="00A60195" w:rsidP="00A60195">
            <w:pPr>
              <w:spacing w:after="0" w:line="260" w:lineRule="exact"/>
              <w:jc w:val="both"/>
              <w:rPr>
                <w:rFonts w:ascii="Arial" w:hAnsi="Arial" w:cs="Arial"/>
                <w:sz w:val="20"/>
                <w:szCs w:val="20"/>
              </w:rPr>
            </w:pPr>
          </w:p>
          <w:p w14:paraId="68740571" w14:textId="553A2DF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Policija z odločbo o vrnitvi določi tujcu 10-dnevni rok za prostovoljni odhod, v katerem mora tujec zapustiti Republiko Slovenijo</w:t>
            </w:r>
            <w:r w:rsidR="00DF6DA2">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91527B">
              <w:rPr>
                <w:rFonts w:ascii="Arial" w:hAnsi="Arial" w:cs="Arial"/>
                <w:sz w:val="20"/>
                <w:szCs w:val="20"/>
              </w:rPr>
              <w:t xml:space="preserve"> območj</w:t>
            </w:r>
            <w:r w:rsidR="00B9500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F651E">
              <w:rPr>
                <w:rFonts w:ascii="Arial" w:hAnsi="Arial" w:cs="Arial"/>
                <w:sz w:val="20"/>
                <w:szCs w:val="20"/>
              </w:rPr>
              <w:t>, razen če ta zakon določa drugače</w:t>
            </w:r>
            <w:r w:rsidRPr="00A60195">
              <w:rPr>
                <w:rFonts w:ascii="Arial" w:hAnsi="Arial" w:cs="Arial"/>
                <w:sz w:val="20"/>
                <w:szCs w:val="20"/>
              </w:rPr>
              <w:t>.</w:t>
            </w:r>
          </w:p>
          <w:p w14:paraId="4601A055" w14:textId="77777777" w:rsidR="00A60195" w:rsidRPr="00A60195" w:rsidRDefault="00A60195" w:rsidP="00A60195">
            <w:pPr>
              <w:spacing w:after="0" w:line="260" w:lineRule="exact"/>
              <w:jc w:val="both"/>
              <w:rPr>
                <w:rFonts w:ascii="Arial" w:hAnsi="Arial" w:cs="Arial"/>
                <w:sz w:val="20"/>
                <w:szCs w:val="20"/>
              </w:rPr>
            </w:pPr>
          </w:p>
          <w:p w14:paraId="4770C661" w14:textId="3401DAD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w:t>
            </w:r>
            <w:r w:rsidR="00DA1A5C">
              <w:rPr>
                <w:rFonts w:ascii="Arial" w:hAnsi="Arial" w:cs="Arial"/>
                <w:sz w:val="20"/>
                <w:szCs w:val="20"/>
              </w:rPr>
              <w:t xml:space="preserve">Če obstajajo </w:t>
            </w:r>
            <w:r w:rsidRPr="00A60195">
              <w:rPr>
                <w:rFonts w:ascii="Arial" w:hAnsi="Arial" w:cs="Arial"/>
                <w:sz w:val="20"/>
                <w:szCs w:val="20"/>
              </w:rPr>
              <w:t>utemeljeni razlog</w:t>
            </w:r>
            <w:r w:rsidR="00DA1A5C">
              <w:rPr>
                <w:rFonts w:ascii="Arial" w:hAnsi="Arial" w:cs="Arial"/>
                <w:sz w:val="20"/>
                <w:szCs w:val="20"/>
              </w:rPr>
              <w:t>i, lahko pristojni organ</w:t>
            </w:r>
            <w:r w:rsidR="007662A3">
              <w:rPr>
                <w:rFonts w:ascii="Arial" w:hAnsi="Arial" w:cs="Arial"/>
                <w:sz w:val="20"/>
                <w:szCs w:val="20"/>
              </w:rPr>
              <w:t xml:space="preserve"> </w:t>
            </w:r>
            <w:r w:rsidRPr="00A60195">
              <w:rPr>
                <w:rFonts w:ascii="Arial" w:hAnsi="Arial" w:cs="Arial"/>
                <w:sz w:val="20"/>
                <w:szCs w:val="20"/>
              </w:rPr>
              <w:t xml:space="preserve">na </w:t>
            </w:r>
            <w:r w:rsidR="00DA1A5C">
              <w:rPr>
                <w:rFonts w:ascii="Arial" w:hAnsi="Arial" w:cs="Arial"/>
                <w:sz w:val="20"/>
                <w:szCs w:val="20"/>
              </w:rPr>
              <w:t xml:space="preserve"> </w:t>
            </w:r>
            <w:r w:rsidRPr="00A60195">
              <w:rPr>
                <w:rFonts w:ascii="Arial" w:hAnsi="Arial" w:cs="Arial"/>
                <w:sz w:val="20"/>
                <w:szCs w:val="20"/>
              </w:rPr>
              <w:t>prošnjo tujca ali po uradni dolžnosti določi 30-dnevni rok za prostovoljni odhod, v katerem mora tujec zapustiti Republiko Slovenijo</w:t>
            </w:r>
            <w:r w:rsidR="00DF6DA2">
              <w:rPr>
                <w:rFonts w:ascii="Arial" w:hAnsi="Arial" w:cs="Arial"/>
                <w:sz w:val="20"/>
                <w:szCs w:val="20"/>
              </w:rPr>
              <w:t xml:space="preserve"> in tudi</w:t>
            </w:r>
            <w:r w:rsidRPr="00A60195">
              <w:rPr>
                <w:rFonts w:ascii="Arial" w:hAnsi="Arial" w:cs="Arial"/>
                <w:sz w:val="20"/>
                <w:szCs w:val="20"/>
              </w:rPr>
              <w:t xml:space="preserve"> območje držav članic Evropske unije in</w:t>
            </w:r>
            <w:r w:rsidR="0091527B">
              <w:rPr>
                <w:rFonts w:ascii="Arial" w:hAnsi="Arial" w:cs="Arial"/>
                <w:sz w:val="20"/>
                <w:szCs w:val="20"/>
              </w:rPr>
              <w:t xml:space="preserve"> območj</w:t>
            </w:r>
            <w:r w:rsidR="00B95004">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F651E">
              <w:rPr>
                <w:rFonts w:ascii="Arial" w:hAnsi="Arial" w:cs="Arial"/>
                <w:sz w:val="20"/>
                <w:szCs w:val="20"/>
              </w:rPr>
              <w:t>, razen če ta zakon določa drugače</w:t>
            </w:r>
            <w:r w:rsidRPr="00A60195">
              <w:rPr>
                <w:rFonts w:ascii="Arial" w:hAnsi="Arial" w:cs="Arial"/>
                <w:sz w:val="20"/>
                <w:szCs w:val="20"/>
              </w:rPr>
              <w:t xml:space="preserve">. </w:t>
            </w:r>
          </w:p>
          <w:p w14:paraId="4C77477C" w14:textId="77777777" w:rsidR="00A60195" w:rsidRPr="00A60195" w:rsidRDefault="00A60195" w:rsidP="00A60195">
            <w:pPr>
              <w:spacing w:after="0" w:line="260" w:lineRule="exact"/>
              <w:jc w:val="both"/>
              <w:rPr>
                <w:rFonts w:ascii="Arial" w:hAnsi="Arial" w:cs="Arial"/>
                <w:sz w:val="20"/>
                <w:szCs w:val="20"/>
              </w:rPr>
            </w:pPr>
          </w:p>
          <w:p w14:paraId="16FE4E7E" w14:textId="77777777" w:rsidR="001C6E8A" w:rsidRPr="001C6E8A" w:rsidRDefault="00A60195" w:rsidP="001C6E8A">
            <w:pPr>
              <w:spacing w:after="0" w:line="260" w:lineRule="exact"/>
              <w:jc w:val="both"/>
              <w:rPr>
                <w:rFonts w:ascii="Arial" w:hAnsi="Arial" w:cs="Arial"/>
                <w:sz w:val="20"/>
                <w:szCs w:val="20"/>
              </w:rPr>
            </w:pPr>
            <w:r w:rsidRPr="00CA0A14">
              <w:rPr>
                <w:rFonts w:ascii="Arial" w:hAnsi="Arial" w:cs="Arial"/>
                <w:sz w:val="20"/>
                <w:szCs w:val="20"/>
              </w:rPr>
              <w:t>(3) Rok za prostovoljni odhod začne teči z dnem, ko je odločba</w:t>
            </w:r>
            <w:r w:rsidR="00C378A1" w:rsidRPr="00CA0A14">
              <w:rPr>
                <w:rFonts w:ascii="Arial" w:hAnsi="Arial" w:cs="Arial"/>
                <w:sz w:val="20"/>
                <w:szCs w:val="20"/>
              </w:rPr>
              <w:t xml:space="preserve"> o vrnitvi</w:t>
            </w:r>
            <w:r w:rsidR="006A114A">
              <w:rPr>
                <w:rFonts w:ascii="Arial" w:hAnsi="Arial" w:cs="Arial"/>
                <w:sz w:val="20"/>
                <w:szCs w:val="20"/>
              </w:rPr>
              <w:t xml:space="preserve"> </w:t>
            </w:r>
            <w:r w:rsidR="008D456F">
              <w:rPr>
                <w:rFonts w:ascii="Arial" w:hAnsi="Arial" w:cs="Arial"/>
                <w:sz w:val="20"/>
                <w:szCs w:val="20"/>
              </w:rPr>
              <w:t>dokončna</w:t>
            </w:r>
            <w:r w:rsidRPr="00CA0A14">
              <w:rPr>
                <w:rFonts w:ascii="Arial" w:hAnsi="Arial" w:cs="Arial"/>
                <w:sz w:val="20"/>
                <w:szCs w:val="20"/>
              </w:rPr>
              <w:t>.</w:t>
            </w:r>
            <w:r w:rsidR="001D3130" w:rsidRPr="00CA0A14">
              <w:rPr>
                <w:rFonts w:ascii="Arial" w:hAnsi="Arial" w:cs="Arial"/>
                <w:sz w:val="20"/>
                <w:szCs w:val="20"/>
              </w:rPr>
              <w:t xml:space="preserve"> </w:t>
            </w:r>
          </w:p>
          <w:p w14:paraId="35160793" w14:textId="77777777" w:rsidR="00A60195" w:rsidRDefault="00A60195" w:rsidP="00A60195">
            <w:pPr>
              <w:spacing w:after="0" w:line="260" w:lineRule="exact"/>
              <w:jc w:val="both"/>
              <w:rPr>
                <w:rFonts w:ascii="Arial" w:hAnsi="Arial" w:cs="Arial"/>
                <w:sz w:val="20"/>
                <w:szCs w:val="20"/>
              </w:rPr>
            </w:pPr>
          </w:p>
          <w:p w14:paraId="4B70DCCB" w14:textId="77777777" w:rsidR="00003E44" w:rsidRDefault="00A60195" w:rsidP="003537E6">
            <w:pPr>
              <w:spacing w:after="0" w:line="260" w:lineRule="exact"/>
              <w:jc w:val="both"/>
              <w:rPr>
                <w:rFonts w:ascii="Arial" w:hAnsi="Arial" w:cs="Arial"/>
                <w:sz w:val="20"/>
                <w:szCs w:val="20"/>
              </w:rPr>
            </w:pPr>
            <w:r w:rsidRPr="00A60195">
              <w:rPr>
                <w:rFonts w:ascii="Arial" w:hAnsi="Arial" w:cs="Arial"/>
                <w:sz w:val="20"/>
                <w:szCs w:val="20"/>
              </w:rPr>
              <w:t>(4) Če obstajajo okoliščine,</w:t>
            </w:r>
            <w:r w:rsidR="00151604">
              <w:rPr>
                <w:rFonts w:ascii="Arial" w:hAnsi="Arial" w:cs="Arial"/>
                <w:sz w:val="20"/>
                <w:szCs w:val="20"/>
              </w:rPr>
              <w:t xml:space="preserve"> navedene v tem odstavku,</w:t>
            </w:r>
            <w:r w:rsidRPr="00A60195">
              <w:rPr>
                <w:rFonts w:ascii="Arial" w:hAnsi="Arial" w:cs="Arial"/>
                <w:sz w:val="20"/>
                <w:szCs w:val="20"/>
              </w:rPr>
              <w:t xml:space="preserve"> 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Pr>
                <w:rFonts w:ascii="Arial" w:hAnsi="Arial" w:cs="Arial"/>
                <w:sz w:val="20"/>
                <w:szCs w:val="20"/>
              </w:rPr>
              <w:t xml:space="preserve"> za čas trajanja okoliščin, zaradi katerih je določitev daljšega roka za prostovoljni odhod tujca upravičena</w:t>
            </w:r>
            <w:r w:rsidRPr="00A60195">
              <w:rPr>
                <w:rFonts w:ascii="Arial" w:hAnsi="Arial" w:cs="Arial"/>
                <w:sz w:val="20"/>
                <w:szCs w:val="20"/>
              </w:rPr>
              <w:t xml:space="preserve">. </w:t>
            </w:r>
            <w:r w:rsidR="00274C16">
              <w:rPr>
                <w:rFonts w:ascii="Arial" w:hAnsi="Arial" w:cs="Arial"/>
                <w:sz w:val="20"/>
                <w:szCs w:val="20"/>
              </w:rPr>
              <w:t>Te okoliščine so zlasti:</w:t>
            </w:r>
          </w:p>
          <w:p w14:paraId="43D3407F"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tujec nima in si ne more pravočasno priskrbeti veljavne potovalne listine potrebne za prostovoljni odhod; </w:t>
            </w:r>
          </w:p>
          <w:p w14:paraId="1A5E1F6E" w14:textId="6F743D4C"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zdravstveno stanje tujca, ki ne omogoč</w:t>
            </w:r>
            <w:r w:rsidR="007662A3">
              <w:rPr>
                <w:rFonts w:ascii="Arial" w:hAnsi="Arial" w:cs="Arial"/>
                <w:sz w:val="20"/>
                <w:szCs w:val="20"/>
              </w:rPr>
              <w:t>a prostovoljnega</w:t>
            </w:r>
            <w:r w:rsidRPr="003537E6">
              <w:rPr>
                <w:rFonts w:ascii="Arial" w:hAnsi="Arial" w:cs="Arial"/>
                <w:sz w:val="20"/>
                <w:szCs w:val="20"/>
              </w:rPr>
              <w:t xml:space="preserve"> odhod</w:t>
            </w:r>
            <w:r w:rsidR="007662A3">
              <w:rPr>
                <w:rFonts w:ascii="Arial" w:hAnsi="Arial" w:cs="Arial"/>
                <w:sz w:val="20"/>
                <w:szCs w:val="20"/>
              </w:rPr>
              <w:t>a</w:t>
            </w:r>
            <w:r w:rsidRPr="003537E6">
              <w:rPr>
                <w:rFonts w:ascii="Arial" w:hAnsi="Arial" w:cs="Arial"/>
                <w:sz w:val="20"/>
                <w:szCs w:val="20"/>
              </w:rPr>
              <w:t xml:space="preserve"> v določenem mu roku, kar potrdi zdravnik; </w:t>
            </w:r>
          </w:p>
          <w:p w14:paraId="59608C83" w14:textId="24D01006" w:rsidR="00C35BE8" w:rsidRPr="003537E6" w:rsidRDefault="00C35BE8" w:rsidP="003537E6">
            <w:pPr>
              <w:spacing w:after="0" w:line="260" w:lineRule="exact"/>
              <w:jc w:val="both"/>
              <w:rPr>
                <w:rFonts w:ascii="Arial" w:hAnsi="Arial" w:cs="Arial"/>
                <w:sz w:val="20"/>
                <w:szCs w:val="20"/>
              </w:rPr>
            </w:pPr>
            <w:r>
              <w:rPr>
                <w:rFonts w:ascii="Arial" w:hAnsi="Arial" w:cs="Arial"/>
                <w:sz w:val="20"/>
                <w:szCs w:val="20"/>
              </w:rPr>
              <w:t>- smrt ali bolezen družinskega člana;</w:t>
            </w:r>
          </w:p>
          <w:p w14:paraId="27E889E4"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naravne in druge nesreče, ki onemogočajo prostovoljni odhod; </w:t>
            </w:r>
          </w:p>
          <w:p w14:paraId="1EFEBBE2"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w:t>
            </w:r>
            <w:r w:rsidR="007662A3">
              <w:rPr>
                <w:rFonts w:ascii="Arial" w:hAnsi="Arial" w:cs="Arial"/>
                <w:sz w:val="20"/>
                <w:szCs w:val="20"/>
              </w:rPr>
              <w:t>nujna udeležba</w:t>
            </w:r>
            <w:r w:rsidRPr="003537E6">
              <w:rPr>
                <w:rFonts w:ascii="Arial" w:hAnsi="Arial" w:cs="Arial"/>
                <w:sz w:val="20"/>
                <w:szCs w:val="20"/>
              </w:rPr>
              <w:t xml:space="preserve"> tujca v postopku pred državnim organom Republike Slovenije;</w:t>
            </w:r>
          </w:p>
          <w:p w14:paraId="2D7A8E97" w14:textId="77777777" w:rsidR="003537E6" w:rsidRP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dokončanje razreda ali letnika šolanja, katerega v Republiki Sloveniji obiskuje mladoletni tujec, vendar ne dlje kot do zaključka šolskega leta</w:t>
            </w:r>
            <w:r w:rsidR="00DF6DA2">
              <w:rPr>
                <w:rFonts w:ascii="Arial" w:hAnsi="Arial" w:cs="Arial"/>
                <w:sz w:val="20"/>
                <w:szCs w:val="20"/>
              </w:rPr>
              <w:t>,</w:t>
            </w:r>
            <w:r w:rsidRPr="003537E6">
              <w:rPr>
                <w:rFonts w:ascii="Arial" w:hAnsi="Arial" w:cs="Arial"/>
                <w:sz w:val="20"/>
                <w:szCs w:val="20"/>
              </w:rPr>
              <w:t xml:space="preserve"> v katerem se tujec nahaja v času izdaje odločbe o vrnitvi; </w:t>
            </w:r>
          </w:p>
          <w:p w14:paraId="51BD0741" w14:textId="77777777"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xml:space="preserve">- skupen odhod družine; </w:t>
            </w:r>
          </w:p>
          <w:p w14:paraId="5BCC1EA1" w14:textId="77777777" w:rsidR="00596FAF" w:rsidRPr="00596FAF" w:rsidRDefault="00596FAF" w:rsidP="00596FAF">
            <w:pPr>
              <w:spacing w:after="0" w:line="260" w:lineRule="exact"/>
              <w:jc w:val="both"/>
              <w:rPr>
                <w:rFonts w:ascii="Arial" w:hAnsi="Arial" w:cs="Arial"/>
                <w:sz w:val="20"/>
                <w:szCs w:val="20"/>
              </w:rPr>
            </w:pPr>
            <w:r w:rsidRPr="00596FAF">
              <w:rPr>
                <w:rFonts w:ascii="Arial" w:hAnsi="Arial" w:cs="Arial"/>
                <w:sz w:val="20"/>
                <w:szCs w:val="20"/>
              </w:rPr>
              <w:t>-</w:t>
            </w:r>
            <w:r w:rsidR="007662A3">
              <w:rPr>
                <w:rFonts w:ascii="Arial" w:hAnsi="Arial" w:cs="Arial"/>
                <w:sz w:val="20"/>
                <w:szCs w:val="20"/>
              </w:rPr>
              <w:t xml:space="preserve"> </w:t>
            </w:r>
            <w:r w:rsidRPr="00596FAF">
              <w:rPr>
                <w:rFonts w:ascii="Arial" w:hAnsi="Arial" w:cs="Arial"/>
                <w:sz w:val="20"/>
                <w:szCs w:val="20"/>
              </w:rPr>
              <w:t xml:space="preserve">razlogi na strani družinskih in socialnih vezi, ki si jih je tujec ustvaril v obdobju dolgotrajnega prebivanja na območju Republike Slovenije; </w:t>
            </w:r>
          </w:p>
          <w:p w14:paraId="40BFF469" w14:textId="77777777" w:rsidR="003537E6" w:rsidRDefault="003537E6" w:rsidP="003537E6">
            <w:pPr>
              <w:spacing w:after="0" w:line="260" w:lineRule="exact"/>
              <w:jc w:val="both"/>
              <w:rPr>
                <w:rFonts w:ascii="Arial" w:hAnsi="Arial" w:cs="Arial"/>
                <w:sz w:val="20"/>
                <w:szCs w:val="20"/>
              </w:rPr>
            </w:pPr>
            <w:r w:rsidRPr="003537E6">
              <w:rPr>
                <w:rFonts w:ascii="Arial" w:hAnsi="Arial" w:cs="Arial"/>
                <w:sz w:val="20"/>
                <w:szCs w:val="20"/>
              </w:rPr>
              <w:t>- druge okoliščine, zaradi katerih je utemeljeno podaljšanje roka za prostovoljni odhod mladoletnikov, mladoletnikov brez spremstva, invalidov, starejših ljudi, nosečnic, staršev samohranilcev z mladoletnimi otroki in oseb, ki so bile izpostavljene mučenju, posilstvu ali drugim resnim oblikam psihološkega, fizičnega ali spolnega nasilja oziroma žrtvam trgovine z ljudmi.</w:t>
            </w:r>
          </w:p>
          <w:p w14:paraId="1F102588" w14:textId="77777777" w:rsidR="008F276D" w:rsidRPr="003537E6" w:rsidRDefault="008F276D" w:rsidP="003537E6">
            <w:pPr>
              <w:spacing w:after="0" w:line="260" w:lineRule="exact"/>
              <w:jc w:val="both"/>
              <w:rPr>
                <w:rFonts w:ascii="Arial" w:hAnsi="Arial" w:cs="Arial"/>
                <w:sz w:val="20"/>
                <w:szCs w:val="20"/>
              </w:rPr>
            </w:pPr>
          </w:p>
          <w:p w14:paraId="497C8D86" w14:textId="5C4AA6F7" w:rsidR="001A7032" w:rsidRPr="001A7032" w:rsidRDefault="00A60195" w:rsidP="001A7032">
            <w:pPr>
              <w:spacing w:after="0" w:line="260" w:lineRule="exact"/>
              <w:jc w:val="both"/>
              <w:rPr>
                <w:rFonts w:ascii="Arial" w:hAnsi="Arial" w:cs="Arial"/>
                <w:sz w:val="20"/>
                <w:szCs w:val="20"/>
              </w:rPr>
            </w:pPr>
            <w:r w:rsidRPr="00A60195">
              <w:rPr>
                <w:rFonts w:ascii="Arial" w:hAnsi="Arial" w:cs="Arial"/>
                <w:sz w:val="20"/>
                <w:szCs w:val="20"/>
              </w:rPr>
              <w:t xml:space="preserve">(5) </w:t>
            </w:r>
            <w:r w:rsidR="003559EF" w:rsidRPr="003559EF">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Pr>
                <w:rFonts w:ascii="Arial" w:hAnsi="Arial" w:cs="Arial"/>
                <w:sz w:val="20"/>
                <w:szCs w:val="20"/>
              </w:rPr>
              <w:t>,</w:t>
            </w:r>
            <w:r w:rsidR="003559EF" w:rsidRPr="003559EF">
              <w:rPr>
                <w:rFonts w:ascii="Arial" w:hAnsi="Arial" w:cs="Arial"/>
                <w:sz w:val="20"/>
                <w:szCs w:val="20"/>
              </w:rPr>
              <w:t xml:space="preserve"> v osmih dneh. Zoper </w:t>
            </w:r>
            <w:r w:rsidR="003559EF">
              <w:rPr>
                <w:rFonts w:ascii="Arial" w:hAnsi="Arial" w:cs="Arial"/>
                <w:sz w:val="20"/>
                <w:szCs w:val="20"/>
              </w:rPr>
              <w:t>odločbo o zavrnitvi podaljšanja roka za prostovoljni odhod se lahko v</w:t>
            </w:r>
            <w:r w:rsidR="003559EF" w:rsidRPr="003559EF">
              <w:rPr>
                <w:rFonts w:ascii="Arial" w:hAnsi="Arial" w:cs="Arial"/>
                <w:sz w:val="20"/>
                <w:szCs w:val="20"/>
              </w:rPr>
              <w:t>loži tožba v upravnem sporu v osmih dneh od vročitve odločitve ministrstva, pristojnega za notranje zadeve, s katero je bil postopek končan.</w:t>
            </w:r>
            <w:r w:rsidR="003559EF" w:rsidRPr="003559EF" w:rsidDel="00043170">
              <w:rPr>
                <w:rFonts w:ascii="Arial" w:hAnsi="Arial" w:cs="Arial"/>
                <w:sz w:val="20"/>
                <w:szCs w:val="20"/>
              </w:rPr>
              <w:t xml:space="preserve"> </w:t>
            </w:r>
            <w:r w:rsidR="001A7032" w:rsidRPr="001A7032">
              <w:rPr>
                <w:rFonts w:ascii="Arial" w:hAnsi="Arial" w:cs="Arial"/>
                <w:sz w:val="20"/>
                <w:szCs w:val="20"/>
              </w:rPr>
              <w:t xml:space="preserve">Za vložitev pritožbe  in za postopek v upravnem sporu zoper </w:t>
            </w:r>
            <w:r w:rsidR="001A7032">
              <w:rPr>
                <w:rFonts w:ascii="Arial" w:hAnsi="Arial" w:cs="Arial"/>
                <w:sz w:val="20"/>
                <w:szCs w:val="20"/>
              </w:rPr>
              <w:t>odločitev</w:t>
            </w:r>
            <w:r w:rsidR="001A7032" w:rsidRPr="001A7032">
              <w:rPr>
                <w:rFonts w:ascii="Arial" w:hAnsi="Arial" w:cs="Arial"/>
                <w:sz w:val="20"/>
                <w:szCs w:val="20"/>
              </w:rPr>
              <w:t xml:space="preserve"> o </w:t>
            </w:r>
            <w:r w:rsidR="000E7041">
              <w:rPr>
                <w:rFonts w:ascii="Arial" w:hAnsi="Arial" w:cs="Arial"/>
                <w:sz w:val="20"/>
                <w:szCs w:val="20"/>
              </w:rPr>
              <w:t>podaljšanju</w:t>
            </w:r>
            <w:r w:rsidR="001A7032" w:rsidRPr="001A7032">
              <w:rPr>
                <w:rFonts w:ascii="Arial" w:hAnsi="Arial" w:cs="Arial"/>
                <w:sz w:val="20"/>
                <w:szCs w:val="20"/>
              </w:rPr>
              <w:t xml:space="preserve"> roka za prostovoljni odhod, se taksa ne plača.«.</w:t>
            </w:r>
          </w:p>
          <w:p w14:paraId="4A4E3395" w14:textId="77777777" w:rsidR="001A7032" w:rsidRPr="001A7032" w:rsidRDefault="001A7032" w:rsidP="001A7032">
            <w:pPr>
              <w:spacing w:after="0" w:line="260" w:lineRule="exact"/>
              <w:jc w:val="both"/>
              <w:rPr>
                <w:rFonts w:ascii="Arial" w:hAnsi="Arial" w:cs="Arial"/>
                <w:sz w:val="20"/>
                <w:szCs w:val="20"/>
              </w:rPr>
            </w:pPr>
          </w:p>
          <w:p w14:paraId="351DB62B" w14:textId="77777777" w:rsidR="00A60195" w:rsidRPr="00A60195" w:rsidRDefault="003559EF" w:rsidP="00A60195">
            <w:pPr>
              <w:spacing w:after="0" w:line="260" w:lineRule="exact"/>
              <w:jc w:val="both"/>
              <w:rPr>
                <w:rFonts w:ascii="Arial" w:hAnsi="Arial" w:cs="Arial"/>
                <w:sz w:val="20"/>
                <w:szCs w:val="20"/>
              </w:rPr>
            </w:pPr>
            <w:r>
              <w:rPr>
                <w:rFonts w:ascii="Arial" w:hAnsi="Arial" w:cs="Arial"/>
                <w:sz w:val="20"/>
                <w:szCs w:val="20"/>
              </w:rPr>
              <w:t xml:space="preserve">(6) </w:t>
            </w:r>
            <w:r w:rsidR="00A60195" w:rsidRPr="00A60195">
              <w:rPr>
                <w:rFonts w:ascii="Arial" w:hAnsi="Arial" w:cs="Arial"/>
                <w:sz w:val="20"/>
                <w:szCs w:val="20"/>
              </w:rPr>
              <w:t>Tujec mora zapustiti Republiko Slovenije, območje držav članic Evropske unije in</w:t>
            </w:r>
            <w:r w:rsidR="0091527B">
              <w:rPr>
                <w:rFonts w:ascii="Arial" w:hAnsi="Arial" w:cs="Arial"/>
                <w:sz w:val="20"/>
                <w:szCs w:val="20"/>
              </w:rPr>
              <w:t xml:space="preserve"> območj</w:t>
            </w:r>
            <w:r w:rsidR="00BA47C6">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A60195" w:rsidRPr="00A60195">
              <w:rPr>
                <w:rFonts w:ascii="Arial" w:hAnsi="Arial" w:cs="Arial"/>
                <w:sz w:val="20"/>
                <w:szCs w:val="20"/>
              </w:rPr>
              <w:t xml:space="preserve"> v roku za prostovoljni odhod, ki mu je naložen v skladu s tem zakonom, sicer se postopa po določbah tega zakona, ki se nanašajo na odstranitev tujca. </w:t>
            </w:r>
          </w:p>
          <w:p w14:paraId="4FE25DB2" w14:textId="77777777" w:rsidR="00A60195" w:rsidRPr="00A60195" w:rsidRDefault="00A60195" w:rsidP="00A60195">
            <w:pPr>
              <w:spacing w:after="0" w:line="260" w:lineRule="exact"/>
              <w:jc w:val="both"/>
              <w:rPr>
                <w:rFonts w:ascii="Arial" w:hAnsi="Arial" w:cs="Arial"/>
                <w:sz w:val="20"/>
                <w:szCs w:val="20"/>
              </w:rPr>
            </w:pPr>
          </w:p>
          <w:p w14:paraId="3A3159D8" w14:textId="4635EF01" w:rsidR="001D3130"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3559EF">
              <w:rPr>
                <w:rFonts w:ascii="Arial" w:hAnsi="Arial" w:cs="Arial"/>
                <w:sz w:val="20"/>
                <w:szCs w:val="20"/>
              </w:rPr>
              <w:t>7</w:t>
            </w:r>
            <w:r w:rsidRPr="00A60195">
              <w:rPr>
                <w:rFonts w:ascii="Arial" w:hAnsi="Arial" w:cs="Arial"/>
                <w:sz w:val="20"/>
                <w:szCs w:val="20"/>
              </w:rPr>
              <w:t xml:space="preserve">) Rok za prostovoljni odhod se ne določi tujcu, </w:t>
            </w:r>
            <w:r w:rsidR="00A75494" w:rsidRPr="00A75494">
              <w:rPr>
                <w:rFonts w:ascii="Arial" w:hAnsi="Arial" w:cs="Arial"/>
                <w:sz w:val="20"/>
                <w:szCs w:val="20"/>
              </w:rPr>
              <w:t>katerega bivanje v Republiki Sloveniji pomeni nevarnost za javni red, javno varnost ali varnost države</w:t>
            </w:r>
            <w:r w:rsidR="00A75494">
              <w:rPr>
                <w:rFonts w:ascii="Arial" w:hAnsi="Arial" w:cs="Arial"/>
                <w:sz w:val="20"/>
                <w:szCs w:val="20"/>
              </w:rPr>
              <w:t xml:space="preserve"> </w:t>
            </w:r>
            <w:r w:rsidR="00E124A0">
              <w:rPr>
                <w:rFonts w:ascii="Arial" w:hAnsi="Arial" w:cs="Arial"/>
                <w:sz w:val="20"/>
                <w:szCs w:val="20"/>
              </w:rPr>
              <w:t xml:space="preserve">ali </w:t>
            </w:r>
            <w:r w:rsidRPr="00A60195">
              <w:rPr>
                <w:rFonts w:ascii="Arial" w:hAnsi="Arial" w:cs="Arial"/>
                <w:sz w:val="20"/>
                <w:szCs w:val="20"/>
              </w:rPr>
              <w:t>pri katerem obstaja nevarnost pobega</w:t>
            </w:r>
            <w:r w:rsidR="00876E2E">
              <w:rPr>
                <w:rFonts w:ascii="Arial" w:hAnsi="Arial" w:cs="Arial"/>
                <w:sz w:val="20"/>
                <w:szCs w:val="20"/>
              </w:rPr>
              <w:t>.</w:t>
            </w:r>
            <w:r w:rsidR="005076D1">
              <w:rPr>
                <w:rFonts w:ascii="Arial" w:hAnsi="Arial" w:cs="Arial"/>
                <w:sz w:val="20"/>
                <w:szCs w:val="20"/>
              </w:rPr>
              <w:t>«.</w:t>
            </w:r>
          </w:p>
          <w:p w14:paraId="125087B1" w14:textId="77777777" w:rsidR="007C28DF" w:rsidRDefault="007C28DF" w:rsidP="00455714">
            <w:pPr>
              <w:spacing w:after="0" w:line="260" w:lineRule="exact"/>
              <w:rPr>
                <w:rFonts w:ascii="Arial" w:hAnsi="Arial" w:cs="Arial"/>
                <w:sz w:val="20"/>
                <w:szCs w:val="20"/>
              </w:rPr>
            </w:pPr>
          </w:p>
          <w:p w14:paraId="36724B12" w14:textId="4BB3B2DF"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3</w:t>
            </w:r>
            <w:r w:rsidR="00A60195" w:rsidRPr="00A60195">
              <w:rPr>
                <w:rFonts w:ascii="Arial" w:hAnsi="Arial" w:cs="Arial"/>
                <w:sz w:val="20"/>
                <w:szCs w:val="20"/>
              </w:rPr>
              <w:t>. člen</w:t>
            </w:r>
          </w:p>
          <w:p w14:paraId="59B6CD1A" w14:textId="77777777" w:rsidR="00A60195" w:rsidRPr="00A60195" w:rsidRDefault="00A60195" w:rsidP="00A60195">
            <w:pPr>
              <w:spacing w:after="0" w:line="260" w:lineRule="exact"/>
              <w:jc w:val="both"/>
              <w:rPr>
                <w:rFonts w:ascii="Arial" w:hAnsi="Arial" w:cs="Arial"/>
                <w:sz w:val="20"/>
                <w:szCs w:val="20"/>
              </w:rPr>
            </w:pPr>
          </w:p>
          <w:p w14:paraId="54E736E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67. člen se spremeni tako, da se glasi:</w:t>
            </w:r>
          </w:p>
          <w:p w14:paraId="45335C85" w14:textId="77777777" w:rsidR="00A60195" w:rsidRPr="00A60195" w:rsidRDefault="00A60195" w:rsidP="00A60195">
            <w:pPr>
              <w:spacing w:after="0" w:line="260" w:lineRule="exact"/>
              <w:jc w:val="both"/>
              <w:rPr>
                <w:rFonts w:ascii="Arial" w:hAnsi="Arial" w:cs="Arial"/>
                <w:sz w:val="20"/>
                <w:szCs w:val="20"/>
              </w:rPr>
            </w:pPr>
          </w:p>
          <w:p w14:paraId="5E713128"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7. člen</w:t>
            </w:r>
          </w:p>
          <w:p w14:paraId="3777B961" w14:textId="77777777" w:rsid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prepoved vstopa)</w:t>
            </w:r>
          </w:p>
          <w:p w14:paraId="070F7CA8" w14:textId="77777777" w:rsidR="00CA0A14" w:rsidRPr="00A60195" w:rsidRDefault="00CA0A14" w:rsidP="00E6525E">
            <w:pPr>
              <w:spacing w:after="0" w:line="260" w:lineRule="exact"/>
              <w:jc w:val="center"/>
              <w:rPr>
                <w:rFonts w:ascii="Arial" w:hAnsi="Arial" w:cs="Arial"/>
                <w:sz w:val="20"/>
                <w:szCs w:val="20"/>
              </w:rPr>
            </w:pPr>
          </w:p>
          <w:p w14:paraId="782DF845" w14:textId="1E1EE55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Z odločbo o vrnitvi se tujcu določi prepoved vstopa</w:t>
            </w:r>
            <w:r w:rsidR="00A60ED6">
              <w:rPr>
                <w:rFonts w:ascii="Arial" w:hAnsi="Arial" w:cs="Arial"/>
                <w:sz w:val="20"/>
                <w:szCs w:val="20"/>
              </w:rPr>
              <w:t xml:space="preserve"> v </w:t>
            </w:r>
            <w:r w:rsidR="00A60ED6" w:rsidRPr="00A60ED6">
              <w:rPr>
                <w:rFonts w:ascii="Arial" w:hAnsi="Arial" w:cs="Arial"/>
                <w:sz w:val="20"/>
                <w:szCs w:val="20"/>
              </w:rPr>
              <w:t>Republiko</w:t>
            </w:r>
            <w:r w:rsidR="00A60ED6">
              <w:rPr>
                <w:rFonts w:ascii="Arial" w:hAnsi="Arial" w:cs="Arial"/>
                <w:sz w:val="20"/>
                <w:szCs w:val="20"/>
              </w:rPr>
              <w:t xml:space="preserve"> Slovenijo in tudi v območje</w:t>
            </w:r>
            <w:r w:rsidR="00A60ED6" w:rsidRPr="00A60ED6">
              <w:rPr>
                <w:rFonts w:ascii="Arial" w:hAnsi="Arial" w:cs="Arial"/>
                <w:sz w:val="20"/>
                <w:szCs w:val="20"/>
              </w:rPr>
              <w:t xml:space="preserve"> držav članic Evropske unije in območje držav, pogodbenic Konvencije o izvajanju schengenskega sporazuma z dne 14. junija 1985</w:t>
            </w:r>
            <w:r w:rsidRPr="00A60195">
              <w:rPr>
                <w:rFonts w:ascii="Arial" w:hAnsi="Arial" w:cs="Arial"/>
                <w:sz w:val="20"/>
                <w:szCs w:val="20"/>
              </w:rPr>
              <w:t>,</w:t>
            </w:r>
            <w:r w:rsidR="00A60ED6">
              <w:rPr>
                <w:rFonts w:ascii="Arial" w:hAnsi="Arial" w:cs="Arial"/>
                <w:sz w:val="20"/>
                <w:szCs w:val="20"/>
              </w:rPr>
              <w:t xml:space="preserve"> razen če ta zakon ne določa drugače,</w:t>
            </w:r>
            <w:r w:rsidRPr="00A60195">
              <w:rPr>
                <w:rFonts w:ascii="Arial" w:hAnsi="Arial" w:cs="Arial"/>
                <w:sz w:val="20"/>
                <w:szCs w:val="20"/>
              </w:rPr>
              <w:t xml:space="preserve"> in sicer: </w:t>
            </w:r>
          </w:p>
          <w:p w14:paraId="169A54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za obdobje enega leta tujcu, ki mu je bil z odločbo o vrnitvi določen rok za prostovoljni odhod, </w:t>
            </w:r>
          </w:p>
          <w:p w14:paraId="39AC29D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7662A3">
              <w:rPr>
                <w:rFonts w:ascii="Arial" w:hAnsi="Arial" w:cs="Arial"/>
                <w:sz w:val="20"/>
                <w:szCs w:val="20"/>
              </w:rPr>
              <w:t xml:space="preserve"> </w:t>
            </w:r>
            <w:r w:rsidRPr="00A60195">
              <w:rPr>
                <w:rFonts w:ascii="Arial" w:hAnsi="Arial" w:cs="Arial"/>
                <w:sz w:val="20"/>
                <w:szCs w:val="20"/>
              </w:rPr>
              <w:t>za obdobje dveh let tujcu</w:t>
            </w:r>
            <w:r w:rsidR="009E23A3">
              <w:rPr>
                <w:rFonts w:ascii="Arial" w:hAnsi="Arial" w:cs="Arial"/>
                <w:sz w:val="20"/>
                <w:szCs w:val="20"/>
              </w:rPr>
              <w:t>,</w:t>
            </w:r>
            <w:r w:rsidRPr="00A60195">
              <w:rPr>
                <w:rFonts w:ascii="Arial" w:hAnsi="Arial" w:cs="Arial"/>
                <w:sz w:val="20"/>
                <w:szCs w:val="20"/>
              </w:rPr>
              <w:t xml:space="preserve"> za katerega obstaja nevarnost pobega po 2., 4.</w:t>
            </w:r>
            <w:r w:rsidR="00624C15">
              <w:rPr>
                <w:rFonts w:ascii="Arial" w:hAnsi="Arial" w:cs="Arial"/>
                <w:sz w:val="20"/>
                <w:szCs w:val="20"/>
              </w:rPr>
              <w:t xml:space="preserve"> ali</w:t>
            </w:r>
            <w:r w:rsidR="007662A3">
              <w:rPr>
                <w:rFonts w:ascii="Arial" w:hAnsi="Arial" w:cs="Arial"/>
                <w:sz w:val="20"/>
                <w:szCs w:val="20"/>
              </w:rPr>
              <w:t xml:space="preserve"> 7.</w:t>
            </w:r>
            <w:r w:rsidRPr="00A60195">
              <w:rPr>
                <w:rFonts w:ascii="Arial" w:hAnsi="Arial" w:cs="Arial"/>
                <w:sz w:val="20"/>
                <w:szCs w:val="20"/>
              </w:rPr>
              <w:t xml:space="preserve"> </w:t>
            </w:r>
            <w:r w:rsidR="00624C15">
              <w:rPr>
                <w:rFonts w:ascii="Arial" w:hAnsi="Arial" w:cs="Arial"/>
                <w:sz w:val="20"/>
                <w:szCs w:val="20"/>
              </w:rPr>
              <w:t xml:space="preserve">alineji </w:t>
            </w:r>
            <w:r w:rsidRPr="00A60195">
              <w:rPr>
                <w:rFonts w:ascii="Arial" w:hAnsi="Arial" w:cs="Arial"/>
                <w:sz w:val="20"/>
                <w:szCs w:val="20"/>
              </w:rPr>
              <w:t>prvega odstavka 68. člena tega zakona,</w:t>
            </w:r>
          </w:p>
          <w:p w14:paraId="1CCE79D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 obdobje treh let tujcu</w:t>
            </w:r>
            <w:r w:rsidR="009E23A3">
              <w:rPr>
                <w:rFonts w:ascii="Arial" w:hAnsi="Arial" w:cs="Arial"/>
                <w:sz w:val="20"/>
                <w:szCs w:val="20"/>
              </w:rPr>
              <w:t>,</w:t>
            </w:r>
            <w:r w:rsidRPr="00A60195">
              <w:rPr>
                <w:rFonts w:ascii="Arial" w:hAnsi="Arial" w:cs="Arial"/>
                <w:sz w:val="20"/>
                <w:szCs w:val="20"/>
              </w:rPr>
              <w:t xml:space="preserve"> za katerega obstaja nevarnost pobega po 1., 3., 5. ali 6. </w:t>
            </w:r>
            <w:r w:rsidR="00624C15">
              <w:rPr>
                <w:rFonts w:ascii="Arial" w:hAnsi="Arial" w:cs="Arial"/>
                <w:sz w:val="20"/>
                <w:szCs w:val="20"/>
              </w:rPr>
              <w:t xml:space="preserve">alineji </w:t>
            </w:r>
            <w:r w:rsidRPr="00A60195">
              <w:rPr>
                <w:rFonts w:ascii="Arial" w:hAnsi="Arial" w:cs="Arial"/>
                <w:sz w:val="20"/>
                <w:szCs w:val="20"/>
              </w:rPr>
              <w:t>prvega odstavka 68. člena tega zakona,</w:t>
            </w:r>
          </w:p>
          <w:p w14:paraId="382531A8" w14:textId="2250E44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za obdobje petih let tujcu</w:t>
            </w:r>
            <w:r w:rsidR="009E23A3">
              <w:rPr>
                <w:rFonts w:ascii="Arial" w:hAnsi="Arial" w:cs="Arial"/>
                <w:sz w:val="20"/>
                <w:szCs w:val="20"/>
              </w:rPr>
              <w:t>,</w:t>
            </w:r>
            <w:r w:rsidRPr="00A60195">
              <w:rPr>
                <w:rFonts w:ascii="Arial" w:hAnsi="Arial" w:cs="Arial"/>
                <w:sz w:val="20"/>
                <w:szCs w:val="20"/>
              </w:rPr>
              <w:t xml:space="preserve"> katerega bivanje v Republiki Sloveniji pomeni nevarnost za javni red, javno varnost ali varnost</w:t>
            </w:r>
            <w:r w:rsidR="00BC6A2A">
              <w:rPr>
                <w:rFonts w:ascii="Arial" w:hAnsi="Arial" w:cs="Arial"/>
                <w:sz w:val="20"/>
                <w:szCs w:val="20"/>
              </w:rPr>
              <w:t xml:space="preserve"> države</w:t>
            </w:r>
            <w:r w:rsidR="007662A3">
              <w:rPr>
                <w:rFonts w:ascii="Arial" w:hAnsi="Arial" w:cs="Arial"/>
                <w:sz w:val="20"/>
                <w:szCs w:val="20"/>
              </w:rPr>
              <w:t>.</w:t>
            </w:r>
          </w:p>
          <w:p w14:paraId="05EEB9E0" w14:textId="77777777" w:rsidR="00A60195" w:rsidRPr="00A60195" w:rsidRDefault="00A60195" w:rsidP="00A60195">
            <w:pPr>
              <w:spacing w:after="0" w:line="260" w:lineRule="exact"/>
              <w:jc w:val="both"/>
              <w:rPr>
                <w:rFonts w:ascii="Arial" w:hAnsi="Arial" w:cs="Arial"/>
                <w:sz w:val="20"/>
                <w:szCs w:val="20"/>
              </w:rPr>
            </w:pPr>
          </w:p>
          <w:p w14:paraId="325D7090" w14:textId="1451DE3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Prepoved vstopa iz prve alineje prejšnjega odstavka se ne izvrši, če tujec zapusti Republiko Slovenijo, območje držav članic Evropske unije in</w:t>
            </w:r>
            <w:r w:rsidR="0091527B">
              <w:rPr>
                <w:rFonts w:ascii="Arial" w:hAnsi="Arial" w:cs="Arial"/>
                <w:sz w:val="20"/>
                <w:szCs w:val="20"/>
              </w:rPr>
              <w:t xml:space="preserve"> območj</w:t>
            </w:r>
            <w:r w:rsidR="00BA47C6">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Pr="00A60195">
              <w:rPr>
                <w:rFonts w:ascii="Arial" w:hAnsi="Arial" w:cs="Arial"/>
                <w:sz w:val="20"/>
                <w:szCs w:val="20"/>
              </w:rPr>
              <w:t xml:space="preserve"> v roku za prostovoljni odhod.</w:t>
            </w:r>
          </w:p>
          <w:p w14:paraId="45B401E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p>
          <w:p w14:paraId="25B9E099" w14:textId="2286B33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Prepoved vstopa, določenega z odločbo o vrnitvi</w:t>
            </w:r>
            <w:r w:rsidR="00976945">
              <w:rPr>
                <w:rFonts w:ascii="Arial" w:hAnsi="Arial" w:cs="Arial"/>
                <w:sz w:val="20"/>
                <w:szCs w:val="20"/>
              </w:rPr>
              <w:t xml:space="preserve"> </w:t>
            </w:r>
            <w:r w:rsidRPr="00A60195">
              <w:rPr>
                <w:rFonts w:ascii="Arial" w:hAnsi="Arial" w:cs="Arial"/>
                <w:sz w:val="20"/>
                <w:szCs w:val="20"/>
              </w:rPr>
              <w:t>lahko organ, ki je odločbo</w:t>
            </w:r>
            <w:r w:rsidR="00976945">
              <w:rPr>
                <w:rFonts w:ascii="Arial" w:hAnsi="Arial" w:cs="Arial"/>
                <w:sz w:val="20"/>
                <w:szCs w:val="20"/>
              </w:rPr>
              <w:t xml:space="preserve"> </w:t>
            </w:r>
            <w:r w:rsidRPr="00A60195">
              <w:rPr>
                <w:rFonts w:ascii="Arial" w:hAnsi="Arial" w:cs="Arial"/>
                <w:sz w:val="20"/>
                <w:szCs w:val="20"/>
              </w:rPr>
              <w:t xml:space="preserve">izdal, po uradni dolžnosti ali na prošnjo tujca z odločbo prekliče, skrajša ali začasno odloži zaradi naslednjih razlogov: </w:t>
            </w:r>
          </w:p>
          <w:p w14:paraId="66EA13B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smrti ali bolezni družinskega člana, </w:t>
            </w:r>
          </w:p>
          <w:p w14:paraId="3D032DE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zagotavljanja nujne zdravniške pomoči, </w:t>
            </w:r>
          </w:p>
          <w:p w14:paraId="3E05736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ujne udeležbe v postopkih pred državnimi organi, </w:t>
            </w:r>
          </w:p>
          <w:p w14:paraId="7229FB6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če je bilo tujcu v Republiki Sloveniji dovoljeno zadrževanje ali izdano dovoljenje za začasno prebivanje v skladu s 50. členom tega zakona,</w:t>
            </w:r>
          </w:p>
          <w:p w14:paraId="4F9DAFD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če tujec dokaže, da uživa pravico do prostega gibanja na podlagi prava </w:t>
            </w:r>
            <w:r w:rsidR="00FE6C7B">
              <w:rPr>
                <w:rFonts w:ascii="Arial" w:hAnsi="Arial" w:cs="Arial"/>
                <w:sz w:val="20"/>
                <w:szCs w:val="20"/>
              </w:rPr>
              <w:t>Evropske u</w:t>
            </w:r>
            <w:r w:rsidRPr="00A60195">
              <w:rPr>
                <w:rFonts w:ascii="Arial" w:hAnsi="Arial" w:cs="Arial"/>
                <w:sz w:val="20"/>
                <w:szCs w:val="20"/>
              </w:rPr>
              <w:t>nije ali je to pravico naknadno pridobil.</w:t>
            </w:r>
          </w:p>
          <w:p w14:paraId="6F6F0798" w14:textId="77777777" w:rsidR="00A60195" w:rsidRPr="00A60195" w:rsidRDefault="00A60195" w:rsidP="00A60195">
            <w:pPr>
              <w:spacing w:after="0" w:line="260" w:lineRule="exact"/>
              <w:jc w:val="both"/>
              <w:rPr>
                <w:rFonts w:ascii="Arial" w:hAnsi="Arial" w:cs="Arial"/>
                <w:sz w:val="20"/>
                <w:szCs w:val="20"/>
              </w:rPr>
            </w:pPr>
          </w:p>
          <w:p w14:paraId="118339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4) Čas, v katerem je tujcu prepovedan vstop, začne teči z dnem izvršitve odločbe, s katero je bila tujcu izrečena prepoved vstopa</w:t>
            </w:r>
            <w:r w:rsidR="00715113">
              <w:rPr>
                <w:rFonts w:ascii="Arial" w:hAnsi="Arial" w:cs="Arial"/>
                <w:sz w:val="20"/>
                <w:szCs w:val="20"/>
              </w:rPr>
              <w:t>.</w:t>
            </w:r>
          </w:p>
          <w:p w14:paraId="723516A3" w14:textId="77777777" w:rsidR="00A60195" w:rsidRPr="00A60195" w:rsidRDefault="00A60195" w:rsidP="00A60195">
            <w:pPr>
              <w:spacing w:after="0" w:line="260" w:lineRule="exact"/>
              <w:jc w:val="both"/>
              <w:rPr>
                <w:rFonts w:ascii="Arial" w:hAnsi="Arial" w:cs="Arial"/>
                <w:sz w:val="20"/>
                <w:szCs w:val="20"/>
              </w:rPr>
            </w:pPr>
          </w:p>
          <w:p w14:paraId="79B25A41" w14:textId="283CEA0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5) Prepoved vstopa prepoveduje vstop in prebivanje tujca na ozemlju Republike Slovenije, drugih držav članic Evropske unije in</w:t>
            </w:r>
            <w:r w:rsidR="0091527B">
              <w:rPr>
                <w:rFonts w:ascii="Arial" w:hAnsi="Arial" w:cs="Arial"/>
                <w:sz w:val="20"/>
                <w:szCs w:val="20"/>
              </w:rPr>
              <w:t xml:space="preserve"> območj</w:t>
            </w:r>
            <w:r w:rsidR="00FE6C7B">
              <w:rPr>
                <w:rFonts w:ascii="Arial" w:hAnsi="Arial" w:cs="Arial"/>
                <w:sz w:val="20"/>
                <w:szCs w:val="20"/>
              </w:rPr>
              <w:t>e</w:t>
            </w:r>
            <w:r w:rsidR="0091527B">
              <w:rPr>
                <w:rFonts w:ascii="Arial" w:hAnsi="Arial" w:cs="Arial"/>
                <w:sz w:val="20"/>
                <w:szCs w:val="20"/>
              </w:rPr>
              <w:t xml:space="preserve"> držav, pogodbenic Konvencije o izvajanju schengenskega sporazuma z dne 14. junija 1985</w:t>
            </w:r>
            <w:r w:rsidR="0089202F">
              <w:rPr>
                <w:rFonts w:ascii="Arial" w:hAnsi="Arial" w:cs="Arial"/>
                <w:sz w:val="20"/>
                <w:szCs w:val="20"/>
              </w:rPr>
              <w:t>, razen če ta zakon ne določa drugače.</w:t>
            </w:r>
            <w:r w:rsidRPr="00A60195">
              <w:rPr>
                <w:rFonts w:ascii="Arial" w:hAnsi="Arial" w:cs="Arial"/>
                <w:sz w:val="20"/>
                <w:szCs w:val="20"/>
              </w:rPr>
              <w:t>.</w:t>
            </w:r>
          </w:p>
          <w:p w14:paraId="4A3D774F" w14:textId="77777777" w:rsidR="00A60195" w:rsidRPr="00A60195" w:rsidRDefault="00A60195" w:rsidP="00A60195">
            <w:pPr>
              <w:spacing w:after="0" w:line="260" w:lineRule="exact"/>
              <w:jc w:val="both"/>
              <w:rPr>
                <w:rFonts w:ascii="Arial" w:hAnsi="Arial" w:cs="Arial"/>
                <w:sz w:val="20"/>
                <w:szCs w:val="20"/>
              </w:rPr>
            </w:pPr>
          </w:p>
          <w:p w14:paraId="3316E9BE" w14:textId="726D2E7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 Tujcu, ki vstopi v Republiko Slovenijo kljub veljavni prepovedi vstopa, in tujcu, ki ne zapusti Republike Slovenije, območja držav članic Evropske unije in</w:t>
            </w:r>
            <w:r w:rsidR="0091527B">
              <w:rPr>
                <w:rFonts w:ascii="Arial" w:hAnsi="Arial" w:cs="Arial"/>
                <w:sz w:val="20"/>
                <w:szCs w:val="20"/>
              </w:rPr>
              <w:t xml:space="preserve"> območj</w:t>
            </w:r>
            <w:r w:rsidR="007E5904">
              <w:rPr>
                <w:rFonts w:ascii="Arial" w:hAnsi="Arial" w:cs="Arial"/>
                <w:sz w:val="20"/>
                <w:szCs w:val="20"/>
              </w:rPr>
              <w:t>a</w:t>
            </w:r>
            <w:r w:rsidR="0091527B">
              <w:rPr>
                <w:rFonts w:ascii="Arial" w:hAnsi="Arial" w:cs="Arial"/>
                <w:sz w:val="20"/>
                <w:szCs w:val="20"/>
              </w:rPr>
              <w:t xml:space="preserve"> držav, pogodbenic Konvencije o izvajanju schengenskega sporazuma z dne 14. junija 1985</w:t>
            </w:r>
            <w:r w:rsidRPr="00A60195">
              <w:rPr>
                <w:rFonts w:ascii="Arial" w:hAnsi="Arial" w:cs="Arial"/>
                <w:sz w:val="20"/>
                <w:szCs w:val="20"/>
              </w:rPr>
              <w:t xml:space="preserve"> v rokih</w:t>
            </w:r>
            <w:r w:rsidR="001156B4">
              <w:rPr>
                <w:rFonts w:ascii="Arial" w:hAnsi="Arial" w:cs="Arial"/>
                <w:sz w:val="20"/>
                <w:szCs w:val="20"/>
              </w:rPr>
              <w:t>, določenih</w:t>
            </w:r>
            <w:r w:rsidR="006F0555">
              <w:rPr>
                <w:rFonts w:ascii="Arial" w:hAnsi="Arial" w:cs="Arial"/>
                <w:sz w:val="20"/>
                <w:szCs w:val="20"/>
              </w:rPr>
              <w:t xml:space="preserve"> </w:t>
            </w:r>
            <w:r w:rsidRPr="00A60195">
              <w:rPr>
                <w:rFonts w:ascii="Arial" w:hAnsi="Arial" w:cs="Arial"/>
                <w:sz w:val="20"/>
                <w:szCs w:val="20"/>
              </w:rPr>
              <w:t xml:space="preserve">za prostovoljni odhod,  se </w:t>
            </w:r>
            <w:r w:rsidR="00715113">
              <w:rPr>
                <w:rFonts w:ascii="Arial" w:hAnsi="Arial" w:cs="Arial"/>
                <w:sz w:val="20"/>
                <w:szCs w:val="20"/>
              </w:rPr>
              <w:t xml:space="preserve">v </w:t>
            </w:r>
            <w:r w:rsidR="00715113" w:rsidRPr="00715113">
              <w:rPr>
                <w:rFonts w:ascii="Arial" w:hAnsi="Arial" w:cs="Arial"/>
                <w:sz w:val="20"/>
                <w:szCs w:val="20"/>
              </w:rPr>
              <w:t>obdobj</w:t>
            </w:r>
            <w:r w:rsidR="00715113">
              <w:rPr>
                <w:rFonts w:ascii="Arial" w:hAnsi="Arial" w:cs="Arial"/>
                <w:sz w:val="20"/>
                <w:szCs w:val="20"/>
              </w:rPr>
              <w:t>u</w:t>
            </w:r>
            <w:r w:rsidR="00715113" w:rsidRPr="00715113">
              <w:rPr>
                <w:rFonts w:ascii="Arial" w:hAnsi="Arial" w:cs="Arial"/>
                <w:sz w:val="20"/>
                <w:szCs w:val="20"/>
              </w:rPr>
              <w:t xml:space="preserve"> treh let</w:t>
            </w:r>
            <w:r w:rsidR="004E24F9">
              <w:rPr>
                <w:rFonts w:ascii="Arial" w:hAnsi="Arial" w:cs="Arial"/>
                <w:sz w:val="20"/>
                <w:szCs w:val="20"/>
              </w:rPr>
              <w:t xml:space="preserve"> </w:t>
            </w:r>
            <w:r w:rsidR="007E5904">
              <w:rPr>
                <w:rFonts w:ascii="Arial" w:hAnsi="Arial" w:cs="Arial"/>
                <w:sz w:val="20"/>
                <w:szCs w:val="20"/>
              </w:rPr>
              <w:t>od odstranitve tujca</w:t>
            </w:r>
            <w:r w:rsidR="008B7EE2">
              <w:rPr>
                <w:rFonts w:ascii="Arial" w:hAnsi="Arial" w:cs="Arial"/>
                <w:sz w:val="20"/>
                <w:szCs w:val="20"/>
              </w:rPr>
              <w:t xml:space="preserve"> </w:t>
            </w:r>
            <w:r w:rsidRPr="00A60195">
              <w:rPr>
                <w:rFonts w:ascii="Arial" w:hAnsi="Arial" w:cs="Arial"/>
                <w:sz w:val="20"/>
                <w:szCs w:val="20"/>
              </w:rPr>
              <w:t>zavrne izdaja vizuma in dovoljenja za prebivanje, razen dovoljenja za prebivanje zaradi združitve družine</w:t>
            </w:r>
            <w:r w:rsidR="00715113">
              <w:rPr>
                <w:rFonts w:ascii="Arial" w:hAnsi="Arial" w:cs="Arial"/>
                <w:sz w:val="20"/>
                <w:szCs w:val="20"/>
              </w:rPr>
              <w:t>.«</w:t>
            </w:r>
          </w:p>
          <w:p w14:paraId="1111E1E9" w14:textId="77777777" w:rsidR="007662A3" w:rsidRDefault="007662A3" w:rsidP="00E6525E">
            <w:pPr>
              <w:spacing w:after="0" w:line="260" w:lineRule="exact"/>
              <w:jc w:val="center"/>
              <w:rPr>
                <w:rFonts w:ascii="Arial" w:hAnsi="Arial" w:cs="Arial"/>
                <w:sz w:val="20"/>
                <w:szCs w:val="20"/>
              </w:rPr>
            </w:pPr>
          </w:p>
          <w:p w14:paraId="761470D9" w14:textId="47E1F25F"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4</w:t>
            </w:r>
            <w:r w:rsidR="00A60195" w:rsidRPr="00A60195">
              <w:rPr>
                <w:rFonts w:ascii="Arial" w:hAnsi="Arial" w:cs="Arial"/>
                <w:sz w:val="20"/>
                <w:szCs w:val="20"/>
              </w:rPr>
              <w:t>. člen</w:t>
            </w:r>
          </w:p>
          <w:p w14:paraId="093A206F" w14:textId="77777777" w:rsidR="00A60195" w:rsidRPr="00A60195" w:rsidRDefault="00A60195" w:rsidP="00A60195">
            <w:pPr>
              <w:spacing w:after="0" w:line="260" w:lineRule="exact"/>
              <w:jc w:val="both"/>
              <w:rPr>
                <w:rFonts w:ascii="Arial" w:hAnsi="Arial" w:cs="Arial"/>
                <w:sz w:val="20"/>
                <w:szCs w:val="20"/>
              </w:rPr>
            </w:pPr>
          </w:p>
          <w:p w14:paraId="15FAEF8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8. člen se spremeni tako, da se glasi:</w:t>
            </w:r>
          </w:p>
          <w:p w14:paraId="56C31602"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68. člen</w:t>
            </w:r>
          </w:p>
          <w:p w14:paraId="15302505" w14:textId="77777777" w:rsidR="00A60195" w:rsidRPr="00A60195" w:rsidRDefault="00A60195" w:rsidP="00E6525E">
            <w:pPr>
              <w:spacing w:after="0" w:line="260" w:lineRule="exact"/>
              <w:jc w:val="center"/>
              <w:rPr>
                <w:rFonts w:ascii="Arial" w:hAnsi="Arial" w:cs="Arial"/>
                <w:sz w:val="20"/>
                <w:szCs w:val="20"/>
              </w:rPr>
            </w:pPr>
            <w:r w:rsidRPr="00A60195">
              <w:rPr>
                <w:rFonts w:ascii="Arial" w:hAnsi="Arial" w:cs="Arial"/>
                <w:sz w:val="20"/>
                <w:szCs w:val="20"/>
              </w:rPr>
              <w:t>(nevarnost pobega)</w:t>
            </w:r>
          </w:p>
          <w:p w14:paraId="7308DF92" w14:textId="77777777" w:rsidR="00A60195" w:rsidRPr="00A60195" w:rsidRDefault="00A60195" w:rsidP="00A60195">
            <w:pPr>
              <w:spacing w:after="0" w:line="260" w:lineRule="exact"/>
              <w:jc w:val="both"/>
              <w:rPr>
                <w:rFonts w:ascii="Arial" w:hAnsi="Arial" w:cs="Arial"/>
                <w:sz w:val="20"/>
                <w:szCs w:val="20"/>
              </w:rPr>
            </w:pPr>
          </w:p>
          <w:p w14:paraId="3675CB1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Okoliščine, ki kažejo na nevarnost pobega tujca, so : </w:t>
            </w:r>
          </w:p>
          <w:p w14:paraId="5FFC1BB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vajanje lažnih podatkov oziroma nesodelovanje v postopku, kot tudi zavrnitev odvzema biometričnih podatkov,</w:t>
            </w:r>
          </w:p>
          <w:p w14:paraId="65C06C2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uporaba lažnih ali ponarejenih osebnih dokumentov, kot tudi uničenje ali kakršna koli drugačna odstranitev obstoječih dokumentov,</w:t>
            </w:r>
          </w:p>
          <w:p w14:paraId="22024693"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 v Republiko Slovenijo v času veljavne prepovedi vstopa,</w:t>
            </w:r>
          </w:p>
          <w:p w14:paraId="4C5A3B8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v zadnjih treh letih </w:t>
            </w:r>
            <w:r w:rsidR="00C26270">
              <w:rPr>
                <w:rFonts w:ascii="Arial" w:hAnsi="Arial" w:cs="Arial"/>
                <w:sz w:val="20"/>
                <w:szCs w:val="20"/>
              </w:rPr>
              <w:t xml:space="preserve">pred izdajo odločbe o vrnitvi </w:t>
            </w:r>
            <w:r w:rsidRPr="00A60195">
              <w:rPr>
                <w:rFonts w:ascii="Arial" w:hAnsi="Arial" w:cs="Arial"/>
                <w:sz w:val="20"/>
                <w:szCs w:val="20"/>
              </w:rPr>
              <w:t xml:space="preserve">pravnomočno izrečena </w:t>
            </w:r>
            <w:r w:rsidR="007759D1">
              <w:rPr>
                <w:rFonts w:ascii="Arial" w:hAnsi="Arial" w:cs="Arial"/>
                <w:sz w:val="20"/>
                <w:szCs w:val="20"/>
              </w:rPr>
              <w:t>sankcija za prekršek</w:t>
            </w:r>
            <w:r w:rsidRPr="00A60195">
              <w:rPr>
                <w:rFonts w:ascii="Arial" w:hAnsi="Arial" w:cs="Arial"/>
                <w:sz w:val="20"/>
                <w:szCs w:val="20"/>
              </w:rPr>
              <w:t xml:space="preserve"> zaradi nezakonitega prebivanja,</w:t>
            </w:r>
          </w:p>
          <w:p w14:paraId="3CAAD13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jasno izražena namera o nespoštovanju odločbe o vrnitvi,</w:t>
            </w:r>
          </w:p>
          <w:p w14:paraId="0028C15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ejstvo, da je bil tujec v zadnjih dveh letih </w:t>
            </w:r>
            <w:r w:rsidR="00C26270" w:rsidRPr="00C26270">
              <w:rPr>
                <w:rFonts w:ascii="Arial" w:hAnsi="Arial" w:cs="Arial"/>
                <w:sz w:val="20"/>
                <w:szCs w:val="20"/>
              </w:rPr>
              <w:t xml:space="preserve">pred izdajo odločbe o vrnitvi </w:t>
            </w:r>
            <w:r w:rsidRPr="00A60195">
              <w:rPr>
                <w:rFonts w:ascii="Arial" w:hAnsi="Arial" w:cs="Arial"/>
                <w:sz w:val="20"/>
                <w:szCs w:val="20"/>
              </w:rPr>
              <w:t xml:space="preserve">v Republiki Sloveniji </w:t>
            </w:r>
            <w:r w:rsidR="004724AB" w:rsidRPr="004724AB">
              <w:rPr>
                <w:rFonts w:ascii="Arial" w:hAnsi="Arial" w:cs="Arial"/>
                <w:sz w:val="20"/>
                <w:szCs w:val="20"/>
              </w:rPr>
              <w:t xml:space="preserve">pravnomočno obsojen </w:t>
            </w:r>
            <w:r w:rsidRPr="00A60195">
              <w:rPr>
                <w:rFonts w:ascii="Arial" w:hAnsi="Arial" w:cs="Arial"/>
                <w:sz w:val="20"/>
                <w:szCs w:val="20"/>
              </w:rPr>
              <w:t>za kaznivo dejanje, za katero se storilec preganja po uradni dolžnosti,</w:t>
            </w:r>
          </w:p>
          <w:p w14:paraId="368CD2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dejstvo, da je bila tujcu v zadnjih dveh letih </w:t>
            </w:r>
            <w:r w:rsidR="00C26270" w:rsidRPr="00C26270">
              <w:rPr>
                <w:rFonts w:ascii="Arial" w:hAnsi="Arial" w:cs="Arial"/>
                <w:sz w:val="20"/>
                <w:szCs w:val="20"/>
              </w:rPr>
              <w:t xml:space="preserve">pred izdajo odločbe o vrnitvi </w:t>
            </w:r>
            <w:r w:rsidRPr="00A60195">
              <w:rPr>
                <w:rFonts w:ascii="Arial" w:hAnsi="Arial" w:cs="Arial"/>
                <w:sz w:val="20"/>
                <w:szCs w:val="20"/>
              </w:rPr>
              <w:t xml:space="preserve">v Republiki Sloveniji najmanj trikrat izrečena sankcija za prekrške po predpisih zoper javni red, </w:t>
            </w:r>
            <w:r w:rsidR="001153EB">
              <w:rPr>
                <w:rFonts w:ascii="Arial" w:hAnsi="Arial" w:cs="Arial"/>
                <w:sz w:val="20"/>
                <w:szCs w:val="20"/>
              </w:rPr>
              <w:t xml:space="preserve">ali </w:t>
            </w:r>
            <w:r w:rsidRPr="00A60195">
              <w:rPr>
                <w:rFonts w:ascii="Arial" w:hAnsi="Arial" w:cs="Arial"/>
                <w:sz w:val="20"/>
                <w:szCs w:val="20"/>
              </w:rPr>
              <w:t>za prekrške po predpisih, ki urejajo državno mejo in tujce, orožje ter prepovedane droge</w:t>
            </w:r>
            <w:r w:rsidR="00285CF8">
              <w:rPr>
                <w:rFonts w:ascii="Arial" w:hAnsi="Arial" w:cs="Arial"/>
                <w:sz w:val="20"/>
                <w:szCs w:val="20"/>
              </w:rPr>
              <w:t>.«</w:t>
            </w:r>
            <w:r w:rsidRPr="00A60195">
              <w:rPr>
                <w:rFonts w:ascii="Arial" w:hAnsi="Arial" w:cs="Arial"/>
                <w:sz w:val="20"/>
                <w:szCs w:val="20"/>
              </w:rPr>
              <w:t xml:space="preserve"> </w:t>
            </w:r>
          </w:p>
          <w:p w14:paraId="5373B045" w14:textId="77777777" w:rsidR="00C349C1" w:rsidRDefault="00C349C1" w:rsidP="005A34DD">
            <w:pPr>
              <w:spacing w:after="0" w:line="260" w:lineRule="exact"/>
              <w:rPr>
                <w:rFonts w:ascii="Arial" w:hAnsi="Arial" w:cs="Arial"/>
                <w:sz w:val="20"/>
                <w:szCs w:val="20"/>
              </w:rPr>
            </w:pPr>
          </w:p>
          <w:p w14:paraId="183E2B66" w14:textId="421C0CCA"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5</w:t>
            </w:r>
            <w:r w:rsidR="00A60195" w:rsidRPr="00A60195">
              <w:rPr>
                <w:rFonts w:ascii="Arial" w:hAnsi="Arial" w:cs="Arial"/>
                <w:sz w:val="20"/>
                <w:szCs w:val="20"/>
              </w:rPr>
              <w:t>. člen</w:t>
            </w:r>
          </w:p>
          <w:p w14:paraId="2413A3D9" w14:textId="77777777" w:rsidR="00A60195" w:rsidRPr="00A60195" w:rsidRDefault="00A60195" w:rsidP="00A60195">
            <w:pPr>
              <w:spacing w:after="0" w:line="260" w:lineRule="exact"/>
              <w:jc w:val="both"/>
              <w:rPr>
                <w:rFonts w:ascii="Arial" w:hAnsi="Arial" w:cs="Arial"/>
                <w:sz w:val="20"/>
                <w:szCs w:val="20"/>
              </w:rPr>
            </w:pPr>
          </w:p>
          <w:p w14:paraId="208193B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69. člen se spremeni tako, da se glasi:</w:t>
            </w:r>
          </w:p>
          <w:p w14:paraId="260CFC85" w14:textId="77777777" w:rsidR="00455714" w:rsidRDefault="00455714" w:rsidP="00A60195">
            <w:pPr>
              <w:spacing w:after="0" w:line="260" w:lineRule="exact"/>
              <w:jc w:val="both"/>
              <w:rPr>
                <w:rFonts w:ascii="Arial" w:hAnsi="Arial" w:cs="Arial"/>
                <w:sz w:val="20"/>
                <w:szCs w:val="20"/>
              </w:rPr>
            </w:pPr>
          </w:p>
          <w:p w14:paraId="5B404BC3" w14:textId="77777777" w:rsidR="00455714" w:rsidRPr="00455714" w:rsidRDefault="00455714" w:rsidP="00455714">
            <w:pPr>
              <w:spacing w:after="0" w:line="260" w:lineRule="exact"/>
              <w:jc w:val="center"/>
              <w:rPr>
                <w:rFonts w:ascii="Arial" w:hAnsi="Arial" w:cs="Arial"/>
                <w:sz w:val="20"/>
                <w:szCs w:val="20"/>
              </w:rPr>
            </w:pPr>
            <w:r w:rsidRPr="00455714">
              <w:rPr>
                <w:rFonts w:ascii="Arial" w:hAnsi="Arial" w:cs="Arial"/>
                <w:sz w:val="20"/>
                <w:szCs w:val="20"/>
              </w:rPr>
              <w:t>»69. člen</w:t>
            </w:r>
          </w:p>
          <w:p w14:paraId="4CA762B0" w14:textId="77777777" w:rsidR="00455714" w:rsidRPr="00455714" w:rsidRDefault="00455714" w:rsidP="00455714">
            <w:pPr>
              <w:spacing w:after="0" w:line="260" w:lineRule="exact"/>
              <w:jc w:val="center"/>
              <w:rPr>
                <w:rFonts w:ascii="Arial" w:hAnsi="Arial" w:cs="Arial"/>
                <w:sz w:val="20"/>
                <w:szCs w:val="20"/>
              </w:rPr>
            </w:pPr>
            <w:r w:rsidRPr="00455714">
              <w:rPr>
                <w:rFonts w:ascii="Arial" w:hAnsi="Arial" w:cs="Arial"/>
                <w:sz w:val="20"/>
                <w:szCs w:val="20"/>
              </w:rPr>
              <w:t>(odstranitev tujca)</w:t>
            </w:r>
          </w:p>
          <w:p w14:paraId="4C81D486" w14:textId="77777777" w:rsidR="00455714" w:rsidRPr="00455714" w:rsidRDefault="00455714" w:rsidP="00455714">
            <w:pPr>
              <w:spacing w:after="0" w:line="260" w:lineRule="exact"/>
              <w:jc w:val="both"/>
              <w:rPr>
                <w:rFonts w:ascii="Arial" w:hAnsi="Arial" w:cs="Arial"/>
                <w:sz w:val="20"/>
                <w:szCs w:val="20"/>
              </w:rPr>
            </w:pPr>
          </w:p>
          <w:p w14:paraId="2BC309AC" w14:textId="70E1EF63"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1</w:t>
            </w:r>
            <w:r w:rsidR="00C35BE8">
              <w:rPr>
                <w:rFonts w:ascii="Arial" w:hAnsi="Arial" w:cs="Arial"/>
                <w:sz w:val="20"/>
                <w:szCs w:val="20"/>
              </w:rPr>
              <w:t>)</w:t>
            </w:r>
            <w:r w:rsidR="0089202F">
              <w:rPr>
                <w:rFonts w:ascii="Arial" w:hAnsi="Arial" w:cs="Arial"/>
                <w:sz w:val="20"/>
                <w:szCs w:val="20"/>
              </w:rPr>
              <w:t>T</w:t>
            </w:r>
            <w:r w:rsidR="00F96339">
              <w:rPr>
                <w:rFonts w:ascii="Arial" w:hAnsi="Arial" w:cs="Arial"/>
                <w:sz w:val="20"/>
                <w:szCs w:val="20"/>
              </w:rPr>
              <w:t>ujc</w:t>
            </w:r>
            <w:r w:rsidR="0089202F">
              <w:rPr>
                <w:rFonts w:ascii="Arial" w:hAnsi="Arial" w:cs="Arial"/>
                <w:sz w:val="20"/>
                <w:szCs w:val="20"/>
              </w:rPr>
              <w:t>a</w:t>
            </w:r>
            <w:r w:rsidR="00F96339">
              <w:rPr>
                <w:rFonts w:ascii="Arial" w:hAnsi="Arial" w:cs="Arial"/>
                <w:sz w:val="20"/>
                <w:szCs w:val="20"/>
              </w:rPr>
              <w:t>, ki mu v skladu s 60.a člen</w:t>
            </w:r>
            <w:r w:rsidR="007F7EC5">
              <w:rPr>
                <w:rFonts w:ascii="Arial" w:hAnsi="Arial" w:cs="Arial"/>
                <w:sz w:val="20"/>
                <w:szCs w:val="20"/>
              </w:rPr>
              <w:t>om</w:t>
            </w:r>
            <w:r w:rsidR="00F96339">
              <w:rPr>
                <w:rFonts w:ascii="Arial" w:hAnsi="Arial" w:cs="Arial"/>
                <w:sz w:val="20"/>
                <w:szCs w:val="20"/>
              </w:rPr>
              <w:t xml:space="preserve"> tega zakona </w:t>
            </w:r>
            <w:r w:rsidRPr="00455714">
              <w:rPr>
                <w:rFonts w:ascii="Arial" w:hAnsi="Arial" w:cs="Arial"/>
                <w:sz w:val="20"/>
                <w:szCs w:val="20"/>
              </w:rPr>
              <w:t xml:space="preserve"> </w:t>
            </w:r>
            <w:r w:rsidR="00F96339">
              <w:rPr>
                <w:rFonts w:ascii="Arial" w:hAnsi="Arial" w:cs="Arial"/>
                <w:sz w:val="20"/>
                <w:szCs w:val="20"/>
              </w:rPr>
              <w:t xml:space="preserve">ali </w:t>
            </w:r>
            <w:r w:rsidR="00C17970">
              <w:rPr>
                <w:rFonts w:ascii="Arial" w:hAnsi="Arial" w:cs="Arial"/>
                <w:sz w:val="20"/>
                <w:szCs w:val="20"/>
              </w:rPr>
              <w:t>sedmim</w:t>
            </w:r>
            <w:r w:rsidRPr="00455714">
              <w:rPr>
                <w:rFonts w:ascii="Arial" w:hAnsi="Arial" w:cs="Arial"/>
                <w:sz w:val="20"/>
                <w:szCs w:val="20"/>
              </w:rPr>
              <w:t xml:space="preserve"> odstavkom 66. člena tega zakona </w:t>
            </w:r>
            <w:r w:rsidR="00F96339">
              <w:rPr>
                <w:rFonts w:ascii="Arial" w:hAnsi="Arial" w:cs="Arial"/>
                <w:sz w:val="20"/>
                <w:szCs w:val="20"/>
              </w:rPr>
              <w:t xml:space="preserve">ni bil omogočen prostovoljni odhod, </w:t>
            </w:r>
            <w:r w:rsidRPr="00455714">
              <w:rPr>
                <w:rFonts w:ascii="Arial" w:hAnsi="Arial" w:cs="Arial"/>
                <w:sz w:val="20"/>
                <w:szCs w:val="20"/>
              </w:rPr>
              <w:t>in tujca, ki ni zapustil Republike Slovenije, območja držav članic Evropske unije oziroma območja držav pogodbenic Konvencije o izvajanju schengenskega sporazuma z dne 14. junija 1985 v roku za prostovoljni odhod, določenim v skladu s tem zakonom, in se nahaja na</w:t>
            </w:r>
            <w:r w:rsidR="007662A3">
              <w:rPr>
                <w:rFonts w:ascii="Arial" w:hAnsi="Arial" w:cs="Arial"/>
                <w:sz w:val="20"/>
                <w:szCs w:val="20"/>
              </w:rPr>
              <w:t xml:space="preserve"> območju Republike Slovenije,</w:t>
            </w:r>
            <w:r w:rsidR="0089202F">
              <w:rPr>
                <w:rFonts w:ascii="Arial" w:hAnsi="Arial" w:cs="Arial"/>
                <w:sz w:val="20"/>
                <w:szCs w:val="20"/>
              </w:rPr>
              <w:t xml:space="preserve"> se</w:t>
            </w:r>
            <w:r w:rsidRPr="00455714">
              <w:rPr>
                <w:rFonts w:ascii="Arial" w:hAnsi="Arial" w:cs="Arial"/>
                <w:sz w:val="20"/>
                <w:szCs w:val="20"/>
              </w:rPr>
              <w:t xml:space="preserve"> odstrani iz Republike Slovenije</w:t>
            </w:r>
            <w:r w:rsidR="001E52FD">
              <w:rPr>
                <w:rFonts w:ascii="Arial" w:hAnsi="Arial" w:cs="Arial"/>
                <w:sz w:val="20"/>
                <w:szCs w:val="20"/>
              </w:rPr>
              <w:t xml:space="preserve"> in tudi iz</w:t>
            </w:r>
            <w:r w:rsidRPr="00455714">
              <w:rPr>
                <w:rFonts w:ascii="Arial" w:hAnsi="Arial" w:cs="Arial"/>
                <w:sz w:val="20"/>
                <w:szCs w:val="20"/>
              </w:rPr>
              <w:t xml:space="preserve"> območja držav članic Evropske unije  </w:t>
            </w:r>
            <w:r w:rsidR="001E52FD">
              <w:rPr>
                <w:rFonts w:ascii="Arial" w:hAnsi="Arial" w:cs="Arial"/>
                <w:sz w:val="20"/>
                <w:szCs w:val="20"/>
              </w:rPr>
              <w:t xml:space="preserve">in </w:t>
            </w:r>
            <w:r w:rsidRPr="00455714">
              <w:rPr>
                <w:rFonts w:ascii="Arial" w:hAnsi="Arial" w:cs="Arial"/>
                <w:sz w:val="20"/>
                <w:szCs w:val="20"/>
              </w:rPr>
              <w:t>območja držav, pogodbenic Konvencije o izvajanju schengenskega sporazuma z dne 14. junija 1985</w:t>
            </w:r>
            <w:r w:rsidR="001E52FD">
              <w:rPr>
                <w:rFonts w:ascii="Arial" w:hAnsi="Arial" w:cs="Arial"/>
                <w:sz w:val="20"/>
                <w:szCs w:val="20"/>
              </w:rPr>
              <w:t>, razen če ta zakon ne določa drugače</w:t>
            </w:r>
            <w:r w:rsidRPr="00455714">
              <w:rPr>
                <w:rFonts w:ascii="Arial" w:hAnsi="Arial" w:cs="Arial"/>
                <w:sz w:val="20"/>
                <w:szCs w:val="20"/>
              </w:rPr>
              <w:t>. Prav tako se odstrani tujca na podlagi</w:t>
            </w:r>
            <w:r w:rsidR="00F25321">
              <w:rPr>
                <w:rFonts w:ascii="Arial" w:hAnsi="Arial" w:cs="Arial"/>
                <w:sz w:val="20"/>
                <w:szCs w:val="20"/>
              </w:rPr>
              <w:t xml:space="preserve"> pravnomočne sodbe,</w:t>
            </w:r>
            <w:r w:rsidRPr="00455714">
              <w:rPr>
                <w:rFonts w:ascii="Arial" w:hAnsi="Arial" w:cs="Arial"/>
                <w:sz w:val="20"/>
                <w:szCs w:val="20"/>
              </w:rPr>
              <w:t xml:space="preserve"> s katero je bila tujcu izrečena stranska kazen ali stranska sankcija izgona tujca iz države. </w:t>
            </w:r>
          </w:p>
          <w:p w14:paraId="7456E206" w14:textId="77777777" w:rsidR="00455714" w:rsidRPr="00455714" w:rsidRDefault="00455714" w:rsidP="00455714">
            <w:pPr>
              <w:spacing w:after="0" w:line="260" w:lineRule="exact"/>
              <w:jc w:val="both"/>
              <w:rPr>
                <w:rFonts w:ascii="Arial" w:hAnsi="Arial" w:cs="Arial"/>
                <w:sz w:val="20"/>
                <w:szCs w:val="20"/>
              </w:rPr>
            </w:pPr>
          </w:p>
          <w:p w14:paraId="4429F884" w14:textId="5E901542"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2) Tujca, ki se ga mora v skladu z zakonom odstraniti iz Republike Slovenije, policija privede do državne meje in ga napoti čez mejo ali izroči organom te države. </w:t>
            </w:r>
            <w:r w:rsidR="00BA379D">
              <w:rPr>
                <w:rFonts w:ascii="Arial" w:hAnsi="Arial" w:cs="Arial"/>
                <w:sz w:val="20"/>
                <w:szCs w:val="20"/>
              </w:rPr>
              <w:t xml:space="preserve">Če </w:t>
            </w:r>
            <w:r w:rsidRPr="00455714">
              <w:rPr>
                <w:rFonts w:ascii="Arial" w:hAnsi="Arial" w:cs="Arial"/>
                <w:sz w:val="20"/>
                <w:szCs w:val="20"/>
              </w:rPr>
              <w:t>je potrebno tujca, ki se nahaja na območju Republike Slovenije, odstraniti iz Republike Slovenije, držav članic Evropske unije oziroma območja držav, pogodbenic Konvencije o izvajanju schengenskega sporazuma z dne 14. junija 1985, se tujca vrne v državo izvora</w:t>
            </w:r>
            <w:r w:rsidR="00BA379D">
              <w:rPr>
                <w:rFonts w:ascii="Arial" w:hAnsi="Arial" w:cs="Arial"/>
                <w:sz w:val="20"/>
                <w:szCs w:val="20"/>
              </w:rPr>
              <w:t xml:space="preserve"> ali</w:t>
            </w:r>
            <w:r w:rsidRPr="00455714">
              <w:rPr>
                <w:rFonts w:ascii="Arial" w:hAnsi="Arial" w:cs="Arial"/>
                <w:sz w:val="20"/>
                <w:szCs w:val="20"/>
              </w:rPr>
              <w:t xml:space="preserve"> državo tranzita v skladu</w:t>
            </w:r>
            <w:r w:rsidR="00383168">
              <w:rPr>
                <w:rFonts w:ascii="Arial" w:hAnsi="Arial" w:cs="Arial"/>
                <w:sz w:val="20"/>
                <w:szCs w:val="20"/>
              </w:rPr>
              <w:t xml:space="preserve"> z</w:t>
            </w:r>
            <w:r w:rsidR="00383168" w:rsidRPr="00383168">
              <w:rPr>
                <w:rFonts w:ascii="Arial" w:hAnsi="Arial" w:cs="Arial"/>
                <w:sz w:val="20"/>
                <w:szCs w:val="20"/>
              </w:rPr>
              <w:t xml:space="preserve"> mednarodnimi sporazumi</w:t>
            </w:r>
            <w:r w:rsidR="00383168">
              <w:rPr>
                <w:rFonts w:ascii="Arial" w:hAnsi="Arial" w:cs="Arial"/>
                <w:sz w:val="20"/>
                <w:szCs w:val="20"/>
              </w:rPr>
              <w:t xml:space="preserve"> ali</w:t>
            </w:r>
            <w:r w:rsidRPr="00455714">
              <w:rPr>
                <w:rFonts w:ascii="Arial" w:hAnsi="Arial" w:cs="Arial"/>
                <w:sz w:val="20"/>
                <w:szCs w:val="20"/>
              </w:rPr>
              <w:t xml:space="preserve"> s sporazumi</w:t>
            </w:r>
            <w:r w:rsidR="00BA379D">
              <w:rPr>
                <w:rFonts w:ascii="Arial" w:hAnsi="Arial" w:cs="Arial"/>
                <w:sz w:val="20"/>
                <w:szCs w:val="20"/>
              </w:rPr>
              <w:t xml:space="preserve">, ki jih je sklenila </w:t>
            </w:r>
            <w:r w:rsidRPr="00455714">
              <w:rPr>
                <w:rFonts w:ascii="Arial" w:hAnsi="Arial" w:cs="Arial"/>
                <w:sz w:val="20"/>
                <w:szCs w:val="20"/>
              </w:rPr>
              <w:t xml:space="preserve"> Evropsk</w:t>
            </w:r>
            <w:r w:rsidR="00BA379D">
              <w:rPr>
                <w:rFonts w:ascii="Arial" w:hAnsi="Arial" w:cs="Arial"/>
                <w:sz w:val="20"/>
                <w:szCs w:val="20"/>
              </w:rPr>
              <w:t>a</w:t>
            </w:r>
            <w:r w:rsidRPr="00455714">
              <w:rPr>
                <w:rFonts w:ascii="Arial" w:hAnsi="Arial" w:cs="Arial"/>
                <w:sz w:val="20"/>
                <w:szCs w:val="20"/>
              </w:rPr>
              <w:t xml:space="preserve"> unij</w:t>
            </w:r>
            <w:r w:rsidR="00BA379D">
              <w:rPr>
                <w:rFonts w:ascii="Arial" w:hAnsi="Arial" w:cs="Arial"/>
                <w:sz w:val="20"/>
                <w:szCs w:val="20"/>
              </w:rPr>
              <w:t>a</w:t>
            </w:r>
            <w:r w:rsidR="0089202F">
              <w:rPr>
                <w:rFonts w:ascii="Arial" w:hAnsi="Arial" w:cs="Arial"/>
                <w:sz w:val="20"/>
                <w:szCs w:val="20"/>
              </w:rPr>
              <w:t xml:space="preserve">, </w:t>
            </w:r>
            <w:r w:rsidRPr="00455714">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Pr>
                <w:rFonts w:ascii="Arial" w:hAnsi="Arial" w:cs="Arial"/>
                <w:sz w:val="20"/>
                <w:szCs w:val="20"/>
              </w:rPr>
              <w:t>če</w:t>
            </w:r>
            <w:r w:rsidRPr="00455714">
              <w:rPr>
                <w:rFonts w:ascii="Arial" w:hAnsi="Arial" w:cs="Arial"/>
                <w:sz w:val="20"/>
                <w:szCs w:val="20"/>
              </w:rPr>
              <w:t xml:space="preserve"> tujec izpolnjuje pogoje za bivanje v tej državi. </w:t>
            </w:r>
          </w:p>
          <w:p w14:paraId="192FAF01" w14:textId="77777777" w:rsidR="00455714" w:rsidRPr="00455714" w:rsidRDefault="00455714" w:rsidP="00455714">
            <w:pPr>
              <w:spacing w:after="0" w:line="260" w:lineRule="exact"/>
              <w:jc w:val="both"/>
              <w:rPr>
                <w:rFonts w:ascii="Arial" w:hAnsi="Arial" w:cs="Arial"/>
                <w:sz w:val="20"/>
                <w:szCs w:val="20"/>
              </w:rPr>
            </w:pPr>
          </w:p>
          <w:p w14:paraId="5559850A" w14:textId="61AFEF99"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3) Na način</w:t>
            </w:r>
            <w:r w:rsidR="00383168">
              <w:rPr>
                <w:rFonts w:ascii="Arial" w:hAnsi="Arial" w:cs="Arial"/>
                <w:sz w:val="20"/>
                <w:szCs w:val="20"/>
              </w:rPr>
              <w:t xml:space="preserve"> iz prejšnjega odstavka</w:t>
            </w:r>
            <w:r w:rsidRPr="00455714">
              <w:rPr>
                <w:rFonts w:ascii="Arial" w:hAnsi="Arial" w:cs="Arial"/>
                <w:sz w:val="20"/>
                <w:szCs w:val="20"/>
              </w:rPr>
              <w:t xml:space="preserve"> policija izvede tudi odstranitev tujca, ki se ga vrača na podlagi mednarodne pogodbe. </w:t>
            </w:r>
          </w:p>
          <w:p w14:paraId="6651BC01" w14:textId="77777777" w:rsidR="00455714" w:rsidRPr="00455714" w:rsidRDefault="00455714" w:rsidP="00455714">
            <w:pPr>
              <w:spacing w:after="0" w:line="260" w:lineRule="exact"/>
              <w:jc w:val="both"/>
              <w:rPr>
                <w:rFonts w:ascii="Arial" w:hAnsi="Arial" w:cs="Arial"/>
                <w:sz w:val="20"/>
                <w:szCs w:val="20"/>
              </w:rPr>
            </w:pPr>
          </w:p>
          <w:p w14:paraId="68A6575D"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4) Policija z izbrano nevladno organizacijo ali drugo neodvisno institucijo na podlagi javnega poziva sklene pisni dogovor o spremljanju odstranjevanja tujcev.</w:t>
            </w:r>
          </w:p>
          <w:p w14:paraId="5072854B"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 </w:t>
            </w:r>
          </w:p>
          <w:p w14:paraId="54706769"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5) Spremljanje odstranjevanja tujcev se izvaja s strani izbrane nevladne organizacije ali druge neodvisne institucije ob vseh aktivnostih policije, </w:t>
            </w:r>
            <w:r w:rsidR="00BA379D">
              <w:rPr>
                <w:rFonts w:ascii="Arial" w:hAnsi="Arial" w:cs="Arial"/>
                <w:sz w:val="20"/>
                <w:szCs w:val="20"/>
              </w:rPr>
              <w:t>ki so namenjene</w:t>
            </w:r>
            <w:r w:rsidR="00890A57">
              <w:rPr>
                <w:rFonts w:ascii="Arial" w:hAnsi="Arial" w:cs="Arial"/>
                <w:sz w:val="20"/>
                <w:szCs w:val="20"/>
              </w:rPr>
              <w:t xml:space="preserve"> </w:t>
            </w:r>
            <w:r w:rsidRPr="00455714">
              <w:rPr>
                <w:rFonts w:ascii="Arial" w:hAnsi="Arial" w:cs="Arial"/>
                <w:sz w:val="20"/>
                <w:szCs w:val="20"/>
              </w:rPr>
              <w:t>odstranitv</w:t>
            </w:r>
            <w:r w:rsidR="00BA379D">
              <w:rPr>
                <w:rFonts w:ascii="Arial" w:hAnsi="Arial" w:cs="Arial"/>
                <w:sz w:val="20"/>
                <w:szCs w:val="20"/>
              </w:rPr>
              <w:t>i</w:t>
            </w:r>
            <w:r w:rsidRPr="00455714">
              <w:rPr>
                <w:rFonts w:ascii="Arial" w:hAnsi="Arial" w:cs="Arial"/>
                <w:sz w:val="20"/>
                <w:szCs w:val="20"/>
              </w:rPr>
              <w:t xml:space="preserve"> tujca iz države, vključno z obdobjem pred odhodom, v času leta oziroma drugega načina potovanja, postankom v tranzitu, prihodom in sprejemu tujca v državo vrnitve. </w:t>
            </w:r>
          </w:p>
          <w:p w14:paraId="773C06D3" w14:textId="77777777" w:rsidR="00455714" w:rsidRPr="00455714" w:rsidRDefault="00455714" w:rsidP="00455714">
            <w:pPr>
              <w:spacing w:after="0" w:line="260" w:lineRule="exact"/>
              <w:jc w:val="both"/>
              <w:rPr>
                <w:rFonts w:ascii="Arial" w:hAnsi="Arial" w:cs="Arial"/>
                <w:sz w:val="20"/>
                <w:szCs w:val="20"/>
              </w:rPr>
            </w:pPr>
          </w:p>
          <w:p w14:paraId="54DECB21" w14:textId="77777777"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6) Policija ugotovitve izbrane organizacij</w:t>
            </w:r>
            <w:r w:rsidR="00BA379D">
              <w:rPr>
                <w:rFonts w:ascii="Arial" w:hAnsi="Arial" w:cs="Arial"/>
                <w:sz w:val="20"/>
                <w:szCs w:val="20"/>
              </w:rPr>
              <w:t>e</w:t>
            </w:r>
            <w:r w:rsidRPr="00455714">
              <w:rPr>
                <w:rFonts w:ascii="Arial" w:hAnsi="Arial" w:cs="Arial"/>
                <w:sz w:val="20"/>
                <w:szCs w:val="20"/>
              </w:rPr>
              <w:t xml:space="preserve"> ali institucije iz prejšnjega odstavka, ki bi izkazovale kršitve človekovih pravic </w:t>
            </w:r>
            <w:r w:rsidR="00BA379D">
              <w:rPr>
                <w:rFonts w:ascii="Arial" w:hAnsi="Arial" w:cs="Arial"/>
                <w:sz w:val="20"/>
                <w:szCs w:val="20"/>
              </w:rPr>
              <w:t>ali</w:t>
            </w:r>
            <w:r w:rsidRPr="00455714">
              <w:rPr>
                <w:rFonts w:ascii="Arial" w:hAnsi="Arial" w:cs="Arial"/>
                <w:sz w:val="20"/>
                <w:szCs w:val="20"/>
              </w:rPr>
              <w:t xml:space="preserve"> temeljnih svoboščin, obravnava v pritožbenem postopku, določenem v zakonu, ki ureja naloge in pooblastila policije.«.</w:t>
            </w:r>
          </w:p>
          <w:p w14:paraId="0223A236" w14:textId="77777777" w:rsidR="007F1822" w:rsidRPr="00A60195" w:rsidRDefault="007F1822" w:rsidP="00A60195">
            <w:pPr>
              <w:spacing w:after="0" w:line="260" w:lineRule="exact"/>
              <w:jc w:val="both"/>
              <w:rPr>
                <w:rFonts w:ascii="Arial" w:hAnsi="Arial" w:cs="Arial"/>
                <w:sz w:val="20"/>
                <w:szCs w:val="20"/>
              </w:rPr>
            </w:pPr>
          </w:p>
          <w:p w14:paraId="2C129057" w14:textId="26A98F05"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7F459D">
              <w:rPr>
                <w:rFonts w:ascii="Arial" w:hAnsi="Arial" w:cs="Arial"/>
                <w:sz w:val="20"/>
                <w:szCs w:val="20"/>
              </w:rPr>
              <w:t>6</w:t>
            </w:r>
            <w:r w:rsidR="00A60195" w:rsidRPr="00A60195">
              <w:rPr>
                <w:rFonts w:ascii="Arial" w:hAnsi="Arial" w:cs="Arial"/>
                <w:sz w:val="20"/>
                <w:szCs w:val="20"/>
              </w:rPr>
              <w:t>. člen</w:t>
            </w:r>
          </w:p>
          <w:p w14:paraId="5F381F37" w14:textId="77777777" w:rsidR="00A60195" w:rsidRPr="00A60195" w:rsidRDefault="00A60195" w:rsidP="00A60195">
            <w:pPr>
              <w:spacing w:after="0" w:line="260" w:lineRule="exact"/>
              <w:jc w:val="both"/>
              <w:rPr>
                <w:rFonts w:ascii="Arial" w:hAnsi="Arial" w:cs="Arial"/>
                <w:sz w:val="20"/>
                <w:szCs w:val="20"/>
              </w:rPr>
            </w:pPr>
          </w:p>
          <w:p w14:paraId="07126803" w14:textId="77777777" w:rsidR="00455714" w:rsidRDefault="00455714" w:rsidP="005A34DD">
            <w:pPr>
              <w:spacing w:after="0" w:line="260" w:lineRule="exact"/>
              <w:jc w:val="both"/>
              <w:rPr>
                <w:rFonts w:ascii="Arial" w:hAnsi="Arial" w:cs="Arial"/>
                <w:sz w:val="20"/>
                <w:szCs w:val="20"/>
              </w:rPr>
            </w:pPr>
            <w:r w:rsidRPr="00455714">
              <w:rPr>
                <w:rFonts w:ascii="Arial" w:hAnsi="Arial" w:cs="Arial"/>
                <w:sz w:val="20"/>
                <w:szCs w:val="20"/>
              </w:rPr>
              <w:t>70. člen se spremeni tako, da se glasi:</w:t>
            </w:r>
          </w:p>
          <w:p w14:paraId="682CE533" w14:textId="77777777" w:rsidR="00A43B13" w:rsidRPr="005A34DD" w:rsidRDefault="00A43B13" w:rsidP="005A34DD">
            <w:pPr>
              <w:spacing w:after="0" w:line="260" w:lineRule="exact"/>
              <w:jc w:val="both"/>
              <w:rPr>
                <w:rFonts w:ascii="Arial" w:hAnsi="Arial" w:cs="Arial"/>
                <w:sz w:val="20"/>
                <w:szCs w:val="20"/>
              </w:rPr>
            </w:pPr>
          </w:p>
          <w:p w14:paraId="1D61B284" w14:textId="77777777" w:rsidR="00455714" w:rsidRPr="00455714" w:rsidRDefault="00455714" w:rsidP="00455714">
            <w:pPr>
              <w:autoSpaceDE w:val="0"/>
              <w:autoSpaceDN w:val="0"/>
              <w:adjustRightInd w:val="0"/>
              <w:spacing w:after="0" w:line="240" w:lineRule="auto"/>
              <w:jc w:val="center"/>
              <w:rPr>
                <w:rFonts w:ascii="Arial" w:hAnsi="Arial" w:cs="Arial"/>
                <w:sz w:val="20"/>
                <w:szCs w:val="20"/>
              </w:rPr>
            </w:pPr>
            <w:r w:rsidRPr="00455714">
              <w:rPr>
                <w:rFonts w:ascii="Arial" w:hAnsi="Arial" w:cs="Arial"/>
                <w:sz w:val="20"/>
                <w:szCs w:val="20"/>
              </w:rPr>
              <w:t>»70. člen</w:t>
            </w:r>
          </w:p>
          <w:p w14:paraId="480A3563" w14:textId="77777777" w:rsidR="00455714" w:rsidRPr="00455714" w:rsidRDefault="00455714" w:rsidP="00455714">
            <w:pPr>
              <w:autoSpaceDE w:val="0"/>
              <w:autoSpaceDN w:val="0"/>
              <w:adjustRightInd w:val="0"/>
              <w:spacing w:after="0" w:line="240" w:lineRule="auto"/>
              <w:jc w:val="center"/>
              <w:rPr>
                <w:rFonts w:ascii="Arial" w:hAnsi="Arial" w:cs="Arial"/>
                <w:sz w:val="20"/>
                <w:szCs w:val="20"/>
              </w:rPr>
            </w:pPr>
            <w:r w:rsidRPr="00455714">
              <w:rPr>
                <w:rFonts w:ascii="Arial" w:hAnsi="Arial" w:cs="Arial"/>
                <w:sz w:val="20"/>
                <w:szCs w:val="20"/>
              </w:rPr>
              <w:t>(priznavanje odločitev o izgonu in vrnitvi)</w:t>
            </w:r>
          </w:p>
          <w:p w14:paraId="371640F4" w14:textId="77777777" w:rsidR="00455714" w:rsidRPr="00455714" w:rsidRDefault="00455714" w:rsidP="00455714">
            <w:pPr>
              <w:autoSpaceDE w:val="0"/>
              <w:autoSpaceDN w:val="0"/>
              <w:adjustRightInd w:val="0"/>
              <w:spacing w:after="0" w:line="240" w:lineRule="auto"/>
              <w:rPr>
                <w:rFonts w:ascii="Arial" w:hAnsi="Arial" w:cs="Arial"/>
                <w:sz w:val="20"/>
                <w:szCs w:val="20"/>
              </w:rPr>
            </w:pPr>
          </w:p>
          <w:p w14:paraId="6BC6A1EF" w14:textId="77777777"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1) Policija lahko v skladu </w:t>
            </w:r>
            <w:r w:rsidR="00A11577">
              <w:rPr>
                <w:rFonts w:ascii="Arial" w:hAnsi="Arial" w:cs="Arial"/>
                <w:sz w:val="20"/>
                <w:szCs w:val="20"/>
              </w:rPr>
              <w:t>s tem</w:t>
            </w:r>
            <w:r w:rsidRPr="00455714">
              <w:rPr>
                <w:rFonts w:ascii="Arial" w:hAnsi="Arial" w:cs="Arial"/>
                <w:sz w:val="20"/>
                <w:szCs w:val="20"/>
              </w:rPr>
              <w:t xml:space="preserve"> zakonom odstrani tudi tujca, ki </w:t>
            </w:r>
            <w:r w:rsidR="00383168">
              <w:rPr>
                <w:rFonts w:ascii="Arial" w:hAnsi="Arial" w:cs="Arial"/>
                <w:sz w:val="20"/>
                <w:szCs w:val="20"/>
              </w:rPr>
              <w:t xml:space="preserve">se nahaja na ozemlju Republike Slovenije in </w:t>
            </w:r>
            <w:r w:rsidRPr="00455714">
              <w:rPr>
                <w:rFonts w:ascii="Arial" w:hAnsi="Arial" w:cs="Arial"/>
                <w:sz w:val="20"/>
                <w:szCs w:val="20"/>
              </w:rPr>
              <w:t xml:space="preserve">mu je bila s strani druge države članice Evropske unije izdana </w:t>
            </w:r>
            <w:r w:rsidR="00A11577">
              <w:rPr>
                <w:rFonts w:ascii="Arial" w:hAnsi="Arial" w:cs="Arial"/>
                <w:sz w:val="20"/>
                <w:szCs w:val="20"/>
              </w:rPr>
              <w:t xml:space="preserve">izvršljiva </w:t>
            </w:r>
            <w:r w:rsidRPr="00455714">
              <w:rPr>
                <w:rFonts w:ascii="Arial" w:hAnsi="Arial" w:cs="Arial"/>
                <w:sz w:val="20"/>
                <w:szCs w:val="20"/>
              </w:rPr>
              <w:t xml:space="preserve">odločba o vrnitvi </w:t>
            </w:r>
            <w:r w:rsidR="00A11577">
              <w:rPr>
                <w:rFonts w:ascii="Arial" w:hAnsi="Arial" w:cs="Arial"/>
                <w:sz w:val="20"/>
                <w:szCs w:val="20"/>
              </w:rPr>
              <w:t xml:space="preserve"> ali</w:t>
            </w:r>
            <w:r w:rsidRPr="00455714">
              <w:rPr>
                <w:rFonts w:ascii="Arial" w:hAnsi="Arial" w:cs="Arial"/>
                <w:sz w:val="20"/>
                <w:szCs w:val="20"/>
              </w:rPr>
              <w:t xml:space="preserve"> izrečena </w:t>
            </w:r>
            <w:r w:rsidR="004A6CEA">
              <w:rPr>
                <w:rFonts w:ascii="Arial" w:hAnsi="Arial" w:cs="Arial"/>
                <w:sz w:val="20"/>
                <w:szCs w:val="20"/>
              </w:rPr>
              <w:t>pravnomočna odločitev o izgonu.</w:t>
            </w:r>
          </w:p>
          <w:p w14:paraId="3E3F5119" w14:textId="77777777" w:rsidR="004A6CEA" w:rsidRDefault="004A6CEA" w:rsidP="004A6CEA">
            <w:pPr>
              <w:spacing w:after="0" w:line="260" w:lineRule="exact"/>
              <w:jc w:val="both"/>
              <w:rPr>
                <w:rFonts w:ascii="Arial" w:hAnsi="Arial" w:cs="Arial"/>
                <w:sz w:val="20"/>
                <w:szCs w:val="20"/>
              </w:rPr>
            </w:pPr>
          </w:p>
          <w:p w14:paraId="1E170EEA" w14:textId="46966430"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2) Če ima tujec iz prejšnjega odstavka dovoljenje za prebivanje ali drugo dovoljenje, ki mu daje pravico do prebivanja, ki ga je izdala Republika Slovenija ali druga država članica Evropske unije, se mora policija pred odstranitvijo posvetovati s pristojnim organom države, ki je takšno dovoljenje izdal. </w:t>
            </w:r>
            <w:r w:rsidR="00A11577">
              <w:rPr>
                <w:rFonts w:ascii="Arial" w:hAnsi="Arial" w:cs="Arial"/>
                <w:sz w:val="20"/>
                <w:szCs w:val="20"/>
              </w:rPr>
              <w:t xml:space="preserve">Če </w:t>
            </w:r>
            <w:r w:rsidRPr="00455714">
              <w:rPr>
                <w:rFonts w:ascii="Arial" w:hAnsi="Arial" w:cs="Arial"/>
                <w:sz w:val="20"/>
                <w:szCs w:val="20"/>
              </w:rPr>
              <w:t xml:space="preserve"> tujcu kljub izdani </w:t>
            </w:r>
            <w:r w:rsidR="00A11577">
              <w:rPr>
                <w:rFonts w:ascii="Arial" w:hAnsi="Arial" w:cs="Arial"/>
                <w:sz w:val="20"/>
                <w:szCs w:val="20"/>
              </w:rPr>
              <w:t xml:space="preserve">izvršljivi </w:t>
            </w:r>
            <w:r w:rsidRPr="00455714">
              <w:rPr>
                <w:rFonts w:ascii="Arial" w:hAnsi="Arial" w:cs="Arial"/>
                <w:sz w:val="20"/>
                <w:szCs w:val="20"/>
              </w:rPr>
              <w:t xml:space="preserve">odločbi o vrnitvi  </w:t>
            </w:r>
            <w:r w:rsidR="00A11577">
              <w:rPr>
                <w:rFonts w:ascii="Arial" w:hAnsi="Arial" w:cs="Arial"/>
                <w:sz w:val="20"/>
                <w:szCs w:val="20"/>
              </w:rPr>
              <w:t xml:space="preserve">ali </w:t>
            </w:r>
            <w:r w:rsidRPr="00455714">
              <w:rPr>
                <w:rFonts w:ascii="Arial" w:hAnsi="Arial" w:cs="Arial"/>
                <w:sz w:val="20"/>
                <w:szCs w:val="20"/>
              </w:rPr>
              <w:t>izrečeni pravnomočni odločitvi o izgonu, pravica do prebivanja v drugi državi članici Evropske unije ne preneha, se tujca lahko odstrani tudi v to državo. Dokler ne preneha</w:t>
            </w:r>
            <w:r w:rsidR="004C2502">
              <w:rPr>
                <w:rFonts w:ascii="Arial" w:hAnsi="Arial" w:cs="Arial"/>
                <w:sz w:val="20"/>
                <w:szCs w:val="20"/>
              </w:rPr>
              <w:t xml:space="preserve"> pravica do prebivanja v Republiki Sloveniji </w:t>
            </w:r>
            <w:r w:rsidRPr="00455714">
              <w:rPr>
                <w:rFonts w:ascii="Arial" w:hAnsi="Arial" w:cs="Arial"/>
                <w:sz w:val="20"/>
                <w:szCs w:val="20"/>
              </w:rPr>
              <w:t xml:space="preserve">, </w:t>
            </w:r>
            <w:r w:rsidR="004A6CEA">
              <w:rPr>
                <w:rFonts w:ascii="Arial" w:hAnsi="Arial" w:cs="Arial"/>
                <w:sz w:val="20"/>
                <w:szCs w:val="20"/>
              </w:rPr>
              <w:t>se takega tujca ne odstranjuje.</w:t>
            </w:r>
          </w:p>
          <w:p w14:paraId="75A3F0E2" w14:textId="77777777" w:rsidR="004A6CEA" w:rsidRDefault="004A6CEA" w:rsidP="004A6CEA">
            <w:pPr>
              <w:spacing w:after="0" w:line="260" w:lineRule="exact"/>
              <w:jc w:val="both"/>
              <w:rPr>
                <w:rFonts w:ascii="Arial" w:hAnsi="Arial" w:cs="Arial"/>
                <w:sz w:val="20"/>
                <w:szCs w:val="20"/>
              </w:rPr>
            </w:pPr>
          </w:p>
          <w:p w14:paraId="2D5D120D" w14:textId="0E46E75D"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3) Pred odstranitvijo lahko policija od države članice Evropske unije, ki je izdala </w:t>
            </w:r>
            <w:r w:rsidR="00341F2E">
              <w:rPr>
                <w:rFonts w:ascii="Arial" w:hAnsi="Arial" w:cs="Arial"/>
                <w:sz w:val="20"/>
                <w:szCs w:val="20"/>
              </w:rPr>
              <w:t xml:space="preserve">izvršljivo </w:t>
            </w:r>
            <w:r w:rsidRPr="00455714">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Pr>
                <w:rFonts w:ascii="Arial" w:hAnsi="Arial" w:cs="Arial"/>
                <w:sz w:val="20"/>
                <w:szCs w:val="20"/>
              </w:rPr>
              <w:t xml:space="preserve">a, tujca ni dolžna odstraniti. </w:t>
            </w:r>
          </w:p>
          <w:p w14:paraId="668A519D" w14:textId="77777777" w:rsidR="004A6CEA" w:rsidRDefault="004A6CEA" w:rsidP="004A6CEA">
            <w:pPr>
              <w:spacing w:after="0" w:line="260" w:lineRule="exact"/>
              <w:jc w:val="both"/>
              <w:rPr>
                <w:rFonts w:ascii="Arial" w:hAnsi="Arial" w:cs="Arial"/>
                <w:sz w:val="20"/>
                <w:szCs w:val="20"/>
              </w:rPr>
            </w:pPr>
          </w:p>
          <w:p w14:paraId="6369EC85" w14:textId="77777777" w:rsidR="004A6CEA" w:rsidRDefault="00455714" w:rsidP="004A6CEA">
            <w:pPr>
              <w:spacing w:after="0" w:line="260" w:lineRule="exact"/>
              <w:jc w:val="both"/>
              <w:rPr>
                <w:rFonts w:ascii="Arial" w:hAnsi="Arial" w:cs="Arial"/>
                <w:sz w:val="20"/>
                <w:szCs w:val="20"/>
              </w:rPr>
            </w:pPr>
            <w:r w:rsidRPr="00455714">
              <w:rPr>
                <w:rFonts w:ascii="Arial" w:hAnsi="Arial" w:cs="Arial"/>
                <w:sz w:val="20"/>
                <w:szCs w:val="20"/>
              </w:rPr>
              <w:t xml:space="preserve">(4) O izvršeni odstranitvi tujca ali razlogih neizvršene odstranitve policija obvesti pristojni organ države članice Evropske unije, ki je izdal </w:t>
            </w:r>
            <w:r w:rsidR="00BA379D">
              <w:rPr>
                <w:rFonts w:ascii="Arial" w:hAnsi="Arial" w:cs="Arial"/>
                <w:sz w:val="20"/>
                <w:szCs w:val="20"/>
              </w:rPr>
              <w:t xml:space="preserve">izvršljivo </w:t>
            </w:r>
            <w:r w:rsidRPr="00455714">
              <w:rPr>
                <w:rFonts w:ascii="Arial" w:hAnsi="Arial" w:cs="Arial"/>
                <w:sz w:val="20"/>
                <w:szCs w:val="20"/>
              </w:rPr>
              <w:t>odločbo o vrnitvi oziroma izrekel p</w:t>
            </w:r>
            <w:r w:rsidR="004A6CEA">
              <w:rPr>
                <w:rFonts w:ascii="Arial" w:hAnsi="Arial" w:cs="Arial"/>
                <w:sz w:val="20"/>
                <w:szCs w:val="20"/>
              </w:rPr>
              <w:t xml:space="preserve">ravnomočno odločitev o izgonu. </w:t>
            </w:r>
          </w:p>
          <w:p w14:paraId="71A38726" w14:textId="77777777" w:rsidR="004A6CEA" w:rsidRDefault="004A6CEA" w:rsidP="004A6CEA">
            <w:pPr>
              <w:spacing w:after="0" w:line="260" w:lineRule="exact"/>
              <w:jc w:val="both"/>
              <w:rPr>
                <w:rFonts w:ascii="Arial" w:hAnsi="Arial" w:cs="Arial"/>
                <w:sz w:val="20"/>
                <w:szCs w:val="20"/>
              </w:rPr>
            </w:pPr>
          </w:p>
          <w:p w14:paraId="2984BF08" w14:textId="46EF0DC7" w:rsidR="00455714" w:rsidRDefault="00455714" w:rsidP="00A43B13">
            <w:pPr>
              <w:spacing w:after="0" w:line="260" w:lineRule="exact"/>
              <w:jc w:val="both"/>
              <w:rPr>
                <w:rFonts w:ascii="Arial" w:hAnsi="Arial" w:cs="Arial"/>
                <w:sz w:val="20"/>
                <w:szCs w:val="20"/>
              </w:rPr>
            </w:pPr>
            <w:r w:rsidRPr="00455714">
              <w:rPr>
                <w:rFonts w:ascii="Arial" w:hAnsi="Arial" w:cs="Arial"/>
                <w:sz w:val="20"/>
                <w:szCs w:val="20"/>
              </w:rPr>
              <w:t xml:space="preserve">(5) Pristojni organ Republike Slovenije, ki je izdal </w:t>
            </w:r>
            <w:r w:rsidR="00341F2E">
              <w:rPr>
                <w:rFonts w:ascii="Arial" w:hAnsi="Arial" w:cs="Arial"/>
                <w:sz w:val="20"/>
                <w:szCs w:val="20"/>
              </w:rPr>
              <w:t xml:space="preserve">izvršljivo </w:t>
            </w:r>
            <w:r w:rsidRPr="00455714">
              <w:rPr>
                <w:rFonts w:ascii="Arial" w:hAnsi="Arial" w:cs="Arial"/>
                <w:sz w:val="20"/>
                <w:szCs w:val="20"/>
              </w:rPr>
              <w:t xml:space="preserve">odločbo o vrnitvi  </w:t>
            </w:r>
            <w:r w:rsidR="00A11577">
              <w:rPr>
                <w:rFonts w:ascii="Arial" w:hAnsi="Arial" w:cs="Arial"/>
                <w:sz w:val="20"/>
                <w:szCs w:val="20"/>
              </w:rPr>
              <w:t xml:space="preserve">ali </w:t>
            </w:r>
            <w:r w:rsidRPr="00455714">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Pr>
                <w:rFonts w:ascii="Arial" w:hAnsi="Arial" w:cs="Arial"/>
                <w:sz w:val="20"/>
                <w:szCs w:val="20"/>
              </w:rPr>
              <w:t>«.</w:t>
            </w:r>
            <w:r w:rsidR="00A43B13">
              <w:rPr>
                <w:rFonts w:ascii="Arial" w:hAnsi="Arial" w:cs="Arial"/>
                <w:sz w:val="20"/>
                <w:szCs w:val="20"/>
              </w:rPr>
              <w:t xml:space="preserve"> </w:t>
            </w:r>
          </w:p>
          <w:p w14:paraId="643454AA" w14:textId="106FDD6A" w:rsidR="00B4294D" w:rsidRDefault="00B4294D" w:rsidP="00A43B13">
            <w:pPr>
              <w:spacing w:after="0" w:line="260" w:lineRule="exact"/>
              <w:jc w:val="both"/>
              <w:rPr>
                <w:rFonts w:ascii="Arial" w:hAnsi="Arial" w:cs="Arial"/>
                <w:sz w:val="20"/>
                <w:szCs w:val="20"/>
              </w:rPr>
            </w:pPr>
          </w:p>
          <w:p w14:paraId="64A1640E" w14:textId="257FE10A" w:rsidR="00A43B13" w:rsidRDefault="00A43B13" w:rsidP="00A43B13">
            <w:pPr>
              <w:spacing w:after="0" w:line="260" w:lineRule="exact"/>
              <w:jc w:val="both"/>
              <w:rPr>
                <w:rFonts w:ascii="Arial" w:hAnsi="Arial" w:cs="Arial"/>
                <w:sz w:val="20"/>
                <w:szCs w:val="20"/>
              </w:rPr>
            </w:pPr>
          </w:p>
          <w:p w14:paraId="1E88583C" w14:textId="26A8C17D" w:rsidR="00A60195" w:rsidRPr="00A60195" w:rsidRDefault="00885FA0" w:rsidP="00E6525E">
            <w:pPr>
              <w:spacing w:after="0" w:line="260" w:lineRule="exact"/>
              <w:jc w:val="center"/>
              <w:rPr>
                <w:rFonts w:ascii="Arial" w:hAnsi="Arial" w:cs="Arial"/>
                <w:sz w:val="20"/>
                <w:szCs w:val="20"/>
              </w:rPr>
            </w:pPr>
            <w:r>
              <w:rPr>
                <w:rFonts w:ascii="Arial" w:hAnsi="Arial" w:cs="Arial"/>
                <w:sz w:val="20"/>
                <w:szCs w:val="20"/>
              </w:rPr>
              <w:t>4</w:t>
            </w:r>
            <w:r w:rsidR="00F17EDC">
              <w:rPr>
                <w:rFonts w:ascii="Arial" w:hAnsi="Arial" w:cs="Arial"/>
                <w:sz w:val="20"/>
                <w:szCs w:val="20"/>
              </w:rPr>
              <w:t>7</w:t>
            </w:r>
            <w:r w:rsidR="00A60195" w:rsidRPr="00A60195">
              <w:rPr>
                <w:rFonts w:ascii="Arial" w:hAnsi="Arial" w:cs="Arial"/>
                <w:sz w:val="20"/>
                <w:szCs w:val="20"/>
              </w:rPr>
              <w:t>. člen</w:t>
            </w:r>
          </w:p>
          <w:p w14:paraId="6FADC5E5" w14:textId="77777777" w:rsidR="00A60195" w:rsidRDefault="00A60195" w:rsidP="00A60195">
            <w:pPr>
              <w:spacing w:after="0" w:line="260" w:lineRule="exact"/>
              <w:jc w:val="both"/>
              <w:rPr>
                <w:rFonts w:ascii="Arial" w:hAnsi="Arial" w:cs="Arial"/>
                <w:sz w:val="20"/>
                <w:szCs w:val="20"/>
              </w:rPr>
            </w:pPr>
          </w:p>
          <w:p w14:paraId="788DC2B2" w14:textId="77777777" w:rsidR="00BA47C6" w:rsidRDefault="00BA47C6" w:rsidP="00A60195">
            <w:pPr>
              <w:spacing w:after="0" w:line="260" w:lineRule="exact"/>
              <w:jc w:val="both"/>
              <w:rPr>
                <w:rFonts w:ascii="Arial" w:hAnsi="Arial" w:cs="Arial"/>
                <w:sz w:val="20"/>
                <w:szCs w:val="20"/>
              </w:rPr>
            </w:pPr>
            <w:r>
              <w:rPr>
                <w:rFonts w:ascii="Arial" w:hAnsi="Arial" w:cs="Arial"/>
                <w:sz w:val="20"/>
                <w:szCs w:val="20"/>
              </w:rPr>
              <w:t>73. člen se spremeni tako, da se glasi:</w:t>
            </w:r>
          </w:p>
          <w:p w14:paraId="71732511" w14:textId="77777777" w:rsidR="00455714" w:rsidRDefault="00455714" w:rsidP="00BA47C6">
            <w:pPr>
              <w:spacing w:after="0" w:line="260" w:lineRule="exact"/>
              <w:jc w:val="center"/>
              <w:rPr>
                <w:rFonts w:ascii="Arial" w:hAnsi="Arial" w:cs="Arial"/>
                <w:sz w:val="20"/>
                <w:szCs w:val="20"/>
              </w:rPr>
            </w:pPr>
            <w:r>
              <w:rPr>
                <w:rFonts w:ascii="Arial" w:hAnsi="Arial" w:cs="Arial"/>
                <w:sz w:val="20"/>
                <w:szCs w:val="20"/>
              </w:rPr>
              <w:t>»73. člen</w:t>
            </w:r>
          </w:p>
          <w:p w14:paraId="6961E77F" w14:textId="77777777" w:rsidR="00BA47C6" w:rsidRPr="00BA47C6" w:rsidRDefault="00BA47C6" w:rsidP="00BA47C6">
            <w:pPr>
              <w:spacing w:after="0" w:line="260" w:lineRule="exact"/>
              <w:jc w:val="center"/>
              <w:rPr>
                <w:rFonts w:ascii="Arial" w:hAnsi="Arial" w:cs="Arial"/>
                <w:sz w:val="20"/>
                <w:szCs w:val="20"/>
              </w:rPr>
            </w:pPr>
            <w:r w:rsidRPr="00BA47C6">
              <w:rPr>
                <w:rFonts w:ascii="Arial" w:hAnsi="Arial" w:cs="Arial"/>
                <w:sz w:val="20"/>
                <w:szCs w:val="20"/>
              </w:rPr>
              <w:t>(dovolitev zadrževanja)</w:t>
            </w:r>
          </w:p>
          <w:p w14:paraId="30EE4A11" w14:textId="34C6F902" w:rsidR="00B4294D" w:rsidRDefault="00B4294D" w:rsidP="00B4294D">
            <w:pPr>
              <w:spacing w:after="0" w:line="260" w:lineRule="exact"/>
              <w:jc w:val="both"/>
              <w:rPr>
                <w:rFonts w:ascii="Arial" w:hAnsi="Arial" w:cs="Arial"/>
                <w:sz w:val="20"/>
                <w:szCs w:val="20"/>
              </w:rPr>
            </w:pPr>
          </w:p>
          <w:p w14:paraId="27EC2157"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1) Zadrževanje po tem zakonu pomeni dovoljenje tujcu, ki se ga mora odstraniti, da začasno ostane v Republiki Sloveniji.</w:t>
            </w:r>
          </w:p>
          <w:p w14:paraId="28C7CA91" w14:textId="77777777" w:rsidR="00B4294D" w:rsidRPr="00B4294D" w:rsidRDefault="00B4294D" w:rsidP="00B4294D">
            <w:pPr>
              <w:spacing w:after="0" w:line="260" w:lineRule="exact"/>
              <w:jc w:val="both"/>
              <w:rPr>
                <w:rFonts w:ascii="Arial" w:hAnsi="Arial" w:cs="Arial"/>
                <w:sz w:val="20"/>
                <w:szCs w:val="20"/>
              </w:rPr>
            </w:pPr>
          </w:p>
          <w:p w14:paraId="13B2ECDA" w14:textId="528AFC5B"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2)  Policija po uradni dolžnosti uvede postopek dovolitve zadrževanja</w:t>
            </w:r>
            <w:r w:rsidR="00F17EDC">
              <w:rPr>
                <w:rFonts w:ascii="Arial" w:hAnsi="Arial" w:cs="Arial"/>
                <w:sz w:val="20"/>
                <w:szCs w:val="20"/>
              </w:rPr>
              <w:t xml:space="preserve"> </w:t>
            </w:r>
            <w:r w:rsidR="00F17EDC" w:rsidRPr="00F17EDC">
              <w:rPr>
                <w:rFonts w:ascii="Arial" w:hAnsi="Arial" w:cs="Arial"/>
                <w:sz w:val="20"/>
                <w:szCs w:val="20"/>
              </w:rPr>
              <w:t>po tem, ko je tujcu že vročena odločba o vrnitvi brez roka za prostovoljno vrnitev oziroma odločba, s katero je bila tujcu določena prepoved vstopa v državo, ali sodba, s katero je bila tujcu izrečena stranska kazen ali stranska sankcija izgona tujca iz države</w:t>
            </w:r>
            <w:r w:rsidR="00F17EDC">
              <w:rPr>
                <w:rFonts w:ascii="Arial" w:hAnsi="Arial" w:cs="Arial"/>
                <w:sz w:val="20"/>
                <w:szCs w:val="20"/>
              </w:rPr>
              <w:t>,</w:t>
            </w:r>
            <w:r w:rsidRPr="00B4294D">
              <w:rPr>
                <w:rFonts w:ascii="Arial" w:hAnsi="Arial" w:cs="Arial"/>
                <w:sz w:val="20"/>
                <w:szCs w:val="20"/>
              </w:rPr>
              <w:t xml:space="preserve"> in tujcu dovoli zadrževanje v Republiki Sloveniji, če:</w:t>
            </w:r>
          </w:p>
          <w:p w14:paraId="5235284F"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tujčeva odstranitev iz države v skladu s prejšnjim členom ni dovoljena;</w:t>
            </w:r>
          </w:p>
          <w:p w14:paraId="5C58329E"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14:paraId="3E9AC206"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tujec nima in si ne more preskrbeti veljavne potne listine države, katere državljan je, če za tujca veljavne potne listine države, katere državljan je, ne more pridobiti organ, ki vodi postopek odstranitve ali niso izpolnjeni pogoji za izdajo Evropske potne listine za vrnitev nezakonito prebivajočih državljanov tretjih držav;</w:t>
            </w:r>
          </w:p>
          <w:p w14:paraId="521225DD"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tujca država, katere državljan je, ali država, v kateri je oseba brez državljanstva imela svoje zadnje prebivališče, ni pripravljena sprejeti;</w:t>
            </w:r>
          </w:p>
          <w:p w14:paraId="1D436648"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odstranitev ni možna, ker ni mogoče zagotoviti prevoza tujca iz države po kopenski, zračni ali vodni poti.</w:t>
            </w:r>
          </w:p>
          <w:p w14:paraId="3DB78736" w14:textId="77777777" w:rsidR="00B4294D" w:rsidRPr="00B4294D" w:rsidRDefault="00B4294D" w:rsidP="00B4294D">
            <w:pPr>
              <w:spacing w:after="0" w:line="260" w:lineRule="exact"/>
              <w:jc w:val="both"/>
              <w:rPr>
                <w:rFonts w:ascii="Arial" w:hAnsi="Arial" w:cs="Arial"/>
                <w:sz w:val="20"/>
                <w:szCs w:val="20"/>
              </w:rPr>
            </w:pPr>
          </w:p>
          <w:p w14:paraId="44CAFF27"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xml:space="preserve">(3)  Dovolitev zadrževanja se tujcu izda za največ šest mesecev in se lahko po uradni dolžnosti podaljša, dokler trajajo razlogi iz prejšnjega odstavka. Odstranitev iz države do pravnomočnosti odločitve o dovolitvi zadrževanja ni dovoljena. Tujcu, kateremu je dovoljeno zadrževanje, policija izda izkaznico o dovolitvi zadrževanja v Republiki Sloveniji. </w:t>
            </w:r>
          </w:p>
          <w:p w14:paraId="3AAB6185" w14:textId="77777777" w:rsidR="00B4294D" w:rsidRPr="00B4294D" w:rsidRDefault="00B4294D" w:rsidP="00B4294D">
            <w:pPr>
              <w:spacing w:after="0" w:line="260" w:lineRule="exact"/>
              <w:jc w:val="both"/>
              <w:rPr>
                <w:rFonts w:ascii="Arial" w:hAnsi="Arial" w:cs="Arial"/>
                <w:sz w:val="20"/>
                <w:szCs w:val="20"/>
              </w:rPr>
            </w:pPr>
          </w:p>
          <w:p w14:paraId="5BC909CD" w14:textId="7A93E5D5"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4) Za ugotavljanje razlogov iz prve alineje drugega odstavka tega člena lahko policija zahteva od   ministrstva, pristojnega za</w:t>
            </w:r>
            <w:r w:rsidR="00F17EDC">
              <w:rPr>
                <w:rFonts w:ascii="Arial" w:hAnsi="Arial" w:cs="Arial"/>
                <w:sz w:val="20"/>
                <w:szCs w:val="20"/>
              </w:rPr>
              <w:t xml:space="preserve"> notranje zadeve</w:t>
            </w:r>
            <w:r w:rsidRPr="00B4294D">
              <w:rPr>
                <w:rFonts w:ascii="Arial" w:hAnsi="Arial" w:cs="Arial"/>
                <w:sz w:val="20"/>
                <w:szCs w:val="20"/>
              </w:rPr>
              <w:t>, posredovanje informacij o splošnih in specifičnih informacijah o izvorni državi tujca, kot jih opredeljuje zakon, ki ureja mednarodno zaščito, in  posredovanje upravne odločbe ali sklepa, izdanega v postopku mednarodne zaščite.</w:t>
            </w:r>
          </w:p>
          <w:p w14:paraId="4A89D92F" w14:textId="77777777" w:rsidR="00B4294D" w:rsidRPr="00B4294D" w:rsidRDefault="00B4294D" w:rsidP="00B4294D">
            <w:pPr>
              <w:spacing w:after="0" w:line="260" w:lineRule="exact"/>
              <w:jc w:val="both"/>
              <w:rPr>
                <w:rFonts w:ascii="Arial" w:hAnsi="Arial" w:cs="Arial"/>
                <w:sz w:val="20"/>
                <w:szCs w:val="20"/>
              </w:rPr>
            </w:pPr>
          </w:p>
          <w:p w14:paraId="255DC681"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 xml:space="preserve">(5) Tujcu, kateremu je dovoljeno zadrževanje, lahko policija z odločbo določi kraj prebivanja na določenem naslovu, naloži obveznost rednega javljanja na policijski postaji, predložitev dokumentov ali obveznost zadrževanja na določenem kraju. </w:t>
            </w:r>
          </w:p>
          <w:p w14:paraId="199501F5" w14:textId="77777777" w:rsidR="00B4294D" w:rsidRPr="00B4294D" w:rsidRDefault="00B4294D" w:rsidP="00B4294D">
            <w:pPr>
              <w:spacing w:after="0" w:line="260" w:lineRule="exact"/>
              <w:jc w:val="both"/>
              <w:rPr>
                <w:rFonts w:ascii="Arial" w:hAnsi="Arial" w:cs="Arial"/>
                <w:sz w:val="20"/>
                <w:szCs w:val="20"/>
              </w:rPr>
            </w:pPr>
          </w:p>
          <w:p w14:paraId="0478C53C"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6) Obveznost tujca, da zapusti državo, z dovolitvijo zadrževanja ne preneha.</w:t>
            </w:r>
          </w:p>
          <w:p w14:paraId="28334F3D" w14:textId="77777777" w:rsidR="00B4294D" w:rsidRPr="00B4294D" w:rsidRDefault="00B4294D" w:rsidP="00B4294D">
            <w:pPr>
              <w:spacing w:after="0" w:line="260" w:lineRule="exact"/>
              <w:jc w:val="both"/>
              <w:rPr>
                <w:rFonts w:ascii="Arial" w:hAnsi="Arial" w:cs="Arial"/>
                <w:sz w:val="20"/>
                <w:szCs w:val="20"/>
              </w:rPr>
            </w:pPr>
          </w:p>
          <w:p w14:paraId="537392BA" w14:textId="77777777" w:rsidR="00B4294D" w:rsidRPr="00B4294D" w:rsidRDefault="00B4294D" w:rsidP="00B4294D">
            <w:pPr>
              <w:spacing w:after="0" w:line="260" w:lineRule="exact"/>
              <w:jc w:val="both"/>
              <w:rPr>
                <w:rFonts w:ascii="Arial" w:hAnsi="Arial" w:cs="Arial"/>
                <w:sz w:val="20"/>
                <w:szCs w:val="20"/>
              </w:rPr>
            </w:pPr>
            <w:r w:rsidRPr="00B4294D">
              <w:rPr>
                <w:rFonts w:ascii="Arial" w:hAnsi="Arial" w:cs="Arial"/>
                <w:sz w:val="20"/>
                <w:szCs w:val="20"/>
              </w:rPr>
              <w:t>(7) Zoper odločbo o dovolitvi zadrževanja, sklep o ustavitvi postopka dovolitve ali podaljšanja zadrževanja lahko tujec vloži tožbo na upravno sodišče v roku petih dni od vročitve odločbe ali sklepa. O tožbi upravno sodišče odloči v osmih dneh.«.</w:t>
            </w:r>
          </w:p>
          <w:p w14:paraId="0E1C7500" w14:textId="504B9366" w:rsidR="0004012A" w:rsidRDefault="0004012A" w:rsidP="00A60195">
            <w:pPr>
              <w:spacing w:after="0" w:line="260" w:lineRule="exact"/>
              <w:jc w:val="both"/>
              <w:rPr>
                <w:rFonts w:ascii="Arial" w:hAnsi="Arial" w:cs="Arial"/>
                <w:sz w:val="20"/>
                <w:szCs w:val="20"/>
              </w:rPr>
            </w:pPr>
          </w:p>
          <w:p w14:paraId="74C1282F" w14:textId="6F07ABFB" w:rsidR="00A60195" w:rsidRPr="00A60195" w:rsidRDefault="00885FA0" w:rsidP="0004012A">
            <w:pPr>
              <w:spacing w:after="0" w:line="260" w:lineRule="exact"/>
              <w:jc w:val="center"/>
              <w:rPr>
                <w:rFonts w:ascii="Arial" w:hAnsi="Arial" w:cs="Arial"/>
                <w:sz w:val="20"/>
                <w:szCs w:val="20"/>
              </w:rPr>
            </w:pPr>
            <w:r>
              <w:rPr>
                <w:rFonts w:ascii="Arial" w:hAnsi="Arial" w:cs="Arial"/>
                <w:sz w:val="20"/>
                <w:szCs w:val="20"/>
              </w:rPr>
              <w:t>4</w:t>
            </w:r>
            <w:r w:rsidR="00F17EDC">
              <w:rPr>
                <w:rFonts w:ascii="Arial" w:hAnsi="Arial" w:cs="Arial"/>
                <w:sz w:val="20"/>
                <w:szCs w:val="20"/>
              </w:rPr>
              <w:t>8</w:t>
            </w:r>
            <w:r w:rsidR="00A60195" w:rsidRPr="00A60195">
              <w:rPr>
                <w:rFonts w:ascii="Arial" w:hAnsi="Arial" w:cs="Arial"/>
                <w:sz w:val="20"/>
                <w:szCs w:val="20"/>
              </w:rPr>
              <w:t>. člen</w:t>
            </w:r>
          </w:p>
          <w:p w14:paraId="312F9334" w14:textId="77777777" w:rsidR="00A60195" w:rsidRPr="00A60195" w:rsidRDefault="00A60195" w:rsidP="00A60195">
            <w:pPr>
              <w:spacing w:after="0" w:line="260" w:lineRule="exact"/>
              <w:jc w:val="both"/>
              <w:rPr>
                <w:rFonts w:ascii="Arial" w:hAnsi="Arial" w:cs="Arial"/>
                <w:sz w:val="20"/>
                <w:szCs w:val="20"/>
              </w:rPr>
            </w:pPr>
          </w:p>
          <w:p w14:paraId="092EFCBF"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75. členu se četrti odstavek spremeni tako, da se glasi:</w:t>
            </w:r>
          </w:p>
          <w:p w14:paraId="6AA2F078" w14:textId="77777777" w:rsidR="00463D85" w:rsidRPr="00A60195" w:rsidRDefault="00463D85" w:rsidP="00A60195">
            <w:pPr>
              <w:spacing w:after="0" w:line="260" w:lineRule="exact"/>
              <w:jc w:val="both"/>
              <w:rPr>
                <w:rFonts w:ascii="Arial" w:hAnsi="Arial" w:cs="Arial"/>
                <w:sz w:val="20"/>
                <w:szCs w:val="20"/>
              </w:rPr>
            </w:pPr>
          </w:p>
          <w:p w14:paraId="07F0179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Tujcu, ki ne ravna v skladu s prvim </w:t>
            </w:r>
            <w:r w:rsidR="00982FE8">
              <w:rPr>
                <w:rFonts w:ascii="Arial" w:hAnsi="Arial" w:cs="Arial"/>
                <w:sz w:val="20"/>
                <w:szCs w:val="20"/>
              </w:rPr>
              <w:t>ali</w:t>
            </w:r>
            <w:r w:rsidRPr="00A60195">
              <w:rPr>
                <w:rFonts w:ascii="Arial" w:hAnsi="Arial" w:cs="Arial"/>
                <w:sz w:val="20"/>
                <w:szCs w:val="20"/>
              </w:rPr>
              <w:t xml:space="preserve"> drugim odstavkom 90. člena tega zakona, ne pripada pravica do osnovne oskrbe.«.</w:t>
            </w:r>
          </w:p>
          <w:p w14:paraId="20C4E5B4" w14:textId="77777777" w:rsidR="00A60195" w:rsidRPr="00A60195" w:rsidRDefault="00A60195" w:rsidP="00A60195">
            <w:pPr>
              <w:spacing w:after="0" w:line="260" w:lineRule="exact"/>
              <w:jc w:val="both"/>
              <w:rPr>
                <w:rFonts w:ascii="Arial" w:hAnsi="Arial" w:cs="Arial"/>
                <w:sz w:val="20"/>
                <w:szCs w:val="20"/>
              </w:rPr>
            </w:pPr>
          </w:p>
          <w:p w14:paraId="3CACDD9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etem odstavku se beseda »drugega« nadomesti z besedo »tretjega«.</w:t>
            </w:r>
          </w:p>
          <w:p w14:paraId="4EBCDFD6" w14:textId="77777777" w:rsidR="00A60195" w:rsidRPr="00A60195" w:rsidRDefault="00A60195" w:rsidP="00A60195">
            <w:pPr>
              <w:spacing w:after="0" w:line="260" w:lineRule="exact"/>
              <w:jc w:val="both"/>
              <w:rPr>
                <w:rFonts w:ascii="Arial" w:hAnsi="Arial" w:cs="Arial"/>
                <w:sz w:val="20"/>
                <w:szCs w:val="20"/>
              </w:rPr>
            </w:pPr>
          </w:p>
          <w:p w14:paraId="3EE3FE9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šestem odstavku se beseda »drugega« nadomesti z besedo »tretjega«.</w:t>
            </w:r>
          </w:p>
          <w:p w14:paraId="4BABC020" w14:textId="77777777" w:rsidR="00A60195" w:rsidRPr="00A60195" w:rsidRDefault="00A60195" w:rsidP="00A60195">
            <w:pPr>
              <w:spacing w:after="0" w:line="260" w:lineRule="exact"/>
              <w:jc w:val="both"/>
              <w:rPr>
                <w:rFonts w:ascii="Arial" w:hAnsi="Arial" w:cs="Arial"/>
                <w:sz w:val="20"/>
                <w:szCs w:val="20"/>
              </w:rPr>
            </w:pPr>
          </w:p>
          <w:p w14:paraId="16F66578" w14:textId="29416D8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F17EDC">
              <w:rPr>
                <w:rFonts w:ascii="Arial" w:hAnsi="Arial" w:cs="Arial"/>
                <w:sz w:val="20"/>
                <w:szCs w:val="20"/>
              </w:rPr>
              <w:t>49</w:t>
            </w:r>
            <w:r w:rsidRPr="00A60195">
              <w:rPr>
                <w:rFonts w:ascii="Arial" w:hAnsi="Arial" w:cs="Arial"/>
                <w:sz w:val="20"/>
                <w:szCs w:val="20"/>
              </w:rPr>
              <w:t>. člen</w:t>
            </w:r>
          </w:p>
          <w:p w14:paraId="059F57E8" w14:textId="77777777" w:rsidR="00A60195" w:rsidRPr="00A60195" w:rsidRDefault="00A60195" w:rsidP="00A60195">
            <w:pPr>
              <w:spacing w:after="0" w:line="260" w:lineRule="exact"/>
              <w:jc w:val="both"/>
              <w:rPr>
                <w:rFonts w:ascii="Arial" w:hAnsi="Arial" w:cs="Arial"/>
                <w:sz w:val="20"/>
                <w:szCs w:val="20"/>
              </w:rPr>
            </w:pPr>
          </w:p>
          <w:p w14:paraId="4CFC124F" w14:textId="77777777" w:rsidR="008E6B27" w:rsidRDefault="008E6B27" w:rsidP="006F544C">
            <w:pPr>
              <w:spacing w:after="0" w:line="260" w:lineRule="exact"/>
              <w:jc w:val="both"/>
              <w:rPr>
                <w:rFonts w:ascii="Arial" w:hAnsi="Arial" w:cs="Arial"/>
                <w:sz w:val="20"/>
                <w:szCs w:val="20"/>
              </w:rPr>
            </w:pPr>
            <w:r>
              <w:rPr>
                <w:rFonts w:ascii="Arial" w:hAnsi="Arial" w:cs="Arial"/>
                <w:sz w:val="20"/>
                <w:szCs w:val="20"/>
              </w:rPr>
              <w:t>76. člen se spremeni tako, da se glasi:</w:t>
            </w:r>
          </w:p>
          <w:p w14:paraId="7D572EEC" w14:textId="77777777" w:rsidR="008E6B27" w:rsidRDefault="008E6B27" w:rsidP="006F544C">
            <w:pPr>
              <w:spacing w:after="0" w:line="260" w:lineRule="exact"/>
              <w:jc w:val="both"/>
              <w:rPr>
                <w:rFonts w:ascii="Arial" w:hAnsi="Arial" w:cs="Arial"/>
                <w:sz w:val="20"/>
                <w:szCs w:val="20"/>
              </w:rPr>
            </w:pPr>
          </w:p>
          <w:p w14:paraId="14B005DA" w14:textId="77777777" w:rsidR="008E6B27" w:rsidRDefault="008E6B27" w:rsidP="008E6B27">
            <w:pPr>
              <w:spacing w:after="0" w:line="260" w:lineRule="exact"/>
              <w:jc w:val="center"/>
              <w:rPr>
                <w:rFonts w:ascii="Arial" w:hAnsi="Arial" w:cs="Arial"/>
                <w:sz w:val="20"/>
                <w:szCs w:val="20"/>
              </w:rPr>
            </w:pPr>
            <w:r>
              <w:rPr>
                <w:rFonts w:ascii="Arial" w:hAnsi="Arial" w:cs="Arial"/>
                <w:sz w:val="20"/>
                <w:szCs w:val="20"/>
              </w:rPr>
              <w:t>»76. člen</w:t>
            </w:r>
          </w:p>
          <w:p w14:paraId="3FDD483F" w14:textId="77777777" w:rsidR="008E6B27" w:rsidRDefault="008E6B27" w:rsidP="008E6B27">
            <w:pPr>
              <w:spacing w:after="0" w:line="260" w:lineRule="exact"/>
              <w:jc w:val="center"/>
              <w:rPr>
                <w:rFonts w:ascii="Arial" w:hAnsi="Arial" w:cs="Arial"/>
                <w:sz w:val="20"/>
                <w:szCs w:val="20"/>
              </w:rPr>
            </w:pPr>
            <w:r>
              <w:rPr>
                <w:rFonts w:ascii="Arial" w:hAnsi="Arial" w:cs="Arial"/>
                <w:sz w:val="20"/>
                <w:szCs w:val="20"/>
              </w:rPr>
              <w:t>(omejitev gibanja tujca)</w:t>
            </w:r>
          </w:p>
          <w:p w14:paraId="272980BD" w14:textId="77777777" w:rsidR="008E6B27" w:rsidRDefault="008E6B27" w:rsidP="008E6B27">
            <w:pPr>
              <w:spacing w:after="0" w:line="260" w:lineRule="exact"/>
              <w:jc w:val="center"/>
              <w:rPr>
                <w:rFonts w:ascii="Arial" w:hAnsi="Arial" w:cs="Arial"/>
                <w:sz w:val="20"/>
                <w:szCs w:val="20"/>
              </w:rPr>
            </w:pPr>
          </w:p>
          <w:p w14:paraId="7E3CA30E" w14:textId="6AD8843E" w:rsidR="003D47B5" w:rsidRPr="006F544C" w:rsidRDefault="003D47B5" w:rsidP="003D47B5">
            <w:pPr>
              <w:spacing w:after="0" w:line="260" w:lineRule="exact"/>
              <w:jc w:val="both"/>
              <w:rPr>
                <w:rFonts w:ascii="Arial" w:hAnsi="Arial" w:cs="Arial"/>
                <w:sz w:val="20"/>
                <w:szCs w:val="20"/>
              </w:rPr>
            </w:pPr>
            <w:r w:rsidRPr="006F544C">
              <w:rPr>
                <w:rFonts w:ascii="Arial" w:hAnsi="Arial" w:cs="Arial"/>
                <w:sz w:val="20"/>
                <w:szCs w:val="20"/>
              </w:rPr>
              <w:t>(1) Z namenom priprave ali izvedbe postopka odstranitve, predaje ali izročitve, policija odredi omejitev gibanja in nastanitev v centru tujcu:</w:t>
            </w:r>
          </w:p>
          <w:p w14:paraId="77484C77" w14:textId="77777777" w:rsidR="003D47B5" w:rsidRPr="006F544C" w:rsidRDefault="003D47B5" w:rsidP="003D47B5">
            <w:pPr>
              <w:spacing w:after="0" w:line="260" w:lineRule="exact"/>
              <w:jc w:val="both"/>
              <w:rPr>
                <w:rFonts w:ascii="Arial" w:hAnsi="Arial" w:cs="Arial"/>
                <w:sz w:val="20"/>
                <w:szCs w:val="20"/>
              </w:rPr>
            </w:pPr>
            <w:r w:rsidRPr="006F544C">
              <w:rPr>
                <w:rFonts w:ascii="Arial" w:hAnsi="Arial" w:cs="Arial"/>
                <w:sz w:val="20"/>
                <w:szCs w:val="20"/>
              </w:rPr>
              <w:t>- ki ga je potrebno odstraniti v skladu z določbami tega zakona;</w:t>
            </w:r>
          </w:p>
          <w:p w14:paraId="2BAA5F27" w14:textId="77777777" w:rsidR="003D47B5" w:rsidRDefault="003D47B5" w:rsidP="003D47B5">
            <w:pPr>
              <w:spacing w:after="0" w:line="260" w:lineRule="exact"/>
              <w:jc w:val="both"/>
              <w:rPr>
                <w:rFonts w:ascii="Arial" w:hAnsi="Arial" w:cs="Arial"/>
                <w:sz w:val="20"/>
                <w:szCs w:val="20"/>
              </w:rPr>
            </w:pPr>
            <w:r w:rsidRPr="006F544C">
              <w:rPr>
                <w:rFonts w:ascii="Arial" w:hAnsi="Arial" w:cs="Arial"/>
                <w:sz w:val="20"/>
                <w:szCs w:val="20"/>
              </w:rPr>
              <w:t>- ki ga je</w:t>
            </w:r>
            <w:r w:rsidR="00417B81">
              <w:rPr>
                <w:rFonts w:ascii="Arial" w:hAnsi="Arial" w:cs="Arial"/>
                <w:sz w:val="20"/>
                <w:szCs w:val="20"/>
              </w:rPr>
              <w:t xml:space="preserve"> </w:t>
            </w:r>
            <w:r w:rsidRPr="006F544C">
              <w:rPr>
                <w:rFonts w:ascii="Arial" w:hAnsi="Arial" w:cs="Arial"/>
                <w:sz w:val="20"/>
                <w:szCs w:val="20"/>
              </w:rPr>
              <w:t>v skladu z mednarodno pogodb</w:t>
            </w:r>
            <w:r>
              <w:rPr>
                <w:rFonts w:ascii="Arial" w:hAnsi="Arial" w:cs="Arial"/>
                <w:sz w:val="20"/>
                <w:szCs w:val="20"/>
              </w:rPr>
              <w:t xml:space="preserve">o </w:t>
            </w:r>
            <w:r w:rsidRPr="006F544C">
              <w:rPr>
                <w:rFonts w:ascii="Arial" w:hAnsi="Arial" w:cs="Arial"/>
                <w:sz w:val="20"/>
                <w:szCs w:val="20"/>
              </w:rPr>
              <w:t>potrebno vrniti, predati a</w:t>
            </w:r>
            <w:r>
              <w:rPr>
                <w:rFonts w:ascii="Arial" w:hAnsi="Arial" w:cs="Arial"/>
                <w:sz w:val="20"/>
                <w:szCs w:val="20"/>
              </w:rPr>
              <w:t>li izročiti pristojnim organom.</w:t>
            </w:r>
          </w:p>
          <w:p w14:paraId="421120A0" w14:textId="77777777" w:rsidR="003D47B5" w:rsidRDefault="003D47B5" w:rsidP="003D47B5">
            <w:pPr>
              <w:spacing w:after="0" w:line="260" w:lineRule="exact"/>
              <w:jc w:val="both"/>
              <w:rPr>
                <w:rFonts w:ascii="Arial" w:hAnsi="Arial" w:cs="Arial"/>
                <w:sz w:val="20"/>
                <w:szCs w:val="20"/>
              </w:rPr>
            </w:pPr>
          </w:p>
          <w:p w14:paraId="261D8294" w14:textId="2B464E05" w:rsidR="003D47B5" w:rsidRDefault="003D47B5" w:rsidP="003D47B5">
            <w:pPr>
              <w:spacing w:after="0" w:line="260" w:lineRule="exact"/>
              <w:jc w:val="both"/>
              <w:rPr>
                <w:rFonts w:ascii="Arial" w:hAnsi="Arial" w:cs="Arial"/>
                <w:sz w:val="20"/>
                <w:szCs w:val="20"/>
              </w:rPr>
            </w:pPr>
            <w:r>
              <w:rPr>
                <w:rFonts w:ascii="Arial" w:hAnsi="Arial" w:cs="Arial"/>
                <w:sz w:val="20"/>
                <w:szCs w:val="20"/>
              </w:rPr>
              <w:t>(2) Z namenom ugotovitve istovetnosti tujca se lahko tujcu, katerega istovetnost ni ugotovljena  ali obstaja utemeljen sum v njegovo izkazano istovetnost, izreče omejitev gibanja in nastanitev v centru, če obstaja nevarnost, da bo tujec zapustil ozemlje Republike Slovenije.</w:t>
            </w:r>
          </w:p>
          <w:p w14:paraId="5527232F" w14:textId="77777777" w:rsidR="003D47B5" w:rsidRPr="006F544C" w:rsidRDefault="003D47B5" w:rsidP="003D47B5">
            <w:pPr>
              <w:spacing w:after="0" w:line="260" w:lineRule="exact"/>
              <w:jc w:val="both"/>
              <w:rPr>
                <w:rFonts w:ascii="Arial" w:hAnsi="Arial" w:cs="Arial"/>
                <w:sz w:val="20"/>
                <w:szCs w:val="20"/>
              </w:rPr>
            </w:pPr>
          </w:p>
          <w:p w14:paraId="597D9D7C" w14:textId="432BF161" w:rsidR="003D47B5" w:rsidRDefault="003D47B5" w:rsidP="003D47B5">
            <w:pPr>
              <w:spacing w:after="0" w:line="260" w:lineRule="exact"/>
              <w:jc w:val="both"/>
              <w:rPr>
                <w:rFonts w:ascii="Arial" w:hAnsi="Arial" w:cs="Arial"/>
                <w:sz w:val="20"/>
                <w:szCs w:val="20"/>
              </w:rPr>
            </w:pPr>
            <w:r>
              <w:rPr>
                <w:rFonts w:ascii="Arial" w:hAnsi="Arial" w:cs="Arial"/>
                <w:sz w:val="20"/>
                <w:szCs w:val="20"/>
              </w:rPr>
              <w:t>(3</w:t>
            </w:r>
            <w:r w:rsidRPr="00596FAF">
              <w:rPr>
                <w:rFonts w:ascii="Arial" w:hAnsi="Arial" w:cs="Arial"/>
                <w:sz w:val="20"/>
                <w:szCs w:val="20"/>
              </w:rPr>
              <w:t xml:space="preserve">) </w:t>
            </w:r>
            <w:r>
              <w:rPr>
                <w:rFonts w:ascii="Arial" w:hAnsi="Arial" w:cs="Arial"/>
                <w:sz w:val="20"/>
                <w:szCs w:val="20"/>
              </w:rPr>
              <w:t>Če</w:t>
            </w:r>
            <w:r w:rsidRPr="00596FAF">
              <w:rPr>
                <w:rFonts w:ascii="Arial" w:hAnsi="Arial" w:cs="Arial"/>
                <w:sz w:val="20"/>
                <w:szCs w:val="20"/>
              </w:rPr>
              <w:t xml:space="preserve"> se oceni, da se lahko </w:t>
            </w:r>
            <w:r>
              <w:rPr>
                <w:rFonts w:ascii="Arial" w:hAnsi="Arial" w:cs="Arial"/>
                <w:sz w:val="20"/>
                <w:szCs w:val="20"/>
              </w:rPr>
              <w:t xml:space="preserve">namen iz prvega ali drugega odstavka tega člena </w:t>
            </w:r>
            <w:r w:rsidRPr="00596FAF">
              <w:rPr>
                <w:rFonts w:ascii="Arial" w:hAnsi="Arial" w:cs="Arial"/>
                <w:sz w:val="20"/>
                <w:szCs w:val="20"/>
              </w:rPr>
              <w:t>doseže z milejšimi ukrepi, polici</w:t>
            </w:r>
            <w:r>
              <w:rPr>
                <w:rFonts w:ascii="Arial" w:hAnsi="Arial" w:cs="Arial"/>
                <w:sz w:val="20"/>
                <w:szCs w:val="20"/>
              </w:rPr>
              <w:t xml:space="preserve">ja </w:t>
            </w:r>
            <w:r w:rsidRPr="00596FAF">
              <w:rPr>
                <w:rFonts w:ascii="Arial" w:hAnsi="Arial" w:cs="Arial"/>
                <w:sz w:val="20"/>
                <w:szCs w:val="20"/>
              </w:rPr>
              <w:t xml:space="preserve">namesto </w:t>
            </w:r>
            <w:r w:rsidR="00890A57">
              <w:rPr>
                <w:rFonts w:ascii="Arial" w:hAnsi="Arial" w:cs="Arial"/>
                <w:sz w:val="20"/>
                <w:szCs w:val="20"/>
              </w:rPr>
              <w:t xml:space="preserve">ukrepa </w:t>
            </w:r>
            <w:r w:rsidRPr="00596FAF">
              <w:rPr>
                <w:rFonts w:ascii="Arial" w:hAnsi="Arial" w:cs="Arial"/>
                <w:sz w:val="20"/>
                <w:szCs w:val="20"/>
              </w:rPr>
              <w:t>omejitve gibanja in nastanitve v centru uporabi ukrep iz drugega o</w:t>
            </w:r>
            <w:r>
              <w:rPr>
                <w:rFonts w:ascii="Arial" w:hAnsi="Arial" w:cs="Arial"/>
                <w:sz w:val="20"/>
                <w:szCs w:val="20"/>
              </w:rPr>
              <w:t>dstavka 81. člena tega zakona.</w:t>
            </w:r>
          </w:p>
          <w:p w14:paraId="430F8EF7" w14:textId="77777777" w:rsidR="0017140D" w:rsidRDefault="003D47B5" w:rsidP="003D47B5">
            <w:pPr>
              <w:pStyle w:val="odstavek0"/>
              <w:jc w:val="both"/>
              <w:rPr>
                <w:rFonts w:ascii="Arial" w:hAnsi="Arial" w:cs="Arial"/>
                <w:sz w:val="20"/>
              </w:rPr>
            </w:pPr>
            <w:r>
              <w:rPr>
                <w:rFonts w:ascii="Arial" w:hAnsi="Arial" w:cs="Arial"/>
                <w:sz w:val="20"/>
              </w:rPr>
              <w:t>(4</w:t>
            </w:r>
            <w:r w:rsidRPr="003D47B5">
              <w:rPr>
                <w:rFonts w:ascii="Arial" w:hAnsi="Arial" w:cs="Arial"/>
                <w:sz w:val="20"/>
              </w:rPr>
              <w:t>) Omejitev gibanja žensk, družin, otrok, mladoletnikov brez spremstva, ostarelih, huje bolnih in drugih ranljivih oseb se</w:t>
            </w:r>
            <w:r w:rsidR="00D64C09">
              <w:rPr>
                <w:rFonts w:ascii="Arial" w:hAnsi="Arial" w:cs="Arial"/>
                <w:sz w:val="20"/>
              </w:rPr>
              <w:t xml:space="preserve"> v centru</w:t>
            </w:r>
            <w:r w:rsidRPr="003D47B5">
              <w:rPr>
                <w:rFonts w:ascii="Arial" w:hAnsi="Arial" w:cs="Arial"/>
                <w:sz w:val="20"/>
              </w:rPr>
              <w:t xml:space="preserve"> zagotovi ločeno,</w:t>
            </w:r>
            <w:r w:rsidR="00D64C09">
              <w:rPr>
                <w:rFonts w:ascii="Arial" w:hAnsi="Arial" w:cs="Arial"/>
                <w:sz w:val="20"/>
              </w:rPr>
              <w:t xml:space="preserve"> tako</w:t>
            </w:r>
            <w:r w:rsidRPr="003D47B5">
              <w:rPr>
                <w:rFonts w:ascii="Arial" w:hAnsi="Arial" w:cs="Arial"/>
                <w:sz w:val="20"/>
              </w:rPr>
              <w:t xml:space="preserve"> da je zagotovljena </w:t>
            </w:r>
            <w:r w:rsidR="00417B81">
              <w:rPr>
                <w:rFonts w:ascii="Arial" w:hAnsi="Arial" w:cs="Arial"/>
                <w:sz w:val="20"/>
              </w:rPr>
              <w:t xml:space="preserve">njihova </w:t>
            </w:r>
            <w:r w:rsidRPr="003D47B5">
              <w:rPr>
                <w:rFonts w:ascii="Arial" w:hAnsi="Arial" w:cs="Arial"/>
                <w:sz w:val="20"/>
              </w:rPr>
              <w:t xml:space="preserve">ustrezna zasebnost. </w:t>
            </w:r>
          </w:p>
          <w:p w14:paraId="46EC694E" w14:textId="77777777" w:rsidR="003D47B5" w:rsidRPr="003D47B5" w:rsidRDefault="0017140D" w:rsidP="003D47B5">
            <w:pPr>
              <w:pStyle w:val="odstavek0"/>
              <w:jc w:val="both"/>
              <w:rPr>
                <w:rFonts w:ascii="Arial" w:hAnsi="Arial" w:cs="Arial"/>
                <w:sz w:val="20"/>
              </w:rPr>
            </w:pPr>
            <w:r>
              <w:rPr>
                <w:rFonts w:ascii="Arial" w:hAnsi="Arial" w:cs="Arial"/>
                <w:sz w:val="20"/>
              </w:rPr>
              <w:t xml:space="preserve">(5) </w:t>
            </w:r>
            <w:r w:rsidR="003D47B5" w:rsidRPr="003D47B5">
              <w:rPr>
                <w:rFonts w:ascii="Arial" w:hAnsi="Arial" w:cs="Arial"/>
                <w:sz w:val="20"/>
              </w:rPr>
              <w:t>Minister, pristojen za notranje zadeve, določi postopek za nastanitev tujcev v centru.</w:t>
            </w:r>
          </w:p>
          <w:p w14:paraId="7690AB6D" w14:textId="0F5638CF" w:rsidR="003D47B5" w:rsidRPr="00B15DC8" w:rsidRDefault="003D47B5" w:rsidP="000E7767">
            <w:pPr>
              <w:pStyle w:val="Pripombabesedilo"/>
              <w:rPr>
                <w:rFonts w:ascii="Arial" w:hAnsi="Arial" w:cs="Arial"/>
                <w:lang w:val="sl-SI"/>
              </w:rPr>
            </w:pPr>
            <w:r w:rsidRPr="00B15DC8">
              <w:rPr>
                <w:rFonts w:ascii="Arial" w:hAnsi="Arial" w:cs="Arial"/>
                <w:lang w:val="sl-SI"/>
              </w:rPr>
              <w:t>(</w:t>
            </w:r>
            <w:r w:rsidR="0017140D">
              <w:rPr>
                <w:rFonts w:ascii="Arial" w:hAnsi="Arial" w:cs="Arial"/>
                <w:lang w:val="sl-SI"/>
              </w:rPr>
              <w:t>6</w:t>
            </w:r>
            <w:r w:rsidR="000E7767" w:rsidRPr="00B15DC8">
              <w:rPr>
                <w:rFonts w:ascii="Arial" w:hAnsi="Arial" w:cs="Arial"/>
                <w:lang w:val="sl-SI"/>
              </w:rPr>
              <w:t xml:space="preserve">) Omejitev gibanja lahko traja le toliko časa, kolikor je to potrebno, </w:t>
            </w:r>
            <w:r w:rsidR="008E0BE8">
              <w:rPr>
                <w:rFonts w:ascii="Arial" w:hAnsi="Arial" w:cs="Arial"/>
                <w:lang w:val="sl-SI"/>
              </w:rPr>
              <w:t xml:space="preserve">da se doseže namen iz prvega oziroma drugega odstavka tega člena, </w:t>
            </w:r>
            <w:r w:rsidR="000E7767" w:rsidRPr="00B15DC8">
              <w:rPr>
                <w:rFonts w:ascii="Arial" w:hAnsi="Arial" w:cs="Arial"/>
                <w:lang w:val="sl-SI"/>
              </w:rPr>
              <w:t>vendar ne dlje kot šest mesecev.</w:t>
            </w:r>
          </w:p>
          <w:p w14:paraId="270D697D" w14:textId="6A9F055D"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7</w:t>
            </w:r>
            <w:r w:rsidRPr="003D47B5">
              <w:rPr>
                <w:rFonts w:ascii="Arial" w:hAnsi="Arial" w:cs="Arial"/>
                <w:sz w:val="20"/>
              </w:rPr>
              <w:t>) Tujca iz prvega</w:t>
            </w:r>
            <w:r w:rsidR="008E0BE8">
              <w:rPr>
                <w:rFonts w:ascii="Arial" w:hAnsi="Arial" w:cs="Arial"/>
                <w:sz w:val="20"/>
              </w:rPr>
              <w:t xml:space="preserve"> in drugega</w:t>
            </w:r>
            <w:r w:rsidRPr="003D47B5">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Pr>
                <w:rFonts w:ascii="Arial" w:hAnsi="Arial" w:cs="Arial"/>
                <w:sz w:val="20"/>
              </w:rPr>
              <w:t xml:space="preserve">se mu </w:t>
            </w:r>
            <w:r w:rsidRPr="003D47B5">
              <w:rPr>
                <w:rFonts w:ascii="Arial" w:hAnsi="Arial" w:cs="Arial"/>
                <w:sz w:val="20"/>
              </w:rPr>
              <w:t xml:space="preserve">zagotovi drugo ustrezno institucionalno varstvo. </w:t>
            </w:r>
          </w:p>
          <w:p w14:paraId="4894A1AC" w14:textId="7201CD27"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8</w:t>
            </w:r>
            <w:r w:rsidRPr="003D47B5">
              <w:rPr>
                <w:rFonts w:ascii="Arial" w:hAnsi="Arial" w:cs="Arial"/>
                <w:sz w:val="20"/>
              </w:rPr>
              <w:t>) Tujec iz prvega</w:t>
            </w:r>
            <w:r w:rsidR="008474CF">
              <w:rPr>
                <w:rFonts w:ascii="Arial" w:hAnsi="Arial" w:cs="Arial"/>
                <w:sz w:val="20"/>
              </w:rPr>
              <w:t>,</w:t>
            </w:r>
            <w:r w:rsidRPr="003D47B5">
              <w:rPr>
                <w:rFonts w:ascii="Arial" w:hAnsi="Arial" w:cs="Arial"/>
                <w:sz w:val="20"/>
              </w:rPr>
              <w:t xml:space="preserve"> drugega </w:t>
            </w:r>
            <w:r w:rsidR="008474CF">
              <w:rPr>
                <w:rFonts w:ascii="Arial" w:hAnsi="Arial" w:cs="Arial"/>
                <w:sz w:val="20"/>
              </w:rPr>
              <w:t xml:space="preserve">in tretjega </w:t>
            </w:r>
            <w:r w:rsidRPr="003D47B5">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Pr>
                <w:rFonts w:ascii="Arial" w:hAnsi="Arial" w:cs="Arial"/>
                <w:sz w:val="20"/>
              </w:rPr>
              <w:t>tretjem</w:t>
            </w:r>
            <w:r w:rsidRPr="003D47B5">
              <w:rPr>
                <w:rFonts w:ascii="Arial" w:hAnsi="Arial" w:cs="Arial"/>
                <w:sz w:val="20"/>
              </w:rPr>
              <w:t xml:space="preserve"> odstavku</w:t>
            </w:r>
            <w:r w:rsidR="00417B81">
              <w:rPr>
                <w:rFonts w:ascii="Arial" w:hAnsi="Arial" w:cs="Arial"/>
                <w:sz w:val="20"/>
              </w:rPr>
              <w:t xml:space="preserve"> prejšnjega člena. </w:t>
            </w:r>
            <w:r w:rsidRPr="003D47B5">
              <w:rPr>
                <w:rFonts w:ascii="Arial" w:hAnsi="Arial" w:cs="Arial"/>
                <w:sz w:val="20"/>
              </w:rPr>
              <w:t xml:space="preserve"> </w:t>
            </w:r>
          </w:p>
          <w:p w14:paraId="090B2558" w14:textId="47B1AD3E" w:rsidR="003D47B5" w:rsidRPr="003D47B5"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9</w:t>
            </w:r>
            <w:r w:rsidRPr="003D47B5">
              <w:rPr>
                <w:rFonts w:ascii="Arial" w:hAnsi="Arial" w:cs="Arial"/>
                <w:sz w:val="20"/>
              </w:rPr>
              <w:t>) V času omejitve gibanja s</w:t>
            </w:r>
            <w:r>
              <w:rPr>
                <w:rFonts w:ascii="Arial" w:hAnsi="Arial" w:cs="Arial"/>
                <w:sz w:val="20"/>
              </w:rPr>
              <w:t xml:space="preserve">e tujca </w:t>
            </w:r>
            <w:r w:rsidRPr="007C28DF">
              <w:rPr>
                <w:rFonts w:ascii="Arial" w:hAnsi="Arial" w:cs="Arial"/>
                <w:sz w:val="20"/>
                <w:szCs w:val="20"/>
              </w:rPr>
              <w:t>seznani s</w:t>
            </w:r>
            <w:r>
              <w:rPr>
                <w:rFonts w:ascii="Arial" w:hAnsi="Arial" w:cs="Arial"/>
                <w:sz w:val="20"/>
                <w:szCs w:val="20"/>
              </w:rPr>
              <w:t xml:space="preserve"> pravili</w:t>
            </w:r>
            <w:r w:rsidRPr="003D47B5">
              <w:rPr>
                <w:rFonts w:ascii="Arial" w:hAnsi="Arial" w:cs="Arial"/>
                <w:sz w:val="20"/>
              </w:rPr>
              <w:t xml:space="preserve"> bivanja v centru ter o njegovih pravicah in obveznostih. </w:t>
            </w:r>
          </w:p>
          <w:p w14:paraId="0BA45CFD" w14:textId="3E9AE461" w:rsidR="008E0BE8" w:rsidRDefault="003D47B5" w:rsidP="003D47B5">
            <w:pPr>
              <w:pStyle w:val="odstavek0"/>
              <w:jc w:val="both"/>
              <w:rPr>
                <w:rFonts w:ascii="Arial" w:hAnsi="Arial" w:cs="Arial"/>
                <w:sz w:val="20"/>
              </w:rPr>
            </w:pPr>
            <w:r>
              <w:rPr>
                <w:rFonts w:ascii="Arial" w:hAnsi="Arial" w:cs="Arial"/>
                <w:sz w:val="20"/>
              </w:rPr>
              <w:t>(</w:t>
            </w:r>
            <w:r w:rsidR="0017140D">
              <w:rPr>
                <w:rFonts w:ascii="Arial" w:hAnsi="Arial" w:cs="Arial"/>
                <w:sz w:val="20"/>
              </w:rPr>
              <w:t>10</w:t>
            </w:r>
            <w:r w:rsidRPr="003D47B5">
              <w:rPr>
                <w:rFonts w:ascii="Arial" w:hAnsi="Arial" w:cs="Arial"/>
                <w:sz w:val="20"/>
              </w:rPr>
              <w:t xml:space="preserve">) Čas bivanja tujca izven centra brez dovoljenja za izhod iz centra in čas bivanja </w:t>
            </w:r>
            <w:r w:rsidR="00417B81">
              <w:rPr>
                <w:rFonts w:ascii="Arial" w:hAnsi="Arial" w:cs="Arial"/>
                <w:sz w:val="20"/>
              </w:rPr>
              <w:t>tujca</w:t>
            </w:r>
            <w:r w:rsidR="008E0BE8">
              <w:rPr>
                <w:rFonts w:ascii="Arial" w:hAnsi="Arial" w:cs="Arial"/>
                <w:sz w:val="20"/>
              </w:rPr>
              <w:t xml:space="preserve">, ki je </w:t>
            </w:r>
            <w:r w:rsidR="00417B81" w:rsidRPr="00417B81">
              <w:rPr>
                <w:rFonts w:ascii="Arial" w:hAnsi="Arial" w:cs="Arial"/>
                <w:sz w:val="20"/>
              </w:rPr>
              <w:t>v postopku mednarodne zaščite, nastanjen v centru</w:t>
            </w:r>
            <w:r w:rsidR="00417B81">
              <w:rPr>
                <w:rFonts w:ascii="Arial" w:hAnsi="Arial" w:cs="Arial"/>
                <w:sz w:val="20"/>
              </w:rPr>
              <w:t xml:space="preserve">, in čas bivanja tujca, ki je bil nastanjen v centru in je </w:t>
            </w:r>
            <w:r w:rsidRPr="003D47B5">
              <w:rPr>
                <w:rFonts w:ascii="Arial" w:hAnsi="Arial" w:cs="Arial"/>
                <w:sz w:val="20"/>
              </w:rPr>
              <w:t>v priporu</w:t>
            </w:r>
            <w:r w:rsidR="00417B81">
              <w:rPr>
                <w:rFonts w:ascii="Arial" w:hAnsi="Arial" w:cs="Arial"/>
                <w:sz w:val="20"/>
              </w:rPr>
              <w:t xml:space="preserve"> ali</w:t>
            </w:r>
            <w:r w:rsidRPr="003D47B5">
              <w:rPr>
                <w:rFonts w:ascii="Arial" w:hAnsi="Arial" w:cs="Arial"/>
                <w:sz w:val="20"/>
              </w:rPr>
              <w:t xml:space="preserve"> zaporu</w:t>
            </w:r>
            <w:r w:rsidR="00417B81">
              <w:rPr>
                <w:rFonts w:ascii="Arial" w:hAnsi="Arial" w:cs="Arial"/>
                <w:sz w:val="20"/>
              </w:rPr>
              <w:t>,</w:t>
            </w:r>
            <w:r w:rsidRPr="003D47B5">
              <w:rPr>
                <w:rFonts w:ascii="Arial" w:hAnsi="Arial" w:cs="Arial"/>
                <w:sz w:val="20"/>
              </w:rPr>
              <w:t xml:space="preserve"> se ne šteje v čas nastanitve v centru.</w:t>
            </w:r>
            <w:r w:rsidR="002D138A">
              <w:rPr>
                <w:rFonts w:ascii="Arial" w:hAnsi="Arial" w:cs="Arial"/>
                <w:sz w:val="20"/>
              </w:rPr>
              <w:t xml:space="preserve"> </w:t>
            </w:r>
          </w:p>
          <w:p w14:paraId="3B901C58" w14:textId="57383880" w:rsidR="003D47B5" w:rsidRPr="003D47B5" w:rsidRDefault="003D47B5" w:rsidP="003D47B5">
            <w:pPr>
              <w:pStyle w:val="odstavek0"/>
              <w:jc w:val="both"/>
              <w:rPr>
                <w:rFonts w:ascii="Arial" w:hAnsi="Arial" w:cs="Arial"/>
                <w:sz w:val="20"/>
              </w:rPr>
            </w:pPr>
            <w:r>
              <w:rPr>
                <w:rFonts w:ascii="Arial" w:hAnsi="Arial" w:cs="Arial"/>
                <w:sz w:val="20"/>
              </w:rPr>
              <w:t>(1</w:t>
            </w:r>
            <w:r w:rsidR="008E0BE8">
              <w:rPr>
                <w:rFonts w:ascii="Arial" w:hAnsi="Arial" w:cs="Arial"/>
                <w:sz w:val="20"/>
              </w:rPr>
              <w:t>1</w:t>
            </w:r>
            <w:r w:rsidRPr="003D47B5">
              <w:rPr>
                <w:rFonts w:ascii="Arial" w:hAnsi="Arial" w:cs="Arial"/>
                <w:sz w:val="20"/>
              </w:rPr>
              <w:t>)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229C2BEB" w14:textId="22DC697B" w:rsidR="003D47B5" w:rsidRPr="007C28DF" w:rsidRDefault="003D47B5" w:rsidP="003D47B5">
            <w:pPr>
              <w:autoSpaceDE w:val="0"/>
              <w:autoSpaceDN w:val="0"/>
              <w:adjustRightInd w:val="0"/>
              <w:spacing w:after="0" w:line="240" w:lineRule="auto"/>
              <w:jc w:val="both"/>
              <w:rPr>
                <w:rFonts w:ascii="Arial" w:hAnsi="Arial" w:cs="Arial"/>
                <w:sz w:val="20"/>
                <w:szCs w:val="20"/>
              </w:rPr>
            </w:pPr>
            <w:r>
              <w:rPr>
                <w:rFonts w:ascii="Arial" w:hAnsi="Arial" w:cs="Arial"/>
                <w:sz w:val="20"/>
                <w:szCs w:val="20"/>
              </w:rPr>
              <w:t>(1</w:t>
            </w:r>
            <w:r w:rsidR="008E0BE8">
              <w:rPr>
                <w:rFonts w:ascii="Arial" w:hAnsi="Arial" w:cs="Arial"/>
                <w:sz w:val="20"/>
                <w:szCs w:val="20"/>
              </w:rPr>
              <w:t>2</w:t>
            </w:r>
            <w:r>
              <w:rPr>
                <w:rFonts w:ascii="Arial" w:hAnsi="Arial" w:cs="Arial"/>
                <w:sz w:val="20"/>
                <w:szCs w:val="20"/>
              </w:rPr>
              <w:t xml:space="preserve">) </w:t>
            </w:r>
            <w:r w:rsidRPr="007C28DF">
              <w:rPr>
                <w:rFonts w:ascii="Arial" w:hAnsi="Arial" w:cs="Arial"/>
                <w:sz w:val="20"/>
                <w:szCs w:val="20"/>
              </w:rPr>
              <w:t>Omejitev gibanja in nastanitev v center za tujce se lahko odredi tudi tujcu, ki ne upošteva obveznosti, ki so mu naložene z odločbo o dovolitvi zadrževanja ali odločbo</w:t>
            </w:r>
            <w:r w:rsidR="0041260F">
              <w:rPr>
                <w:rFonts w:ascii="Arial" w:hAnsi="Arial" w:cs="Arial"/>
                <w:sz w:val="20"/>
                <w:szCs w:val="20"/>
              </w:rPr>
              <w:t>,</w:t>
            </w:r>
            <w:r w:rsidRPr="007C28DF">
              <w:rPr>
                <w:rFonts w:ascii="Arial" w:hAnsi="Arial" w:cs="Arial"/>
                <w:sz w:val="20"/>
                <w:szCs w:val="20"/>
              </w:rPr>
              <w:t xml:space="preserve"> s katero mu je </w:t>
            </w:r>
            <w:r>
              <w:rPr>
                <w:rFonts w:ascii="Arial" w:hAnsi="Arial" w:cs="Arial"/>
                <w:sz w:val="20"/>
                <w:szCs w:val="20"/>
              </w:rPr>
              <w:t xml:space="preserve">namesto omejitve gibanja in nastanitve v centru za tujce v skladu s tem zakonom </w:t>
            </w:r>
            <w:r w:rsidRPr="007C28DF">
              <w:rPr>
                <w:rFonts w:ascii="Arial" w:hAnsi="Arial" w:cs="Arial"/>
                <w:sz w:val="20"/>
                <w:szCs w:val="20"/>
              </w:rPr>
              <w:t>izrečen milejši ukrep.«</w:t>
            </w:r>
            <w:r w:rsidR="008E0BE8">
              <w:rPr>
                <w:rFonts w:ascii="Arial" w:hAnsi="Arial" w:cs="Arial"/>
                <w:sz w:val="20"/>
                <w:szCs w:val="20"/>
              </w:rPr>
              <w:t>.</w:t>
            </w:r>
          </w:p>
          <w:p w14:paraId="5C4DA8F1" w14:textId="77777777" w:rsidR="003B32FD" w:rsidRPr="00A60195" w:rsidRDefault="003B32FD" w:rsidP="00A60195">
            <w:pPr>
              <w:spacing w:after="0" w:line="260" w:lineRule="exact"/>
              <w:jc w:val="both"/>
              <w:rPr>
                <w:rFonts w:ascii="Arial" w:hAnsi="Arial" w:cs="Arial"/>
                <w:sz w:val="20"/>
                <w:szCs w:val="20"/>
              </w:rPr>
            </w:pPr>
          </w:p>
          <w:p w14:paraId="2A5705D6" w14:textId="551374C7" w:rsidR="00A60195" w:rsidRPr="00A60195" w:rsidRDefault="000E0758" w:rsidP="00E6525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0</w:t>
            </w:r>
            <w:r w:rsidR="00A60195" w:rsidRPr="00A60195">
              <w:rPr>
                <w:rFonts w:ascii="Arial" w:hAnsi="Arial" w:cs="Arial"/>
                <w:sz w:val="20"/>
                <w:szCs w:val="20"/>
              </w:rPr>
              <w:t>. člen</w:t>
            </w:r>
          </w:p>
          <w:p w14:paraId="6787A5E0" w14:textId="77777777" w:rsidR="00A60195" w:rsidRPr="00A60195" w:rsidRDefault="00A60195" w:rsidP="00A60195">
            <w:pPr>
              <w:spacing w:after="0" w:line="260" w:lineRule="exact"/>
              <w:jc w:val="both"/>
              <w:rPr>
                <w:rFonts w:ascii="Arial" w:hAnsi="Arial" w:cs="Arial"/>
                <w:sz w:val="20"/>
                <w:szCs w:val="20"/>
              </w:rPr>
            </w:pPr>
          </w:p>
          <w:p w14:paraId="59F378F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76.b člen</w:t>
            </w:r>
            <w:r w:rsidR="00BA47C6">
              <w:rPr>
                <w:rFonts w:ascii="Arial" w:hAnsi="Arial" w:cs="Arial"/>
                <w:sz w:val="20"/>
                <w:szCs w:val="20"/>
              </w:rPr>
              <w:t>u se v drugem odstavku</w:t>
            </w:r>
            <w:r w:rsidRPr="00A60195">
              <w:rPr>
                <w:rFonts w:ascii="Arial" w:hAnsi="Arial" w:cs="Arial"/>
                <w:sz w:val="20"/>
                <w:szCs w:val="20"/>
              </w:rPr>
              <w:t xml:space="preserve"> v </w:t>
            </w:r>
            <w:r w:rsidR="00D95E44">
              <w:rPr>
                <w:rFonts w:ascii="Arial" w:hAnsi="Arial" w:cs="Arial"/>
                <w:sz w:val="20"/>
                <w:szCs w:val="20"/>
              </w:rPr>
              <w:t>deveti</w:t>
            </w:r>
            <w:r w:rsidRPr="00A60195">
              <w:rPr>
                <w:rFonts w:ascii="Arial" w:hAnsi="Arial" w:cs="Arial"/>
                <w:sz w:val="20"/>
                <w:szCs w:val="20"/>
              </w:rPr>
              <w:t xml:space="preserve"> alineji pika nadomesti z vejico in dodata novi de</w:t>
            </w:r>
            <w:r w:rsidR="00D95E44">
              <w:rPr>
                <w:rFonts w:ascii="Arial" w:hAnsi="Arial" w:cs="Arial"/>
                <w:sz w:val="20"/>
                <w:szCs w:val="20"/>
              </w:rPr>
              <w:t>seta</w:t>
            </w:r>
            <w:r w:rsidRPr="00A60195">
              <w:rPr>
                <w:rFonts w:ascii="Arial" w:hAnsi="Arial" w:cs="Arial"/>
                <w:sz w:val="20"/>
                <w:szCs w:val="20"/>
              </w:rPr>
              <w:t xml:space="preserve"> in </w:t>
            </w:r>
            <w:r w:rsidR="00D95E44">
              <w:rPr>
                <w:rFonts w:ascii="Arial" w:hAnsi="Arial" w:cs="Arial"/>
                <w:sz w:val="20"/>
                <w:szCs w:val="20"/>
              </w:rPr>
              <w:t>enajsta</w:t>
            </w:r>
            <w:r w:rsidRPr="00A60195">
              <w:rPr>
                <w:rFonts w:ascii="Arial" w:hAnsi="Arial" w:cs="Arial"/>
                <w:sz w:val="20"/>
                <w:szCs w:val="20"/>
              </w:rPr>
              <w:t xml:space="preserve"> alineja, ki se glasita:</w:t>
            </w:r>
          </w:p>
          <w:p w14:paraId="6C7549FD" w14:textId="77777777" w:rsidR="00A60195" w:rsidRPr="00A60195" w:rsidRDefault="00A60195" w:rsidP="00A60195">
            <w:pPr>
              <w:spacing w:after="0" w:line="260" w:lineRule="exact"/>
              <w:jc w:val="both"/>
              <w:rPr>
                <w:rFonts w:ascii="Arial" w:hAnsi="Arial" w:cs="Arial"/>
                <w:sz w:val="20"/>
                <w:szCs w:val="20"/>
              </w:rPr>
            </w:pPr>
          </w:p>
          <w:p w14:paraId="6AA4651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omanjkljiva higiena ali skrb za bivalne prostore,</w:t>
            </w:r>
          </w:p>
          <w:p w14:paraId="3FC64E9D"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 aktiviranje lažnega alarma ali opozorila.«.</w:t>
            </w:r>
          </w:p>
          <w:p w14:paraId="35C2A62B" w14:textId="77777777" w:rsidR="00890A57" w:rsidRPr="00A60195" w:rsidRDefault="00890A57" w:rsidP="00A60195">
            <w:pPr>
              <w:spacing w:after="0" w:line="260" w:lineRule="exact"/>
              <w:jc w:val="both"/>
              <w:rPr>
                <w:rFonts w:ascii="Arial" w:hAnsi="Arial" w:cs="Arial"/>
                <w:sz w:val="20"/>
                <w:szCs w:val="20"/>
              </w:rPr>
            </w:pPr>
          </w:p>
          <w:p w14:paraId="076D7DE4" w14:textId="77777777" w:rsidR="000E7767" w:rsidRDefault="00A60195" w:rsidP="00A60195">
            <w:pPr>
              <w:spacing w:after="0" w:line="260" w:lineRule="exact"/>
              <w:jc w:val="both"/>
              <w:rPr>
                <w:rFonts w:ascii="Arial" w:hAnsi="Arial" w:cs="Arial"/>
                <w:sz w:val="20"/>
                <w:szCs w:val="20"/>
              </w:rPr>
            </w:pPr>
            <w:r w:rsidRPr="00A60195">
              <w:rPr>
                <w:rFonts w:ascii="Arial" w:hAnsi="Arial" w:cs="Arial"/>
                <w:sz w:val="20"/>
                <w:szCs w:val="20"/>
              </w:rPr>
              <w:t>V</w:t>
            </w:r>
            <w:r w:rsidR="000E7767">
              <w:rPr>
                <w:rFonts w:ascii="Arial" w:hAnsi="Arial" w:cs="Arial"/>
                <w:sz w:val="20"/>
                <w:szCs w:val="20"/>
              </w:rPr>
              <w:t xml:space="preserve"> </w:t>
            </w:r>
            <w:r w:rsidR="00BA47C6">
              <w:rPr>
                <w:rFonts w:ascii="Arial" w:hAnsi="Arial" w:cs="Arial"/>
                <w:sz w:val="20"/>
                <w:szCs w:val="20"/>
              </w:rPr>
              <w:t xml:space="preserve">tretjem odstavku </w:t>
            </w:r>
            <w:r w:rsidR="000D0B34">
              <w:rPr>
                <w:rFonts w:ascii="Arial" w:hAnsi="Arial" w:cs="Arial"/>
                <w:sz w:val="20"/>
                <w:szCs w:val="20"/>
              </w:rPr>
              <w:t xml:space="preserve">se osma alineja spremeni tako, da se glasi: </w:t>
            </w:r>
          </w:p>
          <w:p w14:paraId="0E834522" w14:textId="77777777" w:rsidR="00A60195" w:rsidRPr="00A60195" w:rsidRDefault="000E7767" w:rsidP="00A60195">
            <w:pPr>
              <w:spacing w:after="0" w:line="260" w:lineRule="exact"/>
              <w:jc w:val="both"/>
              <w:rPr>
                <w:rFonts w:ascii="Arial" w:hAnsi="Arial" w:cs="Arial"/>
                <w:sz w:val="20"/>
                <w:szCs w:val="20"/>
              </w:rPr>
            </w:pPr>
            <w:r>
              <w:rPr>
                <w:rFonts w:ascii="Arial" w:hAnsi="Arial" w:cs="Arial"/>
                <w:sz w:val="20"/>
                <w:szCs w:val="20"/>
              </w:rPr>
              <w:t>»- samovoljna zapustitev centra ali posk</w:t>
            </w:r>
            <w:r w:rsidR="00D03234">
              <w:rPr>
                <w:rFonts w:ascii="Arial" w:hAnsi="Arial" w:cs="Arial"/>
                <w:sz w:val="20"/>
                <w:szCs w:val="20"/>
              </w:rPr>
              <w:t>us samovoljne zapustitve centra,</w:t>
            </w:r>
            <w:r>
              <w:rPr>
                <w:rFonts w:ascii="Arial" w:hAnsi="Arial" w:cs="Arial"/>
                <w:sz w:val="20"/>
                <w:szCs w:val="20"/>
              </w:rPr>
              <w:t xml:space="preserve">« </w:t>
            </w:r>
          </w:p>
          <w:p w14:paraId="5CFFF0C2" w14:textId="77777777" w:rsidR="00A60195" w:rsidRPr="00A60195" w:rsidRDefault="00A60195" w:rsidP="00A60195">
            <w:pPr>
              <w:spacing w:after="0" w:line="260" w:lineRule="exact"/>
              <w:jc w:val="both"/>
              <w:rPr>
                <w:rFonts w:ascii="Arial" w:hAnsi="Arial" w:cs="Arial"/>
                <w:sz w:val="20"/>
                <w:szCs w:val="20"/>
              </w:rPr>
            </w:pPr>
          </w:p>
          <w:p w14:paraId="61C4204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w:t>
            </w:r>
            <w:r w:rsidR="0001492A" w:rsidRPr="0001492A">
              <w:rPr>
                <w:rFonts w:ascii="Arial" w:hAnsi="Arial" w:cs="Arial"/>
                <w:sz w:val="20"/>
                <w:szCs w:val="20"/>
              </w:rPr>
              <w:t>tretjem odstavku</w:t>
            </w:r>
            <w:r w:rsidR="0001492A">
              <w:rPr>
                <w:rFonts w:ascii="Arial" w:hAnsi="Arial" w:cs="Arial"/>
                <w:sz w:val="20"/>
                <w:szCs w:val="20"/>
              </w:rPr>
              <w:t xml:space="preserve"> </w:t>
            </w:r>
            <w:r w:rsidR="000E7767">
              <w:rPr>
                <w:rFonts w:ascii="Arial" w:hAnsi="Arial" w:cs="Arial"/>
                <w:sz w:val="20"/>
                <w:szCs w:val="20"/>
              </w:rPr>
              <w:t xml:space="preserve">se </w:t>
            </w:r>
            <w:r w:rsidR="0001492A">
              <w:rPr>
                <w:rFonts w:ascii="Arial" w:hAnsi="Arial" w:cs="Arial"/>
                <w:sz w:val="20"/>
                <w:szCs w:val="20"/>
              </w:rPr>
              <w:t>v</w:t>
            </w:r>
            <w:r w:rsidRPr="00A60195">
              <w:rPr>
                <w:rFonts w:ascii="Arial" w:hAnsi="Arial" w:cs="Arial"/>
                <w:sz w:val="20"/>
                <w:szCs w:val="20"/>
              </w:rPr>
              <w:t xml:space="preserve"> </w:t>
            </w:r>
            <w:r w:rsidR="000D0B34">
              <w:rPr>
                <w:rFonts w:ascii="Arial" w:hAnsi="Arial" w:cs="Arial"/>
                <w:sz w:val="20"/>
                <w:szCs w:val="20"/>
              </w:rPr>
              <w:t>trinajsti</w:t>
            </w:r>
            <w:r w:rsidRPr="00A60195">
              <w:rPr>
                <w:rFonts w:ascii="Arial" w:hAnsi="Arial" w:cs="Arial"/>
                <w:sz w:val="20"/>
                <w:szCs w:val="20"/>
              </w:rPr>
              <w:t xml:space="preserve"> alineji pika nadomesti z vejico in doda nova </w:t>
            </w:r>
            <w:r w:rsidR="000D0B34">
              <w:rPr>
                <w:rFonts w:ascii="Arial" w:hAnsi="Arial" w:cs="Arial"/>
                <w:sz w:val="20"/>
                <w:szCs w:val="20"/>
              </w:rPr>
              <w:t xml:space="preserve">štirinajsta </w:t>
            </w:r>
            <w:r w:rsidRPr="00A60195">
              <w:rPr>
                <w:rFonts w:ascii="Arial" w:hAnsi="Arial" w:cs="Arial"/>
                <w:sz w:val="20"/>
                <w:szCs w:val="20"/>
              </w:rPr>
              <w:t>alineja, ki se glasi:</w:t>
            </w:r>
          </w:p>
          <w:p w14:paraId="3C177A3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samopoškodba.«.</w:t>
            </w:r>
          </w:p>
          <w:p w14:paraId="6BB981AD" w14:textId="77777777" w:rsidR="007311FE" w:rsidRPr="00A60195" w:rsidRDefault="007311FE" w:rsidP="00A60195">
            <w:pPr>
              <w:spacing w:after="0" w:line="260" w:lineRule="exact"/>
              <w:jc w:val="both"/>
              <w:rPr>
                <w:rFonts w:ascii="Arial" w:hAnsi="Arial" w:cs="Arial"/>
                <w:sz w:val="20"/>
                <w:szCs w:val="20"/>
              </w:rPr>
            </w:pPr>
          </w:p>
          <w:p w14:paraId="46B0ABEE" w14:textId="03358357"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1</w:t>
            </w:r>
            <w:r w:rsidR="00A60195" w:rsidRPr="00A60195">
              <w:rPr>
                <w:rFonts w:ascii="Arial" w:hAnsi="Arial" w:cs="Arial"/>
                <w:sz w:val="20"/>
                <w:szCs w:val="20"/>
              </w:rPr>
              <w:t>. člen</w:t>
            </w:r>
          </w:p>
          <w:p w14:paraId="02C09A76" w14:textId="77777777" w:rsidR="00A60195" w:rsidRPr="00A60195" w:rsidRDefault="00A60195" w:rsidP="00A60195">
            <w:pPr>
              <w:spacing w:after="0" w:line="260" w:lineRule="exact"/>
              <w:jc w:val="both"/>
              <w:rPr>
                <w:rFonts w:ascii="Arial" w:hAnsi="Arial" w:cs="Arial"/>
                <w:sz w:val="20"/>
                <w:szCs w:val="20"/>
              </w:rPr>
            </w:pPr>
          </w:p>
          <w:p w14:paraId="31F261E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6.c člen se spremeni tako, da se glasi:</w:t>
            </w:r>
          </w:p>
          <w:p w14:paraId="3AA2CE3C" w14:textId="77777777" w:rsidR="00A60195" w:rsidRPr="00A60195" w:rsidRDefault="00A60195" w:rsidP="00A60195">
            <w:pPr>
              <w:spacing w:after="0" w:line="260" w:lineRule="exact"/>
              <w:jc w:val="both"/>
              <w:rPr>
                <w:rFonts w:ascii="Arial" w:hAnsi="Arial" w:cs="Arial"/>
                <w:sz w:val="20"/>
                <w:szCs w:val="20"/>
              </w:rPr>
            </w:pPr>
          </w:p>
          <w:p w14:paraId="12CEB32F" w14:textId="77777777" w:rsidR="00A60195" w:rsidRP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76.c. člen</w:t>
            </w:r>
          </w:p>
          <w:p w14:paraId="1EBCCE52" w14:textId="77777777" w:rsidR="00A60195" w:rsidRP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w:t>
            </w:r>
            <w:r w:rsidR="00D95E44">
              <w:rPr>
                <w:rFonts w:ascii="Arial" w:hAnsi="Arial" w:cs="Arial"/>
                <w:sz w:val="20"/>
                <w:szCs w:val="20"/>
              </w:rPr>
              <w:t>u</w:t>
            </w:r>
            <w:r w:rsidRPr="00A60195">
              <w:rPr>
                <w:rFonts w:ascii="Arial" w:hAnsi="Arial" w:cs="Arial"/>
                <w:sz w:val="20"/>
                <w:szCs w:val="20"/>
              </w:rPr>
              <w:t>krep ob kršitvah pravil bivanja v centru)</w:t>
            </w:r>
          </w:p>
          <w:p w14:paraId="4C43D4C3" w14:textId="77777777" w:rsidR="00A60195" w:rsidRPr="00A60195" w:rsidRDefault="00A60195" w:rsidP="00A60195">
            <w:pPr>
              <w:spacing w:after="0" w:line="260" w:lineRule="exact"/>
              <w:jc w:val="both"/>
              <w:rPr>
                <w:rFonts w:ascii="Arial" w:hAnsi="Arial" w:cs="Arial"/>
                <w:sz w:val="20"/>
                <w:szCs w:val="20"/>
              </w:rPr>
            </w:pPr>
          </w:p>
          <w:p w14:paraId="614626C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a lažje kršitve pravil bivanja se s strani vodje centra </w:t>
            </w:r>
            <w:r w:rsidR="00D95E44">
              <w:rPr>
                <w:rFonts w:ascii="Arial" w:hAnsi="Arial" w:cs="Arial"/>
                <w:sz w:val="20"/>
                <w:szCs w:val="20"/>
              </w:rPr>
              <w:t>ali</w:t>
            </w:r>
            <w:r w:rsidRPr="00A60195">
              <w:rPr>
                <w:rFonts w:ascii="Arial" w:hAnsi="Arial" w:cs="Arial"/>
                <w:sz w:val="20"/>
                <w:szCs w:val="20"/>
              </w:rPr>
              <w:t xml:space="preserve"> osebe, ki jo ta pooblasti, tujcu izreče opozorilo.</w:t>
            </w:r>
          </w:p>
          <w:p w14:paraId="5B4AE714" w14:textId="77777777" w:rsidR="00A60195" w:rsidRPr="00A60195" w:rsidRDefault="00A60195" w:rsidP="00A60195">
            <w:pPr>
              <w:spacing w:after="0" w:line="260" w:lineRule="exact"/>
              <w:jc w:val="both"/>
              <w:rPr>
                <w:rFonts w:ascii="Arial" w:hAnsi="Arial" w:cs="Arial"/>
                <w:sz w:val="20"/>
                <w:szCs w:val="20"/>
              </w:rPr>
            </w:pPr>
          </w:p>
          <w:p w14:paraId="638FBFFB" w14:textId="0973E2D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w:t>
            </w:r>
            <w:r w:rsidR="0080107A" w:rsidRPr="0080107A">
              <w:rPr>
                <w:rFonts w:ascii="Arial" w:hAnsi="Arial" w:cs="Arial"/>
                <w:sz w:val="20"/>
                <w:szCs w:val="20"/>
              </w:rPr>
              <w:t>Za težje kršitve pravil bivanja</w:t>
            </w:r>
            <w:r w:rsidR="0080107A">
              <w:rPr>
                <w:rFonts w:ascii="Arial" w:hAnsi="Arial" w:cs="Arial"/>
                <w:sz w:val="20"/>
                <w:szCs w:val="20"/>
              </w:rPr>
              <w:t xml:space="preserve"> ali č</w:t>
            </w:r>
            <w:r w:rsidR="000D0B34">
              <w:rPr>
                <w:rFonts w:ascii="Arial" w:hAnsi="Arial" w:cs="Arial"/>
                <w:sz w:val="20"/>
                <w:szCs w:val="20"/>
              </w:rPr>
              <w:t xml:space="preserve">e </w:t>
            </w:r>
            <w:r w:rsidRPr="00A60195">
              <w:rPr>
                <w:rFonts w:ascii="Arial" w:hAnsi="Arial" w:cs="Arial"/>
                <w:sz w:val="20"/>
                <w:szCs w:val="20"/>
              </w:rPr>
              <w:t xml:space="preserve"> tujec </w:t>
            </w:r>
            <w:r w:rsidR="0080107A">
              <w:rPr>
                <w:rFonts w:ascii="Arial" w:hAnsi="Arial" w:cs="Arial"/>
                <w:sz w:val="20"/>
                <w:szCs w:val="20"/>
              </w:rPr>
              <w:t xml:space="preserve">nadaljuje </w:t>
            </w:r>
            <w:r w:rsidRPr="00A60195">
              <w:rPr>
                <w:rFonts w:ascii="Arial" w:hAnsi="Arial" w:cs="Arial"/>
                <w:sz w:val="20"/>
                <w:szCs w:val="20"/>
              </w:rPr>
              <w:t>z lažjimi kršitvami</w:t>
            </w:r>
            <w:r w:rsidR="0080107A">
              <w:rPr>
                <w:rFonts w:ascii="Arial" w:hAnsi="Arial" w:cs="Arial"/>
                <w:sz w:val="20"/>
                <w:szCs w:val="20"/>
              </w:rPr>
              <w:t>,</w:t>
            </w:r>
            <w:r w:rsidRPr="00A60195">
              <w:rPr>
                <w:rFonts w:ascii="Arial" w:hAnsi="Arial" w:cs="Arial"/>
                <w:sz w:val="20"/>
                <w:szCs w:val="20"/>
              </w:rPr>
              <w:t xml:space="preserve"> lahko vodja centra ali oseba, ki jo ta pooblasti, tujcu odredi: </w:t>
            </w:r>
          </w:p>
          <w:p w14:paraId="1CC4F899" w14:textId="1E582D8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 odstranitev iz skupnih bivalnih in drugih prostorov ter ločen</w:t>
            </w:r>
            <w:r w:rsidR="0080107A">
              <w:rPr>
                <w:rFonts w:ascii="Arial" w:hAnsi="Arial" w:cs="Arial"/>
                <w:sz w:val="20"/>
                <w:szCs w:val="20"/>
              </w:rPr>
              <w:t>o</w:t>
            </w:r>
            <w:r w:rsidRPr="00A60195">
              <w:rPr>
                <w:rFonts w:ascii="Arial" w:hAnsi="Arial" w:cs="Arial"/>
                <w:sz w:val="20"/>
                <w:szCs w:val="20"/>
              </w:rPr>
              <w:t xml:space="preserve"> nastanitev v posebej varovani sobi do</w:t>
            </w:r>
            <w:r w:rsidR="00D95E44">
              <w:rPr>
                <w:rFonts w:ascii="Arial" w:hAnsi="Arial" w:cs="Arial"/>
                <w:sz w:val="20"/>
                <w:szCs w:val="20"/>
              </w:rPr>
              <w:t xml:space="preserve"> treh</w:t>
            </w:r>
            <w:r w:rsidR="00890A57">
              <w:rPr>
                <w:rFonts w:ascii="Arial" w:hAnsi="Arial" w:cs="Arial"/>
                <w:sz w:val="20"/>
                <w:szCs w:val="20"/>
              </w:rPr>
              <w:t xml:space="preserve"> </w:t>
            </w:r>
            <w:r w:rsidRPr="00A60195">
              <w:rPr>
                <w:rFonts w:ascii="Arial" w:hAnsi="Arial" w:cs="Arial"/>
                <w:sz w:val="20"/>
                <w:szCs w:val="20"/>
              </w:rPr>
              <w:t>dni</w:t>
            </w:r>
            <w:r w:rsidR="00B63661">
              <w:rPr>
                <w:rFonts w:ascii="Arial" w:hAnsi="Arial" w:cs="Arial"/>
                <w:sz w:val="20"/>
                <w:szCs w:val="20"/>
              </w:rPr>
              <w:t>;</w:t>
            </w:r>
            <w:r w:rsidRPr="00A60195">
              <w:rPr>
                <w:rFonts w:ascii="Arial" w:hAnsi="Arial" w:cs="Arial"/>
                <w:sz w:val="20"/>
                <w:szCs w:val="20"/>
              </w:rPr>
              <w:t xml:space="preserve"> </w:t>
            </w:r>
          </w:p>
          <w:p w14:paraId="4B81B51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dvzem sobnega televizijskega ali radijskega sprejemnika za obdobje do enega tedna;</w:t>
            </w:r>
          </w:p>
          <w:p w14:paraId="4A0CECF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poved sodelovanja v prostočasnih aktivnostih do dveh tednov;</w:t>
            </w:r>
          </w:p>
          <w:p w14:paraId="6CEC0072" w14:textId="1FA8FD6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mejitev uveljavljanja pravic iz pravil bivanja v centru</w:t>
            </w:r>
            <w:r w:rsidR="007C0FC3">
              <w:rPr>
                <w:rFonts w:ascii="Arial" w:hAnsi="Arial" w:cs="Arial"/>
                <w:sz w:val="20"/>
                <w:szCs w:val="20"/>
              </w:rPr>
              <w:t xml:space="preserve"> do dveh tednov;</w:t>
            </w:r>
          </w:p>
          <w:p w14:paraId="34D9F626" w14:textId="36A97B3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ukinitev možnosti izdaje dovoljenja za izhod iz centra za obdobje največ enega meseca; </w:t>
            </w:r>
          </w:p>
          <w:p w14:paraId="28C4D677" w14:textId="1EE7EB6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ukin</w:t>
            </w:r>
            <w:r w:rsidR="006F0555">
              <w:rPr>
                <w:rFonts w:ascii="Arial" w:hAnsi="Arial" w:cs="Arial"/>
                <w:sz w:val="20"/>
                <w:szCs w:val="20"/>
              </w:rPr>
              <w:t>i</w:t>
            </w:r>
            <w:r w:rsidRPr="00A60195">
              <w:rPr>
                <w:rFonts w:ascii="Arial" w:hAnsi="Arial" w:cs="Arial"/>
                <w:sz w:val="20"/>
                <w:szCs w:val="20"/>
              </w:rPr>
              <w:t xml:space="preserve">tev možnosti izreka milejšega ukrepa na podlagi 81. člena tega zakona za obdobje največ enega meseca. </w:t>
            </w:r>
          </w:p>
          <w:p w14:paraId="7B3D7FE9" w14:textId="77777777" w:rsidR="00A60195" w:rsidRPr="00A60195" w:rsidRDefault="00A60195" w:rsidP="00A60195">
            <w:pPr>
              <w:spacing w:after="0" w:line="260" w:lineRule="exact"/>
              <w:jc w:val="both"/>
              <w:rPr>
                <w:rFonts w:ascii="Arial" w:hAnsi="Arial" w:cs="Arial"/>
                <w:sz w:val="20"/>
                <w:szCs w:val="20"/>
              </w:rPr>
            </w:pPr>
          </w:p>
          <w:p w14:paraId="016112F2" w14:textId="7549F4B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3</w:t>
            </w:r>
            <w:r w:rsidRPr="00A60195">
              <w:rPr>
                <w:rFonts w:ascii="Arial" w:hAnsi="Arial" w:cs="Arial"/>
                <w:sz w:val="20"/>
                <w:szCs w:val="20"/>
              </w:rPr>
              <w:t>) Pri izbiri ukrep</w:t>
            </w:r>
            <w:r w:rsidR="00072F8F">
              <w:rPr>
                <w:rFonts w:ascii="Arial" w:hAnsi="Arial" w:cs="Arial"/>
                <w:sz w:val="20"/>
                <w:szCs w:val="20"/>
              </w:rPr>
              <w:t>ov</w:t>
            </w:r>
            <w:r w:rsidR="000D0CCA">
              <w:rPr>
                <w:rFonts w:ascii="Arial" w:hAnsi="Arial" w:cs="Arial"/>
                <w:sz w:val="20"/>
                <w:szCs w:val="20"/>
              </w:rPr>
              <w:t xml:space="preserve"> iz prvega</w:t>
            </w:r>
            <w:r w:rsidR="00072F8F">
              <w:rPr>
                <w:rFonts w:ascii="Arial" w:hAnsi="Arial" w:cs="Arial"/>
                <w:sz w:val="20"/>
                <w:szCs w:val="20"/>
              </w:rPr>
              <w:t xml:space="preserve"> ali </w:t>
            </w:r>
            <w:r w:rsidR="000D0CCA">
              <w:rPr>
                <w:rFonts w:ascii="Arial" w:hAnsi="Arial" w:cs="Arial"/>
                <w:sz w:val="20"/>
                <w:szCs w:val="20"/>
              </w:rPr>
              <w:t>drugega</w:t>
            </w:r>
            <w:r w:rsidR="00283B0E">
              <w:rPr>
                <w:rFonts w:ascii="Arial" w:hAnsi="Arial" w:cs="Arial"/>
                <w:sz w:val="20"/>
                <w:szCs w:val="20"/>
              </w:rPr>
              <w:t xml:space="preserve"> </w:t>
            </w:r>
            <w:r w:rsidR="000D0CCA">
              <w:rPr>
                <w:rFonts w:ascii="Arial" w:hAnsi="Arial" w:cs="Arial"/>
                <w:sz w:val="20"/>
                <w:szCs w:val="20"/>
              </w:rPr>
              <w:t>odstavka tega člena</w:t>
            </w:r>
            <w:r w:rsidRPr="00A60195">
              <w:rPr>
                <w:rFonts w:ascii="Arial" w:hAnsi="Arial" w:cs="Arial"/>
                <w:sz w:val="20"/>
                <w:szCs w:val="20"/>
              </w:rPr>
              <w:t xml:space="preserve"> se upošteva teža kršitve, izjava kršitelja, sorazmernost kršitve in ukrepa, odgovornost osebe za kršitev, nagib zaradi katerega je</w:t>
            </w:r>
            <w:r w:rsidR="00072F8F">
              <w:rPr>
                <w:rFonts w:ascii="Arial" w:hAnsi="Arial" w:cs="Arial"/>
                <w:sz w:val="20"/>
                <w:szCs w:val="20"/>
              </w:rPr>
              <w:t xml:space="preserve"> tujec</w:t>
            </w:r>
            <w:r w:rsidRPr="00A60195">
              <w:rPr>
                <w:rFonts w:ascii="Arial" w:hAnsi="Arial" w:cs="Arial"/>
                <w:sz w:val="20"/>
                <w:szCs w:val="20"/>
              </w:rPr>
              <w:t xml:space="preserve"> storil dejanje, okoliščine</w:t>
            </w:r>
            <w:r w:rsidR="00D95E44">
              <w:rPr>
                <w:rFonts w:ascii="Arial" w:hAnsi="Arial" w:cs="Arial"/>
                <w:sz w:val="20"/>
                <w:szCs w:val="20"/>
              </w:rPr>
              <w:t>,</w:t>
            </w:r>
            <w:r w:rsidRPr="00A60195">
              <w:rPr>
                <w:rFonts w:ascii="Arial" w:hAnsi="Arial" w:cs="Arial"/>
                <w:sz w:val="20"/>
                <w:szCs w:val="20"/>
              </w:rPr>
              <w:t xml:space="preserve"> v katerih je bilo dejanje storjeno, druge okoliščine</w:t>
            </w:r>
            <w:r w:rsidR="00072F8F">
              <w:rPr>
                <w:rFonts w:ascii="Arial" w:hAnsi="Arial" w:cs="Arial"/>
                <w:sz w:val="20"/>
                <w:szCs w:val="20"/>
              </w:rPr>
              <w:t>,</w:t>
            </w:r>
            <w:r w:rsidRPr="00A60195">
              <w:rPr>
                <w:rFonts w:ascii="Arial" w:hAnsi="Arial" w:cs="Arial"/>
                <w:sz w:val="20"/>
                <w:szCs w:val="20"/>
              </w:rPr>
              <w:t xml:space="preserve"> pomembne za ukrepanje, postopnost pri ukrepanju  in možne posledice ukrepanja.</w:t>
            </w:r>
          </w:p>
          <w:p w14:paraId="042086CA" w14:textId="77777777" w:rsidR="00A60195" w:rsidRPr="00A60195" w:rsidRDefault="00A60195" w:rsidP="00A60195">
            <w:pPr>
              <w:spacing w:after="0" w:line="260" w:lineRule="exact"/>
              <w:jc w:val="both"/>
              <w:rPr>
                <w:rFonts w:ascii="Arial" w:hAnsi="Arial" w:cs="Arial"/>
                <w:sz w:val="20"/>
                <w:szCs w:val="20"/>
              </w:rPr>
            </w:pPr>
          </w:p>
          <w:p w14:paraId="6EDFA1B0" w14:textId="45B51A31" w:rsidR="00262CB3" w:rsidRPr="00262CB3" w:rsidRDefault="00A60195" w:rsidP="00262CB3">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4</w:t>
            </w:r>
            <w:r w:rsidRPr="00A60195">
              <w:rPr>
                <w:rFonts w:ascii="Arial" w:hAnsi="Arial" w:cs="Arial"/>
                <w:sz w:val="20"/>
                <w:szCs w:val="20"/>
              </w:rPr>
              <w:t xml:space="preserve">) Ukrep ob </w:t>
            </w:r>
            <w:r w:rsidR="000D0CCA">
              <w:rPr>
                <w:rFonts w:ascii="Arial" w:hAnsi="Arial" w:cs="Arial"/>
                <w:sz w:val="20"/>
                <w:szCs w:val="20"/>
              </w:rPr>
              <w:t xml:space="preserve">lažjih </w:t>
            </w:r>
            <w:r w:rsidRPr="00A60195">
              <w:rPr>
                <w:rFonts w:ascii="Arial" w:hAnsi="Arial" w:cs="Arial"/>
                <w:sz w:val="20"/>
                <w:szCs w:val="20"/>
              </w:rPr>
              <w:t>kršitvah pravil bivanja v centru se izreče</w:t>
            </w:r>
            <w:r w:rsidR="000D0CCA">
              <w:rPr>
                <w:rFonts w:ascii="Arial" w:hAnsi="Arial" w:cs="Arial"/>
                <w:sz w:val="20"/>
                <w:szCs w:val="20"/>
              </w:rPr>
              <w:t xml:space="preserve"> ustno, z opozorilom.  </w:t>
            </w:r>
            <w:r w:rsidR="00072F8F">
              <w:rPr>
                <w:rFonts w:ascii="Arial" w:hAnsi="Arial" w:cs="Arial"/>
                <w:sz w:val="20"/>
                <w:szCs w:val="20"/>
              </w:rPr>
              <w:t>U</w:t>
            </w:r>
            <w:r w:rsidR="000D0CCA">
              <w:rPr>
                <w:rFonts w:ascii="Arial" w:hAnsi="Arial" w:cs="Arial"/>
                <w:sz w:val="20"/>
                <w:szCs w:val="20"/>
              </w:rPr>
              <w:t xml:space="preserve">krep </w:t>
            </w:r>
            <w:r w:rsidR="00072F8F">
              <w:rPr>
                <w:rFonts w:ascii="Arial" w:hAnsi="Arial" w:cs="Arial"/>
                <w:sz w:val="20"/>
                <w:szCs w:val="20"/>
              </w:rPr>
              <w:t xml:space="preserve">iz drugega odstavka tega člena se </w:t>
            </w:r>
            <w:r w:rsidR="000D0CCA">
              <w:rPr>
                <w:rFonts w:ascii="Arial" w:hAnsi="Arial" w:cs="Arial"/>
                <w:sz w:val="20"/>
                <w:szCs w:val="20"/>
              </w:rPr>
              <w:t>izreče</w:t>
            </w:r>
            <w:r w:rsidR="00262CB3">
              <w:rPr>
                <w:rFonts w:ascii="Arial" w:hAnsi="Arial" w:cs="Arial"/>
                <w:sz w:val="20"/>
                <w:szCs w:val="20"/>
              </w:rPr>
              <w:t xml:space="preserve"> ustno, </w:t>
            </w:r>
            <w:r w:rsidR="00262CB3" w:rsidRPr="00262CB3">
              <w:rPr>
                <w:rFonts w:ascii="Arial" w:hAnsi="Arial" w:cs="Arial"/>
                <w:sz w:val="20"/>
                <w:szCs w:val="20"/>
              </w:rPr>
              <w:t xml:space="preserve">v osmih dneh od ustne odločitve pa se tujcu izda pisna odločba. Izrek in pravni pouk morata biti na zahtevo tujca pisno ali ustno prevedena v jezik, ki ga tujec razume. </w:t>
            </w:r>
          </w:p>
          <w:p w14:paraId="144ACC04" w14:textId="77777777" w:rsidR="00A60195" w:rsidRPr="00A60195" w:rsidRDefault="00A60195" w:rsidP="00A60195">
            <w:pPr>
              <w:spacing w:after="0" w:line="260" w:lineRule="exact"/>
              <w:jc w:val="both"/>
              <w:rPr>
                <w:rFonts w:ascii="Arial" w:hAnsi="Arial" w:cs="Arial"/>
                <w:sz w:val="20"/>
                <w:szCs w:val="20"/>
              </w:rPr>
            </w:pPr>
          </w:p>
          <w:p w14:paraId="14817F69" w14:textId="4FBAB193"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5</w:t>
            </w:r>
            <w:r w:rsidRPr="00A60195">
              <w:rPr>
                <w:rFonts w:ascii="Arial" w:hAnsi="Arial" w:cs="Arial"/>
                <w:sz w:val="20"/>
                <w:szCs w:val="20"/>
              </w:rPr>
              <w:t>) Če se med trajanjem ukrepa ugotovi, da je ukrep dosegel svoj namen, center odloči o prenehanju ukrepa.</w:t>
            </w:r>
          </w:p>
          <w:p w14:paraId="47019D56" w14:textId="77777777" w:rsidR="00A60195" w:rsidRPr="00A60195" w:rsidRDefault="00A60195" w:rsidP="00A60195">
            <w:pPr>
              <w:spacing w:after="0" w:line="260" w:lineRule="exact"/>
              <w:jc w:val="both"/>
              <w:rPr>
                <w:rFonts w:ascii="Arial" w:hAnsi="Arial" w:cs="Arial"/>
                <w:sz w:val="20"/>
                <w:szCs w:val="20"/>
              </w:rPr>
            </w:pPr>
          </w:p>
          <w:p w14:paraId="23FDBCF1" w14:textId="1C22D98F" w:rsidR="00B63661"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80107A">
              <w:rPr>
                <w:rFonts w:ascii="Arial" w:hAnsi="Arial" w:cs="Arial"/>
                <w:sz w:val="20"/>
                <w:szCs w:val="20"/>
              </w:rPr>
              <w:t>6</w:t>
            </w:r>
            <w:r w:rsidRPr="00A60195">
              <w:rPr>
                <w:rFonts w:ascii="Arial" w:hAnsi="Arial" w:cs="Arial"/>
                <w:sz w:val="20"/>
                <w:szCs w:val="20"/>
              </w:rPr>
              <w:t xml:space="preserve">) Zoper </w:t>
            </w:r>
            <w:r w:rsidR="009F033B">
              <w:rPr>
                <w:rFonts w:ascii="Arial" w:hAnsi="Arial" w:cs="Arial"/>
                <w:sz w:val="20"/>
                <w:szCs w:val="20"/>
              </w:rPr>
              <w:t xml:space="preserve">odločbo </w:t>
            </w:r>
            <w:r w:rsidRPr="00A60195">
              <w:rPr>
                <w:rFonts w:ascii="Arial" w:hAnsi="Arial" w:cs="Arial"/>
                <w:sz w:val="20"/>
                <w:szCs w:val="20"/>
              </w:rPr>
              <w:t xml:space="preserve"> iz  </w:t>
            </w:r>
            <w:r w:rsidR="00072F8F">
              <w:rPr>
                <w:rFonts w:ascii="Arial" w:hAnsi="Arial" w:cs="Arial"/>
                <w:sz w:val="20"/>
                <w:szCs w:val="20"/>
              </w:rPr>
              <w:t>četrtega</w:t>
            </w:r>
            <w:r w:rsidR="00BA7430">
              <w:rPr>
                <w:rFonts w:ascii="Arial" w:hAnsi="Arial" w:cs="Arial"/>
                <w:sz w:val="20"/>
                <w:szCs w:val="20"/>
              </w:rPr>
              <w:t xml:space="preserve"> </w:t>
            </w:r>
            <w:r w:rsidRPr="00A60195">
              <w:rPr>
                <w:rFonts w:ascii="Arial" w:hAnsi="Arial" w:cs="Arial"/>
                <w:sz w:val="20"/>
                <w:szCs w:val="20"/>
              </w:rPr>
              <w:t xml:space="preserve">odstavka tega člena </w:t>
            </w:r>
            <w:r w:rsidR="00072F8F">
              <w:rPr>
                <w:rFonts w:ascii="Arial" w:hAnsi="Arial" w:cs="Arial"/>
                <w:sz w:val="20"/>
                <w:szCs w:val="20"/>
              </w:rPr>
              <w:t xml:space="preserve">se lahko v osmih dneh </w:t>
            </w:r>
            <w:r w:rsidR="00BA7430">
              <w:rPr>
                <w:rFonts w:ascii="Arial" w:hAnsi="Arial" w:cs="Arial"/>
                <w:sz w:val="20"/>
                <w:szCs w:val="20"/>
              </w:rPr>
              <w:t>od vročitve</w:t>
            </w:r>
            <w:r w:rsidR="00262CB3">
              <w:rPr>
                <w:rFonts w:ascii="Arial" w:hAnsi="Arial" w:cs="Arial"/>
                <w:sz w:val="20"/>
                <w:szCs w:val="20"/>
              </w:rPr>
              <w:t xml:space="preserve"> odločbe </w:t>
            </w:r>
            <w:r w:rsidR="00BA7430">
              <w:rPr>
                <w:rFonts w:ascii="Arial" w:hAnsi="Arial" w:cs="Arial"/>
                <w:sz w:val="20"/>
                <w:szCs w:val="20"/>
              </w:rPr>
              <w:t xml:space="preserve"> </w:t>
            </w:r>
            <w:r w:rsidRPr="00A60195">
              <w:rPr>
                <w:rFonts w:ascii="Arial" w:hAnsi="Arial" w:cs="Arial"/>
                <w:sz w:val="20"/>
                <w:szCs w:val="20"/>
              </w:rPr>
              <w:t>vloži tožb</w:t>
            </w:r>
            <w:r w:rsidR="00072F8F">
              <w:rPr>
                <w:rFonts w:ascii="Arial" w:hAnsi="Arial" w:cs="Arial"/>
                <w:sz w:val="20"/>
                <w:szCs w:val="20"/>
              </w:rPr>
              <w:t>a</w:t>
            </w:r>
            <w:r w:rsidRPr="00A60195">
              <w:rPr>
                <w:rFonts w:ascii="Arial" w:hAnsi="Arial" w:cs="Arial"/>
                <w:sz w:val="20"/>
                <w:szCs w:val="20"/>
              </w:rPr>
              <w:t xml:space="preserve"> na upravno sodišče, ki o tožbi odloči v </w:t>
            </w:r>
            <w:r w:rsidR="002044F8">
              <w:rPr>
                <w:rFonts w:ascii="Arial" w:hAnsi="Arial" w:cs="Arial"/>
                <w:sz w:val="20"/>
                <w:szCs w:val="20"/>
              </w:rPr>
              <w:t xml:space="preserve">petnajstih </w:t>
            </w:r>
            <w:r w:rsidRPr="00A60195">
              <w:rPr>
                <w:rFonts w:ascii="Arial" w:hAnsi="Arial" w:cs="Arial"/>
                <w:sz w:val="20"/>
                <w:szCs w:val="20"/>
              </w:rPr>
              <w:t xml:space="preserve">dneh. </w:t>
            </w:r>
          </w:p>
          <w:p w14:paraId="58463514" w14:textId="77777777" w:rsidR="00B63661" w:rsidRDefault="00B63661" w:rsidP="00A60195">
            <w:pPr>
              <w:spacing w:after="0" w:line="260" w:lineRule="exact"/>
              <w:jc w:val="both"/>
              <w:rPr>
                <w:rFonts w:ascii="Arial" w:hAnsi="Arial" w:cs="Arial"/>
                <w:sz w:val="20"/>
                <w:szCs w:val="20"/>
              </w:rPr>
            </w:pPr>
          </w:p>
          <w:p w14:paraId="186F1DB4" w14:textId="000104F7" w:rsidR="00A60195" w:rsidRDefault="0080107A" w:rsidP="00A60195">
            <w:pPr>
              <w:spacing w:after="0" w:line="260" w:lineRule="exact"/>
              <w:jc w:val="both"/>
              <w:rPr>
                <w:rFonts w:ascii="Arial" w:hAnsi="Arial" w:cs="Arial"/>
                <w:sz w:val="20"/>
                <w:szCs w:val="20"/>
              </w:rPr>
            </w:pPr>
            <w:r>
              <w:rPr>
                <w:rFonts w:ascii="Arial" w:hAnsi="Arial" w:cs="Arial"/>
                <w:sz w:val="20"/>
                <w:szCs w:val="20"/>
              </w:rPr>
              <w:t>(7</w:t>
            </w:r>
            <w:r w:rsidR="00B63661">
              <w:rPr>
                <w:rFonts w:ascii="Arial" w:hAnsi="Arial" w:cs="Arial"/>
                <w:sz w:val="20"/>
                <w:szCs w:val="20"/>
              </w:rPr>
              <w:t>)</w:t>
            </w:r>
            <w:r w:rsidR="00B63661" w:rsidRPr="00B63661">
              <w:rPr>
                <w:rFonts w:ascii="Arial" w:hAnsi="Arial" w:cs="Arial"/>
                <w:sz w:val="20"/>
                <w:szCs w:val="20"/>
              </w:rPr>
              <w:t xml:space="preserve"> Nastanitev tujca v posebej varovani sobi je možna tudi na predlog zdravni</w:t>
            </w:r>
            <w:r w:rsidR="00B63661">
              <w:rPr>
                <w:rFonts w:ascii="Arial" w:hAnsi="Arial" w:cs="Arial"/>
                <w:sz w:val="20"/>
                <w:szCs w:val="20"/>
              </w:rPr>
              <w:t>k</w:t>
            </w:r>
            <w:r w:rsidR="00BB3472">
              <w:rPr>
                <w:rFonts w:ascii="Arial" w:hAnsi="Arial" w:cs="Arial"/>
                <w:sz w:val="20"/>
                <w:szCs w:val="20"/>
              </w:rPr>
              <w:t>a zaradi zdravstvenih razlogov.</w:t>
            </w:r>
            <w:r w:rsidR="00B63661">
              <w:rPr>
                <w:rFonts w:ascii="Arial" w:hAnsi="Arial" w:cs="Arial"/>
                <w:sz w:val="20"/>
                <w:szCs w:val="20"/>
              </w:rPr>
              <w:t xml:space="preserve"> </w:t>
            </w:r>
          </w:p>
          <w:p w14:paraId="0555994C" w14:textId="3FE69B60" w:rsidR="00BB3472" w:rsidRDefault="00BB3472" w:rsidP="00A60195">
            <w:pPr>
              <w:spacing w:after="0" w:line="260" w:lineRule="exact"/>
              <w:jc w:val="both"/>
              <w:rPr>
                <w:rFonts w:ascii="Arial" w:hAnsi="Arial" w:cs="Arial"/>
                <w:sz w:val="20"/>
                <w:szCs w:val="20"/>
              </w:rPr>
            </w:pPr>
          </w:p>
          <w:p w14:paraId="4F91F0CE" w14:textId="2DD0DADE" w:rsidR="00BB3472" w:rsidRPr="00BB3472" w:rsidRDefault="00BB3472" w:rsidP="00BB3472">
            <w:pPr>
              <w:spacing w:after="0" w:line="260" w:lineRule="exact"/>
              <w:jc w:val="both"/>
              <w:rPr>
                <w:rFonts w:ascii="Arial" w:hAnsi="Arial" w:cs="Arial"/>
                <w:sz w:val="20"/>
                <w:szCs w:val="20"/>
              </w:rPr>
            </w:pPr>
            <w:r>
              <w:rPr>
                <w:rFonts w:ascii="Arial" w:hAnsi="Arial" w:cs="Arial"/>
                <w:sz w:val="20"/>
                <w:szCs w:val="20"/>
              </w:rPr>
              <w:t>(8) U</w:t>
            </w:r>
            <w:r w:rsidRPr="00BB3472">
              <w:rPr>
                <w:rFonts w:ascii="Arial" w:hAnsi="Arial" w:cs="Arial"/>
                <w:sz w:val="20"/>
                <w:szCs w:val="20"/>
              </w:rPr>
              <w:t xml:space="preserve">krepi iz </w:t>
            </w:r>
            <w:r>
              <w:rPr>
                <w:rFonts w:ascii="Arial" w:hAnsi="Arial" w:cs="Arial"/>
                <w:sz w:val="20"/>
                <w:szCs w:val="20"/>
              </w:rPr>
              <w:t xml:space="preserve">tega </w:t>
            </w:r>
            <w:r w:rsidRPr="00BB3472">
              <w:rPr>
                <w:rFonts w:ascii="Arial" w:hAnsi="Arial" w:cs="Arial"/>
                <w:sz w:val="20"/>
                <w:szCs w:val="20"/>
              </w:rPr>
              <w:t>člena se ob izpolnjevanju pogojev iz tega zakona lahko izrečejo tudi</w:t>
            </w:r>
            <w:r w:rsidR="00FE22CB">
              <w:rPr>
                <w:rFonts w:ascii="Arial" w:hAnsi="Arial" w:cs="Arial"/>
                <w:sz w:val="20"/>
                <w:szCs w:val="20"/>
              </w:rPr>
              <w:t>,</w:t>
            </w:r>
            <w:r w:rsidRPr="00BB3472">
              <w:rPr>
                <w:rFonts w:ascii="Arial" w:hAnsi="Arial" w:cs="Arial"/>
                <w:sz w:val="20"/>
                <w:szCs w:val="20"/>
              </w:rPr>
              <w:t xml:space="preserve"> če je tujec v centru nastanjen na podlagi določb drugega zakona.</w:t>
            </w:r>
            <w:r w:rsidR="00602B06">
              <w:rPr>
                <w:rFonts w:ascii="Arial" w:hAnsi="Arial" w:cs="Arial"/>
                <w:sz w:val="20"/>
                <w:szCs w:val="20"/>
              </w:rPr>
              <w:t>«.</w:t>
            </w:r>
          </w:p>
          <w:p w14:paraId="79D34945" w14:textId="7D8A2D90" w:rsidR="0004012A" w:rsidRDefault="0004012A" w:rsidP="00BA7430">
            <w:pPr>
              <w:spacing w:after="0" w:line="260" w:lineRule="exact"/>
              <w:rPr>
                <w:rFonts w:ascii="Arial" w:hAnsi="Arial" w:cs="Arial"/>
                <w:sz w:val="20"/>
                <w:szCs w:val="20"/>
              </w:rPr>
            </w:pPr>
          </w:p>
          <w:p w14:paraId="39AED5D3" w14:textId="079A4DAC" w:rsid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2</w:t>
            </w:r>
            <w:r w:rsidR="00A60195" w:rsidRPr="00A60195">
              <w:rPr>
                <w:rFonts w:ascii="Arial" w:hAnsi="Arial" w:cs="Arial"/>
                <w:sz w:val="20"/>
                <w:szCs w:val="20"/>
              </w:rPr>
              <w:t>. člen</w:t>
            </w:r>
          </w:p>
          <w:p w14:paraId="034DDFF0" w14:textId="77777777" w:rsidR="00431EE1" w:rsidRPr="00A60195" w:rsidRDefault="00431EE1" w:rsidP="007311FE">
            <w:pPr>
              <w:spacing w:after="0" w:line="260" w:lineRule="exact"/>
              <w:jc w:val="center"/>
              <w:rPr>
                <w:rFonts w:ascii="Arial" w:hAnsi="Arial" w:cs="Arial"/>
                <w:sz w:val="20"/>
                <w:szCs w:val="20"/>
              </w:rPr>
            </w:pPr>
          </w:p>
          <w:p w14:paraId="2E2FE968" w14:textId="41198A38" w:rsidR="00431EE1" w:rsidRDefault="00431EE1" w:rsidP="00A60195">
            <w:pPr>
              <w:spacing w:after="0" w:line="260" w:lineRule="exact"/>
              <w:jc w:val="both"/>
              <w:rPr>
                <w:rFonts w:ascii="Arial" w:hAnsi="Arial" w:cs="Arial"/>
                <w:sz w:val="20"/>
                <w:szCs w:val="20"/>
              </w:rPr>
            </w:pPr>
            <w:r>
              <w:rPr>
                <w:rFonts w:ascii="Arial" w:hAnsi="Arial" w:cs="Arial"/>
                <w:sz w:val="20"/>
                <w:szCs w:val="20"/>
              </w:rPr>
              <w:t>77. člen se spremeni tako, da se glasi:</w:t>
            </w:r>
          </w:p>
          <w:p w14:paraId="7F19F380" w14:textId="77777777" w:rsidR="00431EE1" w:rsidRDefault="00431EE1" w:rsidP="00431EE1">
            <w:pPr>
              <w:spacing w:after="0" w:line="260" w:lineRule="exact"/>
              <w:jc w:val="center"/>
              <w:rPr>
                <w:rFonts w:ascii="Arial" w:hAnsi="Arial" w:cs="Arial"/>
                <w:sz w:val="20"/>
                <w:szCs w:val="20"/>
              </w:rPr>
            </w:pPr>
            <w:r>
              <w:rPr>
                <w:rFonts w:ascii="Arial" w:hAnsi="Arial" w:cs="Arial"/>
                <w:sz w:val="20"/>
                <w:szCs w:val="20"/>
              </w:rPr>
              <w:t>»77. člen</w:t>
            </w:r>
          </w:p>
          <w:p w14:paraId="219F6299" w14:textId="77777777" w:rsidR="00431EE1" w:rsidRDefault="00431EE1" w:rsidP="00431EE1">
            <w:pPr>
              <w:spacing w:after="0" w:line="260" w:lineRule="exact"/>
              <w:jc w:val="center"/>
              <w:rPr>
                <w:rFonts w:ascii="Arial" w:hAnsi="Arial" w:cs="Arial"/>
                <w:sz w:val="20"/>
                <w:szCs w:val="20"/>
              </w:rPr>
            </w:pPr>
            <w:r>
              <w:rPr>
                <w:rFonts w:ascii="Arial" w:hAnsi="Arial" w:cs="Arial"/>
                <w:sz w:val="20"/>
                <w:szCs w:val="20"/>
              </w:rPr>
              <w:t>(strožji policijski nadzor)</w:t>
            </w:r>
          </w:p>
          <w:p w14:paraId="7A964D0A" w14:textId="77777777" w:rsidR="00431EE1" w:rsidRDefault="00431EE1" w:rsidP="00A60195">
            <w:pPr>
              <w:spacing w:after="0" w:line="260" w:lineRule="exact"/>
              <w:jc w:val="both"/>
              <w:rPr>
                <w:rFonts w:ascii="Arial" w:hAnsi="Arial" w:cs="Arial"/>
                <w:sz w:val="20"/>
                <w:szCs w:val="20"/>
              </w:rPr>
            </w:pPr>
          </w:p>
          <w:p w14:paraId="73166114" w14:textId="77777777" w:rsidR="00431EE1" w:rsidRPr="00431EE1" w:rsidRDefault="00431EE1" w:rsidP="00431EE1">
            <w:pPr>
              <w:spacing w:after="0" w:line="260" w:lineRule="exact"/>
              <w:jc w:val="both"/>
              <w:rPr>
                <w:rFonts w:ascii="Arial" w:hAnsi="Arial" w:cs="Arial"/>
                <w:bCs/>
                <w:sz w:val="20"/>
                <w:szCs w:val="20"/>
              </w:rPr>
            </w:pPr>
            <w:r w:rsidRPr="00431EE1">
              <w:rPr>
                <w:rFonts w:ascii="Arial" w:hAnsi="Arial" w:cs="Arial"/>
                <w:bCs/>
                <w:sz w:val="20"/>
                <w:szCs w:val="20"/>
              </w:rPr>
              <w:t>(1) Bivanje pod strožjim policijskim nadzorom odredi policija z odločbo, če:</w:t>
            </w:r>
          </w:p>
          <w:p w14:paraId="3C974490" w14:textId="77777777" w:rsidR="00431EE1" w:rsidRP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se je tujec že poskušal izogniti odstranitvi s pobegom ali se je aktivno upiral odstranitvi,</w:t>
            </w:r>
          </w:p>
          <w:p w14:paraId="122E0B60" w14:textId="5D73C2D2" w:rsidR="00F501BB" w:rsidRP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je tujec</w:t>
            </w:r>
            <w:r w:rsidR="00DD5612">
              <w:rPr>
                <w:rFonts w:ascii="Arial" w:hAnsi="Arial" w:cs="Arial"/>
                <w:bCs/>
                <w:sz w:val="20"/>
                <w:szCs w:val="20"/>
              </w:rPr>
              <w:t xml:space="preserve"> kljub izreku ukrepa iz drugega odstavka prejšnjega člena</w:t>
            </w:r>
            <w:r w:rsidRPr="00431EE1">
              <w:rPr>
                <w:rFonts w:ascii="Arial" w:hAnsi="Arial" w:cs="Arial"/>
                <w:bCs/>
                <w:sz w:val="20"/>
                <w:szCs w:val="20"/>
              </w:rPr>
              <w:t xml:space="preserve"> </w:t>
            </w:r>
            <w:r>
              <w:rPr>
                <w:rFonts w:ascii="Arial" w:hAnsi="Arial" w:cs="Arial"/>
                <w:bCs/>
                <w:sz w:val="20"/>
                <w:szCs w:val="20"/>
              </w:rPr>
              <w:t xml:space="preserve">nadaljeval z lažjimi </w:t>
            </w:r>
            <w:r w:rsidR="00DD5612">
              <w:rPr>
                <w:rFonts w:ascii="Arial" w:hAnsi="Arial" w:cs="Arial"/>
                <w:bCs/>
                <w:sz w:val="20"/>
                <w:szCs w:val="20"/>
              </w:rPr>
              <w:t xml:space="preserve">ali težjimi </w:t>
            </w:r>
            <w:r>
              <w:rPr>
                <w:rFonts w:ascii="Arial" w:hAnsi="Arial" w:cs="Arial"/>
                <w:bCs/>
                <w:sz w:val="20"/>
                <w:szCs w:val="20"/>
              </w:rPr>
              <w:t>kršitvami</w:t>
            </w:r>
            <w:r w:rsidRPr="00431EE1">
              <w:rPr>
                <w:rFonts w:ascii="Arial" w:hAnsi="Arial" w:cs="Arial"/>
                <w:bCs/>
                <w:sz w:val="20"/>
                <w:szCs w:val="20"/>
              </w:rPr>
              <w:t xml:space="preserve"> pravil bivanja v centru,</w:t>
            </w:r>
            <w:r w:rsidR="00061B15">
              <w:rPr>
                <w:rFonts w:ascii="Arial" w:hAnsi="Arial" w:cs="Arial"/>
                <w:bCs/>
                <w:sz w:val="20"/>
                <w:szCs w:val="20"/>
              </w:rPr>
              <w:t xml:space="preserve"> in sicer v primeru lažjih kršitev v obdobju enega meseca od izrečenega ukrepa, v primeru težje kršitve pa v obdobju šest</w:t>
            </w:r>
            <w:r w:rsidR="00602B06">
              <w:rPr>
                <w:rFonts w:ascii="Arial" w:hAnsi="Arial" w:cs="Arial"/>
                <w:bCs/>
                <w:sz w:val="20"/>
                <w:szCs w:val="20"/>
              </w:rPr>
              <w:t>ih mesecev od izrečenega ukrepa,</w:t>
            </w:r>
          </w:p>
          <w:p w14:paraId="0B772B29" w14:textId="77777777" w:rsidR="00431EE1" w:rsidRDefault="00431EE1" w:rsidP="00602B06">
            <w:pPr>
              <w:spacing w:after="0" w:line="260" w:lineRule="exact"/>
              <w:jc w:val="both"/>
              <w:rPr>
                <w:rFonts w:ascii="Arial" w:hAnsi="Arial" w:cs="Arial"/>
                <w:bCs/>
                <w:sz w:val="20"/>
                <w:szCs w:val="20"/>
              </w:rPr>
            </w:pPr>
            <w:r w:rsidRPr="00431EE1">
              <w:rPr>
                <w:rFonts w:ascii="Arial" w:hAnsi="Arial" w:cs="Arial"/>
                <w:bCs/>
                <w:sz w:val="20"/>
                <w:szCs w:val="20"/>
              </w:rPr>
              <w:t>-</w:t>
            </w:r>
            <w:r w:rsidRPr="00431EE1">
              <w:rPr>
                <w:rFonts w:ascii="Arial" w:hAnsi="Arial" w:cs="Arial"/>
                <w:bCs/>
                <w:sz w:val="20"/>
                <w:szCs w:val="20"/>
              </w:rPr>
              <w:tab/>
              <w:t>če je iz dejanskih okoliščin in ravnanja tujca razvidno, da se namerava izogniti odstranitvi.</w:t>
            </w:r>
          </w:p>
          <w:p w14:paraId="75BF69BB" w14:textId="77777777" w:rsidR="000068B6" w:rsidRDefault="000068B6" w:rsidP="00431EE1">
            <w:pPr>
              <w:spacing w:after="0" w:line="260" w:lineRule="exact"/>
              <w:jc w:val="both"/>
              <w:rPr>
                <w:rFonts w:ascii="Arial" w:hAnsi="Arial" w:cs="Arial"/>
                <w:bCs/>
                <w:sz w:val="20"/>
                <w:szCs w:val="20"/>
              </w:rPr>
            </w:pPr>
          </w:p>
          <w:p w14:paraId="4B4820B8" w14:textId="70277F0F" w:rsidR="00DD5612" w:rsidRDefault="000068B6" w:rsidP="00431EE1">
            <w:pPr>
              <w:spacing w:after="0" w:line="260" w:lineRule="exact"/>
              <w:jc w:val="both"/>
              <w:rPr>
                <w:rFonts w:ascii="Arial" w:hAnsi="Arial" w:cs="Arial"/>
                <w:bCs/>
                <w:sz w:val="20"/>
                <w:szCs w:val="20"/>
              </w:rPr>
            </w:pPr>
            <w:r>
              <w:rPr>
                <w:rFonts w:ascii="Arial" w:hAnsi="Arial" w:cs="Arial"/>
                <w:bCs/>
                <w:sz w:val="20"/>
                <w:szCs w:val="20"/>
              </w:rPr>
              <w:t xml:space="preserve">(2) V primeru izreka </w:t>
            </w:r>
            <w:r w:rsidR="0048063E">
              <w:rPr>
                <w:rFonts w:ascii="Arial" w:hAnsi="Arial" w:cs="Arial"/>
                <w:bCs/>
                <w:sz w:val="20"/>
                <w:szCs w:val="20"/>
              </w:rPr>
              <w:t>ukrepa bivanja pod strožjim policijskim nadzorom</w:t>
            </w:r>
            <w:r w:rsidR="00771E4E">
              <w:rPr>
                <w:rFonts w:ascii="Arial" w:hAnsi="Arial" w:cs="Arial"/>
                <w:bCs/>
                <w:sz w:val="20"/>
                <w:szCs w:val="20"/>
              </w:rPr>
              <w:t xml:space="preserve"> ostanejo že izrečeni ukrepi iz prejšnjega člena v veljavi, ob novih kršitvah pravil bivanja v centru</w:t>
            </w:r>
            <w:r w:rsidR="0048063E">
              <w:rPr>
                <w:rFonts w:ascii="Arial" w:hAnsi="Arial" w:cs="Arial"/>
                <w:bCs/>
                <w:sz w:val="20"/>
                <w:szCs w:val="20"/>
              </w:rPr>
              <w:t xml:space="preserve"> </w:t>
            </w:r>
            <w:r w:rsidR="00771E4E">
              <w:rPr>
                <w:rFonts w:ascii="Arial" w:hAnsi="Arial" w:cs="Arial"/>
                <w:bCs/>
                <w:sz w:val="20"/>
                <w:szCs w:val="20"/>
              </w:rPr>
              <w:t xml:space="preserve">pa </w:t>
            </w:r>
            <w:r w:rsidR="0048063E">
              <w:rPr>
                <w:rFonts w:ascii="Arial" w:hAnsi="Arial" w:cs="Arial"/>
                <w:bCs/>
                <w:sz w:val="20"/>
                <w:szCs w:val="20"/>
              </w:rPr>
              <w:t>se lahko tujcu izrečejo tudi</w:t>
            </w:r>
            <w:r w:rsidR="00BD0467">
              <w:rPr>
                <w:rFonts w:ascii="Arial" w:hAnsi="Arial" w:cs="Arial"/>
                <w:bCs/>
                <w:sz w:val="20"/>
                <w:szCs w:val="20"/>
              </w:rPr>
              <w:t xml:space="preserve"> novi</w:t>
            </w:r>
            <w:r w:rsidR="0048063E">
              <w:rPr>
                <w:rFonts w:ascii="Arial" w:hAnsi="Arial" w:cs="Arial"/>
                <w:bCs/>
                <w:sz w:val="20"/>
                <w:szCs w:val="20"/>
              </w:rPr>
              <w:t xml:space="preserve"> ukrepi</w:t>
            </w:r>
            <w:r w:rsidR="00771E4E">
              <w:rPr>
                <w:rFonts w:ascii="Arial" w:hAnsi="Arial" w:cs="Arial"/>
                <w:bCs/>
                <w:sz w:val="20"/>
                <w:szCs w:val="20"/>
              </w:rPr>
              <w:t xml:space="preserve"> v skladu s prejšnjim členom</w:t>
            </w:r>
            <w:r w:rsidR="0048063E">
              <w:rPr>
                <w:rFonts w:ascii="Arial" w:hAnsi="Arial" w:cs="Arial"/>
                <w:bCs/>
                <w:sz w:val="20"/>
                <w:szCs w:val="20"/>
              </w:rPr>
              <w:t>.</w:t>
            </w:r>
          </w:p>
          <w:p w14:paraId="291C215D" w14:textId="77777777" w:rsidR="0048063E" w:rsidRPr="00431EE1" w:rsidRDefault="0048063E" w:rsidP="00431EE1">
            <w:pPr>
              <w:spacing w:after="0" w:line="260" w:lineRule="exact"/>
              <w:jc w:val="both"/>
              <w:rPr>
                <w:rFonts w:ascii="Arial" w:hAnsi="Arial" w:cs="Arial"/>
                <w:bCs/>
                <w:sz w:val="20"/>
                <w:szCs w:val="20"/>
              </w:rPr>
            </w:pPr>
          </w:p>
          <w:p w14:paraId="3738C38E" w14:textId="2729497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A11FDD">
              <w:rPr>
                <w:rFonts w:ascii="Arial" w:hAnsi="Arial" w:cs="Arial"/>
                <w:sz w:val="20"/>
                <w:szCs w:val="20"/>
              </w:rPr>
              <w:t>3</w:t>
            </w:r>
            <w:r w:rsidRPr="00A60195">
              <w:rPr>
                <w:rFonts w:ascii="Arial" w:hAnsi="Arial" w:cs="Arial"/>
                <w:sz w:val="20"/>
                <w:szCs w:val="20"/>
              </w:rPr>
              <w:t>) Bivanje pod strožjim policijskim nadzorom se tujcu odredi za čas,</w:t>
            </w:r>
            <w:r w:rsidR="000068B6">
              <w:rPr>
                <w:rFonts w:ascii="Arial" w:hAnsi="Arial" w:cs="Arial"/>
                <w:sz w:val="20"/>
                <w:szCs w:val="20"/>
              </w:rPr>
              <w:t xml:space="preserve"> ki je potreben, da </w:t>
            </w:r>
            <w:r w:rsidR="00061B15">
              <w:rPr>
                <w:rFonts w:ascii="Arial" w:hAnsi="Arial" w:cs="Arial"/>
                <w:sz w:val="20"/>
                <w:szCs w:val="20"/>
              </w:rPr>
              <w:t xml:space="preserve">bo </w:t>
            </w:r>
            <w:r w:rsidR="000068B6">
              <w:rPr>
                <w:rFonts w:ascii="Arial" w:hAnsi="Arial" w:cs="Arial"/>
                <w:sz w:val="20"/>
                <w:szCs w:val="20"/>
              </w:rPr>
              <w:t>tujec preneha</w:t>
            </w:r>
            <w:r w:rsidR="00061B15">
              <w:rPr>
                <w:rFonts w:ascii="Arial" w:hAnsi="Arial" w:cs="Arial"/>
                <w:sz w:val="20"/>
                <w:szCs w:val="20"/>
              </w:rPr>
              <w:t>l</w:t>
            </w:r>
            <w:r w:rsidR="000068B6">
              <w:rPr>
                <w:rFonts w:ascii="Arial" w:hAnsi="Arial" w:cs="Arial"/>
                <w:sz w:val="20"/>
                <w:szCs w:val="20"/>
              </w:rPr>
              <w:t xml:space="preserve"> s kršitvami pravil bivanja v centru oziroma</w:t>
            </w:r>
            <w:r w:rsidRPr="00A60195">
              <w:rPr>
                <w:rFonts w:ascii="Arial" w:hAnsi="Arial" w:cs="Arial"/>
                <w:sz w:val="20"/>
                <w:szCs w:val="20"/>
              </w:rPr>
              <w:t xml:space="preserve">, za </w:t>
            </w:r>
            <w:r w:rsidR="00A11FDD">
              <w:rPr>
                <w:rFonts w:ascii="Arial" w:hAnsi="Arial" w:cs="Arial"/>
                <w:sz w:val="20"/>
                <w:szCs w:val="20"/>
              </w:rPr>
              <w:t xml:space="preserve">čas, ki je potreben za </w:t>
            </w:r>
            <w:r w:rsidRPr="00A60195">
              <w:rPr>
                <w:rFonts w:ascii="Arial" w:hAnsi="Arial" w:cs="Arial"/>
                <w:sz w:val="20"/>
                <w:szCs w:val="20"/>
              </w:rPr>
              <w:t xml:space="preserve">njegovo odstranitev vendar ne več kot za šest mesecev. </w:t>
            </w:r>
          </w:p>
          <w:p w14:paraId="02867633" w14:textId="7B714416" w:rsidR="00BB3472" w:rsidRDefault="00BB3472" w:rsidP="00A60195">
            <w:pPr>
              <w:spacing w:after="0" w:line="260" w:lineRule="exact"/>
              <w:jc w:val="both"/>
              <w:rPr>
                <w:rFonts w:ascii="Arial" w:hAnsi="Arial" w:cs="Arial"/>
                <w:sz w:val="20"/>
                <w:szCs w:val="20"/>
              </w:rPr>
            </w:pPr>
          </w:p>
          <w:p w14:paraId="434DFDB9" w14:textId="4D11BC53" w:rsidR="00BB3472" w:rsidRPr="00A60195" w:rsidRDefault="00BB3472" w:rsidP="00A60195">
            <w:pPr>
              <w:spacing w:after="0" w:line="260" w:lineRule="exact"/>
              <w:jc w:val="both"/>
              <w:rPr>
                <w:rFonts w:ascii="Arial" w:hAnsi="Arial" w:cs="Arial"/>
                <w:sz w:val="20"/>
                <w:szCs w:val="20"/>
              </w:rPr>
            </w:pPr>
            <w:r>
              <w:rPr>
                <w:rFonts w:ascii="Arial" w:hAnsi="Arial" w:cs="Arial"/>
                <w:sz w:val="20"/>
                <w:szCs w:val="20"/>
              </w:rPr>
              <w:t>(4) Strožji policijski nadzor   se ob izpolnjevanju pogojev iz tega zakona lahko izreče tudi</w:t>
            </w:r>
            <w:r w:rsidR="00FE22CB">
              <w:rPr>
                <w:rFonts w:ascii="Arial" w:hAnsi="Arial" w:cs="Arial"/>
                <w:sz w:val="20"/>
                <w:szCs w:val="20"/>
              </w:rPr>
              <w:t>,</w:t>
            </w:r>
            <w:r>
              <w:rPr>
                <w:rFonts w:ascii="Arial" w:hAnsi="Arial" w:cs="Arial"/>
                <w:sz w:val="20"/>
                <w:szCs w:val="20"/>
              </w:rPr>
              <w:t xml:space="preserve"> če je tujec v centru nastanjen na podlagi določb drugega zakona.</w:t>
            </w:r>
          </w:p>
          <w:p w14:paraId="17B2DF1A" w14:textId="77777777" w:rsidR="00A60195" w:rsidRPr="00A60195" w:rsidRDefault="00A60195" w:rsidP="00A60195">
            <w:pPr>
              <w:spacing w:after="0" w:line="260" w:lineRule="exact"/>
              <w:jc w:val="both"/>
              <w:rPr>
                <w:rFonts w:ascii="Arial" w:hAnsi="Arial" w:cs="Arial"/>
                <w:sz w:val="20"/>
                <w:szCs w:val="20"/>
              </w:rPr>
            </w:pPr>
          </w:p>
          <w:p w14:paraId="4425AAFB" w14:textId="65C3358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BB3472">
              <w:rPr>
                <w:rFonts w:ascii="Arial" w:hAnsi="Arial" w:cs="Arial"/>
                <w:sz w:val="20"/>
                <w:szCs w:val="20"/>
              </w:rPr>
              <w:t>5</w:t>
            </w:r>
            <w:r w:rsidRPr="00A60195">
              <w:rPr>
                <w:rFonts w:ascii="Arial" w:hAnsi="Arial" w:cs="Arial"/>
                <w:sz w:val="20"/>
                <w:szCs w:val="20"/>
              </w:rPr>
              <w:t>) Strožji policijski nadzor pomeni omejitev gibanja na prostore centra, v skladu s pravili bivanja.«.</w:t>
            </w:r>
          </w:p>
          <w:p w14:paraId="741D4469" w14:textId="77777777" w:rsidR="00A60195" w:rsidRPr="00A60195" w:rsidRDefault="00A60195" w:rsidP="00A60195">
            <w:pPr>
              <w:spacing w:after="0" w:line="260" w:lineRule="exact"/>
              <w:jc w:val="both"/>
              <w:rPr>
                <w:rFonts w:ascii="Arial" w:hAnsi="Arial" w:cs="Arial"/>
                <w:sz w:val="20"/>
                <w:szCs w:val="20"/>
              </w:rPr>
            </w:pPr>
          </w:p>
          <w:p w14:paraId="21D65932" w14:textId="03384385" w:rsidR="00A60195" w:rsidRP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3</w:t>
            </w:r>
            <w:r w:rsidR="00A60195" w:rsidRPr="00A60195">
              <w:rPr>
                <w:rFonts w:ascii="Arial" w:hAnsi="Arial" w:cs="Arial"/>
                <w:sz w:val="20"/>
                <w:szCs w:val="20"/>
              </w:rPr>
              <w:t>. člen</w:t>
            </w:r>
          </w:p>
          <w:p w14:paraId="3728A01E" w14:textId="77777777" w:rsidR="00A60195" w:rsidRPr="00A60195" w:rsidRDefault="00A60195" w:rsidP="00A60195">
            <w:pPr>
              <w:spacing w:after="0" w:line="260" w:lineRule="exact"/>
              <w:jc w:val="both"/>
              <w:rPr>
                <w:rFonts w:ascii="Arial" w:hAnsi="Arial" w:cs="Arial"/>
                <w:sz w:val="20"/>
                <w:szCs w:val="20"/>
              </w:rPr>
            </w:pPr>
          </w:p>
          <w:p w14:paraId="2C936748" w14:textId="77777777" w:rsidR="00A60195" w:rsidRPr="00A60195" w:rsidRDefault="0001492A" w:rsidP="00A60195">
            <w:pPr>
              <w:spacing w:after="0" w:line="260" w:lineRule="exact"/>
              <w:jc w:val="both"/>
              <w:rPr>
                <w:rFonts w:ascii="Arial" w:hAnsi="Arial" w:cs="Arial"/>
                <w:sz w:val="20"/>
                <w:szCs w:val="20"/>
              </w:rPr>
            </w:pPr>
            <w:r>
              <w:rPr>
                <w:rFonts w:ascii="Arial" w:hAnsi="Arial" w:cs="Arial"/>
                <w:sz w:val="20"/>
                <w:szCs w:val="20"/>
              </w:rPr>
              <w:t>V</w:t>
            </w:r>
            <w:r w:rsidR="00A60195" w:rsidRPr="00A60195">
              <w:rPr>
                <w:rFonts w:ascii="Arial" w:hAnsi="Arial" w:cs="Arial"/>
                <w:sz w:val="20"/>
                <w:szCs w:val="20"/>
              </w:rPr>
              <w:t xml:space="preserve"> 79. člen</w:t>
            </w:r>
            <w:r>
              <w:rPr>
                <w:rFonts w:ascii="Arial" w:hAnsi="Arial" w:cs="Arial"/>
                <w:sz w:val="20"/>
                <w:szCs w:val="20"/>
              </w:rPr>
              <w:t>u</w:t>
            </w:r>
            <w:r w:rsidR="00A60195" w:rsidRPr="00A60195">
              <w:rPr>
                <w:rFonts w:ascii="Arial" w:hAnsi="Arial" w:cs="Arial"/>
                <w:sz w:val="20"/>
                <w:szCs w:val="20"/>
              </w:rPr>
              <w:t xml:space="preserve"> se </w:t>
            </w:r>
            <w:r>
              <w:rPr>
                <w:rFonts w:ascii="Arial" w:hAnsi="Arial" w:cs="Arial"/>
                <w:sz w:val="20"/>
                <w:szCs w:val="20"/>
              </w:rPr>
              <w:t>p</w:t>
            </w:r>
            <w:r w:rsidRPr="0001492A">
              <w:rPr>
                <w:rFonts w:ascii="Arial" w:hAnsi="Arial" w:cs="Arial"/>
                <w:sz w:val="20"/>
                <w:szCs w:val="20"/>
              </w:rPr>
              <w:t xml:space="preserve">rvi odstavek </w:t>
            </w:r>
            <w:r w:rsidR="00A60195" w:rsidRPr="00A60195">
              <w:rPr>
                <w:rFonts w:ascii="Arial" w:hAnsi="Arial" w:cs="Arial"/>
                <w:sz w:val="20"/>
                <w:szCs w:val="20"/>
              </w:rPr>
              <w:t>spremeni tako, da se glasi:</w:t>
            </w:r>
          </w:p>
          <w:p w14:paraId="2DEDFA77" w14:textId="77777777" w:rsidR="00A60195" w:rsidRPr="00A60195" w:rsidRDefault="00A60195" w:rsidP="00A60195">
            <w:pPr>
              <w:spacing w:after="0" w:line="260" w:lineRule="exact"/>
              <w:jc w:val="both"/>
              <w:rPr>
                <w:rFonts w:ascii="Arial" w:hAnsi="Arial" w:cs="Arial"/>
                <w:sz w:val="20"/>
                <w:szCs w:val="20"/>
              </w:rPr>
            </w:pPr>
          </w:p>
          <w:p w14:paraId="1DAE81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Če tujca iz objektivnih razlogov tudi po poteku šestih mesecev ni mogoče odstraniti iz države, lahko policija z odločbo:</w:t>
            </w:r>
          </w:p>
          <w:p w14:paraId="4AB4400C" w14:textId="10DC246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w:t>
            </w:r>
            <w:r w:rsidR="00963B6C">
              <w:rPr>
                <w:rFonts w:ascii="Arial" w:hAnsi="Arial" w:cs="Arial"/>
                <w:sz w:val="20"/>
                <w:szCs w:val="20"/>
              </w:rPr>
              <w:t xml:space="preserve"> </w:t>
            </w:r>
            <w:r w:rsidRPr="00A60195">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Pr>
                <w:rFonts w:ascii="Arial" w:hAnsi="Arial" w:cs="Arial"/>
                <w:sz w:val="20"/>
                <w:szCs w:val="20"/>
              </w:rPr>
              <w:t xml:space="preserve">omejitev gibanja in </w:t>
            </w:r>
            <w:r w:rsidRPr="00A60195">
              <w:rPr>
                <w:rFonts w:ascii="Arial" w:hAnsi="Arial" w:cs="Arial"/>
                <w:sz w:val="20"/>
                <w:szCs w:val="20"/>
              </w:rPr>
              <w:t xml:space="preserve">nastanitev v centru oziroma bivanje pod strožjim policijskim nadzorom podaljša za </w:t>
            </w:r>
            <w:r w:rsidR="00432084">
              <w:rPr>
                <w:rFonts w:ascii="Arial" w:hAnsi="Arial" w:cs="Arial"/>
                <w:sz w:val="20"/>
                <w:szCs w:val="20"/>
              </w:rPr>
              <w:t xml:space="preserve">največ </w:t>
            </w:r>
            <w:r w:rsidRPr="00A60195">
              <w:rPr>
                <w:rFonts w:ascii="Arial" w:hAnsi="Arial" w:cs="Arial"/>
                <w:sz w:val="20"/>
                <w:szCs w:val="20"/>
              </w:rPr>
              <w:t xml:space="preserve"> šest mesecev,</w:t>
            </w:r>
            <w:r w:rsidR="001C1866">
              <w:rPr>
                <w:rFonts w:ascii="Arial" w:hAnsi="Arial" w:cs="Arial"/>
                <w:sz w:val="20"/>
                <w:szCs w:val="20"/>
              </w:rPr>
              <w:t xml:space="preserve"> če so za izpolnjeni pogoji iz tega zakona in </w:t>
            </w:r>
            <w:r w:rsidRPr="00A60195">
              <w:rPr>
                <w:rFonts w:ascii="Arial" w:hAnsi="Arial" w:cs="Arial"/>
                <w:sz w:val="20"/>
                <w:szCs w:val="20"/>
              </w:rPr>
              <w:t xml:space="preserve">če je </w:t>
            </w:r>
            <w:r w:rsidR="00963B6C">
              <w:rPr>
                <w:rFonts w:ascii="Arial" w:hAnsi="Arial" w:cs="Arial"/>
                <w:sz w:val="20"/>
                <w:szCs w:val="20"/>
              </w:rPr>
              <w:t xml:space="preserve">utemeljeno </w:t>
            </w:r>
            <w:r w:rsidRPr="00A60195">
              <w:rPr>
                <w:rFonts w:ascii="Arial" w:hAnsi="Arial" w:cs="Arial"/>
                <w:sz w:val="20"/>
                <w:szCs w:val="20"/>
              </w:rPr>
              <w:t xml:space="preserve"> pričakovati, da bo mogoče tujca v tem času odstraniti,</w:t>
            </w:r>
          </w:p>
          <w:p w14:paraId="0009E707" w14:textId="7BE87CB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tujcu izreče dovolitev zadrževanja</w:t>
            </w:r>
            <w:r w:rsidR="00E200BA">
              <w:rPr>
                <w:rFonts w:ascii="Arial" w:hAnsi="Arial" w:cs="Arial"/>
                <w:sz w:val="20"/>
                <w:szCs w:val="20"/>
              </w:rPr>
              <w:t xml:space="preserve"> v skladu s 73. členom tega zakona</w:t>
            </w:r>
            <w:r w:rsidRPr="00A60195">
              <w:rPr>
                <w:rFonts w:ascii="Arial" w:hAnsi="Arial" w:cs="Arial"/>
                <w:sz w:val="20"/>
                <w:szCs w:val="20"/>
              </w:rPr>
              <w:t xml:space="preserve"> ali milejši ukrep </w:t>
            </w:r>
            <w:r w:rsidR="00963B6C">
              <w:rPr>
                <w:rFonts w:ascii="Arial" w:hAnsi="Arial" w:cs="Arial"/>
                <w:sz w:val="20"/>
                <w:szCs w:val="20"/>
              </w:rPr>
              <w:t>iz 81. člena tega zakona</w:t>
            </w:r>
            <w:r w:rsidRPr="00A60195">
              <w:rPr>
                <w:rFonts w:ascii="Arial" w:hAnsi="Arial" w:cs="Arial"/>
                <w:sz w:val="20"/>
                <w:szCs w:val="20"/>
              </w:rPr>
              <w:t xml:space="preserve">, pri čemer mora tujec upoštevati pravila gibanja </w:t>
            </w:r>
            <w:r w:rsidR="001C1866">
              <w:rPr>
                <w:rFonts w:ascii="Arial" w:hAnsi="Arial" w:cs="Arial"/>
                <w:sz w:val="20"/>
                <w:szCs w:val="20"/>
              </w:rPr>
              <w:t xml:space="preserve">izven </w:t>
            </w:r>
            <w:r w:rsidRPr="00A60195">
              <w:rPr>
                <w:rFonts w:ascii="Arial" w:hAnsi="Arial" w:cs="Arial"/>
                <w:sz w:val="20"/>
                <w:szCs w:val="20"/>
              </w:rPr>
              <w:t>območja centra sicer se ga lahko ponovno nastani v center.«.</w:t>
            </w:r>
          </w:p>
          <w:p w14:paraId="16F0A2C8" w14:textId="77777777" w:rsidR="00AC5A68" w:rsidRDefault="00AC5A68" w:rsidP="00A60195">
            <w:pPr>
              <w:spacing w:after="0" w:line="260" w:lineRule="exact"/>
              <w:jc w:val="both"/>
              <w:rPr>
                <w:rFonts w:ascii="Arial" w:hAnsi="Arial" w:cs="Arial"/>
                <w:sz w:val="20"/>
                <w:szCs w:val="20"/>
              </w:rPr>
            </w:pPr>
          </w:p>
          <w:p w14:paraId="28A17EB8" w14:textId="59C649FB" w:rsidR="00AC5A68" w:rsidRDefault="00885FA0" w:rsidP="00927AAB">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4</w:t>
            </w:r>
            <w:r w:rsidR="00AC5A68">
              <w:rPr>
                <w:rFonts w:ascii="Arial" w:hAnsi="Arial" w:cs="Arial"/>
                <w:sz w:val="20"/>
                <w:szCs w:val="20"/>
              </w:rPr>
              <w:t xml:space="preserve">. </w:t>
            </w:r>
            <w:r w:rsidR="00B6239E">
              <w:rPr>
                <w:rFonts w:ascii="Arial" w:hAnsi="Arial" w:cs="Arial"/>
                <w:sz w:val="20"/>
                <w:szCs w:val="20"/>
              </w:rPr>
              <w:t>člen</w:t>
            </w:r>
          </w:p>
          <w:p w14:paraId="5687127B" w14:textId="77777777" w:rsidR="00AC5A68" w:rsidRDefault="00AC5A68" w:rsidP="00927AAB">
            <w:pPr>
              <w:spacing w:after="0" w:line="260" w:lineRule="exact"/>
              <w:jc w:val="center"/>
              <w:rPr>
                <w:rFonts w:ascii="Arial" w:hAnsi="Arial" w:cs="Arial"/>
                <w:sz w:val="20"/>
                <w:szCs w:val="20"/>
              </w:rPr>
            </w:pPr>
          </w:p>
          <w:p w14:paraId="16DCE4CF" w14:textId="77777777" w:rsidR="00AC5A68" w:rsidRPr="00A60195" w:rsidRDefault="00AC5A68" w:rsidP="00927AAB">
            <w:pPr>
              <w:spacing w:after="0" w:line="260" w:lineRule="exact"/>
              <w:jc w:val="both"/>
              <w:rPr>
                <w:rFonts w:ascii="Arial" w:hAnsi="Arial" w:cs="Arial"/>
                <w:sz w:val="20"/>
                <w:szCs w:val="20"/>
              </w:rPr>
            </w:pPr>
            <w:r>
              <w:rPr>
                <w:rFonts w:ascii="Arial" w:hAnsi="Arial" w:cs="Arial"/>
                <w:sz w:val="20"/>
                <w:szCs w:val="20"/>
              </w:rPr>
              <w:t xml:space="preserve">V </w:t>
            </w:r>
            <w:r w:rsidR="00927AAB">
              <w:rPr>
                <w:rFonts w:ascii="Arial" w:hAnsi="Arial" w:cs="Arial"/>
                <w:sz w:val="20"/>
                <w:szCs w:val="20"/>
              </w:rPr>
              <w:t>79.a člen</w:t>
            </w:r>
            <w:r w:rsidR="0001492A">
              <w:rPr>
                <w:rFonts w:ascii="Arial" w:hAnsi="Arial" w:cs="Arial"/>
                <w:sz w:val="20"/>
                <w:szCs w:val="20"/>
              </w:rPr>
              <w:t>u</w:t>
            </w:r>
            <w:r w:rsidR="00927AAB">
              <w:rPr>
                <w:rFonts w:ascii="Arial" w:hAnsi="Arial" w:cs="Arial"/>
                <w:sz w:val="20"/>
                <w:szCs w:val="20"/>
              </w:rPr>
              <w:t xml:space="preserve"> se</w:t>
            </w:r>
            <w:r w:rsidR="0001492A">
              <w:rPr>
                <w:rFonts w:ascii="Arial" w:hAnsi="Arial" w:cs="Arial"/>
                <w:sz w:val="20"/>
                <w:szCs w:val="20"/>
              </w:rPr>
              <w:t xml:space="preserve"> v</w:t>
            </w:r>
            <w:r w:rsidR="0001492A" w:rsidRPr="0001492A">
              <w:rPr>
                <w:rFonts w:ascii="Arial" w:hAnsi="Arial" w:cs="Arial"/>
                <w:sz w:val="20"/>
                <w:szCs w:val="20"/>
              </w:rPr>
              <w:t xml:space="preserve"> petem odstavku</w:t>
            </w:r>
            <w:r w:rsidR="00927AAB">
              <w:rPr>
                <w:rFonts w:ascii="Arial" w:hAnsi="Arial" w:cs="Arial"/>
                <w:sz w:val="20"/>
                <w:szCs w:val="20"/>
              </w:rPr>
              <w:t xml:space="preserve"> besedilo »Upravno sodišče« nadomesti z besedilom »Vrhovno</w:t>
            </w:r>
            <w:r w:rsidR="00DA0CEE">
              <w:rPr>
                <w:rFonts w:ascii="Arial" w:hAnsi="Arial" w:cs="Arial"/>
                <w:sz w:val="20"/>
                <w:szCs w:val="20"/>
              </w:rPr>
              <w:t xml:space="preserve"> </w:t>
            </w:r>
            <w:r w:rsidR="00927AAB">
              <w:rPr>
                <w:rFonts w:ascii="Arial" w:hAnsi="Arial" w:cs="Arial"/>
                <w:sz w:val="20"/>
                <w:szCs w:val="20"/>
              </w:rPr>
              <w:t>sodišče«.</w:t>
            </w:r>
          </w:p>
          <w:p w14:paraId="334290CC" w14:textId="77777777" w:rsidR="00A60195" w:rsidRPr="00A60195" w:rsidRDefault="00A60195" w:rsidP="00927AAB">
            <w:pPr>
              <w:spacing w:after="0" w:line="260" w:lineRule="exact"/>
              <w:jc w:val="both"/>
              <w:rPr>
                <w:rFonts w:ascii="Arial" w:hAnsi="Arial" w:cs="Arial"/>
                <w:sz w:val="20"/>
                <w:szCs w:val="20"/>
              </w:rPr>
            </w:pPr>
          </w:p>
          <w:p w14:paraId="1BB9B369" w14:textId="5578579F" w:rsidR="00A60195" w:rsidRPr="00A60195" w:rsidRDefault="00885FA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5</w:t>
            </w:r>
            <w:r w:rsidR="00A60195" w:rsidRPr="00A60195">
              <w:rPr>
                <w:rFonts w:ascii="Arial" w:hAnsi="Arial" w:cs="Arial"/>
                <w:sz w:val="20"/>
                <w:szCs w:val="20"/>
              </w:rPr>
              <w:t>. člen</w:t>
            </w:r>
          </w:p>
          <w:p w14:paraId="3E2479B1" w14:textId="77777777" w:rsidR="00A60195" w:rsidRPr="00A60195" w:rsidRDefault="00A60195" w:rsidP="00A60195">
            <w:pPr>
              <w:spacing w:after="0" w:line="260" w:lineRule="exact"/>
              <w:jc w:val="both"/>
              <w:rPr>
                <w:rFonts w:ascii="Arial" w:hAnsi="Arial" w:cs="Arial"/>
                <w:sz w:val="20"/>
                <w:szCs w:val="20"/>
              </w:rPr>
            </w:pPr>
          </w:p>
          <w:p w14:paraId="185D5E22" w14:textId="77777777" w:rsidR="00662A01" w:rsidRDefault="00662A01" w:rsidP="00A60195">
            <w:pPr>
              <w:spacing w:after="0" w:line="260" w:lineRule="exact"/>
              <w:jc w:val="both"/>
              <w:rPr>
                <w:rFonts w:ascii="Arial" w:hAnsi="Arial" w:cs="Arial"/>
                <w:sz w:val="20"/>
                <w:szCs w:val="20"/>
              </w:rPr>
            </w:pPr>
            <w:r>
              <w:rPr>
                <w:rFonts w:ascii="Arial" w:hAnsi="Arial" w:cs="Arial"/>
                <w:sz w:val="20"/>
                <w:szCs w:val="20"/>
              </w:rPr>
              <w:t>81. člen se spremeni tako</w:t>
            </w:r>
            <w:r w:rsidR="005776FF">
              <w:rPr>
                <w:rFonts w:ascii="Arial" w:hAnsi="Arial" w:cs="Arial"/>
                <w:sz w:val="20"/>
                <w:szCs w:val="20"/>
              </w:rPr>
              <w:t>,</w:t>
            </w:r>
            <w:r>
              <w:rPr>
                <w:rFonts w:ascii="Arial" w:hAnsi="Arial" w:cs="Arial"/>
                <w:sz w:val="20"/>
                <w:szCs w:val="20"/>
              </w:rPr>
              <w:t xml:space="preserve"> da se glasi:</w:t>
            </w:r>
          </w:p>
          <w:p w14:paraId="50F1083B" w14:textId="77777777" w:rsidR="00433443" w:rsidRDefault="00433443" w:rsidP="00A60195">
            <w:pPr>
              <w:spacing w:after="0" w:line="260" w:lineRule="exact"/>
              <w:jc w:val="both"/>
              <w:rPr>
                <w:rFonts w:ascii="Arial" w:hAnsi="Arial" w:cs="Arial"/>
                <w:sz w:val="20"/>
                <w:szCs w:val="20"/>
              </w:rPr>
            </w:pPr>
          </w:p>
          <w:p w14:paraId="49D59D05" w14:textId="77777777" w:rsidR="00433443" w:rsidRDefault="00A43B13" w:rsidP="00A43B13">
            <w:pPr>
              <w:spacing w:after="0" w:line="260" w:lineRule="exact"/>
              <w:jc w:val="center"/>
              <w:rPr>
                <w:rFonts w:ascii="Arial" w:hAnsi="Arial" w:cs="Arial"/>
                <w:sz w:val="20"/>
                <w:szCs w:val="20"/>
              </w:rPr>
            </w:pPr>
            <w:r>
              <w:rPr>
                <w:rFonts w:ascii="Arial" w:hAnsi="Arial" w:cs="Arial"/>
                <w:sz w:val="20"/>
                <w:szCs w:val="20"/>
              </w:rPr>
              <w:t>»81. člen</w:t>
            </w:r>
          </w:p>
          <w:p w14:paraId="22F59DA3" w14:textId="77777777" w:rsidR="00433443" w:rsidRDefault="00433443" w:rsidP="00433443">
            <w:pPr>
              <w:spacing w:after="0" w:line="260" w:lineRule="exact"/>
              <w:jc w:val="center"/>
              <w:rPr>
                <w:rFonts w:ascii="Arial" w:hAnsi="Arial" w:cs="Arial"/>
                <w:sz w:val="20"/>
                <w:szCs w:val="20"/>
              </w:rPr>
            </w:pPr>
            <w:r>
              <w:rPr>
                <w:rFonts w:ascii="Arial" w:hAnsi="Arial" w:cs="Arial"/>
                <w:sz w:val="20"/>
                <w:szCs w:val="20"/>
              </w:rPr>
              <w:t>(milejši ukrep</w:t>
            </w:r>
            <w:r w:rsidR="00E757ED">
              <w:rPr>
                <w:rFonts w:ascii="Arial" w:hAnsi="Arial" w:cs="Arial"/>
                <w:sz w:val="20"/>
                <w:szCs w:val="20"/>
              </w:rPr>
              <w:t>)</w:t>
            </w:r>
          </w:p>
          <w:p w14:paraId="43AD415E" w14:textId="77777777" w:rsidR="00662A01" w:rsidRDefault="00662A01" w:rsidP="00A60195">
            <w:pPr>
              <w:spacing w:after="0" w:line="260" w:lineRule="exact"/>
              <w:jc w:val="both"/>
              <w:rPr>
                <w:rFonts w:ascii="Arial" w:hAnsi="Arial" w:cs="Arial"/>
                <w:sz w:val="20"/>
                <w:szCs w:val="20"/>
              </w:rPr>
            </w:pPr>
          </w:p>
          <w:p w14:paraId="7F8BAB4B" w14:textId="108C5CF3" w:rsidR="00A60195" w:rsidRDefault="00662A01" w:rsidP="00A60195">
            <w:pPr>
              <w:spacing w:after="0" w:line="260" w:lineRule="exact"/>
              <w:jc w:val="both"/>
              <w:rPr>
                <w:rFonts w:ascii="Arial" w:hAnsi="Arial" w:cs="Arial"/>
                <w:sz w:val="20"/>
                <w:szCs w:val="20"/>
              </w:rPr>
            </w:pPr>
            <w:r>
              <w:rPr>
                <w:rFonts w:ascii="Arial" w:hAnsi="Arial" w:cs="Arial"/>
                <w:sz w:val="20"/>
                <w:szCs w:val="20"/>
              </w:rPr>
              <w:t>(1) Policija</w:t>
            </w:r>
            <w:r w:rsidR="0079439D">
              <w:rPr>
                <w:rFonts w:ascii="Arial" w:hAnsi="Arial" w:cs="Arial"/>
                <w:sz w:val="20"/>
                <w:szCs w:val="20"/>
              </w:rPr>
              <w:t xml:space="preserve"> po uradni dolžnosti v najkrajšem možnem času po izreku </w:t>
            </w:r>
            <w:r w:rsidR="0079439D" w:rsidRPr="0079439D">
              <w:rPr>
                <w:rFonts w:ascii="Arial" w:hAnsi="Arial" w:cs="Arial"/>
                <w:sz w:val="20"/>
                <w:szCs w:val="20"/>
              </w:rPr>
              <w:t>ukrep</w:t>
            </w:r>
            <w:r w:rsidR="0079439D">
              <w:rPr>
                <w:rFonts w:ascii="Arial" w:hAnsi="Arial" w:cs="Arial"/>
                <w:sz w:val="20"/>
                <w:szCs w:val="20"/>
              </w:rPr>
              <w:t>a</w:t>
            </w:r>
            <w:r w:rsidR="0079439D" w:rsidRPr="0079439D">
              <w:rPr>
                <w:rFonts w:ascii="Arial" w:hAnsi="Arial" w:cs="Arial"/>
                <w:sz w:val="20"/>
                <w:szCs w:val="20"/>
              </w:rPr>
              <w:t xml:space="preserve"> omejitve gibanja in nastanitve tujca v centru</w:t>
            </w:r>
            <w:r w:rsidR="005A6533">
              <w:rPr>
                <w:rFonts w:ascii="Arial" w:hAnsi="Arial" w:cs="Arial"/>
                <w:sz w:val="20"/>
                <w:szCs w:val="20"/>
              </w:rPr>
              <w:t>,</w:t>
            </w:r>
            <w:r w:rsidR="0079439D">
              <w:rPr>
                <w:rFonts w:ascii="Arial" w:hAnsi="Arial" w:cs="Arial"/>
                <w:sz w:val="20"/>
                <w:szCs w:val="20"/>
              </w:rPr>
              <w:t xml:space="preserve"> ali na</w:t>
            </w:r>
            <w:r>
              <w:rPr>
                <w:rFonts w:ascii="Arial" w:hAnsi="Arial" w:cs="Arial"/>
                <w:sz w:val="20"/>
                <w:szCs w:val="20"/>
              </w:rPr>
              <w:t xml:space="preserve"> prošnjo tujca</w:t>
            </w:r>
            <w:r w:rsidR="0079439D">
              <w:rPr>
                <w:rFonts w:ascii="Arial" w:hAnsi="Arial" w:cs="Arial"/>
                <w:sz w:val="20"/>
                <w:szCs w:val="20"/>
              </w:rPr>
              <w:t>,</w:t>
            </w:r>
            <w:r>
              <w:rPr>
                <w:rFonts w:ascii="Arial" w:hAnsi="Arial" w:cs="Arial"/>
                <w:sz w:val="20"/>
                <w:szCs w:val="20"/>
              </w:rPr>
              <w:t xml:space="preserve"> ki mu je bil izrečen ukrep omejitve gibanja in nastanitve tujca v centr</w:t>
            </w:r>
            <w:r w:rsidR="00E757ED">
              <w:rPr>
                <w:rFonts w:ascii="Arial" w:hAnsi="Arial" w:cs="Arial"/>
                <w:sz w:val="20"/>
                <w:szCs w:val="20"/>
              </w:rPr>
              <w:t>u</w:t>
            </w:r>
            <w:r w:rsidR="0079439D">
              <w:rPr>
                <w:rFonts w:ascii="Arial" w:hAnsi="Arial" w:cs="Arial"/>
                <w:sz w:val="20"/>
                <w:szCs w:val="20"/>
              </w:rPr>
              <w:t>,</w:t>
            </w:r>
            <w:r>
              <w:rPr>
                <w:rFonts w:ascii="Arial" w:hAnsi="Arial" w:cs="Arial"/>
                <w:sz w:val="20"/>
                <w:szCs w:val="20"/>
              </w:rPr>
              <w:t xml:space="preserve"> izreče milejši ukrep, </w:t>
            </w:r>
            <w:r w:rsidR="00885B37">
              <w:rPr>
                <w:rFonts w:ascii="Arial" w:hAnsi="Arial" w:cs="Arial"/>
                <w:sz w:val="20"/>
                <w:szCs w:val="20"/>
              </w:rPr>
              <w:t>če se lahko tudi na tak način zagotovi</w:t>
            </w:r>
            <w:r w:rsidR="00307A58">
              <w:rPr>
                <w:rFonts w:ascii="Arial" w:hAnsi="Arial" w:cs="Arial"/>
                <w:sz w:val="20"/>
                <w:szCs w:val="20"/>
              </w:rPr>
              <w:t xml:space="preserve"> namen iz prvega oziroma drugega odstavka</w:t>
            </w:r>
            <w:r w:rsidR="00885B37">
              <w:rPr>
                <w:rFonts w:ascii="Arial" w:hAnsi="Arial" w:cs="Arial"/>
                <w:sz w:val="20"/>
                <w:szCs w:val="20"/>
              </w:rPr>
              <w:t xml:space="preserve"> </w:t>
            </w:r>
            <w:r w:rsidR="00307A58">
              <w:rPr>
                <w:rFonts w:ascii="Arial" w:hAnsi="Arial" w:cs="Arial"/>
                <w:sz w:val="20"/>
                <w:szCs w:val="20"/>
              </w:rPr>
              <w:t>76. člena tega zakona.</w:t>
            </w:r>
          </w:p>
          <w:p w14:paraId="32A92EC1" w14:textId="77777777" w:rsidR="00602B06" w:rsidRPr="00A60195" w:rsidRDefault="00602B06" w:rsidP="00A60195">
            <w:pPr>
              <w:spacing w:after="0" w:line="260" w:lineRule="exact"/>
              <w:jc w:val="both"/>
              <w:rPr>
                <w:rFonts w:ascii="Arial" w:hAnsi="Arial" w:cs="Arial"/>
                <w:sz w:val="20"/>
                <w:szCs w:val="20"/>
              </w:rPr>
            </w:pPr>
          </w:p>
          <w:p w14:paraId="2C375422" w14:textId="626DAB80" w:rsidR="00A60195" w:rsidRPr="00A60195" w:rsidRDefault="0079439D" w:rsidP="00A60195">
            <w:pPr>
              <w:spacing w:after="0" w:line="260" w:lineRule="exact"/>
              <w:jc w:val="both"/>
              <w:rPr>
                <w:rFonts w:ascii="Arial" w:hAnsi="Arial" w:cs="Arial"/>
                <w:sz w:val="20"/>
                <w:szCs w:val="20"/>
              </w:rPr>
            </w:pPr>
            <w:r>
              <w:rPr>
                <w:rFonts w:ascii="Arial" w:hAnsi="Arial" w:cs="Arial"/>
                <w:sz w:val="20"/>
                <w:szCs w:val="20"/>
              </w:rPr>
              <w:t>(2) Policija lahko na podlagi prejšnjega odstavka</w:t>
            </w:r>
            <w:r w:rsidR="00A60195" w:rsidRPr="00A60195">
              <w:rPr>
                <w:rFonts w:ascii="Arial" w:hAnsi="Arial" w:cs="Arial"/>
                <w:sz w:val="20"/>
                <w:szCs w:val="20"/>
              </w:rPr>
              <w:t xml:space="preserve"> tujcu z odločbo dovoli bivanje izven centra ter mu </w:t>
            </w:r>
            <w:r w:rsidR="003C183D">
              <w:rPr>
                <w:rFonts w:ascii="Arial" w:hAnsi="Arial" w:cs="Arial"/>
                <w:sz w:val="20"/>
                <w:szCs w:val="20"/>
              </w:rPr>
              <w:t xml:space="preserve">lahko </w:t>
            </w:r>
            <w:r w:rsidR="00A60195" w:rsidRPr="00A60195">
              <w:rPr>
                <w:rFonts w:ascii="Arial" w:hAnsi="Arial" w:cs="Arial"/>
                <w:sz w:val="20"/>
                <w:szCs w:val="20"/>
              </w:rPr>
              <w:t>določi en</w:t>
            </w:r>
            <w:r w:rsidR="00307A58">
              <w:rPr>
                <w:rFonts w:ascii="Arial" w:hAnsi="Arial" w:cs="Arial"/>
                <w:sz w:val="20"/>
                <w:szCs w:val="20"/>
              </w:rPr>
              <w:t>o</w:t>
            </w:r>
            <w:r w:rsidR="00A60195" w:rsidRPr="00A60195">
              <w:rPr>
                <w:rFonts w:ascii="Arial" w:hAnsi="Arial" w:cs="Arial"/>
                <w:sz w:val="20"/>
                <w:szCs w:val="20"/>
              </w:rPr>
              <w:t xml:space="preserve"> ali več naslednjih</w:t>
            </w:r>
            <w:r w:rsidR="00307A58">
              <w:rPr>
                <w:rFonts w:ascii="Arial" w:hAnsi="Arial" w:cs="Arial"/>
                <w:sz w:val="20"/>
                <w:szCs w:val="20"/>
              </w:rPr>
              <w:t xml:space="preserve"> obveznosti:</w:t>
            </w:r>
          </w:p>
          <w:p w14:paraId="61A367C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določitev kraja prebivanja na določenem naslovu,</w:t>
            </w:r>
          </w:p>
          <w:p w14:paraId="54D2204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ložitev obveznosti rednega javljanja na policijski postaji,</w:t>
            </w:r>
          </w:p>
          <w:p w14:paraId="1C2E1B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predložitev dokumentov,</w:t>
            </w:r>
          </w:p>
          <w:p w14:paraId="2FDBABA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bveznost zadrževanja na določenem kraju,</w:t>
            </w:r>
          </w:p>
          <w:p w14:paraId="1953FCDB" w14:textId="635D4CD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elektronsko spremljanje.</w:t>
            </w:r>
            <w:r w:rsidR="0079439D">
              <w:rPr>
                <w:rFonts w:ascii="Arial" w:hAnsi="Arial" w:cs="Arial"/>
                <w:sz w:val="20"/>
                <w:szCs w:val="20"/>
              </w:rPr>
              <w:t>«.</w:t>
            </w:r>
          </w:p>
          <w:p w14:paraId="6CE43FD1" w14:textId="7E628971" w:rsidR="00602B06" w:rsidRDefault="00602B06" w:rsidP="00356AE0">
            <w:pPr>
              <w:spacing w:after="0" w:line="260" w:lineRule="exact"/>
              <w:rPr>
                <w:rFonts w:ascii="Arial" w:hAnsi="Arial" w:cs="Arial"/>
                <w:sz w:val="20"/>
                <w:szCs w:val="20"/>
              </w:rPr>
            </w:pPr>
          </w:p>
          <w:p w14:paraId="01EE1810" w14:textId="474BFD10"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6</w:t>
            </w:r>
            <w:r w:rsidR="00A60195" w:rsidRPr="00A60195">
              <w:rPr>
                <w:rFonts w:ascii="Arial" w:hAnsi="Arial" w:cs="Arial"/>
                <w:sz w:val="20"/>
                <w:szCs w:val="20"/>
              </w:rPr>
              <w:t>. člen</w:t>
            </w:r>
          </w:p>
          <w:p w14:paraId="261DC766" w14:textId="77777777" w:rsidR="00A60195" w:rsidRPr="00A60195" w:rsidRDefault="00A60195" w:rsidP="00A60195">
            <w:pPr>
              <w:spacing w:after="0" w:line="260" w:lineRule="exact"/>
              <w:jc w:val="both"/>
              <w:rPr>
                <w:rFonts w:ascii="Arial" w:hAnsi="Arial" w:cs="Arial"/>
                <w:sz w:val="20"/>
                <w:szCs w:val="20"/>
              </w:rPr>
            </w:pPr>
          </w:p>
          <w:p w14:paraId="5F7766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83. člen</w:t>
            </w:r>
            <w:r w:rsidR="0001492A">
              <w:rPr>
                <w:rFonts w:ascii="Arial" w:hAnsi="Arial" w:cs="Arial"/>
                <w:sz w:val="20"/>
                <w:szCs w:val="20"/>
              </w:rPr>
              <w:t>u</w:t>
            </w:r>
            <w:r w:rsidRPr="00A60195">
              <w:rPr>
                <w:rFonts w:ascii="Arial" w:hAnsi="Arial" w:cs="Arial"/>
                <w:sz w:val="20"/>
                <w:szCs w:val="20"/>
              </w:rPr>
              <w:t xml:space="preserve"> se </w:t>
            </w:r>
            <w:r w:rsidR="0001492A">
              <w:rPr>
                <w:rFonts w:ascii="Arial" w:hAnsi="Arial" w:cs="Arial"/>
                <w:sz w:val="20"/>
                <w:szCs w:val="20"/>
              </w:rPr>
              <w:t xml:space="preserve">v </w:t>
            </w:r>
            <w:r w:rsidR="0001492A" w:rsidRPr="0001492A">
              <w:rPr>
                <w:rFonts w:ascii="Arial" w:hAnsi="Arial" w:cs="Arial"/>
                <w:sz w:val="20"/>
                <w:szCs w:val="20"/>
              </w:rPr>
              <w:t xml:space="preserve">tretjem odstavku </w:t>
            </w:r>
            <w:r w:rsidRPr="00A60195">
              <w:rPr>
                <w:rFonts w:ascii="Arial" w:hAnsi="Arial" w:cs="Arial"/>
                <w:sz w:val="20"/>
                <w:szCs w:val="20"/>
              </w:rPr>
              <w:t>besedilo »milejše ukrepe« nadomes</w:t>
            </w:r>
            <w:r w:rsidR="00DA0E6D">
              <w:rPr>
                <w:rFonts w:ascii="Arial" w:hAnsi="Arial" w:cs="Arial"/>
                <w:sz w:val="20"/>
                <w:szCs w:val="20"/>
              </w:rPr>
              <w:t>ti z besedilom »milejši ukrep«.</w:t>
            </w:r>
            <w:r w:rsidRPr="00A60195">
              <w:rPr>
                <w:rFonts w:ascii="Arial" w:hAnsi="Arial" w:cs="Arial"/>
                <w:sz w:val="20"/>
                <w:szCs w:val="20"/>
              </w:rPr>
              <w:t xml:space="preserve"> </w:t>
            </w:r>
          </w:p>
          <w:p w14:paraId="02A8FF6A" w14:textId="77777777" w:rsidR="00A60195" w:rsidRPr="00A60195" w:rsidRDefault="00A60195" w:rsidP="00A60195">
            <w:pPr>
              <w:spacing w:after="0" w:line="260" w:lineRule="exact"/>
              <w:jc w:val="both"/>
              <w:rPr>
                <w:rFonts w:ascii="Arial" w:hAnsi="Arial" w:cs="Arial"/>
                <w:sz w:val="20"/>
                <w:szCs w:val="20"/>
              </w:rPr>
            </w:pPr>
          </w:p>
          <w:p w14:paraId="285B3F94" w14:textId="0BDB1091"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7</w:t>
            </w:r>
            <w:r w:rsidR="00A60195" w:rsidRPr="00A60195">
              <w:rPr>
                <w:rFonts w:ascii="Arial" w:hAnsi="Arial" w:cs="Arial"/>
                <w:sz w:val="20"/>
                <w:szCs w:val="20"/>
              </w:rPr>
              <w:t>. člen</w:t>
            </w:r>
          </w:p>
          <w:p w14:paraId="4FA2E1D7" w14:textId="77777777" w:rsidR="00A60195" w:rsidRPr="00A60195" w:rsidRDefault="00A60195" w:rsidP="00A60195">
            <w:pPr>
              <w:spacing w:after="0" w:line="260" w:lineRule="exact"/>
              <w:jc w:val="both"/>
              <w:rPr>
                <w:rFonts w:ascii="Arial" w:hAnsi="Arial" w:cs="Arial"/>
                <w:sz w:val="20"/>
                <w:szCs w:val="20"/>
              </w:rPr>
            </w:pPr>
          </w:p>
          <w:p w14:paraId="36BED41E" w14:textId="4B0E617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86. člen</w:t>
            </w:r>
            <w:r w:rsidR="0001492A">
              <w:rPr>
                <w:rFonts w:ascii="Arial" w:hAnsi="Arial" w:cs="Arial"/>
                <w:sz w:val="20"/>
                <w:szCs w:val="20"/>
              </w:rPr>
              <w:t>u</w:t>
            </w:r>
            <w:r w:rsidRPr="00A60195">
              <w:rPr>
                <w:rFonts w:ascii="Arial" w:hAnsi="Arial" w:cs="Arial"/>
                <w:sz w:val="20"/>
                <w:szCs w:val="20"/>
              </w:rPr>
              <w:t xml:space="preserve"> se</w:t>
            </w:r>
            <w:r w:rsidR="0001492A" w:rsidRPr="0001492A">
              <w:rPr>
                <w:rFonts w:ascii="Arial" w:hAnsi="Arial" w:cs="Arial"/>
                <w:sz w:val="20"/>
                <w:szCs w:val="20"/>
              </w:rPr>
              <w:t xml:space="preserve"> </w:t>
            </w:r>
            <w:r w:rsidR="0001492A">
              <w:rPr>
                <w:rFonts w:ascii="Arial" w:hAnsi="Arial" w:cs="Arial"/>
                <w:sz w:val="20"/>
                <w:szCs w:val="20"/>
              </w:rPr>
              <w:t xml:space="preserve">v </w:t>
            </w:r>
            <w:r w:rsidR="0001492A" w:rsidRPr="0001492A">
              <w:rPr>
                <w:rFonts w:ascii="Arial" w:hAnsi="Arial" w:cs="Arial"/>
                <w:sz w:val="20"/>
                <w:szCs w:val="20"/>
              </w:rPr>
              <w:t>tretjem odstavku</w:t>
            </w:r>
            <w:r w:rsidR="003B4FE8">
              <w:rPr>
                <w:rFonts w:ascii="Arial" w:hAnsi="Arial" w:cs="Arial"/>
                <w:sz w:val="20"/>
                <w:szCs w:val="20"/>
              </w:rPr>
              <w:t xml:space="preserve"> besedilo</w:t>
            </w:r>
            <w:r w:rsidRPr="00A60195">
              <w:rPr>
                <w:rFonts w:ascii="Arial" w:hAnsi="Arial" w:cs="Arial"/>
                <w:sz w:val="20"/>
                <w:szCs w:val="20"/>
              </w:rPr>
              <w:t xml:space="preserve"> »iz VI. poglavja«</w:t>
            </w:r>
            <w:r w:rsidR="003B4FE8">
              <w:rPr>
                <w:rFonts w:ascii="Arial" w:hAnsi="Arial" w:cs="Arial"/>
                <w:sz w:val="20"/>
                <w:szCs w:val="20"/>
              </w:rPr>
              <w:t xml:space="preserve"> nadomesti z »iz V. poglavja tega zakona, razen 60.a, 61. in 62. člena tega zakona,« in doda besedilo </w:t>
            </w:r>
            <w:r w:rsidRPr="00A60195">
              <w:rPr>
                <w:rFonts w:ascii="Arial" w:hAnsi="Arial" w:cs="Arial"/>
                <w:sz w:val="20"/>
                <w:szCs w:val="20"/>
              </w:rPr>
              <w:t>»za izdajo Evropske potne listine za vrnitev nezakonito prebivajočih državljanov tretjih držav«.</w:t>
            </w:r>
          </w:p>
          <w:p w14:paraId="51DC42A9" w14:textId="77777777" w:rsidR="00A60195" w:rsidRPr="00A60195" w:rsidRDefault="00A60195" w:rsidP="00A60195">
            <w:pPr>
              <w:spacing w:after="0" w:line="260" w:lineRule="exact"/>
              <w:jc w:val="both"/>
              <w:rPr>
                <w:rFonts w:ascii="Arial" w:hAnsi="Arial" w:cs="Arial"/>
                <w:sz w:val="20"/>
                <w:szCs w:val="20"/>
              </w:rPr>
            </w:pPr>
          </w:p>
          <w:p w14:paraId="09F63D57" w14:textId="77777777" w:rsidR="00A60195" w:rsidRPr="00A60195" w:rsidRDefault="00B451D1" w:rsidP="00A60195">
            <w:pPr>
              <w:spacing w:after="0" w:line="260" w:lineRule="exact"/>
              <w:jc w:val="both"/>
              <w:rPr>
                <w:rFonts w:ascii="Arial" w:hAnsi="Arial" w:cs="Arial"/>
                <w:sz w:val="20"/>
                <w:szCs w:val="20"/>
              </w:rPr>
            </w:pPr>
            <w:r>
              <w:rPr>
                <w:rFonts w:ascii="Arial" w:hAnsi="Arial" w:cs="Arial"/>
                <w:sz w:val="20"/>
                <w:szCs w:val="20"/>
              </w:rPr>
              <w:t>Za petim odstavkom se</w:t>
            </w:r>
            <w:r w:rsidR="00890A57">
              <w:rPr>
                <w:rFonts w:ascii="Arial" w:hAnsi="Arial" w:cs="Arial"/>
                <w:sz w:val="20"/>
                <w:szCs w:val="20"/>
              </w:rPr>
              <w:t xml:space="preserve"> </w:t>
            </w:r>
            <w:r w:rsidR="00A60195" w:rsidRPr="00A60195">
              <w:rPr>
                <w:rFonts w:ascii="Arial" w:hAnsi="Arial" w:cs="Arial"/>
                <w:sz w:val="20"/>
                <w:szCs w:val="20"/>
              </w:rPr>
              <w:t>dodata nov</w:t>
            </w:r>
            <w:r>
              <w:rPr>
                <w:rFonts w:ascii="Arial" w:hAnsi="Arial" w:cs="Arial"/>
                <w:sz w:val="20"/>
                <w:szCs w:val="20"/>
              </w:rPr>
              <w:t>i</w:t>
            </w:r>
            <w:r w:rsidR="00A60195" w:rsidRPr="00A60195">
              <w:rPr>
                <w:rFonts w:ascii="Arial" w:hAnsi="Arial" w:cs="Arial"/>
                <w:sz w:val="20"/>
                <w:szCs w:val="20"/>
              </w:rPr>
              <w:t xml:space="preserve"> šesti in sedmi odstavek, ki se glasita: </w:t>
            </w:r>
          </w:p>
          <w:p w14:paraId="469BF45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V okviru ministrstva, pristojnega za notranje zadeve,  se za namen izmenjave informacij, potrebnih za izvajanje določb, ki se nanašajo na </w:t>
            </w:r>
            <w:r w:rsidR="00B81866">
              <w:rPr>
                <w:rFonts w:ascii="Arial" w:hAnsi="Arial" w:cs="Arial"/>
                <w:sz w:val="20"/>
                <w:szCs w:val="20"/>
              </w:rPr>
              <w:t xml:space="preserve">mobilnost </w:t>
            </w:r>
            <w:r w:rsidRPr="00A60195">
              <w:rPr>
                <w:rFonts w:ascii="Arial" w:hAnsi="Arial" w:cs="Arial"/>
                <w:sz w:val="20"/>
                <w:szCs w:val="20"/>
              </w:rPr>
              <w:t xml:space="preserve">tujcev in njihovih družinskih članov, in prenos informacij, povezanih </w:t>
            </w:r>
            <w:r w:rsidR="00F53ACC">
              <w:rPr>
                <w:rFonts w:ascii="Arial" w:hAnsi="Arial" w:cs="Arial"/>
                <w:sz w:val="20"/>
                <w:szCs w:val="20"/>
              </w:rPr>
              <w:t>s</w:t>
            </w:r>
            <w:r w:rsidRPr="00A60195">
              <w:rPr>
                <w:rFonts w:ascii="Arial" w:hAnsi="Arial" w:cs="Arial"/>
                <w:sz w:val="20"/>
                <w:szCs w:val="20"/>
              </w:rPr>
              <w:t xml:space="preserve"> prenosom prava Evropske unije</w:t>
            </w:r>
            <w:r w:rsidR="001011A7">
              <w:rPr>
                <w:rFonts w:ascii="Arial" w:hAnsi="Arial" w:cs="Arial"/>
                <w:sz w:val="20"/>
                <w:szCs w:val="20"/>
              </w:rPr>
              <w:t xml:space="preserve"> v pravni red Republike Slovenije</w:t>
            </w:r>
            <w:r w:rsidRPr="00A60195">
              <w:rPr>
                <w:rFonts w:ascii="Arial" w:hAnsi="Arial" w:cs="Arial"/>
                <w:sz w:val="20"/>
                <w:szCs w:val="20"/>
              </w:rPr>
              <w:t>, vzpostavi nacionalna kontaktna točka, ki sodeluje s pristojnimi organi v Republiki Sloveniji in drugimi nacionalnimi kontaktnimi točkami držav članic Evropske unije.</w:t>
            </w:r>
          </w:p>
          <w:p w14:paraId="67F8ACBA" w14:textId="77777777" w:rsidR="00A60195" w:rsidRPr="00A60195" w:rsidRDefault="00A60195" w:rsidP="00A60195">
            <w:pPr>
              <w:spacing w:after="0" w:line="260" w:lineRule="exact"/>
              <w:jc w:val="both"/>
              <w:rPr>
                <w:rFonts w:ascii="Arial" w:hAnsi="Arial" w:cs="Arial"/>
                <w:sz w:val="20"/>
                <w:szCs w:val="20"/>
              </w:rPr>
            </w:pPr>
          </w:p>
          <w:p w14:paraId="4A074B96" w14:textId="26C3F2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7) Za namen izmenjave informacij, potrebnih za izvajanje določb, ki se nanašajo na</w:t>
            </w:r>
            <w:r w:rsidR="00B451D1">
              <w:rPr>
                <w:rFonts w:ascii="Arial" w:hAnsi="Arial" w:cs="Arial"/>
                <w:sz w:val="20"/>
                <w:szCs w:val="20"/>
              </w:rPr>
              <w:t xml:space="preserve"> mobilnost</w:t>
            </w:r>
            <w:r w:rsidRPr="00A60195">
              <w:rPr>
                <w:rFonts w:ascii="Arial" w:hAnsi="Arial" w:cs="Arial"/>
                <w:sz w:val="20"/>
                <w:szCs w:val="20"/>
              </w:rPr>
              <w:t xml:space="preserve"> tujcev</w:t>
            </w:r>
            <w:r w:rsidR="00B451D1">
              <w:rPr>
                <w:rFonts w:ascii="Arial" w:hAnsi="Arial" w:cs="Arial"/>
                <w:sz w:val="20"/>
                <w:szCs w:val="20"/>
              </w:rPr>
              <w:t xml:space="preserve"> </w:t>
            </w:r>
            <w:r w:rsidRPr="00A60195">
              <w:rPr>
                <w:rFonts w:ascii="Arial" w:hAnsi="Arial" w:cs="Arial"/>
                <w:sz w:val="20"/>
                <w:szCs w:val="20"/>
              </w:rPr>
              <w:t xml:space="preserve"> in njihovih družinskih članov, pristojna ministrstva in drugi državni organi ter nosilci javnih pooblastil v Republiki Sloveniji brezplačno posredujejo ministrstvu, pristojnemu za notranje zadeve, na njegovo pisno zahtevo ali zahtevo, poslano po elektronski poti, </w:t>
            </w:r>
            <w:r w:rsidR="00B81866">
              <w:rPr>
                <w:rFonts w:ascii="Arial" w:hAnsi="Arial" w:cs="Arial"/>
                <w:sz w:val="20"/>
                <w:szCs w:val="20"/>
              </w:rPr>
              <w:t>v kateri</w:t>
            </w:r>
            <w:r w:rsidRPr="00A60195">
              <w:rPr>
                <w:rFonts w:ascii="Arial" w:hAnsi="Arial" w:cs="Arial"/>
                <w:sz w:val="20"/>
                <w:szCs w:val="20"/>
              </w:rPr>
              <w:t xml:space="preserve"> je navedena ustrezna pravna podlaga, podatke in informacije, ki so potrebn</w:t>
            </w:r>
            <w:r w:rsidR="00B81866">
              <w:rPr>
                <w:rFonts w:ascii="Arial" w:hAnsi="Arial" w:cs="Arial"/>
                <w:sz w:val="20"/>
                <w:szCs w:val="20"/>
              </w:rPr>
              <w:t>e</w:t>
            </w:r>
            <w:r w:rsidRPr="00A60195">
              <w:rPr>
                <w:rFonts w:ascii="Arial" w:hAnsi="Arial" w:cs="Arial"/>
                <w:sz w:val="20"/>
                <w:szCs w:val="20"/>
              </w:rPr>
              <w:t xml:space="preserve"> za izmenjavo informacij preko nacionalnih kontaktnih točk držav članic Evropske unije.«.</w:t>
            </w:r>
          </w:p>
          <w:p w14:paraId="14EBA88A" w14:textId="77777777" w:rsidR="008C5D57" w:rsidRPr="00A60195" w:rsidRDefault="008C5D57" w:rsidP="00A60195">
            <w:pPr>
              <w:spacing w:after="0" w:line="260" w:lineRule="exact"/>
              <w:jc w:val="both"/>
              <w:rPr>
                <w:rFonts w:ascii="Arial" w:hAnsi="Arial" w:cs="Arial"/>
                <w:sz w:val="20"/>
                <w:szCs w:val="20"/>
              </w:rPr>
            </w:pPr>
          </w:p>
          <w:p w14:paraId="2FAD70F4" w14:textId="0C0BB79A" w:rsidR="008C5D57" w:rsidRPr="008C5D57" w:rsidRDefault="00821820" w:rsidP="008C5D57">
            <w:pPr>
              <w:spacing w:after="0" w:line="260" w:lineRule="exact"/>
              <w:jc w:val="center"/>
              <w:rPr>
                <w:rFonts w:ascii="Arial" w:hAnsi="Arial" w:cs="Arial"/>
                <w:sz w:val="20"/>
                <w:szCs w:val="20"/>
              </w:rPr>
            </w:pPr>
            <w:r>
              <w:rPr>
                <w:rFonts w:ascii="Arial" w:hAnsi="Arial" w:cs="Arial"/>
                <w:sz w:val="20"/>
                <w:szCs w:val="20"/>
              </w:rPr>
              <w:t>5</w:t>
            </w:r>
            <w:r w:rsidR="00F17EDC">
              <w:rPr>
                <w:rFonts w:ascii="Arial" w:hAnsi="Arial" w:cs="Arial"/>
                <w:sz w:val="20"/>
                <w:szCs w:val="20"/>
              </w:rPr>
              <w:t>8</w:t>
            </w:r>
            <w:r w:rsidR="008C5D57" w:rsidRPr="008C5D57">
              <w:rPr>
                <w:rFonts w:ascii="Arial" w:hAnsi="Arial" w:cs="Arial"/>
                <w:sz w:val="20"/>
                <w:szCs w:val="20"/>
              </w:rPr>
              <w:t>. člen</w:t>
            </w:r>
          </w:p>
          <w:p w14:paraId="2BD30AAC" w14:textId="77777777" w:rsidR="008C5D57" w:rsidRPr="008C5D57" w:rsidRDefault="008C5D57" w:rsidP="008C5D57">
            <w:pPr>
              <w:spacing w:after="0" w:line="260" w:lineRule="exact"/>
              <w:jc w:val="both"/>
              <w:rPr>
                <w:rFonts w:ascii="Arial" w:hAnsi="Arial" w:cs="Arial"/>
                <w:sz w:val="20"/>
                <w:szCs w:val="20"/>
              </w:rPr>
            </w:pPr>
          </w:p>
          <w:p w14:paraId="5A4D2DA4" w14:textId="7A6703AD" w:rsidR="008C5D57" w:rsidRDefault="008C5D57" w:rsidP="008C5D57">
            <w:pPr>
              <w:spacing w:after="0" w:line="260" w:lineRule="exact"/>
              <w:jc w:val="both"/>
              <w:rPr>
                <w:rFonts w:ascii="Arial" w:hAnsi="Arial" w:cs="Arial"/>
                <w:sz w:val="20"/>
                <w:szCs w:val="20"/>
              </w:rPr>
            </w:pPr>
            <w:r w:rsidRPr="008C5D57">
              <w:rPr>
                <w:rFonts w:ascii="Arial" w:hAnsi="Arial" w:cs="Arial"/>
                <w:sz w:val="20"/>
                <w:szCs w:val="20"/>
              </w:rPr>
              <w:t xml:space="preserve">V </w:t>
            </w:r>
            <w:r w:rsidR="00CC420A">
              <w:rPr>
                <w:rFonts w:ascii="Arial" w:hAnsi="Arial" w:cs="Arial"/>
                <w:sz w:val="20"/>
                <w:szCs w:val="20"/>
              </w:rPr>
              <w:t>87. člen</w:t>
            </w:r>
            <w:r w:rsidR="0001492A">
              <w:rPr>
                <w:rFonts w:ascii="Arial" w:hAnsi="Arial" w:cs="Arial"/>
                <w:sz w:val="20"/>
                <w:szCs w:val="20"/>
              </w:rPr>
              <w:t>u</w:t>
            </w:r>
            <w:r w:rsidR="00CC420A">
              <w:rPr>
                <w:rFonts w:ascii="Arial" w:hAnsi="Arial" w:cs="Arial"/>
                <w:sz w:val="20"/>
                <w:szCs w:val="20"/>
              </w:rPr>
              <w:t xml:space="preserve"> </w:t>
            </w:r>
            <w:r w:rsidRPr="008C5D57">
              <w:rPr>
                <w:rFonts w:ascii="Arial" w:hAnsi="Arial" w:cs="Arial"/>
                <w:sz w:val="20"/>
                <w:szCs w:val="20"/>
              </w:rPr>
              <w:t xml:space="preserve">se </w:t>
            </w:r>
            <w:r w:rsidR="0001492A">
              <w:rPr>
                <w:rFonts w:ascii="Arial" w:hAnsi="Arial" w:cs="Arial"/>
                <w:sz w:val="20"/>
                <w:szCs w:val="20"/>
              </w:rPr>
              <w:t xml:space="preserve">v </w:t>
            </w:r>
            <w:r w:rsidR="0001492A" w:rsidRPr="0001492A">
              <w:rPr>
                <w:rFonts w:ascii="Arial" w:hAnsi="Arial" w:cs="Arial"/>
                <w:sz w:val="20"/>
                <w:szCs w:val="20"/>
              </w:rPr>
              <w:t xml:space="preserve">tretjem odstavku </w:t>
            </w:r>
            <w:r w:rsidRPr="008C5D57">
              <w:rPr>
                <w:rFonts w:ascii="Arial" w:hAnsi="Arial" w:cs="Arial"/>
                <w:sz w:val="20"/>
                <w:szCs w:val="20"/>
              </w:rPr>
              <w:t>za besedilom »41.,« doda besedilo »44.d,«.</w:t>
            </w:r>
            <w:r w:rsidR="00D427BA">
              <w:rPr>
                <w:rFonts w:ascii="Arial" w:hAnsi="Arial" w:cs="Arial"/>
                <w:sz w:val="20"/>
                <w:szCs w:val="20"/>
              </w:rPr>
              <w:t xml:space="preserve"> </w:t>
            </w:r>
          </w:p>
          <w:p w14:paraId="5DDCDF84" w14:textId="77777777" w:rsidR="002D7D71" w:rsidRDefault="002D7D71" w:rsidP="008C5D57">
            <w:pPr>
              <w:spacing w:after="0" w:line="260" w:lineRule="exact"/>
              <w:jc w:val="both"/>
              <w:rPr>
                <w:rFonts w:ascii="Arial" w:hAnsi="Arial" w:cs="Arial"/>
                <w:sz w:val="20"/>
                <w:szCs w:val="20"/>
              </w:rPr>
            </w:pPr>
          </w:p>
          <w:p w14:paraId="4CC12DBE" w14:textId="77777777" w:rsidR="00F41371" w:rsidRDefault="00F41371" w:rsidP="002D7D71">
            <w:pPr>
              <w:spacing w:after="0" w:line="260" w:lineRule="exact"/>
              <w:jc w:val="both"/>
              <w:rPr>
                <w:rFonts w:ascii="Arial" w:hAnsi="Arial" w:cs="Arial"/>
                <w:sz w:val="20"/>
                <w:szCs w:val="20"/>
              </w:rPr>
            </w:pPr>
          </w:p>
          <w:p w14:paraId="2A04A798" w14:textId="77777777" w:rsidR="00F41371" w:rsidRDefault="00F41371" w:rsidP="002D7D71">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0F9E3655" w14:textId="491A232B" w:rsidR="00F41371" w:rsidRPr="008C5D57" w:rsidRDefault="00F41371" w:rsidP="002D7D71">
            <w:pPr>
              <w:spacing w:after="0" w:line="260" w:lineRule="exact"/>
              <w:jc w:val="both"/>
              <w:rPr>
                <w:rFonts w:ascii="Arial" w:hAnsi="Arial" w:cs="Arial"/>
                <w:sz w:val="20"/>
                <w:szCs w:val="20"/>
              </w:rPr>
            </w:pPr>
            <w:r>
              <w:rPr>
                <w:rFonts w:ascii="Arial" w:hAnsi="Arial" w:cs="Arial"/>
                <w:sz w:val="20"/>
                <w:szCs w:val="20"/>
              </w:rPr>
              <w:t>»(5) Zoper odločbe in sklepe, ki jih</w:t>
            </w:r>
            <w:r w:rsidR="004424DB">
              <w:rPr>
                <w:rFonts w:ascii="Arial" w:hAnsi="Arial" w:cs="Arial"/>
                <w:sz w:val="20"/>
                <w:szCs w:val="20"/>
              </w:rPr>
              <w:t xml:space="preserve"> je</w:t>
            </w:r>
            <w:r>
              <w:rPr>
                <w:rFonts w:ascii="Arial" w:hAnsi="Arial" w:cs="Arial"/>
                <w:sz w:val="20"/>
                <w:szCs w:val="20"/>
              </w:rPr>
              <w:t xml:space="preserve"> izdal organ iz tretjega odstavka prejšnjega</w:t>
            </w:r>
            <w:r w:rsidR="001105D7">
              <w:rPr>
                <w:rFonts w:ascii="Arial" w:hAnsi="Arial" w:cs="Arial"/>
                <w:sz w:val="20"/>
                <w:szCs w:val="20"/>
              </w:rPr>
              <w:t xml:space="preserve"> člena v zvezi z izvajanjem 73.,</w:t>
            </w:r>
            <w:r w:rsidR="00CF64E7">
              <w:rPr>
                <w:rFonts w:ascii="Arial" w:hAnsi="Arial" w:cs="Arial"/>
                <w:sz w:val="20"/>
                <w:szCs w:val="20"/>
              </w:rPr>
              <w:t>74.,</w:t>
            </w:r>
            <w:r>
              <w:rPr>
                <w:rFonts w:ascii="Arial" w:hAnsi="Arial" w:cs="Arial"/>
                <w:sz w:val="20"/>
                <w:szCs w:val="20"/>
              </w:rPr>
              <w:t xml:space="preserve"> 76.c</w:t>
            </w:r>
            <w:r w:rsidR="001105D7">
              <w:rPr>
                <w:rFonts w:ascii="Arial" w:hAnsi="Arial" w:cs="Arial"/>
                <w:sz w:val="20"/>
                <w:szCs w:val="20"/>
              </w:rPr>
              <w:t>., 78.</w:t>
            </w:r>
            <w:r w:rsidR="007319CE">
              <w:rPr>
                <w:rFonts w:ascii="Arial" w:hAnsi="Arial" w:cs="Arial"/>
                <w:sz w:val="20"/>
                <w:szCs w:val="20"/>
              </w:rPr>
              <w:t>,</w:t>
            </w:r>
            <w:r w:rsidR="001105D7">
              <w:rPr>
                <w:rFonts w:ascii="Arial" w:hAnsi="Arial" w:cs="Arial"/>
                <w:sz w:val="20"/>
                <w:szCs w:val="20"/>
              </w:rPr>
              <w:t xml:space="preserve"> 79.</w:t>
            </w:r>
            <w:r w:rsidR="007319CE">
              <w:rPr>
                <w:rFonts w:ascii="Arial" w:hAnsi="Arial" w:cs="Arial"/>
                <w:sz w:val="20"/>
                <w:szCs w:val="20"/>
              </w:rPr>
              <w:t xml:space="preserve"> in 81.</w:t>
            </w:r>
            <w:r>
              <w:rPr>
                <w:rFonts w:ascii="Arial" w:hAnsi="Arial" w:cs="Arial"/>
                <w:sz w:val="20"/>
                <w:szCs w:val="20"/>
              </w:rPr>
              <w:t xml:space="preserve"> člena tega zakona, ni dovoljena pritožba, je pa dovoljen upravni spor.«.</w:t>
            </w:r>
          </w:p>
          <w:p w14:paraId="439712A0" w14:textId="77777777" w:rsidR="00670187" w:rsidRDefault="00670187" w:rsidP="00A60195">
            <w:pPr>
              <w:spacing w:after="0" w:line="260" w:lineRule="exact"/>
              <w:jc w:val="both"/>
              <w:rPr>
                <w:rFonts w:ascii="Arial" w:hAnsi="Arial" w:cs="Arial"/>
                <w:sz w:val="20"/>
                <w:szCs w:val="20"/>
              </w:rPr>
            </w:pPr>
          </w:p>
          <w:p w14:paraId="15B2635D" w14:textId="0EA81535" w:rsidR="00A43B13" w:rsidRDefault="00F17EDC" w:rsidP="00A43B13">
            <w:pPr>
              <w:spacing w:after="0" w:line="260" w:lineRule="exact"/>
              <w:jc w:val="center"/>
              <w:rPr>
                <w:rFonts w:ascii="Arial" w:hAnsi="Arial" w:cs="Arial"/>
                <w:sz w:val="20"/>
                <w:szCs w:val="20"/>
              </w:rPr>
            </w:pPr>
            <w:r>
              <w:rPr>
                <w:rFonts w:ascii="Arial" w:hAnsi="Arial" w:cs="Arial"/>
                <w:sz w:val="20"/>
                <w:szCs w:val="20"/>
              </w:rPr>
              <w:t>59</w:t>
            </w:r>
            <w:r w:rsidR="00670187">
              <w:rPr>
                <w:rFonts w:ascii="Arial" w:hAnsi="Arial" w:cs="Arial"/>
                <w:sz w:val="20"/>
                <w:szCs w:val="20"/>
              </w:rPr>
              <w:t>. člen</w:t>
            </w:r>
          </w:p>
          <w:p w14:paraId="779A9516" w14:textId="77777777" w:rsidR="00A43B13" w:rsidRDefault="00A43B13" w:rsidP="00A43B13">
            <w:pPr>
              <w:spacing w:after="0" w:line="260" w:lineRule="exact"/>
              <w:rPr>
                <w:rFonts w:ascii="Arial" w:hAnsi="Arial" w:cs="Arial"/>
                <w:sz w:val="20"/>
                <w:szCs w:val="20"/>
              </w:rPr>
            </w:pPr>
          </w:p>
          <w:p w14:paraId="005676F0" w14:textId="77777777" w:rsidR="00670187" w:rsidRDefault="008F27E8" w:rsidP="00A43B13">
            <w:pPr>
              <w:spacing w:after="0" w:line="260" w:lineRule="exact"/>
              <w:rPr>
                <w:rFonts w:ascii="Arial" w:hAnsi="Arial" w:cs="Arial"/>
                <w:sz w:val="20"/>
                <w:szCs w:val="20"/>
              </w:rPr>
            </w:pPr>
            <w:r>
              <w:rPr>
                <w:rFonts w:ascii="Arial" w:hAnsi="Arial" w:cs="Arial"/>
                <w:sz w:val="20"/>
                <w:szCs w:val="20"/>
              </w:rPr>
              <w:t>V 88. členu se drugi odstavek spremeni tako, da se glasi:</w:t>
            </w:r>
          </w:p>
          <w:p w14:paraId="101D981A" w14:textId="77777777" w:rsidR="00670187" w:rsidRPr="00670187" w:rsidRDefault="00670187" w:rsidP="008F27E8">
            <w:pPr>
              <w:spacing w:after="0" w:line="260" w:lineRule="exact"/>
              <w:jc w:val="center"/>
              <w:rPr>
                <w:rFonts w:ascii="Arial" w:hAnsi="Arial" w:cs="Arial"/>
                <w:sz w:val="20"/>
                <w:szCs w:val="20"/>
              </w:rPr>
            </w:pPr>
          </w:p>
          <w:p w14:paraId="5A60D8CA" w14:textId="5425C498" w:rsidR="00670187" w:rsidRDefault="008F27E8" w:rsidP="00670187">
            <w:pPr>
              <w:spacing w:after="0" w:line="260" w:lineRule="exact"/>
              <w:jc w:val="both"/>
              <w:rPr>
                <w:rFonts w:ascii="Arial" w:hAnsi="Arial" w:cs="Arial"/>
                <w:sz w:val="20"/>
                <w:szCs w:val="20"/>
              </w:rPr>
            </w:pPr>
            <w:r>
              <w:rPr>
                <w:rFonts w:ascii="Arial" w:hAnsi="Arial" w:cs="Arial"/>
                <w:sz w:val="20"/>
                <w:szCs w:val="20"/>
              </w:rPr>
              <w:t>»</w:t>
            </w:r>
            <w:r w:rsidR="00670187" w:rsidRPr="00670187">
              <w:rPr>
                <w:rFonts w:ascii="Arial" w:hAnsi="Arial" w:cs="Arial"/>
                <w:sz w:val="20"/>
                <w:szCs w:val="20"/>
              </w:rPr>
              <w:t>(2) </w:t>
            </w:r>
            <w:r w:rsidR="00AA785D">
              <w:rPr>
                <w:rFonts w:ascii="Arial" w:hAnsi="Arial" w:cs="Arial"/>
                <w:sz w:val="20"/>
                <w:szCs w:val="20"/>
              </w:rPr>
              <w:t>Če</w:t>
            </w:r>
            <w:r w:rsidR="00670187" w:rsidRPr="00670187">
              <w:rPr>
                <w:rFonts w:ascii="Arial" w:hAnsi="Arial" w:cs="Arial"/>
                <w:sz w:val="20"/>
                <w:szCs w:val="20"/>
              </w:rPr>
              <w:t xml:space="preserve"> upravna enota </w:t>
            </w:r>
            <w:r w:rsidR="0003181B">
              <w:rPr>
                <w:rFonts w:ascii="Arial" w:hAnsi="Arial" w:cs="Arial"/>
                <w:sz w:val="20"/>
                <w:szCs w:val="20"/>
              </w:rPr>
              <w:t xml:space="preserve">v postopku izdaje prvega dovoljenja za začasno prebivanje </w:t>
            </w:r>
            <w:r w:rsidR="00670187" w:rsidRPr="00670187">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Pr>
                <w:rFonts w:ascii="Arial" w:hAnsi="Arial" w:cs="Arial"/>
                <w:sz w:val="20"/>
                <w:szCs w:val="20"/>
              </w:rPr>
              <w:t>«.</w:t>
            </w:r>
          </w:p>
          <w:p w14:paraId="5069A032" w14:textId="77777777" w:rsidR="00670187" w:rsidRPr="00670187" w:rsidRDefault="00670187" w:rsidP="00670187">
            <w:pPr>
              <w:spacing w:after="0" w:line="260" w:lineRule="exact"/>
              <w:jc w:val="both"/>
              <w:rPr>
                <w:rFonts w:ascii="Arial" w:hAnsi="Arial" w:cs="Arial"/>
                <w:sz w:val="20"/>
                <w:szCs w:val="20"/>
              </w:rPr>
            </w:pPr>
          </w:p>
          <w:p w14:paraId="7F336FE8" w14:textId="77777777" w:rsidR="00670187" w:rsidRDefault="008F27E8" w:rsidP="006701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73591E00" w14:textId="77777777" w:rsidR="008F27E8" w:rsidRPr="00670187" w:rsidRDefault="008F27E8" w:rsidP="00670187">
            <w:pPr>
              <w:spacing w:after="0" w:line="260" w:lineRule="exact"/>
              <w:jc w:val="both"/>
              <w:rPr>
                <w:rFonts w:ascii="Arial" w:hAnsi="Arial" w:cs="Arial"/>
                <w:sz w:val="20"/>
                <w:szCs w:val="20"/>
              </w:rPr>
            </w:pPr>
          </w:p>
          <w:p w14:paraId="3CE0D69E" w14:textId="2C11AEFC" w:rsidR="00670187" w:rsidRPr="00670187" w:rsidRDefault="008F27E8" w:rsidP="00670187">
            <w:pPr>
              <w:spacing w:after="0" w:line="260" w:lineRule="exact"/>
              <w:jc w:val="both"/>
              <w:rPr>
                <w:rFonts w:ascii="Arial" w:hAnsi="Arial" w:cs="Arial"/>
                <w:sz w:val="20"/>
                <w:szCs w:val="20"/>
              </w:rPr>
            </w:pPr>
            <w:r>
              <w:rPr>
                <w:rFonts w:ascii="Arial" w:hAnsi="Arial" w:cs="Arial"/>
                <w:sz w:val="20"/>
                <w:szCs w:val="20"/>
              </w:rPr>
              <w:t>»</w:t>
            </w:r>
            <w:r w:rsidR="00670187" w:rsidRPr="00670187">
              <w:rPr>
                <w:rFonts w:ascii="Arial" w:hAnsi="Arial" w:cs="Arial"/>
                <w:sz w:val="20"/>
                <w:szCs w:val="20"/>
              </w:rPr>
              <w:t>(4) </w:t>
            </w:r>
            <w:r w:rsidR="00F821DE">
              <w:t xml:space="preserve"> </w:t>
            </w:r>
            <w:r w:rsidR="00F821DE" w:rsidRPr="00F821DE">
              <w:rPr>
                <w:rFonts w:ascii="Arial" w:hAnsi="Arial" w:cs="Arial"/>
                <w:sz w:val="20"/>
                <w:szCs w:val="20"/>
              </w:rPr>
              <w:t>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pa ni ugotovljeno kje prebiva, ali ker dokumenta ni prevzel v roku za prevzem pošiljke, se vročitev opravi z javnim naznanilom na oglasni deski upravne enote in na državnem portalu e-uprava.</w:t>
            </w:r>
            <w:r w:rsidR="00670187">
              <w:rPr>
                <w:rFonts w:ascii="Arial" w:hAnsi="Arial" w:cs="Arial"/>
                <w:sz w:val="20"/>
                <w:szCs w:val="20"/>
              </w:rPr>
              <w:t>«.</w:t>
            </w:r>
          </w:p>
          <w:p w14:paraId="1896458A" w14:textId="77777777" w:rsidR="00670187" w:rsidRDefault="00670187" w:rsidP="00A43B13">
            <w:pPr>
              <w:spacing w:after="0" w:line="260" w:lineRule="exact"/>
              <w:rPr>
                <w:rFonts w:ascii="Arial" w:hAnsi="Arial" w:cs="Arial"/>
                <w:sz w:val="20"/>
                <w:szCs w:val="20"/>
              </w:rPr>
            </w:pPr>
          </w:p>
          <w:p w14:paraId="57F68650" w14:textId="47ECB7EC"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0</w:t>
            </w:r>
            <w:r w:rsidR="00A60195" w:rsidRPr="00A60195">
              <w:rPr>
                <w:rFonts w:ascii="Arial" w:hAnsi="Arial" w:cs="Arial"/>
                <w:sz w:val="20"/>
                <w:szCs w:val="20"/>
              </w:rPr>
              <w:t>. člen</w:t>
            </w:r>
          </w:p>
          <w:p w14:paraId="278B9A55" w14:textId="77777777" w:rsidR="00A60195" w:rsidRPr="00A60195" w:rsidRDefault="00A60195" w:rsidP="00A60195">
            <w:pPr>
              <w:spacing w:after="0" w:line="260" w:lineRule="exact"/>
              <w:jc w:val="both"/>
              <w:rPr>
                <w:rFonts w:ascii="Arial" w:hAnsi="Arial" w:cs="Arial"/>
                <w:sz w:val="20"/>
                <w:szCs w:val="20"/>
              </w:rPr>
            </w:pPr>
          </w:p>
          <w:p w14:paraId="31AC7E9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90. člen</w:t>
            </w:r>
            <w:r w:rsidR="0001492A">
              <w:rPr>
                <w:rFonts w:ascii="Arial" w:hAnsi="Arial" w:cs="Arial"/>
                <w:sz w:val="20"/>
                <w:szCs w:val="20"/>
              </w:rPr>
              <w:t>u</w:t>
            </w:r>
            <w:r w:rsidRPr="00A60195">
              <w:rPr>
                <w:rFonts w:ascii="Arial" w:hAnsi="Arial" w:cs="Arial"/>
                <w:sz w:val="20"/>
                <w:szCs w:val="20"/>
              </w:rPr>
              <w:t xml:space="preserve"> se</w:t>
            </w:r>
            <w:r w:rsidR="0001492A">
              <w:rPr>
                <w:rFonts w:ascii="Arial" w:hAnsi="Arial" w:cs="Arial"/>
                <w:sz w:val="20"/>
                <w:szCs w:val="20"/>
              </w:rPr>
              <w:t xml:space="preserve"> v </w:t>
            </w:r>
            <w:r w:rsidR="0001492A" w:rsidRPr="0001492A">
              <w:rPr>
                <w:rFonts w:ascii="Arial" w:hAnsi="Arial" w:cs="Arial"/>
                <w:sz w:val="20"/>
                <w:szCs w:val="20"/>
              </w:rPr>
              <w:t>prvem odstavku</w:t>
            </w:r>
            <w:r w:rsidRPr="00A60195">
              <w:rPr>
                <w:rFonts w:ascii="Arial" w:hAnsi="Arial" w:cs="Arial"/>
                <w:sz w:val="20"/>
                <w:szCs w:val="20"/>
              </w:rPr>
              <w:t xml:space="preserve"> za </w:t>
            </w:r>
            <w:r w:rsidR="00005140">
              <w:rPr>
                <w:rFonts w:ascii="Arial" w:hAnsi="Arial" w:cs="Arial"/>
                <w:sz w:val="20"/>
                <w:szCs w:val="20"/>
              </w:rPr>
              <w:t>tretjim</w:t>
            </w:r>
            <w:r w:rsidR="00890A57">
              <w:rPr>
                <w:rFonts w:ascii="Arial" w:hAnsi="Arial" w:cs="Arial"/>
                <w:sz w:val="20"/>
                <w:szCs w:val="20"/>
              </w:rPr>
              <w:t xml:space="preserve"> </w:t>
            </w:r>
            <w:r w:rsidRPr="00A60195">
              <w:rPr>
                <w:rFonts w:ascii="Arial" w:hAnsi="Arial" w:cs="Arial"/>
                <w:sz w:val="20"/>
                <w:szCs w:val="20"/>
              </w:rPr>
              <w:t xml:space="preserve">stavkom doda nov </w:t>
            </w:r>
            <w:r w:rsidR="00005140">
              <w:rPr>
                <w:rFonts w:ascii="Arial" w:hAnsi="Arial" w:cs="Arial"/>
                <w:sz w:val="20"/>
                <w:szCs w:val="20"/>
              </w:rPr>
              <w:t xml:space="preserve">četrti </w:t>
            </w:r>
            <w:r w:rsidRPr="00A60195">
              <w:rPr>
                <w:rFonts w:ascii="Arial" w:hAnsi="Arial" w:cs="Arial"/>
                <w:sz w:val="20"/>
                <w:szCs w:val="20"/>
              </w:rPr>
              <w:t>stavek, ki se glasi:</w:t>
            </w:r>
          </w:p>
          <w:p w14:paraId="2961E61B" w14:textId="0454445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w:t>
            </w:r>
            <w:r w:rsidR="00005140">
              <w:rPr>
                <w:rFonts w:ascii="Arial" w:hAnsi="Arial" w:cs="Arial"/>
                <w:sz w:val="20"/>
                <w:szCs w:val="20"/>
              </w:rPr>
              <w:t xml:space="preserve">Če </w:t>
            </w:r>
            <w:r w:rsidRPr="00A60195">
              <w:rPr>
                <w:rFonts w:ascii="Arial" w:hAnsi="Arial" w:cs="Arial"/>
                <w:sz w:val="20"/>
                <w:szCs w:val="20"/>
              </w:rPr>
              <w:t>tujec dokumentov, ki so ključni za izvršitev odstranitve in jih ima v posesti</w:t>
            </w:r>
            <w:r w:rsidR="00005140">
              <w:rPr>
                <w:rFonts w:ascii="Arial" w:hAnsi="Arial" w:cs="Arial"/>
                <w:sz w:val="20"/>
                <w:szCs w:val="20"/>
              </w:rPr>
              <w:t>,</w:t>
            </w:r>
            <w:r w:rsidRPr="00A60195">
              <w:rPr>
                <w:rFonts w:ascii="Arial" w:hAnsi="Arial" w:cs="Arial"/>
                <w:sz w:val="20"/>
                <w:szCs w:val="20"/>
              </w:rPr>
              <w:t xml:space="preserve"> ne izroči prostovoljno, mu jih pristojni organ odvzame in o tem izda potrdilo.«.</w:t>
            </w:r>
          </w:p>
          <w:p w14:paraId="2FCEA72E" w14:textId="25F066EE" w:rsidR="009F1495" w:rsidRDefault="009F1495" w:rsidP="00A60195">
            <w:pPr>
              <w:spacing w:after="0" w:line="260" w:lineRule="exact"/>
              <w:jc w:val="both"/>
              <w:rPr>
                <w:rFonts w:ascii="Arial" w:hAnsi="Arial" w:cs="Arial"/>
                <w:sz w:val="20"/>
                <w:szCs w:val="20"/>
              </w:rPr>
            </w:pPr>
          </w:p>
          <w:p w14:paraId="0B170B69" w14:textId="69881A68" w:rsidR="009F1495" w:rsidRPr="00AE2A64" w:rsidRDefault="009F1495" w:rsidP="009F1495">
            <w:pPr>
              <w:spacing w:after="0" w:line="260" w:lineRule="exact"/>
              <w:jc w:val="center"/>
              <w:rPr>
                <w:rFonts w:ascii="Arial" w:hAnsi="Arial" w:cs="Arial"/>
                <w:sz w:val="20"/>
                <w:szCs w:val="20"/>
              </w:rPr>
            </w:pPr>
            <w:r w:rsidRPr="00AE2A64">
              <w:rPr>
                <w:rFonts w:ascii="Arial" w:hAnsi="Arial" w:cs="Arial"/>
                <w:sz w:val="20"/>
                <w:szCs w:val="20"/>
              </w:rPr>
              <w:t>6</w:t>
            </w:r>
            <w:r w:rsidR="00F17EDC">
              <w:rPr>
                <w:rFonts w:ascii="Arial" w:hAnsi="Arial" w:cs="Arial"/>
                <w:sz w:val="20"/>
                <w:szCs w:val="20"/>
              </w:rPr>
              <w:t>1</w:t>
            </w:r>
            <w:r w:rsidRPr="00AE2A64">
              <w:rPr>
                <w:rFonts w:ascii="Arial" w:hAnsi="Arial" w:cs="Arial"/>
                <w:sz w:val="20"/>
                <w:szCs w:val="20"/>
              </w:rPr>
              <w:t>. člen</w:t>
            </w:r>
          </w:p>
          <w:p w14:paraId="4C29F771" w14:textId="77777777" w:rsidR="009F1495" w:rsidRPr="00AE2A64" w:rsidRDefault="009F1495" w:rsidP="009F1495">
            <w:pPr>
              <w:spacing w:after="0" w:line="260" w:lineRule="exact"/>
              <w:jc w:val="both"/>
              <w:rPr>
                <w:rFonts w:ascii="Arial" w:hAnsi="Arial" w:cs="Arial"/>
                <w:sz w:val="20"/>
                <w:szCs w:val="20"/>
              </w:rPr>
            </w:pPr>
          </w:p>
          <w:p w14:paraId="2CE4A91E" w14:textId="77777777" w:rsidR="009F1495" w:rsidRPr="00AE2A64" w:rsidRDefault="009F1495" w:rsidP="009F1495">
            <w:pPr>
              <w:spacing w:after="0" w:line="260" w:lineRule="exact"/>
              <w:jc w:val="both"/>
              <w:rPr>
                <w:rFonts w:ascii="Arial" w:hAnsi="Arial" w:cs="Arial"/>
                <w:sz w:val="20"/>
                <w:szCs w:val="20"/>
              </w:rPr>
            </w:pPr>
            <w:r w:rsidRPr="00AE2A64">
              <w:rPr>
                <w:rFonts w:ascii="Arial" w:hAnsi="Arial" w:cs="Arial"/>
                <w:sz w:val="20"/>
                <w:szCs w:val="20"/>
              </w:rPr>
              <w:t>Za 90. členom se doda nov 90.a člen, ki se glasi:</w:t>
            </w:r>
          </w:p>
          <w:p w14:paraId="2B2CE953" w14:textId="77777777" w:rsidR="009F1495" w:rsidRPr="00AE2A64" w:rsidRDefault="009F1495" w:rsidP="009F1495">
            <w:pPr>
              <w:spacing w:after="0" w:line="260" w:lineRule="exact"/>
              <w:jc w:val="both"/>
              <w:rPr>
                <w:rFonts w:ascii="Arial" w:hAnsi="Arial" w:cs="Arial"/>
                <w:sz w:val="20"/>
                <w:szCs w:val="20"/>
              </w:rPr>
            </w:pPr>
          </w:p>
          <w:p w14:paraId="147AA19D" w14:textId="5B38C00F" w:rsidR="009F1495" w:rsidRPr="00AE2A64" w:rsidRDefault="009F1495" w:rsidP="009F1495">
            <w:pPr>
              <w:spacing w:after="0" w:line="260" w:lineRule="exact"/>
              <w:jc w:val="center"/>
              <w:rPr>
                <w:rFonts w:ascii="Arial" w:hAnsi="Arial" w:cs="Arial"/>
                <w:sz w:val="20"/>
                <w:szCs w:val="20"/>
              </w:rPr>
            </w:pPr>
            <w:r w:rsidRPr="00AE2A64">
              <w:rPr>
                <w:rFonts w:ascii="Arial" w:hAnsi="Arial" w:cs="Arial"/>
                <w:bCs/>
                <w:sz w:val="20"/>
                <w:szCs w:val="20"/>
              </w:rPr>
              <w:t>90.a člen</w:t>
            </w:r>
          </w:p>
          <w:p w14:paraId="3F96B4AA" w14:textId="77777777" w:rsidR="009F1495" w:rsidRPr="00AE2A64" w:rsidRDefault="009F1495" w:rsidP="009F1495">
            <w:pPr>
              <w:pStyle w:val="lennaslov0"/>
              <w:shd w:val="clear" w:color="auto" w:fill="FFFFFF"/>
              <w:spacing w:before="0" w:beforeAutospacing="0" w:after="0" w:afterAutospacing="0"/>
              <w:jc w:val="center"/>
              <w:rPr>
                <w:rFonts w:ascii="Arial" w:hAnsi="Arial" w:cs="Arial"/>
                <w:bCs/>
                <w:sz w:val="20"/>
                <w:szCs w:val="20"/>
              </w:rPr>
            </w:pPr>
            <w:r w:rsidRPr="00AE2A64">
              <w:rPr>
                <w:rFonts w:ascii="Arial" w:hAnsi="Arial" w:cs="Arial"/>
                <w:bCs/>
                <w:sz w:val="20"/>
                <w:szCs w:val="20"/>
              </w:rPr>
              <w:t>(privedba tujca)</w:t>
            </w:r>
          </w:p>
          <w:p w14:paraId="139DB32E" w14:textId="3A7C6A2C" w:rsidR="009F1495" w:rsidRPr="00AE2A64" w:rsidRDefault="00EB77B3" w:rsidP="009F1495">
            <w:pPr>
              <w:pStyle w:val="odstavek0"/>
              <w:shd w:val="clear" w:color="auto" w:fill="FFFFFF"/>
              <w:spacing w:before="240" w:beforeAutospacing="0" w:after="0" w:afterAutospacing="0"/>
              <w:jc w:val="both"/>
              <w:rPr>
                <w:rFonts w:ascii="Arial" w:hAnsi="Arial" w:cs="Arial"/>
                <w:sz w:val="20"/>
                <w:szCs w:val="20"/>
              </w:rPr>
            </w:pPr>
            <w:r w:rsidRPr="00AE2A64">
              <w:rPr>
                <w:rFonts w:ascii="Arial" w:hAnsi="Arial" w:cs="Arial"/>
                <w:sz w:val="20"/>
                <w:szCs w:val="20"/>
              </w:rPr>
              <w:t>Do uveljavitve sprememb in dopolnitev zakona, ki ureja kazenski postopek</w:t>
            </w:r>
            <w:r w:rsidR="00352230" w:rsidRPr="00AE2A64">
              <w:rPr>
                <w:rFonts w:ascii="Arial" w:hAnsi="Arial" w:cs="Arial"/>
                <w:sz w:val="20"/>
                <w:szCs w:val="20"/>
              </w:rPr>
              <w:t>,</w:t>
            </w:r>
            <w:r w:rsidRPr="00AE2A64">
              <w:rPr>
                <w:rFonts w:ascii="Arial" w:hAnsi="Arial" w:cs="Arial"/>
                <w:sz w:val="20"/>
                <w:szCs w:val="20"/>
              </w:rPr>
              <w:t xml:space="preserve"> lahko policija t</w:t>
            </w:r>
            <w:r w:rsidR="009F1495" w:rsidRPr="00AE2A64">
              <w:rPr>
                <w:rFonts w:ascii="Arial" w:hAnsi="Arial" w:cs="Arial"/>
                <w:sz w:val="20"/>
                <w:szCs w:val="20"/>
              </w:rPr>
              <w:t>ujca, ki je prijet pri nezakonitem prehajanju državne meje ali v povezavi z njim, na podlagi pisne odredbe pristojnega organa, privede na sodišče.</w:t>
            </w:r>
            <w:r w:rsidR="003377B2" w:rsidRPr="00AE2A64">
              <w:rPr>
                <w:rFonts w:ascii="Arial" w:hAnsi="Arial" w:cs="Arial"/>
                <w:sz w:val="20"/>
                <w:szCs w:val="20"/>
              </w:rPr>
              <w:t xml:space="preserve"> </w:t>
            </w:r>
            <w:r w:rsidR="009F1495" w:rsidRPr="00AE2A64">
              <w:rPr>
                <w:rFonts w:ascii="Arial" w:hAnsi="Arial" w:cs="Arial"/>
                <w:sz w:val="20"/>
                <w:szCs w:val="20"/>
              </w:rPr>
              <w:t>Trajanje prive</w:t>
            </w:r>
            <w:r w:rsidR="003377B2" w:rsidRPr="00AE2A64">
              <w:rPr>
                <w:rFonts w:ascii="Arial" w:hAnsi="Arial" w:cs="Arial"/>
                <w:sz w:val="20"/>
                <w:szCs w:val="20"/>
              </w:rPr>
              <w:t xml:space="preserve">dbe in zaslišanja se ne všteva </w:t>
            </w:r>
            <w:r w:rsidR="009F1495" w:rsidRPr="00AE2A64">
              <w:rPr>
                <w:rFonts w:ascii="Arial" w:hAnsi="Arial" w:cs="Arial"/>
                <w:sz w:val="20"/>
                <w:szCs w:val="20"/>
              </w:rPr>
              <w:t>v</w:t>
            </w:r>
            <w:r w:rsidR="00352230" w:rsidRPr="00AE2A64">
              <w:rPr>
                <w:rFonts w:ascii="Arial" w:hAnsi="Arial" w:cs="Arial"/>
                <w:sz w:val="20"/>
                <w:szCs w:val="20"/>
              </w:rPr>
              <w:t xml:space="preserve"> čas</w:t>
            </w:r>
            <w:r w:rsidR="009F1495" w:rsidRPr="00AE2A64">
              <w:rPr>
                <w:rFonts w:ascii="Arial" w:hAnsi="Arial" w:cs="Arial"/>
                <w:sz w:val="20"/>
                <w:szCs w:val="20"/>
              </w:rPr>
              <w:t xml:space="preserve"> trajanj</w:t>
            </w:r>
            <w:r w:rsidR="00352230" w:rsidRPr="00AE2A64">
              <w:rPr>
                <w:rFonts w:ascii="Arial" w:hAnsi="Arial" w:cs="Arial"/>
                <w:sz w:val="20"/>
                <w:szCs w:val="20"/>
              </w:rPr>
              <w:t>a</w:t>
            </w:r>
            <w:r w:rsidR="009F1495" w:rsidRPr="00AE2A64">
              <w:rPr>
                <w:rFonts w:ascii="Arial" w:hAnsi="Arial" w:cs="Arial"/>
                <w:sz w:val="20"/>
                <w:szCs w:val="20"/>
              </w:rPr>
              <w:t xml:space="preserve"> pridržanja po zakonu, ki ureja policijska pooblastila.«.</w:t>
            </w:r>
          </w:p>
          <w:p w14:paraId="1D696C52" w14:textId="74FFE1E0" w:rsidR="00A60195" w:rsidRDefault="00A60195" w:rsidP="00A60195">
            <w:pPr>
              <w:spacing w:after="0" w:line="260" w:lineRule="exact"/>
              <w:jc w:val="both"/>
              <w:rPr>
                <w:rFonts w:ascii="Arial" w:hAnsi="Arial" w:cs="Arial"/>
                <w:sz w:val="20"/>
                <w:szCs w:val="20"/>
              </w:rPr>
            </w:pPr>
          </w:p>
          <w:p w14:paraId="706D3511" w14:textId="6E8D8E0E" w:rsidR="00D32226" w:rsidRDefault="000E0758" w:rsidP="003D7C43">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2</w:t>
            </w:r>
            <w:r w:rsidR="00D32226">
              <w:rPr>
                <w:rFonts w:ascii="Arial" w:hAnsi="Arial" w:cs="Arial"/>
                <w:sz w:val="20"/>
                <w:szCs w:val="20"/>
              </w:rPr>
              <w:t>. člen</w:t>
            </w:r>
          </w:p>
          <w:p w14:paraId="2899BE9E" w14:textId="77777777" w:rsidR="00D32226" w:rsidRDefault="00D32226" w:rsidP="00A60195">
            <w:pPr>
              <w:spacing w:after="0" w:line="260" w:lineRule="exact"/>
              <w:jc w:val="both"/>
              <w:rPr>
                <w:rFonts w:ascii="Arial" w:hAnsi="Arial" w:cs="Arial"/>
                <w:sz w:val="20"/>
                <w:szCs w:val="20"/>
              </w:rPr>
            </w:pPr>
          </w:p>
          <w:p w14:paraId="2D328D8A" w14:textId="77777777" w:rsidR="00D32226" w:rsidRDefault="00D32226" w:rsidP="00A60195">
            <w:pPr>
              <w:spacing w:after="0" w:line="260" w:lineRule="exact"/>
              <w:jc w:val="both"/>
              <w:rPr>
                <w:rFonts w:ascii="Arial" w:hAnsi="Arial" w:cs="Arial"/>
                <w:sz w:val="20"/>
                <w:szCs w:val="20"/>
              </w:rPr>
            </w:pPr>
            <w:r>
              <w:rPr>
                <w:rFonts w:ascii="Arial" w:hAnsi="Arial" w:cs="Arial"/>
                <w:sz w:val="20"/>
                <w:szCs w:val="20"/>
              </w:rPr>
              <w:t>V 91. členu se za drugim odstavkom doda nov tretji odstavek, ki se glasi:</w:t>
            </w:r>
          </w:p>
          <w:p w14:paraId="076CAE52" w14:textId="77777777" w:rsidR="00D32226" w:rsidRDefault="00D32226" w:rsidP="00A60195">
            <w:pPr>
              <w:spacing w:after="0" w:line="260" w:lineRule="exact"/>
              <w:jc w:val="both"/>
              <w:rPr>
                <w:rFonts w:ascii="Arial" w:hAnsi="Arial" w:cs="Arial"/>
                <w:sz w:val="20"/>
                <w:szCs w:val="20"/>
              </w:rPr>
            </w:pPr>
          </w:p>
          <w:p w14:paraId="6F682254" w14:textId="793E0D04" w:rsidR="00D32226" w:rsidRPr="00A60195" w:rsidRDefault="00D32226" w:rsidP="00A60195">
            <w:pPr>
              <w:spacing w:after="0" w:line="260" w:lineRule="exact"/>
              <w:jc w:val="both"/>
              <w:rPr>
                <w:rFonts w:ascii="Arial" w:hAnsi="Arial" w:cs="Arial"/>
                <w:sz w:val="20"/>
                <w:szCs w:val="20"/>
              </w:rPr>
            </w:pPr>
            <w:r>
              <w:rPr>
                <w:rFonts w:ascii="Arial" w:hAnsi="Arial" w:cs="Arial"/>
                <w:sz w:val="20"/>
                <w:szCs w:val="20"/>
              </w:rPr>
              <w:t>»(3) O prošnjah za izdajo dovoljenja za prebivanje na podlagi 47.a in 47.b člena tega zakona mora pristojni organ odločiti čimprej, najpozneje pa v 120 dneh od prejema popolne prošnje. Kadar mora pristojni organ zaradi ugotovitve obstoja razlogov za zavrnitev izdaje dovoljenj izvesti posebni ugotovitveni postopek, mora o prošnji odločiti najpozneje v roku 180 dni.«.</w:t>
            </w:r>
          </w:p>
          <w:p w14:paraId="08F9E69B" w14:textId="77777777" w:rsidR="004A00A2" w:rsidRDefault="004A00A2" w:rsidP="00811456">
            <w:pPr>
              <w:spacing w:after="0" w:line="260" w:lineRule="exact"/>
              <w:rPr>
                <w:rFonts w:ascii="Arial" w:hAnsi="Arial" w:cs="Arial"/>
                <w:sz w:val="20"/>
                <w:szCs w:val="20"/>
              </w:rPr>
            </w:pPr>
          </w:p>
          <w:p w14:paraId="761085F9" w14:textId="6B4ABDF9" w:rsidR="00A60195" w:rsidRPr="00A60195" w:rsidRDefault="008F27E8"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3</w:t>
            </w:r>
            <w:r w:rsidR="00A60195" w:rsidRPr="00A60195">
              <w:rPr>
                <w:rFonts w:ascii="Arial" w:hAnsi="Arial" w:cs="Arial"/>
                <w:sz w:val="20"/>
                <w:szCs w:val="20"/>
              </w:rPr>
              <w:t>. člen</w:t>
            </w:r>
          </w:p>
          <w:p w14:paraId="72F08E1A" w14:textId="77777777" w:rsidR="00A60195" w:rsidRPr="00A60195" w:rsidRDefault="00A60195" w:rsidP="00A60195">
            <w:pPr>
              <w:spacing w:after="0" w:line="260" w:lineRule="exact"/>
              <w:jc w:val="both"/>
              <w:rPr>
                <w:rFonts w:ascii="Arial" w:hAnsi="Arial" w:cs="Arial"/>
                <w:sz w:val="20"/>
                <w:szCs w:val="20"/>
              </w:rPr>
            </w:pPr>
          </w:p>
          <w:p w14:paraId="118863F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92. členu se za četrtim odstavkom doda nov peti odstavek, ki se glasi:</w:t>
            </w:r>
          </w:p>
          <w:p w14:paraId="387009EB" w14:textId="3B1C659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Tujec </w:t>
            </w:r>
            <w:r w:rsidR="00FA4FBB">
              <w:rPr>
                <w:rFonts w:ascii="Arial" w:hAnsi="Arial" w:cs="Arial"/>
                <w:sz w:val="20"/>
                <w:szCs w:val="20"/>
              </w:rPr>
              <w:t>in</w:t>
            </w:r>
            <w:r w:rsidRPr="00A60195">
              <w:rPr>
                <w:rFonts w:ascii="Arial" w:hAnsi="Arial" w:cs="Arial"/>
                <w:sz w:val="20"/>
                <w:szCs w:val="20"/>
              </w:rPr>
              <w:t xml:space="preserve"> raziskovalna organizacija v Republiki Sloveniji, kjer namerava tujec opravljati raziskovalno delo</w:t>
            </w:r>
            <w:r w:rsidR="00FA4FBB">
              <w:rPr>
                <w:rFonts w:ascii="Arial" w:hAnsi="Arial" w:cs="Arial"/>
                <w:sz w:val="20"/>
                <w:szCs w:val="20"/>
              </w:rPr>
              <w:t>,</w:t>
            </w:r>
            <w:r w:rsidRPr="00A60195">
              <w:rPr>
                <w:rFonts w:ascii="Arial" w:hAnsi="Arial" w:cs="Arial"/>
                <w:sz w:val="20"/>
                <w:szCs w:val="20"/>
              </w:rPr>
              <w:t xml:space="preserve"> ter </w:t>
            </w:r>
            <w:r w:rsidR="00CF64E7">
              <w:rPr>
                <w:rFonts w:ascii="Arial" w:hAnsi="Arial" w:cs="Arial"/>
                <w:sz w:val="20"/>
                <w:szCs w:val="20"/>
              </w:rPr>
              <w:t>tujec</w:t>
            </w:r>
            <w:r w:rsidRPr="00A60195">
              <w:rPr>
                <w:rFonts w:ascii="Arial" w:hAnsi="Arial" w:cs="Arial"/>
                <w:sz w:val="20"/>
                <w:szCs w:val="20"/>
              </w:rPr>
              <w:t xml:space="preserve"> </w:t>
            </w:r>
            <w:r w:rsidR="00FA4FBB">
              <w:rPr>
                <w:rFonts w:ascii="Arial" w:hAnsi="Arial" w:cs="Arial"/>
                <w:sz w:val="20"/>
                <w:szCs w:val="20"/>
              </w:rPr>
              <w:t>in</w:t>
            </w:r>
            <w:r w:rsidRPr="00A60195">
              <w:rPr>
                <w:rFonts w:ascii="Arial" w:hAnsi="Arial" w:cs="Arial"/>
                <w:sz w:val="20"/>
                <w:szCs w:val="20"/>
              </w:rPr>
              <w:t xml:space="preserve"> </w:t>
            </w:r>
            <w:r w:rsidR="000B533B">
              <w:rPr>
                <w:rFonts w:ascii="Arial" w:hAnsi="Arial" w:cs="Arial"/>
                <w:sz w:val="20"/>
                <w:szCs w:val="20"/>
              </w:rPr>
              <w:t xml:space="preserve">višješolski oziroma </w:t>
            </w:r>
            <w:r w:rsidRPr="00A60195">
              <w:rPr>
                <w:rFonts w:ascii="Arial" w:hAnsi="Arial" w:cs="Arial"/>
                <w:sz w:val="20"/>
                <w:szCs w:val="20"/>
              </w:rPr>
              <w:t xml:space="preserve">visokošolski zavod iz Republike Slovenije, v katerem bo </w:t>
            </w:r>
            <w:r w:rsidR="00CF64E7">
              <w:rPr>
                <w:rFonts w:ascii="Arial" w:hAnsi="Arial" w:cs="Arial"/>
                <w:sz w:val="20"/>
                <w:szCs w:val="20"/>
              </w:rPr>
              <w:t>tujec</w:t>
            </w:r>
            <w:r w:rsidRPr="00A60195">
              <w:rPr>
                <w:rFonts w:ascii="Arial" w:hAnsi="Arial" w:cs="Arial"/>
                <w:sz w:val="20"/>
                <w:szCs w:val="20"/>
              </w:rPr>
              <w:t xml:space="preserve"> opravil del študija, morajo o spremembah, ki vplivajo na pogoje, na podlagi katerih je bila </w:t>
            </w:r>
            <w:r w:rsidR="00FA4FBB">
              <w:rPr>
                <w:rFonts w:ascii="Arial" w:hAnsi="Arial" w:cs="Arial"/>
                <w:sz w:val="20"/>
                <w:szCs w:val="20"/>
              </w:rPr>
              <w:t xml:space="preserve">mobilnost </w:t>
            </w:r>
            <w:r w:rsidRPr="00A60195">
              <w:rPr>
                <w:rFonts w:ascii="Arial" w:hAnsi="Arial" w:cs="Arial"/>
                <w:sz w:val="20"/>
                <w:szCs w:val="20"/>
              </w:rPr>
              <w:t xml:space="preserve"> odobrena, obvestiti pristojni organ v Republiki Sloveniji v roku desetih dni od nastanka sprememb.«.</w:t>
            </w:r>
          </w:p>
          <w:p w14:paraId="3D395AA2" w14:textId="77777777" w:rsidR="003868F3" w:rsidRDefault="003868F3" w:rsidP="007311FE">
            <w:pPr>
              <w:spacing w:after="0" w:line="260" w:lineRule="exact"/>
              <w:jc w:val="center"/>
              <w:rPr>
                <w:rFonts w:ascii="Arial" w:hAnsi="Arial" w:cs="Arial"/>
                <w:sz w:val="20"/>
                <w:szCs w:val="20"/>
              </w:rPr>
            </w:pPr>
          </w:p>
          <w:p w14:paraId="5C56BFA8" w14:textId="6179463E" w:rsidR="00A60195" w:rsidRPr="00A60195" w:rsidRDefault="00821820" w:rsidP="007311FE">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4</w:t>
            </w:r>
            <w:r w:rsidR="00A60195" w:rsidRPr="00A60195">
              <w:rPr>
                <w:rFonts w:ascii="Arial" w:hAnsi="Arial" w:cs="Arial"/>
                <w:sz w:val="20"/>
                <w:szCs w:val="20"/>
              </w:rPr>
              <w:t>.  člen</w:t>
            </w:r>
          </w:p>
          <w:p w14:paraId="070382D3" w14:textId="77777777" w:rsidR="00A60195" w:rsidRPr="00A60195" w:rsidRDefault="00A60195" w:rsidP="00A60195">
            <w:pPr>
              <w:spacing w:after="0" w:line="260" w:lineRule="exact"/>
              <w:jc w:val="both"/>
              <w:rPr>
                <w:rFonts w:ascii="Arial" w:hAnsi="Arial" w:cs="Arial"/>
                <w:sz w:val="20"/>
                <w:szCs w:val="20"/>
              </w:rPr>
            </w:pPr>
          </w:p>
          <w:p w14:paraId="2CBE969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98. členu se </w:t>
            </w:r>
            <w:r w:rsidR="00AE4D4D">
              <w:rPr>
                <w:rFonts w:ascii="Arial" w:hAnsi="Arial" w:cs="Arial"/>
                <w:sz w:val="20"/>
                <w:szCs w:val="20"/>
              </w:rPr>
              <w:t xml:space="preserve">za četrtim odstavkom </w:t>
            </w:r>
            <w:r w:rsidRPr="00A60195">
              <w:rPr>
                <w:rFonts w:ascii="Arial" w:hAnsi="Arial" w:cs="Arial"/>
                <w:sz w:val="20"/>
                <w:szCs w:val="20"/>
              </w:rPr>
              <w:t>doda nov peti odstavek, ki se glasi:</w:t>
            </w:r>
          </w:p>
          <w:p w14:paraId="26A50D8E" w14:textId="77777777" w:rsidR="00A60195" w:rsidRPr="00A60195" w:rsidRDefault="00A60195" w:rsidP="00A60195">
            <w:pPr>
              <w:spacing w:after="0" w:line="260" w:lineRule="exact"/>
              <w:jc w:val="both"/>
              <w:rPr>
                <w:rFonts w:ascii="Arial" w:hAnsi="Arial" w:cs="Arial"/>
                <w:sz w:val="20"/>
                <w:szCs w:val="20"/>
              </w:rPr>
            </w:pPr>
          </w:p>
          <w:p w14:paraId="2505D87B" w14:textId="77777777" w:rsidR="00A60195" w:rsidRPr="00A60195" w:rsidRDefault="008F27E8" w:rsidP="00A60195">
            <w:pPr>
              <w:spacing w:after="0" w:line="260" w:lineRule="exact"/>
              <w:jc w:val="both"/>
              <w:rPr>
                <w:rFonts w:ascii="Arial" w:hAnsi="Arial" w:cs="Arial"/>
                <w:sz w:val="20"/>
                <w:szCs w:val="20"/>
              </w:rPr>
            </w:pPr>
            <w:r>
              <w:rPr>
                <w:rFonts w:ascii="Arial" w:hAnsi="Arial" w:cs="Arial"/>
                <w:sz w:val="20"/>
                <w:szCs w:val="20"/>
              </w:rPr>
              <w:t>»</w:t>
            </w:r>
            <w:r w:rsidR="00A60195" w:rsidRPr="00A60195">
              <w:rPr>
                <w:rFonts w:ascii="Arial" w:hAnsi="Arial" w:cs="Arial"/>
                <w:sz w:val="20"/>
                <w:szCs w:val="20"/>
              </w:rPr>
              <w:t xml:space="preserve">(5) Policija tujcu, ki je v postopku odstranitve iz države in si ne more ali si noče pridobiti potne ali potni listini enakovredne listine države, katere državljan je, izda </w:t>
            </w:r>
            <w:r w:rsidR="00CC420A">
              <w:rPr>
                <w:rFonts w:ascii="Arial" w:hAnsi="Arial" w:cs="Arial"/>
                <w:sz w:val="20"/>
                <w:szCs w:val="20"/>
              </w:rPr>
              <w:t>Evropsk</w:t>
            </w:r>
            <w:r w:rsidR="00FA4FBB">
              <w:rPr>
                <w:rFonts w:ascii="Arial" w:hAnsi="Arial" w:cs="Arial"/>
                <w:sz w:val="20"/>
                <w:szCs w:val="20"/>
              </w:rPr>
              <w:t>o</w:t>
            </w:r>
            <w:r w:rsidR="00CC420A">
              <w:rPr>
                <w:rFonts w:ascii="Arial" w:hAnsi="Arial" w:cs="Arial"/>
                <w:sz w:val="20"/>
                <w:szCs w:val="20"/>
              </w:rPr>
              <w:t xml:space="preserve"> potn</w:t>
            </w:r>
            <w:r w:rsidR="00FA4FBB">
              <w:rPr>
                <w:rFonts w:ascii="Arial" w:hAnsi="Arial" w:cs="Arial"/>
                <w:sz w:val="20"/>
                <w:szCs w:val="20"/>
              </w:rPr>
              <w:t>o</w:t>
            </w:r>
            <w:r w:rsidR="00CC420A">
              <w:rPr>
                <w:rFonts w:ascii="Arial" w:hAnsi="Arial" w:cs="Arial"/>
                <w:sz w:val="20"/>
                <w:szCs w:val="20"/>
              </w:rPr>
              <w:t xml:space="preserve"> listin</w:t>
            </w:r>
            <w:r w:rsidR="00FA4FBB">
              <w:rPr>
                <w:rFonts w:ascii="Arial" w:hAnsi="Arial" w:cs="Arial"/>
                <w:sz w:val="20"/>
                <w:szCs w:val="20"/>
              </w:rPr>
              <w:t>o</w:t>
            </w:r>
            <w:r w:rsidR="00CC420A">
              <w:rPr>
                <w:rFonts w:ascii="Arial" w:hAnsi="Arial" w:cs="Arial"/>
                <w:sz w:val="20"/>
                <w:szCs w:val="20"/>
              </w:rPr>
              <w:t xml:space="preserve"> </w:t>
            </w:r>
            <w:r w:rsidR="00A60195" w:rsidRPr="00A60195">
              <w:rPr>
                <w:rFonts w:ascii="Arial" w:hAnsi="Arial" w:cs="Arial"/>
                <w:sz w:val="20"/>
                <w:szCs w:val="20"/>
              </w:rPr>
              <w:t>za vrnitev nezakonito prebivajočih državljanov tretjih držav.</w:t>
            </w:r>
            <w:r>
              <w:rPr>
                <w:rFonts w:ascii="Arial" w:hAnsi="Arial" w:cs="Arial"/>
                <w:sz w:val="20"/>
                <w:szCs w:val="20"/>
              </w:rPr>
              <w:t>«.</w:t>
            </w:r>
          </w:p>
          <w:p w14:paraId="6C4E9CA1" w14:textId="77777777" w:rsidR="00A60195" w:rsidRPr="00A60195" w:rsidRDefault="00A60195" w:rsidP="00A60195">
            <w:pPr>
              <w:spacing w:after="0" w:line="260" w:lineRule="exact"/>
              <w:jc w:val="both"/>
              <w:rPr>
                <w:rFonts w:ascii="Arial" w:hAnsi="Arial" w:cs="Arial"/>
                <w:sz w:val="20"/>
                <w:szCs w:val="20"/>
              </w:rPr>
            </w:pPr>
          </w:p>
          <w:p w14:paraId="1EDBC44D" w14:textId="30A497C0" w:rsidR="00EB7288" w:rsidRDefault="00EB4EF8" w:rsidP="00A60195">
            <w:pPr>
              <w:spacing w:after="0" w:line="260" w:lineRule="exact"/>
              <w:jc w:val="both"/>
              <w:rPr>
                <w:rFonts w:ascii="Arial" w:hAnsi="Arial" w:cs="Arial"/>
                <w:sz w:val="20"/>
                <w:szCs w:val="20"/>
              </w:rPr>
            </w:pPr>
            <w:r>
              <w:rPr>
                <w:rFonts w:ascii="Arial" w:hAnsi="Arial" w:cs="Arial"/>
                <w:sz w:val="20"/>
                <w:szCs w:val="20"/>
              </w:rPr>
              <w:t>V</w:t>
            </w:r>
            <w:r w:rsidR="00EB7288">
              <w:rPr>
                <w:rFonts w:ascii="Arial" w:hAnsi="Arial" w:cs="Arial"/>
                <w:sz w:val="20"/>
                <w:szCs w:val="20"/>
              </w:rPr>
              <w:t xml:space="preserve"> dosedanjem petem odstavku, ki postane šesti</w:t>
            </w:r>
            <w:r>
              <w:rPr>
                <w:rFonts w:ascii="Arial" w:hAnsi="Arial" w:cs="Arial"/>
                <w:sz w:val="20"/>
                <w:szCs w:val="20"/>
              </w:rPr>
              <w:t xml:space="preserve"> odstav</w:t>
            </w:r>
            <w:r w:rsidR="00EB7288">
              <w:rPr>
                <w:rFonts w:ascii="Arial" w:hAnsi="Arial" w:cs="Arial"/>
                <w:sz w:val="20"/>
                <w:szCs w:val="20"/>
              </w:rPr>
              <w:t>ek,</w:t>
            </w:r>
            <w:r>
              <w:rPr>
                <w:rFonts w:ascii="Arial" w:hAnsi="Arial" w:cs="Arial"/>
                <w:sz w:val="20"/>
                <w:szCs w:val="20"/>
              </w:rPr>
              <w:t xml:space="preserve"> se doda nov drugi stavek, ki se glasi:</w:t>
            </w:r>
            <w:r>
              <w:t xml:space="preserve"> </w:t>
            </w:r>
            <w:r w:rsidRPr="00EB4EF8">
              <w:rPr>
                <w:rFonts w:ascii="Arial" w:hAnsi="Arial" w:cs="Arial"/>
                <w:sz w:val="20"/>
                <w:szCs w:val="20"/>
              </w:rPr>
              <w:t>»Prošnjo za izdajo potnega lista za tujca vloži pri ministrstvu, pristojnem za notranje zadeve, oseba s priznanim statusom begunca ali subsidiarne zaščite v Republiki Sloveniji ali družinski član, kateremu je izdano dovoljenje za prebivanje za družinskega člana</w:t>
            </w:r>
            <w:r w:rsidR="002671FB">
              <w:rPr>
                <w:rFonts w:ascii="Arial" w:hAnsi="Arial" w:cs="Arial"/>
                <w:sz w:val="20"/>
                <w:szCs w:val="20"/>
              </w:rPr>
              <w:t>,</w:t>
            </w:r>
            <w:r w:rsidRPr="00EB4EF8">
              <w:rPr>
                <w:rFonts w:ascii="Arial" w:hAnsi="Arial" w:cs="Arial"/>
                <w:sz w:val="20"/>
                <w:szCs w:val="20"/>
              </w:rPr>
              <w:t xml:space="preserve"> oziroma njegov zakoniti zastopnik.«</w:t>
            </w:r>
            <w:r>
              <w:rPr>
                <w:rFonts w:ascii="Arial" w:hAnsi="Arial" w:cs="Arial"/>
                <w:sz w:val="20"/>
                <w:szCs w:val="20"/>
              </w:rPr>
              <w:t xml:space="preserve">. </w:t>
            </w:r>
          </w:p>
          <w:p w14:paraId="70068288" w14:textId="77777777" w:rsidR="00567ED0" w:rsidRDefault="00567ED0" w:rsidP="00A60195">
            <w:pPr>
              <w:spacing w:after="0" w:line="260" w:lineRule="exact"/>
              <w:jc w:val="both"/>
              <w:rPr>
                <w:rFonts w:ascii="Arial" w:hAnsi="Arial" w:cs="Arial"/>
                <w:sz w:val="20"/>
                <w:szCs w:val="20"/>
              </w:rPr>
            </w:pPr>
          </w:p>
          <w:p w14:paraId="44CA7CF7" w14:textId="77777777" w:rsidR="006B6653" w:rsidRPr="006B6653" w:rsidRDefault="006B6653" w:rsidP="006B6653">
            <w:pPr>
              <w:spacing w:after="0" w:line="260" w:lineRule="exact"/>
              <w:jc w:val="both"/>
              <w:rPr>
                <w:rFonts w:ascii="Arial" w:hAnsi="Arial" w:cs="Arial"/>
                <w:sz w:val="20"/>
                <w:szCs w:val="20"/>
              </w:rPr>
            </w:pPr>
            <w:r>
              <w:rPr>
                <w:rFonts w:ascii="Arial" w:hAnsi="Arial" w:cs="Arial"/>
                <w:sz w:val="20"/>
                <w:szCs w:val="20"/>
              </w:rPr>
              <w:t xml:space="preserve">Dosedanji šesti odstavek, ki postane novi sedmi odstavek, </w:t>
            </w:r>
            <w:r w:rsidRPr="006B6653">
              <w:rPr>
                <w:rFonts w:ascii="Arial" w:hAnsi="Arial" w:cs="Arial"/>
                <w:sz w:val="20"/>
                <w:szCs w:val="20"/>
              </w:rPr>
              <w:t xml:space="preserve">se spremeni tako, da se glasi: </w:t>
            </w:r>
          </w:p>
          <w:p w14:paraId="2728D664" w14:textId="77777777" w:rsidR="006B6653" w:rsidRPr="006B6653" w:rsidRDefault="002C4F1B" w:rsidP="006B6653">
            <w:pPr>
              <w:spacing w:after="0" w:line="260" w:lineRule="exact"/>
              <w:jc w:val="both"/>
              <w:rPr>
                <w:rFonts w:ascii="Arial" w:hAnsi="Arial" w:cs="Arial"/>
                <w:sz w:val="20"/>
                <w:szCs w:val="20"/>
              </w:rPr>
            </w:pPr>
            <w:r>
              <w:rPr>
                <w:rFonts w:ascii="Arial" w:hAnsi="Arial" w:cs="Arial"/>
                <w:sz w:val="20"/>
                <w:szCs w:val="20"/>
              </w:rPr>
              <w:t xml:space="preserve">»(7) </w:t>
            </w:r>
            <w:r w:rsidR="009314E2" w:rsidRPr="009314E2">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Pr>
                <w:rFonts w:ascii="Arial" w:hAnsi="Arial" w:cs="Arial"/>
                <w:sz w:val="20"/>
                <w:szCs w:val="20"/>
              </w:rPr>
              <w:t>a</w:t>
            </w:r>
            <w:r w:rsidR="009314E2" w:rsidRPr="009314E2">
              <w:rPr>
                <w:rFonts w:ascii="Arial" w:hAnsi="Arial" w:cs="Arial"/>
                <w:sz w:val="20"/>
                <w:szCs w:val="20"/>
              </w:rPr>
              <w:t xml:space="preserve"> na podlagi kvote. </w:t>
            </w:r>
            <w:r w:rsidR="00FA4FBB">
              <w:rPr>
                <w:rFonts w:ascii="Arial" w:hAnsi="Arial" w:cs="Arial"/>
                <w:sz w:val="20"/>
                <w:szCs w:val="20"/>
              </w:rPr>
              <w:t xml:space="preserve">Potni list iz prejšnjega stavka izda </w:t>
            </w:r>
            <w:r w:rsidR="009314E2" w:rsidRPr="009314E2">
              <w:rPr>
                <w:rFonts w:ascii="Arial" w:hAnsi="Arial" w:cs="Arial"/>
                <w:sz w:val="20"/>
                <w:szCs w:val="20"/>
              </w:rPr>
              <w:t>ministrstvo, pristojno za notranje zadeve.</w:t>
            </w:r>
            <w:r>
              <w:rPr>
                <w:rFonts w:ascii="Arial" w:hAnsi="Arial" w:cs="Arial"/>
                <w:sz w:val="20"/>
                <w:szCs w:val="20"/>
              </w:rPr>
              <w:t>«</w:t>
            </w:r>
            <w:r w:rsidR="006B6653" w:rsidRPr="006B6653">
              <w:rPr>
                <w:rFonts w:ascii="Arial" w:hAnsi="Arial" w:cs="Arial"/>
                <w:sz w:val="20"/>
                <w:szCs w:val="20"/>
              </w:rPr>
              <w:t xml:space="preserve"> </w:t>
            </w:r>
          </w:p>
          <w:p w14:paraId="64B578D1" w14:textId="77777777" w:rsidR="006B6653" w:rsidRDefault="006B6653" w:rsidP="00A60195">
            <w:pPr>
              <w:spacing w:after="0" w:line="260" w:lineRule="exact"/>
              <w:jc w:val="both"/>
              <w:rPr>
                <w:rFonts w:ascii="Arial" w:hAnsi="Arial" w:cs="Arial"/>
                <w:sz w:val="20"/>
                <w:szCs w:val="20"/>
              </w:rPr>
            </w:pPr>
          </w:p>
          <w:p w14:paraId="20E8D680" w14:textId="77777777" w:rsidR="00EB7288" w:rsidRDefault="00EB7288" w:rsidP="00A60195">
            <w:pPr>
              <w:spacing w:after="0" w:line="260" w:lineRule="exact"/>
              <w:jc w:val="both"/>
              <w:rPr>
                <w:rFonts w:ascii="Arial" w:hAnsi="Arial" w:cs="Arial"/>
                <w:sz w:val="20"/>
                <w:szCs w:val="20"/>
              </w:rPr>
            </w:pPr>
            <w:r w:rsidRPr="00EB7288">
              <w:rPr>
                <w:rFonts w:ascii="Arial" w:hAnsi="Arial" w:cs="Arial"/>
                <w:sz w:val="20"/>
                <w:szCs w:val="20"/>
              </w:rPr>
              <w:t xml:space="preserve">Dosedanji </w:t>
            </w:r>
            <w:r w:rsidR="006B6653">
              <w:rPr>
                <w:rFonts w:ascii="Arial" w:hAnsi="Arial" w:cs="Arial"/>
                <w:sz w:val="20"/>
                <w:szCs w:val="20"/>
              </w:rPr>
              <w:t>sedmi odstavek postane</w:t>
            </w:r>
            <w:r w:rsidRPr="00EB7288">
              <w:rPr>
                <w:rFonts w:ascii="Arial" w:hAnsi="Arial" w:cs="Arial"/>
                <w:sz w:val="20"/>
                <w:szCs w:val="20"/>
              </w:rPr>
              <w:t xml:space="preserve"> novi osmi odstavek.</w:t>
            </w:r>
          </w:p>
          <w:p w14:paraId="1F79A78C" w14:textId="77777777" w:rsidR="007E0442" w:rsidRDefault="007E0442" w:rsidP="00A60195">
            <w:pPr>
              <w:spacing w:after="0" w:line="260" w:lineRule="exact"/>
              <w:jc w:val="both"/>
              <w:rPr>
                <w:rFonts w:ascii="Arial" w:hAnsi="Arial" w:cs="Arial"/>
                <w:sz w:val="20"/>
                <w:szCs w:val="20"/>
              </w:rPr>
            </w:pPr>
          </w:p>
          <w:p w14:paraId="191D5E6F" w14:textId="085AD4D4" w:rsidR="007E0442" w:rsidRDefault="00821820" w:rsidP="003E49F0">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5</w:t>
            </w:r>
            <w:r w:rsidR="007E0442">
              <w:rPr>
                <w:rFonts w:ascii="Arial" w:hAnsi="Arial" w:cs="Arial"/>
                <w:sz w:val="20"/>
                <w:szCs w:val="20"/>
              </w:rPr>
              <w:t>. člen</w:t>
            </w:r>
          </w:p>
          <w:p w14:paraId="16BC811F" w14:textId="77777777" w:rsidR="007E0442" w:rsidRDefault="007E0442" w:rsidP="00A60195">
            <w:pPr>
              <w:spacing w:after="0" w:line="260" w:lineRule="exact"/>
              <w:jc w:val="both"/>
              <w:rPr>
                <w:rFonts w:ascii="Arial" w:hAnsi="Arial" w:cs="Arial"/>
                <w:sz w:val="20"/>
                <w:szCs w:val="20"/>
              </w:rPr>
            </w:pPr>
          </w:p>
          <w:p w14:paraId="58B24FF6" w14:textId="30961678" w:rsidR="007E0442" w:rsidRPr="003E49F0" w:rsidRDefault="007E0442" w:rsidP="007E0442">
            <w:pPr>
              <w:spacing w:after="0" w:line="260" w:lineRule="exact"/>
              <w:jc w:val="both"/>
              <w:rPr>
                <w:rFonts w:ascii="Arial" w:hAnsi="Arial" w:cs="Arial"/>
                <w:sz w:val="20"/>
                <w:szCs w:val="20"/>
              </w:rPr>
            </w:pPr>
            <w:r w:rsidRPr="003E49F0">
              <w:rPr>
                <w:rFonts w:ascii="Arial" w:hAnsi="Arial" w:cs="Arial"/>
                <w:sz w:val="20"/>
                <w:szCs w:val="20"/>
              </w:rPr>
              <w:t>V 100. členu se v tretjem odstavku  v prvi alineji</w:t>
            </w:r>
            <w:r w:rsidRPr="003E49F0">
              <w:rPr>
                <w:rFonts w:ascii="Arial" w:hAnsi="Arial" w:cs="Arial"/>
                <w:color w:val="000000"/>
                <w:sz w:val="20"/>
                <w:szCs w:val="20"/>
              </w:rPr>
              <w:t xml:space="preserve"> </w:t>
            </w:r>
            <w:r w:rsidRPr="003E49F0">
              <w:rPr>
                <w:rFonts w:ascii="Arial" w:hAnsi="Arial" w:cs="Arial"/>
                <w:sz w:val="20"/>
                <w:szCs w:val="20"/>
              </w:rPr>
              <w:t>besed</w:t>
            </w:r>
            <w:r w:rsidR="00CF24BF">
              <w:rPr>
                <w:rFonts w:ascii="Arial" w:hAnsi="Arial" w:cs="Arial"/>
                <w:sz w:val="20"/>
                <w:szCs w:val="20"/>
              </w:rPr>
              <w:t>a</w:t>
            </w:r>
            <w:r w:rsidRPr="003E49F0">
              <w:rPr>
                <w:rFonts w:ascii="Arial" w:hAnsi="Arial" w:cs="Arial"/>
                <w:sz w:val="20"/>
                <w:szCs w:val="20"/>
              </w:rPr>
              <w:t xml:space="preserve"> »prejšnjega« nadomesti z besed</w:t>
            </w:r>
            <w:r w:rsidR="00A767A7">
              <w:rPr>
                <w:rFonts w:ascii="Arial" w:hAnsi="Arial" w:cs="Arial"/>
                <w:sz w:val="20"/>
                <w:szCs w:val="20"/>
              </w:rPr>
              <w:t>ilom</w:t>
            </w:r>
            <w:r w:rsidRPr="003E49F0">
              <w:rPr>
                <w:rFonts w:ascii="Arial" w:hAnsi="Arial" w:cs="Arial"/>
                <w:sz w:val="20"/>
                <w:szCs w:val="20"/>
              </w:rPr>
              <w:t xml:space="preserve"> »prvega</w:t>
            </w:r>
            <w:r w:rsidR="00A767A7">
              <w:rPr>
                <w:rFonts w:ascii="Arial" w:hAnsi="Arial" w:cs="Arial"/>
                <w:sz w:val="20"/>
                <w:szCs w:val="20"/>
              </w:rPr>
              <w:t xml:space="preserve"> odstavka tega člena</w:t>
            </w:r>
            <w:r w:rsidRPr="003E49F0">
              <w:rPr>
                <w:rFonts w:ascii="Arial" w:hAnsi="Arial" w:cs="Arial"/>
                <w:sz w:val="20"/>
                <w:szCs w:val="20"/>
              </w:rPr>
              <w:t>«.</w:t>
            </w:r>
          </w:p>
          <w:p w14:paraId="18B50D01" w14:textId="77777777" w:rsidR="00AD3A57" w:rsidRPr="003E49F0" w:rsidRDefault="00AD3A57" w:rsidP="00A60195">
            <w:pPr>
              <w:spacing w:after="0" w:line="260" w:lineRule="exact"/>
              <w:jc w:val="both"/>
              <w:rPr>
                <w:rFonts w:ascii="Arial" w:hAnsi="Arial" w:cs="Arial"/>
                <w:sz w:val="20"/>
                <w:szCs w:val="20"/>
              </w:rPr>
            </w:pPr>
          </w:p>
          <w:p w14:paraId="74C09742" w14:textId="5F0292E6" w:rsidR="00894B07" w:rsidRPr="00D63F75" w:rsidRDefault="00821820" w:rsidP="00F36F33">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6</w:t>
            </w:r>
            <w:r w:rsidR="00F36F33" w:rsidRPr="00803033">
              <w:rPr>
                <w:rFonts w:ascii="Arial" w:hAnsi="Arial" w:cs="Arial"/>
                <w:sz w:val="20"/>
                <w:szCs w:val="20"/>
              </w:rPr>
              <w:t>. člen</w:t>
            </w:r>
          </w:p>
          <w:p w14:paraId="1B77AC26" w14:textId="77777777" w:rsidR="00F36F33" w:rsidRDefault="00F36F33" w:rsidP="00A60195">
            <w:pPr>
              <w:spacing w:after="0" w:line="260" w:lineRule="exact"/>
              <w:jc w:val="both"/>
              <w:rPr>
                <w:rFonts w:ascii="Arial" w:hAnsi="Arial" w:cs="Arial"/>
                <w:sz w:val="20"/>
                <w:szCs w:val="20"/>
              </w:rPr>
            </w:pPr>
          </w:p>
          <w:p w14:paraId="5913FA4E" w14:textId="77777777"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Za 100. členom se doda nov 100.a člen, ki se glasi:</w:t>
            </w:r>
          </w:p>
          <w:p w14:paraId="6E766DA1" w14:textId="77777777" w:rsidR="00894B07" w:rsidRPr="00894B07" w:rsidRDefault="00894B07" w:rsidP="00894B07">
            <w:pPr>
              <w:spacing w:after="0" w:line="260" w:lineRule="exact"/>
              <w:jc w:val="both"/>
              <w:rPr>
                <w:rFonts w:ascii="Arial" w:hAnsi="Arial" w:cs="Arial"/>
                <w:sz w:val="20"/>
                <w:szCs w:val="20"/>
              </w:rPr>
            </w:pPr>
          </w:p>
          <w:p w14:paraId="5058BDE3" w14:textId="77777777" w:rsidR="00894B07" w:rsidRPr="00894B07" w:rsidRDefault="00894B07" w:rsidP="00894B07">
            <w:pPr>
              <w:spacing w:after="0" w:line="260" w:lineRule="exact"/>
              <w:jc w:val="center"/>
              <w:rPr>
                <w:rFonts w:ascii="Arial" w:hAnsi="Arial" w:cs="Arial"/>
                <w:sz w:val="20"/>
                <w:szCs w:val="20"/>
              </w:rPr>
            </w:pPr>
            <w:r w:rsidRPr="00894B07">
              <w:rPr>
                <w:rFonts w:ascii="Arial" w:hAnsi="Arial" w:cs="Arial"/>
                <w:sz w:val="20"/>
                <w:szCs w:val="20"/>
              </w:rPr>
              <w:t>»100.a</w:t>
            </w:r>
          </w:p>
          <w:p w14:paraId="777985CD" w14:textId="77777777" w:rsidR="00894B07" w:rsidRPr="00894B07" w:rsidRDefault="00894B07" w:rsidP="00894B07">
            <w:pPr>
              <w:spacing w:after="0" w:line="260" w:lineRule="exact"/>
              <w:jc w:val="center"/>
              <w:rPr>
                <w:rFonts w:ascii="Arial" w:hAnsi="Arial" w:cs="Arial"/>
                <w:sz w:val="20"/>
                <w:szCs w:val="20"/>
              </w:rPr>
            </w:pPr>
            <w:r w:rsidRPr="00894B07">
              <w:rPr>
                <w:rFonts w:ascii="Arial" w:hAnsi="Arial" w:cs="Arial"/>
                <w:sz w:val="20"/>
                <w:szCs w:val="20"/>
              </w:rPr>
              <w:t>(zaseg osebnih dokumentov)</w:t>
            </w:r>
          </w:p>
          <w:p w14:paraId="0C0F0F99" w14:textId="77777777" w:rsidR="00894B07" w:rsidRPr="00894B07" w:rsidRDefault="00894B07" w:rsidP="00894B07">
            <w:pPr>
              <w:spacing w:after="0" w:line="260" w:lineRule="exact"/>
              <w:jc w:val="both"/>
              <w:rPr>
                <w:rFonts w:ascii="Arial" w:hAnsi="Arial" w:cs="Arial"/>
                <w:sz w:val="20"/>
                <w:szCs w:val="20"/>
              </w:rPr>
            </w:pPr>
          </w:p>
          <w:p w14:paraId="38D61974" w14:textId="6612B15C"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1)</w:t>
            </w:r>
            <w:r>
              <w:rPr>
                <w:rFonts w:ascii="Arial" w:hAnsi="Arial" w:cs="Arial"/>
                <w:sz w:val="20"/>
                <w:szCs w:val="20"/>
              </w:rPr>
              <w:t xml:space="preserve"> </w:t>
            </w:r>
            <w:r w:rsidRPr="00894B07">
              <w:rPr>
                <w:rFonts w:ascii="Arial" w:hAnsi="Arial" w:cs="Arial"/>
                <w:sz w:val="20"/>
                <w:szCs w:val="20"/>
              </w:rPr>
              <w:t>Policist tujcu zaseže osebne dokumente</w:t>
            </w:r>
            <w:r>
              <w:rPr>
                <w:rFonts w:ascii="Arial" w:hAnsi="Arial" w:cs="Arial"/>
                <w:sz w:val="20"/>
                <w:szCs w:val="20"/>
              </w:rPr>
              <w:t xml:space="preserve"> iz tretjega odstavka tega člena,</w:t>
            </w:r>
            <w:r w:rsidRPr="00894B07">
              <w:rPr>
                <w:rFonts w:ascii="Arial" w:hAnsi="Arial" w:cs="Arial"/>
                <w:sz w:val="20"/>
                <w:szCs w:val="20"/>
              </w:rPr>
              <w:t xml:space="preserve"> za katere na podlagi nacionalnih ali mednarodnih</w:t>
            </w:r>
            <w:r>
              <w:rPr>
                <w:rFonts w:ascii="Arial" w:hAnsi="Arial" w:cs="Arial"/>
                <w:sz w:val="20"/>
                <w:szCs w:val="20"/>
              </w:rPr>
              <w:t xml:space="preserve"> uradnih</w:t>
            </w:r>
            <w:r w:rsidRPr="00894B07">
              <w:rPr>
                <w:rFonts w:ascii="Arial" w:hAnsi="Arial" w:cs="Arial"/>
                <w:sz w:val="20"/>
                <w:szCs w:val="20"/>
              </w:rPr>
              <w:t xml:space="preserve"> evidenc</w:t>
            </w:r>
            <w:r>
              <w:rPr>
                <w:rFonts w:ascii="Arial" w:hAnsi="Arial" w:cs="Arial"/>
                <w:sz w:val="20"/>
                <w:szCs w:val="20"/>
              </w:rPr>
              <w:t>,</w:t>
            </w:r>
            <w:r w:rsidRPr="00894B07">
              <w:rPr>
                <w:rFonts w:ascii="Arial" w:hAnsi="Arial" w:cs="Arial"/>
                <w:sz w:val="20"/>
                <w:szCs w:val="20"/>
              </w:rPr>
              <w:t xml:space="preserve"> do katerih dostopa</w:t>
            </w:r>
            <w:r>
              <w:rPr>
                <w:rFonts w:ascii="Arial" w:hAnsi="Arial" w:cs="Arial"/>
                <w:sz w:val="20"/>
                <w:szCs w:val="20"/>
              </w:rPr>
              <w:t>,</w:t>
            </w:r>
            <w:r w:rsidRPr="00894B07">
              <w:rPr>
                <w:rFonts w:ascii="Arial" w:hAnsi="Arial" w:cs="Arial"/>
                <w:sz w:val="20"/>
                <w:szCs w:val="20"/>
              </w:rPr>
              <w:t xml:space="preserve"> ugotovi, da so</w:t>
            </w:r>
            <w:r w:rsidR="00466642">
              <w:rPr>
                <w:rFonts w:ascii="Arial" w:hAnsi="Arial" w:cs="Arial"/>
                <w:sz w:val="20"/>
                <w:szCs w:val="20"/>
              </w:rPr>
              <w:t xml:space="preserve"> na seznamu</w:t>
            </w:r>
            <w:r w:rsidRPr="00894B07">
              <w:rPr>
                <w:rFonts w:ascii="Arial" w:hAnsi="Arial" w:cs="Arial"/>
                <w:sz w:val="20"/>
                <w:szCs w:val="20"/>
              </w:rPr>
              <w:t xml:space="preserve"> izgubljeni</w:t>
            </w:r>
            <w:r w:rsidR="00466642">
              <w:rPr>
                <w:rFonts w:ascii="Arial" w:hAnsi="Arial" w:cs="Arial"/>
                <w:sz w:val="20"/>
                <w:szCs w:val="20"/>
              </w:rPr>
              <w:t xml:space="preserve">h </w:t>
            </w:r>
            <w:r w:rsidRPr="00894B07">
              <w:rPr>
                <w:rFonts w:ascii="Arial" w:hAnsi="Arial" w:cs="Arial"/>
                <w:sz w:val="20"/>
                <w:szCs w:val="20"/>
              </w:rPr>
              <w:t>ali razveljavljeni</w:t>
            </w:r>
            <w:r w:rsidR="00466642">
              <w:rPr>
                <w:rFonts w:ascii="Arial" w:hAnsi="Arial" w:cs="Arial"/>
                <w:sz w:val="20"/>
                <w:szCs w:val="20"/>
              </w:rPr>
              <w:t>h listin</w:t>
            </w:r>
            <w:r w:rsidR="007C74AB">
              <w:rPr>
                <w:rFonts w:ascii="Arial" w:hAnsi="Arial" w:cs="Arial"/>
                <w:sz w:val="20"/>
                <w:szCs w:val="20"/>
              </w:rPr>
              <w:t>.</w:t>
            </w:r>
          </w:p>
          <w:p w14:paraId="089B4BD0" w14:textId="77777777" w:rsidR="00894B07" w:rsidRPr="00894B07" w:rsidRDefault="00894B07" w:rsidP="00894B07">
            <w:pPr>
              <w:spacing w:after="0" w:line="260" w:lineRule="exact"/>
              <w:jc w:val="both"/>
              <w:rPr>
                <w:rFonts w:ascii="Arial" w:hAnsi="Arial" w:cs="Arial"/>
                <w:sz w:val="20"/>
                <w:szCs w:val="20"/>
              </w:rPr>
            </w:pPr>
          </w:p>
          <w:p w14:paraId="48B827C7" w14:textId="77777777" w:rsidR="00894B07" w:rsidRPr="00894B07" w:rsidRDefault="00894B07" w:rsidP="00894B07">
            <w:pPr>
              <w:spacing w:after="0" w:line="260" w:lineRule="exact"/>
              <w:jc w:val="both"/>
              <w:rPr>
                <w:rFonts w:ascii="Arial" w:hAnsi="Arial" w:cs="Arial"/>
                <w:sz w:val="20"/>
                <w:szCs w:val="20"/>
              </w:rPr>
            </w:pPr>
            <w:r w:rsidRPr="00894B07">
              <w:rPr>
                <w:rFonts w:ascii="Arial" w:hAnsi="Arial" w:cs="Arial"/>
                <w:sz w:val="20"/>
                <w:szCs w:val="20"/>
              </w:rPr>
              <w:t xml:space="preserve">(2) Zaseženi osebni dokumenti se pošljejo organu oziroma državi, ki je razpisala ukrep zasega. Ob zasegu policist </w:t>
            </w:r>
            <w:r>
              <w:rPr>
                <w:rFonts w:ascii="Arial" w:hAnsi="Arial" w:cs="Arial"/>
                <w:sz w:val="20"/>
                <w:szCs w:val="20"/>
              </w:rPr>
              <w:t xml:space="preserve">tujcu </w:t>
            </w:r>
            <w:r w:rsidRPr="00894B07">
              <w:rPr>
                <w:rFonts w:ascii="Arial" w:hAnsi="Arial" w:cs="Arial"/>
                <w:sz w:val="20"/>
                <w:szCs w:val="20"/>
              </w:rPr>
              <w:t>izda potrdilo o zasegu.</w:t>
            </w:r>
          </w:p>
          <w:p w14:paraId="5BDAE67E" w14:textId="77777777" w:rsidR="00894B07" w:rsidRPr="00894B07" w:rsidRDefault="00894B07" w:rsidP="00894B07">
            <w:pPr>
              <w:spacing w:after="0" w:line="260" w:lineRule="exact"/>
              <w:jc w:val="both"/>
              <w:rPr>
                <w:rFonts w:ascii="Arial" w:hAnsi="Arial" w:cs="Arial"/>
                <w:sz w:val="20"/>
                <w:szCs w:val="20"/>
              </w:rPr>
            </w:pPr>
          </w:p>
          <w:p w14:paraId="77C94A82" w14:textId="762AFF5B" w:rsidR="00894B07" w:rsidRPr="00894B07" w:rsidRDefault="00894B07" w:rsidP="00894B07">
            <w:pPr>
              <w:spacing w:after="0" w:line="260" w:lineRule="exact"/>
              <w:jc w:val="both"/>
              <w:rPr>
                <w:rFonts w:ascii="Arial" w:hAnsi="Arial" w:cs="Arial"/>
                <w:sz w:val="20"/>
                <w:szCs w:val="20"/>
              </w:rPr>
            </w:pPr>
            <w:r>
              <w:rPr>
                <w:rFonts w:ascii="Arial" w:hAnsi="Arial" w:cs="Arial"/>
                <w:sz w:val="20"/>
                <w:szCs w:val="20"/>
              </w:rPr>
              <w:t>(3) Osebni dokumenti</w:t>
            </w:r>
            <w:r w:rsidR="00A767A7">
              <w:rPr>
                <w:rFonts w:ascii="Arial" w:hAnsi="Arial" w:cs="Arial"/>
                <w:sz w:val="20"/>
                <w:szCs w:val="20"/>
              </w:rPr>
              <w:t>, ki se lahko zasežejo skladno s tem členom so</w:t>
            </w:r>
            <w:r>
              <w:rPr>
                <w:rFonts w:ascii="Arial" w:hAnsi="Arial" w:cs="Arial"/>
                <w:sz w:val="20"/>
                <w:szCs w:val="20"/>
              </w:rPr>
              <w:t>:</w:t>
            </w:r>
            <w:r w:rsidRPr="00894B07">
              <w:rPr>
                <w:rFonts w:ascii="Arial" w:hAnsi="Arial" w:cs="Arial"/>
                <w:sz w:val="20"/>
                <w:szCs w:val="20"/>
              </w:rPr>
              <w:t xml:space="preserve">  potni listi, osebne izkaznice, dovoljenja za prebivanje in drugi potovalni dokumenti, ki jih je izdala tuja država.</w:t>
            </w:r>
          </w:p>
          <w:p w14:paraId="003C5C29" w14:textId="77777777" w:rsidR="00894B07" w:rsidRPr="00894B07" w:rsidRDefault="00894B07" w:rsidP="00894B07">
            <w:pPr>
              <w:spacing w:after="0" w:line="260" w:lineRule="exact"/>
              <w:jc w:val="both"/>
              <w:rPr>
                <w:rFonts w:ascii="Arial" w:hAnsi="Arial" w:cs="Arial"/>
                <w:sz w:val="20"/>
                <w:szCs w:val="20"/>
              </w:rPr>
            </w:pPr>
          </w:p>
          <w:p w14:paraId="26A838FC" w14:textId="687D8A14" w:rsidR="00894B07" w:rsidRDefault="00894B07" w:rsidP="00894B07">
            <w:pPr>
              <w:spacing w:after="0" w:line="260" w:lineRule="exact"/>
              <w:jc w:val="both"/>
              <w:rPr>
                <w:rFonts w:ascii="Arial" w:hAnsi="Arial" w:cs="Arial"/>
                <w:sz w:val="20"/>
                <w:szCs w:val="20"/>
              </w:rPr>
            </w:pPr>
            <w:r>
              <w:rPr>
                <w:rFonts w:ascii="Arial" w:hAnsi="Arial" w:cs="Arial"/>
                <w:sz w:val="20"/>
                <w:szCs w:val="20"/>
              </w:rPr>
              <w:t>(4) Ne glede na določbo</w:t>
            </w:r>
            <w:r w:rsidRPr="00894B07">
              <w:rPr>
                <w:rFonts w:ascii="Arial" w:hAnsi="Arial" w:cs="Arial"/>
                <w:sz w:val="20"/>
                <w:szCs w:val="20"/>
              </w:rPr>
              <w:t xml:space="preserve"> prvega odstavka tega člena lahko policist v primeru nastopa objektivnih okoliščin</w:t>
            </w:r>
            <w:r>
              <w:rPr>
                <w:rFonts w:ascii="Arial" w:hAnsi="Arial" w:cs="Arial"/>
                <w:sz w:val="20"/>
                <w:szCs w:val="20"/>
              </w:rPr>
              <w:t>,</w:t>
            </w:r>
            <w:r w:rsidRPr="00894B07">
              <w:rPr>
                <w:rFonts w:ascii="Arial" w:hAnsi="Arial" w:cs="Arial"/>
                <w:sz w:val="20"/>
                <w:szCs w:val="20"/>
              </w:rPr>
              <w:t xml:space="preserve"> iz katerih izhaja, da se tujec zaradi zasega osebnih dokumentov ne bo mogel vrniti v svojo matično držav</w:t>
            </w:r>
            <w:r>
              <w:rPr>
                <w:rFonts w:ascii="Arial" w:hAnsi="Arial" w:cs="Arial"/>
                <w:sz w:val="20"/>
                <w:szCs w:val="20"/>
              </w:rPr>
              <w:t>o oziroma v primernem</w:t>
            </w:r>
            <w:r w:rsidRPr="00894B07">
              <w:rPr>
                <w:rFonts w:ascii="Arial" w:hAnsi="Arial" w:cs="Arial"/>
                <w:sz w:val="20"/>
                <w:szCs w:val="20"/>
              </w:rPr>
              <w:t xml:space="preserve"> roku ne bo mogel pridobiti nadomestnih osebnih dokumentov za vrnitev,  odstopi od </w:t>
            </w:r>
            <w:r>
              <w:rPr>
                <w:rFonts w:ascii="Arial" w:hAnsi="Arial" w:cs="Arial"/>
                <w:sz w:val="20"/>
                <w:szCs w:val="20"/>
              </w:rPr>
              <w:t xml:space="preserve">ukrepa </w:t>
            </w:r>
            <w:r w:rsidRPr="00894B07">
              <w:rPr>
                <w:rFonts w:ascii="Arial" w:hAnsi="Arial" w:cs="Arial"/>
                <w:sz w:val="20"/>
                <w:szCs w:val="20"/>
              </w:rPr>
              <w:t>zasega</w:t>
            </w:r>
            <w:r w:rsidR="00466642">
              <w:rPr>
                <w:rFonts w:ascii="Arial" w:hAnsi="Arial" w:cs="Arial"/>
                <w:sz w:val="20"/>
                <w:szCs w:val="20"/>
              </w:rPr>
              <w:t xml:space="preserve"> in o tem obvesti državo, ki je razpisala ukrep</w:t>
            </w:r>
            <w:r w:rsidRPr="00894B07">
              <w:rPr>
                <w:rFonts w:ascii="Arial" w:hAnsi="Arial" w:cs="Arial"/>
                <w:sz w:val="20"/>
                <w:szCs w:val="20"/>
              </w:rPr>
              <w:t>.«.</w:t>
            </w:r>
          </w:p>
          <w:p w14:paraId="1E9ED5D8" w14:textId="77777777" w:rsidR="0019708D" w:rsidRDefault="0019708D" w:rsidP="00811456">
            <w:pPr>
              <w:spacing w:after="0" w:line="260" w:lineRule="exact"/>
              <w:rPr>
                <w:rFonts w:ascii="Arial" w:hAnsi="Arial" w:cs="Arial"/>
                <w:sz w:val="20"/>
                <w:szCs w:val="20"/>
              </w:rPr>
            </w:pPr>
          </w:p>
          <w:p w14:paraId="680611CD" w14:textId="71657DBA" w:rsidR="00A60195" w:rsidRPr="00A60195" w:rsidRDefault="00D60CF9" w:rsidP="000978A2">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7</w:t>
            </w:r>
            <w:r w:rsidR="000978A2">
              <w:rPr>
                <w:rFonts w:ascii="Arial" w:hAnsi="Arial" w:cs="Arial"/>
                <w:sz w:val="20"/>
                <w:szCs w:val="20"/>
              </w:rPr>
              <w:t>. člen</w:t>
            </w:r>
          </w:p>
          <w:p w14:paraId="4BE5E42D" w14:textId="77777777" w:rsidR="00152BC7" w:rsidRDefault="00152BC7" w:rsidP="0019708D">
            <w:pPr>
              <w:spacing w:after="0" w:line="260" w:lineRule="exact"/>
              <w:jc w:val="both"/>
              <w:rPr>
                <w:rFonts w:ascii="Arial" w:hAnsi="Arial" w:cs="Arial"/>
                <w:sz w:val="20"/>
                <w:szCs w:val="20"/>
              </w:rPr>
            </w:pPr>
          </w:p>
          <w:p w14:paraId="4D6F721B" w14:textId="01E7E49D"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102. člen se spremeni tako, da se glasi:</w:t>
            </w:r>
          </w:p>
          <w:p w14:paraId="383A1781" w14:textId="77777777" w:rsidR="00AE2A64" w:rsidRPr="00152BC7" w:rsidRDefault="00AE2A64" w:rsidP="00152BC7">
            <w:pPr>
              <w:spacing w:after="0" w:line="260" w:lineRule="exact"/>
              <w:jc w:val="both"/>
              <w:rPr>
                <w:rFonts w:ascii="Arial" w:hAnsi="Arial" w:cs="Arial"/>
                <w:sz w:val="20"/>
                <w:szCs w:val="20"/>
              </w:rPr>
            </w:pPr>
          </w:p>
          <w:p w14:paraId="477954E4" w14:textId="77777777" w:rsidR="00152BC7" w:rsidRPr="00152BC7" w:rsidRDefault="00152BC7" w:rsidP="00152BC7">
            <w:pPr>
              <w:spacing w:after="0" w:line="260" w:lineRule="exact"/>
              <w:jc w:val="center"/>
              <w:rPr>
                <w:rFonts w:ascii="Arial" w:hAnsi="Arial" w:cs="Arial"/>
                <w:sz w:val="20"/>
                <w:szCs w:val="20"/>
              </w:rPr>
            </w:pPr>
            <w:r w:rsidRPr="00152BC7">
              <w:rPr>
                <w:rFonts w:ascii="Arial" w:hAnsi="Arial" w:cs="Arial"/>
                <w:sz w:val="20"/>
                <w:szCs w:val="20"/>
              </w:rPr>
              <w:t>»102. člen</w:t>
            </w:r>
          </w:p>
          <w:p w14:paraId="14BA9BED" w14:textId="77777777" w:rsidR="00152BC7" w:rsidRDefault="00152BC7" w:rsidP="00152BC7">
            <w:pPr>
              <w:spacing w:after="0" w:line="260" w:lineRule="exact"/>
              <w:jc w:val="center"/>
              <w:rPr>
                <w:rFonts w:ascii="Arial" w:hAnsi="Arial" w:cs="Arial"/>
                <w:sz w:val="20"/>
                <w:szCs w:val="20"/>
              </w:rPr>
            </w:pPr>
            <w:r w:rsidRPr="00152BC7">
              <w:rPr>
                <w:rFonts w:ascii="Arial" w:hAnsi="Arial" w:cs="Arial"/>
                <w:sz w:val="20"/>
                <w:szCs w:val="20"/>
              </w:rPr>
              <w:t>(način izdaje, vsebina in oblika dovoljenja za prebivanje za državljane Švicarske konfederacije in njihove družinske člane)</w:t>
            </w:r>
          </w:p>
          <w:p w14:paraId="55FC988E" w14:textId="77777777" w:rsidR="00EC69A4" w:rsidRPr="00152BC7" w:rsidRDefault="00EC69A4" w:rsidP="00152BC7">
            <w:pPr>
              <w:spacing w:after="0" w:line="260" w:lineRule="exact"/>
              <w:jc w:val="center"/>
              <w:rPr>
                <w:rFonts w:ascii="Arial" w:hAnsi="Arial" w:cs="Arial"/>
                <w:sz w:val="20"/>
                <w:szCs w:val="20"/>
              </w:rPr>
            </w:pPr>
          </w:p>
          <w:p w14:paraId="56756809" w14:textId="77777777"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samostojne listine kot izkaznice. </w:t>
            </w:r>
          </w:p>
          <w:p w14:paraId="7125030C" w14:textId="77777777" w:rsidR="00152BC7" w:rsidRPr="00152BC7" w:rsidRDefault="00152BC7" w:rsidP="00152BC7">
            <w:pPr>
              <w:spacing w:after="0" w:line="260" w:lineRule="exact"/>
              <w:jc w:val="both"/>
              <w:rPr>
                <w:rFonts w:ascii="Arial" w:hAnsi="Arial" w:cs="Arial"/>
                <w:sz w:val="20"/>
                <w:szCs w:val="20"/>
              </w:rPr>
            </w:pPr>
          </w:p>
          <w:p w14:paraId="33F2E523" w14:textId="77777777" w:rsidR="00152BC7" w:rsidRP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2) Dovoljenje za prebivanje, izdano državljanu Švicarske konfederacije,  vsebuje</w:t>
            </w:r>
            <w:r>
              <w:rPr>
                <w:rFonts w:ascii="Arial" w:hAnsi="Arial" w:cs="Arial"/>
                <w:sz w:val="20"/>
                <w:szCs w:val="20"/>
              </w:rPr>
              <w:t xml:space="preserve"> </w:t>
            </w:r>
            <w:r w:rsidRPr="00152BC7">
              <w:rPr>
                <w:rFonts w:ascii="Arial" w:hAnsi="Arial" w:cs="Arial"/>
                <w:sz w:val="20"/>
                <w:szCs w:val="20"/>
              </w:rPr>
              <w:t>podatke, ki jih določa Uredba 1030/2002</w:t>
            </w:r>
            <w:r w:rsidR="00BA4CED">
              <w:rPr>
                <w:rFonts w:ascii="Arial" w:hAnsi="Arial" w:cs="Arial"/>
                <w:sz w:val="20"/>
                <w:szCs w:val="20"/>
              </w:rPr>
              <w:t>/</w:t>
            </w:r>
            <w:r w:rsidRPr="00152BC7">
              <w:rPr>
                <w:rFonts w:ascii="Arial" w:hAnsi="Arial" w:cs="Arial"/>
                <w:sz w:val="20"/>
                <w:szCs w:val="20"/>
              </w:rPr>
              <w:t xml:space="preserve">ES, razen podatka o podobi </w:t>
            </w:r>
            <w:r w:rsidR="00B51E40">
              <w:rPr>
                <w:rFonts w:ascii="Arial" w:hAnsi="Arial" w:cs="Arial"/>
                <w:sz w:val="20"/>
                <w:szCs w:val="20"/>
              </w:rPr>
              <w:t>obraza in dveh prstnih odtisih</w:t>
            </w:r>
            <w:r w:rsidRPr="00152BC7">
              <w:rPr>
                <w:rFonts w:ascii="Arial" w:hAnsi="Arial" w:cs="Arial"/>
                <w:sz w:val="20"/>
                <w:szCs w:val="20"/>
              </w:rPr>
              <w:t xml:space="preserve"> imetnika, obdelanih in shranjenih kot biometrični podatek na pomnilniškem mediju izkaznice dovoljenje za prebivanje,</w:t>
            </w:r>
            <w:r w:rsidR="00300AC7">
              <w:rPr>
                <w:rFonts w:ascii="Arial" w:hAnsi="Arial" w:cs="Arial"/>
                <w:sz w:val="20"/>
                <w:szCs w:val="20"/>
              </w:rPr>
              <w:t xml:space="preserve"> podatek o naslovu prebivališča v Republiki Sloveniji</w:t>
            </w:r>
            <w:r w:rsidRPr="00152BC7">
              <w:rPr>
                <w:rFonts w:ascii="Arial" w:hAnsi="Arial" w:cs="Arial"/>
                <w:sz w:val="20"/>
                <w:szCs w:val="20"/>
              </w:rPr>
              <w:t xml:space="preserve"> in podatek o pravici do prostega ali dovoljenega dostopa na trg dela za tujce, ki imajo skladno z zakonom, ki ureja zaposlovanje in delo tujcev</w:t>
            </w:r>
            <w:r w:rsidR="00BA4CED">
              <w:rPr>
                <w:rFonts w:ascii="Arial" w:hAnsi="Arial" w:cs="Arial"/>
                <w:sz w:val="20"/>
                <w:szCs w:val="20"/>
              </w:rPr>
              <w:t>,</w:t>
            </w:r>
            <w:r w:rsidRPr="00152BC7">
              <w:rPr>
                <w:rFonts w:ascii="Arial" w:hAnsi="Arial" w:cs="Arial"/>
                <w:sz w:val="20"/>
                <w:szCs w:val="20"/>
              </w:rPr>
              <w:t xml:space="preserve"> pravico do prostega ali do</w:t>
            </w:r>
            <w:r>
              <w:rPr>
                <w:rFonts w:ascii="Arial" w:hAnsi="Arial" w:cs="Arial"/>
                <w:sz w:val="20"/>
                <w:szCs w:val="20"/>
              </w:rPr>
              <w:t>voljenega dostopa na trg dela.</w:t>
            </w:r>
          </w:p>
          <w:p w14:paraId="084D3A46" w14:textId="77777777" w:rsidR="00152BC7" w:rsidRPr="00152BC7" w:rsidRDefault="00152BC7" w:rsidP="00152BC7">
            <w:pPr>
              <w:spacing w:after="0" w:line="260" w:lineRule="exact"/>
              <w:jc w:val="both"/>
              <w:rPr>
                <w:rFonts w:ascii="Arial" w:hAnsi="Arial" w:cs="Arial"/>
                <w:sz w:val="20"/>
                <w:szCs w:val="20"/>
              </w:rPr>
            </w:pPr>
          </w:p>
          <w:p w14:paraId="15C138A5" w14:textId="77777777" w:rsidR="00152BC7" w:rsidRDefault="00152BC7" w:rsidP="00152BC7">
            <w:pPr>
              <w:spacing w:after="0" w:line="260" w:lineRule="exact"/>
              <w:jc w:val="both"/>
              <w:rPr>
                <w:rFonts w:ascii="Arial" w:hAnsi="Arial" w:cs="Arial"/>
                <w:sz w:val="20"/>
                <w:szCs w:val="20"/>
              </w:rPr>
            </w:pPr>
            <w:r w:rsidRPr="00152BC7">
              <w:rPr>
                <w:rFonts w:ascii="Arial" w:hAnsi="Arial" w:cs="Arial"/>
                <w:sz w:val="20"/>
                <w:szCs w:val="20"/>
              </w:rPr>
              <w:t>(3) Dovoljenje za prebivanje, izdano družinskemu članu državljana Švicarske konfederacije, ki ni državljan Švicarske konfederacije</w:t>
            </w:r>
            <w:r w:rsidR="00BA4CED">
              <w:rPr>
                <w:rFonts w:ascii="Arial" w:hAnsi="Arial" w:cs="Arial"/>
                <w:sz w:val="20"/>
                <w:szCs w:val="20"/>
              </w:rPr>
              <w:t xml:space="preserve"> ali državljan EU</w:t>
            </w:r>
            <w:r w:rsidRPr="00152BC7">
              <w:rPr>
                <w:rFonts w:ascii="Arial" w:hAnsi="Arial" w:cs="Arial"/>
                <w:sz w:val="20"/>
                <w:szCs w:val="20"/>
              </w:rPr>
              <w:t xml:space="preserve">, vsebuje podatke iz prejšnjega odstavka in podatke o podobi obraza in dveh prstnih odtisih imetnika, obdelanih in shranjenih kot biometrični podatek na pomnilniškem mediju izkaznice dovoljenje za prebivanje. </w:t>
            </w:r>
          </w:p>
          <w:p w14:paraId="30A6C1AC" w14:textId="77777777" w:rsidR="00B51E40" w:rsidRPr="00152BC7" w:rsidRDefault="00B51E40" w:rsidP="00152BC7">
            <w:pPr>
              <w:spacing w:after="0" w:line="260" w:lineRule="exact"/>
              <w:jc w:val="both"/>
              <w:rPr>
                <w:rFonts w:ascii="Arial" w:hAnsi="Arial" w:cs="Arial"/>
                <w:sz w:val="20"/>
                <w:szCs w:val="20"/>
              </w:rPr>
            </w:pPr>
          </w:p>
          <w:p w14:paraId="0860B203" w14:textId="4770AC66" w:rsidR="00B51E40" w:rsidRDefault="00152BC7" w:rsidP="00152BC7">
            <w:pPr>
              <w:spacing w:after="0" w:line="260" w:lineRule="exact"/>
              <w:jc w:val="both"/>
              <w:rPr>
                <w:rFonts w:ascii="Arial" w:hAnsi="Arial" w:cs="Arial"/>
                <w:sz w:val="20"/>
                <w:szCs w:val="20"/>
              </w:rPr>
            </w:pPr>
            <w:r w:rsidRPr="00152BC7">
              <w:rPr>
                <w:rFonts w:ascii="Arial" w:hAnsi="Arial" w:cs="Arial"/>
                <w:sz w:val="20"/>
                <w:szCs w:val="20"/>
              </w:rPr>
              <w:t>(4) Za zajem in hrambo biometričnih podatkov ter vrnitev samostojne listine v primeru prenehanja dovoljenja za prebivanje se uporabljajo določbe tretjega, četrtega</w:t>
            </w:r>
            <w:r w:rsidR="00EF2B1F">
              <w:rPr>
                <w:rFonts w:ascii="Arial" w:hAnsi="Arial" w:cs="Arial"/>
                <w:sz w:val="20"/>
                <w:szCs w:val="20"/>
              </w:rPr>
              <w:t>,</w:t>
            </w:r>
            <w:r w:rsidRPr="00152BC7">
              <w:rPr>
                <w:rFonts w:ascii="Arial" w:hAnsi="Arial" w:cs="Arial"/>
                <w:sz w:val="20"/>
                <w:szCs w:val="20"/>
              </w:rPr>
              <w:t xml:space="preserve">  petega </w:t>
            </w:r>
            <w:r w:rsidR="00EF2B1F">
              <w:rPr>
                <w:rFonts w:ascii="Arial" w:hAnsi="Arial" w:cs="Arial"/>
                <w:sz w:val="20"/>
                <w:szCs w:val="20"/>
              </w:rPr>
              <w:t xml:space="preserve">in šestega </w:t>
            </w:r>
            <w:r w:rsidRPr="00152BC7">
              <w:rPr>
                <w:rFonts w:ascii="Arial" w:hAnsi="Arial" w:cs="Arial"/>
                <w:sz w:val="20"/>
                <w:szCs w:val="20"/>
              </w:rPr>
              <w:t>odstavka 58. člena in desetega odstavka 111. člena tega zakona</w:t>
            </w:r>
            <w:r w:rsidR="00CF24BF">
              <w:rPr>
                <w:rFonts w:ascii="Arial" w:hAnsi="Arial" w:cs="Arial"/>
                <w:sz w:val="20"/>
                <w:szCs w:val="20"/>
              </w:rPr>
              <w:t>.</w:t>
            </w:r>
            <w:r w:rsidRPr="00152BC7" w:rsidDel="00E60F09">
              <w:rPr>
                <w:rFonts w:ascii="Arial" w:hAnsi="Arial" w:cs="Arial"/>
                <w:sz w:val="20"/>
                <w:szCs w:val="20"/>
              </w:rPr>
              <w:t xml:space="preserve"> </w:t>
            </w:r>
          </w:p>
          <w:p w14:paraId="0099DE5B" w14:textId="77777777" w:rsidR="00B51E40" w:rsidRDefault="00B51E40" w:rsidP="00152BC7">
            <w:pPr>
              <w:spacing w:after="0" w:line="260" w:lineRule="exact"/>
              <w:jc w:val="both"/>
              <w:rPr>
                <w:rFonts w:ascii="Arial" w:hAnsi="Arial" w:cs="Arial"/>
                <w:sz w:val="20"/>
                <w:szCs w:val="20"/>
              </w:rPr>
            </w:pPr>
          </w:p>
          <w:p w14:paraId="29F4048E" w14:textId="77777777" w:rsidR="00152BC7" w:rsidRDefault="00BA4CED" w:rsidP="00152BC7">
            <w:pPr>
              <w:spacing w:after="0" w:line="260" w:lineRule="exact"/>
              <w:jc w:val="both"/>
              <w:rPr>
                <w:rFonts w:ascii="Arial" w:hAnsi="Arial" w:cs="Arial"/>
                <w:sz w:val="20"/>
                <w:szCs w:val="20"/>
              </w:rPr>
            </w:pPr>
            <w:r>
              <w:rPr>
                <w:rFonts w:ascii="Arial" w:hAnsi="Arial" w:cs="Arial"/>
                <w:sz w:val="20"/>
                <w:szCs w:val="20"/>
              </w:rPr>
              <w:t xml:space="preserve">(5) Način izdaje in </w:t>
            </w:r>
            <w:r w:rsidR="00152BC7" w:rsidRPr="00152BC7">
              <w:rPr>
                <w:rFonts w:ascii="Arial" w:hAnsi="Arial" w:cs="Arial"/>
                <w:sz w:val="20"/>
                <w:szCs w:val="20"/>
              </w:rPr>
              <w:t>obliko</w:t>
            </w:r>
            <w:r>
              <w:rPr>
                <w:rFonts w:ascii="Arial" w:hAnsi="Arial" w:cs="Arial"/>
                <w:sz w:val="20"/>
                <w:szCs w:val="20"/>
              </w:rPr>
              <w:t xml:space="preserve"> dovoljenja za prebivanje, </w:t>
            </w:r>
            <w:r w:rsidR="00152BC7" w:rsidRPr="00152BC7">
              <w:rPr>
                <w:rFonts w:ascii="Arial" w:hAnsi="Arial" w:cs="Arial"/>
                <w:sz w:val="20"/>
                <w:szCs w:val="20"/>
              </w:rPr>
              <w:t>način označitve prenehanja dovoljenja za prebivanje</w:t>
            </w:r>
            <w:r>
              <w:rPr>
                <w:rFonts w:ascii="Arial" w:hAnsi="Arial" w:cs="Arial"/>
                <w:sz w:val="20"/>
                <w:szCs w:val="20"/>
              </w:rPr>
              <w:t>, zajem prstnih odtisov</w:t>
            </w:r>
            <w:r w:rsidR="00152BC7" w:rsidRPr="00152BC7">
              <w:rPr>
                <w:rFonts w:ascii="Arial" w:hAnsi="Arial" w:cs="Arial"/>
                <w:sz w:val="20"/>
                <w:szCs w:val="20"/>
              </w:rPr>
              <w:t xml:space="preserve"> in ceno izkaznice predpiše minister, pristojen za notranje zadeve.</w:t>
            </w:r>
          </w:p>
          <w:p w14:paraId="115F779C" w14:textId="77777777" w:rsidR="00B51E40" w:rsidRPr="00152BC7" w:rsidRDefault="00B51E40" w:rsidP="00152BC7">
            <w:pPr>
              <w:spacing w:after="0" w:line="260" w:lineRule="exact"/>
              <w:jc w:val="both"/>
              <w:rPr>
                <w:rFonts w:ascii="Arial" w:hAnsi="Arial" w:cs="Arial"/>
                <w:sz w:val="20"/>
                <w:szCs w:val="20"/>
              </w:rPr>
            </w:pPr>
          </w:p>
          <w:p w14:paraId="167C473F" w14:textId="77777777" w:rsidR="00152BC7" w:rsidRPr="00152BC7" w:rsidRDefault="00152BC7" w:rsidP="00152BC7">
            <w:pPr>
              <w:spacing w:after="0" w:line="260" w:lineRule="exact"/>
              <w:jc w:val="both"/>
              <w:rPr>
                <w:rFonts w:ascii="Arial" w:hAnsi="Arial" w:cs="Arial"/>
                <w:sz w:val="20"/>
                <w:szCs w:val="20"/>
              </w:rPr>
            </w:pPr>
            <w:r w:rsidRPr="00152BC7" w:rsidDel="00840107">
              <w:rPr>
                <w:rFonts w:ascii="Arial" w:hAnsi="Arial" w:cs="Arial"/>
                <w:sz w:val="20"/>
                <w:szCs w:val="20"/>
              </w:rPr>
              <w:t xml:space="preserve"> </w:t>
            </w:r>
            <w:r w:rsidRPr="00152BC7">
              <w:rPr>
                <w:rFonts w:ascii="Arial" w:hAnsi="Arial" w:cs="Arial"/>
                <w:sz w:val="20"/>
                <w:szCs w:val="20"/>
              </w:rPr>
              <w:t>(6) Veljavnost izkaznice dovoljenja za stalno prebivanje, izdane državljanu Švicarske konfederacije in njegovemu družinskemu članu, je deset let.</w:t>
            </w:r>
            <w:r w:rsidR="00896DD1" w:rsidRPr="00896DD1">
              <w:rPr>
                <w:rFonts w:ascii="Arial" w:hAnsi="Arial" w:cs="Arial"/>
                <w:sz w:val="20"/>
                <w:szCs w:val="20"/>
              </w:rPr>
              <w:t xml:space="preserve"> Veljavnost izkaznice dovoljenja za stalno prebivanje, ki se izda </w:t>
            </w:r>
            <w:r w:rsidR="00CA5F59">
              <w:rPr>
                <w:rFonts w:ascii="Arial" w:hAnsi="Arial" w:cs="Arial"/>
                <w:sz w:val="20"/>
                <w:szCs w:val="20"/>
              </w:rPr>
              <w:t>tujcu iz prejšnjega stavka, mlajšemu</w:t>
            </w:r>
            <w:r w:rsidR="00896DD1" w:rsidRPr="00896DD1">
              <w:rPr>
                <w:rFonts w:ascii="Arial" w:hAnsi="Arial" w:cs="Arial"/>
                <w:sz w:val="20"/>
                <w:szCs w:val="20"/>
              </w:rPr>
              <w:t xml:space="preserve"> od treh let starosti, je tri leta, </w:t>
            </w:r>
            <w:r w:rsidR="00CA5F59">
              <w:rPr>
                <w:rFonts w:ascii="Arial" w:hAnsi="Arial" w:cs="Arial"/>
                <w:sz w:val="20"/>
                <w:szCs w:val="20"/>
              </w:rPr>
              <w:t>tujcu</w:t>
            </w:r>
            <w:r w:rsidR="00896DD1">
              <w:rPr>
                <w:rFonts w:ascii="Arial" w:hAnsi="Arial" w:cs="Arial"/>
                <w:sz w:val="20"/>
                <w:szCs w:val="20"/>
              </w:rPr>
              <w:t xml:space="preserve">, </w:t>
            </w:r>
            <w:r w:rsidR="00896DD1" w:rsidRPr="00896DD1">
              <w:rPr>
                <w:rFonts w:ascii="Arial" w:hAnsi="Arial" w:cs="Arial"/>
                <w:sz w:val="20"/>
                <w:szCs w:val="20"/>
              </w:rPr>
              <w:t>star</w:t>
            </w:r>
            <w:r w:rsidR="00896DD1">
              <w:rPr>
                <w:rFonts w:ascii="Arial" w:hAnsi="Arial" w:cs="Arial"/>
                <w:sz w:val="20"/>
                <w:szCs w:val="20"/>
              </w:rPr>
              <w:t>emu od treh do osemnajst let, pa</w:t>
            </w:r>
            <w:r w:rsidR="00896DD1" w:rsidRPr="00896DD1">
              <w:rPr>
                <w:rFonts w:ascii="Arial" w:hAnsi="Arial" w:cs="Arial"/>
                <w:sz w:val="20"/>
                <w:szCs w:val="20"/>
              </w:rPr>
              <w:t xml:space="preserve"> pet let.</w:t>
            </w:r>
            <w:r w:rsidRPr="00152BC7">
              <w:rPr>
                <w:rFonts w:ascii="Arial" w:hAnsi="Arial" w:cs="Arial"/>
                <w:sz w:val="20"/>
                <w:szCs w:val="20"/>
              </w:rPr>
              <w:t xml:space="preserve">«. </w:t>
            </w:r>
          </w:p>
          <w:p w14:paraId="38C5F41F" w14:textId="77777777" w:rsidR="0004012A" w:rsidRDefault="0004012A" w:rsidP="00A43B13">
            <w:pPr>
              <w:spacing w:after="0" w:line="260" w:lineRule="exact"/>
              <w:rPr>
                <w:rFonts w:ascii="Arial" w:hAnsi="Arial" w:cs="Arial"/>
                <w:sz w:val="20"/>
                <w:szCs w:val="20"/>
              </w:rPr>
            </w:pPr>
          </w:p>
          <w:p w14:paraId="1D331C3F" w14:textId="4186231E" w:rsidR="00B104F9" w:rsidRPr="00B104F9" w:rsidRDefault="00821820" w:rsidP="009366E4">
            <w:pPr>
              <w:spacing w:after="0" w:line="260" w:lineRule="exact"/>
              <w:jc w:val="center"/>
              <w:rPr>
                <w:rFonts w:ascii="Arial" w:hAnsi="Arial" w:cs="Arial"/>
                <w:sz w:val="20"/>
                <w:szCs w:val="20"/>
              </w:rPr>
            </w:pPr>
            <w:r>
              <w:rPr>
                <w:rFonts w:ascii="Arial" w:hAnsi="Arial" w:cs="Arial"/>
                <w:sz w:val="20"/>
                <w:szCs w:val="20"/>
              </w:rPr>
              <w:t>6</w:t>
            </w:r>
            <w:r w:rsidR="00F17EDC">
              <w:rPr>
                <w:rFonts w:ascii="Arial" w:hAnsi="Arial" w:cs="Arial"/>
                <w:sz w:val="20"/>
                <w:szCs w:val="20"/>
              </w:rPr>
              <w:t>8</w:t>
            </w:r>
            <w:r w:rsidR="00F36F33">
              <w:rPr>
                <w:rFonts w:ascii="Arial" w:hAnsi="Arial" w:cs="Arial"/>
                <w:sz w:val="20"/>
                <w:szCs w:val="20"/>
              </w:rPr>
              <w:t>.</w:t>
            </w:r>
            <w:r w:rsidR="00B104F9" w:rsidRPr="00B104F9">
              <w:rPr>
                <w:rFonts w:ascii="Arial" w:hAnsi="Arial" w:cs="Arial"/>
                <w:sz w:val="20"/>
                <w:szCs w:val="20"/>
              </w:rPr>
              <w:t xml:space="preserve"> člen</w:t>
            </w:r>
          </w:p>
          <w:p w14:paraId="4CCF69EA" w14:textId="77777777" w:rsidR="00B104F9" w:rsidRPr="00B104F9" w:rsidRDefault="00B104F9" w:rsidP="00B104F9">
            <w:pPr>
              <w:spacing w:after="0" w:line="260" w:lineRule="exact"/>
              <w:jc w:val="both"/>
              <w:rPr>
                <w:rFonts w:ascii="Arial" w:hAnsi="Arial" w:cs="Arial"/>
                <w:sz w:val="20"/>
                <w:szCs w:val="20"/>
              </w:rPr>
            </w:pPr>
          </w:p>
          <w:p w14:paraId="4C1F055B"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 105. členu se tretji in četrti odstavek spremenita tako, da se glasita:</w:t>
            </w:r>
          </w:p>
          <w:p w14:paraId="5D1D5B9C" w14:textId="77777777" w:rsidR="00B104F9" w:rsidRPr="00B104F9" w:rsidRDefault="00B104F9" w:rsidP="00B104F9">
            <w:pPr>
              <w:spacing w:after="0" w:line="260" w:lineRule="exact"/>
              <w:jc w:val="both"/>
              <w:rPr>
                <w:rFonts w:ascii="Arial" w:hAnsi="Arial" w:cs="Arial"/>
                <w:sz w:val="20"/>
                <w:szCs w:val="20"/>
              </w:rPr>
            </w:pPr>
          </w:p>
          <w:p w14:paraId="4A504A8F" w14:textId="6BAB5A73"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3) U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w:t>
            </w:r>
            <w:r w:rsidR="00003140">
              <w:rPr>
                <w:rFonts w:ascii="Arial" w:hAnsi="Arial" w:cs="Arial"/>
                <w:sz w:val="20"/>
                <w:szCs w:val="20"/>
              </w:rPr>
              <w:t>,</w:t>
            </w:r>
            <w:r w:rsidRPr="00B104F9">
              <w:rPr>
                <w:rFonts w:ascii="Arial" w:hAnsi="Arial" w:cs="Arial"/>
                <w:sz w:val="20"/>
                <w:szCs w:val="20"/>
              </w:rPr>
              <w:t xml:space="preserve"> </w:t>
            </w:r>
            <w:r w:rsidR="00003140">
              <w:rPr>
                <w:rFonts w:ascii="Arial" w:hAnsi="Arial" w:cs="Arial"/>
                <w:sz w:val="20"/>
                <w:szCs w:val="20"/>
              </w:rPr>
              <w:t>in</w:t>
            </w:r>
            <w:r w:rsidRPr="00B104F9">
              <w:rPr>
                <w:rFonts w:ascii="Arial" w:hAnsi="Arial" w:cs="Arial"/>
                <w:sz w:val="20"/>
                <w:szCs w:val="20"/>
              </w:rPr>
              <w:t xml:space="preserve"> pristojna ministrstva pri izvajanju nalog vključevanja sodelujejo med seboj </w:t>
            </w:r>
            <w:r w:rsidR="00706425">
              <w:rPr>
                <w:rFonts w:ascii="Arial" w:hAnsi="Arial" w:cs="Arial"/>
                <w:sz w:val="20"/>
                <w:szCs w:val="20"/>
              </w:rPr>
              <w:t>ter</w:t>
            </w:r>
            <w:r w:rsidRPr="00B104F9">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Urad Vlade Republike Slovenije</w:t>
            </w:r>
            <w:r w:rsidR="00003140">
              <w:rPr>
                <w:rFonts w:ascii="Arial" w:hAnsi="Arial" w:cs="Arial"/>
                <w:sz w:val="20"/>
                <w:szCs w:val="20"/>
              </w:rPr>
              <w:t>, pristojen</w:t>
            </w:r>
            <w:r w:rsidRPr="00B104F9">
              <w:rPr>
                <w:rFonts w:ascii="Arial" w:hAnsi="Arial" w:cs="Arial"/>
                <w:sz w:val="20"/>
                <w:szCs w:val="20"/>
              </w:rPr>
              <w:t xml:space="preserve"> za oskrbo in integracijo migrantov. </w:t>
            </w:r>
          </w:p>
          <w:p w14:paraId="05493674" w14:textId="77777777" w:rsidR="00B104F9" w:rsidRPr="00B104F9" w:rsidRDefault="00B104F9" w:rsidP="00B104F9">
            <w:pPr>
              <w:spacing w:after="0" w:line="260" w:lineRule="exact"/>
              <w:jc w:val="both"/>
              <w:rPr>
                <w:rFonts w:ascii="Arial" w:hAnsi="Arial" w:cs="Arial"/>
                <w:sz w:val="20"/>
                <w:szCs w:val="20"/>
              </w:rPr>
            </w:pPr>
          </w:p>
          <w:p w14:paraId="6C5265FF" w14:textId="6BDF629C" w:rsidR="00B104F9" w:rsidRDefault="00B104F9" w:rsidP="00A60195">
            <w:pPr>
              <w:spacing w:after="0" w:line="260" w:lineRule="exact"/>
              <w:jc w:val="both"/>
              <w:rPr>
                <w:rFonts w:ascii="Arial" w:hAnsi="Arial" w:cs="Arial"/>
                <w:sz w:val="20"/>
                <w:szCs w:val="20"/>
              </w:rPr>
            </w:pPr>
            <w:r w:rsidRPr="00B104F9">
              <w:rPr>
                <w:rFonts w:ascii="Arial" w:hAnsi="Arial" w:cs="Arial"/>
                <w:sz w:val="20"/>
                <w:szCs w:val="20"/>
              </w:rPr>
              <w:t>(4) U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 zagotavlja informacije, ki so potrebne tujcem za njihovo vključevanje v slovensko družbo, zlasti glede njihovih pravic in dolžnosti.«.</w:t>
            </w:r>
          </w:p>
          <w:p w14:paraId="301FCED0" w14:textId="0BD0F725" w:rsidR="00B104F9" w:rsidRDefault="00F17EDC" w:rsidP="009366E4">
            <w:pPr>
              <w:spacing w:after="0" w:line="260" w:lineRule="exact"/>
              <w:jc w:val="center"/>
              <w:rPr>
                <w:rFonts w:ascii="Arial" w:hAnsi="Arial" w:cs="Arial"/>
                <w:sz w:val="20"/>
                <w:szCs w:val="20"/>
              </w:rPr>
            </w:pPr>
            <w:r>
              <w:rPr>
                <w:rFonts w:ascii="Arial" w:hAnsi="Arial" w:cs="Arial"/>
                <w:sz w:val="20"/>
                <w:szCs w:val="20"/>
              </w:rPr>
              <w:t>69</w:t>
            </w:r>
            <w:r w:rsidR="00B104F9">
              <w:rPr>
                <w:rFonts w:ascii="Arial" w:hAnsi="Arial" w:cs="Arial"/>
                <w:sz w:val="20"/>
                <w:szCs w:val="20"/>
              </w:rPr>
              <w:t>. člen</w:t>
            </w:r>
          </w:p>
          <w:p w14:paraId="4F4DE00C" w14:textId="77777777" w:rsidR="00B104F9" w:rsidRDefault="00B104F9" w:rsidP="00A60195">
            <w:pPr>
              <w:spacing w:after="0" w:line="260" w:lineRule="exact"/>
              <w:jc w:val="both"/>
              <w:rPr>
                <w:rFonts w:ascii="Arial" w:hAnsi="Arial" w:cs="Arial"/>
                <w:sz w:val="20"/>
                <w:szCs w:val="20"/>
              </w:rPr>
            </w:pPr>
          </w:p>
          <w:p w14:paraId="79990812" w14:textId="227E4CD9"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 107. člen</w:t>
            </w:r>
            <w:r w:rsidR="0001492A">
              <w:rPr>
                <w:rFonts w:ascii="Arial" w:hAnsi="Arial" w:cs="Arial"/>
                <w:sz w:val="20"/>
                <w:szCs w:val="20"/>
              </w:rPr>
              <w:t>u se</w:t>
            </w:r>
            <w:r w:rsidRPr="00B104F9">
              <w:rPr>
                <w:rFonts w:ascii="Arial" w:hAnsi="Arial" w:cs="Arial"/>
                <w:sz w:val="20"/>
                <w:szCs w:val="20"/>
              </w:rPr>
              <w:t xml:space="preserve"> </w:t>
            </w:r>
            <w:r w:rsidR="0001492A">
              <w:rPr>
                <w:rFonts w:ascii="Arial" w:hAnsi="Arial" w:cs="Arial"/>
                <w:sz w:val="20"/>
                <w:szCs w:val="20"/>
              </w:rPr>
              <w:t xml:space="preserve">prvem odstavku </w:t>
            </w:r>
            <w:r w:rsidRPr="00B104F9">
              <w:rPr>
                <w:rFonts w:ascii="Arial" w:hAnsi="Arial" w:cs="Arial"/>
                <w:sz w:val="20"/>
                <w:szCs w:val="20"/>
              </w:rPr>
              <w:t xml:space="preserve"> besedilo »pristojno ministrstvo, pristojno za notranje zadeve« nadomesti z besedilom »</w:t>
            </w:r>
            <w:r w:rsidR="00706425">
              <w:rPr>
                <w:rFonts w:ascii="Arial" w:hAnsi="Arial" w:cs="Arial"/>
                <w:sz w:val="20"/>
                <w:szCs w:val="20"/>
              </w:rPr>
              <w:t>u</w:t>
            </w:r>
            <w:r w:rsidRPr="00B104F9">
              <w:rPr>
                <w:rFonts w:ascii="Arial" w:hAnsi="Arial" w:cs="Arial"/>
                <w:sz w:val="20"/>
                <w:szCs w:val="20"/>
              </w:rPr>
              <w:t>rad Vlade Republike Slovenije</w:t>
            </w:r>
            <w:r w:rsidR="003868F3">
              <w:rPr>
                <w:rFonts w:ascii="Arial" w:hAnsi="Arial" w:cs="Arial"/>
                <w:sz w:val="20"/>
                <w:szCs w:val="20"/>
              </w:rPr>
              <w:t>, pristojen</w:t>
            </w:r>
            <w:r w:rsidRPr="00B104F9">
              <w:rPr>
                <w:rFonts w:ascii="Arial" w:hAnsi="Arial" w:cs="Arial"/>
                <w:sz w:val="20"/>
                <w:szCs w:val="20"/>
              </w:rPr>
              <w:t xml:space="preserve"> za oskrbo in integracijo migrantov«. </w:t>
            </w:r>
          </w:p>
          <w:p w14:paraId="7ED780F6" w14:textId="77777777" w:rsidR="00B104F9" w:rsidRDefault="00B104F9" w:rsidP="00A60195">
            <w:pPr>
              <w:spacing w:after="0" w:line="260" w:lineRule="exact"/>
              <w:jc w:val="both"/>
              <w:rPr>
                <w:rFonts w:ascii="Arial" w:hAnsi="Arial" w:cs="Arial"/>
                <w:sz w:val="20"/>
                <w:szCs w:val="20"/>
              </w:rPr>
            </w:pPr>
          </w:p>
          <w:p w14:paraId="2C7B6943" w14:textId="48BA018A" w:rsidR="00B104F9" w:rsidRDefault="000E0758"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0</w:t>
            </w:r>
            <w:r w:rsidR="00B104F9">
              <w:rPr>
                <w:rFonts w:ascii="Arial" w:hAnsi="Arial" w:cs="Arial"/>
                <w:sz w:val="20"/>
                <w:szCs w:val="20"/>
              </w:rPr>
              <w:t>. člen</w:t>
            </w:r>
          </w:p>
          <w:p w14:paraId="1581E79D" w14:textId="77777777" w:rsidR="00B104F9" w:rsidRDefault="00B104F9" w:rsidP="00A60195">
            <w:pPr>
              <w:spacing w:after="0" w:line="260" w:lineRule="exact"/>
              <w:jc w:val="both"/>
              <w:rPr>
                <w:rFonts w:ascii="Arial" w:hAnsi="Arial" w:cs="Arial"/>
                <w:sz w:val="20"/>
                <w:szCs w:val="20"/>
              </w:rPr>
            </w:pPr>
          </w:p>
          <w:p w14:paraId="339F3552" w14:textId="77777777" w:rsidR="00B104F9" w:rsidRDefault="00B104F9" w:rsidP="00CA0A14">
            <w:pPr>
              <w:jc w:val="both"/>
              <w:rPr>
                <w:rFonts w:ascii="Arial" w:hAnsi="Arial" w:cs="Arial"/>
                <w:sz w:val="20"/>
                <w:szCs w:val="20"/>
              </w:rPr>
            </w:pPr>
            <w:r w:rsidRPr="00B104F9">
              <w:rPr>
                <w:rFonts w:ascii="Arial" w:hAnsi="Arial" w:cs="Arial"/>
                <w:sz w:val="20"/>
                <w:szCs w:val="20"/>
              </w:rPr>
              <w:t>V 108. člen</w:t>
            </w:r>
            <w:r w:rsidR="0001492A">
              <w:rPr>
                <w:rFonts w:ascii="Arial" w:hAnsi="Arial" w:cs="Arial"/>
                <w:sz w:val="20"/>
                <w:szCs w:val="20"/>
              </w:rPr>
              <w:t>u</w:t>
            </w:r>
            <w:r w:rsidRPr="00B104F9">
              <w:rPr>
                <w:rFonts w:ascii="Arial" w:hAnsi="Arial" w:cs="Arial"/>
                <w:sz w:val="20"/>
                <w:szCs w:val="20"/>
              </w:rPr>
              <w:t xml:space="preserve"> se</w:t>
            </w:r>
            <w:r w:rsidR="0001492A">
              <w:rPr>
                <w:rFonts w:ascii="Arial" w:hAnsi="Arial" w:cs="Arial"/>
                <w:sz w:val="20"/>
                <w:szCs w:val="20"/>
              </w:rPr>
              <w:t xml:space="preserve"> v</w:t>
            </w:r>
            <w:r w:rsidR="0001492A" w:rsidRPr="0001492A">
              <w:rPr>
                <w:rFonts w:ascii="Arial" w:hAnsi="Arial" w:cs="Arial"/>
                <w:sz w:val="20"/>
                <w:szCs w:val="20"/>
              </w:rPr>
              <w:t xml:space="preserve"> prvem odstavku</w:t>
            </w:r>
            <w:r w:rsidRPr="00B104F9">
              <w:rPr>
                <w:rFonts w:ascii="Arial" w:hAnsi="Arial" w:cs="Arial"/>
                <w:sz w:val="20"/>
                <w:szCs w:val="20"/>
              </w:rPr>
              <w:t xml:space="preserve"> besedilo »Ministrstvo, pristojno za notranje zadeve« nadomesti z besedilom »Urad Vlade Republike Slovenije</w:t>
            </w:r>
            <w:r w:rsidR="003868F3">
              <w:rPr>
                <w:rFonts w:ascii="Arial" w:hAnsi="Arial" w:cs="Arial"/>
                <w:sz w:val="20"/>
                <w:szCs w:val="20"/>
              </w:rPr>
              <w:t>, pristojen</w:t>
            </w:r>
            <w:r w:rsidRPr="00B104F9">
              <w:rPr>
                <w:rFonts w:ascii="Arial" w:hAnsi="Arial" w:cs="Arial"/>
                <w:sz w:val="20"/>
                <w:szCs w:val="20"/>
              </w:rPr>
              <w:t xml:space="preserve"> za osk</w:t>
            </w:r>
            <w:r w:rsidR="00CA0A14">
              <w:rPr>
                <w:rFonts w:ascii="Arial" w:hAnsi="Arial" w:cs="Arial"/>
                <w:sz w:val="20"/>
                <w:szCs w:val="20"/>
              </w:rPr>
              <w:t xml:space="preserve">rbo in integracijo migrantov«. </w:t>
            </w:r>
          </w:p>
          <w:p w14:paraId="7DCD68F8" w14:textId="1E0960EC" w:rsidR="00BB7BF6" w:rsidRPr="00BB7BF6" w:rsidRDefault="000E0758" w:rsidP="00EC7E01">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1</w:t>
            </w:r>
            <w:r w:rsidR="00F36F33">
              <w:rPr>
                <w:rFonts w:ascii="Arial" w:hAnsi="Arial" w:cs="Arial"/>
                <w:sz w:val="20"/>
                <w:szCs w:val="20"/>
              </w:rPr>
              <w:t>. člen</w:t>
            </w:r>
          </w:p>
          <w:p w14:paraId="4C40FEA9" w14:textId="77777777" w:rsidR="00BB7BF6" w:rsidRPr="00BB7BF6" w:rsidRDefault="00BB7BF6" w:rsidP="00BB7BF6">
            <w:pPr>
              <w:spacing w:after="0" w:line="260" w:lineRule="exact"/>
              <w:jc w:val="both"/>
              <w:rPr>
                <w:rFonts w:ascii="Arial" w:hAnsi="Arial" w:cs="Arial"/>
                <w:sz w:val="20"/>
                <w:szCs w:val="20"/>
              </w:rPr>
            </w:pPr>
          </w:p>
          <w:p w14:paraId="747669F1" w14:textId="2A2BEDCC" w:rsidR="00BB7BF6" w:rsidRP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V 110. člen</w:t>
            </w:r>
            <w:r w:rsidR="0001492A">
              <w:rPr>
                <w:rFonts w:ascii="Arial" w:hAnsi="Arial" w:cs="Arial"/>
                <w:sz w:val="20"/>
                <w:szCs w:val="20"/>
              </w:rPr>
              <w:t>u</w:t>
            </w:r>
            <w:r w:rsidRPr="00BB7BF6">
              <w:rPr>
                <w:rFonts w:ascii="Arial" w:hAnsi="Arial" w:cs="Arial"/>
                <w:sz w:val="20"/>
                <w:szCs w:val="20"/>
              </w:rPr>
              <w:t xml:space="preserve"> se v</w:t>
            </w:r>
            <w:r w:rsidR="0001492A" w:rsidRPr="0001492A">
              <w:rPr>
                <w:rFonts w:ascii="Arial" w:hAnsi="Arial" w:cs="Arial"/>
                <w:sz w:val="20"/>
                <w:szCs w:val="20"/>
              </w:rPr>
              <w:t xml:space="preserve"> prvem odstavku</w:t>
            </w:r>
            <w:r w:rsidRPr="00BB7BF6">
              <w:rPr>
                <w:rFonts w:ascii="Arial" w:hAnsi="Arial" w:cs="Arial"/>
                <w:sz w:val="20"/>
                <w:szCs w:val="20"/>
              </w:rPr>
              <w:t xml:space="preserve"> </w:t>
            </w:r>
            <w:r w:rsidR="0001492A">
              <w:rPr>
                <w:rFonts w:ascii="Arial" w:hAnsi="Arial" w:cs="Arial"/>
                <w:sz w:val="20"/>
                <w:szCs w:val="20"/>
              </w:rPr>
              <w:t xml:space="preserve">v </w:t>
            </w:r>
            <w:r w:rsidRPr="00BB7BF6">
              <w:rPr>
                <w:rFonts w:ascii="Arial" w:hAnsi="Arial" w:cs="Arial"/>
                <w:sz w:val="20"/>
                <w:szCs w:val="20"/>
              </w:rPr>
              <w:t>šestnajsti alineji besed</w:t>
            </w:r>
            <w:r w:rsidR="005E382B">
              <w:rPr>
                <w:rFonts w:ascii="Arial" w:hAnsi="Arial" w:cs="Arial"/>
                <w:sz w:val="20"/>
                <w:szCs w:val="20"/>
              </w:rPr>
              <w:t>a</w:t>
            </w:r>
            <w:r w:rsidRPr="00BB7BF6">
              <w:rPr>
                <w:rFonts w:ascii="Arial" w:hAnsi="Arial" w:cs="Arial"/>
                <w:sz w:val="20"/>
                <w:szCs w:val="20"/>
              </w:rPr>
              <w:t xml:space="preserve"> »in« nadomesti z vejico. </w:t>
            </w:r>
          </w:p>
          <w:p w14:paraId="7DCB2680" w14:textId="77777777" w:rsidR="00BB7BF6" w:rsidRPr="00BB7BF6" w:rsidRDefault="00BB7BF6" w:rsidP="00BB7BF6">
            <w:pPr>
              <w:spacing w:after="0" w:line="260" w:lineRule="exact"/>
              <w:jc w:val="both"/>
              <w:rPr>
                <w:rFonts w:ascii="Arial" w:hAnsi="Arial" w:cs="Arial"/>
                <w:sz w:val="20"/>
                <w:szCs w:val="20"/>
              </w:rPr>
            </w:pPr>
          </w:p>
          <w:p w14:paraId="759108B0" w14:textId="77777777" w:rsidR="00BB7BF6" w:rsidRPr="00BB7BF6" w:rsidRDefault="0001492A" w:rsidP="00BB7BF6">
            <w:pPr>
              <w:spacing w:after="0" w:line="260" w:lineRule="exact"/>
              <w:jc w:val="both"/>
              <w:rPr>
                <w:rFonts w:ascii="Arial" w:hAnsi="Arial" w:cs="Arial"/>
                <w:sz w:val="20"/>
                <w:szCs w:val="20"/>
              </w:rPr>
            </w:pPr>
            <w:r>
              <w:rPr>
                <w:rFonts w:ascii="Arial" w:hAnsi="Arial" w:cs="Arial"/>
                <w:sz w:val="20"/>
                <w:szCs w:val="20"/>
              </w:rPr>
              <w:t xml:space="preserve">V </w:t>
            </w:r>
            <w:r w:rsidR="00BB7BF6" w:rsidRPr="00BB7BF6">
              <w:rPr>
                <w:rFonts w:ascii="Arial" w:hAnsi="Arial" w:cs="Arial"/>
                <w:sz w:val="20"/>
                <w:szCs w:val="20"/>
              </w:rPr>
              <w:t xml:space="preserve">sedemnajsti alineji </w:t>
            </w:r>
            <w:r w:rsidR="00467F7F">
              <w:rPr>
                <w:rFonts w:ascii="Arial" w:hAnsi="Arial" w:cs="Arial"/>
                <w:sz w:val="20"/>
                <w:szCs w:val="20"/>
              </w:rPr>
              <w:t xml:space="preserve">se </w:t>
            </w:r>
            <w:r w:rsidR="00BB7BF6" w:rsidRPr="00BB7BF6">
              <w:rPr>
                <w:rFonts w:ascii="Arial" w:hAnsi="Arial" w:cs="Arial"/>
                <w:sz w:val="20"/>
                <w:szCs w:val="20"/>
              </w:rPr>
              <w:t>pika nadomesti z besed</w:t>
            </w:r>
            <w:r w:rsidR="00467F7F">
              <w:rPr>
                <w:rFonts w:ascii="Arial" w:hAnsi="Arial" w:cs="Arial"/>
                <w:sz w:val="20"/>
                <w:szCs w:val="20"/>
              </w:rPr>
              <w:t>o</w:t>
            </w:r>
            <w:r w:rsidR="00BB7BF6" w:rsidRPr="00BB7BF6">
              <w:rPr>
                <w:rFonts w:ascii="Arial" w:hAnsi="Arial" w:cs="Arial"/>
                <w:sz w:val="20"/>
                <w:szCs w:val="20"/>
              </w:rPr>
              <w:t xml:space="preserve"> »in«.</w:t>
            </w:r>
          </w:p>
          <w:p w14:paraId="58074272" w14:textId="77777777" w:rsidR="00BB7BF6" w:rsidRPr="00BB7BF6" w:rsidRDefault="00BB7BF6" w:rsidP="00BB7BF6">
            <w:pPr>
              <w:spacing w:after="0" w:line="260" w:lineRule="exact"/>
              <w:jc w:val="both"/>
              <w:rPr>
                <w:rFonts w:ascii="Arial" w:hAnsi="Arial" w:cs="Arial"/>
                <w:sz w:val="20"/>
                <w:szCs w:val="20"/>
              </w:rPr>
            </w:pPr>
          </w:p>
          <w:p w14:paraId="298CE8A8" w14:textId="4E135AC6" w:rsidR="00BB7BF6" w:rsidRPr="00BB7BF6" w:rsidRDefault="005E382B" w:rsidP="00BB7BF6">
            <w:pPr>
              <w:spacing w:after="0" w:line="260" w:lineRule="exact"/>
              <w:jc w:val="both"/>
              <w:rPr>
                <w:rFonts w:ascii="Arial" w:hAnsi="Arial" w:cs="Arial"/>
                <w:sz w:val="20"/>
                <w:szCs w:val="20"/>
              </w:rPr>
            </w:pPr>
            <w:r>
              <w:rPr>
                <w:rFonts w:ascii="Arial" w:hAnsi="Arial" w:cs="Arial"/>
                <w:sz w:val="20"/>
                <w:szCs w:val="20"/>
              </w:rPr>
              <w:t>Za sedemnajsto alinejo se d</w:t>
            </w:r>
            <w:r w:rsidR="00BB7BF6" w:rsidRPr="00BB7BF6">
              <w:rPr>
                <w:rFonts w:ascii="Arial" w:hAnsi="Arial" w:cs="Arial"/>
                <w:sz w:val="20"/>
                <w:szCs w:val="20"/>
              </w:rPr>
              <w:t>oda nova osemnajsta alineja, ki se glasi:</w:t>
            </w:r>
          </w:p>
          <w:p w14:paraId="300881AD" w14:textId="059BC3C6" w:rsidR="005F69E9" w:rsidRPr="00BB7BF6" w:rsidRDefault="00BB7BF6" w:rsidP="004759A6">
            <w:pPr>
              <w:spacing w:line="260" w:lineRule="exact"/>
              <w:jc w:val="both"/>
              <w:rPr>
                <w:rFonts w:ascii="Arial" w:hAnsi="Arial" w:cs="Arial"/>
                <w:sz w:val="20"/>
                <w:szCs w:val="20"/>
              </w:rPr>
            </w:pPr>
            <w:r w:rsidRPr="00BB7BF6">
              <w:rPr>
                <w:rFonts w:ascii="Arial" w:hAnsi="Arial" w:cs="Arial"/>
                <w:sz w:val="20"/>
                <w:szCs w:val="20"/>
              </w:rPr>
              <w:t>»- nedovoljenih vstopih tujcev v državo</w:t>
            </w:r>
            <w:r w:rsidR="005E382B">
              <w:rPr>
                <w:rFonts w:ascii="Arial" w:hAnsi="Arial" w:cs="Arial"/>
                <w:sz w:val="20"/>
                <w:szCs w:val="20"/>
              </w:rPr>
              <w:t>.</w:t>
            </w:r>
            <w:r w:rsidRPr="00BB7BF6">
              <w:rPr>
                <w:rFonts w:ascii="Arial" w:hAnsi="Arial" w:cs="Arial"/>
                <w:sz w:val="20"/>
                <w:szCs w:val="20"/>
              </w:rPr>
              <w:t>«.</w:t>
            </w:r>
          </w:p>
          <w:p w14:paraId="6E59103F" w14:textId="77777777" w:rsid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Četrti odstavek se spremeni tako, da se glasi:</w:t>
            </w:r>
          </w:p>
          <w:p w14:paraId="69D128CF" w14:textId="77777777" w:rsidR="006E542B" w:rsidRPr="00BB7BF6" w:rsidRDefault="006E542B" w:rsidP="00BB7BF6">
            <w:pPr>
              <w:spacing w:after="0" w:line="260" w:lineRule="exact"/>
              <w:jc w:val="both"/>
              <w:rPr>
                <w:rFonts w:ascii="Arial" w:hAnsi="Arial" w:cs="Arial"/>
                <w:sz w:val="20"/>
                <w:szCs w:val="20"/>
              </w:rPr>
            </w:pPr>
          </w:p>
          <w:p w14:paraId="18178B02" w14:textId="77777777" w:rsidR="00BB7BF6" w:rsidRDefault="00BB7BF6" w:rsidP="00BB7BF6">
            <w:pPr>
              <w:spacing w:after="0" w:line="260" w:lineRule="exact"/>
              <w:jc w:val="both"/>
              <w:rPr>
                <w:rFonts w:ascii="Arial" w:hAnsi="Arial" w:cs="Arial"/>
                <w:sz w:val="20"/>
                <w:szCs w:val="20"/>
              </w:rPr>
            </w:pPr>
            <w:r w:rsidRPr="00BB7BF6">
              <w:rPr>
                <w:rFonts w:ascii="Arial" w:hAnsi="Arial" w:cs="Arial"/>
                <w:sz w:val="20"/>
                <w:szCs w:val="20"/>
              </w:rPr>
              <w:t>»(4) Policija upravlja evidenco iz tretje, trinajste, petnajste in osemnajste alinee prvega odstavka tega člena, pri svojem delu pa lahko uporablja tudi podatke iz ostalih evidenc iz prvega odstavka tega člena.«.</w:t>
            </w:r>
          </w:p>
          <w:p w14:paraId="5A3C7E3A" w14:textId="77777777" w:rsidR="002957B8" w:rsidRDefault="002957B8" w:rsidP="00BB7BF6">
            <w:pPr>
              <w:spacing w:after="0" w:line="260" w:lineRule="exact"/>
              <w:jc w:val="both"/>
              <w:rPr>
                <w:rFonts w:ascii="Arial" w:hAnsi="Arial" w:cs="Arial"/>
                <w:sz w:val="20"/>
                <w:szCs w:val="20"/>
              </w:rPr>
            </w:pPr>
          </w:p>
          <w:p w14:paraId="5DC3613E" w14:textId="239090F8" w:rsidR="002957B8" w:rsidRDefault="002957B8" w:rsidP="00BB7BF6">
            <w:pPr>
              <w:spacing w:after="0" w:line="260" w:lineRule="exact"/>
              <w:jc w:val="both"/>
              <w:rPr>
                <w:rFonts w:ascii="Arial" w:hAnsi="Arial" w:cs="Arial"/>
                <w:sz w:val="20"/>
                <w:szCs w:val="20"/>
              </w:rPr>
            </w:pPr>
            <w:r>
              <w:rPr>
                <w:rFonts w:ascii="Arial" w:hAnsi="Arial" w:cs="Arial"/>
                <w:sz w:val="20"/>
                <w:szCs w:val="20"/>
              </w:rPr>
              <w:t xml:space="preserve">V šestem odstavku se v prvem stavku besedilo »in drugega« </w:t>
            </w:r>
            <w:r w:rsidR="005E382B">
              <w:rPr>
                <w:rFonts w:ascii="Arial" w:hAnsi="Arial" w:cs="Arial"/>
                <w:sz w:val="20"/>
                <w:szCs w:val="20"/>
              </w:rPr>
              <w:t xml:space="preserve">ter besedilo </w:t>
            </w:r>
            <w:r w:rsidR="005E382B" w:rsidRPr="005E382B">
              <w:rPr>
                <w:rFonts w:ascii="Arial" w:hAnsi="Arial" w:cs="Arial"/>
                <w:sz w:val="20"/>
                <w:szCs w:val="20"/>
              </w:rPr>
              <w:t xml:space="preserve">»in drugem« </w:t>
            </w:r>
            <w:r>
              <w:rPr>
                <w:rFonts w:ascii="Arial" w:hAnsi="Arial" w:cs="Arial"/>
                <w:sz w:val="20"/>
                <w:szCs w:val="20"/>
              </w:rPr>
              <w:t>črta.</w:t>
            </w:r>
          </w:p>
          <w:p w14:paraId="2B767020" w14:textId="77777777" w:rsidR="00EE7769" w:rsidRDefault="00EE7769" w:rsidP="00BB7BF6">
            <w:pPr>
              <w:spacing w:after="0" w:line="260" w:lineRule="exact"/>
              <w:jc w:val="both"/>
              <w:rPr>
                <w:rFonts w:ascii="Arial" w:hAnsi="Arial" w:cs="Arial"/>
                <w:sz w:val="20"/>
                <w:szCs w:val="20"/>
              </w:rPr>
            </w:pPr>
          </w:p>
          <w:p w14:paraId="50EE8283" w14:textId="416F9DB8"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2</w:t>
            </w:r>
            <w:r w:rsidR="00F36F33">
              <w:rPr>
                <w:rFonts w:ascii="Arial" w:hAnsi="Arial" w:cs="Arial"/>
                <w:sz w:val="20"/>
                <w:szCs w:val="20"/>
              </w:rPr>
              <w:t>.</w:t>
            </w:r>
            <w:r w:rsidR="00A60195" w:rsidRPr="00A60195">
              <w:rPr>
                <w:rFonts w:ascii="Arial" w:hAnsi="Arial" w:cs="Arial"/>
                <w:sz w:val="20"/>
                <w:szCs w:val="20"/>
              </w:rPr>
              <w:t xml:space="preserve"> člen</w:t>
            </w:r>
          </w:p>
          <w:p w14:paraId="6911B20E" w14:textId="77777777" w:rsidR="00A60195" w:rsidRPr="00A60195" w:rsidRDefault="00A60195" w:rsidP="00A60195">
            <w:pPr>
              <w:spacing w:after="0" w:line="260" w:lineRule="exact"/>
              <w:jc w:val="both"/>
              <w:rPr>
                <w:rFonts w:ascii="Arial" w:hAnsi="Arial" w:cs="Arial"/>
                <w:sz w:val="20"/>
                <w:szCs w:val="20"/>
              </w:rPr>
            </w:pPr>
          </w:p>
          <w:p w14:paraId="66E8B473" w14:textId="1A729EE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111. členu se za devetim odstavkom doda nov deseti odstavek, ki se glasi: </w:t>
            </w:r>
          </w:p>
          <w:p w14:paraId="085F992A" w14:textId="43F9F09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Pr>
                <w:rFonts w:ascii="Arial" w:hAnsi="Arial" w:cs="Arial"/>
                <w:sz w:val="20"/>
                <w:szCs w:val="20"/>
              </w:rPr>
              <w:t>z</w:t>
            </w:r>
            <w:r w:rsidRPr="00A60195">
              <w:rPr>
                <w:rFonts w:ascii="Arial" w:hAnsi="Arial" w:cs="Arial"/>
                <w:sz w:val="20"/>
                <w:szCs w:val="20"/>
              </w:rPr>
              <w:t xml:space="preserve"> prvega odstavka tega člena navesti tudi naslednje podatke: </w:t>
            </w:r>
          </w:p>
          <w:p w14:paraId="0E27B211" w14:textId="77777777" w:rsidR="007C2A9A" w:rsidRDefault="007C2A9A" w:rsidP="00A60195">
            <w:pPr>
              <w:spacing w:after="0" w:line="260" w:lineRule="exact"/>
              <w:jc w:val="both"/>
              <w:rPr>
                <w:rFonts w:ascii="Arial" w:hAnsi="Arial" w:cs="Arial"/>
                <w:sz w:val="20"/>
                <w:szCs w:val="20"/>
              </w:rPr>
            </w:pPr>
            <w:r>
              <w:rPr>
                <w:rFonts w:ascii="Arial" w:hAnsi="Arial" w:cs="Arial"/>
                <w:sz w:val="20"/>
                <w:szCs w:val="20"/>
              </w:rPr>
              <w:t>1. firmo subjekta gostitelja;</w:t>
            </w:r>
          </w:p>
          <w:p w14:paraId="1F6629A1" w14:textId="1AFD9AC8" w:rsidR="007C2A9A" w:rsidRDefault="007C2A9A" w:rsidP="00A60195">
            <w:pPr>
              <w:spacing w:after="0" w:line="260" w:lineRule="exact"/>
              <w:jc w:val="both"/>
              <w:rPr>
                <w:rFonts w:ascii="Arial" w:hAnsi="Arial" w:cs="Arial"/>
                <w:sz w:val="20"/>
                <w:szCs w:val="20"/>
              </w:rPr>
            </w:pPr>
            <w:r>
              <w:rPr>
                <w:rFonts w:ascii="Arial" w:hAnsi="Arial" w:cs="Arial"/>
                <w:sz w:val="20"/>
                <w:szCs w:val="20"/>
              </w:rPr>
              <w:t xml:space="preserve">2. sedež subjekta gostitelja; </w:t>
            </w:r>
          </w:p>
          <w:p w14:paraId="7E06B9B7" w14:textId="09E06548" w:rsidR="00086288" w:rsidRDefault="00A60195" w:rsidP="00431EFE">
            <w:pPr>
              <w:spacing w:after="0" w:line="260" w:lineRule="exact"/>
              <w:jc w:val="both"/>
              <w:rPr>
                <w:rFonts w:ascii="Arial" w:hAnsi="Arial" w:cs="Arial"/>
                <w:sz w:val="20"/>
                <w:szCs w:val="20"/>
              </w:rPr>
            </w:pPr>
            <w:r w:rsidRPr="00A60195">
              <w:rPr>
                <w:rFonts w:ascii="Arial" w:hAnsi="Arial" w:cs="Arial"/>
                <w:sz w:val="20"/>
                <w:szCs w:val="20"/>
              </w:rPr>
              <w:t>3. matič</w:t>
            </w:r>
            <w:r w:rsidR="007C2A9A">
              <w:rPr>
                <w:rFonts w:ascii="Arial" w:hAnsi="Arial" w:cs="Arial"/>
                <w:sz w:val="20"/>
                <w:szCs w:val="20"/>
              </w:rPr>
              <w:t>no številko subjekta gostitelja.«.</w:t>
            </w:r>
          </w:p>
          <w:p w14:paraId="29722EDC" w14:textId="38CF6F38" w:rsidR="007C2A9A" w:rsidRDefault="007C2A9A" w:rsidP="00A60195">
            <w:pPr>
              <w:spacing w:after="0" w:line="260" w:lineRule="exact"/>
              <w:jc w:val="both"/>
              <w:rPr>
                <w:rFonts w:ascii="Arial" w:hAnsi="Arial" w:cs="Arial"/>
                <w:sz w:val="20"/>
                <w:szCs w:val="20"/>
              </w:rPr>
            </w:pPr>
          </w:p>
          <w:p w14:paraId="129F9BE5" w14:textId="7E7475F0" w:rsidR="00467F7F" w:rsidRPr="00A60195" w:rsidRDefault="00467F7F" w:rsidP="00A60195">
            <w:pPr>
              <w:spacing w:after="0" w:line="260" w:lineRule="exact"/>
              <w:jc w:val="both"/>
              <w:rPr>
                <w:rFonts w:ascii="Arial" w:hAnsi="Arial" w:cs="Arial"/>
                <w:sz w:val="20"/>
                <w:szCs w:val="20"/>
              </w:rPr>
            </w:pPr>
            <w:r>
              <w:rPr>
                <w:rFonts w:ascii="Arial" w:hAnsi="Arial" w:cs="Arial"/>
                <w:sz w:val="20"/>
                <w:szCs w:val="20"/>
              </w:rPr>
              <w:t>Dosedanji deseti in enajsti odstavek postaneta novi enajsti in dvanajsti odstavek.</w:t>
            </w:r>
          </w:p>
          <w:p w14:paraId="102C49B4" w14:textId="77777777" w:rsidR="00A60195" w:rsidRPr="00A60195" w:rsidRDefault="00A60195" w:rsidP="00A60195">
            <w:pPr>
              <w:spacing w:after="0" w:line="260" w:lineRule="exact"/>
              <w:jc w:val="both"/>
              <w:rPr>
                <w:rFonts w:ascii="Arial" w:hAnsi="Arial" w:cs="Arial"/>
                <w:sz w:val="20"/>
                <w:szCs w:val="20"/>
              </w:rPr>
            </w:pPr>
          </w:p>
          <w:p w14:paraId="0E1449FF" w14:textId="54DD7039" w:rsidR="00467F7F" w:rsidRPr="00467F7F" w:rsidRDefault="002957B8" w:rsidP="00467F7F">
            <w:pPr>
              <w:spacing w:after="0" w:line="260" w:lineRule="exact"/>
              <w:jc w:val="both"/>
              <w:rPr>
                <w:rFonts w:ascii="Arial" w:hAnsi="Arial" w:cs="Arial"/>
                <w:sz w:val="20"/>
                <w:szCs w:val="20"/>
              </w:rPr>
            </w:pPr>
            <w:r>
              <w:rPr>
                <w:rFonts w:ascii="Arial" w:hAnsi="Arial" w:cs="Arial"/>
                <w:sz w:val="20"/>
                <w:szCs w:val="20"/>
              </w:rPr>
              <w:t xml:space="preserve">V </w:t>
            </w:r>
            <w:r w:rsidR="00467F7F">
              <w:rPr>
                <w:rFonts w:ascii="Arial" w:hAnsi="Arial" w:cs="Arial"/>
                <w:sz w:val="20"/>
                <w:szCs w:val="20"/>
              </w:rPr>
              <w:t>dosedanjem</w:t>
            </w:r>
            <w:r w:rsidR="00D0598B">
              <w:rPr>
                <w:rFonts w:ascii="Arial" w:hAnsi="Arial" w:cs="Arial"/>
                <w:sz w:val="20"/>
                <w:szCs w:val="20"/>
              </w:rPr>
              <w:t xml:space="preserve"> </w:t>
            </w:r>
            <w:r>
              <w:rPr>
                <w:rFonts w:ascii="Arial" w:hAnsi="Arial" w:cs="Arial"/>
                <w:sz w:val="20"/>
                <w:szCs w:val="20"/>
              </w:rPr>
              <w:t>dvanajste</w:t>
            </w:r>
            <w:r w:rsidR="0001492A">
              <w:rPr>
                <w:rFonts w:ascii="Arial" w:hAnsi="Arial" w:cs="Arial"/>
                <w:sz w:val="20"/>
                <w:szCs w:val="20"/>
              </w:rPr>
              <w:t>m</w:t>
            </w:r>
            <w:r>
              <w:rPr>
                <w:rFonts w:ascii="Arial" w:hAnsi="Arial" w:cs="Arial"/>
                <w:sz w:val="20"/>
                <w:szCs w:val="20"/>
              </w:rPr>
              <w:t xml:space="preserve"> odstavk</w:t>
            </w:r>
            <w:r w:rsidR="0001492A">
              <w:rPr>
                <w:rFonts w:ascii="Arial" w:hAnsi="Arial" w:cs="Arial"/>
                <w:sz w:val="20"/>
                <w:szCs w:val="20"/>
              </w:rPr>
              <w:t>u</w:t>
            </w:r>
            <w:r w:rsidR="00467F7F">
              <w:rPr>
                <w:rFonts w:ascii="Arial" w:hAnsi="Arial" w:cs="Arial"/>
                <w:sz w:val="20"/>
                <w:szCs w:val="20"/>
              </w:rPr>
              <w:t>, ki</w:t>
            </w:r>
            <w:r>
              <w:rPr>
                <w:rFonts w:ascii="Arial" w:hAnsi="Arial" w:cs="Arial"/>
                <w:sz w:val="20"/>
                <w:szCs w:val="20"/>
              </w:rPr>
              <w:t xml:space="preserve"> </w:t>
            </w:r>
            <w:r w:rsidR="00467F7F">
              <w:rPr>
                <w:rFonts w:ascii="Arial" w:hAnsi="Arial" w:cs="Arial"/>
                <w:sz w:val="20"/>
                <w:szCs w:val="20"/>
              </w:rPr>
              <w:t xml:space="preserve">postane trinajsti odstavek, </w:t>
            </w:r>
            <w:r>
              <w:rPr>
                <w:rFonts w:ascii="Arial" w:hAnsi="Arial" w:cs="Arial"/>
                <w:sz w:val="20"/>
                <w:szCs w:val="20"/>
              </w:rPr>
              <w:t>se</w:t>
            </w:r>
            <w:r w:rsidR="00467F7F">
              <w:rPr>
                <w:rFonts w:ascii="Arial" w:hAnsi="Arial" w:cs="Arial"/>
                <w:sz w:val="20"/>
                <w:szCs w:val="20"/>
              </w:rPr>
              <w:t xml:space="preserve"> za besedilom »</w:t>
            </w:r>
            <w:r>
              <w:rPr>
                <w:rFonts w:ascii="Arial" w:hAnsi="Arial" w:cs="Arial"/>
                <w:sz w:val="20"/>
                <w:szCs w:val="20"/>
              </w:rPr>
              <w:t>iz prvega« črta</w:t>
            </w:r>
            <w:r w:rsidR="008150B1">
              <w:rPr>
                <w:rFonts w:ascii="Arial" w:hAnsi="Arial" w:cs="Arial"/>
                <w:sz w:val="20"/>
                <w:szCs w:val="20"/>
              </w:rPr>
              <w:t xml:space="preserve"> vejica in</w:t>
            </w:r>
            <w:r>
              <w:rPr>
                <w:rFonts w:ascii="Arial" w:hAnsi="Arial" w:cs="Arial"/>
                <w:sz w:val="20"/>
                <w:szCs w:val="20"/>
              </w:rPr>
              <w:t xml:space="preserve"> besedilo </w:t>
            </w:r>
            <w:r w:rsidR="0001492A">
              <w:rPr>
                <w:rFonts w:ascii="Arial" w:hAnsi="Arial" w:cs="Arial"/>
                <w:sz w:val="20"/>
                <w:szCs w:val="20"/>
              </w:rPr>
              <w:t>»</w:t>
            </w:r>
            <w:r>
              <w:rPr>
                <w:rFonts w:ascii="Arial" w:hAnsi="Arial" w:cs="Arial"/>
                <w:sz w:val="20"/>
                <w:szCs w:val="20"/>
              </w:rPr>
              <w:t>drugega, tretjega, četrtega, petega, šestega, sedmega in osmega«</w:t>
            </w:r>
            <w:r w:rsidR="00467F7F">
              <w:rPr>
                <w:rFonts w:ascii="Arial" w:hAnsi="Arial" w:cs="Arial"/>
                <w:sz w:val="20"/>
                <w:szCs w:val="20"/>
              </w:rPr>
              <w:t xml:space="preserve">, v drugem stavku pa se besedilo </w:t>
            </w:r>
            <w:r w:rsidR="00467F7F" w:rsidRPr="00467F7F">
              <w:rPr>
                <w:rFonts w:ascii="Arial" w:hAnsi="Arial" w:cs="Arial"/>
                <w:sz w:val="20"/>
                <w:szCs w:val="20"/>
              </w:rPr>
              <w:t>»podatek o roku za prostovoljno vrnitev« nadomesti z besedilom »podatek o roku za prostovoljni odhod«.</w:t>
            </w:r>
          </w:p>
          <w:p w14:paraId="3B6779AE" w14:textId="77777777" w:rsidR="002957B8" w:rsidRPr="00A60195" w:rsidRDefault="002957B8" w:rsidP="00A60195">
            <w:pPr>
              <w:spacing w:after="0" w:line="260" w:lineRule="exact"/>
              <w:jc w:val="both"/>
              <w:rPr>
                <w:rFonts w:ascii="Arial" w:hAnsi="Arial" w:cs="Arial"/>
                <w:sz w:val="20"/>
                <w:szCs w:val="20"/>
              </w:rPr>
            </w:pPr>
          </w:p>
          <w:p w14:paraId="0B7E863B" w14:textId="4439BD4A" w:rsidR="00F73202"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i trinajsti in štirinajsti odstavek postane</w:t>
            </w:r>
            <w:r w:rsidR="00467F7F">
              <w:rPr>
                <w:rFonts w:ascii="Arial" w:hAnsi="Arial" w:cs="Arial"/>
                <w:sz w:val="20"/>
                <w:szCs w:val="20"/>
              </w:rPr>
              <w:t>ta</w:t>
            </w:r>
            <w:r w:rsidRPr="00A60195">
              <w:rPr>
                <w:rFonts w:ascii="Arial" w:hAnsi="Arial" w:cs="Arial"/>
                <w:sz w:val="20"/>
                <w:szCs w:val="20"/>
              </w:rPr>
              <w:t xml:space="preserve"> novi </w:t>
            </w:r>
            <w:r w:rsidR="00DF07AB">
              <w:rPr>
                <w:rFonts w:ascii="Arial" w:hAnsi="Arial" w:cs="Arial"/>
                <w:sz w:val="20"/>
                <w:szCs w:val="20"/>
              </w:rPr>
              <w:t>štirinajsti</w:t>
            </w:r>
            <w:r w:rsidRPr="00A60195">
              <w:rPr>
                <w:rFonts w:ascii="Arial" w:hAnsi="Arial" w:cs="Arial"/>
                <w:sz w:val="20"/>
                <w:szCs w:val="20"/>
              </w:rPr>
              <w:t xml:space="preserve"> in </w:t>
            </w:r>
            <w:r w:rsidR="00DF07AB">
              <w:rPr>
                <w:rFonts w:ascii="Arial" w:hAnsi="Arial" w:cs="Arial"/>
                <w:sz w:val="20"/>
                <w:szCs w:val="20"/>
              </w:rPr>
              <w:t xml:space="preserve">petnajsti </w:t>
            </w:r>
            <w:r w:rsidRPr="00A60195">
              <w:rPr>
                <w:rFonts w:ascii="Arial" w:hAnsi="Arial" w:cs="Arial"/>
                <w:sz w:val="20"/>
                <w:szCs w:val="20"/>
              </w:rPr>
              <w:t>odstavek.</w:t>
            </w:r>
          </w:p>
          <w:p w14:paraId="761FA722" w14:textId="77777777" w:rsidR="0071689A" w:rsidRDefault="0071689A" w:rsidP="00A60195">
            <w:pPr>
              <w:spacing w:after="0" w:line="260" w:lineRule="exact"/>
              <w:jc w:val="both"/>
              <w:rPr>
                <w:rFonts w:ascii="Arial" w:hAnsi="Arial" w:cs="Arial"/>
                <w:sz w:val="20"/>
                <w:szCs w:val="20"/>
              </w:rPr>
            </w:pPr>
          </w:p>
          <w:p w14:paraId="0FF03BC3" w14:textId="60FCA82E" w:rsidR="00F73202" w:rsidRDefault="008F27E8" w:rsidP="0061195D">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3</w:t>
            </w:r>
            <w:r w:rsidR="00F73202">
              <w:rPr>
                <w:rFonts w:ascii="Arial" w:hAnsi="Arial" w:cs="Arial"/>
                <w:sz w:val="20"/>
                <w:szCs w:val="20"/>
              </w:rPr>
              <w:t>. člen</w:t>
            </w:r>
          </w:p>
          <w:p w14:paraId="0E314F68" w14:textId="77777777" w:rsidR="00F73202" w:rsidRDefault="00F73202" w:rsidP="00A60195">
            <w:pPr>
              <w:spacing w:after="0" w:line="260" w:lineRule="exact"/>
              <w:jc w:val="both"/>
              <w:rPr>
                <w:rFonts w:ascii="Arial" w:hAnsi="Arial" w:cs="Arial"/>
                <w:sz w:val="20"/>
                <w:szCs w:val="20"/>
              </w:rPr>
            </w:pPr>
          </w:p>
          <w:p w14:paraId="14BFF8AA" w14:textId="218295CE" w:rsidR="00F73202" w:rsidRDefault="00F73202" w:rsidP="00A60195">
            <w:pPr>
              <w:spacing w:after="0" w:line="260" w:lineRule="exact"/>
              <w:jc w:val="both"/>
              <w:rPr>
                <w:rFonts w:ascii="Arial" w:hAnsi="Arial" w:cs="Arial"/>
                <w:sz w:val="20"/>
                <w:szCs w:val="20"/>
              </w:rPr>
            </w:pPr>
            <w:r>
              <w:rPr>
                <w:rFonts w:ascii="Arial" w:hAnsi="Arial" w:cs="Arial"/>
                <w:sz w:val="20"/>
                <w:szCs w:val="20"/>
              </w:rPr>
              <w:t>V 112. členu s</w:t>
            </w:r>
            <w:r w:rsidR="008B7119">
              <w:rPr>
                <w:rFonts w:ascii="Arial" w:hAnsi="Arial" w:cs="Arial"/>
                <w:sz w:val="20"/>
                <w:szCs w:val="20"/>
              </w:rPr>
              <w:t>e v četrtem odstavku besedilo »</w:t>
            </w:r>
            <w:r>
              <w:rPr>
                <w:rFonts w:ascii="Arial" w:hAnsi="Arial" w:cs="Arial"/>
                <w:sz w:val="20"/>
                <w:szCs w:val="20"/>
              </w:rPr>
              <w:t>pet let« nadomesti z besedilom »dve leti«.</w:t>
            </w:r>
          </w:p>
          <w:p w14:paraId="23B347DC" w14:textId="77777777" w:rsidR="00D7242C" w:rsidRDefault="00D7242C" w:rsidP="00525CA2">
            <w:pPr>
              <w:spacing w:after="0" w:line="260" w:lineRule="exact"/>
              <w:jc w:val="both"/>
              <w:rPr>
                <w:rFonts w:ascii="Arial" w:hAnsi="Arial" w:cs="Arial"/>
                <w:sz w:val="20"/>
                <w:szCs w:val="20"/>
              </w:rPr>
            </w:pPr>
          </w:p>
          <w:p w14:paraId="2FD87BF2" w14:textId="670953F6" w:rsidR="00D7242C" w:rsidRDefault="00821820"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4</w:t>
            </w:r>
            <w:r w:rsidR="00D7242C">
              <w:rPr>
                <w:rFonts w:ascii="Arial" w:hAnsi="Arial" w:cs="Arial"/>
                <w:sz w:val="20"/>
                <w:szCs w:val="20"/>
              </w:rPr>
              <w:t>. člen</w:t>
            </w:r>
          </w:p>
          <w:p w14:paraId="1F17AF29" w14:textId="77777777" w:rsidR="00D7242C" w:rsidRDefault="00D7242C" w:rsidP="00525CA2">
            <w:pPr>
              <w:spacing w:after="0" w:line="260" w:lineRule="exact"/>
              <w:jc w:val="both"/>
              <w:rPr>
                <w:rFonts w:ascii="Arial" w:hAnsi="Arial" w:cs="Arial"/>
                <w:sz w:val="20"/>
                <w:szCs w:val="20"/>
              </w:rPr>
            </w:pPr>
          </w:p>
          <w:p w14:paraId="6AA76CDE" w14:textId="77777777" w:rsidR="00D7242C" w:rsidRDefault="00D7242C" w:rsidP="00525CA2">
            <w:pPr>
              <w:spacing w:after="0" w:line="260" w:lineRule="exact"/>
              <w:jc w:val="both"/>
              <w:rPr>
                <w:rFonts w:ascii="Arial" w:hAnsi="Arial" w:cs="Arial"/>
                <w:sz w:val="20"/>
                <w:szCs w:val="20"/>
              </w:rPr>
            </w:pPr>
            <w:r w:rsidRPr="00D7242C">
              <w:rPr>
                <w:rFonts w:ascii="Arial" w:hAnsi="Arial" w:cs="Arial"/>
                <w:sz w:val="20"/>
                <w:szCs w:val="20"/>
              </w:rPr>
              <w:t>V 114. členu se</w:t>
            </w:r>
            <w:r>
              <w:rPr>
                <w:rFonts w:ascii="Arial" w:hAnsi="Arial" w:cs="Arial"/>
                <w:sz w:val="20"/>
                <w:szCs w:val="20"/>
              </w:rPr>
              <w:t xml:space="preserve"> za desetim odstavkom</w:t>
            </w:r>
            <w:r w:rsidRPr="00D7242C">
              <w:rPr>
                <w:rFonts w:ascii="Arial" w:hAnsi="Arial" w:cs="Arial"/>
                <w:sz w:val="20"/>
                <w:szCs w:val="20"/>
              </w:rPr>
              <w:t xml:space="preserve"> doda nov enajsti odstavek, ki se glasi:</w:t>
            </w:r>
          </w:p>
          <w:p w14:paraId="34086A99" w14:textId="77777777" w:rsidR="00D7242C" w:rsidRDefault="00D7242C" w:rsidP="00525CA2">
            <w:pPr>
              <w:spacing w:after="0" w:line="260" w:lineRule="exact"/>
              <w:jc w:val="both"/>
              <w:rPr>
                <w:rFonts w:ascii="Arial" w:hAnsi="Arial" w:cs="Arial"/>
                <w:sz w:val="20"/>
                <w:szCs w:val="20"/>
              </w:rPr>
            </w:pPr>
          </w:p>
          <w:p w14:paraId="41EE4347" w14:textId="1032F4DF" w:rsidR="00D7242C" w:rsidRDefault="00D7242C" w:rsidP="00525CA2">
            <w:pPr>
              <w:spacing w:after="0" w:line="260" w:lineRule="exact"/>
              <w:jc w:val="both"/>
              <w:rPr>
                <w:rFonts w:ascii="Arial" w:hAnsi="Arial" w:cs="Arial"/>
                <w:sz w:val="20"/>
                <w:szCs w:val="20"/>
              </w:rPr>
            </w:pPr>
            <w:r w:rsidRPr="00D7242C">
              <w:rPr>
                <w:rFonts w:ascii="Arial" w:hAnsi="Arial" w:cs="Arial"/>
                <w:sz w:val="20"/>
                <w:szCs w:val="20"/>
              </w:rPr>
              <w:t>»(11) Evidenc</w:t>
            </w:r>
            <w:r w:rsidR="00D218DF">
              <w:rPr>
                <w:rFonts w:ascii="Arial" w:hAnsi="Arial" w:cs="Arial"/>
                <w:sz w:val="20"/>
                <w:szCs w:val="20"/>
              </w:rPr>
              <w:t>a</w:t>
            </w:r>
            <w:r w:rsidRPr="00D7242C">
              <w:rPr>
                <w:rFonts w:ascii="Arial" w:hAnsi="Arial" w:cs="Arial"/>
                <w:sz w:val="20"/>
                <w:szCs w:val="20"/>
              </w:rPr>
              <w:t xml:space="preserve"> nedovoljenih vstopov </w:t>
            </w:r>
            <w:r>
              <w:rPr>
                <w:rFonts w:ascii="Arial" w:hAnsi="Arial" w:cs="Arial"/>
                <w:sz w:val="20"/>
                <w:szCs w:val="20"/>
              </w:rPr>
              <w:t xml:space="preserve">tujcev </w:t>
            </w:r>
            <w:r w:rsidRPr="00D7242C">
              <w:rPr>
                <w:rFonts w:ascii="Arial" w:hAnsi="Arial" w:cs="Arial"/>
                <w:sz w:val="20"/>
                <w:szCs w:val="20"/>
              </w:rPr>
              <w:t xml:space="preserve">v državo (evidenca iz </w:t>
            </w:r>
            <w:r w:rsidR="00D218DF">
              <w:rPr>
                <w:rFonts w:ascii="Arial" w:hAnsi="Arial" w:cs="Arial"/>
                <w:sz w:val="20"/>
                <w:szCs w:val="20"/>
              </w:rPr>
              <w:t>osemnajste</w:t>
            </w:r>
            <w:r w:rsidRPr="00D7242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način nedovoljenega vstopa, kraj in čas prijetja, razlog zapustitve svoje države, ceno potovanja, ciljno državo, etnično skupino tujca, jezik in dialekt jezika, ki ga tujec govori in razume, služenje vojaškega roka, predhodni nedovoljeni vstopi po migracijski poti do Republike Slovenije</w:t>
            </w:r>
            <w:r w:rsidR="002044F8">
              <w:rPr>
                <w:rFonts w:ascii="Arial" w:hAnsi="Arial" w:cs="Arial"/>
                <w:sz w:val="20"/>
                <w:szCs w:val="20"/>
              </w:rPr>
              <w:t xml:space="preserve"> ter podatek, ali je tujec izrazil name</w:t>
            </w:r>
            <w:r w:rsidR="000B533B">
              <w:rPr>
                <w:rFonts w:ascii="Arial" w:hAnsi="Arial" w:cs="Arial"/>
                <w:sz w:val="20"/>
                <w:szCs w:val="20"/>
              </w:rPr>
              <w:t>ro</w:t>
            </w:r>
            <w:r w:rsidR="002044F8">
              <w:rPr>
                <w:rFonts w:ascii="Arial" w:hAnsi="Arial" w:cs="Arial"/>
                <w:sz w:val="20"/>
                <w:szCs w:val="20"/>
              </w:rPr>
              <w:t xml:space="preserve"> za vložitev prošnje za mednarodno zaščito v Republiki Sloveniji</w:t>
            </w:r>
            <w:r w:rsidRPr="00D7242C">
              <w:rPr>
                <w:rFonts w:ascii="Arial" w:hAnsi="Arial" w:cs="Arial"/>
                <w:sz w:val="20"/>
                <w:szCs w:val="20"/>
              </w:rPr>
              <w:t>.«.</w:t>
            </w:r>
          </w:p>
          <w:p w14:paraId="6C97D082" w14:textId="77777777" w:rsidR="00A6532C" w:rsidRDefault="00A6532C" w:rsidP="005A34DD">
            <w:pPr>
              <w:spacing w:after="0" w:line="260" w:lineRule="exact"/>
              <w:rPr>
                <w:rFonts w:ascii="Arial" w:hAnsi="Arial" w:cs="Arial"/>
                <w:sz w:val="20"/>
                <w:szCs w:val="20"/>
              </w:rPr>
            </w:pPr>
          </w:p>
          <w:p w14:paraId="172703A4" w14:textId="145198A2" w:rsidR="00D7242C" w:rsidRDefault="00EC69A4" w:rsidP="009366E4">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5</w:t>
            </w:r>
            <w:r w:rsidR="00D7242C">
              <w:rPr>
                <w:rFonts w:ascii="Arial" w:hAnsi="Arial" w:cs="Arial"/>
                <w:sz w:val="20"/>
                <w:szCs w:val="20"/>
              </w:rPr>
              <w:t>.</w:t>
            </w:r>
            <w:r w:rsidR="00F36F33">
              <w:rPr>
                <w:rFonts w:ascii="Arial" w:hAnsi="Arial" w:cs="Arial"/>
                <w:sz w:val="20"/>
                <w:szCs w:val="20"/>
              </w:rPr>
              <w:t xml:space="preserve"> č</w:t>
            </w:r>
            <w:r w:rsidR="00D7242C">
              <w:rPr>
                <w:rFonts w:ascii="Arial" w:hAnsi="Arial" w:cs="Arial"/>
                <w:sz w:val="20"/>
                <w:szCs w:val="20"/>
              </w:rPr>
              <w:t>len</w:t>
            </w:r>
          </w:p>
          <w:p w14:paraId="4EC35A28" w14:textId="77777777" w:rsidR="00D7242C" w:rsidRDefault="00D7242C" w:rsidP="00525CA2">
            <w:pPr>
              <w:spacing w:after="0" w:line="260" w:lineRule="exact"/>
              <w:jc w:val="both"/>
              <w:rPr>
                <w:rFonts w:ascii="Arial" w:hAnsi="Arial" w:cs="Arial"/>
                <w:sz w:val="20"/>
                <w:szCs w:val="20"/>
              </w:rPr>
            </w:pPr>
          </w:p>
          <w:p w14:paraId="3766977C" w14:textId="77777777" w:rsidR="00A6532C" w:rsidRDefault="00D7242C" w:rsidP="00D7242C">
            <w:pPr>
              <w:spacing w:after="0" w:line="260" w:lineRule="exact"/>
              <w:jc w:val="both"/>
              <w:rPr>
                <w:rFonts w:ascii="Arial" w:hAnsi="Arial" w:cs="Arial"/>
                <w:sz w:val="20"/>
                <w:szCs w:val="20"/>
              </w:rPr>
            </w:pPr>
            <w:r w:rsidRPr="00D7242C">
              <w:rPr>
                <w:rFonts w:ascii="Arial" w:hAnsi="Arial" w:cs="Arial"/>
                <w:sz w:val="20"/>
                <w:szCs w:val="20"/>
              </w:rPr>
              <w:t>V 115. členu se</w:t>
            </w:r>
            <w:r>
              <w:rPr>
                <w:rFonts w:ascii="Arial" w:hAnsi="Arial" w:cs="Arial"/>
                <w:sz w:val="20"/>
                <w:szCs w:val="20"/>
              </w:rPr>
              <w:t xml:space="preserve"> </w:t>
            </w:r>
            <w:r w:rsidR="00A6532C">
              <w:rPr>
                <w:rFonts w:ascii="Arial" w:hAnsi="Arial" w:cs="Arial"/>
                <w:sz w:val="20"/>
                <w:szCs w:val="20"/>
              </w:rPr>
              <w:t>v prvem odstavku črta drugi stavek.</w:t>
            </w:r>
          </w:p>
          <w:p w14:paraId="75CE398C" w14:textId="77777777" w:rsidR="00A6532C" w:rsidRDefault="00A6532C" w:rsidP="00D7242C">
            <w:pPr>
              <w:spacing w:after="0" w:line="260" w:lineRule="exact"/>
              <w:jc w:val="both"/>
              <w:rPr>
                <w:rFonts w:ascii="Arial" w:hAnsi="Arial" w:cs="Arial"/>
                <w:sz w:val="20"/>
                <w:szCs w:val="20"/>
              </w:rPr>
            </w:pPr>
          </w:p>
          <w:p w14:paraId="0382B755" w14:textId="0CAE469C" w:rsidR="00D7242C" w:rsidRDefault="00A6532C" w:rsidP="00D7242C">
            <w:pPr>
              <w:spacing w:after="0" w:line="260" w:lineRule="exact"/>
              <w:jc w:val="both"/>
              <w:rPr>
                <w:rFonts w:ascii="Arial" w:hAnsi="Arial" w:cs="Arial"/>
                <w:sz w:val="20"/>
                <w:szCs w:val="20"/>
              </w:rPr>
            </w:pPr>
            <w:r>
              <w:rPr>
                <w:rFonts w:ascii="Arial" w:hAnsi="Arial" w:cs="Arial"/>
                <w:sz w:val="20"/>
                <w:szCs w:val="20"/>
              </w:rPr>
              <w:t>Z</w:t>
            </w:r>
            <w:r w:rsidR="00D7242C">
              <w:rPr>
                <w:rFonts w:ascii="Arial" w:hAnsi="Arial" w:cs="Arial"/>
                <w:sz w:val="20"/>
                <w:szCs w:val="20"/>
              </w:rPr>
              <w:t>a devetim odstavkom</w:t>
            </w:r>
            <w:r w:rsidR="00D7242C" w:rsidRPr="00D7242C">
              <w:rPr>
                <w:rFonts w:ascii="Arial" w:hAnsi="Arial" w:cs="Arial"/>
                <w:sz w:val="20"/>
                <w:szCs w:val="20"/>
              </w:rPr>
              <w:t xml:space="preserve"> doda nov deseti odstavek, ki se glasi:</w:t>
            </w:r>
          </w:p>
          <w:p w14:paraId="1C9FB917" w14:textId="2AF09A3F" w:rsidR="000C090B" w:rsidRDefault="00D7242C" w:rsidP="00D7242C">
            <w:pPr>
              <w:spacing w:after="0" w:line="260" w:lineRule="exact"/>
              <w:jc w:val="both"/>
              <w:rPr>
                <w:rFonts w:ascii="Arial" w:hAnsi="Arial" w:cs="Arial"/>
                <w:sz w:val="20"/>
                <w:szCs w:val="20"/>
              </w:rPr>
            </w:pPr>
            <w:r w:rsidRPr="00D7242C">
              <w:rPr>
                <w:rFonts w:ascii="Arial" w:hAnsi="Arial" w:cs="Arial"/>
                <w:sz w:val="20"/>
                <w:szCs w:val="20"/>
              </w:rPr>
              <w:t>»(10) Podatki iz evidence nedovoljenih vstopov</w:t>
            </w:r>
            <w:r>
              <w:rPr>
                <w:rFonts w:ascii="Arial" w:hAnsi="Arial" w:cs="Arial"/>
                <w:sz w:val="20"/>
                <w:szCs w:val="20"/>
              </w:rPr>
              <w:t xml:space="preserve"> tujcev</w:t>
            </w:r>
            <w:r w:rsidRPr="00D7242C">
              <w:rPr>
                <w:rFonts w:ascii="Arial" w:hAnsi="Arial" w:cs="Arial"/>
                <w:sz w:val="20"/>
                <w:szCs w:val="20"/>
              </w:rPr>
              <w:t xml:space="preserve"> v državo (evidenca in osemnajste alineje prvega odstavka 110. člena tega zakona) se hranijo deset let po nedovoljenem vstopu </w:t>
            </w:r>
            <w:r>
              <w:rPr>
                <w:rFonts w:ascii="Arial" w:hAnsi="Arial" w:cs="Arial"/>
                <w:sz w:val="20"/>
                <w:szCs w:val="20"/>
              </w:rPr>
              <w:t xml:space="preserve">tujca </w:t>
            </w:r>
            <w:r w:rsidRPr="00D7242C">
              <w:rPr>
                <w:rFonts w:ascii="Arial" w:hAnsi="Arial" w:cs="Arial"/>
                <w:sz w:val="20"/>
                <w:szCs w:val="20"/>
              </w:rPr>
              <w:t>v državo</w:t>
            </w:r>
            <w:r w:rsidR="00C32ED8">
              <w:rPr>
                <w:rFonts w:ascii="Arial" w:hAnsi="Arial" w:cs="Arial"/>
                <w:sz w:val="20"/>
                <w:szCs w:val="20"/>
              </w:rPr>
              <w:t>, nato se arhivirajo</w:t>
            </w:r>
            <w:r w:rsidR="00B92B97" w:rsidRPr="00D7242C">
              <w:rPr>
                <w:rFonts w:ascii="Arial" w:hAnsi="Arial" w:cs="Arial"/>
                <w:sz w:val="20"/>
                <w:szCs w:val="20"/>
              </w:rPr>
              <w:t>«.</w:t>
            </w:r>
          </w:p>
          <w:p w14:paraId="6A4BA748" w14:textId="77777777" w:rsidR="000C090B" w:rsidRDefault="000C090B" w:rsidP="005A34DD">
            <w:pPr>
              <w:spacing w:after="0" w:line="260" w:lineRule="exact"/>
              <w:rPr>
                <w:rFonts w:ascii="Arial" w:hAnsi="Arial" w:cs="Arial"/>
                <w:sz w:val="20"/>
                <w:szCs w:val="20"/>
              </w:rPr>
            </w:pPr>
          </w:p>
          <w:p w14:paraId="1E618F95" w14:textId="10877430" w:rsidR="00665607"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6</w:t>
            </w:r>
            <w:r w:rsidR="00665607">
              <w:rPr>
                <w:rFonts w:ascii="Arial" w:hAnsi="Arial" w:cs="Arial"/>
                <w:sz w:val="20"/>
                <w:szCs w:val="20"/>
              </w:rPr>
              <w:t>. člen</w:t>
            </w:r>
          </w:p>
          <w:p w14:paraId="1FCE168E" w14:textId="77777777" w:rsidR="00665607" w:rsidRDefault="00665607" w:rsidP="005A34DD">
            <w:pPr>
              <w:spacing w:after="0" w:line="260" w:lineRule="exact"/>
              <w:rPr>
                <w:rFonts w:ascii="Arial" w:hAnsi="Arial" w:cs="Arial"/>
                <w:sz w:val="20"/>
                <w:szCs w:val="20"/>
              </w:rPr>
            </w:pPr>
          </w:p>
          <w:p w14:paraId="40440DBE" w14:textId="5BD0A323" w:rsidR="00665607" w:rsidRDefault="00665607" w:rsidP="0001492A">
            <w:pPr>
              <w:spacing w:after="0" w:line="260" w:lineRule="exact"/>
              <w:jc w:val="both"/>
              <w:rPr>
                <w:rFonts w:ascii="Arial" w:hAnsi="Arial" w:cs="Arial"/>
                <w:sz w:val="20"/>
                <w:szCs w:val="20"/>
              </w:rPr>
            </w:pPr>
            <w:r>
              <w:rPr>
                <w:rFonts w:ascii="Arial" w:hAnsi="Arial" w:cs="Arial"/>
                <w:sz w:val="20"/>
                <w:szCs w:val="20"/>
              </w:rPr>
              <w:t xml:space="preserve">V 119. členu se </w:t>
            </w:r>
            <w:r w:rsidR="0001492A">
              <w:rPr>
                <w:rFonts w:ascii="Arial" w:hAnsi="Arial" w:cs="Arial"/>
                <w:sz w:val="20"/>
                <w:szCs w:val="20"/>
              </w:rPr>
              <w:t xml:space="preserve">v </w:t>
            </w:r>
            <w:r>
              <w:rPr>
                <w:rFonts w:ascii="Arial" w:hAnsi="Arial" w:cs="Arial"/>
                <w:sz w:val="20"/>
                <w:szCs w:val="20"/>
              </w:rPr>
              <w:t>četrte</w:t>
            </w:r>
            <w:r w:rsidR="00BB1E67">
              <w:rPr>
                <w:rFonts w:ascii="Arial" w:hAnsi="Arial" w:cs="Arial"/>
                <w:sz w:val="20"/>
                <w:szCs w:val="20"/>
              </w:rPr>
              <w:t>m</w:t>
            </w:r>
            <w:r>
              <w:rPr>
                <w:rFonts w:ascii="Arial" w:hAnsi="Arial" w:cs="Arial"/>
                <w:sz w:val="20"/>
                <w:szCs w:val="20"/>
              </w:rPr>
              <w:t xml:space="preserve"> odstavk</w:t>
            </w:r>
            <w:r w:rsidR="00BB1E67">
              <w:rPr>
                <w:rFonts w:ascii="Arial" w:hAnsi="Arial" w:cs="Arial"/>
                <w:sz w:val="20"/>
                <w:szCs w:val="20"/>
              </w:rPr>
              <w:t xml:space="preserve">u v </w:t>
            </w:r>
            <w:r w:rsidR="00BB1E67" w:rsidRPr="00BB1E67">
              <w:rPr>
                <w:rFonts w:ascii="Arial" w:hAnsi="Arial" w:cs="Arial"/>
                <w:sz w:val="20"/>
                <w:szCs w:val="20"/>
              </w:rPr>
              <w:t xml:space="preserve">122., 123. in 128. členu </w:t>
            </w:r>
            <w:r w:rsidR="00BB1E67">
              <w:rPr>
                <w:rFonts w:ascii="Arial" w:hAnsi="Arial" w:cs="Arial"/>
                <w:sz w:val="20"/>
                <w:szCs w:val="20"/>
              </w:rPr>
              <w:t xml:space="preserve"> pa </w:t>
            </w:r>
            <w:r w:rsidR="00BB1E67" w:rsidRPr="00BB1E67">
              <w:rPr>
                <w:rFonts w:ascii="Arial" w:hAnsi="Arial" w:cs="Arial"/>
                <w:sz w:val="20"/>
                <w:szCs w:val="20"/>
              </w:rPr>
              <w:t xml:space="preserve">se v prvem odstavku </w:t>
            </w:r>
            <w:r>
              <w:rPr>
                <w:rFonts w:ascii="Arial" w:hAnsi="Arial" w:cs="Arial"/>
                <w:sz w:val="20"/>
                <w:szCs w:val="20"/>
              </w:rPr>
              <w:t>za besedilom »ustrezno zdravstveno zavarovanje« postavi vejica in doda besedilo »ki krije vsaj nujne zdravstvene storitve na območju Rep</w:t>
            </w:r>
            <w:r w:rsidR="00227D62">
              <w:rPr>
                <w:rFonts w:ascii="Arial" w:hAnsi="Arial" w:cs="Arial"/>
                <w:sz w:val="20"/>
                <w:szCs w:val="20"/>
              </w:rPr>
              <w:t>ublike Slovenije</w:t>
            </w:r>
            <w:r>
              <w:rPr>
                <w:rFonts w:ascii="Arial" w:hAnsi="Arial" w:cs="Arial"/>
                <w:sz w:val="20"/>
                <w:szCs w:val="20"/>
              </w:rPr>
              <w:t xml:space="preserve">«.  </w:t>
            </w:r>
          </w:p>
          <w:p w14:paraId="0DD008CB" w14:textId="77777777" w:rsidR="00227D62" w:rsidRDefault="00227D62" w:rsidP="005A34DD">
            <w:pPr>
              <w:spacing w:after="0" w:line="260" w:lineRule="exact"/>
              <w:rPr>
                <w:rFonts w:ascii="Arial" w:hAnsi="Arial" w:cs="Arial"/>
                <w:sz w:val="20"/>
                <w:szCs w:val="20"/>
              </w:rPr>
            </w:pPr>
          </w:p>
          <w:p w14:paraId="00EE1443" w14:textId="6CA18648" w:rsidR="00A60195" w:rsidRPr="00A60195"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7</w:t>
            </w:r>
            <w:r w:rsidR="00A60195" w:rsidRPr="00A60195">
              <w:rPr>
                <w:rFonts w:ascii="Arial" w:hAnsi="Arial" w:cs="Arial"/>
                <w:sz w:val="20"/>
                <w:szCs w:val="20"/>
              </w:rPr>
              <w:t>. člen</w:t>
            </w:r>
          </w:p>
          <w:p w14:paraId="488C10E0" w14:textId="77777777" w:rsidR="00A60195" w:rsidRPr="00A60195" w:rsidRDefault="00A60195" w:rsidP="00A60195">
            <w:pPr>
              <w:spacing w:after="0" w:line="260" w:lineRule="exact"/>
              <w:jc w:val="both"/>
              <w:rPr>
                <w:rFonts w:ascii="Arial" w:hAnsi="Arial" w:cs="Arial"/>
                <w:sz w:val="20"/>
                <w:szCs w:val="20"/>
              </w:rPr>
            </w:pPr>
          </w:p>
          <w:p w14:paraId="4070469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29.a členu se v prvem odstavku črta besedilo »ki je državljan EU in«</w:t>
            </w:r>
            <w:r w:rsidR="00BB1E67">
              <w:rPr>
                <w:rFonts w:ascii="Arial" w:hAnsi="Arial" w:cs="Arial"/>
                <w:sz w:val="20"/>
                <w:szCs w:val="20"/>
              </w:rPr>
              <w:t>,</w:t>
            </w:r>
            <w:r w:rsidRPr="00A60195">
              <w:rPr>
                <w:rFonts w:ascii="Arial" w:hAnsi="Arial" w:cs="Arial"/>
                <w:sz w:val="20"/>
                <w:szCs w:val="20"/>
              </w:rPr>
              <w:t xml:space="preserve"> </w:t>
            </w:r>
            <w:r w:rsidR="00BB1E67">
              <w:rPr>
                <w:rFonts w:ascii="Arial" w:hAnsi="Arial" w:cs="Arial"/>
                <w:sz w:val="20"/>
                <w:szCs w:val="20"/>
              </w:rPr>
              <w:t>n</w:t>
            </w:r>
            <w:r w:rsidRPr="00A60195">
              <w:rPr>
                <w:rFonts w:ascii="Arial" w:hAnsi="Arial" w:cs="Arial"/>
                <w:sz w:val="20"/>
                <w:szCs w:val="20"/>
              </w:rPr>
              <w:t xml:space="preserve">a koncu stavka </w:t>
            </w:r>
            <w:r w:rsidR="00BB1E67">
              <w:rPr>
                <w:rFonts w:ascii="Arial" w:hAnsi="Arial" w:cs="Arial"/>
                <w:sz w:val="20"/>
                <w:szCs w:val="20"/>
              </w:rPr>
              <w:t xml:space="preserve">pa </w:t>
            </w:r>
            <w:r w:rsidRPr="00A60195">
              <w:rPr>
                <w:rFonts w:ascii="Arial" w:hAnsi="Arial" w:cs="Arial"/>
                <w:sz w:val="20"/>
                <w:szCs w:val="20"/>
              </w:rPr>
              <w:t xml:space="preserve">se </w:t>
            </w:r>
            <w:r w:rsidR="00BB1E67">
              <w:rPr>
                <w:rFonts w:ascii="Arial" w:hAnsi="Arial" w:cs="Arial"/>
                <w:sz w:val="20"/>
                <w:szCs w:val="20"/>
              </w:rPr>
              <w:t xml:space="preserve">pred </w:t>
            </w:r>
            <w:r w:rsidRPr="00A60195">
              <w:rPr>
                <w:rFonts w:ascii="Arial" w:hAnsi="Arial" w:cs="Arial"/>
                <w:sz w:val="20"/>
                <w:szCs w:val="20"/>
              </w:rPr>
              <w:t>pik</w:t>
            </w:r>
            <w:r w:rsidR="00BB1E67">
              <w:rPr>
                <w:rFonts w:ascii="Arial" w:hAnsi="Arial" w:cs="Arial"/>
                <w:sz w:val="20"/>
                <w:szCs w:val="20"/>
              </w:rPr>
              <w:t>o</w:t>
            </w:r>
            <w:r w:rsidRPr="00A60195">
              <w:rPr>
                <w:rFonts w:ascii="Arial" w:hAnsi="Arial" w:cs="Arial"/>
                <w:sz w:val="20"/>
                <w:szCs w:val="20"/>
              </w:rPr>
              <w:t xml:space="preserve"> doda besedilo »ali dovoljenja za prebivanje«.</w:t>
            </w:r>
          </w:p>
          <w:p w14:paraId="2E517676" w14:textId="77777777" w:rsidR="003B5576" w:rsidRDefault="003B5576" w:rsidP="00A60195">
            <w:pPr>
              <w:spacing w:after="0" w:line="260" w:lineRule="exact"/>
              <w:jc w:val="both"/>
              <w:rPr>
                <w:rFonts w:ascii="Arial" w:hAnsi="Arial" w:cs="Arial"/>
                <w:sz w:val="20"/>
                <w:szCs w:val="20"/>
              </w:rPr>
            </w:pPr>
          </w:p>
          <w:p w14:paraId="063A51A8" w14:textId="59B51832" w:rsidR="003B5576" w:rsidRDefault="003B5576" w:rsidP="00A60195">
            <w:pPr>
              <w:spacing w:after="0" w:line="260" w:lineRule="exact"/>
              <w:jc w:val="both"/>
              <w:rPr>
                <w:rFonts w:ascii="Arial" w:hAnsi="Arial" w:cs="Arial"/>
                <w:sz w:val="20"/>
                <w:szCs w:val="20"/>
              </w:rPr>
            </w:pPr>
            <w:r>
              <w:rPr>
                <w:rFonts w:ascii="Arial" w:hAnsi="Arial" w:cs="Arial"/>
                <w:sz w:val="20"/>
                <w:szCs w:val="20"/>
              </w:rPr>
              <w:t>V drugem odstavku</w:t>
            </w:r>
            <w:r w:rsidR="00CF24BF">
              <w:rPr>
                <w:rFonts w:ascii="Arial" w:hAnsi="Arial" w:cs="Arial"/>
                <w:sz w:val="20"/>
                <w:szCs w:val="20"/>
              </w:rPr>
              <w:t xml:space="preserve"> se</w:t>
            </w:r>
            <w:r>
              <w:rPr>
                <w:rFonts w:ascii="Arial" w:hAnsi="Arial" w:cs="Arial"/>
                <w:sz w:val="20"/>
                <w:szCs w:val="20"/>
              </w:rPr>
              <w:t xml:space="preserve"> za besedilom »iz prejšnjega odstavka« doda </w:t>
            </w:r>
            <w:r w:rsidR="00CF24BF">
              <w:rPr>
                <w:rFonts w:ascii="Arial" w:hAnsi="Arial" w:cs="Arial"/>
                <w:sz w:val="20"/>
                <w:szCs w:val="20"/>
              </w:rPr>
              <w:t xml:space="preserve">vejica in </w:t>
            </w:r>
            <w:r>
              <w:rPr>
                <w:rFonts w:ascii="Arial" w:hAnsi="Arial" w:cs="Arial"/>
                <w:sz w:val="20"/>
                <w:szCs w:val="20"/>
              </w:rPr>
              <w:t>besedilo »ki je državljan EU,«.</w:t>
            </w:r>
          </w:p>
          <w:p w14:paraId="065B43C5" w14:textId="77777777" w:rsidR="003B5576" w:rsidRDefault="003B5576" w:rsidP="00A60195">
            <w:pPr>
              <w:spacing w:after="0" w:line="260" w:lineRule="exact"/>
              <w:jc w:val="both"/>
              <w:rPr>
                <w:rFonts w:ascii="Arial" w:hAnsi="Arial" w:cs="Arial"/>
                <w:sz w:val="20"/>
                <w:szCs w:val="20"/>
              </w:rPr>
            </w:pPr>
          </w:p>
          <w:p w14:paraId="764396B5" w14:textId="77CCB6E6" w:rsidR="00A60195" w:rsidRPr="00A60195" w:rsidRDefault="003B5576" w:rsidP="00A60195">
            <w:pPr>
              <w:spacing w:after="0" w:line="260" w:lineRule="exact"/>
              <w:jc w:val="both"/>
              <w:rPr>
                <w:rFonts w:ascii="Arial" w:hAnsi="Arial" w:cs="Arial"/>
                <w:sz w:val="20"/>
                <w:szCs w:val="20"/>
              </w:rPr>
            </w:pPr>
            <w:r>
              <w:rPr>
                <w:rFonts w:ascii="Arial" w:hAnsi="Arial" w:cs="Arial"/>
                <w:sz w:val="20"/>
                <w:szCs w:val="20"/>
              </w:rPr>
              <w:t xml:space="preserve">V tretjem odstavku se za besedilom »iz </w:t>
            </w:r>
            <w:r w:rsidR="00D0598B">
              <w:rPr>
                <w:rFonts w:ascii="Arial" w:hAnsi="Arial" w:cs="Arial"/>
                <w:sz w:val="20"/>
                <w:szCs w:val="20"/>
              </w:rPr>
              <w:t>prvega odstavka tega člena« doda</w:t>
            </w:r>
            <w:r w:rsidR="00CF24BF">
              <w:rPr>
                <w:rFonts w:ascii="Arial" w:hAnsi="Arial" w:cs="Arial"/>
                <w:sz w:val="20"/>
                <w:szCs w:val="20"/>
              </w:rPr>
              <w:t xml:space="preserve"> vejica in</w:t>
            </w:r>
            <w:r>
              <w:rPr>
                <w:rFonts w:ascii="Arial" w:hAnsi="Arial" w:cs="Arial"/>
                <w:sz w:val="20"/>
                <w:szCs w:val="20"/>
              </w:rPr>
              <w:t xml:space="preserve"> besedilo »ki je državljan EU,«.</w:t>
            </w:r>
          </w:p>
          <w:p w14:paraId="19F99C29" w14:textId="77777777" w:rsidR="00D0598B" w:rsidRDefault="00D0598B" w:rsidP="00A60195">
            <w:pPr>
              <w:spacing w:after="0" w:line="260" w:lineRule="exact"/>
              <w:jc w:val="both"/>
              <w:rPr>
                <w:rFonts w:ascii="Arial" w:hAnsi="Arial" w:cs="Arial"/>
                <w:sz w:val="20"/>
                <w:szCs w:val="20"/>
              </w:rPr>
            </w:pPr>
          </w:p>
          <w:p w14:paraId="17E894D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 tretjim odstavkom se dodata nov četrti in peti odstavek, ki se glasita: </w:t>
            </w:r>
          </w:p>
          <w:p w14:paraId="50A365BB" w14:textId="77777777" w:rsidR="003B32FD" w:rsidRPr="00A60195" w:rsidRDefault="003B32FD" w:rsidP="00A60195">
            <w:pPr>
              <w:spacing w:after="0" w:line="260" w:lineRule="exact"/>
              <w:jc w:val="both"/>
              <w:rPr>
                <w:rFonts w:ascii="Arial" w:hAnsi="Arial" w:cs="Arial"/>
                <w:sz w:val="20"/>
                <w:szCs w:val="20"/>
              </w:rPr>
            </w:pPr>
          </w:p>
          <w:p w14:paraId="27829E6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Pristojni organ otroku državljana EU, rojenemu v Republiki Sloveniji, k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ta otrokova mati ali otrokov oče oziroma otrokov skrbnik do dopolnjenega otrokovega 18. leta starosti veljavno dovoljenje za prebivanje v Republiki Sloveniji in če otrok prebiva v Republiki Sloveniji. </w:t>
            </w:r>
          </w:p>
          <w:p w14:paraId="5903F610" w14:textId="77777777" w:rsidR="006861E2" w:rsidRDefault="006861E2" w:rsidP="00A60195">
            <w:pPr>
              <w:spacing w:after="0" w:line="260" w:lineRule="exact"/>
              <w:jc w:val="both"/>
              <w:rPr>
                <w:rFonts w:ascii="Arial" w:hAnsi="Arial" w:cs="Arial"/>
                <w:sz w:val="20"/>
                <w:szCs w:val="20"/>
              </w:rPr>
            </w:pPr>
          </w:p>
          <w:p w14:paraId="0803AE70" w14:textId="77777777" w:rsidR="007311FE" w:rsidRDefault="00A60195" w:rsidP="00A60195">
            <w:pPr>
              <w:spacing w:after="0" w:line="260" w:lineRule="exact"/>
              <w:jc w:val="both"/>
              <w:rPr>
                <w:rFonts w:ascii="Arial" w:hAnsi="Arial" w:cs="Arial"/>
                <w:sz w:val="20"/>
                <w:szCs w:val="20"/>
              </w:rPr>
            </w:pPr>
            <w:r w:rsidRPr="00A60195">
              <w:rPr>
                <w:rFonts w:ascii="Arial" w:hAnsi="Arial" w:cs="Arial"/>
                <w:sz w:val="20"/>
                <w:szCs w:val="20"/>
              </w:rPr>
              <w:t>(5) Pristojni organ otroku iz prejšnjega odstavka najpozneje v treh mesecih od rojstva po uradni dolžnosti izda dovoljenje za stalno prebivanje za družinskega člana državljana EU, če imata otrokova mati ali otrokov oče oziroma otrokov skrbnik veljavno dovoljenje za stalno prebivanje in če otrok prebiva v Republiki Sloveniji.«.</w:t>
            </w:r>
          </w:p>
          <w:p w14:paraId="19C9F3DC" w14:textId="77777777" w:rsidR="00356AE0" w:rsidRDefault="00356AE0" w:rsidP="007311FE">
            <w:pPr>
              <w:spacing w:after="0" w:line="260" w:lineRule="exact"/>
              <w:jc w:val="center"/>
              <w:rPr>
                <w:rFonts w:ascii="Arial" w:hAnsi="Arial" w:cs="Arial"/>
                <w:sz w:val="20"/>
                <w:szCs w:val="20"/>
              </w:rPr>
            </w:pPr>
          </w:p>
          <w:p w14:paraId="1047C460" w14:textId="7BA9DF23" w:rsidR="00A60195" w:rsidRDefault="00EC69A4" w:rsidP="007311FE">
            <w:pPr>
              <w:spacing w:after="0" w:line="260" w:lineRule="exact"/>
              <w:jc w:val="center"/>
              <w:rPr>
                <w:rFonts w:ascii="Arial" w:hAnsi="Arial" w:cs="Arial"/>
                <w:sz w:val="20"/>
                <w:szCs w:val="20"/>
              </w:rPr>
            </w:pPr>
            <w:r>
              <w:rPr>
                <w:rFonts w:ascii="Arial" w:hAnsi="Arial" w:cs="Arial"/>
                <w:sz w:val="20"/>
                <w:szCs w:val="20"/>
              </w:rPr>
              <w:t>7</w:t>
            </w:r>
            <w:r w:rsidR="00F17EDC">
              <w:rPr>
                <w:rFonts w:ascii="Arial" w:hAnsi="Arial" w:cs="Arial"/>
                <w:sz w:val="20"/>
                <w:szCs w:val="20"/>
              </w:rPr>
              <w:t>8</w:t>
            </w:r>
            <w:r w:rsidR="00F36F33">
              <w:rPr>
                <w:rFonts w:ascii="Arial" w:hAnsi="Arial" w:cs="Arial"/>
                <w:sz w:val="20"/>
                <w:szCs w:val="20"/>
              </w:rPr>
              <w:t>.</w:t>
            </w:r>
            <w:r w:rsidR="00A60195" w:rsidRPr="00A60195">
              <w:rPr>
                <w:rFonts w:ascii="Arial" w:hAnsi="Arial" w:cs="Arial"/>
                <w:sz w:val="20"/>
                <w:szCs w:val="20"/>
              </w:rPr>
              <w:t xml:space="preserve"> člen</w:t>
            </w:r>
          </w:p>
          <w:p w14:paraId="78D4F547" w14:textId="253FA8A4" w:rsidR="00326AB4" w:rsidRDefault="00326AB4" w:rsidP="00356AE0">
            <w:pPr>
              <w:spacing w:after="0" w:line="260" w:lineRule="exact"/>
              <w:rPr>
                <w:rFonts w:ascii="Arial" w:hAnsi="Arial" w:cs="Arial"/>
                <w:sz w:val="20"/>
                <w:szCs w:val="20"/>
              </w:rPr>
            </w:pPr>
          </w:p>
          <w:p w14:paraId="1CD2A7B2"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137. člen se spremeni tako, da se glasi:</w:t>
            </w:r>
          </w:p>
          <w:p w14:paraId="587817BA" w14:textId="77777777" w:rsidR="00326AB4" w:rsidRPr="00326AB4" w:rsidRDefault="00326AB4" w:rsidP="00326AB4">
            <w:pPr>
              <w:spacing w:after="0" w:line="260" w:lineRule="exact"/>
              <w:jc w:val="both"/>
              <w:rPr>
                <w:rFonts w:ascii="Arial" w:hAnsi="Arial" w:cs="Arial"/>
                <w:sz w:val="20"/>
                <w:szCs w:val="20"/>
              </w:rPr>
            </w:pPr>
          </w:p>
          <w:p w14:paraId="12332007" w14:textId="77777777" w:rsidR="00326AB4" w:rsidRPr="00326AB4" w:rsidRDefault="00326AB4" w:rsidP="00326AB4">
            <w:pPr>
              <w:spacing w:after="0" w:line="260" w:lineRule="exact"/>
              <w:jc w:val="center"/>
              <w:rPr>
                <w:rFonts w:ascii="Arial" w:hAnsi="Arial" w:cs="Arial"/>
                <w:sz w:val="20"/>
                <w:szCs w:val="20"/>
              </w:rPr>
            </w:pPr>
            <w:r w:rsidRPr="00326AB4">
              <w:rPr>
                <w:rFonts w:ascii="Arial" w:hAnsi="Arial" w:cs="Arial"/>
                <w:sz w:val="20"/>
                <w:szCs w:val="20"/>
              </w:rPr>
              <w:t>»137. člen</w:t>
            </w:r>
          </w:p>
          <w:p w14:paraId="4E605DC5" w14:textId="77777777" w:rsidR="00326AB4" w:rsidRDefault="00326AB4" w:rsidP="00326AB4">
            <w:pPr>
              <w:spacing w:after="0" w:line="260" w:lineRule="exact"/>
              <w:jc w:val="center"/>
              <w:rPr>
                <w:rFonts w:ascii="Arial" w:hAnsi="Arial" w:cs="Arial"/>
                <w:sz w:val="20"/>
                <w:szCs w:val="20"/>
              </w:rPr>
            </w:pPr>
            <w:r w:rsidRPr="00326AB4">
              <w:rPr>
                <w:rFonts w:ascii="Arial" w:hAnsi="Arial" w:cs="Arial"/>
                <w:sz w:val="20"/>
                <w:szCs w:val="20"/>
              </w:rPr>
              <w:t>(način izdaje, vsebina in oblika potrdila o prijavi prebivanja, potrdila o prijavi stalnega prebivanja, dovoljenja za prebivanje in označitev prenehanja)</w:t>
            </w:r>
          </w:p>
          <w:p w14:paraId="61FA355E" w14:textId="77777777" w:rsidR="00326AB4" w:rsidRPr="00326AB4" w:rsidRDefault="00326AB4" w:rsidP="00326AB4">
            <w:pPr>
              <w:spacing w:after="0" w:line="260" w:lineRule="exact"/>
              <w:jc w:val="center"/>
              <w:rPr>
                <w:rFonts w:ascii="Arial" w:hAnsi="Arial" w:cs="Arial"/>
                <w:sz w:val="20"/>
                <w:szCs w:val="20"/>
              </w:rPr>
            </w:pPr>
          </w:p>
          <w:p w14:paraId="56DE3914"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 v obliki samostojne listine kot izkaznica, katere veljavnost je pri  potrdilu o prijavi stalnega prebivanja in dovoljenju za stalno prebivanje za družinskega člana deset let. Veljavnost izkaznice potrdila o prijavi stalnega prebivanja in izkaznice dovoljenja za stalno prebivanje, ki se izda tujcu, mlajšemu od treh let starosti, je tri leta, veljavnost izkaznice potrdila o prijavi stalnega prebivanja in izkaznice dovoljenja za stalno prebivanje, ki se izda tujcu, staremu od treh do osemnajst let, je pet let.</w:t>
            </w:r>
          </w:p>
          <w:p w14:paraId="26409D9E" w14:textId="77777777" w:rsidR="00326AB4" w:rsidRPr="00326AB4" w:rsidRDefault="00326AB4" w:rsidP="00326AB4">
            <w:pPr>
              <w:spacing w:after="0" w:line="260" w:lineRule="exact"/>
              <w:jc w:val="both"/>
              <w:rPr>
                <w:rFonts w:ascii="Arial" w:hAnsi="Arial" w:cs="Arial"/>
                <w:sz w:val="20"/>
                <w:szCs w:val="20"/>
              </w:rPr>
            </w:pPr>
          </w:p>
          <w:p w14:paraId="17EB78B6" w14:textId="1A2ABE68" w:rsidR="00326AB4" w:rsidRP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2) Potrdilo o prijavi prebivanja za državljana EU in potrdilo o prijavi stalnega prebivanja za državljana EU iz prejšnjega odstavka vsebuje</w:t>
            </w:r>
            <w:r>
              <w:rPr>
                <w:rFonts w:ascii="Arial" w:hAnsi="Arial" w:cs="Arial"/>
                <w:sz w:val="20"/>
                <w:szCs w:val="20"/>
              </w:rPr>
              <w:t xml:space="preserve"> </w:t>
            </w:r>
            <w:r w:rsidRPr="00326AB4">
              <w:rPr>
                <w:rFonts w:ascii="Arial" w:hAnsi="Arial" w:cs="Arial"/>
                <w:sz w:val="20"/>
                <w:szCs w:val="20"/>
              </w:rPr>
              <w:t>podatke, ki jih določa Uredba 1030/2002</w:t>
            </w:r>
            <w:r w:rsidR="000D529C">
              <w:rPr>
                <w:rFonts w:ascii="Arial" w:hAnsi="Arial" w:cs="Arial"/>
                <w:sz w:val="20"/>
                <w:szCs w:val="20"/>
              </w:rPr>
              <w:t>/</w:t>
            </w:r>
            <w:r w:rsidRPr="00326AB4">
              <w:rPr>
                <w:rFonts w:ascii="Arial" w:hAnsi="Arial" w:cs="Arial"/>
                <w:sz w:val="20"/>
                <w:szCs w:val="20"/>
              </w:rPr>
              <w:t xml:space="preserve">ES, razen </w:t>
            </w:r>
            <w:r w:rsidR="000D529C">
              <w:rPr>
                <w:rFonts w:ascii="Arial" w:hAnsi="Arial" w:cs="Arial"/>
                <w:sz w:val="20"/>
                <w:szCs w:val="20"/>
              </w:rPr>
              <w:t>podatkov</w:t>
            </w:r>
            <w:r w:rsidRPr="00326AB4">
              <w:rPr>
                <w:rFonts w:ascii="Arial" w:hAnsi="Arial" w:cs="Arial"/>
                <w:sz w:val="20"/>
                <w:szCs w:val="20"/>
              </w:rPr>
              <w:t xml:space="preserve"> o podobi obraza in dveh prstnih odtisih imetnika, obdelanih in shranjenih kot biometrični podatek na pomnilniškem mediju izkaznice potrdila, </w:t>
            </w:r>
            <w:r w:rsidR="00CF24BF">
              <w:rPr>
                <w:rFonts w:ascii="Arial" w:hAnsi="Arial" w:cs="Arial"/>
                <w:sz w:val="20"/>
                <w:szCs w:val="20"/>
              </w:rPr>
              <w:t>in oznako »čl.</w:t>
            </w:r>
            <w:r w:rsidR="004F21B1">
              <w:rPr>
                <w:rFonts w:ascii="Arial" w:hAnsi="Arial" w:cs="Arial"/>
                <w:sz w:val="20"/>
                <w:szCs w:val="20"/>
              </w:rPr>
              <w:t xml:space="preserve"> 8. </w:t>
            </w:r>
            <w:r w:rsidRPr="00326AB4">
              <w:rPr>
                <w:rFonts w:ascii="Arial" w:hAnsi="Arial" w:cs="Arial"/>
                <w:sz w:val="20"/>
                <w:szCs w:val="20"/>
              </w:rPr>
              <w:t>DIR 2004/38/ES« ozi</w:t>
            </w:r>
            <w:r w:rsidR="00627EBA">
              <w:rPr>
                <w:rFonts w:ascii="Arial" w:hAnsi="Arial" w:cs="Arial"/>
                <w:sz w:val="20"/>
                <w:szCs w:val="20"/>
              </w:rPr>
              <w:t>roma »čl. 19 DIR 2004/38/ES«,</w:t>
            </w:r>
            <w:r w:rsidR="008F3B33">
              <w:rPr>
                <w:rFonts w:ascii="Arial" w:hAnsi="Arial" w:cs="Arial"/>
                <w:sz w:val="20"/>
                <w:szCs w:val="20"/>
              </w:rPr>
              <w:t xml:space="preserve"> </w:t>
            </w:r>
            <w:r w:rsidR="008F3B33" w:rsidRPr="008F3B33">
              <w:rPr>
                <w:rFonts w:ascii="Arial" w:hAnsi="Arial" w:cs="Arial"/>
                <w:sz w:val="20"/>
                <w:szCs w:val="20"/>
              </w:rPr>
              <w:t>podatek o naslovu prebivališča v Republiki Sloveniji</w:t>
            </w:r>
            <w:r w:rsidR="00627EBA">
              <w:rPr>
                <w:rFonts w:ascii="Arial" w:hAnsi="Arial" w:cs="Arial"/>
                <w:sz w:val="20"/>
                <w:szCs w:val="20"/>
              </w:rPr>
              <w:t xml:space="preserve"> </w:t>
            </w:r>
            <w:r w:rsidR="008F3B33">
              <w:rPr>
                <w:rFonts w:ascii="Arial" w:hAnsi="Arial" w:cs="Arial"/>
                <w:sz w:val="20"/>
                <w:szCs w:val="20"/>
              </w:rPr>
              <w:t xml:space="preserve">in </w:t>
            </w:r>
            <w:r w:rsidRPr="00326AB4">
              <w:rPr>
                <w:rFonts w:ascii="Arial" w:hAnsi="Arial" w:cs="Arial"/>
                <w:sz w:val="20"/>
                <w:szCs w:val="20"/>
              </w:rPr>
              <w:t>podatek o pravici do prostega ali dovoljenega dostopa na trg dela za tujce, ki imajo skladno z zakonom, ki ureja zaposlovanje in delo tujcev</w:t>
            </w:r>
            <w:r w:rsidR="000D529C">
              <w:rPr>
                <w:rFonts w:ascii="Arial" w:hAnsi="Arial" w:cs="Arial"/>
                <w:sz w:val="20"/>
                <w:szCs w:val="20"/>
              </w:rPr>
              <w:t>,</w:t>
            </w:r>
            <w:r w:rsidRPr="00326AB4">
              <w:rPr>
                <w:rFonts w:ascii="Arial" w:hAnsi="Arial" w:cs="Arial"/>
                <w:sz w:val="20"/>
                <w:szCs w:val="20"/>
              </w:rPr>
              <w:t xml:space="preserve"> pravico do prostega ali dovoljenega dostopa na </w:t>
            </w:r>
            <w:r>
              <w:rPr>
                <w:rFonts w:ascii="Arial" w:hAnsi="Arial" w:cs="Arial"/>
                <w:sz w:val="20"/>
                <w:szCs w:val="20"/>
              </w:rPr>
              <w:t>trg dela.</w:t>
            </w:r>
          </w:p>
          <w:p w14:paraId="3F82AE71" w14:textId="77777777" w:rsidR="00326AB4" w:rsidRPr="00326AB4" w:rsidRDefault="00326AB4" w:rsidP="00326AB4">
            <w:pPr>
              <w:spacing w:after="0" w:line="260" w:lineRule="exact"/>
              <w:jc w:val="both"/>
              <w:rPr>
                <w:rFonts w:ascii="Arial" w:hAnsi="Arial" w:cs="Arial"/>
                <w:sz w:val="20"/>
                <w:szCs w:val="20"/>
              </w:rPr>
            </w:pPr>
            <w:r w:rsidRPr="00326AB4" w:rsidDel="004E669F">
              <w:rPr>
                <w:rFonts w:ascii="Arial" w:hAnsi="Arial" w:cs="Arial"/>
                <w:sz w:val="20"/>
                <w:szCs w:val="20"/>
              </w:rPr>
              <w:t xml:space="preserve"> </w:t>
            </w:r>
          </w:p>
          <w:p w14:paraId="136AF41A" w14:textId="0165142B"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3) Dovoljenje za prebivanje in dovoljenje za stalno prebivanje</w:t>
            </w:r>
            <w:r w:rsidR="00CF24BF">
              <w:rPr>
                <w:rFonts w:ascii="Arial" w:hAnsi="Arial" w:cs="Arial"/>
                <w:sz w:val="20"/>
                <w:szCs w:val="20"/>
              </w:rPr>
              <w:t>,</w:t>
            </w:r>
            <w:r w:rsidRPr="00326AB4">
              <w:rPr>
                <w:rFonts w:ascii="Arial" w:hAnsi="Arial" w:cs="Arial"/>
                <w:sz w:val="20"/>
                <w:szCs w:val="20"/>
              </w:rPr>
              <w:t xml:space="preserve"> izdano družinskemu članu</w:t>
            </w:r>
            <w:r w:rsidR="00CF24BF">
              <w:rPr>
                <w:rFonts w:ascii="Arial" w:hAnsi="Arial" w:cs="Arial"/>
                <w:sz w:val="20"/>
                <w:szCs w:val="20"/>
              </w:rPr>
              <w:t>,</w:t>
            </w:r>
            <w:r w:rsidRPr="00326AB4">
              <w:rPr>
                <w:rFonts w:ascii="Arial" w:hAnsi="Arial" w:cs="Arial"/>
                <w:sz w:val="20"/>
                <w:szCs w:val="20"/>
              </w:rPr>
              <w:t xml:space="preserve"> vsebuje  podatke</w:t>
            </w:r>
            <w:r w:rsidR="00847AEB">
              <w:rPr>
                <w:rFonts w:ascii="Arial" w:hAnsi="Arial" w:cs="Arial"/>
                <w:sz w:val="20"/>
                <w:szCs w:val="20"/>
              </w:rPr>
              <w:t>,</w:t>
            </w:r>
            <w:r w:rsidRPr="00326AB4">
              <w:rPr>
                <w:rFonts w:ascii="Arial" w:hAnsi="Arial" w:cs="Arial"/>
                <w:sz w:val="20"/>
                <w:szCs w:val="20"/>
              </w:rPr>
              <w:t xml:space="preserve"> </w:t>
            </w:r>
            <w:r w:rsidR="00847AEB" w:rsidRPr="00847AEB">
              <w:rPr>
                <w:rFonts w:ascii="Arial" w:hAnsi="Arial" w:cs="Arial"/>
                <w:sz w:val="20"/>
                <w:szCs w:val="20"/>
              </w:rPr>
              <w:t>ki jih določa Uredba 1030/2002/ES</w:t>
            </w:r>
            <w:r w:rsidR="00300AC7">
              <w:rPr>
                <w:rFonts w:ascii="Arial" w:hAnsi="Arial" w:cs="Arial"/>
                <w:sz w:val="20"/>
                <w:szCs w:val="20"/>
              </w:rPr>
              <w:t>,</w:t>
            </w:r>
            <w:r w:rsidR="00300AC7" w:rsidRPr="00300AC7">
              <w:rPr>
                <w:rFonts w:ascii="Arial" w:hAnsi="Arial" w:cs="Arial"/>
                <w:sz w:val="20"/>
                <w:szCs w:val="20"/>
              </w:rPr>
              <w:t xml:space="preserve"> podatek o naslovu prebivališča v Republiki Sloveniji</w:t>
            </w:r>
            <w:r w:rsidR="00847AEB" w:rsidRPr="00847AEB">
              <w:rPr>
                <w:rFonts w:ascii="Arial" w:hAnsi="Arial" w:cs="Arial"/>
                <w:sz w:val="20"/>
                <w:szCs w:val="20"/>
              </w:rPr>
              <w:t xml:space="preserve"> in podatek o pravici do prostega ali dovoljenega dostopa na trg dela za tujce, ki imajo skladno z zakonom, ki ureja zaposlovanje in delo tujcev, pravico do prostega ali dovoljenega dostopa na trg dela</w:t>
            </w:r>
            <w:r w:rsidR="00847AEB">
              <w:rPr>
                <w:rFonts w:ascii="Arial" w:hAnsi="Arial" w:cs="Arial"/>
                <w:sz w:val="20"/>
                <w:szCs w:val="20"/>
              </w:rPr>
              <w:t>,</w:t>
            </w:r>
            <w:r w:rsidR="00847AEB" w:rsidRPr="00847AEB">
              <w:rPr>
                <w:rFonts w:ascii="Arial" w:hAnsi="Arial" w:cs="Arial"/>
                <w:sz w:val="20"/>
                <w:szCs w:val="20"/>
              </w:rPr>
              <w:t xml:space="preserve"> </w:t>
            </w:r>
            <w:r w:rsidR="00CF24BF">
              <w:rPr>
                <w:rFonts w:ascii="Arial" w:hAnsi="Arial" w:cs="Arial"/>
                <w:sz w:val="20"/>
                <w:szCs w:val="20"/>
              </w:rPr>
              <w:t xml:space="preserve">ter oznako »družinski član </w:t>
            </w:r>
            <w:r w:rsidR="004F21B1">
              <w:rPr>
                <w:rFonts w:ascii="Arial" w:hAnsi="Arial" w:cs="Arial"/>
                <w:sz w:val="20"/>
                <w:szCs w:val="20"/>
              </w:rPr>
              <w:t xml:space="preserve">EU </w:t>
            </w:r>
            <w:r w:rsidR="00CF24BF">
              <w:rPr>
                <w:rFonts w:ascii="Arial" w:hAnsi="Arial" w:cs="Arial"/>
                <w:sz w:val="20"/>
                <w:szCs w:val="20"/>
              </w:rPr>
              <w:t>10. čl.</w:t>
            </w:r>
            <w:r w:rsidRPr="00326AB4">
              <w:rPr>
                <w:rFonts w:ascii="Arial" w:hAnsi="Arial" w:cs="Arial"/>
                <w:sz w:val="20"/>
                <w:szCs w:val="20"/>
              </w:rPr>
              <w:t xml:space="preserve"> DIR 2004/38/ES« oziroma »družinski član EU 20. čl. DIR 2004/38/ES«. Na dovoljenje za prebivanje za družinskega člana slovenskega državljana se vpiše oznaka »družinski član«. </w:t>
            </w:r>
          </w:p>
          <w:p w14:paraId="09235520" w14:textId="77777777" w:rsidR="00326AB4" w:rsidRPr="00326AB4" w:rsidRDefault="00326AB4" w:rsidP="00326AB4">
            <w:pPr>
              <w:spacing w:after="0" w:line="260" w:lineRule="exact"/>
              <w:jc w:val="both"/>
              <w:rPr>
                <w:rFonts w:ascii="Arial" w:hAnsi="Arial" w:cs="Arial"/>
                <w:sz w:val="20"/>
                <w:szCs w:val="20"/>
              </w:rPr>
            </w:pPr>
          </w:p>
          <w:p w14:paraId="2B8571A3" w14:textId="77777777" w:rsid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4) Za zajem in hrambo biometričnih podatkov ter vrnitev izkaznice v primeru prenehanja se smiselno uporab</w:t>
            </w:r>
            <w:r w:rsidR="008010FC">
              <w:rPr>
                <w:rFonts w:ascii="Arial" w:hAnsi="Arial" w:cs="Arial"/>
                <w:sz w:val="20"/>
                <w:szCs w:val="20"/>
              </w:rPr>
              <w:t>ljajo določbe tretjega, petega in šestega</w:t>
            </w:r>
            <w:r w:rsidRPr="00326AB4">
              <w:rPr>
                <w:rFonts w:ascii="Arial" w:hAnsi="Arial" w:cs="Arial"/>
                <w:sz w:val="20"/>
                <w:szCs w:val="20"/>
              </w:rPr>
              <w:t xml:space="preserve"> odstavka 58. člena in desetega odstavka 111. člena tega zakona. </w:t>
            </w:r>
          </w:p>
          <w:p w14:paraId="396538DB" w14:textId="77777777" w:rsidR="00326AB4" w:rsidRPr="00326AB4" w:rsidRDefault="00326AB4" w:rsidP="00326AB4">
            <w:pPr>
              <w:spacing w:after="0" w:line="260" w:lineRule="exact"/>
              <w:jc w:val="both"/>
              <w:rPr>
                <w:rFonts w:ascii="Arial" w:hAnsi="Arial" w:cs="Arial"/>
                <w:sz w:val="20"/>
                <w:szCs w:val="20"/>
              </w:rPr>
            </w:pPr>
          </w:p>
          <w:p w14:paraId="7B42FDB3" w14:textId="77777777" w:rsidR="00326AB4" w:rsidRPr="00326AB4" w:rsidRDefault="00326AB4" w:rsidP="00326AB4">
            <w:pPr>
              <w:spacing w:after="0" w:line="260" w:lineRule="exact"/>
              <w:jc w:val="both"/>
              <w:rPr>
                <w:rFonts w:ascii="Arial" w:hAnsi="Arial" w:cs="Arial"/>
                <w:sz w:val="20"/>
                <w:szCs w:val="20"/>
              </w:rPr>
            </w:pPr>
            <w:r w:rsidRPr="00326AB4">
              <w:rPr>
                <w:rFonts w:ascii="Arial" w:hAnsi="Arial" w:cs="Arial"/>
                <w:sz w:val="20"/>
                <w:szCs w:val="20"/>
              </w:rPr>
              <w:t>(5) Način izdaje</w:t>
            </w:r>
            <w:r w:rsidR="00847AEB">
              <w:rPr>
                <w:rFonts w:ascii="Arial" w:hAnsi="Arial" w:cs="Arial"/>
                <w:sz w:val="20"/>
                <w:szCs w:val="20"/>
              </w:rPr>
              <w:t xml:space="preserve"> in </w:t>
            </w:r>
            <w:r w:rsidRPr="00326AB4">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e za državljana EU, dovoljenja za prebivanje in dovoljenja za stalno prebivanje za družinskega člana</w:t>
            </w:r>
            <w:r w:rsidR="00847AEB">
              <w:rPr>
                <w:rFonts w:ascii="Arial" w:hAnsi="Arial" w:cs="Arial"/>
                <w:sz w:val="20"/>
                <w:szCs w:val="20"/>
              </w:rPr>
              <w:t>, zajem prstnih odtisov</w:t>
            </w:r>
            <w:r w:rsidRPr="00326AB4">
              <w:rPr>
                <w:rFonts w:ascii="Arial" w:hAnsi="Arial" w:cs="Arial"/>
                <w:sz w:val="20"/>
                <w:szCs w:val="20"/>
              </w:rPr>
              <w:t xml:space="preserve"> in ceno izkaznice predpiše minister, pristojen za notranje zadeve.«.</w:t>
            </w:r>
          </w:p>
          <w:p w14:paraId="0C904F24" w14:textId="77777777" w:rsidR="00965FDD" w:rsidRDefault="00965FDD" w:rsidP="009366E4">
            <w:pPr>
              <w:spacing w:after="0" w:line="260" w:lineRule="exact"/>
              <w:jc w:val="center"/>
              <w:rPr>
                <w:rFonts w:ascii="Arial" w:hAnsi="Arial" w:cs="Arial"/>
                <w:sz w:val="20"/>
                <w:szCs w:val="20"/>
              </w:rPr>
            </w:pPr>
          </w:p>
          <w:p w14:paraId="6127166B" w14:textId="0388C124" w:rsidR="00A0212A" w:rsidRDefault="00F17EDC" w:rsidP="009366E4">
            <w:pPr>
              <w:spacing w:after="0" w:line="260" w:lineRule="exact"/>
              <w:jc w:val="center"/>
              <w:rPr>
                <w:rFonts w:ascii="Arial" w:hAnsi="Arial" w:cs="Arial"/>
                <w:sz w:val="20"/>
                <w:szCs w:val="20"/>
              </w:rPr>
            </w:pPr>
            <w:r>
              <w:rPr>
                <w:rFonts w:ascii="Arial" w:hAnsi="Arial" w:cs="Arial"/>
                <w:sz w:val="20"/>
                <w:szCs w:val="20"/>
              </w:rPr>
              <w:t>79</w:t>
            </w:r>
            <w:r w:rsidR="00A0212A">
              <w:rPr>
                <w:rFonts w:ascii="Arial" w:hAnsi="Arial" w:cs="Arial"/>
                <w:sz w:val="20"/>
                <w:szCs w:val="20"/>
              </w:rPr>
              <w:t>.</w:t>
            </w:r>
            <w:r w:rsidR="002015DA">
              <w:rPr>
                <w:rFonts w:ascii="Arial" w:hAnsi="Arial" w:cs="Arial"/>
                <w:sz w:val="20"/>
                <w:szCs w:val="20"/>
              </w:rPr>
              <w:t xml:space="preserve"> </w:t>
            </w:r>
            <w:r w:rsidR="00A0212A">
              <w:rPr>
                <w:rFonts w:ascii="Arial" w:hAnsi="Arial" w:cs="Arial"/>
                <w:sz w:val="20"/>
                <w:szCs w:val="20"/>
              </w:rPr>
              <w:t>člen</w:t>
            </w:r>
          </w:p>
          <w:p w14:paraId="3393ECED" w14:textId="77777777" w:rsidR="00A0212A" w:rsidRDefault="00A0212A" w:rsidP="00A60195">
            <w:pPr>
              <w:spacing w:after="0" w:line="260" w:lineRule="exact"/>
              <w:jc w:val="both"/>
              <w:rPr>
                <w:rFonts w:ascii="Arial" w:hAnsi="Arial" w:cs="Arial"/>
                <w:sz w:val="20"/>
                <w:szCs w:val="20"/>
              </w:rPr>
            </w:pPr>
          </w:p>
          <w:p w14:paraId="6E75C5F3" w14:textId="1952B609" w:rsidR="009A75D2" w:rsidRDefault="00A0212A" w:rsidP="00A60195">
            <w:pPr>
              <w:spacing w:after="0" w:line="260" w:lineRule="exact"/>
              <w:jc w:val="both"/>
              <w:rPr>
                <w:rFonts w:ascii="Arial" w:hAnsi="Arial" w:cs="Arial"/>
                <w:sz w:val="20"/>
                <w:szCs w:val="20"/>
              </w:rPr>
            </w:pPr>
            <w:r>
              <w:rPr>
                <w:rFonts w:ascii="Arial" w:hAnsi="Arial" w:cs="Arial"/>
                <w:sz w:val="20"/>
                <w:szCs w:val="20"/>
              </w:rPr>
              <w:t>V 138. člen</w:t>
            </w:r>
            <w:r w:rsidR="00F00252">
              <w:rPr>
                <w:rFonts w:ascii="Arial" w:hAnsi="Arial" w:cs="Arial"/>
                <w:sz w:val="20"/>
                <w:szCs w:val="20"/>
              </w:rPr>
              <w:t>u</w:t>
            </w:r>
            <w:r>
              <w:rPr>
                <w:rFonts w:ascii="Arial" w:hAnsi="Arial" w:cs="Arial"/>
                <w:sz w:val="20"/>
                <w:szCs w:val="20"/>
              </w:rPr>
              <w:t xml:space="preserve"> se</w:t>
            </w:r>
            <w:r w:rsidR="00F00252">
              <w:rPr>
                <w:rFonts w:ascii="Arial" w:hAnsi="Arial" w:cs="Arial"/>
                <w:sz w:val="20"/>
                <w:szCs w:val="20"/>
              </w:rPr>
              <w:t xml:space="preserve"> v </w:t>
            </w:r>
            <w:r w:rsidR="00F00252" w:rsidRPr="00F00252">
              <w:rPr>
                <w:rFonts w:ascii="Arial" w:hAnsi="Arial" w:cs="Arial"/>
                <w:sz w:val="20"/>
                <w:szCs w:val="20"/>
              </w:rPr>
              <w:t>tretjem odstavku</w:t>
            </w:r>
            <w:r>
              <w:rPr>
                <w:rFonts w:ascii="Arial" w:hAnsi="Arial" w:cs="Arial"/>
                <w:sz w:val="20"/>
                <w:szCs w:val="20"/>
              </w:rPr>
              <w:t xml:space="preserve"> </w:t>
            </w:r>
            <w:r w:rsidR="00FE7431">
              <w:rPr>
                <w:rFonts w:ascii="Arial" w:hAnsi="Arial" w:cs="Arial"/>
                <w:sz w:val="20"/>
                <w:szCs w:val="20"/>
              </w:rPr>
              <w:t>besed</w:t>
            </w:r>
            <w:r w:rsidR="003E723B">
              <w:rPr>
                <w:rFonts w:ascii="Arial" w:hAnsi="Arial" w:cs="Arial"/>
                <w:sz w:val="20"/>
                <w:szCs w:val="20"/>
              </w:rPr>
              <w:t>a</w:t>
            </w:r>
            <w:r w:rsidR="00FE7431">
              <w:rPr>
                <w:rFonts w:ascii="Arial" w:hAnsi="Arial" w:cs="Arial"/>
                <w:sz w:val="20"/>
                <w:szCs w:val="20"/>
              </w:rPr>
              <w:t xml:space="preserve"> »tretjega« nadomesti z besed</w:t>
            </w:r>
            <w:r w:rsidR="003E723B">
              <w:rPr>
                <w:rFonts w:ascii="Arial" w:hAnsi="Arial" w:cs="Arial"/>
                <w:sz w:val="20"/>
                <w:szCs w:val="20"/>
              </w:rPr>
              <w:t>o</w:t>
            </w:r>
            <w:r w:rsidR="00FE7431">
              <w:rPr>
                <w:rFonts w:ascii="Arial" w:hAnsi="Arial" w:cs="Arial"/>
                <w:sz w:val="20"/>
                <w:szCs w:val="20"/>
              </w:rPr>
              <w:t xml:space="preserve"> »drugega«.</w:t>
            </w:r>
          </w:p>
          <w:p w14:paraId="151E2979" w14:textId="77777777" w:rsidR="000978A2" w:rsidRDefault="000978A2" w:rsidP="00A60195">
            <w:pPr>
              <w:spacing w:after="0" w:line="260" w:lineRule="exact"/>
              <w:jc w:val="both"/>
              <w:rPr>
                <w:rFonts w:ascii="Arial" w:hAnsi="Arial" w:cs="Arial"/>
                <w:sz w:val="20"/>
                <w:szCs w:val="20"/>
              </w:rPr>
            </w:pPr>
          </w:p>
          <w:p w14:paraId="3737E035" w14:textId="5C8035FD" w:rsidR="009A75D2" w:rsidRDefault="000E0758" w:rsidP="009A75D2">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0</w:t>
            </w:r>
            <w:r w:rsidR="009A75D2">
              <w:rPr>
                <w:rFonts w:ascii="Arial" w:hAnsi="Arial" w:cs="Arial"/>
                <w:sz w:val="20"/>
                <w:szCs w:val="20"/>
              </w:rPr>
              <w:t>. člen</w:t>
            </w:r>
          </w:p>
          <w:p w14:paraId="75A11E81" w14:textId="77777777" w:rsidR="009A75D2" w:rsidRDefault="009A75D2" w:rsidP="00A60195">
            <w:pPr>
              <w:spacing w:after="0" w:line="260" w:lineRule="exact"/>
              <w:jc w:val="both"/>
              <w:rPr>
                <w:rFonts w:ascii="Arial" w:hAnsi="Arial" w:cs="Arial"/>
                <w:sz w:val="20"/>
                <w:szCs w:val="20"/>
              </w:rPr>
            </w:pPr>
          </w:p>
          <w:p w14:paraId="411C1F1E"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139. člen se spremeni tako, da se glasi:</w:t>
            </w:r>
          </w:p>
          <w:p w14:paraId="6EE29D3C" w14:textId="77777777" w:rsidR="009A75D2" w:rsidRPr="009A75D2" w:rsidRDefault="009A75D2" w:rsidP="009A75D2">
            <w:pPr>
              <w:spacing w:after="0" w:line="260" w:lineRule="exact"/>
              <w:jc w:val="both"/>
              <w:rPr>
                <w:rFonts w:ascii="Arial" w:hAnsi="Arial" w:cs="Arial"/>
                <w:sz w:val="20"/>
                <w:szCs w:val="20"/>
              </w:rPr>
            </w:pPr>
          </w:p>
          <w:p w14:paraId="06B6F0C0" w14:textId="77777777" w:rsidR="009A75D2" w:rsidRPr="009A75D2" w:rsidRDefault="009A75D2" w:rsidP="009A75D2">
            <w:pPr>
              <w:spacing w:after="0" w:line="260" w:lineRule="exact"/>
              <w:jc w:val="center"/>
              <w:rPr>
                <w:rFonts w:ascii="Arial" w:hAnsi="Arial" w:cs="Arial"/>
                <w:sz w:val="20"/>
                <w:szCs w:val="20"/>
              </w:rPr>
            </w:pPr>
            <w:r w:rsidRPr="009A75D2">
              <w:rPr>
                <w:rFonts w:ascii="Arial" w:hAnsi="Arial" w:cs="Arial"/>
                <w:sz w:val="20"/>
                <w:szCs w:val="20"/>
              </w:rPr>
              <w:t>»139. člen</w:t>
            </w:r>
          </w:p>
          <w:p w14:paraId="333EA33C" w14:textId="77777777" w:rsidR="009A75D2" w:rsidRDefault="009A75D2" w:rsidP="009A75D2">
            <w:pPr>
              <w:spacing w:after="0" w:line="260" w:lineRule="exact"/>
              <w:jc w:val="center"/>
              <w:rPr>
                <w:rFonts w:ascii="Arial" w:hAnsi="Arial" w:cs="Arial"/>
                <w:sz w:val="20"/>
                <w:szCs w:val="20"/>
              </w:rPr>
            </w:pPr>
            <w:r w:rsidRPr="009A75D2">
              <w:rPr>
                <w:rFonts w:ascii="Arial" w:hAnsi="Arial" w:cs="Arial"/>
                <w:sz w:val="20"/>
                <w:szCs w:val="20"/>
              </w:rPr>
              <w:t>(evidence)</w:t>
            </w:r>
          </w:p>
          <w:p w14:paraId="0508F218" w14:textId="77777777" w:rsidR="009A75D2" w:rsidRPr="009A75D2" w:rsidRDefault="009A75D2" w:rsidP="009A75D2">
            <w:pPr>
              <w:spacing w:after="0" w:line="260" w:lineRule="exact"/>
              <w:jc w:val="center"/>
              <w:rPr>
                <w:rFonts w:ascii="Arial" w:hAnsi="Arial" w:cs="Arial"/>
                <w:sz w:val="20"/>
                <w:szCs w:val="20"/>
              </w:rPr>
            </w:pPr>
          </w:p>
          <w:p w14:paraId="433C2629" w14:textId="76173EE3"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1) Evidence o potrdilih o prijavi prebivanja</w:t>
            </w:r>
            <w:r w:rsidR="00B22A29">
              <w:rPr>
                <w:rFonts w:ascii="Arial" w:hAnsi="Arial" w:cs="Arial"/>
                <w:sz w:val="20"/>
                <w:szCs w:val="20"/>
              </w:rPr>
              <w:t xml:space="preserve"> za državljane EU</w:t>
            </w:r>
            <w:r w:rsidRPr="009A75D2">
              <w:rPr>
                <w:rFonts w:ascii="Arial" w:hAnsi="Arial" w:cs="Arial"/>
                <w:sz w:val="20"/>
                <w:szCs w:val="20"/>
              </w:rPr>
              <w:t xml:space="preserve"> in</w:t>
            </w:r>
            <w:r w:rsidR="00B22A29">
              <w:rPr>
                <w:rFonts w:ascii="Arial" w:hAnsi="Arial" w:cs="Arial"/>
                <w:sz w:val="20"/>
                <w:szCs w:val="20"/>
              </w:rPr>
              <w:t xml:space="preserve"> potrdilih oziroma </w:t>
            </w:r>
            <w:r w:rsidRPr="009A75D2">
              <w:rPr>
                <w:rFonts w:ascii="Arial" w:hAnsi="Arial" w:cs="Arial"/>
                <w:sz w:val="20"/>
                <w:szCs w:val="20"/>
              </w:rPr>
              <w:t>dovoljenjih za prebivanje za njihove družinske člane</w:t>
            </w:r>
            <w:r w:rsidR="00B22A29">
              <w:rPr>
                <w:rFonts w:ascii="Arial" w:hAnsi="Arial" w:cs="Arial"/>
                <w:sz w:val="20"/>
                <w:szCs w:val="20"/>
              </w:rPr>
              <w:t xml:space="preserve"> ali družinske člane slovenskih državljanov</w:t>
            </w:r>
            <w:r w:rsidRPr="009A75D2">
              <w:rPr>
                <w:rFonts w:ascii="Arial" w:hAnsi="Arial" w:cs="Arial"/>
                <w:sz w:val="20"/>
                <w:szCs w:val="20"/>
              </w:rPr>
              <w:t>, se vodijo v skladu z določbami tega zakona, ki urejajo vodenje evidenc.</w:t>
            </w:r>
            <w:r w:rsidR="00150C2E">
              <w:rPr>
                <w:rFonts w:ascii="Arial" w:hAnsi="Arial" w:cs="Arial"/>
                <w:sz w:val="20"/>
                <w:szCs w:val="20"/>
              </w:rPr>
              <w:t xml:space="preserve"> </w:t>
            </w:r>
            <w:r w:rsidR="00150C2E" w:rsidRPr="00150C2E">
              <w:rPr>
                <w:rFonts w:ascii="Arial" w:hAnsi="Arial" w:cs="Arial"/>
                <w:sz w:val="20"/>
                <w:szCs w:val="20"/>
              </w:rPr>
              <w:t>Evidence iz prejšnjega stavka vsebujejo podatke iz prvega odstavka 111. člena tega zakona.</w:t>
            </w:r>
          </w:p>
          <w:p w14:paraId="7590C982" w14:textId="77777777" w:rsidR="009A75D2" w:rsidRPr="009A75D2" w:rsidRDefault="009A75D2" w:rsidP="009A75D2">
            <w:pPr>
              <w:spacing w:after="0" w:line="260" w:lineRule="exact"/>
              <w:jc w:val="both"/>
              <w:rPr>
                <w:rFonts w:ascii="Arial" w:hAnsi="Arial" w:cs="Arial"/>
                <w:sz w:val="20"/>
                <w:szCs w:val="20"/>
              </w:rPr>
            </w:pPr>
          </w:p>
          <w:p w14:paraId="4E8F7F87"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2) Državljan EU, družinski član državljana EU in družinski član slovenskega državljana  v prošnji za izdajo oziroma obnovo potrdila o prijavi prebivanja in dovoljenja za prebivanje in v prošnji za izdajo potrdila o prijavi stalnega prebivanja in dovoljenja za stalno prebivanje da pristojnemu organu podatke iz prvega odstavka 111. člena</w:t>
            </w:r>
            <w:r w:rsidR="006456A8">
              <w:rPr>
                <w:rFonts w:ascii="Arial" w:hAnsi="Arial" w:cs="Arial"/>
                <w:sz w:val="20"/>
                <w:szCs w:val="20"/>
              </w:rPr>
              <w:t xml:space="preserve"> tega zakona</w:t>
            </w:r>
            <w:r w:rsidRPr="009A75D2">
              <w:rPr>
                <w:rFonts w:ascii="Arial" w:hAnsi="Arial" w:cs="Arial"/>
                <w:sz w:val="20"/>
                <w:szCs w:val="20"/>
              </w:rPr>
              <w:t xml:space="preserve">. </w:t>
            </w:r>
          </w:p>
          <w:p w14:paraId="721C4F42" w14:textId="77777777" w:rsidR="009A75D2" w:rsidRPr="009A75D2" w:rsidRDefault="009A75D2" w:rsidP="009A75D2">
            <w:pPr>
              <w:spacing w:after="0" w:line="260" w:lineRule="exact"/>
              <w:jc w:val="both"/>
              <w:rPr>
                <w:rFonts w:ascii="Arial" w:hAnsi="Arial" w:cs="Arial"/>
                <w:sz w:val="20"/>
                <w:szCs w:val="20"/>
              </w:rPr>
            </w:pPr>
          </w:p>
          <w:p w14:paraId="4319826D"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3) Za arhiviranje in hrambo podatkov iz evidenc iz prvega odstavka tega člena se smiselno uporabljajo določbe  prvega in drugega odstavka 115. člena tega zakona. </w:t>
            </w:r>
          </w:p>
          <w:p w14:paraId="44AD555B" w14:textId="77777777" w:rsidR="009A75D2" w:rsidRPr="009A75D2" w:rsidRDefault="009A75D2" w:rsidP="009A75D2">
            <w:pPr>
              <w:spacing w:after="0" w:line="260" w:lineRule="exact"/>
              <w:jc w:val="both"/>
              <w:rPr>
                <w:rFonts w:ascii="Arial" w:hAnsi="Arial" w:cs="Arial"/>
                <w:sz w:val="20"/>
                <w:szCs w:val="20"/>
              </w:rPr>
            </w:pPr>
          </w:p>
          <w:p w14:paraId="48B06205" w14:textId="77777777" w:rsidR="009A75D2" w:rsidRP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4) Za uporabo podatkov iz evidenc iz prvega odstavka tega člena se smiselno uporabljajo določbe 116. člena tega zakona.«.  </w:t>
            </w:r>
          </w:p>
          <w:p w14:paraId="31AD2B1D" w14:textId="4293235A" w:rsidR="00A0212A" w:rsidRDefault="00A0212A" w:rsidP="00A60195">
            <w:pPr>
              <w:spacing w:after="0" w:line="260" w:lineRule="exact"/>
              <w:jc w:val="both"/>
              <w:rPr>
                <w:rFonts w:ascii="Arial" w:hAnsi="Arial" w:cs="Arial"/>
                <w:sz w:val="20"/>
                <w:szCs w:val="20"/>
              </w:rPr>
            </w:pPr>
          </w:p>
          <w:p w14:paraId="5D840416" w14:textId="5AE38E10" w:rsidR="00904DD6" w:rsidRPr="00364FEB" w:rsidRDefault="000E0758" w:rsidP="00904DD6">
            <w:pPr>
              <w:spacing w:after="0" w:line="260" w:lineRule="exact"/>
              <w:jc w:val="center"/>
              <w:rPr>
                <w:rFonts w:ascii="Arial" w:hAnsi="Arial" w:cs="Arial"/>
                <w:bCs/>
                <w:sz w:val="20"/>
                <w:szCs w:val="20"/>
              </w:rPr>
            </w:pPr>
            <w:r w:rsidRPr="00364FEB">
              <w:rPr>
                <w:rFonts w:ascii="Arial" w:hAnsi="Arial" w:cs="Arial"/>
                <w:bCs/>
                <w:sz w:val="20"/>
                <w:szCs w:val="20"/>
              </w:rPr>
              <w:t>8</w:t>
            </w:r>
            <w:r w:rsidR="00F17EDC">
              <w:rPr>
                <w:rFonts w:ascii="Arial" w:hAnsi="Arial" w:cs="Arial"/>
                <w:bCs/>
                <w:sz w:val="20"/>
                <w:szCs w:val="20"/>
              </w:rPr>
              <w:t>1</w:t>
            </w:r>
            <w:r w:rsidR="00904DD6" w:rsidRPr="00364FEB">
              <w:rPr>
                <w:rFonts w:ascii="Arial" w:hAnsi="Arial" w:cs="Arial"/>
                <w:bCs/>
                <w:sz w:val="20"/>
                <w:szCs w:val="20"/>
              </w:rPr>
              <w:t>. člen</w:t>
            </w:r>
          </w:p>
          <w:p w14:paraId="540FADAC" w14:textId="77777777" w:rsidR="00904DD6" w:rsidRPr="00904DD6" w:rsidRDefault="00904DD6" w:rsidP="00904DD6">
            <w:pPr>
              <w:spacing w:after="0" w:line="260" w:lineRule="exact"/>
              <w:jc w:val="center"/>
              <w:rPr>
                <w:rFonts w:ascii="Arial" w:hAnsi="Arial" w:cs="Arial"/>
                <w:b/>
                <w:sz w:val="20"/>
                <w:szCs w:val="20"/>
              </w:rPr>
            </w:pPr>
          </w:p>
          <w:p w14:paraId="2C9D9543" w14:textId="4D467831"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Za 141. členom se doda novo poglavje XIII.A in členi </w:t>
            </w:r>
            <w:r w:rsidR="003C0C2A">
              <w:rPr>
                <w:rFonts w:ascii="Arial" w:hAnsi="Arial" w:cs="Arial"/>
                <w:sz w:val="20"/>
                <w:szCs w:val="20"/>
              </w:rPr>
              <w:t>141.</w:t>
            </w:r>
            <w:r w:rsidRPr="00904DD6">
              <w:rPr>
                <w:rFonts w:ascii="Arial" w:hAnsi="Arial" w:cs="Arial"/>
                <w:sz w:val="20"/>
                <w:szCs w:val="20"/>
              </w:rPr>
              <w:t xml:space="preserve">a, </w:t>
            </w:r>
            <w:r w:rsidR="003C0C2A">
              <w:rPr>
                <w:rFonts w:ascii="Arial" w:hAnsi="Arial" w:cs="Arial"/>
                <w:sz w:val="20"/>
                <w:szCs w:val="20"/>
              </w:rPr>
              <w:t>141.</w:t>
            </w:r>
            <w:r w:rsidRPr="00904DD6">
              <w:rPr>
                <w:rFonts w:ascii="Arial" w:hAnsi="Arial" w:cs="Arial"/>
                <w:sz w:val="20"/>
                <w:szCs w:val="20"/>
              </w:rPr>
              <w:t xml:space="preserve">b, </w:t>
            </w:r>
            <w:r w:rsidR="003C0C2A">
              <w:rPr>
                <w:rFonts w:ascii="Arial" w:hAnsi="Arial" w:cs="Arial"/>
                <w:sz w:val="20"/>
                <w:szCs w:val="20"/>
              </w:rPr>
              <w:t>141.</w:t>
            </w:r>
            <w:r w:rsidRPr="00904DD6">
              <w:rPr>
                <w:rFonts w:ascii="Arial" w:hAnsi="Arial" w:cs="Arial"/>
                <w:sz w:val="20"/>
                <w:szCs w:val="20"/>
              </w:rPr>
              <w:t xml:space="preserve">c, </w:t>
            </w:r>
            <w:r w:rsidR="003C0C2A">
              <w:rPr>
                <w:rFonts w:ascii="Arial" w:hAnsi="Arial" w:cs="Arial"/>
                <w:sz w:val="20"/>
                <w:szCs w:val="20"/>
              </w:rPr>
              <w:t>141.</w:t>
            </w:r>
            <w:r w:rsidRPr="00904DD6">
              <w:rPr>
                <w:rFonts w:ascii="Arial" w:hAnsi="Arial" w:cs="Arial"/>
                <w:sz w:val="20"/>
                <w:szCs w:val="20"/>
              </w:rPr>
              <w:t>č</w:t>
            </w:r>
            <w:r w:rsidR="00A84D68">
              <w:rPr>
                <w:rFonts w:ascii="Arial" w:hAnsi="Arial" w:cs="Arial"/>
                <w:sz w:val="20"/>
                <w:szCs w:val="20"/>
              </w:rPr>
              <w:t>,</w:t>
            </w:r>
            <w:r w:rsidRPr="00904DD6">
              <w:rPr>
                <w:rFonts w:ascii="Arial" w:hAnsi="Arial" w:cs="Arial"/>
                <w:sz w:val="20"/>
                <w:szCs w:val="20"/>
              </w:rPr>
              <w:t xml:space="preserve"> in </w:t>
            </w:r>
            <w:r w:rsidR="008026D8">
              <w:rPr>
                <w:rFonts w:ascii="Arial" w:hAnsi="Arial" w:cs="Arial"/>
                <w:sz w:val="20"/>
                <w:szCs w:val="20"/>
              </w:rPr>
              <w:t>141.</w:t>
            </w:r>
            <w:r w:rsidRPr="00904DD6">
              <w:rPr>
                <w:rFonts w:ascii="Arial" w:hAnsi="Arial" w:cs="Arial"/>
                <w:sz w:val="20"/>
                <w:szCs w:val="20"/>
              </w:rPr>
              <w:t>d</w:t>
            </w:r>
            <w:r w:rsidR="00B92B97">
              <w:rPr>
                <w:rFonts w:ascii="Arial" w:hAnsi="Arial" w:cs="Arial"/>
                <w:sz w:val="20"/>
                <w:szCs w:val="20"/>
              </w:rPr>
              <w:t xml:space="preserve">, </w:t>
            </w:r>
            <w:r w:rsidRPr="00904DD6">
              <w:rPr>
                <w:rFonts w:ascii="Arial" w:hAnsi="Arial" w:cs="Arial"/>
                <w:sz w:val="20"/>
                <w:szCs w:val="20"/>
              </w:rPr>
              <w:t>ki se glasijo:</w:t>
            </w:r>
          </w:p>
          <w:p w14:paraId="5D7E2D91" w14:textId="77777777" w:rsidR="00904DD6" w:rsidRPr="00904DD6" w:rsidRDefault="00904DD6" w:rsidP="00904DD6">
            <w:pPr>
              <w:spacing w:after="0" w:line="260" w:lineRule="exact"/>
              <w:jc w:val="both"/>
              <w:rPr>
                <w:rFonts w:ascii="Arial" w:hAnsi="Arial" w:cs="Arial"/>
                <w:sz w:val="20"/>
                <w:szCs w:val="20"/>
              </w:rPr>
            </w:pPr>
          </w:p>
          <w:p w14:paraId="3473F9F1" w14:textId="16236A7E" w:rsidR="00904DD6"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XIII.A POGLAVJE</w:t>
            </w:r>
          </w:p>
          <w:p w14:paraId="67B91AFE" w14:textId="77777777" w:rsidR="002015DA" w:rsidRPr="00364FEB" w:rsidRDefault="002015DA" w:rsidP="00904DD6">
            <w:pPr>
              <w:spacing w:after="0" w:line="260" w:lineRule="exact"/>
              <w:jc w:val="center"/>
              <w:rPr>
                <w:rFonts w:ascii="Arial" w:hAnsi="Arial" w:cs="Arial"/>
                <w:bCs/>
                <w:sz w:val="20"/>
                <w:szCs w:val="20"/>
              </w:rPr>
            </w:pPr>
          </w:p>
          <w:p w14:paraId="60485AC8" w14:textId="52202E1A" w:rsidR="00904DD6" w:rsidRDefault="00904DD6" w:rsidP="00904DD6">
            <w:pPr>
              <w:spacing w:after="0" w:line="260" w:lineRule="exact"/>
              <w:jc w:val="center"/>
              <w:rPr>
                <w:rFonts w:ascii="Arial" w:hAnsi="Arial" w:cs="Arial"/>
                <w:b/>
                <w:sz w:val="20"/>
                <w:szCs w:val="20"/>
              </w:rPr>
            </w:pPr>
            <w:r w:rsidRPr="00364FEB">
              <w:rPr>
                <w:rFonts w:ascii="Arial" w:hAnsi="Arial" w:cs="Arial"/>
                <w:bCs/>
                <w:sz w:val="20"/>
                <w:szCs w:val="20"/>
              </w:rPr>
              <w:t>IZDAJA DOVOLJENJ ZA PREBIVANJE DRŽAVLJANOM ZDRUŽENEGA KRALJESTVA IN NJIHOVIM DR</w:t>
            </w:r>
            <w:r w:rsidR="00A84D68">
              <w:rPr>
                <w:rFonts w:ascii="Arial" w:hAnsi="Arial" w:cs="Arial"/>
                <w:bCs/>
                <w:sz w:val="20"/>
                <w:szCs w:val="20"/>
              </w:rPr>
              <w:t>U</w:t>
            </w:r>
            <w:r w:rsidRPr="00364FEB">
              <w:rPr>
                <w:rFonts w:ascii="Arial" w:hAnsi="Arial" w:cs="Arial"/>
                <w:bCs/>
                <w:sz w:val="20"/>
                <w:szCs w:val="20"/>
              </w:rPr>
              <w:t>ŽINSKIM ČLANOM, ZA KATERE SE UPORABLJA SPORAZUM O IZSTOPU</w:t>
            </w:r>
            <w:r w:rsidRPr="00904DD6">
              <w:rPr>
                <w:rFonts w:ascii="Arial" w:hAnsi="Arial" w:cs="Arial"/>
                <w:b/>
                <w:sz w:val="20"/>
                <w:szCs w:val="20"/>
              </w:rPr>
              <w:t xml:space="preserve"> </w:t>
            </w:r>
            <w:r w:rsidRPr="00364FEB">
              <w:rPr>
                <w:rFonts w:ascii="Arial" w:hAnsi="Arial" w:cs="Arial"/>
                <w:bCs/>
                <w:sz w:val="20"/>
                <w:szCs w:val="20"/>
              </w:rPr>
              <w:t>ZDRUŽENEGA KRALJESTVA VELIKA BRITANIJA IN SEVERNA IRSKA IZ EVROPSKE UNIJE IN EVROPSKE SKUPNOSTI ZA ATOMSKO ENERGIJO</w:t>
            </w:r>
          </w:p>
          <w:p w14:paraId="6D80890F" w14:textId="77777777" w:rsidR="00904DD6" w:rsidRPr="00364FEB" w:rsidRDefault="00904DD6" w:rsidP="00904DD6">
            <w:pPr>
              <w:spacing w:after="0" w:line="260" w:lineRule="exact"/>
              <w:jc w:val="center"/>
              <w:rPr>
                <w:rFonts w:ascii="Arial" w:hAnsi="Arial" w:cs="Arial"/>
                <w:bCs/>
                <w:sz w:val="20"/>
                <w:szCs w:val="20"/>
              </w:rPr>
            </w:pPr>
          </w:p>
          <w:p w14:paraId="52CF8864" w14:textId="237DC0F3"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a člen</w:t>
            </w:r>
          </w:p>
          <w:p w14:paraId="7EB04715"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postopek izdaje dovoljenja za začasno prebivanje)</w:t>
            </w:r>
          </w:p>
          <w:p w14:paraId="4BA3D9E7" w14:textId="77777777" w:rsidR="00904DD6" w:rsidRPr="00904DD6" w:rsidRDefault="00904DD6" w:rsidP="00904DD6">
            <w:pPr>
              <w:spacing w:after="0" w:line="260" w:lineRule="exact"/>
              <w:jc w:val="both"/>
              <w:rPr>
                <w:rFonts w:ascii="Arial" w:hAnsi="Arial" w:cs="Arial"/>
                <w:sz w:val="20"/>
                <w:szCs w:val="20"/>
              </w:rPr>
            </w:pPr>
          </w:p>
          <w:p w14:paraId="67EB54B3" w14:textId="30C1F449"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ržavljan oziroma državljanka (v nadaljnjem besedilu: državljan) Združenega kraljestva in njegov družinski član (v nadaljnjem besedilu: družinski član državljana Združenega kraljestva), za katerega se uporabljajo določbe Sporazuma o izstopu Združenega kraljestva Velika Britanija in Severna Irska iz Evropske unije in Evropske skupnosti za atomsko energijo (UL L št. 29 z dne 31. 1. 2020, str. 7) (v nadaljnjem besedilu: Sporazum o izstopu), ki na dan poteka prehodnega obdobja iz 126. člena Sporazuma o izstopu (v nadaljnjem besedilu: prehodno obdobje) prebiva v Republiki Sloveniji na podlagi veljavnega potrdila o prijavi prebivanja za državljana EU, dovoljenja za prebivanje za družinskega člana državljana EU ali dovoljenja za začasno prebivanje za družinskega člana državljana EU ter po poteku prehodnega obdobja še naprej prebiva v Republiki Sloveniji, mora v roku enega leta od konca prehodnega obdobja pri upravni enoti, na območju katere prebiva, vložiti prošnjo za izdajo dovoljenja za začasno prebivanje, ki se izda na podlagi in ob izpolnjevanju pogojev iz Sporazuma o izstopu. </w:t>
            </w:r>
          </w:p>
          <w:p w14:paraId="4A1D3271" w14:textId="77777777" w:rsidR="00904DD6" w:rsidRPr="00904DD6" w:rsidRDefault="00904DD6" w:rsidP="00904DD6">
            <w:pPr>
              <w:spacing w:after="0" w:line="260" w:lineRule="exact"/>
              <w:jc w:val="both"/>
              <w:rPr>
                <w:rFonts w:ascii="Arial" w:hAnsi="Arial" w:cs="Arial"/>
                <w:sz w:val="20"/>
                <w:szCs w:val="20"/>
              </w:rPr>
            </w:pPr>
          </w:p>
          <w:p w14:paraId="5D24E39A" w14:textId="254C108A"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2) Prejšnji odstavek se uporablja tudi za državljana Združenega kraljestva in njegovega družinskega člana, za katerega se uporabljajo določbe Sporazuma o izstopu, ki ob koncu prehodnega obdobja prebiva v Republiki Sloveniji v času dovoljenega 90-dnevnega prebivanja od vstopa v Republiko Slovenijo iz prvega odstavka 119. člena  oziroma šestega odstavka 127. člena tega zakona in želi na območju Republike Slovenije prebivati dlje kot 90 dni.</w:t>
            </w:r>
          </w:p>
          <w:p w14:paraId="72233DBF" w14:textId="4D04AA64" w:rsidR="00A40C0F" w:rsidRDefault="00A40C0F" w:rsidP="00904DD6">
            <w:pPr>
              <w:spacing w:after="0" w:line="260" w:lineRule="exact"/>
              <w:jc w:val="both"/>
              <w:rPr>
                <w:rFonts w:ascii="Arial" w:hAnsi="Arial" w:cs="Arial"/>
                <w:sz w:val="20"/>
                <w:szCs w:val="20"/>
              </w:rPr>
            </w:pPr>
          </w:p>
          <w:p w14:paraId="4709AEA5" w14:textId="051DC946" w:rsidR="00A40C0F" w:rsidRPr="00904DD6" w:rsidRDefault="00A40C0F" w:rsidP="00904DD6">
            <w:pPr>
              <w:spacing w:after="0" w:line="260" w:lineRule="exact"/>
              <w:jc w:val="both"/>
              <w:rPr>
                <w:rFonts w:ascii="Arial" w:hAnsi="Arial" w:cs="Arial"/>
                <w:sz w:val="20"/>
                <w:szCs w:val="20"/>
              </w:rPr>
            </w:pPr>
            <w:r>
              <w:rPr>
                <w:rFonts w:ascii="Arial" w:hAnsi="Arial" w:cs="Arial"/>
                <w:sz w:val="20"/>
                <w:szCs w:val="20"/>
              </w:rPr>
              <w:t>(3</w:t>
            </w:r>
            <w:r w:rsidRPr="00904DD6">
              <w:rPr>
                <w:rFonts w:ascii="Arial" w:hAnsi="Arial" w:cs="Arial"/>
                <w:sz w:val="20"/>
                <w:szCs w:val="20"/>
              </w:rPr>
              <w:t>) Družinski član državljana Združenega kraljestva iz prve do šeste alineje prvega odstavka 127. člena tega zakona in partner, s katerim državljan Združenega kraljestva živi v dalj časa trajajoči življenjski skupnosti, ki pred koncem prehodnega obdobja ni prebival v Republike Slovenij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ali do poteka enega leta od konca prehodnega obdobja iz Sporazuma o izstopu, če je to daljše obdobje. Če želi družinski član zaradi združitve družine z državljanom Združenega kraljestva na območju Republike Slovenije prebivati tudi po poteku dovoljenega prebivanja iz prejšnjega stavka, mora pred pretekom dovoljenega prebivanja pri upravni enoti, na območju katere prebiva, vložiti prošnjo za izdajo dovoljenja za začasno prebivanje, ki se izda na podlagi in ob izpolnjevanju pogojev iz Sporazuma o izstopu.</w:t>
            </w:r>
          </w:p>
          <w:p w14:paraId="6B3C80E1" w14:textId="77777777" w:rsidR="00904DD6" w:rsidRPr="00904DD6" w:rsidRDefault="00904DD6" w:rsidP="00904DD6">
            <w:pPr>
              <w:spacing w:after="0" w:line="260" w:lineRule="exact"/>
              <w:jc w:val="both"/>
              <w:rPr>
                <w:rFonts w:ascii="Arial" w:hAnsi="Arial" w:cs="Arial"/>
                <w:sz w:val="20"/>
                <w:szCs w:val="20"/>
              </w:rPr>
            </w:pPr>
          </w:p>
          <w:p w14:paraId="44DA81A0" w14:textId="7C05C0AF" w:rsidR="00A40C0F" w:rsidRDefault="00904DD6" w:rsidP="00904DD6">
            <w:pPr>
              <w:spacing w:after="0" w:line="260" w:lineRule="exact"/>
              <w:jc w:val="both"/>
              <w:rPr>
                <w:rFonts w:ascii="Arial" w:hAnsi="Arial" w:cs="Arial"/>
                <w:sz w:val="20"/>
                <w:szCs w:val="20"/>
              </w:rPr>
            </w:pPr>
            <w:r w:rsidRPr="00904DD6">
              <w:rPr>
                <w:rFonts w:ascii="Arial" w:hAnsi="Arial" w:cs="Arial"/>
                <w:sz w:val="20"/>
                <w:szCs w:val="20"/>
              </w:rPr>
              <w:t>(</w:t>
            </w:r>
            <w:r w:rsidR="00A40C0F">
              <w:rPr>
                <w:rFonts w:ascii="Arial" w:hAnsi="Arial" w:cs="Arial"/>
                <w:sz w:val="20"/>
                <w:szCs w:val="20"/>
              </w:rPr>
              <w:t>4</w:t>
            </w:r>
            <w:r w:rsidRPr="00904DD6">
              <w:rPr>
                <w:rFonts w:ascii="Arial" w:hAnsi="Arial" w:cs="Arial"/>
                <w:sz w:val="20"/>
                <w:szCs w:val="20"/>
              </w:rPr>
              <w:t>) O vloženi prošnji za izdajo dovoljenja za začasno prebivanje upravna enota državljanu Združenega kraljestva oziroma njegovemu družinskemu članu izda potrdilo, ki mu dovoljuje prebivanje do pravnomočne odločitve o prošnji.</w:t>
            </w:r>
          </w:p>
          <w:p w14:paraId="109C4F4A" w14:textId="77777777" w:rsidR="00A40C0F" w:rsidRDefault="00A40C0F" w:rsidP="00904DD6">
            <w:pPr>
              <w:spacing w:after="0" w:line="260" w:lineRule="exact"/>
              <w:jc w:val="both"/>
              <w:rPr>
                <w:rFonts w:ascii="Arial" w:hAnsi="Arial" w:cs="Arial"/>
                <w:sz w:val="20"/>
                <w:szCs w:val="20"/>
              </w:rPr>
            </w:pPr>
          </w:p>
          <w:p w14:paraId="579A951C" w14:textId="6A26F962" w:rsidR="00A40C0F" w:rsidRDefault="00A40C0F" w:rsidP="00A40C0F">
            <w:pPr>
              <w:spacing w:after="0" w:line="260" w:lineRule="exact"/>
              <w:jc w:val="both"/>
              <w:rPr>
                <w:rFonts w:ascii="Arial" w:hAnsi="Arial" w:cs="Arial"/>
                <w:sz w:val="20"/>
                <w:szCs w:val="20"/>
              </w:rPr>
            </w:pPr>
            <w:r>
              <w:rPr>
                <w:rFonts w:ascii="Arial" w:hAnsi="Arial" w:cs="Arial"/>
                <w:sz w:val="20"/>
                <w:szCs w:val="20"/>
              </w:rPr>
              <w:t xml:space="preserve">(5) </w:t>
            </w:r>
            <w:r w:rsidRPr="00722CC0">
              <w:rPr>
                <w:rFonts w:ascii="Arial" w:hAnsi="Arial" w:cs="Arial"/>
                <w:sz w:val="20"/>
                <w:szCs w:val="20"/>
              </w:rPr>
              <w:t xml:space="preserve">Dovoljenje za začasno prebivanje </w:t>
            </w:r>
            <w:r>
              <w:rPr>
                <w:rFonts w:ascii="Arial" w:hAnsi="Arial" w:cs="Arial"/>
                <w:sz w:val="20"/>
                <w:szCs w:val="20"/>
              </w:rPr>
              <w:t xml:space="preserve">po Sporazumu o izstopu </w:t>
            </w:r>
            <w:r w:rsidRPr="00722CC0">
              <w:rPr>
                <w:rFonts w:ascii="Arial" w:hAnsi="Arial" w:cs="Arial"/>
                <w:sz w:val="20"/>
                <w:szCs w:val="20"/>
              </w:rPr>
              <w:t xml:space="preserve">se izda </w:t>
            </w:r>
            <w:r w:rsidR="00974827">
              <w:rPr>
                <w:rFonts w:ascii="Arial" w:hAnsi="Arial" w:cs="Arial"/>
                <w:sz w:val="20"/>
                <w:szCs w:val="20"/>
              </w:rPr>
              <w:t xml:space="preserve">z veljavnostjo pet let in </w:t>
            </w:r>
            <w:r w:rsidRPr="00722CC0">
              <w:rPr>
                <w:rFonts w:ascii="Arial" w:hAnsi="Arial" w:cs="Arial"/>
                <w:sz w:val="20"/>
                <w:szCs w:val="20"/>
              </w:rPr>
              <w:t>brez vezave na določen namen prebivanja, kot nevezano dovoljenje za začasno preb</w:t>
            </w:r>
            <w:r w:rsidR="00974827">
              <w:rPr>
                <w:rFonts w:ascii="Arial" w:hAnsi="Arial" w:cs="Arial"/>
                <w:sz w:val="20"/>
                <w:szCs w:val="20"/>
              </w:rPr>
              <w:t>ivanje</w:t>
            </w:r>
            <w:r w:rsidRPr="00722CC0">
              <w:rPr>
                <w:rFonts w:ascii="Arial" w:hAnsi="Arial" w:cs="Arial"/>
                <w:sz w:val="20"/>
                <w:szCs w:val="20"/>
              </w:rPr>
              <w:t>. Glede veljavnosti izkaznice dovoljenja za začasno prebivanje se uporabljajo določbe prvega odstavka 58. člena tega zakona.</w:t>
            </w:r>
            <w:r>
              <w:rPr>
                <w:rFonts w:ascii="Arial" w:hAnsi="Arial" w:cs="Arial"/>
                <w:sz w:val="20"/>
                <w:szCs w:val="20"/>
              </w:rPr>
              <w:t xml:space="preserve"> </w:t>
            </w:r>
          </w:p>
          <w:p w14:paraId="60573B19" w14:textId="77777777" w:rsidR="00A40C0F" w:rsidRDefault="00A40C0F" w:rsidP="00A40C0F">
            <w:pPr>
              <w:spacing w:after="0" w:line="260" w:lineRule="exact"/>
              <w:jc w:val="both"/>
              <w:rPr>
                <w:rFonts w:ascii="Arial" w:hAnsi="Arial" w:cs="Arial"/>
                <w:sz w:val="20"/>
                <w:szCs w:val="20"/>
              </w:rPr>
            </w:pPr>
          </w:p>
          <w:p w14:paraId="0D830574"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6) Dovoljenje za začasno prebivanje po Sporazumu o izstopu se lahko podaljša pod enakimi pogoji, kot se izda. Prošnjo za podaljšanje dovoljenja mora državljan Združenega kraljestva in njegov družinski član vložiti pri upravni enoti, na območju katere prebiva pred potekom roka, do katerega dovoljenje velja.</w:t>
            </w:r>
          </w:p>
          <w:p w14:paraId="7674DEAC" w14:textId="77777777" w:rsidR="00A40C0F" w:rsidRDefault="00A40C0F" w:rsidP="00A40C0F">
            <w:pPr>
              <w:spacing w:after="0" w:line="260" w:lineRule="exact"/>
              <w:jc w:val="both"/>
              <w:rPr>
                <w:rFonts w:ascii="Arial" w:hAnsi="Arial" w:cs="Arial"/>
                <w:sz w:val="20"/>
                <w:szCs w:val="20"/>
              </w:rPr>
            </w:pPr>
          </w:p>
          <w:p w14:paraId="46C430C4" w14:textId="587D91CE" w:rsidR="00904DD6" w:rsidRPr="00A40C0F" w:rsidRDefault="00A40C0F" w:rsidP="00904DD6">
            <w:pPr>
              <w:spacing w:after="0" w:line="260" w:lineRule="exact"/>
              <w:jc w:val="both"/>
              <w:rPr>
                <w:rFonts w:ascii="Arial" w:hAnsi="Arial" w:cs="Arial"/>
                <w:sz w:val="20"/>
                <w:szCs w:val="20"/>
              </w:rPr>
            </w:pPr>
            <w:r>
              <w:rPr>
                <w:rFonts w:ascii="Arial" w:hAnsi="Arial" w:cs="Arial"/>
                <w:sz w:val="20"/>
                <w:szCs w:val="20"/>
              </w:rPr>
              <w:t>(7) O vloženi prošnji za podaljšanje dovoljenja za začasno prebivanje upravna enota državljanu Združenega kraljestva oziroma njegovemu družinskemu članu izda potrdilo, ki po poteku veljavnosti dovoljenja za začasno prebivanje, velja kot dovoljenje za začasno prebivanje, do pravnomočne odločitve o prošnji.</w:t>
            </w:r>
          </w:p>
          <w:p w14:paraId="7C091FF4" w14:textId="77777777" w:rsidR="00A84D68" w:rsidRDefault="00A84D68" w:rsidP="00904DD6">
            <w:pPr>
              <w:spacing w:after="0" w:line="260" w:lineRule="exact"/>
              <w:jc w:val="center"/>
              <w:rPr>
                <w:rFonts w:ascii="Arial" w:hAnsi="Arial" w:cs="Arial"/>
                <w:bCs/>
                <w:sz w:val="20"/>
                <w:szCs w:val="20"/>
              </w:rPr>
            </w:pPr>
          </w:p>
          <w:p w14:paraId="6F8F976E" w14:textId="03BDE759"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b člen</w:t>
            </w:r>
          </w:p>
          <w:p w14:paraId="72B15B0F"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postopek izdaje dovoljenja za stalno prebivanje)</w:t>
            </w:r>
          </w:p>
          <w:p w14:paraId="18FF3148" w14:textId="77777777" w:rsidR="00904DD6" w:rsidRPr="00904DD6" w:rsidRDefault="00904DD6" w:rsidP="00904DD6">
            <w:pPr>
              <w:spacing w:after="0" w:line="260" w:lineRule="exact"/>
              <w:jc w:val="both"/>
              <w:rPr>
                <w:rFonts w:ascii="Arial" w:hAnsi="Arial" w:cs="Arial"/>
                <w:sz w:val="20"/>
                <w:szCs w:val="20"/>
              </w:rPr>
            </w:pPr>
          </w:p>
          <w:p w14:paraId="1112611D"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ržavljan Združenega kraljestva in njegov družinski član, za katerega se uporabljajo določbe Sporazuma o izstopu, ki na dan poteka prehodnega obdobja prebiva v Republiki Sloveniji  na podlagi veljavnega potrdila o prijavi stalnega prebivanja za državljana EU, dovoljenja za stalno prebivanje za državljana EU ali dovoljenja za stalno prebivanje za družinskega člana državljana EU, mora v roku enega leta od konca prehodnega obdobja potrdilo o prijavi stalnega prebivanja ali dovoljenje za stalno prebivanje pri upravni enoti, na območju katere prebiva, zamenjati za dovoljenje za stalno prebivanje, ki se izda na podlagi in ob izpolnjevanju pogojev iz točke (h) prvega odstavka 18. člena Sporazuma o izstopu. </w:t>
            </w:r>
          </w:p>
          <w:p w14:paraId="092453BB" w14:textId="77777777" w:rsidR="00904DD6" w:rsidRPr="00904DD6" w:rsidRDefault="00904DD6" w:rsidP="00904DD6">
            <w:pPr>
              <w:spacing w:after="0" w:line="260" w:lineRule="exact"/>
              <w:jc w:val="both"/>
              <w:rPr>
                <w:rFonts w:ascii="Arial" w:hAnsi="Arial" w:cs="Arial"/>
                <w:sz w:val="20"/>
                <w:szCs w:val="20"/>
              </w:rPr>
            </w:pPr>
          </w:p>
          <w:p w14:paraId="51ACD744"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2) Dovoljenje za stalno prebivanje se državljanu Združenega kraljestva in njegovemu družinskemu članu, za katerega se uporabljajo določbe Sporazuma o izstopu in ki pred koncem prehodnega obdobja  nima veljavnega potrdila o prijavi stalnega prebivanja za državljana EU, dovoljenja za stalno prebivanje za državljana EU ali dovoljenja za stalno prebivanje za družinskega člana državljana EU, izda na podlagi in ob izpolnjevanju pogojev iz 15. člena Sporazuma o izstopu.</w:t>
            </w:r>
          </w:p>
          <w:p w14:paraId="6ECB3D97" w14:textId="77777777" w:rsidR="00904DD6" w:rsidRPr="00904DD6" w:rsidRDefault="00904DD6" w:rsidP="00904DD6">
            <w:pPr>
              <w:spacing w:after="0" w:line="260" w:lineRule="exact"/>
              <w:jc w:val="both"/>
              <w:rPr>
                <w:rFonts w:ascii="Arial" w:hAnsi="Arial" w:cs="Arial"/>
                <w:sz w:val="20"/>
                <w:szCs w:val="20"/>
              </w:rPr>
            </w:pPr>
          </w:p>
          <w:p w14:paraId="0606CDA8"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3) Dovoljenje za stalno prebivanje iz prvega in drugega odstavka tega člena se izda z neomejeno časovno veljavnostjo. Glede veljavnosti izkaznice dovoljenja za stalno prebivanje se uporabljajo določbe prvega odstavka 58. člena tega zakona.</w:t>
            </w:r>
          </w:p>
          <w:p w14:paraId="4E0C6CFD" w14:textId="77777777" w:rsidR="00904DD6" w:rsidRPr="00904DD6" w:rsidRDefault="00904DD6" w:rsidP="00904DD6">
            <w:pPr>
              <w:spacing w:after="0" w:line="260" w:lineRule="exact"/>
              <w:jc w:val="both"/>
              <w:rPr>
                <w:rFonts w:ascii="Arial" w:hAnsi="Arial" w:cs="Arial"/>
                <w:sz w:val="20"/>
                <w:szCs w:val="20"/>
              </w:rPr>
            </w:pPr>
          </w:p>
          <w:p w14:paraId="0D1D5985" w14:textId="4884F5E2"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p>
          <w:p w14:paraId="2FD9C06F" w14:textId="77777777" w:rsidR="000978A2" w:rsidRPr="00FD3E58" w:rsidRDefault="000978A2" w:rsidP="00904DD6">
            <w:pPr>
              <w:spacing w:after="0" w:line="260" w:lineRule="exact"/>
              <w:jc w:val="both"/>
              <w:rPr>
                <w:rFonts w:ascii="Arial" w:hAnsi="Arial" w:cs="Arial"/>
                <w:sz w:val="20"/>
                <w:szCs w:val="20"/>
              </w:rPr>
            </w:pPr>
          </w:p>
          <w:p w14:paraId="769CE4C2" w14:textId="4152E76C" w:rsidR="00904DD6" w:rsidRDefault="00904DD6" w:rsidP="00904DD6">
            <w:pPr>
              <w:spacing w:after="0" w:line="260" w:lineRule="exact"/>
              <w:jc w:val="both"/>
              <w:rPr>
                <w:rFonts w:ascii="Arial" w:hAnsi="Arial" w:cs="Arial"/>
                <w:sz w:val="20"/>
                <w:szCs w:val="20"/>
              </w:rPr>
            </w:pPr>
          </w:p>
          <w:p w14:paraId="69A10C29" w14:textId="77777777" w:rsidR="000978A2" w:rsidRPr="00904DD6" w:rsidRDefault="000978A2" w:rsidP="00904DD6">
            <w:pPr>
              <w:spacing w:after="0" w:line="260" w:lineRule="exact"/>
              <w:jc w:val="both"/>
              <w:rPr>
                <w:rFonts w:ascii="Arial" w:hAnsi="Arial" w:cs="Arial"/>
                <w:sz w:val="20"/>
                <w:szCs w:val="20"/>
              </w:rPr>
            </w:pPr>
          </w:p>
          <w:p w14:paraId="7C00CCC0" w14:textId="1C074967"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A40C0F">
              <w:rPr>
                <w:rFonts w:ascii="Arial" w:hAnsi="Arial" w:cs="Arial"/>
                <w:bCs/>
                <w:sz w:val="20"/>
                <w:szCs w:val="20"/>
              </w:rPr>
              <w:t>c</w:t>
            </w:r>
            <w:r w:rsidR="00904DD6" w:rsidRPr="00364FEB">
              <w:rPr>
                <w:rFonts w:ascii="Arial" w:hAnsi="Arial" w:cs="Arial"/>
                <w:bCs/>
                <w:sz w:val="20"/>
                <w:szCs w:val="20"/>
              </w:rPr>
              <w:t xml:space="preserve"> člen</w:t>
            </w:r>
          </w:p>
          <w:p w14:paraId="45BBDFB4"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vložitev prošnje za izdajo, zamenjavo dovoljenja za prebivanje po poteku enega leta od konca prehodnega obdobja iz Sporazuma o izstopu)</w:t>
            </w:r>
          </w:p>
          <w:p w14:paraId="5381E344" w14:textId="77777777" w:rsidR="00904DD6" w:rsidRPr="00904DD6" w:rsidRDefault="00904DD6" w:rsidP="00904DD6">
            <w:pPr>
              <w:spacing w:after="0" w:line="260" w:lineRule="exact"/>
              <w:jc w:val="both"/>
              <w:rPr>
                <w:rFonts w:ascii="Arial" w:hAnsi="Arial" w:cs="Arial"/>
                <w:b/>
                <w:sz w:val="20"/>
                <w:szCs w:val="20"/>
              </w:rPr>
            </w:pPr>
          </w:p>
          <w:p w14:paraId="38F8909A" w14:textId="703E3426" w:rsid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Če državljan Združenega kraljestva ali njegov družinski član vloži prošnjo za izdajo</w:t>
            </w:r>
            <w:r w:rsidR="00FD3E58">
              <w:rPr>
                <w:rFonts w:ascii="Arial" w:hAnsi="Arial" w:cs="Arial"/>
                <w:sz w:val="20"/>
                <w:szCs w:val="20"/>
              </w:rPr>
              <w:t xml:space="preserve"> </w:t>
            </w:r>
            <w:r w:rsidR="00A40C0F">
              <w:rPr>
                <w:rFonts w:ascii="Arial" w:hAnsi="Arial" w:cs="Arial"/>
                <w:sz w:val="20"/>
                <w:szCs w:val="20"/>
              </w:rPr>
              <w:t>oziroma</w:t>
            </w:r>
            <w:r w:rsidRPr="00904DD6">
              <w:rPr>
                <w:rFonts w:ascii="Arial" w:hAnsi="Arial" w:cs="Arial"/>
                <w:sz w:val="20"/>
                <w:szCs w:val="20"/>
              </w:rPr>
              <w:t xml:space="preserve"> zamenjavo dovoljenja za prebivanje iz </w:t>
            </w:r>
            <w:r w:rsidR="003C0C2A">
              <w:rPr>
                <w:rFonts w:ascii="Arial" w:hAnsi="Arial" w:cs="Arial"/>
                <w:sz w:val="20"/>
                <w:szCs w:val="20"/>
              </w:rPr>
              <w:t>141.</w:t>
            </w:r>
            <w:r w:rsidRPr="00904DD6">
              <w:rPr>
                <w:rFonts w:ascii="Arial" w:hAnsi="Arial" w:cs="Arial"/>
                <w:sz w:val="20"/>
                <w:szCs w:val="20"/>
              </w:rPr>
              <w:t>a</w:t>
            </w:r>
            <w:r w:rsidR="00FD3E58">
              <w:rPr>
                <w:rFonts w:ascii="Arial" w:hAnsi="Arial" w:cs="Arial"/>
                <w:sz w:val="20"/>
                <w:szCs w:val="20"/>
              </w:rPr>
              <w:t xml:space="preserve"> </w:t>
            </w:r>
            <w:r w:rsidR="00A40C0F">
              <w:rPr>
                <w:rFonts w:ascii="Arial" w:hAnsi="Arial" w:cs="Arial"/>
                <w:sz w:val="20"/>
                <w:szCs w:val="20"/>
              </w:rPr>
              <w:t>ali</w:t>
            </w:r>
            <w:r w:rsidRPr="00904DD6">
              <w:rPr>
                <w:rFonts w:ascii="Arial" w:hAnsi="Arial" w:cs="Arial"/>
                <w:sz w:val="20"/>
                <w:szCs w:val="20"/>
              </w:rPr>
              <w:t xml:space="preserve"> </w:t>
            </w:r>
            <w:r w:rsidR="003C0C2A">
              <w:rPr>
                <w:rFonts w:ascii="Arial" w:hAnsi="Arial" w:cs="Arial"/>
                <w:sz w:val="20"/>
                <w:szCs w:val="20"/>
              </w:rPr>
              <w:t>141.</w:t>
            </w:r>
            <w:r w:rsidRPr="00904DD6">
              <w:rPr>
                <w:rFonts w:ascii="Arial" w:hAnsi="Arial" w:cs="Arial"/>
                <w:sz w:val="20"/>
                <w:szCs w:val="20"/>
              </w:rPr>
              <w:t>b člena tega zakona po poteku roka za vložitev prošnje upravna enota oceni vse okoliščine in razloge za neupoštevanje roka in prošnjo obravnava, če obstajajo utemeljeni razlogi za neupoštevanje roka.</w:t>
            </w:r>
          </w:p>
          <w:p w14:paraId="68EB5151" w14:textId="269B8384" w:rsidR="00A40C0F" w:rsidRDefault="00A40C0F" w:rsidP="00904DD6">
            <w:pPr>
              <w:spacing w:after="0" w:line="260" w:lineRule="exact"/>
              <w:jc w:val="both"/>
              <w:rPr>
                <w:rFonts w:ascii="Arial" w:hAnsi="Arial" w:cs="Arial"/>
                <w:sz w:val="20"/>
                <w:szCs w:val="20"/>
              </w:rPr>
            </w:pPr>
          </w:p>
          <w:p w14:paraId="2ABC956B" w14:textId="16C8E7B2" w:rsidR="00A40C0F" w:rsidRDefault="003C0C2A" w:rsidP="00A40C0F">
            <w:pPr>
              <w:spacing w:after="0" w:line="260" w:lineRule="exact"/>
              <w:jc w:val="center"/>
              <w:rPr>
                <w:rFonts w:ascii="Arial" w:hAnsi="Arial" w:cs="Arial"/>
                <w:sz w:val="20"/>
                <w:szCs w:val="20"/>
              </w:rPr>
            </w:pPr>
            <w:r>
              <w:rPr>
                <w:rFonts w:ascii="Arial" w:hAnsi="Arial" w:cs="Arial"/>
                <w:sz w:val="20"/>
                <w:szCs w:val="20"/>
              </w:rPr>
              <w:t>141.č</w:t>
            </w:r>
            <w:r w:rsidR="00A40C0F">
              <w:rPr>
                <w:rFonts w:ascii="Arial" w:hAnsi="Arial" w:cs="Arial"/>
                <w:sz w:val="20"/>
                <w:szCs w:val="20"/>
              </w:rPr>
              <w:t xml:space="preserve"> člen</w:t>
            </w:r>
          </w:p>
          <w:p w14:paraId="1FBD0343" w14:textId="77777777" w:rsidR="00A40C0F" w:rsidRDefault="00A40C0F" w:rsidP="00A40C0F">
            <w:pPr>
              <w:spacing w:after="0" w:line="260" w:lineRule="exact"/>
              <w:jc w:val="center"/>
              <w:rPr>
                <w:rFonts w:ascii="Arial" w:hAnsi="Arial" w:cs="Arial"/>
                <w:sz w:val="20"/>
                <w:szCs w:val="20"/>
              </w:rPr>
            </w:pPr>
            <w:r>
              <w:rPr>
                <w:rFonts w:ascii="Arial" w:hAnsi="Arial" w:cs="Arial"/>
                <w:sz w:val="20"/>
                <w:szCs w:val="20"/>
              </w:rPr>
              <w:t>(razveljavitev dovoljenja za prebivanje)</w:t>
            </w:r>
          </w:p>
          <w:p w14:paraId="3132EF91" w14:textId="77777777" w:rsidR="00A40C0F" w:rsidRDefault="00A40C0F" w:rsidP="00A40C0F">
            <w:pPr>
              <w:spacing w:after="0" w:line="260" w:lineRule="exact"/>
              <w:jc w:val="both"/>
              <w:rPr>
                <w:rFonts w:ascii="Arial" w:hAnsi="Arial" w:cs="Arial"/>
                <w:sz w:val="20"/>
                <w:szCs w:val="20"/>
              </w:rPr>
            </w:pPr>
          </w:p>
          <w:p w14:paraId="0A1D596F"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1) Državljanu Združenega kraljestva in njegovemu družinskemu članu se dovoljenje za prebivanje, izdano na podlagi in ob izpolnjevanju pogojev iz Sporazuma o izstopu razveljavi, če se ugotovi, da ne izpolnjuje več pogojev za izdajo dovoljenja ali da obstajajo drugi razlogi za zavrnitev izdaje dovoljenja.</w:t>
            </w:r>
          </w:p>
          <w:p w14:paraId="22FC9CF1" w14:textId="77777777" w:rsidR="00A40C0F" w:rsidRDefault="00A40C0F" w:rsidP="00A40C0F">
            <w:pPr>
              <w:spacing w:after="0" w:line="260" w:lineRule="exact"/>
              <w:jc w:val="both"/>
              <w:rPr>
                <w:rFonts w:ascii="Arial" w:hAnsi="Arial" w:cs="Arial"/>
                <w:sz w:val="20"/>
                <w:szCs w:val="20"/>
              </w:rPr>
            </w:pPr>
          </w:p>
          <w:p w14:paraId="501D8412" w14:textId="77777777" w:rsidR="00A40C0F" w:rsidRDefault="00A40C0F" w:rsidP="00A40C0F">
            <w:pPr>
              <w:spacing w:after="0" w:line="260" w:lineRule="exact"/>
              <w:jc w:val="both"/>
              <w:rPr>
                <w:rFonts w:ascii="Arial" w:hAnsi="Arial" w:cs="Arial"/>
                <w:sz w:val="20"/>
                <w:szCs w:val="20"/>
              </w:rPr>
            </w:pPr>
            <w:r>
              <w:rPr>
                <w:rFonts w:ascii="Arial" w:hAnsi="Arial" w:cs="Arial"/>
                <w:sz w:val="20"/>
                <w:szCs w:val="20"/>
              </w:rPr>
              <w:t>(2) Dovoljenje za prebivanje razveljavi upravna enota, ki ga je izdala, ali upravna enota, na območju katere družinski član prebiva.</w:t>
            </w:r>
          </w:p>
          <w:p w14:paraId="17607B10" w14:textId="77777777" w:rsidR="00A40C0F" w:rsidRDefault="00A40C0F" w:rsidP="00A40C0F">
            <w:pPr>
              <w:spacing w:after="0" w:line="260" w:lineRule="exact"/>
              <w:jc w:val="both"/>
              <w:rPr>
                <w:rFonts w:ascii="Arial" w:hAnsi="Arial" w:cs="Arial"/>
                <w:sz w:val="20"/>
                <w:szCs w:val="20"/>
              </w:rPr>
            </w:pPr>
          </w:p>
          <w:p w14:paraId="371138CB" w14:textId="21244740" w:rsidR="00A40C0F" w:rsidRPr="00904DD6" w:rsidRDefault="00A40C0F" w:rsidP="00904DD6">
            <w:pPr>
              <w:spacing w:after="0" w:line="260" w:lineRule="exact"/>
              <w:jc w:val="both"/>
              <w:rPr>
                <w:rFonts w:ascii="Arial" w:hAnsi="Arial" w:cs="Arial"/>
                <w:sz w:val="20"/>
                <w:szCs w:val="20"/>
              </w:rPr>
            </w:pPr>
            <w:r>
              <w:rPr>
                <w:rFonts w:ascii="Arial" w:hAnsi="Arial" w:cs="Arial"/>
                <w:sz w:val="20"/>
                <w:szCs w:val="20"/>
              </w:rPr>
              <w:t>(3) Zoper odločbo o razveljavitvi dovoljenja je dovoljena pritožba na ministrstvo, pristojno za notranje zadeve.</w:t>
            </w:r>
          </w:p>
          <w:p w14:paraId="32D0492D" w14:textId="77777777" w:rsidR="00904DD6" w:rsidRPr="00904DD6" w:rsidRDefault="00904DD6" w:rsidP="00904DD6">
            <w:pPr>
              <w:spacing w:after="0" w:line="260" w:lineRule="exact"/>
              <w:jc w:val="both"/>
              <w:rPr>
                <w:rFonts w:ascii="Arial" w:hAnsi="Arial" w:cs="Arial"/>
                <w:sz w:val="20"/>
                <w:szCs w:val="20"/>
              </w:rPr>
            </w:pPr>
          </w:p>
          <w:p w14:paraId="7B940608" w14:textId="1D637EC8" w:rsidR="00904DD6" w:rsidRPr="00364FEB" w:rsidRDefault="003C0C2A" w:rsidP="00904DD6">
            <w:pPr>
              <w:spacing w:after="0" w:line="260" w:lineRule="exact"/>
              <w:jc w:val="center"/>
              <w:rPr>
                <w:rFonts w:ascii="Arial" w:hAnsi="Arial" w:cs="Arial"/>
                <w:bCs/>
                <w:sz w:val="20"/>
                <w:szCs w:val="20"/>
              </w:rPr>
            </w:pPr>
            <w:r>
              <w:rPr>
                <w:rFonts w:ascii="Arial" w:hAnsi="Arial" w:cs="Arial"/>
                <w:bCs/>
                <w:sz w:val="20"/>
                <w:szCs w:val="20"/>
              </w:rPr>
              <w:t>141.</w:t>
            </w:r>
            <w:r w:rsidR="00904DD6" w:rsidRPr="00364FEB">
              <w:rPr>
                <w:rFonts w:ascii="Arial" w:hAnsi="Arial" w:cs="Arial"/>
                <w:bCs/>
                <w:sz w:val="20"/>
                <w:szCs w:val="20"/>
              </w:rPr>
              <w:t>d člen</w:t>
            </w:r>
          </w:p>
          <w:p w14:paraId="78B85411" w14:textId="77777777" w:rsidR="00904DD6" w:rsidRPr="00364FEB" w:rsidRDefault="00904DD6" w:rsidP="00904DD6">
            <w:pPr>
              <w:spacing w:after="0" w:line="260" w:lineRule="exact"/>
              <w:jc w:val="center"/>
              <w:rPr>
                <w:rFonts w:ascii="Arial" w:hAnsi="Arial" w:cs="Arial"/>
                <w:bCs/>
                <w:sz w:val="20"/>
                <w:szCs w:val="20"/>
              </w:rPr>
            </w:pPr>
            <w:r w:rsidRPr="00364FEB">
              <w:rPr>
                <w:rFonts w:ascii="Arial" w:hAnsi="Arial" w:cs="Arial"/>
                <w:bCs/>
                <w:sz w:val="20"/>
                <w:szCs w:val="20"/>
              </w:rPr>
              <w:t>(način izdaje, vsebina in oblika dovoljenja za prebivanje)</w:t>
            </w:r>
          </w:p>
          <w:p w14:paraId="527E176C" w14:textId="77777777" w:rsidR="00904DD6" w:rsidRPr="00904DD6" w:rsidRDefault="00904DD6" w:rsidP="00904DD6">
            <w:pPr>
              <w:spacing w:after="0" w:line="260" w:lineRule="exact"/>
              <w:jc w:val="center"/>
              <w:rPr>
                <w:rFonts w:ascii="Arial" w:hAnsi="Arial" w:cs="Arial"/>
                <w:sz w:val="20"/>
                <w:szCs w:val="20"/>
              </w:rPr>
            </w:pPr>
          </w:p>
          <w:p w14:paraId="4A555ED4"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14:paraId="4823C7A0" w14:textId="77777777" w:rsidR="00904DD6" w:rsidRPr="00904DD6" w:rsidRDefault="00904DD6" w:rsidP="00904DD6">
            <w:pPr>
              <w:spacing w:after="0" w:line="260" w:lineRule="exact"/>
              <w:jc w:val="both"/>
              <w:rPr>
                <w:rFonts w:ascii="Arial" w:hAnsi="Arial" w:cs="Arial"/>
                <w:sz w:val="20"/>
                <w:szCs w:val="20"/>
              </w:rPr>
            </w:pPr>
          </w:p>
          <w:p w14:paraId="1FAE3273" w14:textId="5B017435"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Pr>
                <w:rFonts w:ascii="Arial" w:hAnsi="Arial" w:cs="Arial"/>
                <w:sz w:val="20"/>
                <w:szCs w:val="20"/>
              </w:rPr>
              <w:t>enajstega</w:t>
            </w:r>
            <w:r w:rsidRPr="00904DD6">
              <w:rPr>
                <w:rFonts w:ascii="Arial" w:hAnsi="Arial" w:cs="Arial"/>
                <w:sz w:val="20"/>
                <w:szCs w:val="20"/>
              </w:rPr>
              <w:t xml:space="preserve"> odstavka 111. člena tega zakona.</w:t>
            </w:r>
          </w:p>
          <w:p w14:paraId="78D219C6" w14:textId="77777777" w:rsidR="00904DD6" w:rsidRPr="00904DD6" w:rsidRDefault="00904DD6" w:rsidP="00904DD6">
            <w:pPr>
              <w:spacing w:after="0" w:line="260" w:lineRule="exact"/>
              <w:jc w:val="both"/>
              <w:rPr>
                <w:rFonts w:ascii="Arial" w:hAnsi="Arial" w:cs="Arial"/>
                <w:sz w:val="20"/>
                <w:szCs w:val="20"/>
              </w:rPr>
            </w:pPr>
          </w:p>
          <w:p w14:paraId="2F33C362" w14:textId="77777777" w:rsidR="00904DD6" w:rsidRPr="00904DD6" w:rsidRDefault="00904DD6" w:rsidP="00904DD6">
            <w:pPr>
              <w:spacing w:after="0" w:line="260" w:lineRule="exact"/>
              <w:jc w:val="both"/>
              <w:rPr>
                <w:rFonts w:ascii="Arial" w:hAnsi="Arial" w:cs="Arial"/>
                <w:sz w:val="20"/>
                <w:szCs w:val="20"/>
              </w:rPr>
            </w:pPr>
            <w:r w:rsidRPr="00904DD6">
              <w:rPr>
                <w:rFonts w:ascii="Arial" w:hAnsi="Arial" w:cs="Arial"/>
                <w:sz w:val="20"/>
                <w:szCs w:val="20"/>
              </w:rPr>
              <w:t>(3) Podrobnejši način izdaje dovoljenja za prebivanje iz prvega odstavka tega člena, način zajemanja prstnih odtisov, način označitve prenehanja dovoljenja za prebivanje in ceno izkaznice dovoljenja za prebivanje se predpiše v podzakonskem predpisu iz sedmega odstavka 58. člena tega zakona.</w:t>
            </w:r>
          </w:p>
          <w:p w14:paraId="6FDB4337" w14:textId="77777777" w:rsidR="00904DD6" w:rsidRPr="00904DD6" w:rsidRDefault="00904DD6" w:rsidP="00904DD6">
            <w:pPr>
              <w:spacing w:after="0" w:line="260" w:lineRule="exact"/>
              <w:jc w:val="both"/>
              <w:rPr>
                <w:rFonts w:ascii="Arial" w:hAnsi="Arial" w:cs="Arial"/>
                <w:sz w:val="20"/>
                <w:szCs w:val="20"/>
              </w:rPr>
            </w:pPr>
          </w:p>
          <w:p w14:paraId="21BFFE1B" w14:textId="38BDE177" w:rsidR="00904DD6" w:rsidRDefault="00904DD6" w:rsidP="00A60195">
            <w:pPr>
              <w:spacing w:after="0" w:line="260" w:lineRule="exact"/>
              <w:jc w:val="both"/>
              <w:rPr>
                <w:rFonts w:ascii="Arial" w:hAnsi="Arial" w:cs="Arial"/>
                <w:sz w:val="20"/>
                <w:szCs w:val="20"/>
              </w:rPr>
            </w:pPr>
            <w:r w:rsidRPr="00904DD6">
              <w:rPr>
                <w:rFonts w:ascii="Arial" w:hAnsi="Arial" w:cs="Arial"/>
                <w:sz w:val="20"/>
                <w:szCs w:val="20"/>
              </w:rPr>
              <w:t xml:space="preserve">(4) V postopku izdaje dovoljenja za začasno prebivanje iz  </w:t>
            </w:r>
            <w:r w:rsidR="003D1E55">
              <w:rPr>
                <w:rFonts w:ascii="Arial" w:hAnsi="Arial" w:cs="Arial"/>
                <w:sz w:val="20"/>
                <w:szCs w:val="20"/>
              </w:rPr>
              <w:t>141.</w:t>
            </w:r>
            <w:r w:rsidRPr="00904DD6">
              <w:rPr>
                <w:rFonts w:ascii="Arial" w:hAnsi="Arial" w:cs="Arial"/>
                <w:sz w:val="20"/>
                <w:szCs w:val="20"/>
              </w:rPr>
              <w:t xml:space="preserve">a člena tega zakona se plača upravna taksa v višini, kot se po zakonu, ki ureja plačevanje upravnih taks, plača v postopku izdaje osebne izkaznice državljanu Republike Slovenije z veljavnostjo pet let. V postopku izdaje dovoljenja za stalno prebivanje iz drugega odstavka </w:t>
            </w:r>
            <w:r w:rsidR="003D1E55">
              <w:rPr>
                <w:rFonts w:ascii="Arial" w:hAnsi="Arial" w:cs="Arial"/>
                <w:sz w:val="20"/>
                <w:szCs w:val="20"/>
              </w:rPr>
              <w:t>141.</w:t>
            </w:r>
            <w:r w:rsidRPr="00904DD6">
              <w:rPr>
                <w:rFonts w:ascii="Arial" w:hAnsi="Arial" w:cs="Arial"/>
                <w:sz w:val="20"/>
                <w:szCs w:val="20"/>
              </w:rPr>
              <w:t xml:space="preserve">b člena tega zakona se plača upravna taksa v višini, kot se po zakonu, ki ureja plačevanje upravnih taks, plača v postopku izdaje osebne izkaznice državljanu Republike Slovenije z veljavnostjo deset let ali s trajno veljavnostjo. V postopku za zamenjavo potrdila o prijavi stalnega prebivanja za državljana EU, dovoljenja za stalno prebivanje za državljana EU in dovoljenja za stalno prebivanje za družinskega člana državljana EU iz prvega odstavka </w:t>
            </w:r>
            <w:r w:rsidR="003C0C2A">
              <w:rPr>
                <w:rFonts w:ascii="Arial" w:hAnsi="Arial" w:cs="Arial"/>
                <w:sz w:val="20"/>
                <w:szCs w:val="20"/>
              </w:rPr>
              <w:t>141.</w:t>
            </w:r>
            <w:r w:rsidRPr="00904DD6">
              <w:rPr>
                <w:rFonts w:ascii="Arial" w:hAnsi="Arial" w:cs="Arial"/>
                <w:sz w:val="20"/>
                <w:szCs w:val="20"/>
              </w:rPr>
              <w:t>b člena tega zakona se ne plača upravna taksa in strošek tiskovine za samostojno listino.</w:t>
            </w:r>
          </w:p>
          <w:p w14:paraId="5384FB16" w14:textId="77777777" w:rsidR="00CE7BC7" w:rsidRDefault="00CE7BC7" w:rsidP="00A60195">
            <w:pPr>
              <w:spacing w:after="0" w:line="260" w:lineRule="exact"/>
              <w:jc w:val="both"/>
              <w:rPr>
                <w:rFonts w:ascii="Arial" w:hAnsi="Arial" w:cs="Arial"/>
                <w:sz w:val="20"/>
                <w:szCs w:val="20"/>
              </w:rPr>
            </w:pPr>
          </w:p>
          <w:p w14:paraId="5B5BD472" w14:textId="05027162" w:rsidR="002441B0" w:rsidRDefault="000E075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2</w:t>
            </w:r>
            <w:r w:rsidR="002441B0">
              <w:rPr>
                <w:rFonts w:ascii="Arial" w:hAnsi="Arial" w:cs="Arial"/>
                <w:sz w:val="20"/>
                <w:szCs w:val="20"/>
              </w:rPr>
              <w:t>. člen</w:t>
            </w:r>
          </w:p>
          <w:p w14:paraId="6CF1FC3E" w14:textId="77777777" w:rsidR="00623DAD" w:rsidRDefault="00623DAD" w:rsidP="007311FE">
            <w:pPr>
              <w:spacing w:after="0" w:line="260" w:lineRule="exact"/>
              <w:jc w:val="center"/>
              <w:rPr>
                <w:rFonts w:ascii="Arial" w:hAnsi="Arial" w:cs="Arial"/>
                <w:sz w:val="20"/>
                <w:szCs w:val="20"/>
              </w:rPr>
            </w:pPr>
          </w:p>
          <w:p w14:paraId="1A66C6C5" w14:textId="77777777" w:rsidR="00623DAD" w:rsidRDefault="00623DAD" w:rsidP="00623DAD">
            <w:pPr>
              <w:spacing w:after="0" w:line="260" w:lineRule="exact"/>
              <w:jc w:val="both"/>
              <w:rPr>
                <w:rFonts w:ascii="Arial" w:hAnsi="Arial" w:cs="Arial"/>
                <w:sz w:val="20"/>
                <w:szCs w:val="20"/>
              </w:rPr>
            </w:pPr>
            <w:r>
              <w:rPr>
                <w:rFonts w:ascii="Arial" w:hAnsi="Arial" w:cs="Arial"/>
                <w:sz w:val="20"/>
                <w:szCs w:val="20"/>
              </w:rPr>
              <w:t>V 142. členu se doda naslov člena, ki se glasi: »(prekrški)«.</w:t>
            </w:r>
          </w:p>
          <w:p w14:paraId="73E42AF0" w14:textId="77777777" w:rsidR="002441B0" w:rsidRDefault="002441B0" w:rsidP="007311FE">
            <w:pPr>
              <w:spacing w:after="0" w:line="260" w:lineRule="exact"/>
              <w:jc w:val="center"/>
              <w:rPr>
                <w:rFonts w:ascii="Arial" w:hAnsi="Arial" w:cs="Arial"/>
                <w:sz w:val="20"/>
                <w:szCs w:val="20"/>
              </w:rPr>
            </w:pPr>
          </w:p>
          <w:p w14:paraId="13501BF2" w14:textId="4EC6E839" w:rsidR="00D06A0A" w:rsidRDefault="0009271C" w:rsidP="002441B0">
            <w:pPr>
              <w:spacing w:after="0" w:line="260" w:lineRule="exact"/>
              <w:jc w:val="both"/>
              <w:rPr>
                <w:rFonts w:ascii="Arial" w:hAnsi="Arial" w:cs="Arial"/>
                <w:sz w:val="20"/>
                <w:szCs w:val="20"/>
              </w:rPr>
            </w:pPr>
            <w:r>
              <w:rPr>
                <w:rFonts w:ascii="Arial" w:hAnsi="Arial" w:cs="Arial"/>
                <w:sz w:val="20"/>
                <w:szCs w:val="20"/>
              </w:rPr>
              <w:t xml:space="preserve">V </w:t>
            </w:r>
            <w:r w:rsidR="00F00252" w:rsidRPr="00F00252">
              <w:rPr>
                <w:rFonts w:ascii="Arial" w:hAnsi="Arial" w:cs="Arial"/>
                <w:sz w:val="20"/>
                <w:szCs w:val="20"/>
              </w:rPr>
              <w:t>prvem odstavku</w:t>
            </w:r>
            <w:r>
              <w:rPr>
                <w:rFonts w:ascii="Arial" w:hAnsi="Arial" w:cs="Arial"/>
                <w:sz w:val="20"/>
                <w:szCs w:val="20"/>
              </w:rPr>
              <w:t xml:space="preserve"> </w:t>
            </w:r>
            <w:r w:rsidR="00623DAD">
              <w:rPr>
                <w:rFonts w:ascii="Arial" w:hAnsi="Arial" w:cs="Arial"/>
                <w:sz w:val="20"/>
                <w:szCs w:val="20"/>
              </w:rPr>
              <w:t xml:space="preserve">se </w:t>
            </w:r>
            <w:r w:rsidR="00D06A0A">
              <w:rPr>
                <w:rFonts w:ascii="Arial" w:hAnsi="Arial" w:cs="Arial"/>
                <w:sz w:val="20"/>
                <w:szCs w:val="20"/>
              </w:rPr>
              <w:t>za besedilom »pravna oseba« doda</w:t>
            </w:r>
            <w:r>
              <w:rPr>
                <w:rFonts w:ascii="Arial" w:hAnsi="Arial" w:cs="Arial"/>
                <w:sz w:val="20"/>
                <w:szCs w:val="20"/>
              </w:rPr>
              <w:t xml:space="preserve"> vejica in</w:t>
            </w:r>
            <w:r w:rsidR="00D06A0A">
              <w:rPr>
                <w:rFonts w:ascii="Arial" w:hAnsi="Arial" w:cs="Arial"/>
                <w:sz w:val="20"/>
                <w:szCs w:val="20"/>
              </w:rPr>
              <w:t xml:space="preserve"> besedilo</w:t>
            </w:r>
            <w:r>
              <w:rPr>
                <w:rFonts w:ascii="Arial" w:hAnsi="Arial" w:cs="Arial"/>
                <w:sz w:val="20"/>
                <w:szCs w:val="20"/>
              </w:rPr>
              <w:t xml:space="preserve"> »posameznik, ki samostojno opravlja dejavnost</w:t>
            </w:r>
            <w:r w:rsidR="003E723B">
              <w:rPr>
                <w:rFonts w:ascii="Arial" w:hAnsi="Arial" w:cs="Arial"/>
                <w:sz w:val="20"/>
                <w:szCs w:val="20"/>
              </w:rPr>
              <w:t>,</w:t>
            </w:r>
            <w:r>
              <w:rPr>
                <w:rFonts w:ascii="Arial" w:hAnsi="Arial" w:cs="Arial"/>
                <w:sz w:val="20"/>
                <w:szCs w:val="20"/>
              </w:rPr>
              <w:t>«.</w:t>
            </w:r>
          </w:p>
          <w:p w14:paraId="034CD5FB" w14:textId="77777777" w:rsidR="0009271C" w:rsidRDefault="0009271C" w:rsidP="002441B0">
            <w:pPr>
              <w:spacing w:after="0" w:line="260" w:lineRule="exact"/>
              <w:jc w:val="both"/>
              <w:rPr>
                <w:rFonts w:ascii="Arial" w:hAnsi="Arial" w:cs="Arial"/>
                <w:sz w:val="20"/>
                <w:szCs w:val="20"/>
              </w:rPr>
            </w:pPr>
          </w:p>
          <w:p w14:paraId="35B9A11A" w14:textId="77777777" w:rsidR="0009271C" w:rsidRDefault="0009271C" w:rsidP="002441B0">
            <w:pPr>
              <w:spacing w:after="0" w:line="260" w:lineRule="exact"/>
              <w:jc w:val="both"/>
              <w:rPr>
                <w:rFonts w:ascii="Arial" w:hAnsi="Arial" w:cs="Arial"/>
                <w:sz w:val="20"/>
                <w:szCs w:val="20"/>
              </w:rPr>
            </w:pPr>
            <w:r>
              <w:rPr>
                <w:rFonts w:ascii="Arial" w:hAnsi="Arial" w:cs="Arial"/>
                <w:sz w:val="20"/>
                <w:szCs w:val="20"/>
              </w:rPr>
              <w:t xml:space="preserve">V drugem odstavku se za besedilom »odgovorna oseba pravne osebe,« doda besedilo »odgovorna oseba </w:t>
            </w:r>
            <w:r w:rsidRPr="0009271C">
              <w:rPr>
                <w:rFonts w:ascii="Arial" w:hAnsi="Arial" w:cs="Arial"/>
                <w:sz w:val="20"/>
                <w:szCs w:val="20"/>
              </w:rPr>
              <w:t>posameznik</w:t>
            </w:r>
            <w:r>
              <w:rPr>
                <w:rFonts w:ascii="Arial" w:hAnsi="Arial" w:cs="Arial"/>
                <w:sz w:val="20"/>
                <w:szCs w:val="20"/>
              </w:rPr>
              <w:t>a</w:t>
            </w:r>
            <w:r w:rsidRPr="0009271C">
              <w:rPr>
                <w:rFonts w:ascii="Arial" w:hAnsi="Arial" w:cs="Arial"/>
                <w:sz w:val="20"/>
                <w:szCs w:val="20"/>
              </w:rPr>
              <w:t>, ki samostojno opravlja dejavnost</w:t>
            </w:r>
            <w:r w:rsidR="003E723B">
              <w:rPr>
                <w:rFonts w:ascii="Arial" w:hAnsi="Arial" w:cs="Arial"/>
                <w:sz w:val="20"/>
                <w:szCs w:val="20"/>
              </w:rPr>
              <w:t>,</w:t>
            </w:r>
            <w:r>
              <w:rPr>
                <w:rFonts w:ascii="Arial" w:hAnsi="Arial" w:cs="Arial"/>
                <w:sz w:val="20"/>
                <w:szCs w:val="20"/>
              </w:rPr>
              <w:t xml:space="preserve"> in odgovorna oseba samostojnega podjetnika posameznika,«.</w:t>
            </w:r>
          </w:p>
          <w:p w14:paraId="2D662EA7" w14:textId="77777777" w:rsidR="0009271C" w:rsidRDefault="0009271C" w:rsidP="002441B0">
            <w:pPr>
              <w:spacing w:after="0" w:line="260" w:lineRule="exact"/>
              <w:jc w:val="both"/>
              <w:rPr>
                <w:rFonts w:ascii="Arial" w:hAnsi="Arial" w:cs="Arial"/>
                <w:sz w:val="20"/>
                <w:szCs w:val="20"/>
              </w:rPr>
            </w:pPr>
          </w:p>
          <w:p w14:paraId="44187CBB" w14:textId="77777777" w:rsidR="0009271C" w:rsidRDefault="0009271C" w:rsidP="002441B0">
            <w:pPr>
              <w:spacing w:after="0" w:line="260" w:lineRule="exact"/>
              <w:jc w:val="both"/>
              <w:rPr>
                <w:rFonts w:ascii="Arial" w:hAnsi="Arial" w:cs="Arial"/>
                <w:sz w:val="20"/>
                <w:szCs w:val="20"/>
              </w:rPr>
            </w:pPr>
            <w:r>
              <w:rPr>
                <w:rFonts w:ascii="Arial" w:hAnsi="Arial" w:cs="Arial"/>
                <w:sz w:val="20"/>
                <w:szCs w:val="20"/>
              </w:rPr>
              <w:t>V tretjem odstavku se za besedilom »pravna oseba« doda vejica in besedilo »</w:t>
            </w:r>
            <w:r w:rsidRPr="0009271C">
              <w:rPr>
                <w:rFonts w:ascii="Arial" w:hAnsi="Arial" w:cs="Arial"/>
                <w:sz w:val="20"/>
                <w:szCs w:val="20"/>
              </w:rPr>
              <w:t>posameznik, ki samostojno opravlja dejavnost</w:t>
            </w:r>
            <w:r w:rsidR="003E723B">
              <w:rPr>
                <w:rFonts w:ascii="Arial" w:hAnsi="Arial" w:cs="Arial"/>
                <w:sz w:val="20"/>
                <w:szCs w:val="20"/>
              </w:rPr>
              <w:t>,</w:t>
            </w:r>
            <w:r>
              <w:rPr>
                <w:rFonts w:ascii="Arial" w:hAnsi="Arial" w:cs="Arial"/>
                <w:sz w:val="20"/>
                <w:szCs w:val="20"/>
              </w:rPr>
              <w:t>«.</w:t>
            </w:r>
          </w:p>
          <w:p w14:paraId="7A75F762" w14:textId="77777777" w:rsidR="00D06A0A" w:rsidRDefault="00D06A0A" w:rsidP="002441B0">
            <w:pPr>
              <w:spacing w:after="0" w:line="260" w:lineRule="exact"/>
              <w:jc w:val="both"/>
              <w:rPr>
                <w:rFonts w:ascii="Arial" w:hAnsi="Arial" w:cs="Arial"/>
                <w:sz w:val="20"/>
                <w:szCs w:val="20"/>
              </w:rPr>
            </w:pPr>
          </w:p>
          <w:p w14:paraId="1AA0688F" w14:textId="77777777" w:rsidR="002441B0" w:rsidRPr="002441B0" w:rsidRDefault="002441B0" w:rsidP="002441B0">
            <w:pPr>
              <w:spacing w:after="0" w:line="260" w:lineRule="exact"/>
              <w:jc w:val="both"/>
              <w:rPr>
                <w:rFonts w:ascii="Arial" w:hAnsi="Arial" w:cs="Arial"/>
                <w:sz w:val="20"/>
                <w:szCs w:val="20"/>
              </w:rPr>
            </w:pPr>
            <w:r w:rsidRPr="002441B0">
              <w:rPr>
                <w:rFonts w:ascii="Arial" w:hAnsi="Arial" w:cs="Arial"/>
                <w:sz w:val="20"/>
                <w:szCs w:val="20"/>
              </w:rPr>
              <w:t>Za tretjim odstavkom se doda nov četrti odstavek, ki se glasi:</w:t>
            </w:r>
          </w:p>
          <w:p w14:paraId="16D7F677" w14:textId="77777777" w:rsidR="002441B0" w:rsidRPr="002441B0" w:rsidRDefault="002441B0" w:rsidP="002441B0">
            <w:pPr>
              <w:spacing w:after="0" w:line="260" w:lineRule="exact"/>
              <w:jc w:val="both"/>
              <w:rPr>
                <w:rFonts w:ascii="Arial" w:hAnsi="Arial" w:cs="Arial"/>
                <w:sz w:val="20"/>
                <w:szCs w:val="20"/>
              </w:rPr>
            </w:pPr>
          </w:p>
          <w:p w14:paraId="7616F5C4" w14:textId="77777777" w:rsidR="002441B0" w:rsidRPr="002441B0" w:rsidRDefault="002441B0" w:rsidP="002441B0">
            <w:pPr>
              <w:spacing w:after="0" w:line="260" w:lineRule="exact"/>
              <w:jc w:val="both"/>
              <w:rPr>
                <w:rFonts w:ascii="Arial" w:hAnsi="Arial" w:cs="Arial"/>
                <w:sz w:val="20"/>
                <w:szCs w:val="20"/>
              </w:rPr>
            </w:pPr>
            <w:r w:rsidRPr="002441B0">
              <w:rPr>
                <w:rFonts w:ascii="Arial" w:hAnsi="Arial" w:cs="Arial"/>
                <w:sz w:val="20"/>
                <w:szCs w:val="20"/>
              </w:rPr>
              <w:t xml:space="preserve">»(4) Z globo od 500 do 1.500 eurov se kaznuje za prekršek tudi odgovorna oseba pravne osebe, </w:t>
            </w:r>
            <w:r w:rsidR="0009271C" w:rsidRPr="0009271C">
              <w:rPr>
                <w:rFonts w:ascii="Arial" w:hAnsi="Arial" w:cs="Arial"/>
                <w:sz w:val="20"/>
                <w:szCs w:val="20"/>
              </w:rPr>
              <w:t>odgovorna oseba posameznika, ki samostojno opravlja dejavnost</w:t>
            </w:r>
            <w:r w:rsidR="003E723B">
              <w:rPr>
                <w:rFonts w:ascii="Arial" w:hAnsi="Arial" w:cs="Arial"/>
                <w:sz w:val="20"/>
                <w:szCs w:val="20"/>
              </w:rPr>
              <w:t>,</w:t>
            </w:r>
            <w:r w:rsidR="0009271C" w:rsidRPr="0009271C">
              <w:rPr>
                <w:rFonts w:ascii="Arial" w:hAnsi="Arial" w:cs="Arial"/>
                <w:sz w:val="20"/>
                <w:szCs w:val="20"/>
              </w:rPr>
              <w:t xml:space="preserve"> in odgovorna oseba samostojnega podjetnika posameznika</w:t>
            </w:r>
            <w:r w:rsidR="0009271C">
              <w:rPr>
                <w:rFonts w:ascii="Arial" w:hAnsi="Arial" w:cs="Arial"/>
                <w:sz w:val="20"/>
                <w:szCs w:val="20"/>
              </w:rPr>
              <w:t>,</w:t>
            </w:r>
            <w:r w:rsidR="0009271C" w:rsidRPr="0009271C">
              <w:rPr>
                <w:rFonts w:ascii="Arial" w:hAnsi="Arial" w:cs="Arial"/>
                <w:sz w:val="20"/>
                <w:szCs w:val="20"/>
              </w:rPr>
              <w:t xml:space="preserve"> </w:t>
            </w:r>
            <w:r w:rsidRPr="002441B0">
              <w:rPr>
                <w:rFonts w:ascii="Arial" w:hAnsi="Arial" w:cs="Arial"/>
                <w:sz w:val="20"/>
                <w:szCs w:val="20"/>
              </w:rPr>
              <w:t>ki stori prekršek iz prejšnjega odstavka.«.</w:t>
            </w:r>
          </w:p>
          <w:p w14:paraId="69DF456E" w14:textId="77777777" w:rsidR="002441B0" w:rsidRPr="002441B0" w:rsidRDefault="002441B0" w:rsidP="002441B0">
            <w:pPr>
              <w:spacing w:after="0" w:line="260" w:lineRule="exact"/>
              <w:jc w:val="both"/>
              <w:rPr>
                <w:rFonts w:ascii="Arial" w:hAnsi="Arial" w:cs="Arial"/>
                <w:sz w:val="20"/>
                <w:szCs w:val="20"/>
              </w:rPr>
            </w:pPr>
          </w:p>
          <w:p w14:paraId="4BAD68A5" w14:textId="01DD3B69" w:rsidR="00722B8A" w:rsidRDefault="002441B0" w:rsidP="002441B0">
            <w:pPr>
              <w:spacing w:after="0" w:line="260" w:lineRule="exact"/>
              <w:jc w:val="both"/>
              <w:rPr>
                <w:rFonts w:ascii="Arial" w:hAnsi="Arial" w:cs="Arial"/>
                <w:sz w:val="20"/>
                <w:szCs w:val="20"/>
              </w:rPr>
            </w:pPr>
            <w:r w:rsidRPr="002441B0">
              <w:rPr>
                <w:rFonts w:ascii="Arial" w:hAnsi="Arial" w:cs="Arial"/>
                <w:sz w:val="20"/>
                <w:szCs w:val="20"/>
              </w:rPr>
              <w:t>V</w:t>
            </w:r>
            <w:r w:rsidR="003E723B">
              <w:rPr>
                <w:rFonts w:ascii="Arial" w:hAnsi="Arial" w:cs="Arial"/>
                <w:sz w:val="20"/>
                <w:szCs w:val="20"/>
              </w:rPr>
              <w:t xml:space="preserve"> dosedanjem četrtem odstavku, ki postane</w:t>
            </w:r>
            <w:r w:rsidRPr="002441B0">
              <w:rPr>
                <w:rFonts w:ascii="Arial" w:hAnsi="Arial" w:cs="Arial"/>
                <w:sz w:val="20"/>
                <w:szCs w:val="20"/>
              </w:rPr>
              <w:t xml:space="preserve"> pet</w:t>
            </w:r>
            <w:r w:rsidR="003E723B">
              <w:rPr>
                <w:rFonts w:ascii="Arial" w:hAnsi="Arial" w:cs="Arial"/>
                <w:sz w:val="20"/>
                <w:szCs w:val="20"/>
              </w:rPr>
              <w:t>i</w:t>
            </w:r>
            <w:r w:rsidRPr="002441B0">
              <w:rPr>
                <w:rFonts w:ascii="Arial" w:hAnsi="Arial" w:cs="Arial"/>
                <w:sz w:val="20"/>
                <w:szCs w:val="20"/>
              </w:rPr>
              <w:t xml:space="preserve"> odstav</w:t>
            </w:r>
            <w:r w:rsidR="003E723B">
              <w:rPr>
                <w:rFonts w:ascii="Arial" w:hAnsi="Arial" w:cs="Arial"/>
                <w:sz w:val="20"/>
                <w:szCs w:val="20"/>
              </w:rPr>
              <w:t>ek</w:t>
            </w:r>
            <w:r w:rsidRPr="002441B0">
              <w:rPr>
                <w:rFonts w:ascii="Arial" w:hAnsi="Arial" w:cs="Arial"/>
                <w:sz w:val="20"/>
                <w:szCs w:val="20"/>
              </w:rPr>
              <w:t xml:space="preserve"> se bese</w:t>
            </w:r>
            <w:r>
              <w:rPr>
                <w:rFonts w:ascii="Arial" w:hAnsi="Arial" w:cs="Arial"/>
                <w:sz w:val="20"/>
                <w:szCs w:val="20"/>
              </w:rPr>
              <w:t>dilo »fizična oseba« nadomesti z besed</w:t>
            </w:r>
            <w:r w:rsidR="00623DAD">
              <w:rPr>
                <w:rFonts w:ascii="Arial" w:hAnsi="Arial" w:cs="Arial"/>
                <w:sz w:val="20"/>
                <w:szCs w:val="20"/>
              </w:rPr>
              <w:t>o</w:t>
            </w:r>
            <w:r w:rsidRPr="002441B0">
              <w:rPr>
                <w:rFonts w:ascii="Arial" w:hAnsi="Arial" w:cs="Arial"/>
                <w:sz w:val="20"/>
                <w:szCs w:val="20"/>
              </w:rPr>
              <w:t xml:space="preserve"> »posameznik«</w:t>
            </w:r>
            <w:r w:rsidR="0009271C">
              <w:rPr>
                <w:rFonts w:ascii="Arial" w:hAnsi="Arial" w:cs="Arial"/>
                <w:sz w:val="20"/>
                <w:szCs w:val="20"/>
              </w:rPr>
              <w:t xml:space="preserve">  besed</w:t>
            </w:r>
            <w:r w:rsidR="003E723B">
              <w:rPr>
                <w:rFonts w:ascii="Arial" w:hAnsi="Arial" w:cs="Arial"/>
                <w:sz w:val="20"/>
                <w:szCs w:val="20"/>
              </w:rPr>
              <w:t>a</w:t>
            </w:r>
            <w:r w:rsidR="0009271C">
              <w:rPr>
                <w:rFonts w:ascii="Arial" w:hAnsi="Arial" w:cs="Arial"/>
                <w:sz w:val="20"/>
                <w:szCs w:val="20"/>
              </w:rPr>
              <w:t xml:space="preserve"> »prejšnjega« </w:t>
            </w:r>
            <w:r w:rsidR="003E723B">
              <w:rPr>
                <w:rFonts w:ascii="Arial" w:hAnsi="Arial" w:cs="Arial"/>
                <w:sz w:val="20"/>
                <w:szCs w:val="20"/>
              </w:rPr>
              <w:t xml:space="preserve"> pa se nadomesti </w:t>
            </w:r>
            <w:r w:rsidR="0009271C">
              <w:rPr>
                <w:rFonts w:ascii="Arial" w:hAnsi="Arial" w:cs="Arial"/>
                <w:sz w:val="20"/>
                <w:szCs w:val="20"/>
              </w:rPr>
              <w:t>z besed</w:t>
            </w:r>
            <w:r w:rsidR="003E723B">
              <w:rPr>
                <w:rFonts w:ascii="Arial" w:hAnsi="Arial" w:cs="Arial"/>
                <w:sz w:val="20"/>
                <w:szCs w:val="20"/>
              </w:rPr>
              <w:t>o</w:t>
            </w:r>
            <w:r w:rsidR="0009271C">
              <w:rPr>
                <w:rFonts w:ascii="Arial" w:hAnsi="Arial" w:cs="Arial"/>
                <w:sz w:val="20"/>
                <w:szCs w:val="20"/>
              </w:rPr>
              <w:t xml:space="preserve"> »tretjega«.</w:t>
            </w:r>
          </w:p>
          <w:p w14:paraId="42F9FDC3" w14:textId="77777777" w:rsidR="002441B0" w:rsidRDefault="002441B0" w:rsidP="005A34DD">
            <w:pPr>
              <w:spacing w:after="0" w:line="260" w:lineRule="exact"/>
              <w:rPr>
                <w:rFonts w:ascii="Arial" w:hAnsi="Arial" w:cs="Arial"/>
                <w:sz w:val="20"/>
                <w:szCs w:val="20"/>
              </w:rPr>
            </w:pPr>
          </w:p>
          <w:p w14:paraId="0B88FE88" w14:textId="0EDEAE85" w:rsidR="00A60195" w:rsidRPr="00A60195" w:rsidRDefault="000E075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3</w:t>
            </w:r>
            <w:r w:rsidR="00F36F33">
              <w:rPr>
                <w:rFonts w:ascii="Arial" w:hAnsi="Arial" w:cs="Arial"/>
                <w:sz w:val="20"/>
                <w:szCs w:val="20"/>
              </w:rPr>
              <w:t>.</w:t>
            </w:r>
            <w:r w:rsidR="00A60195" w:rsidRPr="00A60195">
              <w:rPr>
                <w:rFonts w:ascii="Arial" w:hAnsi="Arial" w:cs="Arial"/>
                <w:sz w:val="20"/>
                <w:szCs w:val="20"/>
              </w:rPr>
              <w:t xml:space="preserve"> člen</w:t>
            </w:r>
          </w:p>
          <w:p w14:paraId="21994EF8" w14:textId="77777777" w:rsidR="00A60195" w:rsidRPr="00A60195" w:rsidRDefault="00A60195" w:rsidP="00A60195">
            <w:pPr>
              <w:spacing w:after="0" w:line="260" w:lineRule="exact"/>
              <w:jc w:val="both"/>
              <w:rPr>
                <w:rFonts w:ascii="Arial" w:hAnsi="Arial" w:cs="Arial"/>
                <w:sz w:val="20"/>
                <w:szCs w:val="20"/>
              </w:rPr>
            </w:pPr>
          </w:p>
          <w:p w14:paraId="1177565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3. člen se spremeni tako, da se glasi:</w:t>
            </w:r>
          </w:p>
          <w:p w14:paraId="2A37FDB5" w14:textId="77777777" w:rsidR="00A60195" w:rsidRPr="00A60195" w:rsidRDefault="00A60195" w:rsidP="00A60195">
            <w:pPr>
              <w:spacing w:after="0" w:line="260" w:lineRule="exact"/>
              <w:jc w:val="both"/>
              <w:rPr>
                <w:rFonts w:ascii="Arial" w:hAnsi="Arial" w:cs="Arial"/>
                <w:sz w:val="20"/>
                <w:szCs w:val="20"/>
              </w:rPr>
            </w:pPr>
          </w:p>
          <w:p w14:paraId="410CC1C6" w14:textId="77777777" w:rsid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3. člen</w:t>
            </w:r>
          </w:p>
          <w:p w14:paraId="2172AB8A" w14:textId="77777777" w:rsidR="001542CE" w:rsidRPr="00A60195" w:rsidRDefault="001542CE" w:rsidP="00D0598B">
            <w:pPr>
              <w:spacing w:after="0" w:line="260" w:lineRule="exact"/>
              <w:jc w:val="center"/>
              <w:rPr>
                <w:rFonts w:ascii="Arial" w:hAnsi="Arial" w:cs="Arial"/>
                <w:sz w:val="20"/>
                <w:szCs w:val="20"/>
              </w:rPr>
            </w:pPr>
            <w:r>
              <w:rPr>
                <w:rFonts w:ascii="Arial" w:hAnsi="Arial" w:cs="Arial"/>
                <w:sz w:val="20"/>
                <w:szCs w:val="20"/>
              </w:rPr>
              <w:t>(prekrški)</w:t>
            </w:r>
          </w:p>
          <w:p w14:paraId="472B821B" w14:textId="77777777" w:rsidR="00A60195" w:rsidRPr="00A60195" w:rsidRDefault="00A60195" w:rsidP="00A60195">
            <w:pPr>
              <w:spacing w:after="0" w:line="260" w:lineRule="exact"/>
              <w:jc w:val="both"/>
              <w:rPr>
                <w:rFonts w:ascii="Arial" w:hAnsi="Arial" w:cs="Arial"/>
                <w:sz w:val="20"/>
                <w:szCs w:val="20"/>
              </w:rPr>
            </w:pPr>
          </w:p>
          <w:p w14:paraId="6B2B2FC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globo od 300 do 600 eurov se kaznuje za prekršek tujec, če:  </w:t>
            </w:r>
          </w:p>
          <w:p w14:paraId="72D3F92B" w14:textId="30D9010C"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14:paraId="490AE2C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ne poda prstnih odtisov v roku enega meseca od prenehanja zdravstvenih razlogov (</w:t>
            </w:r>
            <w:r w:rsidR="001542CE">
              <w:rPr>
                <w:rFonts w:ascii="Arial" w:hAnsi="Arial" w:cs="Arial"/>
                <w:sz w:val="20"/>
                <w:szCs w:val="20"/>
              </w:rPr>
              <w:t>peti</w:t>
            </w:r>
            <w:r w:rsidRPr="00A60195">
              <w:rPr>
                <w:rFonts w:ascii="Arial" w:hAnsi="Arial" w:cs="Arial"/>
                <w:sz w:val="20"/>
                <w:szCs w:val="20"/>
              </w:rPr>
              <w:t xml:space="preserve"> odstavek 58. člena tega zakona);</w:t>
            </w:r>
          </w:p>
          <w:p w14:paraId="41AAC56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w:t>
            </w:r>
            <w:r w:rsidR="001542CE">
              <w:rPr>
                <w:rFonts w:ascii="Arial" w:hAnsi="Arial" w:cs="Arial"/>
                <w:sz w:val="20"/>
                <w:szCs w:val="20"/>
              </w:rPr>
              <w:t xml:space="preserve">v predpisanem roku </w:t>
            </w:r>
            <w:r w:rsidRPr="00A60195">
              <w:rPr>
                <w:rFonts w:ascii="Arial" w:hAnsi="Arial" w:cs="Arial"/>
                <w:sz w:val="20"/>
                <w:szCs w:val="20"/>
              </w:rPr>
              <w:t>ne naznani pogrešitve dovoljenja za prebivanje</w:t>
            </w:r>
            <w:r w:rsidR="009E44C9">
              <w:rPr>
                <w:rFonts w:ascii="Arial" w:hAnsi="Arial" w:cs="Arial"/>
                <w:sz w:val="20"/>
                <w:szCs w:val="20"/>
              </w:rPr>
              <w:t xml:space="preserve"> </w:t>
            </w:r>
            <w:r w:rsidRPr="00A60195">
              <w:rPr>
                <w:rFonts w:ascii="Arial" w:hAnsi="Arial" w:cs="Arial"/>
                <w:sz w:val="20"/>
                <w:szCs w:val="20"/>
              </w:rPr>
              <w:t xml:space="preserve">(prvi in drugi odstavek 59. člena tega zakona); </w:t>
            </w:r>
          </w:p>
          <w:p w14:paraId="4F63195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na zahtevo policista ne izkaže svoje istovetnosti (drugi odstavek 97. člena tega zakona); </w:t>
            </w:r>
          </w:p>
          <w:p w14:paraId="27CF14A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5. na zahtevo policista ne pokaže dovoljenja, s katerim dokazuje zakonitost bivanja in vstopa v državo (tretji odstavek 97. člena tega zakona); </w:t>
            </w:r>
          </w:p>
          <w:p w14:paraId="4E58883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6. </w:t>
            </w:r>
            <w:r w:rsidR="00EC39B3">
              <w:rPr>
                <w:rFonts w:ascii="Arial" w:hAnsi="Arial" w:cs="Arial"/>
                <w:sz w:val="20"/>
                <w:szCs w:val="20"/>
              </w:rPr>
              <w:t xml:space="preserve">v predpisanem roku </w:t>
            </w:r>
            <w:r w:rsidRPr="00A60195">
              <w:rPr>
                <w:rFonts w:ascii="Arial" w:hAnsi="Arial" w:cs="Arial"/>
                <w:sz w:val="20"/>
                <w:szCs w:val="20"/>
              </w:rPr>
              <w:t xml:space="preserve">ne prijavi </w:t>
            </w:r>
            <w:r w:rsidR="00E00DF6">
              <w:rPr>
                <w:rFonts w:ascii="Arial" w:hAnsi="Arial" w:cs="Arial"/>
                <w:sz w:val="20"/>
                <w:szCs w:val="20"/>
              </w:rPr>
              <w:t xml:space="preserve">pogrešitve, </w:t>
            </w:r>
            <w:r w:rsidRPr="00A60195">
              <w:rPr>
                <w:rFonts w:ascii="Arial" w:hAnsi="Arial" w:cs="Arial"/>
                <w:sz w:val="20"/>
                <w:szCs w:val="20"/>
              </w:rPr>
              <w:t xml:space="preserve">izgube, tatvine </w:t>
            </w:r>
            <w:r w:rsidR="00E00DF6">
              <w:rPr>
                <w:rFonts w:ascii="Arial" w:hAnsi="Arial" w:cs="Arial"/>
                <w:sz w:val="20"/>
                <w:szCs w:val="20"/>
              </w:rPr>
              <w:t xml:space="preserve">in </w:t>
            </w:r>
            <w:r w:rsidRPr="00A60195">
              <w:rPr>
                <w:rFonts w:ascii="Arial" w:hAnsi="Arial" w:cs="Arial"/>
                <w:sz w:val="20"/>
                <w:szCs w:val="20"/>
              </w:rPr>
              <w:t xml:space="preserve"> druge odtujitve potne oziroma druge listine (peti in šesti odstavek 97. člena tega zakona); </w:t>
            </w:r>
          </w:p>
          <w:p w14:paraId="356F54C4" w14:textId="77777777" w:rsidR="00CA0A14"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7. </w:t>
            </w:r>
            <w:r w:rsidR="00EC39B3">
              <w:rPr>
                <w:rFonts w:ascii="Arial" w:hAnsi="Arial" w:cs="Arial"/>
                <w:sz w:val="20"/>
                <w:szCs w:val="20"/>
              </w:rPr>
              <w:t xml:space="preserve">v predpisanem roku </w:t>
            </w:r>
            <w:r w:rsidRPr="00A60195">
              <w:rPr>
                <w:rFonts w:ascii="Arial" w:hAnsi="Arial" w:cs="Arial"/>
                <w:sz w:val="20"/>
                <w:szCs w:val="20"/>
              </w:rPr>
              <w:t>ne naznani pogrešitve potnega lista za tujca (prvi in drugi odstavek 101. člena tega zakona).«.</w:t>
            </w:r>
            <w:r w:rsidR="005A34DD">
              <w:rPr>
                <w:rFonts w:ascii="Arial" w:hAnsi="Arial" w:cs="Arial"/>
                <w:sz w:val="20"/>
                <w:szCs w:val="20"/>
              </w:rPr>
              <w:t xml:space="preserve"> </w:t>
            </w:r>
          </w:p>
          <w:p w14:paraId="0B13BD6C" w14:textId="77777777" w:rsidR="004A00A2" w:rsidRDefault="004A00A2" w:rsidP="007311FE">
            <w:pPr>
              <w:spacing w:after="0" w:line="260" w:lineRule="exact"/>
              <w:jc w:val="center"/>
              <w:rPr>
                <w:rFonts w:ascii="Arial" w:hAnsi="Arial" w:cs="Arial"/>
                <w:sz w:val="20"/>
                <w:szCs w:val="20"/>
              </w:rPr>
            </w:pPr>
          </w:p>
          <w:p w14:paraId="0F568006" w14:textId="34C226B4" w:rsidR="00A60195" w:rsidRPr="00A60195" w:rsidRDefault="008F27E8"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4</w:t>
            </w:r>
            <w:r w:rsidR="00F36F33">
              <w:rPr>
                <w:rFonts w:ascii="Arial" w:hAnsi="Arial" w:cs="Arial"/>
                <w:sz w:val="20"/>
                <w:szCs w:val="20"/>
              </w:rPr>
              <w:t>.</w:t>
            </w:r>
            <w:r w:rsidR="00A60195" w:rsidRPr="00A60195">
              <w:rPr>
                <w:rFonts w:ascii="Arial" w:hAnsi="Arial" w:cs="Arial"/>
                <w:sz w:val="20"/>
                <w:szCs w:val="20"/>
              </w:rPr>
              <w:t xml:space="preserve"> člen</w:t>
            </w:r>
          </w:p>
          <w:p w14:paraId="047A2AF8" w14:textId="77777777" w:rsidR="00A60195" w:rsidRPr="00A60195" w:rsidRDefault="00A60195" w:rsidP="00A60195">
            <w:pPr>
              <w:spacing w:after="0" w:line="260" w:lineRule="exact"/>
              <w:jc w:val="both"/>
              <w:rPr>
                <w:rFonts w:ascii="Arial" w:hAnsi="Arial" w:cs="Arial"/>
                <w:sz w:val="20"/>
                <w:szCs w:val="20"/>
              </w:rPr>
            </w:pPr>
          </w:p>
          <w:p w14:paraId="5DCF15D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4. člen se spremeni tako, da se glasi:</w:t>
            </w:r>
          </w:p>
          <w:p w14:paraId="6C854685" w14:textId="77777777" w:rsidR="00A60195" w:rsidRPr="00A60195" w:rsidRDefault="00A60195" w:rsidP="00A60195">
            <w:pPr>
              <w:spacing w:after="0" w:line="260" w:lineRule="exact"/>
              <w:jc w:val="both"/>
              <w:rPr>
                <w:rFonts w:ascii="Arial" w:hAnsi="Arial" w:cs="Arial"/>
                <w:sz w:val="20"/>
                <w:szCs w:val="20"/>
              </w:rPr>
            </w:pPr>
          </w:p>
          <w:p w14:paraId="4FEF5AB8" w14:textId="77777777" w:rsidR="00A60195" w:rsidRP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4. člen</w:t>
            </w:r>
          </w:p>
          <w:p w14:paraId="2C782F2B" w14:textId="77777777" w:rsidR="00A60195" w:rsidRDefault="001542CE" w:rsidP="00D0598B">
            <w:pPr>
              <w:spacing w:after="0" w:line="260" w:lineRule="exact"/>
              <w:jc w:val="center"/>
              <w:rPr>
                <w:rFonts w:ascii="Arial" w:hAnsi="Arial" w:cs="Arial"/>
                <w:sz w:val="20"/>
                <w:szCs w:val="20"/>
              </w:rPr>
            </w:pPr>
            <w:r>
              <w:rPr>
                <w:rFonts w:ascii="Arial" w:hAnsi="Arial" w:cs="Arial"/>
                <w:sz w:val="20"/>
                <w:szCs w:val="20"/>
              </w:rPr>
              <w:t>(prekrški)</w:t>
            </w:r>
          </w:p>
          <w:p w14:paraId="19B654CC" w14:textId="77777777" w:rsidR="00D0598B" w:rsidRPr="00A60195" w:rsidRDefault="00D0598B" w:rsidP="00D0598B">
            <w:pPr>
              <w:spacing w:after="0" w:line="260" w:lineRule="exact"/>
              <w:jc w:val="center"/>
              <w:rPr>
                <w:rFonts w:ascii="Arial" w:hAnsi="Arial" w:cs="Arial"/>
                <w:sz w:val="20"/>
                <w:szCs w:val="20"/>
              </w:rPr>
            </w:pPr>
          </w:p>
          <w:p w14:paraId="02DFD73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globo 500 do 1.200 eurov se kaznuje za prekršek tujec, če: </w:t>
            </w:r>
          </w:p>
          <w:p w14:paraId="605079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poskusi zapustiti državo v nasprotju s 13. členom tega zakona; </w:t>
            </w:r>
          </w:p>
          <w:p w14:paraId="0A56D9C1" w14:textId="2D863B4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dovoljenja, izdanega v obliki samostojne listine, v </w:t>
            </w:r>
            <w:r w:rsidR="00EC39B3">
              <w:rPr>
                <w:rFonts w:ascii="Arial" w:hAnsi="Arial" w:cs="Arial"/>
                <w:sz w:val="20"/>
                <w:szCs w:val="20"/>
              </w:rPr>
              <w:t>predpisanem</w:t>
            </w:r>
            <w:r w:rsidRPr="00A60195">
              <w:rPr>
                <w:rFonts w:ascii="Arial" w:hAnsi="Arial" w:cs="Arial"/>
                <w:sz w:val="20"/>
                <w:szCs w:val="20"/>
              </w:rPr>
              <w:t xml:space="preserve"> roku po prenehanju ne vrne pristojnemu organu (</w:t>
            </w:r>
            <w:r w:rsidR="00C77315">
              <w:rPr>
                <w:rFonts w:ascii="Arial" w:hAnsi="Arial" w:cs="Arial"/>
                <w:sz w:val="20"/>
                <w:szCs w:val="20"/>
              </w:rPr>
              <w:t>šesti</w:t>
            </w:r>
            <w:r w:rsidRPr="00A60195">
              <w:rPr>
                <w:rFonts w:ascii="Arial" w:hAnsi="Arial" w:cs="Arial"/>
                <w:sz w:val="20"/>
                <w:szCs w:val="20"/>
              </w:rPr>
              <w:t xml:space="preserve"> odstavek 58. člena tega zakona</w:t>
            </w:r>
            <w:r w:rsidR="00C77315">
              <w:rPr>
                <w:rFonts w:ascii="Arial" w:hAnsi="Arial" w:cs="Arial"/>
                <w:sz w:val="20"/>
                <w:szCs w:val="20"/>
              </w:rPr>
              <w:t>, četrti odstavek 137. člena</w:t>
            </w:r>
            <w:r w:rsidR="00FE22CB">
              <w:rPr>
                <w:rFonts w:ascii="Arial" w:hAnsi="Arial" w:cs="Arial"/>
                <w:sz w:val="20"/>
                <w:szCs w:val="20"/>
              </w:rPr>
              <w:t xml:space="preserve"> </w:t>
            </w:r>
            <w:r w:rsidR="00FF46CE">
              <w:rPr>
                <w:rFonts w:ascii="Arial" w:hAnsi="Arial" w:cs="Arial"/>
                <w:sz w:val="20"/>
                <w:szCs w:val="20"/>
              </w:rPr>
              <w:t>tega zakona</w:t>
            </w:r>
            <w:r w:rsidRPr="00A60195">
              <w:rPr>
                <w:rFonts w:ascii="Arial" w:hAnsi="Arial" w:cs="Arial"/>
                <w:sz w:val="20"/>
                <w:szCs w:val="20"/>
              </w:rPr>
              <w:t xml:space="preserve">); </w:t>
            </w:r>
          </w:p>
          <w:p w14:paraId="40EC7770" w14:textId="6579B11D"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3. samostojne listine, izdane v obliki iz 58. člena tega zakona, na kateri se označi pravica do dela, v </w:t>
            </w:r>
            <w:r w:rsidR="00EC39B3">
              <w:rPr>
                <w:rFonts w:ascii="Arial" w:hAnsi="Arial" w:cs="Arial"/>
                <w:sz w:val="20"/>
                <w:szCs w:val="20"/>
              </w:rPr>
              <w:t xml:space="preserve">predpisanem roku </w:t>
            </w:r>
            <w:r w:rsidRPr="00A60195">
              <w:rPr>
                <w:rFonts w:ascii="Arial" w:hAnsi="Arial" w:cs="Arial"/>
                <w:sz w:val="20"/>
                <w:szCs w:val="20"/>
              </w:rPr>
              <w:t>ne zamenja za novo listino (</w:t>
            </w:r>
            <w:r w:rsidR="00C77315">
              <w:rPr>
                <w:rFonts w:ascii="Arial" w:hAnsi="Arial" w:cs="Arial"/>
                <w:sz w:val="20"/>
                <w:szCs w:val="20"/>
              </w:rPr>
              <w:t>deseti</w:t>
            </w:r>
            <w:r w:rsidRPr="00A60195">
              <w:rPr>
                <w:rFonts w:ascii="Arial" w:hAnsi="Arial" w:cs="Arial"/>
                <w:sz w:val="20"/>
                <w:szCs w:val="20"/>
              </w:rPr>
              <w:t xml:space="preserve"> odstavek 58. člena tega zakona); </w:t>
            </w:r>
          </w:p>
          <w:p w14:paraId="4AAED19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uporablja osebno ime v nasprotju </w:t>
            </w:r>
            <w:r w:rsidR="00EC39B3">
              <w:rPr>
                <w:rFonts w:ascii="Arial" w:hAnsi="Arial" w:cs="Arial"/>
                <w:sz w:val="20"/>
                <w:szCs w:val="20"/>
              </w:rPr>
              <w:t>s 96. členom tega zakona;</w:t>
            </w:r>
          </w:p>
          <w:p w14:paraId="3734C023" w14:textId="77777777" w:rsidR="00DE6D80" w:rsidRDefault="00A60195" w:rsidP="00A60195">
            <w:pPr>
              <w:spacing w:after="0" w:line="260" w:lineRule="exact"/>
              <w:jc w:val="both"/>
              <w:rPr>
                <w:rFonts w:ascii="Arial" w:hAnsi="Arial" w:cs="Arial"/>
                <w:sz w:val="20"/>
                <w:szCs w:val="20"/>
              </w:rPr>
            </w:pPr>
            <w:r w:rsidRPr="00A60195">
              <w:rPr>
                <w:rFonts w:ascii="Arial" w:hAnsi="Arial" w:cs="Arial"/>
                <w:sz w:val="20"/>
                <w:szCs w:val="20"/>
              </w:rPr>
              <w:t>5. posodi svojo potno oziroma drugo listino drugi osebi ali uporabi tuje listine kot svoje (četrti odstavek 97. člena tega zakona).</w:t>
            </w:r>
          </w:p>
          <w:p w14:paraId="2FAC4A47" w14:textId="42E1BC88" w:rsidR="00A60195" w:rsidRPr="00A60195" w:rsidRDefault="00DE6D80" w:rsidP="00A60195">
            <w:pPr>
              <w:spacing w:after="0" w:line="260" w:lineRule="exact"/>
              <w:jc w:val="both"/>
              <w:rPr>
                <w:rFonts w:ascii="Arial" w:hAnsi="Arial" w:cs="Arial"/>
                <w:sz w:val="20"/>
                <w:szCs w:val="20"/>
              </w:rPr>
            </w:pPr>
            <w:r>
              <w:rPr>
                <w:rFonts w:ascii="Arial" w:hAnsi="Arial" w:cs="Arial"/>
                <w:sz w:val="20"/>
                <w:szCs w:val="20"/>
              </w:rPr>
              <w:t>6. nima veljavne potne listine (7. člen tega zakona)</w:t>
            </w:r>
            <w:r w:rsidR="00A60195" w:rsidRPr="00A60195">
              <w:rPr>
                <w:rFonts w:ascii="Arial" w:hAnsi="Arial" w:cs="Arial"/>
                <w:sz w:val="20"/>
                <w:szCs w:val="20"/>
              </w:rPr>
              <w:t>«.</w:t>
            </w:r>
          </w:p>
          <w:p w14:paraId="7FAA6240" w14:textId="77777777" w:rsidR="00A60195" w:rsidRPr="00A60195" w:rsidRDefault="00A60195" w:rsidP="00A60195">
            <w:pPr>
              <w:spacing w:after="0" w:line="260" w:lineRule="exact"/>
              <w:jc w:val="both"/>
              <w:rPr>
                <w:rFonts w:ascii="Arial" w:hAnsi="Arial" w:cs="Arial"/>
                <w:sz w:val="20"/>
                <w:szCs w:val="20"/>
              </w:rPr>
            </w:pPr>
          </w:p>
          <w:p w14:paraId="468836FF" w14:textId="7A2CF657" w:rsidR="00A60195" w:rsidRPr="00A60195"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5</w:t>
            </w:r>
            <w:r w:rsidR="00F36F33">
              <w:rPr>
                <w:rFonts w:ascii="Arial" w:hAnsi="Arial" w:cs="Arial"/>
                <w:sz w:val="20"/>
                <w:szCs w:val="20"/>
              </w:rPr>
              <w:t>.</w:t>
            </w:r>
            <w:r w:rsidR="000978A2">
              <w:rPr>
                <w:rFonts w:ascii="Arial" w:hAnsi="Arial" w:cs="Arial"/>
                <w:sz w:val="20"/>
                <w:szCs w:val="20"/>
              </w:rPr>
              <w:t xml:space="preserve"> </w:t>
            </w:r>
            <w:r w:rsidR="00A60195" w:rsidRPr="00A60195">
              <w:rPr>
                <w:rFonts w:ascii="Arial" w:hAnsi="Arial" w:cs="Arial"/>
                <w:sz w:val="20"/>
                <w:szCs w:val="20"/>
              </w:rPr>
              <w:t>člen</w:t>
            </w:r>
          </w:p>
          <w:p w14:paraId="72B2B751" w14:textId="77777777" w:rsidR="00A60195" w:rsidRPr="00A60195" w:rsidRDefault="00A60195" w:rsidP="00A60195">
            <w:pPr>
              <w:spacing w:after="0" w:line="260" w:lineRule="exact"/>
              <w:jc w:val="both"/>
              <w:rPr>
                <w:rFonts w:ascii="Arial" w:hAnsi="Arial" w:cs="Arial"/>
                <w:sz w:val="20"/>
                <w:szCs w:val="20"/>
              </w:rPr>
            </w:pPr>
          </w:p>
          <w:p w14:paraId="4D2F80B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5. člen se spremeni tako, da se glasi:</w:t>
            </w:r>
          </w:p>
          <w:p w14:paraId="326A6BC3" w14:textId="77777777" w:rsidR="00A60195" w:rsidRPr="00A60195" w:rsidRDefault="00A60195" w:rsidP="00A60195">
            <w:pPr>
              <w:spacing w:after="0" w:line="260" w:lineRule="exact"/>
              <w:jc w:val="both"/>
              <w:rPr>
                <w:rFonts w:ascii="Arial" w:hAnsi="Arial" w:cs="Arial"/>
                <w:sz w:val="20"/>
                <w:szCs w:val="20"/>
              </w:rPr>
            </w:pPr>
          </w:p>
          <w:p w14:paraId="37B4EBE9" w14:textId="77777777"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145. člen</w:t>
            </w:r>
          </w:p>
          <w:p w14:paraId="32CB1BD8" w14:textId="77777777" w:rsidR="00EC39B3" w:rsidRPr="00A60195" w:rsidRDefault="00EC39B3" w:rsidP="007311FE">
            <w:pPr>
              <w:spacing w:after="0" w:line="260" w:lineRule="exact"/>
              <w:jc w:val="center"/>
              <w:rPr>
                <w:rFonts w:ascii="Arial" w:hAnsi="Arial" w:cs="Arial"/>
                <w:sz w:val="20"/>
                <w:szCs w:val="20"/>
              </w:rPr>
            </w:pPr>
            <w:r>
              <w:rPr>
                <w:rFonts w:ascii="Arial" w:hAnsi="Arial" w:cs="Arial"/>
                <w:sz w:val="20"/>
                <w:szCs w:val="20"/>
              </w:rPr>
              <w:t>(prekrški)</w:t>
            </w:r>
          </w:p>
          <w:p w14:paraId="34F7EAE9" w14:textId="77777777" w:rsidR="00A60195" w:rsidRPr="00A60195" w:rsidRDefault="00A60195" w:rsidP="00A60195">
            <w:pPr>
              <w:spacing w:after="0" w:line="260" w:lineRule="exact"/>
              <w:jc w:val="both"/>
              <w:rPr>
                <w:rFonts w:ascii="Arial" w:hAnsi="Arial" w:cs="Arial"/>
                <w:sz w:val="20"/>
                <w:szCs w:val="20"/>
              </w:rPr>
            </w:pPr>
          </w:p>
          <w:p w14:paraId="25FBC463"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 Z globo od 800 do 1.200 eurov se kaznuje za prekršek tujec</w:t>
            </w:r>
            <w:r w:rsidR="00D0598B">
              <w:rPr>
                <w:rFonts w:ascii="Arial" w:hAnsi="Arial" w:cs="Arial"/>
                <w:sz w:val="20"/>
                <w:szCs w:val="20"/>
              </w:rPr>
              <w:t>, ki:</w:t>
            </w:r>
          </w:p>
          <w:p w14:paraId="46A9D857" w14:textId="7C9F157F" w:rsidR="000B0C07" w:rsidRPr="000B0C07" w:rsidRDefault="00EC39B3" w:rsidP="000B0C07">
            <w:pPr>
              <w:spacing w:after="0" w:line="260" w:lineRule="exact"/>
              <w:jc w:val="both"/>
              <w:rPr>
                <w:rFonts w:ascii="Arial" w:hAnsi="Arial" w:cs="Arial"/>
                <w:sz w:val="20"/>
                <w:szCs w:val="20"/>
              </w:rPr>
            </w:pPr>
            <w:r>
              <w:rPr>
                <w:rFonts w:ascii="Arial" w:hAnsi="Arial" w:cs="Arial"/>
                <w:sz w:val="20"/>
                <w:szCs w:val="20"/>
              </w:rPr>
              <w:t xml:space="preserve">1. </w:t>
            </w:r>
            <w:r w:rsidR="000B0C07" w:rsidRPr="000B0C07">
              <w:rPr>
                <w:rFonts w:ascii="Arial" w:hAnsi="Arial" w:cs="Arial"/>
                <w:sz w:val="20"/>
                <w:szCs w:val="20"/>
              </w:rPr>
              <w:t>je nedovoljeno vstopil v Republiko Slovenijo</w:t>
            </w:r>
            <w:r w:rsidR="00FE22CB">
              <w:rPr>
                <w:rFonts w:ascii="Arial" w:hAnsi="Arial" w:cs="Arial"/>
                <w:sz w:val="20"/>
                <w:szCs w:val="20"/>
              </w:rPr>
              <w:t xml:space="preserve"> </w:t>
            </w:r>
            <w:r w:rsidR="000B0C07" w:rsidRPr="000B0C07">
              <w:rPr>
                <w:rFonts w:ascii="Arial" w:hAnsi="Arial" w:cs="Arial"/>
                <w:sz w:val="20"/>
                <w:szCs w:val="20"/>
              </w:rPr>
              <w:t>(12. člen tega zakona);</w:t>
            </w:r>
          </w:p>
          <w:p w14:paraId="53043658" w14:textId="77777777" w:rsidR="000B0C07" w:rsidRPr="000B0C07" w:rsidRDefault="00EC39B3" w:rsidP="000B0C07">
            <w:pPr>
              <w:spacing w:after="0" w:line="260" w:lineRule="exact"/>
              <w:jc w:val="both"/>
              <w:rPr>
                <w:rFonts w:ascii="Arial" w:hAnsi="Arial" w:cs="Arial"/>
                <w:sz w:val="20"/>
                <w:szCs w:val="20"/>
              </w:rPr>
            </w:pPr>
            <w:r>
              <w:rPr>
                <w:rFonts w:ascii="Arial" w:hAnsi="Arial" w:cs="Arial"/>
                <w:sz w:val="20"/>
                <w:szCs w:val="20"/>
              </w:rPr>
              <w:t>2.</w:t>
            </w:r>
            <w:r w:rsidR="000B0C07" w:rsidRPr="000B0C07">
              <w:rPr>
                <w:rFonts w:ascii="Arial" w:hAnsi="Arial" w:cs="Arial"/>
                <w:sz w:val="20"/>
                <w:szCs w:val="20"/>
              </w:rPr>
              <w:t xml:space="preserve"> nima vizuma ali je vizum prenehal (60. člen tega zakona);</w:t>
            </w:r>
          </w:p>
          <w:p w14:paraId="664E746B" w14:textId="6A6A9F37" w:rsidR="00A60195" w:rsidRPr="00A60195" w:rsidRDefault="00D0598B" w:rsidP="00A60195">
            <w:pPr>
              <w:spacing w:after="0" w:line="260" w:lineRule="exact"/>
              <w:jc w:val="both"/>
              <w:rPr>
                <w:rFonts w:ascii="Arial" w:hAnsi="Arial" w:cs="Arial"/>
                <w:sz w:val="20"/>
                <w:szCs w:val="20"/>
              </w:rPr>
            </w:pPr>
            <w:r>
              <w:rPr>
                <w:rFonts w:ascii="Arial" w:hAnsi="Arial" w:cs="Arial"/>
                <w:sz w:val="20"/>
                <w:szCs w:val="20"/>
              </w:rPr>
              <w:t xml:space="preserve"> </w:t>
            </w:r>
            <w:r w:rsidR="00EC39B3">
              <w:rPr>
                <w:rFonts w:ascii="Arial" w:hAnsi="Arial" w:cs="Arial"/>
                <w:sz w:val="20"/>
                <w:szCs w:val="20"/>
              </w:rPr>
              <w:t>3.</w:t>
            </w:r>
            <w:r w:rsidR="00A60195" w:rsidRPr="00A60195">
              <w:rPr>
                <w:rFonts w:ascii="Arial" w:hAnsi="Arial" w:cs="Arial"/>
                <w:sz w:val="20"/>
                <w:szCs w:val="20"/>
              </w:rPr>
              <w:t xml:space="preserve"> nima dovoljenja za prebivanje v Republiki Sloveniji ali je </w:t>
            </w:r>
            <w:r w:rsidR="00092CD3">
              <w:rPr>
                <w:rFonts w:ascii="Arial" w:hAnsi="Arial" w:cs="Arial"/>
                <w:sz w:val="20"/>
                <w:szCs w:val="20"/>
              </w:rPr>
              <w:t>dovoljenje</w:t>
            </w:r>
            <w:r>
              <w:rPr>
                <w:rFonts w:ascii="Arial" w:hAnsi="Arial" w:cs="Arial"/>
                <w:sz w:val="20"/>
                <w:szCs w:val="20"/>
              </w:rPr>
              <w:t xml:space="preserve"> </w:t>
            </w:r>
            <w:r w:rsidR="00A60195" w:rsidRPr="00A60195">
              <w:rPr>
                <w:rFonts w:ascii="Arial" w:hAnsi="Arial" w:cs="Arial"/>
                <w:sz w:val="20"/>
                <w:szCs w:val="20"/>
              </w:rPr>
              <w:t>prenehalo</w:t>
            </w:r>
            <w:r w:rsidR="00252EFF">
              <w:rPr>
                <w:rFonts w:ascii="Arial" w:hAnsi="Arial" w:cs="Arial"/>
                <w:sz w:val="20"/>
                <w:szCs w:val="20"/>
              </w:rPr>
              <w:t xml:space="preserve"> (</w:t>
            </w:r>
            <w:r w:rsidR="00EC39B3">
              <w:rPr>
                <w:rFonts w:ascii="Arial" w:hAnsi="Arial" w:cs="Arial"/>
                <w:sz w:val="20"/>
                <w:szCs w:val="20"/>
              </w:rPr>
              <w:t>60</w:t>
            </w:r>
            <w:r w:rsidR="00252EFF">
              <w:rPr>
                <w:rFonts w:ascii="Arial" w:hAnsi="Arial" w:cs="Arial"/>
                <w:sz w:val="20"/>
                <w:szCs w:val="20"/>
              </w:rPr>
              <w:t>. člen tega zakona);</w:t>
            </w:r>
          </w:p>
          <w:p w14:paraId="6AD52607" w14:textId="77777777" w:rsidR="00D0598B" w:rsidRDefault="00EC39B3" w:rsidP="00A60195">
            <w:pPr>
              <w:spacing w:after="0" w:line="260" w:lineRule="exact"/>
              <w:jc w:val="both"/>
              <w:rPr>
                <w:rFonts w:ascii="Arial" w:hAnsi="Arial" w:cs="Arial"/>
                <w:sz w:val="20"/>
                <w:szCs w:val="20"/>
              </w:rPr>
            </w:pPr>
            <w:r>
              <w:rPr>
                <w:rFonts w:ascii="Arial" w:hAnsi="Arial" w:cs="Arial"/>
                <w:sz w:val="20"/>
                <w:szCs w:val="20"/>
              </w:rPr>
              <w:t>4.</w:t>
            </w:r>
            <w:r w:rsidR="00A60195" w:rsidRPr="00A60195">
              <w:rPr>
                <w:rFonts w:ascii="Arial" w:hAnsi="Arial" w:cs="Arial"/>
                <w:sz w:val="20"/>
                <w:szCs w:val="20"/>
              </w:rPr>
              <w:t xml:space="preserve"> mu je potekel čas, ko </w:t>
            </w:r>
            <w:r>
              <w:rPr>
                <w:rFonts w:ascii="Arial" w:hAnsi="Arial" w:cs="Arial"/>
                <w:sz w:val="20"/>
                <w:szCs w:val="20"/>
              </w:rPr>
              <w:t xml:space="preserve">lahko </w:t>
            </w:r>
            <w:r w:rsidR="00A60195" w:rsidRPr="00A60195">
              <w:rPr>
                <w:rFonts w:ascii="Arial" w:hAnsi="Arial" w:cs="Arial"/>
                <w:sz w:val="20"/>
                <w:szCs w:val="20"/>
              </w:rPr>
              <w:t>na podlagi zakona</w:t>
            </w:r>
            <w:r>
              <w:rPr>
                <w:rFonts w:ascii="Arial" w:hAnsi="Arial" w:cs="Arial"/>
                <w:sz w:val="20"/>
                <w:szCs w:val="20"/>
              </w:rPr>
              <w:t xml:space="preserve">, </w:t>
            </w:r>
            <w:r w:rsidRPr="00EC39B3">
              <w:rPr>
                <w:rFonts w:ascii="Arial" w:hAnsi="Arial" w:cs="Arial"/>
                <w:sz w:val="20"/>
                <w:szCs w:val="20"/>
              </w:rPr>
              <w:t>Konvencije o izvajanju schengenskega sporazuma z dne 14. junija 1985</w:t>
            </w:r>
            <w:r w:rsidR="00A60195" w:rsidRPr="00A60195">
              <w:rPr>
                <w:rFonts w:ascii="Arial" w:hAnsi="Arial" w:cs="Arial"/>
                <w:sz w:val="20"/>
                <w:szCs w:val="20"/>
              </w:rPr>
              <w:t xml:space="preserve"> ali mednarodne pogodbe </w:t>
            </w:r>
            <w:r>
              <w:rPr>
                <w:rFonts w:ascii="Arial" w:hAnsi="Arial" w:cs="Arial"/>
                <w:sz w:val="20"/>
                <w:szCs w:val="20"/>
              </w:rPr>
              <w:t>prebiva v Republiki Sloveniji (60. člen tega zakona)</w:t>
            </w:r>
            <w:r w:rsidR="00D0598B">
              <w:rPr>
                <w:rFonts w:ascii="Arial" w:hAnsi="Arial" w:cs="Arial"/>
                <w:sz w:val="20"/>
                <w:szCs w:val="20"/>
              </w:rPr>
              <w:t>;</w:t>
            </w:r>
          </w:p>
          <w:p w14:paraId="0E20CFBC" w14:textId="77777777" w:rsidR="00A60195" w:rsidRPr="00A60195" w:rsidRDefault="00EC39B3" w:rsidP="00A60195">
            <w:pPr>
              <w:spacing w:after="0" w:line="260" w:lineRule="exact"/>
              <w:jc w:val="both"/>
              <w:rPr>
                <w:rFonts w:ascii="Arial" w:hAnsi="Arial" w:cs="Arial"/>
                <w:sz w:val="20"/>
                <w:szCs w:val="20"/>
              </w:rPr>
            </w:pPr>
            <w:r>
              <w:rPr>
                <w:rFonts w:ascii="Arial" w:hAnsi="Arial" w:cs="Arial"/>
                <w:sz w:val="20"/>
                <w:szCs w:val="20"/>
              </w:rPr>
              <w:t>5.</w:t>
            </w:r>
            <w:r w:rsidR="00A60195" w:rsidRPr="00A60195">
              <w:rPr>
                <w:rFonts w:ascii="Arial" w:hAnsi="Arial" w:cs="Arial"/>
                <w:sz w:val="20"/>
                <w:szCs w:val="20"/>
              </w:rPr>
              <w:t xml:space="preserve"> prebiva v Republiki Sloveniji v nasprotju z vstopnim naslovom</w:t>
            </w:r>
            <w:r w:rsidR="00252EFF">
              <w:rPr>
                <w:rFonts w:ascii="Arial" w:hAnsi="Arial" w:cs="Arial"/>
                <w:sz w:val="20"/>
                <w:szCs w:val="20"/>
              </w:rPr>
              <w:t xml:space="preserve"> (60. člen tega zakona)</w:t>
            </w:r>
            <w:r w:rsidR="00A60195" w:rsidRPr="00A60195">
              <w:rPr>
                <w:rFonts w:ascii="Arial" w:hAnsi="Arial" w:cs="Arial"/>
                <w:sz w:val="20"/>
                <w:szCs w:val="20"/>
              </w:rPr>
              <w:t>.</w:t>
            </w:r>
          </w:p>
          <w:p w14:paraId="1BCE1612" w14:textId="77777777" w:rsidR="00A60195" w:rsidRPr="00A60195" w:rsidRDefault="00A60195" w:rsidP="00A60195">
            <w:pPr>
              <w:spacing w:after="0" w:line="260" w:lineRule="exact"/>
              <w:jc w:val="both"/>
              <w:rPr>
                <w:rFonts w:ascii="Arial" w:hAnsi="Arial" w:cs="Arial"/>
                <w:sz w:val="20"/>
                <w:szCs w:val="20"/>
              </w:rPr>
            </w:pPr>
          </w:p>
          <w:p w14:paraId="4C3181E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2) Z globo 200 eurov se kaznuje za prekršek tujec, ki po vstopu</w:t>
            </w:r>
            <w:r w:rsidR="00426306">
              <w:rPr>
                <w:rFonts w:ascii="Arial" w:hAnsi="Arial" w:cs="Arial"/>
                <w:sz w:val="20"/>
                <w:szCs w:val="20"/>
              </w:rPr>
              <w:t xml:space="preserve"> v Republiko Slovenijo </w:t>
            </w:r>
            <w:r w:rsidRPr="00A60195">
              <w:rPr>
                <w:rFonts w:ascii="Arial" w:hAnsi="Arial" w:cs="Arial"/>
                <w:sz w:val="20"/>
                <w:szCs w:val="20"/>
              </w:rPr>
              <w:t xml:space="preserve"> na notranji meji nezakonito prebiva v Republiki Sloveniji (60. člen tega zakona), vendar izpolnjuje pogoje za prebivanje v eni izmed držav pogodbenic Konvencije o izvajanju schengenskega sporazuma</w:t>
            </w:r>
            <w:r w:rsidR="00426306">
              <w:rPr>
                <w:rFonts w:ascii="Arial" w:hAnsi="Arial" w:cs="Arial"/>
                <w:sz w:val="20"/>
                <w:szCs w:val="20"/>
              </w:rPr>
              <w:t xml:space="preserve"> z dne 14. junija 1985</w:t>
            </w:r>
            <w:r w:rsidRPr="00A60195">
              <w:rPr>
                <w:rFonts w:ascii="Arial" w:hAnsi="Arial" w:cs="Arial"/>
                <w:sz w:val="20"/>
                <w:szCs w:val="20"/>
              </w:rPr>
              <w:t>.</w:t>
            </w:r>
          </w:p>
          <w:p w14:paraId="2251AB87" w14:textId="77777777" w:rsidR="00A60195" w:rsidRPr="00A60195" w:rsidRDefault="00A60195" w:rsidP="00A60195">
            <w:pPr>
              <w:spacing w:after="0" w:line="260" w:lineRule="exact"/>
              <w:jc w:val="both"/>
              <w:rPr>
                <w:rFonts w:ascii="Arial" w:hAnsi="Arial" w:cs="Arial"/>
                <w:sz w:val="20"/>
                <w:szCs w:val="20"/>
              </w:rPr>
            </w:pPr>
          </w:p>
          <w:p w14:paraId="322E126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3) Z globo 500 eurov se kaznuje za prekršek tujec, ki prebiva v nasprotju z namenom, za katerega mu je bilo izdano dovoljenje za prebivanje (peti odstavek 35. člena</w:t>
            </w:r>
            <w:r w:rsidR="00252EFF">
              <w:rPr>
                <w:rFonts w:ascii="Arial" w:hAnsi="Arial" w:cs="Arial"/>
                <w:sz w:val="20"/>
                <w:szCs w:val="20"/>
              </w:rPr>
              <w:t xml:space="preserve"> tega zakona</w:t>
            </w:r>
            <w:r w:rsidRPr="00A60195">
              <w:rPr>
                <w:rFonts w:ascii="Arial" w:hAnsi="Arial" w:cs="Arial"/>
                <w:sz w:val="20"/>
                <w:szCs w:val="20"/>
              </w:rPr>
              <w:t>).</w:t>
            </w:r>
          </w:p>
          <w:p w14:paraId="2C845095" w14:textId="77777777" w:rsidR="00A60195" w:rsidRPr="00A60195" w:rsidRDefault="00A60195" w:rsidP="00A60195">
            <w:pPr>
              <w:spacing w:after="0" w:line="260" w:lineRule="exact"/>
              <w:jc w:val="both"/>
              <w:rPr>
                <w:rFonts w:ascii="Arial" w:hAnsi="Arial" w:cs="Arial"/>
                <w:sz w:val="20"/>
                <w:szCs w:val="20"/>
              </w:rPr>
            </w:pPr>
          </w:p>
          <w:p w14:paraId="6B143E31" w14:textId="176AEA8F"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4) Z globo 1.200 </w:t>
            </w:r>
            <w:r w:rsidR="000B0C07">
              <w:rPr>
                <w:rFonts w:ascii="Arial" w:hAnsi="Arial" w:cs="Arial"/>
                <w:sz w:val="20"/>
                <w:szCs w:val="20"/>
              </w:rPr>
              <w:t>eurov</w:t>
            </w:r>
            <w:r w:rsidRPr="00A60195">
              <w:rPr>
                <w:rFonts w:ascii="Arial" w:hAnsi="Arial" w:cs="Arial"/>
                <w:sz w:val="20"/>
                <w:szCs w:val="20"/>
              </w:rPr>
              <w:t xml:space="preserve"> se kaznuje tujec, ki</w:t>
            </w:r>
            <w:r w:rsidR="00426306">
              <w:rPr>
                <w:rFonts w:ascii="Arial" w:hAnsi="Arial" w:cs="Arial"/>
                <w:sz w:val="20"/>
                <w:szCs w:val="20"/>
              </w:rPr>
              <w:t>:</w:t>
            </w:r>
            <w:r w:rsidRPr="00A60195">
              <w:rPr>
                <w:rFonts w:ascii="Arial" w:hAnsi="Arial" w:cs="Arial"/>
                <w:sz w:val="20"/>
                <w:szCs w:val="20"/>
              </w:rPr>
              <w:t xml:space="preserve"> </w:t>
            </w:r>
          </w:p>
          <w:p w14:paraId="02A2C462" w14:textId="07F5E8AE" w:rsidR="00A60195" w:rsidRPr="00A60195" w:rsidRDefault="00426306" w:rsidP="00A60195">
            <w:pPr>
              <w:spacing w:after="0" w:line="260" w:lineRule="exact"/>
              <w:jc w:val="both"/>
              <w:rPr>
                <w:rFonts w:ascii="Arial" w:hAnsi="Arial" w:cs="Arial"/>
                <w:sz w:val="20"/>
                <w:szCs w:val="20"/>
              </w:rPr>
            </w:pPr>
            <w:r>
              <w:rPr>
                <w:rFonts w:ascii="Arial" w:hAnsi="Arial" w:cs="Arial"/>
                <w:sz w:val="20"/>
                <w:szCs w:val="20"/>
              </w:rPr>
              <w:t>1.</w:t>
            </w:r>
            <w:r w:rsidR="00D0598B">
              <w:rPr>
                <w:rFonts w:ascii="Arial" w:hAnsi="Arial" w:cs="Arial"/>
                <w:sz w:val="20"/>
                <w:szCs w:val="20"/>
              </w:rPr>
              <w:t xml:space="preserve"> </w:t>
            </w:r>
            <w:r w:rsidR="00A60195" w:rsidRPr="00A60195">
              <w:rPr>
                <w:rFonts w:ascii="Arial" w:hAnsi="Arial" w:cs="Arial"/>
                <w:sz w:val="20"/>
                <w:szCs w:val="20"/>
              </w:rPr>
              <w:t>vstopi v Republiko Slovenijo, kljub veljavni prepovedi vstopa</w:t>
            </w:r>
            <w:r>
              <w:rPr>
                <w:rFonts w:ascii="Arial" w:hAnsi="Arial" w:cs="Arial"/>
                <w:sz w:val="20"/>
                <w:szCs w:val="20"/>
              </w:rPr>
              <w:t xml:space="preserve"> </w:t>
            </w:r>
            <w:r w:rsidRPr="00426306">
              <w:rPr>
                <w:rFonts w:ascii="Arial" w:hAnsi="Arial" w:cs="Arial"/>
                <w:sz w:val="20"/>
                <w:szCs w:val="20"/>
              </w:rPr>
              <w:t>(</w:t>
            </w:r>
            <w:r w:rsidR="00DE6D80">
              <w:rPr>
                <w:rFonts w:ascii="Arial" w:hAnsi="Arial" w:cs="Arial"/>
                <w:sz w:val="20"/>
                <w:szCs w:val="20"/>
              </w:rPr>
              <w:t xml:space="preserve">deseti odstavek 60.a člena in </w:t>
            </w:r>
            <w:r w:rsidRPr="00426306">
              <w:rPr>
                <w:rFonts w:ascii="Arial" w:hAnsi="Arial" w:cs="Arial"/>
                <w:sz w:val="20"/>
                <w:szCs w:val="20"/>
              </w:rPr>
              <w:t>šesti odstavek 67. člena tega zakona)</w:t>
            </w:r>
            <w:r>
              <w:rPr>
                <w:rFonts w:ascii="Arial" w:hAnsi="Arial" w:cs="Arial"/>
                <w:sz w:val="20"/>
                <w:szCs w:val="20"/>
              </w:rPr>
              <w:t>;</w:t>
            </w:r>
          </w:p>
          <w:p w14:paraId="39548A57" w14:textId="119D0057" w:rsidR="006D5FDA" w:rsidRPr="006D5FDA" w:rsidRDefault="00426306" w:rsidP="006D5FDA">
            <w:pPr>
              <w:spacing w:after="0" w:line="260" w:lineRule="exact"/>
              <w:jc w:val="both"/>
              <w:rPr>
                <w:rFonts w:ascii="Arial" w:hAnsi="Arial" w:cs="Arial"/>
                <w:sz w:val="20"/>
                <w:szCs w:val="20"/>
              </w:rPr>
            </w:pPr>
            <w:r>
              <w:rPr>
                <w:rFonts w:ascii="Arial" w:hAnsi="Arial" w:cs="Arial"/>
                <w:sz w:val="20"/>
                <w:szCs w:val="20"/>
              </w:rPr>
              <w:t>2.</w:t>
            </w:r>
            <w:r w:rsidR="00D0598B">
              <w:rPr>
                <w:rFonts w:ascii="Arial" w:hAnsi="Arial" w:cs="Arial"/>
                <w:sz w:val="20"/>
                <w:szCs w:val="20"/>
              </w:rPr>
              <w:t xml:space="preserve"> </w:t>
            </w:r>
            <w:r w:rsidR="00A60195" w:rsidRPr="00A60195">
              <w:rPr>
                <w:rFonts w:ascii="Arial" w:hAnsi="Arial" w:cs="Arial"/>
                <w:sz w:val="20"/>
                <w:szCs w:val="20"/>
              </w:rPr>
              <w:t xml:space="preserve">ne zapusti območje </w:t>
            </w:r>
            <w:r w:rsidR="001639E1">
              <w:rPr>
                <w:rFonts w:ascii="Arial" w:hAnsi="Arial" w:cs="Arial"/>
                <w:sz w:val="20"/>
                <w:szCs w:val="20"/>
              </w:rPr>
              <w:t xml:space="preserve">Republike Slovenije, </w:t>
            </w:r>
            <w:r w:rsidR="00A60195" w:rsidRPr="00A60195">
              <w:rPr>
                <w:rFonts w:ascii="Arial" w:hAnsi="Arial" w:cs="Arial"/>
                <w:sz w:val="20"/>
                <w:szCs w:val="20"/>
              </w:rPr>
              <w:t xml:space="preserve">držav članic Evropske unije </w:t>
            </w:r>
            <w:r w:rsidR="0091527B">
              <w:rPr>
                <w:rFonts w:ascii="Arial" w:hAnsi="Arial" w:cs="Arial"/>
                <w:sz w:val="20"/>
                <w:szCs w:val="20"/>
              </w:rPr>
              <w:t>oziroma območja držav, pogodbenic Konvencije o izvajanju schengenskega sporazuma z dne 14. junija 1985</w:t>
            </w:r>
            <w:r w:rsidR="00A60195" w:rsidRPr="00A60195">
              <w:rPr>
                <w:rFonts w:ascii="Arial" w:hAnsi="Arial" w:cs="Arial"/>
                <w:sz w:val="20"/>
                <w:szCs w:val="20"/>
              </w:rPr>
              <w:t>, v določenem roku za prostovoljni odho</w:t>
            </w:r>
            <w:r w:rsidR="006D5FDA">
              <w:rPr>
                <w:rFonts w:ascii="Arial" w:hAnsi="Arial" w:cs="Arial"/>
                <w:sz w:val="20"/>
                <w:szCs w:val="20"/>
              </w:rPr>
              <w:t>d</w:t>
            </w:r>
            <w:r w:rsidR="00FF46CE">
              <w:rPr>
                <w:rFonts w:ascii="Arial" w:hAnsi="Arial" w:cs="Arial"/>
                <w:sz w:val="20"/>
                <w:szCs w:val="20"/>
              </w:rPr>
              <w:t xml:space="preserve"> </w:t>
            </w:r>
            <w:r w:rsidR="006D5FDA" w:rsidRPr="006D5FDA">
              <w:rPr>
                <w:rFonts w:ascii="Arial" w:hAnsi="Arial" w:cs="Arial"/>
                <w:sz w:val="20"/>
                <w:szCs w:val="20"/>
              </w:rPr>
              <w:t>(</w:t>
            </w:r>
            <w:r w:rsidR="00DE6D80" w:rsidRPr="00DE6D80">
              <w:rPr>
                <w:rFonts w:ascii="Arial" w:hAnsi="Arial" w:cs="Arial"/>
                <w:sz w:val="20"/>
                <w:szCs w:val="20"/>
              </w:rPr>
              <w:t xml:space="preserve">deseti odstavek 60.a člena in </w:t>
            </w:r>
            <w:r w:rsidR="006D5FDA" w:rsidRPr="006D5FDA">
              <w:rPr>
                <w:rFonts w:ascii="Arial" w:hAnsi="Arial" w:cs="Arial"/>
                <w:sz w:val="20"/>
                <w:szCs w:val="20"/>
              </w:rPr>
              <w:t>šesti odstavek 67. člena tega zakona)</w:t>
            </w:r>
            <w:r w:rsidR="006D5FDA">
              <w:rPr>
                <w:rFonts w:ascii="Arial" w:hAnsi="Arial" w:cs="Arial"/>
                <w:sz w:val="20"/>
                <w:szCs w:val="20"/>
              </w:rPr>
              <w:t>.«.</w:t>
            </w:r>
          </w:p>
          <w:p w14:paraId="7B4C01EC" w14:textId="77777777" w:rsidR="00596FAF" w:rsidRDefault="00596FAF" w:rsidP="005A34DD">
            <w:pPr>
              <w:spacing w:after="0" w:line="260" w:lineRule="exact"/>
              <w:rPr>
                <w:rFonts w:ascii="Arial" w:hAnsi="Arial" w:cs="Arial"/>
                <w:sz w:val="20"/>
                <w:szCs w:val="20"/>
              </w:rPr>
            </w:pPr>
          </w:p>
          <w:p w14:paraId="2DF2B52B" w14:textId="7A359E1E" w:rsidR="00596FAF"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6</w:t>
            </w:r>
            <w:r w:rsidR="00596FAF">
              <w:rPr>
                <w:rFonts w:ascii="Arial" w:hAnsi="Arial" w:cs="Arial"/>
                <w:sz w:val="20"/>
                <w:szCs w:val="20"/>
              </w:rPr>
              <w:t>. člen</w:t>
            </w:r>
          </w:p>
          <w:p w14:paraId="531D04F7" w14:textId="77777777" w:rsidR="00596FAF" w:rsidRDefault="00596FAF" w:rsidP="007311FE">
            <w:pPr>
              <w:spacing w:after="0" w:line="260" w:lineRule="exact"/>
              <w:jc w:val="center"/>
              <w:rPr>
                <w:rFonts w:ascii="Arial" w:hAnsi="Arial" w:cs="Arial"/>
                <w:sz w:val="20"/>
                <w:szCs w:val="20"/>
              </w:rPr>
            </w:pPr>
          </w:p>
          <w:p w14:paraId="1B546979" w14:textId="77777777" w:rsidR="006D5FDA" w:rsidRDefault="00596FAF" w:rsidP="0061195D">
            <w:pPr>
              <w:spacing w:after="0" w:line="260" w:lineRule="exact"/>
              <w:jc w:val="both"/>
              <w:rPr>
                <w:rFonts w:ascii="Arial" w:hAnsi="Arial" w:cs="Arial"/>
                <w:sz w:val="20"/>
                <w:szCs w:val="20"/>
              </w:rPr>
            </w:pPr>
            <w:r>
              <w:rPr>
                <w:rFonts w:ascii="Arial" w:hAnsi="Arial" w:cs="Arial"/>
                <w:sz w:val="20"/>
                <w:szCs w:val="20"/>
              </w:rPr>
              <w:t>V 146. členu se</w:t>
            </w:r>
            <w:r w:rsidR="006D5FDA">
              <w:rPr>
                <w:rFonts w:ascii="Arial" w:hAnsi="Arial" w:cs="Arial"/>
                <w:sz w:val="20"/>
                <w:szCs w:val="20"/>
              </w:rPr>
              <w:t xml:space="preserve"> doda naslov člena, ki se glasi »(prekrški)«.</w:t>
            </w:r>
          </w:p>
          <w:p w14:paraId="105F1676" w14:textId="77777777" w:rsidR="00D0598B" w:rsidRDefault="00D0598B" w:rsidP="0061195D">
            <w:pPr>
              <w:spacing w:after="0" w:line="260" w:lineRule="exact"/>
              <w:jc w:val="both"/>
              <w:rPr>
                <w:rFonts w:ascii="Arial" w:hAnsi="Arial" w:cs="Arial"/>
                <w:sz w:val="20"/>
                <w:szCs w:val="20"/>
              </w:rPr>
            </w:pPr>
          </w:p>
          <w:p w14:paraId="2AED55A1" w14:textId="77777777" w:rsidR="00596FAF" w:rsidRPr="00596FAF" w:rsidRDefault="006D5FDA" w:rsidP="0061195D">
            <w:pPr>
              <w:spacing w:after="0" w:line="260" w:lineRule="exact"/>
              <w:jc w:val="both"/>
              <w:rPr>
                <w:rFonts w:ascii="Arial" w:hAnsi="Arial" w:cs="Arial"/>
                <w:sz w:val="20"/>
                <w:szCs w:val="20"/>
              </w:rPr>
            </w:pPr>
            <w:r>
              <w:rPr>
                <w:rFonts w:ascii="Arial" w:hAnsi="Arial" w:cs="Arial"/>
                <w:sz w:val="20"/>
                <w:szCs w:val="20"/>
              </w:rPr>
              <w:t>P</w:t>
            </w:r>
            <w:r w:rsidR="00596FAF">
              <w:rPr>
                <w:rFonts w:ascii="Arial" w:hAnsi="Arial" w:cs="Arial"/>
                <w:sz w:val="20"/>
                <w:szCs w:val="20"/>
              </w:rPr>
              <w:t xml:space="preserve">rvi odstavek </w:t>
            </w:r>
            <w:r>
              <w:rPr>
                <w:rFonts w:ascii="Arial" w:hAnsi="Arial" w:cs="Arial"/>
                <w:sz w:val="20"/>
                <w:szCs w:val="20"/>
              </w:rPr>
              <w:t xml:space="preserve">se </w:t>
            </w:r>
            <w:r w:rsidR="00596FAF">
              <w:rPr>
                <w:rFonts w:ascii="Arial" w:hAnsi="Arial" w:cs="Arial"/>
                <w:sz w:val="20"/>
                <w:szCs w:val="20"/>
              </w:rPr>
              <w:t xml:space="preserve">spremeni tako, da se </w:t>
            </w:r>
            <w:r w:rsidR="00596FAF" w:rsidRPr="00596FAF">
              <w:rPr>
                <w:rFonts w:ascii="Arial" w:hAnsi="Arial" w:cs="Arial"/>
                <w:sz w:val="20"/>
                <w:szCs w:val="20"/>
              </w:rPr>
              <w:t>glasi:</w:t>
            </w:r>
          </w:p>
          <w:p w14:paraId="6DFAD422" w14:textId="1DA3BA5F" w:rsidR="00596FAF" w:rsidRPr="00596FAF" w:rsidRDefault="00596FAF" w:rsidP="0061195D">
            <w:pPr>
              <w:spacing w:after="0" w:line="260" w:lineRule="exact"/>
              <w:jc w:val="both"/>
              <w:rPr>
                <w:rFonts w:ascii="Arial" w:hAnsi="Arial" w:cs="Arial"/>
                <w:sz w:val="20"/>
                <w:szCs w:val="20"/>
              </w:rPr>
            </w:pPr>
            <w:r w:rsidRPr="00596FAF">
              <w:rPr>
                <w:rFonts w:ascii="Arial" w:hAnsi="Arial" w:cs="Arial"/>
                <w:sz w:val="20"/>
                <w:szCs w:val="20"/>
              </w:rPr>
              <w:t>»(1) Z globo 2.000 do 4.000 eurov se kaznuje posameznik, ki omogoči ali pomaga</w:t>
            </w:r>
            <w:r w:rsidR="00ED48C3">
              <w:rPr>
                <w:rFonts w:ascii="Arial" w:hAnsi="Arial" w:cs="Arial"/>
                <w:sz w:val="20"/>
                <w:szCs w:val="20"/>
              </w:rPr>
              <w:t>,</w:t>
            </w:r>
            <w:r w:rsidRPr="00596FAF">
              <w:rPr>
                <w:rFonts w:ascii="Arial" w:hAnsi="Arial" w:cs="Arial"/>
                <w:sz w:val="20"/>
                <w:szCs w:val="20"/>
              </w:rPr>
              <w:t xml:space="preserve"> da tujec nezakonito prebiva na ozemlju Republike Slovenije (15. člen tega zakona).«.</w:t>
            </w:r>
          </w:p>
          <w:p w14:paraId="4AA9039A" w14:textId="77777777" w:rsidR="00596FAF" w:rsidRPr="00596FAF" w:rsidRDefault="00596FAF" w:rsidP="0061195D">
            <w:pPr>
              <w:spacing w:after="0" w:line="260" w:lineRule="exact"/>
              <w:jc w:val="both"/>
              <w:rPr>
                <w:rFonts w:ascii="Arial" w:hAnsi="Arial" w:cs="Arial"/>
                <w:sz w:val="20"/>
                <w:szCs w:val="20"/>
              </w:rPr>
            </w:pPr>
          </w:p>
          <w:p w14:paraId="50FC1079" w14:textId="77777777" w:rsidR="006D5FDA" w:rsidRDefault="00596FAF" w:rsidP="0061195D">
            <w:pPr>
              <w:spacing w:after="0" w:line="260" w:lineRule="exact"/>
              <w:jc w:val="both"/>
              <w:rPr>
                <w:rFonts w:ascii="Arial" w:hAnsi="Arial" w:cs="Arial"/>
                <w:sz w:val="20"/>
                <w:szCs w:val="20"/>
              </w:rPr>
            </w:pPr>
            <w:r w:rsidRPr="00596FAF">
              <w:rPr>
                <w:rFonts w:ascii="Arial" w:hAnsi="Arial" w:cs="Arial"/>
                <w:sz w:val="20"/>
                <w:szCs w:val="20"/>
              </w:rPr>
              <w:t>Drugi odstavek se črta</w:t>
            </w:r>
            <w:r w:rsidR="006D5FDA">
              <w:rPr>
                <w:rFonts w:ascii="Arial" w:hAnsi="Arial" w:cs="Arial"/>
                <w:sz w:val="20"/>
                <w:szCs w:val="20"/>
              </w:rPr>
              <w:t>.</w:t>
            </w:r>
          </w:p>
          <w:p w14:paraId="7110D084" w14:textId="77777777" w:rsidR="00D0598B" w:rsidRDefault="00D0598B" w:rsidP="0061195D">
            <w:pPr>
              <w:spacing w:after="0" w:line="260" w:lineRule="exact"/>
              <w:jc w:val="both"/>
              <w:rPr>
                <w:rFonts w:ascii="Arial" w:hAnsi="Arial" w:cs="Arial"/>
                <w:sz w:val="20"/>
                <w:szCs w:val="20"/>
              </w:rPr>
            </w:pPr>
          </w:p>
          <w:p w14:paraId="2D1C3AA3" w14:textId="77777777" w:rsidR="00596FAF" w:rsidRPr="00596FAF" w:rsidRDefault="006D5FDA" w:rsidP="0061195D">
            <w:pPr>
              <w:spacing w:after="0" w:line="260" w:lineRule="exact"/>
              <w:jc w:val="both"/>
              <w:rPr>
                <w:rFonts w:ascii="Arial" w:hAnsi="Arial" w:cs="Arial"/>
                <w:sz w:val="20"/>
                <w:szCs w:val="20"/>
              </w:rPr>
            </w:pPr>
            <w:r>
              <w:rPr>
                <w:rFonts w:ascii="Arial" w:hAnsi="Arial" w:cs="Arial"/>
                <w:sz w:val="20"/>
                <w:szCs w:val="20"/>
              </w:rPr>
              <w:t>D</w:t>
            </w:r>
            <w:r w:rsidR="00596FAF" w:rsidRPr="00596FAF">
              <w:rPr>
                <w:rFonts w:ascii="Arial" w:hAnsi="Arial" w:cs="Arial"/>
                <w:sz w:val="20"/>
                <w:szCs w:val="20"/>
              </w:rPr>
              <w:t>osedan</w:t>
            </w:r>
            <w:r w:rsidR="00596FAF">
              <w:rPr>
                <w:rFonts w:ascii="Arial" w:hAnsi="Arial" w:cs="Arial"/>
                <w:sz w:val="20"/>
                <w:szCs w:val="20"/>
              </w:rPr>
              <w:t>ji tretji in četrti odstavek postaneta drugi in tretji odstavek.</w:t>
            </w:r>
          </w:p>
          <w:p w14:paraId="2F023B3C" w14:textId="77777777" w:rsidR="00596FAF" w:rsidRDefault="00596FAF" w:rsidP="005A34DD">
            <w:pPr>
              <w:spacing w:after="0" w:line="260" w:lineRule="exact"/>
              <w:rPr>
                <w:rFonts w:ascii="Arial" w:hAnsi="Arial" w:cs="Arial"/>
                <w:sz w:val="20"/>
                <w:szCs w:val="20"/>
              </w:rPr>
            </w:pPr>
          </w:p>
          <w:p w14:paraId="03A7333C" w14:textId="744A10AC" w:rsidR="00A60195" w:rsidRPr="00A60195" w:rsidRDefault="00824D65" w:rsidP="007311FE">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7</w:t>
            </w:r>
            <w:r w:rsidR="00F36F33">
              <w:rPr>
                <w:rFonts w:ascii="Arial" w:hAnsi="Arial" w:cs="Arial"/>
                <w:sz w:val="20"/>
                <w:szCs w:val="20"/>
              </w:rPr>
              <w:t>.</w:t>
            </w:r>
            <w:r w:rsidR="00A60195" w:rsidRPr="00A60195">
              <w:rPr>
                <w:rFonts w:ascii="Arial" w:hAnsi="Arial" w:cs="Arial"/>
                <w:sz w:val="20"/>
                <w:szCs w:val="20"/>
              </w:rPr>
              <w:t xml:space="preserve"> člen</w:t>
            </w:r>
          </w:p>
          <w:p w14:paraId="40652E62" w14:textId="77777777" w:rsidR="00A60195" w:rsidRPr="00A60195" w:rsidRDefault="00A60195" w:rsidP="00A60195">
            <w:pPr>
              <w:spacing w:after="0" w:line="260" w:lineRule="exact"/>
              <w:jc w:val="both"/>
              <w:rPr>
                <w:rFonts w:ascii="Arial" w:hAnsi="Arial" w:cs="Arial"/>
                <w:sz w:val="20"/>
                <w:szCs w:val="20"/>
              </w:rPr>
            </w:pPr>
          </w:p>
          <w:p w14:paraId="04B1382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147. člen se spremeni tako, da se glasi:</w:t>
            </w:r>
          </w:p>
          <w:p w14:paraId="1DC4D045" w14:textId="77777777" w:rsidR="00D0598B" w:rsidRDefault="00D0598B" w:rsidP="007311FE">
            <w:pPr>
              <w:spacing w:after="0" w:line="260" w:lineRule="exact"/>
              <w:jc w:val="center"/>
              <w:rPr>
                <w:rFonts w:ascii="Arial" w:hAnsi="Arial" w:cs="Arial"/>
                <w:sz w:val="20"/>
                <w:szCs w:val="20"/>
              </w:rPr>
            </w:pPr>
          </w:p>
          <w:p w14:paraId="2276AA34" w14:textId="77777777" w:rsidR="00A60195" w:rsidRDefault="00A60195" w:rsidP="00D0598B">
            <w:pPr>
              <w:spacing w:after="0" w:line="260" w:lineRule="exact"/>
              <w:jc w:val="center"/>
              <w:rPr>
                <w:rFonts w:ascii="Arial" w:hAnsi="Arial" w:cs="Arial"/>
                <w:sz w:val="20"/>
                <w:szCs w:val="20"/>
              </w:rPr>
            </w:pPr>
            <w:r w:rsidRPr="00A60195">
              <w:rPr>
                <w:rFonts w:ascii="Arial" w:hAnsi="Arial" w:cs="Arial"/>
                <w:sz w:val="20"/>
                <w:szCs w:val="20"/>
              </w:rPr>
              <w:t>»147. člen</w:t>
            </w:r>
          </w:p>
          <w:p w14:paraId="3D6C5D24" w14:textId="77777777" w:rsidR="00A60195" w:rsidRDefault="006D5FDA" w:rsidP="00D0598B">
            <w:pPr>
              <w:spacing w:after="0" w:line="260" w:lineRule="exact"/>
              <w:jc w:val="center"/>
              <w:rPr>
                <w:rFonts w:ascii="Arial" w:hAnsi="Arial" w:cs="Arial"/>
                <w:sz w:val="20"/>
                <w:szCs w:val="20"/>
              </w:rPr>
            </w:pPr>
            <w:r>
              <w:rPr>
                <w:rFonts w:ascii="Arial" w:hAnsi="Arial" w:cs="Arial"/>
                <w:sz w:val="20"/>
                <w:szCs w:val="20"/>
              </w:rPr>
              <w:t>(prekrški)</w:t>
            </w:r>
          </w:p>
          <w:p w14:paraId="013DF62A" w14:textId="77777777" w:rsidR="00D0598B" w:rsidRPr="00A60195" w:rsidRDefault="00D0598B" w:rsidP="00D0598B">
            <w:pPr>
              <w:spacing w:after="0" w:line="260" w:lineRule="exact"/>
              <w:jc w:val="center"/>
              <w:rPr>
                <w:rFonts w:ascii="Arial" w:hAnsi="Arial" w:cs="Arial"/>
                <w:sz w:val="20"/>
                <w:szCs w:val="20"/>
              </w:rPr>
            </w:pPr>
          </w:p>
          <w:p w14:paraId="411952B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1) Z globo od 500 do 1.200 eurov se kaznuje za prekršek </w:t>
            </w:r>
            <w:r w:rsidR="002441B0">
              <w:rPr>
                <w:rFonts w:ascii="Arial" w:hAnsi="Arial" w:cs="Arial"/>
                <w:sz w:val="20"/>
                <w:szCs w:val="20"/>
              </w:rPr>
              <w:t>tujec</w:t>
            </w:r>
            <w:r w:rsidRPr="00A60195">
              <w:rPr>
                <w:rFonts w:ascii="Arial" w:hAnsi="Arial" w:cs="Arial"/>
                <w:sz w:val="20"/>
                <w:szCs w:val="20"/>
              </w:rPr>
              <w:t xml:space="preserve">, ki je državljan EU, njegov družinski član ali družinski član slovenskega državljana, če: </w:t>
            </w:r>
          </w:p>
          <w:p w14:paraId="03863B4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i v Republiko Slovenijo, čeprav mu je bil vstop zavrnjen</w:t>
            </w:r>
            <w:r w:rsidR="00A24B77">
              <w:rPr>
                <w:rFonts w:ascii="Arial" w:hAnsi="Arial" w:cs="Arial"/>
                <w:sz w:val="20"/>
                <w:szCs w:val="20"/>
              </w:rPr>
              <w:t xml:space="preserve"> </w:t>
            </w:r>
            <w:r w:rsidR="00A24B77" w:rsidRPr="00A24B77">
              <w:rPr>
                <w:rFonts w:ascii="Arial" w:hAnsi="Arial" w:cs="Arial"/>
                <w:sz w:val="20"/>
                <w:szCs w:val="20"/>
              </w:rPr>
              <w:t>(tretji odstavek 118. člena tega zakona);</w:t>
            </w:r>
            <w:r w:rsidRPr="00A60195">
              <w:rPr>
                <w:rFonts w:ascii="Arial" w:hAnsi="Arial" w:cs="Arial"/>
                <w:sz w:val="20"/>
                <w:szCs w:val="20"/>
              </w:rPr>
              <w:t xml:space="preserve">; </w:t>
            </w:r>
          </w:p>
          <w:p w14:paraId="4F9DC6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vstopi v Republiko Slovenijo, čeprav še ni potekel čas, za katerega mu je prepovedan vstop v državo; </w:t>
            </w:r>
          </w:p>
          <w:p w14:paraId="72D8BC5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ostane v Republiki Sloveniji po poteku dovoljenega prebivanja;</w:t>
            </w:r>
          </w:p>
          <w:p w14:paraId="7FBD3601"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posodi svoj potni list oziroma drugo listino drugi osebi ali uporabi tujo listino kot svojo (četrti odstavek 97. člena tega zakona). </w:t>
            </w:r>
          </w:p>
          <w:p w14:paraId="18CDC8C4" w14:textId="77777777" w:rsidR="00A60195" w:rsidRPr="00A60195" w:rsidRDefault="00A60195" w:rsidP="00A60195">
            <w:pPr>
              <w:spacing w:after="0" w:line="260" w:lineRule="exact"/>
              <w:jc w:val="both"/>
              <w:rPr>
                <w:rFonts w:ascii="Arial" w:hAnsi="Arial" w:cs="Arial"/>
                <w:sz w:val="20"/>
                <w:szCs w:val="20"/>
              </w:rPr>
            </w:pPr>
          </w:p>
          <w:p w14:paraId="299BB92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2) Z globo od  200 eurov do 500 eurov se kaznuje za prekršek </w:t>
            </w:r>
            <w:r w:rsidR="002441B0">
              <w:rPr>
                <w:rFonts w:ascii="Arial" w:hAnsi="Arial" w:cs="Arial"/>
                <w:sz w:val="20"/>
                <w:szCs w:val="20"/>
              </w:rPr>
              <w:t>tujec</w:t>
            </w:r>
            <w:r w:rsidRPr="00A60195">
              <w:rPr>
                <w:rFonts w:ascii="Arial" w:hAnsi="Arial" w:cs="Arial"/>
                <w:sz w:val="20"/>
                <w:szCs w:val="20"/>
              </w:rPr>
              <w:t xml:space="preserve">, ki je državljan EU, njegov družinski član ali družinski član slovenskega državljana, če: </w:t>
            </w:r>
          </w:p>
          <w:p w14:paraId="561BF97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vstopi v Republiko Slovenijo brez listine, potrebne za vstop</w:t>
            </w:r>
            <w:r w:rsidR="00A24B77">
              <w:rPr>
                <w:rFonts w:ascii="Arial" w:hAnsi="Arial" w:cs="Arial"/>
                <w:sz w:val="20"/>
                <w:szCs w:val="20"/>
              </w:rPr>
              <w:t xml:space="preserve"> </w:t>
            </w:r>
            <w:r w:rsidR="00A24B77" w:rsidRPr="00A24B77">
              <w:rPr>
                <w:rFonts w:ascii="Arial" w:hAnsi="Arial" w:cs="Arial"/>
                <w:sz w:val="20"/>
                <w:szCs w:val="20"/>
              </w:rPr>
              <w:t>(drugi odstavek 118. člena tega zakona);</w:t>
            </w:r>
          </w:p>
          <w:p w14:paraId="0A3E4FAE"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a zahtevo policista ne izkaže svoje istovetnosti (drugi odstavek 97. člena </w:t>
            </w:r>
            <w:r w:rsidR="0069716F">
              <w:rPr>
                <w:rFonts w:ascii="Arial" w:hAnsi="Arial" w:cs="Arial"/>
                <w:sz w:val="20"/>
                <w:szCs w:val="20"/>
              </w:rPr>
              <w:t xml:space="preserve">v povezavi s 141. členom </w:t>
            </w:r>
            <w:r w:rsidRPr="00A60195">
              <w:rPr>
                <w:rFonts w:ascii="Arial" w:hAnsi="Arial" w:cs="Arial"/>
                <w:sz w:val="20"/>
                <w:szCs w:val="20"/>
              </w:rPr>
              <w:t xml:space="preserve">tega zakona); </w:t>
            </w:r>
          </w:p>
          <w:p w14:paraId="13838CF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na zahtevo policista ne pokaže potrdila ali dovoljenja, s katerim dokazuje zakonitost bivanja in vstopa v državo (tretji odstavek 97. člena tega zakona</w:t>
            </w:r>
            <w:r w:rsidR="0069716F">
              <w:rPr>
                <w:rFonts w:ascii="Arial" w:hAnsi="Arial" w:cs="Arial"/>
                <w:sz w:val="20"/>
                <w:szCs w:val="20"/>
              </w:rPr>
              <w:t xml:space="preserve"> </w:t>
            </w:r>
            <w:r w:rsidR="0069716F" w:rsidRPr="0069716F">
              <w:rPr>
                <w:rFonts w:ascii="Arial" w:hAnsi="Arial" w:cs="Arial"/>
                <w:sz w:val="20"/>
                <w:szCs w:val="20"/>
              </w:rPr>
              <w:t>v povezavi s 141. členom</w:t>
            </w:r>
            <w:r w:rsidR="0069716F">
              <w:rPr>
                <w:rFonts w:ascii="Arial" w:hAnsi="Arial" w:cs="Arial"/>
                <w:sz w:val="20"/>
                <w:szCs w:val="20"/>
              </w:rPr>
              <w:t xml:space="preserve"> tega zakona</w:t>
            </w:r>
            <w:r w:rsidRPr="00A60195">
              <w:rPr>
                <w:rFonts w:ascii="Arial" w:hAnsi="Arial" w:cs="Arial"/>
                <w:sz w:val="20"/>
                <w:szCs w:val="20"/>
              </w:rPr>
              <w:t xml:space="preserve">); </w:t>
            </w:r>
          </w:p>
          <w:p w14:paraId="38C2E560" w14:textId="77777777" w:rsidR="001C416D"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 ne prijavi izgube, tatvine ali druge odtujitve potnega lista oziroma druge listine (peti odstavek 97. člena </w:t>
            </w:r>
            <w:r w:rsidR="0069716F" w:rsidRPr="0069716F">
              <w:rPr>
                <w:rFonts w:ascii="Arial" w:hAnsi="Arial" w:cs="Arial"/>
                <w:sz w:val="20"/>
                <w:szCs w:val="20"/>
              </w:rPr>
              <w:t xml:space="preserve">v povezavi s 141. členom </w:t>
            </w:r>
            <w:r w:rsidRPr="00A60195">
              <w:rPr>
                <w:rFonts w:ascii="Arial" w:hAnsi="Arial" w:cs="Arial"/>
                <w:sz w:val="20"/>
                <w:szCs w:val="20"/>
              </w:rPr>
              <w:t>tega zakona).«.</w:t>
            </w:r>
            <w:r w:rsidR="001C416D">
              <w:rPr>
                <w:rFonts w:ascii="Arial" w:hAnsi="Arial" w:cs="Arial"/>
                <w:sz w:val="20"/>
                <w:szCs w:val="20"/>
              </w:rPr>
              <w:t xml:space="preserve">                                                                            </w:t>
            </w:r>
          </w:p>
          <w:p w14:paraId="27E655F7" w14:textId="77777777" w:rsidR="00D0598B" w:rsidRDefault="00D0598B" w:rsidP="00A60195">
            <w:pPr>
              <w:spacing w:after="0" w:line="260" w:lineRule="exact"/>
              <w:jc w:val="both"/>
              <w:rPr>
                <w:rFonts w:ascii="Arial" w:hAnsi="Arial" w:cs="Arial"/>
                <w:sz w:val="20"/>
                <w:szCs w:val="20"/>
              </w:rPr>
            </w:pPr>
          </w:p>
          <w:p w14:paraId="4A7CA026" w14:textId="21C65BA8" w:rsidR="007311FE" w:rsidRDefault="00824D65" w:rsidP="00D0598B">
            <w:pPr>
              <w:spacing w:after="0" w:line="260" w:lineRule="exact"/>
              <w:jc w:val="center"/>
              <w:rPr>
                <w:rFonts w:ascii="Arial" w:hAnsi="Arial" w:cs="Arial"/>
                <w:sz w:val="20"/>
                <w:szCs w:val="20"/>
              </w:rPr>
            </w:pPr>
            <w:r>
              <w:rPr>
                <w:rFonts w:ascii="Arial" w:hAnsi="Arial" w:cs="Arial"/>
                <w:sz w:val="20"/>
                <w:szCs w:val="20"/>
              </w:rPr>
              <w:t>8</w:t>
            </w:r>
            <w:r w:rsidR="00F17EDC">
              <w:rPr>
                <w:rFonts w:ascii="Arial" w:hAnsi="Arial" w:cs="Arial"/>
                <w:sz w:val="20"/>
                <w:szCs w:val="20"/>
              </w:rPr>
              <w:t>8</w:t>
            </w:r>
            <w:r w:rsidR="001C416D">
              <w:rPr>
                <w:rFonts w:ascii="Arial" w:hAnsi="Arial" w:cs="Arial"/>
                <w:sz w:val="20"/>
                <w:szCs w:val="20"/>
              </w:rPr>
              <w:t>. člen</w:t>
            </w:r>
          </w:p>
          <w:p w14:paraId="2A18AD38" w14:textId="77777777" w:rsidR="001C416D" w:rsidRDefault="001C416D" w:rsidP="00A60195">
            <w:pPr>
              <w:spacing w:after="0" w:line="260" w:lineRule="exact"/>
              <w:jc w:val="both"/>
              <w:rPr>
                <w:rFonts w:ascii="Arial" w:hAnsi="Arial" w:cs="Arial"/>
                <w:sz w:val="20"/>
                <w:szCs w:val="20"/>
              </w:rPr>
            </w:pPr>
          </w:p>
          <w:p w14:paraId="0FBA07E7" w14:textId="77777777" w:rsidR="001C416D" w:rsidRDefault="001C416D" w:rsidP="00A60195">
            <w:pPr>
              <w:spacing w:after="0" w:line="260" w:lineRule="exact"/>
              <w:jc w:val="both"/>
              <w:rPr>
                <w:rFonts w:ascii="Arial" w:hAnsi="Arial" w:cs="Arial"/>
                <w:sz w:val="20"/>
                <w:szCs w:val="20"/>
              </w:rPr>
            </w:pPr>
            <w:r>
              <w:rPr>
                <w:rFonts w:ascii="Arial" w:hAnsi="Arial" w:cs="Arial"/>
                <w:sz w:val="20"/>
                <w:szCs w:val="20"/>
              </w:rPr>
              <w:t>V 147.a členu se doda naslov člena, ki se glasi: (prekrški)«.</w:t>
            </w:r>
          </w:p>
          <w:p w14:paraId="6ECDD220" w14:textId="77777777" w:rsidR="001C416D" w:rsidRDefault="001C416D" w:rsidP="00A60195">
            <w:pPr>
              <w:spacing w:after="0" w:line="260" w:lineRule="exact"/>
              <w:jc w:val="both"/>
              <w:rPr>
                <w:rFonts w:ascii="Arial" w:hAnsi="Arial" w:cs="Arial"/>
                <w:sz w:val="20"/>
                <w:szCs w:val="20"/>
              </w:rPr>
            </w:pPr>
          </w:p>
          <w:p w14:paraId="69031214" w14:textId="77777777" w:rsidR="00824D65" w:rsidRPr="00A60195" w:rsidRDefault="00824D65" w:rsidP="00A60195">
            <w:pPr>
              <w:spacing w:after="0" w:line="260" w:lineRule="exact"/>
              <w:jc w:val="both"/>
              <w:rPr>
                <w:rFonts w:ascii="Arial" w:hAnsi="Arial" w:cs="Arial"/>
                <w:sz w:val="20"/>
                <w:szCs w:val="20"/>
              </w:rPr>
            </w:pPr>
          </w:p>
          <w:p w14:paraId="35D97E3B" w14:textId="6CD6B11E" w:rsidR="00A60195" w:rsidRPr="00A60195" w:rsidRDefault="00F17EDC" w:rsidP="007311FE">
            <w:pPr>
              <w:spacing w:after="0" w:line="260" w:lineRule="exact"/>
              <w:jc w:val="center"/>
              <w:rPr>
                <w:rFonts w:ascii="Arial" w:hAnsi="Arial" w:cs="Arial"/>
                <w:sz w:val="20"/>
                <w:szCs w:val="20"/>
              </w:rPr>
            </w:pPr>
            <w:r>
              <w:rPr>
                <w:rFonts w:ascii="Arial" w:hAnsi="Arial" w:cs="Arial"/>
                <w:sz w:val="20"/>
                <w:szCs w:val="20"/>
              </w:rPr>
              <w:t>89</w:t>
            </w:r>
            <w:r w:rsidR="00F36F33">
              <w:rPr>
                <w:rFonts w:ascii="Arial" w:hAnsi="Arial" w:cs="Arial"/>
                <w:sz w:val="20"/>
                <w:szCs w:val="20"/>
              </w:rPr>
              <w:t>.</w:t>
            </w:r>
            <w:r w:rsidR="00A60195" w:rsidRPr="00A60195">
              <w:rPr>
                <w:rFonts w:ascii="Arial" w:hAnsi="Arial" w:cs="Arial"/>
                <w:sz w:val="20"/>
                <w:szCs w:val="20"/>
              </w:rPr>
              <w:t xml:space="preserve"> člen</w:t>
            </w:r>
          </w:p>
          <w:p w14:paraId="73CC65A9" w14:textId="77777777" w:rsidR="00A60195" w:rsidRPr="00A60195" w:rsidRDefault="00A60195" w:rsidP="00A60195">
            <w:pPr>
              <w:spacing w:after="0" w:line="260" w:lineRule="exact"/>
              <w:jc w:val="both"/>
              <w:rPr>
                <w:rFonts w:ascii="Arial" w:hAnsi="Arial" w:cs="Arial"/>
                <w:sz w:val="20"/>
                <w:szCs w:val="20"/>
              </w:rPr>
            </w:pPr>
          </w:p>
          <w:p w14:paraId="0365087F" w14:textId="097DB6A2"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 147.a členom se doda</w:t>
            </w:r>
            <w:r w:rsidR="005A6533">
              <w:rPr>
                <w:rFonts w:ascii="Arial" w:hAnsi="Arial" w:cs="Arial"/>
                <w:sz w:val="20"/>
                <w:szCs w:val="20"/>
              </w:rPr>
              <w:t>ta</w:t>
            </w:r>
            <w:r w:rsidRPr="00A60195">
              <w:rPr>
                <w:rFonts w:ascii="Arial" w:hAnsi="Arial" w:cs="Arial"/>
                <w:sz w:val="20"/>
                <w:szCs w:val="20"/>
              </w:rPr>
              <w:t xml:space="preserve"> nov</w:t>
            </w:r>
            <w:r w:rsidR="001C416D">
              <w:rPr>
                <w:rFonts w:ascii="Arial" w:hAnsi="Arial" w:cs="Arial"/>
                <w:sz w:val="20"/>
                <w:szCs w:val="20"/>
              </w:rPr>
              <w:t>a</w:t>
            </w:r>
            <w:r w:rsidRPr="00A60195">
              <w:rPr>
                <w:rFonts w:ascii="Arial" w:hAnsi="Arial" w:cs="Arial"/>
                <w:sz w:val="20"/>
                <w:szCs w:val="20"/>
              </w:rPr>
              <w:t xml:space="preserve"> 147.b </w:t>
            </w:r>
            <w:r w:rsidR="001C416D">
              <w:rPr>
                <w:rFonts w:ascii="Arial" w:hAnsi="Arial" w:cs="Arial"/>
                <w:sz w:val="20"/>
                <w:szCs w:val="20"/>
              </w:rPr>
              <w:t xml:space="preserve"> in 147.c </w:t>
            </w:r>
            <w:r w:rsidRPr="00A60195">
              <w:rPr>
                <w:rFonts w:ascii="Arial" w:hAnsi="Arial" w:cs="Arial"/>
                <w:sz w:val="20"/>
                <w:szCs w:val="20"/>
              </w:rPr>
              <w:t>člen, ki se glasi</w:t>
            </w:r>
            <w:r w:rsidR="001C416D">
              <w:rPr>
                <w:rFonts w:ascii="Arial" w:hAnsi="Arial" w:cs="Arial"/>
                <w:sz w:val="20"/>
                <w:szCs w:val="20"/>
              </w:rPr>
              <w:t>ta</w:t>
            </w:r>
            <w:r w:rsidRPr="00A60195">
              <w:rPr>
                <w:rFonts w:ascii="Arial" w:hAnsi="Arial" w:cs="Arial"/>
                <w:sz w:val="20"/>
                <w:szCs w:val="20"/>
              </w:rPr>
              <w:t>:</w:t>
            </w:r>
          </w:p>
          <w:p w14:paraId="5603AC9A" w14:textId="77777777" w:rsidR="00A60195" w:rsidRPr="00A60195" w:rsidRDefault="00A60195" w:rsidP="00A60195">
            <w:pPr>
              <w:spacing w:after="0" w:line="260" w:lineRule="exact"/>
              <w:jc w:val="both"/>
              <w:rPr>
                <w:rFonts w:ascii="Arial" w:hAnsi="Arial" w:cs="Arial"/>
                <w:sz w:val="20"/>
                <w:szCs w:val="20"/>
              </w:rPr>
            </w:pPr>
          </w:p>
          <w:p w14:paraId="66018030" w14:textId="77777777"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147.b člen</w:t>
            </w:r>
          </w:p>
          <w:p w14:paraId="629F8F05" w14:textId="77777777" w:rsidR="001C416D" w:rsidRPr="00A60195" w:rsidRDefault="001C416D" w:rsidP="007311FE">
            <w:pPr>
              <w:spacing w:after="0" w:line="260" w:lineRule="exact"/>
              <w:jc w:val="center"/>
              <w:rPr>
                <w:rFonts w:ascii="Arial" w:hAnsi="Arial" w:cs="Arial"/>
                <w:sz w:val="20"/>
                <w:szCs w:val="20"/>
              </w:rPr>
            </w:pPr>
            <w:r>
              <w:rPr>
                <w:rFonts w:ascii="Arial" w:hAnsi="Arial" w:cs="Arial"/>
                <w:sz w:val="20"/>
                <w:szCs w:val="20"/>
              </w:rPr>
              <w:t>(uporaba kazenskih določb)</w:t>
            </w:r>
          </w:p>
          <w:p w14:paraId="1E3EAE00" w14:textId="77777777" w:rsidR="00A60195" w:rsidRPr="00A60195" w:rsidRDefault="00A60195" w:rsidP="00A60195">
            <w:pPr>
              <w:spacing w:after="0" w:line="260" w:lineRule="exact"/>
              <w:jc w:val="both"/>
              <w:rPr>
                <w:rFonts w:ascii="Arial" w:hAnsi="Arial" w:cs="Arial"/>
                <w:sz w:val="20"/>
                <w:szCs w:val="20"/>
              </w:rPr>
            </w:pPr>
          </w:p>
          <w:p w14:paraId="65A60127" w14:textId="03869C1E" w:rsidR="00A60195" w:rsidRDefault="001C416D" w:rsidP="00A60195">
            <w:pPr>
              <w:spacing w:after="0" w:line="260" w:lineRule="exact"/>
              <w:jc w:val="both"/>
              <w:rPr>
                <w:rFonts w:ascii="Arial" w:hAnsi="Arial" w:cs="Arial"/>
                <w:sz w:val="20"/>
                <w:szCs w:val="20"/>
              </w:rPr>
            </w:pPr>
            <w:r>
              <w:rPr>
                <w:rFonts w:ascii="Arial" w:hAnsi="Arial" w:cs="Arial"/>
                <w:sz w:val="20"/>
                <w:szCs w:val="20"/>
              </w:rPr>
              <w:t>Če</w:t>
            </w:r>
            <w:r w:rsidR="00A60195" w:rsidRPr="00A60195">
              <w:rPr>
                <w:rFonts w:ascii="Arial" w:hAnsi="Arial" w:cs="Arial"/>
                <w:sz w:val="20"/>
                <w:szCs w:val="20"/>
              </w:rPr>
              <w:t xml:space="preserve"> </w:t>
            </w:r>
            <w:r w:rsidR="00DC21A5">
              <w:rPr>
                <w:rFonts w:ascii="Arial" w:hAnsi="Arial" w:cs="Arial"/>
                <w:sz w:val="20"/>
                <w:szCs w:val="20"/>
              </w:rPr>
              <w:t>drug zakon</w:t>
            </w:r>
            <w:r w:rsidR="00ED48C3">
              <w:rPr>
                <w:rFonts w:ascii="Arial" w:hAnsi="Arial" w:cs="Arial"/>
                <w:sz w:val="20"/>
                <w:szCs w:val="20"/>
              </w:rPr>
              <w:t xml:space="preserve"> </w:t>
            </w:r>
            <w:r w:rsidR="00A60195" w:rsidRPr="00A60195">
              <w:rPr>
                <w:rFonts w:ascii="Arial" w:hAnsi="Arial" w:cs="Arial"/>
                <w:sz w:val="20"/>
                <w:szCs w:val="20"/>
              </w:rPr>
              <w:t>ali</w:t>
            </w:r>
            <w:r w:rsidR="00B127C4">
              <w:rPr>
                <w:rFonts w:ascii="Arial" w:hAnsi="Arial" w:cs="Arial"/>
                <w:sz w:val="20"/>
                <w:szCs w:val="20"/>
              </w:rPr>
              <w:t xml:space="preserve"> mednarodn</w:t>
            </w:r>
            <w:r w:rsidR="00DC21A5">
              <w:rPr>
                <w:rFonts w:ascii="Arial" w:hAnsi="Arial" w:cs="Arial"/>
                <w:sz w:val="20"/>
                <w:szCs w:val="20"/>
              </w:rPr>
              <w:t>a</w:t>
            </w:r>
            <w:r w:rsidR="00B127C4">
              <w:rPr>
                <w:rFonts w:ascii="Arial" w:hAnsi="Arial" w:cs="Arial"/>
                <w:sz w:val="20"/>
                <w:szCs w:val="20"/>
              </w:rPr>
              <w:t xml:space="preserve"> pogodb</w:t>
            </w:r>
            <w:r w:rsidR="00DC21A5">
              <w:rPr>
                <w:rFonts w:ascii="Arial" w:hAnsi="Arial" w:cs="Arial"/>
                <w:sz w:val="20"/>
                <w:szCs w:val="20"/>
              </w:rPr>
              <w:t>a</w:t>
            </w:r>
            <w:r w:rsidR="00B127C4">
              <w:rPr>
                <w:rFonts w:ascii="Arial" w:hAnsi="Arial" w:cs="Arial"/>
                <w:sz w:val="20"/>
                <w:szCs w:val="20"/>
              </w:rPr>
              <w:t xml:space="preserve"> ki zavezuje Republiko Slovenijo,</w:t>
            </w:r>
            <w:r w:rsidR="00DC21A5">
              <w:rPr>
                <w:rFonts w:ascii="Arial" w:hAnsi="Arial" w:cs="Arial"/>
                <w:sz w:val="20"/>
                <w:szCs w:val="20"/>
              </w:rPr>
              <w:t xml:space="preserve"> ne določata drugače, </w:t>
            </w:r>
            <w:r w:rsidR="00A60195" w:rsidRPr="00A60195">
              <w:rPr>
                <w:rFonts w:ascii="Arial" w:hAnsi="Arial" w:cs="Arial"/>
                <w:sz w:val="20"/>
                <w:szCs w:val="20"/>
              </w:rPr>
              <w:t>se določbe tega poglavja uporabljajo tudi za tujce iz</w:t>
            </w:r>
            <w:r w:rsidR="003801AA">
              <w:rPr>
                <w:rFonts w:ascii="Arial" w:hAnsi="Arial" w:cs="Arial"/>
                <w:sz w:val="20"/>
                <w:szCs w:val="20"/>
              </w:rPr>
              <w:t xml:space="preserve"> četrtega, petega in šestega odstavka</w:t>
            </w:r>
            <w:r w:rsidR="00A60195" w:rsidRPr="00A60195">
              <w:rPr>
                <w:rFonts w:ascii="Arial" w:hAnsi="Arial" w:cs="Arial"/>
                <w:sz w:val="20"/>
                <w:szCs w:val="20"/>
              </w:rPr>
              <w:t xml:space="preserve"> 3. člena tega zakona.</w:t>
            </w:r>
          </w:p>
          <w:p w14:paraId="2C871620" w14:textId="77777777" w:rsidR="001C416D" w:rsidRDefault="001C416D" w:rsidP="00A60195">
            <w:pPr>
              <w:spacing w:after="0" w:line="260" w:lineRule="exact"/>
              <w:jc w:val="both"/>
              <w:rPr>
                <w:rFonts w:ascii="Arial" w:hAnsi="Arial" w:cs="Arial"/>
                <w:sz w:val="20"/>
                <w:szCs w:val="20"/>
              </w:rPr>
            </w:pPr>
          </w:p>
          <w:p w14:paraId="5568A51D" w14:textId="77777777" w:rsidR="001C416D" w:rsidRDefault="001C416D" w:rsidP="004E43CB">
            <w:pPr>
              <w:spacing w:after="0" w:line="260" w:lineRule="exact"/>
              <w:jc w:val="center"/>
              <w:rPr>
                <w:rFonts w:ascii="Arial" w:hAnsi="Arial" w:cs="Arial"/>
                <w:sz w:val="20"/>
                <w:szCs w:val="20"/>
              </w:rPr>
            </w:pPr>
            <w:r>
              <w:rPr>
                <w:rFonts w:ascii="Arial" w:hAnsi="Arial" w:cs="Arial"/>
                <w:sz w:val="20"/>
                <w:szCs w:val="20"/>
              </w:rPr>
              <w:t>(147.c člen)</w:t>
            </w:r>
          </w:p>
          <w:p w14:paraId="2A931B0F" w14:textId="77777777" w:rsidR="001C416D" w:rsidRDefault="001C416D" w:rsidP="004E43CB">
            <w:pPr>
              <w:spacing w:after="0" w:line="260" w:lineRule="exact"/>
              <w:jc w:val="center"/>
              <w:rPr>
                <w:rFonts w:ascii="Arial" w:hAnsi="Arial" w:cs="Arial"/>
                <w:sz w:val="20"/>
                <w:szCs w:val="20"/>
              </w:rPr>
            </w:pPr>
            <w:r>
              <w:rPr>
                <w:rFonts w:ascii="Arial" w:hAnsi="Arial" w:cs="Arial"/>
                <w:sz w:val="20"/>
                <w:szCs w:val="20"/>
              </w:rPr>
              <w:t>(globe v hitrem postopku)</w:t>
            </w:r>
          </w:p>
          <w:p w14:paraId="6881D9E6" w14:textId="77777777" w:rsidR="00ED7A98" w:rsidRDefault="00ED7A98" w:rsidP="004E43CB">
            <w:pPr>
              <w:spacing w:after="0" w:line="260" w:lineRule="exact"/>
              <w:jc w:val="center"/>
              <w:rPr>
                <w:rFonts w:ascii="Arial" w:hAnsi="Arial" w:cs="Arial"/>
                <w:sz w:val="20"/>
                <w:szCs w:val="20"/>
              </w:rPr>
            </w:pPr>
          </w:p>
          <w:p w14:paraId="58914962" w14:textId="77777777" w:rsidR="00A60195" w:rsidRPr="00A60195" w:rsidRDefault="00090A44" w:rsidP="00A60195">
            <w:pPr>
              <w:spacing w:after="0" w:line="260" w:lineRule="exact"/>
              <w:jc w:val="both"/>
              <w:rPr>
                <w:rFonts w:ascii="Arial" w:hAnsi="Arial" w:cs="Arial"/>
                <w:sz w:val="20"/>
                <w:szCs w:val="20"/>
              </w:rPr>
            </w:pPr>
            <w:r w:rsidRPr="00090A44">
              <w:rPr>
                <w:rFonts w:ascii="Arial" w:hAnsi="Arial" w:cs="Arial"/>
                <w:sz w:val="20"/>
                <w:szCs w:val="20"/>
              </w:rPr>
              <w:t>Za prekrške iz tega zakona, katerih globa je določena v razponu, se sme v hitrem postopku izreči globa tudi v znesku, ki je višji od najnižje predpisane globe</w:t>
            </w:r>
            <w:r w:rsidR="001C416D">
              <w:rPr>
                <w:rFonts w:ascii="Arial" w:hAnsi="Arial" w:cs="Arial"/>
                <w:sz w:val="20"/>
                <w:szCs w:val="20"/>
              </w:rPr>
              <w:t>,</w:t>
            </w:r>
            <w:r w:rsidR="00633909">
              <w:rPr>
                <w:rFonts w:ascii="Arial" w:hAnsi="Arial" w:cs="Arial"/>
                <w:sz w:val="20"/>
                <w:szCs w:val="20"/>
              </w:rPr>
              <w:t xml:space="preserve"> določene s tem zakonom.«.</w:t>
            </w:r>
          </w:p>
          <w:p w14:paraId="1D7FDC21" w14:textId="77777777" w:rsidR="00ED48C3" w:rsidRDefault="00ED48C3" w:rsidP="007311FE">
            <w:pPr>
              <w:spacing w:after="0" w:line="260" w:lineRule="exact"/>
              <w:jc w:val="center"/>
              <w:rPr>
                <w:rFonts w:ascii="Arial" w:hAnsi="Arial" w:cs="Arial"/>
                <w:sz w:val="20"/>
                <w:szCs w:val="20"/>
              </w:rPr>
            </w:pPr>
          </w:p>
          <w:p w14:paraId="7602563B" w14:textId="77777777" w:rsidR="007200E4" w:rsidRDefault="007200E4" w:rsidP="007311FE">
            <w:pPr>
              <w:spacing w:after="0" w:line="260" w:lineRule="exact"/>
              <w:jc w:val="center"/>
              <w:rPr>
                <w:rFonts w:ascii="Arial" w:hAnsi="Arial" w:cs="Arial"/>
                <w:sz w:val="20"/>
                <w:szCs w:val="20"/>
              </w:rPr>
            </w:pPr>
          </w:p>
          <w:p w14:paraId="58B925F8" w14:textId="52B3139D" w:rsidR="00A60195" w:rsidRDefault="00A60195" w:rsidP="007311FE">
            <w:pPr>
              <w:spacing w:after="0" w:line="260" w:lineRule="exact"/>
              <w:jc w:val="center"/>
              <w:rPr>
                <w:rFonts w:ascii="Arial" w:hAnsi="Arial" w:cs="Arial"/>
                <w:sz w:val="20"/>
                <w:szCs w:val="20"/>
              </w:rPr>
            </w:pPr>
            <w:r w:rsidRPr="00A60195">
              <w:rPr>
                <w:rFonts w:ascii="Arial" w:hAnsi="Arial" w:cs="Arial"/>
                <w:sz w:val="20"/>
                <w:szCs w:val="20"/>
              </w:rPr>
              <w:t>PREHODNE IN KONČNE DOLOČBE</w:t>
            </w:r>
          </w:p>
          <w:p w14:paraId="51F26E1D" w14:textId="77777777" w:rsidR="005C7F44" w:rsidRDefault="005C7F44" w:rsidP="00633909">
            <w:pPr>
              <w:spacing w:after="0" w:line="260" w:lineRule="exact"/>
              <w:rPr>
                <w:rFonts w:ascii="Arial" w:hAnsi="Arial" w:cs="Arial"/>
                <w:sz w:val="20"/>
                <w:szCs w:val="20"/>
              </w:rPr>
            </w:pPr>
          </w:p>
          <w:p w14:paraId="70DDA869" w14:textId="0DC5F04C" w:rsidR="00C34DE3"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0</w:t>
            </w:r>
            <w:r w:rsidR="00C34DE3">
              <w:rPr>
                <w:rFonts w:ascii="Arial" w:hAnsi="Arial" w:cs="Arial"/>
                <w:sz w:val="20"/>
                <w:szCs w:val="20"/>
              </w:rPr>
              <w:t xml:space="preserve">. člen </w:t>
            </w:r>
          </w:p>
          <w:p w14:paraId="034E9FC6" w14:textId="7A5426BF" w:rsidR="00C34DE3" w:rsidRDefault="00C34DE3" w:rsidP="007311FE">
            <w:pPr>
              <w:spacing w:after="0" w:line="260" w:lineRule="exact"/>
              <w:jc w:val="center"/>
              <w:rPr>
                <w:rFonts w:ascii="Arial" w:hAnsi="Arial" w:cs="Arial"/>
                <w:sz w:val="20"/>
                <w:szCs w:val="20"/>
              </w:rPr>
            </w:pPr>
          </w:p>
          <w:p w14:paraId="081CEF34" w14:textId="4E270A35" w:rsidR="00C34DE3" w:rsidRPr="00FF46CE" w:rsidRDefault="00C34DE3" w:rsidP="00FF46CE">
            <w:pPr>
              <w:spacing w:line="260" w:lineRule="exact"/>
              <w:jc w:val="both"/>
              <w:rPr>
                <w:rFonts w:ascii="Arial" w:hAnsi="Arial" w:cs="Arial"/>
                <w:sz w:val="20"/>
                <w:szCs w:val="20"/>
              </w:rPr>
            </w:pPr>
            <w:r w:rsidRPr="00C34DE3">
              <w:rPr>
                <w:rFonts w:ascii="Arial" w:hAnsi="Arial" w:cs="Arial"/>
                <w:sz w:val="20"/>
                <w:szCs w:val="20"/>
              </w:rPr>
              <w:t>Dovoljenja in potrdila se v skladu s spremenjenim prvim in drugim odstavkom 58. člena, spremenjenim 102. členom in spremenjenim 137. členom zakona začnejo izdajati najkasneje 10. januarja 2021.</w:t>
            </w:r>
            <w:r>
              <w:rPr>
                <w:rFonts w:ascii="Arial" w:hAnsi="Arial" w:cs="Arial"/>
                <w:sz w:val="20"/>
                <w:szCs w:val="20"/>
              </w:rPr>
              <w:t xml:space="preserve"> </w:t>
            </w:r>
            <w:r w:rsidRPr="00C34DE3">
              <w:rPr>
                <w:rFonts w:ascii="Arial" w:hAnsi="Arial" w:cs="Arial"/>
                <w:sz w:val="20"/>
                <w:szCs w:val="20"/>
              </w:rPr>
              <w:t>Minister, pristojen za notranje zadeve, v Uradnem listu Republike Slovenije objavi datum, od katerega se izdajajo dovoljenja oziroma potrdila skladno z določbami iz prejšnjega stavka tega člena.</w:t>
            </w:r>
            <w:r>
              <w:rPr>
                <w:rFonts w:ascii="Arial" w:hAnsi="Arial" w:cs="Arial"/>
                <w:sz w:val="20"/>
                <w:szCs w:val="20"/>
              </w:rPr>
              <w:t xml:space="preserve"> Do datuma iz prejšnjega stavka se dovoljenja oziroma potrdila izdajajo v skladu s prvim in drugim odstavkom 58.</w:t>
            </w:r>
            <w:r w:rsidR="00FF46CE">
              <w:rPr>
                <w:rFonts w:ascii="Arial" w:hAnsi="Arial" w:cs="Arial"/>
                <w:sz w:val="20"/>
                <w:szCs w:val="20"/>
              </w:rPr>
              <w:t xml:space="preserve">, 102. oziroma 137. člena </w:t>
            </w:r>
            <w:r w:rsidR="00FF46CE" w:rsidRPr="00FF46CE">
              <w:rPr>
                <w:rFonts w:ascii="Arial" w:hAnsi="Arial" w:cs="Arial"/>
                <w:sz w:val="20"/>
                <w:szCs w:val="20"/>
              </w:rPr>
              <w:t>Zakona o tujcih (Uradni list RS, št. 1/18 – uradno prečiščeno besedilo, 9/18-popr. in 62/19 – odl. US).</w:t>
            </w:r>
          </w:p>
          <w:p w14:paraId="5C773243" w14:textId="0824908F" w:rsidR="005C7F44"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1</w:t>
            </w:r>
            <w:r w:rsidR="00824D65">
              <w:rPr>
                <w:rFonts w:ascii="Arial" w:hAnsi="Arial" w:cs="Arial"/>
                <w:sz w:val="20"/>
                <w:szCs w:val="20"/>
              </w:rPr>
              <w:t>.</w:t>
            </w:r>
            <w:r w:rsidR="005C7F44">
              <w:rPr>
                <w:rFonts w:ascii="Arial" w:hAnsi="Arial" w:cs="Arial"/>
                <w:sz w:val="20"/>
                <w:szCs w:val="20"/>
              </w:rPr>
              <w:t xml:space="preserve"> člen</w:t>
            </w:r>
          </w:p>
          <w:p w14:paraId="63D02B79" w14:textId="77777777" w:rsidR="005C7F44" w:rsidRDefault="005C7F44" w:rsidP="007311FE">
            <w:pPr>
              <w:spacing w:after="0" w:line="260" w:lineRule="exact"/>
              <w:jc w:val="center"/>
              <w:rPr>
                <w:rFonts w:ascii="Arial" w:hAnsi="Arial" w:cs="Arial"/>
                <w:sz w:val="20"/>
                <w:szCs w:val="20"/>
              </w:rPr>
            </w:pPr>
          </w:p>
          <w:p w14:paraId="4420B9D1" w14:textId="19CB0D47" w:rsidR="009541B0" w:rsidRPr="009541B0" w:rsidRDefault="005C7F44" w:rsidP="009541B0">
            <w:pPr>
              <w:spacing w:after="0" w:line="260" w:lineRule="exact"/>
              <w:jc w:val="both"/>
              <w:rPr>
                <w:rFonts w:ascii="Arial" w:hAnsi="Arial" w:cs="Arial"/>
                <w:sz w:val="20"/>
                <w:szCs w:val="20"/>
              </w:rPr>
            </w:pPr>
            <w:r w:rsidRPr="005C7F44">
              <w:rPr>
                <w:rFonts w:ascii="Arial" w:hAnsi="Arial" w:cs="Arial"/>
                <w:sz w:val="20"/>
                <w:szCs w:val="20"/>
              </w:rPr>
              <w:t xml:space="preserve">(1) </w:t>
            </w:r>
            <w:r w:rsidR="009541B0">
              <w:rPr>
                <w:rFonts w:ascii="Arial" w:hAnsi="Arial" w:cs="Arial"/>
                <w:sz w:val="20"/>
                <w:szCs w:val="20"/>
              </w:rPr>
              <w:t>Izkaznice p</w:t>
            </w:r>
            <w:r w:rsidR="009541B0" w:rsidRPr="009541B0">
              <w:rPr>
                <w:rFonts w:ascii="Arial" w:hAnsi="Arial" w:cs="Arial"/>
                <w:sz w:val="20"/>
                <w:szCs w:val="20"/>
              </w:rPr>
              <w:t>otrdil o prijavi prebiva</w:t>
            </w:r>
            <w:r w:rsidR="009541B0">
              <w:rPr>
                <w:rFonts w:ascii="Arial" w:hAnsi="Arial" w:cs="Arial"/>
                <w:sz w:val="20"/>
                <w:szCs w:val="20"/>
              </w:rPr>
              <w:t>nja in potrdil</w:t>
            </w:r>
            <w:r w:rsidR="009541B0" w:rsidRPr="009541B0">
              <w:rPr>
                <w:rFonts w:ascii="Arial" w:hAnsi="Arial" w:cs="Arial"/>
                <w:sz w:val="20"/>
                <w:szCs w:val="20"/>
              </w:rPr>
              <w:t xml:space="preserve"> o prijavi stalnega prebivanja, izdan</w:t>
            </w:r>
            <w:r w:rsidR="009541B0">
              <w:rPr>
                <w:rFonts w:ascii="Arial" w:hAnsi="Arial" w:cs="Arial"/>
                <w:sz w:val="20"/>
                <w:szCs w:val="20"/>
              </w:rPr>
              <w:t>e</w:t>
            </w:r>
            <w:r w:rsidR="009541B0" w:rsidRPr="009541B0">
              <w:rPr>
                <w:rFonts w:ascii="Arial" w:hAnsi="Arial" w:cs="Arial"/>
                <w:sz w:val="20"/>
                <w:szCs w:val="20"/>
              </w:rPr>
              <w:t xml:space="preserve"> na podlagi Zakona o tujcih (Uradni list, št. 1/1</w:t>
            </w:r>
            <w:r w:rsidR="00F46B7A">
              <w:rPr>
                <w:rFonts w:ascii="Arial" w:hAnsi="Arial" w:cs="Arial"/>
                <w:sz w:val="20"/>
                <w:szCs w:val="20"/>
              </w:rPr>
              <w:t>8 – uradno prečiščeno besedilo</w:t>
            </w:r>
            <w:r w:rsidR="00542573">
              <w:rPr>
                <w:rFonts w:ascii="Arial" w:hAnsi="Arial" w:cs="Arial"/>
                <w:sz w:val="20"/>
                <w:szCs w:val="20"/>
              </w:rPr>
              <w:t>,</w:t>
            </w:r>
            <w:r w:rsidR="009541B0" w:rsidRPr="009541B0">
              <w:rPr>
                <w:rFonts w:ascii="Arial" w:hAnsi="Arial" w:cs="Arial"/>
                <w:sz w:val="20"/>
                <w:szCs w:val="20"/>
              </w:rPr>
              <w:t xml:space="preserve"> 9/18-popr.</w:t>
            </w:r>
            <w:r w:rsidR="00542573">
              <w:rPr>
                <w:rFonts w:ascii="Arial" w:hAnsi="Arial" w:cs="Arial"/>
                <w:sz w:val="20"/>
                <w:szCs w:val="20"/>
              </w:rPr>
              <w:t xml:space="preserve"> in </w:t>
            </w:r>
            <w:r w:rsidR="00542573" w:rsidRPr="00542573">
              <w:rPr>
                <w:rFonts w:ascii="Arial" w:hAnsi="Arial" w:cs="Arial"/>
                <w:sz w:val="20"/>
                <w:szCs w:val="20"/>
              </w:rPr>
              <w:t>62/19 – odl. US</w:t>
            </w:r>
            <w:r w:rsidR="009541B0" w:rsidRPr="009541B0">
              <w:rPr>
                <w:rFonts w:ascii="Arial" w:hAnsi="Arial" w:cs="Arial"/>
                <w:sz w:val="20"/>
                <w:szCs w:val="20"/>
              </w:rPr>
              <w:t>),</w:t>
            </w:r>
            <w:r w:rsidR="00AC7CC0">
              <w:rPr>
                <w:rFonts w:ascii="Arial" w:hAnsi="Arial" w:cs="Arial"/>
                <w:sz w:val="20"/>
                <w:szCs w:val="20"/>
              </w:rPr>
              <w:t xml:space="preserve"> ostanejo v veljavi do</w:t>
            </w:r>
            <w:r w:rsidR="009541B0">
              <w:rPr>
                <w:rFonts w:ascii="Arial" w:hAnsi="Arial" w:cs="Arial"/>
                <w:sz w:val="20"/>
                <w:szCs w:val="20"/>
              </w:rPr>
              <w:t xml:space="preserve"> poteka njihove veljavnosti.</w:t>
            </w:r>
          </w:p>
          <w:p w14:paraId="3685603E" w14:textId="77777777" w:rsidR="009541B0" w:rsidRDefault="009541B0" w:rsidP="00FE0E49">
            <w:pPr>
              <w:spacing w:after="0" w:line="260" w:lineRule="exact"/>
              <w:jc w:val="both"/>
              <w:rPr>
                <w:rFonts w:ascii="Arial" w:hAnsi="Arial" w:cs="Arial"/>
                <w:sz w:val="20"/>
                <w:szCs w:val="20"/>
              </w:rPr>
            </w:pPr>
          </w:p>
          <w:p w14:paraId="35C9F1C8" w14:textId="77777777" w:rsidR="005C7F44" w:rsidRDefault="009541B0" w:rsidP="00FE0E49">
            <w:pPr>
              <w:spacing w:after="0" w:line="260" w:lineRule="exact"/>
              <w:jc w:val="both"/>
              <w:rPr>
                <w:rFonts w:ascii="Arial" w:hAnsi="Arial" w:cs="Arial"/>
                <w:sz w:val="20"/>
                <w:szCs w:val="20"/>
              </w:rPr>
            </w:pPr>
            <w:r>
              <w:rPr>
                <w:rFonts w:ascii="Arial" w:hAnsi="Arial" w:cs="Arial"/>
                <w:sz w:val="20"/>
                <w:szCs w:val="20"/>
              </w:rPr>
              <w:t xml:space="preserve">(2) </w:t>
            </w:r>
            <w:r w:rsidR="005C7F44" w:rsidRPr="005C7F44">
              <w:rPr>
                <w:rFonts w:ascii="Arial" w:hAnsi="Arial" w:cs="Arial"/>
                <w:sz w:val="20"/>
                <w:szCs w:val="20"/>
              </w:rPr>
              <w:t xml:space="preserve">Izkaznica </w:t>
            </w:r>
            <w:r w:rsidR="005C7F44">
              <w:rPr>
                <w:rFonts w:ascii="Arial" w:hAnsi="Arial" w:cs="Arial"/>
                <w:sz w:val="20"/>
                <w:szCs w:val="20"/>
              </w:rPr>
              <w:t>dovoljenja</w:t>
            </w:r>
            <w:r w:rsidR="005C7F44" w:rsidRPr="005C7F44">
              <w:rPr>
                <w:rFonts w:ascii="Arial" w:hAnsi="Arial" w:cs="Arial"/>
                <w:sz w:val="20"/>
                <w:szCs w:val="20"/>
              </w:rPr>
              <w:t xml:space="preserve"> za začasno prebivanje za državljana Švicarske </w:t>
            </w:r>
            <w:r w:rsidR="005C7F44">
              <w:rPr>
                <w:rFonts w:ascii="Arial" w:hAnsi="Arial" w:cs="Arial"/>
                <w:sz w:val="20"/>
                <w:szCs w:val="20"/>
              </w:rPr>
              <w:t>konfederacije, dovoljenja</w:t>
            </w:r>
            <w:r w:rsidR="005C7F44" w:rsidRPr="005C7F44">
              <w:rPr>
                <w:rFonts w:ascii="Arial" w:hAnsi="Arial" w:cs="Arial"/>
                <w:sz w:val="20"/>
                <w:szCs w:val="20"/>
              </w:rPr>
              <w:t xml:space="preserve"> za stalno prebivanje za državljana Švi</w:t>
            </w:r>
            <w:r w:rsidR="005C7F44">
              <w:rPr>
                <w:rFonts w:ascii="Arial" w:hAnsi="Arial" w:cs="Arial"/>
                <w:sz w:val="20"/>
                <w:szCs w:val="20"/>
              </w:rPr>
              <w:t>carske konfederacije, dovoljenja</w:t>
            </w:r>
            <w:r w:rsidR="005C7F44" w:rsidRPr="005C7F44">
              <w:rPr>
                <w:rFonts w:ascii="Arial" w:hAnsi="Arial" w:cs="Arial"/>
                <w:sz w:val="20"/>
                <w:szCs w:val="20"/>
              </w:rPr>
              <w:t xml:space="preserve"> za začasno prebivanje za družinskega člana državljana Švi</w:t>
            </w:r>
            <w:r w:rsidR="005C7F44">
              <w:rPr>
                <w:rFonts w:ascii="Arial" w:hAnsi="Arial" w:cs="Arial"/>
                <w:sz w:val="20"/>
                <w:szCs w:val="20"/>
              </w:rPr>
              <w:t>carske konfederacije, dovoljenja</w:t>
            </w:r>
            <w:r w:rsidR="005C7F44" w:rsidRPr="005C7F44">
              <w:rPr>
                <w:rFonts w:ascii="Arial" w:hAnsi="Arial" w:cs="Arial"/>
                <w:sz w:val="20"/>
                <w:szCs w:val="20"/>
              </w:rPr>
              <w:t xml:space="preserve"> za stalno prebivanje za državljana Švicarske konfederacije, dovoljenj</w:t>
            </w:r>
            <w:r w:rsidR="005C7F44">
              <w:rPr>
                <w:rFonts w:ascii="Arial" w:hAnsi="Arial" w:cs="Arial"/>
                <w:sz w:val="20"/>
                <w:szCs w:val="20"/>
              </w:rPr>
              <w:t>a</w:t>
            </w:r>
            <w:r w:rsidR="005C7F44" w:rsidRPr="005C7F44">
              <w:rPr>
                <w:rFonts w:ascii="Arial" w:hAnsi="Arial" w:cs="Arial"/>
                <w:sz w:val="20"/>
                <w:szCs w:val="20"/>
              </w:rPr>
              <w:t xml:space="preserve"> za prebivanje za družinskega</w:t>
            </w:r>
            <w:r w:rsidR="005C7F44">
              <w:rPr>
                <w:rFonts w:ascii="Arial" w:hAnsi="Arial" w:cs="Arial"/>
                <w:sz w:val="20"/>
                <w:szCs w:val="20"/>
              </w:rPr>
              <w:t xml:space="preserve"> člana državljana EU, dovoljenja</w:t>
            </w:r>
            <w:r w:rsidR="005C7F44" w:rsidRPr="005C7F44">
              <w:rPr>
                <w:rFonts w:ascii="Arial" w:hAnsi="Arial" w:cs="Arial"/>
                <w:sz w:val="20"/>
                <w:szCs w:val="20"/>
              </w:rPr>
              <w:t xml:space="preserve"> za stalno prebivanje za družinskega</w:t>
            </w:r>
            <w:r w:rsidR="005C7F44">
              <w:rPr>
                <w:rFonts w:ascii="Arial" w:hAnsi="Arial" w:cs="Arial"/>
                <w:sz w:val="20"/>
                <w:szCs w:val="20"/>
              </w:rPr>
              <w:t xml:space="preserve"> člana državljana EU, dovoljenja</w:t>
            </w:r>
            <w:r w:rsidR="005C7F44" w:rsidRPr="005C7F44">
              <w:rPr>
                <w:rFonts w:ascii="Arial" w:hAnsi="Arial" w:cs="Arial"/>
                <w:sz w:val="20"/>
                <w:szCs w:val="20"/>
              </w:rPr>
              <w:t xml:space="preserve"> za prebivanje za družinskega člana slovenskega državljana in</w:t>
            </w:r>
            <w:r w:rsidR="005C7F44">
              <w:rPr>
                <w:rFonts w:ascii="Arial" w:hAnsi="Arial" w:cs="Arial"/>
                <w:sz w:val="20"/>
                <w:szCs w:val="20"/>
              </w:rPr>
              <w:t xml:space="preserve"> dovoljenja</w:t>
            </w:r>
            <w:r w:rsidR="005C7F44" w:rsidRPr="005C7F44">
              <w:rPr>
                <w:rFonts w:ascii="Arial" w:hAnsi="Arial" w:cs="Arial"/>
                <w:sz w:val="20"/>
                <w:szCs w:val="20"/>
              </w:rPr>
              <w:t xml:space="preserve"> za stalno prebivanje za družinskega člana slovenskega državljana preneha veljati na dan prenehanja veljavnosti izkaznice oziroma 3. avgusta 2023, kar koli nastopi prej.</w:t>
            </w:r>
            <w:r>
              <w:rPr>
                <w:rFonts w:ascii="Arial" w:hAnsi="Arial" w:cs="Arial"/>
                <w:sz w:val="20"/>
                <w:szCs w:val="20"/>
              </w:rPr>
              <w:t xml:space="preserve"> </w:t>
            </w:r>
          </w:p>
          <w:p w14:paraId="1F4D5588" w14:textId="77777777" w:rsidR="009541B0" w:rsidRPr="005C7F44" w:rsidRDefault="009541B0" w:rsidP="00FE0E49">
            <w:pPr>
              <w:spacing w:after="0" w:line="260" w:lineRule="exact"/>
              <w:jc w:val="both"/>
              <w:rPr>
                <w:rFonts w:ascii="Arial" w:hAnsi="Arial" w:cs="Arial"/>
                <w:sz w:val="20"/>
                <w:szCs w:val="20"/>
              </w:rPr>
            </w:pPr>
          </w:p>
          <w:p w14:paraId="74D70E02" w14:textId="6BCE6C17" w:rsidR="00FE0E49" w:rsidRPr="009541B0" w:rsidRDefault="005C7F44" w:rsidP="00FE0E49">
            <w:pPr>
              <w:spacing w:after="0" w:line="260" w:lineRule="exact"/>
              <w:jc w:val="both"/>
              <w:rPr>
                <w:rFonts w:ascii="Arial" w:hAnsi="Arial" w:cs="Arial"/>
                <w:strike/>
                <w:sz w:val="20"/>
                <w:szCs w:val="20"/>
              </w:rPr>
            </w:pPr>
            <w:r w:rsidRPr="005C7F44">
              <w:rPr>
                <w:rFonts w:ascii="Arial" w:hAnsi="Arial" w:cs="Arial"/>
                <w:sz w:val="20"/>
                <w:szCs w:val="20"/>
              </w:rPr>
              <w:t>(</w:t>
            </w:r>
            <w:r w:rsidR="009541B0">
              <w:rPr>
                <w:rFonts w:ascii="Arial" w:hAnsi="Arial" w:cs="Arial"/>
                <w:sz w:val="20"/>
                <w:szCs w:val="20"/>
              </w:rPr>
              <w:t>3</w:t>
            </w:r>
            <w:r w:rsidRPr="005C7F44">
              <w:rPr>
                <w:rFonts w:ascii="Arial" w:hAnsi="Arial" w:cs="Arial"/>
                <w:sz w:val="20"/>
                <w:szCs w:val="20"/>
              </w:rPr>
              <w:t xml:space="preserve">) </w:t>
            </w:r>
            <w:r w:rsidR="009541B0">
              <w:rPr>
                <w:rFonts w:ascii="Arial" w:hAnsi="Arial" w:cs="Arial"/>
                <w:sz w:val="20"/>
                <w:szCs w:val="20"/>
              </w:rPr>
              <w:t xml:space="preserve">Tujec mora izkaznico dovoljenja iz prejšnjega odstavka zamenjati najkasneje pred prenehanjem njene veljavnosti, za izkaznico dovoljenja za prebivanje v skladu s spremenjenim 102. oziroma 137. členom zakona. </w:t>
            </w:r>
          </w:p>
          <w:p w14:paraId="79414721" w14:textId="77777777" w:rsidR="00FE0E49" w:rsidRDefault="00FE0E49" w:rsidP="00FE0E49">
            <w:pPr>
              <w:spacing w:after="0" w:line="260" w:lineRule="exact"/>
              <w:jc w:val="both"/>
              <w:rPr>
                <w:rFonts w:ascii="Arial" w:hAnsi="Arial" w:cs="Arial"/>
                <w:sz w:val="20"/>
                <w:szCs w:val="20"/>
              </w:rPr>
            </w:pPr>
          </w:p>
          <w:p w14:paraId="5852A61D" w14:textId="61F1D41C" w:rsidR="005C7F44" w:rsidRDefault="009541B0" w:rsidP="00525C14">
            <w:pPr>
              <w:spacing w:after="0" w:line="260" w:lineRule="exact"/>
              <w:jc w:val="both"/>
              <w:rPr>
                <w:rFonts w:ascii="Arial" w:hAnsi="Arial" w:cs="Arial"/>
                <w:sz w:val="20"/>
                <w:szCs w:val="20"/>
              </w:rPr>
            </w:pPr>
            <w:r>
              <w:rPr>
                <w:rFonts w:ascii="Arial" w:hAnsi="Arial" w:cs="Arial"/>
                <w:sz w:val="20"/>
                <w:szCs w:val="20"/>
              </w:rPr>
              <w:t>(4</w:t>
            </w:r>
            <w:r w:rsidR="005C7F44" w:rsidRPr="005C7F44">
              <w:rPr>
                <w:rFonts w:ascii="Arial" w:hAnsi="Arial" w:cs="Arial"/>
                <w:sz w:val="20"/>
                <w:szCs w:val="20"/>
              </w:rPr>
              <w:t>) Tujec za zamenjavo dovoljenj iz prvega odstavka tega člena ne plača upravne takse, plača pa stroške tiskovine za izdajo d</w:t>
            </w:r>
            <w:r w:rsidR="00965FDD">
              <w:rPr>
                <w:rFonts w:ascii="Arial" w:hAnsi="Arial" w:cs="Arial"/>
                <w:sz w:val="20"/>
                <w:szCs w:val="20"/>
              </w:rPr>
              <w:t>ovoljenja kot samostojne listine</w:t>
            </w:r>
            <w:r w:rsidR="005C7F44" w:rsidRPr="005C7F44">
              <w:rPr>
                <w:rFonts w:ascii="Arial" w:hAnsi="Arial" w:cs="Arial"/>
                <w:sz w:val="20"/>
                <w:szCs w:val="20"/>
              </w:rPr>
              <w:t>.</w:t>
            </w:r>
          </w:p>
          <w:p w14:paraId="7B4E2D6B" w14:textId="5153E7A1" w:rsidR="00430D24" w:rsidRDefault="00430D24" w:rsidP="00525C14">
            <w:pPr>
              <w:spacing w:after="0" w:line="260" w:lineRule="exact"/>
              <w:jc w:val="both"/>
              <w:rPr>
                <w:rFonts w:ascii="Arial" w:hAnsi="Arial" w:cs="Arial"/>
                <w:sz w:val="20"/>
                <w:szCs w:val="20"/>
              </w:rPr>
            </w:pPr>
          </w:p>
          <w:p w14:paraId="612F88AB" w14:textId="57CD9288" w:rsidR="00430D24" w:rsidRPr="00364FEB" w:rsidRDefault="000E0758" w:rsidP="00430D24">
            <w:pPr>
              <w:spacing w:after="0" w:line="260" w:lineRule="exact"/>
              <w:jc w:val="center"/>
              <w:rPr>
                <w:rFonts w:ascii="Arial" w:hAnsi="Arial" w:cs="Arial"/>
                <w:bCs/>
                <w:sz w:val="20"/>
                <w:szCs w:val="20"/>
              </w:rPr>
            </w:pPr>
            <w:r w:rsidRPr="00364FEB">
              <w:rPr>
                <w:rFonts w:ascii="Arial" w:hAnsi="Arial" w:cs="Arial"/>
                <w:bCs/>
                <w:sz w:val="20"/>
                <w:szCs w:val="20"/>
              </w:rPr>
              <w:t>9</w:t>
            </w:r>
            <w:r w:rsidR="00F17EDC">
              <w:rPr>
                <w:rFonts w:ascii="Arial" w:hAnsi="Arial" w:cs="Arial"/>
                <w:bCs/>
                <w:sz w:val="20"/>
                <w:szCs w:val="20"/>
              </w:rPr>
              <w:t>2</w:t>
            </w:r>
            <w:r w:rsidR="00430D24" w:rsidRPr="00364FEB">
              <w:rPr>
                <w:rFonts w:ascii="Arial" w:hAnsi="Arial" w:cs="Arial"/>
                <w:bCs/>
                <w:sz w:val="20"/>
                <w:szCs w:val="20"/>
              </w:rPr>
              <w:t>. člen</w:t>
            </w:r>
          </w:p>
          <w:p w14:paraId="779AF0DE" w14:textId="77777777" w:rsidR="00430D24" w:rsidRPr="00430D24" w:rsidRDefault="00430D24" w:rsidP="00430D24">
            <w:pPr>
              <w:spacing w:after="0" w:line="260" w:lineRule="exact"/>
              <w:jc w:val="center"/>
              <w:rPr>
                <w:rFonts w:ascii="Arial" w:hAnsi="Arial" w:cs="Arial"/>
                <w:b/>
                <w:sz w:val="20"/>
                <w:szCs w:val="20"/>
              </w:rPr>
            </w:pPr>
            <w:r w:rsidRPr="00364FEB">
              <w:rPr>
                <w:rFonts w:ascii="Arial" w:hAnsi="Arial" w:cs="Arial"/>
                <w:bCs/>
                <w:sz w:val="20"/>
                <w:szCs w:val="20"/>
              </w:rPr>
              <w:t>(obravnava prošenj državljanov Združenega kraljestva in njihovih družinskih članov, o katerih do konca prehodnega obdobja iz Sporazuma o izstopu ni bilo pravnomočno odločeno)</w:t>
            </w:r>
          </w:p>
          <w:p w14:paraId="0E17724E" w14:textId="77777777" w:rsidR="00430D24" w:rsidRPr="00430D24" w:rsidRDefault="00430D24" w:rsidP="00430D24">
            <w:pPr>
              <w:spacing w:after="0" w:line="260" w:lineRule="exact"/>
              <w:jc w:val="both"/>
              <w:rPr>
                <w:rFonts w:ascii="Arial" w:hAnsi="Arial" w:cs="Arial"/>
                <w:sz w:val="20"/>
                <w:szCs w:val="20"/>
              </w:rPr>
            </w:pPr>
          </w:p>
          <w:p w14:paraId="3488E557" w14:textId="7E41C60D"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 xml:space="preserve">(1) Postopek za izdajo ali obnovo potrdila o prijavi prebivanja za državljana EU ali potrdila o prijavi stalnega prebivanja za državljana EU, začet na podlagi prošnje državljana Združenega kraljestva, pred koncem prehodnega obdobja, v katerem do konca prehodnega obdobja ni bilo pravnomočno odločeno, se nadaljuje in zaključi po določbah tega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d</w:t>
            </w:r>
            <w:r w:rsidR="00AE2A64">
              <w:rPr>
                <w:rFonts w:ascii="Arial" w:hAnsi="Arial" w:cs="Arial"/>
                <w:sz w:val="20"/>
                <w:szCs w:val="20"/>
              </w:rPr>
              <w:t xml:space="preserve"> člena</w:t>
            </w:r>
            <w:r w:rsidRPr="00430D24">
              <w:rPr>
                <w:rFonts w:ascii="Arial" w:hAnsi="Arial" w:cs="Arial"/>
                <w:sz w:val="20"/>
                <w:szCs w:val="20"/>
              </w:rPr>
              <w:t xml:space="preserve"> zakona.</w:t>
            </w:r>
          </w:p>
          <w:p w14:paraId="02D30DA1" w14:textId="77777777" w:rsidR="00430D24" w:rsidRPr="00430D24" w:rsidRDefault="00430D24" w:rsidP="00430D24">
            <w:pPr>
              <w:spacing w:after="0" w:line="260" w:lineRule="exact"/>
              <w:jc w:val="both"/>
              <w:rPr>
                <w:rFonts w:ascii="Arial" w:hAnsi="Arial" w:cs="Arial"/>
                <w:sz w:val="20"/>
                <w:szCs w:val="20"/>
              </w:rPr>
            </w:pPr>
          </w:p>
          <w:p w14:paraId="75BE96DA" w14:textId="3C57EABE"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 xml:space="preserve">(2) Postopek za izdajo dovoljenja za prebivanje za družinskega člana državljana EU oziroma dovoljenja za stalno prebivanje za družinskega člana državljana EU, začet na podlagi prošnje družinskega člana državljana Združenega kraljestva pred koncem prehodnega obdobja, v katerem do konca prehodnega obdobja ni bilo pravnomočno odločeno, se nadaljuje in zaključi po določbah tega 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u Združenega kraljestva izda dovoljenje za začasno oziroma dovoljenje za stalno prebivanje v obliki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d</w:t>
            </w:r>
            <w:r w:rsidR="00AE2A64">
              <w:rPr>
                <w:rFonts w:ascii="Arial" w:hAnsi="Arial" w:cs="Arial"/>
                <w:sz w:val="20"/>
                <w:szCs w:val="20"/>
              </w:rPr>
              <w:t xml:space="preserve"> člena </w:t>
            </w:r>
            <w:r w:rsidRPr="00430D24">
              <w:rPr>
                <w:rFonts w:ascii="Arial" w:hAnsi="Arial" w:cs="Arial"/>
                <w:sz w:val="20"/>
                <w:szCs w:val="20"/>
              </w:rPr>
              <w:t>zakona.</w:t>
            </w:r>
          </w:p>
          <w:p w14:paraId="2BAE2056" w14:textId="77777777" w:rsidR="00430D24" w:rsidRPr="00430D24" w:rsidRDefault="00430D24" w:rsidP="00430D24">
            <w:pPr>
              <w:spacing w:after="0" w:line="260" w:lineRule="exact"/>
              <w:jc w:val="both"/>
              <w:rPr>
                <w:rFonts w:ascii="Arial" w:hAnsi="Arial" w:cs="Arial"/>
                <w:b/>
                <w:sz w:val="20"/>
                <w:szCs w:val="20"/>
              </w:rPr>
            </w:pPr>
          </w:p>
          <w:p w14:paraId="074B6CB5" w14:textId="08D44B49" w:rsidR="00FD3E58" w:rsidRPr="00364FEB" w:rsidRDefault="000E0758" w:rsidP="00AE2A64">
            <w:pPr>
              <w:spacing w:after="0" w:line="260" w:lineRule="exact"/>
              <w:jc w:val="center"/>
              <w:rPr>
                <w:rFonts w:ascii="Arial" w:hAnsi="Arial" w:cs="Arial"/>
                <w:bCs/>
                <w:sz w:val="20"/>
                <w:szCs w:val="20"/>
              </w:rPr>
            </w:pPr>
            <w:r w:rsidRPr="00364FEB">
              <w:rPr>
                <w:rFonts w:ascii="Arial" w:hAnsi="Arial" w:cs="Arial"/>
                <w:bCs/>
                <w:sz w:val="20"/>
                <w:szCs w:val="20"/>
              </w:rPr>
              <w:t>9</w:t>
            </w:r>
            <w:r w:rsidR="00F17EDC">
              <w:rPr>
                <w:rFonts w:ascii="Arial" w:hAnsi="Arial" w:cs="Arial"/>
                <w:bCs/>
                <w:sz w:val="20"/>
                <w:szCs w:val="20"/>
              </w:rPr>
              <w:t>3</w:t>
            </w:r>
            <w:r w:rsidR="00430D24" w:rsidRPr="00A84D68">
              <w:rPr>
                <w:rFonts w:ascii="Arial" w:hAnsi="Arial" w:cs="Arial"/>
                <w:bCs/>
                <w:sz w:val="20"/>
                <w:szCs w:val="20"/>
              </w:rPr>
              <w:t>. č</w:t>
            </w:r>
            <w:r w:rsidR="00430D24" w:rsidRPr="00364FEB">
              <w:rPr>
                <w:rFonts w:ascii="Arial" w:hAnsi="Arial" w:cs="Arial"/>
                <w:bCs/>
                <w:sz w:val="20"/>
                <w:szCs w:val="20"/>
              </w:rPr>
              <w:t>len</w:t>
            </w:r>
          </w:p>
          <w:p w14:paraId="7B6AA75B" w14:textId="77777777" w:rsidR="00430D24" w:rsidRPr="00364FEB" w:rsidRDefault="00430D24" w:rsidP="00430D24">
            <w:pPr>
              <w:spacing w:after="0" w:line="260" w:lineRule="exact"/>
              <w:jc w:val="center"/>
              <w:rPr>
                <w:rFonts w:ascii="Arial" w:hAnsi="Arial" w:cs="Arial"/>
                <w:bCs/>
                <w:sz w:val="20"/>
                <w:szCs w:val="20"/>
              </w:rPr>
            </w:pPr>
            <w:r w:rsidRPr="00364FEB">
              <w:rPr>
                <w:rFonts w:ascii="Arial" w:hAnsi="Arial" w:cs="Arial"/>
                <w:bCs/>
                <w:sz w:val="20"/>
                <w:szCs w:val="20"/>
              </w:rPr>
              <w:t>(prenehanje veljavnosti potrdil o prijavi prebivanja, potrdil o prijavi stalnega prebivanja za državljana EU in dovoljenj za stalno prebivanje za državljana EU, izdanih državljanom Združenega kraljestva ter dovoljenj za prebivanje za družinskega člana državljana EU, dovoljenj za začasno prebivanje za družinskega člana državljana EU in dovoljenj za stalno prebivanje za družinskega člana državljana EU, izdanih družinskim članom državljanov Združenega kraljestva)</w:t>
            </w:r>
          </w:p>
          <w:p w14:paraId="45A33862" w14:textId="77777777" w:rsidR="00430D24" w:rsidRPr="00430D24" w:rsidRDefault="00430D24" w:rsidP="00430D24">
            <w:pPr>
              <w:spacing w:after="0" w:line="260" w:lineRule="exact"/>
              <w:jc w:val="both"/>
              <w:rPr>
                <w:rFonts w:ascii="Arial" w:hAnsi="Arial" w:cs="Arial"/>
                <w:sz w:val="20"/>
                <w:szCs w:val="20"/>
              </w:rPr>
            </w:pPr>
          </w:p>
          <w:p w14:paraId="21B6D7DA" w14:textId="77777777" w:rsidR="00430D24" w:rsidRPr="00430D24" w:rsidRDefault="00430D24" w:rsidP="00430D24">
            <w:pPr>
              <w:spacing w:after="0" w:line="260" w:lineRule="exact"/>
              <w:jc w:val="both"/>
              <w:rPr>
                <w:rFonts w:ascii="Arial" w:hAnsi="Arial" w:cs="Arial"/>
                <w:sz w:val="20"/>
                <w:szCs w:val="20"/>
              </w:rPr>
            </w:pPr>
            <w:r w:rsidRPr="00430D24">
              <w:rPr>
                <w:rFonts w:ascii="Arial" w:hAnsi="Arial" w:cs="Arial"/>
                <w:sz w:val="20"/>
                <w:szCs w:val="20"/>
              </w:rPr>
              <w:t>(1) Potrdilo o prijavi prebivanja za državljana EU, izdano državljanu Združenega kraljestva pred koncem prehodnega obdobja iz Sporazuma o izstopu in dovoljenje za prebivanje za družinskega člana državljana EU ter dovoljenje za začasno prebivanje za družinskega člana državljana EU, izdano družinskemu članu državljana Združenega kraljestva pred koncem prehodnega obdobja iz Sporazuma o izstopu, ostane v veljavi do izdaje dovoljenja za začasno prebivanje po Sporazumu o izstopu oziroma do poteka veljavnosti.</w:t>
            </w:r>
          </w:p>
          <w:p w14:paraId="7E838E46" w14:textId="77777777" w:rsidR="00430D24" w:rsidRPr="00430D24" w:rsidRDefault="00430D24" w:rsidP="00430D24">
            <w:pPr>
              <w:spacing w:after="0" w:line="260" w:lineRule="exact"/>
              <w:jc w:val="both"/>
              <w:rPr>
                <w:rFonts w:ascii="Arial" w:hAnsi="Arial" w:cs="Arial"/>
                <w:sz w:val="20"/>
                <w:szCs w:val="20"/>
              </w:rPr>
            </w:pPr>
          </w:p>
          <w:p w14:paraId="01315198" w14:textId="77C40F5F" w:rsidR="00430D24" w:rsidRDefault="00430D24" w:rsidP="00525C14">
            <w:pPr>
              <w:spacing w:after="0" w:line="260" w:lineRule="exact"/>
              <w:jc w:val="both"/>
              <w:rPr>
                <w:rFonts w:ascii="Arial" w:hAnsi="Arial" w:cs="Arial"/>
                <w:sz w:val="20"/>
                <w:szCs w:val="20"/>
              </w:rPr>
            </w:pPr>
            <w:r w:rsidRPr="00430D24">
              <w:rPr>
                <w:rFonts w:ascii="Arial" w:hAnsi="Arial" w:cs="Arial"/>
                <w:sz w:val="20"/>
                <w:szCs w:val="20"/>
              </w:rPr>
              <w:t xml:space="preserve">(2) Potrdilo o prijavi stalnega prebivanja za državljana EU in dovoljenje za stalno prebivanje za državljana EU, izdano državljanu Združenega kraljestva pred koncem prehodnega obdobja iz Sporazuma o izstopu in dovoljenje za stalno prebivanje za družinskega člana državljana EU, izdano družinskemu članu državljana Združenega kraljestva pred koncem prehodnega obdobja iz Sporazuma o izstopu, ostane v veljavi do zamenjave za dovoljenje za stalno prebivanje po Sporazumu o izstopu oziroma do poteka veljavnosti izkaznice potrdila oziroma dovoljenja, če veljavnost izkaznice potrdila oziroma dovoljenja poteče po poteku roka za vložitev prošnje za zamenjavo potrdila o prijavi stalnega prebivanja za državljana EU, dovoljenja za stalno prebivanje za državljana EU ali dovoljenja za stalno prebivanje za družinskega člana državljana EU za dovoljenje za stalno prebivanje iz prvega odstavka </w:t>
            </w:r>
            <w:r w:rsidR="00AE2A64">
              <w:rPr>
                <w:rFonts w:ascii="Arial" w:hAnsi="Arial" w:cs="Arial"/>
                <w:sz w:val="20"/>
                <w:szCs w:val="20"/>
              </w:rPr>
              <w:t xml:space="preserve">novega </w:t>
            </w:r>
            <w:r w:rsidR="00FD3E58">
              <w:rPr>
                <w:rFonts w:ascii="Arial" w:hAnsi="Arial" w:cs="Arial"/>
                <w:sz w:val="20"/>
                <w:szCs w:val="20"/>
              </w:rPr>
              <w:t>141.</w:t>
            </w:r>
            <w:r w:rsidRPr="00430D24">
              <w:rPr>
                <w:rFonts w:ascii="Arial" w:hAnsi="Arial" w:cs="Arial"/>
                <w:sz w:val="20"/>
                <w:szCs w:val="20"/>
              </w:rPr>
              <w:t>b</w:t>
            </w:r>
            <w:r w:rsidR="00AE2A64">
              <w:rPr>
                <w:rFonts w:ascii="Arial" w:hAnsi="Arial" w:cs="Arial"/>
                <w:sz w:val="20"/>
                <w:szCs w:val="20"/>
              </w:rPr>
              <w:t xml:space="preserve"> člena</w:t>
            </w:r>
            <w:r w:rsidRPr="00430D24">
              <w:rPr>
                <w:rFonts w:ascii="Arial" w:hAnsi="Arial" w:cs="Arial"/>
                <w:sz w:val="20"/>
                <w:szCs w:val="20"/>
              </w:rPr>
              <w:t xml:space="preserve"> zakona in v tem roku ni bila vložena prošnja za zamenjavo za dovoljenje za stalno prebivanje po Sporazumu o izstopu.</w:t>
            </w:r>
          </w:p>
          <w:p w14:paraId="52B50851" w14:textId="0F7CDCDA" w:rsidR="00172CF4" w:rsidRDefault="00172CF4" w:rsidP="00525C14">
            <w:pPr>
              <w:spacing w:after="0" w:line="260" w:lineRule="exact"/>
              <w:jc w:val="both"/>
              <w:rPr>
                <w:rFonts w:ascii="Arial" w:hAnsi="Arial" w:cs="Arial"/>
                <w:sz w:val="20"/>
                <w:szCs w:val="20"/>
              </w:rPr>
            </w:pPr>
          </w:p>
          <w:p w14:paraId="3AFA4E63" w14:textId="14AFDAD0" w:rsidR="00172CF4" w:rsidRDefault="00172CF4" w:rsidP="00172CF4">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4</w:t>
            </w:r>
            <w:r>
              <w:rPr>
                <w:rFonts w:ascii="Arial" w:hAnsi="Arial" w:cs="Arial"/>
                <w:sz w:val="20"/>
                <w:szCs w:val="20"/>
              </w:rPr>
              <w:t>. člen</w:t>
            </w:r>
          </w:p>
          <w:p w14:paraId="75BB7A61" w14:textId="1D4A4F7C" w:rsidR="00A60195" w:rsidRDefault="00A60195" w:rsidP="00A60195">
            <w:pPr>
              <w:spacing w:after="0" w:line="260" w:lineRule="exact"/>
              <w:jc w:val="both"/>
              <w:rPr>
                <w:rFonts w:ascii="Arial" w:hAnsi="Arial" w:cs="Arial"/>
                <w:sz w:val="20"/>
                <w:szCs w:val="20"/>
              </w:rPr>
            </w:pPr>
          </w:p>
          <w:p w14:paraId="46D81AEB" w14:textId="31190505" w:rsidR="00172CF4" w:rsidRDefault="00664DB3" w:rsidP="00A60195">
            <w:pPr>
              <w:spacing w:after="0" w:line="260" w:lineRule="exact"/>
              <w:jc w:val="both"/>
              <w:rPr>
                <w:rFonts w:ascii="Arial" w:hAnsi="Arial" w:cs="Arial"/>
                <w:sz w:val="20"/>
                <w:szCs w:val="20"/>
              </w:rPr>
            </w:pPr>
            <w:r>
              <w:rPr>
                <w:rFonts w:ascii="Arial" w:hAnsi="Arial" w:cs="Arial"/>
                <w:sz w:val="20"/>
                <w:szCs w:val="20"/>
              </w:rPr>
              <w:t xml:space="preserve">Določba drugega stavka spremenjenega petega odstavka 47. člena </w:t>
            </w:r>
            <w:r>
              <w:rPr>
                <w:rFonts w:ascii="Arial" w:hAnsi="Arial" w:cs="Arial"/>
                <w:bCs/>
                <w:sz w:val="20"/>
                <w:szCs w:val="20"/>
              </w:rPr>
              <w:t xml:space="preserve">se začne uporabljati po poteku dveh let od uveljavitve </w:t>
            </w:r>
            <w:r w:rsidRPr="00664DB3">
              <w:rPr>
                <w:rFonts w:ascii="Arial" w:hAnsi="Arial" w:cs="Arial"/>
                <w:bCs/>
                <w:sz w:val="20"/>
                <w:szCs w:val="20"/>
              </w:rPr>
              <w:t>spremenjenega in dopolnjenega zakona</w:t>
            </w:r>
            <w:r>
              <w:rPr>
                <w:rFonts w:ascii="Arial" w:hAnsi="Arial" w:cs="Arial"/>
                <w:bCs/>
                <w:sz w:val="20"/>
                <w:szCs w:val="20"/>
              </w:rPr>
              <w:t>.</w:t>
            </w:r>
          </w:p>
          <w:p w14:paraId="2E544746" w14:textId="77777777" w:rsidR="00172CF4" w:rsidRPr="00A60195" w:rsidRDefault="00172CF4" w:rsidP="00A60195">
            <w:pPr>
              <w:spacing w:after="0" w:line="260" w:lineRule="exact"/>
              <w:jc w:val="both"/>
              <w:rPr>
                <w:rFonts w:ascii="Arial" w:hAnsi="Arial" w:cs="Arial"/>
                <w:sz w:val="20"/>
                <w:szCs w:val="20"/>
              </w:rPr>
            </w:pPr>
          </w:p>
          <w:p w14:paraId="3452BEE5" w14:textId="33B80E58" w:rsidR="00A60195"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5</w:t>
            </w:r>
            <w:r w:rsidR="00A60195" w:rsidRPr="00A60195">
              <w:rPr>
                <w:rFonts w:ascii="Arial" w:hAnsi="Arial" w:cs="Arial"/>
                <w:sz w:val="20"/>
                <w:szCs w:val="20"/>
              </w:rPr>
              <w:t>. člen</w:t>
            </w:r>
          </w:p>
          <w:p w14:paraId="65722125" w14:textId="77777777" w:rsidR="008F27E8" w:rsidRPr="00A60195" w:rsidRDefault="008F27E8" w:rsidP="007311FE">
            <w:pPr>
              <w:spacing w:after="0" w:line="260" w:lineRule="exact"/>
              <w:jc w:val="center"/>
              <w:rPr>
                <w:rFonts w:ascii="Arial" w:hAnsi="Arial" w:cs="Arial"/>
                <w:sz w:val="20"/>
                <w:szCs w:val="20"/>
              </w:rPr>
            </w:pPr>
          </w:p>
          <w:p w14:paraId="666E6CFE" w14:textId="0A236286" w:rsidR="00784A3E" w:rsidRDefault="00784A3E" w:rsidP="00784A3E">
            <w:pPr>
              <w:spacing w:after="0" w:line="260" w:lineRule="exact"/>
              <w:jc w:val="both"/>
              <w:rPr>
                <w:rFonts w:ascii="Arial" w:hAnsi="Arial" w:cs="Arial"/>
                <w:sz w:val="20"/>
                <w:szCs w:val="20"/>
              </w:rPr>
            </w:pPr>
            <w:r w:rsidRPr="00784A3E">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Pr>
                <w:rFonts w:ascii="Arial" w:hAnsi="Arial" w:cs="Arial"/>
                <w:sz w:val="20"/>
                <w:szCs w:val="20"/>
              </w:rPr>
              <w:t>,</w:t>
            </w:r>
            <w:r w:rsidR="00F46B7A">
              <w:rPr>
                <w:rFonts w:ascii="Arial" w:hAnsi="Arial" w:cs="Arial"/>
                <w:sz w:val="20"/>
                <w:szCs w:val="20"/>
              </w:rPr>
              <w:t xml:space="preserve"> </w:t>
            </w:r>
            <w:r w:rsidRPr="00784A3E">
              <w:rPr>
                <w:rFonts w:ascii="Arial" w:hAnsi="Arial" w:cs="Arial"/>
                <w:sz w:val="20"/>
                <w:szCs w:val="20"/>
              </w:rPr>
              <w:t>9/18-popr.</w:t>
            </w:r>
            <w:r w:rsidR="00542573">
              <w:rPr>
                <w:rFonts w:ascii="Arial" w:hAnsi="Arial" w:cs="Arial"/>
                <w:sz w:val="20"/>
                <w:szCs w:val="20"/>
              </w:rPr>
              <w:t xml:space="preserve"> </w:t>
            </w:r>
            <w:r w:rsidR="00542573" w:rsidRPr="00542573">
              <w:rPr>
                <w:rFonts w:ascii="Arial" w:hAnsi="Arial" w:cs="Arial"/>
                <w:sz w:val="20"/>
                <w:szCs w:val="20"/>
              </w:rPr>
              <w:t>in 62/19 – odl. US</w:t>
            </w:r>
            <w:r w:rsidRPr="00784A3E">
              <w:rPr>
                <w:rFonts w:ascii="Arial" w:hAnsi="Arial" w:cs="Arial"/>
                <w:sz w:val="20"/>
                <w:szCs w:val="20"/>
              </w:rPr>
              <w:t xml:space="preserve">), razen če so določbe </w:t>
            </w:r>
            <w:r w:rsidR="00A72C2C">
              <w:rPr>
                <w:rFonts w:ascii="Arial" w:hAnsi="Arial" w:cs="Arial"/>
                <w:sz w:val="20"/>
                <w:szCs w:val="20"/>
              </w:rPr>
              <w:t>spremenjenega</w:t>
            </w:r>
            <w:r w:rsidRPr="00784A3E">
              <w:rPr>
                <w:rFonts w:ascii="Arial" w:hAnsi="Arial" w:cs="Arial"/>
                <w:sz w:val="20"/>
                <w:szCs w:val="20"/>
              </w:rPr>
              <w:t xml:space="preserve"> </w:t>
            </w:r>
            <w:r w:rsidR="00965FDD">
              <w:rPr>
                <w:rFonts w:ascii="Arial" w:hAnsi="Arial" w:cs="Arial"/>
                <w:sz w:val="20"/>
                <w:szCs w:val="20"/>
              </w:rPr>
              <w:t xml:space="preserve">in dopolnjenega </w:t>
            </w:r>
            <w:r w:rsidRPr="00784A3E">
              <w:rPr>
                <w:rFonts w:ascii="Arial" w:hAnsi="Arial" w:cs="Arial"/>
                <w:sz w:val="20"/>
                <w:szCs w:val="20"/>
              </w:rPr>
              <w:t xml:space="preserve">zakona za stranko ugodnejše. </w:t>
            </w:r>
          </w:p>
          <w:p w14:paraId="35584356" w14:textId="3433BFEE" w:rsidR="00A60195" w:rsidRPr="00A60195" w:rsidRDefault="00A60195" w:rsidP="00A60195">
            <w:pPr>
              <w:spacing w:after="0" w:line="260" w:lineRule="exact"/>
              <w:jc w:val="both"/>
              <w:rPr>
                <w:rFonts w:ascii="Arial" w:hAnsi="Arial" w:cs="Arial"/>
                <w:sz w:val="20"/>
                <w:szCs w:val="20"/>
              </w:rPr>
            </w:pPr>
          </w:p>
          <w:p w14:paraId="161C05C6" w14:textId="3CD687A7" w:rsidR="00A60195" w:rsidRDefault="000E0758"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6</w:t>
            </w:r>
            <w:r w:rsidR="00A60195" w:rsidRPr="00A60195">
              <w:rPr>
                <w:rFonts w:ascii="Arial" w:hAnsi="Arial" w:cs="Arial"/>
                <w:sz w:val="20"/>
                <w:szCs w:val="20"/>
              </w:rPr>
              <w:t>. člen</w:t>
            </w:r>
          </w:p>
          <w:p w14:paraId="4C163400" w14:textId="77777777" w:rsidR="008F27E8" w:rsidRPr="00A60195" w:rsidRDefault="008F27E8" w:rsidP="007311FE">
            <w:pPr>
              <w:spacing w:after="0" w:line="260" w:lineRule="exact"/>
              <w:jc w:val="center"/>
              <w:rPr>
                <w:rFonts w:ascii="Arial" w:hAnsi="Arial" w:cs="Arial"/>
                <w:sz w:val="20"/>
                <w:szCs w:val="20"/>
              </w:rPr>
            </w:pPr>
          </w:p>
          <w:p w14:paraId="0AD5D140" w14:textId="65C28636" w:rsidR="00784A3E" w:rsidRPr="00784A3E" w:rsidRDefault="00784A3E" w:rsidP="00784A3E">
            <w:pPr>
              <w:spacing w:after="0" w:line="260" w:lineRule="exact"/>
              <w:jc w:val="both"/>
              <w:rPr>
                <w:rFonts w:ascii="Arial" w:hAnsi="Arial" w:cs="Arial"/>
                <w:sz w:val="20"/>
                <w:szCs w:val="20"/>
              </w:rPr>
            </w:pPr>
            <w:r w:rsidRPr="00784A3E">
              <w:rPr>
                <w:rFonts w:ascii="Arial" w:hAnsi="Arial" w:cs="Arial"/>
                <w:sz w:val="20"/>
                <w:szCs w:val="20"/>
              </w:rPr>
              <w:t>Podzakonske predpise, izdane na podlagi Zakona o tujcih (Uradni list, št. 1/18 – uradno prečiščeno besedilo</w:t>
            </w:r>
            <w:r w:rsidR="00542573">
              <w:rPr>
                <w:rFonts w:ascii="Arial" w:hAnsi="Arial" w:cs="Arial"/>
                <w:sz w:val="20"/>
                <w:szCs w:val="20"/>
              </w:rPr>
              <w:t>,</w:t>
            </w:r>
            <w:r w:rsidRPr="00784A3E">
              <w:rPr>
                <w:rFonts w:ascii="Arial" w:hAnsi="Arial" w:cs="Arial"/>
                <w:sz w:val="20"/>
                <w:szCs w:val="20"/>
              </w:rPr>
              <w:t>9/18-popr.</w:t>
            </w:r>
            <w:r w:rsidR="00542573">
              <w:rPr>
                <w:rFonts w:ascii="Arial" w:hAnsi="Arial" w:cs="Arial"/>
                <w:sz w:val="20"/>
                <w:szCs w:val="20"/>
              </w:rPr>
              <w:t xml:space="preserve"> </w:t>
            </w:r>
            <w:r w:rsidR="00542573" w:rsidRPr="00542573">
              <w:rPr>
                <w:rFonts w:ascii="Arial" w:hAnsi="Arial" w:cs="Arial"/>
                <w:sz w:val="20"/>
                <w:szCs w:val="20"/>
              </w:rPr>
              <w:t>in 62/19 – odl. US</w:t>
            </w:r>
            <w:r w:rsidRPr="00784A3E">
              <w:rPr>
                <w:rFonts w:ascii="Arial" w:hAnsi="Arial" w:cs="Arial"/>
                <w:sz w:val="20"/>
                <w:szCs w:val="20"/>
              </w:rPr>
              <w:t xml:space="preserve">), je treba uskladiti s </w:t>
            </w:r>
            <w:r w:rsidR="00A72C2C">
              <w:rPr>
                <w:rFonts w:ascii="Arial" w:hAnsi="Arial" w:cs="Arial"/>
                <w:sz w:val="20"/>
                <w:szCs w:val="20"/>
              </w:rPr>
              <w:t>spremenjenim</w:t>
            </w:r>
            <w:r w:rsidR="00965FDD">
              <w:rPr>
                <w:rFonts w:ascii="Arial" w:hAnsi="Arial" w:cs="Arial"/>
                <w:sz w:val="20"/>
                <w:szCs w:val="20"/>
              </w:rPr>
              <w:t xml:space="preserve"> in dopolnjenim</w:t>
            </w:r>
            <w:r w:rsidRPr="00784A3E">
              <w:rPr>
                <w:rFonts w:ascii="Arial" w:hAnsi="Arial" w:cs="Arial"/>
                <w:sz w:val="20"/>
                <w:szCs w:val="20"/>
              </w:rPr>
              <w:t xml:space="preserve"> zakonom v šestih mesecih po uveljavitvi tega zakona.</w:t>
            </w:r>
          </w:p>
          <w:p w14:paraId="47C93148" w14:textId="77777777" w:rsidR="00784A3E" w:rsidRDefault="00784A3E" w:rsidP="00784A3E">
            <w:pPr>
              <w:spacing w:after="0" w:line="260" w:lineRule="exact"/>
              <w:jc w:val="both"/>
              <w:rPr>
                <w:rFonts w:ascii="Arial" w:hAnsi="Arial" w:cs="Arial"/>
                <w:sz w:val="20"/>
                <w:szCs w:val="20"/>
              </w:rPr>
            </w:pPr>
          </w:p>
          <w:p w14:paraId="5FA86A10" w14:textId="7654AADC" w:rsidR="00A60195" w:rsidRDefault="00FF46CE" w:rsidP="007311FE">
            <w:pPr>
              <w:spacing w:after="0" w:line="260" w:lineRule="exact"/>
              <w:jc w:val="center"/>
              <w:rPr>
                <w:rFonts w:ascii="Arial" w:hAnsi="Arial" w:cs="Arial"/>
                <w:sz w:val="20"/>
                <w:szCs w:val="20"/>
              </w:rPr>
            </w:pPr>
            <w:r>
              <w:rPr>
                <w:rFonts w:ascii="Arial" w:hAnsi="Arial" w:cs="Arial"/>
                <w:sz w:val="20"/>
                <w:szCs w:val="20"/>
              </w:rPr>
              <w:t>9</w:t>
            </w:r>
            <w:r w:rsidR="00F17EDC">
              <w:rPr>
                <w:rFonts w:ascii="Arial" w:hAnsi="Arial" w:cs="Arial"/>
                <w:sz w:val="20"/>
                <w:szCs w:val="20"/>
              </w:rPr>
              <w:t>7</w:t>
            </w:r>
            <w:r w:rsidR="00A60195" w:rsidRPr="00A60195">
              <w:rPr>
                <w:rFonts w:ascii="Arial" w:hAnsi="Arial" w:cs="Arial"/>
                <w:sz w:val="20"/>
                <w:szCs w:val="20"/>
              </w:rPr>
              <w:t>. člen</w:t>
            </w:r>
          </w:p>
          <w:p w14:paraId="5AF9BFC7" w14:textId="77777777" w:rsidR="00A60195" w:rsidRPr="00A60195" w:rsidRDefault="00A60195" w:rsidP="00A60195">
            <w:pPr>
              <w:spacing w:after="0" w:line="260" w:lineRule="exact"/>
              <w:jc w:val="both"/>
              <w:rPr>
                <w:rFonts w:ascii="Arial" w:hAnsi="Arial" w:cs="Arial"/>
                <w:sz w:val="20"/>
                <w:szCs w:val="20"/>
              </w:rPr>
            </w:pPr>
          </w:p>
          <w:p w14:paraId="3A3F1893" w14:textId="77777777" w:rsidR="00A60195" w:rsidRDefault="00E0267B" w:rsidP="00E0267B">
            <w:pPr>
              <w:spacing w:after="0" w:line="260" w:lineRule="exact"/>
              <w:jc w:val="both"/>
              <w:rPr>
                <w:rFonts w:ascii="Arial" w:hAnsi="Arial" w:cs="Arial"/>
                <w:sz w:val="20"/>
                <w:szCs w:val="20"/>
              </w:rPr>
            </w:pPr>
            <w:r w:rsidRPr="00E0267B">
              <w:rPr>
                <w:rFonts w:ascii="Arial" w:hAnsi="Arial" w:cs="Arial"/>
                <w:sz w:val="20"/>
                <w:szCs w:val="20"/>
              </w:rPr>
              <w:t>(1</w:t>
            </w:r>
            <w:r>
              <w:rPr>
                <w:rFonts w:ascii="Arial" w:hAnsi="Arial" w:cs="Arial"/>
                <w:sz w:val="20"/>
                <w:szCs w:val="20"/>
              </w:rPr>
              <w:t xml:space="preserve">) </w:t>
            </w:r>
            <w:r w:rsidR="00A60195" w:rsidRPr="00A60195">
              <w:rPr>
                <w:rFonts w:ascii="Arial" w:hAnsi="Arial" w:cs="Arial"/>
                <w:sz w:val="20"/>
                <w:szCs w:val="20"/>
              </w:rPr>
              <w:t>Ta zakon začne veljati petnajsti dan po objavi v Uradnem listu Republike Slovenije</w:t>
            </w:r>
            <w:r w:rsidR="00F01AE2">
              <w:rPr>
                <w:rFonts w:ascii="Arial" w:hAnsi="Arial" w:cs="Arial"/>
                <w:sz w:val="20"/>
                <w:szCs w:val="20"/>
              </w:rPr>
              <w:t>, uporabljati pa se začne trideseti dan</w:t>
            </w:r>
            <w:r w:rsidR="0001129E">
              <w:rPr>
                <w:rFonts w:ascii="Arial" w:hAnsi="Arial" w:cs="Arial"/>
                <w:sz w:val="20"/>
                <w:szCs w:val="20"/>
              </w:rPr>
              <w:t xml:space="preserve"> po njegovi uveljavitvi</w:t>
            </w:r>
            <w:r w:rsidR="00A60195" w:rsidRPr="00A60195">
              <w:rPr>
                <w:rFonts w:ascii="Arial" w:hAnsi="Arial" w:cs="Arial"/>
                <w:sz w:val="20"/>
                <w:szCs w:val="20"/>
              </w:rPr>
              <w:t xml:space="preserve">. </w:t>
            </w:r>
          </w:p>
          <w:p w14:paraId="219E8CBB" w14:textId="77777777" w:rsidR="00E0267B" w:rsidRDefault="00E0267B" w:rsidP="00E0267B">
            <w:pPr>
              <w:spacing w:after="0" w:line="260" w:lineRule="exact"/>
              <w:jc w:val="both"/>
              <w:rPr>
                <w:rFonts w:ascii="Arial" w:hAnsi="Arial" w:cs="Arial"/>
                <w:sz w:val="20"/>
                <w:szCs w:val="20"/>
              </w:rPr>
            </w:pPr>
          </w:p>
          <w:p w14:paraId="22D6753E" w14:textId="3D76E87E" w:rsidR="00B9708B" w:rsidRDefault="00E0267B" w:rsidP="00A60195">
            <w:pPr>
              <w:spacing w:after="0" w:line="260" w:lineRule="exact"/>
              <w:jc w:val="both"/>
              <w:rPr>
                <w:rFonts w:ascii="Arial" w:hAnsi="Arial" w:cs="Arial"/>
                <w:sz w:val="20"/>
                <w:szCs w:val="20"/>
              </w:rPr>
            </w:pPr>
            <w:r>
              <w:rPr>
                <w:rFonts w:ascii="Arial" w:hAnsi="Arial" w:cs="Arial"/>
                <w:sz w:val="20"/>
                <w:szCs w:val="20"/>
              </w:rPr>
              <w:t>(2) Do začetka upo</w:t>
            </w:r>
            <w:r w:rsidR="00F231E4">
              <w:rPr>
                <w:rFonts w:ascii="Arial" w:hAnsi="Arial" w:cs="Arial"/>
                <w:sz w:val="20"/>
                <w:szCs w:val="20"/>
              </w:rPr>
              <w:t>rabe</w:t>
            </w:r>
            <w:r w:rsidR="002533A3">
              <w:rPr>
                <w:rFonts w:ascii="Arial" w:hAnsi="Arial" w:cs="Arial"/>
                <w:sz w:val="20"/>
                <w:szCs w:val="20"/>
              </w:rPr>
              <w:t xml:space="preserve"> </w:t>
            </w:r>
            <w:r>
              <w:rPr>
                <w:rFonts w:ascii="Arial" w:hAnsi="Arial" w:cs="Arial"/>
                <w:sz w:val="20"/>
                <w:szCs w:val="20"/>
              </w:rPr>
              <w:t>tega zakona se uporabljajo določbe Zakona o tujcih (</w:t>
            </w:r>
            <w:r w:rsidRPr="00E0267B">
              <w:rPr>
                <w:rFonts w:ascii="Arial" w:hAnsi="Arial" w:cs="Arial"/>
                <w:sz w:val="20"/>
                <w:szCs w:val="20"/>
              </w:rPr>
              <w:t>Uradni list RS, št. 1/18 – uradno prečiščeno besedilo, 9/18 – popr. in 62/19 – odl. US)</w:t>
            </w:r>
            <w:r>
              <w:rPr>
                <w:rFonts w:ascii="Arial" w:hAnsi="Arial" w:cs="Arial"/>
                <w:sz w:val="20"/>
                <w:szCs w:val="20"/>
              </w:rPr>
              <w:t>.</w:t>
            </w:r>
          </w:p>
          <w:p w14:paraId="15C1F694" w14:textId="77777777" w:rsidR="00115E6F" w:rsidRDefault="00115E6F" w:rsidP="00A60195">
            <w:pPr>
              <w:spacing w:after="0" w:line="260" w:lineRule="exact"/>
              <w:jc w:val="both"/>
              <w:rPr>
                <w:rFonts w:ascii="Arial" w:hAnsi="Arial" w:cs="Arial"/>
                <w:sz w:val="20"/>
                <w:szCs w:val="20"/>
              </w:rPr>
            </w:pPr>
          </w:p>
          <w:p w14:paraId="6EC2A942" w14:textId="13D6A1D3" w:rsidR="00FD3E58" w:rsidRDefault="00FD3E58" w:rsidP="00A60195">
            <w:pPr>
              <w:spacing w:after="0" w:line="260" w:lineRule="exact"/>
              <w:jc w:val="both"/>
              <w:rPr>
                <w:rFonts w:ascii="Arial" w:hAnsi="Arial" w:cs="Arial"/>
                <w:b/>
                <w:sz w:val="20"/>
                <w:szCs w:val="20"/>
              </w:rPr>
            </w:pPr>
          </w:p>
          <w:p w14:paraId="2C0ADE1E" w14:textId="37F7DCCC" w:rsidR="000978A2" w:rsidRDefault="000978A2" w:rsidP="00A60195">
            <w:pPr>
              <w:spacing w:after="0" w:line="260" w:lineRule="exact"/>
              <w:jc w:val="both"/>
              <w:rPr>
                <w:rFonts w:ascii="Arial" w:hAnsi="Arial" w:cs="Arial"/>
                <w:b/>
                <w:sz w:val="20"/>
                <w:szCs w:val="20"/>
              </w:rPr>
            </w:pPr>
          </w:p>
          <w:p w14:paraId="3ADE44EB" w14:textId="7C06B7CB" w:rsidR="000978A2" w:rsidRDefault="000978A2" w:rsidP="00A60195">
            <w:pPr>
              <w:spacing w:after="0" w:line="260" w:lineRule="exact"/>
              <w:jc w:val="both"/>
              <w:rPr>
                <w:rFonts w:ascii="Arial" w:hAnsi="Arial" w:cs="Arial"/>
                <w:b/>
                <w:sz w:val="20"/>
                <w:szCs w:val="20"/>
              </w:rPr>
            </w:pPr>
          </w:p>
          <w:p w14:paraId="28C5F171" w14:textId="4CCC37EB" w:rsidR="000978A2" w:rsidRDefault="000978A2" w:rsidP="00A60195">
            <w:pPr>
              <w:spacing w:after="0" w:line="260" w:lineRule="exact"/>
              <w:jc w:val="both"/>
              <w:rPr>
                <w:rFonts w:ascii="Arial" w:hAnsi="Arial" w:cs="Arial"/>
                <w:b/>
                <w:sz w:val="20"/>
                <w:szCs w:val="20"/>
              </w:rPr>
            </w:pPr>
          </w:p>
          <w:p w14:paraId="518A113B" w14:textId="38C3DCA0" w:rsidR="000978A2" w:rsidRDefault="000978A2" w:rsidP="00A60195">
            <w:pPr>
              <w:spacing w:after="0" w:line="260" w:lineRule="exact"/>
              <w:jc w:val="both"/>
              <w:rPr>
                <w:rFonts w:ascii="Arial" w:hAnsi="Arial" w:cs="Arial"/>
                <w:b/>
                <w:sz w:val="20"/>
                <w:szCs w:val="20"/>
              </w:rPr>
            </w:pPr>
          </w:p>
          <w:p w14:paraId="4CF3B7F2" w14:textId="3CE4A63E" w:rsidR="000978A2" w:rsidRDefault="000978A2" w:rsidP="00A60195">
            <w:pPr>
              <w:spacing w:after="0" w:line="260" w:lineRule="exact"/>
              <w:jc w:val="both"/>
              <w:rPr>
                <w:rFonts w:ascii="Arial" w:hAnsi="Arial" w:cs="Arial"/>
                <w:b/>
                <w:sz w:val="20"/>
                <w:szCs w:val="20"/>
              </w:rPr>
            </w:pPr>
          </w:p>
          <w:p w14:paraId="2ACA5E82" w14:textId="30986DBB" w:rsidR="000978A2" w:rsidRDefault="000978A2" w:rsidP="00A60195">
            <w:pPr>
              <w:spacing w:after="0" w:line="260" w:lineRule="exact"/>
              <w:jc w:val="both"/>
              <w:rPr>
                <w:rFonts w:ascii="Arial" w:hAnsi="Arial" w:cs="Arial"/>
                <w:b/>
                <w:sz w:val="20"/>
                <w:szCs w:val="20"/>
              </w:rPr>
            </w:pPr>
          </w:p>
          <w:p w14:paraId="62B663DE" w14:textId="0A2219B0" w:rsidR="000978A2" w:rsidRDefault="000978A2" w:rsidP="00A60195">
            <w:pPr>
              <w:spacing w:after="0" w:line="260" w:lineRule="exact"/>
              <w:jc w:val="both"/>
              <w:rPr>
                <w:rFonts w:ascii="Arial" w:hAnsi="Arial" w:cs="Arial"/>
                <w:b/>
                <w:sz w:val="20"/>
                <w:szCs w:val="20"/>
              </w:rPr>
            </w:pPr>
          </w:p>
          <w:p w14:paraId="594026D7" w14:textId="0D1EDEE6" w:rsidR="000978A2" w:rsidRDefault="000978A2" w:rsidP="00A60195">
            <w:pPr>
              <w:spacing w:after="0" w:line="260" w:lineRule="exact"/>
              <w:jc w:val="both"/>
              <w:rPr>
                <w:rFonts w:ascii="Arial" w:hAnsi="Arial" w:cs="Arial"/>
                <w:b/>
                <w:sz w:val="20"/>
                <w:szCs w:val="20"/>
              </w:rPr>
            </w:pPr>
          </w:p>
          <w:p w14:paraId="7459DA65" w14:textId="361C416A" w:rsidR="000978A2" w:rsidRDefault="000978A2" w:rsidP="00A60195">
            <w:pPr>
              <w:spacing w:after="0" w:line="260" w:lineRule="exact"/>
              <w:jc w:val="both"/>
              <w:rPr>
                <w:rFonts w:ascii="Arial" w:hAnsi="Arial" w:cs="Arial"/>
                <w:b/>
                <w:sz w:val="20"/>
                <w:szCs w:val="20"/>
              </w:rPr>
            </w:pPr>
          </w:p>
          <w:p w14:paraId="7506488F" w14:textId="0D1A99FA" w:rsidR="000978A2" w:rsidRDefault="000978A2" w:rsidP="00A60195">
            <w:pPr>
              <w:spacing w:after="0" w:line="260" w:lineRule="exact"/>
              <w:jc w:val="both"/>
              <w:rPr>
                <w:rFonts w:ascii="Arial" w:hAnsi="Arial" w:cs="Arial"/>
                <w:b/>
                <w:sz w:val="20"/>
                <w:szCs w:val="20"/>
              </w:rPr>
            </w:pPr>
          </w:p>
          <w:p w14:paraId="5091C165" w14:textId="02B514AA" w:rsidR="000978A2" w:rsidRDefault="000978A2" w:rsidP="00A60195">
            <w:pPr>
              <w:spacing w:after="0" w:line="260" w:lineRule="exact"/>
              <w:jc w:val="both"/>
              <w:rPr>
                <w:rFonts w:ascii="Arial" w:hAnsi="Arial" w:cs="Arial"/>
                <w:b/>
                <w:sz w:val="20"/>
                <w:szCs w:val="20"/>
              </w:rPr>
            </w:pPr>
          </w:p>
          <w:p w14:paraId="77E6707B" w14:textId="5E761DC3" w:rsidR="000978A2" w:rsidRDefault="000978A2" w:rsidP="00A60195">
            <w:pPr>
              <w:spacing w:after="0" w:line="260" w:lineRule="exact"/>
              <w:jc w:val="both"/>
              <w:rPr>
                <w:rFonts w:ascii="Arial" w:hAnsi="Arial" w:cs="Arial"/>
                <w:b/>
                <w:sz w:val="20"/>
                <w:szCs w:val="20"/>
              </w:rPr>
            </w:pPr>
          </w:p>
          <w:p w14:paraId="7460B527" w14:textId="3D1287EA" w:rsidR="000978A2" w:rsidRDefault="000978A2" w:rsidP="00A60195">
            <w:pPr>
              <w:spacing w:after="0" w:line="260" w:lineRule="exact"/>
              <w:jc w:val="both"/>
              <w:rPr>
                <w:rFonts w:ascii="Arial" w:hAnsi="Arial" w:cs="Arial"/>
                <w:b/>
                <w:sz w:val="20"/>
                <w:szCs w:val="20"/>
              </w:rPr>
            </w:pPr>
          </w:p>
          <w:p w14:paraId="0AF4E178" w14:textId="6F7A7AAE" w:rsidR="000978A2" w:rsidRDefault="000978A2" w:rsidP="00A60195">
            <w:pPr>
              <w:spacing w:after="0" w:line="260" w:lineRule="exact"/>
              <w:jc w:val="both"/>
              <w:rPr>
                <w:rFonts w:ascii="Arial" w:hAnsi="Arial" w:cs="Arial"/>
                <w:b/>
                <w:sz w:val="20"/>
                <w:szCs w:val="20"/>
              </w:rPr>
            </w:pPr>
          </w:p>
          <w:p w14:paraId="48C146FE" w14:textId="39CD59C3" w:rsidR="000978A2" w:rsidRDefault="000978A2" w:rsidP="00A60195">
            <w:pPr>
              <w:spacing w:after="0" w:line="260" w:lineRule="exact"/>
              <w:jc w:val="both"/>
              <w:rPr>
                <w:rFonts w:ascii="Arial" w:hAnsi="Arial" w:cs="Arial"/>
                <w:b/>
                <w:sz w:val="20"/>
                <w:szCs w:val="20"/>
              </w:rPr>
            </w:pPr>
          </w:p>
          <w:p w14:paraId="15F95F5D" w14:textId="1ACC3E3E" w:rsidR="000978A2" w:rsidRDefault="000978A2" w:rsidP="00A60195">
            <w:pPr>
              <w:spacing w:after="0" w:line="260" w:lineRule="exact"/>
              <w:jc w:val="both"/>
              <w:rPr>
                <w:rFonts w:ascii="Arial" w:hAnsi="Arial" w:cs="Arial"/>
                <w:b/>
                <w:sz w:val="20"/>
                <w:szCs w:val="20"/>
              </w:rPr>
            </w:pPr>
          </w:p>
          <w:p w14:paraId="287C80A1" w14:textId="4B5F6B7E" w:rsidR="000978A2" w:rsidRDefault="000978A2" w:rsidP="00A60195">
            <w:pPr>
              <w:spacing w:after="0" w:line="260" w:lineRule="exact"/>
              <w:jc w:val="both"/>
              <w:rPr>
                <w:rFonts w:ascii="Arial" w:hAnsi="Arial" w:cs="Arial"/>
                <w:b/>
                <w:sz w:val="20"/>
                <w:szCs w:val="20"/>
              </w:rPr>
            </w:pPr>
          </w:p>
          <w:p w14:paraId="26AB93CC" w14:textId="1F51B67A" w:rsidR="000978A2" w:rsidRDefault="000978A2" w:rsidP="00A60195">
            <w:pPr>
              <w:spacing w:after="0" w:line="260" w:lineRule="exact"/>
              <w:jc w:val="both"/>
              <w:rPr>
                <w:rFonts w:ascii="Arial" w:hAnsi="Arial" w:cs="Arial"/>
                <w:b/>
                <w:sz w:val="20"/>
                <w:szCs w:val="20"/>
              </w:rPr>
            </w:pPr>
          </w:p>
          <w:p w14:paraId="1CD23718" w14:textId="47986637" w:rsidR="000978A2" w:rsidRDefault="000978A2" w:rsidP="00A60195">
            <w:pPr>
              <w:spacing w:after="0" w:line="260" w:lineRule="exact"/>
              <w:jc w:val="both"/>
              <w:rPr>
                <w:rFonts w:ascii="Arial" w:hAnsi="Arial" w:cs="Arial"/>
                <w:b/>
                <w:sz w:val="20"/>
                <w:szCs w:val="20"/>
              </w:rPr>
            </w:pPr>
          </w:p>
          <w:p w14:paraId="3C96254C" w14:textId="67219BDD" w:rsidR="000978A2" w:rsidRDefault="000978A2" w:rsidP="00A60195">
            <w:pPr>
              <w:spacing w:after="0" w:line="260" w:lineRule="exact"/>
              <w:jc w:val="both"/>
              <w:rPr>
                <w:rFonts w:ascii="Arial" w:hAnsi="Arial" w:cs="Arial"/>
                <w:b/>
                <w:sz w:val="20"/>
                <w:szCs w:val="20"/>
              </w:rPr>
            </w:pPr>
          </w:p>
          <w:p w14:paraId="0F656386" w14:textId="3FA7D748" w:rsidR="000978A2" w:rsidRDefault="000978A2" w:rsidP="00A60195">
            <w:pPr>
              <w:spacing w:after="0" w:line="260" w:lineRule="exact"/>
              <w:jc w:val="both"/>
              <w:rPr>
                <w:rFonts w:ascii="Arial" w:hAnsi="Arial" w:cs="Arial"/>
                <w:b/>
                <w:sz w:val="20"/>
                <w:szCs w:val="20"/>
              </w:rPr>
            </w:pPr>
          </w:p>
          <w:p w14:paraId="24FAC990" w14:textId="44135C13" w:rsidR="000978A2" w:rsidRDefault="000978A2" w:rsidP="00A60195">
            <w:pPr>
              <w:spacing w:after="0" w:line="260" w:lineRule="exact"/>
              <w:jc w:val="both"/>
              <w:rPr>
                <w:rFonts w:ascii="Arial" w:hAnsi="Arial" w:cs="Arial"/>
                <w:b/>
                <w:sz w:val="20"/>
                <w:szCs w:val="20"/>
              </w:rPr>
            </w:pPr>
          </w:p>
          <w:p w14:paraId="35C018AC" w14:textId="257F5B2C" w:rsidR="000978A2" w:rsidRDefault="000978A2" w:rsidP="00A60195">
            <w:pPr>
              <w:spacing w:after="0" w:line="260" w:lineRule="exact"/>
              <w:jc w:val="both"/>
              <w:rPr>
                <w:rFonts w:ascii="Arial" w:hAnsi="Arial" w:cs="Arial"/>
                <w:b/>
                <w:sz w:val="20"/>
                <w:szCs w:val="20"/>
              </w:rPr>
            </w:pPr>
          </w:p>
          <w:p w14:paraId="21D974E9" w14:textId="2E66E4E3" w:rsidR="000978A2" w:rsidRDefault="000978A2" w:rsidP="00A60195">
            <w:pPr>
              <w:spacing w:after="0" w:line="260" w:lineRule="exact"/>
              <w:jc w:val="both"/>
              <w:rPr>
                <w:rFonts w:ascii="Arial" w:hAnsi="Arial" w:cs="Arial"/>
                <w:b/>
                <w:sz w:val="20"/>
                <w:szCs w:val="20"/>
              </w:rPr>
            </w:pPr>
          </w:p>
          <w:p w14:paraId="3C67B4ED" w14:textId="7194C77B" w:rsidR="000978A2" w:rsidRDefault="000978A2" w:rsidP="00A60195">
            <w:pPr>
              <w:spacing w:after="0" w:line="260" w:lineRule="exact"/>
              <w:jc w:val="both"/>
              <w:rPr>
                <w:rFonts w:ascii="Arial" w:hAnsi="Arial" w:cs="Arial"/>
                <w:b/>
                <w:sz w:val="20"/>
                <w:szCs w:val="20"/>
              </w:rPr>
            </w:pPr>
          </w:p>
          <w:p w14:paraId="73B59C49" w14:textId="19399E39" w:rsidR="000978A2" w:rsidRDefault="000978A2" w:rsidP="00A60195">
            <w:pPr>
              <w:spacing w:after="0" w:line="260" w:lineRule="exact"/>
              <w:jc w:val="both"/>
              <w:rPr>
                <w:rFonts w:ascii="Arial" w:hAnsi="Arial" w:cs="Arial"/>
                <w:b/>
                <w:sz w:val="20"/>
                <w:szCs w:val="20"/>
              </w:rPr>
            </w:pPr>
          </w:p>
          <w:p w14:paraId="5277B45E" w14:textId="554F54D0" w:rsidR="000978A2" w:rsidRDefault="000978A2" w:rsidP="00A60195">
            <w:pPr>
              <w:spacing w:after="0" w:line="260" w:lineRule="exact"/>
              <w:jc w:val="both"/>
              <w:rPr>
                <w:rFonts w:ascii="Arial" w:hAnsi="Arial" w:cs="Arial"/>
                <w:b/>
                <w:sz w:val="20"/>
                <w:szCs w:val="20"/>
              </w:rPr>
            </w:pPr>
          </w:p>
          <w:p w14:paraId="5F758128" w14:textId="39E8D451" w:rsidR="000978A2" w:rsidRDefault="000978A2" w:rsidP="00A60195">
            <w:pPr>
              <w:spacing w:after="0" w:line="260" w:lineRule="exact"/>
              <w:jc w:val="both"/>
              <w:rPr>
                <w:rFonts w:ascii="Arial" w:hAnsi="Arial" w:cs="Arial"/>
                <w:b/>
                <w:sz w:val="20"/>
                <w:szCs w:val="20"/>
              </w:rPr>
            </w:pPr>
          </w:p>
          <w:p w14:paraId="3425F9C6" w14:textId="2FEBEC4F" w:rsidR="000978A2" w:rsidRDefault="000978A2" w:rsidP="00A60195">
            <w:pPr>
              <w:spacing w:after="0" w:line="260" w:lineRule="exact"/>
              <w:jc w:val="both"/>
              <w:rPr>
                <w:rFonts w:ascii="Arial" w:hAnsi="Arial" w:cs="Arial"/>
                <w:b/>
                <w:sz w:val="20"/>
                <w:szCs w:val="20"/>
              </w:rPr>
            </w:pPr>
          </w:p>
          <w:p w14:paraId="08D56234" w14:textId="7D250DA6" w:rsidR="000978A2" w:rsidRDefault="000978A2" w:rsidP="00A60195">
            <w:pPr>
              <w:spacing w:after="0" w:line="260" w:lineRule="exact"/>
              <w:jc w:val="both"/>
              <w:rPr>
                <w:rFonts w:ascii="Arial" w:hAnsi="Arial" w:cs="Arial"/>
                <w:b/>
                <w:sz w:val="20"/>
                <w:szCs w:val="20"/>
              </w:rPr>
            </w:pPr>
          </w:p>
          <w:p w14:paraId="11899251" w14:textId="65BEEE63" w:rsidR="000978A2" w:rsidRDefault="000978A2" w:rsidP="00A60195">
            <w:pPr>
              <w:spacing w:after="0" w:line="260" w:lineRule="exact"/>
              <w:jc w:val="both"/>
              <w:rPr>
                <w:rFonts w:ascii="Arial" w:hAnsi="Arial" w:cs="Arial"/>
                <w:b/>
                <w:sz w:val="20"/>
                <w:szCs w:val="20"/>
              </w:rPr>
            </w:pPr>
          </w:p>
          <w:p w14:paraId="68CC384F" w14:textId="7D992190" w:rsidR="000978A2" w:rsidRDefault="000978A2" w:rsidP="00A60195">
            <w:pPr>
              <w:spacing w:after="0" w:line="260" w:lineRule="exact"/>
              <w:jc w:val="both"/>
              <w:rPr>
                <w:rFonts w:ascii="Arial" w:hAnsi="Arial" w:cs="Arial"/>
                <w:b/>
                <w:sz w:val="20"/>
                <w:szCs w:val="20"/>
              </w:rPr>
            </w:pPr>
          </w:p>
          <w:p w14:paraId="76A97C9B" w14:textId="5F1E4AB5" w:rsidR="000978A2" w:rsidRDefault="000978A2" w:rsidP="00A60195">
            <w:pPr>
              <w:spacing w:after="0" w:line="260" w:lineRule="exact"/>
              <w:jc w:val="both"/>
              <w:rPr>
                <w:rFonts w:ascii="Arial" w:hAnsi="Arial" w:cs="Arial"/>
                <w:b/>
                <w:sz w:val="20"/>
                <w:szCs w:val="20"/>
              </w:rPr>
            </w:pPr>
          </w:p>
          <w:p w14:paraId="2824DA19" w14:textId="28CFAA7B" w:rsidR="000978A2" w:rsidRDefault="000978A2" w:rsidP="00A60195">
            <w:pPr>
              <w:spacing w:after="0" w:line="260" w:lineRule="exact"/>
              <w:jc w:val="both"/>
              <w:rPr>
                <w:rFonts w:ascii="Arial" w:hAnsi="Arial" w:cs="Arial"/>
                <w:b/>
                <w:sz w:val="20"/>
                <w:szCs w:val="20"/>
              </w:rPr>
            </w:pPr>
          </w:p>
          <w:p w14:paraId="755057F2" w14:textId="575F68A3" w:rsidR="00A60195" w:rsidRPr="00442D7C" w:rsidRDefault="00A60195" w:rsidP="00A60195">
            <w:pPr>
              <w:spacing w:after="0" w:line="260" w:lineRule="exact"/>
              <w:jc w:val="both"/>
              <w:rPr>
                <w:rFonts w:ascii="Arial" w:hAnsi="Arial" w:cs="Arial"/>
                <w:b/>
                <w:sz w:val="20"/>
                <w:szCs w:val="20"/>
              </w:rPr>
            </w:pPr>
            <w:r w:rsidRPr="00442D7C">
              <w:rPr>
                <w:rFonts w:ascii="Arial" w:hAnsi="Arial" w:cs="Arial"/>
                <w:b/>
                <w:sz w:val="20"/>
                <w:szCs w:val="20"/>
              </w:rPr>
              <w:t>III</w:t>
            </w:r>
            <w:r w:rsidR="00442D7C" w:rsidRPr="00442D7C">
              <w:rPr>
                <w:rFonts w:ascii="Arial" w:hAnsi="Arial" w:cs="Arial"/>
                <w:b/>
                <w:sz w:val="20"/>
                <w:szCs w:val="20"/>
              </w:rPr>
              <w:t>.</w:t>
            </w:r>
            <w:r w:rsidRPr="00442D7C">
              <w:rPr>
                <w:rFonts w:ascii="Arial" w:hAnsi="Arial" w:cs="Arial"/>
                <w:b/>
                <w:sz w:val="20"/>
                <w:szCs w:val="20"/>
              </w:rPr>
              <w:t xml:space="preserve"> OBRAZLOŽITEV</w:t>
            </w:r>
          </w:p>
          <w:p w14:paraId="264ADDC5" w14:textId="77777777" w:rsidR="00A60195" w:rsidRPr="00A60195" w:rsidRDefault="00A60195" w:rsidP="00A60195">
            <w:pPr>
              <w:spacing w:after="0" w:line="260" w:lineRule="exact"/>
              <w:jc w:val="both"/>
              <w:rPr>
                <w:rFonts w:ascii="Arial" w:hAnsi="Arial" w:cs="Arial"/>
                <w:sz w:val="20"/>
                <w:szCs w:val="20"/>
              </w:rPr>
            </w:pPr>
          </w:p>
          <w:p w14:paraId="212A95FA"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K 1. členu</w:t>
            </w:r>
          </w:p>
          <w:p w14:paraId="79C84F44" w14:textId="77777777" w:rsidR="007311FE" w:rsidRPr="00A60195" w:rsidRDefault="007311FE" w:rsidP="00A60195">
            <w:pPr>
              <w:spacing w:after="0" w:line="260" w:lineRule="exact"/>
              <w:jc w:val="both"/>
              <w:rPr>
                <w:rFonts w:ascii="Arial" w:hAnsi="Arial" w:cs="Arial"/>
                <w:sz w:val="20"/>
                <w:szCs w:val="20"/>
              </w:rPr>
            </w:pPr>
          </w:p>
          <w:p w14:paraId="1495CD6E" w14:textId="273B0EE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rugem odstavku  Direktivo 2004/114/ES in Direktivo 2005/71/ES, ki sta do spreje</w:t>
            </w:r>
            <w:r w:rsidR="00863FBD">
              <w:rPr>
                <w:rFonts w:ascii="Arial" w:hAnsi="Arial" w:cs="Arial"/>
                <w:sz w:val="20"/>
                <w:szCs w:val="20"/>
              </w:rPr>
              <w:t>tja</w:t>
            </w:r>
            <w:r w:rsidRPr="00A60195">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rPr>
              <w:t>(</w:t>
            </w:r>
            <w:r w:rsidRPr="00A60195">
              <w:rPr>
                <w:rFonts w:ascii="Arial" w:hAnsi="Arial" w:cs="Arial"/>
                <w:sz w:val="20"/>
                <w:szCs w:val="20"/>
              </w:rPr>
              <w:t>au pair</w:t>
            </w:r>
            <w:r w:rsidR="00402E1B">
              <w:rPr>
                <w:rFonts w:ascii="Arial" w:hAnsi="Arial" w:cs="Arial"/>
                <w:sz w:val="20"/>
                <w:szCs w:val="20"/>
              </w:rPr>
              <w:t>)</w:t>
            </w:r>
            <w:r w:rsidR="00C7544F">
              <w:rPr>
                <w:rFonts w:ascii="Arial" w:hAnsi="Arial" w:cs="Arial"/>
                <w:sz w:val="20"/>
                <w:szCs w:val="20"/>
              </w:rPr>
              <w:t>,</w:t>
            </w:r>
            <w:r w:rsidRPr="00A60195">
              <w:rPr>
                <w:rFonts w:ascii="Arial" w:hAnsi="Arial" w:cs="Arial"/>
                <w:sz w:val="20"/>
                <w:szCs w:val="20"/>
              </w:rPr>
              <w:t xml:space="preserve"> (v nadaljevanju: Direktiva 2016/801/EU) urejali vstop in prebivanje študentov in raziskovalcev, nadomešča Direktiva 2016/801/EU, ki je predmet prenosa v zakon. S sprejemom t</w:t>
            </w:r>
            <w:r w:rsidR="00863FBD">
              <w:rPr>
                <w:rFonts w:ascii="Arial" w:hAnsi="Arial" w:cs="Arial"/>
                <w:sz w:val="20"/>
                <w:szCs w:val="20"/>
              </w:rPr>
              <w:t>ako imenovane</w:t>
            </w:r>
            <w:r w:rsidRPr="00A60195">
              <w:rPr>
                <w:rFonts w:ascii="Arial" w:hAnsi="Arial" w:cs="Arial"/>
                <w:sz w:val="20"/>
                <w:szCs w:val="20"/>
              </w:rPr>
              <w:t xml:space="preserve"> prenovitvene direktive se namreč razveljavita Direktiv</w:t>
            </w:r>
            <w:r w:rsidR="00863FBD">
              <w:rPr>
                <w:rFonts w:ascii="Arial" w:hAnsi="Arial" w:cs="Arial"/>
                <w:sz w:val="20"/>
                <w:szCs w:val="20"/>
              </w:rPr>
              <w:t>a</w:t>
            </w:r>
            <w:r w:rsidRPr="00A60195">
              <w:rPr>
                <w:rFonts w:ascii="Arial" w:hAnsi="Arial" w:cs="Arial"/>
                <w:sz w:val="20"/>
                <w:szCs w:val="20"/>
              </w:rPr>
              <w:t xml:space="preserve"> 2014/114/ES in</w:t>
            </w:r>
            <w:r w:rsidR="00863FBD">
              <w:rPr>
                <w:rFonts w:ascii="Arial" w:hAnsi="Arial" w:cs="Arial"/>
                <w:sz w:val="20"/>
                <w:szCs w:val="20"/>
              </w:rPr>
              <w:t xml:space="preserve"> Direktiva</w:t>
            </w:r>
            <w:r w:rsidRPr="00A60195">
              <w:rPr>
                <w:rFonts w:ascii="Arial" w:hAnsi="Arial" w:cs="Arial"/>
                <w:sz w:val="20"/>
                <w:szCs w:val="20"/>
              </w:rPr>
              <w:t xml:space="preserve"> 2005/71/ES, zaradi česar je </w:t>
            </w:r>
            <w:r w:rsidR="00863FBD">
              <w:rPr>
                <w:rFonts w:ascii="Arial" w:hAnsi="Arial" w:cs="Arial"/>
                <w:sz w:val="20"/>
                <w:szCs w:val="20"/>
              </w:rPr>
              <w:t xml:space="preserve"> treba</w:t>
            </w:r>
            <w:r w:rsidRPr="00A60195">
              <w:rPr>
                <w:rFonts w:ascii="Arial" w:hAnsi="Arial" w:cs="Arial"/>
                <w:sz w:val="20"/>
                <w:szCs w:val="20"/>
              </w:rPr>
              <w:t xml:space="preserve"> ustrezno prilagoditi sklice. </w:t>
            </w:r>
          </w:p>
          <w:p w14:paraId="51F6B3D3" w14:textId="77777777" w:rsidR="00A60195" w:rsidRPr="00A60195" w:rsidRDefault="00A60195" w:rsidP="00A60195">
            <w:pPr>
              <w:spacing w:after="0" w:line="260" w:lineRule="exact"/>
              <w:jc w:val="both"/>
              <w:rPr>
                <w:rFonts w:ascii="Arial" w:hAnsi="Arial" w:cs="Arial"/>
                <w:sz w:val="20"/>
                <w:szCs w:val="20"/>
              </w:rPr>
            </w:pPr>
          </w:p>
          <w:p w14:paraId="005D8EB5" w14:textId="1FB7A65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tretjem odstavku 1. člena se dodaja Uredba (EU) 2016/1953 Evropskega parlamenta in Sveta z dne 26. oktobra 2016 o uvedbi evropske potne listine za vrnitev nezakonit</w:t>
            </w:r>
            <w:r w:rsidR="00863FBD">
              <w:rPr>
                <w:rFonts w:ascii="Arial" w:hAnsi="Arial" w:cs="Arial"/>
                <w:sz w:val="20"/>
                <w:szCs w:val="20"/>
              </w:rPr>
              <w:t>o</w:t>
            </w:r>
            <w:r w:rsidRPr="00A60195">
              <w:rPr>
                <w:rFonts w:ascii="Arial" w:hAnsi="Arial" w:cs="Arial"/>
                <w:sz w:val="20"/>
                <w:szCs w:val="20"/>
              </w:rPr>
              <w:t xml:space="preserve"> prebivajočih državljanov tretjih držav in razveljavitvi Priporočila Sveta z dne 30. novembra 1994 (UL L 311/13 z dne 17. 11. 2016, v nadaljnjem besedilu: Uredba EU 2016/1953), ki se je začela uporabljati 8. aprila 2017 in ureja  enotno obliko, varnostne elemente in tehnične specifikacije enotnega evropskega potovalnega dokumenta tujcu, ki si ne more oziroma, ki ne želi pridobiti ustreznega dokumenta za njegovo vrnitev v matično državo.</w:t>
            </w:r>
          </w:p>
          <w:p w14:paraId="20385C32" w14:textId="77777777" w:rsidR="007311FE" w:rsidRPr="00A60195" w:rsidRDefault="007311FE" w:rsidP="00A60195">
            <w:pPr>
              <w:spacing w:after="0" w:line="260" w:lineRule="exact"/>
              <w:jc w:val="both"/>
              <w:rPr>
                <w:rFonts w:ascii="Arial" w:hAnsi="Arial" w:cs="Arial"/>
                <w:sz w:val="20"/>
                <w:szCs w:val="20"/>
              </w:rPr>
            </w:pPr>
          </w:p>
          <w:p w14:paraId="2D35A49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2. členu </w:t>
            </w:r>
          </w:p>
          <w:p w14:paraId="7DF8D09B" w14:textId="77777777" w:rsidR="007311FE" w:rsidRPr="00A60195" w:rsidRDefault="007311FE" w:rsidP="00A60195">
            <w:pPr>
              <w:spacing w:after="0" w:line="260" w:lineRule="exact"/>
              <w:jc w:val="both"/>
              <w:rPr>
                <w:rFonts w:ascii="Arial" w:hAnsi="Arial" w:cs="Arial"/>
                <w:sz w:val="20"/>
                <w:szCs w:val="20"/>
              </w:rPr>
            </w:pPr>
          </w:p>
          <w:p w14:paraId="4D67C5A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aradi prenosa Direktive 2016/801/EU je potrebna dodatna vsebinska opredelitev posameznih pojmov, ki se z vsebino navedene direktive prenašajo v slovenski pravni red.  </w:t>
            </w:r>
          </w:p>
          <w:p w14:paraId="2115FDD2" w14:textId="77777777" w:rsidR="00A60195" w:rsidRPr="00A60195" w:rsidRDefault="00A60195" w:rsidP="00A60195">
            <w:pPr>
              <w:spacing w:after="0" w:line="260" w:lineRule="exact"/>
              <w:jc w:val="both"/>
              <w:rPr>
                <w:rFonts w:ascii="Arial" w:hAnsi="Arial" w:cs="Arial"/>
                <w:sz w:val="20"/>
                <w:szCs w:val="20"/>
              </w:rPr>
            </w:pPr>
          </w:p>
          <w:p w14:paraId="63B72193" w14:textId="1890C056"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edlog na novo določa pojem evropske potne listine za vrnitev nezakonito prebivajočih državljanov tretjih držav </w:t>
            </w:r>
            <w:r w:rsidR="00863FBD">
              <w:rPr>
                <w:rFonts w:ascii="Arial" w:hAnsi="Arial" w:cs="Arial"/>
                <w:sz w:val="20"/>
                <w:szCs w:val="20"/>
              </w:rPr>
              <w:t>in</w:t>
            </w:r>
            <w:r w:rsidRPr="00A60195">
              <w:rPr>
                <w:rFonts w:ascii="Arial" w:hAnsi="Arial" w:cs="Arial"/>
                <w:sz w:val="20"/>
                <w:szCs w:val="20"/>
              </w:rPr>
              <w:t xml:space="preserve"> opredelitev pojma  prostovoljnega odhoda, ki nastopi kot posledica ukrepa prostovoljne vrnitve izdane z odločbo o vrnitvi. Z namenom tolmačenja nezakonitega prebivanja tujcev v Republiki Sloveniji in hkrati določb ZTuj-2 se na novo dodaja tudi opredelitev pojma nezakonitega prebivanja.</w:t>
            </w:r>
          </w:p>
          <w:p w14:paraId="038FFEC4" w14:textId="77777777" w:rsidR="00CA0CE3" w:rsidRDefault="00CA0CE3" w:rsidP="00A60195">
            <w:pPr>
              <w:spacing w:after="0" w:line="260" w:lineRule="exact"/>
              <w:jc w:val="both"/>
              <w:rPr>
                <w:rFonts w:ascii="Arial" w:hAnsi="Arial" w:cs="Arial"/>
                <w:sz w:val="20"/>
                <w:szCs w:val="20"/>
              </w:rPr>
            </w:pPr>
          </w:p>
          <w:p w14:paraId="462D4A11" w14:textId="77777777" w:rsidR="00CA0CE3" w:rsidRDefault="007F1562" w:rsidP="00A60195">
            <w:pPr>
              <w:spacing w:after="0" w:line="260" w:lineRule="exact"/>
              <w:jc w:val="both"/>
              <w:rPr>
                <w:rFonts w:ascii="Arial" w:hAnsi="Arial" w:cs="Arial"/>
                <w:sz w:val="20"/>
                <w:szCs w:val="20"/>
              </w:rPr>
            </w:pPr>
            <w:r>
              <w:rPr>
                <w:rFonts w:ascii="Arial" w:hAnsi="Arial" w:cs="Arial"/>
                <w:sz w:val="20"/>
                <w:szCs w:val="20"/>
              </w:rPr>
              <w:t>K 3</w:t>
            </w:r>
            <w:r w:rsidR="00CA0CE3">
              <w:rPr>
                <w:rFonts w:ascii="Arial" w:hAnsi="Arial" w:cs="Arial"/>
                <w:sz w:val="20"/>
                <w:szCs w:val="20"/>
              </w:rPr>
              <w:t>. členu</w:t>
            </w:r>
          </w:p>
          <w:p w14:paraId="527F561A" w14:textId="77777777" w:rsidR="00CA0CE3" w:rsidRDefault="00CA0CE3" w:rsidP="00A60195">
            <w:pPr>
              <w:spacing w:after="0" w:line="260" w:lineRule="exact"/>
              <w:jc w:val="both"/>
              <w:rPr>
                <w:rFonts w:ascii="Arial" w:hAnsi="Arial" w:cs="Arial"/>
                <w:sz w:val="20"/>
                <w:szCs w:val="20"/>
              </w:rPr>
            </w:pPr>
          </w:p>
          <w:p w14:paraId="5EA0CF75" w14:textId="654662EB" w:rsidR="00CA0CE3" w:rsidRPr="00CA0CE3" w:rsidRDefault="00CA0CE3" w:rsidP="00CA0CE3">
            <w:pPr>
              <w:spacing w:after="0" w:line="260" w:lineRule="exact"/>
              <w:jc w:val="both"/>
              <w:rPr>
                <w:rFonts w:ascii="Arial" w:hAnsi="Arial" w:cs="Arial"/>
                <w:sz w:val="20"/>
                <w:szCs w:val="20"/>
              </w:rPr>
            </w:pPr>
            <w:r w:rsidRPr="00CA0CE3">
              <w:rPr>
                <w:rFonts w:ascii="Arial" w:hAnsi="Arial" w:cs="Arial"/>
                <w:sz w:val="20"/>
                <w:szCs w:val="20"/>
              </w:rPr>
              <w:t>Trenutna ureditev vprašanja vstopa tujcev z veljavnimi dovoljenji za prebivanje ali vizumi za dolgoročno prebivanje ni ustrezna</w:t>
            </w:r>
            <w:r>
              <w:rPr>
                <w:rFonts w:ascii="Arial" w:hAnsi="Arial" w:cs="Arial"/>
                <w:sz w:val="20"/>
                <w:szCs w:val="20"/>
              </w:rPr>
              <w:t>,</w:t>
            </w:r>
            <w:r w:rsidRPr="00CA0CE3">
              <w:rPr>
                <w:rFonts w:ascii="Arial" w:hAnsi="Arial" w:cs="Arial"/>
                <w:sz w:val="20"/>
                <w:szCs w:val="20"/>
              </w:rPr>
              <w:t xml:space="preserve"> saj ne omogoča zavrnitev vstopa tistih tujcev z dovoljenji za prebivanje ali vizumov za dolgoročno prebivanje, kjer dovoljeno bivanje presega 90 dni in pri vstopu v državo pri sebi nimajo veljavnega potovalnega dokumenta</w:t>
            </w:r>
            <w:r w:rsidR="00715954">
              <w:rPr>
                <w:rFonts w:ascii="Arial" w:hAnsi="Arial" w:cs="Arial"/>
                <w:sz w:val="20"/>
                <w:szCs w:val="20"/>
              </w:rPr>
              <w:t>.</w:t>
            </w:r>
            <w:r w:rsidRPr="00CA0CE3">
              <w:rPr>
                <w:rFonts w:ascii="Arial" w:hAnsi="Arial" w:cs="Arial"/>
                <w:sz w:val="20"/>
                <w:szCs w:val="20"/>
              </w:rPr>
              <w:t xml:space="preserve"> </w:t>
            </w:r>
          </w:p>
          <w:p w14:paraId="5A43A9DF" w14:textId="1471C675" w:rsidR="00CA0CE3" w:rsidRPr="00CA0CE3" w:rsidRDefault="00CA0CE3" w:rsidP="00CA0CE3">
            <w:pPr>
              <w:spacing w:after="0" w:line="260" w:lineRule="exact"/>
              <w:jc w:val="both"/>
              <w:rPr>
                <w:rFonts w:ascii="Arial" w:hAnsi="Arial" w:cs="Arial"/>
                <w:sz w:val="20"/>
                <w:szCs w:val="20"/>
              </w:rPr>
            </w:pPr>
            <w:r w:rsidRPr="00CA0CE3">
              <w:rPr>
                <w:rFonts w:ascii="Arial" w:hAnsi="Arial" w:cs="Arial"/>
                <w:sz w:val="20"/>
                <w:szCs w:val="20"/>
              </w:rPr>
              <w:t xml:space="preserve">S predlagano spremembo besedila </w:t>
            </w:r>
            <w:r>
              <w:rPr>
                <w:rFonts w:ascii="Arial" w:hAnsi="Arial" w:cs="Arial"/>
                <w:sz w:val="20"/>
                <w:szCs w:val="20"/>
              </w:rPr>
              <w:t>se vzpostavlja pravna podlaga</w:t>
            </w:r>
            <w:r w:rsidRPr="00CA0CE3">
              <w:rPr>
                <w:rFonts w:ascii="Arial" w:hAnsi="Arial" w:cs="Arial"/>
                <w:sz w:val="20"/>
                <w:szCs w:val="20"/>
              </w:rPr>
              <w:t xml:space="preserve"> za zavrnitev vstopa tudi tej kategoriji tujcev, če pri sebi nimajo veljavne potne listine</w:t>
            </w:r>
            <w:r w:rsidR="00715954">
              <w:rPr>
                <w:rFonts w:ascii="Arial" w:hAnsi="Arial" w:cs="Arial"/>
                <w:sz w:val="20"/>
                <w:szCs w:val="20"/>
              </w:rPr>
              <w:t>.</w:t>
            </w:r>
            <w:r w:rsidRPr="00CA0CE3">
              <w:rPr>
                <w:rFonts w:ascii="Arial" w:hAnsi="Arial" w:cs="Arial"/>
                <w:sz w:val="20"/>
                <w:szCs w:val="20"/>
              </w:rPr>
              <w:t xml:space="preserve"> </w:t>
            </w:r>
          </w:p>
          <w:p w14:paraId="70D8BF34" w14:textId="77777777" w:rsidR="007311FE" w:rsidRDefault="007311FE" w:rsidP="00A60195">
            <w:pPr>
              <w:spacing w:after="0" w:line="260" w:lineRule="exact"/>
              <w:jc w:val="both"/>
              <w:rPr>
                <w:rFonts w:ascii="Arial" w:hAnsi="Arial" w:cs="Arial"/>
                <w:sz w:val="20"/>
                <w:szCs w:val="20"/>
              </w:rPr>
            </w:pPr>
          </w:p>
          <w:p w14:paraId="462C1D02" w14:textId="77777777" w:rsidR="00715954" w:rsidRDefault="00715954" w:rsidP="00A60195">
            <w:pPr>
              <w:spacing w:after="0" w:line="260" w:lineRule="exact"/>
              <w:jc w:val="both"/>
              <w:rPr>
                <w:rFonts w:ascii="Arial" w:hAnsi="Arial" w:cs="Arial"/>
                <w:sz w:val="20"/>
                <w:szCs w:val="20"/>
              </w:rPr>
            </w:pPr>
            <w:r>
              <w:rPr>
                <w:rFonts w:ascii="Arial" w:hAnsi="Arial" w:cs="Arial"/>
                <w:sz w:val="20"/>
                <w:szCs w:val="20"/>
              </w:rPr>
              <w:t xml:space="preserve">Možnost zavrnitve vstopa v primeru odpovedi prebivanja tujca v državi, razveljavitve dovoljenja za prebivanje in prepovedi vstopa v državo se iz predloga črta, ker mora imeti tujec za vstop v državo veljavno dovoljenje, tega pa nima, če mu je bilo dovoljenje razveljavljeno, prebivanje odpovedano ali mu je bil prepovedan vstop v državo. </w:t>
            </w:r>
          </w:p>
          <w:p w14:paraId="2561BDF4" w14:textId="02175BB0" w:rsidR="00715954" w:rsidRDefault="00715954" w:rsidP="00A60195">
            <w:pPr>
              <w:spacing w:after="0" w:line="260" w:lineRule="exact"/>
              <w:jc w:val="both"/>
              <w:rPr>
                <w:rFonts w:ascii="Arial" w:hAnsi="Arial" w:cs="Arial"/>
                <w:sz w:val="20"/>
                <w:szCs w:val="20"/>
              </w:rPr>
            </w:pPr>
          </w:p>
          <w:p w14:paraId="55251094" w14:textId="5B1262CD" w:rsidR="00F91DDB" w:rsidRDefault="00F91DDB" w:rsidP="00A60195">
            <w:pPr>
              <w:spacing w:after="0" w:line="260" w:lineRule="exact"/>
              <w:jc w:val="both"/>
              <w:rPr>
                <w:rFonts w:ascii="Arial" w:hAnsi="Arial" w:cs="Arial"/>
                <w:sz w:val="20"/>
                <w:szCs w:val="20"/>
              </w:rPr>
            </w:pPr>
            <w:r>
              <w:rPr>
                <w:rFonts w:ascii="Arial" w:hAnsi="Arial" w:cs="Arial"/>
                <w:sz w:val="20"/>
                <w:szCs w:val="20"/>
              </w:rPr>
              <w:t>K 4. členu</w:t>
            </w:r>
          </w:p>
          <w:p w14:paraId="6B6548A2" w14:textId="27A059DA" w:rsidR="00C71387" w:rsidRDefault="00C71387" w:rsidP="00A60195">
            <w:pPr>
              <w:spacing w:after="0" w:line="260" w:lineRule="exact"/>
              <w:jc w:val="both"/>
              <w:rPr>
                <w:rFonts w:ascii="Arial" w:hAnsi="Arial" w:cs="Arial"/>
                <w:sz w:val="20"/>
                <w:szCs w:val="20"/>
              </w:rPr>
            </w:pPr>
          </w:p>
          <w:p w14:paraId="14E8C9B6" w14:textId="56E50467" w:rsidR="00173D3F" w:rsidRDefault="00C71387" w:rsidP="00173D3F">
            <w:pPr>
              <w:autoSpaceDE w:val="0"/>
              <w:autoSpaceDN w:val="0"/>
              <w:adjustRightInd w:val="0"/>
              <w:jc w:val="both"/>
              <w:rPr>
                <w:rFonts w:ascii="Arial" w:hAnsi="Arial" w:cs="Arial"/>
                <w:color w:val="000000"/>
                <w:sz w:val="20"/>
                <w:szCs w:val="20"/>
              </w:rPr>
            </w:pPr>
            <w:r w:rsidRPr="00173D3F">
              <w:rPr>
                <w:rFonts w:ascii="Arial" w:hAnsi="Arial" w:cs="Arial"/>
                <w:sz w:val="20"/>
                <w:szCs w:val="20"/>
              </w:rPr>
              <w:t xml:space="preserve">Državni zbor Republike Slovenije je dne 26. 1. 2017 sprejel Zakon o spremembi in dopolnitvi Zakona o tujcih (Uradni list RS, št. 5/2017), ki opredeljuje spremenjene razmere na področju migracij in ukrepe v primeru spremenjenih razmer na področju migracij. </w:t>
            </w:r>
            <w:r w:rsidR="00173D3F" w:rsidRPr="00173D3F">
              <w:rPr>
                <w:rFonts w:ascii="Arial" w:hAnsi="Arial" w:cs="Arial"/>
                <w:sz w:val="20"/>
                <w:szCs w:val="20"/>
              </w:rPr>
              <w:t xml:space="preserve">Zakon </w:t>
            </w:r>
            <w:r w:rsidR="00173D3F" w:rsidRPr="00173D3F">
              <w:rPr>
                <w:rFonts w:ascii="Arial" w:hAnsi="Arial" w:cs="Arial"/>
                <w:color w:val="000000"/>
                <w:sz w:val="20"/>
                <w:szCs w:val="20"/>
              </w:rPr>
              <w:t xml:space="preserve">temelji na predpostavki, da bi se Republika Slovenija v primeru spremenjenih migracijskih razmer lahko soočila s situacijo, ki predstavlja tveganje javnemu redu in notranji varnosti. Zaradi nepredvidljive narave migracij so dejavniki tveganja, ki jih slednje prinašajo, težko predvidljivi in imajo lahko multiplikativni značaj in učinek, kar posledično vpliva na nastanek drugih varnostnih groženj. Izhajajoč iz navedenih okoliščin 10.a člen ZTuj-2 omogoča Ministrstvu za notranje zadeve, da v primeru, da bi bila zaradi spremenjenih razmer na področju migracij ogrožena javni red ali notranja varnost Republike Slovenije, kar bi lahko otežilo delovanje osrednjih institucij države in zagotavljanje njenih vitalnih funkcij, predlaga Vladi Republike Slovenije, da predlaga Državnemu zboru Republike Slovenije, da upoštevajoč načelo sorazmernosti, odloči o uporabi </w:t>
            </w:r>
            <w:r w:rsidR="00173D3F">
              <w:rPr>
                <w:rFonts w:ascii="Arial" w:hAnsi="Arial" w:cs="Arial"/>
                <w:color w:val="000000"/>
                <w:sz w:val="20"/>
                <w:szCs w:val="20"/>
              </w:rPr>
              <w:t xml:space="preserve">ukrepa </w:t>
            </w:r>
            <w:r w:rsidR="00173D3F" w:rsidRPr="00173D3F">
              <w:rPr>
                <w:rFonts w:ascii="Arial" w:hAnsi="Arial" w:cs="Arial"/>
                <w:color w:val="000000"/>
                <w:sz w:val="20"/>
                <w:szCs w:val="20"/>
              </w:rPr>
              <w:t>10.b člena ZTuj-2,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14:paraId="77F624C1" w14:textId="5CF52517" w:rsidR="0007510E" w:rsidRDefault="00173D3F" w:rsidP="0007510E">
            <w:pPr>
              <w:spacing w:after="0" w:line="260" w:lineRule="exact"/>
              <w:jc w:val="both"/>
              <w:rPr>
                <w:rFonts w:ascii="Arial" w:hAnsi="Arial" w:cs="Arial"/>
                <w:sz w:val="20"/>
                <w:szCs w:val="20"/>
              </w:rPr>
            </w:pPr>
            <w:r>
              <w:rPr>
                <w:rFonts w:ascii="Arial" w:hAnsi="Arial" w:cs="Arial"/>
                <w:sz w:val="20"/>
                <w:szCs w:val="20"/>
              </w:rPr>
              <w:t>S spremembo 20. člena Zakona o Vladi Republike Slovenije</w:t>
            </w:r>
            <w:r w:rsidRPr="0007510E">
              <w:rPr>
                <w:rFonts w:ascii="Arial" w:hAnsi="Arial" w:cs="Arial"/>
                <w:sz w:val="20"/>
                <w:szCs w:val="20"/>
              </w:rPr>
              <w:t xml:space="preserve"> (Uradni list RS, št. 55/17 z dne 6. 10. 2017)</w:t>
            </w:r>
            <w:r w:rsidR="0034304C">
              <w:rPr>
                <w:rFonts w:ascii="Arial" w:hAnsi="Arial" w:cs="Arial"/>
                <w:sz w:val="20"/>
                <w:szCs w:val="20"/>
              </w:rPr>
              <w:t>, ki</w:t>
            </w:r>
            <w:r w:rsidRPr="00DB17BC">
              <w:rPr>
                <w:rFonts w:ascii="Arial" w:hAnsi="Arial" w:cs="Arial"/>
                <w:sz w:val="20"/>
                <w:szCs w:val="20"/>
              </w:rPr>
              <w:t xml:space="preserve"> </w:t>
            </w:r>
            <w:r>
              <w:rPr>
                <w:rFonts w:ascii="Arial" w:hAnsi="Arial" w:cs="Arial"/>
                <w:sz w:val="20"/>
                <w:szCs w:val="20"/>
              </w:rPr>
              <w:t xml:space="preserve">je </w:t>
            </w:r>
            <w:r w:rsidR="0007510E">
              <w:rPr>
                <w:rFonts w:ascii="Arial" w:hAnsi="Arial" w:cs="Arial"/>
                <w:sz w:val="20"/>
                <w:szCs w:val="20"/>
              </w:rPr>
              <w:t xml:space="preserve">bila </w:t>
            </w:r>
            <w:r w:rsidR="00364FEB">
              <w:rPr>
                <w:rFonts w:ascii="Arial" w:hAnsi="Arial" w:cs="Arial"/>
                <w:sz w:val="20"/>
                <w:szCs w:val="20"/>
              </w:rPr>
              <w:t xml:space="preserve">sprejeta </w:t>
            </w:r>
            <w:r w:rsidR="0007510E">
              <w:rPr>
                <w:rFonts w:ascii="Arial" w:hAnsi="Arial" w:cs="Arial"/>
                <w:sz w:val="20"/>
                <w:szCs w:val="20"/>
              </w:rPr>
              <w:t xml:space="preserve">po sprejemu  </w:t>
            </w:r>
            <w:r w:rsidR="00364FEB">
              <w:rPr>
                <w:rFonts w:ascii="Arial" w:hAnsi="Arial" w:cs="Arial"/>
                <w:sz w:val="20"/>
                <w:szCs w:val="20"/>
              </w:rPr>
              <w:t>Zakona o spremembi in dopolnitvi Zakona o tujcih</w:t>
            </w:r>
            <w:r w:rsidR="0034304C">
              <w:rPr>
                <w:rFonts w:ascii="Arial" w:hAnsi="Arial" w:cs="Arial"/>
                <w:sz w:val="20"/>
                <w:szCs w:val="20"/>
              </w:rPr>
              <w:t xml:space="preserve"> </w:t>
            </w:r>
            <w:r w:rsidR="0034304C" w:rsidRPr="0034304C">
              <w:rPr>
                <w:rFonts w:ascii="Arial" w:hAnsi="Arial" w:cs="Arial"/>
                <w:sz w:val="20"/>
                <w:szCs w:val="20"/>
              </w:rPr>
              <w:t>(Uradni list RS, št. 5/17</w:t>
            </w:r>
            <w:r w:rsidR="00FD3E58">
              <w:rPr>
                <w:rFonts w:ascii="Arial" w:hAnsi="Arial" w:cs="Arial"/>
                <w:sz w:val="20"/>
                <w:szCs w:val="20"/>
              </w:rPr>
              <w:t xml:space="preserve"> z dne 26. 1. 2017</w:t>
            </w:r>
            <w:r w:rsidR="0034304C" w:rsidRPr="0034304C">
              <w:rPr>
                <w:rFonts w:ascii="Arial" w:hAnsi="Arial" w:cs="Arial"/>
                <w:sz w:val="20"/>
                <w:szCs w:val="20"/>
              </w:rPr>
              <w:t>)</w:t>
            </w:r>
            <w:r w:rsidR="0007510E">
              <w:rPr>
                <w:rFonts w:ascii="Arial" w:hAnsi="Arial" w:cs="Arial"/>
                <w:sz w:val="20"/>
                <w:szCs w:val="20"/>
              </w:rPr>
              <w:t xml:space="preserve">, </w:t>
            </w:r>
            <w:r w:rsidR="0034304C">
              <w:rPr>
                <w:rFonts w:ascii="Arial" w:hAnsi="Arial" w:cs="Arial"/>
                <w:sz w:val="20"/>
                <w:szCs w:val="20"/>
              </w:rPr>
              <w:t xml:space="preserve">je </w:t>
            </w:r>
            <w:r>
              <w:rPr>
                <w:rFonts w:ascii="Arial" w:hAnsi="Arial" w:cs="Arial"/>
                <w:sz w:val="20"/>
                <w:szCs w:val="20"/>
              </w:rPr>
              <w:t>v okviru sistema kriznega upravljanja in vodenja</w:t>
            </w:r>
            <w:r w:rsidR="0007510E">
              <w:rPr>
                <w:rFonts w:ascii="Arial" w:hAnsi="Arial" w:cs="Arial"/>
                <w:sz w:val="20"/>
                <w:szCs w:val="20"/>
              </w:rPr>
              <w:t xml:space="preserve">, </w:t>
            </w:r>
            <w:r w:rsidRPr="00DB17BC">
              <w:rPr>
                <w:rFonts w:ascii="Arial" w:hAnsi="Arial" w:cs="Arial"/>
                <w:sz w:val="20"/>
                <w:szCs w:val="20"/>
              </w:rPr>
              <w:t>opredelj</w:t>
            </w:r>
            <w:r w:rsidR="0007510E">
              <w:rPr>
                <w:rFonts w:ascii="Arial" w:hAnsi="Arial" w:cs="Arial"/>
                <w:sz w:val="20"/>
                <w:szCs w:val="20"/>
              </w:rPr>
              <w:t>ena</w:t>
            </w:r>
            <w:r w:rsidRPr="00DB17BC">
              <w:rPr>
                <w:rFonts w:ascii="Arial" w:hAnsi="Arial" w:cs="Arial"/>
                <w:sz w:val="20"/>
                <w:szCs w:val="20"/>
              </w:rPr>
              <w:t xml:space="preserve"> kompleksn</w:t>
            </w:r>
            <w:r>
              <w:rPr>
                <w:rFonts w:ascii="Arial" w:hAnsi="Arial" w:cs="Arial"/>
                <w:sz w:val="20"/>
                <w:szCs w:val="20"/>
              </w:rPr>
              <w:t>a</w:t>
            </w:r>
            <w:r w:rsidRPr="00DB17BC">
              <w:rPr>
                <w:rFonts w:ascii="Arial" w:hAnsi="Arial" w:cs="Arial"/>
                <w:sz w:val="20"/>
                <w:szCs w:val="20"/>
              </w:rPr>
              <w:t xml:space="preserve"> kriz</w:t>
            </w:r>
            <w:r>
              <w:rPr>
                <w:rFonts w:ascii="Arial" w:hAnsi="Arial" w:cs="Arial"/>
                <w:sz w:val="20"/>
                <w:szCs w:val="20"/>
              </w:rPr>
              <w:t>a</w:t>
            </w:r>
            <w:r w:rsidRPr="00DB17BC">
              <w:rPr>
                <w:rFonts w:ascii="Arial" w:hAnsi="Arial" w:cs="Arial"/>
                <w:sz w:val="20"/>
                <w:szCs w:val="20"/>
              </w:rPr>
              <w:t>. Za kompleksno krizo se v skladu z 20. členom navedenega zakona šteje</w:t>
            </w:r>
            <w:r w:rsidRPr="00840284">
              <w:rPr>
                <w:rFonts w:ascii="Arial" w:hAnsi="Arial" w:cs="Arial"/>
                <w:sz w:val="20"/>
                <w:szCs w:val="20"/>
                <w:lang w:val="x-none"/>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w:t>
            </w:r>
            <w:r>
              <w:rPr>
                <w:rFonts w:ascii="Arial" w:hAnsi="Arial" w:cs="Arial"/>
                <w:sz w:val="20"/>
                <w:szCs w:val="20"/>
              </w:rPr>
              <w:t xml:space="preserve"> </w:t>
            </w:r>
            <w:r w:rsidR="0007510E" w:rsidRPr="0007510E">
              <w:rPr>
                <w:rFonts w:ascii="Arial" w:eastAsia="Times New Roman" w:hAnsi="Arial" w:cs="Arial"/>
                <w:sz w:val="20"/>
                <w:szCs w:val="20"/>
                <w:lang w:eastAsia="sl-SI"/>
              </w:rPr>
              <w:t>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 njen razvoj ter predvideti ustrezen odziv, ki vključuje tudi spremljanje razmer in potencialno identifikacijo novih kompleksnih kriz.</w:t>
            </w:r>
            <w:r w:rsidR="007668BF" w:rsidRPr="0007510E">
              <w:rPr>
                <w:rFonts w:ascii="Arial" w:hAnsi="Arial" w:cs="Arial"/>
                <w:sz w:val="20"/>
                <w:szCs w:val="20"/>
              </w:rPr>
              <w:t xml:space="preserve"> </w:t>
            </w:r>
            <w:r w:rsidR="007668BF">
              <w:rPr>
                <w:rFonts w:ascii="Arial" w:hAnsi="Arial" w:cs="Arial"/>
                <w:sz w:val="20"/>
                <w:szCs w:val="20"/>
              </w:rPr>
              <w:t>K</w:t>
            </w:r>
            <w:r w:rsidR="007668BF" w:rsidRPr="0007510E">
              <w:rPr>
                <w:rFonts w:ascii="Arial" w:hAnsi="Arial" w:cs="Arial"/>
                <w:sz w:val="20"/>
                <w:szCs w:val="20"/>
              </w:rPr>
              <w:t xml:space="preserve">ompleksna kriza </w:t>
            </w:r>
            <w:r w:rsidR="007668BF">
              <w:rPr>
                <w:rFonts w:ascii="Arial" w:hAnsi="Arial" w:cs="Arial"/>
                <w:sz w:val="20"/>
                <w:szCs w:val="20"/>
              </w:rPr>
              <w:t xml:space="preserve">se nanaša na </w:t>
            </w:r>
            <w:r w:rsidR="007668BF" w:rsidRPr="0007510E">
              <w:rPr>
                <w:rFonts w:ascii="Arial" w:hAnsi="Arial" w:cs="Arial"/>
                <w:sz w:val="20"/>
                <w:szCs w:val="20"/>
              </w:rPr>
              <w:t xml:space="preserve">krize na državni ravni, vendar pri tem ne gre za tako visoko stopnjo sistemskega nedelovanja države, da bi bila potrebna razglasitev vojnega ali </w:t>
            </w:r>
            <w:r w:rsidR="007668BF">
              <w:rPr>
                <w:rFonts w:ascii="Arial" w:hAnsi="Arial" w:cs="Arial"/>
                <w:sz w:val="20"/>
                <w:szCs w:val="20"/>
              </w:rPr>
              <w:t>i</w:t>
            </w:r>
            <w:r w:rsidR="007668BF" w:rsidRPr="0007510E">
              <w:rPr>
                <w:rFonts w:ascii="Arial" w:hAnsi="Arial" w:cs="Arial"/>
                <w:sz w:val="20"/>
                <w:szCs w:val="20"/>
              </w:rPr>
              <w:t>zrednega stanja</w:t>
            </w:r>
            <w:r w:rsidR="007668BF">
              <w:rPr>
                <w:rFonts w:ascii="Arial" w:hAnsi="Arial" w:cs="Arial"/>
                <w:sz w:val="20"/>
                <w:szCs w:val="20"/>
              </w:rPr>
              <w:t>.</w:t>
            </w:r>
            <w:r w:rsidR="0007510E">
              <w:rPr>
                <w:rFonts w:ascii="Arial" w:eastAsia="Times New Roman" w:hAnsi="Arial" w:cs="Arial"/>
                <w:sz w:val="20"/>
                <w:szCs w:val="20"/>
                <w:lang w:eastAsia="sl-SI"/>
              </w:rPr>
              <w:t xml:space="preserve"> Potencialne vzroke za nastanek kompleksne krize opredeljuje Resolucija o strategiji nacionalne varnosti Republike Slovenije, sprejet</w:t>
            </w:r>
            <w:r w:rsidR="002804C3">
              <w:rPr>
                <w:rFonts w:ascii="Arial" w:eastAsia="Times New Roman" w:hAnsi="Arial" w:cs="Arial"/>
                <w:sz w:val="20"/>
                <w:szCs w:val="20"/>
                <w:lang w:eastAsia="sl-SI"/>
              </w:rPr>
              <w:t>a</w:t>
            </w:r>
            <w:r w:rsidR="0007510E">
              <w:rPr>
                <w:rFonts w:ascii="Arial" w:eastAsia="Times New Roman" w:hAnsi="Arial" w:cs="Arial"/>
                <w:sz w:val="20"/>
                <w:szCs w:val="20"/>
                <w:lang w:eastAsia="sl-SI"/>
              </w:rPr>
              <w:t xml:space="preserve"> konec leta 2019, ki je nadomestila Resolucijo o strategiji nacionalne varnosti iz leta 2010. Resolucija, </w:t>
            </w:r>
            <w:r w:rsidR="002804C3">
              <w:rPr>
                <w:rFonts w:ascii="Arial" w:eastAsia="Times New Roman" w:hAnsi="Arial" w:cs="Arial"/>
                <w:sz w:val="20"/>
                <w:szCs w:val="20"/>
                <w:lang w:eastAsia="sl-SI"/>
              </w:rPr>
              <w:t xml:space="preserve">tako </w:t>
            </w:r>
            <w:r w:rsidR="0007510E">
              <w:rPr>
                <w:rFonts w:ascii="Arial" w:eastAsia="Times New Roman" w:hAnsi="Arial" w:cs="Arial"/>
                <w:sz w:val="20"/>
                <w:szCs w:val="20"/>
                <w:lang w:eastAsia="sl-SI"/>
              </w:rPr>
              <w:t>kot njena predhodnica, na kateri je temelji</w:t>
            </w:r>
            <w:r w:rsidR="00364FEB">
              <w:rPr>
                <w:rFonts w:ascii="Arial" w:eastAsia="Times New Roman" w:hAnsi="Arial" w:cs="Arial"/>
                <w:sz w:val="20"/>
                <w:szCs w:val="20"/>
                <w:lang w:eastAsia="sl-SI"/>
              </w:rPr>
              <w:t>l</w:t>
            </w:r>
            <w:r w:rsidR="0007510E">
              <w:rPr>
                <w:rFonts w:ascii="Arial" w:eastAsia="Times New Roman" w:hAnsi="Arial" w:cs="Arial"/>
                <w:sz w:val="20"/>
                <w:szCs w:val="20"/>
                <w:lang w:eastAsia="sl-SI"/>
              </w:rPr>
              <w:t xml:space="preserve"> 10. a člen Zakona o tujcih, prepoznava tveganje </w:t>
            </w:r>
            <w:r w:rsidR="0007510E" w:rsidRPr="00AC4D95">
              <w:rPr>
                <w:rFonts w:ascii="Arial" w:hAnsi="Arial" w:cs="Arial"/>
                <w:sz w:val="20"/>
                <w:szCs w:val="20"/>
              </w:rPr>
              <w:t>spremenjenih migracijskih razmer</w:t>
            </w:r>
            <w:r w:rsidR="0007510E">
              <w:rPr>
                <w:rFonts w:ascii="Arial" w:hAnsi="Arial" w:cs="Arial"/>
                <w:sz w:val="20"/>
                <w:szCs w:val="20"/>
              </w:rPr>
              <w:t xml:space="preserve"> za </w:t>
            </w:r>
            <w:r w:rsidR="0007510E" w:rsidRPr="00AC4D95">
              <w:rPr>
                <w:rFonts w:ascii="Arial" w:hAnsi="Arial" w:cs="Arial"/>
                <w:sz w:val="20"/>
                <w:szCs w:val="20"/>
              </w:rPr>
              <w:t>javn</w:t>
            </w:r>
            <w:r w:rsidR="0007510E">
              <w:rPr>
                <w:rFonts w:ascii="Arial" w:hAnsi="Arial" w:cs="Arial"/>
                <w:sz w:val="20"/>
                <w:szCs w:val="20"/>
              </w:rPr>
              <w:t>i</w:t>
            </w:r>
            <w:r w:rsidR="0007510E" w:rsidRPr="00AC4D95">
              <w:rPr>
                <w:rFonts w:ascii="Arial" w:hAnsi="Arial" w:cs="Arial"/>
                <w:sz w:val="20"/>
                <w:szCs w:val="20"/>
              </w:rPr>
              <w:t xml:space="preserve"> red in notranj</w:t>
            </w:r>
            <w:r w:rsidR="0007510E">
              <w:rPr>
                <w:rFonts w:ascii="Arial" w:hAnsi="Arial" w:cs="Arial"/>
                <w:sz w:val="20"/>
                <w:szCs w:val="20"/>
              </w:rPr>
              <w:t>o</w:t>
            </w:r>
            <w:r w:rsidR="0007510E" w:rsidRPr="00AC4D95">
              <w:rPr>
                <w:rFonts w:ascii="Arial" w:hAnsi="Arial" w:cs="Arial"/>
                <w:sz w:val="20"/>
                <w:szCs w:val="20"/>
              </w:rPr>
              <w:t xml:space="preserve"> varnost</w:t>
            </w:r>
            <w:r w:rsidR="002804C3">
              <w:rPr>
                <w:rFonts w:ascii="Arial" w:hAnsi="Arial" w:cs="Arial"/>
                <w:sz w:val="20"/>
                <w:szCs w:val="20"/>
              </w:rPr>
              <w:t xml:space="preserve"> kot razlog za nastanek kompleksne krize</w:t>
            </w:r>
            <w:r w:rsidR="0007510E">
              <w:rPr>
                <w:rFonts w:ascii="Arial" w:hAnsi="Arial" w:cs="Arial"/>
                <w:sz w:val="20"/>
                <w:szCs w:val="20"/>
              </w:rPr>
              <w:t xml:space="preserve">, pri čemer so dejavniki tveganja zaradi </w:t>
            </w:r>
            <w:r w:rsidR="0007510E" w:rsidRPr="00AC4D95">
              <w:rPr>
                <w:rFonts w:ascii="Arial" w:hAnsi="Arial" w:cs="Arial"/>
                <w:sz w:val="20"/>
                <w:szCs w:val="20"/>
              </w:rPr>
              <w:t xml:space="preserve"> nepredvidljive narave migracij </w:t>
            </w:r>
            <w:r w:rsidR="0007510E">
              <w:rPr>
                <w:rFonts w:ascii="Arial" w:hAnsi="Arial" w:cs="Arial"/>
                <w:sz w:val="20"/>
                <w:szCs w:val="20"/>
              </w:rPr>
              <w:t xml:space="preserve">vnaprej </w:t>
            </w:r>
            <w:r w:rsidR="0007510E" w:rsidRPr="00AC4D95">
              <w:rPr>
                <w:rFonts w:ascii="Arial" w:hAnsi="Arial" w:cs="Arial"/>
                <w:sz w:val="20"/>
                <w:szCs w:val="20"/>
              </w:rPr>
              <w:t>težko predvidljivi</w:t>
            </w:r>
            <w:r w:rsidR="0007510E">
              <w:rPr>
                <w:rFonts w:ascii="Arial" w:hAnsi="Arial" w:cs="Arial"/>
                <w:sz w:val="20"/>
                <w:szCs w:val="20"/>
              </w:rPr>
              <w:t xml:space="preserve">, </w:t>
            </w:r>
            <w:r w:rsidR="0007510E" w:rsidRPr="00AC4D95">
              <w:rPr>
                <w:rFonts w:ascii="Arial" w:hAnsi="Arial" w:cs="Arial"/>
                <w:sz w:val="20"/>
                <w:szCs w:val="20"/>
              </w:rPr>
              <w:t>vpliva</w:t>
            </w:r>
            <w:r w:rsidR="0007510E">
              <w:rPr>
                <w:rFonts w:ascii="Arial" w:hAnsi="Arial" w:cs="Arial"/>
                <w:sz w:val="20"/>
                <w:szCs w:val="20"/>
              </w:rPr>
              <w:t>jo pa</w:t>
            </w:r>
            <w:r w:rsidR="0007510E" w:rsidRPr="00AC4D95">
              <w:rPr>
                <w:rFonts w:ascii="Arial" w:hAnsi="Arial" w:cs="Arial"/>
                <w:sz w:val="20"/>
                <w:szCs w:val="20"/>
              </w:rPr>
              <w:t xml:space="preserve"> na nastanek drugih varnost</w:t>
            </w:r>
            <w:r w:rsidR="00364FEB">
              <w:rPr>
                <w:rFonts w:ascii="Arial" w:hAnsi="Arial" w:cs="Arial"/>
                <w:sz w:val="20"/>
                <w:szCs w:val="20"/>
              </w:rPr>
              <w:t>n</w:t>
            </w:r>
            <w:r w:rsidR="0007510E" w:rsidRPr="00AC4D95">
              <w:rPr>
                <w:rFonts w:ascii="Arial" w:hAnsi="Arial" w:cs="Arial"/>
                <w:sz w:val="20"/>
                <w:szCs w:val="20"/>
              </w:rPr>
              <w:t>ih groženj.</w:t>
            </w:r>
            <w:r w:rsidR="0007510E">
              <w:rPr>
                <w:rFonts w:ascii="Arial" w:hAnsi="Arial" w:cs="Arial"/>
                <w:sz w:val="20"/>
                <w:szCs w:val="20"/>
              </w:rPr>
              <w:t xml:space="preserve"> Kot izhaja iz resolucije, so nezakonite migracije ena od groženj in tveganj za nacionalno varnost. P</w:t>
            </w:r>
            <w:r w:rsidR="0007510E" w:rsidRPr="00840284">
              <w:rPr>
                <w:rFonts w:ascii="Arial" w:hAnsi="Arial" w:cs="Arial"/>
                <w:sz w:val="20"/>
                <w:szCs w:val="20"/>
              </w:rPr>
              <w:t xml:space="preserve">ritisk nezakonitih migracijskih tokov na Republiko Slovenijo nasploh </w:t>
            </w:r>
            <w:r w:rsidR="0007510E">
              <w:rPr>
                <w:rFonts w:ascii="Arial" w:hAnsi="Arial" w:cs="Arial"/>
                <w:sz w:val="20"/>
                <w:szCs w:val="20"/>
              </w:rPr>
              <w:t xml:space="preserve">bo </w:t>
            </w:r>
            <w:r w:rsidR="0007510E" w:rsidRPr="00840284">
              <w:rPr>
                <w:rFonts w:ascii="Arial" w:hAnsi="Arial" w:cs="Arial"/>
                <w:sz w:val="20"/>
                <w:szCs w:val="20"/>
              </w:rPr>
              <w:t>tudi v prihodnje pomembno opredeljeval družbeno-gospodarske in politično-varnostne razmere tako v svetu kot v regiji. Širši obseg nezakonitih migracij ali množičnih migracij lahko na splošno ogrozi varnost in dobrobit prebivalcev naše države ter predstavlja znatno obremenitev za celoten nacionalno</w:t>
            </w:r>
            <w:r w:rsidR="0007510E">
              <w:rPr>
                <w:rFonts w:ascii="Arial" w:hAnsi="Arial" w:cs="Arial"/>
                <w:sz w:val="20"/>
                <w:szCs w:val="20"/>
              </w:rPr>
              <w:t xml:space="preserve"> </w:t>
            </w:r>
            <w:r w:rsidR="0007510E" w:rsidRPr="00840284">
              <w:rPr>
                <w:rFonts w:ascii="Arial" w:hAnsi="Arial" w:cs="Arial"/>
                <w:sz w:val="20"/>
                <w:szCs w:val="20"/>
              </w:rPr>
              <w:t>varnostni sistem Republike Slovenije. Povečan migra</w:t>
            </w:r>
            <w:r w:rsidR="0007510E">
              <w:rPr>
                <w:rFonts w:ascii="Arial" w:hAnsi="Arial" w:cs="Arial"/>
                <w:sz w:val="20"/>
                <w:szCs w:val="20"/>
              </w:rPr>
              <w:t>cijski</w:t>
            </w:r>
            <w:r w:rsidR="0007510E" w:rsidRPr="00840284">
              <w:rPr>
                <w:rFonts w:ascii="Arial" w:hAnsi="Arial" w:cs="Arial"/>
                <w:sz w:val="20"/>
                <w:szCs w:val="20"/>
              </w:rPr>
              <w:t xml:space="preserve"> pritisk na Republiko Slovenijo in širše okolje lahko posredno vpliva tudi na razvoj ekstremizmov, slabšanje varnostnih razmer ter zunanjo in notranjo politiko</w:t>
            </w:r>
            <w:r w:rsidR="0007510E">
              <w:rPr>
                <w:rFonts w:ascii="Arial" w:hAnsi="Arial" w:cs="Arial"/>
                <w:sz w:val="20"/>
                <w:szCs w:val="20"/>
              </w:rPr>
              <w:t xml:space="preserve">. </w:t>
            </w:r>
            <w:r w:rsidR="0007510E" w:rsidRPr="0007510E">
              <w:rPr>
                <w:rFonts w:ascii="Arial" w:hAnsi="Arial" w:cs="Arial"/>
                <w:sz w:val="20"/>
                <w:szCs w:val="20"/>
              </w:rPr>
              <w:t>Republik</w:t>
            </w:r>
            <w:r w:rsidR="00D14475">
              <w:rPr>
                <w:rFonts w:ascii="Arial" w:hAnsi="Arial" w:cs="Arial"/>
                <w:sz w:val="20"/>
                <w:szCs w:val="20"/>
              </w:rPr>
              <w:t>o</w:t>
            </w:r>
            <w:r w:rsidR="0007510E" w:rsidRPr="0007510E">
              <w:rPr>
                <w:rFonts w:ascii="Arial" w:hAnsi="Arial" w:cs="Arial"/>
                <w:sz w:val="20"/>
                <w:szCs w:val="20"/>
              </w:rPr>
              <w:t xml:space="preserve"> Slovenij</w:t>
            </w:r>
            <w:r w:rsidR="00D14475">
              <w:rPr>
                <w:rFonts w:ascii="Arial" w:hAnsi="Arial" w:cs="Arial"/>
                <w:sz w:val="20"/>
                <w:szCs w:val="20"/>
              </w:rPr>
              <w:t>o</w:t>
            </w:r>
            <w:r w:rsidR="0007510E" w:rsidRPr="0007510E">
              <w:rPr>
                <w:rFonts w:ascii="Arial" w:hAnsi="Arial" w:cs="Arial"/>
                <w:sz w:val="20"/>
                <w:szCs w:val="20"/>
              </w:rPr>
              <w:t xml:space="preserve"> se nezakonite migracije dotikajo predvsem zaradi poteka migracijskih tokov čez njeno ozemlje. </w:t>
            </w:r>
            <w:r w:rsidR="0007510E">
              <w:rPr>
                <w:rFonts w:ascii="Arial" w:hAnsi="Arial" w:cs="Arial"/>
                <w:sz w:val="20"/>
                <w:szCs w:val="20"/>
              </w:rPr>
              <w:t>Resolucija</w:t>
            </w:r>
            <w:r w:rsidR="00D14475">
              <w:rPr>
                <w:rFonts w:ascii="Arial" w:hAnsi="Arial" w:cs="Arial"/>
                <w:sz w:val="20"/>
                <w:szCs w:val="20"/>
              </w:rPr>
              <w:t>,</w:t>
            </w:r>
            <w:r w:rsidR="0007510E">
              <w:rPr>
                <w:rFonts w:ascii="Arial" w:hAnsi="Arial" w:cs="Arial"/>
                <w:sz w:val="20"/>
                <w:szCs w:val="20"/>
              </w:rPr>
              <w:t xml:space="preserve"> kot odziv na grožnje in tveganja nacionalne varnosti</w:t>
            </w:r>
            <w:r w:rsidR="00D14475">
              <w:rPr>
                <w:rFonts w:ascii="Arial" w:hAnsi="Arial" w:cs="Arial"/>
                <w:sz w:val="20"/>
                <w:szCs w:val="20"/>
              </w:rPr>
              <w:t>,</w:t>
            </w:r>
            <w:r w:rsidR="0007510E">
              <w:rPr>
                <w:rFonts w:ascii="Arial" w:hAnsi="Arial" w:cs="Arial"/>
                <w:sz w:val="20"/>
                <w:szCs w:val="20"/>
              </w:rPr>
              <w:t xml:space="preserve"> prepoznava politiko</w:t>
            </w:r>
            <w:r w:rsidR="0007510E" w:rsidRPr="00AC4D95">
              <w:rPr>
                <w:rFonts w:ascii="Arial" w:hAnsi="Arial" w:cs="Arial"/>
                <w:sz w:val="20"/>
                <w:szCs w:val="20"/>
              </w:rPr>
              <w:t xml:space="preserve"> zagotavljanja notranje varnost</w:t>
            </w:r>
            <w:r w:rsidR="0007510E">
              <w:rPr>
                <w:rFonts w:ascii="Arial" w:hAnsi="Arial" w:cs="Arial"/>
                <w:sz w:val="20"/>
                <w:szCs w:val="20"/>
              </w:rPr>
              <w:t xml:space="preserve">i in migracijsko politiko. Politika zagotavljanja notranje varnosti bo </w:t>
            </w:r>
            <w:r w:rsidR="0007510E" w:rsidRPr="00AC4D95">
              <w:rPr>
                <w:rFonts w:ascii="Arial" w:hAnsi="Arial" w:cs="Arial"/>
                <w:sz w:val="20"/>
                <w:szCs w:val="20"/>
              </w:rPr>
              <w:t>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posebno pozornost namenila varovanju schengenskih meja ter razvijala nove oblike sodelovanja pri zagotavljanju notranje varnosti v okviru Evropske unije, s sosednjimi in z drugimi državami v regiji, s posebnim poudarkom na migracijski politiki.</w:t>
            </w:r>
            <w:r w:rsidR="0007510E">
              <w:rPr>
                <w:rFonts w:ascii="Arial" w:hAnsi="Arial" w:cs="Arial"/>
                <w:sz w:val="20"/>
                <w:szCs w:val="20"/>
              </w:rPr>
              <w:t xml:space="preserve"> Tveganja spremenjenih razmer na področju migracij opredeljuje tudi Strategija Vlade Republike Slovenije na področju migracij (2019). Na podlagi navedenega je jasno, da </w:t>
            </w:r>
            <w:r w:rsidR="007668BF">
              <w:rPr>
                <w:rFonts w:ascii="Arial" w:hAnsi="Arial" w:cs="Arial"/>
                <w:sz w:val="20"/>
                <w:szCs w:val="20"/>
              </w:rPr>
              <w:t xml:space="preserve">spremenjene razmere na področju migracij, kot jih opredeljuje 10. a člen Zakona o tujcih, predstavljajo kompleksno krizo v smislu 20. člena Zakona o Vladi Republike Slovenije. </w:t>
            </w:r>
            <w:r w:rsidR="00364FEB">
              <w:rPr>
                <w:rFonts w:ascii="Arial" w:hAnsi="Arial" w:cs="Arial"/>
                <w:sz w:val="20"/>
                <w:szCs w:val="20"/>
              </w:rPr>
              <w:t>P</w:t>
            </w:r>
            <w:r w:rsidR="007668BF">
              <w:rPr>
                <w:rFonts w:ascii="Arial" w:hAnsi="Arial" w:cs="Arial"/>
                <w:sz w:val="20"/>
                <w:szCs w:val="20"/>
              </w:rPr>
              <w:t xml:space="preserve">redlagatelj zakona </w:t>
            </w:r>
            <w:r w:rsidR="00364FEB">
              <w:rPr>
                <w:rFonts w:ascii="Arial" w:hAnsi="Arial" w:cs="Arial"/>
                <w:sz w:val="20"/>
                <w:szCs w:val="20"/>
              </w:rPr>
              <w:t xml:space="preserve">zato </w:t>
            </w:r>
            <w:r w:rsidR="007668BF">
              <w:rPr>
                <w:rFonts w:ascii="Arial" w:hAnsi="Arial" w:cs="Arial"/>
                <w:sz w:val="20"/>
                <w:szCs w:val="20"/>
              </w:rPr>
              <w:t>predlaga, da se 10. a člen Zakona o tujcih spremeni tako, da opredel</w:t>
            </w:r>
            <w:r w:rsidR="00D14475">
              <w:rPr>
                <w:rFonts w:ascii="Arial" w:hAnsi="Arial" w:cs="Arial"/>
                <w:sz w:val="20"/>
                <w:szCs w:val="20"/>
              </w:rPr>
              <w:t>i</w:t>
            </w:r>
            <w:r w:rsidR="007668BF">
              <w:rPr>
                <w:rFonts w:ascii="Arial" w:hAnsi="Arial" w:cs="Arial"/>
                <w:sz w:val="20"/>
                <w:szCs w:val="20"/>
              </w:rPr>
              <w:t xml:space="preserve"> kompleksno krizo na področju migracij, s čimer se omogoči odzivanje na spremenjene razmere na področju migracij v okviru vodenja in upravljanja kompleksne krize. Pri tem pa se kot možen ukrep v okviru vodenja in upravljanja kompleksne krize ohranja možnost uporabe ukrepa iz 10. b člena Zakona o tujcih. </w:t>
            </w:r>
          </w:p>
          <w:p w14:paraId="04D89079" w14:textId="74B972BF" w:rsidR="00F91DDB" w:rsidRDefault="00F91DDB" w:rsidP="00A60195">
            <w:pPr>
              <w:spacing w:after="0" w:line="260" w:lineRule="exact"/>
              <w:jc w:val="both"/>
              <w:rPr>
                <w:rFonts w:ascii="Arial" w:hAnsi="Arial" w:cs="Arial"/>
                <w:sz w:val="20"/>
                <w:szCs w:val="20"/>
              </w:rPr>
            </w:pPr>
          </w:p>
          <w:p w14:paraId="09740CE4" w14:textId="108EBB68" w:rsidR="00F91DDB" w:rsidRDefault="00F91DDB" w:rsidP="00A60195">
            <w:pPr>
              <w:spacing w:after="0" w:line="260" w:lineRule="exact"/>
              <w:jc w:val="both"/>
              <w:rPr>
                <w:rFonts w:ascii="Arial" w:hAnsi="Arial" w:cs="Arial"/>
                <w:sz w:val="20"/>
                <w:szCs w:val="20"/>
              </w:rPr>
            </w:pPr>
            <w:r>
              <w:rPr>
                <w:rFonts w:ascii="Arial" w:hAnsi="Arial" w:cs="Arial"/>
                <w:sz w:val="20"/>
                <w:szCs w:val="20"/>
              </w:rPr>
              <w:t>K 5. členu</w:t>
            </w:r>
          </w:p>
          <w:p w14:paraId="4EB83329" w14:textId="77777777" w:rsidR="006E264D" w:rsidRPr="00A60195" w:rsidRDefault="006E264D" w:rsidP="00A60195">
            <w:pPr>
              <w:spacing w:after="0" w:line="260" w:lineRule="exact"/>
              <w:jc w:val="both"/>
              <w:rPr>
                <w:rFonts w:ascii="Arial" w:hAnsi="Arial" w:cs="Arial"/>
                <w:sz w:val="20"/>
                <w:szCs w:val="20"/>
              </w:rPr>
            </w:pPr>
          </w:p>
          <w:p w14:paraId="7062189E" w14:textId="6EB580D6" w:rsidR="00C00642" w:rsidRPr="00AD31EE" w:rsidRDefault="00C00642" w:rsidP="00AD31EE">
            <w:pPr>
              <w:spacing w:line="260" w:lineRule="exact"/>
              <w:jc w:val="both"/>
              <w:rPr>
                <w:rFonts w:ascii="Arial" w:hAnsi="Arial" w:cs="Arial"/>
                <w:sz w:val="20"/>
                <w:szCs w:val="20"/>
                <w:lang w:eastAsia="sl-SI"/>
              </w:rPr>
            </w:pPr>
            <w:r w:rsidRPr="00A70AD9">
              <w:rPr>
                <w:rFonts w:ascii="Arial" w:eastAsia="Arial" w:hAnsi="Arial" w:cs="Arial"/>
                <w:color w:val="000000"/>
                <w:sz w:val="20"/>
                <w:szCs w:val="20"/>
              </w:rPr>
              <w:t>10. b člen ureja ukrepanje v kompleksni krizi. Pr</w:t>
            </w:r>
            <w:r w:rsidR="007668BF" w:rsidRPr="00A70AD9">
              <w:rPr>
                <w:rFonts w:ascii="Arial" w:eastAsia="Arial" w:hAnsi="Arial" w:cs="Arial"/>
                <w:color w:val="000000"/>
                <w:sz w:val="20"/>
                <w:szCs w:val="20"/>
              </w:rPr>
              <w:t xml:space="preserve">edlog zakona ne posega v </w:t>
            </w:r>
            <w:r w:rsidRPr="00A70AD9">
              <w:rPr>
                <w:rFonts w:ascii="Arial" w:eastAsia="Arial" w:hAnsi="Arial" w:cs="Arial"/>
                <w:color w:val="000000"/>
                <w:sz w:val="20"/>
                <w:szCs w:val="20"/>
              </w:rPr>
              <w:t xml:space="preserve">trenutno veljavni prvi odstavek, ki predvideva, </w:t>
            </w:r>
            <w:r w:rsidR="00D14475">
              <w:rPr>
                <w:rFonts w:ascii="Arial" w:eastAsia="Arial" w:hAnsi="Arial" w:cs="Arial"/>
                <w:color w:val="000000"/>
                <w:sz w:val="20"/>
                <w:szCs w:val="20"/>
              </w:rPr>
              <w:t xml:space="preserve">da </w:t>
            </w:r>
            <w:r w:rsidRPr="00A70AD9">
              <w:rPr>
                <w:rFonts w:ascii="Arial" w:eastAsia="Arial" w:hAnsi="Arial" w:cs="Arial"/>
                <w:color w:val="000000"/>
                <w:sz w:val="20"/>
                <w:szCs w:val="20"/>
              </w:rPr>
              <w:t xml:space="preserve">po sprejemu odločitve Državnega zbora Republike Slovenije iz 10. a člena </w:t>
            </w:r>
            <w:r w:rsidRPr="00A70AD9">
              <w:rPr>
                <w:rFonts w:ascii="Arial" w:hAnsi="Arial" w:cs="Arial"/>
                <w:sz w:val="20"/>
                <w:szCs w:val="20"/>
                <w:lang w:eastAsia="sl-SI"/>
              </w:rPr>
              <w:t xml:space="preserve">policija tujcu, ki ne izpolnjuje pogojev za vstop, ne dovoli vstopa, </w:t>
            </w:r>
            <w:r w:rsidRPr="00AD31EE">
              <w:rPr>
                <w:rFonts w:ascii="Arial" w:hAnsi="Arial" w:cs="Arial"/>
                <w:sz w:val="20"/>
                <w:szCs w:val="20"/>
                <w:lang w:eastAsia="sl-SI"/>
              </w:rPr>
              <w:t>tujca, ki je po uveljavitvi te odločitve nezakonito vstopil v Republiko Slovenijo in se na območju, na katerem se izvaja ta člen, nahaja nezakonito, pa privede do državne meje in ga napoti v državo, iz katere je nezakonito vstopil.</w:t>
            </w:r>
            <w:r w:rsidR="00F513A5" w:rsidRPr="00AD31EE">
              <w:rPr>
                <w:rFonts w:ascii="Arial" w:hAnsi="Arial" w:cs="Arial"/>
                <w:sz w:val="20"/>
                <w:szCs w:val="20"/>
                <w:lang w:eastAsia="sl-SI"/>
              </w:rPr>
              <w:t xml:space="preserve"> </w:t>
            </w:r>
          </w:p>
          <w:p w14:paraId="74426B25" w14:textId="788677B7" w:rsidR="00F513A5" w:rsidRDefault="00F513A5" w:rsidP="00A70AD9">
            <w:pPr>
              <w:spacing w:after="0" w:line="260" w:lineRule="exact"/>
              <w:jc w:val="both"/>
              <w:rPr>
                <w:rFonts w:ascii="Arial" w:eastAsia="Times New Roman" w:hAnsi="Arial" w:cs="Arial"/>
                <w:sz w:val="27"/>
                <w:szCs w:val="27"/>
                <w:lang w:eastAsia="sl-SI"/>
              </w:rPr>
            </w:pPr>
            <w:r w:rsidRPr="00AD31EE">
              <w:rPr>
                <w:rFonts w:ascii="Arial" w:hAnsi="Arial" w:cs="Arial"/>
                <w:sz w:val="20"/>
                <w:szCs w:val="20"/>
                <w:lang w:eastAsia="sl-SI"/>
              </w:rPr>
              <w:t xml:space="preserve">Državni zbor Republike Slovenije je v </w:t>
            </w:r>
            <w:r w:rsidRPr="00AD31EE">
              <w:rPr>
                <w:rFonts w:ascii="Arial" w:hAnsi="Arial" w:cs="Arial"/>
                <w:sz w:val="20"/>
                <w:szCs w:val="20"/>
              </w:rPr>
              <w:t>Zakon</w:t>
            </w:r>
            <w:r w:rsidR="00AB7D17">
              <w:rPr>
                <w:rFonts w:ascii="Arial" w:hAnsi="Arial" w:cs="Arial"/>
                <w:sz w:val="20"/>
                <w:szCs w:val="20"/>
              </w:rPr>
              <w:t>u</w:t>
            </w:r>
            <w:r w:rsidRPr="00AD31EE">
              <w:rPr>
                <w:rFonts w:ascii="Arial" w:hAnsi="Arial" w:cs="Arial"/>
                <w:sz w:val="20"/>
                <w:szCs w:val="20"/>
              </w:rPr>
              <w:t xml:space="preserve"> o spremembi in dopolnitvi Zakona o tujcih (Uradni list RS, št. 5/2017) v drugem odstavku 10. b člena kot ukrep v primeru spremenjenih razmer na področju migracij </w:t>
            </w:r>
            <w:r w:rsidR="00DC21AA" w:rsidRPr="00E742C9">
              <w:rPr>
                <w:rFonts w:ascii="Arial" w:hAnsi="Arial" w:cs="Arial"/>
                <w:sz w:val="20"/>
                <w:szCs w:val="20"/>
              </w:rPr>
              <w:t xml:space="preserve">predvidel </w:t>
            </w:r>
            <w:r w:rsidR="00A70AD9" w:rsidRPr="00E742C9">
              <w:rPr>
                <w:rFonts w:ascii="Arial" w:hAnsi="Arial" w:cs="Arial"/>
                <w:sz w:val="20"/>
                <w:szCs w:val="20"/>
              </w:rPr>
              <w:t xml:space="preserve">poseben pravni režim za tujce, ki izrazijo namero podati prošnjo za mednarodno zaščito. Drugi odstavek 10. b člena je predvideval, da </w:t>
            </w:r>
            <w:r w:rsidR="00AB7D17">
              <w:rPr>
                <w:rFonts w:ascii="Arial" w:hAnsi="Arial" w:cs="Arial"/>
                <w:sz w:val="20"/>
                <w:szCs w:val="20"/>
              </w:rPr>
              <w:t>p</w:t>
            </w:r>
            <w:r w:rsidR="00A70AD9" w:rsidRPr="00E742C9">
              <w:rPr>
                <w:rFonts w:ascii="Arial" w:hAnsi="Arial" w:cs="Arial"/>
                <w:sz w:val="20"/>
                <w:szCs w:val="20"/>
              </w:rPr>
              <w:t xml:space="preserve">olicija pri </w:t>
            </w:r>
            <w:r w:rsidR="00A70AD9" w:rsidRPr="00AD31EE">
              <w:rPr>
                <w:rFonts w:ascii="Arial" w:hAnsi="Arial" w:cs="Arial"/>
                <w:sz w:val="20"/>
                <w:szCs w:val="20"/>
              </w:rPr>
              <w:t>tujc</w:t>
            </w:r>
            <w:r w:rsidR="00A70AD9" w:rsidRPr="00A70AD9">
              <w:rPr>
                <w:rFonts w:ascii="Arial" w:hAnsi="Arial" w:cs="Arial"/>
                <w:sz w:val="20"/>
                <w:szCs w:val="20"/>
              </w:rPr>
              <w:t>u</w:t>
            </w:r>
            <w:r w:rsidR="00A70AD9" w:rsidRPr="00AD31EE">
              <w:rPr>
                <w:rFonts w:ascii="Arial" w:hAnsi="Arial" w:cs="Arial"/>
                <w:sz w:val="20"/>
                <w:szCs w:val="20"/>
              </w:rPr>
              <w:t xml:space="preserve">, ki poskuša nezakonito vstopiti na mejnem prehodu ali je že nezakonito vstopil na ozemlje Republike Slovenije iz sosednje države članice Evropske unije in se nahaja na območju, na katerem se </w:t>
            </w:r>
            <w:r w:rsidR="00A70AD9" w:rsidRPr="00A70AD9">
              <w:rPr>
                <w:rFonts w:ascii="Arial" w:hAnsi="Arial" w:cs="Arial"/>
                <w:sz w:val="20"/>
                <w:szCs w:val="20"/>
              </w:rPr>
              <w:t xml:space="preserve">ukrep </w:t>
            </w:r>
            <w:r w:rsidR="00A70AD9" w:rsidRPr="00AD31EE">
              <w:rPr>
                <w:rFonts w:ascii="Arial" w:hAnsi="Arial" w:cs="Arial"/>
                <w:sz w:val="20"/>
                <w:szCs w:val="20"/>
              </w:rPr>
              <w:t xml:space="preserve">izvaja, po uveljavitvi odločitve Državnega zbora Republike Slovenije iz </w:t>
            </w:r>
            <w:r w:rsidR="00A70AD9" w:rsidRPr="00A70AD9">
              <w:rPr>
                <w:rFonts w:ascii="Arial" w:hAnsi="Arial" w:cs="Arial"/>
                <w:sz w:val="20"/>
                <w:szCs w:val="20"/>
              </w:rPr>
              <w:t>10. a člena</w:t>
            </w:r>
            <w:r w:rsidR="00A70AD9" w:rsidRPr="00AD31EE">
              <w:rPr>
                <w:rFonts w:ascii="Arial" w:hAnsi="Arial" w:cs="Arial"/>
                <w:sz w:val="20"/>
                <w:szCs w:val="20"/>
              </w:rPr>
              <w:t xml:space="preserve"> izrazi namero podati prošnjo za mednarodno zaščito, </w:t>
            </w:r>
            <w:r w:rsidR="00A70AD9" w:rsidRPr="00A70AD9">
              <w:rPr>
                <w:rFonts w:ascii="Arial" w:hAnsi="Arial" w:cs="Arial"/>
                <w:sz w:val="20"/>
                <w:szCs w:val="20"/>
              </w:rPr>
              <w:t xml:space="preserve">izvede </w:t>
            </w:r>
            <w:r w:rsidR="00A70AD9" w:rsidRPr="00AD31EE">
              <w:rPr>
                <w:rFonts w:ascii="Arial" w:hAnsi="Arial" w:cs="Arial"/>
                <w:sz w:val="20"/>
                <w:szCs w:val="20"/>
              </w:rPr>
              <w:t xml:space="preserve">identifikacijski postopek in ugotavlja identiteto tujca v skladu z zakonom, ki ureja naloge in pooblastila policije. </w:t>
            </w:r>
            <w:r w:rsidR="00A70AD9" w:rsidRPr="00A70AD9">
              <w:rPr>
                <w:rFonts w:ascii="Arial" w:hAnsi="Arial" w:cs="Arial"/>
                <w:sz w:val="20"/>
                <w:szCs w:val="20"/>
              </w:rPr>
              <w:t>N</w:t>
            </w:r>
            <w:r w:rsidR="00A70AD9" w:rsidRPr="00AD31EE">
              <w:rPr>
                <w:rFonts w:ascii="Arial" w:hAnsi="Arial" w:cs="Arial"/>
                <w:sz w:val="20"/>
                <w:szCs w:val="20"/>
              </w:rPr>
              <w:t>amero</w:t>
            </w:r>
            <w:r w:rsidR="00A70AD9" w:rsidRPr="00A70AD9">
              <w:rPr>
                <w:rFonts w:ascii="Arial" w:hAnsi="Arial" w:cs="Arial"/>
                <w:sz w:val="20"/>
                <w:szCs w:val="20"/>
              </w:rPr>
              <w:t xml:space="preserve"> podati prošnjo za mednarodno zaščito </w:t>
            </w:r>
            <w:r w:rsidR="00AB7D17">
              <w:rPr>
                <w:rFonts w:ascii="Arial" w:hAnsi="Arial" w:cs="Arial"/>
                <w:sz w:val="20"/>
                <w:szCs w:val="20"/>
              </w:rPr>
              <w:t>p</w:t>
            </w:r>
            <w:r w:rsidR="00A70AD9" w:rsidRPr="00A70AD9">
              <w:rPr>
                <w:rFonts w:ascii="Arial" w:hAnsi="Arial" w:cs="Arial"/>
                <w:sz w:val="20"/>
                <w:szCs w:val="20"/>
              </w:rPr>
              <w:t xml:space="preserve">olicija, ne glede na določbe Zakona o mednarodni zaščiti, </w:t>
            </w:r>
            <w:r w:rsidR="00A70AD9" w:rsidRPr="00AD31EE">
              <w:rPr>
                <w:rFonts w:ascii="Arial" w:hAnsi="Arial" w:cs="Arial"/>
                <w:sz w:val="20"/>
                <w:szCs w:val="20"/>
              </w:rPr>
              <w:t>zavrže kot nedopustno, če v sosednji državi članici Evropske unije, iz katere je tujec vstopil, ni sistemskih pomanjkljivosti v zvezi z azilnim postopkom in pogoj</w:t>
            </w:r>
            <w:r w:rsidR="00AB7D17">
              <w:rPr>
                <w:rFonts w:ascii="Arial" w:hAnsi="Arial" w:cs="Arial"/>
                <w:sz w:val="20"/>
                <w:szCs w:val="20"/>
              </w:rPr>
              <w:t>ev</w:t>
            </w:r>
            <w:r w:rsidR="00A70AD9" w:rsidRPr="00AD31EE">
              <w:rPr>
                <w:rFonts w:ascii="Arial" w:hAnsi="Arial" w:cs="Arial"/>
                <w:sz w:val="20"/>
                <w:szCs w:val="20"/>
              </w:rPr>
              <w:t xml:space="preserve"> za sprejem prosilcev, ki bi lahko povzročil</w:t>
            </w:r>
            <w:r w:rsidR="00AB7D17">
              <w:rPr>
                <w:rFonts w:ascii="Arial" w:hAnsi="Arial" w:cs="Arial"/>
                <w:sz w:val="20"/>
                <w:szCs w:val="20"/>
              </w:rPr>
              <w:t>i</w:t>
            </w:r>
            <w:r w:rsidR="00A70AD9" w:rsidRPr="00AD31EE">
              <w:rPr>
                <w:rFonts w:ascii="Arial" w:hAnsi="Arial" w:cs="Arial"/>
                <w:sz w:val="20"/>
                <w:szCs w:val="20"/>
              </w:rPr>
              <w:t xml:space="preserve"> nevarnost mučenja, nečloveškega ali poniževalnega ravnanja, in tujca napoti v to državo. Pritožba</w:t>
            </w:r>
            <w:r w:rsidR="00A70AD9" w:rsidRPr="00A70AD9">
              <w:rPr>
                <w:rFonts w:ascii="Arial" w:hAnsi="Arial" w:cs="Arial"/>
                <w:sz w:val="20"/>
                <w:szCs w:val="20"/>
              </w:rPr>
              <w:t xml:space="preserve"> </w:t>
            </w:r>
            <w:r w:rsidR="00A70AD9" w:rsidRPr="00AD31EE">
              <w:rPr>
                <w:rFonts w:ascii="Arial" w:hAnsi="Arial" w:cs="Arial"/>
                <w:sz w:val="20"/>
                <w:szCs w:val="20"/>
              </w:rPr>
              <w:t>zoper sklep ne zadrži izvršitve. O pritožbi odloča ministrstvo, pristojno za notranje zadeve</w:t>
            </w:r>
            <w:r w:rsidR="00A70AD9" w:rsidRPr="00A70AD9">
              <w:rPr>
                <w:rFonts w:ascii="Arial" w:hAnsi="Arial" w:cs="Arial"/>
                <w:sz w:val="20"/>
                <w:szCs w:val="20"/>
              </w:rPr>
              <w:t>. Iz tega posebnega pravnega režima so bili izvzeti</w:t>
            </w:r>
            <w:r w:rsidR="00A70AD9">
              <w:rPr>
                <w:rFonts w:ascii="Arial" w:hAnsi="Arial" w:cs="Arial"/>
                <w:sz w:val="20"/>
                <w:szCs w:val="20"/>
              </w:rPr>
              <w:t xml:space="preserve"> tujci, pri katerih bi </w:t>
            </w:r>
            <w:r w:rsidR="00A70AD9" w:rsidRPr="00AD31EE">
              <w:rPr>
                <w:rFonts w:ascii="Arial" w:eastAsia="Times New Roman" w:hAnsi="Arial" w:cs="Arial"/>
                <w:sz w:val="20"/>
                <w:szCs w:val="20"/>
                <w:lang w:eastAsia="sl-SI"/>
              </w:rPr>
              <w:t>zdravstveno stanje tujca očitno onemogočalo ukrepanje</w:t>
            </w:r>
            <w:r w:rsidR="00A70AD9">
              <w:rPr>
                <w:rFonts w:ascii="Arial" w:eastAsia="Times New Roman" w:hAnsi="Arial" w:cs="Arial"/>
                <w:sz w:val="20"/>
                <w:szCs w:val="20"/>
                <w:lang w:eastAsia="sl-SI"/>
              </w:rPr>
              <w:t xml:space="preserve">, </w:t>
            </w:r>
            <w:r w:rsidR="00A70AD9" w:rsidRPr="00AD31EE">
              <w:rPr>
                <w:rFonts w:ascii="Arial" w:eastAsia="Times New Roman" w:hAnsi="Arial" w:cs="Arial"/>
                <w:sz w:val="20"/>
                <w:szCs w:val="20"/>
                <w:lang w:eastAsia="sl-SI"/>
              </w:rPr>
              <w:t>kadar je tujec družinski član tujca, pri katerem ukrepanje ni mogoče zaradi zdravstvenega stanja, ali kadar gre po videzu, obnašanju ali drugih okoliščinah za mladoletnika brez spremstva</w:t>
            </w:r>
            <w:r w:rsidR="00A70AD9" w:rsidRPr="00A70AD9">
              <w:rPr>
                <w:rFonts w:ascii="Arial" w:eastAsia="Times New Roman" w:hAnsi="Arial" w:cs="Arial"/>
                <w:sz w:val="27"/>
                <w:szCs w:val="27"/>
                <w:lang w:eastAsia="sl-SI"/>
              </w:rPr>
              <w:t>.</w:t>
            </w:r>
          </w:p>
          <w:p w14:paraId="373D5F1B" w14:textId="77777777" w:rsidR="00AD31EE" w:rsidRDefault="00AD31EE" w:rsidP="00A70AD9">
            <w:pPr>
              <w:spacing w:after="0" w:line="260" w:lineRule="exact"/>
              <w:jc w:val="both"/>
              <w:rPr>
                <w:rFonts w:ascii="Arial" w:eastAsia="Times New Roman" w:hAnsi="Arial" w:cs="Arial"/>
                <w:sz w:val="27"/>
                <w:szCs w:val="27"/>
                <w:lang w:eastAsia="sl-SI"/>
              </w:rPr>
            </w:pPr>
          </w:p>
          <w:p w14:paraId="3B1CED5A" w14:textId="4F546D30" w:rsidR="00F513A5" w:rsidRPr="00AD31EE" w:rsidRDefault="00F513A5" w:rsidP="00AD31EE">
            <w:pPr>
              <w:spacing w:after="0" w:line="260" w:lineRule="exact"/>
              <w:jc w:val="both"/>
              <w:rPr>
                <w:rFonts w:ascii="Arial" w:eastAsia="Arial" w:hAnsi="Arial" w:cs="Arial"/>
                <w:color w:val="000000"/>
                <w:sz w:val="20"/>
                <w:szCs w:val="20"/>
              </w:rPr>
            </w:pPr>
            <w:r>
              <w:rPr>
                <w:rFonts w:ascii="Arial" w:eastAsia="Arial" w:hAnsi="Arial" w:cs="Arial"/>
                <w:color w:val="000000"/>
                <w:sz w:val="20"/>
                <w:szCs w:val="20"/>
              </w:rPr>
              <w:t xml:space="preserve">Ustavno sodišče Republike Slovenije je z odločbo U-I-59/17-27 z dne 18. 9. 2019 razveljavilo drugi, tretji in četrti stavek drugega odstavka ter tretji odstavek 10.b člena ZTuj-2, ker je 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 zato je pomenila poseg v pravico iz 18. člena Ustave, ki pa je v skladu z Ustavo nedopusten. Zato sta bila drugi stavek drugega odstavka in tretji odstavek 10.b člena ZTuj-2 v neskladju z 18. členom Ustave in ju je Ustavno sodišče </w:t>
            </w:r>
            <w:r w:rsidRPr="00AD31EE">
              <w:rPr>
                <w:rFonts w:ascii="Arial" w:eastAsia="Arial" w:hAnsi="Arial" w:cs="Arial"/>
                <w:color w:val="000000"/>
                <w:sz w:val="20"/>
                <w:szCs w:val="20"/>
              </w:rPr>
              <w:t xml:space="preserve">razveljavilo. </w:t>
            </w:r>
          </w:p>
          <w:p w14:paraId="032472A0" w14:textId="77777777" w:rsidR="00AD31EE" w:rsidRPr="00AD31EE" w:rsidRDefault="00AD31EE" w:rsidP="00AD31EE">
            <w:pPr>
              <w:spacing w:after="0" w:line="260" w:lineRule="exact"/>
              <w:jc w:val="both"/>
              <w:rPr>
                <w:rFonts w:ascii="Arial" w:eastAsia="Arial" w:hAnsi="Arial" w:cs="Arial"/>
                <w:color w:val="000000"/>
                <w:sz w:val="20"/>
                <w:szCs w:val="20"/>
              </w:rPr>
            </w:pPr>
          </w:p>
          <w:p w14:paraId="0AEEC6A2" w14:textId="2CF3948B" w:rsidR="00AD31EE" w:rsidRDefault="00AD31EE" w:rsidP="00AD31EE">
            <w:pPr>
              <w:spacing w:after="0" w:line="260" w:lineRule="exact"/>
              <w:jc w:val="both"/>
              <w:rPr>
                <w:rFonts w:ascii="Arial" w:hAnsi="Arial" w:cs="Arial"/>
                <w:sz w:val="20"/>
                <w:szCs w:val="20"/>
              </w:rPr>
            </w:pPr>
            <w:r w:rsidRPr="00AD31EE">
              <w:rPr>
                <w:rFonts w:ascii="Arial" w:hAnsi="Arial" w:cs="Arial"/>
                <w:sz w:val="20"/>
                <w:szCs w:val="20"/>
              </w:rPr>
              <w:t>Kot navedeno, je Ustavno sodišče razveljavljene zakonske določbe presojalo z vidika skladnosti z načelom nevračanja (18. člen Ustave). Načelo nevračanja je mednarodno pravno načelo, ki prepoveduje državi 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w:t>
            </w:r>
            <w:r>
              <w:rPr>
                <w:rFonts w:ascii="Arial" w:hAnsi="Arial" w:cs="Arial"/>
                <w:sz w:val="20"/>
                <w:szCs w:val="20"/>
              </w:rPr>
              <w:t xml:space="preserve">. </w:t>
            </w:r>
            <w:r w:rsidRPr="00AD31EE">
              <w:rPr>
                <w:rFonts w:ascii="Arial" w:hAnsi="Arial" w:cs="Arial"/>
                <w:sz w:val="20"/>
                <w:szCs w:val="20"/>
              </w:rPr>
              <w:t>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w:t>
            </w:r>
            <w:r>
              <w:rPr>
                <w:rFonts w:ascii="Arial" w:hAnsi="Arial" w:cs="Arial"/>
                <w:sz w:val="20"/>
                <w:szCs w:val="20"/>
              </w:rPr>
              <w:t xml:space="preserve">, to pomeni tudi v okoliščinah 10. b člena zakona, ki se nanaša na sosednjo državo članico Evropske unije. </w:t>
            </w:r>
            <w:r w:rsidRPr="00AD31EE">
              <w:rPr>
                <w:rFonts w:ascii="Arial" w:hAnsi="Arial" w:cs="Arial"/>
                <w:sz w:val="20"/>
                <w:szCs w:val="20"/>
              </w:rPr>
              <w:t xml:space="preserve"> </w:t>
            </w:r>
            <w:r w:rsidR="00407135">
              <w:rPr>
                <w:rFonts w:ascii="Arial" w:hAnsi="Arial" w:cs="Arial"/>
                <w:sz w:val="20"/>
                <w:szCs w:val="20"/>
              </w:rPr>
              <w:t>Kot je navedlo Ustavno sodišče, se sme k</w:t>
            </w:r>
            <w:r w:rsidRPr="00AD31EE">
              <w:rPr>
                <w:rFonts w:ascii="Arial" w:hAnsi="Arial" w:cs="Arial"/>
                <w:sz w:val="20"/>
                <w:szCs w:val="20"/>
              </w:rPr>
              <w:t>oncept varne tretje države zaradi spoštovanja načela nevračanja uporabiti le, če tretja država vnaprej izrecno zagotovi, da bo dovolila vstop ter dostop do poštenega ter učinkovitega postopka ali če obstaja obveznost države, ki predaja posameznika, da bo v primeru zavrnitve vstopa v tretjo državo, sama posamezniku zagotovila dostop do postopka v skladu s temeljnimi načeli in jamstvi, ki jih zahteva načelo nevračanja.</w:t>
            </w:r>
          </w:p>
          <w:p w14:paraId="1148484B" w14:textId="2A18CD37" w:rsidR="00407135" w:rsidRDefault="00AD31EE" w:rsidP="00AD31EE">
            <w:pPr>
              <w:spacing w:after="0" w:line="260" w:lineRule="exact"/>
              <w:jc w:val="both"/>
              <w:rPr>
                <w:rFonts w:ascii="Arial" w:hAnsi="Arial" w:cs="Arial"/>
                <w:sz w:val="20"/>
                <w:szCs w:val="20"/>
              </w:rPr>
            </w:pPr>
            <w:r w:rsidRPr="00AD31EE">
              <w:rPr>
                <w:rFonts w:ascii="Arial" w:hAnsi="Arial" w:cs="Arial"/>
                <w:sz w:val="20"/>
                <w:szCs w:val="20"/>
              </w:rPr>
              <w:br/>
            </w:r>
            <w:r w:rsidR="00407135">
              <w:rPr>
                <w:rFonts w:ascii="Arial" w:hAnsi="Arial" w:cs="Arial"/>
                <w:sz w:val="20"/>
                <w:szCs w:val="20"/>
              </w:rPr>
              <w:t>P</w:t>
            </w:r>
            <w:r>
              <w:rPr>
                <w:rFonts w:ascii="Arial" w:hAnsi="Arial" w:cs="Arial"/>
                <w:sz w:val="20"/>
                <w:szCs w:val="20"/>
              </w:rPr>
              <w:t xml:space="preserve">o 10. b členu Zakona o tujcih </w:t>
            </w:r>
            <w:r w:rsidR="00407135">
              <w:rPr>
                <w:rFonts w:ascii="Arial" w:hAnsi="Arial" w:cs="Arial"/>
                <w:sz w:val="20"/>
                <w:szCs w:val="20"/>
              </w:rPr>
              <w:t xml:space="preserve">je </w:t>
            </w:r>
            <w:r w:rsidR="00364FEB">
              <w:rPr>
                <w:rFonts w:ascii="Arial" w:hAnsi="Arial" w:cs="Arial"/>
                <w:sz w:val="20"/>
                <w:szCs w:val="20"/>
              </w:rPr>
              <w:t xml:space="preserve">lahko </w:t>
            </w:r>
            <w:r w:rsidRPr="00AD31EE">
              <w:rPr>
                <w:rFonts w:ascii="Arial" w:hAnsi="Arial" w:cs="Arial"/>
                <w:sz w:val="20"/>
                <w:szCs w:val="20"/>
              </w:rPr>
              <w:t>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14:paraId="28E7516C" w14:textId="4D2B625E" w:rsidR="00407135" w:rsidRDefault="00407135" w:rsidP="00AD31EE">
            <w:pPr>
              <w:spacing w:after="0" w:line="260" w:lineRule="exact"/>
              <w:jc w:val="both"/>
              <w:rPr>
                <w:rFonts w:ascii="Arial" w:hAnsi="Arial" w:cs="Arial"/>
                <w:sz w:val="20"/>
                <w:szCs w:val="20"/>
              </w:rPr>
            </w:pPr>
          </w:p>
          <w:p w14:paraId="0C8D5ED4" w14:textId="53C9458E" w:rsidR="002A586B" w:rsidRDefault="00830EF0" w:rsidP="002A586B">
            <w:pPr>
              <w:jc w:val="both"/>
              <w:rPr>
                <w:rFonts w:ascii="Arial" w:hAnsi="Arial" w:cs="Arial"/>
                <w:sz w:val="20"/>
                <w:szCs w:val="20"/>
                <w:lang w:eastAsia="sl-SI"/>
              </w:rPr>
            </w:pPr>
            <w:r w:rsidRPr="00E742C9">
              <w:rPr>
                <w:rFonts w:ascii="Arial" w:hAnsi="Arial" w:cs="Arial"/>
                <w:sz w:val="20"/>
                <w:szCs w:val="20"/>
              </w:rPr>
              <w:t>Z novim 10. b člen</w:t>
            </w:r>
            <w:r w:rsidR="00AB7D17">
              <w:rPr>
                <w:rFonts w:ascii="Arial" w:hAnsi="Arial" w:cs="Arial"/>
                <w:sz w:val="20"/>
                <w:szCs w:val="20"/>
              </w:rPr>
              <w:t>om</w:t>
            </w:r>
            <w:r w:rsidRPr="00E742C9">
              <w:rPr>
                <w:rFonts w:ascii="Arial" w:hAnsi="Arial" w:cs="Arial"/>
                <w:sz w:val="20"/>
                <w:szCs w:val="20"/>
              </w:rPr>
              <w:t xml:space="preserve"> se v drugem odstavku ponovno predlaga vzpostavitev </w:t>
            </w:r>
            <w:r w:rsidR="00E742C9" w:rsidRPr="00E742C9">
              <w:rPr>
                <w:rFonts w:ascii="Arial" w:hAnsi="Arial" w:cs="Arial"/>
                <w:sz w:val="20"/>
                <w:szCs w:val="20"/>
              </w:rPr>
              <w:t xml:space="preserve">enakega </w:t>
            </w:r>
            <w:r w:rsidRPr="00E742C9">
              <w:rPr>
                <w:rFonts w:ascii="Arial" w:hAnsi="Arial" w:cs="Arial"/>
                <w:sz w:val="20"/>
                <w:szCs w:val="20"/>
              </w:rPr>
              <w:t xml:space="preserve">posebnega pravnega režima za tujce, ki bi v okoliščinah kompleksne krize na področju migracij po odločitvi </w:t>
            </w:r>
            <w:r w:rsidRPr="002A586B">
              <w:rPr>
                <w:rFonts w:ascii="Arial" w:hAnsi="Arial" w:cs="Arial"/>
                <w:sz w:val="20"/>
                <w:szCs w:val="20"/>
              </w:rPr>
              <w:t>Državnega zbora Republike Slovenije izrazil</w:t>
            </w:r>
            <w:r w:rsidR="00AB7D17">
              <w:rPr>
                <w:rFonts w:ascii="Arial" w:hAnsi="Arial" w:cs="Arial"/>
                <w:sz w:val="20"/>
                <w:szCs w:val="20"/>
              </w:rPr>
              <w:t>i</w:t>
            </w:r>
            <w:r w:rsidRPr="002A586B">
              <w:rPr>
                <w:rFonts w:ascii="Arial" w:hAnsi="Arial" w:cs="Arial"/>
                <w:sz w:val="20"/>
                <w:szCs w:val="20"/>
              </w:rPr>
              <w:t xml:space="preserve"> namero podati prošnjo za mednarodno zaščito, </w:t>
            </w:r>
            <w:r w:rsidR="00E742C9" w:rsidRPr="002A586B">
              <w:rPr>
                <w:rFonts w:ascii="Arial" w:hAnsi="Arial" w:cs="Arial"/>
                <w:sz w:val="20"/>
                <w:szCs w:val="20"/>
              </w:rPr>
              <w:t xml:space="preserve">kot je bil vzpostavljen z Zakonom o spremembi in dopolnitvah Zakona o tujcih februarja 2018, pri čemer je predlagatelj upošteval zgoraj navedeno odločbo Ustavnega sodišča Republike Slovenije tako, da je z novim četrtim odstavkom določbo </w:t>
            </w:r>
            <w:r w:rsidR="00E742C9" w:rsidRPr="00771B0D">
              <w:rPr>
                <w:rFonts w:ascii="Arial" w:hAnsi="Arial" w:cs="Arial"/>
                <w:sz w:val="20"/>
                <w:szCs w:val="20"/>
              </w:rPr>
              <w:t xml:space="preserve">razveljavljenega tretjega odstavka 10. b člena dopolnil tako, da </w:t>
            </w:r>
            <w:r w:rsidR="00E742C9">
              <w:rPr>
                <w:rFonts w:ascii="Arial" w:hAnsi="Arial" w:cs="Arial"/>
                <w:sz w:val="20"/>
                <w:szCs w:val="20"/>
              </w:rPr>
              <w:t>je</w:t>
            </w:r>
            <w:r w:rsidR="00E742C9" w:rsidRPr="00E742C9">
              <w:rPr>
                <w:rFonts w:ascii="Arial" w:hAnsi="Arial" w:cs="Arial"/>
                <w:sz w:val="20"/>
                <w:szCs w:val="20"/>
              </w:rPr>
              <w:t xml:space="preserve"> iz ukrepa izvzet tudi tuj</w:t>
            </w:r>
            <w:r w:rsidR="00E742C9">
              <w:rPr>
                <w:rFonts w:ascii="Arial" w:hAnsi="Arial" w:cs="Arial"/>
                <w:sz w:val="20"/>
                <w:szCs w:val="20"/>
              </w:rPr>
              <w:t>ec</w:t>
            </w:r>
            <w:r w:rsidR="00E742C9" w:rsidRPr="00E742C9">
              <w:rPr>
                <w:rFonts w:ascii="Arial" w:hAnsi="Arial" w:cs="Arial"/>
                <w:sz w:val="20"/>
                <w:szCs w:val="20"/>
              </w:rPr>
              <w:t xml:space="preserve">, ki </w:t>
            </w:r>
            <w:r w:rsidR="00E742C9" w:rsidRPr="00E742C9">
              <w:rPr>
                <w:rFonts w:ascii="Arial" w:eastAsia="Times New Roman" w:hAnsi="Arial" w:cs="Arial"/>
                <w:sz w:val="20"/>
                <w:szCs w:val="20"/>
                <w:lang w:eastAsia="sl-SI"/>
              </w:rPr>
              <w:t>v postopku nedvoumno izkaže, da sosednja država članica Evropske unije zanj osebno ni varna država ter da iz utemeljenih razlogov v tej državi ni mogel zaprositi za mednarodno zaščito.</w:t>
            </w:r>
            <w:r w:rsidR="00E742C9">
              <w:rPr>
                <w:rFonts w:ascii="Arial" w:eastAsia="Times New Roman" w:hAnsi="Arial" w:cs="Arial"/>
                <w:sz w:val="20"/>
                <w:szCs w:val="20"/>
                <w:lang w:eastAsia="sl-SI"/>
              </w:rPr>
              <w:t xml:space="preserve"> Gre za standard, ki ga pri uporabi koncepta varne tretje države, v prvem odstavku 55. člena predvideva Zakon o mednarodni zaščiti. S tem je po mnenju predlagatelja tujcu omogočeno, da v postopku navede vse okoliščine, ki bi bile upoštevne z vidika načela nevračanja, ob upoštevanju relevantne ustavno sodne prakse in prakse Evropske sodišča za človekove pravice. </w:t>
            </w:r>
            <w:r w:rsidR="00E742C9" w:rsidRPr="007668BF">
              <w:rPr>
                <w:rFonts w:ascii="Arial" w:hAnsi="Arial" w:cs="Arial"/>
                <w:sz w:val="20"/>
                <w:szCs w:val="20"/>
                <w:lang w:eastAsia="sl-SI"/>
              </w:rPr>
              <w:t>Ustavno sodišče Republike Slovenije je v odločbi št. Up-613/16-16 z dne 28. 9. 2016 navedlo, da "predaja drugi državi članici Evropske unije ni dopustna, kadar so izkazani tehtni razlogi, ki utemeljujejo sklep o obstoju resnične nevarnosti, da bo ta oseba izpostavljena mučenju oziroma nečloveškemu ali ponižujočemu ravnanju ali kaznovanju". Kot</w:t>
            </w:r>
            <w:r w:rsidR="00364FEB">
              <w:rPr>
                <w:rFonts w:ascii="Arial" w:hAnsi="Arial" w:cs="Arial"/>
                <w:sz w:val="20"/>
                <w:szCs w:val="20"/>
                <w:lang w:eastAsia="sl-SI"/>
              </w:rPr>
              <w:t xml:space="preserve"> </w:t>
            </w:r>
            <w:r w:rsidR="00E742C9" w:rsidRPr="007668BF">
              <w:rPr>
                <w:rFonts w:ascii="Arial" w:hAnsi="Arial" w:cs="Arial"/>
                <w:sz w:val="20"/>
                <w:szCs w:val="20"/>
                <w:lang w:eastAsia="sl-SI"/>
              </w:rPr>
              <w:t xml:space="preserve">izhaja iz ustaljene sodne prakse ESČP </w:t>
            </w:r>
            <w:r w:rsidR="00E742C9">
              <w:rPr>
                <w:rFonts w:ascii="Arial" w:hAnsi="Arial" w:cs="Arial"/>
                <w:sz w:val="20"/>
                <w:szCs w:val="20"/>
                <w:lang w:eastAsia="sl-SI"/>
              </w:rPr>
              <w:t xml:space="preserve">pa </w:t>
            </w:r>
            <w:r w:rsidR="00E742C9" w:rsidRPr="007668BF">
              <w:rPr>
                <w:rFonts w:ascii="Arial" w:hAnsi="Arial" w:cs="Arial"/>
                <w:sz w:val="20"/>
                <w:szCs w:val="20"/>
                <w:lang w:eastAsia="sl-SI"/>
              </w:rPr>
              <w:t>mora grdo ravnanje doseči neko minimalno stopnjo intenzivnosti, presoj</w:t>
            </w:r>
            <w:r w:rsidR="00AB7D17">
              <w:rPr>
                <w:rFonts w:ascii="Arial" w:hAnsi="Arial" w:cs="Arial"/>
                <w:sz w:val="20"/>
                <w:szCs w:val="20"/>
                <w:lang w:eastAsia="sl-SI"/>
              </w:rPr>
              <w:t>a</w:t>
            </w:r>
            <w:r w:rsidR="00E742C9" w:rsidRPr="007668BF">
              <w:rPr>
                <w:rFonts w:ascii="Arial" w:hAnsi="Arial" w:cs="Arial"/>
                <w:sz w:val="20"/>
                <w:szCs w:val="20"/>
                <w:lang w:eastAsia="sl-SI"/>
              </w:rPr>
              <w:t xml:space="preserve"> le-te pa je odvisna od okoliščin posameznega primera (trajanje takega ravnanja ter fizični in psihični učinki na posameznika)</w:t>
            </w:r>
            <w:r w:rsidR="002A586B">
              <w:rPr>
                <w:rFonts w:ascii="Arial" w:hAnsi="Arial" w:cs="Arial"/>
                <w:sz w:val="20"/>
                <w:szCs w:val="20"/>
                <w:lang w:eastAsia="sl-SI"/>
              </w:rPr>
              <w:t xml:space="preserve">. To pa pomeni, da ne zadostuje, da tujec obstoj takih okoliščin le (pavšalno) zatrjuje, ampak jih mora konkretizirati in dokazati. Pri tem je predlagatelj upošteval, da se ukrep iz drugega odstavka 10. b člena nanaša na tujca, ki v času kompleksne krize vstopi v Republiko Slovenijo in sosednje države članice EU in izrazi namen podati prošnjo za mednarodno zaščito. </w:t>
            </w:r>
            <w:r w:rsidR="00E742C9" w:rsidRPr="007668BF">
              <w:rPr>
                <w:rFonts w:ascii="Arial" w:hAnsi="Arial" w:cs="Arial"/>
                <w:sz w:val="20"/>
                <w:szCs w:val="20"/>
                <w:lang w:eastAsia="sl-SI"/>
              </w:rPr>
              <w:t xml:space="preserve"> </w:t>
            </w:r>
          </w:p>
          <w:p w14:paraId="18555D8E" w14:textId="1DDBB9C3" w:rsidR="00771B0D" w:rsidRDefault="002A586B" w:rsidP="00771B0D">
            <w:pPr>
              <w:jc w:val="both"/>
              <w:rPr>
                <w:rFonts w:ascii="Arial" w:hAnsi="Arial" w:cs="Arial"/>
                <w:sz w:val="20"/>
                <w:szCs w:val="20"/>
                <w:lang w:eastAsia="sl-SI"/>
              </w:rPr>
            </w:pPr>
            <w:r w:rsidRPr="007668BF">
              <w:rPr>
                <w:rFonts w:ascii="Arial" w:hAnsi="Arial" w:cs="Arial"/>
                <w:sz w:val="20"/>
                <w:szCs w:val="20"/>
                <w:lang w:eastAsia="sl-SI"/>
              </w:rPr>
              <w:t>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so vse države članice Evropske unij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j.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skladni s standardi, kot jih določa zakonodaja EU. Uredba z določbo glede obstoja t.i. sistemskih pomanjkljivosti azilnega sistema sicer dopušča izjeme, ki pa morajo biti konkretno utemeljene in jih prosilec ne more kar pavšalno zatrjevati. Predpostavka, da so azilni sistemi držav članic skladni s standardi, ki jih določa Evropska unija, v praksi pomeni, da bo imel prosilec, katerega prošnjo bo obravnavala druga država članica, v tej državi članici zagotovljen ustrezen sprejem, oskrbo in obravnavo ter vsa jamstva in pravice v postopku. Navedeno vključuje tudi ustrezno skrb za prosilce s posebnimi potrebami.</w:t>
            </w:r>
            <w:r>
              <w:rPr>
                <w:rFonts w:ascii="Arial" w:hAnsi="Arial" w:cs="Arial"/>
                <w:sz w:val="20"/>
                <w:szCs w:val="20"/>
                <w:lang w:eastAsia="sl-SI"/>
              </w:rPr>
              <w:t xml:space="preserve"> Po mnenju predlagatelja je vse navedeno potrebno upoštevati tudi v luči odločitve Ustavnega sodišča, zato predlagatelj predlaga, da  mora tujec nedoumno izkazati, da sosednja dr</w:t>
            </w:r>
            <w:r w:rsidR="00944AFB">
              <w:rPr>
                <w:rFonts w:ascii="Arial" w:hAnsi="Arial" w:cs="Arial"/>
                <w:sz w:val="20"/>
                <w:szCs w:val="20"/>
                <w:lang w:eastAsia="sl-SI"/>
              </w:rPr>
              <w:t>ž</w:t>
            </w:r>
            <w:r>
              <w:rPr>
                <w:rFonts w:ascii="Arial" w:hAnsi="Arial" w:cs="Arial"/>
                <w:sz w:val="20"/>
                <w:szCs w:val="20"/>
                <w:lang w:eastAsia="sl-SI"/>
              </w:rPr>
              <w:t xml:space="preserve">ava članica EU zanj osebno ni varna in izkazati utemeljene razloge, zaradi katerih v sosednji varni državi </w:t>
            </w:r>
            <w:r w:rsidR="00AB7D17">
              <w:rPr>
                <w:rFonts w:ascii="Arial" w:hAnsi="Arial" w:cs="Arial"/>
                <w:sz w:val="20"/>
                <w:szCs w:val="20"/>
                <w:lang w:eastAsia="sl-SI"/>
              </w:rPr>
              <w:t xml:space="preserve">EU </w:t>
            </w:r>
            <w:r>
              <w:rPr>
                <w:rFonts w:ascii="Arial" w:hAnsi="Arial" w:cs="Arial"/>
                <w:sz w:val="20"/>
                <w:szCs w:val="20"/>
                <w:lang w:eastAsia="sl-SI"/>
              </w:rPr>
              <w:t>ni mogel zaprositi za mednarodno zaščito</w:t>
            </w:r>
            <w:r w:rsidR="000C62B6">
              <w:rPr>
                <w:rFonts w:ascii="Arial" w:hAnsi="Arial" w:cs="Arial"/>
                <w:sz w:val="20"/>
                <w:szCs w:val="20"/>
                <w:lang w:eastAsia="sl-SI"/>
              </w:rPr>
              <w:t>.</w:t>
            </w:r>
          </w:p>
          <w:p w14:paraId="5EA75195" w14:textId="05AA0C1A" w:rsidR="007668BF" w:rsidRPr="007668BF" w:rsidRDefault="007668BF" w:rsidP="00771B0D">
            <w:pPr>
              <w:jc w:val="both"/>
              <w:rPr>
                <w:rFonts w:ascii="Arial" w:hAnsi="Arial" w:cs="Arial"/>
                <w:sz w:val="20"/>
                <w:szCs w:val="20"/>
                <w:lang w:eastAsia="sl-SI"/>
              </w:rPr>
            </w:pPr>
            <w:r w:rsidRPr="007668BF">
              <w:rPr>
                <w:rFonts w:ascii="Arial" w:hAnsi="Arial" w:cs="Arial"/>
                <w:sz w:val="20"/>
                <w:szCs w:val="20"/>
                <w:lang w:eastAsia="sl-SI"/>
              </w:rPr>
              <w:t>Trenutno veljavna zakonodaja s področja mednarodne zaščite na ravni EU in posledično tudi na nacionalni ravni ne omogoča hitre in učinkovite obravnave prošenj za mednarodno zaščito v primerih množičnega števila prošenj za mednarodno zaščito.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ril. Koncept varne tretje države kot eden izmed konceptov, ki omogoča hitro in učinkovito vračanje oseb, ki za</w:t>
            </w:r>
            <w:r w:rsidR="00FC7505">
              <w:rPr>
                <w:rFonts w:ascii="Arial" w:hAnsi="Arial" w:cs="Arial"/>
                <w:sz w:val="20"/>
                <w:szCs w:val="20"/>
                <w:lang w:eastAsia="sl-SI"/>
              </w:rPr>
              <w:t xml:space="preserve">prosijo za mednarodno zaščito, </w:t>
            </w:r>
            <w:r w:rsidRPr="007668BF">
              <w:rPr>
                <w:rFonts w:ascii="Arial" w:hAnsi="Arial" w:cs="Arial"/>
                <w:sz w:val="20"/>
                <w:szCs w:val="20"/>
                <w:lang w:eastAsia="sl-SI"/>
              </w:rPr>
              <w:t xml:space="preserve">v sicer tretjo državo, v kateri njihovo življenje in svoboda nista ogrožena zaradi rase, vere, narodnosti, pripadnosti določeni družbeni skupini ali političnega prepričanja, v kateri ni tveganja resne škode ter ima v njej možnost pridobiti mednarodno zaščito in ki spoštuje načelo nevračanja v skladu z Ženevsko konvencijo ter prepoved odstranitve, ki bi kršila prepoved mučenja ter krutega, nečloveškega in ponižujočega ravnanja, kakor je določena v mednarodnem pravu, je glede na lego Republike Slovenije, ki meji izključno na države članice Evropske Unije, neuporabljiv. Slednje postavlja Republiko Slovenijo v primerjavi z državami članicami, ki so na zunanji </w:t>
            </w:r>
            <w:r w:rsidR="002804C3">
              <w:rPr>
                <w:rFonts w:ascii="Arial" w:hAnsi="Arial" w:cs="Arial"/>
                <w:sz w:val="20"/>
                <w:szCs w:val="20"/>
                <w:lang w:eastAsia="sl-SI"/>
              </w:rPr>
              <w:t xml:space="preserve">oziroma schengenski </w:t>
            </w:r>
            <w:r w:rsidRPr="007668BF">
              <w:rPr>
                <w:rFonts w:ascii="Arial" w:hAnsi="Arial" w:cs="Arial"/>
                <w:sz w:val="20"/>
                <w:szCs w:val="20"/>
                <w:lang w:eastAsia="sl-SI"/>
              </w:rPr>
              <w:t>meji Evropske Unije, v absolutno slabši položaj, saj npr. Republika Madžarska lahko z uporabo mehanizmov obstoječega evropskega pravnega reda hitro in učinkovito vrača osebe, ki zaprosijo za mednarodno zaščito v Republiko Srbijo, medtem ko Republika Slovenija lahko vrača prosilce za mednarodno zaščito v druge države članice Evropske Unije zgolj v okviru dolgotrajnejših dublinskih postopkov.</w:t>
            </w:r>
          </w:p>
          <w:p w14:paraId="1FF14B5D" w14:textId="1817FD7D" w:rsidR="007668BF" w:rsidRPr="007668BF" w:rsidRDefault="00771B0D" w:rsidP="007668BF">
            <w:pPr>
              <w:jc w:val="both"/>
              <w:rPr>
                <w:rFonts w:ascii="Arial" w:hAnsi="Arial" w:cs="Arial"/>
                <w:sz w:val="20"/>
                <w:szCs w:val="20"/>
                <w:lang w:eastAsia="sl-SI"/>
              </w:rPr>
            </w:pPr>
            <w:r>
              <w:rPr>
                <w:rFonts w:ascii="Arial" w:hAnsi="Arial" w:cs="Arial"/>
                <w:sz w:val="20"/>
                <w:szCs w:val="20"/>
                <w:lang w:eastAsia="sl-SI"/>
              </w:rPr>
              <w:t>M</w:t>
            </w:r>
            <w:r w:rsidR="007668BF" w:rsidRPr="007668BF">
              <w:rPr>
                <w:rFonts w:ascii="Arial" w:hAnsi="Arial" w:cs="Arial"/>
                <w:sz w:val="20"/>
                <w:szCs w:val="20"/>
                <w:lang w:eastAsia="sl-SI"/>
              </w:rPr>
              <w:t xml:space="preserve">igracijska kriza v letu 2015 </w:t>
            </w:r>
            <w:r>
              <w:rPr>
                <w:rFonts w:ascii="Arial" w:hAnsi="Arial" w:cs="Arial"/>
                <w:sz w:val="20"/>
                <w:szCs w:val="20"/>
                <w:lang w:eastAsia="sl-SI"/>
              </w:rPr>
              <w:t xml:space="preserve">je </w:t>
            </w:r>
            <w:r w:rsidR="007668BF" w:rsidRPr="007668BF">
              <w:rPr>
                <w:rFonts w:ascii="Arial" w:hAnsi="Arial" w:cs="Arial"/>
                <w:sz w:val="20"/>
                <w:szCs w:val="20"/>
                <w:lang w:eastAsia="sl-SI"/>
              </w:rPr>
              <w:t>vodi</w:t>
            </w:r>
            <w:r>
              <w:rPr>
                <w:rFonts w:ascii="Arial" w:hAnsi="Arial" w:cs="Arial"/>
                <w:sz w:val="20"/>
                <w:szCs w:val="20"/>
                <w:lang w:eastAsia="sl-SI"/>
              </w:rPr>
              <w:t xml:space="preserve">la </w:t>
            </w:r>
            <w:r w:rsidR="007668BF" w:rsidRPr="007668BF">
              <w:rPr>
                <w:rFonts w:ascii="Arial" w:hAnsi="Arial" w:cs="Arial"/>
                <w:sz w:val="20"/>
                <w:szCs w:val="20"/>
                <w:lang w:eastAsia="sl-SI"/>
              </w:rPr>
              <w:t>do več zaključkov</w:t>
            </w:r>
            <w:r>
              <w:rPr>
                <w:rFonts w:ascii="Arial" w:hAnsi="Arial" w:cs="Arial"/>
                <w:sz w:val="20"/>
                <w:szCs w:val="20"/>
                <w:lang w:eastAsia="sl-SI"/>
              </w:rPr>
              <w:t>, in sicer, da je</w:t>
            </w:r>
            <w:r w:rsidR="007668BF" w:rsidRPr="007668BF">
              <w:rPr>
                <w:rFonts w:ascii="Arial" w:hAnsi="Arial" w:cs="Arial"/>
                <w:sz w:val="20"/>
                <w:szCs w:val="20"/>
                <w:lang w:eastAsia="sl-SI"/>
              </w:rPr>
              <w:t xml:space="preserve"> treba poslati jasno sporočilo vsem udeleženim, da je spoštovanje zakonodaje EU obvezno, da prosilci za mednarodno zaščito nimajo pravice do izbire države članice, v kateri bo njihova vloga obravnavana, ter da sta registracija in odvzem prstnih odtisov obvezna. V zvezi s tem je pomembno tudi načelo, da lahko države zavrnejo vstop posameznikom, ki niso izrazili želje, da bi zaprosili za mednarodno zaščito, če je bila predhodno preverjena skladnost z načelom nevračanja in načelom sorazmernosti. Povezano s tem je načelo „brez registracije ni pravic“: registracija migrantov (ne glede na njihov status) je pogoj za ustrezno upravljanje tokov ter določanje pravic in obveznosti migrantov.  </w:t>
            </w:r>
            <w:r>
              <w:rPr>
                <w:rFonts w:ascii="Arial" w:hAnsi="Arial" w:cs="Arial"/>
                <w:sz w:val="20"/>
                <w:szCs w:val="20"/>
                <w:lang w:eastAsia="sl-SI"/>
              </w:rPr>
              <w:t xml:space="preserve">V kontekstu migracijske krize 2015 je  Evropska komisija </w:t>
            </w:r>
            <w:r w:rsidR="007668BF" w:rsidRPr="007668BF">
              <w:rPr>
                <w:rFonts w:ascii="Arial" w:hAnsi="Arial" w:cs="Arial"/>
                <w:sz w:val="20"/>
                <w:szCs w:val="20"/>
                <w:lang w:eastAsia="sl-SI"/>
              </w:rPr>
              <w:t xml:space="preserve">izpostavila,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14:paraId="10A5F2D6" w14:textId="068B4494" w:rsidR="00E328A5" w:rsidRPr="00E328A5" w:rsidRDefault="007668BF" w:rsidP="00E328A5">
            <w:pPr>
              <w:jc w:val="both"/>
              <w:rPr>
                <w:rFonts w:ascii="Arial" w:hAnsi="Arial" w:cs="Arial"/>
                <w:sz w:val="20"/>
                <w:szCs w:val="20"/>
                <w:lang w:eastAsia="sl-SI"/>
              </w:rPr>
            </w:pPr>
            <w:r w:rsidRPr="007668BF">
              <w:rPr>
                <w:rFonts w:ascii="Arial" w:hAnsi="Arial" w:cs="Arial"/>
                <w:sz w:val="20"/>
                <w:szCs w:val="20"/>
                <w:lang w:eastAsia="sl-SI"/>
              </w:rPr>
              <w:t xml:space="preserve">Ob odsotnosti primernih rešitev in mehanizmov na ravni EU, s katerimi bi države članice lahko naslovile spremenjene razmere v primeru množičnih migracijskih pritiskov </w:t>
            </w:r>
            <w:r w:rsidR="00771B0D">
              <w:rPr>
                <w:rFonts w:ascii="Arial" w:hAnsi="Arial" w:cs="Arial"/>
                <w:sz w:val="20"/>
                <w:szCs w:val="20"/>
                <w:lang w:eastAsia="sl-SI"/>
              </w:rPr>
              <w:t xml:space="preserve">ter glede na situacijo na zunanji meji EU ter situacijo na področju migracij na Zahodnem Balkanu, </w:t>
            </w:r>
            <w:r w:rsidR="00274AFA">
              <w:rPr>
                <w:rFonts w:ascii="Arial" w:hAnsi="Arial" w:cs="Arial"/>
                <w:sz w:val="20"/>
                <w:szCs w:val="20"/>
                <w:lang w:eastAsia="sl-SI"/>
              </w:rPr>
              <w:t xml:space="preserve">ki nakazujejo resno tveganje </w:t>
            </w:r>
            <w:r w:rsidR="00771B0D">
              <w:rPr>
                <w:rFonts w:ascii="Arial" w:hAnsi="Arial" w:cs="Arial"/>
                <w:sz w:val="20"/>
                <w:szCs w:val="20"/>
                <w:lang w:eastAsia="sl-SI"/>
              </w:rPr>
              <w:t>ponovne migracijske krize</w:t>
            </w:r>
            <w:r w:rsidR="00274AFA">
              <w:rPr>
                <w:rFonts w:ascii="Arial" w:hAnsi="Arial" w:cs="Arial"/>
                <w:sz w:val="20"/>
                <w:szCs w:val="20"/>
                <w:lang w:eastAsia="sl-SI"/>
              </w:rPr>
              <w:t>, mora</w:t>
            </w:r>
            <w:r w:rsidR="00771B0D">
              <w:rPr>
                <w:rFonts w:ascii="Arial" w:hAnsi="Arial" w:cs="Arial"/>
                <w:sz w:val="20"/>
                <w:szCs w:val="20"/>
                <w:lang w:eastAsia="sl-SI"/>
              </w:rPr>
              <w:t xml:space="preserve"> </w:t>
            </w:r>
            <w:r w:rsidRPr="007668BF">
              <w:rPr>
                <w:rFonts w:ascii="Arial" w:hAnsi="Arial" w:cs="Arial"/>
                <w:sz w:val="20"/>
                <w:szCs w:val="20"/>
                <w:lang w:eastAsia="sl-SI"/>
              </w:rPr>
              <w:t>tudi Republika Slovenija, upoštevajoč osnovni postulat mednarodne zaščite, t.j. spoštovanje načela nevračanja, s predlaganimi spremembami omogočiti učinkovito upravljanje množičnega nedovoljenega priseljevanja, in na ta način preprečiti ogrožanje</w:t>
            </w:r>
            <w:r w:rsidR="00274AFA">
              <w:rPr>
                <w:rFonts w:ascii="Arial" w:hAnsi="Arial" w:cs="Arial"/>
                <w:sz w:val="20"/>
                <w:szCs w:val="20"/>
                <w:lang w:eastAsia="sl-SI"/>
              </w:rPr>
              <w:t xml:space="preserve"> temeljnih družbenih vrednot države. </w:t>
            </w:r>
            <w:r w:rsidR="00E328A5" w:rsidRPr="00E328A5">
              <w:rPr>
                <w:rFonts w:ascii="Arial" w:hAnsi="Arial" w:cs="Arial"/>
                <w:color w:val="000000"/>
                <w:sz w:val="20"/>
                <w:szCs w:val="20"/>
              </w:rPr>
              <w:t>Tudi ESČP je v zadevi N.D. in N.T. proti Španiji št. 8675/15 in 8697/15 dne</w:t>
            </w:r>
            <w:r w:rsidR="00FC7505">
              <w:rPr>
                <w:rFonts w:ascii="Arial" w:hAnsi="Arial" w:cs="Arial"/>
                <w:color w:val="000000"/>
                <w:sz w:val="20"/>
                <w:szCs w:val="20"/>
              </w:rPr>
              <w:t xml:space="preserve"> 13. februarja 2020 prepoznalo </w:t>
            </w:r>
            <w:r w:rsidR="00E328A5" w:rsidRPr="00E328A5">
              <w:rPr>
                <w:rFonts w:ascii="Arial" w:hAnsi="Arial" w:cs="Arial"/>
                <w:color w:val="000000"/>
                <w:sz w:val="20"/>
                <w:szCs w:val="20"/>
              </w:rPr>
              <w:t xml:space="preserve">pomen splošnega konsenza v mednarodni skupnosti glede obveznosti in potrebe držav pogodbenic, da zaščitijo svoje meje – bodisi svoje meje ali zunanje meje schengenskega območja - na način, ki je skladen z zagotovili EKČP, še posebej z obveznostjo načela nevračanja. </w:t>
            </w:r>
            <w:r w:rsidR="000C62B6">
              <w:rPr>
                <w:rFonts w:ascii="Arial" w:hAnsi="Arial" w:cs="Arial"/>
                <w:color w:val="000000"/>
                <w:sz w:val="20"/>
                <w:szCs w:val="20"/>
              </w:rPr>
              <w:t xml:space="preserve">V kontekstu predmetne sodbe predlagatelj poudarja, da predlog novega 10. b člena ohranja individualno obravnavo tujca, ki je bila predvideva tudi v okviru razveljavljenih zakonskih določb, jo pa dopolnjuje na ustavno skladen način. </w:t>
            </w:r>
          </w:p>
          <w:p w14:paraId="06504E03" w14:textId="45F311F4" w:rsidR="00051C29" w:rsidRDefault="0099770E" w:rsidP="00051C29">
            <w:pPr>
              <w:spacing w:after="0" w:line="260" w:lineRule="exact"/>
              <w:jc w:val="both"/>
              <w:rPr>
                <w:rFonts w:ascii="Arial" w:eastAsia="Arial" w:hAnsi="Arial" w:cs="Arial"/>
                <w:color w:val="000000"/>
                <w:sz w:val="20"/>
                <w:szCs w:val="20"/>
              </w:rPr>
            </w:pPr>
            <w:r w:rsidRPr="0099770E">
              <w:rPr>
                <w:rFonts w:ascii="Arial" w:hAnsi="Arial" w:cs="Arial"/>
                <w:sz w:val="20"/>
                <w:szCs w:val="20"/>
              </w:rPr>
              <w:t>Z novim tretji odstavkom se ureja tudi situacija, ko tujec</w:t>
            </w:r>
            <w:r>
              <w:rPr>
                <w:rFonts w:ascii="Arial" w:hAnsi="Arial" w:cs="Arial"/>
                <w:sz w:val="20"/>
                <w:szCs w:val="20"/>
              </w:rPr>
              <w:t xml:space="preserve"> </w:t>
            </w:r>
            <w:r w:rsidRPr="0099770E">
              <w:rPr>
                <w:rFonts w:ascii="Arial" w:hAnsi="Arial" w:cs="Arial"/>
                <w:sz w:val="20"/>
                <w:szCs w:val="20"/>
              </w:rPr>
              <w:t>poskuša nezakonito vstopiti na ozemlje Republike Slovenije izven mejnega prehoda in po uveljavitvi odločitve Državnega zbora Republike Slovenije izrazi namero podati prošnjo za mednarodno zaščito. V tem primeru ga policija ne glede na določbe zakona, ki ureja mednarodno zaščito napoti na mejni prehod, ki obratuje, kjer se izvede postopek</w:t>
            </w:r>
            <w:r w:rsidR="00552C47">
              <w:rPr>
                <w:rFonts w:ascii="Arial" w:hAnsi="Arial" w:cs="Arial"/>
                <w:sz w:val="20"/>
                <w:szCs w:val="20"/>
              </w:rPr>
              <w:t xml:space="preserve"> skladno z </w:t>
            </w:r>
            <w:r w:rsidRPr="0099770E">
              <w:rPr>
                <w:rFonts w:ascii="Arial" w:hAnsi="Arial" w:cs="Arial"/>
                <w:sz w:val="20"/>
                <w:szCs w:val="20"/>
              </w:rPr>
              <w:t xml:space="preserve"> nov</w:t>
            </w:r>
            <w:r w:rsidR="00552C47">
              <w:rPr>
                <w:rFonts w:ascii="Arial" w:hAnsi="Arial" w:cs="Arial"/>
                <w:sz w:val="20"/>
                <w:szCs w:val="20"/>
              </w:rPr>
              <w:t>im</w:t>
            </w:r>
            <w:r w:rsidRPr="0099770E">
              <w:rPr>
                <w:rFonts w:ascii="Arial" w:hAnsi="Arial" w:cs="Arial"/>
                <w:sz w:val="20"/>
                <w:szCs w:val="20"/>
              </w:rPr>
              <w:t xml:space="preserve"> drug</w:t>
            </w:r>
            <w:r w:rsidR="00552C47">
              <w:rPr>
                <w:rFonts w:ascii="Arial" w:hAnsi="Arial" w:cs="Arial"/>
                <w:sz w:val="20"/>
                <w:szCs w:val="20"/>
              </w:rPr>
              <w:t>im</w:t>
            </w:r>
            <w:r w:rsidRPr="0099770E">
              <w:rPr>
                <w:rFonts w:ascii="Arial" w:hAnsi="Arial" w:cs="Arial"/>
                <w:sz w:val="20"/>
                <w:szCs w:val="20"/>
              </w:rPr>
              <w:t xml:space="preserve"> odstavk</w:t>
            </w:r>
            <w:r w:rsidR="00552C47">
              <w:rPr>
                <w:rFonts w:ascii="Arial" w:hAnsi="Arial" w:cs="Arial"/>
                <w:sz w:val="20"/>
                <w:szCs w:val="20"/>
              </w:rPr>
              <w:t>om</w:t>
            </w:r>
            <w:r w:rsidRPr="0099770E">
              <w:rPr>
                <w:rFonts w:ascii="Arial" w:hAnsi="Arial" w:cs="Arial"/>
                <w:sz w:val="20"/>
                <w:szCs w:val="20"/>
              </w:rPr>
              <w:t xml:space="preserve"> 10.b člena.</w:t>
            </w:r>
            <w:r>
              <w:rPr>
                <w:rFonts w:ascii="Arial" w:hAnsi="Arial" w:cs="Arial"/>
                <w:sz w:val="20"/>
                <w:szCs w:val="20"/>
              </w:rPr>
              <w:t xml:space="preserve"> S tem se omogoča učinkovitejše in nadzorovano upravljanje z nezakonitimi migracijami v situaciji kompleksne krize. </w:t>
            </w:r>
            <w:r>
              <w:rPr>
                <w:rFonts w:ascii="Arial" w:eastAsia="Arial" w:hAnsi="Arial" w:cs="Arial"/>
                <w:color w:val="000000"/>
                <w:sz w:val="20"/>
                <w:szCs w:val="20"/>
                <w:highlight w:val="white"/>
              </w:rPr>
              <w:t>Dostop do delujočih mejnih prehodov, kot vstopnih točk, ki so situaciji kompleksne krize ustrezno opremljen</w:t>
            </w:r>
            <w:r w:rsidR="002046C8">
              <w:rPr>
                <w:rFonts w:ascii="Arial" w:eastAsia="Arial" w:hAnsi="Arial" w:cs="Arial"/>
                <w:color w:val="000000"/>
                <w:sz w:val="20"/>
                <w:szCs w:val="20"/>
                <w:highlight w:val="white"/>
              </w:rPr>
              <w:t>i</w:t>
            </w:r>
            <w:r>
              <w:rPr>
                <w:rFonts w:ascii="Arial" w:eastAsia="Arial" w:hAnsi="Arial" w:cs="Arial"/>
                <w:color w:val="000000"/>
                <w:sz w:val="20"/>
                <w:szCs w:val="20"/>
                <w:highlight w:val="white"/>
              </w:rPr>
              <w:t xml:space="preserve">, je neoviran. Ustreznost </w:t>
            </w:r>
            <w:r w:rsidR="002046C8">
              <w:rPr>
                <w:rFonts w:ascii="Arial" w:eastAsia="Arial" w:hAnsi="Arial" w:cs="Arial"/>
                <w:color w:val="000000"/>
                <w:sz w:val="20"/>
                <w:szCs w:val="20"/>
                <w:highlight w:val="white"/>
              </w:rPr>
              <w:t xml:space="preserve">dostopa do </w:t>
            </w:r>
            <w:r>
              <w:rPr>
                <w:rFonts w:ascii="Arial" w:eastAsia="Arial" w:hAnsi="Arial" w:cs="Arial"/>
                <w:color w:val="000000"/>
                <w:sz w:val="20"/>
                <w:szCs w:val="20"/>
                <w:highlight w:val="white"/>
              </w:rPr>
              <w:t xml:space="preserve">mednarodne zaščite ugotavlja tudi evalvacijska komisija Evropske Komisije, ki je v dosedanjih </w:t>
            </w:r>
            <w:r w:rsidR="002046C8">
              <w:rPr>
                <w:rFonts w:ascii="Arial" w:eastAsia="Arial" w:hAnsi="Arial" w:cs="Arial"/>
                <w:color w:val="000000"/>
                <w:sz w:val="20"/>
                <w:szCs w:val="20"/>
                <w:highlight w:val="white"/>
              </w:rPr>
              <w:t xml:space="preserve">schengenskih </w:t>
            </w:r>
            <w:r>
              <w:rPr>
                <w:rFonts w:ascii="Arial" w:eastAsia="Arial" w:hAnsi="Arial" w:cs="Arial"/>
                <w:color w:val="000000"/>
                <w:sz w:val="20"/>
                <w:szCs w:val="20"/>
                <w:highlight w:val="white"/>
              </w:rPr>
              <w:t>evalvacijah (nazadnje leta 2019) ugotovila, da ima</w:t>
            </w:r>
            <w:r w:rsidR="00552C47">
              <w:rPr>
                <w:rFonts w:ascii="Arial" w:eastAsia="Arial" w:hAnsi="Arial" w:cs="Arial"/>
                <w:color w:val="000000"/>
                <w:sz w:val="20"/>
                <w:szCs w:val="20"/>
                <w:highlight w:val="white"/>
              </w:rPr>
              <w:t xml:space="preserve"> Republika</w:t>
            </w:r>
            <w:r>
              <w:rPr>
                <w:rFonts w:ascii="Arial" w:eastAsia="Arial" w:hAnsi="Arial" w:cs="Arial"/>
                <w:color w:val="000000"/>
                <w:sz w:val="20"/>
                <w:szCs w:val="20"/>
                <w:highlight w:val="white"/>
              </w:rPr>
              <w:t xml:space="preserve"> Slovenija vzpostavljen ustrezen mehanizem dostopa do mednarodne zaščite na mejnih prehodih.</w:t>
            </w:r>
          </w:p>
          <w:p w14:paraId="37F64727" w14:textId="77777777" w:rsidR="00051C29" w:rsidRPr="00051C29" w:rsidRDefault="00051C29" w:rsidP="00051C29">
            <w:pPr>
              <w:spacing w:after="0" w:line="260" w:lineRule="exact"/>
              <w:jc w:val="both"/>
              <w:rPr>
                <w:rFonts w:ascii="Arial" w:eastAsia="Arial" w:hAnsi="Arial" w:cs="Arial"/>
                <w:color w:val="000000"/>
                <w:sz w:val="20"/>
                <w:szCs w:val="20"/>
              </w:rPr>
            </w:pPr>
          </w:p>
          <w:p w14:paraId="51CD797E" w14:textId="5E814302" w:rsidR="00051C29" w:rsidRPr="00A727DC" w:rsidRDefault="00051C29" w:rsidP="00051C29">
            <w:pPr>
              <w:spacing w:after="0" w:line="260" w:lineRule="exact"/>
              <w:jc w:val="both"/>
              <w:rPr>
                <w:rFonts w:ascii="Arial" w:hAnsi="Arial" w:cs="Arial"/>
                <w:sz w:val="20"/>
                <w:szCs w:val="20"/>
              </w:rPr>
            </w:pPr>
            <w:r>
              <w:rPr>
                <w:rFonts w:ascii="Arial" w:hAnsi="Arial" w:cs="Arial"/>
                <w:sz w:val="20"/>
                <w:szCs w:val="20"/>
              </w:rPr>
              <w:t xml:space="preserve">Z novim petim odstavkom se v situaciji kompleksne krize predvideva tudi opustitev prekrškovnih postopkov po Zakonu o nadzoru državne meje in Zakonu o tujcih, za katere je pristojna </w:t>
            </w:r>
            <w:r w:rsidR="00552C47">
              <w:rPr>
                <w:rFonts w:ascii="Arial" w:hAnsi="Arial" w:cs="Arial"/>
                <w:sz w:val="20"/>
                <w:szCs w:val="20"/>
              </w:rPr>
              <w:t>p</w:t>
            </w:r>
            <w:r>
              <w:rPr>
                <w:rFonts w:ascii="Arial" w:hAnsi="Arial" w:cs="Arial"/>
                <w:sz w:val="20"/>
                <w:szCs w:val="20"/>
              </w:rPr>
              <w:t xml:space="preserve">olicija. </w:t>
            </w:r>
            <w:r w:rsidRPr="00A727DC">
              <w:rPr>
                <w:rFonts w:ascii="Arial" w:hAnsi="Arial" w:cs="Arial"/>
                <w:sz w:val="20"/>
                <w:szCs w:val="20"/>
              </w:rPr>
              <w:t xml:space="preserve">Policija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14:paraId="52BABDA6" w14:textId="77777777" w:rsidR="00051C29" w:rsidRPr="00A727DC" w:rsidRDefault="00051C29" w:rsidP="00051C29">
            <w:pPr>
              <w:spacing w:after="0" w:line="260" w:lineRule="exact"/>
              <w:jc w:val="both"/>
              <w:rPr>
                <w:rFonts w:ascii="Arial" w:hAnsi="Arial" w:cs="Arial"/>
                <w:sz w:val="20"/>
                <w:szCs w:val="20"/>
              </w:rPr>
            </w:pPr>
          </w:p>
          <w:p w14:paraId="610A7234" w14:textId="77777777"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t. i. »ničnostni sklep«. Z omenjenim sklepom se  v postopku  o  prekršku  zgolj  zaznamuje ugotovitev  policista,  da  tujec  ob izdaji  sklepa  nima  sredstev  ali  predmetov,  ki mu jih je moč začasno odvzeti in ga s tem prisiliti k plačilu globe, če je ne bi želel prostovoljno poravnati.</w:t>
            </w:r>
          </w:p>
          <w:p w14:paraId="68CC1A1E" w14:textId="77777777" w:rsidR="00051C29" w:rsidRPr="00A727DC" w:rsidRDefault="00051C29" w:rsidP="00051C29">
            <w:pPr>
              <w:spacing w:after="0" w:line="260" w:lineRule="exact"/>
              <w:jc w:val="both"/>
              <w:rPr>
                <w:rFonts w:ascii="Arial" w:hAnsi="Arial" w:cs="Arial"/>
                <w:sz w:val="20"/>
                <w:szCs w:val="20"/>
              </w:rPr>
            </w:pPr>
          </w:p>
          <w:p w14:paraId="7912D9F2" w14:textId="207EA393"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Opustitev vodenja postopka o prekršku in izrek sankcije za prekršek po eni strani v ničemer ne posegata v človekove pravice in temeljne svoboščine migrantov, po drugi strani pa je treba upoštevati, da migranti praktično nikoli nimajo sredstev za plačilo globe oziroma je ni mogoče izterjati. Vsa opravila, ki se nanašajo na vodenje prekrškovnega postopka zoper migrante predstavljajo izključno administrativno breme za policiste na podlagi katerega ni nikakršnega izplena in ne rezultata.</w:t>
            </w:r>
          </w:p>
          <w:p w14:paraId="753C5252" w14:textId="7E1482B3" w:rsidR="00051C29" w:rsidRPr="00A727DC" w:rsidRDefault="00051C29" w:rsidP="00051C29">
            <w:pPr>
              <w:spacing w:after="0" w:line="260" w:lineRule="exact"/>
              <w:jc w:val="both"/>
              <w:rPr>
                <w:rFonts w:ascii="Arial" w:hAnsi="Arial" w:cs="Arial"/>
                <w:sz w:val="20"/>
                <w:szCs w:val="20"/>
              </w:rPr>
            </w:pPr>
          </w:p>
          <w:p w14:paraId="262F0FCC" w14:textId="3D803322"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Pri soočanju s kompleksno krizo, do katere pride zaradi nesorazmernega števila nezakonitih migrantov</w:t>
            </w:r>
            <w:r w:rsidR="002804C3">
              <w:rPr>
                <w:rFonts w:ascii="Arial" w:hAnsi="Arial" w:cs="Arial"/>
                <w:sz w:val="20"/>
                <w:szCs w:val="20"/>
              </w:rPr>
              <w:t>,</w:t>
            </w:r>
            <w:r w:rsidRPr="00A727DC">
              <w:rPr>
                <w:rFonts w:ascii="Arial" w:hAnsi="Arial" w:cs="Arial"/>
                <w:sz w:val="20"/>
                <w:szCs w:val="20"/>
              </w:rPr>
              <w:t xml:space="preserve"> je treba upoštevati, da so v zelo kratkem času izčrpani kadrovski viri policije in organizacijski ukrepi. To še posebej velja, ko število migrantov na dnevni, tedenski in mesečni ravni preseže zmožnosti policije za njihovo obvladovanje ali pa če so migranti v policijskih postopkih (vključno z vračanjem) nasilni ali se upirajo ali pa celo izvajajo napade na policiste. </w:t>
            </w:r>
          </w:p>
          <w:p w14:paraId="767DD042" w14:textId="77777777" w:rsidR="00051C29" w:rsidRPr="00A727DC" w:rsidRDefault="00051C29" w:rsidP="00051C29">
            <w:pPr>
              <w:spacing w:after="0" w:line="260" w:lineRule="exact"/>
              <w:jc w:val="both"/>
              <w:rPr>
                <w:rFonts w:ascii="Arial" w:hAnsi="Arial" w:cs="Arial"/>
                <w:sz w:val="20"/>
                <w:szCs w:val="20"/>
              </w:rPr>
            </w:pPr>
          </w:p>
          <w:p w14:paraId="53AB7B4C" w14:textId="77777777" w:rsidR="00051C29" w:rsidRPr="00A727DC" w:rsidRDefault="00051C29" w:rsidP="00051C29">
            <w:pPr>
              <w:spacing w:after="0" w:line="260" w:lineRule="exact"/>
              <w:jc w:val="both"/>
              <w:rPr>
                <w:rFonts w:ascii="Arial" w:hAnsi="Arial" w:cs="Arial"/>
                <w:sz w:val="20"/>
                <w:szCs w:val="20"/>
              </w:rPr>
            </w:pPr>
            <w:r w:rsidRPr="00A727DC">
              <w:rPr>
                <w:rFonts w:ascii="Arial" w:hAnsi="Arial" w:cs="Arial"/>
                <w:sz w:val="20"/>
                <w:szCs w:val="20"/>
              </w:rPr>
              <w:t xml:space="preserve">Glede na izkušnje, eskalacijo problema množičnih migracij vselej tudi spremlja razpršenost migrantov po celotni meji, zaradi česar ni več učinkovito niti prerazporejanje tehnične opreme. Še posebej je problematično, da ob vseh administrativnih bremenih, ki jih mora policist izvajati v okviru postopka z migranti, lahko ob eskalaciji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 </w:t>
            </w:r>
          </w:p>
          <w:p w14:paraId="0A499A7D" w14:textId="77777777" w:rsidR="00051C29" w:rsidRDefault="00051C29" w:rsidP="00A60195">
            <w:pPr>
              <w:spacing w:after="0" w:line="260" w:lineRule="exact"/>
              <w:jc w:val="both"/>
              <w:rPr>
                <w:rFonts w:ascii="Arial" w:eastAsia="Arial" w:hAnsi="Arial" w:cs="Arial"/>
                <w:color w:val="000000"/>
                <w:sz w:val="20"/>
                <w:szCs w:val="20"/>
              </w:rPr>
            </w:pPr>
          </w:p>
          <w:p w14:paraId="7AA898A2" w14:textId="23011D27" w:rsidR="00B60A11" w:rsidRDefault="00B60A11" w:rsidP="00A60195">
            <w:pPr>
              <w:spacing w:after="0" w:line="260" w:lineRule="exact"/>
              <w:jc w:val="both"/>
              <w:rPr>
                <w:rFonts w:ascii="Arial" w:hAnsi="Arial" w:cs="Arial"/>
                <w:sz w:val="20"/>
                <w:szCs w:val="20"/>
              </w:rPr>
            </w:pPr>
          </w:p>
          <w:p w14:paraId="31C10685" w14:textId="33F8071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6</w:t>
            </w:r>
            <w:r w:rsidRPr="00A60195">
              <w:rPr>
                <w:rFonts w:ascii="Arial" w:hAnsi="Arial" w:cs="Arial"/>
                <w:sz w:val="20"/>
                <w:szCs w:val="20"/>
              </w:rPr>
              <w:t>. členu</w:t>
            </w:r>
          </w:p>
          <w:p w14:paraId="5523DDBA" w14:textId="77777777" w:rsidR="007311FE" w:rsidRDefault="007311FE" w:rsidP="00A60195">
            <w:pPr>
              <w:spacing w:after="0" w:line="260" w:lineRule="exact"/>
              <w:jc w:val="both"/>
              <w:rPr>
                <w:rFonts w:ascii="Arial" w:hAnsi="Arial" w:cs="Arial"/>
                <w:sz w:val="20"/>
                <w:szCs w:val="20"/>
              </w:rPr>
            </w:pPr>
          </w:p>
          <w:p w14:paraId="5BFE185D"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spremembo 12. člena se ločuje izognitev mejne kontrole, ki jo tujec stori z izmikom mejne kontrole (s hojo mimo kabine, s skrivanjem v različnih prevoznih sredstvih in podobno) na mejnem prehodu, ko le-ta obratuje, od ostalih oblik izognitve mejne kontrole izven območja mejnega prehoda oziroma na območju mejnega prehoda, ko le-ta ne obratuje. Po predlogu spremenjene tretje alineje za nedovoljen vstop štejejo primeri, ko tujec pri vstopu uporabi ponarejene, tuje ali kako drugače spremenjene potne in druge listine, ki so potrebne za vstop, ali če organom mejne kontrole navede lažne podatke. Prav tako se za nedovoljen vstop šteje, ko tujec organom mejne kontrole navede lažne podatke ali namenoma zamolči in ne navede vseh dejstev pomembnih za odločanje mejnega organa o pogojih za vstop (npr. sprememba osebnega imena v času prepovedi vstopa, izrečena zavrnitev vstopa ipd.).</w:t>
            </w:r>
          </w:p>
          <w:p w14:paraId="3DF981ED" w14:textId="77777777" w:rsidR="007311FE" w:rsidRPr="00A60195" w:rsidRDefault="007311FE" w:rsidP="00A60195">
            <w:pPr>
              <w:spacing w:after="0" w:line="260" w:lineRule="exact"/>
              <w:jc w:val="both"/>
              <w:rPr>
                <w:rFonts w:ascii="Arial" w:hAnsi="Arial" w:cs="Arial"/>
                <w:sz w:val="20"/>
                <w:szCs w:val="20"/>
              </w:rPr>
            </w:pPr>
          </w:p>
          <w:p w14:paraId="27FA2848" w14:textId="4D351D1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7</w:t>
            </w:r>
            <w:r w:rsidRPr="00A60195">
              <w:rPr>
                <w:rFonts w:ascii="Arial" w:hAnsi="Arial" w:cs="Arial"/>
                <w:sz w:val="20"/>
                <w:szCs w:val="20"/>
              </w:rPr>
              <w:t>. členu</w:t>
            </w:r>
          </w:p>
          <w:p w14:paraId="42E81B10" w14:textId="77777777" w:rsidR="007311FE" w:rsidRPr="00A60195" w:rsidRDefault="007311FE" w:rsidP="00A60195">
            <w:pPr>
              <w:spacing w:after="0" w:line="260" w:lineRule="exact"/>
              <w:jc w:val="both"/>
              <w:rPr>
                <w:rFonts w:ascii="Arial" w:hAnsi="Arial" w:cs="Arial"/>
                <w:sz w:val="20"/>
                <w:szCs w:val="20"/>
              </w:rPr>
            </w:pPr>
          </w:p>
          <w:p w14:paraId="5D630489" w14:textId="6BD7304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prememba je potrebna zaradi dejstva, da se bo vsem tujcem, ki za vstop v Republiko Slovenijo ne potrebujejo vizuma, omogočilo, da ostanejo v Republiki Sloveniji 90 dni tudi po prenehanju dovoljenja za prebivanje in ne le v primeru prenehanja veljavnosti dovoljenja za prebivanje. Prenehanje dovoljenja za prebivanje skladno s </w:t>
            </w:r>
            <w:r w:rsidR="00863FBD">
              <w:rPr>
                <w:rFonts w:ascii="Arial" w:hAnsi="Arial" w:cs="Arial"/>
                <w:sz w:val="20"/>
                <w:szCs w:val="20"/>
              </w:rPr>
              <w:t>prvim</w:t>
            </w:r>
            <w:r w:rsidRPr="00A60195">
              <w:rPr>
                <w:rFonts w:ascii="Arial" w:hAnsi="Arial" w:cs="Arial"/>
                <w:sz w:val="20"/>
                <w:szCs w:val="20"/>
              </w:rPr>
              <w:t xml:space="preserve"> odstavkom 57. člena ZTuj-2 poleg poteka veljavnosti zajema tudi razveljavitev dovoljenja, odpoved prebivanja, itd.</w:t>
            </w:r>
            <w:r w:rsidR="00014983">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14:paraId="3AB1DFCD" w14:textId="77777777" w:rsidR="00706B2B" w:rsidRDefault="00706B2B" w:rsidP="00A60195">
            <w:pPr>
              <w:spacing w:after="0" w:line="260" w:lineRule="exact"/>
              <w:jc w:val="both"/>
              <w:rPr>
                <w:rFonts w:ascii="Arial" w:hAnsi="Arial" w:cs="Arial"/>
                <w:sz w:val="20"/>
                <w:szCs w:val="20"/>
              </w:rPr>
            </w:pPr>
          </w:p>
          <w:p w14:paraId="54E381C1" w14:textId="09AA522E" w:rsidR="00706B2B" w:rsidRDefault="007F1562"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8</w:t>
            </w:r>
            <w:r>
              <w:rPr>
                <w:rFonts w:ascii="Arial" w:hAnsi="Arial" w:cs="Arial"/>
                <w:sz w:val="20"/>
                <w:szCs w:val="20"/>
              </w:rPr>
              <w:t>.</w:t>
            </w:r>
            <w:r w:rsidR="00706B2B">
              <w:rPr>
                <w:rFonts w:ascii="Arial" w:hAnsi="Arial" w:cs="Arial"/>
                <w:sz w:val="20"/>
                <w:szCs w:val="20"/>
              </w:rPr>
              <w:t xml:space="preserve"> členu</w:t>
            </w:r>
          </w:p>
          <w:p w14:paraId="36F5B17D" w14:textId="77777777" w:rsidR="00217F13" w:rsidRDefault="00217F13" w:rsidP="003914D0">
            <w:pPr>
              <w:spacing w:after="0" w:line="260" w:lineRule="exact"/>
              <w:jc w:val="both"/>
              <w:rPr>
                <w:rFonts w:ascii="Arial" w:hAnsi="Arial" w:cs="Arial"/>
                <w:sz w:val="20"/>
                <w:szCs w:val="20"/>
              </w:rPr>
            </w:pPr>
          </w:p>
          <w:p w14:paraId="0AA6E33A" w14:textId="77777777" w:rsidR="00217F13" w:rsidRDefault="00217F13" w:rsidP="00217F13">
            <w:pPr>
              <w:spacing w:after="0" w:line="260" w:lineRule="exact"/>
              <w:jc w:val="both"/>
              <w:rPr>
                <w:rFonts w:ascii="Arial" w:hAnsi="Arial" w:cs="Arial"/>
                <w:sz w:val="20"/>
                <w:szCs w:val="20"/>
              </w:rPr>
            </w:pPr>
            <w:r w:rsidRPr="003914D0">
              <w:rPr>
                <w:rFonts w:ascii="Arial" w:hAnsi="Arial" w:cs="Arial"/>
                <w:sz w:val="20"/>
                <w:szCs w:val="20"/>
              </w:rPr>
              <w:t xml:space="preserve">Obstoječe določbe zakona je potrebno preoblikovati tako, da bo iz njega izhajala prepoved za vsa ravnanja s katerimi posameznik tujcu omogoči ali pomaga, da vstopi, potuje v tranzitu ali prebiva na ozemlju Republike Slovenije v nasprotju z določbami Zakona o tujcih. Taka </w:t>
            </w:r>
            <w:r>
              <w:rPr>
                <w:rFonts w:ascii="Arial" w:hAnsi="Arial" w:cs="Arial"/>
                <w:sz w:val="20"/>
                <w:szCs w:val="20"/>
              </w:rPr>
              <w:t>ravnanja</w:t>
            </w:r>
            <w:r w:rsidRPr="003914D0">
              <w:rPr>
                <w:rFonts w:ascii="Arial" w:hAnsi="Arial" w:cs="Arial"/>
                <w:sz w:val="20"/>
                <w:szCs w:val="20"/>
              </w:rPr>
              <w:t xml:space="preserve"> so npr. pomoč pri prevozu in prebivanju tujca, ki ne izpolnjuje pogoje za vstop in prebivanje (potni list, dovoljenje za prebivanje,…),</w:t>
            </w:r>
            <w:r>
              <w:rPr>
                <w:rFonts w:ascii="Arial" w:hAnsi="Arial" w:cs="Arial"/>
                <w:sz w:val="20"/>
                <w:szCs w:val="20"/>
              </w:rPr>
              <w:t xml:space="preserve"> nudenje nastanitve takemu tujcu,</w:t>
            </w:r>
            <w:r w:rsidRPr="003914D0">
              <w:rPr>
                <w:rFonts w:ascii="Arial" w:hAnsi="Arial" w:cs="Arial"/>
                <w:sz w:val="20"/>
                <w:szCs w:val="20"/>
              </w:rPr>
              <w:t xml:space="preserve"> nudenje dela tujcu, ki za to potrebuje dovoljenje za prebivanje idr. Dejanje je praviloma storjeno naklepno, pri čemer se za prekršek obravnava samo tiste primere, ki nimajo znakov kaznivega dejanja in se kot takega tudi ne obravnava.</w:t>
            </w:r>
            <w:r>
              <w:rPr>
                <w:rFonts w:ascii="Arial" w:hAnsi="Arial" w:cs="Arial"/>
                <w:sz w:val="20"/>
                <w:szCs w:val="20"/>
              </w:rPr>
              <w:t xml:space="preserve"> S zapisom člena se </w:t>
            </w:r>
            <w:r w:rsidRPr="003914D0">
              <w:rPr>
                <w:rFonts w:ascii="Arial" w:hAnsi="Arial" w:cs="Arial"/>
                <w:sz w:val="20"/>
                <w:szCs w:val="20"/>
              </w:rPr>
              <w:t>naredi korelacija med prepovedanimi ravnanji posameznika in določbami zakona, ki opredeljujejo pogoje za tujčev zakonit vstop, tranzit oziroma zakonito prebivanje na ozemlju Republike Slovenije. S predlagano spremembo se določa, da posameznik, ki tujcu omogoči ali pomaga, da vstop</w:t>
            </w:r>
            <w:r>
              <w:rPr>
                <w:rFonts w:ascii="Arial" w:hAnsi="Arial" w:cs="Arial"/>
                <w:sz w:val="20"/>
                <w:szCs w:val="20"/>
              </w:rPr>
              <w:t>i,</w:t>
            </w:r>
            <w:r w:rsidRPr="003914D0">
              <w:rPr>
                <w:rFonts w:ascii="Arial" w:hAnsi="Arial" w:cs="Arial"/>
                <w:sz w:val="20"/>
                <w:szCs w:val="20"/>
              </w:rPr>
              <w:t xml:space="preserve"> potuje v tranzitu ali prebiva na ozemlju Republike Slovenije, ne sme ravnati tako, da s svojimi ravnanji omogoči ali pomaga, da tujec nezakonito prebiva v Republiki Sloveniji</w:t>
            </w:r>
            <w:r>
              <w:rPr>
                <w:rFonts w:ascii="Arial" w:hAnsi="Arial" w:cs="Arial"/>
                <w:sz w:val="20"/>
                <w:szCs w:val="20"/>
              </w:rPr>
              <w:t>, pri čemer se za nezakonito prebivanje šteje vsaka</w:t>
            </w:r>
            <w:r w:rsidRPr="00A60195">
              <w:rPr>
                <w:rFonts w:ascii="Arial" w:hAnsi="Arial" w:cs="Arial"/>
                <w:sz w:val="20"/>
                <w:szCs w:val="20"/>
              </w:rPr>
              <w:t xml:space="preserve"> prisotnost tujca na ozemlju Republike Slovenije, ki ne izpolnjuje</w:t>
            </w:r>
            <w:r>
              <w:rPr>
                <w:rFonts w:ascii="Arial" w:hAnsi="Arial" w:cs="Arial"/>
                <w:sz w:val="20"/>
                <w:szCs w:val="20"/>
              </w:rPr>
              <w:t xml:space="preserve"> </w:t>
            </w:r>
            <w:r w:rsidRPr="00A60195">
              <w:rPr>
                <w:rFonts w:ascii="Arial" w:hAnsi="Arial" w:cs="Arial"/>
                <w:sz w:val="20"/>
                <w:szCs w:val="20"/>
              </w:rPr>
              <w:t xml:space="preserve">pogojev za vstop ali </w:t>
            </w:r>
            <w:r>
              <w:rPr>
                <w:rFonts w:ascii="Arial" w:hAnsi="Arial" w:cs="Arial"/>
                <w:sz w:val="20"/>
                <w:szCs w:val="20"/>
              </w:rPr>
              <w:t>pre</w:t>
            </w:r>
            <w:r w:rsidRPr="00A60195">
              <w:rPr>
                <w:rFonts w:ascii="Arial" w:hAnsi="Arial" w:cs="Arial"/>
                <w:sz w:val="20"/>
                <w:szCs w:val="20"/>
              </w:rPr>
              <w:t xml:space="preserve">bivanje v skladu </w:t>
            </w:r>
            <w:r>
              <w:rPr>
                <w:rFonts w:ascii="Arial" w:hAnsi="Arial" w:cs="Arial"/>
                <w:sz w:val="20"/>
                <w:szCs w:val="20"/>
              </w:rPr>
              <w:t>s 6. členom</w:t>
            </w:r>
            <w:r w:rsidRPr="00A60195">
              <w:rPr>
                <w:rFonts w:ascii="Arial" w:hAnsi="Arial" w:cs="Arial"/>
                <w:sz w:val="20"/>
                <w:szCs w:val="20"/>
              </w:rPr>
              <w:t xml:space="preserve"> Zakonik</w:t>
            </w:r>
            <w:r>
              <w:rPr>
                <w:rFonts w:ascii="Arial" w:hAnsi="Arial" w:cs="Arial"/>
                <w:sz w:val="20"/>
                <w:szCs w:val="20"/>
              </w:rPr>
              <w:t>a</w:t>
            </w:r>
            <w:r w:rsidRPr="00A60195">
              <w:rPr>
                <w:rFonts w:ascii="Arial" w:hAnsi="Arial" w:cs="Arial"/>
                <w:sz w:val="20"/>
                <w:szCs w:val="20"/>
              </w:rPr>
              <w:t xml:space="preserve"> o schengenskih mejah oziroma</w:t>
            </w:r>
            <w:r>
              <w:rPr>
                <w:rFonts w:ascii="Arial" w:hAnsi="Arial" w:cs="Arial"/>
                <w:sz w:val="20"/>
                <w:szCs w:val="20"/>
              </w:rPr>
              <w:t xml:space="preserve"> določbami tega zakona. </w:t>
            </w:r>
          </w:p>
          <w:p w14:paraId="3F67E13E" w14:textId="77777777" w:rsidR="00442D7C" w:rsidRPr="00A60195" w:rsidRDefault="00442D7C" w:rsidP="00A60195">
            <w:pPr>
              <w:spacing w:after="0" w:line="260" w:lineRule="exact"/>
              <w:jc w:val="both"/>
              <w:rPr>
                <w:rFonts w:ascii="Arial" w:hAnsi="Arial" w:cs="Arial"/>
                <w:sz w:val="20"/>
                <w:szCs w:val="20"/>
              </w:rPr>
            </w:pPr>
          </w:p>
          <w:p w14:paraId="0F38D1B5" w14:textId="661F591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9</w:t>
            </w:r>
            <w:r w:rsidRPr="00A60195">
              <w:rPr>
                <w:rFonts w:ascii="Arial" w:hAnsi="Arial" w:cs="Arial"/>
                <w:sz w:val="20"/>
                <w:szCs w:val="20"/>
              </w:rPr>
              <w:t>. členu</w:t>
            </w:r>
          </w:p>
          <w:p w14:paraId="11D1B97D" w14:textId="77777777" w:rsidR="00442D7C" w:rsidRPr="00A60195" w:rsidRDefault="00442D7C" w:rsidP="00A60195">
            <w:pPr>
              <w:spacing w:after="0" w:line="260" w:lineRule="exact"/>
              <w:jc w:val="both"/>
              <w:rPr>
                <w:rFonts w:ascii="Arial" w:hAnsi="Arial" w:cs="Arial"/>
                <w:sz w:val="20"/>
                <w:szCs w:val="20"/>
              </w:rPr>
            </w:pPr>
          </w:p>
          <w:p w14:paraId="35C5B4B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prememba sklica je posledica spremembe obstoječega 60. člena Ztuj-2, katerega določbe so v predlogu zakona zajete tudi z novim 60.a členom.</w:t>
            </w:r>
          </w:p>
          <w:p w14:paraId="7CB3D009" w14:textId="77777777" w:rsidR="00A60195" w:rsidRPr="00A60195" w:rsidRDefault="00A60195" w:rsidP="00A60195">
            <w:pPr>
              <w:spacing w:after="0" w:line="260" w:lineRule="exact"/>
              <w:jc w:val="both"/>
              <w:rPr>
                <w:rFonts w:ascii="Arial" w:hAnsi="Arial" w:cs="Arial"/>
                <w:sz w:val="20"/>
                <w:szCs w:val="20"/>
              </w:rPr>
            </w:pPr>
          </w:p>
          <w:p w14:paraId="1940E282" w14:textId="5BAACCC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10</w:t>
            </w:r>
            <w:r w:rsidRPr="00A60195">
              <w:rPr>
                <w:rFonts w:ascii="Arial" w:hAnsi="Arial" w:cs="Arial"/>
                <w:sz w:val="20"/>
                <w:szCs w:val="20"/>
              </w:rPr>
              <w:t>. členu</w:t>
            </w:r>
          </w:p>
          <w:p w14:paraId="693E44CE" w14:textId="77777777" w:rsidR="00442D7C" w:rsidRPr="00A60195" w:rsidRDefault="00442D7C" w:rsidP="00A60195">
            <w:pPr>
              <w:spacing w:after="0" w:line="260" w:lineRule="exact"/>
              <w:jc w:val="both"/>
              <w:rPr>
                <w:rFonts w:ascii="Arial" w:hAnsi="Arial" w:cs="Arial"/>
                <w:sz w:val="20"/>
                <w:szCs w:val="20"/>
              </w:rPr>
            </w:pPr>
          </w:p>
          <w:p w14:paraId="14E279CA" w14:textId="77777777" w:rsidR="00D92643"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opolnitvijo tretjega odstavka se </w:t>
            </w:r>
            <w:r w:rsidR="00D92643">
              <w:rPr>
                <w:rFonts w:ascii="Arial" w:hAnsi="Arial" w:cs="Arial"/>
                <w:sz w:val="20"/>
                <w:szCs w:val="20"/>
              </w:rPr>
              <w:t>konkretneje določa, kaj se šteje kot ustrezno zdravstveno zavarovanje, ki ga mora tujec, kot enega izmed osnovnih pogojev, izkazati v postopku pridobitve dovoljenja za prebivanje.</w:t>
            </w:r>
          </w:p>
          <w:p w14:paraId="1ED5E13C" w14:textId="623D051D" w:rsidR="00CC380C" w:rsidRDefault="00CC380C" w:rsidP="00A60195">
            <w:pPr>
              <w:spacing w:after="0" w:line="260" w:lineRule="exact"/>
              <w:jc w:val="both"/>
              <w:rPr>
                <w:rFonts w:ascii="Arial" w:hAnsi="Arial" w:cs="Arial"/>
                <w:sz w:val="20"/>
                <w:szCs w:val="20"/>
              </w:rPr>
            </w:pPr>
          </w:p>
          <w:p w14:paraId="3E0CFC93" w14:textId="25032563" w:rsidR="00A60195" w:rsidRPr="00A60195" w:rsidRDefault="00D92643" w:rsidP="00A60195">
            <w:pPr>
              <w:spacing w:after="0" w:line="260" w:lineRule="exact"/>
              <w:jc w:val="both"/>
              <w:rPr>
                <w:rFonts w:ascii="Arial" w:hAnsi="Arial" w:cs="Arial"/>
                <w:sz w:val="20"/>
                <w:szCs w:val="20"/>
              </w:rPr>
            </w:pPr>
            <w:r w:rsidRPr="00D92643">
              <w:rPr>
                <w:rFonts w:ascii="Arial" w:hAnsi="Arial" w:cs="Arial"/>
                <w:sz w:val="20"/>
                <w:szCs w:val="20"/>
              </w:rPr>
              <w:t xml:space="preserve">Z dopolnitvijo tretjega odstavka se </w:t>
            </w:r>
            <w:r w:rsidR="00A60195" w:rsidRPr="00A60195">
              <w:rPr>
                <w:rFonts w:ascii="Arial" w:hAnsi="Arial" w:cs="Arial"/>
                <w:sz w:val="20"/>
                <w:szCs w:val="20"/>
              </w:rPr>
              <w:t>povračila stroškov v zvezi z delom, ki obsegajo stroške za prehrano med delom, za prevoz na delo in z dela ter strošk</w:t>
            </w:r>
            <w:r w:rsidR="00863FBD">
              <w:rPr>
                <w:rFonts w:ascii="Arial" w:hAnsi="Arial" w:cs="Arial"/>
                <w:sz w:val="20"/>
                <w:szCs w:val="20"/>
              </w:rPr>
              <w:t>e</w:t>
            </w:r>
            <w:r w:rsidR="00A60195" w:rsidRPr="00A60195">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Pr>
                <w:rFonts w:ascii="Arial" w:hAnsi="Arial" w:cs="Arial"/>
                <w:sz w:val="20"/>
                <w:szCs w:val="20"/>
              </w:rPr>
              <w:t xml:space="preserve">pomenijo </w:t>
            </w:r>
            <w:r w:rsidR="00A60195" w:rsidRPr="00A60195">
              <w:rPr>
                <w:rFonts w:ascii="Arial" w:hAnsi="Arial" w:cs="Arial"/>
                <w:sz w:val="20"/>
                <w:szCs w:val="20"/>
              </w:rPr>
              <w:t xml:space="preserve">plačila za delo, temveč je zaposleni </w:t>
            </w:r>
            <w:r w:rsidR="00863FBD">
              <w:rPr>
                <w:rFonts w:ascii="Arial" w:hAnsi="Arial" w:cs="Arial"/>
                <w:sz w:val="20"/>
                <w:szCs w:val="20"/>
              </w:rPr>
              <w:t xml:space="preserve"> v skladu</w:t>
            </w:r>
            <w:r w:rsidR="00A60195" w:rsidRPr="00A60195">
              <w:rPr>
                <w:rFonts w:ascii="Arial" w:hAnsi="Arial" w:cs="Arial"/>
                <w:sz w:val="20"/>
                <w:szCs w:val="20"/>
              </w:rPr>
              <w:t xml:space="preserve"> z določbami zakona, ki ureja delovna razmerja do njih upravičen, če mu ti dejansko nastanejo. Skladno z navedenim so ta sredstva izplačana zaposlenemu za določen namen (za prehrano med delom, prevoz na delo in iz dela), zaradi česar je pričakovati, da jih tujec v ta namen tudi porabi in niso namenjena vzdrževanju družine in družinskih članov. V praksi je bilo namreč zaznanih veliko primerov, ko je delodajalec s fiktivnim prikazom povračila stroškov v zvezi z delom (predvsem </w:t>
            </w:r>
            <w:r w:rsidR="00863FBD">
              <w:rPr>
                <w:rFonts w:ascii="Arial" w:hAnsi="Arial" w:cs="Arial"/>
                <w:sz w:val="20"/>
                <w:szCs w:val="20"/>
              </w:rPr>
              <w:t>povečanjem</w:t>
            </w:r>
            <w:r w:rsidR="00A60195" w:rsidRPr="00A60195">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po izdaji dovoljenja za začasno prebivanje </w:t>
            </w:r>
            <w:r w:rsidR="00863FBD">
              <w:rPr>
                <w:rFonts w:ascii="Arial" w:hAnsi="Arial" w:cs="Arial"/>
                <w:sz w:val="20"/>
                <w:szCs w:val="20"/>
              </w:rPr>
              <w:t>zelo</w:t>
            </w:r>
            <w:r w:rsidR="00A60195" w:rsidRPr="00A60195">
              <w:rPr>
                <w:rFonts w:ascii="Arial" w:hAnsi="Arial" w:cs="Arial"/>
                <w:sz w:val="20"/>
                <w:szCs w:val="20"/>
              </w:rPr>
              <w:t xml:space="preserve"> znižali. </w:t>
            </w:r>
            <w:r w:rsidR="00CB0826">
              <w:rPr>
                <w:rFonts w:ascii="Arial" w:hAnsi="Arial" w:cs="Arial"/>
                <w:sz w:val="20"/>
                <w:szCs w:val="20"/>
              </w:rPr>
              <w:t>Za</w:t>
            </w:r>
            <w:r w:rsidR="00A60195" w:rsidRPr="00A60195">
              <w:rPr>
                <w:rFonts w:ascii="Arial" w:hAnsi="Arial" w:cs="Arial"/>
                <w:sz w:val="20"/>
                <w:szCs w:val="20"/>
              </w:rPr>
              <w:t xml:space="preserve"> namen preprečevanja nadaljnjih zlorab na tem področju se predlaga izključitev povračil stroškov v zvezi z delom iz obsega sredstev, s katerimi lahko tujec izkazuje zadostna sredstva za preživljanje.</w:t>
            </w:r>
          </w:p>
          <w:p w14:paraId="13425677" w14:textId="77777777" w:rsidR="00442D7C" w:rsidRPr="00A60195" w:rsidRDefault="00442D7C" w:rsidP="00A60195">
            <w:pPr>
              <w:spacing w:after="0" w:line="260" w:lineRule="exact"/>
              <w:jc w:val="both"/>
              <w:rPr>
                <w:rFonts w:ascii="Arial" w:hAnsi="Arial" w:cs="Arial"/>
                <w:sz w:val="20"/>
                <w:szCs w:val="20"/>
              </w:rPr>
            </w:pPr>
          </w:p>
          <w:p w14:paraId="72FBDC82" w14:textId="427E07C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11</w:t>
            </w:r>
            <w:r w:rsidRPr="00A60195">
              <w:rPr>
                <w:rFonts w:ascii="Arial" w:hAnsi="Arial" w:cs="Arial"/>
                <w:sz w:val="20"/>
                <w:szCs w:val="20"/>
              </w:rPr>
              <w:t>. členu</w:t>
            </w:r>
          </w:p>
          <w:p w14:paraId="434759CB" w14:textId="77777777" w:rsidR="00442D7C" w:rsidRPr="00A60195" w:rsidRDefault="00442D7C" w:rsidP="00A60195">
            <w:pPr>
              <w:spacing w:after="0" w:line="260" w:lineRule="exact"/>
              <w:jc w:val="both"/>
              <w:rPr>
                <w:rFonts w:ascii="Arial" w:hAnsi="Arial" w:cs="Arial"/>
                <w:sz w:val="20"/>
                <w:szCs w:val="20"/>
              </w:rPr>
            </w:pPr>
          </w:p>
          <w:p w14:paraId="234C90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polnitev drugega odstavka 35. člena je redakcijske narave. Z zadnjo spremembo ZTuj-2 (ZTuj-2E) je bil dopolnjen 50. člen, ki ureja izdajo dovoljenja za začasno prebivanje žrtvam trgovine z ljudmi in žrtvam nezakonitega zaposlovanja, z dopolnitvijo pa se je uredila tudi izdaja dovoljenja za začasno prebivanje žrtvam družinskega nasilja, kar je treba dodati tudi kot namen, zaradi katerega se lahko izda dovoljenje za začasno prebivanje. </w:t>
            </w:r>
          </w:p>
          <w:p w14:paraId="4B469003" w14:textId="77777777" w:rsidR="00A60195" w:rsidRDefault="00A60195" w:rsidP="00A60195">
            <w:pPr>
              <w:spacing w:after="0" w:line="260" w:lineRule="exact"/>
              <w:jc w:val="both"/>
              <w:rPr>
                <w:rFonts w:ascii="Arial" w:hAnsi="Arial" w:cs="Arial"/>
                <w:sz w:val="20"/>
                <w:szCs w:val="20"/>
              </w:rPr>
            </w:pPr>
          </w:p>
          <w:p w14:paraId="6D0F95B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Četrti odstavek je usklajuje z določbo petega odstavka 14. člena ZTuj-2, ki določa, da lahko tujec, ki sicer za vstop v državo ne potrebuje vizuma, lahko ostane v državi še 90 dni po poteku veljavnosti dovoljenja za začasno prebivanje. </w:t>
            </w:r>
          </w:p>
          <w:p w14:paraId="646C2E78" w14:textId="48BA56CF" w:rsidR="00EC7CCA" w:rsidRPr="00A60195" w:rsidRDefault="00EC7CCA" w:rsidP="00A60195">
            <w:pPr>
              <w:spacing w:after="0" w:line="260" w:lineRule="exact"/>
              <w:jc w:val="both"/>
              <w:rPr>
                <w:rFonts w:ascii="Arial" w:hAnsi="Arial" w:cs="Arial"/>
                <w:sz w:val="20"/>
                <w:szCs w:val="20"/>
              </w:rPr>
            </w:pPr>
          </w:p>
          <w:p w14:paraId="5F1CC463" w14:textId="77FDBE0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7F1562">
              <w:rPr>
                <w:rFonts w:ascii="Arial" w:hAnsi="Arial" w:cs="Arial"/>
                <w:sz w:val="20"/>
                <w:szCs w:val="20"/>
              </w:rPr>
              <w:t>1</w:t>
            </w:r>
            <w:r w:rsidR="004C5B85">
              <w:rPr>
                <w:rFonts w:ascii="Arial" w:hAnsi="Arial" w:cs="Arial"/>
                <w:sz w:val="20"/>
                <w:szCs w:val="20"/>
              </w:rPr>
              <w:t>2</w:t>
            </w:r>
            <w:r w:rsidRPr="00A60195">
              <w:rPr>
                <w:rFonts w:ascii="Arial" w:hAnsi="Arial" w:cs="Arial"/>
                <w:sz w:val="20"/>
                <w:szCs w:val="20"/>
              </w:rPr>
              <w:t>. členu</w:t>
            </w:r>
          </w:p>
          <w:p w14:paraId="6DA6E886" w14:textId="77777777" w:rsidR="00442D7C" w:rsidRDefault="00442D7C" w:rsidP="00A60195">
            <w:pPr>
              <w:spacing w:after="0" w:line="260" w:lineRule="exact"/>
              <w:jc w:val="both"/>
              <w:rPr>
                <w:rFonts w:ascii="Arial" w:hAnsi="Arial" w:cs="Arial"/>
                <w:sz w:val="20"/>
                <w:szCs w:val="20"/>
              </w:rPr>
            </w:pPr>
          </w:p>
          <w:p w14:paraId="37333F5C" w14:textId="04BE06CF" w:rsidR="003D04C8" w:rsidRDefault="003D04C8" w:rsidP="00A60195">
            <w:pPr>
              <w:spacing w:after="0" w:line="260" w:lineRule="exact"/>
              <w:jc w:val="both"/>
              <w:rPr>
                <w:rFonts w:ascii="Arial" w:hAnsi="Arial" w:cs="Arial"/>
                <w:sz w:val="20"/>
                <w:szCs w:val="20"/>
              </w:rPr>
            </w:pPr>
            <w:r>
              <w:rPr>
                <w:rFonts w:ascii="Arial" w:hAnsi="Arial" w:cs="Arial"/>
                <w:sz w:val="20"/>
                <w:szCs w:val="20"/>
              </w:rPr>
              <w:t xml:space="preserve">Dopolnitev je redakcijske narave, </w:t>
            </w:r>
            <w:r w:rsidR="00CB0826">
              <w:rPr>
                <w:rFonts w:ascii="Arial" w:hAnsi="Arial" w:cs="Arial"/>
                <w:sz w:val="20"/>
                <w:szCs w:val="20"/>
              </w:rPr>
              <w:t xml:space="preserve">saj se tako </w:t>
            </w:r>
            <w:r>
              <w:rPr>
                <w:rFonts w:ascii="Arial" w:hAnsi="Arial" w:cs="Arial"/>
                <w:sz w:val="20"/>
                <w:szCs w:val="20"/>
              </w:rPr>
              <w:t>izenačujejo razlogi za zavrnitev izdaje dovoljenja za začasno prebivanje oziroma zavrnitev izdaje enotnega dovoljenja tudi zaradi ugotovitve, da so dokazila, priložena</w:t>
            </w:r>
            <w:r w:rsidR="00CB0826">
              <w:rPr>
                <w:rFonts w:ascii="Arial" w:hAnsi="Arial" w:cs="Arial"/>
                <w:sz w:val="20"/>
                <w:szCs w:val="20"/>
              </w:rPr>
              <w:t xml:space="preserve"> k</w:t>
            </w:r>
            <w:r>
              <w:rPr>
                <w:rFonts w:ascii="Arial" w:hAnsi="Arial" w:cs="Arial"/>
                <w:sz w:val="20"/>
                <w:szCs w:val="20"/>
              </w:rPr>
              <w:t xml:space="preserve"> prošnji za izdajo enotnega dovoljenja za prebivanje</w:t>
            </w:r>
            <w:r w:rsidR="00CB0826">
              <w:rPr>
                <w:rFonts w:ascii="Arial" w:hAnsi="Arial" w:cs="Arial"/>
                <w:sz w:val="20"/>
                <w:szCs w:val="20"/>
              </w:rPr>
              <w:t xml:space="preserve"> in</w:t>
            </w:r>
            <w:r>
              <w:rPr>
                <w:rFonts w:ascii="Arial" w:hAnsi="Arial" w:cs="Arial"/>
                <w:sz w:val="20"/>
                <w:szCs w:val="20"/>
              </w:rPr>
              <w:t xml:space="preserve"> delo ponarejena ali prirejena. </w:t>
            </w:r>
          </w:p>
          <w:p w14:paraId="44128ECE" w14:textId="77777777" w:rsidR="002F4C57" w:rsidRDefault="002F4C57" w:rsidP="00A60195">
            <w:pPr>
              <w:spacing w:after="0" w:line="260" w:lineRule="exact"/>
              <w:jc w:val="both"/>
              <w:rPr>
                <w:rFonts w:ascii="Arial" w:hAnsi="Arial" w:cs="Arial"/>
                <w:sz w:val="20"/>
                <w:szCs w:val="20"/>
              </w:rPr>
            </w:pPr>
          </w:p>
          <w:p w14:paraId="16FD3B45" w14:textId="5C6EFC3C" w:rsidR="002F4C57" w:rsidRDefault="007F1562" w:rsidP="00A60195">
            <w:pPr>
              <w:spacing w:after="0" w:line="260" w:lineRule="exact"/>
              <w:jc w:val="both"/>
              <w:rPr>
                <w:rFonts w:ascii="Arial" w:hAnsi="Arial" w:cs="Arial"/>
                <w:sz w:val="20"/>
                <w:szCs w:val="20"/>
              </w:rPr>
            </w:pPr>
            <w:r>
              <w:rPr>
                <w:rFonts w:ascii="Arial" w:hAnsi="Arial" w:cs="Arial"/>
                <w:sz w:val="20"/>
                <w:szCs w:val="20"/>
              </w:rPr>
              <w:t>K 1</w:t>
            </w:r>
            <w:r w:rsidR="004C5B85">
              <w:rPr>
                <w:rFonts w:ascii="Arial" w:hAnsi="Arial" w:cs="Arial"/>
                <w:sz w:val="20"/>
                <w:szCs w:val="20"/>
              </w:rPr>
              <w:t>3</w:t>
            </w:r>
            <w:r w:rsidR="002F4C57">
              <w:rPr>
                <w:rFonts w:ascii="Arial" w:hAnsi="Arial" w:cs="Arial"/>
                <w:sz w:val="20"/>
                <w:szCs w:val="20"/>
              </w:rPr>
              <w:t>. členu</w:t>
            </w:r>
          </w:p>
          <w:p w14:paraId="0BD79605" w14:textId="77777777" w:rsidR="002F4C57" w:rsidRDefault="002F4C57" w:rsidP="00A60195">
            <w:pPr>
              <w:spacing w:after="0" w:line="260" w:lineRule="exact"/>
              <w:jc w:val="both"/>
              <w:rPr>
                <w:rFonts w:ascii="Arial" w:hAnsi="Arial" w:cs="Arial"/>
                <w:sz w:val="20"/>
                <w:szCs w:val="20"/>
              </w:rPr>
            </w:pPr>
          </w:p>
          <w:p w14:paraId="68A2EA06" w14:textId="537C0BE9" w:rsidR="00B11A40" w:rsidRDefault="00B11A40" w:rsidP="00A60195">
            <w:pPr>
              <w:spacing w:after="0" w:line="260" w:lineRule="exact"/>
              <w:jc w:val="both"/>
              <w:rPr>
                <w:rFonts w:ascii="Arial" w:hAnsi="Arial" w:cs="Arial"/>
                <w:sz w:val="20"/>
                <w:szCs w:val="20"/>
              </w:rPr>
            </w:pPr>
            <w:r>
              <w:rPr>
                <w:rFonts w:ascii="Arial" w:hAnsi="Arial" w:cs="Arial"/>
                <w:sz w:val="20"/>
                <w:szCs w:val="20"/>
              </w:rPr>
              <w:t>S spremembo prvega odstavka,</w:t>
            </w:r>
            <w:r w:rsidR="00CB0826">
              <w:rPr>
                <w:rFonts w:ascii="Arial" w:hAnsi="Arial" w:cs="Arial"/>
                <w:sz w:val="20"/>
                <w:szCs w:val="20"/>
              </w:rPr>
              <w:t xml:space="preserve"> v skladu</w:t>
            </w:r>
            <w:r>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Pr>
                <w:rFonts w:ascii="Arial" w:hAnsi="Arial" w:cs="Arial"/>
                <w:sz w:val="20"/>
                <w:szCs w:val="20"/>
              </w:rPr>
              <w:t xml:space="preserve"> in modre karte EU</w:t>
            </w:r>
            <w:r>
              <w:rPr>
                <w:rFonts w:ascii="Arial" w:hAnsi="Arial" w:cs="Arial"/>
                <w:sz w:val="20"/>
                <w:szCs w:val="20"/>
              </w:rPr>
              <w:t>. Enak</w:t>
            </w:r>
            <w:r w:rsidR="00CB0826">
              <w:rPr>
                <w:rFonts w:ascii="Arial" w:hAnsi="Arial" w:cs="Arial"/>
                <w:sz w:val="20"/>
                <w:szCs w:val="20"/>
              </w:rPr>
              <w:t>o</w:t>
            </w:r>
            <w:r>
              <w:rPr>
                <w:rFonts w:ascii="Arial" w:hAnsi="Arial" w:cs="Arial"/>
                <w:sz w:val="20"/>
                <w:szCs w:val="20"/>
              </w:rPr>
              <w:t xml:space="preserve"> </w:t>
            </w:r>
            <w:r w:rsidR="00CB0826">
              <w:rPr>
                <w:rFonts w:ascii="Arial" w:hAnsi="Arial" w:cs="Arial"/>
                <w:sz w:val="20"/>
                <w:szCs w:val="20"/>
              </w:rPr>
              <w:t>načelo</w:t>
            </w:r>
            <w:r>
              <w:rPr>
                <w:rFonts w:ascii="Arial" w:hAnsi="Arial" w:cs="Arial"/>
                <w:sz w:val="20"/>
                <w:szCs w:val="20"/>
              </w:rPr>
              <w:t xml:space="preserve"> se uporabi tudi </w:t>
            </w:r>
            <w:r w:rsidR="00CB0826">
              <w:rPr>
                <w:rFonts w:ascii="Arial" w:hAnsi="Arial" w:cs="Arial"/>
                <w:sz w:val="20"/>
                <w:szCs w:val="20"/>
              </w:rPr>
              <w:t xml:space="preserve">če </w:t>
            </w:r>
            <w:r>
              <w:rPr>
                <w:rFonts w:ascii="Arial" w:hAnsi="Arial" w:cs="Arial"/>
                <w:sz w:val="20"/>
                <w:szCs w:val="20"/>
              </w:rPr>
              <w:t>je delodajalec raziskovalna organizacija ali višješolski oziroma visokošolski zavod v R</w:t>
            </w:r>
            <w:r w:rsidR="00CB0826">
              <w:rPr>
                <w:rFonts w:ascii="Arial" w:hAnsi="Arial" w:cs="Arial"/>
                <w:sz w:val="20"/>
                <w:szCs w:val="20"/>
              </w:rPr>
              <w:t xml:space="preserve">epubliki </w:t>
            </w:r>
            <w:r>
              <w:rPr>
                <w:rFonts w:ascii="Arial" w:hAnsi="Arial" w:cs="Arial"/>
                <w:sz w:val="20"/>
                <w:szCs w:val="20"/>
              </w:rPr>
              <w:t>S</w:t>
            </w:r>
            <w:r w:rsidR="00CB0826">
              <w:rPr>
                <w:rFonts w:ascii="Arial" w:hAnsi="Arial" w:cs="Arial"/>
                <w:sz w:val="20"/>
                <w:szCs w:val="20"/>
              </w:rPr>
              <w:t>loveniji</w:t>
            </w:r>
            <w:r>
              <w:rPr>
                <w:rFonts w:ascii="Arial" w:hAnsi="Arial" w:cs="Arial"/>
                <w:sz w:val="20"/>
                <w:szCs w:val="20"/>
              </w:rPr>
              <w:t>, ki gosti raziskovalca</w:t>
            </w:r>
            <w:r w:rsidR="00CB0826">
              <w:rPr>
                <w:rFonts w:ascii="Arial" w:hAnsi="Arial" w:cs="Arial"/>
                <w:sz w:val="20"/>
                <w:szCs w:val="20"/>
              </w:rPr>
              <w:t>,</w:t>
            </w:r>
            <w:r>
              <w:rPr>
                <w:rFonts w:ascii="Arial" w:hAnsi="Arial" w:cs="Arial"/>
                <w:sz w:val="20"/>
                <w:szCs w:val="20"/>
              </w:rPr>
              <w:t xml:space="preserve"> višješolskega ali visokošolskega učitelja ali sodelavca (predlog 12. člena – dopolnitev tretjega odstavka 38. člena). </w:t>
            </w:r>
          </w:p>
          <w:p w14:paraId="4CF8C876" w14:textId="77777777" w:rsidR="00B11A40" w:rsidRDefault="00B11A40" w:rsidP="00A60195">
            <w:pPr>
              <w:spacing w:after="0" w:line="260" w:lineRule="exact"/>
              <w:jc w:val="both"/>
              <w:rPr>
                <w:rFonts w:ascii="Arial" w:hAnsi="Arial" w:cs="Arial"/>
                <w:sz w:val="20"/>
                <w:szCs w:val="20"/>
              </w:rPr>
            </w:pPr>
          </w:p>
          <w:p w14:paraId="7F2F405D" w14:textId="7140C333" w:rsidR="002F4C57" w:rsidRDefault="002F4C57" w:rsidP="00A60195">
            <w:pPr>
              <w:spacing w:after="0" w:line="260" w:lineRule="exact"/>
              <w:jc w:val="both"/>
              <w:rPr>
                <w:rFonts w:ascii="Arial" w:hAnsi="Arial" w:cs="Arial"/>
                <w:sz w:val="20"/>
                <w:szCs w:val="20"/>
              </w:rPr>
            </w:pPr>
            <w:r>
              <w:rPr>
                <w:rFonts w:ascii="Arial" w:hAnsi="Arial" w:cs="Arial"/>
                <w:sz w:val="20"/>
                <w:szCs w:val="20"/>
              </w:rPr>
              <w:t xml:space="preserve">Sprememba </w:t>
            </w:r>
            <w:r w:rsidR="00B11A40">
              <w:rPr>
                <w:rFonts w:ascii="Arial" w:hAnsi="Arial" w:cs="Arial"/>
                <w:sz w:val="20"/>
                <w:szCs w:val="20"/>
              </w:rPr>
              <w:t xml:space="preserve">petega odstavka </w:t>
            </w:r>
            <w:r>
              <w:rPr>
                <w:rFonts w:ascii="Arial" w:hAnsi="Arial" w:cs="Arial"/>
                <w:sz w:val="20"/>
                <w:szCs w:val="20"/>
              </w:rPr>
              <w:t xml:space="preserve">je potrebna ker </w:t>
            </w:r>
            <w:r w:rsidR="00CB0826">
              <w:rPr>
                <w:rFonts w:ascii="Arial" w:hAnsi="Arial" w:cs="Arial"/>
                <w:sz w:val="20"/>
                <w:szCs w:val="20"/>
              </w:rPr>
              <w:t xml:space="preserve"> pri</w:t>
            </w:r>
            <w:r>
              <w:rPr>
                <w:rFonts w:ascii="Arial" w:hAnsi="Arial" w:cs="Arial"/>
                <w:sz w:val="20"/>
                <w:szCs w:val="20"/>
              </w:rPr>
              <w:t xml:space="preserve"> del</w:t>
            </w:r>
            <w:r w:rsidR="00CB0826">
              <w:rPr>
                <w:rFonts w:ascii="Arial" w:hAnsi="Arial" w:cs="Arial"/>
                <w:sz w:val="20"/>
                <w:szCs w:val="20"/>
              </w:rPr>
              <w:t>u</w:t>
            </w:r>
            <w:r>
              <w:rPr>
                <w:rFonts w:ascii="Arial" w:hAnsi="Arial" w:cs="Arial"/>
                <w:sz w:val="20"/>
                <w:szCs w:val="20"/>
              </w:rPr>
              <w:t xml:space="preserve"> in zaposlovanj</w:t>
            </w:r>
            <w:r w:rsidR="00CB0826">
              <w:rPr>
                <w:rFonts w:ascii="Arial" w:hAnsi="Arial" w:cs="Arial"/>
                <w:sz w:val="20"/>
                <w:szCs w:val="20"/>
              </w:rPr>
              <w:t>u</w:t>
            </w:r>
            <w:r>
              <w:rPr>
                <w:rFonts w:ascii="Arial" w:hAnsi="Arial" w:cs="Arial"/>
                <w:sz w:val="20"/>
                <w:szCs w:val="20"/>
              </w:rPr>
              <w:t xml:space="preserve"> tujcev, ki prihajajo v Republiko Slovenijo iz držav </w:t>
            </w:r>
            <w:r w:rsidR="00CB0826">
              <w:rPr>
                <w:rFonts w:ascii="Arial" w:hAnsi="Arial" w:cs="Arial"/>
                <w:sz w:val="20"/>
                <w:szCs w:val="20"/>
              </w:rPr>
              <w:t>Z</w:t>
            </w:r>
            <w:r>
              <w:rPr>
                <w:rFonts w:ascii="Arial" w:hAnsi="Arial" w:cs="Arial"/>
                <w:sz w:val="20"/>
                <w:szCs w:val="20"/>
              </w:rPr>
              <w:t>ahodnega Balkana,</w:t>
            </w:r>
            <w:r w:rsidR="00CB0826">
              <w:rPr>
                <w:rFonts w:ascii="Arial" w:hAnsi="Arial" w:cs="Arial"/>
                <w:sz w:val="20"/>
                <w:szCs w:val="20"/>
              </w:rPr>
              <w:t xml:space="preserve"> prihaja</w:t>
            </w:r>
            <w:r>
              <w:rPr>
                <w:rFonts w:ascii="Arial" w:hAnsi="Arial" w:cs="Arial"/>
                <w:sz w:val="20"/>
                <w:szCs w:val="20"/>
              </w:rPr>
              <w:t xml:space="preserve"> do sklepanja številnih mednarodnih in bilateralnih sporazumov, zaradi česar je potreben splošen zapis določbe, ki bo zajemal vse sklenjene sporazume s področja zaposlovanja in dela tujcev.</w:t>
            </w:r>
          </w:p>
          <w:p w14:paraId="52C52665" w14:textId="77777777" w:rsidR="002F4C57" w:rsidRDefault="002F4C57" w:rsidP="00A60195">
            <w:pPr>
              <w:spacing w:after="0" w:line="260" w:lineRule="exact"/>
              <w:jc w:val="both"/>
              <w:rPr>
                <w:rFonts w:ascii="Arial" w:hAnsi="Arial" w:cs="Arial"/>
                <w:sz w:val="20"/>
                <w:szCs w:val="20"/>
              </w:rPr>
            </w:pPr>
          </w:p>
          <w:p w14:paraId="705EDF35" w14:textId="28CF7BEA" w:rsidR="003D04C8" w:rsidRDefault="003D04C8" w:rsidP="00A60195">
            <w:pPr>
              <w:spacing w:after="0" w:line="260" w:lineRule="exact"/>
              <w:jc w:val="both"/>
              <w:rPr>
                <w:rFonts w:ascii="Arial" w:hAnsi="Arial" w:cs="Arial"/>
                <w:sz w:val="20"/>
                <w:szCs w:val="20"/>
              </w:rPr>
            </w:pPr>
            <w:r>
              <w:rPr>
                <w:rFonts w:ascii="Arial" w:hAnsi="Arial" w:cs="Arial"/>
                <w:sz w:val="20"/>
                <w:szCs w:val="20"/>
              </w:rPr>
              <w:t xml:space="preserve">K </w:t>
            </w:r>
            <w:r w:rsidR="007F1562">
              <w:rPr>
                <w:rFonts w:ascii="Arial" w:hAnsi="Arial" w:cs="Arial"/>
                <w:sz w:val="20"/>
                <w:szCs w:val="20"/>
              </w:rPr>
              <w:t>1</w:t>
            </w:r>
            <w:r w:rsidR="004C5B85">
              <w:rPr>
                <w:rFonts w:ascii="Arial" w:hAnsi="Arial" w:cs="Arial"/>
                <w:sz w:val="20"/>
                <w:szCs w:val="20"/>
              </w:rPr>
              <w:t>4</w:t>
            </w:r>
            <w:r>
              <w:rPr>
                <w:rFonts w:ascii="Arial" w:hAnsi="Arial" w:cs="Arial"/>
                <w:sz w:val="20"/>
                <w:szCs w:val="20"/>
              </w:rPr>
              <w:t xml:space="preserve">. členu </w:t>
            </w:r>
          </w:p>
          <w:p w14:paraId="02A5F163" w14:textId="77777777" w:rsidR="003D04C8" w:rsidRPr="00A60195" w:rsidRDefault="003D04C8" w:rsidP="00A60195">
            <w:pPr>
              <w:spacing w:after="0" w:line="260" w:lineRule="exact"/>
              <w:jc w:val="both"/>
              <w:rPr>
                <w:rFonts w:ascii="Arial" w:hAnsi="Arial" w:cs="Arial"/>
                <w:sz w:val="20"/>
                <w:szCs w:val="20"/>
              </w:rPr>
            </w:pPr>
          </w:p>
          <w:p w14:paraId="332A23A1" w14:textId="514E21AF" w:rsidR="00CA6D37"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prvem odstavku 38. člena se zaradi prenosa Direktive 2016/801/EU dodaja, da lahko raziskovalec </w:t>
            </w:r>
            <w:r w:rsidR="00CA6D37">
              <w:rPr>
                <w:rFonts w:ascii="Arial" w:hAnsi="Arial" w:cs="Arial"/>
                <w:sz w:val="20"/>
                <w:szCs w:val="20"/>
              </w:rPr>
              <w:t xml:space="preserve">višješolski predavatelj, </w:t>
            </w:r>
            <w:r w:rsidRPr="00A60195">
              <w:rPr>
                <w:rFonts w:ascii="Arial" w:hAnsi="Arial" w:cs="Arial"/>
                <w:sz w:val="20"/>
                <w:szCs w:val="20"/>
              </w:rPr>
              <w:t xml:space="preserve">visokošolski učitelj ali visokošolski sodelavec kot dokaz o zagotovljenih sredstvih za preživljanje predložijo tudi dokazila o prejemkih, </w:t>
            </w:r>
            <w:r w:rsidR="00CA6D37">
              <w:rPr>
                <w:rFonts w:ascii="Arial" w:hAnsi="Arial" w:cs="Arial"/>
                <w:sz w:val="20"/>
                <w:szCs w:val="20"/>
              </w:rPr>
              <w:t>ki jih  organizacija</w:t>
            </w:r>
            <w:r w:rsidR="00CB0826">
              <w:rPr>
                <w:rFonts w:ascii="Arial" w:hAnsi="Arial" w:cs="Arial"/>
                <w:sz w:val="20"/>
                <w:szCs w:val="20"/>
              </w:rPr>
              <w:t xml:space="preserve"> prejme</w:t>
            </w:r>
            <w:r w:rsidR="00CA6D37">
              <w:rPr>
                <w:rFonts w:ascii="Arial" w:hAnsi="Arial" w:cs="Arial"/>
                <w:sz w:val="20"/>
                <w:szCs w:val="20"/>
              </w:rPr>
              <w:t xml:space="preserve"> in  nameni </w:t>
            </w:r>
            <w:r w:rsidRPr="00A60195">
              <w:rPr>
                <w:rFonts w:ascii="Arial" w:hAnsi="Arial" w:cs="Arial"/>
                <w:sz w:val="20"/>
                <w:szCs w:val="20"/>
              </w:rPr>
              <w:t>raziskovalc</w:t>
            </w:r>
            <w:r w:rsidR="00CA6D37">
              <w:rPr>
                <w:rFonts w:ascii="Arial" w:hAnsi="Arial" w:cs="Arial"/>
                <w:sz w:val="20"/>
                <w:szCs w:val="20"/>
              </w:rPr>
              <w:t>u</w:t>
            </w:r>
            <w:r w:rsidRPr="00A60195">
              <w:rPr>
                <w:rFonts w:ascii="Arial" w:hAnsi="Arial" w:cs="Arial"/>
                <w:sz w:val="20"/>
                <w:szCs w:val="20"/>
              </w:rPr>
              <w:t>,</w:t>
            </w:r>
            <w:r w:rsidR="00CB0826">
              <w:rPr>
                <w:rFonts w:ascii="Arial" w:hAnsi="Arial" w:cs="Arial"/>
                <w:sz w:val="20"/>
                <w:szCs w:val="20"/>
              </w:rPr>
              <w:t xml:space="preserve"> visokošolskemu predavatelju,</w:t>
            </w:r>
            <w:r w:rsidRPr="00A60195">
              <w:rPr>
                <w:rFonts w:ascii="Arial" w:hAnsi="Arial" w:cs="Arial"/>
                <w:sz w:val="20"/>
                <w:szCs w:val="20"/>
              </w:rPr>
              <w:t xml:space="preserve"> visokošolsk</w:t>
            </w:r>
            <w:r w:rsidR="00CA6D37">
              <w:rPr>
                <w:rFonts w:ascii="Arial" w:hAnsi="Arial" w:cs="Arial"/>
                <w:sz w:val="20"/>
                <w:szCs w:val="20"/>
              </w:rPr>
              <w:t>emu</w:t>
            </w:r>
            <w:r w:rsidRPr="00A60195">
              <w:rPr>
                <w:rFonts w:ascii="Arial" w:hAnsi="Arial" w:cs="Arial"/>
                <w:sz w:val="20"/>
                <w:szCs w:val="20"/>
              </w:rPr>
              <w:t xml:space="preserve"> učitelj</w:t>
            </w:r>
            <w:r w:rsidR="00CA6D37">
              <w:rPr>
                <w:rFonts w:ascii="Arial" w:hAnsi="Arial" w:cs="Arial"/>
                <w:sz w:val="20"/>
                <w:szCs w:val="20"/>
              </w:rPr>
              <w:t>u</w:t>
            </w:r>
            <w:r w:rsidRPr="00A60195">
              <w:rPr>
                <w:rFonts w:ascii="Arial" w:hAnsi="Arial" w:cs="Arial"/>
                <w:sz w:val="20"/>
                <w:szCs w:val="20"/>
              </w:rPr>
              <w:t xml:space="preserve"> ali visokošolsk</w:t>
            </w:r>
            <w:r w:rsidR="00CA6D37">
              <w:rPr>
                <w:rFonts w:ascii="Arial" w:hAnsi="Arial" w:cs="Arial"/>
                <w:sz w:val="20"/>
                <w:szCs w:val="20"/>
              </w:rPr>
              <w:t>emu</w:t>
            </w:r>
            <w:r w:rsidRPr="00A60195">
              <w:rPr>
                <w:rFonts w:ascii="Arial" w:hAnsi="Arial" w:cs="Arial"/>
                <w:sz w:val="20"/>
                <w:szCs w:val="20"/>
              </w:rPr>
              <w:t xml:space="preserve"> sodelavc</w:t>
            </w:r>
            <w:r w:rsidR="00CA6D37">
              <w:rPr>
                <w:rFonts w:ascii="Arial" w:hAnsi="Arial" w:cs="Arial"/>
                <w:sz w:val="20"/>
                <w:szCs w:val="20"/>
              </w:rPr>
              <w:t>u</w:t>
            </w:r>
            <w:r w:rsidRPr="00A60195">
              <w:rPr>
                <w:rFonts w:ascii="Arial" w:hAnsi="Arial" w:cs="Arial"/>
                <w:sz w:val="20"/>
                <w:szCs w:val="20"/>
              </w:rPr>
              <w:t>.</w:t>
            </w:r>
            <w:r w:rsidR="00CA6D37">
              <w:rPr>
                <w:rFonts w:ascii="Arial" w:hAnsi="Arial" w:cs="Arial"/>
                <w:sz w:val="20"/>
                <w:szCs w:val="20"/>
              </w:rPr>
              <w:t xml:space="preserve"> Pri vseh odstavkih se dodatno uvaja sklic na višješolske predavatelje in visokošolske zavode, saj tudi višješolsko strokovno izobraževanje </w:t>
            </w:r>
            <w:r w:rsidR="00CB0826">
              <w:rPr>
                <w:rFonts w:ascii="Arial" w:hAnsi="Arial" w:cs="Arial"/>
                <w:sz w:val="20"/>
                <w:szCs w:val="20"/>
              </w:rPr>
              <w:t>spada</w:t>
            </w:r>
            <w:r w:rsidR="00CA6D37">
              <w:rPr>
                <w:rFonts w:ascii="Arial" w:hAnsi="Arial" w:cs="Arial"/>
                <w:sz w:val="20"/>
                <w:szCs w:val="20"/>
              </w:rPr>
              <w:t xml:space="preserve"> v sklop terciarnega izobraževanja (enako kot visokošolsko izobraževanje).</w:t>
            </w:r>
          </w:p>
          <w:p w14:paraId="72A5A7F6" w14:textId="77777777" w:rsidR="00A60195" w:rsidRPr="00A60195" w:rsidRDefault="00A60195" w:rsidP="00A60195">
            <w:pPr>
              <w:spacing w:after="0" w:line="260" w:lineRule="exact"/>
              <w:jc w:val="both"/>
              <w:rPr>
                <w:rFonts w:ascii="Arial" w:hAnsi="Arial" w:cs="Arial"/>
                <w:sz w:val="20"/>
                <w:szCs w:val="20"/>
              </w:rPr>
            </w:pPr>
          </w:p>
          <w:p w14:paraId="58297C5B" w14:textId="056F7875"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Glede na to, da se z Direktivo 2016/801/EU na novo ureja mobilnost raziskovalcev (kratkotrajna in dolgotrajna), je bilo </w:t>
            </w:r>
            <w:r w:rsidR="00C84B49">
              <w:rPr>
                <w:rFonts w:ascii="Arial" w:hAnsi="Arial" w:cs="Arial"/>
                <w:sz w:val="20"/>
                <w:szCs w:val="20"/>
              </w:rPr>
              <w:t xml:space="preserve"> iz</w:t>
            </w:r>
            <w:r w:rsidRPr="00A60195">
              <w:rPr>
                <w:rFonts w:ascii="Arial" w:hAnsi="Arial" w:cs="Arial"/>
                <w:sz w:val="20"/>
                <w:szCs w:val="20"/>
              </w:rPr>
              <w:t xml:space="preserve"> dosedanj</w:t>
            </w:r>
            <w:r w:rsidR="00C84B49">
              <w:rPr>
                <w:rFonts w:ascii="Arial" w:hAnsi="Arial" w:cs="Arial"/>
                <w:sz w:val="20"/>
                <w:szCs w:val="20"/>
              </w:rPr>
              <w:t>ega</w:t>
            </w:r>
            <w:r w:rsidRPr="00A60195">
              <w:rPr>
                <w:rFonts w:ascii="Arial" w:hAnsi="Arial" w:cs="Arial"/>
                <w:sz w:val="20"/>
                <w:szCs w:val="20"/>
              </w:rPr>
              <w:t xml:space="preserve"> sedm</w:t>
            </w:r>
            <w:r w:rsidR="00C84B49">
              <w:rPr>
                <w:rFonts w:ascii="Arial" w:hAnsi="Arial" w:cs="Arial"/>
                <w:sz w:val="20"/>
                <w:szCs w:val="20"/>
              </w:rPr>
              <w:t>ega</w:t>
            </w:r>
            <w:r w:rsidRPr="00A60195">
              <w:rPr>
                <w:rFonts w:ascii="Arial" w:hAnsi="Arial" w:cs="Arial"/>
                <w:sz w:val="20"/>
                <w:szCs w:val="20"/>
              </w:rPr>
              <w:t xml:space="preserve"> in osm</w:t>
            </w:r>
            <w:r w:rsidR="00C84B49">
              <w:rPr>
                <w:rFonts w:ascii="Arial" w:hAnsi="Arial" w:cs="Arial"/>
                <w:sz w:val="20"/>
                <w:szCs w:val="20"/>
              </w:rPr>
              <w:t>ega</w:t>
            </w:r>
            <w:r w:rsidRPr="00A60195">
              <w:rPr>
                <w:rFonts w:ascii="Arial" w:hAnsi="Arial" w:cs="Arial"/>
                <w:sz w:val="20"/>
                <w:szCs w:val="20"/>
              </w:rPr>
              <w:t xml:space="preserve"> odstavk</w:t>
            </w:r>
            <w:r w:rsidR="00C84B49">
              <w:rPr>
                <w:rFonts w:ascii="Arial" w:hAnsi="Arial" w:cs="Arial"/>
                <w:sz w:val="20"/>
                <w:szCs w:val="20"/>
              </w:rPr>
              <w:t>a</w:t>
            </w:r>
            <w:r w:rsidRPr="00A60195">
              <w:rPr>
                <w:rFonts w:ascii="Arial" w:hAnsi="Arial" w:cs="Arial"/>
                <w:sz w:val="20"/>
                <w:szCs w:val="20"/>
              </w:rPr>
              <w:t xml:space="preserve"> 38. člena, ki sta urejala mobilnost </w:t>
            </w:r>
            <w:r w:rsidR="00CB0826">
              <w:rPr>
                <w:rFonts w:ascii="Arial" w:hAnsi="Arial" w:cs="Arial"/>
                <w:sz w:val="20"/>
                <w:szCs w:val="20"/>
              </w:rPr>
              <w:t xml:space="preserve">v skladu </w:t>
            </w:r>
            <w:r w:rsidRPr="00A60195">
              <w:rPr>
                <w:rFonts w:ascii="Arial" w:hAnsi="Arial" w:cs="Arial"/>
                <w:sz w:val="20"/>
                <w:szCs w:val="20"/>
              </w:rPr>
              <w:t>z določbami Direktive 2005/71/ES, katere določbe se  nadomeščajo z Direktivo 2016/801/EU (</w:t>
            </w:r>
            <w:r w:rsidR="00CB0826">
              <w:rPr>
                <w:rFonts w:ascii="Arial" w:hAnsi="Arial" w:cs="Arial"/>
                <w:sz w:val="20"/>
                <w:szCs w:val="20"/>
              </w:rPr>
              <w:t>tako imenovano</w:t>
            </w:r>
            <w:r w:rsidRPr="00A60195">
              <w:rPr>
                <w:rFonts w:ascii="Arial" w:hAnsi="Arial" w:cs="Arial"/>
                <w:sz w:val="20"/>
                <w:szCs w:val="20"/>
              </w:rPr>
              <w:t xml:space="preserve"> prenovitveno direktivo)</w:t>
            </w:r>
            <w:r w:rsidR="00CA6D37">
              <w:rPr>
                <w:rFonts w:ascii="Arial" w:hAnsi="Arial" w:cs="Arial"/>
                <w:sz w:val="20"/>
                <w:szCs w:val="20"/>
              </w:rPr>
              <w:t xml:space="preserve"> </w:t>
            </w:r>
            <w:r w:rsidR="00CB0826">
              <w:rPr>
                <w:rFonts w:ascii="Arial" w:hAnsi="Arial" w:cs="Arial"/>
                <w:sz w:val="20"/>
                <w:szCs w:val="20"/>
              </w:rPr>
              <w:t xml:space="preserve">treba </w:t>
            </w:r>
            <w:r w:rsidR="00C84B49">
              <w:rPr>
                <w:rFonts w:ascii="Arial" w:hAnsi="Arial" w:cs="Arial"/>
                <w:sz w:val="20"/>
                <w:szCs w:val="20"/>
              </w:rPr>
              <w:t>črtati raziskovalce, katerih mobilnost se sedaj ureja s predlogom 38.a, 38.b in 38.c člena predloga zakona. Za mobilnost</w:t>
            </w:r>
            <w:r w:rsidR="00CA6D37">
              <w:rPr>
                <w:rFonts w:ascii="Arial" w:hAnsi="Arial" w:cs="Arial"/>
                <w:sz w:val="20"/>
                <w:szCs w:val="20"/>
              </w:rPr>
              <w:t xml:space="preserve"> višješolskih predavateljev,</w:t>
            </w:r>
            <w:r w:rsidR="00C84B49">
              <w:rPr>
                <w:rFonts w:ascii="Arial" w:hAnsi="Arial" w:cs="Arial"/>
                <w:sz w:val="20"/>
                <w:szCs w:val="20"/>
              </w:rPr>
              <w:t xml:space="preserve"> visokošolskih učiteljev in visokošolskih sodelavcev se ohranja dosedanja nacionalna ureditev, pri čemer se v novem enajstem odstavku določa</w:t>
            </w:r>
            <w:r w:rsidR="00CB0826">
              <w:rPr>
                <w:rFonts w:ascii="Arial" w:hAnsi="Arial" w:cs="Arial"/>
                <w:sz w:val="20"/>
                <w:szCs w:val="20"/>
              </w:rPr>
              <w:t>ta</w:t>
            </w:r>
            <w:r w:rsidR="00C84B49">
              <w:rPr>
                <w:rFonts w:ascii="Arial" w:hAnsi="Arial" w:cs="Arial"/>
                <w:sz w:val="20"/>
                <w:szCs w:val="20"/>
              </w:rPr>
              <w:t xml:space="preserve"> vrsta in oznaka izdanega nacionalnega dovoljenja za začasno prebivanje za </w:t>
            </w:r>
            <w:r w:rsidR="00CA6D37">
              <w:rPr>
                <w:rFonts w:ascii="Arial" w:hAnsi="Arial" w:cs="Arial"/>
                <w:sz w:val="20"/>
                <w:szCs w:val="20"/>
              </w:rPr>
              <w:t xml:space="preserve">višješolskega predavatelja, </w:t>
            </w:r>
            <w:r w:rsidR="00C84B49">
              <w:rPr>
                <w:rFonts w:ascii="Arial" w:hAnsi="Arial" w:cs="Arial"/>
                <w:sz w:val="20"/>
                <w:szCs w:val="20"/>
              </w:rPr>
              <w:t>visokošolskega učitelja ali sodelavca.</w:t>
            </w:r>
          </w:p>
          <w:p w14:paraId="4A948FCA" w14:textId="77777777" w:rsidR="00A60195" w:rsidRPr="00A60195" w:rsidRDefault="00A60195" w:rsidP="00A60195">
            <w:pPr>
              <w:spacing w:after="0" w:line="260" w:lineRule="exact"/>
              <w:jc w:val="both"/>
              <w:rPr>
                <w:rFonts w:ascii="Arial" w:hAnsi="Arial" w:cs="Arial"/>
                <w:sz w:val="20"/>
                <w:szCs w:val="20"/>
              </w:rPr>
            </w:pPr>
          </w:p>
          <w:p w14:paraId="405D255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opolnitev </w:t>
            </w:r>
            <w:r w:rsidR="00C84B49">
              <w:rPr>
                <w:rFonts w:ascii="Arial" w:hAnsi="Arial" w:cs="Arial"/>
                <w:sz w:val="20"/>
                <w:szCs w:val="20"/>
              </w:rPr>
              <w:t xml:space="preserve">devetega </w:t>
            </w:r>
            <w:r w:rsidRPr="00A60195">
              <w:rPr>
                <w:rFonts w:ascii="Arial" w:hAnsi="Arial" w:cs="Arial"/>
                <w:sz w:val="20"/>
                <w:szCs w:val="20"/>
              </w:rPr>
              <w:t>odstavka je posledica za</w:t>
            </w:r>
            <w:r w:rsidR="00065E92">
              <w:rPr>
                <w:rFonts w:ascii="Arial" w:hAnsi="Arial" w:cs="Arial"/>
                <w:sz w:val="20"/>
                <w:szCs w:val="20"/>
              </w:rPr>
              <w:t>hteve</w:t>
            </w:r>
            <w:r w:rsidRPr="00A60195">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14:paraId="506DE566" w14:textId="77777777" w:rsidR="00A60195" w:rsidRPr="00A60195" w:rsidRDefault="00A60195" w:rsidP="00A60195">
            <w:pPr>
              <w:spacing w:after="0" w:line="260" w:lineRule="exact"/>
              <w:jc w:val="both"/>
              <w:rPr>
                <w:rFonts w:ascii="Arial" w:hAnsi="Arial" w:cs="Arial"/>
                <w:sz w:val="20"/>
                <w:szCs w:val="20"/>
              </w:rPr>
            </w:pPr>
          </w:p>
          <w:p w14:paraId="23066AC0" w14:textId="6D6B9E8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novim </w:t>
            </w:r>
            <w:r w:rsidR="008A180F">
              <w:rPr>
                <w:rFonts w:ascii="Arial" w:hAnsi="Arial" w:cs="Arial"/>
                <w:sz w:val="20"/>
                <w:szCs w:val="20"/>
              </w:rPr>
              <w:t xml:space="preserve">enajstim </w:t>
            </w:r>
            <w:r w:rsidRPr="00A60195">
              <w:rPr>
                <w:rFonts w:ascii="Arial" w:hAnsi="Arial" w:cs="Arial"/>
                <w:sz w:val="20"/>
                <w:szCs w:val="20"/>
              </w:rPr>
              <w:t xml:space="preserve"> odstavkom se določa oblika izdaje dovoljenja za začasno prebivanje zaradi opravljanja dela na področju raziskav, ki se izda </w:t>
            </w:r>
            <w:r w:rsidR="00CB0826">
              <w:rPr>
                <w:rFonts w:ascii="Arial" w:hAnsi="Arial" w:cs="Arial"/>
                <w:sz w:val="20"/>
                <w:szCs w:val="20"/>
              </w:rPr>
              <w:t xml:space="preserve"> kot</w:t>
            </w:r>
            <w:r w:rsidRPr="00A60195">
              <w:rPr>
                <w:rFonts w:ascii="Arial" w:hAnsi="Arial" w:cs="Arial"/>
                <w:sz w:val="20"/>
                <w:szCs w:val="20"/>
              </w:rPr>
              <w:t xml:space="preserve"> biometričn</w:t>
            </w:r>
            <w:r w:rsidR="00CB0826">
              <w:rPr>
                <w:rFonts w:ascii="Arial" w:hAnsi="Arial" w:cs="Arial"/>
                <w:sz w:val="20"/>
                <w:szCs w:val="20"/>
              </w:rPr>
              <w:t>a</w:t>
            </w:r>
            <w:r w:rsidRPr="00A60195">
              <w:rPr>
                <w:rFonts w:ascii="Arial" w:hAnsi="Arial" w:cs="Arial"/>
                <w:sz w:val="20"/>
                <w:szCs w:val="20"/>
              </w:rPr>
              <w:t xml:space="preserve"> izkaznic</w:t>
            </w:r>
            <w:r w:rsidR="00CB0826">
              <w:rPr>
                <w:rFonts w:ascii="Arial" w:hAnsi="Arial" w:cs="Arial"/>
                <w:sz w:val="20"/>
                <w:szCs w:val="20"/>
              </w:rPr>
              <w:t>a</w:t>
            </w:r>
            <w:r w:rsidRPr="00A60195">
              <w:rPr>
                <w:rFonts w:ascii="Arial" w:hAnsi="Arial" w:cs="Arial"/>
                <w:sz w:val="20"/>
                <w:szCs w:val="20"/>
              </w:rPr>
              <w:t xml:space="preserve"> iz 58. člena tega zakona, pri čemer se pri vrsti dovoljenja vpiše »raziskovalec«. </w:t>
            </w:r>
            <w:r w:rsidR="00CB0826">
              <w:rPr>
                <w:rFonts w:ascii="Arial" w:hAnsi="Arial" w:cs="Arial"/>
                <w:sz w:val="20"/>
                <w:szCs w:val="20"/>
              </w:rPr>
              <w:t>V s</w:t>
            </w:r>
            <w:r w:rsidRPr="00A60195">
              <w:rPr>
                <w:rFonts w:ascii="Arial" w:hAnsi="Arial" w:cs="Arial"/>
                <w:sz w:val="20"/>
                <w:szCs w:val="20"/>
              </w:rPr>
              <w:t>klad</w:t>
            </w:r>
            <w:r w:rsidR="00CB0826">
              <w:rPr>
                <w:rFonts w:ascii="Arial" w:hAnsi="Arial" w:cs="Arial"/>
                <w:sz w:val="20"/>
                <w:szCs w:val="20"/>
              </w:rPr>
              <w:t>u</w:t>
            </w:r>
            <w:r w:rsidRPr="00A60195">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ali večstranskih program</w:t>
            </w:r>
            <w:r w:rsidR="00CB0826">
              <w:rPr>
                <w:rFonts w:ascii="Arial" w:hAnsi="Arial" w:cs="Arial"/>
                <w:sz w:val="20"/>
                <w:szCs w:val="20"/>
              </w:rPr>
              <w:t>ov</w:t>
            </w:r>
            <w:r w:rsidRPr="00A60195">
              <w:rPr>
                <w:rFonts w:ascii="Arial" w:hAnsi="Arial" w:cs="Arial"/>
                <w:sz w:val="20"/>
                <w:szCs w:val="20"/>
              </w:rPr>
              <w:t>, ki vključujejo ukrepe za spodbujanje mobilnosti, v opombi navede tudi ta posebni program ali sporazum</w:t>
            </w:r>
            <w:r w:rsidR="007E2328">
              <w:rPr>
                <w:rFonts w:ascii="Arial" w:hAnsi="Arial" w:cs="Arial"/>
                <w:sz w:val="20"/>
                <w:szCs w:val="20"/>
              </w:rPr>
              <w:t>,</w:t>
            </w:r>
            <w:r w:rsidR="007E2328" w:rsidRPr="007E2328">
              <w:rPr>
                <w:rFonts w:ascii="Arial" w:hAnsi="Arial" w:cs="Arial"/>
                <w:sz w:val="20"/>
                <w:szCs w:val="20"/>
              </w:rPr>
              <w:t xml:space="preserve"> oziroma v primeru, da je naziv programa ali sporazuma preširok za zapis na kratici, kratice držav članic, med katerimi je sporazum sklenjen</w:t>
            </w:r>
            <w:r w:rsidRPr="00A60195">
              <w:rPr>
                <w:rFonts w:ascii="Arial" w:hAnsi="Arial" w:cs="Arial"/>
                <w:sz w:val="20"/>
                <w:szCs w:val="20"/>
              </w:rPr>
              <w:t xml:space="preserve">. </w:t>
            </w:r>
          </w:p>
          <w:p w14:paraId="483A026B" w14:textId="77777777" w:rsidR="008A180F" w:rsidRPr="00A60195" w:rsidRDefault="008A180F" w:rsidP="00A60195">
            <w:pPr>
              <w:spacing w:after="0" w:line="260" w:lineRule="exact"/>
              <w:jc w:val="both"/>
              <w:rPr>
                <w:rFonts w:ascii="Arial" w:hAnsi="Arial" w:cs="Arial"/>
                <w:sz w:val="20"/>
                <w:szCs w:val="20"/>
              </w:rPr>
            </w:pPr>
          </w:p>
          <w:p w14:paraId="747BA553" w14:textId="54AD4588"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w:t>
            </w:r>
            <w:r w:rsidR="008A180F">
              <w:rPr>
                <w:rFonts w:ascii="Arial" w:hAnsi="Arial" w:cs="Arial"/>
                <w:sz w:val="20"/>
                <w:szCs w:val="20"/>
              </w:rPr>
              <w:t>novim dvanajstim</w:t>
            </w:r>
            <w:r w:rsidR="006F0555">
              <w:rPr>
                <w:rFonts w:ascii="Arial" w:hAnsi="Arial" w:cs="Arial"/>
                <w:sz w:val="20"/>
                <w:szCs w:val="20"/>
              </w:rPr>
              <w:t xml:space="preserve"> </w:t>
            </w:r>
            <w:r w:rsidRPr="00A60195">
              <w:rPr>
                <w:rFonts w:ascii="Arial" w:hAnsi="Arial" w:cs="Arial"/>
                <w:sz w:val="20"/>
                <w:szCs w:val="20"/>
              </w:rPr>
              <w:t>odstavkom se prenaša za</w:t>
            </w:r>
            <w:r w:rsidR="00065E92">
              <w:rPr>
                <w:rFonts w:ascii="Arial" w:hAnsi="Arial" w:cs="Arial"/>
                <w:sz w:val="20"/>
                <w:szCs w:val="20"/>
              </w:rPr>
              <w:t>hteva</w:t>
            </w:r>
            <w:r w:rsidRPr="00A60195">
              <w:rPr>
                <w:rFonts w:ascii="Arial" w:hAnsi="Arial" w:cs="Arial"/>
                <w:sz w:val="20"/>
                <w:szCs w:val="20"/>
              </w:rPr>
              <w:t xml:space="preserve"> iz Direktive 2016/801/EU, skladno s katero se dovoljenja za raziskovalce, ki v Republiki Sloveniji opravljajo raziskovalno delo v okviru posebnega programa </w:t>
            </w:r>
            <w:r w:rsidR="00CB0826">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ali večstranskih program</w:t>
            </w:r>
            <w:r w:rsidR="00CB0826">
              <w:rPr>
                <w:rFonts w:ascii="Arial" w:hAnsi="Arial" w:cs="Arial"/>
                <w:sz w:val="20"/>
                <w:szCs w:val="20"/>
              </w:rPr>
              <w:t>ov</w:t>
            </w:r>
            <w:r w:rsidRPr="00A60195">
              <w:rPr>
                <w:rFonts w:ascii="Arial" w:hAnsi="Arial" w:cs="Arial"/>
                <w:sz w:val="20"/>
                <w:szCs w:val="20"/>
              </w:rPr>
              <w:t>, ki vključujejo ukrepe za spodbujanje mobilnosti, izdajo z veljavnostjo dveh let, za krajši čas pa le v primeru, če je opravljanje dela po sporazumu o gostovanju krajše od dveh let.</w:t>
            </w:r>
          </w:p>
          <w:p w14:paraId="468254EB" w14:textId="77777777" w:rsidR="00442D7C" w:rsidRPr="00A60195" w:rsidRDefault="00442D7C" w:rsidP="00A60195">
            <w:pPr>
              <w:spacing w:after="0" w:line="260" w:lineRule="exact"/>
              <w:jc w:val="both"/>
              <w:rPr>
                <w:rFonts w:ascii="Arial" w:hAnsi="Arial" w:cs="Arial"/>
                <w:sz w:val="20"/>
                <w:szCs w:val="20"/>
              </w:rPr>
            </w:pPr>
          </w:p>
          <w:p w14:paraId="11008747" w14:textId="3AD18BF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Pr>
                <w:rFonts w:ascii="Arial" w:hAnsi="Arial" w:cs="Arial"/>
                <w:sz w:val="20"/>
                <w:szCs w:val="20"/>
              </w:rPr>
              <w:t>1</w:t>
            </w:r>
            <w:r w:rsidR="004C5B85">
              <w:rPr>
                <w:rFonts w:ascii="Arial" w:hAnsi="Arial" w:cs="Arial"/>
                <w:sz w:val="20"/>
                <w:szCs w:val="20"/>
              </w:rPr>
              <w:t>5</w:t>
            </w:r>
            <w:r w:rsidRPr="00A60195">
              <w:rPr>
                <w:rFonts w:ascii="Arial" w:hAnsi="Arial" w:cs="Arial"/>
                <w:sz w:val="20"/>
                <w:szCs w:val="20"/>
              </w:rPr>
              <w:t>. členu</w:t>
            </w:r>
          </w:p>
          <w:p w14:paraId="5C526258" w14:textId="77777777" w:rsidR="00442D7C" w:rsidRPr="00A60195" w:rsidRDefault="00442D7C" w:rsidP="00A60195">
            <w:pPr>
              <w:spacing w:after="0" w:line="260" w:lineRule="exact"/>
              <w:jc w:val="both"/>
              <w:rPr>
                <w:rFonts w:ascii="Arial" w:hAnsi="Arial" w:cs="Arial"/>
                <w:sz w:val="20"/>
                <w:szCs w:val="20"/>
              </w:rPr>
            </w:pPr>
          </w:p>
          <w:p w14:paraId="5F93A29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Pr>
                <w:rFonts w:ascii="Arial" w:hAnsi="Arial" w:cs="Arial"/>
                <w:sz w:val="20"/>
                <w:szCs w:val="20"/>
              </w:rPr>
              <w:t xml:space="preserve"> in</w:t>
            </w:r>
            <w:r w:rsidRPr="00A60195">
              <w:rPr>
                <w:rFonts w:ascii="Arial" w:hAnsi="Arial" w:cs="Arial"/>
                <w:sz w:val="20"/>
                <w:szCs w:val="20"/>
              </w:rPr>
              <w:t xml:space="preserve"> 38.č člen.</w:t>
            </w:r>
          </w:p>
          <w:p w14:paraId="3DD20FF1" w14:textId="77777777" w:rsidR="00A60195" w:rsidRPr="00A60195" w:rsidRDefault="00A60195" w:rsidP="00A60195">
            <w:pPr>
              <w:spacing w:after="0" w:line="260" w:lineRule="exact"/>
              <w:jc w:val="both"/>
              <w:rPr>
                <w:rFonts w:ascii="Arial" w:hAnsi="Arial" w:cs="Arial"/>
                <w:sz w:val="20"/>
                <w:szCs w:val="20"/>
              </w:rPr>
            </w:pPr>
          </w:p>
          <w:p w14:paraId="3EBA5F27" w14:textId="07CA4050"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38.a členom se prenašajo določbe Direktive 2016/801/EU v delu, ki na novo ureja mobilnost tujih raziskovalcev znotraj držav članic</w:t>
            </w:r>
            <w:r w:rsidR="00CB0826">
              <w:rPr>
                <w:rFonts w:ascii="Arial" w:hAnsi="Arial" w:cs="Arial"/>
                <w:sz w:val="20"/>
                <w:szCs w:val="20"/>
              </w:rPr>
              <w:t xml:space="preserve"> EU</w:t>
            </w:r>
            <w:r w:rsidRPr="00A60195">
              <w:rPr>
                <w:rFonts w:ascii="Arial" w:hAnsi="Arial" w:cs="Arial"/>
                <w:sz w:val="20"/>
                <w:szCs w:val="20"/>
              </w:rPr>
              <w:t xml:space="preserve">. V predlogu tega člena se ureja kratkotrajna premestitev raziskovalca iz raziskovalne organizacije v eni izmed držav članic </w:t>
            </w:r>
            <w:r w:rsidR="00662153">
              <w:rPr>
                <w:rFonts w:ascii="Arial" w:hAnsi="Arial" w:cs="Arial"/>
                <w:sz w:val="20"/>
                <w:szCs w:val="20"/>
              </w:rPr>
              <w:t>EU,</w:t>
            </w:r>
            <w:r w:rsidR="001F645E">
              <w:rPr>
                <w:rFonts w:ascii="Arial" w:hAnsi="Arial" w:cs="Arial"/>
                <w:sz w:val="20"/>
                <w:szCs w:val="20"/>
              </w:rPr>
              <w:t xml:space="preserve"> </w:t>
            </w:r>
            <w:r w:rsidRPr="00A60195">
              <w:rPr>
                <w:rFonts w:ascii="Arial" w:hAnsi="Arial" w:cs="Arial"/>
                <w:sz w:val="20"/>
                <w:szCs w:val="20"/>
              </w:rPr>
              <w:t xml:space="preserve">ki je tujcu prva izdala dovoljenje za prebivanje zaradi opravljanja raziskovalnega dela, v raziskovalno organizacijo v Republiki Sloveniji, </w:t>
            </w:r>
            <w:r w:rsidR="00CB0826">
              <w:rPr>
                <w:rFonts w:ascii="Arial" w:hAnsi="Arial" w:cs="Arial"/>
                <w:sz w:val="20"/>
                <w:szCs w:val="20"/>
              </w:rPr>
              <w:t xml:space="preserve">v kateri </w:t>
            </w:r>
            <w:r w:rsidRPr="00A60195">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Pr>
                <w:rFonts w:ascii="Arial" w:hAnsi="Arial" w:cs="Arial"/>
                <w:sz w:val="20"/>
                <w:szCs w:val="20"/>
              </w:rPr>
              <w:t xml:space="preserve">EU </w:t>
            </w:r>
            <w:r w:rsidRPr="00A60195">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če je tujec sam ali ena od raziskovalnih organizacij obvestila pristojni organ v Republiki Sloveniji o nameravani premestitvi tujca v Republiko Slovenijo, pri čemer pri tujcu ne smejo obstajati zavrnilni razlogi na podlagi 55. člena ZTuj-2. </w:t>
            </w:r>
            <w:r w:rsidR="00CB0826">
              <w:rPr>
                <w:rFonts w:ascii="Arial" w:hAnsi="Arial" w:cs="Arial"/>
                <w:sz w:val="20"/>
                <w:szCs w:val="20"/>
              </w:rPr>
              <w:t>V skladu</w:t>
            </w:r>
            <w:r w:rsidRPr="00A60195">
              <w:rPr>
                <w:rFonts w:ascii="Arial" w:hAnsi="Arial" w:cs="Arial"/>
                <w:sz w:val="20"/>
                <w:szCs w:val="20"/>
              </w:rPr>
              <w:t xml:space="preserve"> z Direktivo 2016/801/EU in predlogom 38.a člena</w:t>
            </w:r>
            <w:r w:rsidR="00CB0826">
              <w:rPr>
                <w:rFonts w:ascii="Arial" w:hAnsi="Arial" w:cs="Arial"/>
                <w:sz w:val="20"/>
                <w:szCs w:val="20"/>
              </w:rPr>
              <w:t xml:space="preserve"> ZTuj-2</w:t>
            </w:r>
            <w:r w:rsidRPr="00A60195">
              <w:rPr>
                <w:rFonts w:ascii="Arial" w:hAnsi="Arial" w:cs="Arial"/>
                <w:sz w:val="20"/>
                <w:szCs w:val="20"/>
              </w:rPr>
              <w:t xml:space="preserve"> se za kratkotrajno premestitev šteje 180 dnevno obdobje v katerem koli 360 dnevnem obdobju premestitve, v času prebivanja in opravljanja raziskovalnega dela  v državi pa mora biti dovoljenje za začasno prebivanje za opravljanje raziskovalnega dela, ki ga je prva izdala druga država članica EU, veljavno ves čas. </w:t>
            </w:r>
            <w:r w:rsidR="00863D04">
              <w:rPr>
                <w:rFonts w:ascii="Arial" w:hAnsi="Arial" w:cs="Arial"/>
                <w:sz w:val="20"/>
                <w:szCs w:val="20"/>
              </w:rPr>
              <w:t xml:space="preserve">Če </w:t>
            </w:r>
            <w:r w:rsidRPr="00A60195">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Pr>
                <w:rFonts w:ascii="Arial" w:hAnsi="Arial" w:cs="Arial"/>
                <w:sz w:val="20"/>
                <w:szCs w:val="20"/>
              </w:rPr>
              <w:t>U</w:t>
            </w:r>
            <w:r w:rsidRPr="00A60195">
              <w:rPr>
                <w:rFonts w:ascii="Arial" w:hAnsi="Arial" w:cs="Arial"/>
                <w:sz w:val="20"/>
                <w:szCs w:val="20"/>
              </w:rPr>
              <w:t xml:space="preserve">, ki je prva izdala dovoljenje za začasno prebivanje zaradi opravljanja raziskovalnega dela. </w:t>
            </w:r>
          </w:p>
          <w:p w14:paraId="0EE12367" w14:textId="77777777" w:rsidR="00A60195" w:rsidRPr="00A60195" w:rsidRDefault="00A60195" w:rsidP="00A60195">
            <w:pPr>
              <w:spacing w:after="0" w:line="260" w:lineRule="exact"/>
              <w:jc w:val="both"/>
              <w:rPr>
                <w:rFonts w:ascii="Arial" w:hAnsi="Arial" w:cs="Arial"/>
                <w:sz w:val="20"/>
                <w:szCs w:val="20"/>
              </w:rPr>
            </w:pPr>
          </w:p>
          <w:p w14:paraId="6E17DDCA" w14:textId="718B8576"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določbo novega šestega odstavka se ureja vstop raziskovalcev, ki bodo v Republiko Slovenijo kratkotrajno premeščeni iz države članice</w:t>
            </w:r>
            <w:r w:rsidR="00662153">
              <w:rPr>
                <w:rFonts w:ascii="Arial" w:hAnsi="Arial" w:cs="Arial"/>
                <w:sz w:val="20"/>
                <w:szCs w:val="20"/>
              </w:rPr>
              <w:t xml:space="preserve"> </w:t>
            </w:r>
            <w:r w:rsidR="00863D04">
              <w:rPr>
                <w:rFonts w:ascii="Arial" w:hAnsi="Arial" w:cs="Arial"/>
                <w:sz w:val="20"/>
                <w:szCs w:val="20"/>
              </w:rPr>
              <w:t>EU</w:t>
            </w:r>
            <w:r w:rsidRPr="00A60195">
              <w:rPr>
                <w:rFonts w:ascii="Arial" w:hAnsi="Arial" w:cs="Arial"/>
                <w:sz w:val="20"/>
                <w:szCs w:val="20"/>
              </w:rPr>
              <w:t>, ki pa schengenskega pravnega reda ne uporablja v celoti (n</w:t>
            </w:r>
            <w:r w:rsidR="00863D04">
              <w:rPr>
                <w:rFonts w:ascii="Arial" w:hAnsi="Arial" w:cs="Arial"/>
                <w:sz w:val="20"/>
                <w:szCs w:val="20"/>
              </w:rPr>
              <w:t xml:space="preserve">a </w:t>
            </w:r>
            <w:r w:rsidRPr="00A60195">
              <w:rPr>
                <w:rFonts w:ascii="Arial" w:hAnsi="Arial" w:cs="Arial"/>
                <w:sz w:val="20"/>
                <w:szCs w:val="20"/>
              </w:rPr>
              <w:t>pr</w:t>
            </w:r>
            <w:r w:rsidR="00863D04">
              <w:rPr>
                <w:rFonts w:ascii="Arial" w:hAnsi="Arial" w:cs="Arial"/>
                <w:sz w:val="20"/>
                <w:szCs w:val="20"/>
              </w:rPr>
              <w:t>imer</w:t>
            </w:r>
            <w:r w:rsidRPr="00A60195">
              <w:rPr>
                <w:rFonts w:ascii="Arial" w:hAnsi="Arial" w:cs="Arial"/>
                <w:sz w:val="20"/>
                <w:szCs w:val="20"/>
              </w:rPr>
              <w:t xml:space="preserve"> Hrvaška). </w:t>
            </w:r>
            <w:r w:rsidR="00863D04">
              <w:rPr>
                <w:rFonts w:ascii="Arial" w:hAnsi="Arial" w:cs="Arial"/>
                <w:sz w:val="20"/>
                <w:szCs w:val="20"/>
              </w:rPr>
              <w:t xml:space="preserve">V skladu </w:t>
            </w:r>
            <w:r w:rsidRPr="00A60195">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14:paraId="24A47124" w14:textId="77777777" w:rsidR="00863D04" w:rsidRDefault="00863D04" w:rsidP="00A60195">
            <w:pPr>
              <w:spacing w:after="0" w:line="260" w:lineRule="exact"/>
              <w:jc w:val="both"/>
              <w:rPr>
                <w:rFonts w:ascii="Arial" w:hAnsi="Arial" w:cs="Arial"/>
                <w:sz w:val="20"/>
                <w:szCs w:val="20"/>
              </w:rPr>
            </w:pPr>
          </w:p>
          <w:p w14:paraId="53953523" w14:textId="509A63F3"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Z</w:t>
            </w:r>
            <w:r w:rsidR="00A60195" w:rsidRPr="00A60195">
              <w:rPr>
                <w:rFonts w:ascii="Arial" w:hAnsi="Arial" w:cs="Arial"/>
                <w:sz w:val="20"/>
                <w:szCs w:val="20"/>
              </w:rPr>
              <w:t xml:space="preserve"> 38.b členom se ureja izdaja dovoljenja za začasno prebivanje za tuje raziskovalce, ki prihajajo v Republiko Slovenijo</w:t>
            </w:r>
            <w:r w:rsidRPr="00863D04">
              <w:rPr>
                <w:rFonts w:ascii="Arial" w:hAnsi="Arial" w:cs="Arial"/>
                <w:sz w:val="20"/>
                <w:szCs w:val="20"/>
              </w:rPr>
              <w:t xml:space="preserve"> v slovensko raziskovalno organizacijo</w:t>
            </w:r>
            <w:r>
              <w:rPr>
                <w:rFonts w:ascii="Arial" w:hAnsi="Arial" w:cs="Arial"/>
                <w:sz w:val="20"/>
                <w:szCs w:val="20"/>
              </w:rPr>
              <w:t>,</w:t>
            </w:r>
            <w:r w:rsidR="00A60195" w:rsidRPr="00A60195">
              <w:rPr>
                <w:rFonts w:ascii="Arial" w:hAnsi="Arial" w:cs="Arial"/>
                <w:sz w:val="20"/>
                <w:szCs w:val="20"/>
              </w:rPr>
              <w:t xml:space="preserve"> v okviru dolgotrajne  premestitve  , to je premestitve za obdobje daljše od 180 dni v 360 dnevnem obdobju. Tujec lahko vstopi in opravlja raziskovalno delo na podlagi dovoljenja za začasno prebivanje zaradi opravljanja raziskovalnega dela, ki ga je prva izdala druga država članica</w:t>
            </w:r>
            <w:r w:rsidR="00662153">
              <w:rPr>
                <w:rFonts w:ascii="Arial" w:hAnsi="Arial" w:cs="Arial"/>
                <w:sz w:val="20"/>
                <w:szCs w:val="20"/>
              </w:rPr>
              <w:t xml:space="preserve"> EU</w:t>
            </w:r>
            <w:r w:rsidR="00A60195" w:rsidRPr="00A60195">
              <w:rPr>
                <w:rFonts w:ascii="Arial" w:hAnsi="Arial" w:cs="Arial"/>
                <w:sz w:val="20"/>
                <w:szCs w:val="20"/>
              </w:rPr>
              <w:t>, v 30 dneh od dneva vstopa v državo pa mora zaprositi za izdajo dovoljenja za začasno prebivanje zaradi opravljanja raziskovalnega dela v Republiki Sloveniji</w:t>
            </w:r>
            <w:r w:rsidR="007D4A53">
              <w:rPr>
                <w:rFonts w:ascii="Arial" w:hAnsi="Arial" w:cs="Arial"/>
                <w:sz w:val="20"/>
                <w:szCs w:val="20"/>
              </w:rPr>
              <w:t>, pri čemer mora imeti veljavno dovoljenje za prebivanje, ki ga je prva izdala druga država članica EU, kar je zahteva Direktive 2016/801/EU (</w:t>
            </w:r>
            <w:r>
              <w:rPr>
                <w:rFonts w:ascii="Arial" w:hAnsi="Arial" w:cs="Arial"/>
                <w:sz w:val="20"/>
                <w:szCs w:val="20"/>
              </w:rPr>
              <w:t xml:space="preserve">točka d. drugega odstavka </w:t>
            </w:r>
            <w:r w:rsidR="007D4A53">
              <w:rPr>
                <w:rFonts w:ascii="Arial" w:hAnsi="Arial" w:cs="Arial"/>
                <w:sz w:val="20"/>
                <w:szCs w:val="20"/>
              </w:rPr>
              <w:t>29. člen</w:t>
            </w:r>
            <w:r>
              <w:rPr>
                <w:rFonts w:ascii="Arial" w:hAnsi="Arial" w:cs="Arial"/>
                <w:sz w:val="20"/>
                <w:szCs w:val="20"/>
              </w:rPr>
              <w:t>a</w:t>
            </w:r>
            <w:r w:rsidR="007D4A53">
              <w:rPr>
                <w:rFonts w:ascii="Arial" w:hAnsi="Arial" w:cs="Arial"/>
                <w:sz w:val="20"/>
                <w:szCs w:val="20"/>
              </w:rPr>
              <w:t xml:space="preserve">). </w:t>
            </w:r>
            <w:r w:rsidR="00A60195" w:rsidRPr="00A60195">
              <w:rPr>
                <w:rFonts w:ascii="Arial" w:hAnsi="Arial" w:cs="Arial"/>
                <w:sz w:val="20"/>
                <w:szCs w:val="20"/>
              </w:rPr>
              <w:t xml:space="preserve"> Za pridobitev dovoljenja zaradi dolgotrajne premestitve pa mora tujec izpolnjevati pogoje, določene v predlogu tega člena. Enako kot pri kratkotrajnih premestitvah se v predlogu osmega odstavka ureja vstop tistih raziskovalcev, ki bodo dolgotrajno premeščeni v Republiko Slovenijo iz države članice</w:t>
            </w:r>
            <w:r w:rsidR="00662153">
              <w:rPr>
                <w:rFonts w:ascii="Arial" w:hAnsi="Arial" w:cs="Arial"/>
                <w:sz w:val="20"/>
                <w:szCs w:val="20"/>
              </w:rPr>
              <w:t xml:space="preserve"> </w:t>
            </w:r>
            <w:r>
              <w:rPr>
                <w:rFonts w:ascii="Arial" w:hAnsi="Arial" w:cs="Arial"/>
                <w:sz w:val="20"/>
                <w:szCs w:val="20"/>
              </w:rPr>
              <w:t>EU</w:t>
            </w:r>
            <w:r w:rsidR="00A60195" w:rsidRPr="00A60195">
              <w:rPr>
                <w:rFonts w:ascii="Arial" w:hAnsi="Arial" w:cs="Arial"/>
                <w:sz w:val="20"/>
                <w:szCs w:val="20"/>
              </w:rPr>
              <w:t>, ki schengenskega pravnega reda ne uporablja v celoti (ob vstopu bodo morali poleg dovoljenja za prebivanje in veljavnega potnega lista predložiti tudi sporazum o gostovanju, iz katerega bo</w:t>
            </w:r>
            <w:r>
              <w:rPr>
                <w:rFonts w:ascii="Arial" w:hAnsi="Arial" w:cs="Arial"/>
                <w:sz w:val="20"/>
                <w:szCs w:val="20"/>
              </w:rPr>
              <w:t>sta</w:t>
            </w:r>
            <w:r w:rsidR="00A60195" w:rsidRPr="00A60195">
              <w:rPr>
                <w:rFonts w:ascii="Arial" w:hAnsi="Arial" w:cs="Arial"/>
                <w:sz w:val="20"/>
                <w:szCs w:val="20"/>
              </w:rPr>
              <w:t xml:space="preserve"> razvidn</w:t>
            </w:r>
            <w:r>
              <w:rPr>
                <w:rFonts w:ascii="Arial" w:hAnsi="Arial" w:cs="Arial"/>
                <w:sz w:val="20"/>
                <w:szCs w:val="20"/>
              </w:rPr>
              <w:t>a</w:t>
            </w:r>
            <w:r w:rsidR="00A60195" w:rsidRPr="00A60195">
              <w:rPr>
                <w:rFonts w:ascii="Arial" w:hAnsi="Arial" w:cs="Arial"/>
                <w:sz w:val="20"/>
                <w:szCs w:val="20"/>
              </w:rPr>
              <w:t xml:space="preserve"> datum nastopa dolgotrajne premestitve in njeno trajanje).</w:t>
            </w:r>
          </w:p>
          <w:p w14:paraId="1E246F5C" w14:textId="77777777" w:rsidR="00A60195" w:rsidRPr="00A60195" w:rsidRDefault="00A60195" w:rsidP="00A60195">
            <w:pPr>
              <w:spacing w:after="0" w:line="260" w:lineRule="exact"/>
              <w:jc w:val="both"/>
              <w:rPr>
                <w:rFonts w:ascii="Arial" w:hAnsi="Arial" w:cs="Arial"/>
                <w:sz w:val="20"/>
                <w:szCs w:val="20"/>
              </w:rPr>
            </w:pPr>
          </w:p>
          <w:p w14:paraId="76D0E89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edlog 38.c člena ureja izdajo dovoljenja za začasno prebivanje za družinskega člana raziskovalca, in sicer se s predlogom ureja tri situacije. </w:t>
            </w:r>
          </w:p>
          <w:p w14:paraId="4779118D" w14:textId="77777777" w:rsidR="00A60195" w:rsidRPr="00A60195" w:rsidRDefault="00A60195" w:rsidP="00A60195">
            <w:pPr>
              <w:spacing w:after="0" w:line="260" w:lineRule="exact"/>
              <w:jc w:val="both"/>
              <w:rPr>
                <w:rFonts w:ascii="Arial" w:hAnsi="Arial" w:cs="Arial"/>
                <w:sz w:val="20"/>
                <w:szCs w:val="20"/>
              </w:rPr>
            </w:pPr>
          </w:p>
          <w:p w14:paraId="0AA31662" w14:textId="4DF94F7F"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 xml:space="preserve">V skladu </w:t>
            </w:r>
            <w:r w:rsidR="00A60195" w:rsidRPr="00A60195">
              <w:rPr>
                <w:rFonts w:ascii="Arial" w:hAnsi="Arial" w:cs="Arial"/>
                <w:sz w:val="20"/>
                <w:szCs w:val="20"/>
              </w:rPr>
              <w:t xml:space="preserve"> 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gre v tem primeru za družinskega člana raziskovalca, izdaja dovoljenja za začasno prebivanje družinskemu članu raziskovalca ni vezana na čas prebivanja tujca (sponzorja oziroma raziskovalca) v Republiki Sloveniji, kot določa že obstoječi 47. člen.</w:t>
            </w:r>
          </w:p>
          <w:p w14:paraId="2D9E5E02" w14:textId="77777777" w:rsidR="00A60195" w:rsidRPr="00A60195" w:rsidRDefault="00A60195" w:rsidP="00A60195">
            <w:pPr>
              <w:spacing w:after="0" w:line="260" w:lineRule="exact"/>
              <w:jc w:val="both"/>
              <w:rPr>
                <w:rFonts w:ascii="Arial" w:hAnsi="Arial" w:cs="Arial"/>
                <w:sz w:val="20"/>
                <w:szCs w:val="20"/>
              </w:rPr>
            </w:pPr>
          </w:p>
          <w:p w14:paraId="2F89333E" w14:textId="7512036B"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Pr>
                <w:rFonts w:ascii="Arial" w:hAnsi="Arial" w:cs="Arial"/>
                <w:sz w:val="20"/>
                <w:szCs w:val="20"/>
              </w:rPr>
              <w:t>EU</w:t>
            </w:r>
            <w:r w:rsidR="001F645E">
              <w:rPr>
                <w:rFonts w:ascii="Arial" w:hAnsi="Arial" w:cs="Arial"/>
                <w:sz w:val="20"/>
                <w:szCs w:val="20"/>
              </w:rPr>
              <w:t xml:space="preserve"> </w:t>
            </w:r>
            <w:r w:rsidRPr="00A60195">
              <w:rPr>
                <w:rFonts w:ascii="Arial" w:hAnsi="Arial" w:cs="Arial"/>
                <w:sz w:val="20"/>
                <w:szCs w:val="20"/>
              </w:rPr>
              <w:t>izdano dovoljenje za začasno prebivanje zaradi opravljanja raziskovalnega dela, v Republiki Sloveniji pa bo izvajal dolgotrajno premestitev, pri čemer se mu bo pridružil njegov družinski član, ki je z njim v prvi državi članici tudi prebival. Skladno s predlogom določbe se za takega družinskega člana smiselno uporabljajo določbe že veljavnega 42. člena ZTuj-2, ki ureja družinske člane imetnikov modre karte EU, ki ga spremljajo oziroma se pridružijo, pri čemer se dodatno določa, da se te določbe uporabijo v kolikor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14:paraId="3D7F940F" w14:textId="77777777" w:rsidR="00A60195" w:rsidRPr="00A60195" w:rsidRDefault="00A60195" w:rsidP="00A60195">
            <w:pPr>
              <w:spacing w:after="0" w:line="260" w:lineRule="exact"/>
              <w:jc w:val="both"/>
              <w:rPr>
                <w:rFonts w:ascii="Arial" w:hAnsi="Arial" w:cs="Arial"/>
                <w:sz w:val="20"/>
                <w:szCs w:val="20"/>
              </w:rPr>
            </w:pPr>
          </w:p>
          <w:p w14:paraId="625FE8AD" w14:textId="4A8D400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določbe četrtega odstavka tega člena pa se ureja tretja možna situacija in sicer primer, ko gre za družinskega člana tujca, imetnika dovoljenja za začasno prebivanje zaradi opravljanja raziskovalnega dela, ki ga je prva izdala druga država članica</w:t>
            </w:r>
            <w:r w:rsidR="0040790E">
              <w:rPr>
                <w:rFonts w:ascii="Arial" w:hAnsi="Arial" w:cs="Arial"/>
                <w:sz w:val="20"/>
                <w:szCs w:val="20"/>
              </w:rPr>
              <w:t xml:space="preserve"> </w:t>
            </w:r>
            <w:r w:rsidR="00662153">
              <w:rPr>
                <w:rFonts w:ascii="Arial" w:hAnsi="Arial" w:cs="Arial"/>
                <w:sz w:val="20"/>
                <w:szCs w:val="20"/>
              </w:rPr>
              <w:t>EU</w:t>
            </w:r>
            <w:r w:rsidRPr="00A60195">
              <w:rPr>
                <w:rFonts w:ascii="Arial" w:hAnsi="Arial" w:cs="Arial"/>
                <w:sz w:val="20"/>
                <w:szCs w:val="20"/>
              </w:rPr>
              <w:t xml:space="preserve">, ki v Republiki Sloveniji izvaja kratkotrajno premestitev. Gre za primere, ko ima raziskovalec v drugi državi članici </w:t>
            </w:r>
            <w:r w:rsidR="00662153">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izdano dovoljenje za začasno prebivanje zaradi opravljanja raziskovalnega dela, v Republiki Sloveniji pa bo izvajal kratkotrajno premestitev, pri čemer se mu 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14:paraId="146E1DE6" w14:textId="77777777" w:rsidR="00A60195" w:rsidRPr="00A60195" w:rsidRDefault="00A60195" w:rsidP="00A60195">
            <w:pPr>
              <w:spacing w:after="0" w:line="260" w:lineRule="exact"/>
              <w:jc w:val="both"/>
              <w:rPr>
                <w:rFonts w:ascii="Arial" w:hAnsi="Arial" w:cs="Arial"/>
                <w:sz w:val="20"/>
                <w:szCs w:val="20"/>
              </w:rPr>
            </w:pPr>
          </w:p>
          <w:p w14:paraId="5F7DCD5B" w14:textId="3BD61818" w:rsidR="00A60195" w:rsidRPr="00A60195" w:rsidRDefault="00863D04" w:rsidP="00A60195">
            <w:pPr>
              <w:spacing w:after="0" w:line="260" w:lineRule="exact"/>
              <w:jc w:val="both"/>
              <w:rPr>
                <w:rFonts w:ascii="Arial" w:hAnsi="Arial" w:cs="Arial"/>
                <w:sz w:val="20"/>
                <w:szCs w:val="20"/>
              </w:rPr>
            </w:pPr>
            <w:r>
              <w:rPr>
                <w:rFonts w:ascii="Arial" w:hAnsi="Arial" w:cs="Arial"/>
                <w:sz w:val="20"/>
                <w:szCs w:val="20"/>
              </w:rPr>
              <w:t xml:space="preserve">V skladu </w:t>
            </w:r>
            <w:r w:rsidR="00A60195" w:rsidRPr="00A60195">
              <w:rPr>
                <w:rFonts w:ascii="Arial" w:hAnsi="Arial" w:cs="Arial"/>
                <w:sz w:val="20"/>
                <w:szCs w:val="20"/>
              </w:rPr>
              <w:t>z določbo osmega odstavka tega člena se določa obveznost istočasne obravnave vlog, v primeru, da so prošnje za izdajo dovoljenja za začasno prebivanje zaradi opravljanja raziskovalnega dela (38</w:t>
            </w:r>
            <w:r w:rsidR="0000501F">
              <w:rPr>
                <w:rFonts w:ascii="Arial" w:hAnsi="Arial" w:cs="Arial"/>
                <w:sz w:val="20"/>
                <w:szCs w:val="20"/>
              </w:rPr>
              <w:t>.</w:t>
            </w:r>
            <w:r w:rsidR="00A60195" w:rsidRPr="00A60195">
              <w:rPr>
                <w:rFonts w:ascii="Arial" w:hAnsi="Arial" w:cs="Arial"/>
                <w:sz w:val="20"/>
                <w:szCs w:val="20"/>
              </w:rPr>
              <w:t xml:space="preserve"> in 38.b člen) in prošnje za izdajo dovoljenja za začasno prebivanje družinskih članov raziskovalcev, vložene istočasno. </w:t>
            </w:r>
          </w:p>
          <w:p w14:paraId="783BFCDD" w14:textId="77777777" w:rsidR="00A60195" w:rsidRPr="00A60195" w:rsidRDefault="00A60195" w:rsidP="00A60195">
            <w:pPr>
              <w:spacing w:after="0" w:line="260" w:lineRule="exact"/>
              <w:jc w:val="both"/>
              <w:rPr>
                <w:rFonts w:ascii="Arial" w:hAnsi="Arial" w:cs="Arial"/>
                <w:sz w:val="20"/>
                <w:szCs w:val="20"/>
              </w:rPr>
            </w:pPr>
          </w:p>
          <w:p w14:paraId="30609E33" w14:textId="1F67124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devetem odstavku se ureja vstop družinskih članov raziskovalca, ki prihajajo iz države članice E</w:t>
            </w:r>
            <w:r w:rsidR="00863D04">
              <w:rPr>
                <w:rFonts w:ascii="Arial" w:hAnsi="Arial" w:cs="Arial"/>
                <w:sz w:val="20"/>
                <w:szCs w:val="20"/>
              </w:rPr>
              <w:t>U</w:t>
            </w:r>
            <w:r w:rsidRPr="00A60195">
              <w:rPr>
                <w:rFonts w:ascii="Arial" w:hAnsi="Arial" w:cs="Arial"/>
                <w:sz w:val="20"/>
                <w:szCs w:val="20"/>
              </w:rPr>
              <w:t>, ki schengenskega pravnega reda ne uporablja v celoti.</w:t>
            </w:r>
          </w:p>
          <w:p w14:paraId="05A1E45F" w14:textId="77777777" w:rsidR="00A60195" w:rsidRPr="00A60195" w:rsidRDefault="00A60195" w:rsidP="00A60195">
            <w:pPr>
              <w:spacing w:after="0" w:line="260" w:lineRule="exact"/>
              <w:jc w:val="both"/>
              <w:rPr>
                <w:rFonts w:ascii="Arial" w:hAnsi="Arial" w:cs="Arial"/>
                <w:sz w:val="20"/>
                <w:szCs w:val="20"/>
              </w:rPr>
            </w:pPr>
          </w:p>
          <w:p w14:paraId="2EC2BBD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irektiva 2016/801/EU državam članicam nalaga, da tujcu, ki je v državi članici zaključil raziskovalno delo omogočijo, da ostane v državi zaradi iskanja zaposlitve ali samozaposlitve. Predlog 38.</w:t>
            </w:r>
            <w:r w:rsidR="00CC4737">
              <w:rPr>
                <w:rFonts w:ascii="Arial" w:hAnsi="Arial" w:cs="Arial"/>
                <w:sz w:val="20"/>
                <w:szCs w:val="20"/>
              </w:rPr>
              <w:t>č</w:t>
            </w:r>
            <w:r w:rsidRPr="00A60195">
              <w:rPr>
                <w:rFonts w:ascii="Arial" w:hAnsi="Arial" w:cs="Arial"/>
                <w:sz w:val="20"/>
                <w:szCs w:val="20"/>
              </w:rPr>
              <w:t xml:space="preserve"> člena ureja izdajo nadaljnjega dovoljenja za začasno prebivanje raziskovalcu, ki je v Republiki Sloveniji zaključil raziskovalno delo in se želi zaposliti ali samozaposliti. Dovoljenje za začasno prebivanje zaradi iskanja zaposlitve oziroma samozaposlitve se izda z veljavnostjo devetih mesecev, ob pogoju, da ima tujec v tem času zagotovljena zadostna sredstva za preživljanje, ustrezno zdravstveno zavarovanje in ne sme predstavljati nevarnosti za javni red in varnost države. Za enako časovno obdobje pa se lahko podaljša tudi dovoljenje za začasno prebivanje njegovim družinskim članom, v kolikor so seveda še vedno izpolnjeni pogoji za izdajo oziroma podaljšanje dovoljenja za začasno prebivanje za družinskega člana raziskovalca.</w:t>
            </w:r>
          </w:p>
          <w:p w14:paraId="7FAC40AD" w14:textId="77777777" w:rsidR="00A60195" w:rsidRPr="00A60195" w:rsidRDefault="00A60195" w:rsidP="00A60195">
            <w:pPr>
              <w:spacing w:after="0" w:line="260" w:lineRule="exact"/>
              <w:jc w:val="both"/>
              <w:rPr>
                <w:rFonts w:ascii="Arial" w:hAnsi="Arial" w:cs="Arial"/>
                <w:sz w:val="20"/>
                <w:szCs w:val="20"/>
              </w:rPr>
            </w:pPr>
          </w:p>
          <w:p w14:paraId="0E3A2170" w14:textId="08E7A89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 predlogom </w:t>
            </w:r>
            <w:r w:rsidR="002B6C1E">
              <w:rPr>
                <w:rFonts w:ascii="Arial" w:hAnsi="Arial" w:cs="Arial"/>
                <w:sz w:val="20"/>
                <w:szCs w:val="20"/>
              </w:rPr>
              <w:t xml:space="preserve">tretjega </w:t>
            </w:r>
            <w:r w:rsidRPr="00A60195">
              <w:rPr>
                <w:rFonts w:ascii="Arial" w:hAnsi="Arial" w:cs="Arial"/>
                <w:sz w:val="20"/>
                <w:szCs w:val="20"/>
              </w:rPr>
              <w:t xml:space="preserve"> odstavka tega člena se ureja situacije, ko je tujec že vložil vlogo za izdajo nadaljnjega dovoljenja za prebivanje zaradi iskanja zaposlitve, ki jo mora skladno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14:paraId="67219170" w14:textId="2FA10E21" w:rsidR="00442D7C" w:rsidRDefault="00442D7C" w:rsidP="00A60195">
            <w:pPr>
              <w:spacing w:after="0" w:line="260" w:lineRule="exact"/>
              <w:jc w:val="both"/>
              <w:rPr>
                <w:rFonts w:ascii="Arial" w:hAnsi="Arial" w:cs="Arial"/>
                <w:sz w:val="20"/>
                <w:szCs w:val="20"/>
              </w:rPr>
            </w:pPr>
          </w:p>
          <w:p w14:paraId="0DD56808" w14:textId="13F4236F" w:rsidR="003D04C8" w:rsidRDefault="003D04C8" w:rsidP="00A60195">
            <w:pPr>
              <w:spacing w:after="0" w:line="260" w:lineRule="exact"/>
              <w:jc w:val="both"/>
              <w:rPr>
                <w:rFonts w:ascii="Arial" w:hAnsi="Arial" w:cs="Arial"/>
                <w:sz w:val="20"/>
                <w:szCs w:val="20"/>
              </w:rPr>
            </w:pPr>
            <w:r>
              <w:rPr>
                <w:rFonts w:ascii="Arial" w:hAnsi="Arial" w:cs="Arial"/>
                <w:sz w:val="20"/>
                <w:szCs w:val="20"/>
              </w:rPr>
              <w:t>K 1</w:t>
            </w:r>
            <w:r w:rsidR="004C5B85">
              <w:rPr>
                <w:rFonts w:ascii="Arial" w:hAnsi="Arial" w:cs="Arial"/>
                <w:sz w:val="20"/>
                <w:szCs w:val="20"/>
              </w:rPr>
              <w:t>6</w:t>
            </w:r>
            <w:r>
              <w:rPr>
                <w:rFonts w:ascii="Arial" w:hAnsi="Arial" w:cs="Arial"/>
                <w:sz w:val="20"/>
                <w:szCs w:val="20"/>
              </w:rPr>
              <w:t xml:space="preserve">. členu </w:t>
            </w:r>
          </w:p>
          <w:p w14:paraId="4F04B56D" w14:textId="77777777" w:rsidR="003D04C8" w:rsidRDefault="003D04C8" w:rsidP="00A60195">
            <w:pPr>
              <w:spacing w:after="0" w:line="260" w:lineRule="exact"/>
              <w:jc w:val="both"/>
              <w:rPr>
                <w:rFonts w:ascii="Arial" w:hAnsi="Arial" w:cs="Arial"/>
                <w:sz w:val="20"/>
                <w:szCs w:val="20"/>
              </w:rPr>
            </w:pPr>
          </w:p>
          <w:p w14:paraId="02B0EB1F" w14:textId="77777777" w:rsidR="003D04C8" w:rsidRDefault="003D04C8" w:rsidP="003D04C8">
            <w:pPr>
              <w:spacing w:after="0" w:line="260" w:lineRule="exact"/>
              <w:jc w:val="both"/>
              <w:rPr>
                <w:rFonts w:ascii="Arial" w:hAnsi="Arial" w:cs="Arial"/>
                <w:sz w:val="20"/>
                <w:szCs w:val="20"/>
              </w:rPr>
            </w:pPr>
            <w:r>
              <w:rPr>
                <w:rFonts w:ascii="Arial" w:hAnsi="Arial" w:cs="Arial"/>
                <w:sz w:val="20"/>
                <w:szCs w:val="20"/>
              </w:rPr>
              <w:t>Dopolnitev je</w:t>
            </w:r>
            <w:r w:rsidR="00083597">
              <w:rPr>
                <w:rFonts w:ascii="Arial" w:hAnsi="Arial" w:cs="Arial"/>
                <w:sz w:val="20"/>
                <w:szCs w:val="20"/>
              </w:rPr>
              <w:t xml:space="preserve"> delno</w:t>
            </w:r>
            <w:r>
              <w:rPr>
                <w:rFonts w:ascii="Arial" w:hAnsi="Arial" w:cs="Arial"/>
                <w:sz w:val="20"/>
                <w:szCs w:val="20"/>
              </w:rPr>
              <w:t xml:space="preserve"> redakcijske narave, s katero se izenačujejo razlogi za zavrnitev izdaje dovoljenja za začasno prebivanje oziroma zavrnitev izdaje modre karte EU tudi zaradi ugotovitve, da so dokazila, priložena prošnji za izdajo modre karte EU ponarejena ali prirejena. </w:t>
            </w:r>
          </w:p>
          <w:p w14:paraId="5838B38A" w14:textId="77777777" w:rsidR="00083597" w:rsidRDefault="00083597" w:rsidP="003D04C8">
            <w:pPr>
              <w:spacing w:after="0" w:line="260" w:lineRule="exact"/>
              <w:jc w:val="both"/>
              <w:rPr>
                <w:rFonts w:ascii="Arial" w:hAnsi="Arial" w:cs="Arial"/>
                <w:sz w:val="20"/>
                <w:szCs w:val="20"/>
              </w:rPr>
            </w:pPr>
          </w:p>
          <w:p w14:paraId="124CA694" w14:textId="6ADE026A" w:rsidR="00083597" w:rsidRPr="00083597" w:rsidRDefault="00863D04" w:rsidP="00083597">
            <w:pPr>
              <w:spacing w:after="0" w:line="260" w:lineRule="exact"/>
              <w:jc w:val="both"/>
              <w:rPr>
                <w:rFonts w:ascii="Arial" w:hAnsi="Arial" w:cs="Arial"/>
                <w:sz w:val="20"/>
                <w:szCs w:val="20"/>
              </w:rPr>
            </w:pPr>
            <w:r>
              <w:rPr>
                <w:rFonts w:ascii="Arial" w:hAnsi="Arial" w:cs="Arial"/>
                <w:sz w:val="20"/>
                <w:szCs w:val="20"/>
              </w:rPr>
              <w:t>Z</w:t>
            </w:r>
            <w:r w:rsidR="000F7D41">
              <w:rPr>
                <w:rFonts w:ascii="Arial" w:hAnsi="Arial" w:cs="Arial"/>
                <w:sz w:val="20"/>
                <w:szCs w:val="20"/>
              </w:rPr>
              <w:t xml:space="preserve"> </w:t>
            </w:r>
            <w:r w:rsidR="00083597">
              <w:rPr>
                <w:rFonts w:ascii="Arial" w:hAnsi="Arial" w:cs="Arial"/>
                <w:sz w:val="20"/>
                <w:szCs w:val="20"/>
              </w:rPr>
              <w:t xml:space="preserve">dopolnitvijo prvega odstavka </w:t>
            </w:r>
            <w:r w:rsidR="00083597" w:rsidRPr="00083597">
              <w:rPr>
                <w:rFonts w:ascii="Arial" w:hAnsi="Arial" w:cs="Arial"/>
                <w:sz w:val="20"/>
                <w:szCs w:val="20"/>
              </w:rPr>
              <w:t>konkretneje določa, kaj se šteje kot ustrezno zdravstveno zavarovanje, ki ga mora tujec, kot enega izmed osnovnih pogojev, izkazati v postopku pridobitve dovoljenja za prebivanje.</w:t>
            </w:r>
          </w:p>
          <w:p w14:paraId="5DBC0470" w14:textId="74C5C5AA" w:rsidR="00844AD5" w:rsidRDefault="00844AD5" w:rsidP="00A60195">
            <w:pPr>
              <w:spacing w:after="0" w:line="260" w:lineRule="exact"/>
              <w:jc w:val="both"/>
              <w:rPr>
                <w:rFonts w:ascii="Arial" w:hAnsi="Arial" w:cs="Arial"/>
                <w:sz w:val="20"/>
                <w:szCs w:val="20"/>
              </w:rPr>
            </w:pPr>
          </w:p>
          <w:p w14:paraId="765C673B" w14:textId="1800077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sidRPr="00A60195">
              <w:rPr>
                <w:rFonts w:ascii="Arial" w:hAnsi="Arial" w:cs="Arial"/>
                <w:sz w:val="20"/>
                <w:szCs w:val="20"/>
              </w:rPr>
              <w:t>1</w:t>
            </w:r>
            <w:r w:rsidR="004C5B85">
              <w:rPr>
                <w:rFonts w:ascii="Arial" w:hAnsi="Arial" w:cs="Arial"/>
                <w:sz w:val="20"/>
                <w:szCs w:val="20"/>
              </w:rPr>
              <w:t>7</w:t>
            </w:r>
            <w:r w:rsidRPr="00A60195">
              <w:rPr>
                <w:rFonts w:ascii="Arial" w:hAnsi="Arial" w:cs="Arial"/>
                <w:sz w:val="20"/>
                <w:szCs w:val="20"/>
              </w:rPr>
              <w:t>. členu</w:t>
            </w:r>
          </w:p>
          <w:p w14:paraId="51F13AC5" w14:textId="77777777" w:rsidR="00442D7C" w:rsidRPr="00A60195" w:rsidRDefault="00442D7C" w:rsidP="00A60195">
            <w:pPr>
              <w:spacing w:after="0" w:line="260" w:lineRule="exact"/>
              <w:jc w:val="both"/>
              <w:rPr>
                <w:rFonts w:ascii="Arial" w:hAnsi="Arial" w:cs="Arial"/>
                <w:sz w:val="20"/>
                <w:szCs w:val="20"/>
              </w:rPr>
            </w:pPr>
          </w:p>
          <w:p w14:paraId="2E68669E" w14:textId="77777777" w:rsidR="00AF37BC" w:rsidRDefault="00AF37BC" w:rsidP="00A60195">
            <w:pPr>
              <w:spacing w:after="0" w:line="260" w:lineRule="exact"/>
              <w:jc w:val="both"/>
              <w:rPr>
                <w:rFonts w:ascii="Arial" w:hAnsi="Arial" w:cs="Arial"/>
                <w:sz w:val="20"/>
                <w:szCs w:val="20"/>
              </w:rPr>
            </w:pPr>
            <w:r w:rsidRPr="00AF37BC">
              <w:rPr>
                <w:rFonts w:ascii="Arial" w:hAnsi="Arial" w:cs="Arial"/>
                <w:sz w:val="20"/>
                <w:szCs w:val="20"/>
              </w:rPr>
              <w:t xml:space="preserve">S spremembo prvega odstavka, skladno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14:paraId="76358713" w14:textId="77777777" w:rsidR="00AF37BC" w:rsidRDefault="00AF37BC" w:rsidP="00A60195">
            <w:pPr>
              <w:spacing w:after="0" w:line="260" w:lineRule="exact"/>
              <w:jc w:val="both"/>
              <w:rPr>
                <w:rFonts w:ascii="Arial" w:hAnsi="Arial" w:cs="Arial"/>
                <w:sz w:val="20"/>
                <w:szCs w:val="20"/>
              </w:rPr>
            </w:pPr>
          </w:p>
          <w:p w14:paraId="7E8BCF45"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prememba</w:t>
            </w:r>
            <w:r w:rsidR="00AF37BC">
              <w:rPr>
                <w:rFonts w:ascii="Arial" w:hAnsi="Arial" w:cs="Arial"/>
                <w:sz w:val="20"/>
                <w:szCs w:val="20"/>
              </w:rPr>
              <w:t xml:space="preserve"> četrtega odstavka</w:t>
            </w:r>
            <w:r w:rsidRPr="00A60195">
              <w:rPr>
                <w:rFonts w:ascii="Arial" w:hAnsi="Arial" w:cs="Arial"/>
                <w:sz w:val="20"/>
                <w:szCs w:val="20"/>
              </w:rPr>
              <w:t xml:space="preserve"> je redakcijske narave. Prvi odstavek 40. člena določa, da prošnjo lahko vloži tujec sam ali njegov delodajalec, zato je treba, s spremembo četrtega odstavka, omogočiti tudi delodajalcu, da skupaj s prošnjo, priloži tudi ustrezna dokazila o izpolnjevanju pogojev za izdajo modre karte EU. </w:t>
            </w:r>
          </w:p>
          <w:p w14:paraId="549B9582" w14:textId="77777777" w:rsidR="00442D7C" w:rsidRPr="00A60195" w:rsidRDefault="00442D7C" w:rsidP="00A60195">
            <w:pPr>
              <w:spacing w:after="0" w:line="260" w:lineRule="exact"/>
              <w:jc w:val="both"/>
              <w:rPr>
                <w:rFonts w:ascii="Arial" w:hAnsi="Arial" w:cs="Arial"/>
                <w:sz w:val="20"/>
                <w:szCs w:val="20"/>
              </w:rPr>
            </w:pPr>
          </w:p>
          <w:p w14:paraId="6FC37769" w14:textId="542BCF5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D04C8" w:rsidRPr="00A60195">
              <w:rPr>
                <w:rFonts w:ascii="Arial" w:hAnsi="Arial" w:cs="Arial"/>
                <w:sz w:val="20"/>
                <w:szCs w:val="20"/>
              </w:rPr>
              <w:t>1</w:t>
            </w:r>
            <w:r w:rsidR="004C5B85">
              <w:rPr>
                <w:rFonts w:ascii="Arial" w:hAnsi="Arial" w:cs="Arial"/>
                <w:sz w:val="20"/>
                <w:szCs w:val="20"/>
              </w:rPr>
              <w:t>8</w:t>
            </w:r>
            <w:r w:rsidRPr="00A60195">
              <w:rPr>
                <w:rFonts w:ascii="Arial" w:hAnsi="Arial" w:cs="Arial"/>
                <w:sz w:val="20"/>
                <w:szCs w:val="20"/>
              </w:rPr>
              <w:t>. členu</w:t>
            </w:r>
          </w:p>
          <w:p w14:paraId="38C8F985" w14:textId="77777777" w:rsidR="00442D7C" w:rsidRPr="00A60195" w:rsidRDefault="00442D7C" w:rsidP="00A60195">
            <w:pPr>
              <w:spacing w:after="0" w:line="260" w:lineRule="exact"/>
              <w:jc w:val="both"/>
              <w:rPr>
                <w:rFonts w:ascii="Arial" w:hAnsi="Arial" w:cs="Arial"/>
                <w:sz w:val="20"/>
                <w:szCs w:val="20"/>
              </w:rPr>
            </w:pPr>
          </w:p>
          <w:p w14:paraId="11193F4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novim 44. členom se delno na novo ureja izdaja dovoljenja za začasno prebivanje zaradi študija, kar je posledica prenosa določb Direktive 2016/801/EU.</w:t>
            </w:r>
          </w:p>
          <w:p w14:paraId="109C7596" w14:textId="77777777" w:rsidR="00A60195" w:rsidRPr="00A60195" w:rsidRDefault="00A60195" w:rsidP="00A60195">
            <w:pPr>
              <w:spacing w:after="0" w:line="260" w:lineRule="exact"/>
              <w:jc w:val="both"/>
              <w:rPr>
                <w:rFonts w:ascii="Arial" w:hAnsi="Arial" w:cs="Arial"/>
                <w:sz w:val="20"/>
                <w:szCs w:val="20"/>
              </w:rPr>
            </w:pPr>
          </w:p>
          <w:p w14:paraId="5D57AE38" w14:textId="27B846B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prvem odstavku se zaradi večje jasnosti določbe in uskladitve terminologije s predpisi, ki urejajo sistem izobraževanja v Republiki Sloveniji, pojem študija in drugih oblik izobraževanja, nadomesti z sklicem na sprejem v javno veljavne izobraževalne ali študijske programe, ki zajemajo tako osnovnošolsko izobraževanje (tudi </w:t>
            </w:r>
            <w:r w:rsidR="00863D04">
              <w:rPr>
                <w:rFonts w:ascii="Arial" w:hAnsi="Arial" w:cs="Arial"/>
                <w:sz w:val="20"/>
                <w:szCs w:val="20"/>
              </w:rPr>
              <w:t xml:space="preserve">izobraževanje </w:t>
            </w:r>
            <w:r w:rsidRPr="00A60195">
              <w:rPr>
                <w:rFonts w:ascii="Arial" w:hAnsi="Arial" w:cs="Arial"/>
                <w:sz w:val="20"/>
                <w:szCs w:val="20"/>
              </w:rPr>
              <w:t>odraslih v osnovnih šolah za odrasle in na ljudskih univerzah), srednješolsko in</w:t>
            </w:r>
            <w:r w:rsidR="00C66327">
              <w:rPr>
                <w:rFonts w:ascii="Arial" w:hAnsi="Arial" w:cs="Arial"/>
                <w:sz w:val="20"/>
                <w:szCs w:val="20"/>
              </w:rPr>
              <w:t xml:space="preserve"> višješolsko oziroma</w:t>
            </w:r>
            <w:r w:rsidRPr="00A60195">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Pr>
                <w:rFonts w:ascii="Arial" w:hAnsi="Arial" w:cs="Arial"/>
                <w:sz w:val="20"/>
                <w:szCs w:val="20"/>
              </w:rPr>
              <w:t xml:space="preserve">višješolski in </w:t>
            </w:r>
            <w:r w:rsidRPr="00A60195">
              <w:rPr>
                <w:rFonts w:ascii="Arial" w:hAnsi="Arial" w:cs="Arial"/>
                <w:sz w:val="20"/>
                <w:szCs w:val="20"/>
              </w:rPr>
              <w:t xml:space="preserve">visokošolski zavodi vpisani v evidencah </w:t>
            </w:r>
            <w:r w:rsidR="00C66327">
              <w:rPr>
                <w:rFonts w:ascii="Arial" w:hAnsi="Arial" w:cs="Arial"/>
                <w:sz w:val="20"/>
                <w:szCs w:val="20"/>
              </w:rPr>
              <w:t xml:space="preserve">višješolskih in </w:t>
            </w:r>
            <w:r w:rsidRPr="00A60195">
              <w:rPr>
                <w:rFonts w:ascii="Arial" w:hAnsi="Arial" w:cs="Arial"/>
                <w:sz w:val="20"/>
                <w:szCs w:val="20"/>
              </w:rPr>
              <w:t>visokošolskih zavodov in študijskih programov v informacijskem sistemu eVŠ</w:t>
            </w:r>
            <w:r w:rsidR="00C66327">
              <w:rPr>
                <w:rFonts w:ascii="Arial" w:hAnsi="Arial" w:cs="Arial"/>
                <w:sz w:val="20"/>
                <w:szCs w:val="20"/>
              </w:rPr>
              <w:t xml:space="preserve"> in CEUVIZ</w:t>
            </w:r>
            <w:r w:rsidRPr="00A60195">
              <w:rPr>
                <w:rFonts w:ascii="Arial" w:hAnsi="Arial" w:cs="Arial"/>
                <w:sz w:val="20"/>
                <w:szCs w:val="20"/>
              </w:rPr>
              <w:t xml:space="preserve"> prav tako pa morajo biti tudi študijski programi, v katere se vpisuje tujec,  vpisani v evidenco študijskih programov</w:t>
            </w:r>
            <w:r w:rsidR="00863D04">
              <w:rPr>
                <w:rFonts w:ascii="Arial" w:hAnsi="Arial" w:cs="Arial"/>
                <w:sz w:val="20"/>
                <w:szCs w:val="20"/>
              </w:rPr>
              <w:t xml:space="preserve"> eVŠ</w:t>
            </w:r>
            <w:r w:rsidRPr="00A60195">
              <w:rPr>
                <w:rFonts w:ascii="Arial" w:hAnsi="Arial" w:cs="Arial"/>
                <w:sz w:val="20"/>
                <w:szCs w:val="20"/>
              </w:rPr>
              <w:t xml:space="preserve">. Ukinja se tudi dosedanja določba prvega odstavka, skladno s katero je lahko tujec zadostna sredstva za preživljanje izkazoval zgolj s pisno izjavo staršev, ki so ga po pravu države, katere državljan je, dolžni preživljati. Skladno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Skladno z navedenim se dokazila, s katerimi lahko študent izkazuje zadostna sredstva za preživljanje izenačujejo z dokazili, s katerimi lahko tudi ostali tujci, ki skladno z ZTuj-2 zaprosijo za izdajo dovoljenja za prebivanje po drugih pravnih podlagah (z dokazili, ki so navedena v 33. in 36. členu ZTuj-2). </w:t>
            </w:r>
          </w:p>
          <w:p w14:paraId="07C37310" w14:textId="77777777" w:rsidR="00CA0A14" w:rsidRPr="00A60195" w:rsidRDefault="00CA0A14" w:rsidP="00A60195">
            <w:pPr>
              <w:spacing w:after="0" w:line="260" w:lineRule="exact"/>
              <w:jc w:val="both"/>
              <w:rPr>
                <w:rFonts w:ascii="Arial" w:hAnsi="Arial" w:cs="Arial"/>
                <w:sz w:val="20"/>
                <w:szCs w:val="20"/>
              </w:rPr>
            </w:pPr>
          </w:p>
          <w:p w14:paraId="7021E2AF" w14:textId="60F1B39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spremembe, določene v prvem odstavku, se smiselno spreminjajo tudi drugi do peti odstavek 44. člena.</w:t>
            </w:r>
          </w:p>
          <w:p w14:paraId="338305FD" w14:textId="448990DA" w:rsidR="00FF471D" w:rsidRDefault="00FF471D" w:rsidP="00A60195">
            <w:pPr>
              <w:spacing w:after="0" w:line="260" w:lineRule="exact"/>
              <w:jc w:val="both"/>
              <w:rPr>
                <w:rFonts w:ascii="Arial" w:hAnsi="Arial" w:cs="Arial"/>
                <w:sz w:val="20"/>
                <w:szCs w:val="20"/>
              </w:rPr>
            </w:pPr>
          </w:p>
          <w:p w14:paraId="6C86E225" w14:textId="6B375294" w:rsidR="00FF471D" w:rsidRPr="00A60195" w:rsidRDefault="00FF471D" w:rsidP="00A60195">
            <w:pPr>
              <w:spacing w:after="0" w:line="260" w:lineRule="exact"/>
              <w:jc w:val="both"/>
              <w:rPr>
                <w:rFonts w:ascii="Arial" w:hAnsi="Arial" w:cs="Arial"/>
                <w:sz w:val="20"/>
                <w:szCs w:val="20"/>
              </w:rPr>
            </w:pPr>
            <w:r>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i v tujini. Hkrati se za izobraževalno organizacijo določa tudi možnost vlaganja dopolnitev k prošnji za izdajo dovoljenja za prebivanje zaradi študija, brez posebnega pooblastila s strani tujca.</w:t>
            </w:r>
          </w:p>
          <w:p w14:paraId="5F02446A" w14:textId="77777777" w:rsidR="00A60195" w:rsidRPr="00A60195" w:rsidRDefault="00A60195" w:rsidP="00A60195">
            <w:pPr>
              <w:spacing w:after="0" w:line="260" w:lineRule="exact"/>
              <w:jc w:val="both"/>
              <w:rPr>
                <w:rFonts w:ascii="Arial" w:hAnsi="Arial" w:cs="Arial"/>
                <w:sz w:val="20"/>
                <w:szCs w:val="20"/>
              </w:rPr>
            </w:pPr>
          </w:p>
          <w:p w14:paraId="750785A0" w14:textId="59822E2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Skladno z Direktivo 2016/801/EU je treba dodatno tudi določiti, da se za tujca, ki bo prišel na študij v Republiko Slovenijo v okviru posebnega programa </w:t>
            </w:r>
            <w:r w:rsidR="00863D04">
              <w:rPr>
                <w:rFonts w:ascii="Arial" w:hAnsi="Arial" w:cs="Arial"/>
                <w:sz w:val="20"/>
                <w:szCs w:val="20"/>
              </w:rPr>
              <w:t>EU</w:t>
            </w:r>
            <w:r w:rsidR="00662153">
              <w:rPr>
                <w:rFonts w:ascii="Arial" w:hAnsi="Arial" w:cs="Arial"/>
                <w:sz w:val="20"/>
                <w:szCs w:val="20"/>
              </w:rPr>
              <w:t xml:space="preserve"> </w:t>
            </w:r>
            <w:r w:rsidR="00863D04">
              <w:rPr>
                <w:rFonts w:ascii="Arial" w:hAnsi="Arial" w:cs="Arial"/>
                <w:sz w:val="20"/>
                <w:szCs w:val="20"/>
              </w:rPr>
              <w:t xml:space="preserve">ali </w:t>
            </w:r>
            <w:r w:rsidRPr="00A60195">
              <w:rPr>
                <w:rFonts w:ascii="Arial" w:hAnsi="Arial" w:cs="Arial"/>
                <w:sz w:val="20"/>
                <w:szCs w:val="20"/>
              </w:rPr>
              <w:t xml:space="preserve"> večstranskih program</w:t>
            </w:r>
            <w:r w:rsidR="00863D04">
              <w:rPr>
                <w:rFonts w:ascii="Arial" w:hAnsi="Arial" w:cs="Arial"/>
                <w:sz w:val="20"/>
                <w:szCs w:val="20"/>
              </w:rPr>
              <w:t>ov</w:t>
            </w:r>
            <w:r w:rsidRPr="00A60195">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Pr>
                <w:rFonts w:ascii="Arial" w:hAnsi="Arial" w:cs="Arial"/>
                <w:sz w:val="20"/>
                <w:szCs w:val="20"/>
              </w:rPr>
              <w:t>,</w:t>
            </w:r>
            <w:r w:rsidR="007E2328" w:rsidRPr="007E2328">
              <w:rPr>
                <w:rFonts w:ascii="Arial" w:hAnsi="Arial" w:cs="Arial"/>
                <w:sz w:val="20"/>
                <w:szCs w:val="20"/>
              </w:rPr>
              <w:t xml:space="preserve"> oziroma v primeru, da je naziv programa ali sporazuma preširok za zapis na kratici, kratice držav članic, med katerimi je sporazum sklenjen</w:t>
            </w:r>
            <w:r w:rsidRPr="00A60195">
              <w:rPr>
                <w:rFonts w:ascii="Arial" w:hAnsi="Arial" w:cs="Arial"/>
                <w:sz w:val="20"/>
                <w:szCs w:val="20"/>
              </w:rPr>
              <w:t xml:space="preserve">. </w:t>
            </w:r>
          </w:p>
          <w:p w14:paraId="3C9E3347" w14:textId="77777777" w:rsidR="00A60195" w:rsidRPr="00A60195" w:rsidRDefault="00A60195" w:rsidP="00A60195">
            <w:pPr>
              <w:spacing w:after="0" w:line="260" w:lineRule="exact"/>
              <w:jc w:val="both"/>
              <w:rPr>
                <w:rFonts w:ascii="Arial" w:hAnsi="Arial" w:cs="Arial"/>
                <w:sz w:val="20"/>
                <w:szCs w:val="20"/>
              </w:rPr>
            </w:pPr>
          </w:p>
          <w:p w14:paraId="1C21F0DA" w14:textId="78F93A8A"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Z devetim odstavkom se prenaša zaveza iz Direktive 2016/801/EU, skladno s katero se dovoljenja zaradi študija tujcem, ki v Republiki Sloveniji študirajo v okviru posebnega programa </w:t>
            </w:r>
            <w:r w:rsidR="00863D04">
              <w:rPr>
                <w:rFonts w:ascii="Arial" w:hAnsi="Arial" w:cs="Arial"/>
                <w:sz w:val="20"/>
                <w:szCs w:val="20"/>
              </w:rPr>
              <w:t xml:space="preserve">EU </w:t>
            </w:r>
            <w:r w:rsidRPr="00A60195">
              <w:rPr>
                <w:rFonts w:ascii="Arial" w:hAnsi="Arial" w:cs="Arial"/>
                <w:sz w:val="20"/>
                <w:szCs w:val="20"/>
              </w:rPr>
              <w:t>ali večstranskih program</w:t>
            </w:r>
            <w:r w:rsidR="00863D04">
              <w:rPr>
                <w:rFonts w:ascii="Arial" w:hAnsi="Arial" w:cs="Arial"/>
                <w:sz w:val="20"/>
                <w:szCs w:val="20"/>
              </w:rPr>
              <w:t>ov</w:t>
            </w:r>
            <w:r w:rsidRPr="00A60195">
              <w:rPr>
                <w:rFonts w:ascii="Arial" w:hAnsi="Arial" w:cs="Arial"/>
                <w:sz w:val="20"/>
                <w:szCs w:val="20"/>
              </w:rPr>
              <w:t>, ki vključujejo ukrepe za spodbujanje mobilnosti ali na podlagi sporazuma med dvema ali več visokošolskimi zavodi, izdajo z veljavnostjo dveh let oziroma za čas trajanja študija, če je ta krajši.</w:t>
            </w:r>
          </w:p>
          <w:p w14:paraId="5D21AEAA" w14:textId="77777777" w:rsidR="00442D7C" w:rsidRPr="00A60195" w:rsidRDefault="00442D7C" w:rsidP="00A60195">
            <w:pPr>
              <w:spacing w:after="0" w:line="260" w:lineRule="exact"/>
              <w:jc w:val="both"/>
              <w:rPr>
                <w:rFonts w:ascii="Arial" w:hAnsi="Arial" w:cs="Arial"/>
                <w:sz w:val="20"/>
                <w:szCs w:val="20"/>
              </w:rPr>
            </w:pPr>
          </w:p>
          <w:p w14:paraId="703696EE" w14:textId="2FBD949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A00A2">
              <w:rPr>
                <w:rFonts w:ascii="Arial" w:hAnsi="Arial" w:cs="Arial"/>
                <w:sz w:val="20"/>
                <w:szCs w:val="20"/>
              </w:rPr>
              <w:t>1</w:t>
            </w:r>
            <w:r w:rsidR="004C5B85">
              <w:rPr>
                <w:rFonts w:ascii="Arial" w:hAnsi="Arial" w:cs="Arial"/>
                <w:sz w:val="20"/>
                <w:szCs w:val="20"/>
              </w:rPr>
              <w:t>9</w:t>
            </w:r>
            <w:r w:rsidRPr="00A60195">
              <w:rPr>
                <w:rFonts w:ascii="Arial" w:hAnsi="Arial" w:cs="Arial"/>
                <w:sz w:val="20"/>
                <w:szCs w:val="20"/>
              </w:rPr>
              <w:t>. členu</w:t>
            </w:r>
          </w:p>
          <w:p w14:paraId="79492D3B" w14:textId="77777777" w:rsidR="00442D7C" w:rsidRPr="00A60195" w:rsidRDefault="00442D7C" w:rsidP="00A60195">
            <w:pPr>
              <w:spacing w:after="0" w:line="260" w:lineRule="exact"/>
              <w:jc w:val="both"/>
              <w:rPr>
                <w:rFonts w:ascii="Arial" w:hAnsi="Arial" w:cs="Arial"/>
                <w:sz w:val="20"/>
                <w:szCs w:val="20"/>
              </w:rPr>
            </w:pPr>
          </w:p>
          <w:p w14:paraId="07592B8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aradi prenosa Direktive 2016/801/EU se tako dodata novi 44.a in 44.b člen, dodatno pa se zaradi namena izdaje dovoljenj za prebivanje zaradi opravljanja prostovoljskega dela in pripravništva dodajata tudi nov</w:t>
            </w:r>
            <w:r w:rsidR="00863D04">
              <w:rPr>
                <w:rFonts w:ascii="Arial" w:hAnsi="Arial" w:cs="Arial"/>
                <w:sz w:val="20"/>
                <w:szCs w:val="20"/>
              </w:rPr>
              <w:t>a</w:t>
            </w:r>
            <w:r w:rsidRPr="00A60195">
              <w:rPr>
                <w:rFonts w:ascii="Arial" w:hAnsi="Arial" w:cs="Arial"/>
                <w:sz w:val="20"/>
                <w:szCs w:val="20"/>
              </w:rPr>
              <w:t xml:space="preserve"> 44.c in 44.d člen.</w:t>
            </w:r>
          </w:p>
          <w:p w14:paraId="02E837C3" w14:textId="77777777" w:rsidR="00A60195" w:rsidRPr="00A60195" w:rsidRDefault="00A60195" w:rsidP="00A60195">
            <w:pPr>
              <w:spacing w:after="0" w:line="260" w:lineRule="exact"/>
              <w:jc w:val="both"/>
              <w:rPr>
                <w:rFonts w:ascii="Arial" w:hAnsi="Arial" w:cs="Arial"/>
                <w:sz w:val="20"/>
                <w:szCs w:val="20"/>
              </w:rPr>
            </w:pPr>
          </w:p>
          <w:p w14:paraId="21AFD329" w14:textId="33080D8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44a. člena se p</w:t>
            </w:r>
            <w:r w:rsidR="00B94408">
              <w:rPr>
                <w:rFonts w:ascii="Arial" w:hAnsi="Arial" w:cs="Arial"/>
                <w:sz w:val="20"/>
                <w:szCs w:val="20"/>
              </w:rPr>
              <w:t xml:space="preserve">renaša z Direktivo 2016/801/EU </w:t>
            </w:r>
            <w:r w:rsidRPr="00A60195">
              <w:rPr>
                <w:rFonts w:ascii="Arial" w:hAnsi="Arial" w:cs="Arial"/>
                <w:sz w:val="20"/>
                <w:szCs w:val="20"/>
              </w:rPr>
              <w:t xml:space="preserve">vzpostavljen modificiran sistem mobilnosti za tiste tujce, ki so znotraj </w:t>
            </w:r>
            <w:r w:rsidR="00D54158">
              <w:rPr>
                <w:rFonts w:ascii="Arial" w:hAnsi="Arial" w:cs="Arial"/>
                <w:sz w:val="20"/>
                <w:szCs w:val="20"/>
              </w:rPr>
              <w:t>EU</w:t>
            </w:r>
            <w:r w:rsidR="0040790E">
              <w:rPr>
                <w:rFonts w:ascii="Arial" w:hAnsi="Arial" w:cs="Arial"/>
                <w:sz w:val="20"/>
                <w:szCs w:val="20"/>
              </w:rPr>
              <w:t xml:space="preserve"> </w:t>
            </w:r>
            <w:r w:rsidRPr="00A60195">
              <w:rPr>
                <w:rFonts w:ascii="Arial" w:hAnsi="Arial" w:cs="Arial"/>
                <w:sz w:val="20"/>
                <w:szCs w:val="20"/>
              </w:rPr>
              <w:t>vključeni v programe za spodbujanje mobilnosti ali izvajajo mobilnost v okviru sporazumov med dvema ali več visokošolskimi zavodi. Iz predloga tega člena izhaja, da tujec, ki mu je dovoljenje za začasno prebivanje prva izdala druga članica</w:t>
            </w:r>
            <w:r w:rsidR="0040790E">
              <w:rPr>
                <w:rFonts w:ascii="Arial" w:hAnsi="Arial" w:cs="Arial"/>
                <w:sz w:val="20"/>
                <w:szCs w:val="20"/>
              </w:rPr>
              <w:t xml:space="preserve"> </w:t>
            </w:r>
            <w:r w:rsidR="00D54158">
              <w:rPr>
                <w:rFonts w:ascii="Arial" w:hAnsi="Arial" w:cs="Arial"/>
                <w:sz w:val="20"/>
                <w:szCs w:val="20"/>
              </w:rPr>
              <w:t>EU</w:t>
            </w:r>
            <w:r w:rsidRPr="00A60195">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Pr>
                <w:rFonts w:ascii="Arial" w:hAnsi="Arial" w:cs="Arial"/>
                <w:sz w:val="20"/>
                <w:szCs w:val="20"/>
              </w:rPr>
              <w:t xml:space="preserve"> </w:t>
            </w:r>
            <w:r w:rsidR="00D54158">
              <w:rPr>
                <w:rFonts w:ascii="Arial" w:hAnsi="Arial" w:cs="Arial"/>
                <w:sz w:val="20"/>
                <w:szCs w:val="20"/>
              </w:rPr>
              <w:t>EU</w:t>
            </w:r>
            <w:r w:rsidRPr="00A60195">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V kolikor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14:paraId="7144A2E3" w14:textId="77777777" w:rsidR="00A60195" w:rsidRPr="00A60195" w:rsidRDefault="00A60195" w:rsidP="00A60195">
            <w:pPr>
              <w:spacing w:after="0" w:line="260" w:lineRule="exact"/>
              <w:jc w:val="both"/>
              <w:rPr>
                <w:rFonts w:ascii="Arial" w:hAnsi="Arial" w:cs="Arial"/>
                <w:sz w:val="20"/>
                <w:szCs w:val="20"/>
              </w:rPr>
            </w:pPr>
          </w:p>
          <w:p w14:paraId="7129CAE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V 44.b členu se enako kot pri raziskovalcih, tudi za tuje študente omogoča, da tujec po končanem študiju izrabi pravico do iskanja zaposlitve ali samozaposlitve. Predlog člena sledi ureditvi za tuje raziskovalce iz predloga 38.d člena. Tujec mora v času iskanja zaposlitve v Republiki Sloveniji izpolnjevati splošne pogoje za izdajo dovoljenja za prebivanje ter izkazati, da je zaključil visokošolski študij v Republiki Sloveniji. </w:t>
            </w:r>
          </w:p>
          <w:p w14:paraId="6B593A02" w14:textId="77777777" w:rsidR="00A60195" w:rsidRPr="00A60195" w:rsidRDefault="00A60195" w:rsidP="00A60195">
            <w:pPr>
              <w:spacing w:after="0" w:line="260" w:lineRule="exact"/>
              <w:jc w:val="both"/>
              <w:rPr>
                <w:rFonts w:ascii="Arial" w:hAnsi="Arial" w:cs="Arial"/>
                <w:sz w:val="20"/>
                <w:szCs w:val="20"/>
              </w:rPr>
            </w:pPr>
          </w:p>
          <w:p w14:paraId="59134CF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S predlogom </w:t>
            </w:r>
            <w:r w:rsidR="00C13E36">
              <w:rPr>
                <w:rFonts w:ascii="Arial" w:hAnsi="Arial" w:cs="Arial"/>
                <w:sz w:val="20"/>
                <w:szCs w:val="20"/>
              </w:rPr>
              <w:t>tretjega</w:t>
            </w:r>
            <w:r w:rsidRPr="00A60195">
              <w:rPr>
                <w:rFonts w:ascii="Arial" w:hAnsi="Arial" w:cs="Arial"/>
                <w:sz w:val="20"/>
                <w:szCs w:val="20"/>
              </w:rPr>
              <w:t xml:space="preserve"> odstavka tega člena se ureja situacije, ko je tujec že vložil vlogo za izdajo nadaljnjega dovoljenja za prebivanje zaradi iskanja zaposlitve, ki jo mora skladno s predlogom tega člena vložiti najmanj 30 dni pred iztekom veljavnega dovoljenja za prebivanje, dokazilo o zaključku študija pa še ni na voljo (tujec je zaključil študij, opravil zagovor diplomske naloge, potrdila pa univerza še ni izdala). V teh primerih mora upravna enota dati tujcu primeren rok za dopolnitev vloge.</w:t>
            </w:r>
          </w:p>
          <w:p w14:paraId="547BC13F" w14:textId="77777777" w:rsidR="00A60195" w:rsidRPr="00A60195" w:rsidRDefault="00A60195" w:rsidP="00A60195">
            <w:pPr>
              <w:spacing w:after="0" w:line="260" w:lineRule="exact"/>
              <w:jc w:val="both"/>
              <w:rPr>
                <w:rFonts w:ascii="Arial" w:hAnsi="Arial" w:cs="Arial"/>
                <w:sz w:val="20"/>
                <w:szCs w:val="20"/>
              </w:rPr>
            </w:pPr>
          </w:p>
          <w:p w14:paraId="2AB165DB" w14:textId="77777777" w:rsidR="00CC4737" w:rsidRPr="00CC4737" w:rsidRDefault="00CC4737" w:rsidP="00CC4737">
            <w:pPr>
              <w:spacing w:after="0" w:line="260" w:lineRule="exact"/>
              <w:jc w:val="both"/>
              <w:rPr>
                <w:rFonts w:ascii="Arial" w:hAnsi="Arial" w:cs="Arial"/>
                <w:sz w:val="20"/>
                <w:szCs w:val="20"/>
              </w:rPr>
            </w:pPr>
            <w:r>
              <w:rPr>
                <w:rFonts w:ascii="Arial" w:hAnsi="Arial" w:cs="Arial"/>
                <w:sz w:val="20"/>
                <w:szCs w:val="20"/>
              </w:rPr>
              <w:t>Predlog 44.c</w:t>
            </w:r>
            <w:r w:rsidRPr="00CC4737">
              <w:rPr>
                <w:rFonts w:ascii="Arial" w:hAnsi="Arial" w:cs="Arial"/>
                <w:sz w:val="20"/>
                <w:szCs w:val="20"/>
              </w:rPr>
              <w:t xml:space="preserve">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in v drugi državi članici dovoljenja za prebivanje v okviru izvajanja mobilnosti oziroma spremstva s strani družinskih članov, niso pridobili, njihovo dovoljenje za prebivanje, izdano v Republiki Sloveniji,  pa je poteklo, se s predlogom prvega in drugega odstavka tega člena omogoča vstop v državo brez formalnosti.</w:t>
            </w:r>
          </w:p>
          <w:p w14:paraId="729D3F79" w14:textId="77777777" w:rsidR="00CC4737" w:rsidRPr="00CC4737" w:rsidRDefault="00CC4737" w:rsidP="00CC4737">
            <w:pPr>
              <w:spacing w:after="0" w:line="260" w:lineRule="exact"/>
              <w:jc w:val="both"/>
              <w:rPr>
                <w:rFonts w:ascii="Arial" w:hAnsi="Arial" w:cs="Arial"/>
                <w:sz w:val="20"/>
                <w:szCs w:val="20"/>
              </w:rPr>
            </w:pPr>
          </w:p>
          <w:p w14:paraId="1598F8A6" w14:textId="7C843F79" w:rsidR="00CC4737" w:rsidRPr="00CC4737" w:rsidRDefault="00CC4737" w:rsidP="00CC4737">
            <w:pPr>
              <w:spacing w:after="0" w:line="260" w:lineRule="exact"/>
              <w:jc w:val="both"/>
              <w:rPr>
                <w:rFonts w:ascii="Arial" w:hAnsi="Arial" w:cs="Arial"/>
                <w:sz w:val="20"/>
                <w:szCs w:val="20"/>
              </w:rPr>
            </w:pPr>
            <w:r w:rsidRPr="00CC4737">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Pr>
                <w:rFonts w:ascii="Arial" w:hAnsi="Arial" w:cs="Arial"/>
                <w:sz w:val="20"/>
                <w:szCs w:val="20"/>
              </w:rPr>
              <w:t xml:space="preserve">EU </w:t>
            </w:r>
            <w:r w:rsidRPr="00CC4737">
              <w:rPr>
                <w:rFonts w:ascii="Arial" w:hAnsi="Arial" w:cs="Arial"/>
                <w:sz w:val="20"/>
                <w:szCs w:val="20"/>
              </w:rPr>
              <w:t xml:space="preserve"> odobrena,  vendar zaradi nastopa razlogov, ki se pojavijo po nastopu kratkotrajne ali dolgotrajne premestitve (npr. dovoljenje za prebivanje, izdano v Republiki Sloveniji, ki je podlaga za izvajanje mobilnosti v drugi državi članici</w:t>
            </w:r>
            <w:r w:rsidR="00662153">
              <w:rPr>
                <w:rFonts w:ascii="Arial" w:hAnsi="Arial" w:cs="Arial"/>
                <w:sz w:val="20"/>
                <w:szCs w:val="20"/>
              </w:rPr>
              <w:t xml:space="preserve"> EU </w:t>
            </w:r>
            <w:r w:rsidRPr="00CC4737">
              <w:rPr>
                <w:rFonts w:ascii="Arial" w:hAnsi="Arial" w:cs="Arial"/>
                <w:sz w:val="20"/>
                <w:szCs w:val="20"/>
              </w:rPr>
              <w:t>, je bilo v času izvajanja mobilnosti razveljavljeno ali je prenehalo iz drugih razlogov),  pogoji za izvajanje mobilnosti niso več izpolnjeni.</w:t>
            </w:r>
          </w:p>
          <w:p w14:paraId="2887BD2A" w14:textId="77777777" w:rsidR="00CC4737" w:rsidRPr="00CC4737" w:rsidRDefault="00CC4737" w:rsidP="00CC4737">
            <w:pPr>
              <w:spacing w:after="0" w:line="260" w:lineRule="exact"/>
              <w:jc w:val="both"/>
              <w:rPr>
                <w:rFonts w:ascii="Arial" w:hAnsi="Arial" w:cs="Arial"/>
                <w:sz w:val="20"/>
                <w:szCs w:val="20"/>
              </w:rPr>
            </w:pPr>
          </w:p>
          <w:p w14:paraId="7A70CB52" w14:textId="77777777" w:rsidR="00CC4737" w:rsidRPr="00CC4737" w:rsidRDefault="00CC4737" w:rsidP="00CC4737">
            <w:pPr>
              <w:spacing w:after="0" w:line="260" w:lineRule="exact"/>
              <w:jc w:val="both"/>
              <w:rPr>
                <w:rFonts w:ascii="Arial" w:hAnsi="Arial" w:cs="Arial"/>
                <w:sz w:val="20"/>
                <w:szCs w:val="20"/>
              </w:rPr>
            </w:pPr>
            <w:r w:rsidRPr="00CC4737">
              <w:rPr>
                <w:rFonts w:ascii="Arial" w:hAnsi="Arial" w:cs="Arial"/>
                <w:sz w:val="20"/>
                <w:szCs w:val="20"/>
              </w:rPr>
              <w:t xml:space="preserve">S predlogom četrtega odstavka tega člena se za nekdanje imetnike dovoljenja za začasno prebivanje iz namena opravljanja raziskovalnega dela ali študija in družinske člane raziskovalca se določa, da morajo najkasneje v petih dneh od ponovnega vstopa v državo zaprositi za izdajo dovoljenja za začasno prebivanje iz katerega koli namena, po ZTuj-2. </w:t>
            </w:r>
          </w:p>
          <w:p w14:paraId="54350B8A" w14:textId="77777777" w:rsidR="00CC4737" w:rsidRDefault="00CC4737" w:rsidP="00A60195">
            <w:pPr>
              <w:spacing w:after="0" w:line="260" w:lineRule="exact"/>
              <w:jc w:val="both"/>
              <w:rPr>
                <w:rFonts w:ascii="Arial" w:hAnsi="Arial" w:cs="Arial"/>
                <w:sz w:val="20"/>
                <w:szCs w:val="20"/>
              </w:rPr>
            </w:pPr>
          </w:p>
          <w:p w14:paraId="120885A0"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4.</w:t>
            </w:r>
            <w:r w:rsidR="00CC4737">
              <w:rPr>
                <w:rFonts w:ascii="Arial" w:hAnsi="Arial" w:cs="Arial"/>
                <w:sz w:val="20"/>
                <w:szCs w:val="20"/>
              </w:rPr>
              <w:t>č</w:t>
            </w:r>
            <w:r w:rsidRPr="00A60195">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Pr>
                <w:rFonts w:ascii="Arial" w:hAnsi="Arial" w:cs="Arial"/>
                <w:sz w:val="20"/>
                <w:szCs w:val="20"/>
              </w:rPr>
              <w:t xml:space="preserve"> organizacijo s prostovoljskim programom</w:t>
            </w:r>
            <w:r w:rsidRPr="00A60195">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14:paraId="6BFB1274" w14:textId="77777777" w:rsidR="00A60195" w:rsidRPr="00A60195" w:rsidRDefault="00A60195" w:rsidP="00A60195">
            <w:pPr>
              <w:spacing w:after="0" w:line="260" w:lineRule="exact"/>
              <w:jc w:val="both"/>
              <w:rPr>
                <w:rFonts w:ascii="Arial" w:hAnsi="Arial" w:cs="Arial"/>
                <w:sz w:val="20"/>
                <w:szCs w:val="20"/>
              </w:rPr>
            </w:pPr>
          </w:p>
          <w:p w14:paraId="19FFE959"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ošnjo za izdajo dovoljenja za prebivanje za namen opravljanja prostovoljskega dela bo lahko vložil tujec, prostovoljska organizacija ali</w:t>
            </w:r>
            <w:r w:rsidR="001216DA" w:rsidRPr="001216DA">
              <w:rPr>
                <w:rFonts w:ascii="Arial" w:hAnsi="Arial" w:cs="Arial"/>
                <w:sz w:val="20"/>
                <w:szCs w:val="20"/>
              </w:rPr>
              <w:t xml:space="preserve"> </w:t>
            </w:r>
            <w:r w:rsidR="001216DA">
              <w:rPr>
                <w:rFonts w:ascii="Arial" w:hAnsi="Arial" w:cs="Arial"/>
                <w:sz w:val="20"/>
                <w:szCs w:val="20"/>
              </w:rPr>
              <w:t>organizacija</w:t>
            </w:r>
            <w:r w:rsidR="001216DA" w:rsidRPr="001216DA">
              <w:rPr>
                <w:rFonts w:ascii="Arial" w:hAnsi="Arial" w:cs="Arial"/>
                <w:sz w:val="20"/>
                <w:szCs w:val="20"/>
              </w:rPr>
              <w:t xml:space="preserve"> s prostovoljskim programom</w:t>
            </w:r>
            <w:r w:rsidRPr="00A60195">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14:paraId="09A7C2E4" w14:textId="77777777" w:rsidR="001216DA" w:rsidRDefault="001216DA" w:rsidP="00A60195">
            <w:pPr>
              <w:spacing w:after="0" w:line="260" w:lineRule="exact"/>
              <w:jc w:val="both"/>
              <w:rPr>
                <w:rFonts w:ascii="Arial" w:hAnsi="Arial" w:cs="Arial"/>
                <w:sz w:val="20"/>
                <w:szCs w:val="20"/>
              </w:rPr>
            </w:pPr>
          </w:p>
          <w:p w14:paraId="03EC6A37" w14:textId="7883ED8E" w:rsidR="0066677E" w:rsidRPr="00A60195" w:rsidRDefault="0066677E" w:rsidP="00A60195">
            <w:pPr>
              <w:spacing w:after="0" w:line="260" w:lineRule="exact"/>
              <w:jc w:val="both"/>
              <w:rPr>
                <w:rFonts w:ascii="Arial" w:hAnsi="Arial" w:cs="Arial"/>
                <w:sz w:val="20"/>
                <w:szCs w:val="20"/>
              </w:rPr>
            </w:pPr>
            <w:r>
              <w:rPr>
                <w:rFonts w:ascii="Arial" w:hAnsi="Arial" w:cs="Arial"/>
                <w:sz w:val="20"/>
                <w:szCs w:val="20"/>
              </w:rPr>
              <w:t>Predlog določb</w:t>
            </w:r>
            <w:r w:rsidR="001216DA">
              <w:rPr>
                <w:rFonts w:ascii="Arial" w:hAnsi="Arial" w:cs="Arial"/>
                <w:sz w:val="20"/>
                <w:szCs w:val="20"/>
              </w:rPr>
              <w:t xml:space="preserve"> </w:t>
            </w:r>
            <w:r w:rsidR="00CC4737">
              <w:rPr>
                <w:rFonts w:ascii="Arial" w:hAnsi="Arial" w:cs="Arial"/>
                <w:sz w:val="20"/>
                <w:szCs w:val="20"/>
              </w:rPr>
              <w:t>četrtega</w:t>
            </w:r>
            <w:r>
              <w:rPr>
                <w:rFonts w:ascii="Arial" w:hAnsi="Arial" w:cs="Arial"/>
                <w:sz w:val="20"/>
                <w:szCs w:val="20"/>
              </w:rPr>
              <w:t xml:space="preserve"> d</w:t>
            </w:r>
            <w:r w:rsidR="00CC4737">
              <w:rPr>
                <w:rFonts w:ascii="Arial" w:hAnsi="Arial" w:cs="Arial"/>
                <w:sz w:val="20"/>
                <w:szCs w:val="20"/>
              </w:rPr>
              <w:t>o</w:t>
            </w:r>
            <w:r>
              <w:rPr>
                <w:rFonts w:ascii="Arial" w:hAnsi="Arial" w:cs="Arial"/>
                <w:sz w:val="20"/>
                <w:szCs w:val="20"/>
              </w:rPr>
              <w:t xml:space="preserve"> sedmega odstavka zagotavlja tudi</w:t>
            </w:r>
            <w:r w:rsidRPr="0066677E">
              <w:rPr>
                <w:rFonts w:ascii="Arial" w:hAnsi="Arial" w:cs="Arial"/>
                <w:sz w:val="20"/>
                <w:szCs w:val="20"/>
              </w:rPr>
              <w:t xml:space="preserve">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Pr>
                <w:rFonts w:ascii="Arial" w:hAnsi="Arial" w:cs="Arial"/>
                <w:sz w:val="20"/>
                <w:szCs w:val="20"/>
              </w:rPr>
              <w:t xml:space="preserve"> Evropske solidarnostne enote</w:t>
            </w:r>
            <w:r w:rsidRPr="0066677E">
              <w:rPr>
                <w:rFonts w:ascii="Arial" w:hAnsi="Arial" w:cs="Arial"/>
                <w:sz w:val="20"/>
                <w:szCs w:val="20"/>
              </w:rPr>
              <w:t xml:space="preserve"> so namreč zajeti tudi javni zavodi (in javne službe, ki jih izvajajo) ter podjetja.</w:t>
            </w:r>
          </w:p>
          <w:p w14:paraId="1FB37B1A" w14:textId="77777777" w:rsidR="00A60195" w:rsidRPr="00A60195" w:rsidRDefault="00A60195" w:rsidP="00A60195">
            <w:pPr>
              <w:spacing w:after="0" w:line="260" w:lineRule="exact"/>
              <w:jc w:val="both"/>
              <w:rPr>
                <w:rFonts w:ascii="Arial" w:hAnsi="Arial" w:cs="Arial"/>
                <w:sz w:val="20"/>
                <w:szCs w:val="20"/>
              </w:rPr>
            </w:pPr>
          </w:p>
          <w:p w14:paraId="438653F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14:paraId="1350C596" w14:textId="77777777" w:rsidR="006F0555" w:rsidRPr="00A60195" w:rsidRDefault="006F0555" w:rsidP="00A60195">
            <w:pPr>
              <w:spacing w:after="0" w:line="260" w:lineRule="exact"/>
              <w:jc w:val="both"/>
              <w:rPr>
                <w:rFonts w:ascii="Arial" w:hAnsi="Arial" w:cs="Arial"/>
                <w:sz w:val="20"/>
                <w:szCs w:val="20"/>
              </w:rPr>
            </w:pPr>
          </w:p>
          <w:p w14:paraId="1CB8D992" w14:textId="633E9394"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Tujcu, ki bo želel prebivati v Republiki Sloveniji zaradi opravljanja pripravništva, bo pristojni organ lahko izdal enotno dovoljenje za prebivanje, če bo </w:t>
            </w:r>
            <w:r w:rsidR="00886ED1">
              <w:rPr>
                <w:rFonts w:ascii="Arial" w:hAnsi="Arial" w:cs="Arial"/>
                <w:sz w:val="20"/>
                <w:szCs w:val="20"/>
              </w:rPr>
              <w:t>v postopku izdano</w:t>
            </w:r>
            <w:r w:rsidR="00886ED1">
              <w:t xml:space="preserve"> </w:t>
            </w:r>
            <w:r w:rsidR="00886ED1" w:rsidRPr="00886ED1">
              <w:rPr>
                <w:rFonts w:ascii="Arial" w:hAnsi="Arial" w:cs="Arial"/>
                <w:sz w:val="20"/>
                <w:szCs w:val="20"/>
              </w:rPr>
              <w:t>soglasje Z</w:t>
            </w:r>
            <w:r w:rsidR="00D54158">
              <w:rPr>
                <w:rFonts w:ascii="Arial" w:hAnsi="Arial" w:cs="Arial"/>
                <w:sz w:val="20"/>
                <w:szCs w:val="20"/>
              </w:rPr>
              <w:t xml:space="preserve">avoda </w:t>
            </w:r>
            <w:r w:rsidR="00886ED1" w:rsidRPr="00886ED1">
              <w:rPr>
                <w:rFonts w:ascii="Arial" w:hAnsi="Arial" w:cs="Arial"/>
                <w:sz w:val="20"/>
                <w:szCs w:val="20"/>
              </w:rPr>
              <w:t>R</w:t>
            </w:r>
            <w:r w:rsidR="00D54158">
              <w:rPr>
                <w:rFonts w:ascii="Arial" w:hAnsi="Arial" w:cs="Arial"/>
                <w:sz w:val="20"/>
                <w:szCs w:val="20"/>
              </w:rPr>
              <w:t xml:space="preserve">epublike </w:t>
            </w:r>
            <w:r w:rsidR="00886ED1" w:rsidRPr="00886ED1">
              <w:rPr>
                <w:rFonts w:ascii="Arial" w:hAnsi="Arial" w:cs="Arial"/>
                <w:sz w:val="20"/>
                <w:szCs w:val="20"/>
              </w:rPr>
              <w:t>S</w:t>
            </w:r>
            <w:r w:rsidR="00D54158">
              <w:rPr>
                <w:rFonts w:ascii="Arial" w:hAnsi="Arial" w:cs="Arial"/>
                <w:sz w:val="20"/>
                <w:szCs w:val="20"/>
              </w:rPr>
              <w:t>lovenije za zaposlovanje</w:t>
            </w:r>
            <w:r w:rsidR="00886ED1" w:rsidRPr="00886ED1">
              <w:rPr>
                <w:rFonts w:ascii="Arial" w:hAnsi="Arial" w:cs="Arial"/>
                <w:sz w:val="20"/>
                <w:szCs w:val="20"/>
              </w:rPr>
              <w:t xml:space="preserve"> k izdaji enotnega dovoljenja</w:t>
            </w:r>
            <w:r w:rsidR="00886ED1">
              <w:rPr>
                <w:rFonts w:ascii="Arial" w:hAnsi="Arial" w:cs="Arial"/>
                <w:sz w:val="20"/>
                <w:szCs w:val="20"/>
              </w:rPr>
              <w:t xml:space="preserve"> (v postopku izdaje soglasje bo pristojni organ med drugim preverjal ali ima </w:t>
            </w:r>
            <w:r w:rsidRPr="00A60195">
              <w:rPr>
                <w:rFonts w:ascii="Arial" w:hAnsi="Arial" w:cs="Arial"/>
                <w:sz w:val="20"/>
                <w:szCs w:val="20"/>
              </w:rPr>
              <w:t>tujec sklenje</w:t>
            </w:r>
            <w:r w:rsidR="00920C30">
              <w:rPr>
                <w:rFonts w:ascii="Arial" w:hAnsi="Arial" w:cs="Arial"/>
                <w:sz w:val="20"/>
                <w:szCs w:val="20"/>
              </w:rPr>
              <w:t>no</w:t>
            </w:r>
            <w:r w:rsidRPr="00A60195">
              <w:rPr>
                <w:rFonts w:ascii="Arial" w:hAnsi="Arial" w:cs="Arial"/>
                <w:sz w:val="20"/>
                <w:szCs w:val="20"/>
              </w:rPr>
              <w:t xml:space="preserve">  </w:t>
            </w:r>
            <w:r w:rsidR="00920C30">
              <w:rPr>
                <w:rFonts w:ascii="Arial" w:hAnsi="Arial" w:cs="Arial"/>
                <w:sz w:val="20"/>
                <w:szCs w:val="20"/>
              </w:rPr>
              <w:t xml:space="preserve">pogodbo o zaposlitvi ali </w:t>
            </w:r>
            <w:r w:rsidR="00CC4737">
              <w:rPr>
                <w:rFonts w:ascii="Arial" w:hAnsi="Arial" w:cs="Arial"/>
                <w:sz w:val="20"/>
                <w:szCs w:val="20"/>
              </w:rPr>
              <w:t>pogodbo civilnega prava z delodajalcem oziroma naročnikom dela,</w:t>
            </w:r>
            <w:r w:rsidR="00D54158">
              <w:rPr>
                <w:rFonts w:ascii="Arial" w:hAnsi="Arial" w:cs="Arial"/>
                <w:sz w:val="20"/>
                <w:szCs w:val="20"/>
              </w:rPr>
              <w:t xml:space="preserve"> </w:t>
            </w:r>
            <w:r w:rsidRPr="00A60195">
              <w:rPr>
                <w:rFonts w:ascii="Arial" w:hAnsi="Arial" w:cs="Arial"/>
                <w:sz w:val="20"/>
                <w:szCs w:val="20"/>
              </w:rPr>
              <w:t xml:space="preserve">če </w:t>
            </w:r>
            <w:r w:rsidR="00886ED1">
              <w:rPr>
                <w:rFonts w:ascii="Arial" w:hAnsi="Arial" w:cs="Arial"/>
                <w:sz w:val="20"/>
                <w:szCs w:val="20"/>
              </w:rPr>
              <w:t>je</w:t>
            </w:r>
            <w:r w:rsidRPr="00A60195">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Pr>
                <w:rFonts w:ascii="Arial" w:hAnsi="Arial" w:cs="Arial"/>
                <w:sz w:val="20"/>
                <w:szCs w:val="20"/>
              </w:rPr>
              <w:t xml:space="preserve">, </w:t>
            </w:r>
            <w:r w:rsidR="00D54158">
              <w:rPr>
                <w:rFonts w:ascii="Arial" w:hAnsi="Arial" w:cs="Arial"/>
                <w:sz w:val="20"/>
                <w:szCs w:val="20"/>
              </w:rPr>
              <w:t xml:space="preserve">in </w:t>
            </w:r>
            <w:r w:rsidR="00886ED1">
              <w:rPr>
                <w:rFonts w:ascii="Arial" w:hAnsi="Arial" w:cs="Arial"/>
                <w:sz w:val="20"/>
                <w:szCs w:val="20"/>
              </w:rPr>
              <w:t>ali morebiti obsta</w:t>
            </w:r>
            <w:r w:rsidR="00886ED1" w:rsidRPr="00886ED1">
              <w:rPr>
                <w:rFonts w:ascii="Arial" w:hAnsi="Arial" w:cs="Arial"/>
                <w:sz w:val="20"/>
                <w:szCs w:val="20"/>
              </w:rPr>
              <w:t>j</w:t>
            </w:r>
            <w:r w:rsidR="00886ED1">
              <w:rPr>
                <w:rFonts w:ascii="Arial" w:hAnsi="Arial" w:cs="Arial"/>
                <w:sz w:val="20"/>
                <w:szCs w:val="20"/>
              </w:rPr>
              <w:t>ajo</w:t>
            </w:r>
            <w:r w:rsidR="00886ED1" w:rsidRPr="00886ED1">
              <w:rPr>
                <w:rFonts w:ascii="Arial" w:hAnsi="Arial" w:cs="Arial"/>
                <w:sz w:val="20"/>
                <w:szCs w:val="20"/>
              </w:rPr>
              <w:t xml:space="preserve"> </w:t>
            </w:r>
            <w:r w:rsidR="00886ED1">
              <w:rPr>
                <w:rFonts w:ascii="Arial" w:hAnsi="Arial" w:cs="Arial"/>
                <w:sz w:val="20"/>
                <w:szCs w:val="20"/>
              </w:rPr>
              <w:t>zavrnilni razlogi</w:t>
            </w:r>
            <w:r w:rsidR="00886ED1" w:rsidRPr="00886ED1">
              <w:rPr>
                <w:rFonts w:ascii="Arial" w:hAnsi="Arial" w:cs="Arial"/>
                <w:sz w:val="20"/>
                <w:szCs w:val="20"/>
              </w:rPr>
              <w:t xml:space="preserve"> na podlagi drugega odstavka 20. člena Direktive 2016/801/EU)</w:t>
            </w:r>
            <w:r w:rsidR="00886ED1">
              <w:rPr>
                <w:rFonts w:ascii="Arial" w:hAnsi="Arial" w:cs="Arial"/>
                <w:sz w:val="20"/>
                <w:szCs w:val="20"/>
              </w:rPr>
              <w:t>), in če bo</w:t>
            </w:r>
            <w:r w:rsidRPr="00A60195">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Pr>
                <w:rFonts w:ascii="Arial" w:hAnsi="Arial" w:cs="Arial"/>
                <w:sz w:val="20"/>
                <w:szCs w:val="20"/>
              </w:rPr>
              <w:t>ki jih prejme delodajalec in jih nameni tujcu.</w:t>
            </w:r>
          </w:p>
          <w:p w14:paraId="7A7F73DA" w14:textId="77777777" w:rsidR="005A34DD" w:rsidRDefault="005A34DD" w:rsidP="00A60195">
            <w:pPr>
              <w:spacing w:after="0" w:line="260" w:lineRule="exact"/>
              <w:jc w:val="both"/>
              <w:rPr>
                <w:rFonts w:ascii="Arial" w:hAnsi="Arial" w:cs="Arial"/>
                <w:sz w:val="20"/>
                <w:szCs w:val="20"/>
              </w:rPr>
            </w:pPr>
          </w:p>
          <w:p w14:paraId="068C6CC8"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rošnjo za izdajo enotnega dovoljenja za prebivanje zaradi opravljanja pripravništva bo lahko vložil tujec ali </w:t>
            </w:r>
            <w:r w:rsidR="001C4A3A">
              <w:rPr>
                <w:rFonts w:ascii="Arial" w:hAnsi="Arial" w:cs="Arial"/>
                <w:sz w:val="20"/>
                <w:szCs w:val="20"/>
              </w:rPr>
              <w:t xml:space="preserve">njegov delodajalec oziroma naročnik dela. </w:t>
            </w:r>
            <w:r w:rsidRPr="00A60195">
              <w:rPr>
                <w:rFonts w:ascii="Arial" w:hAnsi="Arial" w:cs="Arial"/>
                <w:sz w:val="20"/>
                <w:szCs w:val="20"/>
              </w:rPr>
              <w:t xml:space="preserve">Prvo enotno dovoljenje za prebivanje se bo izdalo za čas opravljanja pripravništva, vendar ne več kot za eno leto. </w:t>
            </w:r>
          </w:p>
          <w:p w14:paraId="4B01A862" w14:textId="44F7E2D4" w:rsidR="00A60195" w:rsidRDefault="00A60195" w:rsidP="00A60195">
            <w:pPr>
              <w:spacing w:after="0" w:line="260" w:lineRule="exact"/>
              <w:jc w:val="both"/>
              <w:rPr>
                <w:rFonts w:ascii="Arial" w:hAnsi="Arial" w:cs="Arial"/>
                <w:sz w:val="20"/>
                <w:szCs w:val="20"/>
              </w:rPr>
            </w:pPr>
          </w:p>
          <w:p w14:paraId="19A5A54D" w14:textId="16FA6536" w:rsidR="00083597"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20</w:t>
            </w:r>
            <w:r>
              <w:rPr>
                <w:rFonts w:ascii="Arial" w:hAnsi="Arial" w:cs="Arial"/>
                <w:sz w:val="20"/>
                <w:szCs w:val="20"/>
              </w:rPr>
              <w:t>.</w:t>
            </w:r>
            <w:r w:rsidR="00083597">
              <w:rPr>
                <w:rFonts w:ascii="Arial" w:hAnsi="Arial" w:cs="Arial"/>
                <w:sz w:val="20"/>
                <w:szCs w:val="20"/>
              </w:rPr>
              <w:t xml:space="preserve"> členu</w:t>
            </w:r>
          </w:p>
          <w:p w14:paraId="02C32B75" w14:textId="77777777" w:rsidR="005A34DD" w:rsidRDefault="005A34DD" w:rsidP="00A60195">
            <w:pPr>
              <w:spacing w:after="0" w:line="260" w:lineRule="exact"/>
              <w:jc w:val="both"/>
              <w:rPr>
                <w:rFonts w:ascii="Arial" w:hAnsi="Arial" w:cs="Arial"/>
                <w:sz w:val="20"/>
                <w:szCs w:val="20"/>
              </w:rPr>
            </w:pPr>
          </w:p>
          <w:p w14:paraId="1466C8A0" w14:textId="77777777" w:rsidR="00083597" w:rsidRDefault="00083597" w:rsidP="00A60195">
            <w:pPr>
              <w:spacing w:after="0" w:line="260" w:lineRule="exact"/>
              <w:jc w:val="both"/>
              <w:rPr>
                <w:rFonts w:ascii="Arial" w:hAnsi="Arial" w:cs="Arial"/>
                <w:sz w:val="20"/>
                <w:szCs w:val="20"/>
              </w:rPr>
            </w:pPr>
            <w:r>
              <w:rPr>
                <w:rFonts w:ascii="Arial" w:hAnsi="Arial" w:cs="Arial"/>
                <w:sz w:val="20"/>
                <w:szCs w:val="20"/>
              </w:rPr>
              <w:t>S predlagano dopolnitvijo</w:t>
            </w:r>
            <w:r w:rsidRPr="00083597">
              <w:rPr>
                <w:rFonts w:ascii="Arial" w:hAnsi="Arial" w:cs="Arial"/>
                <w:sz w:val="20"/>
                <w:szCs w:val="20"/>
              </w:rPr>
              <w:t xml:space="preserve"> se konkretneje določa, kaj se šteje kot ustrezno zdravstveno zavarovanje, ki ga mora tujec, kot enega izmed osnovnih pogojev, izkazati v postopku pridobitve dovoljenja za prebivanje</w:t>
            </w:r>
          </w:p>
          <w:p w14:paraId="462B608B" w14:textId="77777777" w:rsidR="00083597" w:rsidRDefault="00083597" w:rsidP="00A60195">
            <w:pPr>
              <w:spacing w:after="0" w:line="260" w:lineRule="exact"/>
              <w:jc w:val="both"/>
              <w:rPr>
                <w:rFonts w:ascii="Arial" w:hAnsi="Arial" w:cs="Arial"/>
                <w:sz w:val="20"/>
                <w:szCs w:val="20"/>
              </w:rPr>
            </w:pPr>
          </w:p>
          <w:p w14:paraId="09238ABE" w14:textId="1F0981DD" w:rsidR="00083597"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21</w:t>
            </w:r>
            <w:r>
              <w:rPr>
                <w:rFonts w:ascii="Arial" w:hAnsi="Arial" w:cs="Arial"/>
                <w:sz w:val="20"/>
                <w:szCs w:val="20"/>
              </w:rPr>
              <w:t>.</w:t>
            </w:r>
            <w:r w:rsidR="00083597">
              <w:rPr>
                <w:rFonts w:ascii="Arial" w:hAnsi="Arial" w:cs="Arial"/>
                <w:sz w:val="20"/>
                <w:szCs w:val="20"/>
              </w:rPr>
              <w:t xml:space="preserve"> členu</w:t>
            </w:r>
          </w:p>
          <w:p w14:paraId="338E511F" w14:textId="77777777" w:rsidR="005A34DD" w:rsidRDefault="005A34DD" w:rsidP="00A60195">
            <w:pPr>
              <w:spacing w:after="0" w:line="260" w:lineRule="exact"/>
              <w:jc w:val="both"/>
              <w:rPr>
                <w:rFonts w:ascii="Arial" w:hAnsi="Arial" w:cs="Arial"/>
                <w:sz w:val="20"/>
                <w:szCs w:val="20"/>
              </w:rPr>
            </w:pPr>
          </w:p>
          <w:p w14:paraId="75CAF1A4" w14:textId="7216DC6E" w:rsidR="00442D7C" w:rsidRPr="00A60195" w:rsidRDefault="00C409EA" w:rsidP="00A60195">
            <w:pPr>
              <w:spacing w:after="0" w:line="260" w:lineRule="exact"/>
              <w:jc w:val="both"/>
              <w:rPr>
                <w:rFonts w:ascii="Arial" w:hAnsi="Arial" w:cs="Arial"/>
                <w:sz w:val="20"/>
                <w:szCs w:val="20"/>
              </w:rPr>
            </w:pPr>
            <w:r>
              <w:rPr>
                <w:rFonts w:ascii="Arial" w:hAnsi="Arial" w:cs="Arial"/>
                <w:sz w:val="20"/>
                <w:szCs w:val="20"/>
              </w:rPr>
              <w:t xml:space="preserve">Predlog spremembe je delno redakcijske, delno vsebinske narave. Vsebinsko se dodaja sklic na obveščanje pristojnega organa </w:t>
            </w:r>
            <w:r w:rsidRPr="00C409EA">
              <w:rPr>
                <w:rFonts w:ascii="Arial" w:hAnsi="Arial" w:cs="Arial"/>
                <w:sz w:val="20"/>
                <w:szCs w:val="20"/>
              </w:rPr>
              <w:t xml:space="preserve">preko nacionalne kontaktne točke, </w:t>
            </w:r>
            <w:r>
              <w:rPr>
                <w:rFonts w:ascii="Arial" w:hAnsi="Arial" w:cs="Arial"/>
                <w:sz w:val="20"/>
                <w:szCs w:val="20"/>
              </w:rPr>
              <w:t>katere naloga je, da</w:t>
            </w:r>
            <w:r w:rsidRPr="00C409EA">
              <w:rPr>
                <w:rFonts w:ascii="Arial" w:hAnsi="Arial" w:cs="Arial"/>
                <w:sz w:val="20"/>
                <w:szCs w:val="20"/>
              </w:rPr>
              <w:t xml:space="preserve"> </w:t>
            </w:r>
            <w:r>
              <w:rPr>
                <w:rFonts w:ascii="Arial" w:hAnsi="Arial" w:cs="Arial"/>
                <w:sz w:val="20"/>
                <w:szCs w:val="20"/>
              </w:rPr>
              <w:t>o odločitvah o odobritvah/zavrnitvah mobilnosti obvešča</w:t>
            </w:r>
            <w:r w:rsidRPr="00C409EA">
              <w:rPr>
                <w:rFonts w:ascii="Arial" w:hAnsi="Arial" w:cs="Arial"/>
                <w:sz w:val="20"/>
                <w:szCs w:val="20"/>
              </w:rPr>
              <w:t xml:space="preserve"> tudi pristojni organ države članice</w:t>
            </w:r>
            <w:r w:rsidR="00662153">
              <w:rPr>
                <w:rFonts w:ascii="Arial" w:hAnsi="Arial" w:cs="Arial"/>
                <w:sz w:val="20"/>
                <w:szCs w:val="20"/>
              </w:rPr>
              <w:t xml:space="preserve"> </w:t>
            </w:r>
            <w:r w:rsidR="00781692">
              <w:rPr>
                <w:rFonts w:ascii="Arial" w:hAnsi="Arial" w:cs="Arial"/>
                <w:sz w:val="20"/>
                <w:szCs w:val="20"/>
              </w:rPr>
              <w:t>EU</w:t>
            </w:r>
            <w:r>
              <w:rPr>
                <w:rFonts w:ascii="Arial" w:hAnsi="Arial" w:cs="Arial"/>
                <w:sz w:val="20"/>
                <w:szCs w:val="20"/>
              </w:rPr>
              <w:t>, ki je tujcu prvi izdal dovoljenje za prebivanje.</w:t>
            </w:r>
          </w:p>
          <w:p w14:paraId="05A5298D" w14:textId="77777777" w:rsidR="007C28DF" w:rsidRDefault="007C28DF" w:rsidP="00A60195">
            <w:pPr>
              <w:spacing w:after="0" w:line="260" w:lineRule="exact"/>
              <w:jc w:val="both"/>
              <w:rPr>
                <w:rFonts w:ascii="Arial" w:hAnsi="Arial" w:cs="Arial"/>
                <w:sz w:val="20"/>
                <w:szCs w:val="20"/>
              </w:rPr>
            </w:pPr>
          </w:p>
          <w:p w14:paraId="2C37BB33" w14:textId="4AC7CC6F" w:rsidR="00A60195" w:rsidRDefault="004A00A2"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2</w:t>
            </w:r>
            <w:r w:rsidR="00A60195" w:rsidRPr="00A60195">
              <w:rPr>
                <w:rFonts w:ascii="Arial" w:hAnsi="Arial" w:cs="Arial"/>
                <w:sz w:val="20"/>
                <w:szCs w:val="20"/>
              </w:rPr>
              <w:t>.</w:t>
            </w:r>
            <w:r w:rsidR="00F8522B">
              <w:rPr>
                <w:rFonts w:ascii="Arial" w:hAnsi="Arial" w:cs="Arial"/>
                <w:sz w:val="20"/>
                <w:szCs w:val="20"/>
              </w:rPr>
              <w:t xml:space="preserve"> </w:t>
            </w:r>
            <w:r w:rsidR="00A60195" w:rsidRPr="00A60195">
              <w:rPr>
                <w:rFonts w:ascii="Arial" w:hAnsi="Arial" w:cs="Arial"/>
                <w:sz w:val="20"/>
                <w:szCs w:val="20"/>
              </w:rPr>
              <w:t>členu</w:t>
            </w:r>
          </w:p>
          <w:p w14:paraId="7115571C" w14:textId="77777777" w:rsidR="00442D7C" w:rsidRPr="00A60195" w:rsidRDefault="00442D7C" w:rsidP="00A60195">
            <w:pPr>
              <w:spacing w:after="0" w:line="260" w:lineRule="exact"/>
              <w:jc w:val="both"/>
              <w:rPr>
                <w:rFonts w:ascii="Arial" w:hAnsi="Arial" w:cs="Arial"/>
                <w:sz w:val="20"/>
                <w:szCs w:val="20"/>
              </w:rPr>
            </w:pPr>
          </w:p>
          <w:p w14:paraId="5ABBC73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dopolnitve se dopolnjuje besedilo 45.d člena, ki ureja dolgotrajno  premestitev oseb znotraj gospodarsko povezanih družb. V kolikor tujcu, ki je že kratkotrajno premeščen, še ni poteklo dovoljeno obdobje prebivanja in dela na podlag kratkotrajne premestitve, to ne more biti razlog za zavrnitev izdaje enotnega dovoljenja za dolgotrajno premestitev, temveč je lahko skladno z določbami Direktive 2014/66/EU  razlog, da se tujcu ne dovoli opravljanje dela v času odločanja o prošnji za izdajo enotnega dovoljenja za dolgotrajno premestitev. Naveden razlog se črta kot zavrnilni in se dodaja v prvi odstavek 45.d člena.</w:t>
            </w:r>
          </w:p>
          <w:p w14:paraId="70D6F839" w14:textId="77777777" w:rsidR="00A60195" w:rsidRPr="00A60195" w:rsidRDefault="00A60195" w:rsidP="00A60195">
            <w:pPr>
              <w:spacing w:after="0" w:line="260" w:lineRule="exact"/>
              <w:jc w:val="both"/>
              <w:rPr>
                <w:rFonts w:ascii="Arial" w:hAnsi="Arial" w:cs="Arial"/>
                <w:sz w:val="20"/>
                <w:szCs w:val="20"/>
              </w:rPr>
            </w:pPr>
          </w:p>
          <w:p w14:paraId="01FDA217"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pristojni organ (upravna enota), ki preko nacionalne kontaktne točke, delujoče v okviru ministrstva, pristojnega za notranje zadeve, izvaja postopke obveščanja. </w:t>
            </w:r>
          </w:p>
          <w:p w14:paraId="7A3FF7BC" w14:textId="77777777" w:rsidR="00CA0A14" w:rsidRPr="00A60195" w:rsidRDefault="00CA0A14" w:rsidP="00A60195">
            <w:pPr>
              <w:spacing w:after="0" w:line="260" w:lineRule="exact"/>
              <w:jc w:val="both"/>
              <w:rPr>
                <w:rFonts w:ascii="Arial" w:hAnsi="Arial" w:cs="Arial"/>
                <w:sz w:val="20"/>
                <w:szCs w:val="20"/>
              </w:rPr>
            </w:pPr>
          </w:p>
          <w:p w14:paraId="030FEE0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dopolnitvijo sedmega odstavka se dodatno določa, komu se vroča odločba pristojnega organa Republike Slovenije, s katero se dolgotrajna premestitev tujca v Republiko Slovenijo zavrne, kar do sedaj ni bilo določeno.</w:t>
            </w:r>
          </w:p>
          <w:p w14:paraId="152B1700" w14:textId="77777777" w:rsidR="00A60195" w:rsidRDefault="00A60195" w:rsidP="00A60195">
            <w:pPr>
              <w:spacing w:after="0" w:line="260" w:lineRule="exact"/>
              <w:jc w:val="both"/>
              <w:rPr>
                <w:rFonts w:ascii="Arial" w:hAnsi="Arial" w:cs="Arial"/>
                <w:sz w:val="20"/>
                <w:szCs w:val="20"/>
              </w:rPr>
            </w:pPr>
          </w:p>
          <w:p w14:paraId="311E2508" w14:textId="6DFA8D4C" w:rsidR="00670511" w:rsidRDefault="00F8522B" w:rsidP="00A60195">
            <w:pPr>
              <w:spacing w:after="0" w:line="260" w:lineRule="exact"/>
              <w:jc w:val="both"/>
              <w:rPr>
                <w:rFonts w:ascii="Arial" w:hAnsi="Arial" w:cs="Arial"/>
                <w:sz w:val="20"/>
                <w:szCs w:val="20"/>
              </w:rPr>
            </w:pPr>
            <w:r>
              <w:rPr>
                <w:rFonts w:ascii="Arial" w:hAnsi="Arial" w:cs="Arial"/>
                <w:sz w:val="20"/>
                <w:szCs w:val="20"/>
              </w:rPr>
              <w:t>K 2</w:t>
            </w:r>
            <w:r w:rsidR="004C5B85">
              <w:rPr>
                <w:rFonts w:ascii="Arial" w:hAnsi="Arial" w:cs="Arial"/>
                <w:sz w:val="20"/>
                <w:szCs w:val="20"/>
              </w:rPr>
              <w:t>3</w:t>
            </w:r>
            <w:r w:rsidR="00670511">
              <w:rPr>
                <w:rFonts w:ascii="Arial" w:hAnsi="Arial" w:cs="Arial"/>
                <w:sz w:val="20"/>
                <w:szCs w:val="20"/>
              </w:rPr>
              <w:t>. členu</w:t>
            </w:r>
          </w:p>
          <w:p w14:paraId="6C7F8011" w14:textId="77777777" w:rsidR="00670511" w:rsidRDefault="00670511" w:rsidP="00A60195">
            <w:pPr>
              <w:spacing w:after="0" w:line="260" w:lineRule="exact"/>
              <w:jc w:val="both"/>
              <w:rPr>
                <w:rFonts w:ascii="Arial" w:hAnsi="Arial" w:cs="Arial"/>
                <w:sz w:val="20"/>
                <w:szCs w:val="20"/>
              </w:rPr>
            </w:pPr>
          </w:p>
          <w:p w14:paraId="10256DBF" w14:textId="16381F60" w:rsidR="007D5B60" w:rsidRDefault="00E03C12" w:rsidP="00A60195">
            <w:pPr>
              <w:spacing w:after="0" w:line="260" w:lineRule="exact"/>
              <w:jc w:val="both"/>
              <w:rPr>
                <w:rFonts w:ascii="Arial" w:hAnsi="Arial" w:cs="Arial"/>
                <w:sz w:val="20"/>
                <w:szCs w:val="20"/>
              </w:rPr>
            </w:pPr>
            <w:r>
              <w:rPr>
                <w:rFonts w:ascii="Arial" w:hAnsi="Arial" w:cs="Arial"/>
                <w:sz w:val="20"/>
                <w:szCs w:val="20"/>
              </w:rPr>
              <w:t>S predlogom spremembe prvega odstavka</w:t>
            </w:r>
            <w:r w:rsidR="007D5B60">
              <w:rPr>
                <w:rFonts w:ascii="Arial" w:hAnsi="Arial" w:cs="Arial"/>
                <w:sz w:val="20"/>
                <w:szCs w:val="20"/>
              </w:rPr>
              <w:t xml:space="preserve"> se</w:t>
            </w:r>
            <w:r w:rsidR="002804C3">
              <w:rPr>
                <w:rFonts w:ascii="Arial" w:hAnsi="Arial" w:cs="Arial"/>
                <w:sz w:val="20"/>
                <w:szCs w:val="20"/>
              </w:rPr>
              <w:t xml:space="preserve"> obdobje</w:t>
            </w:r>
            <w:r w:rsidR="00774B24">
              <w:rPr>
                <w:rFonts w:ascii="Arial" w:hAnsi="Arial" w:cs="Arial"/>
                <w:sz w:val="20"/>
                <w:szCs w:val="20"/>
              </w:rPr>
              <w:t>,</w:t>
            </w:r>
            <w:r w:rsidR="002804C3">
              <w:rPr>
                <w:rFonts w:ascii="Arial" w:hAnsi="Arial" w:cs="Arial"/>
                <w:sz w:val="20"/>
                <w:szCs w:val="20"/>
              </w:rPr>
              <w:t xml:space="preserve"> po katerem tujec v Republiki Sloveniji pridobi pravico do združitve družine,</w:t>
            </w:r>
            <w:r w:rsidR="00774B24">
              <w:rPr>
                <w:rFonts w:ascii="Arial" w:hAnsi="Arial" w:cs="Arial"/>
                <w:sz w:val="20"/>
                <w:szCs w:val="20"/>
              </w:rPr>
              <w:t xml:space="preserve"> podaljšuje</w:t>
            </w:r>
            <w:r w:rsidR="002804C3">
              <w:rPr>
                <w:rFonts w:ascii="Arial" w:hAnsi="Arial" w:cs="Arial"/>
                <w:sz w:val="20"/>
                <w:szCs w:val="20"/>
              </w:rPr>
              <w:t xml:space="preserve"> iz enega leta na dve leti. </w:t>
            </w:r>
            <w:r w:rsidR="007D5B60">
              <w:rPr>
                <w:rFonts w:ascii="Arial" w:hAnsi="Arial" w:cs="Arial"/>
                <w:sz w:val="20"/>
                <w:szCs w:val="20"/>
              </w:rPr>
              <w:t xml:space="preserve"> Predlagana ureditev je skladna z ureditvijo na ravni Evropske unije, in sicer Direktivo 2003/86/ES o pravici do združitve družine, ki določa, da lahko države članice od sponzorja zahtevajo, da na njihovem ozemlju zakonito prebiva največ dve leti, preden se mu lahko pridružijo družinski člani. </w:t>
            </w:r>
          </w:p>
          <w:p w14:paraId="3C60B8A8" w14:textId="77777777" w:rsidR="007D5B60" w:rsidRDefault="007D5B60" w:rsidP="00A60195">
            <w:pPr>
              <w:spacing w:after="0" w:line="260" w:lineRule="exact"/>
              <w:jc w:val="both"/>
              <w:rPr>
                <w:rFonts w:ascii="Arial" w:hAnsi="Arial" w:cs="Arial"/>
                <w:sz w:val="20"/>
                <w:szCs w:val="20"/>
              </w:rPr>
            </w:pPr>
          </w:p>
          <w:p w14:paraId="7260F60C" w14:textId="14D8C54E" w:rsidR="00E03C12" w:rsidRDefault="007D5B60" w:rsidP="00A60195">
            <w:pPr>
              <w:spacing w:after="0" w:line="260" w:lineRule="exact"/>
              <w:jc w:val="both"/>
              <w:rPr>
                <w:rFonts w:ascii="Arial" w:hAnsi="Arial" w:cs="Arial"/>
                <w:sz w:val="20"/>
                <w:szCs w:val="20"/>
              </w:rPr>
            </w:pPr>
            <w:r>
              <w:rPr>
                <w:rFonts w:ascii="Arial" w:hAnsi="Arial" w:cs="Arial"/>
                <w:sz w:val="20"/>
                <w:szCs w:val="20"/>
              </w:rPr>
              <w:t>Z</w:t>
            </w:r>
            <w:r w:rsidR="00E03C12">
              <w:rPr>
                <w:rFonts w:ascii="Arial" w:hAnsi="Arial" w:cs="Arial"/>
                <w:sz w:val="20"/>
                <w:szCs w:val="20"/>
              </w:rPr>
              <w:t xml:space="preserve">aradi prenosa </w:t>
            </w:r>
            <w:r w:rsidR="00F8522B">
              <w:rPr>
                <w:rFonts w:ascii="Arial" w:hAnsi="Arial" w:cs="Arial"/>
                <w:sz w:val="20"/>
                <w:szCs w:val="20"/>
              </w:rPr>
              <w:t>D</w:t>
            </w:r>
            <w:r w:rsidR="00E03C12">
              <w:rPr>
                <w:rFonts w:ascii="Arial" w:hAnsi="Arial" w:cs="Arial"/>
                <w:sz w:val="20"/>
                <w:szCs w:val="20"/>
              </w:rPr>
              <w:t xml:space="preserve">irektive 2016/801 </w:t>
            </w:r>
            <w:r w:rsidR="002804C3">
              <w:rPr>
                <w:rFonts w:ascii="Arial" w:hAnsi="Arial" w:cs="Arial"/>
                <w:sz w:val="20"/>
                <w:szCs w:val="20"/>
              </w:rPr>
              <w:t xml:space="preserve">se </w:t>
            </w:r>
            <w:r w:rsidR="00E03C12">
              <w:rPr>
                <w:rFonts w:ascii="Arial" w:hAnsi="Arial" w:cs="Arial"/>
                <w:sz w:val="20"/>
                <w:szCs w:val="20"/>
              </w:rPr>
              <w:t>dodaja nova kategorija tujcev, kateri bo omogočeno takojšnje združevanje družine in sicer raziskovalec, ki ima v Republiki Sloveniji izdano dovoljenje za prebivanje za raziskovalca zaradi dolgotrajne premestitve.</w:t>
            </w:r>
          </w:p>
          <w:p w14:paraId="0CCC1D87" w14:textId="77777777" w:rsidR="00E03C12" w:rsidRDefault="00E03C12" w:rsidP="00A60195">
            <w:pPr>
              <w:spacing w:after="0" w:line="260" w:lineRule="exact"/>
              <w:jc w:val="both"/>
              <w:rPr>
                <w:rFonts w:ascii="Arial" w:hAnsi="Arial" w:cs="Arial"/>
                <w:sz w:val="20"/>
                <w:szCs w:val="20"/>
              </w:rPr>
            </w:pPr>
          </w:p>
          <w:p w14:paraId="0D957E91" w14:textId="5675D4C9" w:rsidR="00670511" w:rsidRDefault="00670511" w:rsidP="00A60195">
            <w:pPr>
              <w:spacing w:after="0" w:line="260" w:lineRule="exact"/>
              <w:jc w:val="both"/>
              <w:rPr>
                <w:rFonts w:ascii="Arial" w:hAnsi="Arial" w:cs="Arial"/>
                <w:sz w:val="20"/>
                <w:szCs w:val="20"/>
              </w:rPr>
            </w:pPr>
            <w:r>
              <w:rPr>
                <w:rFonts w:ascii="Arial" w:hAnsi="Arial" w:cs="Arial"/>
                <w:sz w:val="20"/>
                <w:szCs w:val="20"/>
              </w:rPr>
              <w:t xml:space="preserve">S predlogom se zasleduje načelo največje otrokove koristi v postopku združevanja družine brez predhodnega </w:t>
            </w:r>
            <w:r w:rsidR="007D5B60">
              <w:rPr>
                <w:rFonts w:ascii="Arial" w:hAnsi="Arial" w:cs="Arial"/>
                <w:sz w:val="20"/>
                <w:szCs w:val="20"/>
              </w:rPr>
              <w:t xml:space="preserve">dvoletnega </w:t>
            </w:r>
            <w:r>
              <w:rPr>
                <w:rFonts w:ascii="Arial" w:hAnsi="Arial" w:cs="Arial"/>
                <w:sz w:val="20"/>
                <w:szCs w:val="20"/>
              </w:rPr>
              <w:t xml:space="preserve"> prebivanja tujca in veljavnosti njegovega dovoljenja za prebivanje, v kolikor </w:t>
            </w:r>
            <w:r w:rsidRPr="00670511">
              <w:rPr>
                <w:rFonts w:ascii="Arial" w:hAnsi="Arial" w:cs="Arial"/>
                <w:sz w:val="20"/>
                <w:szCs w:val="20"/>
              </w:rPr>
              <w:t>imata oba starša ali skrbnik izdano dovoljenje za začasno prebivanje v Republiki Sloveniji oziroma če ima dovoljenje za začasno prebivanje tisti od staršev, kateremu je otrok zaupan v varstvo in vzgojo, če starša ne živita skupaj, ali če ima otrok samo enega od staršev.</w:t>
            </w:r>
            <w:r w:rsidR="003D2E15">
              <w:rPr>
                <w:rFonts w:ascii="Arial" w:hAnsi="Arial" w:cs="Arial"/>
                <w:sz w:val="20"/>
                <w:szCs w:val="20"/>
              </w:rPr>
              <w:t xml:space="preserve"> Z novim šestim odstavkom se prav tako zasleduje načelo največje otrokove koristi v primeru, da otro</w:t>
            </w:r>
            <w:r w:rsidR="00BC718B">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14:paraId="57F0E435" w14:textId="4F6F9C18" w:rsidR="00172CF4" w:rsidRDefault="00172CF4" w:rsidP="00A60195">
            <w:pPr>
              <w:spacing w:after="0" w:line="260" w:lineRule="exact"/>
              <w:jc w:val="both"/>
              <w:rPr>
                <w:rFonts w:ascii="Arial" w:hAnsi="Arial" w:cs="Arial"/>
                <w:sz w:val="20"/>
                <w:szCs w:val="20"/>
              </w:rPr>
            </w:pPr>
          </w:p>
          <w:p w14:paraId="714634D2" w14:textId="5FC0ED2C" w:rsidR="00172CF4" w:rsidRDefault="00D76D03" w:rsidP="00743B61">
            <w:pPr>
              <w:spacing w:after="0" w:line="260" w:lineRule="exact"/>
              <w:jc w:val="both"/>
              <w:rPr>
                <w:rFonts w:ascii="Arial" w:hAnsi="Arial" w:cs="Arial"/>
                <w:sz w:val="20"/>
                <w:szCs w:val="20"/>
              </w:rPr>
            </w:pPr>
            <w:r>
              <w:rPr>
                <w:rFonts w:ascii="Arial" w:hAnsi="Arial" w:cs="Arial"/>
                <w:sz w:val="20"/>
                <w:szCs w:val="20"/>
              </w:rPr>
              <w:t>S predlaga</w:t>
            </w:r>
            <w:r w:rsidR="002804C3">
              <w:rPr>
                <w:rFonts w:ascii="Arial" w:hAnsi="Arial" w:cs="Arial"/>
                <w:sz w:val="20"/>
                <w:szCs w:val="20"/>
              </w:rPr>
              <w:t>n</w:t>
            </w:r>
            <w:r>
              <w:rPr>
                <w:rFonts w:ascii="Arial" w:hAnsi="Arial" w:cs="Arial"/>
                <w:sz w:val="20"/>
                <w:szCs w:val="20"/>
              </w:rPr>
              <w:t>o dopolnitvijo petega odstavka 47. člena se na novo uvaja</w:t>
            </w:r>
            <w:r w:rsidR="00192747">
              <w:rPr>
                <w:rFonts w:ascii="Arial" w:hAnsi="Arial" w:cs="Arial"/>
                <w:sz w:val="20"/>
                <w:szCs w:val="20"/>
              </w:rPr>
              <w:t xml:space="preserve"> </w:t>
            </w:r>
            <w:r>
              <w:rPr>
                <w:rFonts w:ascii="Arial" w:hAnsi="Arial" w:cs="Arial"/>
                <w:sz w:val="20"/>
                <w:szCs w:val="20"/>
              </w:rPr>
              <w:t>po</w:t>
            </w:r>
            <w:r w:rsidR="00192747">
              <w:rPr>
                <w:rFonts w:ascii="Arial" w:hAnsi="Arial" w:cs="Arial"/>
                <w:sz w:val="20"/>
                <w:szCs w:val="20"/>
              </w:rPr>
              <w:t>goj znanja slovenskega jezika</w:t>
            </w:r>
            <w:r w:rsidR="00172CF4" w:rsidRPr="00172CF4">
              <w:rPr>
                <w:rFonts w:ascii="Arial" w:hAnsi="Arial" w:cs="Arial"/>
                <w:sz w:val="20"/>
                <w:szCs w:val="20"/>
              </w:rPr>
              <w:t xml:space="preserve"> za podaljšanje dovoljenja za začasno prebivanje</w:t>
            </w:r>
            <w:r w:rsidR="00192747">
              <w:rPr>
                <w:rFonts w:ascii="Arial" w:hAnsi="Arial" w:cs="Arial"/>
                <w:sz w:val="20"/>
                <w:szCs w:val="20"/>
              </w:rPr>
              <w:t xml:space="preserve"> zaradi združitve družine za polnoletne družinske člane in sicer na </w:t>
            </w:r>
            <w:r w:rsidR="00743B61" w:rsidRPr="00743B61">
              <w:rPr>
                <w:rFonts w:ascii="Arial" w:hAnsi="Arial" w:cs="Arial"/>
                <w:sz w:val="20"/>
                <w:szCs w:val="20"/>
              </w:rPr>
              <w:t>vstopni ravni (A1 po Skupnem evropskem jezikovnem okviru)</w:t>
            </w:r>
            <w:r w:rsidR="00743B61">
              <w:rPr>
                <w:rFonts w:ascii="Arial" w:hAnsi="Arial" w:cs="Arial"/>
                <w:sz w:val="20"/>
                <w:szCs w:val="20"/>
              </w:rPr>
              <w:t>, to je stopnji, na kateri se p</w:t>
            </w:r>
            <w:r w:rsidR="00743B61" w:rsidRPr="00743B61">
              <w:rPr>
                <w:rFonts w:ascii="Arial" w:hAnsi="Arial" w:cs="Arial"/>
                <w:sz w:val="20"/>
                <w:szCs w:val="20"/>
              </w:rPr>
              <w:t>reprosto sporazumeva v vsakodnevnih situacijah, povezanih z</w:t>
            </w:r>
            <w:r w:rsidR="00743B61">
              <w:rPr>
                <w:rFonts w:ascii="Arial" w:hAnsi="Arial" w:cs="Arial"/>
                <w:sz w:val="20"/>
                <w:szCs w:val="20"/>
              </w:rPr>
              <w:t xml:space="preserve"> </w:t>
            </w:r>
            <w:r w:rsidR="00743B61" w:rsidRPr="00743B61">
              <w:rPr>
                <w:rFonts w:ascii="Arial" w:hAnsi="Arial" w:cs="Arial"/>
                <w:sz w:val="20"/>
                <w:szCs w:val="20"/>
              </w:rPr>
              <w:t>uresničevanjem konkretnih potreb</w:t>
            </w:r>
            <w:r w:rsidR="00743B61">
              <w:rPr>
                <w:rFonts w:ascii="Arial" w:hAnsi="Arial" w:cs="Arial"/>
                <w:sz w:val="20"/>
                <w:szCs w:val="20"/>
              </w:rPr>
              <w:t xml:space="preserve">. </w:t>
            </w:r>
            <w:r w:rsidR="00172CF4" w:rsidRPr="00172CF4">
              <w:rPr>
                <w:rFonts w:ascii="Arial" w:hAnsi="Arial" w:cs="Arial"/>
                <w:sz w:val="20"/>
                <w:szCs w:val="20"/>
              </w:rPr>
              <w:t>Razlog za uvedbo tega pogoja je dejstvo, da se tujec, ki ima izdano prvo dovoljenje za začasno prebivanje</w:t>
            </w:r>
            <w:r w:rsidR="00774B24">
              <w:rPr>
                <w:rFonts w:ascii="Arial" w:hAnsi="Arial" w:cs="Arial"/>
                <w:sz w:val="20"/>
                <w:szCs w:val="20"/>
              </w:rPr>
              <w:t>,</w:t>
            </w:r>
            <w:r w:rsidR="00172CF4" w:rsidRPr="00172CF4">
              <w:rPr>
                <w:rFonts w:ascii="Arial" w:hAnsi="Arial" w:cs="Arial"/>
                <w:sz w:val="20"/>
                <w:szCs w:val="20"/>
              </w:rPr>
              <w:t xml:space="preserve"> v okviru integracijskih ukrepov čim prej učinkovito vključi v </w:t>
            </w:r>
            <w:r w:rsidR="00192747">
              <w:rPr>
                <w:rFonts w:ascii="Arial" w:hAnsi="Arial" w:cs="Arial"/>
                <w:sz w:val="20"/>
                <w:szCs w:val="20"/>
              </w:rPr>
              <w:t xml:space="preserve">družbeno in socialno življenje. </w:t>
            </w:r>
            <w:r w:rsidR="00172CF4" w:rsidRPr="00172CF4">
              <w:rPr>
                <w:rFonts w:ascii="Arial" w:hAnsi="Arial" w:cs="Arial"/>
                <w:sz w:val="20"/>
                <w:szCs w:val="20"/>
              </w:rPr>
              <w:t xml:space="preserve">Tudi ureditev tega področja v drugih državah članicah EU kaže na dejstvo, da </w:t>
            </w:r>
            <w:r w:rsidR="00B15C3E">
              <w:rPr>
                <w:rFonts w:ascii="Arial" w:hAnsi="Arial" w:cs="Arial"/>
                <w:sz w:val="20"/>
                <w:szCs w:val="20"/>
              </w:rPr>
              <w:t>nekatere</w:t>
            </w:r>
            <w:r w:rsidR="00172CF4" w:rsidRPr="00172CF4">
              <w:rPr>
                <w:rFonts w:ascii="Arial" w:hAnsi="Arial" w:cs="Arial"/>
                <w:sz w:val="20"/>
                <w:szCs w:val="20"/>
              </w:rPr>
              <w:t xml:space="preserve"> držav</w:t>
            </w:r>
            <w:r w:rsidR="00B15C3E">
              <w:rPr>
                <w:rFonts w:ascii="Arial" w:hAnsi="Arial" w:cs="Arial"/>
                <w:sz w:val="20"/>
                <w:szCs w:val="20"/>
              </w:rPr>
              <w:t>e</w:t>
            </w:r>
            <w:r w:rsidR="00172CF4" w:rsidRPr="00172CF4">
              <w:rPr>
                <w:rFonts w:ascii="Arial" w:hAnsi="Arial" w:cs="Arial"/>
                <w:sz w:val="20"/>
                <w:szCs w:val="20"/>
              </w:rPr>
              <w:t xml:space="preserve"> članic</w:t>
            </w:r>
            <w:r w:rsidR="00B15C3E">
              <w:rPr>
                <w:rFonts w:ascii="Arial" w:hAnsi="Arial" w:cs="Arial"/>
                <w:sz w:val="20"/>
                <w:szCs w:val="20"/>
              </w:rPr>
              <w:t>e</w:t>
            </w:r>
            <w:r w:rsidR="00172CF4" w:rsidRPr="00172CF4">
              <w:rPr>
                <w:rFonts w:ascii="Arial" w:hAnsi="Arial" w:cs="Arial"/>
                <w:sz w:val="20"/>
                <w:szCs w:val="20"/>
              </w:rPr>
              <w:t xml:space="preserve"> EU zahteva</w:t>
            </w:r>
            <w:r w:rsidR="00774B24">
              <w:rPr>
                <w:rFonts w:ascii="Arial" w:hAnsi="Arial" w:cs="Arial"/>
                <w:sz w:val="20"/>
                <w:szCs w:val="20"/>
              </w:rPr>
              <w:t>jo</w:t>
            </w:r>
            <w:r w:rsidR="00172CF4" w:rsidRPr="00172CF4">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Pr>
                <w:rFonts w:ascii="Arial" w:hAnsi="Arial" w:cs="Arial"/>
                <w:sz w:val="20"/>
                <w:szCs w:val="20"/>
              </w:rPr>
              <w:t>dvanajst</w:t>
            </w:r>
            <w:r w:rsidR="00172CF4" w:rsidRPr="00172CF4">
              <w:rPr>
                <w:rFonts w:ascii="Arial" w:hAnsi="Arial" w:cs="Arial"/>
                <w:sz w:val="20"/>
                <w:szCs w:val="20"/>
              </w:rPr>
              <w:t xml:space="preserve"> držav članic EU, je namreč razvidno, da večina držav članic ne zahteva znanja jezika za vstop </w:t>
            </w:r>
            <w:r w:rsidR="00774B24">
              <w:rPr>
                <w:rFonts w:ascii="Arial" w:hAnsi="Arial" w:cs="Arial"/>
                <w:sz w:val="20"/>
                <w:szCs w:val="20"/>
              </w:rPr>
              <w:t xml:space="preserve">tujca </w:t>
            </w:r>
            <w:r w:rsidR="00172CF4" w:rsidRPr="00172CF4">
              <w:rPr>
                <w:rFonts w:ascii="Arial" w:hAnsi="Arial" w:cs="Arial"/>
                <w:sz w:val="20"/>
                <w:szCs w:val="20"/>
              </w:rPr>
              <w:t xml:space="preserve">na ozemlje države, ta pogoj pa se zahteva za podaljšanje dovoljenja za prebivanje, ki se večinoma opravi v t.i. integracijski fazi v obdobju od enega do treh let po pridobitvi prvega dovoljenja za prebivanje (Avstrija, Estonija, Francija, Italija, Nizozemska), pri čemer večina držav članic </w:t>
            </w:r>
            <w:r w:rsidR="00774B24">
              <w:rPr>
                <w:rFonts w:ascii="Arial" w:hAnsi="Arial" w:cs="Arial"/>
                <w:sz w:val="20"/>
                <w:szCs w:val="20"/>
              </w:rPr>
              <w:t>EU</w:t>
            </w:r>
            <w:r w:rsidR="00172CF4" w:rsidRPr="00172CF4">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Pr>
                <w:rFonts w:ascii="Arial" w:hAnsi="Arial" w:cs="Arial"/>
                <w:sz w:val="20"/>
                <w:szCs w:val="20"/>
              </w:rPr>
              <w:t>lija, Nizozemska, Portugalska).</w:t>
            </w:r>
            <w:r w:rsidR="00172CF4" w:rsidRPr="00172CF4">
              <w:rPr>
                <w:rFonts w:ascii="Arial" w:hAnsi="Arial" w:cs="Arial"/>
                <w:sz w:val="20"/>
                <w:szCs w:val="20"/>
              </w:rPr>
              <w:t xml:space="preserve"> Za podaljšanje dovoljenja za začasno prebivanje države članice v večini zahtevajo stopnjo znanja A</w:t>
            </w:r>
            <w:r w:rsidR="00743B61">
              <w:rPr>
                <w:rFonts w:ascii="Arial" w:hAnsi="Arial" w:cs="Arial"/>
                <w:sz w:val="20"/>
                <w:szCs w:val="20"/>
              </w:rPr>
              <w:t>1 ali A2</w:t>
            </w:r>
            <w:r w:rsidR="00172CF4" w:rsidRPr="00172CF4">
              <w:rPr>
                <w:rFonts w:ascii="Arial" w:hAnsi="Arial" w:cs="Arial"/>
                <w:sz w:val="20"/>
                <w:szCs w:val="20"/>
              </w:rPr>
              <w:t xml:space="preserve"> po CEFR </w:t>
            </w:r>
            <w:r w:rsidR="00743B61">
              <w:rPr>
                <w:rFonts w:ascii="Arial" w:hAnsi="Arial" w:cs="Arial"/>
                <w:sz w:val="20"/>
                <w:szCs w:val="20"/>
              </w:rPr>
              <w:t>(Skupnem evropskem jezikovnem okviru</w:t>
            </w:r>
            <w:r w:rsidR="00172CF4" w:rsidRPr="00172CF4">
              <w:rPr>
                <w:rFonts w:ascii="Arial" w:hAnsi="Arial" w:cs="Arial"/>
                <w:sz w:val="20"/>
                <w:szCs w:val="20"/>
              </w:rPr>
              <w:t xml:space="preserve">). </w:t>
            </w:r>
            <w:r w:rsidR="00192747">
              <w:rPr>
                <w:rFonts w:ascii="Arial" w:hAnsi="Arial" w:cs="Arial"/>
                <w:sz w:val="20"/>
                <w:szCs w:val="20"/>
              </w:rPr>
              <w:t xml:space="preserve">Tej ureditvi sledi tudi predlog te določbe. </w:t>
            </w:r>
          </w:p>
          <w:p w14:paraId="21B2025D" w14:textId="77777777" w:rsidR="00192747" w:rsidRPr="00172CF4" w:rsidRDefault="00192747" w:rsidP="00172CF4">
            <w:pPr>
              <w:spacing w:after="0" w:line="260" w:lineRule="exact"/>
              <w:jc w:val="both"/>
              <w:rPr>
                <w:rFonts w:ascii="Arial" w:hAnsi="Arial" w:cs="Arial"/>
                <w:sz w:val="20"/>
                <w:szCs w:val="20"/>
              </w:rPr>
            </w:pPr>
          </w:p>
          <w:p w14:paraId="2D654DE2" w14:textId="541ED750" w:rsidR="00172CF4" w:rsidRPr="00172CF4" w:rsidRDefault="00172CF4" w:rsidP="00172CF4">
            <w:pPr>
              <w:spacing w:after="0" w:line="260" w:lineRule="exact"/>
              <w:jc w:val="both"/>
              <w:rPr>
                <w:rFonts w:ascii="Arial" w:hAnsi="Arial" w:cs="Arial"/>
                <w:sz w:val="20"/>
                <w:szCs w:val="20"/>
              </w:rPr>
            </w:pPr>
            <w:r w:rsidRPr="00172CF4">
              <w:rPr>
                <w:rFonts w:ascii="Arial" w:hAnsi="Arial" w:cs="Arial"/>
                <w:sz w:val="20"/>
                <w:szCs w:val="20"/>
              </w:rPr>
              <w:t xml:space="preserve">Predlagana dopolnitev </w:t>
            </w:r>
            <w:r w:rsidR="00192747">
              <w:rPr>
                <w:rFonts w:ascii="Arial" w:hAnsi="Arial" w:cs="Arial"/>
                <w:sz w:val="20"/>
                <w:szCs w:val="20"/>
              </w:rPr>
              <w:t xml:space="preserve">petega odstavka pa </w:t>
            </w:r>
            <w:r w:rsidRPr="00172CF4">
              <w:rPr>
                <w:rFonts w:ascii="Arial" w:hAnsi="Arial" w:cs="Arial"/>
                <w:sz w:val="20"/>
                <w:szCs w:val="20"/>
              </w:rPr>
              <w:t>dolo</w:t>
            </w:r>
            <w:r w:rsidR="00192747">
              <w:rPr>
                <w:rFonts w:ascii="Arial" w:hAnsi="Arial" w:cs="Arial"/>
                <w:sz w:val="20"/>
                <w:szCs w:val="20"/>
              </w:rPr>
              <w:t>ča tudi izjeme, ko se šteje, da polnoletni družinski</w:t>
            </w:r>
            <w:r w:rsidR="00776496">
              <w:rPr>
                <w:rFonts w:ascii="Arial" w:hAnsi="Arial" w:cs="Arial"/>
                <w:sz w:val="20"/>
                <w:szCs w:val="20"/>
              </w:rPr>
              <w:t xml:space="preserve"> </w:t>
            </w:r>
            <w:r w:rsidR="00192747">
              <w:rPr>
                <w:rFonts w:ascii="Arial" w:hAnsi="Arial" w:cs="Arial"/>
                <w:sz w:val="20"/>
                <w:szCs w:val="20"/>
              </w:rPr>
              <w:t>član</w:t>
            </w:r>
            <w:r w:rsidRPr="00172CF4">
              <w:rPr>
                <w:rFonts w:ascii="Arial" w:hAnsi="Arial" w:cs="Arial"/>
                <w:sz w:val="20"/>
                <w:szCs w:val="20"/>
              </w:rPr>
              <w:t xml:space="preserve"> izpolnjuje pogoj znanja slovenskega jezika in sicer v primeru, </w:t>
            </w:r>
            <w:r w:rsidR="00192747">
              <w:rPr>
                <w:rFonts w:ascii="Arial" w:hAnsi="Arial" w:cs="Arial"/>
                <w:sz w:val="20"/>
                <w:szCs w:val="20"/>
              </w:rPr>
              <w:t>če je sprejet</w:t>
            </w:r>
            <w:r w:rsidRPr="00172CF4">
              <w:rPr>
                <w:rFonts w:ascii="Arial" w:hAnsi="Arial" w:cs="Arial"/>
                <w:sz w:val="20"/>
                <w:szCs w:val="20"/>
              </w:rPr>
              <w:t xml:space="preserve">  v javno veljavne izobraževalne ali študijske programe v Republiki Sloveniji, ki se izvajajo v slovenskem jeziku </w:t>
            </w:r>
            <w:r w:rsidR="00192747">
              <w:rPr>
                <w:rFonts w:ascii="Arial" w:hAnsi="Arial" w:cs="Arial"/>
                <w:sz w:val="20"/>
                <w:szCs w:val="20"/>
              </w:rPr>
              <w:t>ali je končal</w:t>
            </w:r>
            <w:r w:rsidRPr="00172CF4">
              <w:rPr>
                <w:rFonts w:ascii="Arial" w:hAnsi="Arial" w:cs="Arial"/>
                <w:sz w:val="20"/>
                <w:szCs w:val="20"/>
              </w:rPr>
              <w:t xml:space="preserve"> šolanje na katerikoli stopnji v Republiki Sloveniji, ter </w:t>
            </w:r>
            <w:r w:rsidR="00534EBD">
              <w:rPr>
                <w:rFonts w:ascii="Arial" w:hAnsi="Arial" w:cs="Arial"/>
                <w:sz w:val="20"/>
                <w:szCs w:val="20"/>
              </w:rPr>
              <w:t xml:space="preserve">v primerih, ko gre za </w:t>
            </w:r>
            <w:r w:rsidR="00774B24">
              <w:rPr>
                <w:rFonts w:ascii="Arial" w:hAnsi="Arial" w:cs="Arial"/>
                <w:sz w:val="20"/>
                <w:szCs w:val="20"/>
              </w:rPr>
              <w:t xml:space="preserve">predčasno združevanje družinskih članov ali </w:t>
            </w:r>
            <w:r w:rsidR="00534EBD">
              <w:rPr>
                <w:rFonts w:ascii="Arial" w:hAnsi="Arial" w:cs="Arial"/>
                <w:sz w:val="20"/>
                <w:szCs w:val="20"/>
              </w:rPr>
              <w:t>združevanje polnoletnih družinskih članov ob obstoju posebnih okoliščin, ki govorijo v prid združitvi družine in v primeru</w:t>
            </w:r>
            <w:r w:rsidRPr="00172CF4">
              <w:rPr>
                <w:rFonts w:ascii="Arial" w:hAnsi="Arial" w:cs="Arial"/>
                <w:sz w:val="20"/>
                <w:szCs w:val="20"/>
              </w:rPr>
              <w:t>, ko zaradi okvar zdravja, ki onemogočajo vsakd</w:t>
            </w:r>
            <w:r w:rsidR="00192747">
              <w:rPr>
                <w:rFonts w:ascii="Arial" w:hAnsi="Arial" w:cs="Arial"/>
                <w:sz w:val="20"/>
                <w:szCs w:val="20"/>
              </w:rPr>
              <w:t>anje sporazumevanje,</w:t>
            </w:r>
            <w:r w:rsidR="00534EBD">
              <w:rPr>
                <w:rFonts w:ascii="Arial" w:hAnsi="Arial" w:cs="Arial"/>
                <w:sz w:val="20"/>
                <w:szCs w:val="20"/>
              </w:rPr>
              <w:t xml:space="preserve"> tujec</w:t>
            </w:r>
            <w:r w:rsidR="00192747">
              <w:rPr>
                <w:rFonts w:ascii="Arial" w:hAnsi="Arial" w:cs="Arial"/>
                <w:sz w:val="20"/>
                <w:szCs w:val="20"/>
              </w:rPr>
              <w:t xml:space="preserve"> ni sposoben</w:t>
            </w:r>
            <w:r w:rsidRPr="00172CF4">
              <w:rPr>
                <w:rFonts w:ascii="Arial" w:hAnsi="Arial" w:cs="Arial"/>
                <w:sz w:val="20"/>
                <w:szCs w:val="20"/>
              </w:rPr>
              <w:t xml:space="preserve"> opraviti izpita v zahtevani obliki. </w:t>
            </w:r>
            <w:r w:rsidR="00192747">
              <w:rPr>
                <w:rFonts w:ascii="Arial" w:hAnsi="Arial" w:cs="Arial"/>
                <w:sz w:val="20"/>
                <w:szCs w:val="20"/>
              </w:rPr>
              <w:t xml:space="preserve">Prav tako je urejena situacija, ko </w:t>
            </w:r>
            <w:r w:rsidR="007D5B60">
              <w:rPr>
                <w:rFonts w:ascii="Arial" w:hAnsi="Arial" w:cs="Arial"/>
                <w:sz w:val="20"/>
                <w:szCs w:val="20"/>
              </w:rPr>
              <w:t xml:space="preserve">je tujec nepismen, </w:t>
            </w:r>
            <w:r w:rsidR="00534EBD">
              <w:rPr>
                <w:rFonts w:ascii="Arial" w:hAnsi="Arial" w:cs="Arial"/>
                <w:sz w:val="20"/>
                <w:szCs w:val="20"/>
              </w:rPr>
              <w:t xml:space="preserve">pri čemer </w:t>
            </w:r>
            <w:r w:rsidR="007D5B60">
              <w:rPr>
                <w:rFonts w:ascii="Arial" w:hAnsi="Arial" w:cs="Arial"/>
                <w:sz w:val="20"/>
                <w:szCs w:val="20"/>
              </w:rPr>
              <w:t>v tem primeru zadostuje oprava izpita</w:t>
            </w:r>
            <w:r w:rsidR="00534EBD">
              <w:rPr>
                <w:rFonts w:ascii="Arial" w:hAnsi="Arial" w:cs="Arial"/>
                <w:sz w:val="20"/>
                <w:szCs w:val="20"/>
              </w:rPr>
              <w:t xml:space="preserve"> zgolj</w:t>
            </w:r>
            <w:r w:rsidR="007D5B60">
              <w:rPr>
                <w:rFonts w:ascii="Arial" w:hAnsi="Arial" w:cs="Arial"/>
                <w:sz w:val="20"/>
                <w:szCs w:val="20"/>
              </w:rPr>
              <w:t xml:space="preserve"> iz govornega sporazumevanja</w:t>
            </w:r>
            <w:r w:rsidR="00534EBD">
              <w:rPr>
                <w:rFonts w:ascii="Arial" w:hAnsi="Arial" w:cs="Arial"/>
                <w:sz w:val="20"/>
                <w:szCs w:val="20"/>
              </w:rPr>
              <w:t xml:space="preserve"> za vsakdanjo rabo.</w:t>
            </w:r>
          </w:p>
          <w:p w14:paraId="07C43291" w14:textId="77777777" w:rsidR="00172CF4" w:rsidRDefault="00172CF4" w:rsidP="00A60195">
            <w:pPr>
              <w:spacing w:after="0" w:line="260" w:lineRule="exact"/>
              <w:jc w:val="both"/>
              <w:rPr>
                <w:rFonts w:ascii="Arial" w:hAnsi="Arial" w:cs="Arial"/>
                <w:sz w:val="20"/>
                <w:szCs w:val="20"/>
              </w:rPr>
            </w:pPr>
          </w:p>
          <w:p w14:paraId="3B252ED5" w14:textId="77777777" w:rsidR="00670511" w:rsidRDefault="00670511" w:rsidP="00A60195">
            <w:pPr>
              <w:spacing w:after="0" w:line="260" w:lineRule="exact"/>
              <w:jc w:val="both"/>
              <w:rPr>
                <w:rFonts w:ascii="Arial" w:hAnsi="Arial" w:cs="Arial"/>
                <w:sz w:val="20"/>
                <w:szCs w:val="20"/>
              </w:rPr>
            </w:pPr>
          </w:p>
          <w:p w14:paraId="1C827706" w14:textId="400B87AF" w:rsidR="00014983"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4</w:t>
            </w:r>
            <w:r>
              <w:rPr>
                <w:rFonts w:ascii="Arial" w:hAnsi="Arial" w:cs="Arial"/>
                <w:sz w:val="20"/>
                <w:szCs w:val="20"/>
              </w:rPr>
              <w:t>. členu</w:t>
            </w:r>
          </w:p>
          <w:p w14:paraId="541CEC42" w14:textId="77777777" w:rsidR="00014983" w:rsidRDefault="00014983" w:rsidP="00A60195">
            <w:pPr>
              <w:spacing w:after="0" w:line="260" w:lineRule="exact"/>
              <w:jc w:val="both"/>
              <w:rPr>
                <w:rFonts w:ascii="Arial" w:hAnsi="Arial" w:cs="Arial"/>
                <w:sz w:val="20"/>
                <w:szCs w:val="20"/>
              </w:rPr>
            </w:pPr>
          </w:p>
          <w:p w14:paraId="71C0E684" w14:textId="02F18CA5" w:rsidR="007F1FA2" w:rsidRDefault="007F1FA2" w:rsidP="00A60195">
            <w:pPr>
              <w:spacing w:after="0" w:line="260" w:lineRule="exact"/>
              <w:jc w:val="both"/>
              <w:rPr>
                <w:rFonts w:ascii="Arial" w:hAnsi="Arial" w:cs="Arial"/>
                <w:sz w:val="20"/>
                <w:szCs w:val="20"/>
              </w:rPr>
            </w:pPr>
            <w:r w:rsidRPr="00A049BE">
              <w:rPr>
                <w:rFonts w:ascii="Arial" w:hAnsi="Arial" w:cs="Arial"/>
                <w:sz w:val="20"/>
                <w:szCs w:val="20"/>
              </w:rPr>
              <w:t xml:space="preserve">S spremembo tretjega odstavka se na novo določa, da se izkazovanje družinskih vezi </w:t>
            </w:r>
            <w:r>
              <w:rPr>
                <w:rFonts w:ascii="Arial" w:hAnsi="Arial" w:cs="Arial"/>
                <w:sz w:val="20"/>
                <w:szCs w:val="20"/>
              </w:rPr>
              <w:t xml:space="preserve">in istovetnost družinskih članov </w:t>
            </w:r>
            <w:r w:rsidRPr="00A049BE">
              <w:rPr>
                <w:rFonts w:ascii="Arial" w:hAnsi="Arial" w:cs="Arial"/>
                <w:sz w:val="20"/>
                <w:szCs w:val="20"/>
              </w:rPr>
              <w:t>izkazuje z listinskimi dokazi, če jih stranka lahko pridobi in ne le v primeru, če jih stranka ima</w:t>
            </w:r>
            <w:r>
              <w:rPr>
                <w:rFonts w:ascii="Arial" w:hAnsi="Arial" w:cs="Arial"/>
                <w:sz w:val="20"/>
                <w:szCs w:val="20"/>
              </w:rPr>
              <w:t xml:space="preserve"> </w:t>
            </w:r>
            <w:r w:rsidRPr="00A049BE">
              <w:rPr>
                <w:rFonts w:ascii="Arial" w:hAnsi="Arial" w:cs="Arial"/>
                <w:sz w:val="20"/>
                <w:szCs w:val="20"/>
              </w:rPr>
              <w:t xml:space="preserve">(poseduje).  Veljavni ZTuj-2 v 3. odstavku 47.a člena in 3. odstavku 47.b člena določa, da mora begunec oziroma oseba s </w:t>
            </w:r>
            <w:r>
              <w:rPr>
                <w:rFonts w:ascii="Arial" w:hAnsi="Arial" w:cs="Arial"/>
                <w:sz w:val="20"/>
                <w:szCs w:val="20"/>
              </w:rPr>
              <w:t xml:space="preserve">priznano </w:t>
            </w:r>
            <w:r w:rsidRPr="00A049BE">
              <w:rPr>
                <w:rFonts w:ascii="Arial" w:hAnsi="Arial" w:cs="Arial"/>
                <w:sz w:val="20"/>
                <w:szCs w:val="20"/>
              </w:rPr>
              <w:t>subsidiarno zaščito v R</w:t>
            </w:r>
            <w:r>
              <w:rPr>
                <w:rFonts w:ascii="Arial" w:hAnsi="Arial" w:cs="Arial"/>
                <w:sz w:val="20"/>
                <w:szCs w:val="20"/>
              </w:rPr>
              <w:t xml:space="preserve">epubliki </w:t>
            </w:r>
            <w:r w:rsidRPr="00A049BE">
              <w:rPr>
                <w:rFonts w:ascii="Arial" w:hAnsi="Arial" w:cs="Arial"/>
                <w:sz w:val="20"/>
                <w:szCs w:val="20"/>
              </w:rPr>
              <w:t>S</w:t>
            </w:r>
            <w:r>
              <w:rPr>
                <w:rFonts w:ascii="Arial" w:hAnsi="Arial" w:cs="Arial"/>
                <w:sz w:val="20"/>
                <w:szCs w:val="20"/>
              </w:rPr>
              <w:t>loveniji</w:t>
            </w:r>
            <w:r w:rsidRPr="00A049BE">
              <w:rPr>
                <w:rFonts w:ascii="Arial" w:hAnsi="Arial" w:cs="Arial"/>
                <w:sz w:val="20"/>
                <w:szCs w:val="20"/>
              </w:rPr>
              <w:t xml:space="preserve"> prošnji za izdajo dovoljenja za prebivanje priložiti listinske dokaze, ki izkazujejo družinsko vez in istovetnost družinskih članov. </w:t>
            </w:r>
            <w:r w:rsidRPr="0081022C">
              <w:rPr>
                <w:rFonts w:ascii="Arial" w:hAnsi="Arial" w:cs="Arial"/>
                <w:sz w:val="20"/>
                <w:szCs w:val="20"/>
              </w:rPr>
              <w:t>O</w:t>
            </w:r>
            <w:r w:rsidRPr="008D241F">
              <w:rPr>
                <w:rFonts w:ascii="Arial" w:hAnsi="Arial" w:cs="Arial"/>
                <w:sz w:val="20"/>
                <w:szCs w:val="20"/>
              </w:rPr>
              <w:t xml:space="preserve">rgan </w:t>
            </w:r>
            <w:r>
              <w:rPr>
                <w:rFonts w:ascii="Arial" w:hAnsi="Arial" w:cs="Arial"/>
                <w:sz w:val="20"/>
                <w:szCs w:val="20"/>
              </w:rPr>
              <w:t xml:space="preserve">je </w:t>
            </w:r>
            <w:r w:rsidRPr="008D241F">
              <w:rPr>
                <w:rFonts w:ascii="Arial" w:hAnsi="Arial" w:cs="Arial"/>
                <w:sz w:val="20"/>
                <w:szCs w:val="20"/>
              </w:rPr>
              <w:t xml:space="preserve">od begunca </w:t>
            </w:r>
            <w:r>
              <w:rPr>
                <w:rFonts w:ascii="Arial" w:hAnsi="Arial" w:cs="Arial"/>
                <w:sz w:val="20"/>
                <w:szCs w:val="20"/>
              </w:rPr>
              <w:t xml:space="preserve">oziroma osebe s subsidiarno zaščito v RS </w:t>
            </w:r>
            <w:r w:rsidRPr="008D241F">
              <w:rPr>
                <w:rFonts w:ascii="Arial" w:hAnsi="Arial" w:cs="Arial"/>
                <w:sz w:val="20"/>
                <w:szCs w:val="20"/>
              </w:rPr>
              <w:t>načeloma upravičen zahtevati predložitev dokumentov, ki jih izdajajo pristojni organi izvorne države, vendar je v primeru njihove ne predložitve dolžan zahtevati pojasnila o razlogih za</w:t>
            </w:r>
            <w:r w:rsidRPr="00670344">
              <w:rPr>
                <w:rFonts w:ascii="Arial" w:hAnsi="Arial" w:cs="Arial"/>
                <w:b/>
                <w:sz w:val="20"/>
                <w:szCs w:val="20"/>
              </w:rPr>
              <w:t xml:space="preserve"> </w:t>
            </w:r>
            <w:r w:rsidRPr="008D241F">
              <w:rPr>
                <w:rFonts w:ascii="Arial" w:hAnsi="Arial" w:cs="Arial"/>
                <w:sz w:val="20"/>
                <w:szCs w:val="20"/>
              </w:rPr>
              <w:t>to</w:t>
            </w:r>
            <w:r w:rsidRPr="00670344">
              <w:rPr>
                <w:rFonts w:ascii="Arial" w:hAnsi="Arial" w:cs="Arial"/>
                <w:b/>
                <w:sz w:val="20"/>
                <w:szCs w:val="20"/>
              </w:rPr>
              <w:t>.</w:t>
            </w:r>
            <w:r>
              <w:rPr>
                <w:rFonts w:ascii="Arial" w:hAnsi="Arial" w:cs="Arial"/>
                <w:b/>
                <w:sz w:val="20"/>
                <w:szCs w:val="20"/>
              </w:rPr>
              <w:t xml:space="preserve"> </w:t>
            </w:r>
            <w:r w:rsidRPr="008D241F">
              <w:rPr>
                <w:rFonts w:ascii="Arial" w:hAnsi="Arial" w:cs="Arial"/>
                <w:sz w:val="20"/>
                <w:szCs w:val="20"/>
              </w:rPr>
              <w:t>Za dokazovanje istovetnosti družinskih članov</w:t>
            </w:r>
            <w:r w:rsidRPr="00340D02">
              <w:rPr>
                <w:rFonts w:ascii="Arial" w:hAnsi="Arial" w:cs="Arial"/>
                <w:sz w:val="20"/>
                <w:szCs w:val="20"/>
              </w:rPr>
              <w:t xml:space="preserve"> </w:t>
            </w:r>
            <w:r w:rsidRPr="008D241F">
              <w:rPr>
                <w:rFonts w:ascii="Arial" w:hAnsi="Arial" w:cs="Arial"/>
                <w:sz w:val="20"/>
                <w:szCs w:val="20"/>
              </w:rPr>
              <w:t xml:space="preserve">begunca in </w:t>
            </w:r>
            <w:r>
              <w:rPr>
                <w:rFonts w:ascii="Arial" w:hAnsi="Arial" w:cs="Arial"/>
                <w:sz w:val="20"/>
                <w:szCs w:val="20"/>
              </w:rPr>
              <w:t>družinskih vezi</w:t>
            </w:r>
            <w:r w:rsidRPr="00340D02">
              <w:rPr>
                <w:rFonts w:ascii="Arial" w:hAnsi="Arial" w:cs="Arial"/>
                <w:sz w:val="20"/>
                <w:szCs w:val="20"/>
              </w:rPr>
              <w:t xml:space="preserve"> </w:t>
            </w:r>
            <w:r w:rsidRPr="008D241F">
              <w:rPr>
                <w:rFonts w:ascii="Arial" w:hAnsi="Arial" w:cs="Arial"/>
                <w:sz w:val="20"/>
                <w:szCs w:val="20"/>
              </w:rPr>
              <w:t>ne morejo veljati enako stroga pravila kot za druge tujce, ki uveljavljajo pravico do združitve družine</w:t>
            </w:r>
            <w:r>
              <w:rPr>
                <w:rFonts w:ascii="Arial" w:hAnsi="Arial" w:cs="Arial"/>
                <w:sz w:val="20"/>
                <w:szCs w:val="20"/>
              </w:rPr>
              <w:t>.</w:t>
            </w:r>
            <w:r w:rsidRPr="00340D02">
              <w:rPr>
                <w:rFonts w:ascii="Arial" w:hAnsi="Arial" w:cs="Arial"/>
                <w:sz w:val="20"/>
                <w:szCs w:val="20"/>
              </w:rPr>
              <w:t xml:space="preserve"> </w:t>
            </w:r>
            <w:r>
              <w:rPr>
                <w:rFonts w:ascii="Arial" w:hAnsi="Arial" w:cs="Arial"/>
                <w:sz w:val="20"/>
                <w:szCs w:val="20"/>
              </w:rPr>
              <w:t>Upoštevati je potrebno tudi subjektivne okoliščine na strani begunca in družinskega člana, ki lahko vplivajo na pridobitev listin. V kolikor te listine niso predložene, je potrebno od begunca zahtevati pojasnila in predložitev morebitnih drugih dokazov.</w:t>
            </w:r>
          </w:p>
          <w:p w14:paraId="1D3CBD4F" w14:textId="5E465824" w:rsidR="003425DB" w:rsidRDefault="00A357AD" w:rsidP="00A357AD">
            <w:pPr>
              <w:spacing w:after="0" w:line="260" w:lineRule="exact"/>
              <w:jc w:val="both"/>
              <w:rPr>
                <w:rFonts w:ascii="Arial" w:hAnsi="Arial" w:cs="Arial"/>
                <w:sz w:val="20"/>
                <w:szCs w:val="20"/>
              </w:rPr>
            </w:pPr>
            <w:r w:rsidRPr="00A357AD">
              <w:rPr>
                <w:rFonts w:ascii="Arial" w:hAnsi="Arial" w:cs="Arial"/>
                <w:sz w:val="20"/>
                <w:szCs w:val="20"/>
              </w:rPr>
              <w:t xml:space="preserve">  </w:t>
            </w:r>
          </w:p>
          <w:p w14:paraId="3E373DF7" w14:textId="77777777" w:rsidR="003425DB" w:rsidRPr="003425DB" w:rsidRDefault="003425DB" w:rsidP="003425DB">
            <w:pPr>
              <w:spacing w:after="0" w:line="260" w:lineRule="exact"/>
              <w:jc w:val="both"/>
              <w:rPr>
                <w:rFonts w:ascii="Arial" w:hAnsi="Arial" w:cs="Arial"/>
                <w:sz w:val="20"/>
                <w:szCs w:val="20"/>
              </w:rPr>
            </w:pPr>
            <w:r>
              <w:rPr>
                <w:rFonts w:ascii="Arial" w:hAnsi="Arial" w:cs="Arial"/>
                <w:sz w:val="20"/>
                <w:szCs w:val="20"/>
              </w:rPr>
              <w:t>Predlagana dopolnitev šestega odstavka temelji na določbah Zakona</w:t>
            </w:r>
            <w:r w:rsidRPr="003425DB">
              <w:rPr>
                <w:rFonts w:ascii="Arial" w:hAnsi="Arial" w:cs="Arial"/>
                <w:sz w:val="20"/>
                <w:szCs w:val="20"/>
              </w:rPr>
              <w:t xml:space="preserve"> o upravnih taksah (10.a točka 1. odstavka 24. člena)</w:t>
            </w:r>
            <w:r>
              <w:rPr>
                <w:rFonts w:ascii="Arial" w:hAnsi="Arial" w:cs="Arial"/>
                <w:sz w:val="20"/>
                <w:szCs w:val="20"/>
              </w:rPr>
              <w:t>, na podlagi katerih</w:t>
            </w:r>
            <w:r w:rsidRPr="003425DB">
              <w:rPr>
                <w:rFonts w:ascii="Arial" w:hAnsi="Arial" w:cs="Arial"/>
                <w:sz w:val="20"/>
                <w:szCs w:val="20"/>
              </w:rPr>
              <w:t xml:space="preserve"> so tujci s priznano mednarodno zaščito v R</w:t>
            </w:r>
            <w:r>
              <w:rPr>
                <w:rFonts w:ascii="Arial" w:hAnsi="Arial" w:cs="Arial"/>
                <w:sz w:val="20"/>
                <w:szCs w:val="20"/>
              </w:rPr>
              <w:t xml:space="preserve">epubliki </w:t>
            </w:r>
            <w:r w:rsidRPr="003425DB">
              <w:rPr>
                <w:rFonts w:ascii="Arial" w:hAnsi="Arial" w:cs="Arial"/>
                <w:sz w:val="20"/>
                <w:szCs w:val="20"/>
              </w:rPr>
              <w:t>S</w:t>
            </w:r>
            <w:r>
              <w:rPr>
                <w:rFonts w:ascii="Arial" w:hAnsi="Arial" w:cs="Arial"/>
                <w:sz w:val="20"/>
                <w:szCs w:val="20"/>
              </w:rPr>
              <w:t>loveniji</w:t>
            </w:r>
            <w:r w:rsidRPr="003425DB">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Enako, kot je plačila tiskovine v postopku priznanja mednarodne zaščite oproščen tudi begunec oziroma oseba s priznano subsidiarno zaščito (to je oseba, kateri je priznana pravica do združitve družine).</w:t>
            </w:r>
          </w:p>
          <w:p w14:paraId="68510465" w14:textId="77777777" w:rsidR="003425DB" w:rsidRDefault="003425DB" w:rsidP="00A357AD">
            <w:pPr>
              <w:spacing w:after="0" w:line="260" w:lineRule="exact"/>
              <w:jc w:val="both"/>
              <w:rPr>
                <w:rFonts w:ascii="Arial" w:hAnsi="Arial" w:cs="Arial"/>
                <w:sz w:val="20"/>
                <w:szCs w:val="20"/>
              </w:rPr>
            </w:pPr>
          </w:p>
          <w:p w14:paraId="07228477" w14:textId="0F1D2029" w:rsidR="00276FDB" w:rsidRPr="00A357AD" w:rsidRDefault="00276FDB" w:rsidP="00A357AD">
            <w:pPr>
              <w:spacing w:after="0" w:line="260" w:lineRule="exact"/>
              <w:jc w:val="both"/>
              <w:rPr>
                <w:rFonts w:ascii="Arial" w:hAnsi="Arial" w:cs="Arial"/>
                <w:sz w:val="20"/>
                <w:szCs w:val="20"/>
              </w:rPr>
            </w:pPr>
            <w:r w:rsidRPr="00276FDB">
              <w:rPr>
                <w:rFonts w:ascii="Arial" w:hAnsi="Arial" w:cs="Arial"/>
                <w:sz w:val="20"/>
                <w:szCs w:val="20"/>
              </w:rPr>
              <w:t xml:space="preserve">Veljavni </w:t>
            </w:r>
            <w:r w:rsidR="00781692">
              <w:rPr>
                <w:rFonts w:ascii="Arial" w:hAnsi="Arial" w:cs="Arial"/>
                <w:sz w:val="20"/>
                <w:szCs w:val="20"/>
              </w:rPr>
              <w:t>ZTuj-2</w:t>
            </w:r>
            <w:r w:rsidRPr="00276FDB">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pa se je v praksi izkazala za pomanjkljivo. </w:t>
            </w:r>
            <w:r w:rsidR="00781692">
              <w:rPr>
                <w:rFonts w:ascii="Arial" w:hAnsi="Arial" w:cs="Arial"/>
                <w:sz w:val="20"/>
                <w:szCs w:val="20"/>
              </w:rPr>
              <w:t>V</w:t>
            </w:r>
            <w:r w:rsidRPr="00276FDB">
              <w:rPr>
                <w:rFonts w:ascii="Arial" w:hAnsi="Arial" w:cs="Arial"/>
                <w:sz w:val="20"/>
                <w:szCs w:val="20"/>
              </w:rPr>
              <w:t xml:space="preserve">eliko družinskih članov beguncev, katerim je bilo izdano dovoljenje za stalno prebivanje, je </w:t>
            </w:r>
            <w:r w:rsidR="00781692">
              <w:rPr>
                <w:rFonts w:ascii="Arial" w:hAnsi="Arial" w:cs="Arial"/>
                <w:sz w:val="20"/>
                <w:szCs w:val="20"/>
              </w:rPr>
              <w:t xml:space="preserve">namreč </w:t>
            </w:r>
            <w:r w:rsidRPr="00276FDB">
              <w:rPr>
                <w:rFonts w:ascii="Arial" w:hAnsi="Arial" w:cs="Arial"/>
                <w:sz w:val="20"/>
                <w:szCs w:val="20"/>
              </w:rPr>
              <w:t xml:space="preserve">iz držav, v katerih Republika Slovenija nima diplomatskega predstavništva ali konzulata, kar </w:t>
            </w:r>
            <w:r w:rsidR="00781692">
              <w:rPr>
                <w:rFonts w:ascii="Arial" w:hAnsi="Arial" w:cs="Arial"/>
                <w:sz w:val="20"/>
                <w:szCs w:val="20"/>
              </w:rPr>
              <w:t xml:space="preserve">povzroča </w:t>
            </w:r>
            <w:r w:rsidRPr="00276FDB">
              <w:rPr>
                <w:rFonts w:ascii="Arial" w:hAnsi="Arial" w:cs="Arial"/>
                <w:sz w:val="20"/>
                <w:szCs w:val="20"/>
              </w:rPr>
              <w:t xml:space="preserve"> težave pri vročanju tako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781692">
              <w:rPr>
                <w:rFonts w:ascii="Arial" w:hAnsi="Arial" w:cs="Arial"/>
                <w:sz w:val="20"/>
                <w:szCs w:val="20"/>
              </w:rPr>
              <w:t>ZTuj-2</w:t>
            </w:r>
            <w:r w:rsidRPr="00276FDB">
              <w:rPr>
                <w:rFonts w:ascii="Arial" w:hAnsi="Arial" w:cs="Arial"/>
                <w:sz w:val="20"/>
                <w:szCs w:val="20"/>
              </w:rPr>
              <w:t>, kadar je glede na ugotovitve v postopku to potrebno, že preverjajo tudi družinske vezi med beguncem in družinskim članom. Vročitev bo preko mednarodn</w:t>
            </w:r>
            <w:r w:rsidR="007F1FA2">
              <w:rPr>
                <w:rFonts w:ascii="Arial" w:hAnsi="Arial" w:cs="Arial"/>
                <w:sz w:val="20"/>
                <w:szCs w:val="20"/>
              </w:rPr>
              <w:t>e</w:t>
            </w:r>
            <w:r w:rsidRPr="00276FDB">
              <w:rPr>
                <w:rFonts w:ascii="Arial" w:hAnsi="Arial" w:cs="Arial"/>
                <w:sz w:val="20"/>
                <w:szCs w:val="20"/>
              </w:rPr>
              <w:t xml:space="preserve"> organizacij</w:t>
            </w:r>
            <w:r w:rsidR="007F1FA2">
              <w:rPr>
                <w:rFonts w:ascii="Arial" w:hAnsi="Arial" w:cs="Arial"/>
                <w:sz w:val="20"/>
                <w:szCs w:val="20"/>
              </w:rPr>
              <w:t>e</w:t>
            </w:r>
            <w:r w:rsidRPr="00276FDB">
              <w:rPr>
                <w:rFonts w:ascii="Arial" w:hAnsi="Arial" w:cs="Arial"/>
                <w:sz w:val="20"/>
                <w:szCs w:val="20"/>
              </w:rPr>
              <w:t>, ki deluje na področju migracij, izvedena v soglasju z beguncem</w:t>
            </w:r>
            <w:r w:rsidR="003425DB">
              <w:rPr>
                <w:rFonts w:ascii="Arial" w:hAnsi="Arial" w:cs="Arial"/>
                <w:sz w:val="20"/>
                <w:szCs w:val="20"/>
              </w:rPr>
              <w:t>, ki bo tudi kril stroške vročitve</w:t>
            </w:r>
            <w:r w:rsidRPr="00276FDB">
              <w:rPr>
                <w:rFonts w:ascii="Arial" w:hAnsi="Arial" w:cs="Arial"/>
                <w:sz w:val="20"/>
                <w:szCs w:val="20"/>
              </w:rPr>
              <w:t xml:space="preserve">.       </w:t>
            </w:r>
          </w:p>
          <w:p w14:paraId="524080AD" w14:textId="77777777" w:rsidR="00A357AD" w:rsidRDefault="00A357AD" w:rsidP="00A60195">
            <w:pPr>
              <w:spacing w:after="0" w:line="260" w:lineRule="exact"/>
              <w:jc w:val="both"/>
              <w:rPr>
                <w:rFonts w:ascii="Arial" w:hAnsi="Arial" w:cs="Arial"/>
                <w:sz w:val="20"/>
                <w:szCs w:val="20"/>
              </w:rPr>
            </w:pPr>
          </w:p>
          <w:p w14:paraId="0F955693" w14:textId="6B676C3B" w:rsidR="00014983"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5</w:t>
            </w:r>
            <w:r>
              <w:rPr>
                <w:rFonts w:ascii="Arial" w:hAnsi="Arial" w:cs="Arial"/>
                <w:sz w:val="20"/>
                <w:szCs w:val="20"/>
              </w:rPr>
              <w:t>. členu</w:t>
            </w:r>
          </w:p>
          <w:p w14:paraId="6F270431" w14:textId="77777777" w:rsidR="00014983" w:rsidRDefault="00014983" w:rsidP="00A60195">
            <w:pPr>
              <w:spacing w:after="0" w:line="260" w:lineRule="exact"/>
              <w:jc w:val="both"/>
              <w:rPr>
                <w:rFonts w:ascii="Arial" w:hAnsi="Arial" w:cs="Arial"/>
                <w:sz w:val="20"/>
                <w:szCs w:val="20"/>
              </w:rPr>
            </w:pPr>
          </w:p>
          <w:p w14:paraId="13D90E7C" w14:textId="7220ED50" w:rsidR="00197F56" w:rsidRPr="00197F56" w:rsidRDefault="00197F56" w:rsidP="00197F56">
            <w:pPr>
              <w:spacing w:after="0" w:line="260" w:lineRule="exact"/>
              <w:jc w:val="both"/>
              <w:rPr>
                <w:rFonts w:ascii="Arial" w:hAnsi="Arial" w:cs="Arial"/>
                <w:sz w:val="20"/>
                <w:szCs w:val="20"/>
              </w:rPr>
            </w:pPr>
            <w:r w:rsidRPr="00197F56">
              <w:rPr>
                <w:rFonts w:ascii="Arial" w:hAnsi="Arial" w:cs="Arial"/>
                <w:sz w:val="20"/>
                <w:szCs w:val="20"/>
              </w:rPr>
              <w:t>S spremembo tretjega odstavka</w:t>
            </w:r>
            <w:r w:rsidR="00933BE8">
              <w:rPr>
                <w:rFonts w:ascii="Arial" w:hAnsi="Arial" w:cs="Arial"/>
                <w:sz w:val="20"/>
                <w:szCs w:val="20"/>
              </w:rPr>
              <w:t xml:space="preserve"> 47.b člena</w:t>
            </w:r>
            <w:r w:rsidRPr="00197F56">
              <w:rPr>
                <w:rFonts w:ascii="Arial" w:hAnsi="Arial" w:cs="Arial"/>
                <w:sz w:val="20"/>
                <w:szCs w:val="20"/>
              </w:rPr>
              <w:t xml:space="preserve"> se na novo določa, da se izkazovanje družinskih vezi izkazuje z listinskimi dokazi, če jih stranka lahko pridobi in ne le v primeru, če jih stranka ima</w:t>
            </w:r>
            <w:r>
              <w:rPr>
                <w:rFonts w:ascii="Arial" w:hAnsi="Arial" w:cs="Arial"/>
                <w:sz w:val="20"/>
                <w:szCs w:val="20"/>
              </w:rPr>
              <w:t xml:space="preserve"> </w:t>
            </w:r>
            <w:r w:rsidRPr="00197F56">
              <w:rPr>
                <w:rFonts w:ascii="Arial" w:hAnsi="Arial" w:cs="Arial"/>
                <w:sz w:val="20"/>
                <w:szCs w:val="20"/>
              </w:rPr>
              <w:t xml:space="preserve">(poseduje).  </w:t>
            </w:r>
          </w:p>
          <w:p w14:paraId="090D7801" w14:textId="77777777" w:rsidR="003425DB" w:rsidRDefault="003425DB" w:rsidP="00A60195">
            <w:pPr>
              <w:spacing w:after="0" w:line="260" w:lineRule="exact"/>
              <w:jc w:val="both"/>
              <w:rPr>
                <w:rFonts w:ascii="Arial" w:hAnsi="Arial" w:cs="Arial"/>
                <w:sz w:val="20"/>
                <w:szCs w:val="20"/>
              </w:rPr>
            </w:pPr>
          </w:p>
          <w:p w14:paraId="64C16BE1" w14:textId="77777777" w:rsidR="00435CC2" w:rsidRDefault="00197F56" w:rsidP="00A60195">
            <w:pPr>
              <w:spacing w:after="0" w:line="260" w:lineRule="exact"/>
              <w:jc w:val="both"/>
              <w:rPr>
                <w:rFonts w:ascii="Arial" w:hAnsi="Arial" w:cs="Arial"/>
                <w:sz w:val="20"/>
                <w:szCs w:val="20"/>
              </w:rPr>
            </w:pPr>
            <w:r>
              <w:rPr>
                <w:rFonts w:ascii="Arial" w:hAnsi="Arial" w:cs="Arial"/>
                <w:sz w:val="20"/>
                <w:szCs w:val="20"/>
              </w:rPr>
              <w:t xml:space="preserve">Predlog dopolnitve devetega odstavka se nanaša na določbe </w:t>
            </w:r>
            <w:r w:rsidR="00014983" w:rsidRPr="00014983">
              <w:rPr>
                <w:rFonts w:ascii="Arial" w:hAnsi="Arial" w:cs="Arial"/>
                <w:sz w:val="20"/>
                <w:szCs w:val="20"/>
              </w:rPr>
              <w:t>Zakon</w:t>
            </w:r>
            <w:r>
              <w:rPr>
                <w:rFonts w:ascii="Arial" w:hAnsi="Arial" w:cs="Arial"/>
                <w:sz w:val="20"/>
                <w:szCs w:val="20"/>
              </w:rPr>
              <w:t>a</w:t>
            </w:r>
            <w:r w:rsidR="00014983" w:rsidRPr="00014983">
              <w:rPr>
                <w:rFonts w:ascii="Arial" w:hAnsi="Arial" w:cs="Arial"/>
                <w:sz w:val="20"/>
                <w:szCs w:val="20"/>
              </w:rPr>
              <w:t xml:space="preserve"> o upravnih taksah (10.a točka 1. odstavka 24. člena)</w:t>
            </w:r>
            <w:r>
              <w:rPr>
                <w:rFonts w:ascii="Arial" w:hAnsi="Arial" w:cs="Arial"/>
                <w:sz w:val="20"/>
                <w:szCs w:val="20"/>
              </w:rPr>
              <w:t>, skladno s katerimi</w:t>
            </w:r>
            <w:r w:rsidR="00014983" w:rsidRPr="00014983">
              <w:rPr>
                <w:rFonts w:ascii="Arial" w:hAnsi="Arial" w:cs="Arial"/>
                <w:sz w:val="20"/>
                <w:szCs w:val="20"/>
              </w:rPr>
              <w:t xml:space="preserve"> so tujci s priznano mednarodno zaščito v R</w:t>
            </w:r>
            <w:r>
              <w:rPr>
                <w:rFonts w:ascii="Arial" w:hAnsi="Arial" w:cs="Arial"/>
                <w:sz w:val="20"/>
                <w:szCs w:val="20"/>
              </w:rPr>
              <w:t xml:space="preserve">epubliki </w:t>
            </w:r>
            <w:r w:rsidR="00014983" w:rsidRPr="00014983">
              <w:rPr>
                <w:rFonts w:ascii="Arial" w:hAnsi="Arial" w:cs="Arial"/>
                <w:sz w:val="20"/>
                <w:szCs w:val="20"/>
              </w:rPr>
              <w:t>S</w:t>
            </w:r>
            <w:r>
              <w:rPr>
                <w:rFonts w:ascii="Arial" w:hAnsi="Arial" w:cs="Arial"/>
                <w:sz w:val="20"/>
                <w:szCs w:val="20"/>
              </w:rPr>
              <w:t>loveniji</w:t>
            </w:r>
            <w:r w:rsidR="00014983" w:rsidRPr="00014983">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Enako, kot je plačila tiskovine v postopku priznanja mednarodne zaščite oproščen tudi begunec oziroma oseba s priznano subsidiarno zaščito (to je oseba, kateri je priznana pravica do združitve družine) .   </w:t>
            </w:r>
          </w:p>
          <w:p w14:paraId="6B54910E" w14:textId="77777777" w:rsidR="00276FDB" w:rsidRDefault="00276FDB" w:rsidP="00435CC2">
            <w:pPr>
              <w:spacing w:after="0" w:line="260" w:lineRule="exact"/>
              <w:jc w:val="both"/>
              <w:rPr>
                <w:rFonts w:ascii="Arial" w:hAnsi="Arial" w:cs="Arial"/>
                <w:sz w:val="20"/>
                <w:szCs w:val="20"/>
              </w:rPr>
            </w:pPr>
          </w:p>
          <w:p w14:paraId="40ED817F" w14:textId="77777777" w:rsidR="00D074AD" w:rsidRDefault="00276FDB" w:rsidP="00276FDB">
            <w:pPr>
              <w:spacing w:after="0" w:line="260" w:lineRule="exact"/>
              <w:jc w:val="both"/>
              <w:rPr>
                <w:rFonts w:ascii="Arial" w:hAnsi="Arial" w:cs="Arial"/>
                <w:sz w:val="20"/>
                <w:szCs w:val="20"/>
              </w:rPr>
            </w:pPr>
            <w:r w:rsidRPr="00276FDB">
              <w:rPr>
                <w:rFonts w:ascii="Arial" w:hAnsi="Arial" w:cs="Arial"/>
                <w:sz w:val="20"/>
                <w:szCs w:val="20"/>
              </w:rPr>
              <w:t xml:space="preserve">Veljavni </w:t>
            </w:r>
            <w:r w:rsidR="00781692">
              <w:rPr>
                <w:rFonts w:ascii="Arial" w:hAnsi="Arial" w:cs="Arial"/>
                <w:sz w:val="20"/>
                <w:szCs w:val="20"/>
              </w:rPr>
              <w:t>ZTuj-2</w:t>
            </w:r>
            <w:r w:rsidRPr="00276FDB">
              <w:rPr>
                <w:rFonts w:ascii="Arial" w:hAnsi="Arial" w:cs="Arial"/>
                <w:sz w:val="20"/>
                <w:szCs w:val="20"/>
              </w:rPr>
              <w:t>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Namreč družinski člani oseb s priznano subsidiarno zaščito, katerim je izdano dovoljenje za začasno prebivanje, so tudi iz držav, v katerih Republika Slovenija nima diplomatskega predstavništva ali konzulata, kar predstavlja težave pri vročanju tako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781692">
              <w:rPr>
                <w:rFonts w:ascii="Arial" w:hAnsi="Arial" w:cs="Arial"/>
                <w:sz w:val="20"/>
                <w:szCs w:val="20"/>
              </w:rPr>
              <w:t>ZTuj-2</w:t>
            </w:r>
            <w:r w:rsidRPr="00276FDB">
              <w:rPr>
                <w:rFonts w:ascii="Arial" w:hAnsi="Arial" w:cs="Arial"/>
                <w:sz w:val="20"/>
                <w:szCs w:val="20"/>
              </w:rPr>
              <w:t>, kadar je glede na ugotovitve v postopku to potrebno, že preverjajo tudi družinske vezi med osebo s priznano subsidiarno zaščito in družin</w:t>
            </w:r>
            <w:r w:rsidR="007F1FA2">
              <w:rPr>
                <w:rFonts w:ascii="Arial" w:hAnsi="Arial" w:cs="Arial"/>
                <w:sz w:val="20"/>
                <w:szCs w:val="20"/>
              </w:rPr>
              <w:t xml:space="preserve">skim članom. Vročitev bo preko </w:t>
            </w:r>
            <w:r w:rsidRPr="00276FDB">
              <w:rPr>
                <w:rFonts w:ascii="Arial" w:hAnsi="Arial" w:cs="Arial"/>
                <w:sz w:val="20"/>
                <w:szCs w:val="20"/>
              </w:rPr>
              <w:t>mednarodn</w:t>
            </w:r>
            <w:r w:rsidR="007F1FA2">
              <w:rPr>
                <w:rFonts w:ascii="Arial" w:hAnsi="Arial" w:cs="Arial"/>
                <w:sz w:val="20"/>
                <w:szCs w:val="20"/>
              </w:rPr>
              <w:t>e</w:t>
            </w:r>
            <w:r w:rsidRPr="00276FDB">
              <w:rPr>
                <w:rFonts w:ascii="Arial" w:hAnsi="Arial" w:cs="Arial"/>
                <w:sz w:val="20"/>
                <w:szCs w:val="20"/>
              </w:rPr>
              <w:t xml:space="preserve"> organizacij</w:t>
            </w:r>
            <w:r w:rsidR="007F1FA2">
              <w:rPr>
                <w:rFonts w:ascii="Arial" w:hAnsi="Arial" w:cs="Arial"/>
                <w:sz w:val="20"/>
                <w:szCs w:val="20"/>
              </w:rPr>
              <w:t>e</w:t>
            </w:r>
            <w:r w:rsidRPr="00276FDB">
              <w:rPr>
                <w:rFonts w:ascii="Arial" w:hAnsi="Arial" w:cs="Arial"/>
                <w:sz w:val="20"/>
                <w:szCs w:val="20"/>
              </w:rPr>
              <w:t xml:space="preserve">, ki deluje na področju migracij izvedena v soglasju z osebo s priznano subsidiarno zaščito.    </w:t>
            </w:r>
          </w:p>
          <w:p w14:paraId="10E7F4C5" w14:textId="67EE8882" w:rsidR="00F8522B" w:rsidRDefault="006E0756" w:rsidP="00A60195">
            <w:pPr>
              <w:spacing w:after="0" w:line="260" w:lineRule="exact"/>
              <w:jc w:val="both"/>
              <w:rPr>
                <w:rFonts w:ascii="Arial" w:hAnsi="Arial" w:cs="Arial"/>
                <w:sz w:val="20"/>
                <w:szCs w:val="20"/>
              </w:rPr>
            </w:pPr>
            <w:r>
              <w:rPr>
                <w:rFonts w:ascii="Arial" w:hAnsi="Arial" w:cs="Arial"/>
                <w:sz w:val="20"/>
                <w:szCs w:val="20"/>
              </w:rPr>
              <w:t xml:space="preserve">   </w:t>
            </w:r>
          </w:p>
          <w:p w14:paraId="2DA5D314" w14:textId="593F0CAE" w:rsidR="00C42632" w:rsidRDefault="00AD3A57" w:rsidP="00A60195">
            <w:pPr>
              <w:spacing w:after="0" w:line="260" w:lineRule="exact"/>
              <w:jc w:val="both"/>
              <w:rPr>
                <w:rFonts w:ascii="Arial" w:hAnsi="Arial" w:cs="Arial"/>
                <w:sz w:val="20"/>
                <w:szCs w:val="20"/>
              </w:rPr>
            </w:pPr>
            <w:r>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6</w:t>
            </w:r>
            <w:r w:rsidR="00C42632">
              <w:rPr>
                <w:rFonts w:ascii="Arial" w:hAnsi="Arial" w:cs="Arial"/>
                <w:sz w:val="20"/>
                <w:szCs w:val="20"/>
              </w:rPr>
              <w:t>. členu</w:t>
            </w:r>
            <w:r w:rsidR="00014983">
              <w:rPr>
                <w:rFonts w:ascii="Arial" w:hAnsi="Arial" w:cs="Arial"/>
                <w:sz w:val="20"/>
                <w:szCs w:val="20"/>
              </w:rPr>
              <w:t xml:space="preserve"> </w:t>
            </w:r>
          </w:p>
          <w:p w14:paraId="4D9F71DE" w14:textId="77777777" w:rsidR="00AD3A57" w:rsidRDefault="00AD3A57" w:rsidP="00A60195">
            <w:pPr>
              <w:spacing w:after="0" w:line="260" w:lineRule="exact"/>
              <w:jc w:val="both"/>
              <w:rPr>
                <w:rFonts w:ascii="Arial" w:hAnsi="Arial" w:cs="Arial"/>
                <w:sz w:val="20"/>
                <w:szCs w:val="20"/>
              </w:rPr>
            </w:pPr>
          </w:p>
          <w:p w14:paraId="78E0360D" w14:textId="77777777" w:rsidR="00C42632" w:rsidRDefault="00C42632" w:rsidP="00A60195">
            <w:pPr>
              <w:spacing w:after="0" w:line="260" w:lineRule="exact"/>
              <w:jc w:val="both"/>
              <w:rPr>
                <w:rFonts w:ascii="Arial" w:hAnsi="Arial" w:cs="Arial"/>
                <w:sz w:val="20"/>
                <w:szCs w:val="20"/>
              </w:rPr>
            </w:pPr>
            <w:r>
              <w:rPr>
                <w:rFonts w:ascii="Arial" w:hAnsi="Arial" w:cs="Arial"/>
                <w:sz w:val="20"/>
                <w:szCs w:val="20"/>
              </w:rPr>
              <w:t>Dopolnitev je potrebna zaradi možnosti izdaje enotnega dovoljenja za napotenega delavca tujcu, ki ima v drugi državi članici priznan status rezidenta za daljši čas. Ob spremembi ZTuj-2 v letu 2014 je so bili napoteni delavci izpuščeni iz kategorije, ki ima možnost pridobitve enotnega dovoljenja na podlagi določbe 48. člena ZTuj-2. Ta pomanjkljivost se s predlogom dopolnitve 48. člena sedaj odpravlja.</w:t>
            </w:r>
          </w:p>
          <w:p w14:paraId="4C8679D9" w14:textId="77777777" w:rsidR="00CA0A14" w:rsidRDefault="00CA0A14" w:rsidP="00A60195">
            <w:pPr>
              <w:spacing w:after="0" w:line="260" w:lineRule="exact"/>
              <w:jc w:val="both"/>
              <w:rPr>
                <w:rFonts w:ascii="Arial" w:hAnsi="Arial" w:cs="Arial"/>
                <w:sz w:val="20"/>
                <w:szCs w:val="20"/>
              </w:rPr>
            </w:pPr>
          </w:p>
          <w:p w14:paraId="5DFD4DAD" w14:textId="62D6636C" w:rsidR="00817125" w:rsidRDefault="00F8522B" w:rsidP="00A60195">
            <w:pPr>
              <w:spacing w:after="0" w:line="260" w:lineRule="exact"/>
              <w:jc w:val="both"/>
              <w:rPr>
                <w:rFonts w:ascii="Arial" w:hAnsi="Arial" w:cs="Arial"/>
                <w:sz w:val="20"/>
                <w:szCs w:val="20"/>
              </w:rPr>
            </w:pPr>
            <w:r>
              <w:rPr>
                <w:rFonts w:ascii="Arial" w:hAnsi="Arial" w:cs="Arial"/>
                <w:sz w:val="20"/>
                <w:szCs w:val="20"/>
              </w:rPr>
              <w:t>K 2</w:t>
            </w:r>
            <w:r w:rsidR="004C5B85">
              <w:rPr>
                <w:rFonts w:ascii="Arial" w:hAnsi="Arial" w:cs="Arial"/>
                <w:sz w:val="20"/>
                <w:szCs w:val="20"/>
              </w:rPr>
              <w:t>7</w:t>
            </w:r>
            <w:r w:rsidR="003B464C">
              <w:rPr>
                <w:rFonts w:ascii="Arial" w:hAnsi="Arial" w:cs="Arial"/>
                <w:sz w:val="20"/>
                <w:szCs w:val="20"/>
              </w:rPr>
              <w:t>.</w:t>
            </w:r>
            <w:r w:rsidR="00817125">
              <w:rPr>
                <w:rFonts w:ascii="Arial" w:hAnsi="Arial" w:cs="Arial"/>
                <w:sz w:val="20"/>
                <w:szCs w:val="20"/>
              </w:rPr>
              <w:t xml:space="preserve"> členu</w:t>
            </w:r>
          </w:p>
          <w:p w14:paraId="5999C980" w14:textId="77777777" w:rsidR="00817125" w:rsidRDefault="00817125" w:rsidP="00A60195">
            <w:pPr>
              <w:spacing w:after="0" w:line="260" w:lineRule="exact"/>
              <w:jc w:val="both"/>
              <w:rPr>
                <w:rFonts w:ascii="Arial" w:hAnsi="Arial" w:cs="Arial"/>
                <w:sz w:val="20"/>
                <w:szCs w:val="20"/>
              </w:rPr>
            </w:pPr>
          </w:p>
          <w:p w14:paraId="7BD423AA"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Predlog </w:t>
            </w:r>
            <w:r w:rsidR="00F8522B">
              <w:rPr>
                <w:rFonts w:ascii="Arial" w:hAnsi="Arial" w:cs="Arial"/>
                <w:sz w:val="20"/>
                <w:szCs w:val="20"/>
              </w:rPr>
              <w:t xml:space="preserve">novega 49.a </w:t>
            </w:r>
            <w:r w:rsidRPr="00817125">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od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potrebno predložiti številna dokazila iz matične države, ki jih starši ne morejo predložiti. Ti otroci se v Republiki Sloveniji posledično nahajajo brez urejenega statusa, kar pomeni tudi brez vseh pravic, predvsem zdravstvenega zavarovanja. </w:t>
            </w:r>
          </w:p>
          <w:p w14:paraId="14692DBE"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Na prošnjo otrokovega starša oziroma skrbnika se otroku (če v tem času ne pridobi državljanstva Republike Slovenije) izda dovoljenje za stalno prebivanje, če ima vsaj eden od staršev oziroma skrbnikov priznan status begunca v Republiki in prebiva v Republiki Sloveniji. Na prošnjo otrokovega starša oziroma skrbnika se dovoljenje za prebivanje izda tudi otroku tujca, ki ima priznan status subsidiarne zaščite v Republiki Sloveniji in prebiva v Republiki Sloveniji, vendar je v tem primeru upravičen zgolj do izdaje dovoljenja za začasno in ne dovoljenja za stalno prebivanje, saj bo veljavnost njegovega dovoljenja vezana na začasni status subsidiarne zaščite očeta, matere oziroma skrbnika. </w:t>
            </w:r>
          </w:p>
          <w:p w14:paraId="220C849A" w14:textId="77777777" w:rsidR="00817125" w:rsidRPr="00817125" w:rsidRDefault="00817125" w:rsidP="00817125">
            <w:pPr>
              <w:spacing w:after="160" w:line="259" w:lineRule="auto"/>
              <w:jc w:val="both"/>
              <w:rPr>
                <w:rFonts w:ascii="Arial" w:hAnsi="Arial" w:cs="Arial"/>
                <w:sz w:val="20"/>
                <w:szCs w:val="20"/>
              </w:rPr>
            </w:pPr>
            <w:r w:rsidRPr="00817125">
              <w:rPr>
                <w:rFonts w:ascii="Arial" w:hAnsi="Arial" w:cs="Arial"/>
                <w:sz w:val="20"/>
                <w:szCs w:val="20"/>
              </w:rPr>
              <w:t xml:space="preserve">Prošnjo za izdajo dovoljenja za prebivanje je mogoče vložiti pri pristojnem organu v Republiki Sloveniji v roku treh mesecev od vstopa otroka v Republiko Slovenijo. </w:t>
            </w:r>
          </w:p>
          <w:p w14:paraId="5547D2B9" w14:textId="77777777" w:rsidR="005A34DD" w:rsidRDefault="00817125" w:rsidP="005A34DD">
            <w:pPr>
              <w:spacing w:after="0" w:line="259" w:lineRule="auto"/>
              <w:jc w:val="both"/>
              <w:rPr>
                <w:rFonts w:ascii="Arial" w:hAnsi="Arial" w:cs="Arial"/>
                <w:sz w:val="20"/>
                <w:szCs w:val="20"/>
              </w:rPr>
            </w:pPr>
            <w:r w:rsidRPr="00817125">
              <w:rPr>
                <w:rFonts w:ascii="Arial" w:hAnsi="Arial" w:cs="Arial"/>
                <w:sz w:val="20"/>
                <w:szCs w:val="20"/>
              </w:rPr>
              <w:t>Dodatno je določeno, da izdano dovoljenje iz tega člena velja od vročitve otrokovemu staršu oziroma skrbniku</w:t>
            </w:r>
          </w:p>
          <w:p w14:paraId="3F6BE7B0" w14:textId="77777777" w:rsidR="005A34DD" w:rsidRDefault="005A34DD" w:rsidP="005A34DD">
            <w:pPr>
              <w:spacing w:after="0" w:line="259" w:lineRule="auto"/>
              <w:jc w:val="both"/>
              <w:rPr>
                <w:rFonts w:ascii="Arial" w:hAnsi="Arial" w:cs="Arial"/>
                <w:sz w:val="20"/>
                <w:szCs w:val="20"/>
              </w:rPr>
            </w:pPr>
          </w:p>
          <w:p w14:paraId="29A414AB" w14:textId="55B11BDF" w:rsidR="00237DFF" w:rsidRPr="00817125" w:rsidRDefault="00F8522B" w:rsidP="00817125">
            <w:pPr>
              <w:spacing w:after="160" w:line="259" w:lineRule="auto"/>
              <w:jc w:val="both"/>
              <w:rPr>
                <w:rFonts w:ascii="Arial" w:hAnsi="Arial" w:cs="Arial"/>
                <w:sz w:val="20"/>
                <w:szCs w:val="20"/>
              </w:rPr>
            </w:pPr>
            <w:r>
              <w:rPr>
                <w:rFonts w:ascii="Arial" w:hAnsi="Arial" w:cs="Arial"/>
                <w:sz w:val="20"/>
                <w:szCs w:val="20"/>
              </w:rPr>
              <w:t>K 2</w:t>
            </w:r>
            <w:r w:rsidR="004C5B85">
              <w:rPr>
                <w:rFonts w:ascii="Arial" w:hAnsi="Arial" w:cs="Arial"/>
                <w:sz w:val="20"/>
                <w:szCs w:val="20"/>
              </w:rPr>
              <w:t>8</w:t>
            </w:r>
            <w:r w:rsidR="003B464C">
              <w:rPr>
                <w:rFonts w:ascii="Arial" w:hAnsi="Arial" w:cs="Arial"/>
                <w:sz w:val="20"/>
                <w:szCs w:val="20"/>
              </w:rPr>
              <w:t xml:space="preserve">. členu </w:t>
            </w:r>
          </w:p>
          <w:p w14:paraId="16B9B3C6" w14:textId="77777777" w:rsidR="007D0857" w:rsidRPr="007D0857" w:rsidRDefault="007D0857" w:rsidP="007D0857">
            <w:pPr>
              <w:spacing w:after="0" w:line="260" w:lineRule="exact"/>
              <w:jc w:val="both"/>
              <w:rPr>
                <w:rFonts w:ascii="Arial" w:hAnsi="Arial" w:cs="Arial"/>
                <w:sz w:val="20"/>
                <w:szCs w:val="20"/>
              </w:rPr>
            </w:pPr>
            <w:r>
              <w:rPr>
                <w:rFonts w:ascii="Arial" w:hAnsi="Arial" w:cs="Arial"/>
                <w:sz w:val="20"/>
                <w:szCs w:val="20"/>
              </w:rPr>
              <w:t xml:space="preserve">Z dopolnitvijo prvega odstavka </w:t>
            </w:r>
            <w:r w:rsidR="003B464C">
              <w:rPr>
                <w:rFonts w:ascii="Arial" w:hAnsi="Arial" w:cs="Arial"/>
                <w:sz w:val="20"/>
                <w:szCs w:val="20"/>
              </w:rPr>
              <w:t xml:space="preserve">50. člena </w:t>
            </w:r>
            <w:r w:rsidRPr="007D0857">
              <w:rPr>
                <w:rFonts w:ascii="Arial" w:hAnsi="Arial" w:cs="Arial"/>
                <w:sz w:val="20"/>
                <w:szCs w:val="20"/>
              </w:rPr>
              <w:t>se uvaja nov razlog, na podlagi katerega lahko</w:t>
            </w:r>
            <w:r>
              <w:rPr>
                <w:rFonts w:ascii="Arial" w:hAnsi="Arial" w:cs="Arial"/>
                <w:sz w:val="20"/>
                <w:szCs w:val="20"/>
              </w:rPr>
              <w:t xml:space="preserve"> policija žrt</w:t>
            </w:r>
            <w:r w:rsidRPr="007D0857">
              <w:rPr>
                <w:rFonts w:ascii="Arial" w:hAnsi="Arial" w:cs="Arial"/>
                <w:sz w:val="20"/>
                <w:szCs w:val="20"/>
              </w:rPr>
              <w:t>v</w:t>
            </w:r>
            <w:r>
              <w:rPr>
                <w:rFonts w:ascii="Arial" w:hAnsi="Arial" w:cs="Arial"/>
                <w:sz w:val="20"/>
                <w:szCs w:val="20"/>
              </w:rPr>
              <w:t>i</w:t>
            </w:r>
            <w:r w:rsidRPr="007D0857">
              <w:rPr>
                <w:rFonts w:ascii="Arial" w:hAnsi="Arial" w:cs="Arial"/>
                <w:sz w:val="20"/>
                <w:szCs w:val="20"/>
              </w:rPr>
              <w:t xml:space="preserve"> trgovi</w:t>
            </w:r>
            <w:r>
              <w:rPr>
                <w:rFonts w:ascii="Arial" w:hAnsi="Arial" w:cs="Arial"/>
                <w:sz w:val="20"/>
                <w:szCs w:val="20"/>
              </w:rPr>
              <w:t>ne z ljudmi in žrtvi</w:t>
            </w:r>
            <w:r w:rsidRPr="007D0857">
              <w:rPr>
                <w:rFonts w:ascii="Arial" w:hAnsi="Arial" w:cs="Arial"/>
                <w:sz w:val="20"/>
                <w:szCs w:val="20"/>
              </w:rPr>
              <w:t xml:space="preserve"> družinskega nasilja </w:t>
            </w:r>
            <w:r w:rsidR="00C00DFD">
              <w:rPr>
                <w:rFonts w:ascii="Arial" w:hAnsi="Arial" w:cs="Arial"/>
                <w:sz w:val="20"/>
                <w:szCs w:val="20"/>
              </w:rPr>
              <w:t xml:space="preserve">dovoli zadrževanje za čas 90 dni, in </w:t>
            </w:r>
            <w:r w:rsidRPr="007D0857">
              <w:rPr>
                <w:rFonts w:ascii="Arial" w:hAnsi="Arial" w:cs="Arial"/>
                <w:sz w:val="20"/>
                <w:szCs w:val="20"/>
              </w:rPr>
              <w:t>sicer obstoj osebnih okoliščin, ki utemeljujejo prebiva</w:t>
            </w:r>
            <w:r w:rsidR="00C00DFD">
              <w:rPr>
                <w:rFonts w:ascii="Arial" w:hAnsi="Arial" w:cs="Arial"/>
                <w:sz w:val="20"/>
                <w:szCs w:val="20"/>
              </w:rPr>
              <w:t>nje žrtve v Republiki Sloveniji.</w:t>
            </w:r>
            <w:r w:rsidRPr="007D0857">
              <w:rPr>
                <w:rFonts w:ascii="Arial" w:hAnsi="Arial" w:cs="Arial"/>
                <w:sz w:val="20"/>
                <w:szCs w:val="20"/>
              </w:rPr>
              <w:t xml:space="preserve"> Gre za pr</w:t>
            </w:r>
            <w:r w:rsidR="00F8522B">
              <w:rPr>
                <w:rFonts w:ascii="Arial" w:hAnsi="Arial" w:cs="Arial"/>
                <w:sz w:val="20"/>
                <w:szCs w:val="20"/>
              </w:rPr>
              <w:t>enos določb  I</w:t>
            </w:r>
            <w:r w:rsidRPr="007D0857">
              <w:rPr>
                <w:rFonts w:ascii="Arial" w:hAnsi="Arial" w:cs="Arial"/>
                <w:sz w:val="20"/>
                <w:szCs w:val="20"/>
              </w:rPr>
              <w:t>stanbulske konvencije in določbe prvega odstavka 14. člena Konvencije Sveta Evrope o ukrepanju proti trgovini z ljudmi</w:t>
            </w:r>
            <w:r w:rsidR="0056250E">
              <w:rPr>
                <w:rFonts w:ascii="Arial" w:hAnsi="Arial" w:cs="Arial"/>
                <w:sz w:val="20"/>
                <w:szCs w:val="20"/>
              </w:rPr>
              <w:t xml:space="preserve">. V predlog niso vključene žrtve nezakonitega zaposlovanja, saj se skladno z zakonom, ki ureja  preprečevanju zaposlovanja in </w:t>
            </w:r>
            <w:r w:rsidR="00E808EA">
              <w:rPr>
                <w:rFonts w:ascii="Arial" w:hAnsi="Arial" w:cs="Arial"/>
                <w:sz w:val="20"/>
                <w:szCs w:val="20"/>
              </w:rPr>
              <w:t xml:space="preserve">dela na črno šteje, da je </w:t>
            </w:r>
            <w:r w:rsidR="00E808EA" w:rsidRPr="00E808EA">
              <w:rPr>
                <w:rFonts w:ascii="Arial" w:hAnsi="Arial" w:cs="Arial"/>
                <w:sz w:val="20"/>
                <w:szCs w:val="20"/>
              </w:rPr>
              <w:t>nezakonita zaposlitev državljana tretje države, ki nezakoni</w:t>
            </w:r>
            <w:r w:rsidR="00E808EA">
              <w:rPr>
                <w:rFonts w:ascii="Arial" w:hAnsi="Arial" w:cs="Arial"/>
                <w:sz w:val="20"/>
                <w:szCs w:val="20"/>
              </w:rPr>
              <w:t>to prebiva v Republiki Sloveniji, kar pomeni, da tujec, ki je žrtev nezakonitega zaposlovanja že ob zaposlitvi na črno prebiva v Republiki Sloveniji nezakonito, zaradi česar pri njemu ni smotrno ugotavljati osebnih okoliščin, ki so privedle do tega statusa.</w:t>
            </w:r>
          </w:p>
          <w:p w14:paraId="6D3269A0" w14:textId="77777777" w:rsidR="007D0857" w:rsidRDefault="007D0857" w:rsidP="00A60195">
            <w:pPr>
              <w:spacing w:after="0" w:line="260" w:lineRule="exact"/>
              <w:jc w:val="both"/>
              <w:rPr>
                <w:rFonts w:ascii="Arial" w:hAnsi="Arial" w:cs="Arial"/>
                <w:sz w:val="20"/>
                <w:szCs w:val="20"/>
              </w:rPr>
            </w:pPr>
          </w:p>
          <w:p w14:paraId="420B0FE4" w14:textId="77777777" w:rsidR="00253FD7" w:rsidRDefault="00C00DFD" w:rsidP="00A60195">
            <w:pPr>
              <w:spacing w:after="0" w:line="260" w:lineRule="exact"/>
              <w:jc w:val="both"/>
              <w:rPr>
                <w:rFonts w:ascii="Arial" w:hAnsi="Arial" w:cs="Arial"/>
                <w:sz w:val="20"/>
                <w:szCs w:val="20"/>
              </w:rPr>
            </w:pPr>
            <w:r>
              <w:rPr>
                <w:rFonts w:ascii="Arial" w:hAnsi="Arial" w:cs="Arial"/>
                <w:sz w:val="20"/>
                <w:szCs w:val="20"/>
              </w:rPr>
              <w:t>Posledično, se z</w:t>
            </w:r>
            <w:r w:rsidR="00253FD7">
              <w:rPr>
                <w:rFonts w:ascii="Arial" w:hAnsi="Arial" w:cs="Arial"/>
                <w:sz w:val="20"/>
                <w:szCs w:val="20"/>
              </w:rPr>
              <w:t xml:space="preserve"> d</w:t>
            </w:r>
            <w:r>
              <w:rPr>
                <w:rFonts w:ascii="Arial" w:hAnsi="Arial" w:cs="Arial"/>
                <w:sz w:val="20"/>
                <w:szCs w:val="20"/>
              </w:rPr>
              <w:t xml:space="preserve">opolnitvijo četrtega odstavka </w:t>
            </w:r>
            <w:r w:rsidR="00253FD7">
              <w:rPr>
                <w:rFonts w:ascii="Arial" w:hAnsi="Arial" w:cs="Arial"/>
                <w:sz w:val="20"/>
                <w:szCs w:val="20"/>
              </w:rPr>
              <w:t>uvaja nov razlog, na podlagi katerega lahko žrtev trgovine z ljudmi in žrtev družinskega nasilja pridobita dovoljenje za začasno prebivanje in sicer obstoj osebnih okoliščin, ki utemeljujejo prebivanje žrtve v Republiki Sloveniji, Gre</w:t>
            </w:r>
            <w:r w:rsidR="007D0857">
              <w:rPr>
                <w:rFonts w:ascii="Arial" w:hAnsi="Arial" w:cs="Arial"/>
                <w:sz w:val="20"/>
                <w:szCs w:val="20"/>
              </w:rPr>
              <w:t xml:space="preserve"> za prenos določb </w:t>
            </w:r>
            <w:r w:rsidR="00F8522B">
              <w:rPr>
                <w:rFonts w:ascii="Arial" w:hAnsi="Arial" w:cs="Arial"/>
                <w:sz w:val="20"/>
                <w:szCs w:val="20"/>
              </w:rPr>
              <w:t xml:space="preserve"> I</w:t>
            </w:r>
            <w:r w:rsidR="00253FD7">
              <w:rPr>
                <w:rFonts w:ascii="Arial" w:hAnsi="Arial" w:cs="Arial"/>
                <w:sz w:val="20"/>
                <w:szCs w:val="20"/>
              </w:rPr>
              <w:t>sta</w:t>
            </w:r>
            <w:r w:rsidR="00F8522B">
              <w:rPr>
                <w:rFonts w:ascii="Arial" w:hAnsi="Arial" w:cs="Arial"/>
                <w:sz w:val="20"/>
                <w:szCs w:val="20"/>
              </w:rPr>
              <w:t xml:space="preserve">nbulske </w:t>
            </w:r>
            <w:r w:rsidR="00253FD7">
              <w:rPr>
                <w:rFonts w:ascii="Arial" w:hAnsi="Arial" w:cs="Arial"/>
                <w:sz w:val="20"/>
                <w:szCs w:val="20"/>
              </w:rPr>
              <w:t>konvencije in</w:t>
            </w:r>
            <w:r w:rsidR="007D0857">
              <w:rPr>
                <w:rFonts w:ascii="Arial" w:hAnsi="Arial" w:cs="Arial"/>
                <w:sz w:val="20"/>
                <w:szCs w:val="20"/>
              </w:rPr>
              <w:t xml:space="preserve"> določbe</w:t>
            </w:r>
            <w:r w:rsidR="00253FD7">
              <w:rPr>
                <w:rFonts w:ascii="Arial" w:hAnsi="Arial" w:cs="Arial"/>
                <w:sz w:val="20"/>
                <w:szCs w:val="20"/>
              </w:rPr>
              <w:t xml:space="preserve"> prvega odstavka 14. člena Konvencije Sveta Evrope o ukrepanju proti trgovini z ljudmi,</w:t>
            </w:r>
          </w:p>
          <w:p w14:paraId="3D6D85E7" w14:textId="77777777" w:rsidR="00253FD7" w:rsidRDefault="00253FD7" w:rsidP="00A60195">
            <w:pPr>
              <w:spacing w:after="0" w:line="260" w:lineRule="exact"/>
              <w:jc w:val="both"/>
              <w:rPr>
                <w:rFonts w:ascii="Arial" w:hAnsi="Arial" w:cs="Arial"/>
                <w:sz w:val="20"/>
                <w:szCs w:val="20"/>
              </w:rPr>
            </w:pPr>
          </w:p>
          <w:p w14:paraId="2DB6D439" w14:textId="77777777" w:rsidR="00237DFF" w:rsidRDefault="00237DFF" w:rsidP="00A60195">
            <w:pPr>
              <w:spacing w:after="0" w:line="260" w:lineRule="exact"/>
              <w:jc w:val="both"/>
              <w:rPr>
                <w:rFonts w:ascii="Arial" w:hAnsi="Arial" w:cs="Arial"/>
                <w:sz w:val="20"/>
                <w:szCs w:val="20"/>
              </w:rPr>
            </w:pPr>
            <w:r>
              <w:rPr>
                <w:rFonts w:ascii="Arial" w:hAnsi="Arial" w:cs="Arial"/>
                <w:sz w:val="20"/>
                <w:szCs w:val="20"/>
              </w:rPr>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14:paraId="59F8585C" w14:textId="77777777" w:rsidR="007D0857" w:rsidRDefault="007D0857" w:rsidP="00A60195">
            <w:pPr>
              <w:spacing w:after="0" w:line="260" w:lineRule="exact"/>
              <w:jc w:val="both"/>
              <w:rPr>
                <w:rFonts w:ascii="Arial" w:hAnsi="Arial" w:cs="Arial"/>
                <w:sz w:val="20"/>
                <w:szCs w:val="20"/>
              </w:rPr>
            </w:pPr>
          </w:p>
          <w:p w14:paraId="2762B078" w14:textId="77777777" w:rsidR="007D0857" w:rsidRDefault="007D0857" w:rsidP="00A60195">
            <w:pPr>
              <w:spacing w:after="0" w:line="260" w:lineRule="exact"/>
              <w:jc w:val="both"/>
              <w:rPr>
                <w:rFonts w:ascii="Arial" w:hAnsi="Arial" w:cs="Arial"/>
                <w:sz w:val="20"/>
                <w:szCs w:val="20"/>
              </w:rPr>
            </w:pPr>
            <w:r>
              <w:rPr>
                <w:rFonts w:ascii="Arial" w:hAnsi="Arial" w:cs="Arial"/>
                <w:sz w:val="20"/>
                <w:szCs w:val="20"/>
              </w:rPr>
              <w:t>Z dopolnitvijo sedmega odstavka se določa časovna veljavnost dovoljenja za prebivanje v primeru obstoja osebnih okoliščin.</w:t>
            </w:r>
          </w:p>
          <w:p w14:paraId="1018A66A" w14:textId="77777777" w:rsidR="00237DFF" w:rsidRDefault="00237DFF" w:rsidP="00A60195">
            <w:pPr>
              <w:spacing w:after="0" w:line="260" w:lineRule="exact"/>
              <w:jc w:val="both"/>
              <w:rPr>
                <w:rFonts w:ascii="Arial" w:hAnsi="Arial" w:cs="Arial"/>
                <w:sz w:val="20"/>
                <w:szCs w:val="20"/>
              </w:rPr>
            </w:pPr>
          </w:p>
          <w:p w14:paraId="1CB4FA8A" w14:textId="06871A9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F8522B">
              <w:rPr>
                <w:rFonts w:ascii="Arial" w:hAnsi="Arial" w:cs="Arial"/>
                <w:sz w:val="20"/>
                <w:szCs w:val="20"/>
              </w:rPr>
              <w:t>2</w:t>
            </w:r>
            <w:r w:rsidR="004C5B85">
              <w:rPr>
                <w:rFonts w:ascii="Arial" w:hAnsi="Arial" w:cs="Arial"/>
                <w:sz w:val="20"/>
                <w:szCs w:val="20"/>
              </w:rPr>
              <w:t>9</w:t>
            </w:r>
            <w:r w:rsidRPr="00A60195">
              <w:rPr>
                <w:rFonts w:ascii="Arial" w:hAnsi="Arial" w:cs="Arial"/>
                <w:sz w:val="20"/>
                <w:szCs w:val="20"/>
              </w:rPr>
              <w:t>. členu</w:t>
            </w:r>
          </w:p>
          <w:p w14:paraId="65FC454A" w14:textId="77777777" w:rsidR="00442D7C" w:rsidRPr="00A60195" w:rsidRDefault="00442D7C" w:rsidP="00A60195">
            <w:pPr>
              <w:spacing w:after="0" w:line="260" w:lineRule="exact"/>
              <w:jc w:val="both"/>
              <w:rPr>
                <w:rFonts w:ascii="Arial" w:hAnsi="Arial" w:cs="Arial"/>
                <w:sz w:val="20"/>
                <w:szCs w:val="20"/>
              </w:rPr>
            </w:pPr>
          </w:p>
          <w:p w14:paraId="736771A5" w14:textId="33AE3213" w:rsidR="003B44EF" w:rsidRPr="00B4294D" w:rsidRDefault="003B44EF" w:rsidP="003B44EF">
            <w:pPr>
              <w:spacing w:after="0" w:line="260" w:lineRule="exact"/>
              <w:jc w:val="both"/>
              <w:rPr>
                <w:rFonts w:ascii="Arial" w:hAnsi="Arial" w:cs="Arial"/>
                <w:bCs/>
                <w:sz w:val="20"/>
                <w:szCs w:val="20"/>
              </w:rPr>
            </w:pPr>
            <w:r w:rsidRPr="00B4294D">
              <w:rPr>
                <w:rFonts w:ascii="Arial" w:hAnsi="Arial" w:cs="Arial"/>
                <w:bCs/>
                <w:sz w:val="20"/>
                <w:szCs w:val="20"/>
              </w:rPr>
              <w:t>Z dopolnitvijo prvega odstavka 52. člena</w:t>
            </w:r>
            <w:r w:rsidR="002D49AD" w:rsidRPr="00B4294D">
              <w:rPr>
                <w:rFonts w:ascii="Arial" w:hAnsi="Arial" w:cs="Arial"/>
                <w:bCs/>
                <w:sz w:val="20"/>
                <w:szCs w:val="20"/>
              </w:rPr>
              <w:t xml:space="preserve"> se za izdajo dovoljenja za stalno prebivanje na novo</w:t>
            </w:r>
            <w:r w:rsidR="00E735DA">
              <w:rPr>
                <w:rFonts w:ascii="Arial" w:hAnsi="Arial" w:cs="Arial"/>
                <w:bCs/>
                <w:sz w:val="20"/>
                <w:szCs w:val="20"/>
              </w:rPr>
              <w:t xml:space="preserve"> </w:t>
            </w:r>
            <w:r w:rsidRPr="00B4294D">
              <w:rPr>
                <w:rFonts w:ascii="Arial" w:hAnsi="Arial" w:cs="Arial"/>
                <w:bCs/>
                <w:sz w:val="20"/>
                <w:szCs w:val="20"/>
              </w:rPr>
              <w:t xml:space="preserve">uvaja pogoj znanja slovenskega jezika na osnovni ravni. Na podlagi izvedbe primerjalne analize, v katero je bilo zajetih </w:t>
            </w:r>
            <w:r w:rsidR="00774B24">
              <w:rPr>
                <w:rFonts w:ascii="Arial" w:hAnsi="Arial" w:cs="Arial"/>
                <w:bCs/>
                <w:sz w:val="20"/>
                <w:szCs w:val="20"/>
              </w:rPr>
              <w:t>dvanajst</w:t>
            </w:r>
            <w:r w:rsidRPr="00B4294D">
              <w:rPr>
                <w:rFonts w:ascii="Arial" w:hAnsi="Arial" w:cs="Arial"/>
                <w:bCs/>
                <w:sz w:val="20"/>
                <w:szCs w:val="20"/>
              </w:rPr>
              <w:t xml:space="preserve"> držav članic</w:t>
            </w:r>
            <w:r w:rsidR="00774B24">
              <w:rPr>
                <w:rFonts w:ascii="Arial" w:hAnsi="Arial" w:cs="Arial"/>
                <w:bCs/>
                <w:sz w:val="20"/>
                <w:szCs w:val="20"/>
              </w:rPr>
              <w:t xml:space="preserve"> EU</w:t>
            </w:r>
            <w:r w:rsidRPr="00B4294D">
              <w:rPr>
                <w:rFonts w:ascii="Arial" w:hAnsi="Arial" w:cs="Arial"/>
                <w:bCs/>
                <w:sz w:val="20"/>
                <w:szCs w:val="20"/>
              </w:rPr>
              <w:t xml:space="preserve">, je razvidno, da večina držav članic </w:t>
            </w:r>
            <w:r w:rsidR="00774B24">
              <w:rPr>
                <w:rFonts w:ascii="Arial" w:hAnsi="Arial" w:cs="Arial"/>
                <w:bCs/>
                <w:sz w:val="20"/>
                <w:szCs w:val="20"/>
              </w:rPr>
              <w:t xml:space="preserve">EU </w:t>
            </w:r>
            <w:r w:rsidRPr="00B4294D">
              <w:rPr>
                <w:rFonts w:ascii="Arial" w:hAnsi="Arial" w:cs="Arial"/>
                <w:bCs/>
                <w:sz w:val="20"/>
                <w:szCs w:val="20"/>
              </w:rPr>
              <w:t>ne zahteva znanja jezika za vstop na ozemlje države, ta pogoj pa se zahteva za podaljšanje dovoljenja za prebivanje, ki se večinoma opravi v t.i. integracijski fazi (obdobje od enega do treh let po pridobitvi prvega dovoljenja za prebivanje (Avstrija, Estonija, Francija, Italija, Nizozemska), pri čemer večina držav članic  zahteva znanje jezika kot pogoj za izdajo dovoljenja za stalno prebivanje na podlagi petletnega neprekinjenega prebivanja v državi (Avstrija, Hrvaška, Estonija, Francija, Italija, Nizozemska, Portugalska). Za izdajo dovoljenja za stalno prebivanje večina držav članic EU zahteva stopnjo znanja A2 ali B1 po CEFR (</w:t>
            </w:r>
            <w:r w:rsidR="009A3ABD" w:rsidRPr="009A3ABD">
              <w:rPr>
                <w:rFonts w:ascii="Arial" w:hAnsi="Arial" w:cs="Arial"/>
                <w:bCs/>
                <w:sz w:val="20"/>
                <w:szCs w:val="20"/>
              </w:rPr>
              <w:t>Skupnega evropskega jezikovnega okvira</w:t>
            </w:r>
            <w:r w:rsidR="009A3ABD">
              <w:rPr>
                <w:rFonts w:ascii="Arial" w:hAnsi="Arial" w:cs="Arial"/>
                <w:bCs/>
                <w:sz w:val="20"/>
                <w:szCs w:val="20"/>
              </w:rPr>
              <w:t>).</w:t>
            </w:r>
            <w:r w:rsidR="009A3ABD" w:rsidRPr="009A3ABD" w:rsidDel="009A3ABD">
              <w:rPr>
                <w:rFonts w:ascii="Arial" w:hAnsi="Arial" w:cs="Arial"/>
                <w:bCs/>
                <w:sz w:val="20"/>
                <w:szCs w:val="20"/>
              </w:rPr>
              <w:t xml:space="preserve"> </w:t>
            </w:r>
            <w:r w:rsidRPr="00B4294D">
              <w:rPr>
                <w:rFonts w:ascii="Arial" w:hAnsi="Arial" w:cs="Arial"/>
                <w:bCs/>
                <w:sz w:val="20"/>
                <w:szCs w:val="20"/>
              </w:rPr>
              <w:t xml:space="preserve"> Ob dejstvu, da tujec pred izdajo dovoljenja za stalno prebivanje prebiva na ozemlju Republike Slovenije že pet let</w:t>
            </w:r>
            <w:r w:rsidR="00E735DA">
              <w:rPr>
                <w:rFonts w:ascii="Arial" w:hAnsi="Arial" w:cs="Arial"/>
                <w:bCs/>
                <w:sz w:val="20"/>
                <w:szCs w:val="20"/>
              </w:rPr>
              <w:t xml:space="preserve"> ter </w:t>
            </w:r>
            <w:r w:rsidR="002D49AD" w:rsidRPr="00B4294D">
              <w:rPr>
                <w:rFonts w:ascii="Arial" w:hAnsi="Arial" w:cs="Arial"/>
                <w:bCs/>
                <w:sz w:val="20"/>
                <w:szCs w:val="20"/>
              </w:rPr>
              <w:t xml:space="preserve"> da  ima v okviru integracijskih ukrepov možnost </w:t>
            </w:r>
            <w:r w:rsidR="00E735DA">
              <w:rPr>
                <w:rFonts w:ascii="Arial" w:hAnsi="Arial" w:cs="Arial"/>
                <w:bCs/>
                <w:sz w:val="20"/>
                <w:szCs w:val="20"/>
              </w:rPr>
              <w:t xml:space="preserve">se </w:t>
            </w:r>
            <w:r w:rsidR="002D49AD" w:rsidRPr="00B4294D">
              <w:rPr>
                <w:rFonts w:ascii="Arial" w:hAnsi="Arial" w:cs="Arial"/>
                <w:bCs/>
                <w:sz w:val="20"/>
                <w:szCs w:val="20"/>
              </w:rPr>
              <w:t>udeležiti brezplačnega tečaja slovenskega jezika</w:t>
            </w:r>
            <w:r w:rsidR="00774B24">
              <w:rPr>
                <w:rFonts w:ascii="Arial" w:hAnsi="Arial" w:cs="Arial"/>
                <w:bCs/>
                <w:sz w:val="20"/>
                <w:szCs w:val="20"/>
              </w:rPr>
              <w:t>,</w:t>
            </w:r>
            <w:r w:rsidR="002D49AD" w:rsidRPr="00B4294D">
              <w:rPr>
                <w:rFonts w:ascii="Arial" w:hAnsi="Arial" w:cs="Arial"/>
                <w:bCs/>
                <w:sz w:val="20"/>
                <w:szCs w:val="20"/>
              </w:rPr>
              <w:t xml:space="preserve"> </w:t>
            </w:r>
            <w:r w:rsidRPr="00B4294D">
              <w:rPr>
                <w:rFonts w:ascii="Arial" w:hAnsi="Arial" w:cs="Arial"/>
                <w:bCs/>
                <w:sz w:val="20"/>
                <w:szCs w:val="20"/>
              </w:rPr>
              <w:t xml:space="preserve">se </w:t>
            </w:r>
            <w:r w:rsidR="00E735DA">
              <w:rPr>
                <w:rFonts w:ascii="Arial" w:hAnsi="Arial" w:cs="Arial"/>
                <w:bCs/>
                <w:sz w:val="20"/>
                <w:szCs w:val="20"/>
              </w:rPr>
              <w:t xml:space="preserve">s predlogom </w:t>
            </w:r>
            <w:r w:rsidRPr="00B4294D">
              <w:rPr>
                <w:rFonts w:ascii="Arial" w:hAnsi="Arial" w:cs="Arial"/>
                <w:bCs/>
                <w:sz w:val="20"/>
                <w:szCs w:val="20"/>
              </w:rPr>
              <w:t>zahteva</w:t>
            </w:r>
            <w:r w:rsidR="00E735DA">
              <w:rPr>
                <w:rFonts w:ascii="Arial" w:hAnsi="Arial" w:cs="Arial"/>
                <w:bCs/>
                <w:sz w:val="20"/>
                <w:szCs w:val="20"/>
              </w:rPr>
              <w:t xml:space="preserve">  tudi </w:t>
            </w:r>
            <w:r w:rsidRPr="00B4294D">
              <w:rPr>
                <w:rFonts w:ascii="Arial" w:hAnsi="Arial" w:cs="Arial"/>
                <w:bCs/>
                <w:sz w:val="20"/>
                <w:szCs w:val="20"/>
              </w:rPr>
              <w:t>pogoj</w:t>
            </w:r>
            <w:r w:rsidR="00E735DA">
              <w:rPr>
                <w:rFonts w:ascii="Arial" w:hAnsi="Arial" w:cs="Arial"/>
                <w:bCs/>
                <w:sz w:val="20"/>
                <w:szCs w:val="20"/>
              </w:rPr>
              <w:t xml:space="preserve"> znanja</w:t>
            </w:r>
            <w:r w:rsidRPr="00B4294D">
              <w:rPr>
                <w:rFonts w:ascii="Arial" w:hAnsi="Arial" w:cs="Arial"/>
                <w:bCs/>
                <w:sz w:val="20"/>
                <w:szCs w:val="20"/>
              </w:rPr>
              <w:t xml:space="preserve"> </w:t>
            </w:r>
            <w:r w:rsidR="002D49AD" w:rsidRPr="00B4294D">
              <w:rPr>
                <w:rFonts w:ascii="Arial" w:hAnsi="Arial" w:cs="Arial"/>
                <w:bCs/>
                <w:sz w:val="20"/>
                <w:szCs w:val="20"/>
              </w:rPr>
              <w:t>jezika</w:t>
            </w:r>
            <w:r w:rsidR="00E735DA">
              <w:rPr>
                <w:rFonts w:ascii="Arial" w:hAnsi="Arial" w:cs="Arial"/>
                <w:bCs/>
                <w:sz w:val="20"/>
                <w:szCs w:val="20"/>
              </w:rPr>
              <w:t xml:space="preserve"> na osnovni ravni</w:t>
            </w:r>
            <w:r w:rsidRPr="00B4294D">
              <w:rPr>
                <w:rFonts w:ascii="Arial" w:hAnsi="Arial" w:cs="Arial"/>
                <w:bCs/>
                <w:sz w:val="20"/>
                <w:szCs w:val="20"/>
              </w:rPr>
              <w:t xml:space="preserve"> za izdajo dovoljenja za stalno prebivanje</w:t>
            </w:r>
            <w:r w:rsidR="00534EBD">
              <w:rPr>
                <w:rFonts w:ascii="Arial" w:hAnsi="Arial" w:cs="Arial"/>
                <w:bCs/>
                <w:sz w:val="20"/>
                <w:szCs w:val="20"/>
              </w:rPr>
              <w:t xml:space="preserve"> (stopnja zahtevnosti A2</w:t>
            </w:r>
            <w:r w:rsidR="008477D6">
              <w:rPr>
                <w:rFonts w:ascii="Arial" w:hAnsi="Arial" w:cs="Arial"/>
                <w:bCs/>
                <w:sz w:val="20"/>
                <w:szCs w:val="20"/>
              </w:rPr>
              <w:t>-B1</w:t>
            </w:r>
            <w:r w:rsidR="00774B24">
              <w:rPr>
                <w:rFonts w:ascii="Arial" w:hAnsi="Arial" w:cs="Arial"/>
                <w:bCs/>
                <w:sz w:val="20"/>
                <w:szCs w:val="20"/>
              </w:rPr>
              <w:t xml:space="preserve"> </w:t>
            </w:r>
            <w:r w:rsidR="008477D6" w:rsidRPr="008477D6">
              <w:rPr>
                <w:rFonts w:ascii="Arial" w:hAnsi="Arial" w:cs="Arial"/>
                <w:bCs/>
                <w:sz w:val="20"/>
                <w:szCs w:val="20"/>
              </w:rPr>
              <w:t>Skupnega evropskega jezikovnega okvira</w:t>
            </w:r>
            <w:r w:rsidR="008477D6">
              <w:rPr>
                <w:rFonts w:ascii="Arial" w:hAnsi="Arial" w:cs="Arial"/>
                <w:bCs/>
                <w:sz w:val="20"/>
                <w:szCs w:val="20"/>
              </w:rPr>
              <w:t xml:space="preserve">). </w:t>
            </w:r>
            <w:r w:rsidRPr="00B4294D">
              <w:rPr>
                <w:rFonts w:ascii="Arial" w:hAnsi="Arial" w:cs="Arial"/>
                <w:bCs/>
                <w:sz w:val="20"/>
                <w:szCs w:val="20"/>
              </w:rPr>
              <w:t xml:space="preserve"> Ob tem dodajamo, da je osnovno znanje slovenskega jezika tudi pogoj za pridobitev državljanstva Republike Slovenije.</w:t>
            </w:r>
            <w:r w:rsidR="009A3ABD" w:rsidRPr="009A3ABD">
              <w:t xml:space="preserve"> </w:t>
            </w:r>
            <w:r w:rsidR="009A3ABD" w:rsidRPr="009A3ABD">
              <w:rPr>
                <w:rFonts w:ascii="Arial" w:hAnsi="Arial" w:cs="Arial"/>
                <w:bCs/>
                <w:sz w:val="20"/>
                <w:szCs w:val="20"/>
              </w:rPr>
              <w:t>Nekatere evropske države imajo enak pogoj za stalno bivanje kot državljanstvo (Estonija, Litva, Nizozemska, Združeno kraljestv</w:t>
            </w:r>
            <w:r w:rsidR="00774B24">
              <w:rPr>
                <w:rFonts w:ascii="Arial" w:hAnsi="Arial" w:cs="Arial"/>
                <w:bCs/>
                <w:sz w:val="20"/>
                <w:szCs w:val="20"/>
              </w:rPr>
              <w:t>o</w:t>
            </w:r>
            <w:r w:rsidR="009A3ABD" w:rsidRPr="009A3ABD">
              <w:rPr>
                <w:rFonts w:ascii="Arial" w:hAnsi="Arial" w:cs="Arial"/>
                <w:bCs/>
                <w:sz w:val="20"/>
                <w:szCs w:val="20"/>
              </w:rPr>
              <w:t>), nekatere pa zahtevajo za državljanstvo eno raven višje (Češka, Latvija).</w:t>
            </w:r>
            <w:r w:rsidRPr="00B4294D">
              <w:rPr>
                <w:rFonts w:ascii="Arial" w:hAnsi="Arial" w:cs="Arial"/>
                <w:bCs/>
                <w:sz w:val="20"/>
                <w:szCs w:val="20"/>
              </w:rPr>
              <w:t xml:space="preserve"> </w:t>
            </w:r>
            <w:r w:rsidR="00E735DA">
              <w:rPr>
                <w:rFonts w:ascii="Arial" w:hAnsi="Arial" w:cs="Arial"/>
                <w:bCs/>
                <w:sz w:val="20"/>
                <w:szCs w:val="20"/>
              </w:rPr>
              <w:t>S predlogom se dodatno določa</w:t>
            </w:r>
            <w:r w:rsidR="008477D6">
              <w:rPr>
                <w:rFonts w:ascii="Arial" w:hAnsi="Arial" w:cs="Arial"/>
                <w:bCs/>
                <w:sz w:val="20"/>
                <w:szCs w:val="20"/>
              </w:rPr>
              <w:t xml:space="preserve"> pristojni organ</w:t>
            </w:r>
            <w:r w:rsidR="00DC08F6">
              <w:rPr>
                <w:rFonts w:ascii="Arial" w:hAnsi="Arial" w:cs="Arial"/>
                <w:bCs/>
                <w:sz w:val="20"/>
                <w:szCs w:val="20"/>
              </w:rPr>
              <w:t xml:space="preserve"> za opravo</w:t>
            </w:r>
            <w:r w:rsidR="008477D6">
              <w:rPr>
                <w:rFonts w:ascii="Arial" w:hAnsi="Arial" w:cs="Arial"/>
                <w:bCs/>
                <w:sz w:val="20"/>
                <w:szCs w:val="20"/>
              </w:rPr>
              <w:t xml:space="preserve"> </w:t>
            </w:r>
            <w:r w:rsidR="008477D6" w:rsidRPr="008477D6">
              <w:rPr>
                <w:rFonts w:ascii="Arial" w:eastAsiaTheme="minorHAnsi" w:hAnsi="Arial" w:cs="Arial"/>
                <w:sz w:val="20"/>
                <w:szCs w:val="20"/>
              </w:rPr>
              <w:t xml:space="preserve"> </w:t>
            </w:r>
            <w:r w:rsidR="00DC08F6">
              <w:rPr>
                <w:rFonts w:ascii="Arial" w:hAnsi="Arial" w:cs="Arial"/>
                <w:bCs/>
                <w:sz w:val="20"/>
                <w:szCs w:val="20"/>
              </w:rPr>
              <w:t>o</w:t>
            </w:r>
            <w:r w:rsidR="008477D6" w:rsidRPr="008477D6">
              <w:rPr>
                <w:rFonts w:ascii="Arial" w:hAnsi="Arial" w:cs="Arial"/>
                <w:bCs/>
                <w:sz w:val="20"/>
                <w:szCs w:val="20"/>
              </w:rPr>
              <w:t>bvezn</w:t>
            </w:r>
            <w:r w:rsidR="00DC08F6">
              <w:rPr>
                <w:rFonts w:ascii="Arial" w:hAnsi="Arial" w:cs="Arial"/>
                <w:bCs/>
                <w:sz w:val="20"/>
                <w:szCs w:val="20"/>
              </w:rPr>
              <w:t>ih</w:t>
            </w:r>
            <w:r w:rsidR="008477D6" w:rsidRPr="008477D6">
              <w:rPr>
                <w:rFonts w:ascii="Arial" w:hAnsi="Arial" w:cs="Arial"/>
                <w:bCs/>
                <w:sz w:val="20"/>
                <w:szCs w:val="20"/>
              </w:rPr>
              <w:t xml:space="preserve"> preizkus</w:t>
            </w:r>
            <w:r w:rsidR="00DC08F6">
              <w:rPr>
                <w:rFonts w:ascii="Arial" w:hAnsi="Arial" w:cs="Arial"/>
                <w:bCs/>
                <w:sz w:val="20"/>
                <w:szCs w:val="20"/>
              </w:rPr>
              <w:t>ov</w:t>
            </w:r>
            <w:r w:rsidR="008477D6" w:rsidRPr="008477D6">
              <w:rPr>
                <w:rFonts w:ascii="Arial" w:hAnsi="Arial" w:cs="Arial"/>
                <w:bCs/>
                <w:sz w:val="20"/>
                <w:szCs w:val="20"/>
              </w:rPr>
              <w:t xml:space="preserve"> znanja slovenskega jezika na </w:t>
            </w:r>
            <w:r w:rsidR="00DC08F6">
              <w:rPr>
                <w:rFonts w:ascii="Arial" w:hAnsi="Arial" w:cs="Arial"/>
                <w:bCs/>
                <w:sz w:val="20"/>
                <w:szCs w:val="20"/>
              </w:rPr>
              <w:t xml:space="preserve">osnovni </w:t>
            </w:r>
            <w:r w:rsidR="008477D6" w:rsidRPr="008477D6">
              <w:rPr>
                <w:rFonts w:ascii="Arial" w:hAnsi="Arial" w:cs="Arial"/>
                <w:bCs/>
                <w:sz w:val="20"/>
                <w:szCs w:val="20"/>
              </w:rPr>
              <w:t>ravni i</w:t>
            </w:r>
            <w:r w:rsidR="00DC08F6">
              <w:rPr>
                <w:rFonts w:ascii="Arial" w:hAnsi="Arial" w:cs="Arial"/>
                <w:bCs/>
                <w:sz w:val="20"/>
                <w:szCs w:val="20"/>
              </w:rPr>
              <w:t>n sicer</w:t>
            </w:r>
            <w:r w:rsidR="008477D6" w:rsidRPr="008477D6">
              <w:rPr>
                <w:rFonts w:ascii="Arial" w:hAnsi="Arial" w:cs="Arial"/>
                <w:bCs/>
                <w:sz w:val="20"/>
                <w:szCs w:val="20"/>
              </w:rPr>
              <w:t xml:space="preserve"> Univerza v Ljubljani, Filozofska fakulteta, Center za slovenščino kot drugi in tuji jezik</w:t>
            </w:r>
            <w:r w:rsidR="00DC08F6">
              <w:rPr>
                <w:rFonts w:ascii="Arial" w:hAnsi="Arial" w:cs="Arial"/>
                <w:bCs/>
                <w:sz w:val="20"/>
                <w:szCs w:val="20"/>
              </w:rPr>
              <w:t xml:space="preserve">, </w:t>
            </w:r>
            <w:r w:rsidR="00E735DA">
              <w:rPr>
                <w:rFonts w:ascii="Arial" w:hAnsi="Arial" w:cs="Arial"/>
                <w:bCs/>
                <w:sz w:val="20"/>
                <w:szCs w:val="20"/>
              </w:rPr>
              <w:t xml:space="preserve"> </w:t>
            </w:r>
            <w:r w:rsidR="00DC08F6">
              <w:rPr>
                <w:rFonts w:ascii="Arial" w:hAnsi="Arial" w:cs="Arial"/>
                <w:bCs/>
                <w:sz w:val="20"/>
                <w:szCs w:val="20"/>
              </w:rPr>
              <w:t xml:space="preserve">kjer se opravljajo tudi izpiti na osnovni ravni iz znanja slovenskega jezika za pridobitev državljanstva Republike Slovenije. </w:t>
            </w:r>
            <w:r w:rsidR="00E735DA">
              <w:rPr>
                <w:rFonts w:ascii="Arial" w:hAnsi="Arial" w:cs="Arial"/>
                <w:bCs/>
                <w:sz w:val="20"/>
                <w:szCs w:val="20"/>
              </w:rPr>
              <w:t xml:space="preserve">S tem se želi preprečiti morebitna ponarejanja dokazil o opravljenemu izpitu, saj se bo lahko izpit opravljal zgolj </w:t>
            </w:r>
            <w:r w:rsidR="00DC08F6">
              <w:rPr>
                <w:rFonts w:ascii="Arial" w:hAnsi="Arial" w:cs="Arial"/>
                <w:bCs/>
                <w:sz w:val="20"/>
                <w:szCs w:val="20"/>
              </w:rPr>
              <w:t>v okviru</w:t>
            </w:r>
            <w:r w:rsidR="00DC08F6" w:rsidRPr="00DC08F6">
              <w:rPr>
                <w:rFonts w:ascii="Arial" w:hAnsi="Arial" w:cs="Arial"/>
                <w:bCs/>
                <w:sz w:val="20"/>
                <w:szCs w:val="20"/>
              </w:rPr>
              <w:t xml:space="preserve"> Center za slovenščino kot drugi in tuji jezik</w:t>
            </w:r>
            <w:r w:rsidR="00DC08F6">
              <w:rPr>
                <w:rFonts w:ascii="Arial" w:hAnsi="Arial" w:cs="Arial"/>
                <w:bCs/>
                <w:sz w:val="20"/>
                <w:szCs w:val="20"/>
              </w:rPr>
              <w:t xml:space="preserve">. V kolikor pa bi tujec izpit opravil v okviru druge ustanove, pa je </w:t>
            </w:r>
            <w:r w:rsidR="00DC08F6" w:rsidRPr="00DC08F6">
              <w:rPr>
                <w:rFonts w:ascii="Arial" w:hAnsi="Arial" w:cs="Arial"/>
                <w:bCs/>
                <w:sz w:val="20"/>
                <w:szCs w:val="20"/>
              </w:rPr>
              <w:t>Center za slovenščino kot drugi in tuji jezik</w:t>
            </w:r>
            <w:r w:rsidR="00AA32CC">
              <w:rPr>
                <w:rFonts w:ascii="Arial" w:hAnsi="Arial" w:cs="Arial"/>
                <w:bCs/>
                <w:sz w:val="20"/>
                <w:szCs w:val="20"/>
              </w:rPr>
              <w:t xml:space="preserve"> pristojen za verificiranje potrdil, in se bodo v postopku priznavala samo dokazila, ki bodo ustrezno verificirana s strani Univerze v Ljubljani.</w:t>
            </w:r>
            <w:r w:rsidR="00DC08F6">
              <w:rPr>
                <w:rFonts w:ascii="Arial" w:hAnsi="Arial" w:cs="Arial"/>
                <w:bCs/>
                <w:sz w:val="20"/>
                <w:szCs w:val="20"/>
              </w:rPr>
              <w:t xml:space="preserve"> </w:t>
            </w:r>
            <w:r w:rsidR="00E735DA">
              <w:rPr>
                <w:rFonts w:ascii="Arial" w:hAnsi="Arial" w:cs="Arial"/>
                <w:bCs/>
                <w:sz w:val="20"/>
                <w:szCs w:val="20"/>
              </w:rPr>
              <w:t>S predlogom tega člena pa se nadalje urejajo tudi izjeme, ko se šteje, da je oseba izpit iz znanja slovenskega jezika opravila, kot tudi izjeme, za katere se šteje, da  osebi tega pogoja ni treba izpolnjevati.</w:t>
            </w:r>
          </w:p>
          <w:p w14:paraId="1E0CFD8B" w14:textId="77777777" w:rsidR="003B44EF" w:rsidRDefault="003B44EF" w:rsidP="00A60195">
            <w:pPr>
              <w:spacing w:after="0" w:line="260" w:lineRule="exact"/>
              <w:jc w:val="both"/>
              <w:rPr>
                <w:rFonts w:ascii="Arial" w:hAnsi="Arial" w:cs="Arial"/>
                <w:sz w:val="20"/>
                <w:szCs w:val="20"/>
              </w:rPr>
            </w:pPr>
          </w:p>
          <w:p w14:paraId="19FB1AD3" w14:textId="1C9BBF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edlog dopolnitve sedmega odstavka</w:t>
            </w:r>
            <w:r w:rsidR="00F8522B">
              <w:rPr>
                <w:rFonts w:ascii="Arial" w:hAnsi="Arial" w:cs="Arial"/>
                <w:sz w:val="20"/>
                <w:szCs w:val="20"/>
              </w:rPr>
              <w:t xml:space="preserve"> 52. člena</w:t>
            </w:r>
            <w:r w:rsidRPr="00A60195">
              <w:rPr>
                <w:rFonts w:ascii="Arial" w:hAnsi="Arial" w:cs="Arial"/>
                <w:sz w:val="20"/>
                <w:szCs w:val="20"/>
              </w:rPr>
              <w:t xml:space="preserve"> je redakcije narave in ureja izdajo dovoljenja za stalno prebivanje z oznako rezidenta za daljši čas tudi za tiste tujce, ki jim je prenehal status mednarodne zaščite in tujcem s priznanim statusom subsidiarne zaščite, ki niso vložili vloge za podaljšanje subsidiarne zaščite ali zahtevka za uvedbo ponovnega postopka, skladno z določbami Zakona o mednarodni zaščiti. </w:t>
            </w:r>
          </w:p>
          <w:p w14:paraId="5140DC8E" w14:textId="77777777" w:rsidR="002244D7" w:rsidRDefault="002244D7" w:rsidP="00A60195">
            <w:pPr>
              <w:spacing w:after="0" w:line="260" w:lineRule="exact"/>
              <w:jc w:val="both"/>
              <w:rPr>
                <w:rFonts w:ascii="Arial" w:hAnsi="Arial" w:cs="Arial"/>
                <w:sz w:val="20"/>
                <w:szCs w:val="20"/>
              </w:rPr>
            </w:pPr>
          </w:p>
          <w:p w14:paraId="405A0D80" w14:textId="5F30FA54" w:rsidR="00442D7C" w:rsidRDefault="00F8522B"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30</w:t>
            </w:r>
            <w:r>
              <w:rPr>
                <w:rFonts w:ascii="Arial" w:hAnsi="Arial" w:cs="Arial"/>
                <w:sz w:val="20"/>
                <w:szCs w:val="20"/>
              </w:rPr>
              <w:t>.</w:t>
            </w:r>
            <w:r w:rsidR="00671FCA">
              <w:rPr>
                <w:rFonts w:ascii="Arial" w:hAnsi="Arial" w:cs="Arial"/>
                <w:sz w:val="20"/>
                <w:szCs w:val="20"/>
              </w:rPr>
              <w:t xml:space="preserve"> členu</w:t>
            </w:r>
          </w:p>
          <w:p w14:paraId="59C4C024" w14:textId="77777777" w:rsidR="00671FCA" w:rsidRDefault="00671FCA" w:rsidP="00A60195">
            <w:pPr>
              <w:spacing w:after="0" w:line="260" w:lineRule="exact"/>
              <w:jc w:val="both"/>
              <w:rPr>
                <w:rFonts w:ascii="Arial" w:hAnsi="Arial" w:cs="Arial"/>
                <w:sz w:val="20"/>
                <w:szCs w:val="20"/>
              </w:rPr>
            </w:pPr>
          </w:p>
          <w:p w14:paraId="6C0BFA58" w14:textId="77777777" w:rsidR="00671FCA" w:rsidRPr="00A60195" w:rsidRDefault="002244D7" w:rsidP="00A60195">
            <w:pPr>
              <w:spacing w:after="0" w:line="260" w:lineRule="exact"/>
              <w:jc w:val="both"/>
              <w:rPr>
                <w:rFonts w:ascii="Arial" w:hAnsi="Arial" w:cs="Arial"/>
                <w:sz w:val="20"/>
                <w:szCs w:val="20"/>
              </w:rPr>
            </w:pPr>
            <w:r>
              <w:rPr>
                <w:rFonts w:ascii="Arial" w:hAnsi="Arial" w:cs="Arial"/>
                <w:sz w:val="20"/>
                <w:szCs w:val="20"/>
              </w:rPr>
              <w:t xml:space="preserve">Dopolnitev </w:t>
            </w:r>
            <w:r w:rsidR="00671FCA">
              <w:rPr>
                <w:rFonts w:ascii="Arial" w:hAnsi="Arial" w:cs="Arial"/>
                <w:sz w:val="20"/>
                <w:szCs w:val="20"/>
              </w:rPr>
              <w:t xml:space="preserve">petega odstavka </w:t>
            </w:r>
            <w:r>
              <w:rPr>
                <w:rFonts w:ascii="Arial" w:hAnsi="Arial" w:cs="Arial"/>
                <w:sz w:val="20"/>
                <w:szCs w:val="20"/>
              </w:rPr>
              <w:t xml:space="preserve">55. člena </w:t>
            </w:r>
            <w:r w:rsidR="00671FCA">
              <w:rPr>
                <w:rFonts w:ascii="Arial" w:hAnsi="Arial" w:cs="Arial"/>
                <w:sz w:val="20"/>
                <w:szCs w:val="20"/>
              </w:rPr>
              <w:t>je redakcijske narave.</w:t>
            </w:r>
          </w:p>
          <w:p w14:paraId="228FF6EF" w14:textId="77777777" w:rsidR="00671FCA" w:rsidRDefault="00671FCA" w:rsidP="00A60195">
            <w:pPr>
              <w:spacing w:after="0" w:line="260" w:lineRule="exact"/>
              <w:jc w:val="both"/>
              <w:rPr>
                <w:rFonts w:ascii="Arial" w:hAnsi="Arial" w:cs="Arial"/>
                <w:sz w:val="20"/>
                <w:szCs w:val="20"/>
              </w:rPr>
            </w:pPr>
          </w:p>
          <w:p w14:paraId="0800F722" w14:textId="750058E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31</w:t>
            </w:r>
            <w:r w:rsidRPr="00A60195">
              <w:rPr>
                <w:rFonts w:ascii="Arial" w:hAnsi="Arial" w:cs="Arial"/>
                <w:sz w:val="20"/>
                <w:szCs w:val="20"/>
              </w:rPr>
              <w:t xml:space="preserve">. </w:t>
            </w:r>
            <w:r w:rsidR="006F0555">
              <w:rPr>
                <w:rFonts w:ascii="Arial" w:hAnsi="Arial" w:cs="Arial"/>
                <w:sz w:val="20"/>
                <w:szCs w:val="20"/>
              </w:rPr>
              <w:t>č</w:t>
            </w:r>
            <w:r w:rsidRPr="00A60195">
              <w:rPr>
                <w:rFonts w:ascii="Arial" w:hAnsi="Arial" w:cs="Arial"/>
                <w:sz w:val="20"/>
                <w:szCs w:val="20"/>
              </w:rPr>
              <w:t>lenu</w:t>
            </w:r>
          </w:p>
          <w:p w14:paraId="281591B2" w14:textId="77777777" w:rsidR="00A87653" w:rsidRDefault="00A87653" w:rsidP="00A60195">
            <w:pPr>
              <w:spacing w:after="0" w:line="260" w:lineRule="exact"/>
              <w:jc w:val="both"/>
              <w:rPr>
                <w:rFonts w:ascii="Arial" w:hAnsi="Arial" w:cs="Arial"/>
                <w:sz w:val="20"/>
                <w:szCs w:val="20"/>
              </w:rPr>
            </w:pPr>
          </w:p>
          <w:p w14:paraId="5E8311EF" w14:textId="77777777" w:rsidR="00A87653" w:rsidRDefault="00A87653" w:rsidP="00A60195">
            <w:pPr>
              <w:spacing w:after="0" w:line="260" w:lineRule="exact"/>
              <w:jc w:val="both"/>
              <w:rPr>
                <w:rFonts w:ascii="Arial" w:hAnsi="Arial" w:cs="Arial"/>
                <w:sz w:val="20"/>
                <w:szCs w:val="20"/>
              </w:rPr>
            </w:pPr>
            <w:r>
              <w:rPr>
                <w:rFonts w:ascii="Arial" w:hAnsi="Arial" w:cs="Arial"/>
                <w:sz w:val="20"/>
                <w:szCs w:val="20"/>
              </w:rPr>
              <w:t>Dopolnitev sedmega odstavka</w:t>
            </w:r>
            <w:r w:rsidR="00F8522B">
              <w:rPr>
                <w:rFonts w:ascii="Arial" w:hAnsi="Arial" w:cs="Arial"/>
                <w:sz w:val="20"/>
                <w:szCs w:val="20"/>
              </w:rPr>
              <w:t xml:space="preserve"> 56. člena</w:t>
            </w:r>
            <w:r>
              <w:rPr>
                <w:rFonts w:ascii="Arial" w:hAnsi="Arial" w:cs="Arial"/>
                <w:sz w:val="20"/>
                <w:szCs w:val="20"/>
              </w:rPr>
              <w:t xml:space="preserve"> je redakcijske narave (dodana je nova vrsta enotnega dovoljenja - opravljanje pripravništva - 44.d člen), zaradi česar je potrebna dopolnitev sedmega odstavka 56. člena.</w:t>
            </w:r>
          </w:p>
          <w:p w14:paraId="6553E779" w14:textId="77777777" w:rsidR="006F0555" w:rsidRDefault="006F0555" w:rsidP="00A60195">
            <w:pPr>
              <w:spacing w:after="0" w:line="260" w:lineRule="exact"/>
              <w:jc w:val="both"/>
              <w:rPr>
                <w:rFonts w:ascii="Arial" w:hAnsi="Arial" w:cs="Arial"/>
                <w:sz w:val="20"/>
                <w:szCs w:val="20"/>
              </w:rPr>
            </w:pPr>
          </w:p>
          <w:p w14:paraId="5EE3EB24" w14:textId="77777777" w:rsidR="007E274A" w:rsidRDefault="007E274A" w:rsidP="00A60195">
            <w:pPr>
              <w:spacing w:after="0" w:line="260" w:lineRule="exact"/>
              <w:jc w:val="both"/>
              <w:rPr>
                <w:rFonts w:ascii="Arial" w:hAnsi="Arial" w:cs="Arial"/>
                <w:sz w:val="20"/>
                <w:szCs w:val="20"/>
              </w:rPr>
            </w:pPr>
            <w:r>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14:paraId="68C0AA47" w14:textId="77777777" w:rsidR="007E274A" w:rsidRDefault="007E274A" w:rsidP="00A60195">
            <w:pPr>
              <w:spacing w:after="0" w:line="260" w:lineRule="exact"/>
              <w:jc w:val="both"/>
              <w:rPr>
                <w:rFonts w:ascii="Arial" w:hAnsi="Arial" w:cs="Arial"/>
                <w:sz w:val="20"/>
                <w:szCs w:val="20"/>
              </w:rPr>
            </w:pPr>
          </w:p>
          <w:p w14:paraId="42515CB4"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Pr>
                <w:rFonts w:ascii="Arial" w:hAnsi="Arial" w:cs="Arial"/>
                <w:sz w:val="20"/>
                <w:szCs w:val="20"/>
              </w:rPr>
              <w:t>b</w:t>
            </w:r>
            <w:r w:rsidRPr="00A60195">
              <w:rPr>
                <w:rFonts w:ascii="Arial" w:hAnsi="Arial" w:cs="Arial"/>
                <w:sz w:val="20"/>
                <w:szCs w:val="20"/>
              </w:rPr>
              <w:t xml:space="preserve"> in 44.</w:t>
            </w:r>
            <w:r w:rsidR="007E274A">
              <w:rPr>
                <w:rFonts w:ascii="Arial" w:hAnsi="Arial" w:cs="Arial"/>
                <w:sz w:val="20"/>
                <w:szCs w:val="20"/>
              </w:rPr>
              <w:t>a</w:t>
            </w:r>
            <w:r w:rsidRPr="00A60195">
              <w:rPr>
                <w:rFonts w:ascii="Arial" w:hAnsi="Arial" w:cs="Arial"/>
                <w:sz w:val="20"/>
                <w:szCs w:val="20"/>
              </w:rPr>
              <w:t xml:space="preserve"> člena tega zakona ter v primeru razveljavitve dovoljenja za začasno prebivanje za družinskega člana raziskovalca, obvesti pristojni organ druge države članice,</w:t>
            </w:r>
            <w:r w:rsidR="007E274A">
              <w:rPr>
                <w:rFonts w:ascii="Arial" w:hAnsi="Arial" w:cs="Arial"/>
                <w:sz w:val="20"/>
                <w:szCs w:val="20"/>
              </w:rPr>
              <w:t xml:space="preserve"> ki je tujcu prva izdala dovoljenje za prebivanje.</w:t>
            </w:r>
            <w:r w:rsidRPr="00A60195">
              <w:rPr>
                <w:rFonts w:ascii="Arial" w:hAnsi="Arial" w:cs="Arial"/>
                <w:sz w:val="20"/>
                <w:szCs w:val="20"/>
              </w:rPr>
              <w:t>. Obvestitve so namreč potrebne v primerih, ko ti tujci izvajajo premestitve. Obvestitve se bodo izvajale preko mreže nacionalnih kontaktnih točk.</w:t>
            </w:r>
          </w:p>
          <w:p w14:paraId="465E4958" w14:textId="77777777" w:rsidR="00442D7C" w:rsidRPr="00A60195" w:rsidRDefault="00442D7C" w:rsidP="00A60195">
            <w:pPr>
              <w:spacing w:after="0" w:line="260" w:lineRule="exact"/>
              <w:jc w:val="both"/>
              <w:rPr>
                <w:rFonts w:ascii="Arial" w:hAnsi="Arial" w:cs="Arial"/>
                <w:sz w:val="20"/>
                <w:szCs w:val="20"/>
              </w:rPr>
            </w:pPr>
          </w:p>
          <w:p w14:paraId="2A309AA6" w14:textId="295FA7C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F8522B">
              <w:rPr>
                <w:rFonts w:ascii="Arial" w:hAnsi="Arial" w:cs="Arial"/>
                <w:sz w:val="20"/>
                <w:szCs w:val="20"/>
              </w:rPr>
              <w:t>3</w:t>
            </w:r>
            <w:r w:rsidR="004C5B85">
              <w:rPr>
                <w:rFonts w:ascii="Arial" w:hAnsi="Arial" w:cs="Arial"/>
                <w:sz w:val="20"/>
                <w:szCs w:val="20"/>
              </w:rPr>
              <w:t>2</w:t>
            </w:r>
            <w:r w:rsidRPr="00A60195">
              <w:rPr>
                <w:rFonts w:ascii="Arial" w:hAnsi="Arial" w:cs="Arial"/>
                <w:sz w:val="20"/>
                <w:szCs w:val="20"/>
              </w:rPr>
              <w:t xml:space="preserve">. </w:t>
            </w:r>
            <w:r w:rsidR="006F0555">
              <w:rPr>
                <w:rFonts w:ascii="Arial" w:hAnsi="Arial" w:cs="Arial"/>
                <w:sz w:val="20"/>
                <w:szCs w:val="20"/>
              </w:rPr>
              <w:t>č</w:t>
            </w:r>
            <w:r w:rsidRPr="00A60195">
              <w:rPr>
                <w:rFonts w:ascii="Arial" w:hAnsi="Arial" w:cs="Arial"/>
                <w:sz w:val="20"/>
                <w:szCs w:val="20"/>
              </w:rPr>
              <w:t>lenu</w:t>
            </w:r>
          </w:p>
          <w:p w14:paraId="25A99871" w14:textId="77777777" w:rsidR="006F0555" w:rsidRDefault="006F0555" w:rsidP="00A60195">
            <w:pPr>
              <w:spacing w:after="0" w:line="260" w:lineRule="exact"/>
              <w:jc w:val="both"/>
              <w:rPr>
                <w:rFonts w:ascii="Arial" w:hAnsi="Arial" w:cs="Arial"/>
                <w:sz w:val="20"/>
                <w:szCs w:val="20"/>
              </w:rPr>
            </w:pPr>
          </w:p>
          <w:p w14:paraId="7649DB1F" w14:textId="77777777" w:rsidR="00E16A0A" w:rsidRDefault="00E16A0A" w:rsidP="00A60195">
            <w:pPr>
              <w:spacing w:after="0" w:line="260" w:lineRule="exact"/>
              <w:jc w:val="both"/>
              <w:rPr>
                <w:rFonts w:ascii="Arial" w:hAnsi="Arial" w:cs="Arial"/>
                <w:sz w:val="20"/>
                <w:szCs w:val="20"/>
              </w:rPr>
            </w:pPr>
            <w:r>
              <w:rPr>
                <w:rFonts w:ascii="Arial" w:hAnsi="Arial" w:cs="Arial"/>
                <w:sz w:val="20"/>
                <w:szCs w:val="20"/>
              </w:rPr>
              <w:t>Predlog glede črtanja četrte alineje prvega in tretjega odstavka je potreben zaradi težav v praksi, do katerih je prihajalo zaradi predmetne določbe</w:t>
            </w:r>
            <w:r w:rsidR="00607021">
              <w:rPr>
                <w:rFonts w:ascii="Arial" w:hAnsi="Arial" w:cs="Arial"/>
                <w:sz w:val="20"/>
                <w:szCs w:val="20"/>
              </w:rPr>
              <w:t>. Do spremembe zakonodaje se ta težava rešuje z usmeritvami upravnim enotam.</w:t>
            </w:r>
          </w:p>
          <w:p w14:paraId="0A683DAF" w14:textId="77777777" w:rsidR="00152BC7" w:rsidRDefault="00152BC7" w:rsidP="00A60195">
            <w:pPr>
              <w:spacing w:after="0" w:line="260" w:lineRule="exact"/>
              <w:jc w:val="both"/>
              <w:rPr>
                <w:rFonts w:ascii="Arial" w:hAnsi="Arial" w:cs="Arial"/>
                <w:sz w:val="20"/>
                <w:szCs w:val="20"/>
              </w:rPr>
            </w:pPr>
          </w:p>
          <w:p w14:paraId="5C131B25" w14:textId="0311D14E"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Na podlagi Direktive 2014/66/EU in  Direktive 2016/801 je vzpostavljena mreža nacionalnih kontaktnih točk, ki se medsebojno obveščajo o izdanih ali odvzetih enotnih dovoljenjih za osebe, premeščene znotraj gospodarskih družb in o izdanih oziroma odvzetih dovoljenj za začasno prebivanje zaradi opravljanja raziskovalne dejavnosti </w:t>
            </w:r>
            <w:r w:rsidR="007E274A">
              <w:rPr>
                <w:rFonts w:ascii="Arial" w:hAnsi="Arial" w:cs="Arial"/>
                <w:sz w:val="20"/>
                <w:szCs w:val="20"/>
              </w:rPr>
              <w:t xml:space="preserve">ali študija </w:t>
            </w:r>
            <w:r w:rsidRPr="00A60195">
              <w:rPr>
                <w:rFonts w:ascii="Arial" w:hAnsi="Arial" w:cs="Arial"/>
                <w:sz w:val="20"/>
                <w:szCs w:val="20"/>
              </w:rPr>
              <w:t xml:space="preserve">v primeru mobilnosti teh tujcev. Zato je treba v zakonu določiti tudi, da enotno dovoljenje za osebo, premeščeno znotraj gospodarske družbe in dovoljenje za začasno prebivanje zaradi opravljanja raziskovalnega dela preneha, če je tujec v drugi državi članici pridobi enotno dovoljenje oziroma dovoljenje za začasno prebivanje iz istega razloga, kar velja tudi za njihove družinske člane. </w:t>
            </w:r>
            <w:r w:rsidR="007E274A">
              <w:rPr>
                <w:rFonts w:ascii="Arial" w:hAnsi="Arial" w:cs="Arial"/>
                <w:sz w:val="20"/>
                <w:szCs w:val="20"/>
              </w:rPr>
              <w:t>Enako velja za raziskovalce in njihove družinske člane, ter študente.</w:t>
            </w:r>
          </w:p>
          <w:p w14:paraId="64053999" w14:textId="77777777" w:rsidR="00A60195" w:rsidRDefault="00A60195" w:rsidP="00A60195">
            <w:pPr>
              <w:spacing w:after="0" w:line="260" w:lineRule="exact"/>
              <w:jc w:val="both"/>
              <w:rPr>
                <w:rFonts w:ascii="Arial" w:hAnsi="Arial" w:cs="Arial"/>
                <w:sz w:val="20"/>
                <w:szCs w:val="20"/>
              </w:rPr>
            </w:pPr>
          </w:p>
          <w:p w14:paraId="377F96A6" w14:textId="5D974379" w:rsidR="00155EDB" w:rsidRDefault="00155EDB" w:rsidP="00A60195">
            <w:pPr>
              <w:spacing w:after="0" w:line="260" w:lineRule="exact"/>
              <w:jc w:val="both"/>
              <w:rPr>
                <w:rFonts w:ascii="Arial" w:hAnsi="Arial" w:cs="Arial"/>
                <w:sz w:val="20"/>
                <w:szCs w:val="20"/>
              </w:rPr>
            </w:pPr>
            <w:r>
              <w:rPr>
                <w:rFonts w:ascii="Arial" w:hAnsi="Arial" w:cs="Arial"/>
                <w:sz w:val="20"/>
                <w:szCs w:val="20"/>
              </w:rPr>
              <w:t>Z dopolnitvijo novega osmega odstavka</w:t>
            </w:r>
            <w:r w:rsidR="00116618">
              <w:rPr>
                <w:rFonts w:ascii="Arial" w:hAnsi="Arial" w:cs="Arial"/>
                <w:sz w:val="20"/>
                <w:szCs w:val="20"/>
              </w:rPr>
              <w:t xml:space="preserve"> in novim </w:t>
            </w:r>
            <w:r w:rsidR="006615D3">
              <w:rPr>
                <w:rFonts w:ascii="Arial" w:hAnsi="Arial" w:cs="Arial"/>
                <w:sz w:val="20"/>
                <w:szCs w:val="20"/>
              </w:rPr>
              <w:t xml:space="preserve">devetim odstavkom </w:t>
            </w:r>
            <w:r>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na podlagi dolgotrajne premestitve in njih</w:t>
            </w:r>
            <w:r w:rsidR="00116618">
              <w:rPr>
                <w:rFonts w:ascii="Arial" w:hAnsi="Arial" w:cs="Arial"/>
                <w:sz w:val="20"/>
                <w:szCs w:val="20"/>
              </w:rPr>
              <w:t>ovih družinskih članov ter mobilnih študentov), in sicer se določa obveznost pristojnega</w:t>
            </w:r>
            <w:r w:rsidR="00116618" w:rsidRPr="00116618">
              <w:rPr>
                <w:rFonts w:ascii="Arial" w:hAnsi="Arial" w:cs="Arial"/>
                <w:sz w:val="20"/>
                <w:szCs w:val="20"/>
              </w:rPr>
              <w:t xml:space="preserve"> organ</w:t>
            </w:r>
            <w:r w:rsidR="00116618">
              <w:rPr>
                <w:rFonts w:ascii="Arial" w:hAnsi="Arial" w:cs="Arial"/>
                <w:sz w:val="20"/>
                <w:szCs w:val="20"/>
              </w:rPr>
              <w:t>a v Republiki Sloveniji, da</w:t>
            </w:r>
            <w:r w:rsidR="00116618" w:rsidRPr="00116618">
              <w:rPr>
                <w:rFonts w:ascii="Arial" w:hAnsi="Arial" w:cs="Arial"/>
                <w:sz w:val="20"/>
                <w:szCs w:val="20"/>
              </w:rPr>
              <w:t xml:space="preserve"> preko nacionalne kontaktne točke </w:t>
            </w:r>
            <w:r w:rsidR="00116618">
              <w:rPr>
                <w:rFonts w:ascii="Arial" w:hAnsi="Arial" w:cs="Arial"/>
                <w:sz w:val="20"/>
                <w:szCs w:val="20"/>
              </w:rPr>
              <w:t xml:space="preserve">o prenehanju dovoljenj </w:t>
            </w:r>
            <w:r w:rsidR="00116618" w:rsidRPr="00116618">
              <w:rPr>
                <w:rFonts w:ascii="Arial" w:hAnsi="Arial" w:cs="Arial"/>
                <w:sz w:val="20"/>
                <w:szCs w:val="20"/>
              </w:rPr>
              <w:t xml:space="preserve">obvesti pristojni organ druge države članice </w:t>
            </w:r>
            <w:r w:rsidR="00662153">
              <w:rPr>
                <w:rFonts w:ascii="Arial" w:hAnsi="Arial" w:cs="Arial"/>
                <w:sz w:val="20"/>
                <w:szCs w:val="20"/>
              </w:rPr>
              <w:t>EU</w:t>
            </w:r>
            <w:r w:rsidR="00116618" w:rsidRPr="00116618">
              <w:rPr>
                <w:rFonts w:ascii="Arial" w:hAnsi="Arial" w:cs="Arial"/>
                <w:sz w:val="20"/>
                <w:szCs w:val="20"/>
              </w:rPr>
              <w:t>, ki je tujcu prva izdala dovoljenje za prebivanje.«.</w:t>
            </w:r>
          </w:p>
          <w:p w14:paraId="34C31FA5" w14:textId="77777777" w:rsidR="00442D7C" w:rsidRPr="00A60195" w:rsidRDefault="00442D7C" w:rsidP="00A60195">
            <w:pPr>
              <w:spacing w:after="0" w:line="260" w:lineRule="exact"/>
              <w:jc w:val="both"/>
              <w:rPr>
                <w:rFonts w:ascii="Arial" w:hAnsi="Arial" w:cs="Arial"/>
                <w:sz w:val="20"/>
                <w:szCs w:val="20"/>
              </w:rPr>
            </w:pPr>
          </w:p>
          <w:p w14:paraId="3CA1BF67" w14:textId="55B5567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73E22">
              <w:rPr>
                <w:rFonts w:ascii="Arial" w:hAnsi="Arial" w:cs="Arial"/>
                <w:sz w:val="20"/>
                <w:szCs w:val="20"/>
              </w:rPr>
              <w:t>3</w:t>
            </w:r>
            <w:r w:rsidR="004C5B85">
              <w:rPr>
                <w:rFonts w:ascii="Arial" w:hAnsi="Arial" w:cs="Arial"/>
                <w:sz w:val="20"/>
                <w:szCs w:val="20"/>
              </w:rPr>
              <w:t>3</w:t>
            </w:r>
            <w:r w:rsidRPr="00A60195">
              <w:rPr>
                <w:rFonts w:ascii="Arial" w:hAnsi="Arial" w:cs="Arial"/>
                <w:sz w:val="20"/>
                <w:szCs w:val="20"/>
              </w:rPr>
              <w:t>. členu</w:t>
            </w:r>
          </w:p>
          <w:p w14:paraId="2438B0AE" w14:textId="77777777" w:rsidR="00442D7C" w:rsidRPr="00A60195" w:rsidRDefault="00442D7C" w:rsidP="00A60195">
            <w:pPr>
              <w:spacing w:after="0" w:line="260" w:lineRule="exact"/>
              <w:jc w:val="both"/>
              <w:rPr>
                <w:rFonts w:ascii="Arial" w:hAnsi="Arial" w:cs="Arial"/>
                <w:sz w:val="20"/>
                <w:szCs w:val="20"/>
              </w:rPr>
            </w:pPr>
          </w:p>
          <w:p w14:paraId="2DDECA05"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sedanja ureditev izdaje izkaznic dovoljenj za stalno prebivanje ni predvidevala krajše veljavnosti izkaznic dovoljenj za stalno prebivanje za mladoletne tujce. Skladno z veljavno ureditvijo se je namreč tudi mladoletnim tujcem izdala izkaznica dovoljenja za stalno prebivanje z veljavnostjo 10 let. Glede na to, da izkaznica dovoljenja za prebivanje vsebuje tudi fotografijo oziroma podobo obraza, shranjeno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potrebno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14:paraId="56F8EE3E" w14:textId="77777777" w:rsidR="00873E22" w:rsidRPr="00A60195" w:rsidRDefault="00873E22" w:rsidP="00A60195">
            <w:pPr>
              <w:spacing w:after="0" w:line="260" w:lineRule="exact"/>
              <w:jc w:val="both"/>
              <w:rPr>
                <w:rFonts w:ascii="Arial" w:hAnsi="Arial" w:cs="Arial"/>
                <w:sz w:val="20"/>
                <w:szCs w:val="20"/>
              </w:rPr>
            </w:pPr>
          </w:p>
          <w:p w14:paraId="26D8A4DB" w14:textId="77777777" w:rsidR="00873E22" w:rsidRPr="00873E22" w:rsidRDefault="00873E22" w:rsidP="00873E22">
            <w:pPr>
              <w:spacing w:after="0" w:line="260" w:lineRule="exact"/>
              <w:jc w:val="both"/>
              <w:rPr>
                <w:rFonts w:ascii="Arial" w:hAnsi="Arial" w:cs="Arial"/>
                <w:sz w:val="20"/>
                <w:szCs w:val="20"/>
              </w:rPr>
            </w:pPr>
            <w:r w:rsidRPr="00873E22">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14:paraId="6039215A" w14:textId="77777777" w:rsidR="00A60195" w:rsidRPr="00A60195" w:rsidRDefault="00A60195" w:rsidP="00A60195">
            <w:pPr>
              <w:spacing w:after="0" w:line="260" w:lineRule="exact"/>
              <w:jc w:val="both"/>
              <w:rPr>
                <w:rFonts w:ascii="Arial" w:hAnsi="Arial" w:cs="Arial"/>
                <w:sz w:val="20"/>
                <w:szCs w:val="20"/>
              </w:rPr>
            </w:pPr>
          </w:p>
          <w:p w14:paraId="0AC15197"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sedaj  ni bila navedena v zakonu, je bilo potrebno z dopolnitvijo šestega odstavka urediti zakonsko podlago naknadno.  </w:t>
            </w:r>
          </w:p>
          <w:p w14:paraId="3563C3CE" w14:textId="77777777" w:rsidR="00EB4EF8" w:rsidRDefault="00EB4EF8" w:rsidP="00A60195">
            <w:pPr>
              <w:spacing w:after="0" w:line="260" w:lineRule="exact"/>
              <w:jc w:val="both"/>
              <w:rPr>
                <w:rFonts w:ascii="Arial" w:hAnsi="Arial" w:cs="Arial"/>
                <w:sz w:val="20"/>
                <w:szCs w:val="20"/>
              </w:rPr>
            </w:pPr>
          </w:p>
          <w:p w14:paraId="4F5B8748" w14:textId="77777777" w:rsidR="00EB4EF8" w:rsidRDefault="00EB4EF8" w:rsidP="00A60195">
            <w:pPr>
              <w:spacing w:after="0" w:line="260" w:lineRule="exact"/>
              <w:jc w:val="both"/>
              <w:rPr>
                <w:rFonts w:ascii="Arial" w:hAnsi="Arial" w:cs="Arial"/>
                <w:sz w:val="20"/>
                <w:szCs w:val="20"/>
              </w:rPr>
            </w:pPr>
            <w:r w:rsidRPr="00EB4EF8">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pr. Republika Slovenija v njihovi izvorni državi nima diplomatskega predstavništva ali konzulata, izpolnjeni pa so vsi pogo</w:t>
            </w:r>
            <w:r>
              <w:rPr>
                <w:rFonts w:ascii="Arial" w:hAnsi="Arial" w:cs="Arial"/>
                <w:sz w:val="20"/>
                <w:szCs w:val="20"/>
              </w:rPr>
              <w:t>ji za izdajo dovoljenja. Zato se s spremembo tretjega odstavka predlaga</w:t>
            </w:r>
            <w:r w:rsidRPr="00EB4EF8">
              <w:rPr>
                <w:rFonts w:ascii="Arial" w:hAnsi="Arial" w:cs="Arial"/>
                <w:sz w:val="20"/>
                <w:szCs w:val="20"/>
              </w:rPr>
              <w:t>, da dovoljenje za prebivanje, ki se izda v obliki samostojne listine kot izkaznica, ne vsebuje prstnih odtisov oziroma da se izda brez prstnih odtisov, kadar zajem ni mogoč in se s tem družinskemu članu tudi omogoči vstop</w:t>
            </w:r>
            <w:r>
              <w:rPr>
                <w:rFonts w:ascii="Arial" w:hAnsi="Arial" w:cs="Arial"/>
                <w:sz w:val="20"/>
                <w:szCs w:val="20"/>
              </w:rPr>
              <w:t xml:space="preserve"> v Republiko Slovenijo. Določa pa s</w:t>
            </w:r>
            <w:r w:rsidRPr="00EB4EF8">
              <w:rPr>
                <w:rFonts w:ascii="Arial" w:hAnsi="Arial" w:cs="Arial"/>
                <w:sz w:val="20"/>
                <w:szCs w:val="20"/>
              </w:rPr>
              <w:t xml:space="preserve">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tudi pokazala, da je izdaja samostojne listine z veljavnostjo 90 dni pogosto prekratko obdobje za vročitev dovoljenja za prebivanje družinskemu članu v njegovi matični državi in prihod družinskega člana v Republiko Slovenijo.    </w:t>
            </w:r>
          </w:p>
          <w:p w14:paraId="0561C002" w14:textId="77777777" w:rsidR="00EB4EF8" w:rsidRDefault="00EB4EF8" w:rsidP="00A60195">
            <w:pPr>
              <w:spacing w:after="0" w:line="260" w:lineRule="exact"/>
              <w:jc w:val="both"/>
              <w:rPr>
                <w:rFonts w:ascii="Arial" w:hAnsi="Arial" w:cs="Arial"/>
                <w:sz w:val="20"/>
                <w:szCs w:val="20"/>
              </w:rPr>
            </w:pPr>
          </w:p>
          <w:p w14:paraId="120FC0F4" w14:textId="77777777" w:rsidR="00442D7C" w:rsidRDefault="00B55198" w:rsidP="00A60195">
            <w:pPr>
              <w:spacing w:after="0" w:line="260" w:lineRule="exact"/>
              <w:jc w:val="both"/>
              <w:rPr>
                <w:rFonts w:ascii="Arial" w:hAnsi="Arial" w:cs="Arial"/>
                <w:sz w:val="20"/>
                <w:szCs w:val="20"/>
              </w:rPr>
            </w:pPr>
            <w:r>
              <w:rPr>
                <w:rFonts w:ascii="Arial" w:hAnsi="Arial" w:cs="Arial"/>
                <w:sz w:val="20"/>
                <w:szCs w:val="20"/>
              </w:rPr>
              <w:t>Glede novega četrtega odstavka pojasnjujemo, da se skladu s petim</w:t>
            </w:r>
            <w:r w:rsidRPr="00B55198">
              <w:rPr>
                <w:rFonts w:ascii="Arial" w:hAnsi="Arial" w:cs="Arial"/>
                <w:sz w:val="20"/>
                <w:szCs w:val="20"/>
              </w:rPr>
              <w:t xml:space="preserve"> odstavkom 55. člena veljavnega ZTuj-2 prvo dovoljenje za začasno prebivanje zaradi združitve družine lahko izda tudi družinskemu članu, ki dejansko že živi v R</w:t>
            </w:r>
            <w:r w:rsidR="006C4D98">
              <w:rPr>
                <w:rFonts w:ascii="Arial" w:hAnsi="Arial" w:cs="Arial"/>
                <w:sz w:val="20"/>
                <w:szCs w:val="20"/>
              </w:rPr>
              <w:t xml:space="preserve">epubliki </w:t>
            </w:r>
            <w:r w:rsidRPr="00B55198">
              <w:rPr>
                <w:rFonts w:ascii="Arial" w:hAnsi="Arial" w:cs="Arial"/>
                <w:sz w:val="20"/>
                <w:szCs w:val="20"/>
              </w:rPr>
              <w:t>S</w:t>
            </w:r>
            <w:r w:rsidR="006C4D98">
              <w:rPr>
                <w:rFonts w:ascii="Arial" w:hAnsi="Arial" w:cs="Arial"/>
                <w:sz w:val="20"/>
                <w:szCs w:val="20"/>
              </w:rPr>
              <w:t>loveniji</w:t>
            </w:r>
            <w:r w:rsidRPr="00B55198">
              <w:rPr>
                <w:rFonts w:ascii="Arial" w:hAnsi="Arial" w:cs="Arial"/>
                <w:sz w:val="20"/>
                <w:szCs w:val="20"/>
              </w:rPr>
              <w:t xml:space="preserve"> (kar je sicer v skladu s 1. odstavkom 55. člena razlog za zavrnitev izdaje dovoljenja), kadar obstajajo posebne okoliščine iz 5. odstavka 55. člena (narava in trdnost družinskega razmerja, dolžina prebivanja družinskega člana v R</w:t>
            </w:r>
            <w:r w:rsidR="006C4D98">
              <w:rPr>
                <w:rFonts w:ascii="Arial" w:hAnsi="Arial" w:cs="Arial"/>
                <w:sz w:val="20"/>
                <w:szCs w:val="20"/>
              </w:rPr>
              <w:t xml:space="preserve">epubliki </w:t>
            </w:r>
            <w:r w:rsidRPr="00B55198">
              <w:rPr>
                <w:rFonts w:ascii="Arial" w:hAnsi="Arial" w:cs="Arial"/>
                <w:sz w:val="20"/>
                <w:szCs w:val="20"/>
              </w:rPr>
              <w:t>S</w:t>
            </w:r>
            <w:r w:rsidR="006C4D98">
              <w:rPr>
                <w:rFonts w:ascii="Arial" w:hAnsi="Arial" w:cs="Arial"/>
                <w:sz w:val="20"/>
                <w:szCs w:val="20"/>
              </w:rPr>
              <w:t>loveniji</w:t>
            </w:r>
            <w:r w:rsidRPr="00B55198">
              <w:rPr>
                <w:rFonts w:ascii="Arial" w:hAnsi="Arial" w:cs="Arial"/>
                <w:sz w:val="20"/>
                <w:szCs w:val="20"/>
              </w:rPr>
              <w:t>). Ker se ob upoštevanju navedenih okoliščin družinskemu članu dovoljenje izda, ni smiselno, da bi</w:t>
            </w:r>
            <w:r w:rsidR="006C4D98">
              <w:rPr>
                <w:rFonts w:ascii="Arial" w:hAnsi="Arial" w:cs="Arial"/>
                <w:sz w:val="20"/>
                <w:szCs w:val="20"/>
              </w:rPr>
              <w:t xml:space="preserve"> moral prstna odtisa dati na diplomatskem predstavništvu RS v tujini</w:t>
            </w:r>
            <w:r w:rsidRPr="00B55198">
              <w:rPr>
                <w:rFonts w:ascii="Arial" w:hAnsi="Arial" w:cs="Arial"/>
                <w:sz w:val="20"/>
                <w:szCs w:val="20"/>
              </w:rPr>
              <w:t>, zato je s predlagano dopolnitvijo določeno, da v takem primeru pr</w:t>
            </w:r>
            <w:r w:rsidR="006C4D98">
              <w:rPr>
                <w:rFonts w:ascii="Arial" w:hAnsi="Arial" w:cs="Arial"/>
                <w:sz w:val="20"/>
                <w:szCs w:val="20"/>
              </w:rPr>
              <w:t>stna odtisa da pri upravni enoti in da se mu na upravni enoti</w:t>
            </w:r>
            <w:r w:rsidRPr="00B55198">
              <w:rPr>
                <w:rFonts w:ascii="Arial" w:hAnsi="Arial" w:cs="Arial"/>
                <w:sz w:val="20"/>
                <w:szCs w:val="20"/>
              </w:rPr>
              <w:t xml:space="preserve"> prvo dovoljenje za začasno prebivanje tudi vroči.</w:t>
            </w:r>
          </w:p>
          <w:p w14:paraId="016A1B46" w14:textId="77777777" w:rsidR="006F0555" w:rsidRDefault="006F0555" w:rsidP="00A60195">
            <w:pPr>
              <w:spacing w:after="0" w:line="260" w:lineRule="exact"/>
              <w:jc w:val="both"/>
              <w:rPr>
                <w:rFonts w:ascii="Arial" w:hAnsi="Arial" w:cs="Arial"/>
                <w:sz w:val="20"/>
                <w:szCs w:val="20"/>
              </w:rPr>
            </w:pPr>
          </w:p>
          <w:p w14:paraId="5EA4FC9B" w14:textId="28C3CC48" w:rsidR="00A6532C" w:rsidRDefault="00D26028" w:rsidP="00A60195">
            <w:pPr>
              <w:spacing w:after="0" w:line="260" w:lineRule="exact"/>
              <w:jc w:val="both"/>
              <w:rPr>
                <w:rFonts w:ascii="Arial" w:hAnsi="Arial" w:cs="Arial"/>
                <w:sz w:val="20"/>
                <w:szCs w:val="20"/>
              </w:rPr>
            </w:pPr>
            <w:r>
              <w:rPr>
                <w:rFonts w:ascii="Arial" w:hAnsi="Arial" w:cs="Arial"/>
                <w:sz w:val="20"/>
                <w:szCs w:val="20"/>
              </w:rPr>
              <w:t>K 3</w:t>
            </w:r>
            <w:r w:rsidR="004C5B85">
              <w:rPr>
                <w:rFonts w:ascii="Arial" w:hAnsi="Arial" w:cs="Arial"/>
                <w:sz w:val="20"/>
                <w:szCs w:val="20"/>
              </w:rPr>
              <w:t>4</w:t>
            </w:r>
            <w:r w:rsidR="00A6532C">
              <w:rPr>
                <w:rFonts w:ascii="Arial" w:hAnsi="Arial" w:cs="Arial"/>
                <w:sz w:val="20"/>
                <w:szCs w:val="20"/>
              </w:rPr>
              <w:t>. členu</w:t>
            </w:r>
          </w:p>
          <w:p w14:paraId="7A7BBEA4" w14:textId="77777777" w:rsidR="00A6532C" w:rsidRDefault="00A6532C" w:rsidP="00A60195">
            <w:pPr>
              <w:spacing w:after="0" w:line="260" w:lineRule="exact"/>
              <w:jc w:val="both"/>
              <w:rPr>
                <w:rFonts w:ascii="Arial" w:hAnsi="Arial" w:cs="Arial"/>
                <w:sz w:val="20"/>
                <w:szCs w:val="20"/>
              </w:rPr>
            </w:pPr>
          </w:p>
          <w:p w14:paraId="784D9A4D" w14:textId="77777777" w:rsidR="00A6532C" w:rsidRDefault="00A6532C" w:rsidP="00A60195">
            <w:pPr>
              <w:spacing w:after="0" w:line="260" w:lineRule="exact"/>
              <w:jc w:val="both"/>
              <w:rPr>
                <w:rFonts w:ascii="Arial" w:hAnsi="Arial" w:cs="Arial"/>
                <w:sz w:val="20"/>
                <w:szCs w:val="20"/>
              </w:rPr>
            </w:pPr>
            <w:r>
              <w:rPr>
                <w:rFonts w:ascii="Arial" w:hAnsi="Arial" w:cs="Arial"/>
                <w:sz w:val="20"/>
                <w:szCs w:val="20"/>
              </w:rPr>
              <w:t xml:space="preserve">Sprememba 59. člena odpravlja omejitev pri vročitvah kartice dovoljenja za prebivanje v primeru izgube le te. Izguba kartice se lahko zgodi v Republiki Sloveniji </w:t>
            </w:r>
            <w:r w:rsidR="00811FEF">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14:paraId="54257E92" w14:textId="77777777" w:rsidR="00A6532C" w:rsidRDefault="00A6532C" w:rsidP="00A60195">
            <w:pPr>
              <w:spacing w:after="0" w:line="260" w:lineRule="exact"/>
              <w:jc w:val="both"/>
              <w:rPr>
                <w:rFonts w:ascii="Arial" w:hAnsi="Arial" w:cs="Arial"/>
                <w:sz w:val="20"/>
                <w:szCs w:val="20"/>
              </w:rPr>
            </w:pPr>
          </w:p>
          <w:p w14:paraId="3D7597F5" w14:textId="7A80BBF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5</w:t>
            </w:r>
            <w:r w:rsidRPr="00A60195">
              <w:rPr>
                <w:rFonts w:ascii="Arial" w:hAnsi="Arial" w:cs="Arial"/>
                <w:sz w:val="20"/>
                <w:szCs w:val="20"/>
              </w:rPr>
              <w:t>. členu</w:t>
            </w:r>
          </w:p>
          <w:p w14:paraId="63536193" w14:textId="77777777" w:rsidR="004A6682" w:rsidRDefault="004A6682" w:rsidP="00A60195">
            <w:pPr>
              <w:spacing w:after="0" w:line="260" w:lineRule="exact"/>
              <w:jc w:val="both"/>
              <w:rPr>
                <w:rFonts w:ascii="Arial" w:hAnsi="Arial" w:cs="Arial"/>
                <w:sz w:val="20"/>
                <w:szCs w:val="20"/>
              </w:rPr>
            </w:pPr>
          </w:p>
          <w:p w14:paraId="10D340DD" w14:textId="77777777" w:rsidR="004A6682" w:rsidRDefault="004A6682" w:rsidP="00A60195">
            <w:pPr>
              <w:spacing w:after="0" w:line="260" w:lineRule="exact"/>
              <w:jc w:val="both"/>
              <w:rPr>
                <w:rFonts w:ascii="Arial" w:hAnsi="Arial" w:cs="Arial"/>
                <w:sz w:val="20"/>
                <w:szCs w:val="20"/>
              </w:rPr>
            </w:pPr>
            <w:r>
              <w:rPr>
                <w:rFonts w:ascii="Arial" w:hAnsi="Arial" w:cs="Arial"/>
                <w:sz w:val="20"/>
                <w:szCs w:val="20"/>
              </w:rPr>
              <w:t>Gre za redakcijsko spremembo in sicer se spreminja naslov poglavja.</w:t>
            </w:r>
          </w:p>
          <w:p w14:paraId="136C0673" w14:textId="77777777" w:rsidR="004A6682" w:rsidRDefault="004A6682" w:rsidP="00A60195">
            <w:pPr>
              <w:spacing w:after="0" w:line="260" w:lineRule="exact"/>
              <w:jc w:val="both"/>
              <w:rPr>
                <w:rFonts w:ascii="Arial" w:hAnsi="Arial" w:cs="Arial"/>
                <w:sz w:val="20"/>
                <w:szCs w:val="20"/>
              </w:rPr>
            </w:pPr>
          </w:p>
          <w:p w14:paraId="32402B0B" w14:textId="51C448A1" w:rsidR="004A6682" w:rsidRDefault="004A6682" w:rsidP="00B60A11">
            <w:pPr>
              <w:spacing w:after="0" w:line="260" w:lineRule="exact"/>
              <w:rPr>
                <w:rFonts w:ascii="Arial" w:hAnsi="Arial" w:cs="Arial"/>
                <w:sz w:val="20"/>
                <w:szCs w:val="20"/>
              </w:rPr>
            </w:pPr>
            <w:r>
              <w:rPr>
                <w:rFonts w:ascii="Arial" w:hAnsi="Arial" w:cs="Arial"/>
                <w:sz w:val="20"/>
                <w:szCs w:val="20"/>
              </w:rPr>
              <w:t>K 3</w:t>
            </w:r>
            <w:r w:rsidR="004C5B85">
              <w:rPr>
                <w:rFonts w:ascii="Arial" w:hAnsi="Arial" w:cs="Arial"/>
                <w:sz w:val="20"/>
                <w:szCs w:val="20"/>
              </w:rPr>
              <w:t>6</w:t>
            </w:r>
            <w:r>
              <w:rPr>
                <w:rFonts w:ascii="Arial" w:hAnsi="Arial" w:cs="Arial"/>
                <w:sz w:val="20"/>
                <w:szCs w:val="20"/>
              </w:rPr>
              <w:t>. členu</w:t>
            </w:r>
          </w:p>
          <w:p w14:paraId="62C0007D" w14:textId="77777777" w:rsidR="00442D7C" w:rsidRPr="00A60195" w:rsidRDefault="00442D7C" w:rsidP="00A60195">
            <w:pPr>
              <w:spacing w:after="0" w:line="260" w:lineRule="exact"/>
              <w:jc w:val="both"/>
              <w:rPr>
                <w:rFonts w:ascii="Arial" w:hAnsi="Arial" w:cs="Arial"/>
                <w:sz w:val="20"/>
                <w:szCs w:val="20"/>
              </w:rPr>
            </w:pPr>
          </w:p>
          <w:p w14:paraId="7ADF9DCA"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imeri nezakonitega prebivanja</w:t>
            </w:r>
            <w:r w:rsidR="004A6682">
              <w:rPr>
                <w:rFonts w:ascii="Arial" w:hAnsi="Arial" w:cs="Arial"/>
                <w:sz w:val="20"/>
                <w:szCs w:val="20"/>
              </w:rPr>
              <w:t>, določeni v 60. členu,</w:t>
            </w:r>
            <w:r w:rsidRPr="00A60195">
              <w:rPr>
                <w:rFonts w:ascii="Arial" w:hAnsi="Arial" w:cs="Arial"/>
                <w:sz w:val="20"/>
                <w:szCs w:val="20"/>
              </w:rPr>
              <w:t xml:space="preserve"> se vsebinsko ne spreminjajo, temveč se jih le pregledneje ureja in vsebinsko ločuje. </w:t>
            </w:r>
            <w:r w:rsidR="00D26028">
              <w:rPr>
                <w:rFonts w:ascii="Arial" w:hAnsi="Arial" w:cs="Arial"/>
                <w:sz w:val="20"/>
                <w:szCs w:val="20"/>
              </w:rPr>
              <w:t>Šteje se, da v</w:t>
            </w:r>
            <w:r w:rsidRPr="00A60195">
              <w:rPr>
                <w:rFonts w:ascii="Arial" w:hAnsi="Arial" w:cs="Arial"/>
                <w:sz w:val="20"/>
                <w:szCs w:val="20"/>
              </w:rPr>
              <w:t xml:space="preserve"> Republiki Sloveniji nezakonito prebiva tujec, ki je v Republiko Slovenijo nedovoljeno vstopil, kar določa 12. člen zakona. Nadalje</w:t>
            </w:r>
            <w:r w:rsidR="00D26028">
              <w:rPr>
                <w:rFonts w:ascii="Arial" w:hAnsi="Arial" w:cs="Arial"/>
                <w:sz w:val="20"/>
                <w:szCs w:val="20"/>
              </w:rPr>
              <w:t xml:space="preserve"> se šteje, da </w:t>
            </w:r>
            <w:r w:rsidRPr="00A60195">
              <w:rPr>
                <w:rFonts w:ascii="Arial" w:hAnsi="Arial" w:cs="Arial"/>
                <w:sz w:val="20"/>
                <w:szCs w:val="20"/>
              </w:rPr>
              <w:t xml:space="preserve"> v Republiki Sloveniji nezakonito </w:t>
            </w:r>
            <w:r w:rsidR="00D26028">
              <w:rPr>
                <w:rFonts w:ascii="Arial" w:hAnsi="Arial" w:cs="Arial"/>
                <w:sz w:val="20"/>
                <w:szCs w:val="20"/>
              </w:rPr>
              <w:t xml:space="preserve">prebiva </w:t>
            </w:r>
            <w:r w:rsidRPr="00A60195">
              <w:rPr>
                <w:rFonts w:ascii="Arial" w:hAnsi="Arial" w:cs="Arial"/>
                <w:sz w:val="20"/>
                <w:szCs w:val="20"/>
              </w:rPr>
              <w:t xml:space="preserve">tujec, ki je brez dovoljenja za vstop,  kot ga opredeljuje 8. člena zakona, oziroma prebiva brez dovoljenja (dovoljenje za prebivanje ali vizum), ki ga tujec v skladu z zakonom potrebuje oziroma ga potrebuje za namen svojega prebivanja, ali če je dovoljenje prenehalo veljati, tujec pa ga v skladu z zakonom potrebuje. </w:t>
            </w:r>
            <w:r w:rsidR="00D26028">
              <w:rPr>
                <w:rFonts w:ascii="Arial" w:hAnsi="Arial" w:cs="Arial"/>
                <w:sz w:val="20"/>
                <w:szCs w:val="20"/>
              </w:rPr>
              <w:t xml:space="preserve">Šteje se, da nezakonito </w:t>
            </w:r>
            <w:r w:rsidRPr="00A60195">
              <w:rPr>
                <w:rFonts w:ascii="Arial" w:hAnsi="Arial" w:cs="Arial"/>
                <w:sz w:val="20"/>
                <w:szCs w:val="20"/>
              </w:rPr>
              <w:t xml:space="preserve"> v Republiki Sloveniji</w:t>
            </w:r>
            <w:r w:rsidR="00D26028">
              <w:rPr>
                <w:rFonts w:ascii="Arial" w:hAnsi="Arial" w:cs="Arial"/>
                <w:sz w:val="20"/>
                <w:szCs w:val="20"/>
              </w:rPr>
              <w:t xml:space="preserve"> prebiva </w:t>
            </w:r>
            <w:r w:rsidRPr="00A60195">
              <w:rPr>
                <w:rFonts w:ascii="Arial" w:hAnsi="Arial" w:cs="Arial"/>
                <w:sz w:val="20"/>
                <w:szCs w:val="20"/>
              </w:rPr>
              <w:t>tudi tujec, kateremu je potekel čas, ko se na podlagi zakona</w:t>
            </w:r>
            <w:r w:rsidR="00935396">
              <w:rPr>
                <w:rFonts w:ascii="Arial" w:hAnsi="Arial" w:cs="Arial"/>
                <w:sz w:val="20"/>
                <w:szCs w:val="20"/>
              </w:rPr>
              <w:t>, Konvencije o izvajanju schengenskega sporazuma</w:t>
            </w:r>
            <w:r w:rsidRPr="00A60195">
              <w:rPr>
                <w:rFonts w:ascii="Arial" w:hAnsi="Arial" w:cs="Arial"/>
                <w:sz w:val="20"/>
                <w:szCs w:val="20"/>
              </w:rPr>
              <w:t xml:space="preserve"> ali mednarodne </w:t>
            </w:r>
            <w:r w:rsidR="00935396">
              <w:rPr>
                <w:rFonts w:ascii="Arial" w:hAnsi="Arial" w:cs="Arial"/>
                <w:sz w:val="20"/>
                <w:szCs w:val="20"/>
              </w:rPr>
              <w:t xml:space="preserve"> pogodbe</w:t>
            </w:r>
            <w:r w:rsidRPr="00A60195">
              <w:rPr>
                <w:rFonts w:ascii="Arial" w:hAnsi="Arial" w:cs="Arial"/>
                <w:sz w:val="20"/>
                <w:szCs w:val="20"/>
              </w:rPr>
              <w:t xml:space="preserve"> lahko nahaja v Republiki Sloveniji</w:t>
            </w:r>
            <w:r w:rsidR="00935396">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skladu z zakonom </w:t>
            </w:r>
            <w:r w:rsidR="00D26028">
              <w:rPr>
                <w:rFonts w:ascii="Arial" w:hAnsi="Arial" w:cs="Arial"/>
                <w:sz w:val="20"/>
                <w:szCs w:val="20"/>
              </w:rPr>
              <w:t xml:space="preserve">se šteje, da </w:t>
            </w:r>
            <w:r w:rsidR="00935396">
              <w:rPr>
                <w:rFonts w:ascii="Arial" w:hAnsi="Arial" w:cs="Arial"/>
                <w:sz w:val="20"/>
                <w:szCs w:val="20"/>
              </w:rPr>
              <w:t xml:space="preserve">nezakonito prebiva tudi tujec, </w:t>
            </w:r>
            <w:r w:rsidRPr="00A60195">
              <w:rPr>
                <w:rFonts w:ascii="Arial" w:hAnsi="Arial" w:cs="Arial"/>
                <w:sz w:val="20"/>
                <w:szCs w:val="20"/>
              </w:rPr>
              <w:t xml:space="preserve">če prebiva v nasprotju z vstopnim naslovom. Slednji razlog nastopi v primerih, ko tujec pri vstopu v državo zamolči ali navede in izkaže lažen vstopni naslov, saj bi v nasprotnem primeru praviloma nastopili razlogi za njegovo zavrnitev vstopa v državo. </w:t>
            </w:r>
          </w:p>
          <w:p w14:paraId="6FB53B2D" w14:textId="77777777" w:rsidR="00442D7C" w:rsidRPr="00A60195" w:rsidRDefault="00442D7C" w:rsidP="00A60195">
            <w:pPr>
              <w:spacing w:after="0" w:line="260" w:lineRule="exact"/>
              <w:jc w:val="both"/>
              <w:rPr>
                <w:rFonts w:ascii="Arial" w:hAnsi="Arial" w:cs="Arial"/>
                <w:sz w:val="20"/>
                <w:szCs w:val="20"/>
              </w:rPr>
            </w:pPr>
          </w:p>
          <w:p w14:paraId="16AC23AA" w14:textId="722338F4" w:rsidR="00442D7C" w:rsidRDefault="00A60195" w:rsidP="00A60195">
            <w:pPr>
              <w:spacing w:after="0" w:line="260" w:lineRule="exact"/>
              <w:jc w:val="both"/>
              <w:rPr>
                <w:rFonts w:ascii="Arial" w:hAnsi="Arial" w:cs="Arial"/>
                <w:sz w:val="20"/>
                <w:szCs w:val="20"/>
              </w:rPr>
            </w:pPr>
            <w:r w:rsidRPr="006F055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7</w:t>
            </w:r>
            <w:r w:rsidR="005A34DD">
              <w:rPr>
                <w:rFonts w:ascii="Arial" w:hAnsi="Arial" w:cs="Arial"/>
                <w:sz w:val="20"/>
                <w:szCs w:val="20"/>
              </w:rPr>
              <w:t>. členu</w:t>
            </w:r>
          </w:p>
          <w:p w14:paraId="64E0DD0A" w14:textId="77777777" w:rsidR="00D26028" w:rsidRDefault="00D26028" w:rsidP="00D26028">
            <w:pPr>
              <w:spacing w:after="0" w:line="260" w:lineRule="exact"/>
              <w:jc w:val="both"/>
              <w:rPr>
                <w:rFonts w:ascii="Arial" w:hAnsi="Arial" w:cs="Arial"/>
                <w:sz w:val="20"/>
                <w:szCs w:val="20"/>
              </w:rPr>
            </w:pPr>
          </w:p>
          <w:p w14:paraId="218CAFE3" w14:textId="0EFC3544" w:rsidR="00D26028" w:rsidRDefault="00D26028" w:rsidP="00D26028">
            <w:pPr>
              <w:spacing w:after="0" w:line="260" w:lineRule="exact"/>
              <w:jc w:val="both"/>
              <w:rPr>
                <w:rFonts w:ascii="Arial" w:hAnsi="Arial" w:cs="Arial"/>
                <w:sz w:val="20"/>
                <w:szCs w:val="20"/>
              </w:rPr>
            </w:pPr>
            <w:r>
              <w:rPr>
                <w:rFonts w:ascii="Arial" w:hAnsi="Arial" w:cs="Arial"/>
                <w:sz w:val="20"/>
                <w:szCs w:val="20"/>
              </w:rPr>
              <w:t>Z novim 60.a členom se določa, da mora t</w:t>
            </w:r>
            <w:r w:rsidR="00AC7593">
              <w:rPr>
                <w:rFonts w:ascii="Arial" w:hAnsi="Arial" w:cs="Arial"/>
                <w:color w:val="000000"/>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Pr>
                <w:rFonts w:ascii="Arial" w:hAnsi="Arial" w:cs="Arial"/>
                <w:color w:val="000000"/>
                <w:sz w:val="20"/>
                <w:szCs w:val="20"/>
                <w:lang w:eastAsia="sl-SI"/>
              </w:rPr>
              <w:t>To</w:t>
            </w:r>
            <w:r w:rsidR="00AC7593">
              <w:rPr>
                <w:rFonts w:ascii="Arial" w:hAnsi="Arial" w:cs="Arial"/>
                <w:color w:val="000000"/>
                <w:sz w:val="20"/>
                <w:szCs w:val="20"/>
                <w:lang w:eastAsia="sl-SI"/>
              </w:rPr>
              <w:t xml:space="preserve"> potrdilo velja kot dovoljenje za začasno prebivanje vse do dokončne odločitve o prošnji za podaljšanje oziroma z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14:paraId="2D44567B" w14:textId="77777777" w:rsidR="00D26028" w:rsidRDefault="00D26028" w:rsidP="00D26028">
            <w:pPr>
              <w:spacing w:after="0" w:line="260" w:lineRule="exact"/>
              <w:jc w:val="both"/>
              <w:rPr>
                <w:rFonts w:ascii="Arial" w:hAnsi="Arial" w:cs="Arial"/>
                <w:sz w:val="20"/>
                <w:szCs w:val="20"/>
              </w:rPr>
            </w:pPr>
          </w:p>
          <w:p w14:paraId="31B67D4F" w14:textId="2F92CEDA" w:rsidR="00D26028"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fiksni,  </w:t>
            </w:r>
            <w:r w:rsidR="00781692">
              <w:rPr>
                <w:rFonts w:ascii="Arial" w:hAnsi="Arial" w:cs="Arial"/>
                <w:color w:val="000000"/>
                <w:sz w:val="20"/>
                <w:szCs w:val="20"/>
                <w:lang w:eastAsia="sl-SI"/>
              </w:rPr>
              <w:t>deset</w:t>
            </w:r>
            <w:r>
              <w:rPr>
                <w:rFonts w:ascii="Arial" w:hAnsi="Arial" w:cs="Arial"/>
                <w:color w:val="000000"/>
                <w:sz w:val="20"/>
                <w:szCs w:val="20"/>
                <w:lang w:eastAsia="sl-SI"/>
              </w:rPr>
              <w:t xml:space="preserve">dnevni  rok za prostovoljni odhod iz območja držav članic </w:t>
            </w:r>
            <w:r w:rsidR="00781692">
              <w:rPr>
                <w:rFonts w:ascii="Arial" w:hAnsi="Arial" w:cs="Arial"/>
                <w:color w:val="000000"/>
                <w:sz w:val="20"/>
                <w:szCs w:val="20"/>
                <w:lang w:eastAsia="sl-SI"/>
              </w:rPr>
              <w:t>EU</w:t>
            </w:r>
            <w:r w:rsidR="0040790E">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xml:space="preserve">. S tem se ukinja določitev roka v razponu (skladno z ZTuj-2 je določen sedem do  </w:t>
            </w:r>
            <w:r w:rsidR="00781692">
              <w:rPr>
                <w:rFonts w:ascii="Arial" w:hAnsi="Arial" w:cs="Arial"/>
                <w:color w:val="000000"/>
                <w:sz w:val="20"/>
                <w:szCs w:val="20"/>
                <w:lang w:eastAsia="sl-SI"/>
              </w:rPr>
              <w:t xml:space="preserve">30 </w:t>
            </w:r>
            <w:r>
              <w:rPr>
                <w:rFonts w:ascii="Arial" w:hAnsi="Arial" w:cs="Arial"/>
                <w:color w:val="000000"/>
                <w:sz w:val="20"/>
                <w:szCs w:val="20"/>
                <w:lang w:eastAsia="sl-SI"/>
              </w:rPr>
              <w:t>dnevni rok za zapustitev države) in s tem možnost diskrecijske pravice uradne osebe glede določitve roka v razponu ter s tem povezanega dodatnega utemeljevanja. Postavljen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tridesetdnevni rok, ki je po Direktivi 2008/115/ES najdaljši možni rok. V skladu z evropsko zakonodajo na področju vračanja in neposredno z določbami Direktive 2008/115/ES se dodatno določa, da mora tujec zapustiti območje držav članic E</w:t>
            </w:r>
            <w:r w:rsidR="00662153">
              <w:rPr>
                <w:rFonts w:ascii="Arial" w:hAnsi="Arial" w:cs="Arial"/>
                <w:color w:val="000000"/>
                <w:sz w:val="20"/>
                <w:szCs w:val="20"/>
                <w:lang w:eastAsia="sl-SI"/>
              </w:rPr>
              <w:t>U</w:t>
            </w:r>
            <w:r>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in ne samo območje Republike Slovenije.</w:t>
            </w:r>
            <w:r w:rsidR="00490799">
              <w:rPr>
                <w:rFonts w:ascii="Arial" w:hAnsi="Arial" w:cs="Arial"/>
                <w:color w:val="000000"/>
                <w:sz w:val="20"/>
                <w:szCs w:val="20"/>
                <w:lang w:eastAsia="sl-SI"/>
              </w:rPr>
              <w:t xml:space="preserve"> Četrti odstavek omogoča podaljšanje roka v primeru obstoja razlogov,  navedenih v četrtem odstavku 66. člena.</w:t>
            </w:r>
          </w:p>
          <w:p w14:paraId="40F20442" w14:textId="77777777" w:rsidR="00D26028" w:rsidRDefault="00D26028" w:rsidP="00D26028">
            <w:pPr>
              <w:spacing w:after="0" w:line="260" w:lineRule="exact"/>
              <w:jc w:val="both"/>
              <w:rPr>
                <w:rFonts w:ascii="Arial" w:hAnsi="Arial" w:cs="Arial"/>
                <w:sz w:val="20"/>
                <w:szCs w:val="20"/>
              </w:rPr>
            </w:pPr>
          </w:p>
          <w:p w14:paraId="1F9A3989" w14:textId="09353166" w:rsidR="00D26028"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S petim odstavkom je določeno, da se rok za prostovoljni odhod določi tudi v odločbah in sklepih, izdanih na podlagi zakona, ki ureja postopke mednarodne zaščite. Rok za prostovoljni odhod pa se ne določi v primerih, ko lahko oseba po izdanem sklepu ali odločbi iz tega odstavka v Republiki Sloveniji še naprej zakonito prebiva na podlagi drugega pravnega naslova</w:t>
            </w:r>
            <w:r w:rsidR="00325E9C">
              <w:rPr>
                <w:rFonts w:ascii="Arial" w:hAnsi="Arial" w:cs="Arial"/>
                <w:color w:val="000000"/>
                <w:sz w:val="20"/>
                <w:szCs w:val="20"/>
                <w:lang w:eastAsia="sl-SI"/>
              </w:rPr>
              <w:t>, kot to določa predlog šestega odstavka</w:t>
            </w:r>
          </w:p>
          <w:p w14:paraId="7A9E0346" w14:textId="77777777" w:rsidR="00D26028" w:rsidRDefault="00D26028" w:rsidP="00D26028">
            <w:pPr>
              <w:spacing w:after="0" w:line="260" w:lineRule="exact"/>
              <w:jc w:val="both"/>
              <w:rPr>
                <w:rFonts w:ascii="Arial" w:hAnsi="Arial" w:cs="Arial"/>
                <w:sz w:val="20"/>
                <w:szCs w:val="20"/>
              </w:rPr>
            </w:pPr>
          </w:p>
          <w:p w14:paraId="1AF091B6" w14:textId="77777777" w:rsidR="00325E9C" w:rsidRDefault="00325E9C" w:rsidP="00D26028">
            <w:pPr>
              <w:spacing w:after="0" w:line="260" w:lineRule="exact"/>
              <w:jc w:val="both"/>
              <w:rPr>
                <w:rFonts w:ascii="Arial" w:hAnsi="Arial" w:cs="Arial"/>
                <w:sz w:val="20"/>
                <w:szCs w:val="20"/>
              </w:rPr>
            </w:pPr>
            <w:r>
              <w:rPr>
                <w:rFonts w:ascii="Arial" w:hAnsi="Arial" w:cs="Arial"/>
                <w:sz w:val="20"/>
                <w:szCs w:val="20"/>
              </w:rPr>
              <w:t>Sedmi odstavek podrobneje opredeljuje, kdaj začne teči rok za prostovoljni odhod v primerih iz tretjega in četrtega odstavka 60.a člena.</w:t>
            </w:r>
          </w:p>
          <w:p w14:paraId="1A12C192" w14:textId="77777777" w:rsidR="005F1A63" w:rsidRDefault="005F1A63" w:rsidP="00D26028">
            <w:pPr>
              <w:spacing w:after="0" w:line="260" w:lineRule="exact"/>
              <w:jc w:val="both"/>
              <w:rPr>
                <w:rFonts w:ascii="Arial" w:hAnsi="Arial" w:cs="Arial"/>
                <w:sz w:val="20"/>
                <w:szCs w:val="20"/>
              </w:rPr>
            </w:pPr>
          </w:p>
          <w:p w14:paraId="5C98B855" w14:textId="77777777" w:rsidR="005F1A63" w:rsidRDefault="005F1A63" w:rsidP="00D26028">
            <w:pPr>
              <w:spacing w:after="0" w:line="260" w:lineRule="exact"/>
              <w:jc w:val="both"/>
              <w:rPr>
                <w:rFonts w:ascii="Arial" w:hAnsi="Arial" w:cs="Arial"/>
                <w:sz w:val="20"/>
                <w:szCs w:val="20"/>
              </w:rPr>
            </w:pPr>
            <w:r>
              <w:rPr>
                <w:rFonts w:ascii="Arial" w:hAnsi="Arial" w:cs="Arial"/>
                <w:sz w:val="20"/>
                <w:szCs w:val="20"/>
              </w:rPr>
              <w:t xml:space="preserve">S predlogom osmega odstavka se določa, da pristojni organi iz tretjega in petega odstavka tujcu poleg roka za prostovoljni odhod določijo tudi ukrep prepovedi vstopa  za obdobje enega leta, ki pa se ne izvrši, če tujec zapusti državo v roku za prostovoljni odhod. Določene so tudi izjeme, kjer se ukrep prepovedi vstopa izvrši ne glede na to, ali tujec zapusti državi v roku za prostovoljni odhod. </w:t>
            </w:r>
          </w:p>
          <w:p w14:paraId="69E47ADB" w14:textId="77777777" w:rsidR="005F1A63" w:rsidRDefault="005F1A63" w:rsidP="00D26028">
            <w:pPr>
              <w:spacing w:after="0" w:line="260" w:lineRule="exact"/>
              <w:jc w:val="both"/>
              <w:rPr>
                <w:rFonts w:ascii="Arial" w:hAnsi="Arial" w:cs="Arial"/>
                <w:sz w:val="20"/>
                <w:szCs w:val="20"/>
              </w:rPr>
            </w:pPr>
          </w:p>
          <w:p w14:paraId="7D4A0590" w14:textId="77777777" w:rsidR="005F1A63" w:rsidRDefault="005F1A63" w:rsidP="00D26028">
            <w:pPr>
              <w:spacing w:after="0" w:line="260" w:lineRule="exact"/>
              <w:jc w:val="both"/>
              <w:rPr>
                <w:rFonts w:ascii="Arial" w:hAnsi="Arial" w:cs="Arial"/>
                <w:sz w:val="20"/>
                <w:szCs w:val="20"/>
              </w:rPr>
            </w:pPr>
            <w:r>
              <w:rPr>
                <w:rFonts w:ascii="Arial" w:hAnsi="Arial" w:cs="Arial"/>
                <w:sz w:val="20"/>
                <w:szCs w:val="20"/>
              </w:rPr>
              <w:t>S predlogom devetega odstavka se podrobneje opredeli, kaj pomeni ukrep prepovedi vstopa.</w:t>
            </w:r>
          </w:p>
          <w:p w14:paraId="1BC455A2" w14:textId="77777777" w:rsidR="0054619C" w:rsidRDefault="0054619C" w:rsidP="00D26028">
            <w:pPr>
              <w:spacing w:after="0" w:line="260" w:lineRule="exact"/>
              <w:jc w:val="both"/>
              <w:rPr>
                <w:rFonts w:ascii="Arial" w:hAnsi="Arial" w:cs="Arial"/>
                <w:sz w:val="20"/>
                <w:szCs w:val="20"/>
              </w:rPr>
            </w:pPr>
          </w:p>
          <w:p w14:paraId="5615E61E" w14:textId="77777777" w:rsidR="0054619C" w:rsidRDefault="0054619C" w:rsidP="00D26028">
            <w:pPr>
              <w:spacing w:after="0" w:line="260" w:lineRule="exact"/>
              <w:jc w:val="both"/>
              <w:rPr>
                <w:rFonts w:ascii="Arial" w:hAnsi="Arial" w:cs="Arial"/>
                <w:sz w:val="20"/>
                <w:szCs w:val="20"/>
              </w:rPr>
            </w:pPr>
            <w:r>
              <w:rPr>
                <w:rFonts w:ascii="Arial" w:hAnsi="Arial" w:cs="Arial"/>
                <w:sz w:val="20"/>
                <w:szCs w:val="20"/>
              </w:rPr>
              <w:t xml:space="preserve">Predlog desetega in enajstega odstavka smiselno napotuje  </w:t>
            </w:r>
            <w:r w:rsidR="00592555">
              <w:rPr>
                <w:rFonts w:ascii="Arial" w:hAnsi="Arial" w:cs="Arial"/>
                <w:sz w:val="20"/>
                <w:szCs w:val="20"/>
              </w:rPr>
              <w:t>na uporabo določb iz 67. člena tega zakona (prepoved vstopa).</w:t>
            </w:r>
          </w:p>
          <w:p w14:paraId="2129E491" w14:textId="77777777" w:rsidR="00325E9C" w:rsidRDefault="00325E9C" w:rsidP="00D26028">
            <w:pPr>
              <w:spacing w:after="0" w:line="260" w:lineRule="exact"/>
              <w:jc w:val="both"/>
              <w:rPr>
                <w:rFonts w:ascii="Arial" w:hAnsi="Arial" w:cs="Arial"/>
                <w:sz w:val="20"/>
                <w:szCs w:val="20"/>
              </w:rPr>
            </w:pPr>
          </w:p>
          <w:p w14:paraId="5F325615" w14:textId="2CAC9769" w:rsidR="00AC7593" w:rsidRDefault="00AC7593" w:rsidP="00D26028">
            <w:pPr>
              <w:spacing w:after="0" w:line="260" w:lineRule="exact"/>
              <w:jc w:val="both"/>
              <w:rPr>
                <w:rFonts w:ascii="Arial" w:hAnsi="Arial" w:cs="Arial"/>
                <w:sz w:val="20"/>
                <w:szCs w:val="20"/>
              </w:rPr>
            </w:pPr>
            <w:r>
              <w:rPr>
                <w:rFonts w:ascii="Arial" w:hAnsi="Arial" w:cs="Arial"/>
                <w:color w:val="000000"/>
                <w:sz w:val="20"/>
                <w:szCs w:val="20"/>
                <w:lang w:eastAsia="sl-SI"/>
              </w:rPr>
              <w:t>Skladno s predlogom</w:t>
            </w:r>
            <w:r w:rsidR="00F7634A">
              <w:rPr>
                <w:rFonts w:ascii="Arial" w:hAnsi="Arial" w:cs="Arial"/>
                <w:color w:val="000000"/>
                <w:sz w:val="20"/>
                <w:szCs w:val="20"/>
                <w:lang w:eastAsia="sl-SI"/>
              </w:rPr>
              <w:t xml:space="preserve"> </w:t>
            </w:r>
            <w:r w:rsidR="005F1A63">
              <w:rPr>
                <w:rFonts w:ascii="Arial" w:hAnsi="Arial" w:cs="Arial"/>
                <w:color w:val="000000"/>
                <w:sz w:val="20"/>
                <w:szCs w:val="20"/>
                <w:lang w:eastAsia="sl-SI"/>
              </w:rPr>
              <w:t xml:space="preserve">dvanajstega </w:t>
            </w:r>
            <w:r>
              <w:rPr>
                <w:rFonts w:ascii="Arial" w:hAnsi="Arial" w:cs="Arial"/>
                <w:color w:val="000000"/>
                <w:sz w:val="20"/>
                <w:szCs w:val="20"/>
                <w:lang w:eastAsia="sl-SI"/>
              </w:rPr>
              <w:t>odstavka se določajo izjeme, kdaj se rok za zapustitev Republike Slovenije, območja držav članic E</w:t>
            </w:r>
            <w:r w:rsidR="00662153">
              <w:rPr>
                <w:rFonts w:ascii="Arial" w:hAnsi="Arial" w:cs="Arial"/>
                <w:color w:val="000000"/>
                <w:sz w:val="20"/>
                <w:szCs w:val="20"/>
                <w:lang w:eastAsia="sl-SI"/>
              </w:rPr>
              <w:t>U</w:t>
            </w:r>
            <w:r>
              <w:rPr>
                <w:rFonts w:ascii="Arial" w:hAnsi="Arial" w:cs="Arial"/>
                <w:color w:val="000000"/>
                <w:sz w:val="20"/>
                <w:szCs w:val="20"/>
                <w:lang w:eastAsia="sl-SI"/>
              </w:rPr>
              <w:t xml:space="preserve"> </w:t>
            </w:r>
            <w:r w:rsidR="0091527B">
              <w:rPr>
                <w:rFonts w:ascii="Arial" w:hAnsi="Arial" w:cs="Arial"/>
                <w:color w:val="000000"/>
                <w:sz w:val="20"/>
                <w:szCs w:val="20"/>
                <w:lang w:eastAsia="sl-SI"/>
              </w:rPr>
              <w:t>oziroma območja držav, pogodbenic Konvencije o izvajanju schengenskega sporazuma z dne 14. junija 1985</w:t>
            </w:r>
            <w:r>
              <w:rPr>
                <w:rFonts w:ascii="Arial" w:hAnsi="Arial" w:cs="Arial"/>
                <w:color w:val="000000"/>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ja za prebivanje).  Rok za zapustitev države se ne določi tudi tujcu, katerega prebivanje v Republiki Sloveniji pomeni nevarnost za javni red, javni varnost ali  varnost</w:t>
            </w:r>
            <w:r w:rsidR="00BC6A2A">
              <w:rPr>
                <w:rFonts w:ascii="Arial" w:hAnsi="Arial" w:cs="Arial"/>
                <w:color w:val="000000"/>
                <w:sz w:val="20"/>
                <w:szCs w:val="20"/>
                <w:lang w:eastAsia="sl-SI"/>
              </w:rPr>
              <w:t xml:space="preserve"> države</w:t>
            </w:r>
            <w:r w:rsidR="005F1A63">
              <w:rPr>
                <w:rFonts w:ascii="Arial" w:hAnsi="Arial" w:cs="Arial"/>
                <w:color w:val="000000"/>
                <w:sz w:val="20"/>
                <w:szCs w:val="20"/>
                <w:lang w:eastAsia="sl-SI"/>
              </w:rPr>
              <w:t>, kot to določa predlog tretjega odstavka.</w:t>
            </w:r>
            <w:r w:rsidR="00490799">
              <w:rPr>
                <w:rFonts w:ascii="Arial" w:hAnsi="Arial" w:cs="Arial"/>
                <w:sz w:val="20"/>
                <w:szCs w:val="20"/>
              </w:rPr>
              <w:t xml:space="preserve"> </w:t>
            </w:r>
          </w:p>
          <w:p w14:paraId="291D4171" w14:textId="77777777" w:rsidR="00F71D77" w:rsidRDefault="00F71D77" w:rsidP="00AC7593">
            <w:pPr>
              <w:autoSpaceDE w:val="0"/>
              <w:autoSpaceDN w:val="0"/>
              <w:adjustRightInd w:val="0"/>
              <w:spacing w:after="0" w:line="240" w:lineRule="auto"/>
              <w:jc w:val="both"/>
              <w:rPr>
                <w:rFonts w:ascii="Arial" w:hAnsi="Arial" w:cs="Arial"/>
                <w:color w:val="000000"/>
                <w:sz w:val="20"/>
                <w:szCs w:val="20"/>
                <w:lang w:eastAsia="sl-SI"/>
              </w:rPr>
            </w:pPr>
          </w:p>
          <w:p w14:paraId="62644F69" w14:textId="7439654B" w:rsidR="00AC7593" w:rsidRDefault="00AC7593" w:rsidP="00AC7593">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14:paraId="3D47544C" w14:textId="77777777" w:rsidR="00592555" w:rsidRDefault="00592555" w:rsidP="00AC7593">
            <w:pPr>
              <w:spacing w:after="0" w:line="260" w:lineRule="exact"/>
              <w:jc w:val="both"/>
              <w:rPr>
                <w:rFonts w:ascii="Arial" w:hAnsi="Arial" w:cs="Arial"/>
                <w:color w:val="000000"/>
                <w:sz w:val="20"/>
                <w:szCs w:val="20"/>
                <w:lang w:eastAsia="sl-SI"/>
              </w:rPr>
            </w:pPr>
          </w:p>
          <w:p w14:paraId="7479C9B0" w14:textId="3B7F6FCF" w:rsidR="00592555" w:rsidRDefault="00592555" w:rsidP="00AC7593">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Po vzoru odločb o vrnitvi se tudi v izrek</w:t>
            </w:r>
            <w:r w:rsidR="008C4744">
              <w:rPr>
                <w:rFonts w:ascii="Arial" w:hAnsi="Arial" w:cs="Arial"/>
                <w:color w:val="000000"/>
                <w:sz w:val="20"/>
                <w:szCs w:val="20"/>
                <w:lang w:eastAsia="sl-SI"/>
              </w:rPr>
              <w:t>,</w:t>
            </w:r>
            <w:r>
              <w:rPr>
                <w:rFonts w:ascii="Arial" w:hAnsi="Arial" w:cs="Arial"/>
                <w:color w:val="000000"/>
                <w:sz w:val="20"/>
                <w:szCs w:val="20"/>
                <w:lang w:eastAsia="sl-SI"/>
              </w:rPr>
              <w:t xml:space="preserve"> pouk o pravnem sredstvu </w:t>
            </w:r>
            <w:r w:rsidR="008C4744">
              <w:rPr>
                <w:rFonts w:ascii="Arial" w:hAnsi="Arial" w:cs="Arial"/>
                <w:color w:val="000000"/>
                <w:sz w:val="20"/>
                <w:szCs w:val="20"/>
                <w:lang w:eastAsia="sl-SI"/>
              </w:rPr>
              <w:t xml:space="preserve"> ter bistveni razlogi za odločitev v </w:t>
            </w:r>
            <w:r>
              <w:rPr>
                <w:rFonts w:ascii="Arial" w:hAnsi="Arial" w:cs="Arial"/>
                <w:color w:val="000000"/>
                <w:sz w:val="20"/>
                <w:szCs w:val="20"/>
                <w:lang w:eastAsia="sl-SI"/>
              </w:rPr>
              <w:t>odločbah in sklepih, ki jih izdajo upravne enote, prevede</w:t>
            </w:r>
            <w:r w:rsidR="008C4744">
              <w:rPr>
                <w:rFonts w:ascii="Arial" w:hAnsi="Arial" w:cs="Arial"/>
                <w:color w:val="000000"/>
                <w:sz w:val="20"/>
                <w:szCs w:val="20"/>
                <w:lang w:eastAsia="sl-SI"/>
              </w:rPr>
              <w:t>jo</w:t>
            </w:r>
            <w:r>
              <w:rPr>
                <w:rFonts w:ascii="Arial" w:hAnsi="Arial" w:cs="Arial"/>
                <w:color w:val="000000"/>
                <w:sz w:val="20"/>
                <w:szCs w:val="20"/>
                <w:lang w:eastAsia="sl-SI"/>
              </w:rPr>
              <w:t xml:space="preserve"> v jezik, ki ga tujec razume</w:t>
            </w:r>
            <w:r w:rsidR="008C4744">
              <w:rPr>
                <w:rFonts w:ascii="Arial" w:hAnsi="Arial" w:cs="Arial"/>
                <w:color w:val="000000"/>
                <w:sz w:val="20"/>
                <w:szCs w:val="20"/>
                <w:lang w:eastAsia="sl-SI"/>
              </w:rPr>
              <w:t>,</w:t>
            </w:r>
            <w:r>
              <w:rPr>
                <w:rFonts w:ascii="Arial" w:hAnsi="Arial" w:cs="Arial"/>
                <w:color w:val="000000"/>
                <w:sz w:val="20"/>
                <w:szCs w:val="20"/>
                <w:lang w:eastAsia="sl-SI"/>
              </w:rPr>
              <w:t xml:space="preserve"> in sicer na njegovo zahtevo.</w:t>
            </w:r>
          </w:p>
          <w:p w14:paraId="7F3B5C38" w14:textId="77777777" w:rsidR="004B5F68" w:rsidRDefault="004B5F68" w:rsidP="00AC7593">
            <w:pPr>
              <w:spacing w:after="0" w:line="260" w:lineRule="exact"/>
              <w:jc w:val="both"/>
              <w:rPr>
                <w:rFonts w:ascii="Arial" w:hAnsi="Arial" w:cs="Arial"/>
                <w:color w:val="000000"/>
                <w:sz w:val="20"/>
                <w:szCs w:val="20"/>
                <w:lang w:eastAsia="sl-SI"/>
              </w:rPr>
            </w:pPr>
          </w:p>
          <w:p w14:paraId="234DD724" w14:textId="58EFD964" w:rsidR="00F71D77" w:rsidRDefault="004B5F68"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Predlog </w:t>
            </w:r>
            <w:r w:rsidR="00592555">
              <w:rPr>
                <w:rFonts w:ascii="Arial" w:hAnsi="Arial" w:cs="Arial"/>
                <w:color w:val="000000"/>
                <w:sz w:val="20"/>
                <w:szCs w:val="20"/>
                <w:lang w:eastAsia="sl-SI"/>
              </w:rPr>
              <w:t xml:space="preserve">petnajstega </w:t>
            </w:r>
            <w:r>
              <w:rPr>
                <w:rFonts w:ascii="Arial" w:hAnsi="Arial" w:cs="Arial"/>
                <w:color w:val="000000"/>
                <w:sz w:val="20"/>
                <w:szCs w:val="20"/>
                <w:lang w:eastAsia="sl-SI"/>
              </w:rPr>
              <w:t xml:space="preserve">odstavka na novo uvaja pravico </w:t>
            </w:r>
            <w:r w:rsidR="00993895">
              <w:rPr>
                <w:rFonts w:ascii="Arial" w:hAnsi="Arial" w:cs="Arial"/>
                <w:color w:val="000000"/>
                <w:sz w:val="20"/>
                <w:szCs w:val="20"/>
                <w:lang w:eastAsia="sl-SI"/>
              </w:rPr>
              <w:t xml:space="preserve">do </w:t>
            </w:r>
            <w:r w:rsidRPr="004B5F68">
              <w:rPr>
                <w:rFonts w:ascii="Arial" w:hAnsi="Arial" w:cs="Arial"/>
                <w:color w:val="000000"/>
                <w:sz w:val="20"/>
                <w:szCs w:val="20"/>
                <w:lang w:eastAsia="sl-SI"/>
              </w:rPr>
              <w:t>brezplačnega pravnega svetovanja</w:t>
            </w:r>
            <w:r>
              <w:rPr>
                <w:rFonts w:ascii="Arial" w:hAnsi="Arial" w:cs="Arial"/>
                <w:color w:val="000000"/>
                <w:sz w:val="20"/>
                <w:szCs w:val="20"/>
                <w:lang w:eastAsia="sl-SI"/>
              </w:rPr>
              <w:t xml:space="preserve"> tudi zoper odločbe ali sklepe, ki jih v primeru razveljavitev dovoljenj za prebivanje in izdaje drugih odločb in sklepov iz tretjega odstavka 60a. člena na prvi stopnji izdajo upravne enote. </w:t>
            </w:r>
            <w:r w:rsidRPr="004B5F68">
              <w:rPr>
                <w:rFonts w:ascii="Arial" w:hAnsi="Arial" w:cs="Arial"/>
                <w:color w:val="000000"/>
                <w:sz w:val="20"/>
                <w:szCs w:val="20"/>
                <w:lang w:eastAsia="sl-SI"/>
              </w:rPr>
              <w:t xml:space="preserve">Tujec, ki mu je izdana odločba </w:t>
            </w:r>
            <w:r>
              <w:rPr>
                <w:rFonts w:ascii="Arial" w:hAnsi="Arial" w:cs="Arial"/>
                <w:color w:val="000000"/>
                <w:sz w:val="20"/>
                <w:szCs w:val="20"/>
                <w:lang w:eastAsia="sl-SI"/>
              </w:rPr>
              <w:t xml:space="preserve">ali sklep na podlagi določb 60a. člena ima </w:t>
            </w:r>
            <w:r w:rsidRPr="004B5F68">
              <w:rPr>
                <w:rFonts w:ascii="Arial" w:hAnsi="Arial" w:cs="Arial"/>
                <w:color w:val="000000"/>
                <w:sz w:val="20"/>
                <w:szCs w:val="20"/>
                <w:lang w:eastAsia="sl-SI"/>
              </w:rPr>
              <w:t>pravico do brezplačnega pravnega svetovanja, ki mu ga zagotavljajo neodvisni izvajalci, izbrani na podlagi javnega poziva, ki ga izvede ministrstvo, pristojno za notranje zadeve.</w:t>
            </w:r>
            <w:r w:rsidR="00C401A4">
              <w:rPr>
                <w:rFonts w:ascii="Arial" w:hAnsi="Arial" w:cs="Arial"/>
                <w:color w:val="000000"/>
                <w:sz w:val="20"/>
                <w:szCs w:val="20"/>
                <w:lang w:eastAsia="sl-SI"/>
              </w:rPr>
              <w:t xml:space="preserve"> </w:t>
            </w:r>
            <w:r w:rsidR="00F71D77">
              <w:rPr>
                <w:rFonts w:ascii="Arial" w:hAnsi="Arial" w:cs="Arial"/>
                <w:color w:val="000000"/>
                <w:sz w:val="20"/>
                <w:szCs w:val="20"/>
                <w:lang w:eastAsia="sl-SI"/>
              </w:rPr>
              <w:t>B</w:t>
            </w:r>
            <w:r w:rsidR="00F71D77" w:rsidRPr="00F71D77">
              <w:rPr>
                <w:rFonts w:ascii="Arial" w:hAnsi="Arial" w:cs="Arial"/>
                <w:color w:val="000000"/>
                <w:sz w:val="20"/>
                <w:szCs w:val="20"/>
                <w:lang w:eastAsia="sl-SI"/>
              </w:rPr>
              <w:t xml:space="preserve">rezplačno pravno svetovanje v postopkih izdaje odločb na podlagi 60.a člena </w:t>
            </w:r>
            <w:r w:rsidR="00F71D77">
              <w:rPr>
                <w:rFonts w:ascii="Arial" w:hAnsi="Arial" w:cs="Arial"/>
                <w:color w:val="000000"/>
                <w:sz w:val="20"/>
                <w:szCs w:val="20"/>
                <w:lang w:eastAsia="sl-SI"/>
              </w:rPr>
              <w:t>se bo krilo</w:t>
            </w:r>
            <w:r w:rsidR="00F71D77" w:rsidRPr="00F71D77">
              <w:rPr>
                <w:rFonts w:ascii="Arial" w:hAnsi="Arial" w:cs="Arial"/>
                <w:color w:val="000000"/>
                <w:sz w:val="20"/>
                <w:szCs w:val="20"/>
                <w:lang w:eastAsia="sl-SI"/>
              </w:rPr>
              <w:t xml:space="preserve"> iz sredstev, s katerimi se bodo krili stroški svetovanja v primeru </w:t>
            </w:r>
            <w:r w:rsidR="00F71D77">
              <w:rPr>
                <w:rFonts w:ascii="Arial" w:hAnsi="Arial" w:cs="Arial"/>
                <w:color w:val="000000"/>
                <w:sz w:val="20"/>
                <w:szCs w:val="20"/>
                <w:lang w:eastAsia="sl-SI"/>
              </w:rPr>
              <w:t xml:space="preserve">izdaje odločb o vrnitvi. </w:t>
            </w:r>
          </w:p>
          <w:p w14:paraId="7C435139" w14:textId="77777777" w:rsidR="00F71D77" w:rsidRDefault="00F71D77" w:rsidP="004B5F68">
            <w:pPr>
              <w:spacing w:after="0" w:line="260" w:lineRule="exact"/>
              <w:jc w:val="both"/>
              <w:rPr>
                <w:rFonts w:ascii="Arial" w:hAnsi="Arial" w:cs="Arial"/>
                <w:color w:val="000000"/>
                <w:sz w:val="20"/>
                <w:szCs w:val="20"/>
                <w:lang w:eastAsia="sl-SI"/>
              </w:rPr>
            </w:pPr>
          </w:p>
          <w:p w14:paraId="3D8FED0C" w14:textId="68CA30A1" w:rsidR="004B5F68" w:rsidRDefault="00C401A4"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Predlog </w:t>
            </w:r>
            <w:r w:rsidR="00592555">
              <w:rPr>
                <w:rFonts w:ascii="Arial" w:hAnsi="Arial" w:cs="Arial"/>
                <w:color w:val="000000"/>
                <w:sz w:val="20"/>
                <w:szCs w:val="20"/>
                <w:lang w:eastAsia="sl-SI"/>
              </w:rPr>
              <w:t>šestnajstega</w:t>
            </w:r>
            <w:r>
              <w:rPr>
                <w:rFonts w:ascii="Arial" w:hAnsi="Arial" w:cs="Arial"/>
                <w:color w:val="000000"/>
                <w:sz w:val="20"/>
                <w:szCs w:val="20"/>
                <w:lang w:eastAsia="sl-SI"/>
              </w:rPr>
              <w:t xml:space="preserve"> odstavka določa pravico tujca do</w:t>
            </w:r>
            <w:r w:rsidRPr="00C401A4">
              <w:rPr>
                <w:rFonts w:ascii="Arial" w:hAnsi="Arial" w:cs="Arial"/>
                <w:color w:val="000000"/>
                <w:sz w:val="20"/>
                <w:szCs w:val="20"/>
                <w:lang w:eastAsia="sl-SI"/>
              </w:rPr>
              <w:t xml:space="preserve"> brezplačne</w:t>
            </w:r>
            <w:r w:rsidR="00781692">
              <w:rPr>
                <w:rFonts w:ascii="Arial" w:hAnsi="Arial" w:cs="Arial"/>
                <w:color w:val="000000"/>
                <w:sz w:val="20"/>
                <w:szCs w:val="20"/>
                <w:lang w:eastAsia="sl-SI"/>
              </w:rPr>
              <w:t xml:space="preserve"> pravne</w:t>
            </w:r>
            <w:r w:rsidRPr="00C401A4">
              <w:rPr>
                <w:rFonts w:ascii="Arial" w:hAnsi="Arial" w:cs="Arial"/>
                <w:color w:val="000000"/>
                <w:sz w:val="20"/>
                <w:szCs w:val="20"/>
                <w:lang w:eastAsia="sl-SI"/>
              </w:rPr>
              <w:t xml:space="preserve"> pomoči, kot jo določa zakon, k</w:t>
            </w:r>
            <w:r>
              <w:rPr>
                <w:rFonts w:ascii="Arial" w:hAnsi="Arial" w:cs="Arial"/>
                <w:color w:val="000000"/>
                <w:sz w:val="20"/>
                <w:szCs w:val="20"/>
                <w:lang w:eastAsia="sl-SI"/>
              </w:rPr>
              <w:t>i ureja brezplačno pravno pomoč, v</w:t>
            </w:r>
            <w:r w:rsidR="004B5F68" w:rsidRPr="004B5F68">
              <w:rPr>
                <w:rFonts w:ascii="Arial" w:hAnsi="Arial" w:cs="Arial"/>
                <w:color w:val="000000"/>
                <w:sz w:val="20"/>
                <w:szCs w:val="20"/>
                <w:lang w:eastAsia="sl-SI"/>
              </w:rPr>
              <w:t xml:space="preserve"> postopkih pred sodišči v zvezi z odločitvijo ministrstva, pristojnega za notranje zadeve</w:t>
            </w:r>
            <w:r w:rsidR="00592555">
              <w:rPr>
                <w:rFonts w:ascii="Arial" w:hAnsi="Arial" w:cs="Arial"/>
                <w:color w:val="000000"/>
                <w:sz w:val="20"/>
                <w:szCs w:val="20"/>
                <w:lang w:eastAsia="sl-SI"/>
              </w:rPr>
              <w:t>, in sicer neodvisno od pogoja vzajemnosti, ki ga določa zakon, ki ureja brezplačno pravno pomoč.</w:t>
            </w:r>
          </w:p>
          <w:p w14:paraId="5585AA38" w14:textId="77777777" w:rsidR="00C401A4" w:rsidRPr="004B5F68" w:rsidRDefault="00C401A4" w:rsidP="004B5F68">
            <w:pPr>
              <w:spacing w:after="0" w:line="260" w:lineRule="exact"/>
              <w:jc w:val="both"/>
              <w:rPr>
                <w:rFonts w:ascii="Arial" w:hAnsi="Arial" w:cs="Arial"/>
                <w:color w:val="000000"/>
                <w:sz w:val="20"/>
                <w:szCs w:val="20"/>
                <w:lang w:eastAsia="sl-SI"/>
              </w:rPr>
            </w:pPr>
          </w:p>
          <w:p w14:paraId="03DFFD6A" w14:textId="40C4677F" w:rsidR="004B5F68" w:rsidRPr="004B5F68" w:rsidRDefault="00C401A4" w:rsidP="004B5F68">
            <w:pPr>
              <w:spacing w:after="0" w:line="260" w:lineRule="exact"/>
              <w:jc w:val="both"/>
              <w:rPr>
                <w:rFonts w:ascii="Arial" w:hAnsi="Arial" w:cs="Arial"/>
                <w:color w:val="000000"/>
                <w:sz w:val="20"/>
                <w:szCs w:val="20"/>
                <w:lang w:eastAsia="sl-SI"/>
              </w:rPr>
            </w:pPr>
            <w:r>
              <w:rPr>
                <w:rFonts w:ascii="Arial" w:hAnsi="Arial" w:cs="Arial"/>
                <w:color w:val="000000"/>
                <w:sz w:val="20"/>
                <w:szCs w:val="20"/>
                <w:lang w:eastAsia="sl-SI"/>
              </w:rPr>
              <w:t xml:space="preserve">S predlogom </w:t>
            </w:r>
            <w:r w:rsidR="00592555">
              <w:rPr>
                <w:rFonts w:ascii="Arial" w:hAnsi="Arial" w:cs="Arial"/>
                <w:color w:val="000000"/>
                <w:sz w:val="20"/>
                <w:szCs w:val="20"/>
                <w:lang w:eastAsia="sl-SI"/>
              </w:rPr>
              <w:t>sedemnajstega odstavka</w:t>
            </w:r>
            <w:r w:rsidR="00AC7CC0">
              <w:rPr>
                <w:rFonts w:ascii="Arial" w:hAnsi="Arial" w:cs="Arial"/>
                <w:color w:val="000000"/>
                <w:sz w:val="20"/>
                <w:szCs w:val="20"/>
                <w:lang w:eastAsia="sl-SI"/>
              </w:rPr>
              <w:t xml:space="preserve"> </w:t>
            </w:r>
            <w:r w:rsidR="004B5F68" w:rsidRPr="004B5F68">
              <w:rPr>
                <w:rFonts w:ascii="Arial" w:hAnsi="Arial" w:cs="Arial"/>
                <w:color w:val="000000"/>
                <w:sz w:val="20"/>
                <w:szCs w:val="20"/>
                <w:lang w:eastAsia="sl-SI"/>
              </w:rPr>
              <w:t xml:space="preserve">se na novo uvaja določilo, da se za vložitev pritožbe ali upravnega spora zoper odločbo </w:t>
            </w:r>
            <w:r w:rsidR="004B5F68">
              <w:rPr>
                <w:rFonts w:ascii="Arial" w:hAnsi="Arial" w:cs="Arial"/>
                <w:color w:val="000000"/>
                <w:sz w:val="20"/>
                <w:szCs w:val="20"/>
                <w:lang w:eastAsia="sl-SI"/>
              </w:rPr>
              <w:t xml:space="preserve">ali sklep iz 60.a </w:t>
            </w:r>
            <w:r w:rsidR="004B5F68" w:rsidRPr="004B5F68">
              <w:rPr>
                <w:rFonts w:ascii="Arial" w:hAnsi="Arial" w:cs="Arial"/>
                <w:color w:val="000000"/>
                <w:sz w:val="20"/>
                <w:szCs w:val="20"/>
                <w:lang w:eastAsia="sl-SI"/>
              </w:rPr>
              <w:t>člena tega zakona taksa ne plača.</w:t>
            </w:r>
          </w:p>
          <w:p w14:paraId="43098188" w14:textId="77777777" w:rsidR="00442D7C" w:rsidRPr="00A60195" w:rsidRDefault="00442D7C" w:rsidP="00A60195">
            <w:pPr>
              <w:spacing w:after="0" w:line="260" w:lineRule="exact"/>
              <w:jc w:val="both"/>
              <w:rPr>
                <w:rFonts w:ascii="Arial" w:hAnsi="Arial" w:cs="Arial"/>
                <w:sz w:val="20"/>
                <w:szCs w:val="20"/>
              </w:rPr>
            </w:pPr>
          </w:p>
          <w:p w14:paraId="7A683D6A" w14:textId="22F1247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3</w:t>
            </w:r>
            <w:r w:rsidR="004C5B85">
              <w:rPr>
                <w:rFonts w:ascii="Arial" w:hAnsi="Arial" w:cs="Arial"/>
                <w:sz w:val="20"/>
                <w:szCs w:val="20"/>
              </w:rPr>
              <w:t>8</w:t>
            </w:r>
            <w:r w:rsidRPr="00A60195">
              <w:rPr>
                <w:rFonts w:ascii="Arial" w:hAnsi="Arial" w:cs="Arial"/>
                <w:sz w:val="20"/>
                <w:szCs w:val="20"/>
              </w:rPr>
              <w:t>. členu</w:t>
            </w:r>
          </w:p>
          <w:p w14:paraId="0C08F8FB" w14:textId="77777777" w:rsidR="00442D7C" w:rsidRPr="00A60195" w:rsidRDefault="00442D7C" w:rsidP="00A60195">
            <w:pPr>
              <w:spacing w:after="0" w:line="260" w:lineRule="exact"/>
              <w:jc w:val="both"/>
              <w:rPr>
                <w:rFonts w:ascii="Arial" w:hAnsi="Arial" w:cs="Arial"/>
                <w:sz w:val="20"/>
                <w:szCs w:val="20"/>
              </w:rPr>
            </w:pPr>
          </w:p>
          <w:p w14:paraId="4F447732" w14:textId="77777777" w:rsidR="00443A75" w:rsidRPr="00443A75" w:rsidRDefault="00443A75" w:rsidP="00443A75">
            <w:pPr>
              <w:spacing w:after="0" w:line="260" w:lineRule="exact"/>
              <w:jc w:val="both"/>
              <w:rPr>
                <w:rFonts w:ascii="Arial" w:hAnsi="Arial" w:cs="Arial"/>
                <w:sz w:val="20"/>
                <w:szCs w:val="20"/>
              </w:rPr>
            </w:pPr>
            <w:r w:rsidRPr="00443A75">
              <w:rPr>
                <w:rFonts w:ascii="Arial" w:hAnsi="Arial" w:cs="Arial"/>
                <w:sz w:val="20"/>
                <w:szCs w:val="20"/>
              </w:rPr>
              <w:t>Sprememba sklica na člen v drugem odstavku 62. člena je redakcijske narave.</w:t>
            </w:r>
          </w:p>
          <w:p w14:paraId="109D93FB" w14:textId="77777777" w:rsidR="00443A75" w:rsidRDefault="00443A75" w:rsidP="00A60195">
            <w:pPr>
              <w:spacing w:after="0" w:line="260" w:lineRule="exact"/>
              <w:jc w:val="both"/>
              <w:rPr>
                <w:rFonts w:ascii="Arial" w:hAnsi="Arial" w:cs="Arial"/>
                <w:sz w:val="20"/>
                <w:szCs w:val="20"/>
              </w:rPr>
            </w:pPr>
          </w:p>
          <w:p w14:paraId="0842BD5C"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imerih razveljavitve dovoljenja za prebivanje (peti odstavek 56. člena) in v primerih zavrnitve prošnje za izdajo ali podaljšanja dovoljenja (šesti odstavek 55. člena), lahko pristojni organ v odločbi določi čas v katerem je tujcu prepovedan vstop v državo, ki pa ne more biti krajši od enega leta in ne daljši od petih let. V primerih odpovedi prebivanja, ki ga je možno izreči tudi v primerih, ko je bil tujec zaradi storitve kaznivega dejanja pravnomočno obsojen na nepogojno zaporno kazen, pa je ta čas od šestih mesecev do petih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ga tujec prebiva, ni potrebno dodatnega sporočanja.</w:t>
            </w:r>
          </w:p>
          <w:p w14:paraId="0367163E" w14:textId="77777777" w:rsidR="00442D7C" w:rsidRPr="00A60195" w:rsidRDefault="00442D7C" w:rsidP="00A60195">
            <w:pPr>
              <w:spacing w:after="0" w:line="260" w:lineRule="exact"/>
              <w:jc w:val="both"/>
              <w:rPr>
                <w:rFonts w:ascii="Arial" w:hAnsi="Arial" w:cs="Arial"/>
                <w:sz w:val="20"/>
                <w:szCs w:val="20"/>
              </w:rPr>
            </w:pPr>
          </w:p>
          <w:p w14:paraId="5086537D" w14:textId="181132B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61090">
              <w:rPr>
                <w:rFonts w:ascii="Arial" w:hAnsi="Arial" w:cs="Arial"/>
                <w:sz w:val="20"/>
                <w:szCs w:val="20"/>
              </w:rPr>
              <w:t>3</w:t>
            </w:r>
            <w:r w:rsidR="004C5B85">
              <w:rPr>
                <w:rFonts w:ascii="Arial" w:hAnsi="Arial" w:cs="Arial"/>
                <w:sz w:val="20"/>
                <w:szCs w:val="20"/>
              </w:rPr>
              <w:t>9</w:t>
            </w:r>
            <w:r w:rsidRPr="00A60195">
              <w:rPr>
                <w:rFonts w:ascii="Arial" w:hAnsi="Arial" w:cs="Arial"/>
                <w:sz w:val="20"/>
                <w:szCs w:val="20"/>
              </w:rPr>
              <w:t>. členu</w:t>
            </w:r>
          </w:p>
          <w:p w14:paraId="4C3DBB6D" w14:textId="77777777" w:rsidR="00442D7C" w:rsidRPr="00A60195" w:rsidRDefault="00442D7C" w:rsidP="00A60195">
            <w:pPr>
              <w:spacing w:after="0" w:line="260" w:lineRule="exact"/>
              <w:jc w:val="both"/>
              <w:rPr>
                <w:rFonts w:ascii="Arial" w:hAnsi="Arial" w:cs="Arial"/>
                <w:sz w:val="20"/>
                <w:szCs w:val="20"/>
              </w:rPr>
            </w:pPr>
          </w:p>
          <w:p w14:paraId="774C1657" w14:textId="1A9296CA" w:rsidR="00A60195" w:rsidRPr="00A60195" w:rsidRDefault="00325E9C" w:rsidP="00A60195">
            <w:pPr>
              <w:spacing w:after="0" w:line="260" w:lineRule="exact"/>
              <w:jc w:val="both"/>
              <w:rPr>
                <w:rFonts w:ascii="Arial" w:hAnsi="Arial" w:cs="Arial"/>
                <w:sz w:val="20"/>
                <w:szCs w:val="20"/>
              </w:rPr>
            </w:pPr>
            <w:r>
              <w:rPr>
                <w:rFonts w:ascii="Arial" w:hAnsi="Arial" w:cs="Arial"/>
                <w:sz w:val="20"/>
                <w:szCs w:val="20"/>
              </w:rPr>
              <w:t>Črta se naslov poglavja, ki je na novo določen v 33. členu. Prav tako se črta b</w:t>
            </w:r>
            <w:r w:rsidR="00A60195" w:rsidRPr="00A60195">
              <w:rPr>
                <w:rFonts w:ascii="Arial" w:hAnsi="Arial" w:cs="Arial"/>
                <w:sz w:val="20"/>
                <w:szCs w:val="20"/>
              </w:rPr>
              <w:t xml:space="preserve">esedilo </w:t>
            </w:r>
            <w:r>
              <w:rPr>
                <w:rFonts w:ascii="Arial" w:hAnsi="Arial" w:cs="Arial"/>
                <w:sz w:val="20"/>
                <w:szCs w:val="20"/>
              </w:rPr>
              <w:t>63.</w:t>
            </w:r>
            <w:r w:rsidR="00A60195" w:rsidRPr="00A60195">
              <w:rPr>
                <w:rFonts w:ascii="Arial" w:hAnsi="Arial" w:cs="Arial"/>
                <w:sz w:val="20"/>
                <w:szCs w:val="20"/>
              </w:rPr>
              <w:t xml:space="preserve"> člena</w:t>
            </w:r>
            <w:r>
              <w:rPr>
                <w:rFonts w:ascii="Arial" w:hAnsi="Arial" w:cs="Arial"/>
                <w:sz w:val="20"/>
                <w:szCs w:val="20"/>
              </w:rPr>
              <w:t>,</w:t>
            </w:r>
            <w:r w:rsidR="00A60195" w:rsidRPr="00A60195">
              <w:rPr>
                <w:rFonts w:ascii="Arial" w:hAnsi="Arial" w:cs="Arial"/>
                <w:sz w:val="20"/>
                <w:szCs w:val="20"/>
              </w:rPr>
              <w:t xml:space="preserve"> ker je predlagatelj vsebino na novo določil v predlogu zakona,  v členih, ki se nanašajo na prostovoljni odhod in odstranitev tujcev.</w:t>
            </w:r>
          </w:p>
          <w:p w14:paraId="3D020E54" w14:textId="77777777" w:rsidR="004A00A2" w:rsidRDefault="004A00A2" w:rsidP="00A60195">
            <w:pPr>
              <w:spacing w:after="0" w:line="260" w:lineRule="exact"/>
              <w:jc w:val="both"/>
              <w:rPr>
                <w:rFonts w:ascii="Arial" w:hAnsi="Arial" w:cs="Arial"/>
                <w:sz w:val="20"/>
                <w:szCs w:val="20"/>
              </w:rPr>
            </w:pPr>
          </w:p>
          <w:p w14:paraId="12EC76C6" w14:textId="66D35A8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40</w:t>
            </w:r>
            <w:r w:rsidRPr="00A60195">
              <w:rPr>
                <w:rFonts w:ascii="Arial" w:hAnsi="Arial" w:cs="Arial"/>
                <w:sz w:val="20"/>
                <w:szCs w:val="20"/>
              </w:rPr>
              <w:t>. členu</w:t>
            </w:r>
          </w:p>
          <w:p w14:paraId="14953DA2" w14:textId="77777777" w:rsidR="00AF6C8A" w:rsidRDefault="00AF6C8A" w:rsidP="00A60195">
            <w:pPr>
              <w:spacing w:after="0" w:line="260" w:lineRule="exact"/>
              <w:jc w:val="both"/>
              <w:rPr>
                <w:rFonts w:ascii="Arial" w:hAnsi="Arial" w:cs="Arial"/>
                <w:sz w:val="20"/>
                <w:szCs w:val="20"/>
              </w:rPr>
            </w:pPr>
          </w:p>
          <w:p w14:paraId="3C6A3011" w14:textId="2E16496D" w:rsidR="00AF6C8A" w:rsidRPr="00AF6C8A" w:rsidRDefault="00D26028" w:rsidP="00AF6C8A">
            <w:pPr>
              <w:spacing w:after="0" w:line="260" w:lineRule="exact"/>
              <w:jc w:val="both"/>
              <w:rPr>
                <w:rFonts w:ascii="Arial" w:hAnsi="Arial" w:cs="Arial"/>
                <w:sz w:val="20"/>
                <w:szCs w:val="20"/>
              </w:rPr>
            </w:pPr>
            <w:r>
              <w:rPr>
                <w:rFonts w:ascii="Arial" w:hAnsi="Arial" w:cs="Arial"/>
                <w:sz w:val="20"/>
                <w:szCs w:val="20"/>
              </w:rPr>
              <w:t>Predlog 64. člena</w:t>
            </w:r>
            <w:r w:rsidR="00AF6C8A" w:rsidRPr="00AF6C8A">
              <w:rPr>
                <w:rFonts w:ascii="Arial" w:hAnsi="Arial" w:cs="Arial"/>
                <w:sz w:val="20"/>
                <w:szCs w:val="20"/>
              </w:rPr>
              <w:t xml:space="preserve"> ureja  izdajo odločbo o vrnitvi, katero uvaja pravni red</w:t>
            </w:r>
            <w:r w:rsidR="0040790E">
              <w:rPr>
                <w:rFonts w:ascii="Arial" w:hAnsi="Arial" w:cs="Arial"/>
                <w:sz w:val="20"/>
                <w:szCs w:val="20"/>
              </w:rPr>
              <w:t xml:space="preserve"> </w:t>
            </w:r>
            <w:r w:rsidR="00662153">
              <w:rPr>
                <w:rFonts w:ascii="Arial" w:hAnsi="Arial" w:cs="Arial"/>
                <w:sz w:val="20"/>
                <w:szCs w:val="20"/>
              </w:rPr>
              <w:t>EU</w:t>
            </w:r>
            <w:r w:rsidR="00AF6C8A" w:rsidRPr="00AF6C8A">
              <w:rPr>
                <w:rFonts w:ascii="Arial" w:hAnsi="Arial" w:cs="Arial"/>
                <w:sz w:val="20"/>
                <w:szCs w:val="20"/>
              </w:rPr>
              <w:t>, in sicer Direktiva 2008/115/ES</w:t>
            </w:r>
            <w:r w:rsidR="00895A97">
              <w:rPr>
                <w:rFonts w:ascii="Arial" w:hAnsi="Arial" w:cs="Arial"/>
                <w:sz w:val="20"/>
                <w:szCs w:val="20"/>
              </w:rPr>
              <w:t>.</w:t>
            </w:r>
            <w:r w:rsidR="00AF6C8A" w:rsidRPr="00AF6C8A">
              <w:rPr>
                <w:rFonts w:ascii="Arial" w:hAnsi="Arial" w:cs="Arial"/>
                <w:sz w:val="20"/>
                <w:szCs w:val="20"/>
              </w:rPr>
              <w:t xml:space="preserve"> Odločbo o vrnitvi izda policist tujcu, ki nezakonito prebiva v Republiki Sloveniji, razen v primerih, ki jih določa prvi odstavek predloga tega člena. Tako se med drugim odločba o vrnitvi ne izda tudi tujcu, ki je v postopku </w:t>
            </w:r>
            <w:r w:rsidR="007E336D">
              <w:rPr>
                <w:rFonts w:ascii="Arial" w:hAnsi="Arial" w:cs="Arial"/>
                <w:sz w:val="20"/>
                <w:szCs w:val="20"/>
              </w:rPr>
              <w:t xml:space="preserve">vračanja ali </w:t>
            </w:r>
            <w:r w:rsidR="00AF6C8A" w:rsidRPr="00AF6C8A">
              <w:rPr>
                <w:rFonts w:ascii="Arial" w:hAnsi="Arial" w:cs="Arial"/>
                <w:sz w:val="20"/>
                <w:szCs w:val="20"/>
              </w:rPr>
              <w:t xml:space="preserve">izročitve na podlagi </w:t>
            </w:r>
            <w:r w:rsidR="007E336D">
              <w:rPr>
                <w:rFonts w:ascii="Arial" w:hAnsi="Arial" w:cs="Arial"/>
                <w:sz w:val="20"/>
                <w:szCs w:val="20"/>
              </w:rPr>
              <w:t>sporazumov Evropske unije ali</w:t>
            </w:r>
            <w:r w:rsidR="007E336D" w:rsidRPr="00A3144F">
              <w:rPr>
                <w:rFonts w:ascii="Arial" w:hAnsi="Arial" w:cs="Arial"/>
                <w:sz w:val="20"/>
                <w:szCs w:val="20"/>
              </w:rPr>
              <w:t xml:space="preserve"> mednarodne pogodbe </w:t>
            </w:r>
            <w:r w:rsidR="00AF6C8A" w:rsidRPr="00AF6C8A">
              <w:rPr>
                <w:rFonts w:ascii="Arial" w:hAnsi="Arial" w:cs="Arial"/>
                <w:sz w:val="20"/>
                <w:szCs w:val="20"/>
              </w:rPr>
              <w:t>. Navedena izjema zagotavlja uporabo sklenjenih mednarodnih</w:t>
            </w:r>
            <w:r w:rsidR="007E336D">
              <w:rPr>
                <w:rFonts w:ascii="Arial" w:hAnsi="Arial" w:cs="Arial"/>
                <w:sz w:val="20"/>
                <w:szCs w:val="20"/>
              </w:rPr>
              <w:t xml:space="preserve"> pogodb in</w:t>
            </w:r>
            <w:r w:rsidR="00AF6C8A" w:rsidRPr="00AF6C8A">
              <w:rPr>
                <w:rFonts w:ascii="Arial" w:hAnsi="Arial" w:cs="Arial"/>
                <w:sz w:val="20"/>
                <w:szCs w:val="20"/>
              </w:rPr>
              <w:t xml:space="preserve"> sporazumov o vračanju, ki so se v praksi izkazali za eno izmed najbolj učinkovitih sredstev za preprečevanje nezakonitih migracij. Z uporabo teh sporazumov bodo še naprej mogoči hitri postopki izročitve tujcev na podlagi sklenjenih bilateralnih sporazumov o vračanju. </w:t>
            </w:r>
          </w:p>
          <w:p w14:paraId="50C2C934" w14:textId="77777777" w:rsidR="00AF6C8A" w:rsidRPr="00AF6C8A" w:rsidRDefault="00AF6C8A" w:rsidP="00AF6C8A">
            <w:pPr>
              <w:spacing w:after="0" w:line="260" w:lineRule="exact"/>
              <w:jc w:val="both"/>
              <w:rPr>
                <w:rFonts w:ascii="Arial" w:hAnsi="Arial" w:cs="Arial"/>
                <w:sz w:val="20"/>
                <w:szCs w:val="20"/>
              </w:rPr>
            </w:pPr>
          </w:p>
          <w:p w14:paraId="5BAD9F3D" w14:textId="0FBB848C" w:rsidR="00AF6C8A" w:rsidRP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Odločba se ne izda tudi tujcu, ki nezakonito prebiva v Republiki Sloveniji in ima v drugi državi članici E</w:t>
            </w:r>
            <w:r w:rsidR="00662153">
              <w:rPr>
                <w:rFonts w:ascii="Arial" w:hAnsi="Arial" w:cs="Arial"/>
                <w:sz w:val="20"/>
                <w:szCs w:val="20"/>
              </w:rPr>
              <w:t>U</w:t>
            </w:r>
            <w:r w:rsidRPr="00AF6C8A">
              <w:rPr>
                <w:rFonts w:ascii="Arial" w:hAnsi="Arial" w:cs="Arial"/>
                <w:sz w:val="20"/>
                <w:szCs w:val="20"/>
              </w:rPr>
              <w:t xml:space="preserve"> veljavno dovoljenje za prebivanje ali drugo dovoljenje. V kolikor pa tak tujec takoj ne zapustiti Republike Slovenije oziroma se njegov takojšen odhod zahteva zaradi javnega reda in miru ali državne varnosti, pa se mu odločba o vrnitvi izda. </w:t>
            </w:r>
          </w:p>
          <w:p w14:paraId="2EC2CEB6" w14:textId="77777777" w:rsidR="00AF6C8A" w:rsidRPr="00AF6C8A" w:rsidRDefault="00AF6C8A" w:rsidP="00AF6C8A">
            <w:pPr>
              <w:spacing w:after="0" w:line="260" w:lineRule="exact"/>
              <w:jc w:val="both"/>
              <w:rPr>
                <w:rFonts w:ascii="Arial" w:hAnsi="Arial" w:cs="Arial"/>
                <w:sz w:val="20"/>
                <w:szCs w:val="20"/>
              </w:rPr>
            </w:pPr>
          </w:p>
          <w:p w14:paraId="0280F702" w14:textId="27D8A2A3" w:rsidR="00AF6C8A" w:rsidRP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S predlogom zakona se uvaja enotna odločba o vrnitvi oziroma se ukinja dvostopenjski sistem izdaje odločbe. Tako se z odločbo o vrnitvi določi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Pr>
                <w:rFonts w:ascii="Arial" w:hAnsi="Arial" w:cs="Arial"/>
                <w:sz w:val="20"/>
                <w:szCs w:val="20"/>
              </w:rPr>
              <w:t>U</w:t>
            </w:r>
            <w:r w:rsidRPr="00AF6C8A">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AF6C8A">
              <w:rPr>
                <w:rFonts w:ascii="Arial" w:hAnsi="Arial" w:cs="Arial"/>
                <w:sz w:val="20"/>
                <w:szCs w:val="20"/>
              </w:rPr>
              <w:t>.</w:t>
            </w:r>
          </w:p>
          <w:p w14:paraId="2890C7DE" w14:textId="77777777" w:rsidR="00AF6C8A" w:rsidRPr="00AF6C8A" w:rsidRDefault="00AF6C8A" w:rsidP="00AF6C8A">
            <w:pPr>
              <w:spacing w:after="0" w:line="260" w:lineRule="exact"/>
              <w:jc w:val="both"/>
              <w:rPr>
                <w:rFonts w:ascii="Arial" w:hAnsi="Arial" w:cs="Arial"/>
                <w:sz w:val="20"/>
                <w:szCs w:val="20"/>
              </w:rPr>
            </w:pPr>
          </w:p>
          <w:p w14:paraId="555055B5" w14:textId="77777777" w:rsidR="00AF6C8A" w:rsidRDefault="00AF6C8A" w:rsidP="00AF6C8A">
            <w:pPr>
              <w:spacing w:after="0" w:line="260" w:lineRule="exact"/>
              <w:jc w:val="both"/>
              <w:rPr>
                <w:rFonts w:ascii="Arial" w:hAnsi="Arial" w:cs="Arial"/>
                <w:sz w:val="20"/>
                <w:szCs w:val="20"/>
              </w:rPr>
            </w:pPr>
            <w:r w:rsidRPr="00AF6C8A">
              <w:rPr>
                <w:rFonts w:ascii="Arial" w:hAnsi="Arial" w:cs="Arial"/>
                <w:sz w:val="20"/>
                <w:szCs w:val="20"/>
              </w:rPr>
              <w:t>Kadar je potrebno, ima tujec v postopku izdaje odločbe o vrnitvi pravico do prevajalske pomoči.</w:t>
            </w:r>
          </w:p>
          <w:p w14:paraId="05F4EB3B" w14:textId="77777777" w:rsidR="00C7369E" w:rsidRDefault="00C7369E" w:rsidP="00AF6C8A">
            <w:pPr>
              <w:spacing w:after="0" w:line="260" w:lineRule="exact"/>
              <w:jc w:val="both"/>
              <w:rPr>
                <w:rFonts w:ascii="Arial" w:hAnsi="Arial" w:cs="Arial"/>
                <w:sz w:val="20"/>
                <w:szCs w:val="20"/>
              </w:rPr>
            </w:pPr>
          </w:p>
          <w:p w14:paraId="1FF0EE2F" w14:textId="3CE40E66" w:rsidR="00C7369E" w:rsidRDefault="00895A97" w:rsidP="00C7369E">
            <w:pPr>
              <w:spacing w:after="0" w:line="260" w:lineRule="exact"/>
              <w:jc w:val="both"/>
              <w:rPr>
                <w:rFonts w:ascii="Arial" w:hAnsi="Arial" w:cs="Arial"/>
                <w:sz w:val="20"/>
                <w:szCs w:val="20"/>
              </w:rPr>
            </w:pPr>
            <w:r w:rsidRPr="00A60195">
              <w:rPr>
                <w:rFonts w:ascii="Arial" w:hAnsi="Arial" w:cs="Arial"/>
                <w:sz w:val="20"/>
                <w:szCs w:val="20"/>
              </w:rPr>
              <w:t>Tuj</w:t>
            </w:r>
            <w:r>
              <w:rPr>
                <w:rFonts w:ascii="Arial" w:hAnsi="Arial" w:cs="Arial"/>
                <w:sz w:val="20"/>
                <w:szCs w:val="20"/>
              </w:rPr>
              <w:t>ec</w:t>
            </w:r>
            <w:r w:rsidRPr="00A60195">
              <w:rPr>
                <w:rFonts w:ascii="Arial" w:hAnsi="Arial" w:cs="Arial"/>
                <w:sz w:val="20"/>
                <w:szCs w:val="20"/>
              </w:rPr>
              <w:t>, ki mu je izdana odločba o vrnitvi</w:t>
            </w:r>
            <w:r>
              <w:rPr>
                <w:rFonts w:ascii="Arial" w:hAnsi="Arial" w:cs="Arial"/>
                <w:sz w:val="20"/>
                <w:szCs w:val="20"/>
              </w:rPr>
              <w:t xml:space="preserve">, ima pravico do brezplačnega pravnega svetovanja, </w:t>
            </w:r>
            <w:r w:rsidRPr="00A60195">
              <w:rPr>
                <w:rFonts w:ascii="Arial" w:hAnsi="Arial" w:cs="Arial"/>
                <w:sz w:val="20"/>
                <w:szCs w:val="20"/>
              </w:rPr>
              <w:t xml:space="preserve">ki mu </w:t>
            </w:r>
            <w:r>
              <w:rPr>
                <w:rFonts w:ascii="Arial" w:hAnsi="Arial" w:cs="Arial"/>
                <w:sz w:val="20"/>
                <w:szCs w:val="20"/>
              </w:rPr>
              <w:t>ga</w:t>
            </w:r>
            <w:r w:rsidRPr="00A60195">
              <w:rPr>
                <w:rFonts w:ascii="Arial" w:hAnsi="Arial" w:cs="Arial"/>
                <w:sz w:val="20"/>
                <w:szCs w:val="20"/>
              </w:rPr>
              <w:t xml:space="preserve"> zagotavljajo</w:t>
            </w:r>
            <w:r>
              <w:rPr>
                <w:rFonts w:ascii="Arial" w:hAnsi="Arial" w:cs="Arial"/>
                <w:sz w:val="20"/>
                <w:szCs w:val="20"/>
              </w:rPr>
              <w:t xml:space="preserve"> neodvisni izvajalci, izbrani na podlagi javnega poziva, ki ga izvede ministrstvo, pristojno za notranje zadeve. V postopkih pred sodišči v zvezi z odločitvijo ministrstva, pristojnega za notranje zadeve, ima tujec pravico do brezplačne pomoči, </w:t>
            </w:r>
            <w:r w:rsidRPr="00A332AE">
              <w:rPr>
                <w:rFonts w:ascii="Arial" w:hAnsi="Arial" w:cs="Arial"/>
                <w:sz w:val="20"/>
                <w:szCs w:val="20"/>
              </w:rPr>
              <w:t>kot jo ureja zakon, ki ureja brezplačno pravno pomoč</w:t>
            </w:r>
            <w:r w:rsidR="00AE406D">
              <w:rPr>
                <w:rFonts w:ascii="Arial" w:hAnsi="Arial" w:cs="Arial"/>
                <w:sz w:val="20"/>
                <w:szCs w:val="20"/>
              </w:rPr>
              <w:t xml:space="preserve">, pri čemer se pogoj vzajemnosti iz navedenega zakona ne upošteva.  </w:t>
            </w:r>
          </w:p>
          <w:p w14:paraId="78EE39F1" w14:textId="77777777" w:rsidR="00895A97" w:rsidRPr="00C7369E" w:rsidRDefault="00895A97" w:rsidP="00C7369E">
            <w:pPr>
              <w:spacing w:after="0" w:line="260" w:lineRule="exact"/>
              <w:jc w:val="both"/>
              <w:rPr>
                <w:rFonts w:ascii="Arial" w:hAnsi="Arial" w:cs="Arial"/>
                <w:sz w:val="20"/>
                <w:szCs w:val="20"/>
              </w:rPr>
            </w:pPr>
          </w:p>
          <w:p w14:paraId="6631CD95" w14:textId="140927F7" w:rsidR="00C7369E" w:rsidRPr="00C7369E" w:rsidRDefault="00A2315A" w:rsidP="00C7369E">
            <w:pPr>
              <w:spacing w:after="0" w:line="260" w:lineRule="exact"/>
              <w:jc w:val="both"/>
              <w:rPr>
                <w:rFonts w:ascii="Arial" w:hAnsi="Arial" w:cs="Arial"/>
                <w:sz w:val="20"/>
                <w:szCs w:val="20"/>
              </w:rPr>
            </w:pPr>
            <w:r>
              <w:rPr>
                <w:rFonts w:ascii="Arial" w:hAnsi="Arial" w:cs="Arial"/>
                <w:sz w:val="20"/>
                <w:szCs w:val="20"/>
              </w:rPr>
              <w:t xml:space="preserve">Predlog </w:t>
            </w:r>
            <w:r w:rsidR="00C7369E" w:rsidRPr="00C7369E">
              <w:rPr>
                <w:rFonts w:ascii="Arial" w:hAnsi="Arial" w:cs="Arial"/>
                <w:sz w:val="20"/>
                <w:szCs w:val="20"/>
              </w:rPr>
              <w:t xml:space="preserve"> </w:t>
            </w:r>
            <w:r w:rsidR="00AE406D">
              <w:rPr>
                <w:rFonts w:ascii="Arial" w:hAnsi="Arial" w:cs="Arial"/>
                <w:sz w:val="20"/>
                <w:szCs w:val="20"/>
              </w:rPr>
              <w:t xml:space="preserve">sedmega </w:t>
            </w:r>
            <w:r w:rsidR="00C7369E" w:rsidRPr="00C7369E">
              <w:rPr>
                <w:rFonts w:ascii="Arial" w:hAnsi="Arial" w:cs="Arial"/>
                <w:sz w:val="20"/>
                <w:szCs w:val="20"/>
              </w:rPr>
              <w:t xml:space="preserve">odstavka </w:t>
            </w:r>
            <w:r w:rsidR="00895A97">
              <w:rPr>
                <w:rFonts w:ascii="Arial" w:hAnsi="Arial" w:cs="Arial"/>
                <w:sz w:val="20"/>
                <w:szCs w:val="20"/>
              </w:rPr>
              <w:t xml:space="preserve"> uvaja daljši rok za pritožbo, in sicer ima tujec od vročitve pet dni časa za vložitev pritožbe. O pritožbi odloči ministrstvo, pristojno za notranje zadeve, najkasneje v osmih dneh. Zoper odločitev</w:t>
            </w:r>
            <w:r w:rsidR="00895A97" w:rsidRPr="00CE0ACC">
              <w:rPr>
                <w:rFonts w:ascii="Arial" w:hAnsi="Arial" w:cs="Arial"/>
                <w:sz w:val="20"/>
                <w:szCs w:val="20"/>
              </w:rPr>
              <w:t xml:space="preserve"> </w:t>
            </w:r>
            <w:r w:rsidR="00895A97">
              <w:rPr>
                <w:rFonts w:ascii="Arial" w:hAnsi="Arial" w:cs="Arial"/>
                <w:sz w:val="20"/>
                <w:szCs w:val="20"/>
              </w:rPr>
              <w:t>ministrstva, pristojnega</w:t>
            </w:r>
            <w:r w:rsidR="00895A97" w:rsidRPr="00CE0ACC">
              <w:rPr>
                <w:rFonts w:ascii="Arial" w:hAnsi="Arial" w:cs="Arial"/>
                <w:sz w:val="20"/>
                <w:szCs w:val="20"/>
              </w:rPr>
              <w:t xml:space="preserve"> za notranje zadeve</w:t>
            </w:r>
            <w:r w:rsidR="00895A97">
              <w:rPr>
                <w:rFonts w:ascii="Arial" w:hAnsi="Arial" w:cs="Arial"/>
                <w:sz w:val="20"/>
                <w:szCs w:val="20"/>
              </w:rPr>
              <w:t>, lahko tujec vloži tožbo na upravno sodišče</w:t>
            </w:r>
            <w:r w:rsidR="00895A97" w:rsidRPr="00A60195">
              <w:rPr>
                <w:rFonts w:ascii="Arial" w:hAnsi="Arial" w:cs="Arial"/>
                <w:sz w:val="20"/>
                <w:szCs w:val="20"/>
              </w:rPr>
              <w:t xml:space="preserve"> v roku </w:t>
            </w:r>
            <w:r w:rsidR="00895A97">
              <w:rPr>
                <w:rFonts w:ascii="Arial" w:hAnsi="Arial" w:cs="Arial"/>
                <w:sz w:val="20"/>
                <w:szCs w:val="20"/>
              </w:rPr>
              <w:t>osmih</w:t>
            </w:r>
            <w:r w:rsidR="00895A97" w:rsidRPr="00A60195">
              <w:rPr>
                <w:rFonts w:ascii="Arial" w:hAnsi="Arial" w:cs="Arial"/>
                <w:sz w:val="20"/>
                <w:szCs w:val="20"/>
              </w:rPr>
              <w:t xml:space="preserve"> dni od vročitve odločbe</w:t>
            </w:r>
            <w:r w:rsidR="00895A97">
              <w:rPr>
                <w:rFonts w:ascii="Arial" w:hAnsi="Arial" w:cs="Arial"/>
                <w:sz w:val="20"/>
                <w:szCs w:val="20"/>
              </w:rPr>
              <w:t>. Tožba ne zadrži izvršitve.</w:t>
            </w:r>
          </w:p>
          <w:p w14:paraId="1FA8B0DC" w14:textId="77777777" w:rsidR="00C7369E" w:rsidRPr="00C7369E" w:rsidRDefault="00C7369E" w:rsidP="00C7369E">
            <w:pPr>
              <w:spacing w:after="0" w:line="260" w:lineRule="exact"/>
              <w:jc w:val="both"/>
              <w:rPr>
                <w:rFonts w:ascii="Arial" w:hAnsi="Arial" w:cs="Arial"/>
                <w:sz w:val="20"/>
                <w:szCs w:val="20"/>
              </w:rPr>
            </w:pPr>
          </w:p>
          <w:p w14:paraId="2595B8B2" w14:textId="3E4ED817" w:rsidR="00C7369E" w:rsidRPr="00AF6C8A" w:rsidRDefault="00AE406D" w:rsidP="00AF6C8A">
            <w:pPr>
              <w:spacing w:after="0" w:line="260" w:lineRule="exact"/>
              <w:jc w:val="both"/>
              <w:rPr>
                <w:rFonts w:ascii="Arial" w:hAnsi="Arial" w:cs="Arial"/>
                <w:sz w:val="20"/>
                <w:szCs w:val="20"/>
              </w:rPr>
            </w:pPr>
            <w:r>
              <w:rPr>
                <w:rFonts w:ascii="Arial" w:hAnsi="Arial" w:cs="Arial"/>
                <w:sz w:val="20"/>
                <w:szCs w:val="20"/>
              </w:rPr>
              <w:t>Z osmim</w:t>
            </w:r>
            <w:r w:rsidR="00A2315A">
              <w:rPr>
                <w:rFonts w:ascii="Arial" w:hAnsi="Arial" w:cs="Arial"/>
                <w:sz w:val="20"/>
                <w:szCs w:val="20"/>
              </w:rPr>
              <w:t xml:space="preserve"> odstavkom se na novo uvaja določilo, da se za</w:t>
            </w:r>
            <w:r w:rsidR="00A2315A" w:rsidRPr="00A2315A">
              <w:rPr>
                <w:rFonts w:ascii="Arial" w:hAnsi="Arial" w:cs="Arial"/>
                <w:sz w:val="20"/>
                <w:szCs w:val="20"/>
              </w:rPr>
              <w:t xml:space="preserve"> vložitev pritožbe ali upravnega spora zoper odločbo o vrnitvi, ki jo je izdala policija</w:t>
            </w:r>
            <w:r w:rsidR="00895A97">
              <w:rPr>
                <w:rFonts w:ascii="Arial" w:hAnsi="Arial" w:cs="Arial"/>
                <w:sz w:val="20"/>
                <w:szCs w:val="20"/>
              </w:rPr>
              <w:t xml:space="preserve"> ali</w:t>
            </w:r>
            <w:r w:rsidR="00A2315A" w:rsidRPr="00A2315A">
              <w:rPr>
                <w:rFonts w:ascii="Arial" w:hAnsi="Arial" w:cs="Arial"/>
                <w:sz w:val="20"/>
                <w:szCs w:val="20"/>
              </w:rPr>
              <w:t xml:space="preserve"> odločbo o zavrnitvi podaljšanja roka za prostovoljni odhod iz četrtega odstavka 66. člena tega zakona taksa ne plača</w:t>
            </w:r>
            <w:r w:rsidR="00A2315A">
              <w:rPr>
                <w:rFonts w:ascii="Arial" w:hAnsi="Arial" w:cs="Arial"/>
                <w:sz w:val="20"/>
                <w:szCs w:val="20"/>
              </w:rPr>
              <w:t>.</w:t>
            </w:r>
          </w:p>
          <w:p w14:paraId="7BDB5728" w14:textId="77777777" w:rsidR="00CA0A14" w:rsidRPr="00A60195" w:rsidRDefault="00CA0A14" w:rsidP="00A60195">
            <w:pPr>
              <w:spacing w:after="0" w:line="260" w:lineRule="exact"/>
              <w:jc w:val="both"/>
              <w:rPr>
                <w:rFonts w:ascii="Arial" w:hAnsi="Arial" w:cs="Arial"/>
                <w:sz w:val="20"/>
                <w:szCs w:val="20"/>
              </w:rPr>
            </w:pPr>
          </w:p>
          <w:p w14:paraId="28AB9936" w14:textId="5544511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41</w:t>
            </w:r>
            <w:r w:rsidR="00D61090">
              <w:rPr>
                <w:rFonts w:ascii="Arial" w:hAnsi="Arial" w:cs="Arial"/>
                <w:sz w:val="20"/>
                <w:szCs w:val="20"/>
              </w:rPr>
              <w:t>.</w:t>
            </w:r>
            <w:r w:rsidRPr="00A60195">
              <w:rPr>
                <w:rFonts w:ascii="Arial" w:hAnsi="Arial" w:cs="Arial"/>
                <w:sz w:val="20"/>
                <w:szCs w:val="20"/>
              </w:rPr>
              <w:t xml:space="preserve"> členu</w:t>
            </w:r>
          </w:p>
          <w:p w14:paraId="5A2173DF" w14:textId="77777777" w:rsidR="00442D7C" w:rsidRPr="00A60195" w:rsidRDefault="00442D7C" w:rsidP="00A60195">
            <w:pPr>
              <w:spacing w:after="0" w:line="260" w:lineRule="exact"/>
              <w:jc w:val="both"/>
              <w:rPr>
                <w:rFonts w:ascii="Arial" w:hAnsi="Arial" w:cs="Arial"/>
                <w:sz w:val="20"/>
                <w:szCs w:val="20"/>
              </w:rPr>
            </w:pPr>
          </w:p>
          <w:p w14:paraId="5067283F"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14:paraId="207FEADB" w14:textId="77777777" w:rsidR="00A60195" w:rsidRPr="00A60195" w:rsidRDefault="00A60195" w:rsidP="00A60195">
            <w:pPr>
              <w:spacing w:after="0" w:line="260" w:lineRule="exact"/>
              <w:jc w:val="both"/>
              <w:rPr>
                <w:rFonts w:ascii="Arial" w:hAnsi="Arial" w:cs="Arial"/>
                <w:sz w:val="20"/>
                <w:szCs w:val="20"/>
              </w:rPr>
            </w:pPr>
          </w:p>
          <w:p w14:paraId="66619199"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V kolikor tujec ne razume prevedenih jezikov oziroma želi prevod ostalih elementov odločbe, se mu le-te na njegovo zahtevo pisno ali ustno prevede v jezik, ki ga razume.</w:t>
            </w:r>
          </w:p>
          <w:p w14:paraId="481B83B5" w14:textId="77777777" w:rsidR="00A60195" w:rsidRPr="00A60195" w:rsidRDefault="00A60195" w:rsidP="00A60195">
            <w:pPr>
              <w:spacing w:after="0" w:line="260" w:lineRule="exact"/>
              <w:jc w:val="both"/>
              <w:rPr>
                <w:rFonts w:ascii="Arial" w:hAnsi="Arial" w:cs="Arial"/>
                <w:sz w:val="20"/>
                <w:szCs w:val="20"/>
              </w:rPr>
            </w:pPr>
          </w:p>
          <w:p w14:paraId="62988A8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to, da Policija ne izda več posebne odločbe s katero prepove vstop tujca v državo, se v SIS II vnesejo že podatki iz pravnomočne odločbe o vrnitvi.</w:t>
            </w:r>
          </w:p>
          <w:p w14:paraId="1107135F" w14:textId="77777777" w:rsidR="00442D7C" w:rsidRPr="00A60195" w:rsidRDefault="00442D7C" w:rsidP="00A60195">
            <w:pPr>
              <w:spacing w:after="0" w:line="260" w:lineRule="exact"/>
              <w:jc w:val="both"/>
              <w:rPr>
                <w:rFonts w:ascii="Arial" w:hAnsi="Arial" w:cs="Arial"/>
                <w:sz w:val="20"/>
                <w:szCs w:val="20"/>
              </w:rPr>
            </w:pPr>
          </w:p>
          <w:p w14:paraId="577ECB13" w14:textId="38E7E91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26028">
              <w:rPr>
                <w:rFonts w:ascii="Arial" w:hAnsi="Arial" w:cs="Arial"/>
                <w:sz w:val="20"/>
                <w:szCs w:val="20"/>
              </w:rPr>
              <w:t>4</w:t>
            </w:r>
            <w:r w:rsidR="004C5B85">
              <w:rPr>
                <w:rFonts w:ascii="Arial" w:hAnsi="Arial" w:cs="Arial"/>
                <w:sz w:val="20"/>
                <w:szCs w:val="20"/>
              </w:rPr>
              <w:t>2</w:t>
            </w:r>
            <w:r w:rsidRPr="00A60195">
              <w:rPr>
                <w:rFonts w:ascii="Arial" w:hAnsi="Arial" w:cs="Arial"/>
                <w:sz w:val="20"/>
                <w:szCs w:val="20"/>
              </w:rPr>
              <w:t>. členu</w:t>
            </w:r>
          </w:p>
          <w:p w14:paraId="36416E25" w14:textId="77777777" w:rsidR="00442D7C" w:rsidRDefault="00442D7C" w:rsidP="00A60195">
            <w:pPr>
              <w:spacing w:after="0" w:line="260" w:lineRule="exact"/>
              <w:jc w:val="both"/>
              <w:rPr>
                <w:rFonts w:ascii="Arial" w:hAnsi="Arial" w:cs="Arial"/>
                <w:sz w:val="20"/>
                <w:szCs w:val="20"/>
              </w:rPr>
            </w:pPr>
          </w:p>
          <w:p w14:paraId="072B5DE8" w14:textId="5EE1C369"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 xml:space="preserve">S predlogom </w:t>
            </w:r>
            <w:r w:rsidR="00A95766">
              <w:rPr>
                <w:rFonts w:ascii="Arial" w:hAnsi="Arial" w:cs="Arial"/>
                <w:sz w:val="20"/>
                <w:szCs w:val="20"/>
              </w:rPr>
              <w:t>66.</w:t>
            </w:r>
            <w:r w:rsidRPr="006F77C1">
              <w:rPr>
                <w:rFonts w:ascii="Arial" w:hAnsi="Arial" w:cs="Arial"/>
                <w:sz w:val="20"/>
                <w:szCs w:val="20"/>
              </w:rPr>
              <w:t xml:space="preserve"> člena se besedn</w:t>
            </w:r>
            <w:r w:rsidR="009828B4">
              <w:rPr>
                <w:rFonts w:ascii="Arial" w:hAnsi="Arial" w:cs="Arial"/>
                <w:sz w:val="20"/>
                <w:szCs w:val="20"/>
              </w:rPr>
              <w:t>a</w:t>
            </w:r>
            <w:r w:rsidRPr="006F77C1">
              <w:rPr>
                <w:rFonts w:ascii="Arial" w:hAnsi="Arial" w:cs="Arial"/>
                <w:sz w:val="20"/>
                <w:szCs w:val="20"/>
              </w:rPr>
              <w:t xml:space="preserve"> zvez</w:t>
            </w:r>
            <w:r w:rsidR="009828B4">
              <w:rPr>
                <w:rFonts w:ascii="Arial" w:hAnsi="Arial" w:cs="Arial"/>
                <w:sz w:val="20"/>
                <w:szCs w:val="20"/>
              </w:rPr>
              <w:t>a</w:t>
            </w:r>
            <w:r w:rsidRPr="006F77C1">
              <w:rPr>
                <w:rFonts w:ascii="Arial" w:hAnsi="Arial" w:cs="Arial"/>
                <w:sz w:val="20"/>
                <w:szCs w:val="20"/>
              </w:rPr>
              <w:t xml:space="preserve"> »prostovoljna vrnitev«  nadomesti  </w:t>
            </w:r>
            <w:r w:rsidR="009828B4">
              <w:rPr>
                <w:rFonts w:ascii="Arial" w:hAnsi="Arial" w:cs="Arial"/>
                <w:sz w:val="20"/>
                <w:szCs w:val="20"/>
              </w:rPr>
              <w:t xml:space="preserve">z </w:t>
            </w:r>
            <w:r w:rsidRPr="006F77C1">
              <w:rPr>
                <w:rFonts w:ascii="Arial" w:hAnsi="Arial" w:cs="Arial"/>
                <w:sz w:val="20"/>
                <w:szCs w:val="20"/>
              </w:rPr>
              <w:t>besedno zvezo »prostovoljni odhod«, s čimer se sledi Direktivi 2008/115/ES. Prostovoljni odhod se v okviru pravnega reda Unije na področju vračanja, nanaša na prostovoljno izpolnitev obveznosti vrnitve v tretjo državo. Z možnostjo prostovoljnega odhoda se tujcu, ki mu je izdana odločba o vrnitvi omogoči, da v roku, določenem z odločbo o vrnitvi, sam ali s pomočjo koga drugega (npr. nevladne organizacije, ki lahko sodeluje v postopku vračanja) prostovoljno zapus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Tujec to stori na način, da brez prisotnosti policije, sam ali s pomočjo koga drugega, uredi vse potrebno za vrnitev v matično državo ali v drugo državo, ki ga je pripravljena sprejeti.</w:t>
            </w:r>
          </w:p>
          <w:p w14:paraId="25BE464E" w14:textId="77777777" w:rsidR="006F77C1" w:rsidRPr="006F77C1" w:rsidRDefault="006F77C1" w:rsidP="006F77C1">
            <w:pPr>
              <w:spacing w:after="0" w:line="260" w:lineRule="exact"/>
              <w:jc w:val="both"/>
              <w:rPr>
                <w:rFonts w:ascii="Arial" w:hAnsi="Arial" w:cs="Arial"/>
                <w:sz w:val="20"/>
                <w:szCs w:val="20"/>
              </w:rPr>
            </w:pPr>
          </w:p>
          <w:p w14:paraId="0F9BDA95" w14:textId="6839CBAA"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S predlogom se zakon usklajuje  z Direktivo 2008/115/ES, Priročnikom o vračanju, ki ga uporabljajo pristojni organi držav članic pri izvajanju nalog v zvezi z vračanjem, in Priporočilu Komisije E</w:t>
            </w:r>
            <w:r w:rsidR="00662153">
              <w:rPr>
                <w:rFonts w:ascii="Arial" w:hAnsi="Arial" w:cs="Arial"/>
                <w:sz w:val="20"/>
                <w:szCs w:val="20"/>
              </w:rPr>
              <w:t>U</w:t>
            </w:r>
            <w:r w:rsidRPr="006F77C1">
              <w:rPr>
                <w:rFonts w:ascii="Arial" w:hAnsi="Arial" w:cs="Arial"/>
                <w:sz w:val="20"/>
                <w:szCs w:val="20"/>
              </w:rPr>
              <w:t xml:space="preserve"> z dne 7. </w:t>
            </w:r>
            <w:r w:rsidR="009828B4">
              <w:rPr>
                <w:rFonts w:ascii="Arial" w:hAnsi="Arial" w:cs="Arial"/>
                <w:sz w:val="20"/>
                <w:szCs w:val="20"/>
              </w:rPr>
              <w:t>marca</w:t>
            </w:r>
            <w:r w:rsidRPr="006F77C1">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 v katerem mora tujec zapusti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xml:space="preserve">. Rok sicer ni najkrajši možen, kot ga določa direktiva o vračanju (ta opredeljuje roke, ki niso krajši od sedmih dni in ne daljši od </w:t>
            </w:r>
            <w:r w:rsidR="009828B4">
              <w:rPr>
                <w:rFonts w:ascii="Arial" w:hAnsi="Arial" w:cs="Arial"/>
                <w:sz w:val="20"/>
                <w:szCs w:val="20"/>
              </w:rPr>
              <w:t xml:space="preserve">30 </w:t>
            </w:r>
            <w:r w:rsidRPr="006F77C1">
              <w:rPr>
                <w:rFonts w:ascii="Arial" w:hAnsi="Arial" w:cs="Arial"/>
                <w:sz w:val="20"/>
                <w:szCs w:val="20"/>
              </w:rPr>
              <w:t>dni), je pa dovolj dolg, da tujec uredi vse potrebno za njegov odhod. Lahko pa tujec zapusti območje držav članic E</w:t>
            </w:r>
            <w:r w:rsidR="00662153">
              <w:rPr>
                <w:rFonts w:ascii="Arial" w:hAnsi="Arial" w:cs="Arial"/>
                <w:sz w:val="20"/>
                <w:szCs w:val="20"/>
              </w:rPr>
              <w:t>U</w:t>
            </w:r>
            <w:r w:rsidRPr="006F77C1">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6F77C1">
              <w:rPr>
                <w:rFonts w:ascii="Arial" w:hAnsi="Arial" w:cs="Arial"/>
                <w:sz w:val="20"/>
                <w:szCs w:val="20"/>
              </w:rPr>
              <w:t xml:space="preserve"> tudi prej kot v roku, ki mu je določen.</w:t>
            </w:r>
          </w:p>
          <w:p w14:paraId="691D3B1A" w14:textId="77777777" w:rsidR="006F77C1" w:rsidRPr="006F77C1" w:rsidRDefault="006F77C1" w:rsidP="006F77C1">
            <w:pPr>
              <w:spacing w:after="0" w:line="260" w:lineRule="exact"/>
              <w:jc w:val="both"/>
              <w:rPr>
                <w:rFonts w:ascii="Arial" w:hAnsi="Arial" w:cs="Arial"/>
                <w:sz w:val="20"/>
                <w:szCs w:val="20"/>
              </w:rPr>
            </w:pPr>
          </w:p>
          <w:p w14:paraId="21713E65" w14:textId="620F8C60" w:rsidR="006F77C1" w:rsidRPr="006F77C1" w:rsidRDefault="009828B4" w:rsidP="006F77C1">
            <w:pPr>
              <w:spacing w:after="0" w:line="260" w:lineRule="exact"/>
              <w:jc w:val="both"/>
              <w:rPr>
                <w:rFonts w:ascii="Arial" w:hAnsi="Arial" w:cs="Arial"/>
                <w:sz w:val="20"/>
                <w:szCs w:val="20"/>
              </w:rPr>
            </w:pPr>
            <w:r>
              <w:rPr>
                <w:rFonts w:ascii="Arial" w:hAnsi="Arial" w:cs="Arial"/>
                <w:sz w:val="20"/>
                <w:szCs w:val="20"/>
              </w:rPr>
              <w:t>Če</w:t>
            </w:r>
            <w:r w:rsidR="000F7D41">
              <w:rPr>
                <w:rFonts w:ascii="Arial" w:hAnsi="Arial" w:cs="Arial"/>
                <w:sz w:val="20"/>
                <w:szCs w:val="20"/>
              </w:rPr>
              <w:t xml:space="preserve"> </w:t>
            </w:r>
            <w:r w:rsidR="006F77C1" w:rsidRPr="006F77C1">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Pr>
                <w:rFonts w:ascii="Arial" w:hAnsi="Arial" w:cs="Arial"/>
                <w:sz w:val="20"/>
                <w:szCs w:val="20"/>
              </w:rPr>
              <w:t>30</w:t>
            </w:r>
            <w:r w:rsidR="006F77C1" w:rsidRPr="006F77C1">
              <w:rPr>
                <w:rFonts w:ascii="Arial" w:hAnsi="Arial" w:cs="Arial"/>
                <w:sz w:val="20"/>
                <w:szCs w:val="20"/>
              </w:rPr>
              <w:t xml:space="preserve"> dni. </w:t>
            </w:r>
          </w:p>
          <w:p w14:paraId="10737C64" w14:textId="77777777" w:rsidR="006F77C1" w:rsidRPr="006F77C1" w:rsidRDefault="006F77C1" w:rsidP="006F77C1">
            <w:pPr>
              <w:spacing w:after="0" w:line="260" w:lineRule="exact"/>
              <w:jc w:val="both"/>
              <w:rPr>
                <w:rFonts w:ascii="Arial" w:hAnsi="Arial" w:cs="Arial"/>
                <w:sz w:val="20"/>
                <w:szCs w:val="20"/>
              </w:rPr>
            </w:pPr>
          </w:p>
          <w:p w14:paraId="3977B7AF" w14:textId="77777777"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14:paraId="40CE869F" w14:textId="77777777" w:rsidR="006F77C1" w:rsidRPr="006F77C1" w:rsidRDefault="006F77C1" w:rsidP="006F77C1">
            <w:pPr>
              <w:spacing w:after="0" w:line="260" w:lineRule="exact"/>
              <w:jc w:val="both"/>
              <w:rPr>
                <w:rFonts w:ascii="Arial" w:hAnsi="Arial" w:cs="Arial"/>
                <w:sz w:val="20"/>
                <w:szCs w:val="20"/>
              </w:rPr>
            </w:pPr>
          </w:p>
          <w:p w14:paraId="4E0F57A1" w14:textId="77777777" w:rsidR="006F77C1" w:rsidRPr="006F77C1" w:rsidRDefault="006F77C1" w:rsidP="006F77C1">
            <w:pPr>
              <w:spacing w:after="0" w:line="260" w:lineRule="exact"/>
              <w:jc w:val="both"/>
              <w:rPr>
                <w:rFonts w:ascii="Arial" w:hAnsi="Arial" w:cs="Arial"/>
                <w:sz w:val="20"/>
                <w:szCs w:val="20"/>
              </w:rPr>
            </w:pPr>
            <w:r w:rsidRPr="006F77C1">
              <w:rPr>
                <w:rFonts w:ascii="Arial" w:hAnsi="Arial" w:cs="Arial"/>
                <w:sz w:val="20"/>
                <w:szCs w:val="20"/>
              </w:rPr>
              <w:t xml:space="preserve">Dokazno breme o izvršitvi obveznosti odhoda v obdobju za prostovoljni odhod je na strani tujca. Tujec svojo izvršitev obveznosti najlažje dokazuje z izstopnim žigom v svojem potnem listu, zato mora tudi strmeti k žigosanju svojega potnega lista ob svojem odhodu. Vsakršno dokazovanje izvršitve svoje obveznosti presoja policija. Po začetku delovanja sistema vstopa/izstopa na podlagi Uredbe (EU) 2017/2226, bo dokazovanje oziroma evidentiranje izvršitve obveznosti odhoda v obdobju za prostovoljni odhod sistematičen, saj se bo beležil vsak vstop/izstop tujca na zunanjih mejah držav članic, ki bodo izvajale navedeno uredbo. </w:t>
            </w:r>
          </w:p>
          <w:p w14:paraId="3DA19B79" w14:textId="77777777" w:rsidR="006F77C1" w:rsidRPr="006F77C1" w:rsidRDefault="006F77C1" w:rsidP="006F77C1">
            <w:pPr>
              <w:spacing w:after="0" w:line="260" w:lineRule="exact"/>
              <w:jc w:val="both"/>
              <w:rPr>
                <w:rFonts w:ascii="Arial" w:hAnsi="Arial" w:cs="Arial"/>
                <w:sz w:val="20"/>
                <w:szCs w:val="20"/>
              </w:rPr>
            </w:pPr>
          </w:p>
          <w:p w14:paraId="7BD63E94" w14:textId="43A020F2" w:rsidR="006F77C1" w:rsidRPr="00A60195" w:rsidRDefault="00710EE7" w:rsidP="006F77C1">
            <w:pPr>
              <w:spacing w:after="0" w:line="260" w:lineRule="exact"/>
              <w:jc w:val="both"/>
              <w:rPr>
                <w:rFonts w:ascii="Arial" w:hAnsi="Arial" w:cs="Arial"/>
                <w:sz w:val="20"/>
                <w:szCs w:val="20"/>
              </w:rPr>
            </w:pPr>
            <w:r>
              <w:rPr>
                <w:rFonts w:ascii="Arial" w:hAnsi="Arial" w:cs="Arial"/>
                <w:sz w:val="20"/>
                <w:szCs w:val="20"/>
              </w:rPr>
              <w:t>V skladu</w:t>
            </w:r>
            <w:r w:rsidR="006F77C1" w:rsidRPr="006F77C1">
              <w:rPr>
                <w:rFonts w:ascii="Arial" w:hAnsi="Arial" w:cs="Arial"/>
                <w:sz w:val="20"/>
                <w:szCs w:val="20"/>
              </w:rPr>
              <w:t xml:space="preserve"> z zahtevo iz Direktive E</w:t>
            </w:r>
            <w:r>
              <w:rPr>
                <w:rFonts w:ascii="Arial" w:hAnsi="Arial" w:cs="Arial"/>
                <w:sz w:val="20"/>
                <w:szCs w:val="20"/>
              </w:rPr>
              <w:t>U</w:t>
            </w:r>
            <w:r w:rsidR="006F77C1" w:rsidRPr="006F77C1">
              <w:rPr>
                <w:rFonts w:ascii="Arial" w:hAnsi="Arial" w:cs="Arial"/>
                <w:sz w:val="20"/>
                <w:szCs w:val="20"/>
              </w:rPr>
              <w:t xml:space="preserve"> 2008/115/ES so določeni tudi primeri, v katerih se tujcu ne omogoči prostovoljn</w:t>
            </w:r>
            <w:r>
              <w:rPr>
                <w:rFonts w:ascii="Arial" w:hAnsi="Arial" w:cs="Arial"/>
                <w:sz w:val="20"/>
                <w:szCs w:val="20"/>
              </w:rPr>
              <w:t>i</w:t>
            </w:r>
            <w:r w:rsidR="006F77C1" w:rsidRPr="006F77C1">
              <w:rPr>
                <w:rFonts w:ascii="Arial" w:hAnsi="Arial" w:cs="Arial"/>
                <w:sz w:val="20"/>
                <w:szCs w:val="20"/>
              </w:rPr>
              <w:t xml:space="preserve"> odhod.</w:t>
            </w:r>
          </w:p>
          <w:p w14:paraId="652BBADC" w14:textId="77777777" w:rsidR="00442D7C" w:rsidRPr="00A60195" w:rsidRDefault="00442D7C" w:rsidP="00A60195">
            <w:pPr>
              <w:spacing w:after="0" w:line="260" w:lineRule="exact"/>
              <w:jc w:val="both"/>
              <w:rPr>
                <w:rFonts w:ascii="Arial" w:hAnsi="Arial" w:cs="Arial"/>
                <w:sz w:val="20"/>
                <w:szCs w:val="20"/>
              </w:rPr>
            </w:pPr>
          </w:p>
          <w:p w14:paraId="59AC76F1" w14:textId="33E5523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3</w:t>
            </w:r>
            <w:r w:rsidRPr="00A60195">
              <w:rPr>
                <w:rFonts w:ascii="Arial" w:hAnsi="Arial" w:cs="Arial"/>
                <w:sz w:val="20"/>
                <w:szCs w:val="20"/>
              </w:rPr>
              <w:t>. členu</w:t>
            </w:r>
          </w:p>
          <w:p w14:paraId="485BE067" w14:textId="77777777" w:rsidR="00442D7C" w:rsidRPr="00A60195" w:rsidRDefault="00442D7C" w:rsidP="00A60195">
            <w:pPr>
              <w:spacing w:after="0" w:line="260" w:lineRule="exact"/>
              <w:jc w:val="both"/>
              <w:rPr>
                <w:rFonts w:ascii="Arial" w:hAnsi="Arial" w:cs="Arial"/>
                <w:sz w:val="20"/>
                <w:szCs w:val="20"/>
              </w:rPr>
            </w:pPr>
          </w:p>
          <w:p w14:paraId="07BCBBF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določbo se zakon jasneje usklajuje z Direktivo 2008/115/ES. Predlog, enako kot direktiva, taksativno določa primera v katerih se tujcu z odločbo o vrnitvi določi tudi prepoved vstopa v državo.</w:t>
            </w:r>
          </w:p>
          <w:p w14:paraId="6E84BA50" w14:textId="77777777" w:rsidR="00211EEF" w:rsidRPr="00A60195" w:rsidRDefault="00211EEF" w:rsidP="00A60195">
            <w:pPr>
              <w:spacing w:after="0" w:line="260" w:lineRule="exact"/>
              <w:jc w:val="both"/>
              <w:rPr>
                <w:rFonts w:ascii="Arial" w:hAnsi="Arial" w:cs="Arial"/>
                <w:sz w:val="20"/>
                <w:szCs w:val="20"/>
              </w:rPr>
            </w:pPr>
          </w:p>
          <w:p w14:paraId="74EC945B" w14:textId="77777777" w:rsidR="00710EE7" w:rsidRPr="00710EE7" w:rsidRDefault="00710EE7" w:rsidP="00710EE7">
            <w:pPr>
              <w:spacing w:after="0" w:line="260" w:lineRule="exact"/>
              <w:jc w:val="both"/>
              <w:rPr>
                <w:rFonts w:ascii="Arial" w:hAnsi="Arial" w:cs="Arial"/>
                <w:sz w:val="20"/>
                <w:szCs w:val="20"/>
              </w:rPr>
            </w:pPr>
            <w:r w:rsidRPr="00710EE7">
              <w:rPr>
                <w:rFonts w:ascii="Arial" w:hAnsi="Arial" w:cs="Arial"/>
                <w:sz w:val="20"/>
                <w:szCs w:val="20"/>
              </w:rPr>
              <w:t xml:space="preserve">V zakonu se pri izrekanju prepovedi vstopa sledi enotnim obdobjem. Tako je določeno, da je tujcu, ki mu je izrečen ukrep prepovedi vstopa, možno izreči ta ukrep za obdobje od enega do največ pet let. Pri izreku obdobja prepovedi vstopa so ta obdobja že vnaprej določena, njihova dolžina pa je odvisna od razlogov, zaradi katerih se ukrep izreka. Če tujcu ni možno očitati katere izmed v zakonu taksativno naštetih nevarnosti za pobeg, se mu iz utemeljenih razlog lahko določi prepoved vstopa za eno, dve, tri ali pet let. Če tujec pomeni nevarnost za javni red, javno varnost ali varnost države, se mu določi prepoved vstopa za pet let. </w:t>
            </w:r>
          </w:p>
          <w:p w14:paraId="33046CA8" w14:textId="77777777" w:rsidR="00710EE7" w:rsidRPr="00710EE7" w:rsidRDefault="00710EE7" w:rsidP="00710EE7">
            <w:pPr>
              <w:spacing w:after="0" w:line="260" w:lineRule="exact"/>
              <w:jc w:val="both"/>
              <w:rPr>
                <w:rFonts w:ascii="Arial" w:hAnsi="Arial" w:cs="Arial"/>
                <w:sz w:val="20"/>
                <w:szCs w:val="20"/>
              </w:rPr>
            </w:pPr>
          </w:p>
          <w:p w14:paraId="4BC93DC6" w14:textId="77777777" w:rsidR="00710EE7" w:rsidRPr="00710EE7" w:rsidRDefault="00710EE7" w:rsidP="00710EE7">
            <w:pPr>
              <w:spacing w:after="0" w:line="260" w:lineRule="exact"/>
              <w:jc w:val="both"/>
              <w:rPr>
                <w:rFonts w:ascii="Arial" w:hAnsi="Arial" w:cs="Arial"/>
                <w:sz w:val="20"/>
                <w:szCs w:val="20"/>
              </w:rPr>
            </w:pPr>
            <w:r w:rsidRPr="00710EE7">
              <w:rPr>
                <w:rFonts w:ascii="Arial" w:hAnsi="Arial" w:cs="Arial"/>
                <w:sz w:val="20"/>
                <w:szCs w:val="20"/>
              </w:rPr>
              <w:t>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14:paraId="0253BF7B" w14:textId="77777777" w:rsidR="00442D7C" w:rsidRPr="00A60195" w:rsidRDefault="00442D7C" w:rsidP="00A60195">
            <w:pPr>
              <w:spacing w:after="0" w:line="260" w:lineRule="exact"/>
              <w:jc w:val="both"/>
              <w:rPr>
                <w:rFonts w:ascii="Arial" w:hAnsi="Arial" w:cs="Arial"/>
                <w:sz w:val="20"/>
                <w:szCs w:val="20"/>
              </w:rPr>
            </w:pPr>
          </w:p>
          <w:p w14:paraId="61E59066" w14:textId="7F8F2F4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4</w:t>
            </w:r>
            <w:r w:rsidRPr="00A60195">
              <w:rPr>
                <w:rFonts w:ascii="Arial" w:hAnsi="Arial" w:cs="Arial"/>
                <w:sz w:val="20"/>
                <w:szCs w:val="20"/>
              </w:rPr>
              <w:t>. členu</w:t>
            </w:r>
          </w:p>
          <w:p w14:paraId="3EE1742C" w14:textId="77777777" w:rsidR="00442D7C" w:rsidRPr="00A60195" w:rsidRDefault="00442D7C" w:rsidP="00A60195">
            <w:pPr>
              <w:spacing w:after="0" w:line="260" w:lineRule="exact"/>
              <w:jc w:val="both"/>
              <w:rPr>
                <w:rFonts w:ascii="Arial" w:hAnsi="Arial" w:cs="Arial"/>
                <w:sz w:val="20"/>
                <w:szCs w:val="20"/>
              </w:rPr>
            </w:pPr>
          </w:p>
          <w:p w14:paraId="6A3281AA" w14:textId="728DB59B"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Direktiva </w:t>
            </w:r>
            <w:r w:rsidR="00710EE7">
              <w:rPr>
                <w:rFonts w:ascii="Arial" w:hAnsi="Arial" w:cs="Arial"/>
                <w:sz w:val="20"/>
                <w:szCs w:val="20"/>
              </w:rPr>
              <w:t>EU</w:t>
            </w:r>
            <w:r w:rsidRPr="00A60195">
              <w:rPr>
                <w:rFonts w:ascii="Arial" w:hAnsi="Arial" w:cs="Arial"/>
                <w:sz w:val="20"/>
                <w:szCs w:val="20"/>
              </w:rPr>
              <w:t>2008/115/ES določa, da se nevarnost pobega opredeli v nacionalni zakonodaji. Nevarnost pobega pomeni, da pri tujcu, ki nezakonito prebiva v Republiki Slovenij v posameznem primeru obstajajo razlogi na podlagi objektivnih meri, ki so z zakonom opredeljeni kot nevarnost pobega, zaradi katerih se domneva, da tujec države ne bo zapustil oziroma da se bo izognil postopku vrnitve. Tujcu, pri katerem obstaja nevarnost pobega, se praviloma ne določi roka za prostovoljni odhod. Glede na vrsto nevarnosti pobega določeno z zakonom se pri izdaji odločbe o vrnitvi na podlagi zakona določi tudi dolžino prepovedi vstopa.</w:t>
            </w:r>
          </w:p>
          <w:p w14:paraId="2EA5541D" w14:textId="6D54C3F5" w:rsidR="004A00A2" w:rsidRDefault="004A00A2" w:rsidP="00A60195">
            <w:pPr>
              <w:spacing w:after="0" w:line="260" w:lineRule="exact"/>
              <w:jc w:val="both"/>
              <w:rPr>
                <w:rFonts w:ascii="Arial" w:hAnsi="Arial" w:cs="Arial"/>
                <w:sz w:val="20"/>
                <w:szCs w:val="20"/>
              </w:rPr>
            </w:pPr>
          </w:p>
          <w:p w14:paraId="1798B1F5" w14:textId="33151B2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5</w:t>
            </w:r>
            <w:r w:rsidRPr="00A60195">
              <w:rPr>
                <w:rFonts w:ascii="Arial" w:hAnsi="Arial" w:cs="Arial"/>
                <w:sz w:val="20"/>
                <w:szCs w:val="20"/>
              </w:rPr>
              <w:t>. členu</w:t>
            </w:r>
          </w:p>
          <w:p w14:paraId="57EFBA2D" w14:textId="77777777" w:rsidR="00442D7C" w:rsidRPr="00A60195" w:rsidRDefault="00442D7C" w:rsidP="00A60195">
            <w:pPr>
              <w:spacing w:after="0" w:line="260" w:lineRule="exact"/>
              <w:jc w:val="both"/>
              <w:rPr>
                <w:rFonts w:ascii="Arial" w:hAnsi="Arial" w:cs="Arial"/>
                <w:sz w:val="20"/>
                <w:szCs w:val="20"/>
              </w:rPr>
            </w:pPr>
          </w:p>
          <w:p w14:paraId="22C636B4" w14:textId="614ED702"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Direktiva 2008/115/ES določa, da se tujca odstrani na podlagi izvršljive odločbe o vrnitvi s katero tujcu ni bil omogočen prostovoljni odhod in tujca, ki ni zapustil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Pr>
                <w:rFonts w:ascii="Arial" w:hAnsi="Arial" w:cs="Arial"/>
                <w:sz w:val="20"/>
                <w:szCs w:val="20"/>
              </w:rPr>
              <w:t xml:space="preserve">Tujca se </w:t>
            </w:r>
            <w:r w:rsidRPr="00455714">
              <w:rPr>
                <w:rFonts w:ascii="Arial" w:hAnsi="Arial" w:cs="Arial"/>
                <w:sz w:val="20"/>
                <w:szCs w:val="20"/>
              </w:rPr>
              <w:t xml:space="preserve">odstrani </w:t>
            </w:r>
            <w:r w:rsidR="00710EE7">
              <w:rPr>
                <w:rFonts w:ascii="Arial" w:hAnsi="Arial" w:cs="Arial"/>
                <w:sz w:val="20"/>
                <w:szCs w:val="20"/>
              </w:rPr>
              <w:t xml:space="preserve">tudi </w:t>
            </w:r>
            <w:r w:rsidRPr="00455714">
              <w:rPr>
                <w:rFonts w:ascii="Arial" w:hAnsi="Arial" w:cs="Arial"/>
                <w:sz w:val="20"/>
                <w:szCs w:val="20"/>
              </w:rPr>
              <w:t>na podlagi izvršljive odločbe, s katero je bila tujcu določena prepoved vstopa v državo ali pravnomočne sodbe, s katero je bila tujcu izrečena stranska kazen ali stranska sankcija izgona tujca iz države. Tujca se odstrani iz države oziroma iz območja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w:t>
            </w:r>
          </w:p>
          <w:p w14:paraId="292D4F83" w14:textId="77777777" w:rsidR="00455714" w:rsidRPr="00455714" w:rsidRDefault="00455714" w:rsidP="00455714">
            <w:pPr>
              <w:spacing w:after="0" w:line="260" w:lineRule="exact"/>
              <w:jc w:val="both"/>
              <w:rPr>
                <w:rFonts w:ascii="Arial" w:hAnsi="Arial" w:cs="Arial"/>
                <w:sz w:val="20"/>
                <w:szCs w:val="20"/>
              </w:rPr>
            </w:pPr>
          </w:p>
          <w:p w14:paraId="4A50304D" w14:textId="280BB856" w:rsidR="00455714" w:rsidRP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Pr>
                <w:rFonts w:ascii="Arial" w:hAnsi="Arial" w:cs="Arial"/>
                <w:sz w:val="20"/>
                <w:szCs w:val="20"/>
              </w:rPr>
              <w:t>Če je treba</w:t>
            </w:r>
            <w:r w:rsidR="0040790E">
              <w:rPr>
                <w:rFonts w:ascii="Arial" w:hAnsi="Arial" w:cs="Arial"/>
                <w:sz w:val="20"/>
                <w:szCs w:val="20"/>
              </w:rPr>
              <w:t xml:space="preserve"> </w:t>
            </w:r>
            <w:r w:rsidRPr="00455714">
              <w:rPr>
                <w:rFonts w:ascii="Arial" w:hAnsi="Arial" w:cs="Arial"/>
                <w:sz w:val="20"/>
                <w:szCs w:val="20"/>
              </w:rPr>
              <w:t>tujca odstraniti iz območja držav članic E</w:t>
            </w:r>
            <w:r w:rsidR="00662153">
              <w:rPr>
                <w:rFonts w:ascii="Arial" w:hAnsi="Arial" w:cs="Arial"/>
                <w:sz w:val="20"/>
                <w:szCs w:val="20"/>
              </w:rPr>
              <w:t>U</w:t>
            </w:r>
            <w:r w:rsidRPr="00455714">
              <w:rPr>
                <w:rFonts w:ascii="Arial" w:hAnsi="Arial" w:cs="Arial"/>
                <w:sz w:val="20"/>
                <w:szCs w:val="20"/>
              </w:rPr>
              <w:t xml:space="preserve"> oziroma območja držav, pogodbenic Konvencije o izvajanju schengenskega sporazuma z dne 14. junija 1985, se </w:t>
            </w:r>
            <w:r w:rsidR="00710EE7">
              <w:rPr>
                <w:rFonts w:ascii="Arial" w:hAnsi="Arial" w:cs="Arial"/>
                <w:sz w:val="20"/>
                <w:szCs w:val="20"/>
              </w:rPr>
              <w:t>ga</w:t>
            </w:r>
            <w:r w:rsidRPr="00455714">
              <w:rPr>
                <w:rFonts w:ascii="Arial" w:hAnsi="Arial" w:cs="Arial"/>
                <w:sz w:val="20"/>
                <w:szCs w:val="20"/>
              </w:rPr>
              <w:t xml:space="preserve"> vrne v državo izvora, državo tranzita, v skladu s sporazumi Skupnosti, dvostranskimi ali drugimi sporazumi, ali v drugo tretjo državo, v katero se tujec vrne prostovoljno, pod pogojem, da ga ta držav</w:t>
            </w:r>
            <w:r w:rsidR="00710EE7">
              <w:rPr>
                <w:rFonts w:ascii="Arial" w:hAnsi="Arial" w:cs="Arial"/>
                <w:sz w:val="20"/>
                <w:szCs w:val="20"/>
              </w:rPr>
              <w:t>a</w:t>
            </w:r>
            <w:r w:rsidRPr="00455714">
              <w:rPr>
                <w:rFonts w:ascii="Arial" w:hAnsi="Arial" w:cs="Arial"/>
                <w:sz w:val="20"/>
                <w:szCs w:val="20"/>
              </w:rPr>
              <w:t xml:space="preserve"> sprejme. Tujca se lahko vrne tudi v drugo državo članico</w:t>
            </w:r>
            <w:r w:rsidR="00710EE7">
              <w:rPr>
                <w:rFonts w:ascii="Arial" w:hAnsi="Arial" w:cs="Arial"/>
                <w:sz w:val="20"/>
                <w:szCs w:val="20"/>
              </w:rPr>
              <w:t xml:space="preserve"> EU</w:t>
            </w:r>
            <w:r w:rsidRPr="00455714">
              <w:rPr>
                <w:rFonts w:ascii="Arial" w:hAnsi="Arial" w:cs="Arial"/>
                <w:sz w:val="20"/>
                <w:szCs w:val="20"/>
              </w:rPr>
              <w:t xml:space="preserve">, </w:t>
            </w:r>
            <w:r w:rsidR="00710EE7">
              <w:rPr>
                <w:rFonts w:ascii="Arial" w:hAnsi="Arial" w:cs="Arial"/>
                <w:sz w:val="20"/>
                <w:szCs w:val="20"/>
              </w:rPr>
              <w:t xml:space="preserve"> če </w:t>
            </w:r>
            <w:r w:rsidRPr="00455714">
              <w:rPr>
                <w:rFonts w:ascii="Arial" w:hAnsi="Arial" w:cs="Arial"/>
                <w:sz w:val="20"/>
                <w:szCs w:val="20"/>
              </w:rPr>
              <w:t xml:space="preserve">izpolnjuje pogoje za </w:t>
            </w:r>
            <w:r w:rsidR="00710EE7">
              <w:rPr>
                <w:rFonts w:ascii="Arial" w:hAnsi="Arial" w:cs="Arial"/>
                <w:sz w:val="20"/>
                <w:szCs w:val="20"/>
              </w:rPr>
              <w:t>pre</w:t>
            </w:r>
            <w:r w:rsidRPr="00455714">
              <w:rPr>
                <w:rFonts w:ascii="Arial" w:hAnsi="Arial" w:cs="Arial"/>
                <w:sz w:val="20"/>
                <w:szCs w:val="20"/>
              </w:rPr>
              <w:t xml:space="preserve">bivanje v tej državi. </w:t>
            </w:r>
          </w:p>
          <w:p w14:paraId="0159E067" w14:textId="77777777" w:rsidR="00455714" w:rsidRPr="00455714" w:rsidRDefault="00455714" w:rsidP="00455714">
            <w:pPr>
              <w:spacing w:after="0" w:line="260" w:lineRule="exact"/>
              <w:jc w:val="both"/>
              <w:rPr>
                <w:rFonts w:ascii="Arial" w:hAnsi="Arial" w:cs="Arial"/>
                <w:sz w:val="20"/>
                <w:szCs w:val="20"/>
              </w:rPr>
            </w:pPr>
          </w:p>
          <w:p w14:paraId="70028E81" w14:textId="77777777" w:rsid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V skladu z določili Direktive 2008/115/ES zakon predpisuje tudi način spremljanja odstranjevanja tujcev.</w:t>
            </w:r>
          </w:p>
          <w:p w14:paraId="2D21E8D2" w14:textId="77777777" w:rsidR="00442D7C" w:rsidRPr="00A60195" w:rsidRDefault="00442D7C" w:rsidP="00A60195">
            <w:pPr>
              <w:spacing w:after="0" w:line="260" w:lineRule="exact"/>
              <w:jc w:val="both"/>
              <w:rPr>
                <w:rFonts w:ascii="Arial" w:hAnsi="Arial" w:cs="Arial"/>
                <w:sz w:val="20"/>
                <w:szCs w:val="20"/>
              </w:rPr>
            </w:pPr>
          </w:p>
          <w:p w14:paraId="08ED8C58" w14:textId="4BBF336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4C5B85">
              <w:rPr>
                <w:rFonts w:ascii="Arial" w:hAnsi="Arial" w:cs="Arial"/>
                <w:sz w:val="20"/>
                <w:szCs w:val="20"/>
              </w:rPr>
              <w:t>6</w:t>
            </w:r>
            <w:r w:rsidRPr="00A60195">
              <w:rPr>
                <w:rFonts w:ascii="Arial" w:hAnsi="Arial" w:cs="Arial"/>
                <w:sz w:val="20"/>
                <w:szCs w:val="20"/>
              </w:rPr>
              <w:t>. členu</w:t>
            </w:r>
          </w:p>
          <w:p w14:paraId="1C2DCD75" w14:textId="77777777" w:rsidR="00442D7C" w:rsidRPr="00A60195" w:rsidRDefault="00442D7C" w:rsidP="00A60195">
            <w:pPr>
              <w:spacing w:after="0" w:line="260" w:lineRule="exact"/>
              <w:jc w:val="both"/>
              <w:rPr>
                <w:rFonts w:ascii="Arial" w:hAnsi="Arial" w:cs="Arial"/>
                <w:sz w:val="20"/>
                <w:szCs w:val="20"/>
              </w:rPr>
            </w:pPr>
          </w:p>
          <w:p w14:paraId="242FD1E7" w14:textId="68721C5C" w:rsidR="00455714" w:rsidRPr="00455714" w:rsidRDefault="00710EE7" w:rsidP="00455714">
            <w:pPr>
              <w:spacing w:after="0" w:line="260" w:lineRule="exact"/>
              <w:jc w:val="both"/>
              <w:rPr>
                <w:rFonts w:ascii="Arial" w:hAnsi="Arial" w:cs="Arial"/>
                <w:sz w:val="20"/>
                <w:szCs w:val="20"/>
              </w:rPr>
            </w:pPr>
            <w:r>
              <w:rPr>
                <w:rFonts w:ascii="Arial" w:hAnsi="Arial" w:cs="Arial"/>
                <w:sz w:val="20"/>
                <w:szCs w:val="20"/>
              </w:rPr>
              <w:t xml:space="preserve">V skladu </w:t>
            </w:r>
            <w:r w:rsidR="00455714" w:rsidRPr="00455714">
              <w:rPr>
                <w:rFonts w:ascii="Arial" w:hAnsi="Arial" w:cs="Arial"/>
                <w:sz w:val="20"/>
                <w:szCs w:val="20"/>
              </w:rPr>
              <w:t>z Direktivo 2008/115/ES se priznavajo odločbe o vrnitvah držav članic EU. Prav tako se priznavajo izrečene pravnomočne odločitve o izgonu</w:t>
            </w:r>
            <w:r>
              <w:rPr>
                <w:rFonts w:ascii="Arial" w:hAnsi="Arial" w:cs="Arial"/>
                <w:sz w:val="20"/>
                <w:szCs w:val="20"/>
              </w:rPr>
              <w:t xml:space="preserve">, ki jih </w:t>
            </w:r>
            <w:r w:rsidR="00455714" w:rsidRPr="00455714">
              <w:rPr>
                <w:rFonts w:ascii="Arial" w:hAnsi="Arial" w:cs="Arial"/>
                <w:sz w:val="20"/>
                <w:szCs w:val="20"/>
              </w:rPr>
              <w:t>izda</w:t>
            </w:r>
            <w:r>
              <w:rPr>
                <w:rFonts w:ascii="Arial" w:hAnsi="Arial" w:cs="Arial"/>
                <w:sz w:val="20"/>
                <w:szCs w:val="20"/>
              </w:rPr>
              <w:t>jo</w:t>
            </w:r>
            <w:r w:rsidR="00455714" w:rsidRPr="00455714">
              <w:rPr>
                <w:rFonts w:ascii="Arial" w:hAnsi="Arial" w:cs="Arial"/>
                <w:sz w:val="20"/>
                <w:szCs w:val="20"/>
              </w:rPr>
              <w:t xml:space="preserve">  drug</w:t>
            </w:r>
            <w:r>
              <w:rPr>
                <w:rFonts w:ascii="Arial" w:hAnsi="Arial" w:cs="Arial"/>
                <w:sz w:val="20"/>
                <w:szCs w:val="20"/>
              </w:rPr>
              <w:t>e</w:t>
            </w:r>
            <w:r w:rsidR="00455714" w:rsidRPr="00455714">
              <w:rPr>
                <w:rFonts w:ascii="Arial" w:hAnsi="Arial" w:cs="Arial"/>
                <w:sz w:val="20"/>
                <w:szCs w:val="20"/>
              </w:rPr>
              <w:t xml:space="preserve"> držav</w:t>
            </w:r>
            <w:r>
              <w:rPr>
                <w:rFonts w:ascii="Arial" w:hAnsi="Arial" w:cs="Arial"/>
                <w:sz w:val="20"/>
                <w:szCs w:val="20"/>
              </w:rPr>
              <w:t>e</w:t>
            </w:r>
            <w:r w:rsidR="00455714" w:rsidRPr="00455714">
              <w:rPr>
                <w:rFonts w:ascii="Arial" w:hAnsi="Arial" w:cs="Arial"/>
                <w:sz w:val="20"/>
                <w:szCs w:val="20"/>
              </w:rPr>
              <w:t xml:space="preserve"> članic</w:t>
            </w:r>
            <w:r>
              <w:rPr>
                <w:rFonts w:ascii="Arial" w:hAnsi="Arial" w:cs="Arial"/>
                <w:sz w:val="20"/>
                <w:szCs w:val="20"/>
              </w:rPr>
              <w:t>e</w:t>
            </w:r>
            <w:r w:rsidR="00455714" w:rsidRPr="00455714">
              <w:rPr>
                <w:rFonts w:ascii="Arial" w:hAnsi="Arial" w:cs="Arial"/>
                <w:sz w:val="20"/>
                <w:szCs w:val="20"/>
              </w:rPr>
              <w:t xml:space="preserve"> v skladu z Direktivo 2001/40/ES. S predlogom je ustrezneje urejena odstranitev državljana tretje države, kateremu je druga država članica </w:t>
            </w:r>
            <w:r>
              <w:rPr>
                <w:rFonts w:ascii="Arial" w:hAnsi="Arial" w:cs="Arial"/>
                <w:sz w:val="20"/>
                <w:szCs w:val="20"/>
              </w:rPr>
              <w:t>EU</w:t>
            </w:r>
            <w:r w:rsidR="00662153">
              <w:rPr>
                <w:rFonts w:ascii="Arial" w:hAnsi="Arial" w:cs="Arial"/>
                <w:sz w:val="20"/>
                <w:szCs w:val="20"/>
              </w:rPr>
              <w:t xml:space="preserve"> </w:t>
            </w:r>
            <w:r w:rsidR="00455714" w:rsidRPr="00455714">
              <w:rPr>
                <w:rFonts w:ascii="Arial" w:hAnsi="Arial" w:cs="Arial"/>
                <w:sz w:val="20"/>
                <w:szCs w:val="20"/>
              </w:rPr>
              <w:t>izrekla ukrep izgona, nahaja pa se na območju Republike Slovenije. Če državljan tretje države v Republiki Sloveniji prebiva na podlagi dovoljenja za prebivanje, mu zaradi odstranitve preneha dovoljenje za prebivanje, kar je izrecno opredeljeno v določbi, ki ureja prenehanje dovoljenja za prebivanje.</w:t>
            </w:r>
          </w:p>
          <w:p w14:paraId="599460EF" w14:textId="77777777" w:rsidR="00455714" w:rsidRPr="00455714" w:rsidRDefault="00455714" w:rsidP="00455714">
            <w:pPr>
              <w:spacing w:after="0" w:line="260" w:lineRule="exact"/>
              <w:jc w:val="both"/>
              <w:rPr>
                <w:rFonts w:ascii="Arial" w:hAnsi="Arial" w:cs="Arial"/>
                <w:sz w:val="20"/>
                <w:szCs w:val="20"/>
              </w:rPr>
            </w:pPr>
          </w:p>
          <w:p w14:paraId="2C579EBF" w14:textId="46A0E2B0" w:rsidR="00455714" w:rsidRDefault="00455714" w:rsidP="00455714">
            <w:pPr>
              <w:spacing w:after="0" w:line="260" w:lineRule="exact"/>
              <w:jc w:val="both"/>
              <w:rPr>
                <w:rFonts w:ascii="Arial" w:hAnsi="Arial" w:cs="Arial"/>
                <w:sz w:val="20"/>
                <w:szCs w:val="20"/>
              </w:rPr>
            </w:pPr>
            <w:r w:rsidRPr="00455714">
              <w:rPr>
                <w:rFonts w:ascii="Arial" w:hAnsi="Arial" w:cs="Arial"/>
                <w:sz w:val="20"/>
                <w:szCs w:val="20"/>
              </w:rPr>
              <w:t>Policija bo lahko v skladu z zakonom odstranila tudi tujca, ki mu je bila s strani druge države članice izdana odločba o vrnitvi. Bo pa policija pred odstranitvijo tujca od države, ki je izdala odločbo, lahko zahteva posredovanje dokumentacije, ki se nanaša na odločitev za izdajo odločbe o vrnitvi. Tujca se ne odstrani, če ima dovoljenje za prebivanje ali drugo dovoljenje, ki mu daje pravico do prebivanja, ki ga je izdala Republika Slovenija. V tem primeru se policija posvetuje z organom, ki je takšno dovoljenje izdal, in tujca odstrani le v primeru, če mu pristojni organ razveljavi dovoljenje.</w:t>
            </w:r>
          </w:p>
          <w:p w14:paraId="2525471E" w14:textId="222600D3" w:rsidR="00B4294D" w:rsidRDefault="00B4294D" w:rsidP="00455714">
            <w:pPr>
              <w:spacing w:after="0" w:line="260" w:lineRule="exact"/>
              <w:jc w:val="both"/>
              <w:rPr>
                <w:rFonts w:ascii="Arial" w:hAnsi="Arial" w:cs="Arial"/>
                <w:sz w:val="20"/>
                <w:szCs w:val="20"/>
              </w:rPr>
            </w:pPr>
          </w:p>
          <w:p w14:paraId="007CC90D" w14:textId="14E6E41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4</w:t>
            </w:r>
            <w:r w:rsidR="009D2558">
              <w:rPr>
                <w:rFonts w:ascii="Arial" w:hAnsi="Arial" w:cs="Arial"/>
                <w:sz w:val="20"/>
                <w:szCs w:val="20"/>
              </w:rPr>
              <w:t>7</w:t>
            </w:r>
            <w:r w:rsidRPr="00A60195">
              <w:rPr>
                <w:rFonts w:ascii="Arial" w:hAnsi="Arial" w:cs="Arial"/>
                <w:sz w:val="20"/>
                <w:szCs w:val="20"/>
              </w:rPr>
              <w:t>. členu</w:t>
            </w:r>
          </w:p>
          <w:p w14:paraId="45FB2028" w14:textId="4E0D68DC" w:rsidR="00182B9F" w:rsidRDefault="00182B9F" w:rsidP="009A6394">
            <w:pPr>
              <w:spacing w:after="0" w:line="260" w:lineRule="exact"/>
              <w:jc w:val="both"/>
              <w:rPr>
                <w:rFonts w:ascii="Arial" w:hAnsi="Arial" w:cs="Arial"/>
                <w:sz w:val="20"/>
                <w:szCs w:val="20"/>
              </w:rPr>
            </w:pPr>
          </w:p>
          <w:p w14:paraId="5CB4A244" w14:textId="2BE10F91"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S predlogom spremembe drugega odstavka se ukinja možnost uvedbe postopka na prošnjo tujca. Ureja se tudi situacija, ko si tujec ne more sam pridobiti ustrezne potne listine in ko tujcu ni možno izdati niti evropske potne listine. Do te situacije pride, ko bi center za tujce sicer lahko izdal evropsko potno listino, a tujca s takšnim potnim listom izvorna država tujca v nobenem primeru ni pripravljena sprejeti. V zvezi z zdravstvenim stanjem predlagatelj sledi ureditvi v nekaterih drugih državah članicah EU. Odstranitev tudi ni možna, ko ni mogoče zagotoviti prevoza tujca iz države po kopenski, zračni ali vodni poti.</w:t>
            </w:r>
          </w:p>
          <w:p w14:paraId="741EFF58" w14:textId="77777777" w:rsidR="00D074AD" w:rsidRPr="00182B9F" w:rsidRDefault="00D074AD" w:rsidP="00182B9F">
            <w:pPr>
              <w:spacing w:after="0" w:line="260" w:lineRule="exact"/>
              <w:jc w:val="both"/>
              <w:rPr>
                <w:rFonts w:ascii="Arial" w:hAnsi="Arial" w:cs="Arial"/>
                <w:sz w:val="20"/>
                <w:szCs w:val="20"/>
              </w:rPr>
            </w:pPr>
          </w:p>
          <w:p w14:paraId="18C1F135" w14:textId="1D49D620"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Pr>
                <w:rFonts w:ascii="Arial" w:hAnsi="Arial" w:cs="Arial"/>
                <w:sz w:val="20"/>
                <w:szCs w:val="20"/>
              </w:rPr>
              <w:t xml:space="preserve"> za notranje zadeve</w:t>
            </w:r>
            <w:r w:rsidRPr="00182B9F">
              <w:rPr>
                <w:rFonts w:ascii="Arial" w:hAnsi="Arial" w:cs="Arial"/>
                <w:sz w:val="20"/>
                <w:szCs w:val="20"/>
              </w:rPr>
              <w:t>. Subjektivne r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14:paraId="7E18530A" w14:textId="77777777" w:rsidR="00182B9F" w:rsidRPr="00182B9F" w:rsidRDefault="00182B9F" w:rsidP="00182B9F">
            <w:pPr>
              <w:spacing w:after="0" w:line="260" w:lineRule="exact"/>
              <w:jc w:val="both"/>
              <w:rPr>
                <w:rFonts w:ascii="Arial" w:hAnsi="Arial" w:cs="Arial"/>
                <w:sz w:val="20"/>
                <w:szCs w:val="20"/>
              </w:rPr>
            </w:pPr>
          </w:p>
          <w:p w14:paraId="634F444F" w14:textId="6436D2B8" w:rsidR="00182B9F" w:rsidRDefault="00182B9F" w:rsidP="00182B9F">
            <w:pPr>
              <w:spacing w:after="0" w:line="260" w:lineRule="exact"/>
              <w:jc w:val="both"/>
              <w:rPr>
                <w:rFonts w:ascii="Arial" w:hAnsi="Arial" w:cs="Arial"/>
                <w:sz w:val="20"/>
                <w:szCs w:val="20"/>
              </w:rPr>
            </w:pPr>
            <w:r w:rsidRPr="00182B9F">
              <w:rPr>
                <w:rFonts w:ascii="Arial" w:hAnsi="Arial" w:cs="Arial"/>
                <w:sz w:val="20"/>
                <w:szCs w:val="20"/>
              </w:rPr>
              <w:t>Z sedmim odstavkom se zoper odločitev o dovolitvi zadrževanja ukinja pritožba in se uvaja enako pravno varstvo kot je določeno pri postopkih v zvezi  z omejitvami gibanja in izdajo odločb o vrnitvi in sicer se določa možnost vložitve tožbe na upravno sodišče. Za vložitev tožbe se določa krajši rok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zadrževanja (drugi odstavek 74. čelna ZTuj-2), po kateri zoper odločbo, s katero Policija ugotovi neobstoj razlogov za dovolitev zadrževanja, pritožba ni dovoljena, temveč je dovoljen upravni spor.</w:t>
            </w:r>
          </w:p>
          <w:p w14:paraId="737CA0F4" w14:textId="1095A99F" w:rsidR="00182B9F" w:rsidRDefault="00182B9F" w:rsidP="009A6394">
            <w:pPr>
              <w:spacing w:after="0" w:line="260" w:lineRule="exact"/>
              <w:jc w:val="both"/>
              <w:rPr>
                <w:rFonts w:ascii="Arial" w:hAnsi="Arial" w:cs="Arial"/>
                <w:sz w:val="20"/>
                <w:szCs w:val="20"/>
              </w:rPr>
            </w:pPr>
          </w:p>
          <w:p w14:paraId="2A98FDBA" w14:textId="37C962C3"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C42DDD">
              <w:rPr>
                <w:rFonts w:ascii="Arial" w:hAnsi="Arial" w:cs="Arial"/>
                <w:sz w:val="20"/>
                <w:szCs w:val="20"/>
              </w:rPr>
              <w:t>4</w:t>
            </w:r>
            <w:r w:rsidR="009D2558">
              <w:rPr>
                <w:rFonts w:ascii="Arial" w:hAnsi="Arial" w:cs="Arial"/>
                <w:sz w:val="20"/>
                <w:szCs w:val="20"/>
              </w:rPr>
              <w:t>8</w:t>
            </w:r>
            <w:r w:rsidRPr="00A60195">
              <w:rPr>
                <w:rFonts w:ascii="Arial" w:hAnsi="Arial" w:cs="Arial"/>
                <w:sz w:val="20"/>
                <w:szCs w:val="20"/>
              </w:rPr>
              <w:t>. členu</w:t>
            </w:r>
          </w:p>
          <w:p w14:paraId="4A4A7FB8" w14:textId="77777777" w:rsidR="00442D7C" w:rsidRPr="00A60195" w:rsidRDefault="00442D7C" w:rsidP="00A60195">
            <w:pPr>
              <w:spacing w:after="0" w:line="260" w:lineRule="exact"/>
              <w:jc w:val="both"/>
              <w:rPr>
                <w:rFonts w:ascii="Arial" w:hAnsi="Arial" w:cs="Arial"/>
                <w:sz w:val="20"/>
                <w:szCs w:val="20"/>
              </w:rPr>
            </w:pPr>
          </w:p>
          <w:p w14:paraId="271283B2"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redlog spremembe je redakcijske narave, saj je glede ugotavljanja identitete tujca določba že upoštevana v drugem odstavku 90. člena zakona. S spremembo petega in šestega odstavka, pa se ureja le pravilen sklic na določbe prejšnjih odstavkov.</w:t>
            </w:r>
          </w:p>
          <w:p w14:paraId="6A0A61C5" w14:textId="163EDFDB" w:rsidR="0007656E" w:rsidRDefault="0007656E" w:rsidP="00A60195">
            <w:pPr>
              <w:spacing w:after="0" w:line="260" w:lineRule="exact"/>
              <w:jc w:val="both"/>
              <w:rPr>
                <w:rFonts w:ascii="Arial" w:hAnsi="Arial" w:cs="Arial"/>
                <w:sz w:val="20"/>
                <w:szCs w:val="20"/>
              </w:rPr>
            </w:pPr>
          </w:p>
          <w:p w14:paraId="0F246A88" w14:textId="7E54F1D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9D2558">
              <w:rPr>
                <w:rFonts w:ascii="Arial" w:hAnsi="Arial" w:cs="Arial"/>
                <w:sz w:val="20"/>
                <w:szCs w:val="20"/>
              </w:rPr>
              <w:t>49</w:t>
            </w:r>
            <w:r w:rsidRPr="00A60195">
              <w:rPr>
                <w:rFonts w:ascii="Arial" w:hAnsi="Arial" w:cs="Arial"/>
                <w:sz w:val="20"/>
                <w:szCs w:val="20"/>
              </w:rPr>
              <w:t>. členu</w:t>
            </w:r>
          </w:p>
          <w:p w14:paraId="0317ACFD" w14:textId="77777777" w:rsidR="00387894" w:rsidRDefault="00387894" w:rsidP="00A60195">
            <w:pPr>
              <w:spacing w:after="0" w:line="260" w:lineRule="exact"/>
              <w:jc w:val="both"/>
              <w:rPr>
                <w:rFonts w:ascii="Arial" w:hAnsi="Arial" w:cs="Arial"/>
                <w:sz w:val="20"/>
                <w:szCs w:val="20"/>
              </w:rPr>
            </w:pPr>
          </w:p>
          <w:p w14:paraId="3E54279F"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Z namenom priprave ali izvedbe postopka odstranitve, predaje ali izročitve, policija odredi omejitev gibanja in nastanitev v centru za tujce ali nastanitev izven centra tujcu, ki ga je potrebno odstraniti v skladu z določbami tega zakona in tujca, ki ga je, v skladu z mednarodno zakonodajo, pogodbami ali bilateralnimi sporazumi, potrebno vrniti, predati ali izročiti pristojnim organom. S predlagano spremembo se tujca v času omejitve seznani s pravili bivanja v centru ter o njegovih pravicah in obveznostih. Informacije, ki se nanašajo na pravila bivanja v centru ter o tujčevih pravicah in obveznostih so nadalje tujcu ves čas na razpolago v centru. Čas, ki se ne šteje v čas nastanitve v centru, se širi na čas, v katerem tujec biva v katerikoli javni ali zasebni ustanovi, zavodu ali organizaciji.</w:t>
            </w:r>
          </w:p>
          <w:p w14:paraId="3D80E411" w14:textId="77777777" w:rsidR="007A7B50" w:rsidRDefault="007A7B50" w:rsidP="007A7B50">
            <w:pPr>
              <w:spacing w:after="0" w:line="260" w:lineRule="exact"/>
              <w:jc w:val="both"/>
              <w:rPr>
                <w:rFonts w:ascii="Arial" w:hAnsi="Arial" w:cs="Arial"/>
                <w:sz w:val="20"/>
                <w:szCs w:val="20"/>
              </w:rPr>
            </w:pPr>
          </w:p>
          <w:p w14:paraId="14BA40D6" w14:textId="77777777" w:rsidR="007A7B50" w:rsidRPr="007A7B50" w:rsidRDefault="007A7B50" w:rsidP="007A7B50">
            <w:pPr>
              <w:spacing w:after="0" w:line="260" w:lineRule="exact"/>
              <w:jc w:val="both"/>
              <w:rPr>
                <w:rFonts w:ascii="Arial" w:hAnsi="Arial" w:cs="Arial"/>
                <w:sz w:val="20"/>
                <w:szCs w:val="20"/>
              </w:rPr>
            </w:pPr>
            <w:r>
              <w:rPr>
                <w:rFonts w:ascii="Arial" w:hAnsi="Arial" w:cs="Arial"/>
                <w:sz w:val="20"/>
                <w:szCs w:val="20"/>
              </w:rPr>
              <w:t xml:space="preserve">S predlogom </w:t>
            </w:r>
            <w:r w:rsidRPr="007A7B50">
              <w:rPr>
                <w:rFonts w:ascii="Arial" w:hAnsi="Arial" w:cs="Arial"/>
                <w:sz w:val="20"/>
                <w:szCs w:val="20"/>
              </w:rPr>
              <w:t>se določajo tudi alternative omejitvi gibanja, in sicer bo lahko policist v primeru ko bo ocenil, da se lahko enak učinek doseže z milejšimi ukrepi, namesto omejitve gibanja in nastanitve v centru za tujce uporabil milejši ukrep. Milejše ukrepe bo izbiral neposredno iz drugega odstavka 81. člena zakona.</w:t>
            </w:r>
          </w:p>
          <w:p w14:paraId="4856115B" w14:textId="77777777" w:rsidR="007A7B50" w:rsidRDefault="007A7B50" w:rsidP="00387894">
            <w:pPr>
              <w:spacing w:after="0" w:line="260" w:lineRule="exact"/>
              <w:jc w:val="both"/>
              <w:rPr>
                <w:rFonts w:ascii="Arial" w:hAnsi="Arial" w:cs="Arial"/>
                <w:sz w:val="20"/>
                <w:szCs w:val="20"/>
              </w:rPr>
            </w:pPr>
          </w:p>
          <w:p w14:paraId="28E4B211"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 xml:space="preserve">V </w:t>
            </w:r>
            <w:r w:rsidR="009F6050">
              <w:rPr>
                <w:rFonts w:ascii="Arial" w:hAnsi="Arial" w:cs="Arial"/>
                <w:sz w:val="20"/>
                <w:szCs w:val="20"/>
              </w:rPr>
              <w:t xml:space="preserve">novem osmem </w:t>
            </w:r>
            <w:r w:rsidR="00BF11C1">
              <w:rPr>
                <w:rFonts w:ascii="Arial" w:hAnsi="Arial" w:cs="Arial"/>
                <w:sz w:val="20"/>
                <w:szCs w:val="20"/>
              </w:rPr>
              <w:t xml:space="preserve"> </w:t>
            </w:r>
            <w:r w:rsidRPr="00387894">
              <w:rPr>
                <w:rFonts w:ascii="Arial" w:hAnsi="Arial" w:cs="Arial"/>
                <w:sz w:val="20"/>
                <w:szCs w:val="20"/>
              </w:rPr>
              <w:t xml:space="preserve">odstavku je dodano besedilo »seznani s pravili«. Predlagatelj je mnenja, da je tujca dovolj seznaniti s pravili bivanja, ni pa ga treba redno obveščati, saj se pravila bivanja ne spreminjajo. </w:t>
            </w:r>
          </w:p>
          <w:p w14:paraId="68900021" w14:textId="77777777" w:rsidR="00387894" w:rsidRPr="00387894" w:rsidRDefault="00387894" w:rsidP="00387894">
            <w:pPr>
              <w:spacing w:after="0" w:line="260" w:lineRule="exact"/>
              <w:jc w:val="both"/>
              <w:rPr>
                <w:rFonts w:ascii="Arial" w:hAnsi="Arial" w:cs="Arial"/>
                <w:sz w:val="20"/>
                <w:szCs w:val="20"/>
              </w:rPr>
            </w:pPr>
          </w:p>
          <w:p w14:paraId="7761D68A" w14:textId="77777777" w:rsid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 xml:space="preserve">Z novim </w:t>
            </w:r>
            <w:r w:rsidR="009F6050">
              <w:rPr>
                <w:rFonts w:ascii="Arial" w:hAnsi="Arial" w:cs="Arial"/>
                <w:sz w:val="20"/>
                <w:szCs w:val="20"/>
              </w:rPr>
              <w:t>enajstim</w:t>
            </w:r>
            <w:r w:rsidR="000C5382">
              <w:rPr>
                <w:rFonts w:ascii="Arial" w:hAnsi="Arial" w:cs="Arial"/>
                <w:sz w:val="20"/>
                <w:szCs w:val="20"/>
              </w:rPr>
              <w:t xml:space="preserve"> </w:t>
            </w:r>
            <w:r w:rsidRPr="00387894">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14:paraId="7F706331" w14:textId="77777777" w:rsidR="00442D7C" w:rsidRDefault="00442D7C" w:rsidP="00A60195">
            <w:pPr>
              <w:spacing w:after="0" w:line="260" w:lineRule="exact"/>
              <w:jc w:val="both"/>
              <w:rPr>
                <w:rFonts w:ascii="Arial" w:hAnsi="Arial" w:cs="Arial"/>
                <w:sz w:val="20"/>
                <w:szCs w:val="20"/>
              </w:rPr>
            </w:pPr>
          </w:p>
          <w:p w14:paraId="159A40C5" w14:textId="5C7E8C15" w:rsidR="004A6CEA" w:rsidRDefault="00885FA0"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5</w:t>
            </w:r>
            <w:r w:rsidR="009D2558">
              <w:rPr>
                <w:rFonts w:ascii="Arial" w:hAnsi="Arial" w:cs="Arial"/>
                <w:sz w:val="20"/>
                <w:szCs w:val="20"/>
              </w:rPr>
              <w:t>0</w:t>
            </w:r>
            <w:r w:rsidR="004A6CEA">
              <w:rPr>
                <w:rFonts w:ascii="Arial" w:hAnsi="Arial" w:cs="Arial"/>
                <w:sz w:val="20"/>
                <w:szCs w:val="20"/>
              </w:rPr>
              <w:t>. členu</w:t>
            </w:r>
          </w:p>
          <w:p w14:paraId="59B383AE" w14:textId="77777777" w:rsidR="004A6CEA" w:rsidRDefault="004A6CEA" w:rsidP="00A60195">
            <w:pPr>
              <w:spacing w:after="0" w:line="260" w:lineRule="exact"/>
              <w:jc w:val="both"/>
              <w:rPr>
                <w:rFonts w:ascii="Arial" w:hAnsi="Arial" w:cs="Arial"/>
                <w:sz w:val="20"/>
                <w:szCs w:val="20"/>
              </w:rPr>
            </w:pPr>
          </w:p>
          <w:p w14:paraId="56CF9A4D" w14:textId="77777777" w:rsidR="00E17B82" w:rsidRDefault="00E17B82" w:rsidP="00A60195">
            <w:pPr>
              <w:spacing w:after="0" w:line="260" w:lineRule="exact"/>
              <w:jc w:val="both"/>
              <w:rPr>
                <w:rFonts w:ascii="Arial" w:hAnsi="Arial" w:cs="Arial"/>
                <w:sz w:val="20"/>
                <w:szCs w:val="20"/>
              </w:rPr>
            </w:pPr>
            <w:r>
              <w:rPr>
                <w:rFonts w:ascii="Arial" w:hAnsi="Arial" w:cs="Arial"/>
                <w:sz w:val="20"/>
                <w:szCs w:val="20"/>
              </w:rPr>
              <w:t>Policija se občasno srečuje</w:t>
            </w:r>
            <w:r w:rsidRPr="00E17B82">
              <w:rPr>
                <w:rFonts w:ascii="Arial" w:hAnsi="Arial" w:cs="Arial"/>
                <w:sz w:val="20"/>
                <w:szCs w:val="20"/>
              </w:rPr>
              <w:t xml:space="preserve"> s situacijami, katere v zakonu niso opredeljene kot lažje oziroma težje kršitve. Zoper nastanjene osebe, ki so storile posamezna dejanja, policija ni imele zakonske podlage za ukrepanje, kljub temu, da so bila moteča za delovanje centra. Zaradi omenjenega</w:t>
            </w:r>
            <w:r>
              <w:rPr>
                <w:rFonts w:ascii="Arial" w:hAnsi="Arial" w:cs="Arial"/>
                <w:sz w:val="20"/>
                <w:szCs w:val="20"/>
              </w:rPr>
              <w:t xml:space="preserve"> se opredelijo nove oblike lažjih oziroma težjih kršitev</w:t>
            </w:r>
            <w:r w:rsidRPr="00E17B82">
              <w:rPr>
                <w:rFonts w:ascii="Arial" w:hAnsi="Arial" w:cs="Arial"/>
                <w:sz w:val="20"/>
                <w:szCs w:val="20"/>
              </w:rPr>
              <w:t xml:space="preserve"> pravil bivanja.</w:t>
            </w:r>
          </w:p>
          <w:p w14:paraId="69A4AD9B" w14:textId="77777777" w:rsidR="00442D7C" w:rsidRPr="00A60195" w:rsidRDefault="00442D7C" w:rsidP="00A60195">
            <w:pPr>
              <w:spacing w:after="0" w:line="260" w:lineRule="exact"/>
              <w:jc w:val="both"/>
              <w:rPr>
                <w:rFonts w:ascii="Arial" w:hAnsi="Arial" w:cs="Arial"/>
                <w:sz w:val="20"/>
                <w:szCs w:val="20"/>
              </w:rPr>
            </w:pPr>
          </w:p>
          <w:p w14:paraId="6DA50439" w14:textId="520FEA4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5</w:t>
            </w:r>
            <w:r w:rsidR="009D2558">
              <w:rPr>
                <w:rFonts w:ascii="Arial" w:hAnsi="Arial" w:cs="Arial"/>
                <w:sz w:val="20"/>
                <w:szCs w:val="20"/>
              </w:rPr>
              <w:t>1</w:t>
            </w:r>
            <w:r w:rsidRPr="00A60195">
              <w:rPr>
                <w:rFonts w:ascii="Arial" w:hAnsi="Arial" w:cs="Arial"/>
                <w:sz w:val="20"/>
                <w:szCs w:val="20"/>
              </w:rPr>
              <w:t xml:space="preserve">. členu </w:t>
            </w:r>
          </w:p>
          <w:p w14:paraId="6E9FF4A4" w14:textId="77777777" w:rsidR="00442D7C" w:rsidRPr="00A60195" w:rsidRDefault="00442D7C" w:rsidP="00A60195">
            <w:pPr>
              <w:spacing w:after="0" w:line="260" w:lineRule="exact"/>
              <w:jc w:val="both"/>
              <w:rPr>
                <w:rFonts w:ascii="Arial" w:hAnsi="Arial" w:cs="Arial"/>
                <w:sz w:val="20"/>
                <w:szCs w:val="20"/>
              </w:rPr>
            </w:pPr>
          </w:p>
          <w:p w14:paraId="09793430" w14:textId="77777777" w:rsidR="00A60195" w:rsidRDefault="004C139C" w:rsidP="00A60195">
            <w:pPr>
              <w:spacing w:after="0" w:line="260" w:lineRule="exact"/>
              <w:jc w:val="both"/>
              <w:rPr>
                <w:rFonts w:ascii="Arial" w:hAnsi="Arial" w:cs="Arial"/>
                <w:sz w:val="20"/>
                <w:szCs w:val="20"/>
              </w:rPr>
            </w:pPr>
            <w:r>
              <w:rPr>
                <w:rFonts w:ascii="Arial" w:hAnsi="Arial" w:cs="Arial"/>
                <w:sz w:val="20"/>
                <w:szCs w:val="20"/>
              </w:rPr>
              <w:t xml:space="preserve">Sprememba 76.c člena je potrebna zaradi  težav, </w:t>
            </w:r>
            <w:r w:rsidR="00A60195" w:rsidRPr="00A60195">
              <w:rPr>
                <w:rFonts w:ascii="Arial" w:hAnsi="Arial" w:cs="Arial"/>
                <w:sz w:val="20"/>
                <w:szCs w:val="20"/>
              </w:rPr>
              <w:t>s katerimi so se srečevali policisti v Centru za tujce,  ko določena dejanja oziroma ravnanja tujcev v ZTuj-2 niso bila opredeljena kot lažje oz. težje kršitve pravil bivanja. Na podlagi predhodne ureditve zoper nastanjene osebe, ki so storile posamezna dejanja, policisti niso imele zakonske podlage za ukrepanje, dejanja pa so bila moteča za delovanje centra.</w:t>
            </w:r>
          </w:p>
          <w:p w14:paraId="09D3CB9D" w14:textId="77777777" w:rsidR="00442D7C" w:rsidRPr="00A60195" w:rsidRDefault="00442D7C" w:rsidP="00A60195">
            <w:pPr>
              <w:spacing w:after="0" w:line="260" w:lineRule="exact"/>
              <w:jc w:val="both"/>
              <w:rPr>
                <w:rFonts w:ascii="Arial" w:hAnsi="Arial" w:cs="Arial"/>
                <w:sz w:val="20"/>
                <w:szCs w:val="20"/>
              </w:rPr>
            </w:pPr>
          </w:p>
          <w:p w14:paraId="1D370607" w14:textId="7777777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V drugem odstavku se doda tri dodatne ukrepe ob kršitvah pravil bivanja v centru</w:t>
            </w:r>
            <w:r w:rsidR="00073083" w:rsidRPr="00073083">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ciljem lažjega upravljanja sobivanja nastanjenih tujcev v Centru. Pri tem dodani ukrep sledijo nadgradnjo pogojev bivanja v centru (možnost ločevanja skupnih prostorov, TV v sobah in podobno). Taki ukrepi namreč predhodno niso bili možni oziroma potrebni</w:t>
            </w:r>
            <w:r w:rsidRPr="00387894">
              <w:rPr>
                <w:rFonts w:ascii="Arial" w:hAnsi="Arial" w:cs="Arial"/>
                <w:sz w:val="20"/>
                <w:szCs w:val="20"/>
              </w:rPr>
              <w:t xml:space="preserve">. Pomembno je, da so predlagani ukrepi časovno omejeni ter, da se bo z razširjenim naborom možnih ukrepov lažje zagotavljalo načelo sorazmernosti in učinkovitosti pri izbiri ustreznega ukrepa. </w:t>
            </w:r>
          </w:p>
          <w:p w14:paraId="62EEF2AA" w14:textId="77777777" w:rsidR="00387894" w:rsidRPr="00387894" w:rsidRDefault="00387894" w:rsidP="00387894">
            <w:pPr>
              <w:spacing w:after="0" w:line="260" w:lineRule="exact"/>
              <w:jc w:val="both"/>
              <w:rPr>
                <w:rFonts w:ascii="Arial" w:hAnsi="Arial" w:cs="Arial"/>
                <w:sz w:val="20"/>
                <w:szCs w:val="20"/>
              </w:rPr>
            </w:pPr>
          </w:p>
          <w:p w14:paraId="03E03F79" w14:textId="53F25057" w:rsidR="00387894" w:rsidRPr="00387894" w:rsidRDefault="00387894" w:rsidP="00387894">
            <w:pPr>
              <w:spacing w:after="0" w:line="260" w:lineRule="exact"/>
              <w:jc w:val="both"/>
              <w:rPr>
                <w:rFonts w:ascii="Arial" w:hAnsi="Arial" w:cs="Arial"/>
                <w:sz w:val="20"/>
                <w:szCs w:val="20"/>
              </w:rPr>
            </w:pPr>
            <w:r w:rsidRPr="00387894">
              <w:rPr>
                <w:rFonts w:ascii="Arial" w:hAnsi="Arial" w:cs="Arial"/>
                <w:sz w:val="20"/>
                <w:szCs w:val="20"/>
              </w:rPr>
              <w:t>Do</w:t>
            </w:r>
            <w:r w:rsidR="004C139C">
              <w:rPr>
                <w:rFonts w:ascii="Arial" w:hAnsi="Arial" w:cs="Arial"/>
                <w:sz w:val="20"/>
                <w:szCs w:val="20"/>
              </w:rPr>
              <w:t xml:space="preserve">dani so še </w:t>
            </w:r>
            <w:r w:rsidR="00B6495F">
              <w:rPr>
                <w:rFonts w:ascii="Arial" w:hAnsi="Arial" w:cs="Arial"/>
                <w:sz w:val="20"/>
                <w:szCs w:val="20"/>
              </w:rPr>
              <w:t xml:space="preserve">tretji, </w:t>
            </w:r>
            <w:r w:rsidR="004C139C">
              <w:rPr>
                <w:rFonts w:ascii="Arial" w:hAnsi="Arial" w:cs="Arial"/>
                <w:sz w:val="20"/>
                <w:szCs w:val="20"/>
              </w:rPr>
              <w:t xml:space="preserve">četrti, peti in  šesti </w:t>
            </w:r>
            <w:r w:rsidRPr="00387894">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14:paraId="4CEFC505" w14:textId="77777777" w:rsidR="00387894" w:rsidRPr="00387894" w:rsidRDefault="00387894" w:rsidP="00387894">
            <w:pPr>
              <w:spacing w:after="0" w:line="260" w:lineRule="exact"/>
              <w:jc w:val="both"/>
              <w:rPr>
                <w:rFonts w:ascii="Arial" w:hAnsi="Arial" w:cs="Arial"/>
                <w:sz w:val="20"/>
                <w:szCs w:val="20"/>
              </w:rPr>
            </w:pPr>
          </w:p>
          <w:p w14:paraId="25663645" w14:textId="7128411F" w:rsidR="004C139C" w:rsidRDefault="004C139C" w:rsidP="004C139C">
            <w:pPr>
              <w:spacing w:after="0" w:line="260" w:lineRule="exact"/>
              <w:jc w:val="both"/>
              <w:rPr>
                <w:rFonts w:ascii="Arial" w:hAnsi="Arial" w:cs="Arial"/>
                <w:sz w:val="20"/>
                <w:szCs w:val="20"/>
              </w:rPr>
            </w:pPr>
            <w:r w:rsidRPr="004C139C">
              <w:rPr>
                <w:rFonts w:ascii="Arial" w:hAnsi="Arial" w:cs="Arial"/>
                <w:sz w:val="20"/>
                <w:szCs w:val="20"/>
              </w:rPr>
              <w:t xml:space="preserve">S predlogom </w:t>
            </w:r>
            <w:r w:rsidR="00B6495F">
              <w:rPr>
                <w:rFonts w:ascii="Arial" w:hAnsi="Arial" w:cs="Arial"/>
                <w:sz w:val="20"/>
                <w:szCs w:val="20"/>
              </w:rPr>
              <w:t xml:space="preserve">šestega </w:t>
            </w:r>
            <w:r w:rsidRPr="004C139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Pr>
                <w:rFonts w:ascii="Arial" w:hAnsi="Arial" w:cs="Arial"/>
                <w:sz w:val="20"/>
                <w:szCs w:val="20"/>
              </w:rPr>
              <w:t xml:space="preserve">rok osmih dni </w:t>
            </w:r>
            <w:r w:rsidRPr="004C139C">
              <w:rPr>
                <w:rFonts w:ascii="Arial" w:hAnsi="Arial" w:cs="Arial"/>
                <w:sz w:val="20"/>
                <w:szCs w:val="20"/>
              </w:rPr>
              <w:t>od vročitve odločbe, pri čemer je glede na naravo zadeve določen rok petnajst</w:t>
            </w:r>
            <w:r w:rsidR="00B6495F">
              <w:rPr>
                <w:rFonts w:ascii="Arial" w:hAnsi="Arial" w:cs="Arial"/>
                <w:sz w:val="20"/>
                <w:szCs w:val="20"/>
              </w:rPr>
              <w:t>ih</w:t>
            </w:r>
            <w:r w:rsidRPr="004C139C">
              <w:rPr>
                <w:rFonts w:ascii="Arial" w:hAnsi="Arial" w:cs="Arial"/>
                <w:sz w:val="20"/>
                <w:szCs w:val="20"/>
              </w:rPr>
              <w:t xml:space="preserve"> dni za odločitev upravnega sodišča. </w:t>
            </w:r>
            <w:r w:rsidR="00B6495F">
              <w:rPr>
                <w:rFonts w:ascii="Arial" w:hAnsi="Arial" w:cs="Arial"/>
                <w:sz w:val="20"/>
                <w:szCs w:val="20"/>
              </w:rPr>
              <w:t>Čimprejšnje</w:t>
            </w:r>
            <w:r w:rsidRPr="004C139C">
              <w:rPr>
                <w:rFonts w:ascii="Arial" w:hAnsi="Arial" w:cs="Arial"/>
                <w:sz w:val="20"/>
                <w:szCs w:val="20"/>
              </w:rPr>
              <w:t xml:space="preserve"> sodno varstvo je po mnenju predlagatelja tako v interesu tujca, da se čimprej preizkusi pravilnost in zakonitost odločitve. </w:t>
            </w:r>
          </w:p>
          <w:p w14:paraId="0B941B5C" w14:textId="4BEA521E" w:rsidR="00B6495F" w:rsidRDefault="00B6495F" w:rsidP="004C139C">
            <w:pPr>
              <w:spacing w:after="0" w:line="260" w:lineRule="exact"/>
              <w:jc w:val="both"/>
              <w:rPr>
                <w:rFonts w:ascii="Arial" w:hAnsi="Arial" w:cs="Arial"/>
                <w:sz w:val="20"/>
                <w:szCs w:val="20"/>
              </w:rPr>
            </w:pPr>
          </w:p>
          <w:p w14:paraId="775D1D7D" w14:textId="129F90D0" w:rsidR="00B6495F" w:rsidRPr="004C139C" w:rsidRDefault="00B6495F" w:rsidP="004C139C">
            <w:pPr>
              <w:spacing w:after="0" w:line="260" w:lineRule="exact"/>
              <w:jc w:val="both"/>
              <w:rPr>
                <w:rFonts w:ascii="Arial" w:hAnsi="Arial" w:cs="Arial"/>
                <w:sz w:val="20"/>
                <w:szCs w:val="20"/>
              </w:rPr>
            </w:pPr>
            <w:r>
              <w:rPr>
                <w:rFonts w:ascii="Arial" w:hAnsi="Arial" w:cs="Arial"/>
                <w:sz w:val="20"/>
                <w:szCs w:val="20"/>
              </w:rPr>
              <w:t>S predlogom osmega odstavka se zagotavlja pravna podlaga za izrek ukrepa strožjega policijskega nadzora tudi za tujce, ki so v centru nastanjeni na podlagi določb drugega zakona (npr. Zakona o mednarodni zaščiti).</w:t>
            </w:r>
          </w:p>
          <w:p w14:paraId="5D3CCCA8" w14:textId="77777777" w:rsidR="004C139C" w:rsidRDefault="004C139C" w:rsidP="00A60195">
            <w:pPr>
              <w:spacing w:after="0" w:line="260" w:lineRule="exact"/>
              <w:jc w:val="both"/>
              <w:rPr>
                <w:rFonts w:ascii="Arial" w:hAnsi="Arial" w:cs="Arial"/>
                <w:sz w:val="20"/>
                <w:szCs w:val="20"/>
              </w:rPr>
            </w:pPr>
          </w:p>
          <w:p w14:paraId="00842FD6" w14:textId="4511B10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2</w:t>
            </w:r>
            <w:r w:rsidR="00EC7E01">
              <w:rPr>
                <w:rFonts w:ascii="Arial" w:hAnsi="Arial" w:cs="Arial"/>
                <w:sz w:val="20"/>
                <w:szCs w:val="20"/>
              </w:rPr>
              <w:t>.</w:t>
            </w:r>
            <w:r w:rsidRPr="00A60195">
              <w:rPr>
                <w:rFonts w:ascii="Arial" w:hAnsi="Arial" w:cs="Arial"/>
                <w:sz w:val="20"/>
                <w:szCs w:val="20"/>
              </w:rPr>
              <w:t xml:space="preserve"> členu</w:t>
            </w:r>
          </w:p>
          <w:p w14:paraId="6A2BE04F" w14:textId="77777777" w:rsidR="00442D7C" w:rsidRPr="00A60195" w:rsidRDefault="00442D7C" w:rsidP="00A60195">
            <w:pPr>
              <w:spacing w:after="0" w:line="260" w:lineRule="exact"/>
              <w:jc w:val="both"/>
              <w:rPr>
                <w:rFonts w:ascii="Arial" w:hAnsi="Arial" w:cs="Arial"/>
                <w:sz w:val="20"/>
                <w:szCs w:val="20"/>
              </w:rPr>
            </w:pPr>
          </w:p>
          <w:p w14:paraId="32C1D855" w14:textId="0C5ECFC3" w:rsidR="00D561A8" w:rsidRDefault="00D561A8" w:rsidP="00A60195">
            <w:pPr>
              <w:spacing w:after="0" w:line="260" w:lineRule="exact"/>
              <w:jc w:val="both"/>
              <w:rPr>
                <w:rFonts w:ascii="Arial" w:hAnsi="Arial" w:cs="Arial"/>
                <w:sz w:val="20"/>
                <w:szCs w:val="20"/>
              </w:rPr>
            </w:pPr>
            <w:r>
              <w:rPr>
                <w:rFonts w:ascii="Arial" w:hAnsi="Arial" w:cs="Arial"/>
                <w:sz w:val="20"/>
                <w:szCs w:val="20"/>
              </w:rPr>
              <w:t>S predlogom novega 77. člena se določajo pogoji, pod katerimi se lahko tujcu, ki je nastanjen v centru, izreče ukrep strožjega policijskega nadzora.</w:t>
            </w:r>
          </w:p>
          <w:p w14:paraId="5AC4E428" w14:textId="77777777" w:rsidR="00D561A8" w:rsidRDefault="00D561A8" w:rsidP="00A60195">
            <w:pPr>
              <w:spacing w:after="0" w:line="260" w:lineRule="exact"/>
              <w:jc w:val="both"/>
              <w:rPr>
                <w:rFonts w:ascii="Arial" w:hAnsi="Arial" w:cs="Arial"/>
                <w:sz w:val="20"/>
                <w:szCs w:val="20"/>
              </w:rPr>
            </w:pPr>
          </w:p>
          <w:p w14:paraId="474425CA" w14:textId="64AB77A2" w:rsidR="00D561A8" w:rsidRDefault="00D561A8" w:rsidP="00D561A8">
            <w:pPr>
              <w:spacing w:after="0" w:line="260" w:lineRule="exact"/>
              <w:jc w:val="both"/>
              <w:rPr>
                <w:rFonts w:ascii="Arial" w:hAnsi="Arial" w:cs="Arial"/>
                <w:sz w:val="20"/>
                <w:szCs w:val="20"/>
              </w:rPr>
            </w:pPr>
            <w:r>
              <w:rPr>
                <w:rFonts w:ascii="Arial" w:hAnsi="Arial" w:cs="Arial"/>
                <w:sz w:val="20"/>
                <w:szCs w:val="20"/>
              </w:rPr>
              <w:t xml:space="preserve">Prvi </w:t>
            </w:r>
            <w:r w:rsidR="00A60195" w:rsidRPr="00A60195">
              <w:rPr>
                <w:rFonts w:ascii="Arial" w:hAnsi="Arial" w:cs="Arial"/>
                <w:sz w:val="20"/>
                <w:szCs w:val="20"/>
              </w:rPr>
              <w:t>odstavek</w:t>
            </w:r>
            <w:r w:rsidR="004C139C">
              <w:rPr>
                <w:rFonts w:ascii="Arial" w:hAnsi="Arial" w:cs="Arial"/>
                <w:sz w:val="20"/>
                <w:szCs w:val="20"/>
              </w:rPr>
              <w:t xml:space="preserve"> 77. člena</w:t>
            </w:r>
            <w:r w:rsidR="00A60195" w:rsidRPr="00A60195">
              <w:rPr>
                <w:rFonts w:ascii="Arial" w:hAnsi="Arial" w:cs="Arial"/>
                <w:sz w:val="20"/>
                <w:szCs w:val="20"/>
              </w:rPr>
              <w:t xml:space="preserve"> se dopoln</w:t>
            </w:r>
            <w:r w:rsidR="0040790E">
              <w:rPr>
                <w:rFonts w:ascii="Arial" w:hAnsi="Arial" w:cs="Arial"/>
                <w:sz w:val="20"/>
                <w:szCs w:val="20"/>
              </w:rPr>
              <w:t>j</w:t>
            </w:r>
            <w:r>
              <w:rPr>
                <w:rFonts w:ascii="Arial" w:hAnsi="Arial" w:cs="Arial"/>
                <w:sz w:val="20"/>
                <w:szCs w:val="20"/>
              </w:rPr>
              <w:t>uje</w:t>
            </w:r>
            <w:r w:rsidR="00A60195" w:rsidRPr="00A60195">
              <w:rPr>
                <w:rFonts w:ascii="Arial" w:hAnsi="Arial" w:cs="Arial"/>
                <w:sz w:val="20"/>
                <w:szCs w:val="20"/>
              </w:rPr>
              <w:t xml:space="preserve"> z </w:t>
            </w:r>
            <w:r>
              <w:rPr>
                <w:rFonts w:ascii="Arial" w:hAnsi="Arial" w:cs="Arial"/>
                <w:sz w:val="20"/>
                <w:szCs w:val="20"/>
              </w:rPr>
              <w:t>navedbo</w:t>
            </w:r>
            <w:r w:rsidR="00A60195" w:rsidRPr="00A60195">
              <w:rPr>
                <w:rFonts w:ascii="Arial" w:hAnsi="Arial" w:cs="Arial"/>
                <w:sz w:val="20"/>
                <w:szCs w:val="20"/>
              </w:rPr>
              <w:t xml:space="preserve"> vseh možnih okoliščin in postopkov iz Z</w:t>
            </w:r>
            <w:r>
              <w:rPr>
                <w:rFonts w:ascii="Arial" w:hAnsi="Arial" w:cs="Arial"/>
                <w:sz w:val="20"/>
                <w:szCs w:val="20"/>
              </w:rPr>
              <w:t xml:space="preserve">akona o tujcih </w:t>
            </w:r>
            <w:r w:rsidR="00A60195" w:rsidRPr="00A60195">
              <w:rPr>
                <w:rFonts w:ascii="Arial" w:hAnsi="Arial" w:cs="Arial"/>
                <w:sz w:val="20"/>
                <w:szCs w:val="20"/>
              </w:rPr>
              <w:t xml:space="preserve"> in </w:t>
            </w:r>
            <w:r>
              <w:rPr>
                <w:rFonts w:ascii="Arial" w:hAnsi="Arial" w:cs="Arial"/>
                <w:sz w:val="20"/>
                <w:szCs w:val="20"/>
              </w:rPr>
              <w:t>Zakona o mednarodni zaščiti (</w:t>
            </w:r>
            <w:r w:rsidR="00A60195" w:rsidRPr="00A60195">
              <w:rPr>
                <w:rFonts w:ascii="Arial" w:hAnsi="Arial" w:cs="Arial"/>
                <w:sz w:val="20"/>
                <w:szCs w:val="20"/>
              </w:rPr>
              <w:t>ZMZ-1</w:t>
            </w:r>
            <w:r>
              <w:rPr>
                <w:rFonts w:ascii="Arial" w:hAnsi="Arial" w:cs="Arial"/>
                <w:sz w:val="20"/>
                <w:szCs w:val="20"/>
              </w:rPr>
              <w:t>)</w:t>
            </w:r>
            <w:r w:rsidR="00A60195" w:rsidRPr="00A60195">
              <w:rPr>
                <w:rFonts w:ascii="Arial" w:hAnsi="Arial" w:cs="Arial"/>
                <w:sz w:val="20"/>
                <w:szCs w:val="20"/>
              </w:rPr>
              <w:t xml:space="preserve">, kjer se kot ukrep za čas, ki je nujno potreben, odredi bivanje pod strožjim policijskim nadzorom. </w:t>
            </w:r>
            <w:r>
              <w:rPr>
                <w:rFonts w:ascii="Arial" w:hAnsi="Arial" w:cs="Arial"/>
                <w:sz w:val="20"/>
                <w:szCs w:val="20"/>
              </w:rPr>
              <w:t>S predlogom četrtega</w:t>
            </w:r>
            <w:r w:rsidRPr="00D561A8">
              <w:rPr>
                <w:rFonts w:ascii="Arial" w:hAnsi="Arial" w:cs="Arial"/>
                <w:sz w:val="20"/>
                <w:szCs w:val="20"/>
              </w:rPr>
              <w:t xml:space="preserve"> odstavka se zagotavlja pravna podlaga za izrek ukrepa strožjega policijskega nadzora tudi za tujce, ki so v centru nastanjeni na podlagi določb drugega zakona (npr. Zakona o mednarodni zaščiti).</w:t>
            </w:r>
          </w:p>
          <w:p w14:paraId="005F6081" w14:textId="351A74D7" w:rsidR="00442D7C" w:rsidRPr="00A60195" w:rsidRDefault="00442D7C" w:rsidP="00A60195">
            <w:pPr>
              <w:spacing w:after="0" w:line="260" w:lineRule="exact"/>
              <w:jc w:val="both"/>
              <w:rPr>
                <w:rFonts w:ascii="Arial" w:hAnsi="Arial" w:cs="Arial"/>
                <w:sz w:val="20"/>
                <w:szCs w:val="20"/>
              </w:rPr>
            </w:pPr>
          </w:p>
          <w:p w14:paraId="6605D6CE" w14:textId="2F45E74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3</w:t>
            </w:r>
            <w:r w:rsidRPr="00A60195">
              <w:rPr>
                <w:rFonts w:ascii="Arial" w:hAnsi="Arial" w:cs="Arial"/>
                <w:sz w:val="20"/>
                <w:szCs w:val="20"/>
              </w:rPr>
              <w:t>. členu</w:t>
            </w:r>
          </w:p>
          <w:p w14:paraId="090E818B" w14:textId="77777777" w:rsidR="00EC7E01" w:rsidRDefault="00EC7E01" w:rsidP="00A60195">
            <w:pPr>
              <w:spacing w:after="0" w:line="260" w:lineRule="exact"/>
              <w:jc w:val="both"/>
              <w:rPr>
                <w:rFonts w:ascii="Arial" w:hAnsi="Arial" w:cs="Arial"/>
                <w:sz w:val="20"/>
                <w:szCs w:val="20"/>
              </w:rPr>
            </w:pPr>
          </w:p>
          <w:p w14:paraId="0C8C7828" w14:textId="77777777" w:rsidR="00E17B82" w:rsidRPr="00E17B82" w:rsidRDefault="00E17B82" w:rsidP="00E17B82">
            <w:pPr>
              <w:spacing w:after="0" w:line="260" w:lineRule="exact"/>
              <w:jc w:val="both"/>
              <w:rPr>
                <w:rFonts w:ascii="Arial" w:hAnsi="Arial" w:cs="Arial"/>
                <w:sz w:val="20"/>
                <w:szCs w:val="20"/>
              </w:rPr>
            </w:pPr>
            <w:r>
              <w:rPr>
                <w:rFonts w:ascii="Arial" w:hAnsi="Arial" w:cs="Arial"/>
                <w:sz w:val="20"/>
                <w:szCs w:val="20"/>
              </w:rPr>
              <w:t>Gre za redakcijski popravek.</w:t>
            </w:r>
          </w:p>
          <w:p w14:paraId="7558F05E" w14:textId="53012C81" w:rsidR="00482CF8" w:rsidRDefault="00482CF8" w:rsidP="00A60195">
            <w:pPr>
              <w:spacing w:after="0" w:line="260" w:lineRule="exact"/>
              <w:jc w:val="both"/>
              <w:rPr>
                <w:rFonts w:ascii="Arial" w:hAnsi="Arial" w:cs="Arial"/>
                <w:sz w:val="20"/>
                <w:szCs w:val="20"/>
              </w:rPr>
            </w:pPr>
          </w:p>
          <w:p w14:paraId="700A4B71" w14:textId="1DB55D78" w:rsidR="00482CF8" w:rsidRDefault="00885FA0" w:rsidP="00A60195">
            <w:pPr>
              <w:spacing w:after="0" w:line="260" w:lineRule="exact"/>
              <w:jc w:val="both"/>
              <w:rPr>
                <w:rFonts w:ascii="Arial" w:hAnsi="Arial" w:cs="Arial"/>
                <w:sz w:val="20"/>
                <w:szCs w:val="20"/>
              </w:rPr>
            </w:pPr>
            <w:r>
              <w:rPr>
                <w:rFonts w:ascii="Arial" w:hAnsi="Arial" w:cs="Arial"/>
                <w:sz w:val="20"/>
                <w:szCs w:val="20"/>
              </w:rPr>
              <w:t>K 5</w:t>
            </w:r>
            <w:r w:rsidR="009D2558">
              <w:rPr>
                <w:rFonts w:ascii="Arial" w:hAnsi="Arial" w:cs="Arial"/>
                <w:sz w:val="20"/>
                <w:szCs w:val="20"/>
              </w:rPr>
              <w:t>4</w:t>
            </w:r>
            <w:r w:rsidR="00482CF8">
              <w:rPr>
                <w:rFonts w:ascii="Arial" w:hAnsi="Arial" w:cs="Arial"/>
                <w:sz w:val="20"/>
                <w:szCs w:val="20"/>
              </w:rPr>
              <w:t>. členu</w:t>
            </w:r>
          </w:p>
          <w:p w14:paraId="55FD33A6" w14:textId="77777777" w:rsidR="00482CF8" w:rsidRDefault="00482CF8" w:rsidP="00A60195">
            <w:pPr>
              <w:spacing w:after="0" w:line="260" w:lineRule="exact"/>
              <w:jc w:val="both"/>
              <w:rPr>
                <w:rFonts w:ascii="Arial" w:hAnsi="Arial" w:cs="Arial"/>
                <w:sz w:val="20"/>
                <w:szCs w:val="20"/>
              </w:rPr>
            </w:pPr>
          </w:p>
          <w:p w14:paraId="6DB33C0C" w14:textId="77777777" w:rsidR="00482CF8" w:rsidRPr="00A60195" w:rsidRDefault="00482CF8" w:rsidP="00A60195">
            <w:pPr>
              <w:spacing w:after="0" w:line="260" w:lineRule="exact"/>
              <w:jc w:val="both"/>
              <w:rPr>
                <w:rFonts w:ascii="Arial" w:hAnsi="Arial" w:cs="Arial"/>
                <w:sz w:val="20"/>
                <w:szCs w:val="20"/>
              </w:rPr>
            </w:pPr>
            <w:r>
              <w:rPr>
                <w:rFonts w:ascii="Arial" w:hAnsi="Arial" w:cs="Arial"/>
                <w:sz w:val="20"/>
                <w:szCs w:val="20"/>
              </w:rPr>
              <w:t>Gre za redakcijski popravek.</w:t>
            </w:r>
          </w:p>
          <w:p w14:paraId="101382E9" w14:textId="77777777" w:rsidR="00A60195" w:rsidRPr="00A60195" w:rsidRDefault="00A60195" w:rsidP="00A60195">
            <w:pPr>
              <w:spacing w:after="0" w:line="260" w:lineRule="exact"/>
              <w:jc w:val="both"/>
              <w:rPr>
                <w:rFonts w:ascii="Arial" w:hAnsi="Arial" w:cs="Arial"/>
                <w:sz w:val="20"/>
                <w:szCs w:val="20"/>
              </w:rPr>
            </w:pPr>
          </w:p>
          <w:p w14:paraId="5791E382" w14:textId="22F8714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85FA0">
              <w:rPr>
                <w:rFonts w:ascii="Arial" w:hAnsi="Arial" w:cs="Arial"/>
                <w:sz w:val="20"/>
                <w:szCs w:val="20"/>
              </w:rPr>
              <w:t>5</w:t>
            </w:r>
            <w:r w:rsidR="009D2558">
              <w:rPr>
                <w:rFonts w:ascii="Arial" w:hAnsi="Arial" w:cs="Arial"/>
                <w:sz w:val="20"/>
                <w:szCs w:val="20"/>
              </w:rPr>
              <w:t>5</w:t>
            </w:r>
            <w:r w:rsidRPr="00A60195">
              <w:rPr>
                <w:rFonts w:ascii="Arial" w:hAnsi="Arial" w:cs="Arial"/>
                <w:sz w:val="20"/>
                <w:szCs w:val="20"/>
              </w:rPr>
              <w:t>. členu</w:t>
            </w:r>
          </w:p>
          <w:p w14:paraId="12D1DB47" w14:textId="77777777" w:rsidR="00EC7E01" w:rsidRPr="00A60195" w:rsidRDefault="00EC7E01" w:rsidP="00A60195">
            <w:pPr>
              <w:spacing w:after="0" w:line="260" w:lineRule="exact"/>
              <w:jc w:val="both"/>
              <w:rPr>
                <w:rFonts w:ascii="Arial" w:hAnsi="Arial" w:cs="Arial"/>
                <w:sz w:val="20"/>
                <w:szCs w:val="20"/>
              </w:rPr>
            </w:pPr>
          </w:p>
          <w:p w14:paraId="17D5FF99" w14:textId="303D4E50" w:rsidR="00442D7C" w:rsidRPr="00A60195" w:rsidRDefault="004C139C" w:rsidP="00A60195">
            <w:pPr>
              <w:spacing w:after="0" w:line="260" w:lineRule="exact"/>
              <w:jc w:val="both"/>
              <w:rPr>
                <w:rFonts w:ascii="Arial" w:hAnsi="Arial" w:cs="Arial"/>
                <w:sz w:val="20"/>
                <w:szCs w:val="20"/>
              </w:rPr>
            </w:pPr>
            <w:r>
              <w:rPr>
                <w:rFonts w:ascii="Arial" w:hAnsi="Arial" w:cs="Arial"/>
                <w:sz w:val="20"/>
                <w:szCs w:val="20"/>
              </w:rPr>
              <w:t>Predlog uvaja novo določbo 81. č</w:t>
            </w:r>
            <w:r w:rsidR="00B15C3E">
              <w:rPr>
                <w:rFonts w:ascii="Arial" w:hAnsi="Arial" w:cs="Arial"/>
                <w:sz w:val="20"/>
                <w:szCs w:val="20"/>
              </w:rPr>
              <w:t>le</w:t>
            </w:r>
            <w:r>
              <w:rPr>
                <w:rFonts w:ascii="Arial" w:hAnsi="Arial" w:cs="Arial"/>
                <w:sz w:val="20"/>
                <w:szCs w:val="20"/>
              </w:rPr>
              <w:t xml:space="preserve">na. </w:t>
            </w:r>
            <w:r w:rsidR="00A60195" w:rsidRPr="00A60195">
              <w:rPr>
                <w:rFonts w:ascii="Arial" w:hAnsi="Arial" w:cs="Arial"/>
                <w:sz w:val="20"/>
                <w:szCs w:val="20"/>
              </w:rPr>
              <w:t>Policija bo lahko kadarkoli po uradni dolžnosti ali na prošnjo tujca obvezno nastanitev tujca v centru nadomesti z milejšim ukrepom, če bo ocenila, da se lahko tudi na tak način 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centra določil tudi najmanj en od naslednjih ukrepov: določitev kraja prebivanja na določenem naslovu, naložitev obveznosti rednega javljanja na policijski postaji, predložitev dokumentov, obveznost zadrževanja na določenem kraju in/ali elektronsko spremljanje.</w:t>
            </w:r>
            <w:r w:rsidR="0070723F">
              <w:rPr>
                <w:rFonts w:ascii="Arial" w:hAnsi="Arial" w:cs="Arial"/>
                <w:sz w:val="20"/>
                <w:szCs w:val="20"/>
              </w:rPr>
              <w:t xml:space="preserve"> Pritožba v postopkih izreka milejšega ukrepa ni dovoljenja, dovoljen je upravni spor, po vzori postopka dovolitve zadrževanja in omejitve gibanja.</w:t>
            </w:r>
          </w:p>
          <w:p w14:paraId="07BB4B08" w14:textId="77777777" w:rsidR="004A00A2" w:rsidRDefault="004A00A2" w:rsidP="00A60195">
            <w:pPr>
              <w:spacing w:after="0" w:line="260" w:lineRule="exact"/>
              <w:jc w:val="both"/>
              <w:rPr>
                <w:rFonts w:ascii="Arial" w:hAnsi="Arial" w:cs="Arial"/>
                <w:sz w:val="20"/>
                <w:szCs w:val="20"/>
              </w:rPr>
            </w:pPr>
          </w:p>
          <w:p w14:paraId="373A1918" w14:textId="1AD6A746"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6</w:t>
            </w:r>
            <w:r w:rsidRPr="00A60195">
              <w:rPr>
                <w:rFonts w:ascii="Arial" w:hAnsi="Arial" w:cs="Arial"/>
                <w:sz w:val="20"/>
                <w:szCs w:val="20"/>
              </w:rPr>
              <w:t>. členu</w:t>
            </w:r>
          </w:p>
          <w:p w14:paraId="4AE1877C" w14:textId="77777777" w:rsidR="00EC7E01" w:rsidRDefault="00EC7E01" w:rsidP="00A60195">
            <w:pPr>
              <w:spacing w:after="0" w:line="260" w:lineRule="exact"/>
              <w:jc w:val="both"/>
              <w:rPr>
                <w:rFonts w:ascii="Arial" w:hAnsi="Arial" w:cs="Arial"/>
                <w:sz w:val="20"/>
                <w:szCs w:val="20"/>
              </w:rPr>
            </w:pPr>
          </w:p>
          <w:p w14:paraId="49176AC0" w14:textId="77777777" w:rsidR="00E02678" w:rsidRDefault="00E02678" w:rsidP="00A60195">
            <w:pPr>
              <w:spacing w:after="0" w:line="260" w:lineRule="exact"/>
              <w:jc w:val="both"/>
              <w:rPr>
                <w:rFonts w:ascii="Arial" w:hAnsi="Arial" w:cs="Arial"/>
                <w:sz w:val="20"/>
                <w:szCs w:val="20"/>
              </w:rPr>
            </w:pPr>
            <w:r>
              <w:rPr>
                <w:rFonts w:ascii="Arial" w:hAnsi="Arial" w:cs="Arial"/>
                <w:sz w:val="20"/>
                <w:szCs w:val="20"/>
              </w:rPr>
              <w:t>Sprememba je redakcijske narave.</w:t>
            </w:r>
          </w:p>
          <w:p w14:paraId="6C9FA97A" w14:textId="6F1526E1" w:rsidR="000F7D41" w:rsidRDefault="000F7D41" w:rsidP="00A60195">
            <w:pPr>
              <w:spacing w:after="0" w:line="260" w:lineRule="exact"/>
              <w:jc w:val="both"/>
              <w:rPr>
                <w:rFonts w:ascii="Arial" w:hAnsi="Arial" w:cs="Arial"/>
                <w:sz w:val="20"/>
                <w:szCs w:val="20"/>
              </w:rPr>
            </w:pPr>
          </w:p>
          <w:p w14:paraId="6A0D4930" w14:textId="09761A9C"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7</w:t>
            </w:r>
            <w:r w:rsidRPr="00A60195">
              <w:rPr>
                <w:rFonts w:ascii="Arial" w:hAnsi="Arial" w:cs="Arial"/>
                <w:sz w:val="20"/>
                <w:szCs w:val="20"/>
              </w:rPr>
              <w:t>. členu</w:t>
            </w:r>
          </w:p>
          <w:p w14:paraId="1ABDAC14" w14:textId="77777777" w:rsidR="00442D7C" w:rsidRPr="00A60195" w:rsidRDefault="00442D7C" w:rsidP="00A60195">
            <w:pPr>
              <w:spacing w:after="0" w:line="260" w:lineRule="exact"/>
              <w:jc w:val="both"/>
              <w:rPr>
                <w:rFonts w:ascii="Arial" w:hAnsi="Arial" w:cs="Arial"/>
                <w:sz w:val="20"/>
                <w:szCs w:val="20"/>
              </w:rPr>
            </w:pPr>
          </w:p>
          <w:p w14:paraId="797F357B"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polnitev tretjega odstavka</w:t>
            </w:r>
            <w:r w:rsidR="00821820">
              <w:rPr>
                <w:rFonts w:ascii="Arial" w:hAnsi="Arial" w:cs="Arial"/>
                <w:sz w:val="20"/>
                <w:szCs w:val="20"/>
              </w:rPr>
              <w:t xml:space="preserve"> 86. člena</w:t>
            </w:r>
            <w:r w:rsidRPr="00A60195">
              <w:rPr>
                <w:rFonts w:ascii="Arial" w:hAnsi="Arial" w:cs="Arial"/>
                <w:sz w:val="20"/>
                <w:szCs w:val="20"/>
              </w:rPr>
              <w:t xml:space="preserve"> je potrebna zaradi Uredbe (EU) 2016/1953, ki ureja izdajo enotne potne listine za vrnitev nezakonito prebivajočih tujcev. Glede na to, da skladno z ZTuj-2 nezakonito prebivajoče tujce vrača policija, se določa pristojnost policije tudi za izdajo evropskega potnega lista za vrnitev nezakonito prebivajočih tujcev.</w:t>
            </w:r>
          </w:p>
          <w:p w14:paraId="2033B50F" w14:textId="77777777" w:rsidR="00A60195" w:rsidRPr="00A60195" w:rsidRDefault="00A60195" w:rsidP="00A60195">
            <w:pPr>
              <w:spacing w:after="0" w:line="260" w:lineRule="exact"/>
              <w:jc w:val="both"/>
              <w:rPr>
                <w:rFonts w:ascii="Arial" w:hAnsi="Arial" w:cs="Arial"/>
                <w:sz w:val="20"/>
                <w:szCs w:val="20"/>
              </w:rPr>
            </w:pPr>
          </w:p>
          <w:p w14:paraId="7AB5C036" w14:textId="48FC7122" w:rsidR="00A60195" w:rsidRPr="00211EEF" w:rsidRDefault="00A60195" w:rsidP="00A60195">
            <w:pPr>
              <w:spacing w:after="0" w:line="260" w:lineRule="exact"/>
              <w:jc w:val="both"/>
              <w:rPr>
                <w:rFonts w:ascii="Arial" w:hAnsi="Arial" w:cs="Arial"/>
                <w:sz w:val="20"/>
                <w:szCs w:val="20"/>
              </w:rPr>
            </w:pPr>
            <w:r w:rsidRPr="00211EEF">
              <w:rPr>
                <w:rFonts w:ascii="Arial" w:hAnsi="Arial" w:cs="Arial"/>
                <w:sz w:val="20"/>
                <w:szCs w:val="20"/>
              </w:rPr>
              <w:t>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držav, ki so v eni od držav članic E</w:t>
            </w:r>
            <w:r w:rsidR="00662153">
              <w:rPr>
                <w:rFonts w:ascii="Arial" w:hAnsi="Arial" w:cs="Arial"/>
                <w:sz w:val="20"/>
                <w:szCs w:val="20"/>
              </w:rPr>
              <w:t>U</w:t>
            </w:r>
            <w:r w:rsidRPr="00211EEF">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a za začasno prebivanje na svojem ozemlju. V kolikor tujec v drugi državi članici pridobi status rezidenta za daljši čas, mora druga država članica prav tako o tem obvestiti prvo državo članico, ki nato prične s postopkom prenehanja statusa oziroma dovoljenja za stalno prebivanje. Države članice se med seboj obveščajo tudi o morebitnih razveljavitvah dovoljenj oziroma zavrnitvah izdaje dovoljenj za začasno prebivanje. </w:t>
            </w:r>
          </w:p>
          <w:p w14:paraId="299BC790" w14:textId="77777777" w:rsidR="00A60195" w:rsidRPr="00A60195" w:rsidRDefault="00A60195" w:rsidP="00A60195">
            <w:pPr>
              <w:spacing w:after="0" w:line="260" w:lineRule="exact"/>
              <w:jc w:val="both"/>
              <w:rPr>
                <w:rFonts w:ascii="Arial" w:hAnsi="Arial" w:cs="Arial"/>
                <w:sz w:val="20"/>
                <w:szCs w:val="20"/>
              </w:rPr>
            </w:pPr>
          </w:p>
          <w:p w14:paraId="5843A12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14:paraId="358B083A" w14:textId="77777777" w:rsidR="00A60195" w:rsidRPr="00A60195" w:rsidRDefault="00A60195" w:rsidP="00A60195">
            <w:pPr>
              <w:spacing w:after="0" w:line="260" w:lineRule="exact"/>
              <w:jc w:val="both"/>
              <w:rPr>
                <w:rFonts w:ascii="Arial" w:hAnsi="Arial" w:cs="Arial"/>
                <w:sz w:val="20"/>
                <w:szCs w:val="20"/>
              </w:rPr>
            </w:pPr>
          </w:p>
          <w:p w14:paraId="31C75A7C"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Posebno težo pa so nacionalne kontakte točke dobile s prenosom Direktive 2014/66/EU Evropskega parlamenta in Sveta z dne 15. maja 2014 o pogojih za vstop in prebivanje državljanov tretjih držav v okviru premestitve znotraj podjetja kakor tudi Direktive 2016/801/EU , kjer se kontaktne točke obveščajo o izdanih dovoljenjih za prebivanje in zavrnitvah premestitev tujcev in njihovih družinskih članov znotraj EU. Iz tega razloga je predlagatelj mnenja, da je treba podlago za vzpostavitev nacionalne kontaktne točke urediti tudi v zakonu.</w:t>
            </w:r>
          </w:p>
          <w:p w14:paraId="47E7107A" w14:textId="77777777" w:rsidR="00A60195" w:rsidRPr="00A60195" w:rsidRDefault="00A60195" w:rsidP="00A60195">
            <w:pPr>
              <w:spacing w:after="0" w:line="260" w:lineRule="exact"/>
              <w:jc w:val="both"/>
              <w:rPr>
                <w:rFonts w:ascii="Arial" w:hAnsi="Arial" w:cs="Arial"/>
                <w:sz w:val="20"/>
                <w:szCs w:val="20"/>
              </w:rPr>
            </w:pPr>
          </w:p>
          <w:p w14:paraId="066FF276" w14:textId="2C87299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to, da se preko nacionalnih kontaktnih točk izmenjavajo tudi informacije o vzpostavljenih sistemih v državah članicah (</w:t>
            </w:r>
            <w:r w:rsidR="00006AE2">
              <w:rPr>
                <w:rFonts w:ascii="Arial" w:hAnsi="Arial" w:cs="Arial"/>
                <w:sz w:val="20"/>
                <w:szCs w:val="20"/>
              </w:rPr>
              <w:t xml:space="preserve">informacije </w:t>
            </w:r>
            <w:r w:rsidRPr="00A60195">
              <w:rPr>
                <w:rFonts w:ascii="Arial" w:hAnsi="Arial" w:cs="Arial"/>
                <w:sz w:val="20"/>
                <w:szCs w:val="20"/>
              </w:rPr>
              <w:t>ali določena država članica dovoljuje vstop študentom in raziskovalcem le preko odobrenih raziskovalnih organizacij in visokošolskih zavodov, nadalje informacije o večstranskih programih za študente in raziskovalce ali sporazumih, sklenjenih v državi članici z drugimi zavodi v državah članicah, itd.), za obdelovanje in posredovanje teh podatkov pa je pristojen drug državni organ, je potrebno z novim sedmim odstavkom 86. člena vzpostaviti tudi pravno podlago za posredovanje teh podatkov med državnimi organi. Skladno z mnenjem E</w:t>
            </w:r>
            <w:r w:rsidR="00006AE2">
              <w:rPr>
                <w:rFonts w:ascii="Arial" w:hAnsi="Arial" w:cs="Arial"/>
                <w:sz w:val="20"/>
                <w:szCs w:val="20"/>
              </w:rPr>
              <w:t xml:space="preserve">vropske </w:t>
            </w:r>
            <w:r w:rsidRPr="00A60195">
              <w:rPr>
                <w:rFonts w:ascii="Arial" w:hAnsi="Arial" w:cs="Arial"/>
                <w:sz w:val="20"/>
                <w:szCs w:val="20"/>
              </w:rPr>
              <w:t>K</w:t>
            </w:r>
            <w:r w:rsidR="00006AE2">
              <w:rPr>
                <w:rFonts w:ascii="Arial" w:hAnsi="Arial" w:cs="Arial"/>
                <w:sz w:val="20"/>
                <w:szCs w:val="20"/>
              </w:rPr>
              <w:t>omisije</w:t>
            </w:r>
            <w:r w:rsidRPr="00A60195">
              <w:rPr>
                <w:rFonts w:ascii="Arial" w:hAnsi="Arial" w:cs="Arial"/>
                <w:sz w:val="20"/>
                <w:szCs w:val="20"/>
              </w:rPr>
              <w:t xml:space="preserve"> je namreč priporočljivo, da ima država članica imenovano zgolj eno kontaktno točko (v pristojnosti Ministrstva za notranje zadeve) in zagotovi prenos informacij, potrebnih za izvajanje direktiv v nacionalni zakonodaji.</w:t>
            </w:r>
          </w:p>
          <w:p w14:paraId="0FB5600D" w14:textId="198173A9" w:rsidR="00A60195" w:rsidRDefault="00A60195" w:rsidP="00A60195">
            <w:pPr>
              <w:spacing w:after="0" w:line="260" w:lineRule="exact"/>
              <w:jc w:val="both"/>
              <w:rPr>
                <w:rFonts w:ascii="Arial" w:hAnsi="Arial" w:cs="Arial"/>
                <w:sz w:val="20"/>
                <w:szCs w:val="20"/>
              </w:rPr>
            </w:pPr>
          </w:p>
          <w:p w14:paraId="3C329BA1" w14:textId="5956D75A" w:rsidR="00FF1216" w:rsidRPr="00FF1216" w:rsidRDefault="00FF1216" w:rsidP="00FF1216">
            <w:pPr>
              <w:spacing w:after="0" w:line="260" w:lineRule="exact"/>
              <w:jc w:val="both"/>
              <w:rPr>
                <w:rFonts w:ascii="Arial" w:hAnsi="Arial" w:cs="Arial"/>
                <w:sz w:val="20"/>
                <w:szCs w:val="20"/>
              </w:rPr>
            </w:pPr>
            <w:r w:rsidRPr="00FF1216">
              <w:rPr>
                <w:rFonts w:ascii="Arial" w:hAnsi="Arial" w:cs="Arial"/>
                <w:sz w:val="20"/>
                <w:szCs w:val="20"/>
              </w:rPr>
              <w:t xml:space="preserve">K </w:t>
            </w:r>
            <w:r w:rsidR="00821820">
              <w:rPr>
                <w:rFonts w:ascii="Arial" w:hAnsi="Arial" w:cs="Arial"/>
                <w:sz w:val="20"/>
                <w:szCs w:val="20"/>
              </w:rPr>
              <w:t>5</w:t>
            </w:r>
            <w:r w:rsidR="009D2558">
              <w:rPr>
                <w:rFonts w:ascii="Arial" w:hAnsi="Arial" w:cs="Arial"/>
                <w:sz w:val="20"/>
                <w:szCs w:val="20"/>
              </w:rPr>
              <w:t>8</w:t>
            </w:r>
            <w:r w:rsidRPr="00FF1216">
              <w:rPr>
                <w:rFonts w:ascii="Arial" w:hAnsi="Arial" w:cs="Arial"/>
                <w:sz w:val="20"/>
                <w:szCs w:val="20"/>
              </w:rPr>
              <w:t>. členu</w:t>
            </w:r>
          </w:p>
          <w:p w14:paraId="7C893F35" w14:textId="77777777" w:rsidR="00FF1216" w:rsidRPr="00FF1216" w:rsidRDefault="00FF1216" w:rsidP="00FF1216">
            <w:pPr>
              <w:spacing w:after="0" w:line="260" w:lineRule="exact"/>
              <w:jc w:val="both"/>
              <w:rPr>
                <w:rFonts w:ascii="Arial" w:hAnsi="Arial" w:cs="Arial"/>
                <w:sz w:val="20"/>
                <w:szCs w:val="20"/>
              </w:rPr>
            </w:pPr>
          </w:p>
          <w:p w14:paraId="384ADEA6" w14:textId="77777777" w:rsidR="00FF1216" w:rsidRPr="00A60195" w:rsidRDefault="00FF1216" w:rsidP="00A60195">
            <w:pPr>
              <w:spacing w:after="0" w:line="260" w:lineRule="exact"/>
              <w:jc w:val="both"/>
              <w:rPr>
                <w:rFonts w:ascii="Arial" w:hAnsi="Arial" w:cs="Arial"/>
                <w:sz w:val="20"/>
                <w:szCs w:val="20"/>
              </w:rPr>
            </w:pPr>
            <w:r w:rsidRPr="00FF1216">
              <w:rPr>
                <w:rFonts w:ascii="Arial" w:hAnsi="Arial" w:cs="Arial"/>
                <w:sz w:val="20"/>
                <w:szCs w:val="20"/>
              </w:rPr>
              <w:t>Dopolnitev tretjega odstavka</w:t>
            </w:r>
            <w:r w:rsidR="00821820">
              <w:rPr>
                <w:rFonts w:ascii="Arial" w:hAnsi="Arial" w:cs="Arial"/>
                <w:sz w:val="20"/>
                <w:szCs w:val="20"/>
              </w:rPr>
              <w:t xml:space="preserve"> 87. člena</w:t>
            </w:r>
            <w:r w:rsidRPr="00FF1216">
              <w:rPr>
                <w:rFonts w:ascii="Arial" w:hAnsi="Arial" w:cs="Arial"/>
                <w:sz w:val="20"/>
                <w:szCs w:val="20"/>
              </w:rPr>
              <w:t>, ki se nanaša na pravna sredstva, je potrebna zaradi uvedbe nov</w:t>
            </w:r>
            <w:r w:rsidR="009233CA">
              <w:rPr>
                <w:rFonts w:ascii="Arial" w:hAnsi="Arial" w:cs="Arial"/>
                <w:sz w:val="20"/>
                <w:szCs w:val="20"/>
              </w:rPr>
              <w:t>e</w:t>
            </w:r>
            <w:r w:rsidRPr="00FF1216">
              <w:rPr>
                <w:rFonts w:ascii="Arial" w:hAnsi="Arial" w:cs="Arial"/>
                <w:sz w:val="20"/>
                <w:szCs w:val="20"/>
              </w:rPr>
              <w:t xml:space="preserve"> vrst</w:t>
            </w:r>
            <w:r w:rsidR="009233CA">
              <w:rPr>
                <w:rFonts w:ascii="Arial" w:hAnsi="Arial" w:cs="Arial"/>
                <w:sz w:val="20"/>
                <w:szCs w:val="20"/>
              </w:rPr>
              <w:t>e</w:t>
            </w:r>
            <w:r w:rsidRPr="00FF1216">
              <w:rPr>
                <w:rFonts w:ascii="Arial" w:hAnsi="Arial" w:cs="Arial"/>
                <w:sz w:val="20"/>
                <w:szCs w:val="20"/>
              </w:rPr>
              <w:t xml:space="preserve"> enotn</w:t>
            </w:r>
            <w:r w:rsidR="009233CA">
              <w:rPr>
                <w:rFonts w:ascii="Arial" w:hAnsi="Arial" w:cs="Arial"/>
                <w:sz w:val="20"/>
                <w:szCs w:val="20"/>
              </w:rPr>
              <w:t>ega</w:t>
            </w:r>
            <w:r w:rsidRPr="00FF1216">
              <w:rPr>
                <w:rFonts w:ascii="Arial" w:hAnsi="Arial" w:cs="Arial"/>
                <w:sz w:val="20"/>
                <w:szCs w:val="20"/>
              </w:rPr>
              <w:t xml:space="preserve"> dovoljenj</w:t>
            </w:r>
            <w:r w:rsidR="009233CA">
              <w:rPr>
                <w:rFonts w:ascii="Arial" w:hAnsi="Arial" w:cs="Arial"/>
                <w:sz w:val="20"/>
                <w:szCs w:val="20"/>
              </w:rPr>
              <w:t>a</w:t>
            </w:r>
            <w:r w:rsidRPr="00FF1216">
              <w:rPr>
                <w:rFonts w:ascii="Arial" w:hAnsi="Arial" w:cs="Arial"/>
                <w:sz w:val="20"/>
                <w:szCs w:val="20"/>
              </w:rPr>
              <w:t xml:space="preserve"> in sicer enotnega dovoljenja zaradi opravljanja pripravništva (44.d člen)</w:t>
            </w:r>
            <w:r w:rsidR="0000501F">
              <w:rPr>
                <w:rFonts w:ascii="Arial" w:hAnsi="Arial" w:cs="Arial"/>
                <w:sz w:val="20"/>
                <w:szCs w:val="20"/>
              </w:rPr>
              <w:t>.</w:t>
            </w:r>
          </w:p>
          <w:p w14:paraId="2CDECF5B" w14:textId="77777777" w:rsidR="00F41371" w:rsidRDefault="00F41371" w:rsidP="00A60195">
            <w:pPr>
              <w:spacing w:after="0" w:line="260" w:lineRule="exact"/>
              <w:jc w:val="both"/>
              <w:rPr>
                <w:rFonts w:ascii="Arial" w:hAnsi="Arial" w:cs="Arial"/>
                <w:sz w:val="20"/>
                <w:szCs w:val="20"/>
              </w:rPr>
            </w:pPr>
          </w:p>
          <w:p w14:paraId="7AC58F9A" w14:textId="197CB193" w:rsidR="00F41371" w:rsidRDefault="00F41371" w:rsidP="00A60195">
            <w:pPr>
              <w:spacing w:after="0" w:line="260" w:lineRule="exact"/>
              <w:jc w:val="both"/>
              <w:rPr>
                <w:rFonts w:ascii="Arial" w:hAnsi="Arial" w:cs="Arial"/>
                <w:sz w:val="20"/>
                <w:szCs w:val="20"/>
              </w:rPr>
            </w:pPr>
            <w:r>
              <w:rPr>
                <w:rFonts w:ascii="Arial" w:hAnsi="Arial" w:cs="Arial"/>
                <w:sz w:val="20"/>
                <w:szCs w:val="20"/>
              </w:rPr>
              <w:t>Z novim petim odstavkom se zaradi spremembe v pravnih sredstvih (73. in 76.c člen) določa, da v primerih zavrnilnih aktov, izdanih s strani Policije (prvostopenjski organ), pritožba ni dovoljena, je pa dovoljen upravni spor (gre za zavrnilne akte izdane v postopku dovolitve zadrževanja</w:t>
            </w:r>
            <w:r w:rsidR="00AC7CC0">
              <w:rPr>
                <w:rFonts w:ascii="Arial" w:hAnsi="Arial" w:cs="Arial"/>
                <w:sz w:val="20"/>
                <w:szCs w:val="20"/>
              </w:rPr>
              <w:t xml:space="preserve"> in prenehanja dovolitve zadrževanja</w:t>
            </w:r>
            <w:r>
              <w:rPr>
                <w:rFonts w:ascii="Arial" w:hAnsi="Arial" w:cs="Arial"/>
                <w:sz w:val="20"/>
                <w:szCs w:val="20"/>
              </w:rPr>
              <w:t xml:space="preserve"> (73. člen, 7. odstavek</w:t>
            </w:r>
            <w:r w:rsidR="00AC7CC0">
              <w:rPr>
                <w:rFonts w:ascii="Arial" w:hAnsi="Arial" w:cs="Arial"/>
                <w:sz w:val="20"/>
                <w:szCs w:val="20"/>
              </w:rPr>
              <w:t>. 74. člen</w:t>
            </w:r>
            <w:r>
              <w:rPr>
                <w:rFonts w:ascii="Arial" w:hAnsi="Arial" w:cs="Arial"/>
                <w:sz w:val="20"/>
                <w:szCs w:val="20"/>
              </w:rPr>
              <w:t xml:space="preserve">) in v primeru ukrepov kršitev pravil bivanja v centru (76.c člen)). </w:t>
            </w:r>
            <w:r w:rsidR="009A14A3">
              <w:rPr>
                <w:rFonts w:ascii="Arial" w:hAnsi="Arial" w:cs="Arial"/>
                <w:sz w:val="20"/>
                <w:szCs w:val="20"/>
              </w:rPr>
              <w:t xml:space="preserve">Glede na to, da je takšna ureditev že v veljavnem </w:t>
            </w:r>
            <w:r w:rsidR="00006AE2">
              <w:rPr>
                <w:rFonts w:ascii="Arial" w:hAnsi="Arial" w:cs="Arial"/>
                <w:sz w:val="20"/>
                <w:szCs w:val="20"/>
              </w:rPr>
              <w:t>ZTuj-2</w:t>
            </w:r>
            <w:r w:rsidR="009A14A3">
              <w:rPr>
                <w:rFonts w:ascii="Arial" w:hAnsi="Arial" w:cs="Arial"/>
                <w:sz w:val="20"/>
                <w:szCs w:val="20"/>
              </w:rPr>
              <w:t>(78. člen – postopki v zvezi z omejitvijo gibanja in  79. člen – postopki v zvezi z podaljšanjem omejitve gibanja</w:t>
            </w:r>
            <w:r w:rsidR="00B5509F">
              <w:rPr>
                <w:rFonts w:ascii="Arial" w:hAnsi="Arial" w:cs="Arial"/>
                <w:sz w:val="20"/>
                <w:szCs w:val="20"/>
              </w:rPr>
              <w:t>, 81. člen- milejši ukrepi</w:t>
            </w:r>
            <w:r w:rsidR="009A14A3">
              <w:rPr>
                <w:rFonts w:ascii="Arial" w:hAnsi="Arial" w:cs="Arial"/>
                <w:sz w:val="20"/>
                <w:szCs w:val="20"/>
              </w:rPr>
              <w:t>), se odpravlja redakcijska pomanjkljivost in se doda tudi sklic na obstoječ</w:t>
            </w:r>
            <w:r w:rsidR="00B5509F">
              <w:rPr>
                <w:rFonts w:ascii="Arial" w:hAnsi="Arial" w:cs="Arial"/>
                <w:sz w:val="20"/>
                <w:szCs w:val="20"/>
              </w:rPr>
              <w:t>e člene (78.,</w:t>
            </w:r>
            <w:r w:rsidR="009A14A3">
              <w:rPr>
                <w:rFonts w:ascii="Arial" w:hAnsi="Arial" w:cs="Arial"/>
                <w:sz w:val="20"/>
                <w:szCs w:val="20"/>
              </w:rPr>
              <w:t xml:space="preserve"> 79. </w:t>
            </w:r>
            <w:r w:rsidR="00B5509F">
              <w:rPr>
                <w:rFonts w:ascii="Arial" w:hAnsi="Arial" w:cs="Arial"/>
                <w:sz w:val="20"/>
                <w:szCs w:val="20"/>
              </w:rPr>
              <w:t xml:space="preserve">in 81. </w:t>
            </w:r>
            <w:r w:rsidR="009A14A3">
              <w:rPr>
                <w:rFonts w:ascii="Arial" w:hAnsi="Arial" w:cs="Arial"/>
                <w:sz w:val="20"/>
                <w:szCs w:val="20"/>
              </w:rPr>
              <w:t>člen).</w:t>
            </w:r>
          </w:p>
          <w:p w14:paraId="0822F3F8" w14:textId="77777777" w:rsidR="00670187" w:rsidRDefault="00670187" w:rsidP="00A60195">
            <w:pPr>
              <w:spacing w:after="0" w:line="260" w:lineRule="exact"/>
              <w:jc w:val="both"/>
              <w:rPr>
                <w:rFonts w:ascii="Arial" w:hAnsi="Arial" w:cs="Arial"/>
                <w:sz w:val="20"/>
                <w:szCs w:val="20"/>
              </w:rPr>
            </w:pPr>
          </w:p>
          <w:p w14:paraId="3FF62FA9" w14:textId="58C19907" w:rsidR="00670187" w:rsidRDefault="00670187"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59</w:t>
            </w:r>
            <w:r>
              <w:rPr>
                <w:rFonts w:ascii="Arial" w:hAnsi="Arial" w:cs="Arial"/>
                <w:sz w:val="20"/>
                <w:szCs w:val="20"/>
              </w:rPr>
              <w:t>. členu</w:t>
            </w:r>
          </w:p>
          <w:p w14:paraId="628F3392" w14:textId="77777777" w:rsidR="00670187" w:rsidRDefault="00670187" w:rsidP="00A60195">
            <w:pPr>
              <w:spacing w:after="0" w:line="260" w:lineRule="exact"/>
              <w:jc w:val="both"/>
              <w:rPr>
                <w:rFonts w:ascii="Arial" w:hAnsi="Arial" w:cs="Arial"/>
                <w:sz w:val="20"/>
                <w:szCs w:val="20"/>
              </w:rPr>
            </w:pPr>
          </w:p>
          <w:p w14:paraId="2ABA4554" w14:textId="38DF5F80" w:rsidR="00670187" w:rsidRDefault="00670187" w:rsidP="00A60195">
            <w:pPr>
              <w:spacing w:after="0" w:line="260" w:lineRule="exact"/>
              <w:jc w:val="both"/>
              <w:rPr>
                <w:rFonts w:ascii="Arial" w:hAnsi="Arial" w:cs="Arial"/>
                <w:sz w:val="20"/>
                <w:szCs w:val="20"/>
              </w:rPr>
            </w:pPr>
            <w:r>
              <w:rPr>
                <w:rFonts w:ascii="Arial" w:hAnsi="Arial" w:cs="Arial"/>
                <w:sz w:val="20"/>
                <w:szCs w:val="20"/>
              </w:rPr>
              <w:t xml:space="preserve">S spremembo </w:t>
            </w:r>
            <w:r w:rsidR="006334EC">
              <w:rPr>
                <w:rFonts w:ascii="Arial" w:hAnsi="Arial" w:cs="Arial"/>
                <w:sz w:val="20"/>
                <w:szCs w:val="20"/>
              </w:rPr>
              <w:t xml:space="preserve">drugega odstavka </w:t>
            </w:r>
            <w:r>
              <w:rPr>
                <w:rFonts w:ascii="Arial" w:hAnsi="Arial" w:cs="Arial"/>
                <w:sz w:val="20"/>
                <w:szCs w:val="20"/>
              </w:rPr>
              <w:t xml:space="preserve">88. člena se na novo urejanja vročanje poziva za dopolnitev prošnje za izdajo prvega dovoljenja </w:t>
            </w:r>
            <w:r w:rsidR="0015789B">
              <w:rPr>
                <w:rFonts w:ascii="Arial" w:hAnsi="Arial" w:cs="Arial"/>
                <w:sz w:val="20"/>
                <w:szCs w:val="20"/>
              </w:rPr>
              <w:t xml:space="preserve">začasno </w:t>
            </w:r>
            <w:r>
              <w:rPr>
                <w:rFonts w:ascii="Arial" w:hAnsi="Arial" w:cs="Arial"/>
                <w:sz w:val="20"/>
                <w:szCs w:val="20"/>
              </w:rPr>
              <w:t xml:space="preserve">za prebivanje, ki ga skladno s predlogom drugega odstavka pošlje tujcu ali </w:t>
            </w:r>
            <w:r w:rsidR="006334EC">
              <w:rPr>
                <w:rFonts w:ascii="Arial" w:hAnsi="Arial" w:cs="Arial"/>
                <w:sz w:val="20"/>
                <w:szCs w:val="20"/>
              </w:rPr>
              <w:t>njegovemu pooblaščencu</w:t>
            </w:r>
            <w:r>
              <w:rPr>
                <w:rFonts w:ascii="Arial" w:hAnsi="Arial" w:cs="Arial"/>
                <w:sz w:val="20"/>
                <w:szCs w:val="20"/>
              </w:rPr>
              <w:t xml:space="preserve"> upravna enota in ne diplomatsko predstavništvo ali konzulat Republike Slovenije v tujini, kot je bilo to določeno do sedaj.</w:t>
            </w:r>
          </w:p>
          <w:p w14:paraId="47026076" w14:textId="77777777" w:rsidR="00670187" w:rsidRDefault="00670187" w:rsidP="00A60195">
            <w:pPr>
              <w:spacing w:after="0" w:line="260" w:lineRule="exact"/>
              <w:jc w:val="both"/>
              <w:rPr>
                <w:rFonts w:ascii="Arial" w:hAnsi="Arial" w:cs="Arial"/>
                <w:sz w:val="20"/>
                <w:szCs w:val="20"/>
              </w:rPr>
            </w:pPr>
          </w:p>
          <w:p w14:paraId="413B6A81" w14:textId="0E6C5975" w:rsidR="00670187" w:rsidRDefault="00670187" w:rsidP="00A60195">
            <w:pPr>
              <w:spacing w:after="0" w:line="260" w:lineRule="exact"/>
              <w:jc w:val="both"/>
              <w:rPr>
                <w:rFonts w:ascii="Arial" w:hAnsi="Arial" w:cs="Arial"/>
                <w:sz w:val="20"/>
                <w:szCs w:val="20"/>
              </w:rPr>
            </w:pPr>
            <w:r>
              <w:rPr>
                <w:rFonts w:ascii="Arial" w:hAnsi="Arial" w:cs="Arial"/>
                <w:sz w:val="20"/>
                <w:szCs w:val="20"/>
              </w:rPr>
              <w:t>S spremembo četrtega odstavka se na novo določa pristojnost za vročanje odločb o zavrnitvi izdaje prvega dovoljenja za začasno prebivanje</w:t>
            </w:r>
            <w:r w:rsidR="0015789B">
              <w:rPr>
                <w:rFonts w:ascii="Arial" w:hAnsi="Arial" w:cs="Arial"/>
                <w:sz w:val="20"/>
                <w:szCs w:val="20"/>
              </w:rPr>
              <w:t xml:space="preserve">, </w:t>
            </w:r>
            <w:r>
              <w:rPr>
                <w:rFonts w:ascii="Arial" w:hAnsi="Arial" w:cs="Arial"/>
                <w:sz w:val="20"/>
                <w:szCs w:val="20"/>
              </w:rPr>
              <w:t>sklepov</w:t>
            </w:r>
            <w:r w:rsidR="0015789B">
              <w:rPr>
                <w:rFonts w:ascii="Arial" w:hAnsi="Arial" w:cs="Arial"/>
                <w:sz w:val="20"/>
                <w:szCs w:val="20"/>
              </w:rPr>
              <w:t xml:space="preserve"> in drugih dokumentov, izdanih v postopku izdaje prvega dovoljenja za začasno prebivanje</w:t>
            </w:r>
            <w:r w:rsidR="006334EC">
              <w:rPr>
                <w:rFonts w:ascii="Arial" w:hAnsi="Arial" w:cs="Arial"/>
                <w:sz w:val="20"/>
                <w:szCs w:val="20"/>
              </w:rPr>
              <w:t>,</w:t>
            </w:r>
            <w:r>
              <w:rPr>
                <w:rFonts w:ascii="Arial" w:hAnsi="Arial" w:cs="Arial"/>
                <w:sz w:val="20"/>
                <w:szCs w:val="20"/>
              </w:rPr>
              <w:t xml:space="preserve"> in sicer se pristojnost iz diplomatskega predstavništva</w:t>
            </w:r>
            <w:r w:rsidRPr="00670187">
              <w:rPr>
                <w:rFonts w:ascii="Arial" w:hAnsi="Arial" w:cs="Arial"/>
                <w:sz w:val="20"/>
                <w:szCs w:val="20"/>
              </w:rPr>
              <w:t xml:space="preserve"> ali konzulat</w:t>
            </w:r>
            <w:r>
              <w:rPr>
                <w:rFonts w:ascii="Arial" w:hAnsi="Arial" w:cs="Arial"/>
                <w:sz w:val="20"/>
                <w:szCs w:val="20"/>
              </w:rPr>
              <w:t xml:space="preserve">a Republike Slovenije v tujini prenaša na upravne enote. Te bodo zadevne odločbe in sklepe vročale </w:t>
            </w:r>
            <w:r w:rsidR="006334EC">
              <w:rPr>
                <w:rFonts w:ascii="Arial" w:hAnsi="Arial" w:cs="Arial"/>
                <w:sz w:val="20"/>
                <w:szCs w:val="20"/>
              </w:rPr>
              <w:t>tujcu ali njegovemu pooblaščencu na način, ki omogoča potrditev prejema.</w:t>
            </w:r>
          </w:p>
          <w:p w14:paraId="1F71B653" w14:textId="77777777" w:rsidR="00F41371" w:rsidRDefault="00F41371" w:rsidP="00A60195">
            <w:pPr>
              <w:spacing w:after="0" w:line="260" w:lineRule="exact"/>
              <w:jc w:val="both"/>
              <w:rPr>
                <w:rFonts w:ascii="Arial" w:hAnsi="Arial" w:cs="Arial"/>
                <w:sz w:val="20"/>
                <w:szCs w:val="20"/>
              </w:rPr>
            </w:pPr>
          </w:p>
          <w:p w14:paraId="686C515C" w14:textId="434AFB65" w:rsidR="00A60195" w:rsidRPr="00A60195" w:rsidRDefault="00FF1216"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6</w:t>
            </w:r>
            <w:r w:rsidR="009D2558">
              <w:rPr>
                <w:rFonts w:ascii="Arial" w:hAnsi="Arial" w:cs="Arial"/>
                <w:sz w:val="20"/>
                <w:szCs w:val="20"/>
              </w:rPr>
              <w:t>0</w:t>
            </w:r>
            <w:r w:rsidR="00A60195" w:rsidRPr="00A60195">
              <w:rPr>
                <w:rFonts w:ascii="Arial" w:hAnsi="Arial" w:cs="Arial"/>
                <w:sz w:val="20"/>
                <w:szCs w:val="20"/>
              </w:rPr>
              <w:t>. členu</w:t>
            </w:r>
          </w:p>
          <w:p w14:paraId="1E7A3401" w14:textId="77777777" w:rsidR="00EC7E01" w:rsidRDefault="00EC7E01" w:rsidP="00A60195">
            <w:pPr>
              <w:spacing w:after="0" w:line="260" w:lineRule="exact"/>
              <w:jc w:val="both"/>
              <w:rPr>
                <w:rFonts w:ascii="Arial" w:hAnsi="Arial" w:cs="Arial"/>
                <w:sz w:val="20"/>
                <w:szCs w:val="20"/>
              </w:rPr>
            </w:pPr>
          </w:p>
          <w:p w14:paraId="5129CE53" w14:textId="3FD93CD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14:paraId="0C00C03B" w14:textId="13DB5806" w:rsidR="003377B2" w:rsidRDefault="003377B2" w:rsidP="00A60195">
            <w:pPr>
              <w:spacing w:after="0" w:line="260" w:lineRule="exact"/>
              <w:jc w:val="both"/>
              <w:rPr>
                <w:rFonts w:ascii="Arial" w:hAnsi="Arial" w:cs="Arial"/>
                <w:sz w:val="20"/>
                <w:szCs w:val="20"/>
              </w:rPr>
            </w:pPr>
          </w:p>
          <w:p w14:paraId="38494EFB" w14:textId="132F4314" w:rsidR="003377B2" w:rsidRPr="003377B2" w:rsidRDefault="003377B2" w:rsidP="003377B2">
            <w:pPr>
              <w:shd w:val="clear" w:color="auto" w:fill="FFFFFF"/>
              <w:spacing w:after="0" w:line="240" w:lineRule="auto"/>
              <w:jc w:val="both"/>
              <w:rPr>
                <w:rFonts w:ascii="Arial" w:eastAsia="Times New Roman" w:hAnsi="Arial" w:cs="Arial"/>
                <w:sz w:val="20"/>
                <w:szCs w:val="20"/>
                <w:lang w:eastAsia="sl-SI"/>
              </w:rPr>
            </w:pPr>
            <w:r w:rsidRPr="003377B2">
              <w:rPr>
                <w:rFonts w:ascii="Arial" w:eastAsia="Times New Roman" w:hAnsi="Arial" w:cs="Arial"/>
                <w:sz w:val="20"/>
                <w:szCs w:val="20"/>
                <w:lang w:eastAsia="sl-SI"/>
              </w:rPr>
              <w:t>K 6</w:t>
            </w:r>
            <w:r w:rsidR="009D2558">
              <w:rPr>
                <w:rFonts w:ascii="Arial" w:eastAsia="Times New Roman" w:hAnsi="Arial" w:cs="Arial"/>
                <w:sz w:val="20"/>
                <w:szCs w:val="20"/>
                <w:lang w:eastAsia="sl-SI"/>
              </w:rPr>
              <w:t>1</w:t>
            </w:r>
            <w:r w:rsidRPr="003377B2">
              <w:rPr>
                <w:rFonts w:ascii="Arial" w:eastAsia="Times New Roman" w:hAnsi="Arial" w:cs="Arial"/>
                <w:sz w:val="20"/>
                <w:szCs w:val="20"/>
                <w:lang w:eastAsia="sl-SI"/>
              </w:rPr>
              <w:t xml:space="preserve">. členu </w:t>
            </w:r>
          </w:p>
          <w:p w14:paraId="367EBA8B" w14:textId="77777777" w:rsidR="003377B2" w:rsidRPr="003377B2" w:rsidRDefault="003377B2" w:rsidP="003377B2">
            <w:pPr>
              <w:shd w:val="clear" w:color="auto" w:fill="FFFFFF"/>
              <w:spacing w:after="0" w:line="240" w:lineRule="auto"/>
              <w:jc w:val="both"/>
              <w:rPr>
                <w:rFonts w:ascii="Arial" w:eastAsia="Times New Roman" w:hAnsi="Arial" w:cs="Arial"/>
                <w:b/>
                <w:sz w:val="20"/>
                <w:szCs w:val="20"/>
                <w:lang w:eastAsia="sl-SI"/>
              </w:rPr>
            </w:pPr>
          </w:p>
          <w:p w14:paraId="5FED789B" w14:textId="7761D5E9" w:rsidR="003377B2" w:rsidRPr="003377B2" w:rsidRDefault="003377B2" w:rsidP="003377B2">
            <w:pPr>
              <w:jc w:val="both"/>
              <w:rPr>
                <w:rFonts w:ascii="Arial" w:hAnsi="Arial" w:cs="Arial"/>
                <w:sz w:val="20"/>
                <w:szCs w:val="20"/>
              </w:rPr>
            </w:pPr>
            <w:r w:rsidRPr="003377B2">
              <w:rPr>
                <w:rFonts w:ascii="Arial" w:hAnsi="Arial" w:cs="Arial"/>
                <w:sz w:val="20"/>
                <w:szCs w:val="20"/>
              </w:rPr>
              <w:t xml:space="preserve">V zvezi </w:t>
            </w:r>
            <w:r w:rsidR="00352230">
              <w:rPr>
                <w:rFonts w:ascii="Arial" w:hAnsi="Arial" w:cs="Arial"/>
                <w:sz w:val="20"/>
                <w:szCs w:val="20"/>
              </w:rPr>
              <w:t xml:space="preserve">z </w:t>
            </w:r>
            <w:r w:rsidRPr="003377B2">
              <w:rPr>
                <w:rFonts w:ascii="Arial" w:hAnsi="Arial" w:cs="Arial"/>
                <w:sz w:val="20"/>
                <w:szCs w:val="20"/>
              </w:rPr>
              <w:t>zagotavljanj</w:t>
            </w:r>
            <w:r w:rsidR="00352230">
              <w:rPr>
                <w:rFonts w:ascii="Arial" w:hAnsi="Arial" w:cs="Arial"/>
                <w:sz w:val="20"/>
                <w:szCs w:val="20"/>
              </w:rPr>
              <w:t>em</w:t>
            </w:r>
            <w:r w:rsidRPr="003377B2">
              <w:rPr>
                <w:rFonts w:ascii="Arial" w:hAnsi="Arial" w:cs="Arial"/>
                <w:sz w:val="20"/>
                <w:szCs w:val="20"/>
              </w:rPr>
              <w:t xml:space="preserve"> navzočnosti ilegalnih migrantov kot prič na zaslišanju pred preiskovalnim sodnikom so trenutno prakse sodišč različne. Nekatera sodišča naj bi izdajala migrantom vabila na zaslišanje, druga pa ustne ali pisne odredbe za privedbo, sklicujoč se (tudi) na določila </w:t>
            </w:r>
            <w:r w:rsidR="00352230">
              <w:rPr>
                <w:rFonts w:ascii="Arial" w:hAnsi="Arial" w:cs="Arial"/>
                <w:sz w:val="20"/>
                <w:szCs w:val="20"/>
              </w:rPr>
              <w:t>tretj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e drugega odstavka 57. člena Zakona o nalogah in pooblastilih policije (ZNPPol).</w:t>
            </w:r>
            <w:r w:rsidRPr="003377B2">
              <w:rPr>
                <w:rFonts w:ascii="Arial" w:hAnsi="Arial" w:cs="Arial"/>
                <w:sz w:val="20"/>
                <w:szCs w:val="20"/>
                <w:vertAlign w:val="superscript"/>
              </w:rPr>
              <w:footnoteReference w:id="1"/>
            </w:r>
            <w:r w:rsidRPr="003377B2">
              <w:rPr>
                <w:rFonts w:ascii="Arial" w:hAnsi="Arial" w:cs="Arial"/>
                <w:sz w:val="20"/>
                <w:szCs w:val="20"/>
              </w:rPr>
              <w:t xml:space="preserve"> Ob tem izpostavljamo, da policistom ni treba presojati ali je organ, ki je privedbo odredil, nalog izdal zakonito in v skladu s svojimi pristojnostmi.</w:t>
            </w:r>
            <w:r w:rsidRPr="003377B2">
              <w:rPr>
                <w:rFonts w:ascii="Arial" w:hAnsi="Arial" w:cs="Arial"/>
                <w:sz w:val="20"/>
                <w:szCs w:val="20"/>
                <w:vertAlign w:val="superscript"/>
              </w:rPr>
              <w:footnoteReference w:id="2"/>
            </w:r>
            <w:r w:rsidRPr="003377B2">
              <w:rPr>
                <w:rFonts w:ascii="Arial" w:hAnsi="Arial" w:cs="Arial"/>
                <w:sz w:val="20"/>
                <w:szCs w:val="20"/>
              </w:rPr>
              <w:t xml:space="preserve"> Kljub temu pa se, upoštevajoč namen določbe </w:t>
            </w:r>
            <w:r w:rsidR="00352230">
              <w:rPr>
                <w:rFonts w:ascii="Arial" w:hAnsi="Arial" w:cs="Arial"/>
                <w:sz w:val="20"/>
                <w:szCs w:val="20"/>
              </w:rPr>
              <w:t>tretj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 xml:space="preserve">e drugega odstavka 57. člena ZNPPol, poraja dvom v ustreznost takšnega ravnanja. Poleg tega je potrebno poudariti, da so ti ilegalni migranti istočasno pridržani na podlagi </w:t>
            </w:r>
            <w:r w:rsidR="00352230">
              <w:rPr>
                <w:rFonts w:ascii="Arial" w:hAnsi="Arial" w:cs="Arial"/>
                <w:sz w:val="20"/>
                <w:szCs w:val="20"/>
              </w:rPr>
              <w:t>četrte</w:t>
            </w:r>
            <w:r w:rsidRPr="003377B2">
              <w:rPr>
                <w:rFonts w:ascii="Arial" w:hAnsi="Arial" w:cs="Arial"/>
                <w:sz w:val="20"/>
                <w:szCs w:val="20"/>
              </w:rPr>
              <w:t xml:space="preserve"> aline</w:t>
            </w:r>
            <w:r w:rsidR="00352230">
              <w:rPr>
                <w:rFonts w:ascii="Arial" w:hAnsi="Arial" w:cs="Arial"/>
                <w:sz w:val="20"/>
                <w:szCs w:val="20"/>
              </w:rPr>
              <w:t>j</w:t>
            </w:r>
            <w:r w:rsidRPr="003377B2">
              <w:rPr>
                <w:rFonts w:ascii="Arial" w:hAnsi="Arial" w:cs="Arial"/>
                <w:sz w:val="20"/>
                <w:szCs w:val="20"/>
              </w:rPr>
              <w:t>e prvega odstavka 64. člena ZNPPol, skladno z določbo prvega odstavka 69. člena ZNPPol pa je treba pridržanje izvajati v policijskih prostorih za pridržanje.</w:t>
            </w:r>
            <w:r w:rsidRPr="003377B2">
              <w:rPr>
                <w:rFonts w:ascii="Arial" w:hAnsi="Arial" w:cs="Arial"/>
                <w:sz w:val="20"/>
                <w:szCs w:val="20"/>
                <w:vertAlign w:val="superscript"/>
              </w:rPr>
              <w:footnoteReference w:id="3"/>
            </w:r>
            <w:r w:rsidRPr="003377B2">
              <w:rPr>
                <w:rFonts w:ascii="Arial" w:hAnsi="Arial" w:cs="Arial"/>
                <w:sz w:val="20"/>
                <w:szCs w:val="20"/>
              </w:rPr>
              <w:t xml:space="preserve"> Zato ZNPPol ne dopušča možnosti, da bi se zaslišanje v teh primerih izvedlo zunaj policijskih prostorov oz. v prostorih sodišč, ki niso namenjeni pridržanju.</w:t>
            </w:r>
            <w:r w:rsidRPr="003377B2" w:rsidDel="00E11FEB">
              <w:rPr>
                <w:rFonts w:ascii="Arial" w:hAnsi="Arial" w:cs="Arial"/>
                <w:sz w:val="20"/>
                <w:szCs w:val="20"/>
              </w:rPr>
              <w:t xml:space="preserve"> </w:t>
            </w:r>
            <w:r w:rsidRPr="003377B2">
              <w:rPr>
                <w:rFonts w:ascii="Arial" w:hAnsi="Arial" w:cs="Arial"/>
                <w:sz w:val="20"/>
                <w:szCs w:val="20"/>
              </w:rPr>
              <w:t xml:space="preserve">Drugi odstavek </w:t>
            </w:r>
            <w:r w:rsidR="00352230">
              <w:rPr>
                <w:rFonts w:ascii="Arial" w:hAnsi="Arial" w:cs="Arial"/>
                <w:sz w:val="20"/>
                <w:szCs w:val="20"/>
              </w:rPr>
              <w:t>predmetne</w:t>
            </w:r>
            <w:r w:rsidRPr="003377B2">
              <w:rPr>
                <w:rFonts w:ascii="Arial" w:hAnsi="Arial" w:cs="Arial"/>
                <w:sz w:val="20"/>
                <w:szCs w:val="20"/>
              </w:rPr>
              <w:t xml:space="preserve"> zakonske določbe sicer dopušča možnost, da sme policist izjemoma osebo pridržati tudi v posebej prirejenem prostoru vozila ali v drugem primernem prostoru, vendar </w:t>
            </w:r>
            <w:r w:rsidR="00352230">
              <w:rPr>
                <w:rFonts w:ascii="Arial" w:hAnsi="Arial" w:cs="Arial"/>
                <w:sz w:val="20"/>
                <w:szCs w:val="20"/>
              </w:rPr>
              <w:t>predmetna</w:t>
            </w:r>
            <w:r w:rsidRPr="003377B2">
              <w:rPr>
                <w:rFonts w:ascii="Arial" w:hAnsi="Arial" w:cs="Arial"/>
                <w:sz w:val="20"/>
                <w:szCs w:val="20"/>
              </w:rPr>
              <w:t xml:space="preserve"> določba opredeljuje tudi, da takšno pridržanje ne sme trajati dlje, kot je nujno potrebno za izvedbo policijske naloge. Zaslišanje pred preiskovalnim sodnikom pa seveda ni policijska naloga. Pridržanje v takih prostorih je lahko kratkotrajno in sme trajati le toliko časa, dokler policisti ne izvedejo policijske naloge.</w:t>
            </w:r>
            <w:r w:rsidRPr="003377B2">
              <w:rPr>
                <w:rFonts w:ascii="Arial" w:hAnsi="Arial" w:cs="Arial"/>
                <w:sz w:val="20"/>
                <w:szCs w:val="20"/>
                <w:vertAlign w:val="superscript"/>
              </w:rPr>
              <w:footnoteReference w:id="4"/>
            </w:r>
          </w:p>
          <w:p w14:paraId="4BDD1653" w14:textId="0CABE090" w:rsidR="00A60195" w:rsidRPr="00A60195" w:rsidRDefault="003377B2" w:rsidP="003377B2">
            <w:pPr>
              <w:jc w:val="both"/>
              <w:rPr>
                <w:rFonts w:ascii="Arial" w:hAnsi="Arial" w:cs="Arial"/>
                <w:sz w:val="20"/>
                <w:szCs w:val="20"/>
              </w:rPr>
            </w:pPr>
            <w:r w:rsidRPr="003377B2">
              <w:rPr>
                <w:rFonts w:ascii="Arial" w:hAnsi="Arial" w:cs="Arial"/>
                <w:sz w:val="20"/>
                <w:szCs w:val="20"/>
              </w:rPr>
              <w:t>Ob tem predlagamo, da se s predlaganim novim členom ZTuj določi, da se za privedbe pridržanih oseb uredi pooblastilo preiskovalnemu sodniku, na podlagi katerega bo lahko policiji pisno odredil privedbo pridržane osebe na sodišče. Maksimalno trajanje pridržanja pred tem je 48 ur.</w:t>
            </w:r>
          </w:p>
          <w:p w14:paraId="2F62E168" w14:textId="38E3ACC7" w:rsidR="00D32226" w:rsidRDefault="00821820" w:rsidP="00A60195">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6</w:t>
            </w:r>
            <w:r w:rsidR="009D2558">
              <w:rPr>
                <w:rFonts w:ascii="Arial" w:hAnsi="Arial" w:cs="Arial"/>
                <w:sz w:val="20"/>
                <w:szCs w:val="20"/>
              </w:rPr>
              <w:t>2</w:t>
            </w:r>
            <w:r w:rsidR="00D32226">
              <w:rPr>
                <w:rFonts w:ascii="Arial" w:hAnsi="Arial" w:cs="Arial"/>
                <w:sz w:val="20"/>
                <w:szCs w:val="20"/>
              </w:rPr>
              <w:t>. členu</w:t>
            </w:r>
          </w:p>
          <w:p w14:paraId="7F6E1876" w14:textId="77777777" w:rsidR="00D32226" w:rsidRDefault="00D32226" w:rsidP="00A60195">
            <w:pPr>
              <w:spacing w:after="0" w:line="260" w:lineRule="exact"/>
              <w:jc w:val="both"/>
              <w:rPr>
                <w:rFonts w:ascii="Arial" w:hAnsi="Arial" w:cs="Arial"/>
                <w:sz w:val="20"/>
                <w:szCs w:val="20"/>
              </w:rPr>
            </w:pPr>
          </w:p>
          <w:p w14:paraId="3DAD6439" w14:textId="77777777" w:rsidR="00D32226" w:rsidRDefault="008F5E5A" w:rsidP="00A60195">
            <w:pPr>
              <w:spacing w:after="0" w:line="260" w:lineRule="exact"/>
              <w:jc w:val="both"/>
              <w:rPr>
                <w:rFonts w:ascii="Arial" w:hAnsi="Arial" w:cs="Arial"/>
                <w:sz w:val="20"/>
                <w:szCs w:val="20"/>
              </w:rPr>
            </w:pPr>
            <w:r>
              <w:rPr>
                <w:rFonts w:ascii="Arial" w:hAnsi="Arial" w:cs="Arial"/>
                <w:sz w:val="20"/>
                <w:szCs w:val="20"/>
              </w:rPr>
              <w:t>S predlogom tretjega odstavka se podaljšujejo roki za odločanje o prošnjah za združitev družine na podlagi 47.a in 47.b člena tega zakona.</w:t>
            </w:r>
          </w:p>
          <w:p w14:paraId="3FEAB433" w14:textId="77777777" w:rsidR="00B6209D" w:rsidRDefault="00B6209D" w:rsidP="00A60195">
            <w:pPr>
              <w:spacing w:after="0" w:line="260" w:lineRule="exact"/>
              <w:jc w:val="both"/>
              <w:rPr>
                <w:rFonts w:ascii="Arial" w:hAnsi="Arial" w:cs="Arial"/>
                <w:sz w:val="20"/>
                <w:szCs w:val="20"/>
              </w:rPr>
            </w:pPr>
          </w:p>
          <w:p w14:paraId="2A0FEC09"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ega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družinskim članom osebe s priznano mednarodno zaščito v Republiki Sloveniji odločiti najpozneje v 60 dneh, kar pa je glede na ugotovitveni postopek, ki ga je v navedenih zadevah treba izvesti, prekratek rok.  </w:t>
            </w:r>
          </w:p>
          <w:p w14:paraId="3FDED123" w14:textId="77777777" w:rsidR="00B6209D" w:rsidRPr="00B6209D" w:rsidRDefault="00B6209D" w:rsidP="00B6209D">
            <w:pPr>
              <w:spacing w:after="0" w:line="260" w:lineRule="exact"/>
              <w:jc w:val="both"/>
              <w:rPr>
                <w:rFonts w:ascii="Arial" w:hAnsi="Arial" w:cs="Arial"/>
                <w:sz w:val="20"/>
                <w:szCs w:val="20"/>
              </w:rPr>
            </w:pPr>
          </w:p>
          <w:p w14:paraId="620A0A93"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V navedenih zadevah se namreč odloča o pravici tujca, ki mu je v Republiki Sloveniji priznana mednarodna zaščita, do združitve družine z družinskimi člani. Večina družinskih članov, ki še ne prebivajo v Republiki Sloveniji, je v izvornih državah ali njim sosednjih državah, v katerih Republika Slovenija nima diplomatskega predstavništva ali konzulata (Afganistan, Eritreja, Somalija, Kongo..),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kšn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V primeru, da begunec oziroma oseba s priznano subsidiarno zaščito ne poseduje listinskih dokazov za izkazovanje družinskih vezi in jih ne more pridobiti pa se lahko družinska vez ugotavlja/preverja tudi s pomočjo mednarodnih organizacij, ki delujejo na področju migracij. V praksi to pomeni preverjanje v državi izvora npr. z zaslišanjem družinskega člana in/ali drugih oseb, ki bi o družinski vezi vedele kaj povedati, kar vse podaljšuje čas za odločitev o prošnji. </w:t>
            </w:r>
          </w:p>
          <w:p w14:paraId="36448198" w14:textId="77777777" w:rsidR="00B6209D" w:rsidRPr="00B6209D" w:rsidRDefault="00B6209D" w:rsidP="00B6209D">
            <w:pPr>
              <w:spacing w:after="0" w:line="260" w:lineRule="exact"/>
              <w:jc w:val="both"/>
              <w:rPr>
                <w:rFonts w:ascii="Arial" w:hAnsi="Arial" w:cs="Arial"/>
                <w:sz w:val="20"/>
                <w:szCs w:val="20"/>
              </w:rPr>
            </w:pPr>
          </w:p>
          <w:p w14:paraId="7D2C7609" w14:textId="77777777" w:rsidR="00B6209D" w:rsidRP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pa se preverijo tudi morebitni varnostni zadržki za izdajo dovoljenja družinskemu članu. </w:t>
            </w:r>
          </w:p>
          <w:p w14:paraId="2DB944F6" w14:textId="77777777" w:rsidR="00B6209D" w:rsidRPr="00B6209D" w:rsidRDefault="00B6209D" w:rsidP="00B6209D">
            <w:pPr>
              <w:spacing w:after="0" w:line="260" w:lineRule="exact"/>
              <w:jc w:val="both"/>
              <w:rPr>
                <w:rFonts w:ascii="Arial" w:hAnsi="Arial" w:cs="Arial"/>
                <w:sz w:val="20"/>
                <w:szCs w:val="20"/>
              </w:rPr>
            </w:pPr>
          </w:p>
          <w:p w14:paraId="3797576D" w14:textId="77777777" w:rsidR="00B6209D" w:rsidRDefault="00B6209D" w:rsidP="00B6209D">
            <w:pPr>
              <w:spacing w:after="0" w:line="260" w:lineRule="exact"/>
              <w:jc w:val="both"/>
              <w:rPr>
                <w:rFonts w:ascii="Arial" w:hAnsi="Arial" w:cs="Arial"/>
                <w:sz w:val="20"/>
                <w:szCs w:val="20"/>
              </w:rPr>
            </w:pPr>
            <w:r w:rsidRPr="00B6209D">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14:paraId="4401C411" w14:textId="77777777" w:rsidR="00D32226" w:rsidRDefault="00D32226" w:rsidP="00A60195">
            <w:pPr>
              <w:spacing w:after="0" w:line="260" w:lineRule="exact"/>
              <w:jc w:val="both"/>
              <w:rPr>
                <w:rFonts w:ascii="Arial" w:hAnsi="Arial" w:cs="Arial"/>
                <w:sz w:val="20"/>
                <w:szCs w:val="20"/>
              </w:rPr>
            </w:pPr>
          </w:p>
          <w:p w14:paraId="12CBA75B" w14:textId="63C1730E"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F27E8">
              <w:rPr>
                <w:rFonts w:ascii="Arial" w:hAnsi="Arial" w:cs="Arial"/>
                <w:sz w:val="20"/>
                <w:szCs w:val="20"/>
              </w:rPr>
              <w:t>6</w:t>
            </w:r>
            <w:r w:rsidR="009D2558">
              <w:rPr>
                <w:rFonts w:ascii="Arial" w:hAnsi="Arial" w:cs="Arial"/>
                <w:sz w:val="20"/>
                <w:szCs w:val="20"/>
              </w:rPr>
              <w:t>3</w:t>
            </w:r>
            <w:r w:rsidRPr="00A60195">
              <w:rPr>
                <w:rFonts w:ascii="Arial" w:hAnsi="Arial" w:cs="Arial"/>
                <w:sz w:val="20"/>
                <w:szCs w:val="20"/>
              </w:rPr>
              <w:t>. členu</w:t>
            </w:r>
          </w:p>
          <w:p w14:paraId="29E0061B" w14:textId="77777777" w:rsidR="00442D7C" w:rsidRPr="00A60195" w:rsidRDefault="00442D7C" w:rsidP="00A60195">
            <w:pPr>
              <w:spacing w:after="0" w:line="260" w:lineRule="exact"/>
              <w:jc w:val="both"/>
              <w:rPr>
                <w:rFonts w:ascii="Arial" w:hAnsi="Arial" w:cs="Arial"/>
                <w:sz w:val="20"/>
                <w:szCs w:val="20"/>
              </w:rPr>
            </w:pPr>
          </w:p>
          <w:p w14:paraId="12570E8E"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14:paraId="21DA67A6" w14:textId="41D32DCF" w:rsidR="0007656E" w:rsidRDefault="0007656E" w:rsidP="00A60195">
            <w:pPr>
              <w:spacing w:after="0" w:line="260" w:lineRule="exact"/>
              <w:jc w:val="both"/>
              <w:rPr>
                <w:rFonts w:ascii="Arial" w:hAnsi="Arial" w:cs="Arial"/>
                <w:sz w:val="20"/>
                <w:szCs w:val="20"/>
              </w:rPr>
            </w:pPr>
          </w:p>
          <w:p w14:paraId="52C7000E" w14:textId="1E3412A5"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821820">
              <w:rPr>
                <w:rFonts w:ascii="Arial" w:hAnsi="Arial" w:cs="Arial"/>
                <w:sz w:val="20"/>
                <w:szCs w:val="20"/>
              </w:rPr>
              <w:t>6</w:t>
            </w:r>
            <w:r w:rsidR="009D2558">
              <w:rPr>
                <w:rFonts w:ascii="Arial" w:hAnsi="Arial" w:cs="Arial"/>
                <w:sz w:val="20"/>
                <w:szCs w:val="20"/>
              </w:rPr>
              <w:t>4</w:t>
            </w:r>
            <w:r w:rsidR="00223E77">
              <w:rPr>
                <w:rFonts w:ascii="Arial" w:hAnsi="Arial" w:cs="Arial"/>
                <w:sz w:val="20"/>
                <w:szCs w:val="20"/>
              </w:rPr>
              <w:t>.</w:t>
            </w:r>
            <w:r w:rsidRPr="00A60195">
              <w:rPr>
                <w:rFonts w:ascii="Arial" w:hAnsi="Arial" w:cs="Arial"/>
                <w:sz w:val="20"/>
                <w:szCs w:val="20"/>
              </w:rPr>
              <w:t xml:space="preserve"> členu</w:t>
            </w:r>
          </w:p>
          <w:p w14:paraId="3759EE21" w14:textId="77777777" w:rsidR="00442D7C" w:rsidRPr="00A60195" w:rsidRDefault="00442D7C" w:rsidP="00A60195">
            <w:pPr>
              <w:spacing w:after="0" w:line="260" w:lineRule="exact"/>
              <w:jc w:val="both"/>
              <w:rPr>
                <w:rFonts w:ascii="Arial" w:hAnsi="Arial" w:cs="Arial"/>
                <w:sz w:val="20"/>
                <w:szCs w:val="20"/>
              </w:rPr>
            </w:pPr>
          </w:p>
          <w:p w14:paraId="1011480D" w14:textId="30D2EE10"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Z novim petim odstavkom se določa pristojnost Policij</w:t>
            </w:r>
            <w:r w:rsidR="00006AE2">
              <w:rPr>
                <w:rFonts w:ascii="Arial" w:hAnsi="Arial" w:cs="Arial"/>
                <w:sz w:val="20"/>
                <w:szCs w:val="20"/>
              </w:rPr>
              <w:t>e</w:t>
            </w:r>
            <w:r w:rsidRPr="00A60195">
              <w:rPr>
                <w:rFonts w:ascii="Arial" w:hAnsi="Arial" w:cs="Arial"/>
                <w:sz w:val="20"/>
                <w:szCs w:val="20"/>
              </w:rPr>
              <w:t xml:space="preserve"> za izdajo evropskega potnega lista za vrnitev nezakonito prebivajočih državljanov tretjih držav.</w:t>
            </w:r>
          </w:p>
          <w:p w14:paraId="0205C8F5" w14:textId="77777777" w:rsidR="00435FF4" w:rsidRPr="00A60195" w:rsidRDefault="00435FF4" w:rsidP="00A60195">
            <w:pPr>
              <w:spacing w:after="0" w:line="260" w:lineRule="exact"/>
              <w:jc w:val="both"/>
              <w:rPr>
                <w:rFonts w:ascii="Arial" w:hAnsi="Arial" w:cs="Arial"/>
                <w:sz w:val="20"/>
                <w:szCs w:val="20"/>
              </w:rPr>
            </w:pPr>
          </w:p>
          <w:p w14:paraId="32FB1541" w14:textId="77777777" w:rsidR="00435FF4" w:rsidRPr="00435FF4" w:rsidRDefault="00435FF4" w:rsidP="00435FF4">
            <w:pPr>
              <w:spacing w:after="0" w:line="260" w:lineRule="exact"/>
              <w:jc w:val="both"/>
              <w:rPr>
                <w:rFonts w:ascii="Arial" w:hAnsi="Arial" w:cs="Arial"/>
                <w:sz w:val="20"/>
                <w:szCs w:val="20"/>
              </w:rPr>
            </w:pPr>
            <w:r w:rsidRPr="00435FF4">
              <w:rPr>
                <w:rFonts w:ascii="Arial" w:hAnsi="Arial" w:cs="Arial"/>
                <w:sz w:val="20"/>
                <w:szCs w:val="20"/>
              </w:rPr>
              <w:t>Z namenom olajšanja postopkov vračanja državljanov tretjih držav, ki so v postopku odstranitve iz R</w:t>
            </w:r>
            <w:r w:rsidR="00006AE2">
              <w:rPr>
                <w:rFonts w:ascii="Arial" w:hAnsi="Arial" w:cs="Arial"/>
                <w:sz w:val="20"/>
                <w:szCs w:val="20"/>
              </w:rPr>
              <w:t xml:space="preserve">epublike </w:t>
            </w:r>
            <w:r w:rsidRPr="00435FF4">
              <w:rPr>
                <w:rFonts w:ascii="Arial" w:hAnsi="Arial" w:cs="Arial"/>
                <w:sz w:val="20"/>
                <w:szCs w:val="20"/>
              </w:rPr>
              <w:t>S</w:t>
            </w:r>
            <w:r w:rsidR="00006AE2">
              <w:rPr>
                <w:rFonts w:ascii="Arial" w:hAnsi="Arial" w:cs="Arial"/>
                <w:sz w:val="20"/>
                <w:szCs w:val="20"/>
              </w:rPr>
              <w:t>lovenije</w:t>
            </w:r>
            <w:r w:rsidRPr="00435FF4">
              <w:rPr>
                <w:rFonts w:ascii="Arial" w:hAnsi="Arial" w:cs="Arial"/>
                <w:sz w:val="20"/>
                <w:szCs w:val="20"/>
              </w:rPr>
              <w:t xml:space="preserve"> (EU), je bila s strani Evropskega parlamenta in Sveta sprejeta Uredba (EU) 2016/1953, ki zavezuje države članice EU k uvedbi enotnejše in varnejše evropske potne listine za namene vračanja. Te vrste listina bi naj prispevala k lažjemu izvajanju vračanj  v okviru sporazumov o ponovnem sprejemu oseb sklenjenih s tretjimi državami, ki so te vrste listin do sedaj zavračali med drugim tudi zaradi pomanjkanja varnostnih elementov in različnih oblik listin, ki so jih države članice EU izdajale doslej. Ker je za vračanje nezakonito prebivajočih tujcev iz Republike Slovenije odgovorna Policija se z novim petim odstavkom daje pooblastilo Policiji</w:t>
            </w:r>
            <w:r>
              <w:rPr>
                <w:rFonts w:ascii="Arial" w:hAnsi="Arial" w:cs="Arial"/>
                <w:sz w:val="20"/>
                <w:szCs w:val="20"/>
              </w:rPr>
              <w:t xml:space="preserve"> </w:t>
            </w:r>
            <w:r w:rsidRPr="00435FF4">
              <w:rPr>
                <w:rFonts w:ascii="Arial" w:hAnsi="Arial" w:cs="Arial"/>
                <w:sz w:val="20"/>
                <w:szCs w:val="20"/>
              </w:rPr>
              <w:t>za izdajo evropskega potnega lista za vrnitev nezakonito prebivajočih državljanov tretjih držav.</w:t>
            </w:r>
          </w:p>
          <w:p w14:paraId="656B2592" w14:textId="77777777" w:rsidR="00EB4EF8" w:rsidRDefault="00EB4EF8" w:rsidP="00A60195">
            <w:pPr>
              <w:spacing w:after="0" w:line="260" w:lineRule="exact"/>
              <w:jc w:val="both"/>
              <w:rPr>
                <w:rFonts w:ascii="Arial" w:hAnsi="Arial" w:cs="Arial"/>
                <w:sz w:val="20"/>
                <w:szCs w:val="20"/>
              </w:rPr>
            </w:pPr>
          </w:p>
          <w:p w14:paraId="5A8D4367" w14:textId="77777777" w:rsidR="00A60195" w:rsidRDefault="00EB4EF8" w:rsidP="00A60195">
            <w:pPr>
              <w:spacing w:after="0" w:line="260" w:lineRule="exact"/>
              <w:jc w:val="both"/>
              <w:rPr>
                <w:rFonts w:ascii="Arial" w:hAnsi="Arial" w:cs="Arial"/>
                <w:sz w:val="20"/>
                <w:szCs w:val="20"/>
              </w:rPr>
            </w:pPr>
            <w:r>
              <w:rPr>
                <w:rFonts w:ascii="Arial" w:hAnsi="Arial" w:cs="Arial"/>
                <w:sz w:val="20"/>
                <w:szCs w:val="20"/>
              </w:rPr>
              <w:t>Z dopolnitvijo novega šestega odstavka se na novo določa</w:t>
            </w:r>
            <w:r w:rsidRPr="00EB4EF8">
              <w:rPr>
                <w:rFonts w:ascii="Arial" w:hAnsi="Arial" w:cs="Arial"/>
                <w:sz w:val="20"/>
                <w:szCs w:val="20"/>
              </w:rPr>
              <w:t xml:space="preserve">,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pa lahko vloži tudi družinski član sam oziroma njegov zakoniti zastopnik.  </w:t>
            </w:r>
          </w:p>
          <w:p w14:paraId="785FBFCC" w14:textId="77777777" w:rsidR="009314E2" w:rsidRDefault="009314E2" w:rsidP="00A60195">
            <w:pPr>
              <w:spacing w:after="0" w:line="260" w:lineRule="exact"/>
              <w:jc w:val="both"/>
              <w:rPr>
                <w:rFonts w:ascii="Arial" w:hAnsi="Arial" w:cs="Arial"/>
                <w:sz w:val="20"/>
                <w:szCs w:val="20"/>
              </w:rPr>
            </w:pPr>
          </w:p>
          <w:p w14:paraId="0C4DFF35" w14:textId="77777777" w:rsidR="009314E2" w:rsidRDefault="009314E2" w:rsidP="00A60195">
            <w:pPr>
              <w:spacing w:after="0" w:line="260" w:lineRule="exact"/>
              <w:jc w:val="both"/>
              <w:rPr>
                <w:rFonts w:ascii="Arial" w:hAnsi="Arial" w:cs="Arial"/>
                <w:sz w:val="20"/>
                <w:szCs w:val="20"/>
              </w:rPr>
            </w:pPr>
            <w:r w:rsidRPr="009314E2">
              <w:rPr>
                <w:rFonts w:ascii="Arial" w:hAnsi="Arial" w:cs="Arial"/>
                <w:sz w:val="20"/>
                <w:szCs w:val="20"/>
              </w:rPr>
              <w:t>Določba</w:t>
            </w:r>
            <w:r>
              <w:rPr>
                <w:rFonts w:ascii="Arial" w:hAnsi="Arial" w:cs="Arial"/>
                <w:sz w:val="20"/>
                <w:szCs w:val="20"/>
              </w:rPr>
              <w:t xml:space="preserve"> novega sedmega odstavka je</w:t>
            </w:r>
            <w:r w:rsidRPr="009314E2">
              <w:rPr>
                <w:rFonts w:ascii="Arial" w:hAnsi="Arial" w:cs="Arial"/>
                <w:sz w:val="20"/>
                <w:szCs w:val="20"/>
              </w:rPr>
              <w:t xml:space="preserve"> dopolnjena z namenom olajšanja postopkov preselitve državljanov tretjih držav oziroma oseb brez državljanstva v Republiko Slovenijo skladno z določbami VI. poglavja Zakona o mednarodni zaščiti. Omenjene osebe glede na naše izkušnje v večini p</w:t>
            </w:r>
            <w:r w:rsidR="00EB27C1">
              <w:rPr>
                <w:rFonts w:ascii="Arial" w:hAnsi="Arial" w:cs="Arial"/>
                <w:sz w:val="20"/>
                <w:szCs w:val="20"/>
              </w:rPr>
              <w:t>ri</w:t>
            </w:r>
            <w:r w:rsidRPr="009314E2">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14:paraId="27443EBD" w14:textId="77777777" w:rsidR="007E0442" w:rsidRDefault="007E0442" w:rsidP="00A60195">
            <w:pPr>
              <w:spacing w:after="0" w:line="260" w:lineRule="exact"/>
              <w:jc w:val="both"/>
              <w:rPr>
                <w:rFonts w:ascii="Arial" w:hAnsi="Arial" w:cs="Arial"/>
                <w:sz w:val="20"/>
                <w:szCs w:val="20"/>
              </w:rPr>
            </w:pPr>
          </w:p>
          <w:p w14:paraId="0027B221" w14:textId="1E2BFD3B" w:rsidR="007E0442" w:rsidRDefault="00821820" w:rsidP="00A60195">
            <w:pPr>
              <w:spacing w:after="0" w:line="260" w:lineRule="exact"/>
              <w:jc w:val="both"/>
              <w:rPr>
                <w:rFonts w:ascii="Arial" w:hAnsi="Arial" w:cs="Arial"/>
                <w:sz w:val="20"/>
                <w:szCs w:val="20"/>
              </w:rPr>
            </w:pPr>
            <w:r>
              <w:rPr>
                <w:rFonts w:ascii="Arial" w:hAnsi="Arial" w:cs="Arial"/>
                <w:sz w:val="20"/>
                <w:szCs w:val="20"/>
              </w:rPr>
              <w:t>K 6</w:t>
            </w:r>
            <w:r w:rsidR="009D2558">
              <w:rPr>
                <w:rFonts w:ascii="Arial" w:hAnsi="Arial" w:cs="Arial"/>
                <w:sz w:val="20"/>
                <w:szCs w:val="20"/>
              </w:rPr>
              <w:t>5</w:t>
            </w:r>
            <w:r w:rsidR="007E0442">
              <w:rPr>
                <w:rFonts w:ascii="Arial" w:hAnsi="Arial" w:cs="Arial"/>
                <w:sz w:val="20"/>
                <w:szCs w:val="20"/>
              </w:rPr>
              <w:t>. členu</w:t>
            </w:r>
          </w:p>
          <w:p w14:paraId="0DE94AD2" w14:textId="77777777" w:rsidR="007E0442" w:rsidRDefault="007E0442" w:rsidP="00A60195">
            <w:pPr>
              <w:spacing w:after="0" w:line="260" w:lineRule="exact"/>
              <w:jc w:val="both"/>
              <w:rPr>
                <w:rFonts w:ascii="Arial" w:hAnsi="Arial" w:cs="Arial"/>
                <w:sz w:val="20"/>
                <w:szCs w:val="20"/>
              </w:rPr>
            </w:pPr>
          </w:p>
          <w:p w14:paraId="49E821EC" w14:textId="77777777" w:rsidR="007E0442" w:rsidRDefault="007E0442" w:rsidP="00A60195">
            <w:pPr>
              <w:spacing w:after="0" w:line="260" w:lineRule="exact"/>
              <w:jc w:val="both"/>
              <w:rPr>
                <w:rFonts w:ascii="Arial" w:hAnsi="Arial" w:cs="Arial"/>
                <w:sz w:val="20"/>
                <w:szCs w:val="20"/>
              </w:rPr>
            </w:pPr>
            <w:r>
              <w:rPr>
                <w:rFonts w:ascii="Arial" w:hAnsi="Arial" w:cs="Arial"/>
                <w:sz w:val="20"/>
                <w:szCs w:val="20"/>
              </w:rPr>
              <w:t>Popravek je redakcijske narave.</w:t>
            </w:r>
          </w:p>
          <w:p w14:paraId="696A3574" w14:textId="77777777" w:rsidR="007E0442" w:rsidRDefault="007E0442" w:rsidP="00A60195">
            <w:pPr>
              <w:spacing w:after="0" w:line="260" w:lineRule="exact"/>
              <w:jc w:val="both"/>
              <w:rPr>
                <w:rFonts w:ascii="Arial" w:hAnsi="Arial" w:cs="Arial"/>
                <w:sz w:val="20"/>
                <w:szCs w:val="20"/>
              </w:rPr>
            </w:pPr>
          </w:p>
          <w:p w14:paraId="2A918393" w14:textId="16608ED0" w:rsidR="00894B07"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821820">
              <w:rPr>
                <w:rFonts w:ascii="Arial" w:hAnsi="Arial" w:cs="Arial"/>
                <w:sz w:val="20"/>
                <w:szCs w:val="20"/>
              </w:rPr>
              <w:t>6</w:t>
            </w:r>
            <w:r w:rsidR="009D2558">
              <w:rPr>
                <w:rFonts w:ascii="Arial" w:hAnsi="Arial" w:cs="Arial"/>
                <w:sz w:val="20"/>
                <w:szCs w:val="20"/>
              </w:rPr>
              <w:t>6</w:t>
            </w:r>
            <w:r w:rsidR="00894B07">
              <w:rPr>
                <w:rFonts w:ascii="Arial" w:hAnsi="Arial" w:cs="Arial"/>
                <w:sz w:val="20"/>
                <w:szCs w:val="20"/>
              </w:rPr>
              <w:t xml:space="preserve">. členu </w:t>
            </w:r>
          </w:p>
          <w:p w14:paraId="2B716F7A" w14:textId="77777777" w:rsidR="00894B07" w:rsidRDefault="00894B07" w:rsidP="00A60195">
            <w:pPr>
              <w:spacing w:after="0" w:line="260" w:lineRule="exact"/>
              <w:jc w:val="both"/>
              <w:rPr>
                <w:rFonts w:ascii="Arial" w:hAnsi="Arial" w:cs="Arial"/>
                <w:sz w:val="20"/>
                <w:szCs w:val="20"/>
              </w:rPr>
            </w:pPr>
          </w:p>
          <w:p w14:paraId="39CE6354" w14:textId="77777777" w:rsidR="00894B07" w:rsidRDefault="00894B07" w:rsidP="00A60195">
            <w:pPr>
              <w:spacing w:after="0" w:line="260" w:lineRule="exact"/>
              <w:jc w:val="both"/>
              <w:rPr>
                <w:rFonts w:ascii="Arial" w:hAnsi="Arial" w:cs="Arial"/>
                <w:sz w:val="20"/>
                <w:szCs w:val="20"/>
              </w:rPr>
            </w:pPr>
            <w:r>
              <w:rPr>
                <w:rFonts w:ascii="Arial" w:hAnsi="Arial" w:cs="Arial"/>
                <w:sz w:val="20"/>
                <w:szCs w:val="20"/>
              </w:rPr>
              <w:t>Z določili novega 100.a člena</w:t>
            </w:r>
            <w:r w:rsidRPr="00894B07">
              <w:rPr>
                <w:rFonts w:ascii="Arial" w:hAnsi="Arial" w:cs="Arial"/>
                <w:sz w:val="20"/>
                <w:szCs w:val="20"/>
              </w:rPr>
              <w:t xml:space="preserve"> se ureja zaseg potnih listin, osebnih izkaznic, dovoljenj za prebivanje in drugih potovalnih dokumentov, ki jih je izdala tuja država ter so v nacionalnih ali mednarodnih evidencah do katerih dostopa policija, kot sta npr. Schengenski informacijski sistem in Interpolova baza ukradenih in izgubljenih potovalnih dokumentov, evidentirana kot izgubljena ali razveljavljena. Ker tovrstno področje zakonsko še ni 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postopa v skladu z določili zakona, ki ureja kazenski postopek ali prekršek</w:t>
            </w:r>
            <w:r>
              <w:rPr>
                <w:rFonts w:ascii="Arial" w:hAnsi="Arial" w:cs="Arial"/>
                <w:sz w:val="20"/>
                <w:szCs w:val="20"/>
              </w:rPr>
              <w:t>.</w:t>
            </w:r>
          </w:p>
          <w:p w14:paraId="3DC55659" w14:textId="77777777" w:rsidR="00442D7C" w:rsidRDefault="00442D7C" w:rsidP="00A60195">
            <w:pPr>
              <w:spacing w:after="0" w:line="260" w:lineRule="exact"/>
              <w:jc w:val="both"/>
              <w:rPr>
                <w:rFonts w:ascii="Arial" w:hAnsi="Arial" w:cs="Arial"/>
                <w:sz w:val="20"/>
                <w:szCs w:val="20"/>
              </w:rPr>
            </w:pPr>
          </w:p>
          <w:p w14:paraId="568E5D16" w14:textId="77777777" w:rsidR="006A65C1" w:rsidRPr="006A65C1" w:rsidRDefault="006A65C1" w:rsidP="006A65C1">
            <w:pPr>
              <w:spacing w:after="0"/>
              <w:jc w:val="both"/>
              <w:rPr>
                <w:rFonts w:ascii="Arial" w:eastAsia="Times New Roman" w:hAnsi="Arial" w:cs="Arial"/>
                <w:sz w:val="20"/>
                <w:szCs w:val="20"/>
              </w:rPr>
            </w:pPr>
            <w:r w:rsidRPr="006A65C1">
              <w:rPr>
                <w:rFonts w:ascii="Arial" w:eastAsia="Times New Roman" w:hAnsi="Arial" w:cs="Arial"/>
                <w:sz w:val="20"/>
                <w:szCs w:val="20"/>
              </w:rPr>
              <w:t>Pri zasegu dokumentov iz predlaganega 100.a člena gre za zaseg osebnih dokumentov, ki se pošljejo organu oziroma državi, ki je</w:t>
            </w:r>
            <w:r w:rsidR="00466642">
              <w:rPr>
                <w:rFonts w:ascii="Arial" w:eastAsia="Times New Roman" w:hAnsi="Arial" w:cs="Arial"/>
                <w:sz w:val="20"/>
                <w:szCs w:val="20"/>
              </w:rPr>
              <w:t xml:space="preserve"> na podlagi 38. člena Sklepa Sveta 2007/533/PNZ</w:t>
            </w:r>
            <w:r w:rsidRPr="006A65C1">
              <w:rPr>
                <w:rFonts w:ascii="Arial" w:eastAsia="Times New Roman" w:hAnsi="Arial" w:cs="Arial"/>
                <w:sz w:val="20"/>
                <w:szCs w:val="20"/>
              </w:rPr>
              <w:t xml:space="preserve"> razpisala ukrep zasega</w:t>
            </w:r>
            <w:r w:rsidR="00466642">
              <w:rPr>
                <w:rFonts w:ascii="Arial" w:eastAsia="Times New Roman" w:hAnsi="Arial" w:cs="Arial"/>
                <w:sz w:val="20"/>
                <w:szCs w:val="20"/>
              </w:rPr>
              <w:t xml:space="preserve"> v Schengenski informacijski sistem</w:t>
            </w:r>
            <w:r w:rsidRPr="006A65C1">
              <w:rPr>
                <w:rFonts w:ascii="Arial" w:eastAsia="Times New Roman" w:hAnsi="Arial" w:cs="Arial"/>
                <w:sz w:val="20"/>
                <w:szCs w:val="20"/>
              </w:rPr>
              <w:t xml:space="preserve">. Razpisnik ukrepa oziroma organ države, ki je razpisala ukrep zasega, pa bo v svojem postopku odločala o odvzemu dokumentov. Policija, na podlagi razpisov ukrepa zasega listin, ki se vnesejo v Schengenski informacijski sistem, ne more odločati o odvzemu, uničenju ali kakšni drugi obliki postopanja z zaseženim dokumentom. </w:t>
            </w:r>
          </w:p>
          <w:p w14:paraId="2E95FD25" w14:textId="77777777" w:rsidR="006A65C1" w:rsidRDefault="006A65C1" w:rsidP="00A60195">
            <w:pPr>
              <w:spacing w:after="0" w:line="260" w:lineRule="exact"/>
              <w:jc w:val="both"/>
              <w:rPr>
                <w:rFonts w:ascii="Arial" w:hAnsi="Arial" w:cs="Arial"/>
                <w:sz w:val="20"/>
                <w:szCs w:val="20"/>
              </w:rPr>
            </w:pPr>
          </w:p>
          <w:p w14:paraId="4B1D3A59" w14:textId="4BE5B97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D60CF9">
              <w:rPr>
                <w:rFonts w:ascii="Arial" w:hAnsi="Arial" w:cs="Arial"/>
                <w:sz w:val="20"/>
                <w:szCs w:val="20"/>
              </w:rPr>
              <w:t>6</w:t>
            </w:r>
            <w:r w:rsidR="009D2558">
              <w:rPr>
                <w:rFonts w:ascii="Arial" w:hAnsi="Arial" w:cs="Arial"/>
                <w:sz w:val="20"/>
                <w:szCs w:val="20"/>
              </w:rPr>
              <w:t>7</w:t>
            </w:r>
            <w:r w:rsidRPr="00A60195">
              <w:rPr>
                <w:rFonts w:ascii="Arial" w:hAnsi="Arial" w:cs="Arial"/>
                <w:sz w:val="20"/>
                <w:szCs w:val="20"/>
              </w:rPr>
              <w:t>. členu</w:t>
            </w:r>
          </w:p>
          <w:p w14:paraId="3B54543B" w14:textId="77777777" w:rsidR="00442D7C" w:rsidRPr="00A60195" w:rsidRDefault="00442D7C" w:rsidP="00A60195">
            <w:pPr>
              <w:spacing w:after="0" w:line="260" w:lineRule="exact"/>
              <w:jc w:val="both"/>
              <w:rPr>
                <w:rFonts w:ascii="Arial" w:hAnsi="Arial" w:cs="Arial"/>
                <w:sz w:val="20"/>
                <w:szCs w:val="20"/>
              </w:rPr>
            </w:pPr>
          </w:p>
          <w:p w14:paraId="2D30247D" w14:textId="77777777" w:rsidR="00B51E40" w:rsidRDefault="00B51E40" w:rsidP="00B51E40">
            <w:pPr>
              <w:spacing w:after="0" w:line="260" w:lineRule="exact"/>
              <w:jc w:val="both"/>
              <w:rPr>
                <w:rFonts w:ascii="Arial" w:hAnsi="Arial" w:cs="Arial"/>
                <w:sz w:val="20"/>
                <w:szCs w:val="20"/>
              </w:rPr>
            </w:pPr>
            <w:r>
              <w:rPr>
                <w:rFonts w:ascii="Arial" w:hAnsi="Arial" w:cs="Arial"/>
                <w:sz w:val="20"/>
                <w:szCs w:val="20"/>
              </w:rPr>
              <w:t xml:space="preserve">Skladno s predlogom prvega </w:t>
            </w:r>
            <w:r w:rsidR="00E94A85">
              <w:rPr>
                <w:rFonts w:ascii="Arial" w:hAnsi="Arial" w:cs="Arial"/>
                <w:sz w:val="20"/>
                <w:szCs w:val="20"/>
              </w:rPr>
              <w:t xml:space="preserve">in drugega </w:t>
            </w:r>
            <w:r>
              <w:rPr>
                <w:rFonts w:ascii="Arial" w:hAnsi="Arial" w:cs="Arial"/>
                <w:sz w:val="20"/>
                <w:szCs w:val="20"/>
              </w:rPr>
              <w:t xml:space="preserve">odstavka 102. </w:t>
            </w:r>
            <w:r w:rsidR="00E94A85">
              <w:rPr>
                <w:rFonts w:ascii="Arial" w:hAnsi="Arial" w:cs="Arial"/>
                <w:sz w:val="20"/>
                <w:szCs w:val="20"/>
              </w:rPr>
              <w:t>člena bo Republika Slovenija d</w:t>
            </w:r>
            <w:r w:rsidRPr="00B51E40">
              <w:rPr>
                <w:rFonts w:ascii="Arial" w:hAnsi="Arial" w:cs="Arial"/>
                <w:sz w:val="20"/>
                <w:szCs w:val="20"/>
              </w:rPr>
              <w:t xml:space="preserve">ržavljanom Švicarske konfederacije </w:t>
            </w:r>
            <w:r w:rsidR="00E94A85">
              <w:rPr>
                <w:rFonts w:ascii="Arial" w:hAnsi="Arial" w:cs="Arial"/>
                <w:sz w:val="20"/>
                <w:szCs w:val="20"/>
              </w:rPr>
              <w:t>izdala</w:t>
            </w:r>
            <w:r w:rsidRPr="00B51E40">
              <w:rPr>
                <w:rFonts w:ascii="Arial" w:hAnsi="Arial" w:cs="Arial"/>
                <w:sz w:val="20"/>
                <w:szCs w:val="20"/>
              </w:rPr>
              <w:t xml:space="preserve"> spremenjeno, a oblikovno enako izkaznico</w:t>
            </w:r>
            <w:r>
              <w:rPr>
                <w:rFonts w:ascii="Arial" w:hAnsi="Arial" w:cs="Arial"/>
                <w:sz w:val="20"/>
                <w:szCs w:val="20"/>
              </w:rPr>
              <w:t xml:space="preserve"> kot državljanom tretjih držav, </w:t>
            </w:r>
            <w:r w:rsidR="00E94A85">
              <w:rPr>
                <w:rFonts w:ascii="Arial" w:hAnsi="Arial" w:cs="Arial"/>
                <w:sz w:val="20"/>
                <w:szCs w:val="20"/>
              </w:rPr>
              <w:t>s</w:t>
            </w:r>
            <w:r>
              <w:rPr>
                <w:rFonts w:ascii="Arial" w:hAnsi="Arial" w:cs="Arial"/>
                <w:sz w:val="20"/>
                <w:szCs w:val="20"/>
              </w:rPr>
              <w:t xml:space="preserve"> podatki, ki jih določa uredba 1030/2002</w:t>
            </w:r>
            <w:r w:rsidR="00D73E83">
              <w:rPr>
                <w:rFonts w:ascii="Arial" w:hAnsi="Arial" w:cs="Arial"/>
                <w:sz w:val="20"/>
                <w:szCs w:val="20"/>
              </w:rPr>
              <w:t>/</w:t>
            </w:r>
            <w:r>
              <w:rPr>
                <w:rFonts w:ascii="Arial" w:hAnsi="Arial" w:cs="Arial"/>
                <w:sz w:val="20"/>
                <w:szCs w:val="20"/>
              </w:rPr>
              <w:t xml:space="preserve">ES, </w:t>
            </w:r>
            <w:r w:rsidR="00E94A85">
              <w:rPr>
                <w:rFonts w:ascii="Arial" w:hAnsi="Arial" w:cs="Arial"/>
                <w:sz w:val="20"/>
                <w:szCs w:val="20"/>
              </w:rPr>
              <w:t xml:space="preserve">zadnjič spremenjena z Uredbo </w:t>
            </w:r>
            <w:r w:rsidR="00E94A85" w:rsidRPr="00E94A85">
              <w:rPr>
                <w:rFonts w:ascii="Arial" w:hAnsi="Arial" w:cs="Arial"/>
                <w:sz w:val="20"/>
                <w:szCs w:val="20"/>
              </w:rPr>
              <w:t>2017/1954</w:t>
            </w:r>
            <w:r w:rsidR="00D73E83">
              <w:rPr>
                <w:rFonts w:ascii="Arial" w:hAnsi="Arial" w:cs="Arial"/>
                <w:sz w:val="20"/>
                <w:szCs w:val="20"/>
              </w:rPr>
              <w:t>/</w:t>
            </w:r>
            <w:r w:rsidR="00E94A85">
              <w:rPr>
                <w:rFonts w:ascii="Arial" w:hAnsi="Arial" w:cs="Arial"/>
                <w:sz w:val="20"/>
                <w:szCs w:val="20"/>
              </w:rPr>
              <w:t xml:space="preserve">ES, </w:t>
            </w:r>
            <w:r>
              <w:rPr>
                <w:rFonts w:ascii="Arial" w:hAnsi="Arial" w:cs="Arial"/>
                <w:sz w:val="20"/>
                <w:szCs w:val="20"/>
              </w:rPr>
              <w:t xml:space="preserve">razen </w:t>
            </w:r>
            <w:r w:rsidRPr="00B51E40">
              <w:rPr>
                <w:rFonts w:ascii="Arial" w:hAnsi="Arial" w:cs="Arial"/>
                <w:sz w:val="20"/>
                <w:szCs w:val="20"/>
              </w:rPr>
              <w:t xml:space="preserve">biometričnih podatkov (prstni odtisi in podoba obraza), ki ne bodo niti zajeti, niti hranjeni na izkaznicah. </w:t>
            </w:r>
            <w:r w:rsidR="00E22502">
              <w:rPr>
                <w:rFonts w:ascii="Arial" w:hAnsi="Arial" w:cs="Arial"/>
                <w:sz w:val="20"/>
                <w:szCs w:val="20"/>
              </w:rPr>
              <w:t>Določena je tudi veljavnost izkaznice dovoljenja za stalno prebivanje, ki je omejena na deset let.</w:t>
            </w:r>
          </w:p>
          <w:p w14:paraId="2AF4AD12" w14:textId="77777777" w:rsidR="00B51E40" w:rsidRPr="00B51E40" w:rsidRDefault="00B51E40" w:rsidP="00B51E40">
            <w:pPr>
              <w:spacing w:after="0" w:line="260" w:lineRule="exact"/>
              <w:jc w:val="both"/>
              <w:rPr>
                <w:rFonts w:ascii="Arial" w:hAnsi="Arial" w:cs="Arial"/>
                <w:sz w:val="20"/>
                <w:szCs w:val="20"/>
              </w:rPr>
            </w:pPr>
          </w:p>
          <w:p w14:paraId="07A06754" w14:textId="77777777" w:rsidR="00E94A85" w:rsidRDefault="00B51E40" w:rsidP="00B51E40">
            <w:pPr>
              <w:spacing w:after="0" w:line="260" w:lineRule="exact"/>
              <w:jc w:val="both"/>
              <w:rPr>
                <w:rFonts w:ascii="Arial" w:hAnsi="Arial" w:cs="Arial"/>
                <w:sz w:val="20"/>
                <w:szCs w:val="20"/>
              </w:rPr>
            </w:pPr>
            <w:r w:rsidRPr="00B51E40">
              <w:rPr>
                <w:rFonts w:ascii="Arial" w:hAnsi="Arial" w:cs="Arial"/>
                <w:sz w:val="20"/>
                <w:szCs w:val="20"/>
              </w:rPr>
              <w:t xml:space="preserve">V </w:t>
            </w:r>
            <w:r w:rsidR="00E94A85">
              <w:rPr>
                <w:rFonts w:ascii="Arial" w:hAnsi="Arial" w:cs="Arial"/>
                <w:sz w:val="20"/>
                <w:szCs w:val="20"/>
              </w:rPr>
              <w:t>tretjem odstavku se določa vsebina in oblika izkaznice, izdane družinskim članom</w:t>
            </w:r>
            <w:r w:rsidRPr="00B51E40">
              <w:rPr>
                <w:rFonts w:ascii="Arial" w:hAnsi="Arial" w:cs="Arial"/>
                <w:sz w:val="20"/>
                <w:szCs w:val="20"/>
              </w:rPr>
              <w:t xml:space="preserve"> državljanov Švicarske konfederacije, ki so državljani tr</w:t>
            </w:r>
            <w:r w:rsidR="00E94A85">
              <w:rPr>
                <w:rFonts w:ascii="Arial" w:hAnsi="Arial" w:cs="Arial"/>
                <w:sz w:val="20"/>
                <w:szCs w:val="20"/>
              </w:rPr>
              <w:t>etjih držav.  Vsebina in oblika izkaznice sledi zahtevam Uredbe</w:t>
            </w:r>
            <w:r w:rsidR="00E94A85" w:rsidRPr="00E94A85">
              <w:rPr>
                <w:rFonts w:ascii="Arial" w:hAnsi="Arial" w:cs="Arial"/>
                <w:sz w:val="20"/>
                <w:szCs w:val="20"/>
              </w:rPr>
              <w:t xml:space="preserve"> 1030/2002</w:t>
            </w:r>
            <w:r w:rsidR="00D73E83">
              <w:rPr>
                <w:rFonts w:ascii="Arial" w:hAnsi="Arial" w:cs="Arial"/>
                <w:sz w:val="20"/>
                <w:szCs w:val="20"/>
              </w:rPr>
              <w:t>/</w:t>
            </w:r>
            <w:r w:rsidR="00E94A85" w:rsidRPr="00E94A85">
              <w:rPr>
                <w:rFonts w:ascii="Arial" w:hAnsi="Arial" w:cs="Arial"/>
                <w:sz w:val="20"/>
                <w:szCs w:val="20"/>
              </w:rPr>
              <w:t>ES, zadnjič spremenjena z Uredbo 2017/1954</w:t>
            </w:r>
            <w:r w:rsidR="00D73E83">
              <w:rPr>
                <w:rFonts w:ascii="Arial" w:hAnsi="Arial" w:cs="Arial"/>
                <w:sz w:val="20"/>
                <w:szCs w:val="20"/>
              </w:rPr>
              <w:t>/</w:t>
            </w:r>
            <w:r w:rsidR="00E94A85" w:rsidRPr="00E94A85">
              <w:rPr>
                <w:rFonts w:ascii="Arial" w:hAnsi="Arial" w:cs="Arial"/>
                <w:sz w:val="20"/>
                <w:szCs w:val="20"/>
              </w:rPr>
              <w:t>ES,</w:t>
            </w:r>
            <w:r w:rsidR="00E94A85">
              <w:rPr>
                <w:rFonts w:ascii="Arial" w:hAnsi="Arial" w:cs="Arial"/>
                <w:sz w:val="20"/>
                <w:szCs w:val="20"/>
              </w:rPr>
              <w:t xml:space="preserve"> in vključuje tudi biometrične podatke. </w:t>
            </w:r>
          </w:p>
          <w:p w14:paraId="2FA8C88D" w14:textId="77777777" w:rsidR="00D73E83" w:rsidRDefault="00D73E83" w:rsidP="00B51E40">
            <w:pPr>
              <w:spacing w:after="0" w:line="260" w:lineRule="exact"/>
              <w:jc w:val="both"/>
              <w:rPr>
                <w:rFonts w:ascii="Arial" w:hAnsi="Arial" w:cs="Arial"/>
                <w:sz w:val="20"/>
                <w:szCs w:val="20"/>
              </w:rPr>
            </w:pPr>
          </w:p>
          <w:p w14:paraId="79228430" w14:textId="77777777" w:rsidR="00E94A85" w:rsidRDefault="00B51E40" w:rsidP="00B51E40">
            <w:pPr>
              <w:spacing w:after="0" w:line="260" w:lineRule="exact"/>
              <w:jc w:val="both"/>
              <w:rPr>
                <w:rFonts w:ascii="Arial" w:hAnsi="Arial" w:cs="Arial"/>
                <w:sz w:val="20"/>
                <w:szCs w:val="20"/>
              </w:rPr>
            </w:pPr>
            <w:r w:rsidRPr="00B51E40">
              <w:rPr>
                <w:rFonts w:ascii="Arial" w:hAnsi="Arial" w:cs="Arial"/>
                <w:sz w:val="20"/>
                <w:szCs w:val="20"/>
              </w:rPr>
              <w:t xml:space="preserve">V </w:t>
            </w:r>
            <w:r w:rsidR="00E94A85">
              <w:rPr>
                <w:rFonts w:ascii="Arial" w:hAnsi="Arial" w:cs="Arial"/>
                <w:sz w:val="20"/>
                <w:szCs w:val="20"/>
              </w:rPr>
              <w:t xml:space="preserve">četrtem odstavku se določa način </w:t>
            </w:r>
            <w:r w:rsidRPr="00B51E40">
              <w:rPr>
                <w:rFonts w:ascii="Arial" w:hAnsi="Arial" w:cs="Arial"/>
                <w:sz w:val="20"/>
                <w:szCs w:val="20"/>
              </w:rPr>
              <w:t>zajem</w:t>
            </w:r>
            <w:r w:rsidR="00E94A85">
              <w:rPr>
                <w:rFonts w:ascii="Arial" w:hAnsi="Arial" w:cs="Arial"/>
                <w:sz w:val="20"/>
                <w:szCs w:val="20"/>
              </w:rPr>
              <w:t>a in hramba</w:t>
            </w:r>
            <w:r w:rsidRPr="00B51E40">
              <w:rPr>
                <w:rFonts w:ascii="Arial" w:hAnsi="Arial" w:cs="Arial"/>
                <w:sz w:val="20"/>
                <w:szCs w:val="20"/>
              </w:rPr>
              <w:t xml:space="preserve"> biometričnih podatkov ter vrnitev samostojne listine v primeru prenehanja</w:t>
            </w:r>
            <w:r w:rsidR="00E94A85">
              <w:rPr>
                <w:rFonts w:ascii="Arial" w:hAnsi="Arial" w:cs="Arial"/>
                <w:sz w:val="20"/>
                <w:szCs w:val="20"/>
              </w:rPr>
              <w:t>, pri čemer je določen sklic na določbe, ki se v teh primerih uporabljajo za državljane tr</w:t>
            </w:r>
            <w:r w:rsidRPr="00B51E40">
              <w:rPr>
                <w:rFonts w:ascii="Arial" w:hAnsi="Arial" w:cs="Arial"/>
                <w:sz w:val="20"/>
                <w:szCs w:val="20"/>
              </w:rPr>
              <w:t>etjih držav.</w:t>
            </w:r>
          </w:p>
          <w:p w14:paraId="3C3623C4" w14:textId="77777777" w:rsidR="00B51E40" w:rsidRPr="00B51E40" w:rsidRDefault="00B51E40" w:rsidP="00B51E40">
            <w:pPr>
              <w:spacing w:after="0" w:line="260" w:lineRule="exact"/>
              <w:jc w:val="both"/>
              <w:rPr>
                <w:rFonts w:ascii="Arial" w:hAnsi="Arial" w:cs="Arial"/>
                <w:sz w:val="20"/>
                <w:szCs w:val="20"/>
              </w:rPr>
            </w:pPr>
          </w:p>
          <w:p w14:paraId="0406F9A3" w14:textId="77777777" w:rsidR="00966A9E" w:rsidRPr="009A75D2" w:rsidRDefault="00E94A85" w:rsidP="009A75D2">
            <w:pPr>
              <w:rPr>
                <w:rFonts w:ascii="Arial" w:hAnsi="Arial" w:cs="Arial"/>
                <w:sz w:val="20"/>
                <w:szCs w:val="20"/>
              </w:rPr>
            </w:pPr>
            <w:r w:rsidRPr="009A75D2">
              <w:rPr>
                <w:rFonts w:ascii="Arial" w:hAnsi="Arial" w:cs="Arial"/>
                <w:sz w:val="20"/>
                <w:szCs w:val="20"/>
              </w:rPr>
              <w:t>Pe</w:t>
            </w:r>
            <w:r w:rsidR="00B51E40" w:rsidRPr="009A75D2">
              <w:rPr>
                <w:rFonts w:ascii="Arial" w:hAnsi="Arial" w:cs="Arial"/>
                <w:sz w:val="20"/>
                <w:szCs w:val="20"/>
              </w:rPr>
              <w:t>ti odstavek določ</w:t>
            </w:r>
            <w:r w:rsidRPr="009A75D2">
              <w:rPr>
                <w:rFonts w:ascii="Arial" w:hAnsi="Arial" w:cs="Arial"/>
                <w:sz w:val="20"/>
                <w:szCs w:val="20"/>
              </w:rPr>
              <w:t xml:space="preserve">a </w:t>
            </w:r>
            <w:r w:rsidR="00D73E83" w:rsidRPr="009A75D2">
              <w:rPr>
                <w:rFonts w:ascii="Arial" w:hAnsi="Arial" w:cs="Arial"/>
                <w:sz w:val="20"/>
                <w:szCs w:val="20"/>
              </w:rPr>
              <w:t xml:space="preserve">sprejem </w:t>
            </w:r>
            <w:r w:rsidRPr="009A75D2">
              <w:rPr>
                <w:rFonts w:ascii="Arial" w:hAnsi="Arial" w:cs="Arial"/>
                <w:sz w:val="20"/>
                <w:szCs w:val="20"/>
              </w:rPr>
              <w:t>podzakonskega predpisa</w:t>
            </w:r>
            <w:r w:rsidR="00D73E83" w:rsidRPr="009A75D2">
              <w:rPr>
                <w:rFonts w:ascii="Arial" w:hAnsi="Arial" w:cs="Arial"/>
                <w:sz w:val="20"/>
                <w:szCs w:val="20"/>
              </w:rPr>
              <w:t xml:space="preserve"> in njegovo vsebino</w:t>
            </w:r>
            <w:r w:rsidR="009A75D2" w:rsidRPr="009A75D2">
              <w:rPr>
                <w:rFonts w:ascii="Arial" w:hAnsi="Arial" w:cs="Arial"/>
                <w:sz w:val="20"/>
                <w:szCs w:val="20"/>
              </w:rPr>
              <w:t>.</w:t>
            </w:r>
          </w:p>
          <w:p w14:paraId="1AA3971E" w14:textId="48B87BBA" w:rsidR="00B104F9" w:rsidRDefault="00223E77" w:rsidP="00A60195">
            <w:pPr>
              <w:spacing w:after="0" w:line="260" w:lineRule="exact"/>
              <w:jc w:val="both"/>
              <w:rPr>
                <w:rFonts w:ascii="Arial" w:hAnsi="Arial" w:cs="Arial"/>
                <w:sz w:val="20"/>
                <w:szCs w:val="20"/>
              </w:rPr>
            </w:pPr>
            <w:r>
              <w:rPr>
                <w:rFonts w:ascii="Arial" w:hAnsi="Arial" w:cs="Arial"/>
                <w:sz w:val="20"/>
                <w:szCs w:val="20"/>
              </w:rPr>
              <w:t>K</w:t>
            </w:r>
            <w:r w:rsidR="00B104F9">
              <w:rPr>
                <w:rFonts w:ascii="Arial" w:hAnsi="Arial" w:cs="Arial"/>
                <w:sz w:val="20"/>
                <w:szCs w:val="20"/>
              </w:rPr>
              <w:t xml:space="preserve"> </w:t>
            </w:r>
            <w:r w:rsidR="00821820">
              <w:rPr>
                <w:rFonts w:ascii="Arial" w:hAnsi="Arial" w:cs="Arial"/>
                <w:sz w:val="20"/>
                <w:szCs w:val="20"/>
              </w:rPr>
              <w:t>6</w:t>
            </w:r>
            <w:r w:rsidR="009D2558">
              <w:rPr>
                <w:rFonts w:ascii="Arial" w:hAnsi="Arial" w:cs="Arial"/>
                <w:sz w:val="20"/>
                <w:szCs w:val="20"/>
              </w:rPr>
              <w:t>8</w:t>
            </w:r>
            <w:r>
              <w:rPr>
                <w:rFonts w:ascii="Arial" w:hAnsi="Arial" w:cs="Arial"/>
                <w:sz w:val="20"/>
                <w:szCs w:val="20"/>
              </w:rPr>
              <w:t xml:space="preserve">. </w:t>
            </w:r>
            <w:r w:rsidR="00B104F9">
              <w:rPr>
                <w:rFonts w:ascii="Arial" w:hAnsi="Arial" w:cs="Arial"/>
                <w:sz w:val="20"/>
                <w:szCs w:val="20"/>
              </w:rPr>
              <w:t xml:space="preserve">členu </w:t>
            </w:r>
          </w:p>
          <w:p w14:paraId="10E91685" w14:textId="77777777" w:rsidR="00EC7E01" w:rsidRDefault="00EC7E01" w:rsidP="00A60195">
            <w:pPr>
              <w:spacing w:after="0" w:line="260" w:lineRule="exact"/>
              <w:jc w:val="both"/>
              <w:rPr>
                <w:rFonts w:ascii="Arial" w:hAnsi="Arial" w:cs="Arial"/>
                <w:sz w:val="20"/>
                <w:szCs w:val="20"/>
              </w:rPr>
            </w:pPr>
          </w:p>
          <w:p w14:paraId="59119DC5" w14:textId="7FCB5683"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 xml:space="preserve">Države članice EU različne integracijske sisteme izvajajo že več desetletij. Svet </w:t>
            </w:r>
            <w:r w:rsidR="00006AE2">
              <w:rPr>
                <w:rFonts w:ascii="Arial" w:hAnsi="Arial" w:cs="Arial"/>
                <w:sz w:val="20"/>
                <w:szCs w:val="20"/>
              </w:rPr>
              <w:t>EU</w:t>
            </w:r>
            <w:r w:rsidR="00662153">
              <w:rPr>
                <w:rFonts w:ascii="Arial" w:hAnsi="Arial" w:cs="Arial"/>
                <w:sz w:val="20"/>
                <w:szCs w:val="20"/>
              </w:rPr>
              <w:t xml:space="preserve"> </w:t>
            </w:r>
            <w:r w:rsidRPr="00B104F9">
              <w:rPr>
                <w:rFonts w:ascii="Arial" w:hAnsi="Arial" w:cs="Arial"/>
                <w:sz w:val="20"/>
                <w:szCs w:val="20"/>
              </w:rPr>
              <w:t>je na vrhu v Bruslju novembra 2004 posebno pozornost namenil integraciji državljanov tretjih držav v EU in poudaril potrebo po večj</w:t>
            </w:r>
            <w:r w:rsidR="00006AE2">
              <w:rPr>
                <w:rFonts w:ascii="Arial" w:hAnsi="Arial" w:cs="Arial"/>
                <w:sz w:val="20"/>
                <w:szCs w:val="20"/>
              </w:rPr>
              <w:t>em usklajevanju</w:t>
            </w:r>
            <w:r w:rsidRPr="00B104F9">
              <w:rPr>
                <w:rFonts w:ascii="Arial" w:hAnsi="Arial" w:cs="Arial"/>
                <w:sz w:val="20"/>
                <w:szCs w:val="20"/>
              </w:rPr>
              <w:t xml:space="preserve"> in poenotenju integracijskih pristopov v državah članicah. Eden od prvih korakov v to smer je bilo sprejetje Skupnih temeljnih načel za politiko integracije priseljencev v EU (Common Basic Principles for immigrant integration policy in the E</w:t>
            </w:r>
            <w:r w:rsidR="00211EEF">
              <w:rPr>
                <w:rFonts w:ascii="Arial" w:hAnsi="Arial" w:cs="Arial"/>
                <w:sz w:val="20"/>
                <w:szCs w:val="20"/>
              </w:rPr>
              <w:t>u</w:t>
            </w:r>
            <w:r w:rsidRPr="00B104F9">
              <w:rPr>
                <w:rFonts w:ascii="Arial" w:hAnsi="Arial" w:cs="Arial"/>
                <w:sz w:val="20"/>
                <w:szCs w:val="20"/>
              </w:rPr>
              <w:t xml:space="preserve">ropean Union), ki temeljijo na opredelitvi integracije kot dvosmernega procesa, vključevanju in nadgrajevanju proti-diskriminacijske politike, spoštovanju temeljnih vrednot EU ter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regionalni in lokalni organi vzajemno delujejo pri razvoju in izvajanju integracijskih politik. Integracija priseljencev zaenkrat ostaja v pristojnosti držav članic. </w:t>
            </w:r>
          </w:p>
          <w:p w14:paraId="13DE63EA" w14:textId="77777777" w:rsidR="00B104F9" w:rsidRPr="00B104F9" w:rsidRDefault="00B104F9" w:rsidP="00B104F9">
            <w:pPr>
              <w:spacing w:after="0" w:line="260" w:lineRule="exact"/>
              <w:jc w:val="both"/>
              <w:rPr>
                <w:rFonts w:ascii="Arial" w:hAnsi="Arial" w:cs="Arial"/>
                <w:sz w:val="20"/>
                <w:szCs w:val="20"/>
              </w:rPr>
            </w:pPr>
          </w:p>
          <w:p w14:paraId="55ABB736"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Temeljna načela integracijskega procesa so enaka za vse priseljence, tako tiste, ki so v državo sprejema prišli npr. iz ekonomskih razlogov, kot tudi tiste, ki so bili svojo izvorno državo prisiljeni zapustiti. Temeljna načela, priporočena in dogovorjena med državami članicami EU, so enaka, med njimi pa je tudi to, da obstajajo znotraj priseljenske populacije specifične skupine s posebnimi potrebami, ki jih je treba v procesu integracije upoštevati. Med te specifične skupine sodijo npr. humanitarni migranti oziroma osebe, ki potrebujejo mednarodno zaščito.</w:t>
            </w:r>
          </w:p>
          <w:p w14:paraId="37A07D17" w14:textId="77777777" w:rsidR="00B104F9" w:rsidRPr="00B104F9" w:rsidRDefault="00B104F9" w:rsidP="00B104F9">
            <w:pPr>
              <w:spacing w:after="0" w:line="260" w:lineRule="exact"/>
              <w:jc w:val="both"/>
              <w:rPr>
                <w:rFonts w:ascii="Arial" w:hAnsi="Arial" w:cs="Arial"/>
                <w:sz w:val="20"/>
                <w:szCs w:val="20"/>
              </w:rPr>
            </w:pPr>
          </w:p>
          <w:p w14:paraId="22EBB978"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Glede na to, da je država osrednje telo na področju upravljanja z migracijami, je od nje odvisno, kako stabilno in kakovostno institucionalno infrastrukturo za izvajanje ukrepov integracije ima. Ključno pri vzpostavitvi učinkovite infrastrukture pa je sodelovanje med različnimi akterji. Sodelovanje med različnimi akterji je nujno na ravni resorjev, pri čemer so v praksi evropskih držav poznane različne oblike – medresorske skupine, prevladujoča vloga enega ministrstva in posebni vladni uradi.</w:t>
            </w:r>
          </w:p>
          <w:p w14:paraId="4836E977" w14:textId="77777777" w:rsidR="00B104F9" w:rsidRPr="00B104F9" w:rsidRDefault="00B104F9" w:rsidP="00B104F9">
            <w:pPr>
              <w:spacing w:after="0" w:line="260" w:lineRule="exact"/>
              <w:jc w:val="both"/>
              <w:rPr>
                <w:rFonts w:ascii="Arial" w:hAnsi="Arial" w:cs="Arial"/>
                <w:sz w:val="20"/>
                <w:szCs w:val="20"/>
              </w:rPr>
            </w:pPr>
          </w:p>
          <w:p w14:paraId="7DA74EE5"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ter dosežene učinke na terenu. </w:t>
            </w:r>
          </w:p>
          <w:p w14:paraId="168AB123" w14:textId="77777777" w:rsidR="00B104F9" w:rsidRPr="00B104F9" w:rsidRDefault="00B104F9" w:rsidP="00B104F9">
            <w:pPr>
              <w:spacing w:after="0" w:line="260" w:lineRule="exact"/>
              <w:jc w:val="both"/>
              <w:rPr>
                <w:rFonts w:ascii="Arial" w:hAnsi="Arial" w:cs="Arial"/>
                <w:sz w:val="20"/>
                <w:szCs w:val="20"/>
              </w:rPr>
            </w:pPr>
          </w:p>
          <w:p w14:paraId="61BA4EA0" w14:textId="36C2DB4C"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Z namenom interdisciplinarnega pristopa, ki omogoča horizontalno izvajanje nalog, je bil 26. 1. 2017 v D</w:t>
            </w:r>
            <w:r w:rsidR="00006AE2">
              <w:rPr>
                <w:rFonts w:ascii="Arial" w:hAnsi="Arial" w:cs="Arial"/>
                <w:sz w:val="20"/>
                <w:szCs w:val="20"/>
              </w:rPr>
              <w:t>ržavnem zboru</w:t>
            </w:r>
            <w:r w:rsidRPr="00B104F9">
              <w:rPr>
                <w:rFonts w:ascii="Arial" w:hAnsi="Arial" w:cs="Arial"/>
                <w:sz w:val="20"/>
                <w:szCs w:val="20"/>
              </w:rPr>
              <w:t xml:space="preserve"> potrjen predlog Zakona o spremembi in dopolnitvah Zakona o tujcih, ki je začel veljati 4. 2. 2017. V njem so bile določene naloge, povezane s pravicami tujcev, ki jim je v Sloveniji dovoljeno zadrževanje, razseljenih oseb, oseb z začasno zaščito, prosilcev za mednarodno zaščito in oseb z mednarodno zaščito, prenesene na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14:paraId="436731D5" w14:textId="77777777" w:rsidR="00B104F9" w:rsidRPr="00B104F9" w:rsidRDefault="00B104F9" w:rsidP="00B104F9">
            <w:pPr>
              <w:spacing w:after="0" w:line="260" w:lineRule="exact"/>
              <w:jc w:val="both"/>
              <w:rPr>
                <w:rFonts w:ascii="Arial" w:hAnsi="Arial" w:cs="Arial"/>
                <w:sz w:val="20"/>
                <w:szCs w:val="20"/>
              </w:rPr>
            </w:pPr>
          </w:p>
          <w:p w14:paraId="68EF8CD2" w14:textId="77777777"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ki že ima določene pristojnosti na področju integracije, ob sodelovanju pristojnih resorjev.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S (Uradni list RS, št. 24/05 – uradno prečiščeno besedilo, 109/08, 38/10 – ZUKN, 8/12, 21/13, 47/13 – ZDU-1G, 65/14 in 55/17) vlada ustanavlja vladne službe za organizacijsko, strokovno in drugo pomoč pri delovanju vlade in usklajevanju dela ministrstev. Predlog člena določa, da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14:paraId="483C4125" w14:textId="25F7FBD2" w:rsidR="000F7D41" w:rsidRDefault="000F7D41" w:rsidP="00B104F9">
            <w:pPr>
              <w:spacing w:after="0" w:line="260" w:lineRule="exact"/>
              <w:jc w:val="both"/>
              <w:rPr>
                <w:rFonts w:ascii="Arial" w:hAnsi="Arial" w:cs="Arial"/>
                <w:sz w:val="20"/>
                <w:szCs w:val="20"/>
              </w:rPr>
            </w:pPr>
          </w:p>
          <w:p w14:paraId="44DBEAB7" w14:textId="71A88E76" w:rsidR="00B104F9" w:rsidRDefault="00223E77" w:rsidP="00B104F9">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69</w:t>
            </w:r>
            <w:r w:rsidR="00B104F9">
              <w:rPr>
                <w:rFonts w:ascii="Arial" w:hAnsi="Arial" w:cs="Arial"/>
                <w:sz w:val="20"/>
                <w:szCs w:val="20"/>
              </w:rPr>
              <w:t xml:space="preserve">. členu </w:t>
            </w:r>
          </w:p>
          <w:p w14:paraId="43C84818" w14:textId="77777777" w:rsidR="00B104F9" w:rsidRDefault="00B104F9" w:rsidP="00B104F9">
            <w:pPr>
              <w:spacing w:after="0" w:line="260" w:lineRule="exact"/>
              <w:jc w:val="both"/>
              <w:rPr>
                <w:rFonts w:ascii="Arial" w:hAnsi="Arial" w:cs="Arial"/>
                <w:sz w:val="20"/>
                <w:szCs w:val="20"/>
              </w:rPr>
            </w:pPr>
          </w:p>
          <w:p w14:paraId="7582A3D9" w14:textId="77777777" w:rsidR="00B104F9" w:rsidRP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Programi učenja slovenskega jezika in spoznavanja slovenske družbe so temeljni programi pomoči pri vključevanju priseljencev v slovensko družbo. Predlog člena določa, da je za izvajanje programov učenja slovenskega jezika, spoznavanja slovenske družbe in informiranja tujcev, ki niso državljani EU, pristojen Urad Vlade R</w:t>
            </w:r>
            <w:r w:rsidR="00006AE2">
              <w:rPr>
                <w:rFonts w:ascii="Arial" w:hAnsi="Arial" w:cs="Arial"/>
                <w:sz w:val="20"/>
                <w:szCs w:val="20"/>
              </w:rPr>
              <w:t xml:space="preserve">epublike </w:t>
            </w:r>
            <w:r w:rsidRPr="00B104F9">
              <w:rPr>
                <w:rFonts w:ascii="Arial" w:hAnsi="Arial" w:cs="Arial"/>
                <w:sz w:val="20"/>
                <w:szCs w:val="20"/>
              </w:rPr>
              <w:t>S</w:t>
            </w:r>
            <w:r w:rsidR="00006AE2">
              <w:rPr>
                <w:rFonts w:ascii="Arial" w:hAnsi="Arial" w:cs="Arial"/>
                <w:sz w:val="20"/>
                <w:szCs w:val="20"/>
              </w:rPr>
              <w:t>lovenije</w:t>
            </w:r>
            <w:r w:rsidRPr="00B104F9">
              <w:rPr>
                <w:rFonts w:ascii="Arial" w:hAnsi="Arial" w:cs="Arial"/>
                <w:sz w:val="20"/>
                <w:szCs w:val="20"/>
              </w:rPr>
              <w:t xml:space="preserve"> za oskrbo in integracijo migrantov. </w:t>
            </w:r>
          </w:p>
          <w:p w14:paraId="2FD4A196" w14:textId="77777777" w:rsidR="00B104F9" w:rsidRPr="00B104F9" w:rsidRDefault="00B104F9" w:rsidP="00B104F9">
            <w:pPr>
              <w:spacing w:after="0" w:line="260" w:lineRule="exact"/>
              <w:jc w:val="both"/>
              <w:rPr>
                <w:rFonts w:ascii="Arial" w:hAnsi="Arial" w:cs="Arial"/>
                <w:sz w:val="20"/>
                <w:szCs w:val="20"/>
              </w:rPr>
            </w:pPr>
          </w:p>
          <w:p w14:paraId="0B47C4BF" w14:textId="77777777"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Programe za spodbujanje medsebojnega poznavanja in razumevanja zagotavlja Urad Vlade R</w:t>
            </w:r>
            <w:r w:rsidR="003E70D8">
              <w:rPr>
                <w:rFonts w:ascii="Arial" w:hAnsi="Arial" w:cs="Arial"/>
                <w:sz w:val="20"/>
                <w:szCs w:val="20"/>
              </w:rPr>
              <w:t xml:space="preserve">epublike </w:t>
            </w:r>
            <w:r w:rsidRPr="00B104F9">
              <w:rPr>
                <w:rFonts w:ascii="Arial" w:hAnsi="Arial" w:cs="Arial"/>
                <w:sz w:val="20"/>
                <w:szCs w:val="20"/>
              </w:rPr>
              <w:t>S</w:t>
            </w:r>
            <w:r w:rsidR="003E70D8">
              <w:rPr>
                <w:rFonts w:ascii="Arial" w:hAnsi="Arial" w:cs="Arial"/>
                <w:sz w:val="20"/>
                <w:szCs w:val="20"/>
              </w:rPr>
              <w:t>lovenije</w:t>
            </w:r>
            <w:r w:rsidRPr="00B104F9">
              <w:rPr>
                <w:rFonts w:ascii="Arial" w:hAnsi="Arial" w:cs="Arial"/>
                <w:sz w:val="20"/>
                <w:szCs w:val="20"/>
              </w:rPr>
              <w:t xml:space="preserve"> za oskrbo in integracijo migrantov v sodelovanju z Ministrstvom za kulturo. </w:t>
            </w:r>
          </w:p>
          <w:p w14:paraId="5B539147" w14:textId="77777777" w:rsidR="00B104F9" w:rsidRDefault="00B104F9" w:rsidP="00B104F9">
            <w:pPr>
              <w:spacing w:after="0" w:line="260" w:lineRule="exact"/>
              <w:jc w:val="both"/>
              <w:rPr>
                <w:rFonts w:ascii="Arial" w:hAnsi="Arial" w:cs="Arial"/>
                <w:sz w:val="20"/>
                <w:szCs w:val="20"/>
              </w:rPr>
            </w:pPr>
          </w:p>
          <w:p w14:paraId="2FF92BFB" w14:textId="1F23C5EA" w:rsidR="00B104F9" w:rsidRDefault="00223E77" w:rsidP="00B104F9">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0</w:t>
            </w:r>
            <w:r>
              <w:rPr>
                <w:rFonts w:ascii="Arial" w:hAnsi="Arial" w:cs="Arial"/>
                <w:sz w:val="20"/>
                <w:szCs w:val="20"/>
              </w:rPr>
              <w:t>.</w:t>
            </w:r>
            <w:r w:rsidR="00EB27C1">
              <w:rPr>
                <w:rFonts w:ascii="Arial" w:hAnsi="Arial" w:cs="Arial"/>
                <w:sz w:val="20"/>
                <w:szCs w:val="20"/>
              </w:rPr>
              <w:t xml:space="preserve"> </w:t>
            </w:r>
            <w:r>
              <w:rPr>
                <w:rFonts w:ascii="Arial" w:hAnsi="Arial" w:cs="Arial"/>
                <w:sz w:val="20"/>
                <w:szCs w:val="20"/>
              </w:rPr>
              <w:t xml:space="preserve">členu </w:t>
            </w:r>
          </w:p>
          <w:p w14:paraId="05191833" w14:textId="77777777" w:rsidR="00EC7E01" w:rsidRDefault="00EC7E01" w:rsidP="00B104F9">
            <w:pPr>
              <w:spacing w:after="0" w:line="260" w:lineRule="exact"/>
              <w:jc w:val="both"/>
              <w:rPr>
                <w:rFonts w:ascii="Arial" w:hAnsi="Arial" w:cs="Arial"/>
                <w:sz w:val="20"/>
                <w:szCs w:val="20"/>
              </w:rPr>
            </w:pPr>
          </w:p>
          <w:p w14:paraId="2EC2121A" w14:textId="5479100D" w:rsidR="00B104F9" w:rsidRDefault="00B104F9" w:rsidP="00B104F9">
            <w:pPr>
              <w:spacing w:after="0" w:line="260" w:lineRule="exact"/>
              <w:jc w:val="both"/>
              <w:rPr>
                <w:rFonts w:ascii="Arial" w:hAnsi="Arial" w:cs="Arial"/>
                <w:sz w:val="20"/>
                <w:szCs w:val="20"/>
              </w:rPr>
            </w:pPr>
            <w:r w:rsidRPr="00B104F9">
              <w:rPr>
                <w:rFonts w:ascii="Arial" w:hAnsi="Arial" w:cs="Arial"/>
                <w:sz w:val="20"/>
                <w:szCs w:val="20"/>
              </w:rPr>
              <w:t>Večina programov pomoči pri integraciji priseljencev v slovensko družbo je  75 odstotn</w:t>
            </w:r>
            <w:r w:rsidR="003E70D8">
              <w:rPr>
                <w:rFonts w:ascii="Arial" w:hAnsi="Arial" w:cs="Arial"/>
                <w:sz w:val="20"/>
                <w:szCs w:val="20"/>
              </w:rPr>
              <w:t>o</w:t>
            </w:r>
            <w:r w:rsidRPr="00B104F9">
              <w:rPr>
                <w:rFonts w:ascii="Arial" w:hAnsi="Arial" w:cs="Arial"/>
                <w:sz w:val="20"/>
                <w:szCs w:val="20"/>
              </w:rPr>
              <w:t xml:space="preserve">  sofinancira Evropsk</w:t>
            </w:r>
            <w:r w:rsidR="003E70D8">
              <w:rPr>
                <w:rFonts w:ascii="Arial" w:hAnsi="Arial" w:cs="Arial"/>
                <w:sz w:val="20"/>
                <w:szCs w:val="20"/>
              </w:rPr>
              <w:t>i</w:t>
            </w:r>
            <w:r w:rsidRPr="00B104F9">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z dvema povsem različnim skladoma, kar se tiče sistema upravljanja in nadzora. Tudi zaradi tega je za učinkovito upravljanje z evropskimi sredstvi smotrno in racionalno, da je celotno področje integracije priseljencev v pristojnosti vladne službe, ki tudi preko načrtovanja projektov v okviru skladov </w:t>
            </w:r>
            <w:r w:rsidR="003E70D8">
              <w:rPr>
                <w:rFonts w:ascii="Arial" w:hAnsi="Arial" w:cs="Arial"/>
                <w:sz w:val="20"/>
                <w:szCs w:val="20"/>
              </w:rPr>
              <w:t>usklajuje</w:t>
            </w:r>
            <w:r w:rsidRPr="00B104F9">
              <w:rPr>
                <w:rFonts w:ascii="Arial" w:hAnsi="Arial" w:cs="Arial"/>
                <w:sz w:val="20"/>
                <w:szCs w:val="20"/>
              </w:rPr>
              <w:t xml:space="preserve"> delo ministrstev. </w:t>
            </w:r>
          </w:p>
          <w:p w14:paraId="663D4469" w14:textId="77777777" w:rsidR="00211EEF" w:rsidRPr="00B104F9" w:rsidRDefault="00211EEF" w:rsidP="00B104F9">
            <w:pPr>
              <w:spacing w:after="0" w:line="260" w:lineRule="exact"/>
              <w:jc w:val="both"/>
              <w:rPr>
                <w:rFonts w:ascii="Arial" w:hAnsi="Arial" w:cs="Arial"/>
                <w:sz w:val="20"/>
                <w:szCs w:val="20"/>
              </w:rPr>
            </w:pPr>
          </w:p>
          <w:p w14:paraId="57766F99" w14:textId="77777777" w:rsidR="00B104F9" w:rsidRPr="00A60195" w:rsidRDefault="00B104F9" w:rsidP="00B104F9">
            <w:pPr>
              <w:spacing w:after="0" w:line="260" w:lineRule="exact"/>
              <w:jc w:val="both"/>
              <w:rPr>
                <w:rFonts w:ascii="Arial" w:hAnsi="Arial" w:cs="Arial"/>
                <w:sz w:val="20"/>
                <w:szCs w:val="20"/>
              </w:rPr>
            </w:pPr>
            <w:r w:rsidRPr="00B104F9">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14:paraId="75A4194B" w14:textId="77777777" w:rsidR="00A60195" w:rsidRDefault="00A60195" w:rsidP="00A60195">
            <w:pPr>
              <w:spacing w:after="0" w:line="260" w:lineRule="exact"/>
              <w:jc w:val="both"/>
              <w:rPr>
                <w:rFonts w:ascii="Arial" w:hAnsi="Arial" w:cs="Arial"/>
                <w:sz w:val="20"/>
                <w:szCs w:val="20"/>
              </w:rPr>
            </w:pPr>
          </w:p>
          <w:p w14:paraId="336B54D9" w14:textId="6C51429A" w:rsidR="00AD34DF" w:rsidRPr="00AD34DF" w:rsidRDefault="00223E77" w:rsidP="00AD34DF">
            <w:pPr>
              <w:spacing w:after="0" w:line="260" w:lineRule="exact"/>
              <w:jc w:val="both"/>
              <w:rPr>
                <w:rFonts w:ascii="Arial" w:hAnsi="Arial" w:cs="Arial"/>
                <w:sz w:val="20"/>
                <w:szCs w:val="20"/>
              </w:rPr>
            </w:pPr>
            <w:r>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1</w:t>
            </w:r>
            <w:r w:rsidR="00821820">
              <w:rPr>
                <w:rFonts w:ascii="Arial" w:hAnsi="Arial" w:cs="Arial"/>
                <w:sz w:val="20"/>
                <w:szCs w:val="20"/>
              </w:rPr>
              <w:t>.</w:t>
            </w:r>
            <w:r>
              <w:rPr>
                <w:rFonts w:ascii="Arial" w:hAnsi="Arial" w:cs="Arial"/>
                <w:sz w:val="20"/>
                <w:szCs w:val="20"/>
              </w:rPr>
              <w:t xml:space="preserve"> členu</w:t>
            </w:r>
          </w:p>
          <w:p w14:paraId="37A2D363" w14:textId="77777777" w:rsidR="00AD34DF" w:rsidRPr="00AD34DF" w:rsidRDefault="00AD34DF" w:rsidP="00AD34DF">
            <w:pPr>
              <w:spacing w:after="0" w:line="260" w:lineRule="exact"/>
              <w:jc w:val="both"/>
              <w:rPr>
                <w:rFonts w:ascii="Arial" w:hAnsi="Arial" w:cs="Arial"/>
                <w:sz w:val="20"/>
                <w:szCs w:val="20"/>
              </w:rPr>
            </w:pPr>
          </w:p>
          <w:p w14:paraId="7C944C89" w14:textId="7AC6ADB6" w:rsidR="00442D7C" w:rsidRDefault="00AD34DF" w:rsidP="00AD34DF">
            <w:pPr>
              <w:spacing w:after="0" w:line="260" w:lineRule="exact"/>
              <w:jc w:val="both"/>
              <w:rPr>
                <w:rFonts w:ascii="Arial" w:hAnsi="Arial" w:cs="Arial"/>
                <w:sz w:val="20"/>
                <w:szCs w:val="20"/>
              </w:rPr>
            </w:pPr>
            <w:r w:rsidRPr="00AD34DF">
              <w:rPr>
                <w:rFonts w:ascii="Arial" w:hAnsi="Arial" w:cs="Arial"/>
                <w:sz w:val="20"/>
                <w:szCs w:val="20"/>
              </w:rPr>
              <w:t>Evidence o nedovoljenih prehodih državne meje so potrebne za ustrezno spremljanje migracijskih gibanj proti Republik</w:t>
            </w:r>
            <w:r w:rsidR="003E70D8">
              <w:rPr>
                <w:rFonts w:ascii="Arial" w:hAnsi="Arial" w:cs="Arial"/>
                <w:sz w:val="20"/>
                <w:szCs w:val="20"/>
              </w:rPr>
              <w:t>i</w:t>
            </w:r>
            <w:r w:rsidRPr="00AD34DF">
              <w:rPr>
                <w:rFonts w:ascii="Arial" w:hAnsi="Arial" w:cs="Arial"/>
                <w:sz w:val="20"/>
                <w:szCs w:val="20"/>
              </w:rPr>
              <w:t xml:space="preserve"> Slovenij</w:t>
            </w:r>
            <w:r w:rsidR="003E70D8">
              <w:rPr>
                <w:rFonts w:ascii="Arial" w:hAnsi="Arial" w:cs="Arial"/>
                <w:sz w:val="20"/>
                <w:szCs w:val="20"/>
              </w:rPr>
              <w:t>i in vanjo</w:t>
            </w:r>
            <w:r w:rsidRPr="00AD34DF">
              <w:rPr>
                <w:rFonts w:ascii="Arial" w:hAnsi="Arial" w:cs="Arial"/>
                <w:sz w:val="20"/>
                <w:szCs w:val="20"/>
              </w:rPr>
              <w:t xml:space="preserve">. Hkrati se </w:t>
            </w:r>
            <w:r w:rsidR="003E70D8">
              <w:rPr>
                <w:rFonts w:ascii="Arial" w:hAnsi="Arial" w:cs="Arial"/>
                <w:sz w:val="20"/>
                <w:szCs w:val="20"/>
              </w:rPr>
              <w:t>s</w:t>
            </w:r>
            <w:r w:rsidRPr="00AD34DF">
              <w:rPr>
                <w:rFonts w:ascii="Arial" w:hAnsi="Arial" w:cs="Arial"/>
                <w:sz w:val="20"/>
                <w:szCs w:val="20"/>
              </w:rPr>
              <w:t xml:space="preserve"> podrobn</w:t>
            </w:r>
            <w:r w:rsidR="003E70D8">
              <w:rPr>
                <w:rFonts w:ascii="Arial" w:hAnsi="Arial" w:cs="Arial"/>
                <w:sz w:val="20"/>
                <w:szCs w:val="20"/>
              </w:rPr>
              <w:t>ejšim</w:t>
            </w:r>
            <w:r w:rsidRPr="00AD34DF">
              <w:rPr>
                <w:rFonts w:ascii="Arial" w:hAnsi="Arial" w:cs="Arial"/>
                <w:sz w:val="20"/>
                <w:szCs w:val="20"/>
              </w:rPr>
              <w:t xml:space="preserve"> zbiranjem podatkov lahko spremlja profil migrantov, ki poskušajo nedovoljen</w:t>
            </w:r>
            <w:r w:rsidR="003E70D8">
              <w:rPr>
                <w:rFonts w:ascii="Arial" w:hAnsi="Arial" w:cs="Arial"/>
                <w:sz w:val="20"/>
                <w:szCs w:val="20"/>
              </w:rPr>
              <w:t>o</w:t>
            </w:r>
            <w:r w:rsidRPr="00AD34DF">
              <w:rPr>
                <w:rFonts w:ascii="Arial" w:hAnsi="Arial" w:cs="Arial"/>
                <w:sz w:val="20"/>
                <w:szCs w:val="20"/>
              </w:rPr>
              <w:t xml:space="preserve">  vstopiti v našo državo. Pri tem je zelo pomembno, da nam evidence omogočajo večjo možnost za zagotavljanje odgovornosti naše države pri skupni varnosti EU in skupnega schengenskega prostora, predvsem v smislu odkrivanja in preprečevanja mednarodnega terorizma. Glede na navedeno je bilo potrebno dopolniti določbe 110. 114. in 115. člena ZTuj-2, ki se nanašajo na vrste evidenc in podatkov, ki se zbirajo v njih ter hrambe le teh.</w:t>
            </w:r>
          </w:p>
          <w:p w14:paraId="60492039" w14:textId="77777777" w:rsidR="002957B8" w:rsidRDefault="002957B8" w:rsidP="00AD34DF">
            <w:pPr>
              <w:spacing w:after="0" w:line="260" w:lineRule="exact"/>
              <w:jc w:val="both"/>
              <w:rPr>
                <w:rFonts w:ascii="Arial" w:hAnsi="Arial" w:cs="Arial"/>
                <w:sz w:val="20"/>
                <w:szCs w:val="20"/>
              </w:rPr>
            </w:pPr>
          </w:p>
          <w:p w14:paraId="70661FAB" w14:textId="77777777" w:rsidR="002957B8" w:rsidRP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je tujec dolžan posredovati v prošnji za izdajo modre karte EU, kjer mora tujec poleg splošnih podatkov (ime, priimek, datum rojstva, državljanstvo… ) posredovati tudi podatke o </w:t>
            </w:r>
            <w:r w:rsidRPr="002957B8">
              <w:rPr>
                <w:rFonts w:ascii="Arial" w:eastAsia="Times New Roman" w:hAnsi="Arial" w:cs="Arial"/>
                <w:sz w:val="20"/>
                <w:szCs w:val="20"/>
                <w:lang w:eastAsia="sl-SI"/>
              </w:rPr>
              <w:t xml:space="preserve">vrsti in stopnji strokovne izobrazbe tujca ali nacionalni poklicni kvalifikaciji tujca; firmo ali ime delodajalca; sedež ali naslov delodajalca; matično številko delodajalca; davčno številko delodajalca; davčno številko tujca; upravno enoto delovnega mesta; naziv delovnega mesta, za katero se sklepa delovno razmerje; opis del in nalog delovnega mesta; kodo poklica po standardni klasifikaciji poklicev, ki ga bo tujec opravljal; poklicno oziroma strokovno izobrazbo ali nacionalno poklicno kvalifikacijo, ki se zahteva za zasedbo delovnega mesta; druga potrebna dodatna znanja, ki se zahtevajo za zasedbo delovnega mesta (na primer delovne izkušnje, znanje jezika, računalniška znanja, vozniški izpit. Ker je modra karta EU vrsta enotnega dovoljenja za 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14:paraId="18D9D1B8" w14:textId="77777777" w:rsidR="002957B8" w:rsidRP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774F3736" w14:textId="77777777" w:rsid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a predlagatelj meni, da v Registru tujcev, kjer se vodijo podatki o statusu tujca, podatki, določeni v drugem odstavku 111. člena niso potrebni, saj je za obdelavo teh podatkov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14:paraId="35061BBD" w14:textId="77777777" w:rsidR="00D81C77"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14:paraId="4662E4B9" w14:textId="4A9C0175" w:rsidR="00D81C77" w:rsidRPr="00821820"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Črtanje besedila »«in drugem« je potrebno </w:t>
            </w:r>
            <w:r w:rsidRPr="00D81C77">
              <w:rPr>
                <w:rFonts w:ascii="Arial" w:eastAsia="Times New Roman" w:hAnsi="Arial" w:cs="Arial"/>
                <w:sz w:val="20"/>
                <w:szCs w:val="20"/>
                <w:lang w:eastAsia="sl-SI"/>
              </w:rPr>
              <w:t>Glede podatkov iz evidence o odpovedih prebivanja tujcu, za katere</w:t>
            </w:r>
            <w:r w:rsidR="003E70D8">
              <w:rPr>
                <w:rFonts w:ascii="Arial" w:eastAsia="Times New Roman" w:hAnsi="Arial" w:cs="Arial"/>
                <w:sz w:val="20"/>
                <w:szCs w:val="20"/>
                <w:lang w:eastAsia="sl-SI"/>
              </w:rPr>
              <w:t xml:space="preserve"> šesti odstavek</w:t>
            </w:r>
            <w:r w:rsidRPr="00D81C77">
              <w:rPr>
                <w:rFonts w:ascii="Arial" w:eastAsia="Times New Roman" w:hAnsi="Arial" w:cs="Arial"/>
                <w:sz w:val="20"/>
                <w:szCs w:val="20"/>
                <w:lang w:eastAsia="sl-SI"/>
              </w:rPr>
              <w:t xml:space="preserve"> 110. člena</w:t>
            </w:r>
            <w:r w:rsidR="003E70D8">
              <w:rPr>
                <w:rFonts w:ascii="Arial" w:eastAsia="Times New Roman" w:hAnsi="Arial" w:cs="Arial"/>
                <w:sz w:val="20"/>
                <w:szCs w:val="20"/>
                <w:lang w:eastAsia="sl-SI"/>
              </w:rPr>
              <w:t xml:space="preserve"> veljavnega ZTuj.</w:t>
            </w:r>
            <w:r w:rsidRPr="00D81C77">
              <w:rPr>
                <w:rFonts w:ascii="Arial" w:eastAsia="Times New Roman" w:hAnsi="Arial" w:cs="Arial"/>
                <w:sz w:val="20"/>
                <w:szCs w:val="20"/>
                <w:lang w:eastAsia="sl-SI"/>
              </w:rPr>
              <w:t xml:space="preserve"> določa, da so določeni v </w:t>
            </w:r>
            <w:r w:rsidR="003E70D8">
              <w:rPr>
                <w:rFonts w:ascii="Arial" w:eastAsia="Times New Roman" w:hAnsi="Arial" w:cs="Arial"/>
                <w:sz w:val="20"/>
                <w:szCs w:val="20"/>
                <w:lang w:eastAsia="sl-SI"/>
              </w:rPr>
              <w:t>drugem</w:t>
            </w:r>
            <w:r w:rsidR="000F7D41">
              <w:rPr>
                <w:rFonts w:ascii="Arial" w:eastAsia="Times New Roman" w:hAnsi="Arial" w:cs="Arial"/>
                <w:sz w:val="20"/>
                <w:szCs w:val="20"/>
                <w:lang w:eastAsia="sl-SI"/>
              </w:rPr>
              <w:t xml:space="preserve"> </w:t>
            </w:r>
            <w:r w:rsidRPr="00D81C77">
              <w:rPr>
                <w:rFonts w:ascii="Arial" w:eastAsia="Times New Roman" w:hAnsi="Arial" w:cs="Arial"/>
                <w:sz w:val="20"/>
                <w:szCs w:val="20"/>
                <w:lang w:eastAsia="sl-SI"/>
              </w:rPr>
              <w:t>odst</w:t>
            </w:r>
            <w:r w:rsidR="003E70D8">
              <w:rPr>
                <w:rFonts w:ascii="Arial" w:eastAsia="Times New Roman" w:hAnsi="Arial" w:cs="Arial"/>
                <w:sz w:val="20"/>
                <w:szCs w:val="20"/>
                <w:lang w:eastAsia="sl-SI"/>
              </w:rPr>
              <w:t>avku</w:t>
            </w:r>
            <w:r w:rsidRPr="00D81C77">
              <w:rPr>
                <w:rFonts w:ascii="Arial" w:eastAsia="Times New Roman" w:hAnsi="Arial" w:cs="Arial"/>
                <w:sz w:val="20"/>
                <w:szCs w:val="20"/>
                <w:lang w:eastAsia="sl-SI"/>
              </w:rPr>
              <w:t xml:space="preserve"> 114. člena </w:t>
            </w:r>
            <w:r w:rsidR="009E0971">
              <w:rPr>
                <w:rFonts w:ascii="Arial" w:eastAsia="Times New Roman" w:hAnsi="Arial" w:cs="Arial"/>
                <w:sz w:val="20"/>
                <w:szCs w:val="20"/>
                <w:lang w:eastAsia="sl-SI"/>
              </w:rPr>
              <w:t>tega</w:t>
            </w:r>
            <w:r w:rsidRPr="00D81C77">
              <w:rPr>
                <w:rFonts w:ascii="Arial" w:eastAsia="Times New Roman" w:hAnsi="Arial" w:cs="Arial"/>
                <w:sz w:val="20"/>
                <w:szCs w:val="20"/>
                <w:lang w:eastAsia="sl-SI"/>
              </w:rPr>
              <w:t xml:space="preserve"> zakona</w:t>
            </w:r>
            <w:r w:rsidR="009E0971">
              <w:rPr>
                <w:rFonts w:ascii="Arial" w:eastAsia="Times New Roman" w:hAnsi="Arial" w:cs="Arial"/>
                <w:sz w:val="20"/>
                <w:szCs w:val="20"/>
                <w:lang w:eastAsia="sl-SI"/>
              </w:rPr>
              <w:t>.</w:t>
            </w:r>
            <w:r w:rsidRPr="00D81C77">
              <w:rPr>
                <w:rFonts w:ascii="Arial" w:eastAsia="Times New Roman" w:hAnsi="Arial" w:cs="Arial"/>
                <w:sz w:val="20"/>
                <w:szCs w:val="20"/>
                <w:lang w:eastAsia="sl-SI"/>
              </w:rPr>
              <w:t xml:space="preserve"> </w:t>
            </w:r>
            <w:r w:rsidR="009E0971">
              <w:rPr>
                <w:rFonts w:ascii="Arial" w:eastAsia="Times New Roman" w:hAnsi="Arial" w:cs="Arial"/>
                <w:sz w:val="20"/>
                <w:szCs w:val="20"/>
                <w:lang w:eastAsia="sl-SI"/>
              </w:rPr>
              <w:t>D</w:t>
            </w:r>
            <w:r w:rsidRPr="00D81C77">
              <w:rPr>
                <w:rFonts w:ascii="Arial" w:eastAsia="Times New Roman" w:hAnsi="Arial" w:cs="Arial"/>
                <w:sz w:val="20"/>
                <w:szCs w:val="20"/>
                <w:lang w:eastAsia="sl-SI"/>
              </w:rPr>
              <w:t>rugi odstavek 114. člena ZTuj-2 ureja podatke v evidenci o tujcih, ki jim je dovoljeno zadrževanje in izkaznicah o dovolitvi zadrževanja in ne podatkov, ki jih vsebuje evidenca o odpovedih prebivanja tujcu.</w:t>
            </w:r>
            <w:r w:rsidRPr="00821820">
              <w:rPr>
                <w:rFonts w:ascii="Arial" w:eastAsia="Times New Roman" w:hAnsi="Arial" w:cs="Arial"/>
                <w:sz w:val="20"/>
                <w:szCs w:val="20"/>
                <w:lang w:eastAsia="sl-SI"/>
              </w:rPr>
              <w:t xml:space="preserve"> Zaradi navedenega se predlaga črtanje besedila »«in drugem« v šestem odstavku 110. člena.</w:t>
            </w:r>
          </w:p>
          <w:p w14:paraId="5AED567C" w14:textId="77777777" w:rsidR="00AD34DF" w:rsidRDefault="00AD34DF" w:rsidP="00A60195">
            <w:pPr>
              <w:spacing w:after="0" w:line="260" w:lineRule="exact"/>
              <w:jc w:val="both"/>
              <w:rPr>
                <w:rFonts w:ascii="Arial" w:hAnsi="Arial" w:cs="Arial"/>
                <w:sz w:val="20"/>
                <w:szCs w:val="20"/>
              </w:rPr>
            </w:pPr>
          </w:p>
          <w:p w14:paraId="5E1BC59C" w14:textId="14D5B138"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4C5B85">
              <w:rPr>
                <w:rFonts w:ascii="Arial" w:hAnsi="Arial" w:cs="Arial"/>
                <w:sz w:val="20"/>
                <w:szCs w:val="20"/>
              </w:rPr>
              <w:t>7</w:t>
            </w:r>
            <w:r w:rsidR="009D2558">
              <w:rPr>
                <w:rFonts w:ascii="Arial" w:hAnsi="Arial" w:cs="Arial"/>
                <w:sz w:val="20"/>
                <w:szCs w:val="20"/>
              </w:rPr>
              <w:t>2</w:t>
            </w:r>
            <w:r w:rsidRPr="00A60195">
              <w:rPr>
                <w:rFonts w:ascii="Arial" w:hAnsi="Arial" w:cs="Arial"/>
                <w:sz w:val="20"/>
                <w:szCs w:val="20"/>
              </w:rPr>
              <w:t xml:space="preserve">. členu </w:t>
            </w:r>
          </w:p>
          <w:p w14:paraId="6A78E775" w14:textId="77777777" w:rsidR="00442D7C" w:rsidRPr="00A60195" w:rsidRDefault="00442D7C" w:rsidP="00A60195">
            <w:pPr>
              <w:spacing w:after="0" w:line="260" w:lineRule="exact"/>
              <w:jc w:val="both"/>
              <w:rPr>
                <w:rFonts w:ascii="Arial" w:hAnsi="Arial" w:cs="Arial"/>
                <w:sz w:val="20"/>
                <w:szCs w:val="20"/>
              </w:rPr>
            </w:pPr>
          </w:p>
          <w:p w14:paraId="3B546206"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11. členu zakona so določeni podatki, ki jih je tujec dolžan navesti v prošnji za izdajo dovoljenja za prebivanje. Dovoljenje za začasno prebivanje za pripravnike se izda v obliki enotnega dovoljenja za prebivanje, soglasje k izdaji poda organ, pristojen za zaposlovanje in delo tujcev, zato je treba določiti, da se v prošnji za izdajo navedenih enotnih dovoljenj navedejo tudi podatki, ki se za podajo soglasja zahtevajo po zakonu, ki ureja zaposlovanje in delo tujcev.</w:t>
            </w:r>
          </w:p>
          <w:p w14:paraId="2F4156F3" w14:textId="77777777" w:rsidR="002957B8" w:rsidRDefault="002957B8" w:rsidP="00A60195">
            <w:pPr>
              <w:spacing w:after="0" w:line="260" w:lineRule="exact"/>
              <w:jc w:val="both"/>
              <w:rPr>
                <w:rFonts w:ascii="Arial" w:hAnsi="Arial" w:cs="Arial"/>
                <w:sz w:val="20"/>
                <w:szCs w:val="20"/>
              </w:rPr>
            </w:pPr>
          </w:p>
          <w:p w14:paraId="78B168CA" w14:textId="1C2A46FF" w:rsidR="002957B8"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2957B8">
              <w:rPr>
                <w:rFonts w:ascii="Arial" w:eastAsia="Times New Roman" w:hAnsi="Arial" w:cs="Arial"/>
                <w:sz w:val="20"/>
                <w:szCs w:val="20"/>
                <w:lang w:eastAsia="sl-SI"/>
              </w:rPr>
              <w:t>Predlog spremembe dvanajstega odstavka 111. člena je posledica spremembe šestega odstavka 110. člena</w:t>
            </w:r>
            <w:r w:rsidR="009E0971">
              <w:rPr>
                <w:rFonts w:ascii="Arial" w:eastAsia="Times New Roman" w:hAnsi="Arial" w:cs="Arial"/>
                <w:sz w:val="20"/>
                <w:szCs w:val="20"/>
                <w:lang w:eastAsia="sl-SI"/>
              </w:rPr>
              <w:t>.</w:t>
            </w:r>
            <w:r w:rsidRPr="002957B8">
              <w:rPr>
                <w:rFonts w:ascii="Arial" w:eastAsia="Times New Roman" w:hAnsi="Arial" w:cs="Arial"/>
                <w:sz w:val="20"/>
                <w:szCs w:val="20"/>
                <w:lang w:eastAsia="sl-SI"/>
              </w:rPr>
              <w:t xml:space="preserve">. ZTuj-2 sicer določa, katere podatke je dolžan tujec posredovati v prošnji za izdajo posamezne vrste dovoljenja za prebivanje, vendar pristojni organ in ministrstvo, pristojno za notranje zadeve vseh podatkov ne obdeluje v svojih evidencah pač pa podatke o poklicu, izobrazbi, delodajalcu ipd., obdeluje organ, ki je po zakonu, ki ureja zaposlovanje in delo tujcev, pristojen za podajo soglasja k posamezni vrsti enotnega dovoljenja. </w:t>
            </w:r>
            <w:r w:rsidR="00BD4E33">
              <w:rPr>
                <w:rFonts w:ascii="Arial" w:eastAsia="Times New Roman" w:hAnsi="Arial" w:cs="Arial"/>
                <w:sz w:val="20"/>
                <w:szCs w:val="20"/>
                <w:lang w:eastAsia="sl-SI"/>
              </w:rPr>
              <w:t xml:space="preserve"> Popravek drugega stavka je redakcijske narave.</w:t>
            </w:r>
          </w:p>
          <w:p w14:paraId="490DF648" w14:textId="130B5722" w:rsidR="002957B8" w:rsidRPr="002957B8" w:rsidRDefault="002957B8" w:rsidP="002957B8">
            <w:pPr>
              <w:spacing w:after="0" w:line="260" w:lineRule="exact"/>
              <w:rPr>
                <w:rFonts w:ascii="Arial" w:hAnsi="Arial" w:cs="Arial"/>
                <w:sz w:val="20"/>
                <w:szCs w:val="20"/>
              </w:rPr>
            </w:pPr>
          </w:p>
          <w:p w14:paraId="37AE0D63" w14:textId="435B2AF3" w:rsidR="00F73202" w:rsidRDefault="00821820" w:rsidP="00A60195">
            <w:pPr>
              <w:spacing w:after="0" w:line="260" w:lineRule="exact"/>
              <w:jc w:val="both"/>
              <w:rPr>
                <w:rFonts w:ascii="Arial" w:hAnsi="Arial" w:cs="Arial"/>
                <w:sz w:val="20"/>
                <w:szCs w:val="20"/>
              </w:rPr>
            </w:pPr>
            <w:r>
              <w:rPr>
                <w:rFonts w:ascii="Arial" w:hAnsi="Arial" w:cs="Arial"/>
                <w:sz w:val="20"/>
                <w:szCs w:val="20"/>
              </w:rPr>
              <w:t xml:space="preserve">K </w:t>
            </w:r>
            <w:r w:rsidR="008F27E8">
              <w:rPr>
                <w:rFonts w:ascii="Arial" w:hAnsi="Arial" w:cs="Arial"/>
                <w:sz w:val="20"/>
                <w:szCs w:val="20"/>
              </w:rPr>
              <w:t>7</w:t>
            </w:r>
            <w:r w:rsidR="009D2558">
              <w:rPr>
                <w:rFonts w:ascii="Arial" w:hAnsi="Arial" w:cs="Arial"/>
                <w:sz w:val="20"/>
                <w:szCs w:val="20"/>
              </w:rPr>
              <w:t>3</w:t>
            </w:r>
            <w:r w:rsidR="00F73202">
              <w:rPr>
                <w:rFonts w:ascii="Arial" w:hAnsi="Arial" w:cs="Arial"/>
                <w:sz w:val="20"/>
                <w:szCs w:val="20"/>
              </w:rPr>
              <w:t>. členu</w:t>
            </w:r>
          </w:p>
          <w:p w14:paraId="2B4451A7" w14:textId="77777777" w:rsidR="00F73202" w:rsidRDefault="00F73202" w:rsidP="00A60195">
            <w:pPr>
              <w:spacing w:after="0" w:line="260" w:lineRule="exact"/>
              <w:jc w:val="both"/>
              <w:rPr>
                <w:rFonts w:ascii="Arial" w:hAnsi="Arial" w:cs="Arial"/>
                <w:sz w:val="20"/>
                <w:szCs w:val="20"/>
              </w:rPr>
            </w:pPr>
          </w:p>
          <w:p w14:paraId="76FD4077" w14:textId="0E4EF996" w:rsidR="00F73202" w:rsidRPr="00A60195" w:rsidRDefault="00F73202" w:rsidP="00A60195">
            <w:pPr>
              <w:spacing w:after="0" w:line="260" w:lineRule="exact"/>
              <w:jc w:val="both"/>
              <w:rPr>
                <w:rFonts w:ascii="Arial" w:hAnsi="Arial" w:cs="Arial"/>
                <w:sz w:val="20"/>
                <w:szCs w:val="20"/>
              </w:rPr>
            </w:pPr>
            <w:r>
              <w:rPr>
                <w:rFonts w:ascii="Arial" w:hAnsi="Arial" w:cs="Arial"/>
                <w:sz w:val="20"/>
                <w:szCs w:val="20"/>
              </w:rPr>
              <w:t xml:space="preserve">Sprememba je potrebna, </w:t>
            </w:r>
            <w:r w:rsidR="00A6532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Pr>
                <w:rFonts w:ascii="Arial" w:hAnsi="Arial" w:cs="Arial"/>
                <w:sz w:val="20"/>
                <w:szCs w:val="20"/>
              </w:rPr>
              <w:t>gradivo dve</w:t>
            </w:r>
            <w:r w:rsidR="00A6532C">
              <w:rPr>
                <w:rFonts w:ascii="Arial" w:hAnsi="Arial" w:cs="Arial"/>
                <w:sz w:val="20"/>
                <w:szCs w:val="20"/>
              </w:rPr>
              <w:t xml:space="preserve"> leti. </w:t>
            </w:r>
          </w:p>
          <w:p w14:paraId="6C9F1C66" w14:textId="77777777" w:rsidR="00211EEF" w:rsidRDefault="00211EEF" w:rsidP="00A60195">
            <w:pPr>
              <w:spacing w:after="0" w:line="260" w:lineRule="exact"/>
              <w:jc w:val="both"/>
              <w:rPr>
                <w:rFonts w:ascii="Arial" w:hAnsi="Arial" w:cs="Arial"/>
                <w:sz w:val="20"/>
                <w:szCs w:val="20"/>
              </w:rPr>
            </w:pPr>
          </w:p>
          <w:p w14:paraId="2F1168F8" w14:textId="2083EEAB" w:rsidR="0042190F"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821820">
              <w:rPr>
                <w:rFonts w:ascii="Arial" w:hAnsi="Arial" w:cs="Arial"/>
                <w:sz w:val="20"/>
                <w:szCs w:val="20"/>
              </w:rPr>
              <w:t>7</w:t>
            </w:r>
            <w:r w:rsidR="009D2558">
              <w:rPr>
                <w:rFonts w:ascii="Arial" w:hAnsi="Arial" w:cs="Arial"/>
                <w:sz w:val="20"/>
                <w:szCs w:val="20"/>
              </w:rPr>
              <w:t>4</w:t>
            </w:r>
            <w:r>
              <w:rPr>
                <w:rFonts w:ascii="Arial" w:hAnsi="Arial" w:cs="Arial"/>
                <w:sz w:val="20"/>
                <w:szCs w:val="20"/>
              </w:rPr>
              <w:t xml:space="preserve">. in </w:t>
            </w:r>
            <w:r w:rsidR="00821820">
              <w:rPr>
                <w:rFonts w:ascii="Arial" w:hAnsi="Arial" w:cs="Arial"/>
                <w:sz w:val="20"/>
                <w:szCs w:val="20"/>
              </w:rPr>
              <w:t>7</w:t>
            </w:r>
            <w:r w:rsidR="009D2558">
              <w:rPr>
                <w:rFonts w:ascii="Arial" w:hAnsi="Arial" w:cs="Arial"/>
                <w:sz w:val="20"/>
                <w:szCs w:val="20"/>
              </w:rPr>
              <w:t>5</w:t>
            </w:r>
            <w:r>
              <w:rPr>
                <w:rFonts w:ascii="Arial" w:hAnsi="Arial" w:cs="Arial"/>
                <w:sz w:val="20"/>
                <w:szCs w:val="20"/>
              </w:rPr>
              <w:t>. členu</w:t>
            </w:r>
          </w:p>
          <w:p w14:paraId="49F4CBEF" w14:textId="77777777" w:rsidR="009E0971" w:rsidRDefault="009E0971" w:rsidP="00A60195">
            <w:pPr>
              <w:spacing w:after="0" w:line="260" w:lineRule="exact"/>
              <w:jc w:val="both"/>
              <w:rPr>
                <w:rFonts w:ascii="Arial" w:hAnsi="Arial" w:cs="Arial"/>
                <w:sz w:val="20"/>
                <w:szCs w:val="20"/>
              </w:rPr>
            </w:pPr>
          </w:p>
          <w:p w14:paraId="4F40617F"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 zagotavljanj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bi hramba podatkov v tem časovnem okviru preprečevala zlorabe na področju izkazovanja lažne identitete nezakonitih migrantov in omogočila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14:paraId="73E91E86" w14:textId="77777777" w:rsidR="009E0971" w:rsidRPr="009E0971" w:rsidRDefault="009E0971" w:rsidP="009E0971">
            <w:pPr>
              <w:spacing w:after="0" w:line="260" w:lineRule="exact"/>
              <w:jc w:val="both"/>
              <w:rPr>
                <w:rFonts w:ascii="Arial" w:hAnsi="Arial" w:cs="Arial"/>
                <w:sz w:val="20"/>
                <w:szCs w:val="20"/>
              </w:rPr>
            </w:pPr>
          </w:p>
          <w:p w14:paraId="5144EF44"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V 115. členu ZTuj-2 se črta določilo o časovni omejitvi hranjenja biometričnih podatkov v evidencah. Ti podatki se hranijo enako dolgo kot drugi osebni podatki.</w:t>
            </w:r>
          </w:p>
          <w:p w14:paraId="5C9BF5D1" w14:textId="77777777" w:rsidR="009E0971" w:rsidRDefault="009E0971" w:rsidP="00A60195">
            <w:pPr>
              <w:spacing w:after="0" w:line="260" w:lineRule="exact"/>
              <w:jc w:val="both"/>
              <w:rPr>
                <w:rFonts w:ascii="Arial" w:hAnsi="Arial" w:cs="Arial"/>
                <w:sz w:val="20"/>
                <w:szCs w:val="20"/>
              </w:rPr>
            </w:pPr>
          </w:p>
          <w:p w14:paraId="66324544" w14:textId="2AC18C55" w:rsidR="00665607" w:rsidRDefault="003E69F1" w:rsidP="00A60195">
            <w:pPr>
              <w:spacing w:after="0" w:line="260" w:lineRule="exact"/>
              <w:jc w:val="both"/>
              <w:rPr>
                <w:rFonts w:ascii="Arial" w:hAnsi="Arial" w:cs="Arial"/>
                <w:sz w:val="20"/>
                <w:szCs w:val="20"/>
              </w:rPr>
            </w:pPr>
            <w:r>
              <w:rPr>
                <w:rFonts w:ascii="Arial" w:hAnsi="Arial" w:cs="Arial"/>
                <w:sz w:val="20"/>
                <w:szCs w:val="20"/>
              </w:rPr>
              <w:t>K 7</w:t>
            </w:r>
            <w:r w:rsidR="009D2558">
              <w:rPr>
                <w:rFonts w:ascii="Arial" w:hAnsi="Arial" w:cs="Arial"/>
                <w:sz w:val="20"/>
                <w:szCs w:val="20"/>
              </w:rPr>
              <w:t>6</w:t>
            </w:r>
            <w:r w:rsidR="00665607">
              <w:rPr>
                <w:rFonts w:ascii="Arial" w:hAnsi="Arial" w:cs="Arial"/>
                <w:sz w:val="20"/>
                <w:szCs w:val="20"/>
              </w:rPr>
              <w:t>. členu</w:t>
            </w:r>
          </w:p>
          <w:p w14:paraId="31982296" w14:textId="77777777" w:rsidR="00665607" w:rsidRDefault="00665607" w:rsidP="00A60195">
            <w:pPr>
              <w:spacing w:after="0" w:line="260" w:lineRule="exact"/>
              <w:jc w:val="both"/>
              <w:rPr>
                <w:rFonts w:ascii="Arial" w:hAnsi="Arial" w:cs="Arial"/>
                <w:sz w:val="20"/>
                <w:szCs w:val="20"/>
              </w:rPr>
            </w:pPr>
          </w:p>
          <w:p w14:paraId="3473A903" w14:textId="77777777" w:rsidR="00227D62" w:rsidRPr="00227D62" w:rsidRDefault="00227D62" w:rsidP="00227D62">
            <w:pPr>
              <w:spacing w:after="0" w:line="260" w:lineRule="exact"/>
              <w:jc w:val="both"/>
              <w:rPr>
                <w:rFonts w:ascii="Arial" w:hAnsi="Arial" w:cs="Arial"/>
                <w:sz w:val="20"/>
                <w:szCs w:val="20"/>
              </w:rPr>
            </w:pPr>
            <w:r>
              <w:rPr>
                <w:rFonts w:ascii="Arial" w:hAnsi="Arial" w:cs="Arial"/>
                <w:sz w:val="20"/>
                <w:szCs w:val="20"/>
              </w:rPr>
              <w:t>S predlagano dopolnitvijo</w:t>
            </w:r>
            <w:r w:rsidR="003E69F1">
              <w:rPr>
                <w:rFonts w:ascii="Arial" w:hAnsi="Arial" w:cs="Arial"/>
                <w:sz w:val="20"/>
                <w:szCs w:val="20"/>
              </w:rPr>
              <w:t xml:space="preserve"> 119.,</w:t>
            </w:r>
            <w:r>
              <w:rPr>
                <w:rFonts w:ascii="Arial" w:hAnsi="Arial" w:cs="Arial"/>
                <w:sz w:val="20"/>
                <w:szCs w:val="20"/>
              </w:rPr>
              <w:t xml:space="preserve"> 122</w:t>
            </w:r>
            <w:r w:rsidRPr="00227D62">
              <w:rPr>
                <w:rFonts w:ascii="Arial" w:hAnsi="Arial" w:cs="Arial"/>
                <w:sz w:val="20"/>
                <w:szCs w:val="20"/>
              </w:rPr>
              <w:t>.</w:t>
            </w:r>
            <w:r w:rsidR="003E69F1">
              <w:rPr>
                <w:rFonts w:ascii="Arial" w:hAnsi="Arial" w:cs="Arial"/>
                <w:sz w:val="20"/>
                <w:szCs w:val="20"/>
              </w:rPr>
              <w:t>, 123. in</w:t>
            </w:r>
            <w:r>
              <w:rPr>
                <w:rFonts w:ascii="Arial" w:hAnsi="Arial" w:cs="Arial"/>
                <w:sz w:val="20"/>
                <w:szCs w:val="20"/>
              </w:rPr>
              <w:t xml:space="preserve"> 128</w:t>
            </w:r>
            <w:r w:rsidR="009E0971">
              <w:rPr>
                <w:rFonts w:ascii="Arial" w:hAnsi="Arial" w:cs="Arial"/>
                <w:sz w:val="20"/>
                <w:szCs w:val="20"/>
              </w:rPr>
              <w:t>.</w:t>
            </w:r>
            <w:r w:rsidRPr="00227D62">
              <w:rPr>
                <w:rFonts w:ascii="Arial" w:hAnsi="Arial" w:cs="Arial"/>
                <w:sz w:val="20"/>
                <w:szCs w:val="20"/>
              </w:rPr>
              <w:t xml:space="preserve"> člena</w:t>
            </w:r>
            <w:r w:rsidR="009E0971">
              <w:rPr>
                <w:rFonts w:ascii="Arial" w:hAnsi="Arial" w:cs="Arial"/>
                <w:sz w:val="20"/>
                <w:szCs w:val="20"/>
              </w:rPr>
              <w:t xml:space="preserve"> ZTuj-2</w:t>
            </w:r>
            <w:r w:rsidRPr="00227D62">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14:paraId="5427ADBB" w14:textId="77777777" w:rsidR="00665607" w:rsidRPr="00A60195" w:rsidRDefault="00665607" w:rsidP="00A60195">
            <w:pPr>
              <w:spacing w:after="0" w:line="260" w:lineRule="exact"/>
              <w:jc w:val="both"/>
              <w:rPr>
                <w:rFonts w:ascii="Arial" w:hAnsi="Arial" w:cs="Arial"/>
                <w:sz w:val="20"/>
                <w:szCs w:val="20"/>
              </w:rPr>
            </w:pPr>
          </w:p>
          <w:p w14:paraId="1140D061" w14:textId="24F4B77D"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7</w:t>
            </w:r>
            <w:r w:rsidR="009D2558">
              <w:rPr>
                <w:rFonts w:ascii="Arial" w:hAnsi="Arial" w:cs="Arial"/>
                <w:sz w:val="20"/>
                <w:szCs w:val="20"/>
              </w:rPr>
              <w:t>7</w:t>
            </w:r>
            <w:r w:rsidRPr="00A60195">
              <w:rPr>
                <w:rFonts w:ascii="Arial" w:hAnsi="Arial" w:cs="Arial"/>
                <w:sz w:val="20"/>
                <w:szCs w:val="20"/>
              </w:rPr>
              <w:t>. členu</w:t>
            </w:r>
          </w:p>
          <w:p w14:paraId="7E86CCDC" w14:textId="77777777" w:rsidR="00442D7C" w:rsidRPr="00A60195" w:rsidRDefault="00442D7C" w:rsidP="00A60195">
            <w:pPr>
              <w:spacing w:after="0" w:line="260" w:lineRule="exact"/>
              <w:jc w:val="both"/>
              <w:rPr>
                <w:rFonts w:ascii="Arial" w:hAnsi="Arial" w:cs="Arial"/>
                <w:sz w:val="20"/>
                <w:szCs w:val="20"/>
              </w:rPr>
            </w:pPr>
          </w:p>
          <w:p w14:paraId="146E19E6" w14:textId="77777777"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14:paraId="5EE43756" w14:textId="77777777" w:rsidR="00A60195" w:rsidRPr="00A60195" w:rsidRDefault="00A60195" w:rsidP="00A60195">
            <w:pPr>
              <w:spacing w:after="0" w:line="260" w:lineRule="exact"/>
              <w:jc w:val="both"/>
              <w:rPr>
                <w:rFonts w:ascii="Arial" w:hAnsi="Arial" w:cs="Arial"/>
                <w:sz w:val="20"/>
                <w:szCs w:val="20"/>
              </w:rPr>
            </w:pPr>
          </w:p>
          <w:p w14:paraId="742BD394" w14:textId="09D6EED9" w:rsidR="00A60195" w:rsidRP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Glede na dopolnitev prvega odstav</w:t>
            </w:r>
            <w:r w:rsidR="003E69F1">
              <w:rPr>
                <w:rFonts w:ascii="Arial" w:hAnsi="Arial" w:cs="Arial"/>
                <w:sz w:val="20"/>
                <w:szCs w:val="20"/>
              </w:rPr>
              <w:t>ka se s predlogom  novega četrtega in petega</w:t>
            </w:r>
            <w:r w:rsidRPr="00A60195">
              <w:rPr>
                <w:rFonts w:ascii="Arial" w:hAnsi="Arial" w:cs="Arial"/>
                <w:sz w:val="20"/>
                <w:szCs w:val="20"/>
              </w:rPr>
              <w:t xml:space="preserve"> odstavka  ureja izdajo dovoljenja za prebivanje in dovoljenja za stalno prebivanje otrokom državljanov E</w:t>
            </w:r>
            <w:r w:rsidR="00662153">
              <w:rPr>
                <w:rFonts w:ascii="Arial" w:hAnsi="Arial" w:cs="Arial"/>
                <w:sz w:val="20"/>
                <w:szCs w:val="20"/>
              </w:rPr>
              <w:t>U</w:t>
            </w:r>
            <w:r w:rsidRPr="00A60195">
              <w:rPr>
                <w:rFonts w:ascii="Arial" w:hAnsi="Arial" w:cs="Arial"/>
                <w:sz w:val="20"/>
                <w:szCs w:val="20"/>
              </w:rPr>
              <w:t>, ki so rojeni v Republiki Sloveniji in v treh mesec</w:t>
            </w:r>
            <w:r w:rsidR="009E0971">
              <w:rPr>
                <w:rFonts w:ascii="Arial" w:hAnsi="Arial" w:cs="Arial"/>
                <w:sz w:val="20"/>
                <w:szCs w:val="20"/>
              </w:rPr>
              <w:t>ih</w:t>
            </w:r>
            <w:r w:rsidRPr="00A60195">
              <w:rPr>
                <w:rFonts w:ascii="Arial" w:hAnsi="Arial" w:cs="Arial"/>
                <w:sz w:val="20"/>
                <w:szCs w:val="20"/>
              </w:rPr>
              <w:t xml:space="preserve"> od rojstva ne pridobijo državljanstva Republike Slovenije ali državljanstva ene od držav članic E</w:t>
            </w:r>
            <w:r w:rsidR="00662153">
              <w:rPr>
                <w:rFonts w:ascii="Arial" w:hAnsi="Arial" w:cs="Arial"/>
                <w:sz w:val="20"/>
                <w:szCs w:val="20"/>
              </w:rPr>
              <w:t>U</w:t>
            </w:r>
            <w:r w:rsidRPr="00A60195">
              <w:rPr>
                <w:rFonts w:ascii="Arial" w:hAnsi="Arial" w:cs="Arial"/>
                <w:sz w:val="20"/>
                <w:szCs w:val="20"/>
              </w:rPr>
              <w:t xml:space="preserve">. Tem otrokom se po uradni dolžnosti izda dovoljenje za prebivanje za družinskega člana državljana EU oziroma dovoljenje za stalno prebivanje za družinskega člana državljana EU. </w:t>
            </w:r>
          </w:p>
          <w:p w14:paraId="5060BFD6" w14:textId="77777777" w:rsidR="00442D7C" w:rsidRPr="00A60195" w:rsidRDefault="00442D7C" w:rsidP="00A60195">
            <w:pPr>
              <w:spacing w:after="0" w:line="260" w:lineRule="exact"/>
              <w:jc w:val="both"/>
              <w:rPr>
                <w:rFonts w:ascii="Arial" w:hAnsi="Arial" w:cs="Arial"/>
                <w:sz w:val="20"/>
                <w:szCs w:val="20"/>
              </w:rPr>
            </w:pPr>
          </w:p>
          <w:p w14:paraId="2AAC6450" w14:textId="5B31B859"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7</w:t>
            </w:r>
            <w:r w:rsidR="009D2558">
              <w:rPr>
                <w:rFonts w:ascii="Arial" w:hAnsi="Arial" w:cs="Arial"/>
                <w:sz w:val="20"/>
                <w:szCs w:val="20"/>
              </w:rPr>
              <w:t>8</w:t>
            </w:r>
            <w:r w:rsidRPr="00A60195">
              <w:rPr>
                <w:rFonts w:ascii="Arial" w:hAnsi="Arial" w:cs="Arial"/>
                <w:sz w:val="20"/>
                <w:szCs w:val="20"/>
              </w:rPr>
              <w:t>. členu</w:t>
            </w:r>
          </w:p>
          <w:p w14:paraId="3291164C" w14:textId="77777777" w:rsidR="00442D7C" w:rsidRPr="00A60195" w:rsidRDefault="00442D7C" w:rsidP="00A60195">
            <w:pPr>
              <w:spacing w:after="0" w:line="260" w:lineRule="exact"/>
              <w:jc w:val="both"/>
              <w:rPr>
                <w:rFonts w:ascii="Arial" w:hAnsi="Arial" w:cs="Arial"/>
                <w:sz w:val="20"/>
                <w:szCs w:val="20"/>
              </w:rPr>
            </w:pPr>
          </w:p>
          <w:p w14:paraId="03113529" w14:textId="77777777" w:rsidR="00A60195" w:rsidRDefault="00326AB4" w:rsidP="00A60195">
            <w:pPr>
              <w:spacing w:after="0" w:line="260" w:lineRule="exact"/>
              <w:jc w:val="both"/>
              <w:rPr>
                <w:rFonts w:ascii="Arial" w:hAnsi="Arial" w:cs="Arial"/>
                <w:sz w:val="20"/>
                <w:szCs w:val="20"/>
              </w:rPr>
            </w:pPr>
            <w:r>
              <w:rPr>
                <w:rFonts w:ascii="Arial" w:hAnsi="Arial" w:cs="Arial"/>
                <w:sz w:val="20"/>
                <w:szCs w:val="20"/>
              </w:rPr>
              <w:t xml:space="preserve">S prvim odstavkom </w:t>
            </w:r>
            <w:r w:rsidR="003E69F1">
              <w:rPr>
                <w:rFonts w:ascii="Arial" w:hAnsi="Arial" w:cs="Arial"/>
                <w:sz w:val="20"/>
                <w:szCs w:val="20"/>
              </w:rPr>
              <w:t xml:space="preserve"> 137. člena </w:t>
            </w:r>
            <w:r>
              <w:rPr>
                <w:rFonts w:ascii="Arial" w:hAnsi="Arial" w:cs="Arial"/>
                <w:sz w:val="20"/>
                <w:szCs w:val="20"/>
              </w:rPr>
              <w:t xml:space="preserve">se ureja veljavnost izkaznic potrdil o prijavi prebivanja in dovoljenja za prebivanje za družinskega člana državljana EU ali slovenskega državljana. </w:t>
            </w:r>
            <w:r w:rsidR="00D73E83">
              <w:rPr>
                <w:rFonts w:ascii="Arial" w:hAnsi="Arial" w:cs="Arial"/>
                <w:sz w:val="20"/>
                <w:szCs w:val="20"/>
              </w:rPr>
              <w:t xml:space="preserve">Dodatno se ureja veljavnost izkaznic, izdanih mladoletnim tujcem. </w:t>
            </w:r>
            <w:r w:rsidR="00A60195" w:rsidRPr="00A60195">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14:paraId="46310750" w14:textId="77777777" w:rsidR="00D73E83" w:rsidRDefault="00D73E83" w:rsidP="00A60195">
            <w:pPr>
              <w:spacing w:after="0" w:line="260" w:lineRule="exact"/>
              <w:jc w:val="both"/>
              <w:rPr>
                <w:rFonts w:ascii="Arial" w:hAnsi="Arial" w:cs="Arial"/>
                <w:sz w:val="20"/>
                <w:szCs w:val="20"/>
              </w:rPr>
            </w:pPr>
          </w:p>
          <w:p w14:paraId="61F2625A" w14:textId="77777777" w:rsidR="00D73E83" w:rsidRP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 xml:space="preserve">Državljanom EU bo Republika Slovenija izdala spremenjeno, a oblikovno podobno izkaznico kot državljanom tretjih držav, </w:t>
            </w:r>
            <w:r>
              <w:rPr>
                <w:rFonts w:ascii="Arial" w:hAnsi="Arial" w:cs="Arial"/>
                <w:sz w:val="20"/>
                <w:szCs w:val="20"/>
              </w:rPr>
              <w:t xml:space="preserve">z vsebino, ki jo določa Uredba 1030/2002/ES, zadnjič spremenjena z Uredbo </w:t>
            </w:r>
            <w:r w:rsidRPr="00D73E83">
              <w:rPr>
                <w:rFonts w:ascii="Arial" w:hAnsi="Arial" w:cs="Arial"/>
                <w:sz w:val="20"/>
                <w:szCs w:val="20"/>
              </w:rPr>
              <w:t xml:space="preserve"> 2017/1954</w:t>
            </w:r>
            <w:r>
              <w:rPr>
                <w:rFonts w:ascii="Arial" w:hAnsi="Arial" w:cs="Arial"/>
                <w:sz w:val="20"/>
                <w:szCs w:val="20"/>
              </w:rPr>
              <w:t>/</w:t>
            </w:r>
            <w:r w:rsidRPr="00D73E83">
              <w:rPr>
                <w:rFonts w:ascii="Arial" w:hAnsi="Arial" w:cs="Arial"/>
                <w:sz w:val="20"/>
                <w:szCs w:val="20"/>
              </w:rPr>
              <w:t>ES, z izjemo biometričnih podatkov (prstni odtisi in podoba obraza), ki ne bodo niti zajeti, niti hranjeni na izkaznicah. Na predmetnih dovoljenjih bo tudi oznaka oziroma sklic na Direktivo 2004/38/ES.</w:t>
            </w:r>
          </w:p>
          <w:p w14:paraId="2AB402D2" w14:textId="77777777" w:rsidR="00D73E83" w:rsidRDefault="00D73E83" w:rsidP="00D73E83">
            <w:pPr>
              <w:spacing w:after="0" w:line="260" w:lineRule="exact"/>
              <w:jc w:val="both"/>
              <w:rPr>
                <w:rFonts w:ascii="Arial" w:hAnsi="Arial" w:cs="Arial"/>
                <w:sz w:val="20"/>
                <w:szCs w:val="20"/>
              </w:rPr>
            </w:pPr>
          </w:p>
          <w:p w14:paraId="56DCE9E3" w14:textId="77777777" w:rsid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Za družinske člane državljanov EU, ki so državljani tretjih držav, pa veljajo določbe Uredbe</w:t>
            </w:r>
            <w:r>
              <w:rPr>
                <w:rFonts w:ascii="Arial" w:hAnsi="Arial" w:cs="Arial"/>
                <w:sz w:val="20"/>
                <w:szCs w:val="20"/>
              </w:rPr>
              <w:t xml:space="preserve"> </w:t>
            </w:r>
            <w:r w:rsidRPr="00D73E83">
              <w:rPr>
                <w:rFonts w:ascii="Arial" w:hAnsi="Arial" w:cs="Arial"/>
                <w:sz w:val="20"/>
                <w:szCs w:val="20"/>
              </w:rPr>
              <w:t>1030/2002</w:t>
            </w:r>
            <w:r>
              <w:rPr>
                <w:rFonts w:ascii="Arial" w:hAnsi="Arial" w:cs="Arial"/>
                <w:sz w:val="20"/>
                <w:szCs w:val="20"/>
              </w:rPr>
              <w:t>/</w:t>
            </w:r>
            <w:r w:rsidRPr="00D73E83">
              <w:rPr>
                <w:rFonts w:ascii="Arial" w:hAnsi="Arial" w:cs="Arial"/>
                <w:sz w:val="20"/>
                <w:szCs w:val="20"/>
              </w:rPr>
              <w:t xml:space="preserve"> ES</w:t>
            </w:r>
            <w:r>
              <w:rPr>
                <w:rFonts w:ascii="Arial" w:hAnsi="Arial" w:cs="Arial"/>
                <w:sz w:val="20"/>
                <w:szCs w:val="20"/>
              </w:rPr>
              <w:t>, zadnjič spremenjene z Uredbo</w:t>
            </w:r>
            <w:r w:rsidRPr="00D73E83">
              <w:rPr>
                <w:rFonts w:ascii="Arial" w:hAnsi="Arial" w:cs="Arial"/>
                <w:sz w:val="20"/>
                <w:szCs w:val="20"/>
              </w:rPr>
              <w:t xml:space="preserve"> 2017/1954</w:t>
            </w:r>
            <w:r>
              <w:rPr>
                <w:rFonts w:ascii="Arial" w:hAnsi="Arial" w:cs="Arial"/>
                <w:sz w:val="20"/>
                <w:szCs w:val="20"/>
              </w:rPr>
              <w:t>/ES</w:t>
            </w:r>
            <w:r w:rsidRPr="00D73E83">
              <w:rPr>
                <w:rFonts w:ascii="Arial" w:hAnsi="Arial" w:cs="Arial"/>
                <w:sz w:val="20"/>
                <w:szCs w:val="20"/>
              </w:rPr>
              <w:t xml:space="preserve"> (za njih velja tudi zajem biometričnih podatkov). Dodani so tudi zapisi na izkaznici, kot jih določa Uredba 2018/0104 (EU) o okrepitvi varnosti osebnih izkaznic državljanov Unije in dokumentov za prebivanje, izdanih državljanom Unije in njihovim družinskim članom, ki uresničujejo sv</w:t>
            </w:r>
            <w:r>
              <w:rPr>
                <w:rFonts w:ascii="Arial" w:hAnsi="Arial" w:cs="Arial"/>
                <w:sz w:val="20"/>
                <w:szCs w:val="20"/>
              </w:rPr>
              <w:t>ojo pravico do prostega gibanja (sklic na Direktivo 2004/38/ES)</w:t>
            </w:r>
          </w:p>
          <w:p w14:paraId="74057AC2" w14:textId="77777777" w:rsidR="00D73E83" w:rsidRPr="00D73E83" w:rsidRDefault="00D73E83" w:rsidP="00D73E83">
            <w:pPr>
              <w:spacing w:after="0" w:line="260" w:lineRule="exact"/>
              <w:jc w:val="both"/>
              <w:rPr>
                <w:rFonts w:ascii="Arial" w:hAnsi="Arial" w:cs="Arial"/>
                <w:sz w:val="20"/>
                <w:szCs w:val="20"/>
              </w:rPr>
            </w:pPr>
          </w:p>
          <w:p w14:paraId="114367C1" w14:textId="77777777" w:rsidR="00D73E83" w:rsidRDefault="00D73E83" w:rsidP="00D73E83">
            <w:pPr>
              <w:spacing w:after="0" w:line="260" w:lineRule="exact"/>
              <w:jc w:val="both"/>
              <w:rPr>
                <w:rFonts w:ascii="Arial" w:hAnsi="Arial" w:cs="Arial"/>
                <w:sz w:val="20"/>
                <w:szCs w:val="20"/>
              </w:rPr>
            </w:pPr>
            <w:r w:rsidRPr="00D73E83">
              <w:rPr>
                <w:rFonts w:ascii="Arial" w:hAnsi="Arial" w:cs="Arial"/>
                <w:sz w:val="20"/>
                <w:szCs w:val="20"/>
              </w:rPr>
              <w:t xml:space="preserve">V novem četrtem odstavku je za zajem in hrambo biometričnih podatkov ter vrnitev </w:t>
            </w:r>
            <w:r>
              <w:rPr>
                <w:rFonts w:ascii="Arial" w:hAnsi="Arial" w:cs="Arial"/>
                <w:sz w:val="20"/>
                <w:szCs w:val="20"/>
              </w:rPr>
              <w:t xml:space="preserve">izkaznice </w:t>
            </w:r>
            <w:r w:rsidRPr="00D73E83">
              <w:rPr>
                <w:rFonts w:ascii="Arial" w:hAnsi="Arial" w:cs="Arial"/>
                <w:sz w:val="20"/>
                <w:szCs w:val="20"/>
              </w:rPr>
              <w:t>v primeru prenehanja</w:t>
            </w:r>
            <w:r>
              <w:rPr>
                <w:rFonts w:ascii="Arial" w:hAnsi="Arial" w:cs="Arial"/>
                <w:sz w:val="20"/>
                <w:szCs w:val="20"/>
              </w:rPr>
              <w:t>,</w:t>
            </w:r>
            <w:r w:rsidRPr="00D73E83">
              <w:rPr>
                <w:rFonts w:ascii="Arial" w:hAnsi="Arial" w:cs="Arial"/>
                <w:sz w:val="20"/>
                <w:szCs w:val="20"/>
              </w:rPr>
              <w:t xml:space="preserve"> določen sklic na določbe zakona, ki to urejajo za državljane tretjih držav. </w:t>
            </w:r>
          </w:p>
          <w:p w14:paraId="61F01394" w14:textId="77777777" w:rsidR="00D73E83" w:rsidRDefault="00D73E83" w:rsidP="00D73E83">
            <w:pPr>
              <w:spacing w:after="0" w:line="260" w:lineRule="exact"/>
              <w:jc w:val="both"/>
              <w:rPr>
                <w:rFonts w:ascii="Arial" w:hAnsi="Arial" w:cs="Arial"/>
                <w:sz w:val="20"/>
                <w:szCs w:val="20"/>
              </w:rPr>
            </w:pPr>
          </w:p>
          <w:p w14:paraId="522C0502" w14:textId="77777777" w:rsidR="00D73E83" w:rsidRPr="00D73E83" w:rsidRDefault="00D73E83" w:rsidP="00D73E83">
            <w:pPr>
              <w:spacing w:after="0" w:line="260" w:lineRule="exact"/>
              <w:jc w:val="both"/>
              <w:rPr>
                <w:rFonts w:ascii="Arial" w:hAnsi="Arial" w:cs="Arial"/>
                <w:sz w:val="20"/>
                <w:szCs w:val="20"/>
              </w:rPr>
            </w:pPr>
            <w:r>
              <w:rPr>
                <w:rFonts w:ascii="Arial" w:hAnsi="Arial" w:cs="Arial"/>
                <w:sz w:val="20"/>
                <w:szCs w:val="20"/>
              </w:rPr>
              <w:t>V petem odstavku se določa sprejem podzakonskega akta in njegova vsebina.</w:t>
            </w:r>
          </w:p>
          <w:p w14:paraId="7DC8FB4F" w14:textId="77777777" w:rsidR="00D73E83" w:rsidRPr="00A60195" w:rsidRDefault="00D73E83" w:rsidP="00A60195">
            <w:pPr>
              <w:spacing w:after="0" w:line="260" w:lineRule="exact"/>
              <w:jc w:val="both"/>
              <w:rPr>
                <w:rFonts w:ascii="Arial" w:hAnsi="Arial" w:cs="Arial"/>
                <w:sz w:val="20"/>
                <w:szCs w:val="20"/>
              </w:rPr>
            </w:pPr>
          </w:p>
          <w:p w14:paraId="71FB8D20" w14:textId="27387DFE" w:rsidR="00FE7431" w:rsidRDefault="00223E77"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79</w:t>
            </w:r>
            <w:r w:rsidR="00FE7431">
              <w:rPr>
                <w:rFonts w:ascii="Arial" w:hAnsi="Arial" w:cs="Arial"/>
                <w:sz w:val="20"/>
                <w:szCs w:val="20"/>
              </w:rPr>
              <w:t>. členu</w:t>
            </w:r>
          </w:p>
          <w:p w14:paraId="5A620174" w14:textId="77777777" w:rsidR="00FE7431" w:rsidRDefault="00FE7431" w:rsidP="00A60195">
            <w:pPr>
              <w:spacing w:after="0" w:line="260" w:lineRule="exact"/>
              <w:jc w:val="both"/>
              <w:rPr>
                <w:rFonts w:ascii="Arial" w:hAnsi="Arial" w:cs="Arial"/>
                <w:sz w:val="20"/>
                <w:szCs w:val="20"/>
              </w:rPr>
            </w:pPr>
          </w:p>
          <w:p w14:paraId="7CDEB0A7" w14:textId="77777777" w:rsidR="00FE7431" w:rsidRDefault="00FE7431" w:rsidP="00A60195">
            <w:pPr>
              <w:spacing w:after="0" w:line="260" w:lineRule="exact"/>
              <w:jc w:val="both"/>
              <w:rPr>
                <w:rFonts w:ascii="Arial" w:hAnsi="Arial" w:cs="Arial"/>
                <w:sz w:val="20"/>
                <w:szCs w:val="20"/>
              </w:rPr>
            </w:pPr>
            <w:r>
              <w:rPr>
                <w:rFonts w:ascii="Arial" w:hAnsi="Arial" w:cs="Arial"/>
                <w:sz w:val="20"/>
                <w:szCs w:val="20"/>
              </w:rPr>
              <w:t>Gre za redakcijski popravek (sprememba sklica na odstavek), ki je potreben zaradi spremembe 69. člena ZTuj-2.</w:t>
            </w:r>
          </w:p>
          <w:p w14:paraId="062BFDFE" w14:textId="77777777" w:rsidR="009A75D2" w:rsidRDefault="009A75D2" w:rsidP="00A60195">
            <w:pPr>
              <w:spacing w:after="0" w:line="260" w:lineRule="exact"/>
              <w:jc w:val="both"/>
              <w:rPr>
                <w:rFonts w:ascii="Arial" w:hAnsi="Arial" w:cs="Arial"/>
                <w:sz w:val="20"/>
                <w:szCs w:val="20"/>
              </w:rPr>
            </w:pPr>
          </w:p>
          <w:p w14:paraId="60BBAE8C" w14:textId="4A041E57" w:rsidR="009A75D2" w:rsidRDefault="009A75D2" w:rsidP="00A60195">
            <w:pPr>
              <w:spacing w:after="0" w:line="260" w:lineRule="exact"/>
              <w:jc w:val="both"/>
              <w:rPr>
                <w:rFonts w:ascii="Arial" w:hAnsi="Arial" w:cs="Arial"/>
                <w:sz w:val="20"/>
                <w:szCs w:val="20"/>
              </w:rPr>
            </w:pPr>
            <w:r>
              <w:rPr>
                <w:rFonts w:ascii="Arial" w:hAnsi="Arial" w:cs="Arial"/>
                <w:sz w:val="20"/>
                <w:szCs w:val="20"/>
              </w:rPr>
              <w:t xml:space="preserve">K </w:t>
            </w:r>
            <w:r w:rsidR="000978A2">
              <w:rPr>
                <w:rFonts w:ascii="Arial" w:hAnsi="Arial" w:cs="Arial"/>
                <w:sz w:val="20"/>
                <w:szCs w:val="20"/>
              </w:rPr>
              <w:t>8</w:t>
            </w:r>
            <w:r w:rsidR="009D2558">
              <w:rPr>
                <w:rFonts w:ascii="Arial" w:hAnsi="Arial" w:cs="Arial"/>
                <w:sz w:val="20"/>
                <w:szCs w:val="20"/>
              </w:rPr>
              <w:t>0</w:t>
            </w:r>
            <w:r w:rsidR="003E69F1">
              <w:rPr>
                <w:rFonts w:ascii="Arial" w:hAnsi="Arial" w:cs="Arial"/>
                <w:sz w:val="20"/>
                <w:szCs w:val="20"/>
              </w:rPr>
              <w:t>.</w:t>
            </w:r>
            <w:r>
              <w:rPr>
                <w:rFonts w:ascii="Arial" w:hAnsi="Arial" w:cs="Arial"/>
                <w:sz w:val="20"/>
                <w:szCs w:val="20"/>
              </w:rPr>
              <w:t xml:space="preserve"> členu</w:t>
            </w:r>
          </w:p>
          <w:p w14:paraId="1B241052" w14:textId="77777777" w:rsidR="009A75D2" w:rsidRDefault="009A75D2" w:rsidP="00A60195">
            <w:pPr>
              <w:spacing w:after="0" w:line="260" w:lineRule="exact"/>
              <w:jc w:val="both"/>
              <w:rPr>
                <w:rFonts w:ascii="Arial" w:hAnsi="Arial" w:cs="Arial"/>
                <w:sz w:val="20"/>
                <w:szCs w:val="20"/>
              </w:rPr>
            </w:pPr>
          </w:p>
          <w:p w14:paraId="5192DD00"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Dopolnjen prvi odstavek določa skladnost vodenja evidenc tudi za dovoljenja za prebivanje za družinske člane</w:t>
            </w:r>
            <w:r>
              <w:rPr>
                <w:rFonts w:ascii="Arial" w:hAnsi="Arial" w:cs="Arial"/>
                <w:sz w:val="20"/>
                <w:szCs w:val="20"/>
              </w:rPr>
              <w:t xml:space="preserve"> državljanov</w:t>
            </w:r>
            <w:r w:rsidR="005C7F44">
              <w:rPr>
                <w:rFonts w:ascii="Arial" w:hAnsi="Arial" w:cs="Arial"/>
                <w:sz w:val="20"/>
                <w:szCs w:val="20"/>
              </w:rPr>
              <w:t xml:space="preserve"> EU in slovenskih državljanov</w:t>
            </w:r>
            <w:r w:rsidRPr="009A75D2">
              <w:rPr>
                <w:rFonts w:ascii="Arial" w:hAnsi="Arial" w:cs="Arial"/>
                <w:sz w:val="20"/>
                <w:szCs w:val="20"/>
              </w:rPr>
              <w:t xml:space="preserve">. </w:t>
            </w:r>
          </w:p>
          <w:p w14:paraId="0A352038" w14:textId="77777777" w:rsidR="009A75D2" w:rsidRPr="009A75D2" w:rsidRDefault="009A75D2" w:rsidP="009A75D2">
            <w:pPr>
              <w:spacing w:after="0" w:line="260" w:lineRule="exact"/>
              <w:jc w:val="both"/>
              <w:rPr>
                <w:rFonts w:ascii="Arial" w:hAnsi="Arial" w:cs="Arial"/>
                <w:sz w:val="20"/>
                <w:szCs w:val="20"/>
              </w:rPr>
            </w:pPr>
          </w:p>
          <w:p w14:paraId="3321C84E" w14:textId="77777777" w:rsid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Nov drugi odstavek določa nabor podatkov za izdajo potrdila o prijavi (stalnega) prebivanja in dovoljenja za (stalno) prebivanje. </w:t>
            </w:r>
          </w:p>
          <w:p w14:paraId="320E2883" w14:textId="77777777" w:rsidR="009A75D2" w:rsidRPr="009A75D2" w:rsidRDefault="009A75D2" w:rsidP="009A75D2">
            <w:pPr>
              <w:spacing w:after="0" w:line="260" w:lineRule="exact"/>
              <w:jc w:val="both"/>
              <w:rPr>
                <w:rFonts w:ascii="Arial" w:hAnsi="Arial" w:cs="Arial"/>
                <w:sz w:val="20"/>
                <w:szCs w:val="20"/>
              </w:rPr>
            </w:pPr>
          </w:p>
          <w:p w14:paraId="6434EAB3" w14:textId="77777777" w:rsidR="009A75D2" w:rsidRPr="009A75D2" w:rsidRDefault="009A75D2" w:rsidP="009A75D2">
            <w:pPr>
              <w:spacing w:after="0" w:line="260" w:lineRule="exact"/>
              <w:jc w:val="both"/>
              <w:rPr>
                <w:rFonts w:ascii="Arial" w:hAnsi="Arial" w:cs="Arial"/>
                <w:sz w:val="20"/>
                <w:szCs w:val="20"/>
              </w:rPr>
            </w:pPr>
            <w:r w:rsidRPr="009A75D2">
              <w:rPr>
                <w:rFonts w:ascii="Arial" w:hAnsi="Arial" w:cs="Arial"/>
                <w:sz w:val="20"/>
                <w:szCs w:val="20"/>
              </w:rPr>
              <w:t xml:space="preserve">Nov tretji in četrti odstavek določata skladnost arhiviranja in hrambe podatkov o potrdilih o prijavi prebivanja, dovoljenjih za prebivanje za državljane EU in dovoljenjih za prebivanje za družinske člane ter uporabo teh podatkov. </w:t>
            </w:r>
          </w:p>
          <w:p w14:paraId="5D1CCF4F" w14:textId="77777777" w:rsidR="002441B0" w:rsidRDefault="002441B0" w:rsidP="00A60195">
            <w:pPr>
              <w:spacing w:after="0" w:line="260" w:lineRule="exact"/>
              <w:jc w:val="both"/>
              <w:rPr>
                <w:rFonts w:ascii="Arial" w:hAnsi="Arial" w:cs="Arial"/>
                <w:sz w:val="20"/>
                <w:szCs w:val="20"/>
              </w:rPr>
            </w:pPr>
          </w:p>
          <w:p w14:paraId="50A2C8E7" w14:textId="57592C66" w:rsidR="00BC015C" w:rsidRDefault="00BC015C" w:rsidP="00BC015C">
            <w:pPr>
              <w:spacing w:after="0" w:line="260" w:lineRule="exact"/>
              <w:jc w:val="both"/>
              <w:rPr>
                <w:rFonts w:ascii="Arial" w:hAnsi="Arial" w:cs="Arial"/>
                <w:sz w:val="20"/>
                <w:szCs w:val="20"/>
              </w:rPr>
            </w:pPr>
            <w:r>
              <w:rPr>
                <w:rFonts w:ascii="Arial" w:hAnsi="Arial" w:cs="Arial"/>
                <w:sz w:val="20"/>
                <w:szCs w:val="20"/>
              </w:rPr>
              <w:t>K 8</w:t>
            </w:r>
            <w:r w:rsidR="009D2558">
              <w:rPr>
                <w:rFonts w:ascii="Arial" w:hAnsi="Arial" w:cs="Arial"/>
                <w:sz w:val="20"/>
                <w:szCs w:val="20"/>
              </w:rPr>
              <w:t>1</w:t>
            </w:r>
            <w:r>
              <w:rPr>
                <w:rFonts w:ascii="Arial" w:hAnsi="Arial" w:cs="Arial"/>
                <w:sz w:val="20"/>
                <w:szCs w:val="20"/>
              </w:rPr>
              <w:t xml:space="preserve">. členu </w:t>
            </w:r>
          </w:p>
          <w:p w14:paraId="100218CB" w14:textId="77777777" w:rsidR="00BC015C" w:rsidRPr="00722B8A" w:rsidRDefault="00BC015C" w:rsidP="00BC015C">
            <w:pPr>
              <w:spacing w:after="0" w:line="259" w:lineRule="auto"/>
              <w:jc w:val="both"/>
              <w:rPr>
                <w:rFonts w:ascii="Arial" w:hAnsi="Arial" w:cs="Arial"/>
                <w:sz w:val="20"/>
                <w:szCs w:val="20"/>
              </w:rPr>
            </w:pPr>
          </w:p>
          <w:p w14:paraId="3B7DD32D" w14:textId="37814D7F"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Sporazum o izstopu Združenega kraljestva Velika Britanija in Severna Irska iz Evropske unije in Evropske skupnosti za atomsko energijo (UL L 29, 31.1.2020, str. 7, v nadaljnjem besedilu: Sporazum o izstopu) ščiti državljane EU, ki  ob koncu prehodnega obdobja prebiva</w:t>
            </w:r>
            <w:r>
              <w:rPr>
                <w:rFonts w:ascii="Arial" w:hAnsi="Arial" w:cs="Arial"/>
                <w:sz w:val="20"/>
                <w:szCs w:val="20"/>
              </w:rPr>
              <w:t>jo</w:t>
            </w:r>
            <w:r w:rsidRPr="00722B8A">
              <w:rPr>
                <w:rFonts w:ascii="Arial" w:hAnsi="Arial" w:cs="Arial"/>
                <w:sz w:val="20"/>
                <w:szCs w:val="20"/>
              </w:rPr>
              <w:t xml:space="preserve"> v Združenem kraljestvu, in državljane Združenega kraljestva, ki  ob koncu prehodnega obdobja (določen v 126. členu Sporazuma o izstopu: »Prehodno obdobje oziroma obdobje izvajanja se začne na datum začetka veljavnosti tega sporazuma in konča 31. decembra 2020.«),  prebiva</w:t>
            </w:r>
            <w:r>
              <w:rPr>
                <w:rFonts w:ascii="Arial" w:hAnsi="Arial" w:cs="Arial"/>
                <w:sz w:val="20"/>
                <w:szCs w:val="20"/>
              </w:rPr>
              <w:t>jo</w:t>
            </w:r>
            <w:r w:rsidRPr="00722B8A">
              <w:rPr>
                <w:rFonts w:ascii="Arial" w:hAnsi="Arial" w:cs="Arial"/>
                <w:sz w:val="20"/>
                <w:szCs w:val="20"/>
              </w:rPr>
              <w:t xml:space="preserve"> v eni od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14:paraId="651B3E5C" w14:textId="77777777" w:rsidR="00BC015C" w:rsidRPr="00722B8A" w:rsidRDefault="00BC015C" w:rsidP="00BC015C">
            <w:pPr>
              <w:spacing w:after="0" w:line="259" w:lineRule="auto"/>
              <w:jc w:val="both"/>
              <w:rPr>
                <w:rFonts w:ascii="Arial" w:hAnsi="Arial" w:cs="Arial"/>
                <w:sz w:val="20"/>
                <w:szCs w:val="20"/>
              </w:rPr>
            </w:pPr>
          </w:p>
          <w:p w14:paraId="61344788"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 Sporazum o izstopu Združenemu kraljestvu ali državam članicam ne preprečuje odločanja o dodelitvi večjih pravic.</w:t>
            </w:r>
          </w:p>
          <w:p w14:paraId="2DA90CC4" w14:textId="77777777" w:rsidR="00BC015C" w:rsidRPr="00722B8A" w:rsidRDefault="00BC015C" w:rsidP="00BC015C">
            <w:pPr>
              <w:spacing w:after="0" w:line="259" w:lineRule="auto"/>
              <w:jc w:val="both"/>
              <w:rPr>
                <w:rFonts w:ascii="Arial" w:hAnsi="Arial" w:cs="Arial"/>
                <w:sz w:val="20"/>
                <w:szCs w:val="20"/>
              </w:rPr>
            </w:pPr>
          </w:p>
          <w:p w14:paraId="495B854F"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Materialni pogoji prebivanja, določeni v Sporazumu o izstopu so enaki pogojem na podlagi veljavnega prava EU o prostem gibanju.</w:t>
            </w:r>
          </w:p>
          <w:p w14:paraId="5715F3D3" w14:textId="77777777" w:rsidR="00BC015C" w:rsidRPr="00722B8A" w:rsidRDefault="00BC015C" w:rsidP="00BC015C">
            <w:pPr>
              <w:spacing w:after="0" w:line="259" w:lineRule="auto"/>
              <w:jc w:val="both"/>
              <w:rPr>
                <w:rFonts w:ascii="Arial" w:hAnsi="Arial" w:cs="Arial"/>
                <w:sz w:val="20"/>
                <w:szCs w:val="20"/>
              </w:rPr>
            </w:pPr>
          </w:p>
          <w:p w14:paraId="0037D47A" w14:textId="2B863D48"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Republika Slovenije se je s predlogom  določb</w:t>
            </w:r>
            <w:r>
              <w:rPr>
                <w:rFonts w:ascii="Arial" w:hAnsi="Arial" w:cs="Arial"/>
                <w:sz w:val="20"/>
                <w:szCs w:val="20"/>
              </w:rPr>
              <w:t xml:space="preserve"> XIII.A poglavja</w:t>
            </w:r>
            <w:r w:rsidRPr="00722B8A">
              <w:rPr>
                <w:rFonts w:ascii="Arial" w:hAnsi="Arial" w:cs="Arial"/>
                <w:sz w:val="20"/>
                <w:szCs w:val="20"/>
              </w:rPr>
              <w:t xml:space="preserve"> odločila za sistem obvezne registracije iz člena 18(1) Sporazuma o izstopu. Odločitve o izdaji novega dovoljenja za prebivanje v skladu s Sporazumom o izstopu bodo sprejete na podlagi objektivnih meril (tj. brez diskrecijske pravice) in na podlagi enakih pogojev, kot so določeni v direktivi o prostem gibanju (Direktiva 2004/38/ES), pri čemer člena 6 in 7 direktive podeljujeta pravico do prebivanja za največ pet let osebam, ki so zaposleni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Pr="00722B8A">
              <w:rPr>
                <w:rFonts w:cs="Times New Roman"/>
              </w:rPr>
              <w:t xml:space="preserve"> </w:t>
            </w:r>
            <w:r w:rsidRPr="00722B8A">
              <w:rPr>
                <w:rFonts w:ascii="Arial" w:hAnsi="Arial" w:cs="Arial"/>
                <w:sz w:val="20"/>
                <w:szCs w:val="20"/>
              </w:rPr>
              <w:t xml:space="preserve">daljše odsotnosti, ki ne vplivajo na pravico do stalnega prebivališča, sprejemljive. </w:t>
            </w:r>
          </w:p>
          <w:p w14:paraId="78DEF23B" w14:textId="77777777" w:rsidR="00BC015C" w:rsidRPr="00722B8A" w:rsidRDefault="00BC015C" w:rsidP="00BC015C">
            <w:pPr>
              <w:spacing w:after="0" w:line="259" w:lineRule="auto"/>
              <w:jc w:val="both"/>
              <w:rPr>
                <w:rFonts w:ascii="Arial" w:hAnsi="Arial" w:cs="Arial"/>
                <w:sz w:val="20"/>
                <w:szCs w:val="20"/>
              </w:rPr>
            </w:pPr>
          </w:p>
          <w:p w14:paraId="1BFFBE31"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Osebe, ki so zaščitene s Sporazumom o izstopu in ki še niso pridobile pravice do stalnega prebivališča</w:t>
            </w:r>
          </w:p>
          <w:p w14:paraId="3D30304C"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če v Republiki Sloveniji niso prebivale vsaj pet let), so v celoti zaščitene s Sporazumom o izstopu ter bodo lahko še naprej prebivale v Republiki Sloveniji in pridobile pravice do stalnega prebivališča tudi po</w:t>
            </w:r>
            <w:r>
              <w:rPr>
                <w:rFonts w:ascii="Arial" w:hAnsi="Arial" w:cs="Arial"/>
                <w:sz w:val="20"/>
                <w:szCs w:val="20"/>
              </w:rPr>
              <w:t xml:space="preserve"> </w:t>
            </w:r>
            <w:r w:rsidRPr="00722B8A">
              <w:rPr>
                <w:rFonts w:ascii="Arial" w:hAnsi="Arial" w:cs="Arial"/>
                <w:sz w:val="20"/>
                <w:szCs w:val="20"/>
              </w:rPr>
              <w:t>izstopu Združenega kraljestva.</w:t>
            </w:r>
          </w:p>
          <w:p w14:paraId="7CB9ACEC" w14:textId="77777777" w:rsidR="00BC015C" w:rsidRPr="00722B8A" w:rsidRDefault="00BC015C" w:rsidP="00BC015C">
            <w:pPr>
              <w:spacing w:after="0" w:line="259" w:lineRule="auto"/>
              <w:jc w:val="both"/>
              <w:rPr>
                <w:rFonts w:ascii="Arial" w:hAnsi="Arial" w:cs="Arial"/>
                <w:sz w:val="20"/>
                <w:szCs w:val="20"/>
              </w:rPr>
            </w:pPr>
          </w:p>
          <w:p w14:paraId="7A2BC75A" w14:textId="57E9C8A6"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Namen </w:t>
            </w:r>
            <w:r>
              <w:rPr>
                <w:rFonts w:ascii="Arial" w:hAnsi="Arial" w:cs="Arial"/>
                <w:sz w:val="20"/>
                <w:szCs w:val="20"/>
              </w:rPr>
              <w:t>določb XIII.A poglavja</w:t>
            </w:r>
            <w:r w:rsidR="00877ABF">
              <w:rPr>
                <w:rFonts w:ascii="Arial" w:hAnsi="Arial" w:cs="Arial"/>
                <w:sz w:val="20"/>
                <w:szCs w:val="20"/>
              </w:rPr>
              <w:t xml:space="preserve"> </w:t>
            </w:r>
            <w:r w:rsidRPr="00722B8A">
              <w:rPr>
                <w:rFonts w:ascii="Arial" w:hAnsi="Arial" w:cs="Arial"/>
                <w:sz w:val="20"/>
                <w:szCs w:val="20"/>
              </w:rPr>
              <w:t>je torej implementacija Sporazuma o izstopu, in sicer v delu, ki ureja pravice državljanov Združenega kraljestva in njihovih družinskih članov, ki spadajo na osebno področje uporabe Sporazuma, do (nadaljnjega) prebivanja v Republiki Sloveniji.</w:t>
            </w:r>
            <w:r>
              <w:rPr>
                <w:rFonts w:ascii="Arial" w:hAnsi="Arial" w:cs="Arial"/>
                <w:sz w:val="20"/>
                <w:szCs w:val="20"/>
              </w:rPr>
              <w:t xml:space="preserve"> </w:t>
            </w:r>
          </w:p>
          <w:p w14:paraId="7C8BBE01" w14:textId="77777777" w:rsidR="00BC015C" w:rsidRPr="00722B8A" w:rsidRDefault="00BC015C" w:rsidP="00BC015C">
            <w:pPr>
              <w:spacing w:after="0" w:line="259" w:lineRule="auto"/>
              <w:jc w:val="both"/>
              <w:rPr>
                <w:rFonts w:ascii="Arial" w:hAnsi="Arial" w:cs="Arial"/>
                <w:sz w:val="20"/>
                <w:szCs w:val="20"/>
              </w:rPr>
            </w:pPr>
          </w:p>
          <w:p w14:paraId="18052560" w14:textId="3EC36BCF"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porazum o izstopu ureja pogoje za vstop in izdajo dovoljenja za prebivanje, podrobnejšo določitev postopka izdaje dovoljenja za prebivanje pa prepušča državi gostiteljici. </w:t>
            </w:r>
            <w:r>
              <w:rPr>
                <w:rFonts w:ascii="Arial" w:hAnsi="Arial" w:cs="Arial"/>
                <w:sz w:val="20"/>
                <w:szCs w:val="20"/>
              </w:rPr>
              <w:t xml:space="preserve">Z določbami XIII.A poglavja </w:t>
            </w:r>
            <w:r w:rsidRPr="00722B8A">
              <w:rPr>
                <w:rFonts w:ascii="Arial" w:hAnsi="Arial" w:cs="Arial"/>
                <w:sz w:val="20"/>
                <w:szCs w:val="20"/>
              </w:rPr>
              <w:t>se podrobneje določa postopek izdaje dovoljenj za prebivanje na podlagi Sporazuma.</w:t>
            </w:r>
          </w:p>
          <w:p w14:paraId="187794D7" w14:textId="77777777" w:rsidR="00BC015C" w:rsidRPr="00722B8A" w:rsidRDefault="00BC015C" w:rsidP="00BC015C">
            <w:pPr>
              <w:spacing w:after="0" w:line="259" w:lineRule="auto"/>
              <w:jc w:val="both"/>
              <w:rPr>
                <w:rFonts w:ascii="Arial" w:hAnsi="Arial" w:cs="Arial"/>
                <w:sz w:val="20"/>
                <w:szCs w:val="20"/>
              </w:rPr>
            </w:pPr>
          </w:p>
          <w:p w14:paraId="3E95C217" w14:textId="6A0BC66E"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a člen</w:t>
            </w:r>
          </w:p>
          <w:p w14:paraId="1243B8DC" w14:textId="77777777" w:rsidR="00BC015C" w:rsidRPr="00722B8A" w:rsidRDefault="00BC015C" w:rsidP="00BC015C">
            <w:pPr>
              <w:spacing w:after="0" w:line="259" w:lineRule="auto"/>
              <w:jc w:val="both"/>
              <w:rPr>
                <w:rFonts w:ascii="Arial" w:hAnsi="Arial" w:cs="Arial"/>
                <w:sz w:val="20"/>
                <w:szCs w:val="20"/>
              </w:rPr>
            </w:pPr>
          </w:p>
          <w:p w14:paraId="4B1794DB" w14:textId="7E9E787A"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141.a člen določa postopek izdaje dovoljenja za začasno prebivanje državljanu Združenega kraljestva in njegovemu družinskemu članu, ki spada</w:t>
            </w:r>
            <w:r>
              <w:rPr>
                <w:rFonts w:ascii="Arial" w:hAnsi="Arial" w:cs="Arial"/>
                <w:sz w:val="20"/>
                <w:szCs w:val="20"/>
              </w:rPr>
              <w:t>jo</w:t>
            </w:r>
            <w:r w:rsidRPr="00722B8A">
              <w:rPr>
                <w:rFonts w:ascii="Arial" w:hAnsi="Arial" w:cs="Arial"/>
                <w:sz w:val="20"/>
                <w:szCs w:val="20"/>
              </w:rPr>
              <w:t xml:space="preserve"> na osebno področje uporabe drugega dela </w:t>
            </w:r>
            <w:r>
              <w:rPr>
                <w:rFonts w:ascii="Arial" w:hAnsi="Arial" w:cs="Arial"/>
                <w:sz w:val="20"/>
                <w:szCs w:val="20"/>
              </w:rPr>
              <w:t xml:space="preserve">(pravice državljanov) </w:t>
            </w:r>
            <w:r w:rsidRPr="00722B8A">
              <w:rPr>
                <w:rFonts w:ascii="Arial" w:hAnsi="Arial" w:cs="Arial"/>
                <w:sz w:val="20"/>
                <w:szCs w:val="20"/>
              </w:rPr>
              <w:t>Sporazuma o izstopu.</w:t>
            </w:r>
          </w:p>
          <w:p w14:paraId="62B67398" w14:textId="77777777" w:rsidR="00BC015C" w:rsidRPr="00722B8A" w:rsidRDefault="00BC015C" w:rsidP="00BC015C">
            <w:pPr>
              <w:spacing w:after="0" w:line="259" w:lineRule="auto"/>
              <w:jc w:val="both"/>
              <w:rPr>
                <w:rFonts w:ascii="Arial" w:hAnsi="Arial" w:cs="Arial"/>
                <w:sz w:val="20"/>
                <w:szCs w:val="20"/>
              </w:rPr>
            </w:pPr>
          </w:p>
          <w:p w14:paraId="41D17BD6" w14:textId="77E44211"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V skladu s točko (b) prvega odstavka 18. člena Sporazuma o izstopu je rok za vložitev prošnje </w:t>
            </w:r>
            <w:r>
              <w:rPr>
                <w:rFonts w:ascii="Arial" w:hAnsi="Arial" w:cs="Arial"/>
                <w:sz w:val="20"/>
                <w:szCs w:val="20"/>
              </w:rPr>
              <w:t xml:space="preserve">za izdajo dovoljenja za prebivanje po Sporazumu o izstopu </w:t>
            </w:r>
            <w:r w:rsidRPr="00722B8A">
              <w:rPr>
                <w:rFonts w:ascii="Arial" w:hAnsi="Arial" w:cs="Arial"/>
                <w:sz w:val="20"/>
                <w:szCs w:val="20"/>
              </w:rPr>
              <w:t xml:space="preserve">najmanj šest mesecev od konca prehodnega obdobja. </w:t>
            </w:r>
            <w:r>
              <w:rPr>
                <w:rFonts w:ascii="Arial" w:hAnsi="Arial" w:cs="Arial"/>
                <w:sz w:val="20"/>
                <w:szCs w:val="20"/>
              </w:rPr>
              <w:t>S p</w:t>
            </w:r>
            <w:r w:rsidRPr="00722B8A">
              <w:rPr>
                <w:rFonts w:ascii="Arial" w:hAnsi="Arial" w:cs="Arial"/>
                <w:sz w:val="20"/>
                <w:szCs w:val="20"/>
              </w:rPr>
              <w:t>rvi</w:t>
            </w:r>
            <w:r>
              <w:rPr>
                <w:rFonts w:ascii="Arial" w:hAnsi="Arial" w:cs="Arial"/>
                <w:sz w:val="20"/>
                <w:szCs w:val="20"/>
              </w:rPr>
              <w:t>m</w:t>
            </w:r>
            <w:r w:rsidRPr="00722B8A">
              <w:rPr>
                <w:rFonts w:ascii="Arial" w:hAnsi="Arial" w:cs="Arial"/>
                <w:sz w:val="20"/>
                <w:szCs w:val="20"/>
              </w:rPr>
              <w:t xml:space="preserve"> odstav</w:t>
            </w:r>
            <w:r>
              <w:rPr>
                <w:rFonts w:ascii="Arial" w:hAnsi="Arial" w:cs="Arial"/>
                <w:sz w:val="20"/>
                <w:szCs w:val="20"/>
              </w:rPr>
              <w:t>kom</w:t>
            </w:r>
            <w:r w:rsidRPr="00722B8A">
              <w:rPr>
                <w:rFonts w:ascii="Arial" w:hAnsi="Arial" w:cs="Arial"/>
                <w:sz w:val="20"/>
                <w:szCs w:val="20"/>
              </w:rPr>
              <w:t xml:space="preserve"> 141.a člena </w:t>
            </w:r>
            <w:r>
              <w:rPr>
                <w:rFonts w:ascii="Arial" w:hAnsi="Arial" w:cs="Arial"/>
                <w:sz w:val="20"/>
                <w:szCs w:val="20"/>
              </w:rPr>
              <w:t xml:space="preserve">se </w:t>
            </w:r>
            <w:r w:rsidRPr="00722B8A">
              <w:rPr>
                <w:rFonts w:ascii="Arial" w:hAnsi="Arial" w:cs="Arial"/>
                <w:sz w:val="20"/>
                <w:szCs w:val="20"/>
              </w:rPr>
              <w:t xml:space="preserve">določa, da mora državljan Združenega kraljestva in njegov družinski član, ki ni državljan Unije, vložiti prošnjo za izdajo dovoljenja za prebivanje v roku enega leta od konca prehodnega obdobja iz Sporazuma o izstopu, ki se izteče 31. 12. 2020. </w:t>
            </w:r>
          </w:p>
          <w:p w14:paraId="3F8F44AA" w14:textId="77777777" w:rsidR="00B15C3E" w:rsidRDefault="00B15C3E" w:rsidP="00BC015C">
            <w:pPr>
              <w:spacing w:after="0" w:line="259" w:lineRule="auto"/>
              <w:jc w:val="both"/>
              <w:rPr>
                <w:rFonts w:ascii="Arial" w:hAnsi="Arial" w:cs="Arial"/>
                <w:sz w:val="20"/>
                <w:szCs w:val="20"/>
              </w:rPr>
            </w:pPr>
          </w:p>
          <w:p w14:paraId="1C88A3F3" w14:textId="7EDEAC91"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omogoča vložitev prošnje 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14:paraId="410667A3" w14:textId="77777777" w:rsidR="00BC015C" w:rsidRDefault="00BC015C" w:rsidP="00BC015C">
            <w:pPr>
              <w:spacing w:after="0" w:line="259" w:lineRule="auto"/>
              <w:jc w:val="both"/>
              <w:rPr>
                <w:rFonts w:ascii="Arial" w:hAnsi="Arial" w:cs="Arial"/>
                <w:sz w:val="20"/>
                <w:szCs w:val="20"/>
              </w:rPr>
            </w:pPr>
          </w:p>
          <w:p w14:paraId="1EAED1DC" w14:textId="7FBFA39C"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 </w:t>
            </w:r>
            <w:r w:rsidR="00877ABF">
              <w:rPr>
                <w:rFonts w:ascii="Arial" w:hAnsi="Arial" w:cs="Arial"/>
                <w:sz w:val="20"/>
                <w:szCs w:val="20"/>
              </w:rPr>
              <w:t xml:space="preserve">S </w:t>
            </w:r>
            <w:r>
              <w:rPr>
                <w:rFonts w:ascii="Arial" w:hAnsi="Arial" w:cs="Arial"/>
                <w:sz w:val="20"/>
                <w:szCs w:val="20"/>
              </w:rPr>
              <w:t>tretjim</w:t>
            </w:r>
            <w:r w:rsidRPr="00722B8A">
              <w:rPr>
                <w:rFonts w:ascii="Arial" w:hAnsi="Arial" w:cs="Arial"/>
                <w:sz w:val="20"/>
                <w:szCs w:val="20"/>
              </w:rPr>
              <w:t xml:space="preserve"> odstavkom se </w:t>
            </w:r>
            <w:r>
              <w:rPr>
                <w:rFonts w:ascii="Arial" w:hAnsi="Arial" w:cs="Arial"/>
                <w:sz w:val="20"/>
                <w:szCs w:val="20"/>
              </w:rPr>
              <w:t xml:space="preserve">omogoča </w:t>
            </w:r>
            <w:r w:rsidRPr="00722B8A">
              <w:rPr>
                <w:rFonts w:ascii="Arial" w:hAnsi="Arial" w:cs="Arial"/>
                <w:sz w:val="20"/>
                <w:szCs w:val="20"/>
              </w:rPr>
              <w:t xml:space="preserve">vložitev prošnje za družinske člane državljana Združenega kraljestva, za katere se uporablja točka (e)(ii) ali točka (e)(iii) 10. člena Sporazuma o izstopu, ki imajo pravico do začetka prebivanja po koncu prehodnega obdobja v državi gostiteljici v skladu s Sporazumom o izstopu, tri mesece od njihovega prihoda oziroma poteka roka iz prvega pododstavka 18. člena Sporazuma  izstopu (s predlogom </w:t>
            </w:r>
            <w:r>
              <w:rPr>
                <w:rFonts w:ascii="Arial" w:hAnsi="Arial" w:cs="Arial"/>
                <w:sz w:val="20"/>
                <w:szCs w:val="20"/>
              </w:rPr>
              <w:t>prvega odstavka tega člena</w:t>
            </w:r>
            <w:r w:rsidRPr="00722B8A">
              <w:rPr>
                <w:rFonts w:ascii="Arial" w:hAnsi="Arial" w:cs="Arial"/>
                <w:sz w:val="20"/>
                <w:szCs w:val="20"/>
              </w:rPr>
              <w:t xml:space="preserve"> se določa enoletni rok od konca prehodnega obdobja), kar koli je pozneje.</w:t>
            </w:r>
          </w:p>
          <w:p w14:paraId="1248BC4A" w14:textId="77777777" w:rsidR="00B15C3E" w:rsidRPr="00722B8A" w:rsidRDefault="00B15C3E" w:rsidP="00BC015C">
            <w:pPr>
              <w:spacing w:after="0" w:line="259" w:lineRule="auto"/>
              <w:jc w:val="both"/>
              <w:rPr>
                <w:rFonts w:ascii="Arial" w:hAnsi="Arial" w:cs="Arial"/>
                <w:sz w:val="20"/>
                <w:szCs w:val="20"/>
              </w:rPr>
            </w:pPr>
          </w:p>
          <w:p w14:paraId="33B59E78" w14:textId="136AB2DA"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 </w:t>
            </w:r>
            <w:r>
              <w:rPr>
                <w:rFonts w:ascii="Arial" w:hAnsi="Arial" w:cs="Arial"/>
                <w:sz w:val="20"/>
                <w:szCs w:val="20"/>
              </w:rPr>
              <w:t>četrtim</w:t>
            </w:r>
            <w:r w:rsidRPr="00722B8A">
              <w:rPr>
                <w:rFonts w:ascii="Arial" w:hAnsi="Arial" w:cs="Arial"/>
                <w:sz w:val="20"/>
                <w:szCs w:val="20"/>
              </w:rPr>
              <w:t xml:space="preserve"> odstavkom se </w:t>
            </w:r>
            <w:r>
              <w:rPr>
                <w:rFonts w:ascii="Arial" w:hAnsi="Arial" w:cs="Arial"/>
                <w:sz w:val="20"/>
                <w:szCs w:val="20"/>
              </w:rPr>
              <w:t xml:space="preserve">določa izdajo </w:t>
            </w:r>
            <w:r w:rsidRPr="00722B8A">
              <w:rPr>
                <w:rFonts w:ascii="Arial" w:hAnsi="Arial" w:cs="Arial"/>
                <w:sz w:val="20"/>
                <w:szCs w:val="20"/>
              </w:rPr>
              <w:t>potrdil</w:t>
            </w:r>
            <w:r>
              <w:rPr>
                <w:rFonts w:ascii="Arial" w:hAnsi="Arial" w:cs="Arial"/>
                <w:sz w:val="20"/>
                <w:szCs w:val="20"/>
              </w:rPr>
              <w:t>a</w:t>
            </w:r>
            <w:r w:rsidRPr="00722B8A">
              <w:rPr>
                <w:rFonts w:ascii="Arial" w:hAnsi="Arial" w:cs="Arial"/>
                <w:sz w:val="20"/>
                <w:szCs w:val="20"/>
              </w:rPr>
              <w:t xml:space="preserve"> o prošnji za status glede prebivanja</w:t>
            </w:r>
            <w:r>
              <w:rPr>
                <w:rFonts w:ascii="Arial" w:hAnsi="Arial" w:cs="Arial"/>
                <w:sz w:val="20"/>
                <w:szCs w:val="20"/>
              </w:rPr>
              <w:t>.</w:t>
            </w:r>
            <w:r w:rsidRPr="00722B8A">
              <w:rPr>
                <w:rFonts w:ascii="Arial" w:hAnsi="Arial" w:cs="Arial"/>
                <w:sz w:val="20"/>
                <w:szCs w:val="20"/>
              </w:rPr>
              <w:t xml:space="preserve"> </w:t>
            </w:r>
            <w:r>
              <w:rPr>
                <w:rFonts w:ascii="Arial" w:hAnsi="Arial" w:cs="Arial"/>
                <w:sz w:val="20"/>
                <w:szCs w:val="20"/>
              </w:rPr>
              <w:t>T</w:t>
            </w:r>
            <w:r w:rsidRPr="00B37E6C">
              <w:rPr>
                <w:rFonts w:ascii="Arial" w:hAnsi="Arial" w:cs="Arial"/>
                <w:sz w:val="20"/>
                <w:szCs w:val="20"/>
              </w:rPr>
              <w:t xml:space="preserve">retji pododstavek točke (b) prvega odstavka 18. člena Sporazuma o izstopu </w:t>
            </w:r>
            <w:r>
              <w:rPr>
                <w:rFonts w:ascii="Arial" w:hAnsi="Arial" w:cs="Arial"/>
                <w:sz w:val="20"/>
                <w:szCs w:val="20"/>
              </w:rPr>
              <w:t xml:space="preserve">namreč določa, da se potrdilo o prošnji za status glede prebivanja </w:t>
            </w:r>
            <w:r w:rsidRPr="00722B8A">
              <w:rPr>
                <w:rFonts w:ascii="Arial" w:hAnsi="Arial" w:cs="Arial"/>
                <w:sz w:val="20"/>
                <w:szCs w:val="20"/>
              </w:rPr>
              <w:t>izda takoj.</w:t>
            </w:r>
          </w:p>
          <w:p w14:paraId="598D2840" w14:textId="77777777" w:rsidR="00BC015C" w:rsidRDefault="00BC015C" w:rsidP="00BC015C">
            <w:pPr>
              <w:spacing w:after="0" w:line="259" w:lineRule="auto"/>
              <w:jc w:val="both"/>
              <w:rPr>
                <w:rFonts w:ascii="Arial" w:hAnsi="Arial" w:cs="Arial"/>
                <w:sz w:val="20"/>
                <w:szCs w:val="20"/>
              </w:rPr>
            </w:pPr>
          </w:p>
          <w:p w14:paraId="174E041B" w14:textId="77777777" w:rsidR="00BC015C" w:rsidRDefault="00BC015C" w:rsidP="00BC015C">
            <w:pPr>
              <w:spacing w:after="0" w:line="259" w:lineRule="auto"/>
              <w:jc w:val="both"/>
              <w:rPr>
                <w:rFonts w:ascii="Arial" w:hAnsi="Arial" w:cs="Arial"/>
                <w:sz w:val="20"/>
                <w:szCs w:val="20"/>
              </w:rPr>
            </w:pPr>
            <w:r>
              <w:rPr>
                <w:rFonts w:ascii="Arial" w:hAnsi="Arial" w:cs="Arial"/>
                <w:sz w:val="20"/>
                <w:szCs w:val="20"/>
              </w:rPr>
              <w:t>S petim odstavkom se določa, da se dovoljenje za začasno prebivanje po Sporazumu o izstopu izda z veljavnostjo pet let. Določitev veljavnosti dovoljenja je skladna z Izvedbenim sklepom Komisije z dne 21. 2. 2020 o dokumentih, ki jih države članice izdajo v skladu s členom 18(1) in (4) ter členom 26 Sporazuma o izstopu Združenega kraljestva Velika Britanija in Severna Irska iz Evropske unije in Evropske skupnosti za atomsko energijo C(2020) 1114 final, ki v 1. členu določa, da je veljavnost dokumenta za prebivanje najmanj pet in največ deset let.</w:t>
            </w:r>
          </w:p>
          <w:p w14:paraId="27004605" w14:textId="77777777" w:rsidR="00BC015C" w:rsidRDefault="00BC015C" w:rsidP="00BC015C">
            <w:pPr>
              <w:spacing w:after="0" w:line="259" w:lineRule="auto"/>
              <w:jc w:val="both"/>
              <w:rPr>
                <w:rFonts w:ascii="Arial" w:hAnsi="Arial" w:cs="Arial"/>
                <w:sz w:val="20"/>
                <w:szCs w:val="20"/>
              </w:rPr>
            </w:pPr>
          </w:p>
          <w:p w14:paraId="508AE8DC" w14:textId="77777777" w:rsidR="00BC015C" w:rsidRDefault="00BC015C" w:rsidP="00BC015C">
            <w:pPr>
              <w:spacing w:after="0" w:line="259" w:lineRule="auto"/>
              <w:jc w:val="both"/>
              <w:rPr>
                <w:rFonts w:ascii="Arial" w:hAnsi="Arial" w:cs="Arial"/>
                <w:sz w:val="20"/>
                <w:szCs w:val="20"/>
              </w:rPr>
            </w:pPr>
            <w:r>
              <w:rPr>
                <w:rFonts w:ascii="Arial" w:hAnsi="Arial" w:cs="Arial"/>
                <w:sz w:val="20"/>
                <w:szCs w:val="20"/>
              </w:rPr>
              <w:t xml:space="preserve">S šestim odstavkom se določa možnost podaljšanja dovoljenja za začasno prebivanje, izdanega na podlagi Sporazuma o izstopu. </w:t>
            </w:r>
            <w:r w:rsidRPr="002F4CB3">
              <w:rPr>
                <w:rFonts w:ascii="Arial" w:hAnsi="Arial" w:cs="Arial"/>
                <w:sz w:val="20"/>
                <w:szCs w:val="20"/>
              </w:rPr>
              <w:t xml:space="preserve">Člen 39 Sporazuma o izstopu </w:t>
            </w:r>
            <w:r>
              <w:rPr>
                <w:rFonts w:ascii="Arial" w:hAnsi="Arial" w:cs="Arial"/>
                <w:sz w:val="20"/>
                <w:szCs w:val="20"/>
              </w:rPr>
              <w:t xml:space="preserve">namreč </w:t>
            </w:r>
            <w:r w:rsidRPr="002F4CB3">
              <w:rPr>
                <w:rFonts w:ascii="Arial" w:hAnsi="Arial" w:cs="Arial"/>
                <w:sz w:val="20"/>
                <w:szCs w:val="20"/>
              </w:rPr>
              <w:t xml:space="preserve">določa, da imajo osebe, za katere se uporablja drugi del Sporazuma o izstopu, pravice iz določb v ustreznih naslovih tega dela vse življenje, razen če prenehajo izpolnjevati pogoje, določene v teh naslovih. </w:t>
            </w:r>
          </w:p>
          <w:p w14:paraId="7C141EDA" w14:textId="77777777" w:rsidR="00BC015C" w:rsidRDefault="00BC015C" w:rsidP="00BC015C">
            <w:pPr>
              <w:spacing w:after="0" w:line="259" w:lineRule="auto"/>
              <w:jc w:val="both"/>
              <w:rPr>
                <w:rFonts w:ascii="Arial" w:hAnsi="Arial" w:cs="Arial"/>
                <w:sz w:val="20"/>
                <w:szCs w:val="20"/>
              </w:rPr>
            </w:pPr>
          </w:p>
          <w:p w14:paraId="2AF096B8" w14:textId="77777777" w:rsidR="00BC015C" w:rsidRPr="00722B8A" w:rsidRDefault="00BC015C" w:rsidP="00BC015C">
            <w:pPr>
              <w:spacing w:after="0" w:line="259" w:lineRule="auto"/>
              <w:jc w:val="both"/>
              <w:rPr>
                <w:rFonts w:ascii="Arial" w:hAnsi="Arial" w:cs="Arial"/>
                <w:sz w:val="20"/>
                <w:szCs w:val="20"/>
              </w:rPr>
            </w:pPr>
            <w:r>
              <w:rPr>
                <w:rFonts w:ascii="Arial" w:hAnsi="Arial" w:cs="Arial"/>
                <w:sz w:val="20"/>
                <w:szCs w:val="20"/>
              </w:rPr>
              <w:t xml:space="preserve">S sedmim odstavkom se določa izdajo potrdila o vloženi prošnji za podaljšanje dovoljenja za začasno prebivanje. </w:t>
            </w:r>
          </w:p>
          <w:p w14:paraId="6AD2DEB1" w14:textId="77777777" w:rsidR="00BC015C" w:rsidRPr="00722B8A" w:rsidRDefault="00BC015C" w:rsidP="00BC015C">
            <w:pPr>
              <w:spacing w:after="0" w:line="259" w:lineRule="auto"/>
              <w:jc w:val="both"/>
              <w:rPr>
                <w:rFonts w:ascii="Arial" w:hAnsi="Arial" w:cs="Arial"/>
                <w:sz w:val="20"/>
                <w:szCs w:val="20"/>
              </w:rPr>
            </w:pPr>
          </w:p>
          <w:p w14:paraId="36B621F0" w14:textId="7F5C199A"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b člen</w:t>
            </w:r>
          </w:p>
          <w:p w14:paraId="0440D4ED" w14:textId="77777777" w:rsidR="00BC015C" w:rsidRPr="00722B8A" w:rsidRDefault="00BC015C" w:rsidP="00BC015C">
            <w:pPr>
              <w:spacing w:after="0" w:line="259" w:lineRule="auto"/>
              <w:jc w:val="both"/>
              <w:rPr>
                <w:rFonts w:ascii="Arial" w:hAnsi="Arial" w:cs="Arial"/>
                <w:sz w:val="20"/>
                <w:szCs w:val="20"/>
              </w:rPr>
            </w:pPr>
          </w:p>
          <w:p w14:paraId="46352851" w14:textId="154DE5A5" w:rsidR="00BC015C" w:rsidRPr="00722B8A" w:rsidRDefault="00877ABF" w:rsidP="00BC015C">
            <w:pPr>
              <w:spacing w:after="0" w:line="259" w:lineRule="auto"/>
              <w:jc w:val="both"/>
              <w:rPr>
                <w:rFonts w:ascii="Arial" w:hAnsi="Arial" w:cs="Arial"/>
                <w:sz w:val="20"/>
                <w:szCs w:val="20"/>
              </w:rPr>
            </w:pPr>
            <w:r>
              <w:rPr>
                <w:rFonts w:ascii="Arial" w:hAnsi="Arial" w:cs="Arial"/>
                <w:sz w:val="20"/>
                <w:szCs w:val="20"/>
              </w:rPr>
              <w:t xml:space="preserve">Prvi odstavek </w:t>
            </w:r>
            <w:r w:rsidR="00BC015C" w:rsidRPr="00722B8A">
              <w:rPr>
                <w:rFonts w:ascii="Arial" w:hAnsi="Arial" w:cs="Arial"/>
                <w:sz w:val="20"/>
                <w:szCs w:val="20"/>
              </w:rPr>
              <w:t>določa postopek zamenjave potrdila o prijavi stalnega prebivanja za državljana EU, dovoljenja za stalno prebivanje za državljana EU ali dovoljenja za stalno prebivanje za družinskega člana državljana EU, izdanega državljanu Združenega kraljestva in njegovemu družinskemu članu, ki spadajo na osebno področje uporabe Sporazuma o izstopu, za dovoljenje za stalno prebivanje iz Sporazuma o izstopu</w:t>
            </w:r>
            <w:r w:rsidR="00BC015C">
              <w:rPr>
                <w:rFonts w:ascii="Arial" w:hAnsi="Arial" w:cs="Arial"/>
                <w:sz w:val="20"/>
                <w:szCs w:val="20"/>
              </w:rPr>
              <w:t>.</w:t>
            </w:r>
            <w:r w:rsidR="00BC015C" w:rsidRPr="00722B8A">
              <w:rPr>
                <w:rFonts w:ascii="Arial" w:hAnsi="Arial" w:cs="Arial"/>
                <w:sz w:val="20"/>
                <w:szCs w:val="20"/>
              </w:rPr>
              <w:t xml:space="preserve"> </w:t>
            </w:r>
            <w:r w:rsidR="00BC015C">
              <w:rPr>
                <w:rFonts w:ascii="Arial" w:hAnsi="Arial" w:cs="Arial"/>
                <w:sz w:val="20"/>
                <w:szCs w:val="20"/>
              </w:rPr>
              <w:t>T</w:t>
            </w:r>
            <w:r w:rsidR="00BC015C" w:rsidRPr="00722B8A">
              <w:rPr>
                <w:rFonts w:ascii="Arial" w:hAnsi="Arial" w:cs="Arial"/>
                <w:sz w:val="20"/>
                <w:szCs w:val="20"/>
              </w:rPr>
              <w:t>očk</w:t>
            </w:r>
            <w:r w:rsidR="00BC015C">
              <w:rPr>
                <w:rFonts w:ascii="Arial" w:hAnsi="Arial" w:cs="Arial"/>
                <w:sz w:val="20"/>
                <w:szCs w:val="20"/>
              </w:rPr>
              <w:t>a</w:t>
            </w:r>
            <w:r w:rsidR="00BC015C" w:rsidRPr="00722B8A">
              <w:rPr>
                <w:rFonts w:ascii="Arial" w:hAnsi="Arial" w:cs="Arial"/>
                <w:sz w:val="20"/>
                <w:szCs w:val="20"/>
              </w:rPr>
              <w:t xml:space="preserve"> (h) prvega odstavka 18. člena Sporazuma o izstopu določa da ima oseba, ki ima pred koncem prehodnega obdobja veljaven dokument za stalno prebivanje, izdan na podlagi člena 19 ( potrdil</w:t>
            </w:r>
            <w:r w:rsidR="00BC015C">
              <w:rPr>
                <w:rFonts w:ascii="Arial" w:hAnsi="Arial" w:cs="Arial"/>
                <w:sz w:val="20"/>
                <w:szCs w:val="20"/>
              </w:rPr>
              <w:t>o</w:t>
            </w:r>
            <w:r w:rsidR="00BC015C" w:rsidRPr="00722B8A">
              <w:rPr>
                <w:rFonts w:ascii="Arial" w:hAnsi="Arial" w:cs="Arial"/>
                <w:sz w:val="20"/>
                <w:szCs w:val="20"/>
              </w:rPr>
              <w:t xml:space="preserve"> o prijavi stalnega prebivanja za državljana EU</w:t>
            </w:r>
            <w:r w:rsidR="00BC015C">
              <w:rPr>
                <w:rFonts w:ascii="Arial" w:hAnsi="Arial" w:cs="Arial"/>
                <w:sz w:val="20"/>
                <w:szCs w:val="20"/>
              </w:rPr>
              <w:t xml:space="preserve"> iz ZTuj-2</w:t>
            </w:r>
            <w:r w:rsidR="00BC015C" w:rsidRPr="00722B8A">
              <w:rPr>
                <w:rFonts w:ascii="Arial" w:hAnsi="Arial" w:cs="Arial"/>
                <w:sz w:val="20"/>
                <w:szCs w:val="20"/>
              </w:rPr>
              <w:t>) ali člena 20 (dovoljenj</w:t>
            </w:r>
            <w:r w:rsidR="00BC015C">
              <w:rPr>
                <w:rFonts w:ascii="Arial" w:hAnsi="Arial" w:cs="Arial"/>
                <w:sz w:val="20"/>
                <w:szCs w:val="20"/>
              </w:rPr>
              <w:t>e</w:t>
            </w:r>
            <w:r w:rsidR="00BC015C" w:rsidRPr="00722B8A">
              <w:rPr>
                <w:rFonts w:ascii="Arial" w:hAnsi="Arial" w:cs="Arial"/>
                <w:sz w:val="20"/>
                <w:szCs w:val="20"/>
              </w:rPr>
              <w:t xml:space="preserve"> za stalno prebivanje za družinskega člana državljana EU</w:t>
            </w:r>
            <w:r w:rsidR="00BC015C">
              <w:rPr>
                <w:rFonts w:ascii="Arial" w:hAnsi="Arial" w:cs="Arial"/>
                <w:sz w:val="20"/>
                <w:szCs w:val="20"/>
              </w:rPr>
              <w:t xml:space="preserve"> iz ZTuj-2</w:t>
            </w:r>
            <w:r w:rsidR="00BC015C" w:rsidRPr="00722B8A">
              <w:rPr>
                <w:rFonts w:ascii="Arial" w:hAnsi="Arial" w:cs="Arial"/>
                <w:sz w:val="20"/>
                <w:szCs w:val="20"/>
              </w:rPr>
              <w:t>) Direktive 2004/38/ES ali veljavno nacionalno dovoljenje za priselitev na podlagi katerega imajo pravico do stalnega prebivanja v državi gostiteljici, pravico ta dokument v prehodnem obdobju iz točke (b) tega odstavka zamenjati za nov dokument za prebivanje, in sicer na podlagi prošnje in po izpolnitvi v tej točki določenih materialnih pogojev.</w:t>
            </w:r>
          </w:p>
          <w:p w14:paraId="00588951" w14:textId="77777777" w:rsidR="00BC015C" w:rsidRPr="00722B8A" w:rsidRDefault="00BC015C" w:rsidP="00BC015C">
            <w:pPr>
              <w:spacing w:after="0" w:line="259" w:lineRule="auto"/>
              <w:jc w:val="both"/>
              <w:rPr>
                <w:rFonts w:ascii="Arial" w:hAnsi="Arial" w:cs="Arial"/>
                <w:sz w:val="20"/>
                <w:szCs w:val="20"/>
              </w:rPr>
            </w:pPr>
          </w:p>
          <w:p w14:paraId="5F988C64" w14:textId="213C3115"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določa postopek izdaje dovoljenja za stalno prebivanje iz 15. člena Sporazuma o izstopu državljanu Združenega kraljestva in njegovemu družinskemu članu, ki pred potekom prehodnega 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p>
          <w:p w14:paraId="7A4EB95C" w14:textId="77777777" w:rsidR="00BC015C" w:rsidRPr="00722B8A" w:rsidRDefault="00BC015C" w:rsidP="00BC015C">
            <w:pPr>
              <w:spacing w:after="0" w:line="259" w:lineRule="auto"/>
              <w:jc w:val="both"/>
              <w:rPr>
                <w:rFonts w:ascii="Arial" w:hAnsi="Arial" w:cs="Arial"/>
                <w:sz w:val="20"/>
                <w:szCs w:val="20"/>
              </w:rPr>
            </w:pPr>
          </w:p>
          <w:p w14:paraId="3929EF44" w14:textId="64B6E61A"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Tretji odstavek določa veljavnost dovoljenja za stalno prebivanje in izkaznice dovoljenja za stalno prebivanje </w:t>
            </w:r>
            <w:r>
              <w:rPr>
                <w:rFonts w:ascii="Arial" w:hAnsi="Arial" w:cs="Arial"/>
                <w:sz w:val="20"/>
                <w:szCs w:val="20"/>
              </w:rPr>
              <w:t>Določitev veljavnosti dovoljenja za stalno prebivanje je skladna z Izvedbenim sklepom Komisije z dne 21. 2. 2020 o dokumentih, ki jih države članice izdajo v skladu s členom 18(1) in (4) ter členom 26 Sporazuma o izstopu Združenega kraljestva Velika Britanija in Severna Irska iz Evropske unije in Evropske skupnosti za atomsko energijo C(2020) 1114 final, ki v 1. členu določa, da je veljavnost dokumenta za prebivanje najmanj pet in največ deset let.</w:t>
            </w:r>
          </w:p>
          <w:p w14:paraId="18CCCC76" w14:textId="77777777" w:rsidR="00BC015C" w:rsidRPr="00722B8A" w:rsidRDefault="00BC015C" w:rsidP="00BC015C">
            <w:pPr>
              <w:spacing w:after="0" w:line="259" w:lineRule="auto"/>
              <w:jc w:val="both"/>
              <w:rPr>
                <w:rFonts w:ascii="Arial" w:hAnsi="Arial" w:cs="Arial"/>
                <w:sz w:val="20"/>
                <w:szCs w:val="20"/>
              </w:rPr>
            </w:pPr>
          </w:p>
          <w:p w14:paraId="03CC8CA9" w14:textId="57A67179"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Četrti odstavek določa izdajo potrdila o vloženi prošnji za status glede prebivanja.</w:t>
            </w:r>
            <w:r>
              <w:rPr>
                <w:rFonts w:ascii="Arial" w:hAnsi="Arial" w:cs="Arial"/>
                <w:sz w:val="20"/>
                <w:szCs w:val="20"/>
              </w:rPr>
              <w:t xml:space="preserve"> T</w:t>
            </w:r>
            <w:r w:rsidRPr="00B37E6C">
              <w:rPr>
                <w:rFonts w:ascii="Arial" w:hAnsi="Arial" w:cs="Arial"/>
                <w:sz w:val="20"/>
                <w:szCs w:val="20"/>
              </w:rPr>
              <w:t xml:space="preserve">retji pododstavek točke (b) prvega odstavka 18. člena Sporazuma o izstopu </w:t>
            </w:r>
            <w:r>
              <w:rPr>
                <w:rFonts w:ascii="Arial" w:hAnsi="Arial" w:cs="Arial"/>
                <w:sz w:val="20"/>
                <w:szCs w:val="20"/>
              </w:rPr>
              <w:t xml:space="preserve">namreč določa, da se potrdilo o prošnji za status glede prebivanja </w:t>
            </w:r>
            <w:r w:rsidRPr="00722B8A">
              <w:rPr>
                <w:rFonts w:ascii="Arial" w:hAnsi="Arial" w:cs="Arial"/>
                <w:sz w:val="20"/>
                <w:szCs w:val="20"/>
              </w:rPr>
              <w:t>izda takoj.</w:t>
            </w:r>
          </w:p>
          <w:p w14:paraId="593CCEF0" w14:textId="77777777" w:rsidR="00BC015C" w:rsidRPr="00722B8A" w:rsidRDefault="00BC015C" w:rsidP="00BC015C">
            <w:pPr>
              <w:spacing w:after="0" w:line="259" w:lineRule="auto"/>
              <w:jc w:val="both"/>
              <w:rPr>
                <w:rFonts w:ascii="Arial" w:hAnsi="Arial" w:cs="Arial"/>
                <w:b/>
                <w:sz w:val="20"/>
                <w:szCs w:val="20"/>
              </w:rPr>
            </w:pPr>
          </w:p>
          <w:p w14:paraId="0965B6F1" w14:textId="77777777" w:rsidR="00BC015C" w:rsidRPr="00722B8A" w:rsidRDefault="00BC015C" w:rsidP="00BC015C">
            <w:pPr>
              <w:spacing w:after="0" w:line="259" w:lineRule="auto"/>
              <w:jc w:val="both"/>
              <w:rPr>
                <w:rFonts w:ascii="Arial" w:hAnsi="Arial" w:cs="Arial"/>
                <w:sz w:val="20"/>
                <w:szCs w:val="20"/>
              </w:rPr>
            </w:pPr>
          </w:p>
          <w:p w14:paraId="1E27ED28" w14:textId="552A5251"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Pr>
                <w:rFonts w:ascii="Arial" w:hAnsi="Arial" w:cs="Arial"/>
                <w:bCs/>
                <w:sz w:val="20"/>
                <w:szCs w:val="20"/>
              </w:rPr>
              <w:t>c</w:t>
            </w:r>
            <w:r w:rsidR="00BC015C" w:rsidRPr="00B60A11">
              <w:rPr>
                <w:rFonts w:ascii="Arial" w:hAnsi="Arial" w:cs="Arial"/>
                <w:bCs/>
                <w:sz w:val="20"/>
                <w:szCs w:val="20"/>
              </w:rPr>
              <w:t>. člen</w:t>
            </w:r>
          </w:p>
          <w:p w14:paraId="7CC1D472" w14:textId="77777777" w:rsidR="00BC015C" w:rsidRPr="00722B8A" w:rsidRDefault="00BC015C" w:rsidP="00BC015C">
            <w:pPr>
              <w:spacing w:after="0" w:line="259" w:lineRule="auto"/>
              <w:jc w:val="both"/>
              <w:rPr>
                <w:rFonts w:ascii="Arial" w:hAnsi="Arial" w:cs="Arial"/>
                <w:sz w:val="20"/>
                <w:szCs w:val="20"/>
              </w:rPr>
            </w:pPr>
          </w:p>
          <w:p w14:paraId="33000D1B" w14:textId="73A338B8"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Predlog</w:t>
            </w:r>
            <w:r>
              <w:rPr>
                <w:rFonts w:ascii="Arial" w:hAnsi="Arial" w:cs="Arial"/>
                <w:sz w:val="20"/>
                <w:szCs w:val="20"/>
              </w:rPr>
              <w:t>om</w:t>
            </w:r>
            <w:r w:rsidRPr="00722B8A">
              <w:rPr>
                <w:rFonts w:ascii="Arial" w:hAnsi="Arial" w:cs="Arial"/>
                <w:sz w:val="20"/>
                <w:szCs w:val="20"/>
              </w:rPr>
              <w:t xml:space="preserve"> določbe </w:t>
            </w:r>
            <w:r>
              <w:rPr>
                <w:rFonts w:ascii="Arial" w:hAnsi="Arial" w:cs="Arial"/>
                <w:sz w:val="20"/>
                <w:szCs w:val="20"/>
              </w:rPr>
              <w:t xml:space="preserve">je skladen s </w:t>
            </w:r>
            <w:r w:rsidRPr="00722B8A">
              <w:rPr>
                <w:rFonts w:ascii="Arial" w:hAnsi="Arial" w:cs="Arial"/>
                <w:sz w:val="20"/>
                <w:szCs w:val="20"/>
              </w:rPr>
              <w:t>točk</w:t>
            </w:r>
            <w:r>
              <w:rPr>
                <w:rFonts w:ascii="Arial" w:hAnsi="Arial" w:cs="Arial"/>
                <w:sz w:val="20"/>
                <w:szCs w:val="20"/>
              </w:rPr>
              <w:t>o</w:t>
            </w:r>
            <w:r w:rsidRPr="00722B8A">
              <w:rPr>
                <w:rFonts w:ascii="Arial" w:hAnsi="Arial" w:cs="Arial"/>
                <w:sz w:val="20"/>
                <w:szCs w:val="20"/>
              </w:rPr>
              <w:t xml:space="preserve"> (d) prvega odstavka 18. člena Sporazuma o izstopu, ki določa, da je potrebno dovoliti vložitev prošnje iz točke (b) </w:t>
            </w:r>
            <w:r>
              <w:rPr>
                <w:rFonts w:ascii="Arial" w:hAnsi="Arial" w:cs="Arial"/>
                <w:sz w:val="20"/>
                <w:szCs w:val="20"/>
              </w:rPr>
              <w:t xml:space="preserve">prvega odstavka 18. člena </w:t>
            </w:r>
            <w:r w:rsidRPr="00722B8A">
              <w:rPr>
                <w:rFonts w:ascii="Arial" w:hAnsi="Arial" w:cs="Arial"/>
                <w:sz w:val="20"/>
                <w:szCs w:val="20"/>
              </w:rPr>
              <w:t xml:space="preserve">Sporazuma o izstopu tudi zadevni osebi, ki ne upošteva roka za vložitev prošnje, če obstajajo utemeljeni razlogi za neupoštevanje roka. </w:t>
            </w:r>
          </w:p>
          <w:p w14:paraId="240389AB" w14:textId="77777777" w:rsidR="00BC015C" w:rsidRPr="00B60A11" w:rsidRDefault="00BC015C" w:rsidP="00BC015C">
            <w:pPr>
              <w:spacing w:after="0" w:line="259" w:lineRule="auto"/>
              <w:jc w:val="both"/>
              <w:rPr>
                <w:rFonts w:ascii="Arial" w:hAnsi="Arial" w:cs="Arial"/>
                <w:bCs/>
                <w:sz w:val="20"/>
                <w:szCs w:val="20"/>
              </w:rPr>
            </w:pPr>
          </w:p>
          <w:p w14:paraId="36C53C30" w14:textId="3DC74444" w:rsidR="00BC015C"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Pr>
                <w:rFonts w:ascii="Arial" w:hAnsi="Arial" w:cs="Arial"/>
                <w:bCs/>
                <w:sz w:val="20"/>
                <w:szCs w:val="20"/>
              </w:rPr>
              <w:t>č člen</w:t>
            </w:r>
          </w:p>
          <w:p w14:paraId="47A2D9D3" w14:textId="77777777" w:rsidR="00BC015C" w:rsidRDefault="00BC015C" w:rsidP="00BC015C">
            <w:pPr>
              <w:spacing w:after="0" w:line="259" w:lineRule="auto"/>
              <w:jc w:val="both"/>
              <w:rPr>
                <w:rFonts w:ascii="Arial" w:hAnsi="Arial" w:cs="Arial"/>
                <w:bCs/>
                <w:sz w:val="20"/>
                <w:szCs w:val="20"/>
              </w:rPr>
            </w:pPr>
          </w:p>
          <w:p w14:paraId="4D8B4C11" w14:textId="77777777" w:rsidR="00BC015C" w:rsidRPr="00FC14EE" w:rsidRDefault="00BC015C" w:rsidP="00BC015C">
            <w:pPr>
              <w:spacing w:after="0" w:line="259" w:lineRule="auto"/>
              <w:jc w:val="both"/>
              <w:rPr>
                <w:rFonts w:ascii="Arial" w:hAnsi="Arial" w:cs="Arial"/>
                <w:sz w:val="20"/>
                <w:szCs w:val="20"/>
              </w:rPr>
            </w:pPr>
            <w:r w:rsidRPr="004D61FA">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člena se določa razveljavitev </w:t>
            </w:r>
            <w:r>
              <w:rPr>
                <w:rFonts w:ascii="Arial" w:hAnsi="Arial" w:cs="Arial"/>
                <w:sz w:val="20"/>
                <w:szCs w:val="20"/>
              </w:rPr>
              <w:t>dovoljenja, če imetnik potrdila</w:t>
            </w:r>
            <w:r w:rsidRPr="004D61FA">
              <w:rPr>
                <w:rFonts w:ascii="Arial" w:hAnsi="Arial" w:cs="Arial"/>
                <w:sz w:val="20"/>
                <w:szCs w:val="20"/>
              </w:rPr>
              <w:t xml:space="preserve"> ne izpolnjuje </w:t>
            </w:r>
            <w:r>
              <w:rPr>
                <w:rFonts w:ascii="Arial" w:hAnsi="Arial" w:cs="Arial"/>
                <w:sz w:val="20"/>
                <w:szCs w:val="20"/>
              </w:rPr>
              <w:t>več pogojev za izdajo dovoljenja</w:t>
            </w:r>
            <w:r w:rsidRPr="004D61FA">
              <w:rPr>
                <w:rFonts w:ascii="Arial" w:hAnsi="Arial" w:cs="Arial"/>
                <w:sz w:val="20"/>
                <w:szCs w:val="20"/>
              </w:rPr>
              <w:t xml:space="preserve"> ali so podani drugi razlog</w:t>
            </w:r>
            <w:r>
              <w:rPr>
                <w:rFonts w:ascii="Arial" w:hAnsi="Arial" w:cs="Arial"/>
                <w:sz w:val="20"/>
                <w:szCs w:val="20"/>
              </w:rPr>
              <w:t>i za zavrnitev izdaje dovoljenja</w:t>
            </w:r>
            <w:r w:rsidRPr="004D61FA">
              <w:rPr>
                <w:rFonts w:ascii="Arial" w:hAnsi="Arial" w:cs="Arial"/>
                <w:sz w:val="20"/>
                <w:szCs w:val="20"/>
              </w:rPr>
              <w:t>, določeni v Sporazumu o izstopu.</w:t>
            </w:r>
          </w:p>
          <w:p w14:paraId="73F20EE6" w14:textId="77777777" w:rsidR="00BC015C" w:rsidRDefault="00BC015C" w:rsidP="00BC015C">
            <w:pPr>
              <w:spacing w:after="0" w:line="259" w:lineRule="auto"/>
              <w:jc w:val="both"/>
              <w:rPr>
                <w:rFonts w:ascii="Arial" w:hAnsi="Arial" w:cs="Arial"/>
                <w:bCs/>
                <w:sz w:val="20"/>
                <w:szCs w:val="20"/>
              </w:rPr>
            </w:pPr>
          </w:p>
          <w:p w14:paraId="28328EE2" w14:textId="57C3EB0C" w:rsidR="00BC015C" w:rsidRPr="00B60A11" w:rsidRDefault="008026D8" w:rsidP="00BC015C">
            <w:pPr>
              <w:spacing w:after="0" w:line="259" w:lineRule="auto"/>
              <w:jc w:val="both"/>
              <w:rPr>
                <w:rFonts w:ascii="Arial" w:hAnsi="Arial" w:cs="Arial"/>
                <w:bCs/>
                <w:sz w:val="20"/>
                <w:szCs w:val="20"/>
              </w:rPr>
            </w:pPr>
            <w:r>
              <w:rPr>
                <w:rFonts w:ascii="Arial" w:hAnsi="Arial" w:cs="Arial"/>
                <w:bCs/>
                <w:sz w:val="20"/>
                <w:szCs w:val="20"/>
              </w:rPr>
              <w:t>141.</w:t>
            </w:r>
            <w:r w:rsidR="00BC015C" w:rsidRPr="00B60A11">
              <w:rPr>
                <w:rFonts w:ascii="Arial" w:hAnsi="Arial" w:cs="Arial"/>
                <w:bCs/>
                <w:sz w:val="20"/>
                <w:szCs w:val="20"/>
              </w:rPr>
              <w:t>d člen</w:t>
            </w:r>
          </w:p>
          <w:p w14:paraId="36A03B5C" w14:textId="77777777" w:rsidR="00BC015C" w:rsidRPr="00722B8A" w:rsidRDefault="00BC015C" w:rsidP="00BC015C">
            <w:pPr>
              <w:spacing w:after="0" w:line="259" w:lineRule="auto"/>
              <w:jc w:val="both"/>
              <w:rPr>
                <w:rFonts w:ascii="Arial" w:hAnsi="Arial" w:cs="Arial"/>
                <w:b/>
                <w:sz w:val="20"/>
                <w:szCs w:val="20"/>
              </w:rPr>
            </w:pPr>
          </w:p>
          <w:p w14:paraId="3C12084C" w14:textId="121CFD1C"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 xml:space="preserve">Sporazum o izstopu ne določa oblike izdaje dovoljenja za prebivanje. Evropska komisija je zato sprejela Izvedbeni sklep Komisije C(2020) 1114 final z dne 21. 2. 2020 o dokumentih, ki jih države članice izdajo v skladu s členom 18(1) in (4) ter členom 26 Sporazuma o izstopu Združenega kraljestva Velika Britanija in Severna Irska iz Evropske unije in Evropske skupnosti za atomsko energijo , ki </w:t>
            </w:r>
            <w:r>
              <w:rPr>
                <w:rFonts w:ascii="Arial" w:hAnsi="Arial" w:cs="Arial"/>
                <w:sz w:val="20"/>
                <w:szCs w:val="20"/>
              </w:rPr>
              <w:t xml:space="preserve">v 1. členu </w:t>
            </w:r>
            <w:r w:rsidRPr="00722B8A">
              <w:rPr>
                <w:rFonts w:ascii="Arial" w:hAnsi="Arial" w:cs="Arial"/>
                <w:sz w:val="20"/>
                <w:szCs w:val="20"/>
              </w:rPr>
              <w:t>določa, da države članice pri izdaji dokumenta za prebivanje v skladu s členom 18(1) ali (4) Sporazuma o izstopu uporabijo obliko iz Uredbe (ES) št. 1030/2002, kakor je bila spremenjena z Uredbo (EU) 2017/1954. Ker se bodo ti dokumenti uporabljali za izkazovanje pravic iz naslova II Sporazuma o izstopu Izvedbeni sklep nadalje določa, da je potrebno v polju št. 10 Priloge k Uredbi 1030/2002 »Vrsta dovoljenja« navesti, da je bil dokument izdan na podlagi Sporazuma o izstopu, v polju št. 12 »Opombe« pa, da je bil dokument izdan v skladu s členom 18(1) ali 18(4) Sporazuma o izstopu.</w:t>
            </w:r>
          </w:p>
          <w:p w14:paraId="1AD51737" w14:textId="77777777" w:rsidR="00BC015C" w:rsidRPr="00722B8A" w:rsidRDefault="00BC015C" w:rsidP="00BC015C">
            <w:pPr>
              <w:spacing w:after="0" w:line="259" w:lineRule="auto"/>
              <w:jc w:val="both"/>
              <w:rPr>
                <w:rFonts w:ascii="Arial" w:hAnsi="Arial" w:cs="Arial"/>
                <w:sz w:val="20"/>
                <w:szCs w:val="20"/>
              </w:rPr>
            </w:pPr>
          </w:p>
          <w:p w14:paraId="7BE85705"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o »</w:t>
            </w:r>
            <w:r>
              <w:rPr>
                <w:rFonts w:ascii="Arial" w:hAnsi="Arial" w:cs="Arial"/>
                <w:sz w:val="20"/>
                <w:szCs w:val="20"/>
              </w:rPr>
              <w:t xml:space="preserve">dovoljenje za </w:t>
            </w:r>
            <w:r w:rsidRPr="00722B8A">
              <w:rPr>
                <w:rFonts w:ascii="Arial" w:hAnsi="Arial" w:cs="Arial"/>
                <w:sz w:val="20"/>
                <w:szCs w:val="20"/>
              </w:rPr>
              <w:t>stalno prebivanje«</w:t>
            </w:r>
          </w:p>
          <w:p w14:paraId="1B5F43F2" w14:textId="77777777" w:rsidR="00BC015C" w:rsidRPr="00722B8A" w:rsidRDefault="00BC015C" w:rsidP="00BC015C">
            <w:pPr>
              <w:spacing w:after="0" w:line="259" w:lineRule="auto"/>
              <w:jc w:val="both"/>
              <w:rPr>
                <w:rFonts w:ascii="Arial" w:hAnsi="Arial" w:cs="Arial"/>
                <w:sz w:val="20"/>
                <w:szCs w:val="20"/>
              </w:rPr>
            </w:pPr>
          </w:p>
          <w:p w14:paraId="30BE4866"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Drugi odstavek člena določa zajem in hrambo biometričnih podatkov ter vrnitev samostojne listine v primeru prenehanja dovoljenja za prebivanje.</w:t>
            </w:r>
          </w:p>
          <w:p w14:paraId="0EEC2E59" w14:textId="77777777" w:rsidR="00BC015C" w:rsidRPr="00722B8A" w:rsidRDefault="00BC015C" w:rsidP="00BC015C">
            <w:pPr>
              <w:spacing w:after="0" w:line="259" w:lineRule="auto"/>
              <w:jc w:val="both"/>
              <w:rPr>
                <w:rFonts w:ascii="Arial" w:hAnsi="Arial" w:cs="Arial"/>
                <w:sz w:val="20"/>
                <w:szCs w:val="20"/>
              </w:rPr>
            </w:pPr>
          </w:p>
          <w:p w14:paraId="15BAD624" w14:textId="77777777" w:rsidR="00BC015C" w:rsidRPr="00722B8A" w:rsidRDefault="00BC015C" w:rsidP="00BC015C">
            <w:pPr>
              <w:spacing w:after="0" w:line="259" w:lineRule="auto"/>
              <w:jc w:val="both"/>
              <w:rPr>
                <w:rFonts w:ascii="Arial" w:hAnsi="Arial" w:cs="Arial"/>
                <w:sz w:val="20"/>
                <w:szCs w:val="20"/>
              </w:rPr>
            </w:pPr>
            <w:r w:rsidRPr="00722B8A">
              <w:rPr>
                <w:rFonts w:ascii="Arial" w:hAnsi="Arial" w:cs="Arial"/>
                <w:sz w:val="20"/>
                <w:szCs w:val="20"/>
              </w:rPr>
              <w:t>Tretji odstavek določa, da se podrobnejši način izdaje dovoljenja za prebivanje in dovoljenja za stalno prebivanje, način zajemanja prstnih odtisov, način označitve prenehanja dovoljenja za prebivanje in dovoljenja za stalno prebivanje in ceno izkaznice dovoljenja za prebivanje in dovoljenja za stalno prebivanje  določi v podzakonskem predpisu iz sedmega odstavka 58. člena ZTuj-2.</w:t>
            </w:r>
          </w:p>
          <w:p w14:paraId="3BB5D355" w14:textId="77777777" w:rsidR="00BC015C" w:rsidRPr="00722B8A" w:rsidRDefault="00BC015C" w:rsidP="00BC015C">
            <w:pPr>
              <w:spacing w:after="0" w:line="259" w:lineRule="auto"/>
              <w:jc w:val="both"/>
              <w:rPr>
                <w:rFonts w:ascii="Arial" w:hAnsi="Arial" w:cs="Arial"/>
                <w:sz w:val="20"/>
                <w:szCs w:val="20"/>
              </w:rPr>
            </w:pPr>
          </w:p>
          <w:p w14:paraId="49793CD2" w14:textId="77777777" w:rsidR="00BC015C" w:rsidRDefault="00BC015C" w:rsidP="00BC015C">
            <w:pPr>
              <w:spacing w:after="0" w:line="259" w:lineRule="auto"/>
              <w:jc w:val="both"/>
              <w:rPr>
                <w:rFonts w:ascii="Arial" w:hAnsi="Arial" w:cs="Arial"/>
                <w:sz w:val="20"/>
                <w:szCs w:val="20"/>
              </w:rPr>
            </w:pPr>
            <w:r w:rsidRPr="00722B8A">
              <w:rPr>
                <w:rFonts w:ascii="Arial" w:hAnsi="Arial" w:cs="Arial"/>
                <w:sz w:val="20"/>
                <w:szCs w:val="20"/>
              </w:rPr>
              <w:t>Četrti odstavek določa višino upravne takse za izdajo dovoljenja za prebivanje in dovoljenja za stalno prebivanje skladno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 upravne takse in stroške tiskovine za samostojno listino, kar je v skladu točko (h) prvega odstavka 18. člena Sporazuma o izstopu, ki določa, da se novi dokument za stalno prebivanje izda brezplačno.</w:t>
            </w:r>
          </w:p>
          <w:p w14:paraId="38CFEFC5" w14:textId="379657D5" w:rsidR="00722B8A" w:rsidRDefault="00722B8A" w:rsidP="00A60195">
            <w:pPr>
              <w:spacing w:after="0" w:line="260" w:lineRule="exact"/>
              <w:jc w:val="both"/>
              <w:rPr>
                <w:rFonts w:ascii="Arial" w:hAnsi="Arial" w:cs="Arial"/>
                <w:sz w:val="20"/>
                <w:szCs w:val="20"/>
              </w:rPr>
            </w:pPr>
          </w:p>
          <w:p w14:paraId="3549F453" w14:textId="63CCFC81" w:rsidR="002441B0" w:rsidRDefault="003E69F1" w:rsidP="00A60195">
            <w:pPr>
              <w:spacing w:after="0" w:line="260" w:lineRule="exact"/>
              <w:jc w:val="both"/>
              <w:rPr>
                <w:rFonts w:ascii="Arial" w:hAnsi="Arial" w:cs="Arial"/>
                <w:sz w:val="20"/>
                <w:szCs w:val="20"/>
              </w:rPr>
            </w:pPr>
            <w:r>
              <w:rPr>
                <w:rFonts w:ascii="Arial" w:hAnsi="Arial" w:cs="Arial"/>
                <w:sz w:val="20"/>
                <w:szCs w:val="20"/>
              </w:rPr>
              <w:t xml:space="preserve">K </w:t>
            </w:r>
            <w:r w:rsidR="000E0758">
              <w:rPr>
                <w:rFonts w:ascii="Arial" w:hAnsi="Arial" w:cs="Arial"/>
                <w:sz w:val="20"/>
                <w:szCs w:val="20"/>
              </w:rPr>
              <w:t>8</w:t>
            </w:r>
            <w:r w:rsidR="009D2558">
              <w:rPr>
                <w:rFonts w:ascii="Arial" w:hAnsi="Arial" w:cs="Arial"/>
                <w:sz w:val="20"/>
                <w:szCs w:val="20"/>
              </w:rPr>
              <w:t>2</w:t>
            </w:r>
            <w:r w:rsidR="002441B0">
              <w:rPr>
                <w:rFonts w:ascii="Arial" w:hAnsi="Arial" w:cs="Arial"/>
                <w:sz w:val="20"/>
                <w:szCs w:val="20"/>
              </w:rPr>
              <w:t xml:space="preserve">. členu </w:t>
            </w:r>
          </w:p>
          <w:p w14:paraId="712ED9D5" w14:textId="77777777" w:rsidR="002441B0" w:rsidRDefault="002441B0" w:rsidP="00A60195">
            <w:pPr>
              <w:spacing w:after="0" w:line="260" w:lineRule="exact"/>
              <w:jc w:val="both"/>
              <w:rPr>
                <w:rFonts w:ascii="Arial" w:hAnsi="Arial" w:cs="Arial"/>
                <w:sz w:val="20"/>
                <w:szCs w:val="20"/>
              </w:rPr>
            </w:pPr>
          </w:p>
          <w:p w14:paraId="2D67BDBC"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 xml:space="preserve">Z dopolnitvijo 142. člena ZTuj-2 se kot storilec prekrška iz tretjega odstavka tega člena na novo določa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14:paraId="7FE6AAC9" w14:textId="77777777" w:rsidR="009E0971" w:rsidRPr="009E0971" w:rsidRDefault="009E0971" w:rsidP="009E0971">
            <w:pPr>
              <w:spacing w:after="0" w:line="260" w:lineRule="exact"/>
              <w:jc w:val="both"/>
              <w:rPr>
                <w:rFonts w:ascii="Arial" w:hAnsi="Arial" w:cs="Arial"/>
                <w:sz w:val="20"/>
                <w:szCs w:val="20"/>
              </w:rPr>
            </w:pPr>
          </w:p>
          <w:p w14:paraId="4F32EAE3" w14:textId="77777777" w:rsidR="009E0971" w:rsidRPr="009E0971" w:rsidRDefault="009E0971" w:rsidP="009E0971">
            <w:pPr>
              <w:spacing w:after="0" w:line="260" w:lineRule="exact"/>
              <w:jc w:val="both"/>
              <w:rPr>
                <w:rFonts w:ascii="Arial" w:hAnsi="Arial" w:cs="Arial"/>
                <w:sz w:val="20"/>
                <w:szCs w:val="20"/>
              </w:rPr>
            </w:pPr>
            <w:r w:rsidRPr="009E0971">
              <w:rPr>
                <w:rFonts w:ascii="Arial" w:hAnsi="Arial" w:cs="Arial"/>
                <w:sz w:val="20"/>
                <w:szCs w:val="20"/>
              </w:rPr>
              <w:t>Z dopolnitvijo prvega odstavka se širi kategorija oseb, ki so odgovorne za prekrške, in sicer na osebo, ki samostojno opravlja dejavnost.</w:t>
            </w:r>
          </w:p>
          <w:p w14:paraId="6F69E8B1" w14:textId="77777777" w:rsidR="002441B0" w:rsidRPr="00A60195" w:rsidRDefault="002441B0" w:rsidP="00A60195">
            <w:pPr>
              <w:spacing w:after="0" w:line="260" w:lineRule="exact"/>
              <w:jc w:val="both"/>
              <w:rPr>
                <w:rFonts w:ascii="Arial" w:hAnsi="Arial" w:cs="Arial"/>
                <w:sz w:val="20"/>
                <w:szCs w:val="20"/>
              </w:rPr>
            </w:pPr>
          </w:p>
          <w:p w14:paraId="4D10D386" w14:textId="1F0A1DCF"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0E0758">
              <w:rPr>
                <w:rFonts w:ascii="Arial" w:hAnsi="Arial" w:cs="Arial"/>
                <w:sz w:val="20"/>
                <w:szCs w:val="20"/>
              </w:rPr>
              <w:t>8</w:t>
            </w:r>
            <w:r w:rsidR="009D2558">
              <w:rPr>
                <w:rFonts w:ascii="Arial" w:hAnsi="Arial" w:cs="Arial"/>
                <w:sz w:val="20"/>
                <w:szCs w:val="20"/>
              </w:rPr>
              <w:t>3</w:t>
            </w:r>
            <w:r w:rsidR="005E0373">
              <w:rPr>
                <w:rFonts w:ascii="Arial" w:hAnsi="Arial" w:cs="Arial"/>
                <w:sz w:val="20"/>
                <w:szCs w:val="20"/>
              </w:rPr>
              <w:t xml:space="preserve">., </w:t>
            </w:r>
            <w:r w:rsidR="008F27E8">
              <w:rPr>
                <w:rFonts w:ascii="Arial" w:hAnsi="Arial" w:cs="Arial"/>
                <w:sz w:val="20"/>
                <w:szCs w:val="20"/>
              </w:rPr>
              <w:t>8</w:t>
            </w:r>
            <w:r w:rsidR="009D2558">
              <w:rPr>
                <w:rFonts w:ascii="Arial" w:hAnsi="Arial" w:cs="Arial"/>
                <w:sz w:val="20"/>
                <w:szCs w:val="20"/>
              </w:rPr>
              <w:t>4</w:t>
            </w:r>
            <w:r w:rsidR="005E0373">
              <w:rPr>
                <w:rFonts w:ascii="Arial" w:hAnsi="Arial" w:cs="Arial"/>
                <w:sz w:val="20"/>
                <w:szCs w:val="20"/>
              </w:rPr>
              <w:t>.,</w:t>
            </w:r>
            <w:r w:rsidR="00EB27C1">
              <w:rPr>
                <w:rFonts w:ascii="Arial" w:hAnsi="Arial" w:cs="Arial"/>
                <w:sz w:val="20"/>
                <w:szCs w:val="20"/>
              </w:rPr>
              <w:t xml:space="preserve"> </w:t>
            </w:r>
            <w:r w:rsidR="003E69F1">
              <w:rPr>
                <w:rFonts w:ascii="Arial" w:hAnsi="Arial" w:cs="Arial"/>
                <w:sz w:val="20"/>
                <w:szCs w:val="20"/>
              </w:rPr>
              <w:t>8</w:t>
            </w:r>
            <w:r w:rsidR="009D2558">
              <w:rPr>
                <w:rFonts w:ascii="Arial" w:hAnsi="Arial" w:cs="Arial"/>
                <w:sz w:val="20"/>
                <w:szCs w:val="20"/>
              </w:rPr>
              <w:t>5</w:t>
            </w:r>
            <w:r w:rsidR="005E0373">
              <w:rPr>
                <w:rFonts w:ascii="Arial" w:hAnsi="Arial" w:cs="Arial"/>
                <w:sz w:val="20"/>
                <w:szCs w:val="20"/>
              </w:rPr>
              <w:t xml:space="preserve">. in </w:t>
            </w:r>
            <w:r w:rsidR="003E69F1">
              <w:rPr>
                <w:rFonts w:ascii="Arial" w:hAnsi="Arial" w:cs="Arial"/>
                <w:sz w:val="20"/>
                <w:szCs w:val="20"/>
              </w:rPr>
              <w:t>8</w:t>
            </w:r>
            <w:r w:rsidR="009D2558">
              <w:rPr>
                <w:rFonts w:ascii="Arial" w:hAnsi="Arial" w:cs="Arial"/>
                <w:sz w:val="20"/>
                <w:szCs w:val="20"/>
              </w:rPr>
              <w:t>7</w:t>
            </w:r>
            <w:r w:rsidR="005E0373">
              <w:rPr>
                <w:rFonts w:ascii="Arial" w:hAnsi="Arial" w:cs="Arial"/>
                <w:sz w:val="20"/>
                <w:szCs w:val="20"/>
              </w:rPr>
              <w:t>.</w:t>
            </w:r>
            <w:r w:rsidRPr="00A60195">
              <w:rPr>
                <w:rFonts w:ascii="Arial" w:hAnsi="Arial" w:cs="Arial"/>
                <w:sz w:val="20"/>
                <w:szCs w:val="20"/>
              </w:rPr>
              <w:t xml:space="preserve"> členu</w:t>
            </w:r>
          </w:p>
          <w:p w14:paraId="198F9406" w14:textId="77777777" w:rsidR="00442D7C" w:rsidRPr="00A60195" w:rsidRDefault="00442D7C" w:rsidP="00A60195">
            <w:pPr>
              <w:spacing w:after="0" w:line="260" w:lineRule="exact"/>
              <w:jc w:val="both"/>
              <w:rPr>
                <w:rFonts w:ascii="Arial" w:hAnsi="Arial" w:cs="Arial"/>
                <w:sz w:val="20"/>
                <w:szCs w:val="20"/>
              </w:rPr>
            </w:pPr>
          </w:p>
          <w:p w14:paraId="342E6393" w14:textId="560B1812"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143., 144., 145. i</w:t>
            </w:r>
            <w:r w:rsidR="006E06D4">
              <w:rPr>
                <w:rFonts w:ascii="Arial" w:hAnsi="Arial" w:cs="Arial"/>
                <w:sz w:val="20"/>
                <w:szCs w:val="20"/>
              </w:rPr>
              <w:t xml:space="preserve">n 147. členu ZTuj-2 so določene </w:t>
            </w:r>
            <w:r w:rsidRPr="00A60195">
              <w:rPr>
                <w:rFonts w:ascii="Arial" w:hAnsi="Arial" w:cs="Arial"/>
                <w:sz w:val="20"/>
                <w:szCs w:val="20"/>
              </w:rPr>
              <w:t>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občutno nižja od trenutne ureditve. S prvim odstavkom 145. člena se uvaja enotna kršitev za nezakonito prebivanje, ki je opredeljeno v 60. členu zakona, zaradi česar se brišejo posamezne kazenske določbe, ki jih določa veljavni</w:t>
            </w:r>
            <w:r w:rsidR="009E0971">
              <w:rPr>
                <w:rFonts w:ascii="Arial" w:hAnsi="Arial" w:cs="Arial"/>
                <w:sz w:val="20"/>
                <w:szCs w:val="20"/>
              </w:rPr>
              <w:t>ZTuj-2.</w:t>
            </w:r>
            <w:r w:rsidRPr="00A60195">
              <w:rPr>
                <w:rFonts w:ascii="Arial" w:hAnsi="Arial" w:cs="Arial"/>
                <w:sz w:val="20"/>
                <w:szCs w:val="20"/>
              </w:rPr>
              <w:t xml:space="preserve"> S četrtim odstavkom 145. člena pa se uvaja nova kršitev za tujca, ki ponovno vstopi v Republiko Slovenijo kljub veljavni prepovedi vstopa, in za tujca, ki ne zapusti območje držav članic E</w:t>
            </w:r>
            <w:r w:rsidR="009E0971">
              <w:rPr>
                <w:rFonts w:ascii="Arial" w:hAnsi="Arial" w:cs="Arial"/>
                <w:sz w:val="20"/>
                <w:szCs w:val="20"/>
              </w:rPr>
              <w:t>U</w:t>
            </w:r>
            <w:r w:rsidRPr="00A60195">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Pr="00A60195">
              <w:rPr>
                <w:rFonts w:ascii="Arial" w:hAnsi="Arial" w:cs="Arial"/>
                <w:sz w:val="20"/>
                <w:szCs w:val="20"/>
              </w:rPr>
              <w:t>, v določenem roku za prostovoljni odhod.</w:t>
            </w:r>
            <w:r w:rsidR="005F3CB8">
              <w:t xml:space="preserve"> </w:t>
            </w:r>
            <w:r w:rsidR="005F3CB8" w:rsidRPr="005F3CB8">
              <w:rPr>
                <w:rFonts w:ascii="Arial" w:hAnsi="Arial" w:cs="Arial"/>
                <w:sz w:val="20"/>
                <w:szCs w:val="20"/>
              </w:rPr>
              <w:t>S četrtim odstavkom 145. člena pa se uvaja nova kršitev za tujca, ki ponovno vstopi v Republiko Slovenijo kljub veljavni prepovedi vstopa, in za tujca, ki ne zapusti območje Republike Slovenije, držav članic E</w:t>
            </w:r>
            <w:r w:rsidR="009E0971">
              <w:rPr>
                <w:rFonts w:ascii="Arial" w:hAnsi="Arial" w:cs="Arial"/>
                <w:sz w:val="20"/>
                <w:szCs w:val="20"/>
              </w:rPr>
              <w:t>U</w:t>
            </w:r>
            <w:r w:rsidR="005F3CB8" w:rsidRPr="005F3CB8">
              <w:rPr>
                <w:rFonts w:ascii="Arial" w:hAnsi="Arial" w:cs="Arial"/>
                <w:sz w:val="20"/>
                <w:szCs w:val="20"/>
              </w:rPr>
              <w:t xml:space="preserve"> </w:t>
            </w:r>
            <w:r w:rsidR="0091527B">
              <w:rPr>
                <w:rFonts w:ascii="Arial" w:hAnsi="Arial" w:cs="Arial"/>
                <w:sz w:val="20"/>
                <w:szCs w:val="20"/>
              </w:rPr>
              <w:t>oziroma območja držav, pogodbenic Konvencije o izvajanju schengenskega sporazuma z dne 14. junija 1985</w:t>
            </w:r>
            <w:r w:rsidR="005F3CB8" w:rsidRPr="005F3CB8">
              <w:rPr>
                <w:rFonts w:ascii="Arial" w:hAnsi="Arial" w:cs="Arial"/>
                <w:sz w:val="20"/>
                <w:szCs w:val="20"/>
              </w:rPr>
              <w:t>, v določenem roku za prostovoljni odhod, ki mu je bil določen z odločbo o vrnitvi, ki jo je izdal pristojni organ Republike Slovenije ali pristojni organ drugih držav članic</w:t>
            </w:r>
            <w:r w:rsidR="005F3CB8">
              <w:rPr>
                <w:rFonts w:ascii="Arial" w:hAnsi="Arial" w:cs="Arial"/>
                <w:sz w:val="20"/>
                <w:szCs w:val="20"/>
              </w:rPr>
              <w:t>.</w:t>
            </w:r>
          </w:p>
          <w:p w14:paraId="72AEDD7C" w14:textId="2C047A7B" w:rsidR="00442D7C" w:rsidRPr="00A60195" w:rsidRDefault="00442D7C" w:rsidP="00A60195">
            <w:pPr>
              <w:spacing w:after="0" w:line="260" w:lineRule="exact"/>
              <w:jc w:val="both"/>
              <w:rPr>
                <w:rFonts w:ascii="Arial" w:hAnsi="Arial" w:cs="Arial"/>
                <w:sz w:val="20"/>
                <w:szCs w:val="20"/>
              </w:rPr>
            </w:pPr>
          </w:p>
          <w:p w14:paraId="3973CB25" w14:textId="74167476" w:rsidR="00C32395" w:rsidRDefault="003E69F1" w:rsidP="00A60195">
            <w:pPr>
              <w:spacing w:after="0" w:line="260" w:lineRule="exact"/>
              <w:jc w:val="both"/>
              <w:rPr>
                <w:rFonts w:ascii="Arial" w:hAnsi="Arial" w:cs="Arial"/>
                <w:sz w:val="20"/>
                <w:szCs w:val="20"/>
              </w:rPr>
            </w:pPr>
            <w:r>
              <w:rPr>
                <w:rFonts w:ascii="Arial" w:hAnsi="Arial" w:cs="Arial"/>
                <w:sz w:val="20"/>
                <w:szCs w:val="20"/>
              </w:rPr>
              <w:t>K 8</w:t>
            </w:r>
            <w:r w:rsidR="009D2558">
              <w:rPr>
                <w:rFonts w:ascii="Arial" w:hAnsi="Arial" w:cs="Arial"/>
                <w:sz w:val="20"/>
                <w:szCs w:val="20"/>
              </w:rPr>
              <w:t>6</w:t>
            </w:r>
            <w:r w:rsidR="00C32395">
              <w:rPr>
                <w:rFonts w:ascii="Arial" w:hAnsi="Arial" w:cs="Arial"/>
                <w:sz w:val="20"/>
                <w:szCs w:val="20"/>
              </w:rPr>
              <w:t xml:space="preserve">. členu </w:t>
            </w:r>
          </w:p>
          <w:p w14:paraId="2A450FE7" w14:textId="77777777" w:rsidR="00C32395" w:rsidRDefault="00C32395" w:rsidP="00A60195">
            <w:pPr>
              <w:spacing w:after="0" w:line="260" w:lineRule="exact"/>
              <w:jc w:val="both"/>
              <w:rPr>
                <w:rFonts w:ascii="Arial" w:hAnsi="Arial" w:cs="Arial"/>
                <w:sz w:val="20"/>
                <w:szCs w:val="20"/>
              </w:rPr>
            </w:pPr>
          </w:p>
          <w:p w14:paraId="367FD301" w14:textId="77777777" w:rsidR="009A472A" w:rsidRPr="009A472A" w:rsidRDefault="009A472A" w:rsidP="009A472A">
            <w:pPr>
              <w:spacing w:after="0" w:line="260" w:lineRule="exact"/>
              <w:jc w:val="both"/>
              <w:rPr>
                <w:rFonts w:ascii="Arial" w:hAnsi="Arial" w:cs="Arial"/>
                <w:sz w:val="20"/>
                <w:szCs w:val="20"/>
              </w:rPr>
            </w:pPr>
            <w:r w:rsidRPr="009A472A">
              <w:rPr>
                <w:rFonts w:ascii="Arial" w:hAnsi="Arial" w:cs="Arial"/>
                <w:sz w:val="20"/>
                <w:szCs w:val="20"/>
              </w:rPr>
              <w:t>Zaradi spremembe materialne določbe je potrebno spremeniti tudi kazensko določbo</w:t>
            </w:r>
            <w:r>
              <w:rPr>
                <w:rFonts w:ascii="Arial" w:hAnsi="Arial" w:cs="Arial"/>
                <w:sz w:val="20"/>
                <w:szCs w:val="20"/>
              </w:rPr>
              <w:t xml:space="preserve"> 146. člena ZTuj-2</w:t>
            </w:r>
            <w:r w:rsidRPr="009A472A">
              <w:rPr>
                <w:rFonts w:ascii="Arial" w:hAnsi="Arial" w:cs="Arial"/>
                <w:sz w:val="20"/>
                <w:szCs w:val="20"/>
              </w:rPr>
              <w:t>, pri čemer višina spodnje meje ostaja enaka dosedanje, zgor</w:t>
            </w:r>
            <w:r>
              <w:rPr>
                <w:rFonts w:ascii="Arial" w:hAnsi="Arial" w:cs="Arial"/>
                <w:sz w:val="20"/>
                <w:szCs w:val="20"/>
              </w:rPr>
              <w:t>nja pa se zaradi skladnosti z d</w:t>
            </w:r>
            <w:r w:rsidRPr="009A472A">
              <w:rPr>
                <w:rFonts w:ascii="Arial" w:hAnsi="Arial" w:cs="Arial"/>
                <w:sz w:val="20"/>
                <w:szCs w:val="20"/>
              </w:rPr>
              <w:t xml:space="preserve">oločbami Zakona o prekrških zniža na 4.000 eurov.  </w:t>
            </w:r>
          </w:p>
          <w:p w14:paraId="60CEAF25" w14:textId="77777777" w:rsidR="00C32395" w:rsidRDefault="00C32395" w:rsidP="00A60195">
            <w:pPr>
              <w:spacing w:after="0" w:line="260" w:lineRule="exact"/>
              <w:jc w:val="both"/>
              <w:rPr>
                <w:rFonts w:ascii="Arial" w:hAnsi="Arial" w:cs="Arial"/>
                <w:sz w:val="20"/>
                <w:szCs w:val="20"/>
              </w:rPr>
            </w:pPr>
          </w:p>
          <w:p w14:paraId="7421F9DA" w14:textId="45D9494A"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 xml:space="preserve">K </w:t>
            </w:r>
            <w:r w:rsidR="003E69F1">
              <w:rPr>
                <w:rFonts w:ascii="Arial" w:hAnsi="Arial" w:cs="Arial"/>
                <w:sz w:val="20"/>
                <w:szCs w:val="20"/>
              </w:rPr>
              <w:t>8</w:t>
            </w:r>
            <w:r w:rsidR="009D2558">
              <w:rPr>
                <w:rFonts w:ascii="Arial" w:hAnsi="Arial" w:cs="Arial"/>
                <w:sz w:val="20"/>
                <w:szCs w:val="20"/>
              </w:rPr>
              <w:t>8</w:t>
            </w:r>
            <w:r w:rsidRPr="00A60195">
              <w:rPr>
                <w:rFonts w:ascii="Arial" w:hAnsi="Arial" w:cs="Arial"/>
                <w:sz w:val="20"/>
                <w:szCs w:val="20"/>
              </w:rPr>
              <w:t>. členu</w:t>
            </w:r>
          </w:p>
          <w:p w14:paraId="567B111C" w14:textId="77777777" w:rsidR="003E69F1" w:rsidRDefault="003E69F1" w:rsidP="00A60195">
            <w:pPr>
              <w:spacing w:after="0" w:line="260" w:lineRule="exact"/>
              <w:jc w:val="both"/>
              <w:rPr>
                <w:rFonts w:ascii="Arial" w:hAnsi="Arial" w:cs="Arial"/>
                <w:sz w:val="20"/>
                <w:szCs w:val="20"/>
              </w:rPr>
            </w:pPr>
          </w:p>
          <w:p w14:paraId="4A4C552F" w14:textId="77777777" w:rsidR="003E69F1" w:rsidRDefault="003E69F1" w:rsidP="00A60195">
            <w:pPr>
              <w:spacing w:after="0" w:line="260" w:lineRule="exact"/>
              <w:jc w:val="both"/>
              <w:rPr>
                <w:rFonts w:ascii="Arial" w:hAnsi="Arial" w:cs="Arial"/>
                <w:sz w:val="20"/>
                <w:szCs w:val="20"/>
              </w:rPr>
            </w:pPr>
            <w:r>
              <w:rPr>
                <w:rFonts w:ascii="Arial" w:hAnsi="Arial" w:cs="Arial"/>
                <w:sz w:val="20"/>
                <w:szCs w:val="20"/>
              </w:rPr>
              <w:t>Gre za redakcijsko določbo (vnos naslova člena).</w:t>
            </w:r>
          </w:p>
          <w:p w14:paraId="6D6CC922" w14:textId="77777777" w:rsidR="003E69F1" w:rsidRDefault="003E69F1" w:rsidP="00A60195">
            <w:pPr>
              <w:spacing w:after="0" w:line="260" w:lineRule="exact"/>
              <w:jc w:val="both"/>
              <w:rPr>
                <w:rFonts w:ascii="Arial" w:hAnsi="Arial" w:cs="Arial"/>
                <w:sz w:val="20"/>
                <w:szCs w:val="20"/>
              </w:rPr>
            </w:pPr>
          </w:p>
          <w:p w14:paraId="016D0E1F" w14:textId="53F6C9BE" w:rsidR="003E69F1" w:rsidRDefault="003E69F1" w:rsidP="00A60195">
            <w:pPr>
              <w:spacing w:after="0" w:line="260" w:lineRule="exact"/>
              <w:jc w:val="both"/>
              <w:rPr>
                <w:rFonts w:ascii="Arial" w:hAnsi="Arial" w:cs="Arial"/>
                <w:sz w:val="20"/>
                <w:szCs w:val="20"/>
              </w:rPr>
            </w:pPr>
            <w:r>
              <w:rPr>
                <w:rFonts w:ascii="Arial" w:hAnsi="Arial" w:cs="Arial"/>
                <w:sz w:val="20"/>
                <w:szCs w:val="20"/>
              </w:rPr>
              <w:t xml:space="preserve">K </w:t>
            </w:r>
            <w:r w:rsidR="009D2558">
              <w:rPr>
                <w:rFonts w:ascii="Arial" w:hAnsi="Arial" w:cs="Arial"/>
                <w:sz w:val="20"/>
                <w:szCs w:val="20"/>
              </w:rPr>
              <w:t>89</w:t>
            </w:r>
            <w:r>
              <w:rPr>
                <w:rFonts w:ascii="Arial" w:hAnsi="Arial" w:cs="Arial"/>
                <w:sz w:val="20"/>
                <w:szCs w:val="20"/>
              </w:rPr>
              <w:t>. členu</w:t>
            </w:r>
          </w:p>
          <w:p w14:paraId="4FC37CF9" w14:textId="77777777" w:rsidR="00B600E9" w:rsidRDefault="00B600E9" w:rsidP="00A60195">
            <w:pPr>
              <w:spacing w:after="0" w:line="260" w:lineRule="exact"/>
              <w:jc w:val="both"/>
              <w:rPr>
                <w:rFonts w:ascii="Arial" w:hAnsi="Arial" w:cs="Arial"/>
                <w:sz w:val="20"/>
                <w:szCs w:val="20"/>
              </w:rPr>
            </w:pPr>
          </w:p>
          <w:p w14:paraId="199E41C4" w14:textId="76B2F29B" w:rsidR="00B600E9" w:rsidRDefault="00B600E9" w:rsidP="00B600E9">
            <w:pPr>
              <w:spacing w:after="0" w:line="260" w:lineRule="exact"/>
              <w:jc w:val="both"/>
              <w:rPr>
                <w:rFonts w:ascii="Arial" w:eastAsia="Times New Roman" w:hAnsi="Arial" w:cs="Arial"/>
                <w:sz w:val="20"/>
                <w:szCs w:val="20"/>
              </w:rPr>
            </w:pPr>
            <w:r w:rsidRPr="00B600E9">
              <w:rPr>
                <w:rFonts w:ascii="Arial" w:eastAsia="Times New Roman" w:hAnsi="Arial" w:cs="Arial"/>
                <w:sz w:val="20"/>
                <w:szCs w:val="20"/>
              </w:rPr>
              <w:t xml:space="preserve">S predlogom novega člena se določa, da </w:t>
            </w:r>
            <w:r w:rsidR="009E0971">
              <w:rPr>
                <w:rFonts w:ascii="Arial" w:eastAsia="Times New Roman" w:hAnsi="Arial" w:cs="Arial"/>
                <w:sz w:val="20"/>
                <w:szCs w:val="20"/>
              </w:rPr>
              <w:t>se, če</w:t>
            </w:r>
            <w:r w:rsidRPr="00B600E9">
              <w:rPr>
                <w:rFonts w:ascii="Arial" w:eastAsia="Times New Roman" w:hAnsi="Arial" w:cs="Arial"/>
                <w:sz w:val="20"/>
                <w:szCs w:val="20"/>
              </w:rPr>
              <w:t xml:space="preserve"> ni v nasprotju z drugim zakonom ali predpisom</w:t>
            </w:r>
            <w:r w:rsidR="00317B9F">
              <w:rPr>
                <w:rFonts w:ascii="Arial" w:eastAsia="Times New Roman" w:hAnsi="Arial" w:cs="Arial"/>
                <w:sz w:val="20"/>
                <w:szCs w:val="20"/>
              </w:rPr>
              <w:t xml:space="preserve"> (kot n</w:t>
            </w:r>
            <w:r w:rsidR="009E0971">
              <w:rPr>
                <w:rFonts w:ascii="Arial" w:eastAsia="Times New Roman" w:hAnsi="Arial" w:cs="Arial"/>
                <w:sz w:val="20"/>
                <w:szCs w:val="20"/>
              </w:rPr>
              <w:t>a</w:t>
            </w:r>
            <w:r w:rsidR="000F7D41">
              <w:rPr>
                <w:rFonts w:ascii="Arial" w:eastAsia="Times New Roman" w:hAnsi="Arial" w:cs="Arial"/>
                <w:sz w:val="20"/>
                <w:szCs w:val="20"/>
              </w:rPr>
              <w:t xml:space="preserve"> </w:t>
            </w:r>
            <w:r w:rsidR="009E0971">
              <w:rPr>
                <w:rFonts w:ascii="Arial" w:eastAsia="Times New Roman" w:hAnsi="Arial" w:cs="Arial"/>
                <w:sz w:val="20"/>
                <w:szCs w:val="20"/>
              </w:rPr>
              <w:t>primer</w:t>
            </w:r>
            <w:r w:rsidR="00317B9F">
              <w:rPr>
                <w:rFonts w:ascii="Arial" w:eastAsia="Times New Roman" w:hAnsi="Arial" w:cs="Arial"/>
                <w:sz w:val="20"/>
                <w:szCs w:val="20"/>
              </w:rPr>
              <w:t xml:space="preserve"> določbami Zakona o mednarodni zaščiti (ZMZ-1, 35. člen)</w:t>
            </w:r>
            <w:r w:rsidRPr="00B600E9">
              <w:rPr>
                <w:rFonts w:ascii="Arial" w:eastAsia="Times New Roman" w:hAnsi="Arial" w:cs="Arial"/>
                <w:sz w:val="20"/>
                <w:szCs w:val="20"/>
              </w:rPr>
              <w:t xml:space="preserve">,za tujce iz 3. člena ZTuj-2 uporabljajo določbe XIV. poglavja zakona oziroma materialne določbe zakona, ki so vezane na posamezne kršitve iz XIV. poglavja zakona. Tako se za posamezne obveznosti, dolžnosti oziroma kršitve opredeljene z zakonom, odgovorni tudi osebe brez državljanstva, prosilci za mednarodno zaščito, tujci </w:t>
            </w:r>
            <w:r w:rsidR="009E0971">
              <w:rPr>
                <w:rFonts w:ascii="Arial" w:eastAsia="Times New Roman" w:hAnsi="Arial" w:cs="Arial"/>
                <w:sz w:val="20"/>
                <w:szCs w:val="20"/>
              </w:rPr>
              <w:t>ki jim</w:t>
            </w:r>
            <w:r w:rsidR="000F7D41">
              <w:rPr>
                <w:rFonts w:ascii="Arial" w:eastAsia="Times New Roman" w:hAnsi="Arial" w:cs="Arial"/>
                <w:sz w:val="20"/>
                <w:szCs w:val="20"/>
              </w:rPr>
              <w:t xml:space="preserve"> </w:t>
            </w:r>
            <w:r w:rsidRPr="00B600E9">
              <w:rPr>
                <w:rFonts w:ascii="Arial" w:eastAsia="Times New Roman" w:hAnsi="Arial" w:cs="Arial"/>
                <w:sz w:val="20"/>
                <w:szCs w:val="20"/>
              </w:rPr>
              <w:t>je priznana mednarodna zaščita, tujci, ki imajo v R</w:t>
            </w:r>
            <w:r w:rsidR="009E0971">
              <w:rPr>
                <w:rFonts w:ascii="Arial" w:eastAsia="Times New Roman" w:hAnsi="Arial" w:cs="Arial"/>
                <w:sz w:val="20"/>
                <w:szCs w:val="20"/>
              </w:rPr>
              <w:t xml:space="preserve">epubliki </w:t>
            </w:r>
            <w:r w:rsidRPr="00B600E9">
              <w:rPr>
                <w:rFonts w:ascii="Arial" w:eastAsia="Times New Roman" w:hAnsi="Arial" w:cs="Arial"/>
                <w:sz w:val="20"/>
                <w:szCs w:val="20"/>
              </w:rPr>
              <w:t>S</w:t>
            </w:r>
            <w:r w:rsidR="009E0971">
              <w:rPr>
                <w:rFonts w:ascii="Arial" w:eastAsia="Times New Roman" w:hAnsi="Arial" w:cs="Arial"/>
                <w:sz w:val="20"/>
                <w:szCs w:val="20"/>
              </w:rPr>
              <w:t>loveniji</w:t>
            </w:r>
            <w:r w:rsidRPr="00B600E9">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Pr>
                <w:rFonts w:ascii="Arial" w:eastAsia="Times New Roman" w:hAnsi="Arial" w:cs="Arial"/>
                <w:sz w:val="20"/>
                <w:szCs w:val="20"/>
              </w:rPr>
              <w:t xml:space="preserve"> drugim zakonom ali predpisom.</w:t>
            </w:r>
          </w:p>
          <w:p w14:paraId="674DAAF5" w14:textId="77777777" w:rsidR="0050136B" w:rsidRDefault="0050136B" w:rsidP="00B600E9">
            <w:pPr>
              <w:spacing w:after="0" w:line="260" w:lineRule="exact"/>
              <w:jc w:val="both"/>
              <w:rPr>
                <w:rFonts w:ascii="Arial" w:eastAsia="Times New Roman" w:hAnsi="Arial" w:cs="Arial"/>
                <w:sz w:val="20"/>
                <w:szCs w:val="20"/>
              </w:rPr>
            </w:pPr>
          </w:p>
          <w:p w14:paraId="29A46008" w14:textId="24A24455" w:rsidR="0050136B" w:rsidRDefault="0050136B" w:rsidP="00B600E9">
            <w:pPr>
              <w:spacing w:after="0" w:line="260" w:lineRule="exact"/>
              <w:jc w:val="both"/>
              <w:rPr>
                <w:rFonts w:ascii="Arial" w:eastAsia="Times New Roman" w:hAnsi="Arial" w:cs="Arial"/>
                <w:sz w:val="20"/>
                <w:szCs w:val="20"/>
              </w:rPr>
            </w:pPr>
            <w:r w:rsidRPr="0050136B">
              <w:rPr>
                <w:rFonts w:ascii="Arial" w:eastAsia="Times New Roman" w:hAnsi="Arial" w:cs="Arial"/>
                <w:sz w:val="20"/>
                <w:szCs w:val="20"/>
              </w:rPr>
              <w:t xml:space="preserve">Večina kazenskih določb zakona predpisuje globo v razponu. Kljub </w:t>
            </w:r>
            <w:r w:rsidR="009E0971">
              <w:rPr>
                <w:rFonts w:ascii="Arial" w:eastAsia="Times New Roman" w:hAnsi="Arial" w:cs="Arial"/>
                <w:sz w:val="20"/>
                <w:szCs w:val="20"/>
              </w:rPr>
              <w:t>temu</w:t>
            </w:r>
            <w:r w:rsidRPr="0050136B">
              <w:rPr>
                <w:rFonts w:ascii="Arial" w:eastAsia="Times New Roman" w:hAnsi="Arial" w:cs="Arial"/>
                <w:sz w:val="20"/>
                <w:szCs w:val="20"/>
              </w:rPr>
              <w:t xml:space="preserve"> organ, ki po zakonu izreka globe, lahko </w:t>
            </w:r>
            <w:r w:rsidR="009E0971">
              <w:rPr>
                <w:rFonts w:ascii="Arial" w:eastAsia="Times New Roman" w:hAnsi="Arial" w:cs="Arial"/>
                <w:sz w:val="20"/>
                <w:szCs w:val="20"/>
              </w:rPr>
              <w:t>te</w:t>
            </w:r>
            <w:r w:rsidRPr="0050136B">
              <w:rPr>
                <w:rFonts w:ascii="Arial" w:eastAsia="Times New Roman" w:hAnsi="Arial" w:cs="Arial"/>
                <w:sz w:val="20"/>
                <w:szCs w:val="20"/>
              </w:rPr>
              <w:t xml:space="preserve"> izreče samo v višini najnižje predpisane. Zato se s predlogom na novo določa, da za sme za prekrške katerih globa je določena v razponu izreči globo tudi v znesku, ki je višji od najnižje predpisane globe določene s tem zakonom.  </w:t>
            </w:r>
          </w:p>
          <w:p w14:paraId="2204E362" w14:textId="77777777" w:rsidR="00490E97" w:rsidRDefault="00490E97" w:rsidP="00B600E9">
            <w:pPr>
              <w:spacing w:after="0" w:line="260" w:lineRule="exact"/>
              <w:jc w:val="both"/>
              <w:rPr>
                <w:rFonts w:ascii="Arial" w:eastAsia="Times New Roman" w:hAnsi="Arial" w:cs="Arial"/>
                <w:sz w:val="20"/>
                <w:szCs w:val="20"/>
              </w:rPr>
            </w:pPr>
          </w:p>
          <w:p w14:paraId="53B7287B" w14:textId="335A15E1" w:rsidR="00FF46CE" w:rsidRDefault="00FF46CE"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K </w:t>
            </w:r>
            <w:r w:rsidR="000E0758">
              <w:rPr>
                <w:rFonts w:ascii="Arial" w:eastAsia="Times New Roman" w:hAnsi="Arial" w:cs="Arial"/>
                <w:sz w:val="20"/>
                <w:szCs w:val="20"/>
              </w:rPr>
              <w:t>9</w:t>
            </w:r>
            <w:r w:rsidR="009D2558">
              <w:rPr>
                <w:rFonts w:ascii="Arial" w:eastAsia="Times New Roman" w:hAnsi="Arial" w:cs="Arial"/>
                <w:sz w:val="20"/>
                <w:szCs w:val="20"/>
              </w:rPr>
              <w:t>0</w:t>
            </w:r>
            <w:r>
              <w:rPr>
                <w:rFonts w:ascii="Arial" w:eastAsia="Times New Roman" w:hAnsi="Arial" w:cs="Arial"/>
                <w:sz w:val="20"/>
                <w:szCs w:val="20"/>
              </w:rPr>
              <w:t>. členu</w:t>
            </w:r>
          </w:p>
          <w:p w14:paraId="75B0DD1F" w14:textId="1D1FF2F6" w:rsidR="00FF46CE" w:rsidRDefault="00FF46CE" w:rsidP="00B600E9">
            <w:pPr>
              <w:spacing w:after="0" w:line="260" w:lineRule="exact"/>
              <w:jc w:val="both"/>
              <w:rPr>
                <w:rFonts w:ascii="Arial" w:eastAsia="Times New Roman" w:hAnsi="Arial" w:cs="Arial"/>
                <w:sz w:val="20"/>
                <w:szCs w:val="20"/>
              </w:rPr>
            </w:pPr>
          </w:p>
          <w:p w14:paraId="2E581222" w14:textId="26061B07" w:rsidR="00FF46CE" w:rsidRDefault="00437D7B"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S prehodno določbo se določa najkasnejši datum začetka izdaje dovoljenj in potrdil v skladu s spremenjenimi določbami zakona. Najkasnejši datum izdaje novih biometričnih izkaznic dovoljenj za prebivanje in potrdil o prijavi prebivanja je vezan na najkasnejši datum začetka uporabe Uredbe (EU) 2017/1954 Evropskega parlamenta in Sveta z dne 25. oktobra 2017 o spremembi Uredbe Sveta (ES) št. 1030/2002 o enotni obliki dovoljenja za prebivanje za državljane tretjih držav. </w:t>
            </w:r>
            <w:r w:rsidRPr="007C2C3F">
              <w:rPr>
                <w:rFonts w:ascii="Arial" w:eastAsia="Times New Roman" w:hAnsi="Arial" w:cs="Arial"/>
                <w:sz w:val="20"/>
                <w:szCs w:val="20"/>
              </w:rPr>
              <w:t>Minister, pristojen za notranje zadeve, v Uradnem listu Republike Slovenije objavi datum, od katerega se izdajajo dovoljenja oziro</w:t>
            </w:r>
            <w:r>
              <w:rPr>
                <w:rFonts w:ascii="Arial" w:eastAsia="Times New Roman" w:hAnsi="Arial" w:cs="Arial"/>
                <w:sz w:val="20"/>
                <w:szCs w:val="20"/>
              </w:rPr>
              <w:t xml:space="preserve">ma potrdila skladno s </w:t>
            </w:r>
            <w:r w:rsidRPr="007C2C3F">
              <w:rPr>
                <w:rFonts w:ascii="Arial" w:eastAsia="Times New Roman" w:hAnsi="Arial" w:cs="Arial"/>
                <w:sz w:val="20"/>
                <w:szCs w:val="20"/>
              </w:rPr>
              <w:t>prvim in drugim odstavkom 58. člena, spremenjenim 102. členom in spremenjenim 137. členom zakona</w:t>
            </w:r>
            <w:r>
              <w:rPr>
                <w:rFonts w:ascii="Arial" w:eastAsia="Times New Roman" w:hAnsi="Arial" w:cs="Arial"/>
                <w:sz w:val="20"/>
                <w:szCs w:val="20"/>
              </w:rPr>
              <w:t>. Do datuma iz prejšnjega stavka</w:t>
            </w:r>
            <w:r w:rsidRPr="007C2C3F">
              <w:rPr>
                <w:rFonts w:ascii="Arial" w:eastAsia="Times New Roman" w:hAnsi="Arial" w:cs="Arial"/>
                <w:sz w:val="20"/>
                <w:szCs w:val="20"/>
              </w:rPr>
              <w:t xml:space="preserve"> se dovoljenja oziroma potrdila izdajajo v skladu s prvim in drugim odstavkom 58., 102. oziroma 137. člena Zakona o tujcih (Uradni list RS, št. 1/18 – uradno prečiščeno besedilo, 9/18-popr. in 62/19 – odl. US).</w:t>
            </w:r>
          </w:p>
          <w:p w14:paraId="53479589" w14:textId="77777777" w:rsidR="00437D7B" w:rsidRDefault="00437D7B" w:rsidP="00B600E9">
            <w:pPr>
              <w:spacing w:after="0" w:line="260" w:lineRule="exact"/>
              <w:jc w:val="both"/>
              <w:rPr>
                <w:rFonts w:ascii="Arial" w:eastAsia="Times New Roman" w:hAnsi="Arial" w:cs="Arial"/>
                <w:sz w:val="20"/>
                <w:szCs w:val="20"/>
              </w:rPr>
            </w:pPr>
          </w:p>
          <w:p w14:paraId="3093DD3A" w14:textId="5C2DB000" w:rsidR="00490E97" w:rsidRDefault="00490E97"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 xml:space="preserve">K </w:t>
            </w:r>
            <w:r w:rsidR="000E0758">
              <w:rPr>
                <w:rFonts w:ascii="Arial" w:eastAsia="Times New Roman" w:hAnsi="Arial" w:cs="Arial"/>
                <w:sz w:val="20"/>
                <w:szCs w:val="20"/>
              </w:rPr>
              <w:t>9</w:t>
            </w:r>
            <w:r w:rsidR="009D2558">
              <w:rPr>
                <w:rFonts w:ascii="Arial" w:eastAsia="Times New Roman" w:hAnsi="Arial" w:cs="Arial"/>
                <w:sz w:val="20"/>
                <w:szCs w:val="20"/>
              </w:rPr>
              <w:t>1.</w:t>
            </w:r>
            <w:r>
              <w:rPr>
                <w:rFonts w:ascii="Arial" w:eastAsia="Times New Roman" w:hAnsi="Arial" w:cs="Arial"/>
                <w:sz w:val="20"/>
                <w:szCs w:val="20"/>
              </w:rPr>
              <w:t xml:space="preserve"> členu</w:t>
            </w:r>
          </w:p>
          <w:p w14:paraId="339ABD82" w14:textId="77777777" w:rsidR="00490E97" w:rsidRDefault="00490E97" w:rsidP="00B600E9">
            <w:pPr>
              <w:spacing w:after="0" w:line="260" w:lineRule="exact"/>
              <w:jc w:val="both"/>
              <w:rPr>
                <w:rFonts w:ascii="Arial" w:eastAsia="Times New Roman" w:hAnsi="Arial" w:cs="Arial"/>
                <w:sz w:val="20"/>
                <w:szCs w:val="20"/>
              </w:rPr>
            </w:pPr>
          </w:p>
          <w:p w14:paraId="5264E9FC" w14:textId="47A764CC" w:rsidR="00490E97" w:rsidRDefault="00490E97" w:rsidP="00B600E9">
            <w:pPr>
              <w:spacing w:after="0" w:line="260" w:lineRule="exact"/>
              <w:jc w:val="both"/>
              <w:rPr>
                <w:rFonts w:ascii="Arial" w:eastAsia="Times New Roman" w:hAnsi="Arial" w:cs="Arial"/>
                <w:sz w:val="20"/>
                <w:szCs w:val="20"/>
              </w:rPr>
            </w:pPr>
            <w:r>
              <w:rPr>
                <w:rFonts w:ascii="Arial" w:eastAsia="Times New Roman" w:hAnsi="Arial" w:cs="Arial"/>
                <w:sz w:val="20"/>
                <w:szCs w:val="20"/>
              </w:rPr>
              <w:t>S prehodno določbo se določa prenehanje veljavnosti dovoljenj za prebivanje, ki so izdana družinskim članom EU, slovenskih državljanov in državljanov Švicarske konfederacije in sicer se kot skrajni datum določa 3. avgust 2023, kot izhaja iz Uredbe 2019/1157. Gre za nacionalno ureditev, sicer te zahteve uvaja Uredba</w:t>
            </w:r>
            <w:r w:rsidRPr="00490E97">
              <w:rPr>
                <w:rFonts w:ascii="Arial" w:eastAsia="Times New Roman" w:hAnsi="Arial" w:cs="Arial"/>
                <w:sz w:val="20"/>
                <w:szCs w:val="20"/>
              </w:rPr>
              <w:t xml:space="preserve"> 2019/1157</w:t>
            </w:r>
            <w:r>
              <w:rPr>
                <w:rFonts w:ascii="Arial" w:eastAsia="Times New Roman" w:hAnsi="Arial" w:cs="Arial"/>
                <w:sz w:val="20"/>
                <w:szCs w:val="20"/>
              </w:rPr>
              <w:t xml:space="preserve">, ki pa se še ne uporablja.  Dodatno se ureja tudi rok za zamenjavo dovoljenj, izdanih </w:t>
            </w:r>
            <w:r w:rsidRPr="00490E97">
              <w:rPr>
                <w:rFonts w:ascii="Arial" w:eastAsia="Times New Roman" w:hAnsi="Arial" w:cs="Arial"/>
                <w:sz w:val="20"/>
                <w:szCs w:val="20"/>
              </w:rPr>
              <w:t>družinskim članom EU, slovenskih državljanov in državljanov Švicarske konfederacije</w:t>
            </w:r>
            <w:r>
              <w:rPr>
                <w:rFonts w:ascii="Arial" w:eastAsia="Times New Roman" w:hAnsi="Arial" w:cs="Arial"/>
                <w:sz w:val="20"/>
                <w:szCs w:val="20"/>
              </w:rPr>
              <w:t>, pri čemer se dodatno navaja, da se upravne takse v postopku zamenjave izkaznic ne plača.</w:t>
            </w:r>
          </w:p>
          <w:p w14:paraId="26D7F8A4" w14:textId="78A51352" w:rsidR="00430D24" w:rsidRDefault="00430D24" w:rsidP="00B600E9">
            <w:pPr>
              <w:spacing w:after="0" w:line="260" w:lineRule="exact"/>
              <w:jc w:val="both"/>
              <w:rPr>
                <w:rFonts w:ascii="Arial" w:eastAsia="Times New Roman" w:hAnsi="Arial" w:cs="Arial"/>
                <w:sz w:val="20"/>
                <w:szCs w:val="20"/>
              </w:rPr>
            </w:pPr>
          </w:p>
          <w:p w14:paraId="66C991BD" w14:textId="42B784F3"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2</w:t>
            </w:r>
            <w:r w:rsidRPr="00430D24">
              <w:rPr>
                <w:rFonts w:ascii="Arial" w:hAnsi="Arial" w:cs="Arial"/>
                <w:sz w:val="20"/>
                <w:szCs w:val="20"/>
              </w:rPr>
              <w:t>. členu</w:t>
            </w:r>
          </w:p>
          <w:p w14:paraId="5DE8EE41" w14:textId="77777777" w:rsidR="00430D24" w:rsidRPr="00430D24" w:rsidRDefault="00430D24" w:rsidP="00430D24">
            <w:pPr>
              <w:spacing w:after="0" w:line="259" w:lineRule="auto"/>
              <w:jc w:val="both"/>
              <w:rPr>
                <w:rFonts w:ascii="Arial" w:hAnsi="Arial" w:cs="Arial"/>
                <w:b/>
                <w:sz w:val="20"/>
                <w:szCs w:val="20"/>
              </w:rPr>
            </w:pPr>
          </w:p>
          <w:p w14:paraId="4C091159" w14:textId="77777777"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Z določbo se določa postopek obravnave prošnje za izdajo ali obnovo potrdila o prijavi prebivanja za državljana EU oziroma potrdila o prijavi stalnega prebivanja za državljana EU, začet na podlagi prošnje državljana Združenega kraljestva in postopek obravnave prošnje za izdajo dovoljenja za prebivanje za družinskega člana državljana EU oziroma dovoljenja za stalno prebivanje za družinskega člana državljana EU začet na podlagi prošnje družinskega člana državljana Združenega kraljestva pred koncem prehodnega obdobja, v katerem do konca prehodnega obdobja iz 126. člena Sporazuma o izstopu ni bilo pravnomočno odločeno.</w:t>
            </w:r>
          </w:p>
          <w:p w14:paraId="12EB6617" w14:textId="77777777" w:rsidR="00430D24" w:rsidRPr="00430D24" w:rsidRDefault="00430D24" w:rsidP="00430D24">
            <w:pPr>
              <w:spacing w:after="0" w:line="259" w:lineRule="auto"/>
              <w:jc w:val="both"/>
              <w:rPr>
                <w:rFonts w:ascii="Arial" w:hAnsi="Arial" w:cs="Arial"/>
                <w:sz w:val="20"/>
                <w:szCs w:val="20"/>
              </w:rPr>
            </w:pPr>
          </w:p>
          <w:p w14:paraId="6BB84344" w14:textId="2596F436" w:rsidR="00430D24" w:rsidRP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3</w:t>
            </w:r>
            <w:r w:rsidRPr="00430D24">
              <w:rPr>
                <w:rFonts w:ascii="Arial" w:hAnsi="Arial" w:cs="Arial"/>
                <w:sz w:val="20"/>
                <w:szCs w:val="20"/>
              </w:rPr>
              <w:t>. členu</w:t>
            </w:r>
          </w:p>
          <w:p w14:paraId="16F9696A" w14:textId="77777777" w:rsidR="00430D24" w:rsidRPr="00430D24" w:rsidRDefault="00430D24" w:rsidP="00430D24">
            <w:pPr>
              <w:spacing w:after="0" w:line="259" w:lineRule="auto"/>
              <w:jc w:val="both"/>
              <w:rPr>
                <w:rFonts w:ascii="Arial" w:hAnsi="Arial" w:cs="Arial"/>
                <w:sz w:val="20"/>
                <w:szCs w:val="20"/>
              </w:rPr>
            </w:pPr>
          </w:p>
          <w:p w14:paraId="794DB596" w14:textId="16F856A1" w:rsidR="00430D24" w:rsidRDefault="00430D24" w:rsidP="00430D24">
            <w:pPr>
              <w:spacing w:after="0" w:line="259" w:lineRule="auto"/>
              <w:jc w:val="both"/>
              <w:rPr>
                <w:rFonts w:ascii="Arial" w:hAnsi="Arial" w:cs="Arial"/>
                <w:sz w:val="20"/>
                <w:szCs w:val="20"/>
              </w:rPr>
            </w:pPr>
            <w:r w:rsidRPr="00430D24">
              <w:rPr>
                <w:rFonts w:ascii="Arial" w:hAnsi="Arial" w:cs="Arial"/>
                <w:sz w:val="20"/>
                <w:szCs w:val="20"/>
              </w:rPr>
              <w:t>Določba določa prenehanje veljavnosti potrdil o prijavi prebivanja in potrdil o prijavi stalnega prebivanja, izdanih državljanom Združenega kraljestva, dovoljenj za prebivanje za družinskega člana državljana EU ali dovoljenj za začasno prebivanje za družinskega člana državljana EU</w:t>
            </w:r>
            <w:r w:rsidRPr="00430D24">
              <w:rPr>
                <w:rFonts w:cs="Times New Roman"/>
              </w:rPr>
              <w:t xml:space="preserve"> in </w:t>
            </w:r>
            <w:r w:rsidRPr="00430D24">
              <w:rPr>
                <w:rFonts w:ascii="Arial" w:hAnsi="Arial" w:cs="Arial"/>
                <w:sz w:val="20"/>
                <w:szCs w:val="20"/>
              </w:rPr>
              <w:t>dovoljenj za stalno prebivanje za državljana EU, izdanih družinskim članom državljanov Združenega kraljestva, izdano pred potekom prehodnega obdobja iz 126. člena Sporazuma o izstopu.</w:t>
            </w:r>
          </w:p>
          <w:p w14:paraId="50201363" w14:textId="79949FF1" w:rsidR="00E64FB8" w:rsidRDefault="00E64FB8" w:rsidP="00430D24">
            <w:pPr>
              <w:spacing w:after="0" w:line="259" w:lineRule="auto"/>
              <w:jc w:val="both"/>
              <w:rPr>
                <w:rFonts w:ascii="Arial" w:hAnsi="Arial" w:cs="Arial"/>
                <w:sz w:val="20"/>
                <w:szCs w:val="20"/>
              </w:rPr>
            </w:pPr>
          </w:p>
          <w:p w14:paraId="55C8DEBB" w14:textId="0D2F91F1" w:rsidR="00E64FB8" w:rsidRDefault="00E64FB8" w:rsidP="00430D24">
            <w:pPr>
              <w:spacing w:after="0" w:line="259" w:lineRule="auto"/>
              <w:jc w:val="both"/>
              <w:rPr>
                <w:rFonts w:ascii="Arial" w:hAnsi="Arial" w:cs="Arial"/>
                <w:sz w:val="20"/>
                <w:szCs w:val="20"/>
              </w:rPr>
            </w:pPr>
            <w:r>
              <w:rPr>
                <w:rFonts w:ascii="Arial" w:hAnsi="Arial" w:cs="Arial"/>
                <w:sz w:val="20"/>
                <w:szCs w:val="20"/>
              </w:rPr>
              <w:t>K 9</w:t>
            </w:r>
            <w:r w:rsidR="009D2558">
              <w:rPr>
                <w:rFonts w:ascii="Arial" w:hAnsi="Arial" w:cs="Arial"/>
                <w:sz w:val="20"/>
                <w:szCs w:val="20"/>
              </w:rPr>
              <w:t>4</w:t>
            </w:r>
            <w:r>
              <w:rPr>
                <w:rFonts w:ascii="Arial" w:hAnsi="Arial" w:cs="Arial"/>
                <w:sz w:val="20"/>
                <w:szCs w:val="20"/>
              </w:rPr>
              <w:t>. členu</w:t>
            </w:r>
          </w:p>
          <w:p w14:paraId="5CF0F7FD" w14:textId="23668951" w:rsidR="00E64FB8" w:rsidRDefault="00E64FB8" w:rsidP="00430D24">
            <w:pPr>
              <w:spacing w:after="0" w:line="259" w:lineRule="auto"/>
              <w:jc w:val="both"/>
              <w:rPr>
                <w:rFonts w:ascii="Arial" w:hAnsi="Arial" w:cs="Arial"/>
                <w:sz w:val="20"/>
                <w:szCs w:val="20"/>
              </w:rPr>
            </w:pPr>
          </w:p>
          <w:p w14:paraId="2FAEAB30" w14:textId="596514BD" w:rsidR="00E64FB8" w:rsidRPr="00430D24" w:rsidRDefault="00E64FB8" w:rsidP="00430D24">
            <w:pPr>
              <w:spacing w:after="0" w:line="259" w:lineRule="auto"/>
              <w:jc w:val="both"/>
              <w:rPr>
                <w:rFonts w:ascii="Arial" w:hAnsi="Arial" w:cs="Arial"/>
                <w:sz w:val="20"/>
                <w:szCs w:val="20"/>
              </w:rPr>
            </w:pPr>
            <w:r>
              <w:rPr>
                <w:rFonts w:ascii="Arial" w:hAnsi="Arial" w:cs="Arial"/>
                <w:sz w:val="20"/>
                <w:szCs w:val="20"/>
              </w:rPr>
              <w:t>S prehodno določbo se določa zamik uporabe določbe drugega stavka petega odstavka 47. člena, ki se nanaša na pogoj znanja slovenskega jezika na osnovni ravni za podaljšanje dovoljenja za začasno prebivanje zaradi združitve družine in sicer za dve leti od uveljavitve tega zakona.</w:t>
            </w:r>
          </w:p>
          <w:p w14:paraId="6DD9CAA0" w14:textId="77777777" w:rsidR="00FF46CE" w:rsidRDefault="00FF46CE" w:rsidP="00A60195">
            <w:pPr>
              <w:spacing w:after="0" w:line="260" w:lineRule="exact"/>
              <w:jc w:val="both"/>
              <w:rPr>
                <w:rFonts w:ascii="Arial" w:hAnsi="Arial" w:cs="Arial"/>
                <w:sz w:val="20"/>
                <w:szCs w:val="20"/>
              </w:rPr>
            </w:pPr>
          </w:p>
          <w:p w14:paraId="08AABA87" w14:textId="619A6B32" w:rsidR="003E69F1" w:rsidRDefault="00FF1216" w:rsidP="00A60195">
            <w:pPr>
              <w:spacing w:after="0" w:line="260" w:lineRule="exact"/>
              <w:jc w:val="both"/>
              <w:rPr>
                <w:rFonts w:ascii="Arial" w:hAnsi="Arial" w:cs="Arial"/>
                <w:sz w:val="20"/>
                <w:szCs w:val="20"/>
              </w:rPr>
            </w:pPr>
            <w:r>
              <w:rPr>
                <w:rFonts w:ascii="Arial" w:hAnsi="Arial" w:cs="Arial"/>
                <w:sz w:val="20"/>
                <w:szCs w:val="20"/>
              </w:rPr>
              <w:t>K</w:t>
            </w:r>
            <w:r w:rsidR="003E69F1">
              <w:rPr>
                <w:rFonts w:ascii="Arial" w:hAnsi="Arial" w:cs="Arial"/>
                <w:sz w:val="20"/>
                <w:szCs w:val="20"/>
              </w:rPr>
              <w:t xml:space="preserve"> </w:t>
            </w:r>
            <w:r w:rsidR="000E0758">
              <w:rPr>
                <w:rFonts w:ascii="Arial" w:hAnsi="Arial" w:cs="Arial"/>
                <w:sz w:val="20"/>
                <w:szCs w:val="20"/>
              </w:rPr>
              <w:t>9</w:t>
            </w:r>
            <w:r w:rsidR="009D2558">
              <w:rPr>
                <w:rFonts w:ascii="Arial" w:hAnsi="Arial" w:cs="Arial"/>
                <w:sz w:val="20"/>
                <w:szCs w:val="20"/>
              </w:rPr>
              <w:t>5</w:t>
            </w:r>
            <w:r w:rsidR="003E69F1">
              <w:rPr>
                <w:rFonts w:ascii="Arial" w:hAnsi="Arial" w:cs="Arial"/>
                <w:sz w:val="20"/>
                <w:szCs w:val="20"/>
              </w:rPr>
              <w:t>. členu</w:t>
            </w:r>
          </w:p>
          <w:p w14:paraId="18C28398" w14:textId="77777777" w:rsidR="003E69F1" w:rsidRDefault="003E69F1" w:rsidP="00A60195">
            <w:pPr>
              <w:spacing w:after="0" w:line="260" w:lineRule="exact"/>
              <w:jc w:val="both"/>
              <w:rPr>
                <w:rFonts w:ascii="Arial" w:hAnsi="Arial" w:cs="Arial"/>
                <w:sz w:val="20"/>
                <w:szCs w:val="20"/>
              </w:rPr>
            </w:pPr>
          </w:p>
          <w:p w14:paraId="793F1AAF" w14:textId="77777777" w:rsidR="003E69F1" w:rsidRPr="003E69F1" w:rsidRDefault="003E69F1" w:rsidP="003E69F1">
            <w:pPr>
              <w:spacing w:after="0" w:line="260" w:lineRule="exact"/>
              <w:jc w:val="both"/>
              <w:rPr>
                <w:rFonts w:ascii="Arial" w:hAnsi="Arial" w:cs="Arial"/>
                <w:sz w:val="20"/>
                <w:szCs w:val="20"/>
              </w:rPr>
            </w:pPr>
            <w:r w:rsidRPr="003E69F1">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skladno s trenutno  veljavnim zakonom (Uradni list, št. 1/18 – uradno prečiščeno besedilo 6, 9/18-popr.), razen če so določbe tega zakona za stranke ugodnejše. </w:t>
            </w:r>
          </w:p>
          <w:p w14:paraId="04EF9BD2" w14:textId="77777777" w:rsidR="003E69F1" w:rsidRDefault="003E69F1" w:rsidP="00A60195">
            <w:pPr>
              <w:spacing w:after="0" w:line="260" w:lineRule="exact"/>
              <w:jc w:val="both"/>
              <w:rPr>
                <w:rFonts w:ascii="Arial" w:hAnsi="Arial" w:cs="Arial"/>
                <w:sz w:val="20"/>
                <w:szCs w:val="20"/>
              </w:rPr>
            </w:pPr>
          </w:p>
          <w:p w14:paraId="77397EA8" w14:textId="73473EC9" w:rsidR="00E25A96" w:rsidRDefault="00E25A96" w:rsidP="00A60195">
            <w:pPr>
              <w:spacing w:after="0" w:line="260" w:lineRule="exact"/>
              <w:jc w:val="both"/>
              <w:rPr>
                <w:rFonts w:ascii="Arial" w:hAnsi="Arial" w:cs="Arial"/>
                <w:sz w:val="20"/>
                <w:szCs w:val="20"/>
              </w:rPr>
            </w:pPr>
            <w:r>
              <w:rPr>
                <w:rFonts w:ascii="Arial" w:hAnsi="Arial" w:cs="Arial"/>
                <w:sz w:val="20"/>
                <w:szCs w:val="20"/>
              </w:rPr>
              <w:t xml:space="preserve">K </w:t>
            </w:r>
            <w:r w:rsidR="000E0758">
              <w:rPr>
                <w:rFonts w:ascii="Arial" w:hAnsi="Arial" w:cs="Arial"/>
                <w:sz w:val="20"/>
                <w:szCs w:val="20"/>
              </w:rPr>
              <w:t>9</w:t>
            </w:r>
            <w:r w:rsidR="009D2558">
              <w:rPr>
                <w:rFonts w:ascii="Arial" w:hAnsi="Arial" w:cs="Arial"/>
                <w:sz w:val="20"/>
                <w:szCs w:val="20"/>
              </w:rPr>
              <w:t>6</w:t>
            </w:r>
            <w:r>
              <w:rPr>
                <w:rFonts w:ascii="Arial" w:hAnsi="Arial" w:cs="Arial"/>
                <w:sz w:val="20"/>
                <w:szCs w:val="20"/>
              </w:rPr>
              <w:t>. členu</w:t>
            </w:r>
          </w:p>
          <w:p w14:paraId="73BCFC26" w14:textId="77777777" w:rsidR="003E69F1" w:rsidRDefault="003E69F1" w:rsidP="00A60195">
            <w:pPr>
              <w:spacing w:after="0" w:line="260" w:lineRule="exact"/>
              <w:jc w:val="both"/>
              <w:rPr>
                <w:rFonts w:ascii="Arial" w:hAnsi="Arial" w:cs="Arial"/>
                <w:sz w:val="20"/>
                <w:szCs w:val="20"/>
              </w:rPr>
            </w:pPr>
          </w:p>
          <w:p w14:paraId="3422273B" w14:textId="7777777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V predlogu je določeno, da se podzakonski akti, ki se sprejmejo na podlagi tega zakona, sprejmejo v šestih mesecih od uveljavitve tega zakona. Zaradi spremenjenih</w:t>
            </w:r>
            <w:r w:rsidR="00E25A96">
              <w:rPr>
                <w:rFonts w:ascii="Arial" w:hAnsi="Arial" w:cs="Arial"/>
                <w:sz w:val="20"/>
                <w:szCs w:val="20"/>
              </w:rPr>
              <w:t xml:space="preserve"> določb</w:t>
            </w:r>
            <w:r w:rsidRPr="00A60195">
              <w:rPr>
                <w:rFonts w:ascii="Arial" w:hAnsi="Arial" w:cs="Arial"/>
                <w:sz w:val="20"/>
                <w:szCs w:val="20"/>
              </w:rPr>
              <w:t xml:space="preserve"> glede dokazil v zvezi z  izkazovanjem zadostnih sredstev za preživljanje bo treba na podlagi  teh sprememb uskladiti podza</w:t>
            </w:r>
            <w:r w:rsidR="00E25A96">
              <w:rPr>
                <w:rFonts w:ascii="Arial" w:hAnsi="Arial" w:cs="Arial"/>
                <w:sz w:val="20"/>
                <w:szCs w:val="20"/>
              </w:rPr>
              <w:t xml:space="preserve">konske predpise, prav tako bodo predmet sprememb pravilniki, ki določajo vsebino in obliko dovoljenj za prebivanje  in potrdil o prijavi prebivanja. </w:t>
            </w:r>
          </w:p>
          <w:p w14:paraId="7B2638AA" w14:textId="77777777" w:rsidR="00490E97" w:rsidRDefault="00490E97" w:rsidP="00A60195">
            <w:pPr>
              <w:spacing w:after="0" w:line="260" w:lineRule="exact"/>
              <w:jc w:val="both"/>
              <w:rPr>
                <w:rFonts w:ascii="Arial" w:hAnsi="Arial" w:cs="Arial"/>
                <w:sz w:val="20"/>
                <w:szCs w:val="20"/>
              </w:rPr>
            </w:pPr>
          </w:p>
          <w:p w14:paraId="0458CA65" w14:textId="3BB9685B" w:rsidR="00A60195" w:rsidRDefault="00FF1216" w:rsidP="00A60195">
            <w:pPr>
              <w:spacing w:after="0" w:line="260" w:lineRule="exact"/>
              <w:jc w:val="both"/>
              <w:rPr>
                <w:rFonts w:ascii="Arial" w:hAnsi="Arial" w:cs="Arial"/>
                <w:sz w:val="20"/>
                <w:szCs w:val="20"/>
              </w:rPr>
            </w:pPr>
            <w:r>
              <w:rPr>
                <w:rFonts w:ascii="Arial" w:hAnsi="Arial" w:cs="Arial"/>
                <w:sz w:val="20"/>
                <w:szCs w:val="20"/>
              </w:rPr>
              <w:t xml:space="preserve">K </w:t>
            </w:r>
            <w:r w:rsidR="00FF46CE">
              <w:rPr>
                <w:rFonts w:ascii="Arial" w:hAnsi="Arial" w:cs="Arial"/>
                <w:sz w:val="20"/>
                <w:szCs w:val="20"/>
              </w:rPr>
              <w:t>9</w:t>
            </w:r>
            <w:r w:rsidR="009D2558">
              <w:rPr>
                <w:rFonts w:ascii="Arial" w:hAnsi="Arial" w:cs="Arial"/>
                <w:sz w:val="20"/>
                <w:szCs w:val="20"/>
              </w:rPr>
              <w:t>7</w:t>
            </w:r>
            <w:r w:rsidR="00A60195" w:rsidRPr="00A60195">
              <w:rPr>
                <w:rFonts w:ascii="Arial" w:hAnsi="Arial" w:cs="Arial"/>
                <w:sz w:val="20"/>
                <w:szCs w:val="20"/>
              </w:rPr>
              <w:t xml:space="preserve">. členu </w:t>
            </w:r>
          </w:p>
          <w:p w14:paraId="5D594940" w14:textId="77777777" w:rsidR="00211EEF" w:rsidRDefault="00211EEF" w:rsidP="00A60195">
            <w:pPr>
              <w:spacing w:after="0" w:line="260" w:lineRule="exact"/>
              <w:jc w:val="both"/>
              <w:rPr>
                <w:rFonts w:ascii="Arial" w:hAnsi="Arial" w:cs="Arial"/>
                <w:sz w:val="20"/>
                <w:szCs w:val="20"/>
              </w:rPr>
            </w:pPr>
          </w:p>
          <w:p w14:paraId="455BFDCE" w14:textId="4FA77337" w:rsidR="00A60195" w:rsidRDefault="00A60195" w:rsidP="00A60195">
            <w:pPr>
              <w:spacing w:after="0" w:line="260" w:lineRule="exact"/>
              <w:jc w:val="both"/>
              <w:rPr>
                <w:rFonts w:ascii="Arial" w:hAnsi="Arial" w:cs="Arial"/>
                <w:sz w:val="20"/>
                <w:szCs w:val="20"/>
              </w:rPr>
            </w:pPr>
            <w:r w:rsidRPr="00A60195">
              <w:rPr>
                <w:rFonts w:ascii="Arial" w:hAnsi="Arial" w:cs="Arial"/>
                <w:sz w:val="20"/>
                <w:szCs w:val="20"/>
              </w:rPr>
              <w:t>Določba določa, kdaj zakon začne veljati</w:t>
            </w:r>
            <w:r w:rsidR="00E0267B">
              <w:rPr>
                <w:rFonts w:ascii="Arial" w:hAnsi="Arial" w:cs="Arial"/>
                <w:sz w:val="20"/>
                <w:szCs w:val="20"/>
              </w:rPr>
              <w:t xml:space="preserve"> in kdaj se začne uporabljati. </w:t>
            </w:r>
            <w:r w:rsidR="00E0267B" w:rsidRPr="00E0267B">
              <w:rPr>
                <w:rFonts w:ascii="Arial" w:hAnsi="Arial" w:cs="Arial"/>
                <w:sz w:val="20"/>
                <w:szCs w:val="20"/>
              </w:rPr>
              <w:t xml:space="preserve">Hkrati se določa tudi prehodna ureditev za čas, dokler se spremembe </w:t>
            </w:r>
            <w:r w:rsidR="00E0267B">
              <w:rPr>
                <w:rFonts w:ascii="Arial" w:hAnsi="Arial" w:cs="Arial"/>
                <w:sz w:val="20"/>
                <w:szCs w:val="20"/>
              </w:rPr>
              <w:t xml:space="preserve">in dopolnitve </w:t>
            </w:r>
            <w:r w:rsidR="00E0267B" w:rsidRPr="00E0267B">
              <w:rPr>
                <w:rFonts w:ascii="Arial" w:hAnsi="Arial" w:cs="Arial"/>
                <w:sz w:val="20"/>
                <w:szCs w:val="20"/>
              </w:rPr>
              <w:t>zakona še ne uporabljajo</w:t>
            </w:r>
            <w:r w:rsidRPr="00A60195">
              <w:rPr>
                <w:rFonts w:ascii="Arial" w:hAnsi="Arial" w:cs="Arial"/>
                <w:sz w:val="20"/>
                <w:szCs w:val="20"/>
              </w:rPr>
              <w:t xml:space="preserve">. </w:t>
            </w:r>
          </w:p>
          <w:p w14:paraId="1C355AAC" w14:textId="77777777" w:rsidR="00211EEF" w:rsidRPr="008D1759" w:rsidRDefault="00211EEF" w:rsidP="006B1027">
            <w:pPr>
              <w:pStyle w:val="Poglavje"/>
              <w:spacing w:before="0" w:after="0" w:line="260" w:lineRule="exact"/>
              <w:jc w:val="left"/>
              <w:rPr>
                <w:rFonts w:cs="Times New Roman"/>
                <w:sz w:val="20"/>
                <w:szCs w:val="20"/>
              </w:rPr>
            </w:pPr>
          </w:p>
        </w:tc>
      </w:tr>
      <w:tr w:rsidR="005D0516" w:rsidRPr="008D1759" w14:paraId="57FE97A9" w14:textId="77777777" w:rsidTr="00364FEB">
        <w:tc>
          <w:tcPr>
            <w:tcW w:w="9178" w:type="dxa"/>
          </w:tcPr>
          <w:p w14:paraId="61821F7B" w14:textId="77777777" w:rsidR="00A70B71" w:rsidRPr="008D1759" w:rsidRDefault="00A70B71" w:rsidP="00E455F9">
            <w:pPr>
              <w:pStyle w:val="Poglavje"/>
              <w:spacing w:before="0" w:after="0" w:line="260" w:lineRule="exact"/>
              <w:jc w:val="left"/>
              <w:rPr>
                <w:rFonts w:cs="Times New Roman"/>
                <w:sz w:val="20"/>
                <w:szCs w:val="20"/>
              </w:rPr>
            </w:pPr>
          </w:p>
        </w:tc>
      </w:tr>
      <w:tr w:rsidR="005D0516" w:rsidRPr="008D1759" w14:paraId="593B095F" w14:textId="77777777" w:rsidTr="00364FEB">
        <w:tc>
          <w:tcPr>
            <w:tcW w:w="9178" w:type="dxa"/>
          </w:tcPr>
          <w:p w14:paraId="3DC53D6E" w14:textId="77777777" w:rsidR="005D0516" w:rsidRDefault="005D0516" w:rsidP="00196FAF">
            <w:pPr>
              <w:pStyle w:val="Neotevilenodstavek"/>
              <w:spacing w:before="0" w:after="0" w:line="260" w:lineRule="exact"/>
              <w:rPr>
                <w:rFonts w:cs="Arial"/>
                <w:sz w:val="20"/>
                <w:szCs w:val="20"/>
                <w:lang w:val="sl-SI" w:eastAsia="sl-SI"/>
              </w:rPr>
            </w:pPr>
          </w:p>
          <w:p w14:paraId="6ED3419A" w14:textId="77777777" w:rsidR="009D2558" w:rsidRDefault="009D2558" w:rsidP="00196FAF">
            <w:pPr>
              <w:pStyle w:val="Neotevilenodstavek"/>
              <w:spacing w:before="0" w:after="0" w:line="260" w:lineRule="exact"/>
              <w:rPr>
                <w:rFonts w:cs="Arial"/>
                <w:sz w:val="20"/>
                <w:szCs w:val="20"/>
                <w:lang w:val="sl-SI" w:eastAsia="sl-SI"/>
              </w:rPr>
            </w:pPr>
          </w:p>
          <w:p w14:paraId="49129261" w14:textId="77777777" w:rsidR="009D2558" w:rsidRDefault="009D2558" w:rsidP="00196FAF">
            <w:pPr>
              <w:pStyle w:val="Neotevilenodstavek"/>
              <w:spacing w:before="0" w:after="0" w:line="260" w:lineRule="exact"/>
              <w:rPr>
                <w:rFonts w:cs="Arial"/>
                <w:sz w:val="20"/>
                <w:szCs w:val="20"/>
                <w:lang w:val="sl-SI" w:eastAsia="sl-SI"/>
              </w:rPr>
            </w:pPr>
          </w:p>
          <w:p w14:paraId="0A4F7035" w14:textId="77777777" w:rsidR="009D2558" w:rsidRDefault="009D2558" w:rsidP="00196FAF">
            <w:pPr>
              <w:pStyle w:val="Neotevilenodstavek"/>
              <w:spacing w:before="0" w:after="0" w:line="260" w:lineRule="exact"/>
              <w:rPr>
                <w:rFonts w:cs="Arial"/>
                <w:sz w:val="20"/>
                <w:szCs w:val="20"/>
                <w:lang w:val="sl-SI" w:eastAsia="sl-SI"/>
              </w:rPr>
            </w:pPr>
          </w:p>
          <w:p w14:paraId="4DD35557" w14:textId="77777777" w:rsidR="009D2558" w:rsidRDefault="009D2558" w:rsidP="00196FAF">
            <w:pPr>
              <w:pStyle w:val="Neotevilenodstavek"/>
              <w:spacing w:before="0" w:after="0" w:line="260" w:lineRule="exact"/>
              <w:rPr>
                <w:rFonts w:cs="Arial"/>
                <w:sz w:val="20"/>
                <w:szCs w:val="20"/>
                <w:lang w:val="sl-SI" w:eastAsia="sl-SI"/>
              </w:rPr>
            </w:pPr>
          </w:p>
          <w:p w14:paraId="58FFA2E7" w14:textId="77777777" w:rsidR="009D2558" w:rsidRDefault="009D2558" w:rsidP="00196FAF">
            <w:pPr>
              <w:pStyle w:val="Neotevilenodstavek"/>
              <w:spacing w:before="0" w:after="0" w:line="260" w:lineRule="exact"/>
              <w:rPr>
                <w:rFonts w:cs="Arial"/>
                <w:sz w:val="20"/>
                <w:szCs w:val="20"/>
                <w:lang w:val="sl-SI" w:eastAsia="sl-SI"/>
              </w:rPr>
            </w:pPr>
          </w:p>
          <w:p w14:paraId="7FCFB7BE" w14:textId="77777777" w:rsidR="009D2558" w:rsidRDefault="009D2558" w:rsidP="00196FAF">
            <w:pPr>
              <w:pStyle w:val="Neotevilenodstavek"/>
              <w:spacing w:before="0" w:after="0" w:line="260" w:lineRule="exact"/>
              <w:rPr>
                <w:rFonts w:cs="Arial"/>
                <w:sz w:val="20"/>
                <w:szCs w:val="20"/>
                <w:lang w:val="sl-SI" w:eastAsia="sl-SI"/>
              </w:rPr>
            </w:pPr>
          </w:p>
          <w:p w14:paraId="5B3D6A32" w14:textId="77777777" w:rsidR="009D2558" w:rsidRDefault="009D2558" w:rsidP="00196FAF">
            <w:pPr>
              <w:pStyle w:val="Neotevilenodstavek"/>
              <w:spacing w:before="0" w:after="0" w:line="260" w:lineRule="exact"/>
              <w:rPr>
                <w:rFonts w:cs="Arial"/>
                <w:sz w:val="20"/>
                <w:szCs w:val="20"/>
                <w:lang w:val="sl-SI" w:eastAsia="sl-SI"/>
              </w:rPr>
            </w:pPr>
          </w:p>
          <w:p w14:paraId="0AE09D2A" w14:textId="77777777" w:rsidR="009D2558" w:rsidRDefault="009D2558" w:rsidP="00196FAF">
            <w:pPr>
              <w:pStyle w:val="Neotevilenodstavek"/>
              <w:spacing w:before="0" w:after="0" w:line="260" w:lineRule="exact"/>
              <w:rPr>
                <w:rFonts w:cs="Arial"/>
                <w:sz w:val="20"/>
                <w:szCs w:val="20"/>
                <w:lang w:val="sl-SI" w:eastAsia="sl-SI"/>
              </w:rPr>
            </w:pPr>
          </w:p>
          <w:p w14:paraId="4260FBFB" w14:textId="77777777" w:rsidR="009D2558" w:rsidRDefault="009D2558" w:rsidP="00196FAF">
            <w:pPr>
              <w:pStyle w:val="Neotevilenodstavek"/>
              <w:spacing w:before="0" w:after="0" w:line="260" w:lineRule="exact"/>
              <w:rPr>
                <w:rFonts w:cs="Arial"/>
                <w:sz w:val="20"/>
                <w:szCs w:val="20"/>
                <w:lang w:val="sl-SI" w:eastAsia="sl-SI"/>
              </w:rPr>
            </w:pPr>
          </w:p>
          <w:p w14:paraId="753C3476" w14:textId="77777777" w:rsidR="009D2558" w:rsidRDefault="009D2558" w:rsidP="00196FAF">
            <w:pPr>
              <w:pStyle w:val="Neotevilenodstavek"/>
              <w:spacing w:before="0" w:after="0" w:line="260" w:lineRule="exact"/>
              <w:rPr>
                <w:rFonts w:cs="Arial"/>
                <w:sz w:val="20"/>
                <w:szCs w:val="20"/>
                <w:lang w:val="sl-SI" w:eastAsia="sl-SI"/>
              </w:rPr>
            </w:pPr>
          </w:p>
          <w:p w14:paraId="4E92C2CE" w14:textId="77777777" w:rsidR="009D2558" w:rsidRDefault="009D2558" w:rsidP="00196FAF">
            <w:pPr>
              <w:pStyle w:val="Neotevilenodstavek"/>
              <w:spacing w:before="0" w:after="0" w:line="260" w:lineRule="exact"/>
              <w:rPr>
                <w:rFonts w:cs="Arial"/>
                <w:sz w:val="20"/>
                <w:szCs w:val="20"/>
                <w:lang w:val="sl-SI" w:eastAsia="sl-SI"/>
              </w:rPr>
            </w:pPr>
          </w:p>
          <w:p w14:paraId="3FD58822" w14:textId="77777777" w:rsidR="009D2558" w:rsidRDefault="009D2558" w:rsidP="00196FAF">
            <w:pPr>
              <w:pStyle w:val="Neotevilenodstavek"/>
              <w:spacing w:before="0" w:after="0" w:line="260" w:lineRule="exact"/>
              <w:rPr>
                <w:rFonts w:cs="Arial"/>
                <w:sz w:val="20"/>
                <w:szCs w:val="20"/>
                <w:lang w:val="sl-SI" w:eastAsia="sl-SI"/>
              </w:rPr>
            </w:pPr>
          </w:p>
          <w:p w14:paraId="54AC3175" w14:textId="77777777" w:rsidR="009D2558" w:rsidRDefault="009D2558" w:rsidP="00196FAF">
            <w:pPr>
              <w:pStyle w:val="Neotevilenodstavek"/>
              <w:spacing w:before="0" w:after="0" w:line="260" w:lineRule="exact"/>
              <w:rPr>
                <w:rFonts w:cs="Arial"/>
                <w:sz w:val="20"/>
                <w:szCs w:val="20"/>
                <w:lang w:val="sl-SI" w:eastAsia="sl-SI"/>
              </w:rPr>
            </w:pPr>
          </w:p>
          <w:p w14:paraId="237F0417" w14:textId="77777777" w:rsidR="009D2558" w:rsidRDefault="009D2558" w:rsidP="00196FAF">
            <w:pPr>
              <w:pStyle w:val="Neotevilenodstavek"/>
              <w:spacing w:before="0" w:after="0" w:line="260" w:lineRule="exact"/>
              <w:rPr>
                <w:rFonts w:cs="Arial"/>
                <w:sz w:val="20"/>
                <w:szCs w:val="20"/>
                <w:lang w:val="sl-SI" w:eastAsia="sl-SI"/>
              </w:rPr>
            </w:pPr>
          </w:p>
          <w:p w14:paraId="5D0D1066" w14:textId="6CF238EE" w:rsidR="009D2558" w:rsidRPr="00230102" w:rsidRDefault="009D2558" w:rsidP="00196FAF">
            <w:pPr>
              <w:pStyle w:val="Neotevilenodstavek"/>
              <w:spacing w:before="0" w:after="0" w:line="260" w:lineRule="exact"/>
              <w:rPr>
                <w:rFonts w:cs="Arial"/>
                <w:sz w:val="20"/>
                <w:szCs w:val="20"/>
                <w:lang w:val="sl-SI" w:eastAsia="sl-SI"/>
              </w:rPr>
            </w:pPr>
          </w:p>
        </w:tc>
      </w:tr>
    </w:tbl>
    <w:p w14:paraId="48E36611" w14:textId="3AF221BD" w:rsidR="00A948F3" w:rsidRPr="008D1759" w:rsidRDefault="00A948F3" w:rsidP="00A948F3">
      <w:pPr>
        <w:pStyle w:val="Poglavje"/>
        <w:spacing w:before="0" w:after="0" w:line="260" w:lineRule="exact"/>
        <w:jc w:val="left"/>
        <w:rPr>
          <w:sz w:val="20"/>
          <w:szCs w:val="20"/>
        </w:rPr>
      </w:pPr>
      <w:r w:rsidRPr="008D1759">
        <w:rPr>
          <w:sz w:val="20"/>
          <w:szCs w:val="20"/>
        </w:rPr>
        <w:t>IV. BESEDILO ČLENOV, KI SE SPREMINJAJO</w:t>
      </w:r>
    </w:p>
    <w:p w14:paraId="56CF6ADF" w14:textId="77777777" w:rsidR="001D6ED2" w:rsidRPr="00230102" w:rsidRDefault="001D6ED2" w:rsidP="00AB707D">
      <w:pPr>
        <w:pStyle w:val="Neotevilenodstavek"/>
        <w:spacing w:before="0" w:after="0" w:line="260" w:lineRule="exact"/>
        <w:jc w:val="center"/>
        <w:rPr>
          <w:rFonts w:cs="Arial"/>
          <w:sz w:val="20"/>
          <w:szCs w:val="20"/>
          <w:lang w:val="sl-SI" w:eastAsia="sl-SI"/>
        </w:rPr>
      </w:pPr>
    </w:p>
    <w:p w14:paraId="6E43DEE6"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14:paraId="3CCB215B" w14:textId="77777777"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14:paraId="57CB6704"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13BDED1" w14:textId="77777777"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0DFD40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14:paraId="05D55A0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14:paraId="64EA5C7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14:paraId="0DEADA8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14:paraId="05CDA8C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14:paraId="3DD0EE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14:paraId="1360490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14:paraId="6FDE222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14:paraId="37D1FEA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14:paraId="0E2217B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14:paraId="4CF4AE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14:paraId="61CEE21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14:paraId="58C44F5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14:paraId="7E24A54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14:paraId="5EE58B7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14:paraId="2724BCB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14:paraId="476943F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14:paraId="2C6192D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14:paraId="364AB40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14:paraId="6AE8F7F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14:paraId="067D718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14:paraId="15794E3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14:paraId="69BB603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14:paraId="5466E09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14:paraId="09C2ED0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14:paraId="160CF0A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14:paraId="097903D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14:paraId="029552C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594956C"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14:paraId="20352BE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14:paraId="32E10079"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DC027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14:paraId="1F57674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14:paraId="7721AC6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14:paraId="61DF488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14:paraId="4DED3E20"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14:paraId="2175337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14:paraId="2844D81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14:paraId="7421CA9B"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14:paraId="4F66929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14:paraId="2D13B06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14:paraId="67636D0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14:paraId="6C5AB148"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14:paraId="6E500E24"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14:paraId="103B660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14:paraId="51C4EFA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14:paraId="0B29E75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14:paraId="619C544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14:paraId="455B4FE3"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14:paraId="5B14949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14:paraId="3F95A951"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14:paraId="6B8D6C4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14:paraId="2B80C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14:paraId="06FA559E" w14:textId="32B3E27F"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14:paraId="4CB342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14:paraId="13FB9FA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14:paraId="3728E36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14:paraId="36A97596"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14:paraId="1E10BCAF"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14:paraId="03233A1A"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14:paraId="7978B79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14:paraId="2727BB8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14:paraId="3A52FAB2"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14:paraId="1C685CC7"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14:paraId="6ABBF72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14:paraId="4805DAED"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14:paraId="23AC99AE"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odstveni delavec je tujec, ki ni državljan EU, ki zaseda vodstveno mesto v subjektu gostitelju, za kar se šteje mesto, ki zahteva vodenje gospodarske družbe ali njenega dela in nadzor nad delom drugih nadzornih, strokovnih ali poslovodnih delavcev ter omogoča neposredni ali posredni vpliv na kadrovske zadeve.</w:t>
      </w:r>
    </w:p>
    <w:p w14:paraId="2F906B0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14:paraId="52678619"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14:paraId="689045A5"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14:paraId="01CCBF9C" w14:textId="77777777"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14:paraId="64D9AAC3" w14:textId="08FA7A1C"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AACACB3"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14:paraId="1D6A02A8" w14:textId="72387C1B"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14:paraId="7BFE05CD" w14:textId="77777777"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F4A048"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14:paraId="71B594F0"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14:paraId="5E1FB086" w14:textId="77777777"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14:paraId="00C3EFE8" w14:textId="018F7F3C"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14:paraId="77D747FB" w14:textId="650C9E8E"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14:paraId="302B9DE8" w14:textId="320E003A"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14:paraId="7B0FC31B"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14:paraId="26BCD24E"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14:paraId="34DCB89A"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14:paraId="12A2C39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14:paraId="09372572"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14:paraId="23A43DDD"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14:paraId="6EE60AA5"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14:paraId="0A334119"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14:paraId="6B5517F3" w14:textId="77777777"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14:paraId="3A84A423" w14:textId="77777777"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14:paraId="0D99AB0F" w14:textId="77777777"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14:paraId="0D78F31A" w14:textId="4BE7F2F0"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14:paraId="7412F460"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 člen</w:t>
      </w:r>
    </w:p>
    <w:p w14:paraId="1635EF1A"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14:paraId="2E228566" w14:textId="77777777"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64626F"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14:paraId="0F212800"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14:paraId="06083C3B"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14:paraId="04FB47B4"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14:paraId="36FA7492"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14:paraId="4156D703" w14:textId="77777777"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14:paraId="3B835CFD" w14:textId="77777777" w:rsidR="00AB707D" w:rsidRPr="00680672" w:rsidRDefault="00AB707D" w:rsidP="00AB707D">
      <w:pPr>
        <w:pStyle w:val="Neotevilenodstavek"/>
        <w:spacing w:before="0" w:after="0" w:line="260" w:lineRule="exact"/>
        <w:rPr>
          <w:rFonts w:cs="Arial"/>
          <w:sz w:val="20"/>
          <w:szCs w:val="20"/>
          <w:lang w:val="sl-SI" w:eastAsia="sl-SI"/>
        </w:rPr>
      </w:pPr>
    </w:p>
    <w:p w14:paraId="39933A04" w14:textId="77777777" w:rsidR="00AB707D" w:rsidRPr="00680672" w:rsidRDefault="00AB707D" w:rsidP="00AB707D">
      <w:pPr>
        <w:pStyle w:val="len"/>
        <w:spacing w:before="0"/>
        <w:rPr>
          <w:rFonts w:cs="Arial"/>
          <w:sz w:val="20"/>
          <w:szCs w:val="20"/>
          <w:lang w:val="sl-SI" w:eastAsia="sl-SI"/>
        </w:rPr>
      </w:pPr>
      <w:r w:rsidRPr="00680672">
        <w:rPr>
          <w:rFonts w:cs="Arial"/>
          <w:sz w:val="20"/>
          <w:szCs w:val="20"/>
          <w:lang w:val="sl-SI" w:eastAsia="sl-SI"/>
        </w:rPr>
        <w:t>14. člen</w:t>
      </w:r>
    </w:p>
    <w:p w14:paraId="602578B4" w14:textId="77777777" w:rsidR="00E5220F" w:rsidRPr="00680672" w:rsidRDefault="00AB707D" w:rsidP="00E5220F">
      <w:pPr>
        <w:pStyle w:val="lennaslov"/>
        <w:rPr>
          <w:rFonts w:cs="Arial"/>
          <w:sz w:val="20"/>
          <w:szCs w:val="20"/>
          <w:lang w:val="sl-SI" w:eastAsia="sl-SI"/>
        </w:rPr>
      </w:pPr>
      <w:r w:rsidRPr="00680672">
        <w:rPr>
          <w:rFonts w:cs="Arial"/>
          <w:sz w:val="20"/>
          <w:szCs w:val="20"/>
          <w:lang w:val="sl-SI" w:eastAsia="sl-SI"/>
        </w:rPr>
        <w:t>(dovoljen čas bivanja tujca)</w:t>
      </w:r>
      <w:r w:rsidR="00E5220F" w:rsidRPr="00680672">
        <w:rPr>
          <w:sz w:val="20"/>
          <w:szCs w:val="20"/>
        </w:rPr>
        <w:t xml:space="preserve"> </w:t>
      </w:r>
    </w:p>
    <w:p w14:paraId="189475A6" w14:textId="77777777" w:rsidR="00E5220F" w:rsidRPr="00680672" w:rsidRDefault="00E5220F" w:rsidP="00E5220F">
      <w:pPr>
        <w:pStyle w:val="lennaslov"/>
        <w:jc w:val="left"/>
        <w:rPr>
          <w:rFonts w:cs="Arial"/>
          <w:b w:val="0"/>
          <w:sz w:val="20"/>
          <w:szCs w:val="20"/>
          <w:lang w:val="sl-SI" w:eastAsia="sl-SI"/>
        </w:rPr>
      </w:pPr>
    </w:p>
    <w:p w14:paraId="127216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lahko vstopi v Republiko Slovenijo in biva v Republiki Sloveniji toliko časa, kolikor mu je dovoljeno z vizumom, dovoljenjem za prebivanje, sklepom Vlade Republike Slovenije, zakonom ali mednarodno pogodbo. </w:t>
      </w:r>
    </w:p>
    <w:p w14:paraId="3DC7CC0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14:paraId="34E9F7F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14:paraId="0ED987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14:paraId="4A22E2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Ne glede na določbo tretje alineje prvega odstavka 60. člena tega zakona, lahko tujec, ki za vstop v Republiko Slovenijo ne potrebuje vizuma, ostane in biva v Republiki Sloveniji največ 90 dni po poteku veljavnosti dovoljenja za prebivanje.</w:t>
      </w:r>
    </w:p>
    <w:p w14:paraId="375CC67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14:paraId="7D37128E" w14:textId="77777777" w:rsidR="00AB707D"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Tujec mora zapustiti Republiko Slovenijo pred potekom dovoljenega časa bivanja v Republiki Sloveniji, če tako odloči pristojni organ.</w:t>
      </w:r>
    </w:p>
    <w:p w14:paraId="44CFC26E" w14:textId="77777777" w:rsidR="00E5220F" w:rsidRPr="00680672" w:rsidRDefault="00E5220F" w:rsidP="00E5220F">
      <w:pPr>
        <w:pStyle w:val="lennaslov"/>
        <w:jc w:val="left"/>
        <w:rPr>
          <w:rFonts w:cs="Arial"/>
          <w:b w:val="0"/>
          <w:sz w:val="20"/>
          <w:szCs w:val="20"/>
          <w:lang w:val="sl-SI" w:eastAsia="sl-SI"/>
        </w:rPr>
      </w:pPr>
    </w:p>
    <w:p w14:paraId="7162BEB7"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14:paraId="743B5AA1"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14:paraId="2410BEE9" w14:textId="77777777" w:rsidR="00F73202" w:rsidRPr="00680672" w:rsidRDefault="00F73202" w:rsidP="00680672">
      <w:pPr>
        <w:pStyle w:val="lennaslov"/>
        <w:jc w:val="both"/>
        <w:rPr>
          <w:rFonts w:cs="Arial"/>
          <w:sz w:val="20"/>
          <w:szCs w:val="20"/>
          <w:lang w:eastAsia="sl-SI"/>
        </w:rPr>
      </w:pPr>
    </w:p>
    <w:p w14:paraId="3178C431"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14:paraId="010B5396"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14:paraId="1E22E271" w14:textId="1E0A1F10" w:rsidR="00E5220F" w:rsidRPr="00680672" w:rsidRDefault="00E5220F" w:rsidP="00E5220F">
      <w:pPr>
        <w:pStyle w:val="lennaslov"/>
        <w:jc w:val="left"/>
        <w:rPr>
          <w:rFonts w:cs="Arial"/>
          <w:sz w:val="20"/>
          <w:szCs w:val="20"/>
          <w:lang w:val="sl-SI" w:eastAsia="sl-SI"/>
        </w:rPr>
      </w:pPr>
    </w:p>
    <w:p w14:paraId="3B55C1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28. člen</w:t>
      </w:r>
    </w:p>
    <w:p w14:paraId="63FA6F8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vizuma za dolgoročno bivanje)</w:t>
      </w:r>
    </w:p>
    <w:p w14:paraId="19959C1C" w14:textId="77777777" w:rsidR="00E5220F" w:rsidRPr="00680672" w:rsidRDefault="00E5220F" w:rsidP="00E5220F">
      <w:pPr>
        <w:pStyle w:val="lennaslov"/>
        <w:rPr>
          <w:rFonts w:cs="Arial"/>
          <w:b w:val="0"/>
          <w:sz w:val="20"/>
          <w:szCs w:val="20"/>
          <w:lang w:val="sl-SI" w:eastAsia="sl-SI"/>
        </w:rPr>
      </w:pPr>
    </w:p>
    <w:p w14:paraId="1B92A0A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Vizum za dolgoročno bivanje se razveljavi, če:</w:t>
      </w:r>
    </w:p>
    <w:p w14:paraId="6329451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ugotovi, da tujec ne izpolnjuje pogojev za izdajo vizuma ali da obstajajo razlogi za zavrnitev izdaje vizuma iz prvega odstavka 26. člena tega zakona;</w:t>
      </w:r>
    </w:p>
    <w:p w14:paraId="414D305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navedel napačne podatke o svoji istovetnosti ali druge netočne podatke, ali je namenoma prikril okoliščine, ki so pomembne za izdajo vizuma;</w:t>
      </w:r>
    </w:p>
    <w:p w14:paraId="49446C6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zoper tujca izrečena stranska sankcija izgona iz države.</w:t>
      </w:r>
    </w:p>
    <w:p w14:paraId="60FF43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Vizum razveljavi policija ali ministrstvo, pristojno za zunanje zadeve. V primeru, če tujec še ni vstopil v Republiko Slovenijo, lahko vizum razveljavi tudi diplomatsko predstavništvo ali konzulat.</w:t>
      </w:r>
    </w:p>
    <w:p w14:paraId="3BBAF8F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mu je bil vizum razveljavljen in se nahaja v Republiki Sloveniji, mora državo zapustiti v roku, iz tretjega odstavka 60. člena tega zakona.</w:t>
      </w:r>
    </w:p>
    <w:p w14:paraId="0EEE405A" w14:textId="77777777" w:rsidR="00E5220F" w:rsidRPr="00680672" w:rsidRDefault="00E5220F" w:rsidP="00E5220F">
      <w:pPr>
        <w:pStyle w:val="lennaslov"/>
        <w:jc w:val="left"/>
        <w:rPr>
          <w:rFonts w:cs="Arial"/>
          <w:b w:val="0"/>
          <w:sz w:val="20"/>
          <w:szCs w:val="20"/>
          <w:lang w:val="sl-SI" w:eastAsia="sl-SI"/>
        </w:rPr>
      </w:pPr>
    </w:p>
    <w:p w14:paraId="652772A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3. člen</w:t>
      </w:r>
    </w:p>
    <w:p w14:paraId="3565F56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ogoji za izdajo dovoljenja za prebivanje)</w:t>
      </w:r>
    </w:p>
    <w:p w14:paraId="2383C1D1" w14:textId="77777777" w:rsidR="00E5220F" w:rsidRPr="00680672" w:rsidRDefault="00E5220F" w:rsidP="00E5220F">
      <w:pPr>
        <w:pStyle w:val="lennaslov"/>
        <w:rPr>
          <w:rFonts w:cs="Arial"/>
          <w:b w:val="0"/>
          <w:sz w:val="20"/>
          <w:szCs w:val="20"/>
          <w:lang w:val="sl-SI" w:eastAsia="sl-SI"/>
        </w:rPr>
      </w:pPr>
    </w:p>
    <w:p w14:paraId="10AF23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14:paraId="29E459C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14:paraId="3855BD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14:paraId="4C5981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želi prebivati v Republiki Sloveniji, mora poleg pogojev iz prejšnjega odstavka izpolnjevati tudi pogoje, ki se s tem zakonom določeni za izdajo posamezne vrste dovoljenja za prebivanje. </w:t>
      </w:r>
    </w:p>
    <w:p w14:paraId="20CF3F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14:paraId="49C30F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prebivanje, razen prvega dovoljenja za začasno prebivanje, se lahko izda tudi tujcu, ki nima in si ne more priskrbeti potne listine svoje matične države, če njegova istovetnost ni sporna. </w:t>
      </w:r>
    </w:p>
    <w:p w14:paraId="5B3395D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prebivanje se vroči osebno tujcu, za katerega se izda, oziroma njegovemu zakonitemu zastopniku. </w:t>
      </w:r>
    </w:p>
    <w:p w14:paraId="65088A1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Z zakonom ali mednarodno pogodbo se lahko določi, da imajo določeni tujci ob pogojih, določenih z zakonom ali mednarodno pogodbo, pravico do prebivanja v Republiki Sloveniji.</w:t>
      </w:r>
    </w:p>
    <w:p w14:paraId="13A6492F" w14:textId="77777777" w:rsidR="00E5220F" w:rsidRPr="00680672" w:rsidRDefault="00E5220F" w:rsidP="00E5220F">
      <w:pPr>
        <w:pStyle w:val="lennaslov"/>
        <w:jc w:val="left"/>
        <w:rPr>
          <w:rFonts w:cs="Arial"/>
          <w:b w:val="0"/>
          <w:sz w:val="20"/>
          <w:szCs w:val="20"/>
          <w:lang w:val="sl-SI" w:eastAsia="sl-SI"/>
        </w:rPr>
      </w:pPr>
    </w:p>
    <w:p w14:paraId="6D5245B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5. člen</w:t>
      </w:r>
    </w:p>
    <w:p w14:paraId="0849A62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izdaja dovoljenja za začasno prebivanje)</w:t>
      </w:r>
    </w:p>
    <w:p w14:paraId="0C77AE7D" w14:textId="77777777" w:rsidR="00E5220F" w:rsidRPr="00680672" w:rsidRDefault="00E5220F" w:rsidP="00E5220F">
      <w:pPr>
        <w:pStyle w:val="lennaslov"/>
        <w:rPr>
          <w:rFonts w:cs="Arial"/>
          <w:b w:val="0"/>
          <w:sz w:val="20"/>
          <w:szCs w:val="20"/>
          <w:lang w:val="sl-SI" w:eastAsia="sl-SI"/>
        </w:rPr>
      </w:pPr>
    </w:p>
    <w:p w14:paraId="666DAB1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se izda tujcu, ki namerava v Republiki Sloveniji prebivati iz naslednjih namenov: </w:t>
      </w:r>
    </w:p>
    <w:p w14:paraId="1849FF6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poslitve ali dela; </w:t>
      </w:r>
    </w:p>
    <w:p w14:paraId="69D7EF0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družitve družine; </w:t>
      </w:r>
    </w:p>
    <w:p w14:paraId="1BF9CCD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tudija, izobraževanja, specializacije ali strokovnega izpopolnjevanja ter praktičnega usposabljanja, sodelovanja oziroma udeležbe v programih mednarodnih izmenjav prostovoljcev; </w:t>
      </w:r>
    </w:p>
    <w:p w14:paraId="593514A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drugih upravičenih in z zakonom, mednarodnimi akti ali mednarodnimi načeli in običaji utemeljenih razlogov ali zaradi interesa Republike Slovenije. </w:t>
      </w:r>
    </w:p>
    <w:p w14:paraId="646600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začasno prebivanje v Republiki Sloveniji se izda tudi: </w:t>
      </w:r>
    </w:p>
    <w:p w14:paraId="3829DF3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ki imajo status rezidenta za daljši čas v drugi državi članici Evropske unije; </w:t>
      </w:r>
    </w:p>
    <w:p w14:paraId="3965D1A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cem slovenskega rodu do drugega kolena v ravni vrsti; </w:t>
      </w:r>
    </w:p>
    <w:p w14:paraId="122880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otrokom tujcev, rojenih v Republiki Sloveniji; </w:t>
      </w:r>
    </w:p>
    <w:p w14:paraId="36D2EAF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trgovine z ljudmi;</w:t>
      </w:r>
    </w:p>
    <w:p w14:paraId="548D407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žrtvam nezakonitega zaposlovanja;</w:t>
      </w:r>
    </w:p>
    <w:p w14:paraId="49EE6E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cem, ki jim je bilo v Republiki Sloveniji dovoljeno zadrževanje.</w:t>
      </w:r>
    </w:p>
    <w:p w14:paraId="5B11B52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izda za čas, ki je potreben za izpolnitev namena bivanja, vendar najdlje za eno leto, če zakon ne določa drugače. </w:t>
      </w:r>
    </w:p>
    <w:p w14:paraId="515EBFA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Tujec, ki ima dovoljenje za začasno prebivanje, lahko prebiva v Republiki Sloveniji do poteka roka veljavnosti izdanega dovoljenja. </w:t>
      </w:r>
    </w:p>
    <w:p w14:paraId="3AEA5B0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ki mu je bilo izdano dovoljenje za začasno prebivanje za določen namen, lahko prebiva v Republiki Sloveniji samo v skladu z namenom, zaradi katerega mu je bilo izdano dovoljenje, razen če ta zakon določa drugače.</w:t>
      </w:r>
    </w:p>
    <w:p w14:paraId="4BB21532" w14:textId="5EE46C5F"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Tujec lahko začne uresničevati pravico do prebivanja v Republiki Sloveniji na podlagi izdanega dovoljenja za začasno prebivanje z dnem vročitve dovoljenja za začasno prebivanje.</w:t>
      </w:r>
    </w:p>
    <w:p w14:paraId="09E40538" w14:textId="61CB1EC1" w:rsidR="00E5220F" w:rsidRPr="00680672" w:rsidRDefault="00E5220F" w:rsidP="00E5220F">
      <w:pPr>
        <w:pStyle w:val="lennaslov"/>
        <w:jc w:val="left"/>
        <w:rPr>
          <w:rFonts w:cs="Arial"/>
          <w:b w:val="0"/>
          <w:sz w:val="20"/>
          <w:szCs w:val="20"/>
          <w:lang w:val="sl-SI" w:eastAsia="sl-SI"/>
        </w:rPr>
      </w:pPr>
    </w:p>
    <w:p w14:paraId="0BA8F7F5"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7. člen</w:t>
      </w:r>
    </w:p>
    <w:p w14:paraId="6C3D37D6"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 prebivanje in delo)</w:t>
      </w:r>
    </w:p>
    <w:p w14:paraId="0393F1AD" w14:textId="77777777" w:rsidR="00EB27C1" w:rsidRPr="00680672" w:rsidRDefault="00EB27C1" w:rsidP="00EB27C1">
      <w:pPr>
        <w:pStyle w:val="lennaslov"/>
        <w:rPr>
          <w:rFonts w:cs="Arial"/>
          <w:b w:val="0"/>
          <w:sz w:val="20"/>
          <w:szCs w:val="20"/>
          <w:lang w:val="sl-SI" w:eastAsia="sl-SI"/>
        </w:rPr>
      </w:pPr>
    </w:p>
    <w:p w14:paraId="5DAB20BC"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Enotno dovoljenje za prebivanje in delo (v nadaljnjem besedilu: enotno dovoljenje) je dovoljenje za začasno prebivanje in delo, ki tujcu omogoča da vstopi, prebiva in dela v Republiki Sloveniji.</w:t>
      </w:r>
    </w:p>
    <w:p w14:paraId="0913B08E" w14:textId="77777777" w:rsidR="00EB27C1" w:rsidRPr="00680672" w:rsidRDefault="00EB27C1" w:rsidP="00680672">
      <w:pPr>
        <w:pStyle w:val="lennaslov"/>
        <w:jc w:val="both"/>
        <w:rPr>
          <w:rFonts w:cs="Arial"/>
          <w:b w:val="0"/>
          <w:sz w:val="20"/>
          <w:szCs w:val="20"/>
          <w:lang w:val="sl-SI" w:eastAsia="sl-SI"/>
        </w:rPr>
      </w:pPr>
    </w:p>
    <w:p w14:paraId="5368EC69"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14:paraId="7B425427" w14:textId="77777777" w:rsidR="00EB27C1" w:rsidRPr="00680672" w:rsidRDefault="00EB27C1" w:rsidP="00680672">
      <w:pPr>
        <w:pStyle w:val="lennaslov"/>
        <w:jc w:val="both"/>
        <w:rPr>
          <w:rFonts w:cs="Arial"/>
          <w:b w:val="0"/>
          <w:sz w:val="20"/>
          <w:szCs w:val="20"/>
          <w:lang w:val="sl-SI" w:eastAsia="sl-SI"/>
        </w:rPr>
      </w:pPr>
    </w:p>
    <w:p w14:paraId="3AA35E78"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Prvo enotno dovoljenje se tujcu izda za čas veljavnosti pogodbe o zaposlitvi ali pogodbe, sklenjene za opravljanje dela, vendar ne dlje od enega leta.</w:t>
      </w:r>
    </w:p>
    <w:p w14:paraId="286BF6A4" w14:textId="77777777" w:rsidR="00EB27C1" w:rsidRPr="00680672" w:rsidRDefault="00EB27C1" w:rsidP="00680672">
      <w:pPr>
        <w:pStyle w:val="lennaslov"/>
        <w:jc w:val="both"/>
        <w:rPr>
          <w:rFonts w:cs="Arial"/>
          <w:b w:val="0"/>
          <w:sz w:val="20"/>
          <w:szCs w:val="20"/>
          <w:lang w:val="sl-SI" w:eastAsia="sl-SI"/>
        </w:rPr>
      </w:pPr>
    </w:p>
    <w:p w14:paraId="50E1AB4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14:paraId="7C747105" w14:textId="77777777" w:rsidR="00EB27C1" w:rsidRPr="00680672" w:rsidRDefault="00EB27C1" w:rsidP="00680672">
      <w:pPr>
        <w:pStyle w:val="lennaslov"/>
        <w:jc w:val="both"/>
        <w:rPr>
          <w:rFonts w:cs="Arial"/>
          <w:b w:val="0"/>
          <w:sz w:val="20"/>
          <w:szCs w:val="20"/>
          <w:lang w:val="sl-SI" w:eastAsia="sl-SI"/>
        </w:rPr>
      </w:pPr>
    </w:p>
    <w:p w14:paraId="1A20CFC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val="sl-SI" w:eastAsia="sl-SI"/>
        </w:rPr>
        <w:cr/>
      </w:r>
    </w:p>
    <w:p w14:paraId="77D065B3" w14:textId="77777777" w:rsidR="00EB27C1" w:rsidRPr="00680672" w:rsidRDefault="00EB27C1" w:rsidP="00680672">
      <w:pPr>
        <w:pStyle w:val="lennaslov"/>
        <w:jc w:val="both"/>
        <w:rPr>
          <w:rFonts w:cs="Arial"/>
          <w:b w:val="0"/>
          <w:sz w:val="20"/>
          <w:szCs w:val="20"/>
          <w:lang w:val="sl-SI" w:eastAsia="sl-SI"/>
        </w:rPr>
      </w:pPr>
    </w:p>
    <w:p w14:paraId="10DA84C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14:paraId="2A23BC5A" w14:textId="77777777" w:rsidR="00EB27C1" w:rsidRPr="00680672" w:rsidRDefault="00EB27C1" w:rsidP="00680672">
      <w:pPr>
        <w:pStyle w:val="lennaslov"/>
        <w:jc w:val="both"/>
        <w:rPr>
          <w:rFonts w:cs="Arial"/>
          <w:b w:val="0"/>
          <w:sz w:val="20"/>
          <w:szCs w:val="20"/>
          <w:lang w:val="sl-SI" w:eastAsia="sl-SI"/>
        </w:rPr>
      </w:pPr>
    </w:p>
    <w:p w14:paraId="37FD932D"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Enotno dovoljenje se izda v obliki iz 58. člena tega zakona, pri čemer se pri vrsti dovoljenja vpiše »enotno dovoljenje za prebivanje in delo«.</w:t>
      </w:r>
    </w:p>
    <w:p w14:paraId="1603EDF5" w14:textId="77777777" w:rsidR="00F31196" w:rsidRPr="00680672" w:rsidRDefault="00F31196" w:rsidP="00EB27C1">
      <w:pPr>
        <w:pStyle w:val="lennaslov"/>
        <w:jc w:val="left"/>
        <w:rPr>
          <w:rFonts w:cs="Arial"/>
          <w:b w:val="0"/>
          <w:sz w:val="20"/>
          <w:szCs w:val="20"/>
          <w:lang w:val="sl-SI" w:eastAsia="sl-SI"/>
        </w:rPr>
      </w:pPr>
    </w:p>
    <w:p w14:paraId="2FCC83DB"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14:paraId="53EB36B5"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istojnost in postopek za izdajo enotnega dovoljenja)</w:t>
      </w:r>
    </w:p>
    <w:p w14:paraId="019EA8E8" w14:textId="77777777" w:rsidR="00F31196" w:rsidRPr="00680672" w:rsidRDefault="00F31196" w:rsidP="00680672">
      <w:pPr>
        <w:pStyle w:val="lennaslov"/>
        <w:jc w:val="both"/>
        <w:rPr>
          <w:rFonts w:cs="Arial"/>
          <w:sz w:val="20"/>
          <w:szCs w:val="20"/>
          <w:lang w:eastAsia="sl-SI"/>
        </w:rPr>
      </w:pPr>
    </w:p>
    <w:p w14:paraId="3EC27604"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14:paraId="453657F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14:paraId="50D95BDF"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14:paraId="3DA65C3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14:paraId="322D956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14:paraId="19C8A8C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14:paraId="4200459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14:paraId="1F79B30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14:paraId="1AD4F35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14:paraId="768869D5"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14:paraId="6A50FBAD"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interesa Republike Slovenije na področju izobraževanja, znanosti in kulture. </w:t>
      </w:r>
    </w:p>
    <w:p w14:paraId="3FD3F9E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enotnega dovoljenja za začasno prebivanje mora tujec  ali njegov delodajalec vložiti pri pristojnem organu v Republiki Sloveniji pred potekom dovoljenega 90 dnevnega prebivanja oziroma pred potekom veljavnosti dovoljenja za prebivanje ali vizuma, če je ta krajša. </w:t>
      </w:r>
    </w:p>
    <w:p w14:paraId="42262B5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14:paraId="4D5A8DF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14:paraId="0568D00E" w14:textId="4867B77E" w:rsidR="00EB27C1" w:rsidRPr="00680672" w:rsidRDefault="00EB27C1" w:rsidP="003D7C43">
      <w:pPr>
        <w:pStyle w:val="lennaslov"/>
        <w:jc w:val="left"/>
        <w:rPr>
          <w:rFonts w:cs="Arial"/>
          <w:sz w:val="20"/>
          <w:szCs w:val="20"/>
          <w:lang w:val="sl-SI" w:eastAsia="sl-SI"/>
        </w:rPr>
      </w:pPr>
    </w:p>
    <w:p w14:paraId="21024BB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38. člen</w:t>
      </w:r>
    </w:p>
    <w:p w14:paraId="701F0F14"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začasno prebivanje zaradi opravljanja dela na področju raziskav in visokega šolstva)</w:t>
      </w:r>
    </w:p>
    <w:p w14:paraId="72927889" w14:textId="77777777" w:rsidR="00E5220F" w:rsidRPr="00680672" w:rsidRDefault="00E5220F" w:rsidP="00E5220F">
      <w:pPr>
        <w:pStyle w:val="lennaslov"/>
        <w:rPr>
          <w:rFonts w:cs="Arial"/>
          <w:b w:val="0"/>
          <w:sz w:val="20"/>
          <w:szCs w:val="20"/>
          <w:lang w:val="sl-SI" w:eastAsia="sl-SI"/>
        </w:rPr>
      </w:pPr>
    </w:p>
    <w:p w14:paraId="78270CC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14:paraId="0D2286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14:paraId="00877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14:paraId="681F795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14:paraId="1A7DF3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14:paraId="6CF7B5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Raziskovalcu, visokošolskemu učitelju in visokošolskemu sodelavcu, ki je vložil prošnjo za izdajo prvega dovoljenja za začasno prebivanje zaradi opravljanja raziskovalnega dela ali izobraževalnega dela 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75FB368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14:paraId="416703D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14:paraId="280B87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14:paraId="5D6B7999" w14:textId="5160414D" w:rsidR="00AB707D"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0) Pristojni organi prošnje za izdajo dovoljenja za prebivanje raziskovalcem, visokošolskim učiteljem in visokošolskim sodelavcem obravnavajo prednostno.</w:t>
      </w:r>
    </w:p>
    <w:p w14:paraId="7F24DA3D" w14:textId="648E7697" w:rsidR="00E5220F" w:rsidRPr="00680672" w:rsidRDefault="00E5220F" w:rsidP="00E5220F">
      <w:pPr>
        <w:pStyle w:val="lennaslov"/>
        <w:jc w:val="left"/>
        <w:rPr>
          <w:rFonts w:cs="Arial"/>
          <w:b w:val="0"/>
          <w:sz w:val="20"/>
          <w:szCs w:val="20"/>
          <w:lang w:val="sl-SI" w:eastAsia="sl-SI"/>
        </w:rPr>
      </w:pPr>
    </w:p>
    <w:p w14:paraId="43D5596F"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39. člen</w:t>
      </w:r>
    </w:p>
    <w:p w14:paraId="6AD4DA27" w14:textId="77777777" w:rsidR="00EB27C1" w:rsidRPr="00680672" w:rsidRDefault="00EB27C1" w:rsidP="00EB27C1">
      <w:pPr>
        <w:pStyle w:val="lennaslov"/>
        <w:rPr>
          <w:rFonts w:cs="Arial"/>
          <w:sz w:val="20"/>
          <w:szCs w:val="20"/>
          <w:lang w:val="sl-SI" w:eastAsia="sl-SI"/>
        </w:rPr>
      </w:pPr>
      <w:r w:rsidRPr="00680672">
        <w:rPr>
          <w:rFonts w:cs="Arial"/>
          <w:sz w:val="20"/>
          <w:szCs w:val="20"/>
          <w:lang w:val="sl-SI" w:eastAsia="sl-SI"/>
        </w:rPr>
        <w:t>(enotno dovoljenje zaradi visokokvalificirane zaposlitve – modra karta EU)</w:t>
      </w:r>
    </w:p>
    <w:p w14:paraId="02C1FA6A" w14:textId="77777777" w:rsidR="00EB27C1" w:rsidRPr="00680672" w:rsidRDefault="00EB27C1" w:rsidP="00EB27C1">
      <w:pPr>
        <w:pStyle w:val="lennaslov"/>
        <w:rPr>
          <w:rFonts w:cs="Arial"/>
          <w:sz w:val="20"/>
          <w:szCs w:val="20"/>
          <w:lang w:val="sl-SI" w:eastAsia="sl-SI"/>
        </w:rPr>
      </w:pPr>
    </w:p>
    <w:p w14:paraId="66B06BE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14:paraId="19277980" w14:textId="77777777" w:rsidR="00EB27C1" w:rsidRPr="00680672" w:rsidRDefault="00EB27C1" w:rsidP="00680672">
      <w:pPr>
        <w:pStyle w:val="lennaslov"/>
        <w:jc w:val="both"/>
        <w:rPr>
          <w:rFonts w:cs="Arial"/>
          <w:b w:val="0"/>
          <w:sz w:val="20"/>
          <w:szCs w:val="20"/>
          <w:lang w:val="sl-SI" w:eastAsia="sl-SI"/>
        </w:rPr>
      </w:pPr>
    </w:p>
    <w:p w14:paraId="1A6CD7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2) Modra karta EU se izda za čas dveh let, v primeru, da je pogodba o zaposlitvi sklenjena za krajše obdobje, pa za čas, ki je tri mesece daljši od veljavnosti pogodbe o zaposlitvi, vendar ne dlje kot za dve leti.</w:t>
      </w:r>
    </w:p>
    <w:p w14:paraId="5C82E65D" w14:textId="77777777" w:rsidR="00EB27C1" w:rsidRPr="00680672" w:rsidRDefault="00EB27C1" w:rsidP="00680672">
      <w:pPr>
        <w:pStyle w:val="lennaslov"/>
        <w:jc w:val="both"/>
        <w:rPr>
          <w:rFonts w:cs="Arial"/>
          <w:b w:val="0"/>
          <w:sz w:val="20"/>
          <w:szCs w:val="20"/>
          <w:lang w:val="sl-SI" w:eastAsia="sl-SI"/>
        </w:rPr>
      </w:pPr>
    </w:p>
    <w:p w14:paraId="24CC530E"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14:paraId="4D9B0EAF" w14:textId="77777777" w:rsidR="00EB27C1" w:rsidRPr="00680672" w:rsidRDefault="00EB27C1" w:rsidP="00680672">
      <w:pPr>
        <w:pStyle w:val="lennaslov"/>
        <w:jc w:val="both"/>
        <w:rPr>
          <w:rFonts w:cs="Arial"/>
          <w:b w:val="0"/>
          <w:sz w:val="20"/>
          <w:szCs w:val="20"/>
          <w:lang w:val="sl-SI" w:eastAsia="sl-SI"/>
        </w:rPr>
      </w:pPr>
    </w:p>
    <w:p w14:paraId="508F3E2B"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14:paraId="2250D55C" w14:textId="77777777" w:rsidR="00EB27C1" w:rsidRPr="00680672" w:rsidRDefault="00EB27C1" w:rsidP="00680672">
      <w:pPr>
        <w:pStyle w:val="lennaslov"/>
        <w:jc w:val="both"/>
        <w:rPr>
          <w:rFonts w:cs="Arial"/>
          <w:b w:val="0"/>
          <w:sz w:val="20"/>
          <w:szCs w:val="20"/>
          <w:lang w:val="sl-SI" w:eastAsia="sl-SI"/>
        </w:rPr>
      </w:pPr>
    </w:p>
    <w:p w14:paraId="1215E6D1"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14:paraId="6D44A2D6" w14:textId="77777777" w:rsidR="00EB27C1" w:rsidRPr="00680672" w:rsidRDefault="00EB27C1" w:rsidP="00680672">
      <w:pPr>
        <w:pStyle w:val="lennaslov"/>
        <w:jc w:val="both"/>
        <w:rPr>
          <w:rFonts w:cs="Arial"/>
          <w:b w:val="0"/>
          <w:sz w:val="20"/>
          <w:szCs w:val="20"/>
          <w:lang w:val="sl-SI" w:eastAsia="sl-SI"/>
        </w:rPr>
      </w:pPr>
    </w:p>
    <w:p w14:paraId="7D27CD72"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14:paraId="7B018938" w14:textId="77777777" w:rsidR="00EB27C1" w:rsidRPr="00680672" w:rsidRDefault="00EB27C1" w:rsidP="00680672">
      <w:pPr>
        <w:pStyle w:val="lennaslov"/>
        <w:jc w:val="both"/>
        <w:rPr>
          <w:rFonts w:cs="Arial"/>
          <w:b w:val="0"/>
          <w:sz w:val="20"/>
          <w:szCs w:val="20"/>
          <w:lang w:val="sl-SI" w:eastAsia="sl-SI"/>
        </w:rPr>
      </w:pPr>
    </w:p>
    <w:p w14:paraId="04FA1E76" w14:textId="77777777" w:rsidR="00EB27C1" w:rsidRPr="00680672" w:rsidRDefault="00EB27C1" w:rsidP="00680672">
      <w:pPr>
        <w:pStyle w:val="lennaslov"/>
        <w:jc w:val="both"/>
        <w:rPr>
          <w:rFonts w:cs="Arial"/>
          <w:b w:val="0"/>
          <w:sz w:val="20"/>
          <w:szCs w:val="20"/>
          <w:lang w:val="sl-SI" w:eastAsia="sl-SI"/>
        </w:rPr>
      </w:pPr>
      <w:r w:rsidRPr="00680672">
        <w:rPr>
          <w:rFonts w:cs="Arial"/>
          <w:b w:val="0"/>
          <w:sz w:val="20"/>
          <w:szCs w:val="20"/>
          <w:lang w:val="sl-SI" w:eastAsia="sl-SI"/>
        </w:rPr>
        <w:t>(7) Modra karta EU se izda v obliki v skladu z 58. členom tega zakona, pri čemer se pri vrsti dovoljenja vpiše »modra karta EU«.</w:t>
      </w:r>
    </w:p>
    <w:p w14:paraId="0A6F44C0" w14:textId="77777777" w:rsidR="00EB27C1" w:rsidRPr="00680672" w:rsidRDefault="00EB27C1" w:rsidP="00EB27C1">
      <w:pPr>
        <w:pStyle w:val="lennaslov"/>
        <w:jc w:val="left"/>
        <w:rPr>
          <w:rFonts w:cs="Arial"/>
          <w:b w:val="0"/>
          <w:sz w:val="20"/>
          <w:szCs w:val="20"/>
          <w:lang w:val="sl-SI" w:eastAsia="sl-SI"/>
        </w:rPr>
      </w:pPr>
    </w:p>
    <w:p w14:paraId="69AD2FD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0. člen</w:t>
      </w:r>
    </w:p>
    <w:p w14:paraId="34117738"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istojnost in postopek za izdajo modre karte EU)</w:t>
      </w:r>
    </w:p>
    <w:p w14:paraId="1D175B97" w14:textId="77777777" w:rsidR="00E5220F" w:rsidRPr="00680672" w:rsidRDefault="00E5220F" w:rsidP="00680672">
      <w:pPr>
        <w:pStyle w:val="lennaslov"/>
        <w:jc w:val="both"/>
        <w:rPr>
          <w:rFonts w:cs="Arial"/>
          <w:b w:val="0"/>
          <w:sz w:val="20"/>
          <w:szCs w:val="20"/>
          <w:lang w:val="sl-SI" w:eastAsia="sl-SI"/>
        </w:rPr>
      </w:pPr>
    </w:p>
    <w:p w14:paraId="242164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14:paraId="302602F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14:paraId="3D4C916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14:paraId="3D73D8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ošnji mora tujec priložiti veljavno potno listino ali overjeno kopijo veljavne potne listine, pogodbo o zaposlitvi, dokazilo o ustreznem zdravstvenem zavarovanju in dokazilo o izobrazbi. </w:t>
      </w:r>
    </w:p>
    <w:p w14:paraId="203E6D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stojni organ po prejemu prošnje za izdajo ali podaljšanje modre karte EU po uradni dolžnosti zahteva od organa, pristojnega za podajo soglasja k izdaji ali podaljšanju modre karte EU po zakonu, ki ureja zaposlovanje in delo tujcev, da poda soglasje k izdaji ali podaljšanju modre karte EU. Organ, pristojen za podajo soglasja, mora o zahtevi za podajo soglasja k izdaji ali podaljšanju modre karte EU odločiti v roku 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14:paraId="15FA90D4" w14:textId="088A4A1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14:paraId="3C4911CC" w14:textId="5A3C96D9" w:rsidR="007B4A79" w:rsidRPr="00680672" w:rsidRDefault="007B4A79" w:rsidP="002740F1">
      <w:pPr>
        <w:pStyle w:val="lennaslov"/>
        <w:jc w:val="left"/>
        <w:rPr>
          <w:rFonts w:cs="Arial"/>
          <w:b w:val="0"/>
          <w:sz w:val="20"/>
          <w:szCs w:val="20"/>
          <w:lang w:val="sl-SI" w:eastAsia="sl-SI"/>
        </w:rPr>
      </w:pPr>
    </w:p>
    <w:p w14:paraId="0998CE01" w14:textId="77777777" w:rsidR="007B4A79" w:rsidRPr="00680672" w:rsidRDefault="007B4A79" w:rsidP="007B4A79">
      <w:pPr>
        <w:suppressAutoHyphens/>
        <w:overflowPunct w:val="0"/>
        <w:autoSpaceDE w:val="0"/>
        <w:autoSpaceDN w:val="0"/>
        <w:adjustRightInd w:val="0"/>
        <w:spacing w:before="480"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14:paraId="4623C26C"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14:paraId="64E67CB4"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14:paraId="794AEC90"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14:paraId="4A625516"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14:paraId="396701BD"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14:paraId="3FBA73D8"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14:paraId="6EFB0A8B"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14:paraId="2FD077F9" w14:textId="77777777"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4892CEA3" w14:textId="68F9957C" w:rsidR="00F31196" w:rsidRPr="00680672" w:rsidRDefault="00F31196" w:rsidP="002740F1">
      <w:pPr>
        <w:pStyle w:val="lennaslov"/>
        <w:jc w:val="left"/>
        <w:rPr>
          <w:rFonts w:cs="Arial"/>
          <w:b w:val="0"/>
          <w:sz w:val="20"/>
          <w:szCs w:val="20"/>
          <w:lang w:val="sl-SI" w:eastAsia="sl-SI"/>
        </w:rPr>
      </w:pPr>
    </w:p>
    <w:p w14:paraId="430E10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14:paraId="0DA8E8D7"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14:paraId="23F946B1" w14:textId="77777777" w:rsidR="006F01C3" w:rsidRPr="00680672" w:rsidRDefault="006F01C3" w:rsidP="005A34DD">
      <w:pPr>
        <w:pStyle w:val="lennaslov"/>
        <w:rPr>
          <w:rFonts w:cs="Arial"/>
          <w:sz w:val="20"/>
          <w:szCs w:val="20"/>
          <w:lang w:eastAsia="sl-SI"/>
        </w:rPr>
      </w:pPr>
    </w:p>
    <w:p w14:paraId="2D19ABD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14:paraId="4CE187F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14:paraId="032A893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1DEE57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14:paraId="2F14C7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14:paraId="4B26A02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14:paraId="23DC1B52"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14:paraId="4E10D003"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14:paraId="7608D7E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14:paraId="4C4FD0CC"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14:paraId="2D0A0325"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14:paraId="74275E88" w14:textId="49E8AADC"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14:paraId="7DEF9A93" w14:textId="77777777" w:rsidR="003D7C43" w:rsidRPr="00680672" w:rsidRDefault="003D7C43" w:rsidP="00680672">
      <w:pPr>
        <w:pStyle w:val="lennaslov"/>
        <w:jc w:val="both"/>
        <w:rPr>
          <w:rFonts w:cs="Arial"/>
          <w:b w:val="0"/>
          <w:sz w:val="20"/>
          <w:szCs w:val="20"/>
          <w:lang w:eastAsia="sl-SI"/>
        </w:rPr>
      </w:pPr>
    </w:p>
    <w:p w14:paraId="25627B2C"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14:paraId="4E1C12E3" w14:textId="77777777"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14:paraId="260D6861" w14:textId="77777777" w:rsidR="006F01C3" w:rsidRPr="00680672" w:rsidRDefault="006F01C3" w:rsidP="005A34DD">
      <w:pPr>
        <w:pStyle w:val="lennaslov"/>
        <w:rPr>
          <w:rFonts w:cs="Arial"/>
          <w:sz w:val="20"/>
          <w:szCs w:val="20"/>
          <w:lang w:eastAsia="sl-SI"/>
        </w:rPr>
      </w:pPr>
    </w:p>
    <w:p w14:paraId="6B6A29E0"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14:paraId="62D57201"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3183857A"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14:paraId="1DA46F7E"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14:paraId="4855E3E7"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14:paraId="2214F86D"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14:paraId="198B297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14:paraId="0AC29918"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Glede pristojnosti in postopka izdaje enotnega dovoljenja za osebo, premeščeno znotraj gospodarske družbe, se smiselno uporabljajo določbe prvega, drugega, tretjega in četrtega odstavka 37.a člena tega zakona. </w:t>
      </w:r>
    </w:p>
    <w:p w14:paraId="6677DF8B"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Prvo enotno dovoljenje za osebo, premeščeno znotraj gospodarske družbe, se izda za čas trajanja premestitve, kot je določeno s pogodbo o zaposlitvi in aktom o premestitvi, vendar ne dlje od enega leta. </w:t>
      </w:r>
    </w:p>
    <w:p w14:paraId="1FC7CFAF" w14:textId="77777777"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14:paraId="2A1ACD1E" w14:textId="6C0A05BE" w:rsidR="00F31196" w:rsidRPr="00680672" w:rsidRDefault="00F31196" w:rsidP="002740F1">
      <w:pPr>
        <w:pStyle w:val="lennaslov"/>
        <w:jc w:val="left"/>
        <w:rPr>
          <w:rFonts w:cs="Arial"/>
          <w:b w:val="0"/>
          <w:sz w:val="20"/>
          <w:szCs w:val="20"/>
          <w:lang w:val="sl-SI" w:eastAsia="sl-SI"/>
        </w:rPr>
      </w:pPr>
    </w:p>
    <w:p w14:paraId="613BC466"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14:paraId="4CEA685A" w14:textId="77777777"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14:paraId="57B222BB" w14:textId="77777777" w:rsidR="00F31196" w:rsidRPr="00680672" w:rsidRDefault="00F31196" w:rsidP="0061195D">
      <w:pPr>
        <w:pStyle w:val="lennaslov"/>
        <w:rPr>
          <w:rFonts w:cs="Arial"/>
          <w:sz w:val="20"/>
          <w:szCs w:val="20"/>
          <w:lang w:eastAsia="sl-SI"/>
        </w:rPr>
      </w:pPr>
    </w:p>
    <w:p w14:paraId="67EB383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14:paraId="45D7D55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14:paraId="041F67A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14:paraId="43D7783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14:paraId="3C2B7899"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14:paraId="6ABE5C4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14:paraId="23E6C957"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14:paraId="67C6D543"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14:paraId="51F05031"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14:paraId="0B41546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14:paraId="644EA1EB"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14:paraId="37A6934E"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14:paraId="0C6DF68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gostitelju, kateremu se odločba o zavrnitvi vroči na sedežu delodajalca iz povezane družbe v drugi državi članici Evropske unije, iz katere bo tujec kratkotrajno premeščen oziroma na sedežu subjekta gostitelja, če se tujec že nahaja v Republiki Sloveniji. </w:t>
      </w:r>
    </w:p>
    <w:p w14:paraId="719633D6"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14:paraId="2A4F8072"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14:paraId="46FF57E0" w14:textId="77777777"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14:paraId="01A6709C" w14:textId="1127D8CF" w:rsidR="00E5220F" w:rsidRPr="00680672" w:rsidRDefault="00E5220F" w:rsidP="002740F1">
      <w:pPr>
        <w:pStyle w:val="lennaslov"/>
        <w:jc w:val="left"/>
        <w:rPr>
          <w:rFonts w:cs="Arial"/>
          <w:b w:val="0"/>
          <w:sz w:val="20"/>
          <w:szCs w:val="20"/>
          <w:lang w:val="sl-SI" w:eastAsia="sl-SI"/>
        </w:rPr>
      </w:pPr>
    </w:p>
    <w:p w14:paraId="693ACEA3"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45.d člen</w:t>
      </w:r>
    </w:p>
    <w:p w14:paraId="1016256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bivanje imetnika enotnega dovoljenja za osebo, premeščeno znotraj gospodarske družbe, izdanega v drugi državi članici Evropske unije – dolgotrajna premestitev)</w:t>
      </w:r>
    </w:p>
    <w:p w14:paraId="3CA490DE" w14:textId="77777777" w:rsidR="002740F1" w:rsidRPr="00680672" w:rsidRDefault="002740F1" w:rsidP="00E5220F">
      <w:pPr>
        <w:pStyle w:val="lennaslov"/>
        <w:rPr>
          <w:rFonts w:cs="Arial"/>
          <w:sz w:val="20"/>
          <w:szCs w:val="20"/>
          <w:lang w:val="sl-SI" w:eastAsia="sl-SI"/>
        </w:rPr>
      </w:pPr>
    </w:p>
    <w:p w14:paraId="105668F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14:paraId="5E04CCA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Enotno dovoljenje za osebo, premeščeno znotraj gospodarske družbe zaradi dolgotrajne premestitve se tujcu izda, če: </w:t>
      </w:r>
    </w:p>
    <w:p w14:paraId="792BFA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veljavno potno listino, katere veljavnost je najmanj tri mesece daljša od nameravanega prebivanja v Republiki Sloveniji; </w:t>
      </w:r>
    </w:p>
    <w:p w14:paraId="2726DD0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ustrezno zdravstveno zavarovanje; </w:t>
      </w:r>
    </w:p>
    <w:p w14:paraId="18FA8C9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dloži pogodbo o zaposlitvi in akt o premestitvi; </w:t>
      </w:r>
    </w:p>
    <w:p w14:paraId="5EF073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stojni organ po zakonu, ki ureja zaposlovanje in delo tujcev, poda soglasje k dolgotrajni premestitvi; </w:t>
      </w:r>
    </w:p>
    <w:p w14:paraId="4987AA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 razlogov za zavrnitev izdaje dovoljenja iz prve, tretje, pete, desete, enajste in dvanajste alineje prvega odstavka 55. člena tega zakona in ne obstajajo razlogi za zavrnitev, določeni v četrtem odstavku tega člena; </w:t>
      </w:r>
    </w:p>
    <w:p w14:paraId="74B074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ima tujec veljavno enotno dovoljenje za osebo, premeščeno znotraj gospodarske družbe, ki ga je prva izdala druga država članica Evropske unije; </w:t>
      </w:r>
    </w:p>
    <w:p w14:paraId="307BFAB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še ni poteklo dovoljeno obdobje prebivanja in dela tujca v subjektu gostitelju skladno z določbo prvega odstavka 45.č člena tega zakona v primeru, da je tujec že kratkotrajno premeščen; </w:t>
      </w:r>
    </w:p>
    <w:p w14:paraId="1F4EEA6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14:paraId="3183E8D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Enotno dovoljenje za osebo, premeščeno znotraj gospodarske družbe zaradi dolgotrajne premestitve, se izda za čas trajanja premestitve, kot je določeno s pogodbo o zaposlitvi in aktom o premestitvi. </w:t>
      </w:r>
    </w:p>
    <w:p w14:paraId="2C8804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Pristojni organ zavrne izdajo enotnega dovoljenja za osebo, premeščeno znotraj gospodarske družbe zaradi dolgotrajne premestitve, če: </w:t>
      </w:r>
    </w:p>
    <w:p w14:paraId="79283D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niso izpolnjeni pogoji iz drugega odstavka tega člena; </w:t>
      </w:r>
    </w:p>
    <w:p w14:paraId="17D61E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že poteklo najdaljše obdobje prebivanja tujca v Republiki Sloveniji ali na območju držav članic Evropske unije, določeno v prvem in drugem odstavku 45.c člena tega zakona; </w:t>
      </w:r>
    </w:p>
    <w:p w14:paraId="0C5586A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14:paraId="481B99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eljavnost enotnega dovoljenja za osebo, premeščeno znotraj gospodarske družbe, ki ga je prva izdala druga država članica Evropske unije, poteče med postopkom pri pristojnem organu v Republiki Sloveniji; </w:t>
      </w:r>
    </w:p>
    <w:p w14:paraId="65D1F06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obdobje premestitve v subjektu gostitelju daljše od obdobja premestitve v državi članici Evropske unije, ki je tujcu prva izdala enotno dovoljenje za osebo, premeščeno znotraj gospodarske družbe. </w:t>
      </w:r>
    </w:p>
    <w:p w14:paraId="4200914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14:paraId="2AD3612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14:paraId="0A4242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14:paraId="2B01BAF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Enotno dovoljenje za osebo, premeščeno znotraj gospodarske družbe zaradi dolgotrajne premestitve, se izda v obliki iz 58. člena tega zakona, pri čemer se pri vrsti dovoljenja vpiše »mobile ICT«.</w:t>
      </w:r>
    </w:p>
    <w:p w14:paraId="45EE9413" w14:textId="40B53E3D" w:rsidR="00A21207" w:rsidRPr="00680672" w:rsidRDefault="00A21207" w:rsidP="002740F1">
      <w:pPr>
        <w:pStyle w:val="lennaslov"/>
        <w:jc w:val="left"/>
        <w:rPr>
          <w:rFonts w:cs="Arial"/>
          <w:b w:val="0"/>
          <w:sz w:val="20"/>
          <w:szCs w:val="20"/>
          <w:lang w:val="sl-SI" w:eastAsia="sl-SI"/>
        </w:rPr>
      </w:pPr>
    </w:p>
    <w:p w14:paraId="6CB37158" w14:textId="77777777"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14:paraId="3B103202" w14:textId="77777777" w:rsidR="004D1132" w:rsidRPr="00680672" w:rsidRDefault="004D1132" w:rsidP="004D1132">
      <w:pPr>
        <w:pStyle w:val="lennaslov"/>
        <w:rPr>
          <w:rFonts w:cs="Arial"/>
          <w:sz w:val="20"/>
          <w:szCs w:val="20"/>
          <w:lang w:val="sl-SI" w:eastAsia="sl-SI"/>
        </w:rPr>
      </w:pPr>
      <w:r w:rsidRPr="00680672">
        <w:rPr>
          <w:rFonts w:cs="Arial"/>
          <w:sz w:val="20"/>
          <w:szCs w:val="20"/>
          <w:lang w:eastAsia="sl-SI"/>
        </w:rPr>
        <w:t>(združitev družine in pravica do celovitosti družine)</w:t>
      </w:r>
      <w:r w:rsidRPr="00680672">
        <w:rPr>
          <w:rFonts w:cs="Arial"/>
          <w:sz w:val="20"/>
          <w:szCs w:val="20"/>
          <w:lang w:val="sl-SI" w:eastAsia="sl-SI"/>
        </w:rPr>
        <w:t xml:space="preserve">  </w:t>
      </w:r>
    </w:p>
    <w:p w14:paraId="775B4613" w14:textId="77777777" w:rsidR="004D1132" w:rsidRPr="00680672" w:rsidRDefault="004D1132" w:rsidP="004D1132">
      <w:pPr>
        <w:pStyle w:val="lennaslov"/>
        <w:rPr>
          <w:rFonts w:cs="Arial"/>
          <w:sz w:val="20"/>
          <w:szCs w:val="20"/>
          <w:lang w:val="sl-SI" w:eastAsia="sl-SI"/>
        </w:rPr>
      </w:pPr>
    </w:p>
    <w:p w14:paraId="039C2E7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14:paraId="19AEF32E"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14:paraId="67B3F9C9"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14:paraId="7E827832"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14:paraId="6E4A10BF"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14:paraId="2A714F85"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14:paraId="58047CF4"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14:paraId="3F3A7C1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14:paraId="41B7B4A8"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14:paraId="3F9A6840"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14:paraId="219E2336"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14:paraId="4AB99ECA"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14:paraId="4E0D92DC" w14:textId="77777777"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14:paraId="3EC162B1" w14:textId="12E35BEB" w:rsidR="004D1132" w:rsidRPr="00680672" w:rsidRDefault="004D1132" w:rsidP="002740F1">
      <w:pPr>
        <w:pStyle w:val="lennaslov"/>
        <w:jc w:val="left"/>
        <w:rPr>
          <w:rFonts w:cs="Arial"/>
          <w:b w:val="0"/>
          <w:sz w:val="20"/>
          <w:szCs w:val="20"/>
          <w:lang w:val="sl-SI" w:eastAsia="sl-SI"/>
        </w:rPr>
      </w:pPr>
    </w:p>
    <w:p w14:paraId="1BF3FE44"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a člen</w:t>
      </w:r>
    </w:p>
    <w:p w14:paraId="7A6E38A3"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s priznanim statusom begunca v Republiki Sloveniji)</w:t>
      </w:r>
    </w:p>
    <w:p w14:paraId="717FBF6C" w14:textId="77777777" w:rsidR="00A21207" w:rsidRPr="00680672" w:rsidRDefault="00A21207" w:rsidP="00A21207">
      <w:pPr>
        <w:pStyle w:val="lennaslov"/>
        <w:rPr>
          <w:rFonts w:cs="Arial"/>
          <w:b w:val="0"/>
          <w:sz w:val="20"/>
          <w:szCs w:val="20"/>
          <w:lang w:val="sl-SI" w:eastAsia="sl-SI"/>
        </w:rPr>
      </w:pPr>
    </w:p>
    <w:p w14:paraId="4CDF75F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14:paraId="33BD559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begunca se po tem zakonu štejejo: </w:t>
      </w:r>
    </w:p>
    <w:p w14:paraId="0188E83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begunec živi v dalj časa trajajoči življenjski skupnosti; </w:t>
      </w:r>
    </w:p>
    <w:p w14:paraId="7C41F4A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begunca; </w:t>
      </w:r>
    </w:p>
    <w:p w14:paraId="09528C2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begunec živi v dalj časa trajajoči življenjski skupnosti; </w:t>
      </w:r>
    </w:p>
    <w:p w14:paraId="3ED6592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14:paraId="402709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tarši begunca, ki je mladoletnik brez spremstva. </w:t>
      </w:r>
    </w:p>
    <w:p w14:paraId="34A3852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00372DD7"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14:paraId="5FE64554"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14:paraId="1FFE988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14:paraId="052D982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14:paraId="413303B5"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stalno prebivanje družinskemu članu begunca se osebni podatki begunca in njegovega družinskega člana varujejo pred organi njune izvorne države. </w:t>
      </w:r>
    </w:p>
    <w:p w14:paraId="5D22140A"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14:paraId="7F67A2F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begunca, ki je to postal po vstopu begunca v Republiko Slovenijo, se glede izdaje dovoljenja za prebivanje zaradi združitve družine uporablja ureditev iz prejšnjega člena. </w:t>
      </w:r>
    </w:p>
    <w:p w14:paraId="45E2D330"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11) V primeru poligamne zakonske zveze se dovoljenje za stalno prebivanje zaradi združitve družine lahko izda le enemu zakoncu.</w:t>
      </w:r>
    </w:p>
    <w:p w14:paraId="2DBA95A3" w14:textId="003AED86" w:rsidR="00A21207" w:rsidRPr="00680672" w:rsidRDefault="00A21207" w:rsidP="00A21207">
      <w:pPr>
        <w:pStyle w:val="lennaslov"/>
        <w:jc w:val="left"/>
        <w:rPr>
          <w:rFonts w:cs="Arial"/>
          <w:b w:val="0"/>
          <w:sz w:val="20"/>
          <w:szCs w:val="20"/>
          <w:lang w:val="sl-SI" w:eastAsia="sl-SI"/>
        </w:rPr>
      </w:pPr>
    </w:p>
    <w:p w14:paraId="6A0B614F"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47.b člen</w:t>
      </w:r>
    </w:p>
    <w:p w14:paraId="51A0FE65" w14:textId="77777777" w:rsidR="00A21207" w:rsidRPr="00680672" w:rsidRDefault="00A21207" w:rsidP="00A21207">
      <w:pPr>
        <w:pStyle w:val="lennaslov"/>
        <w:rPr>
          <w:rFonts w:cs="Arial"/>
          <w:sz w:val="20"/>
          <w:szCs w:val="20"/>
          <w:lang w:val="sl-SI" w:eastAsia="sl-SI"/>
        </w:rPr>
      </w:pPr>
      <w:r w:rsidRPr="00680672">
        <w:rPr>
          <w:rFonts w:cs="Arial"/>
          <w:sz w:val="20"/>
          <w:szCs w:val="20"/>
          <w:lang w:val="sl-SI" w:eastAsia="sl-SI"/>
        </w:rPr>
        <w:t>(združitev družine tujca, ki ima v Republiki Sloveniji priznano subsidiarno zaščito)</w:t>
      </w:r>
    </w:p>
    <w:p w14:paraId="284C5BB5" w14:textId="77777777" w:rsidR="00A21207" w:rsidRPr="00680672" w:rsidRDefault="00A21207" w:rsidP="00A21207">
      <w:pPr>
        <w:pStyle w:val="lennaslov"/>
        <w:rPr>
          <w:rFonts w:cs="Arial"/>
          <w:sz w:val="20"/>
          <w:szCs w:val="20"/>
          <w:lang w:val="sl-SI" w:eastAsia="sl-SI"/>
        </w:rPr>
      </w:pPr>
    </w:p>
    <w:p w14:paraId="146701A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14:paraId="4EB62CE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Za družinske člane osebe s priznano subsidiarno zaščito se po tem zakonu štejejo: </w:t>
      </w:r>
    </w:p>
    <w:p w14:paraId="3DE60C63"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zakonec, partner v partnerski skupnosti oziroma partnerski zvezi ali partner, s katerim oseba s priznano subsidiarno zaščito živi v dalj časa trajajoči življenjski skupnosti; </w:t>
      </w:r>
    </w:p>
    <w:p w14:paraId="3D7603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osebe s priznano subsidiarno zaščito; </w:t>
      </w:r>
    </w:p>
    <w:p w14:paraId="73793D79"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mladoletni neporočeni otroci zakonca, partnerja v partnerski skupnosti oziroma partnerski zvezi ali partnerja, s katerim oseba s priznano subsidiarno zaščito živi v dalj časa trajajoči življenjski skupnosti; </w:t>
      </w:r>
    </w:p>
    <w:p w14:paraId="0D383B6E"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14:paraId="414C90CD"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tarši osebe s priznano subsidiarno zaščito, ki je mladoletnik brez spremstva.</w:t>
      </w:r>
    </w:p>
    <w:p w14:paraId="315BD7E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14:paraId="2B765AB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14:paraId="7682CEE2"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14:paraId="13479AF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14:paraId="3D1151CC"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pod enakimi pogoji kot se izda, za enako časovno obdobje, kot se podaljša subsidiarna zaščita tujcu iz prvega odstavka tega člena. </w:t>
      </w:r>
    </w:p>
    <w:p w14:paraId="5C7BC4F1"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14:paraId="133F367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14:paraId="7B19D9DB"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14:paraId="29C7AA36" w14:textId="77777777" w:rsidR="00A21207" w:rsidRPr="00680672" w:rsidRDefault="00A21207" w:rsidP="00680672">
      <w:pPr>
        <w:pStyle w:val="lennaslov"/>
        <w:jc w:val="both"/>
        <w:rPr>
          <w:rFonts w:cs="Arial"/>
          <w:b w:val="0"/>
          <w:sz w:val="20"/>
          <w:szCs w:val="20"/>
          <w:lang w:val="sl-SI" w:eastAsia="sl-SI"/>
        </w:rPr>
      </w:pPr>
      <w:r w:rsidRPr="00680672">
        <w:rPr>
          <w:rFonts w:cs="Arial"/>
          <w:b w:val="0"/>
          <w:sz w:val="20"/>
          <w:szCs w:val="20"/>
          <w:lang w:val="sl-SI" w:eastAsia="sl-SI"/>
        </w:rPr>
        <w:t xml:space="preserve">(11) V primeru poligamne zakonske zveze se dovoljenje za začasno prebivanje zaradi združitve družine lahko izda le enemu zakoncu. </w:t>
      </w:r>
    </w:p>
    <w:p w14:paraId="2D2E66E8" w14:textId="77777777" w:rsidR="003D7C43" w:rsidRDefault="00A21207" w:rsidP="003D7C43">
      <w:pPr>
        <w:pStyle w:val="lennaslov"/>
        <w:jc w:val="both"/>
        <w:rPr>
          <w:rFonts w:cs="Arial"/>
          <w:b w:val="0"/>
          <w:sz w:val="20"/>
          <w:szCs w:val="20"/>
          <w:lang w:val="sl-SI" w:eastAsia="sl-SI"/>
        </w:rPr>
      </w:pPr>
      <w:r w:rsidRPr="00680672">
        <w:rPr>
          <w:rFonts w:cs="Arial"/>
          <w:b w:val="0"/>
          <w:sz w:val="20"/>
          <w:szCs w:val="20"/>
          <w:lang w:val="sl-SI"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14:paraId="600144C7" w14:textId="77777777" w:rsidR="003D7C43" w:rsidRDefault="003D7C43" w:rsidP="003D7C43">
      <w:pPr>
        <w:pStyle w:val="lennaslov"/>
        <w:jc w:val="both"/>
        <w:rPr>
          <w:rFonts w:cs="Arial"/>
          <w:b w:val="0"/>
          <w:sz w:val="20"/>
          <w:szCs w:val="20"/>
          <w:lang w:val="sl-SI" w:eastAsia="sl-SI"/>
        </w:rPr>
      </w:pPr>
    </w:p>
    <w:p w14:paraId="35D0DB2C" w14:textId="682EA1C7"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48. člen</w:t>
      </w:r>
    </w:p>
    <w:p w14:paraId="28750792"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14:paraId="2CB024B0"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14:paraId="7C7C33B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14:paraId="43D849F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3) </w:t>
      </w:r>
      <w:r w:rsidRPr="00680672">
        <w:rPr>
          <w:rFonts w:ascii="Arial" w:eastAsia="Times New Roman" w:hAnsi="Arial" w:cs="Arial"/>
          <w:sz w:val="20"/>
          <w:szCs w:val="20"/>
          <w:lang w:eastAsia="sl-SI"/>
        </w:rPr>
        <w:t>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14:paraId="5B9A9751"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14:paraId="54ABF1AA"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14:paraId="6362EE88"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14:paraId="6565C733" w14:textId="77777777"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14:paraId="3E11A8A1" w14:textId="6FB6EB45"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Tujec, ki je slovenskega rodu do drugega kolena v ravni vrsti in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14:paraId="576C9BBF" w14:textId="77777777"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14:paraId="467EEC13"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50. člen</w:t>
      </w:r>
    </w:p>
    <w:p w14:paraId="0E33689A" w14:textId="77777777" w:rsidR="00AE1BD4" w:rsidRPr="00680672" w:rsidRDefault="00AE1BD4" w:rsidP="00AE1BD4">
      <w:pPr>
        <w:pStyle w:val="lennaslov"/>
        <w:jc w:val="left"/>
        <w:rPr>
          <w:rFonts w:cs="Arial"/>
          <w:sz w:val="20"/>
          <w:szCs w:val="20"/>
          <w:lang w:eastAsia="sl-SI"/>
        </w:rPr>
      </w:pPr>
      <w:r w:rsidRPr="00680672">
        <w:rPr>
          <w:rFonts w:cs="Arial"/>
          <w:sz w:val="20"/>
          <w:szCs w:val="20"/>
          <w:lang w:val="sl-SI" w:eastAsia="sl-SI"/>
        </w:rPr>
        <w:t xml:space="preserve">                 </w:t>
      </w:r>
      <w:r w:rsidRPr="00680672">
        <w:rPr>
          <w:rFonts w:cs="Arial"/>
          <w:sz w:val="20"/>
          <w:szCs w:val="20"/>
          <w:lang w:eastAsia="sl-SI"/>
        </w:rPr>
        <w:t>(žrtve trgovine z ljudmi, žrtve nezakonitega zaposlovanja in žrtve družinskega nasilja)</w:t>
      </w:r>
    </w:p>
    <w:p w14:paraId="65408B4C" w14:textId="77777777" w:rsidR="00AE1BD4" w:rsidRPr="00680672" w:rsidRDefault="00AE1BD4" w:rsidP="00AE1BD4">
      <w:pPr>
        <w:pStyle w:val="lennaslov"/>
        <w:jc w:val="left"/>
        <w:rPr>
          <w:rFonts w:cs="Arial"/>
          <w:sz w:val="20"/>
          <w:szCs w:val="20"/>
          <w:lang w:eastAsia="sl-SI"/>
        </w:rPr>
      </w:pPr>
    </w:p>
    <w:p w14:paraId="782CDB04"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14:paraId="6BDB24A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511B2DB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14:paraId="1AB5546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14:paraId="39735FC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14:paraId="1A2E8B99"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14:paraId="06AE1D70"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14:paraId="60AC15A5"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14:paraId="44C7517A"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če v postopku izdaje dovoljenja obstaja utemeljen sum, da je kazenska ovadba žrtve kriva ali utemeljeno sklepanje, da je njeno sodelovanje lažno. </w:t>
      </w:r>
    </w:p>
    <w:p w14:paraId="2D8D9CCC"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14:paraId="2CC51208"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14:paraId="1F51812B"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14:paraId="14D5144F" w14:textId="77777777"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14:paraId="2E1D2AEF" w14:textId="0B2671F6" w:rsidR="00E5220F" w:rsidRPr="00680672" w:rsidRDefault="00E5220F" w:rsidP="002740F1">
      <w:pPr>
        <w:pStyle w:val="lennaslov"/>
        <w:jc w:val="left"/>
        <w:rPr>
          <w:rFonts w:cs="Arial"/>
          <w:b w:val="0"/>
          <w:sz w:val="20"/>
          <w:szCs w:val="20"/>
          <w:lang w:val="sl-SI" w:eastAsia="sl-SI"/>
        </w:rPr>
      </w:pPr>
    </w:p>
    <w:p w14:paraId="3004EF5D"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2. člen</w:t>
      </w:r>
    </w:p>
    <w:p w14:paraId="485F82C6"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dovoljenje za stalno prebivanje)</w:t>
      </w:r>
    </w:p>
    <w:p w14:paraId="1328C46B" w14:textId="77777777" w:rsidR="002740F1" w:rsidRPr="00680672" w:rsidRDefault="002740F1" w:rsidP="00E5220F">
      <w:pPr>
        <w:pStyle w:val="lennaslov"/>
        <w:rPr>
          <w:rFonts w:cs="Arial"/>
          <w:sz w:val="20"/>
          <w:szCs w:val="20"/>
          <w:lang w:val="sl-SI" w:eastAsia="sl-SI"/>
        </w:rPr>
      </w:pPr>
    </w:p>
    <w:p w14:paraId="1E03F23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14:paraId="187034C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14:paraId="23A54F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14:paraId="17D54A6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14:paraId="6C945E9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14:paraId="12FD5C1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Dovoljenje za stalno prebivanje se ne izda tujcu, ki v Republiki Sloveniji zakonito prebiva pet let neprekinjeno na podlagi dovoljenja za začasno prebivanje zaradi študija ali poklicnega usposabljanja, in tujcu, ki v času odločanja o prošnji za izdajo dovoljenja za stalno prebivanje v Republiki Sloveniji prebiva na podlagi dovoljenja za začasno prebivanje zaradi študija, poklicnega usposabljanja, sezonskega dela, kot napoteni delavec ali kot dnevni delovni migrant.</w:t>
      </w:r>
    </w:p>
    <w:p w14:paraId="222FA5E9" w14:textId="77777777" w:rsidR="003D7C43" w:rsidRDefault="00E5220F" w:rsidP="003D7C43">
      <w:pPr>
        <w:pStyle w:val="lennaslov"/>
        <w:jc w:val="both"/>
        <w:rPr>
          <w:rFonts w:cs="Arial"/>
          <w:b w:val="0"/>
          <w:sz w:val="20"/>
          <w:szCs w:val="20"/>
          <w:lang w:val="sl-SI" w:eastAsia="sl-SI"/>
        </w:rPr>
      </w:pPr>
      <w:r w:rsidRPr="00680672">
        <w:rPr>
          <w:rFonts w:cs="Arial"/>
          <w:b w:val="0"/>
          <w:sz w:val="20"/>
          <w:szCs w:val="20"/>
          <w:lang w:val="sl-SI"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14:paraId="2C89E43F" w14:textId="77777777" w:rsidR="003D7C43" w:rsidRDefault="003D7C43" w:rsidP="003D7C43">
      <w:pPr>
        <w:pStyle w:val="lennaslov"/>
        <w:jc w:val="both"/>
        <w:rPr>
          <w:rFonts w:cs="Arial"/>
          <w:b w:val="0"/>
          <w:sz w:val="20"/>
          <w:szCs w:val="20"/>
          <w:lang w:val="sl-SI" w:eastAsia="sl-SI"/>
        </w:rPr>
      </w:pPr>
    </w:p>
    <w:p w14:paraId="7FA51690" w14:textId="18FC926B" w:rsidR="007B4A79" w:rsidRPr="003D7C43" w:rsidRDefault="007B4A79" w:rsidP="003D7C43">
      <w:pPr>
        <w:pStyle w:val="lennaslov"/>
        <w:rPr>
          <w:rFonts w:cs="Arial"/>
          <w:b w:val="0"/>
          <w:sz w:val="20"/>
          <w:szCs w:val="20"/>
          <w:lang w:val="sl-SI" w:eastAsia="sl-SI"/>
        </w:rPr>
      </w:pPr>
      <w:r w:rsidRPr="00680672">
        <w:rPr>
          <w:rFonts w:cs="Arial"/>
          <w:sz w:val="20"/>
          <w:szCs w:val="20"/>
          <w:lang w:eastAsia="sl-SI"/>
        </w:rPr>
        <w:t>55. člen</w:t>
      </w:r>
    </w:p>
    <w:p w14:paraId="7B5F9715" w14:textId="77777777"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14:paraId="1D33FBBD" w14:textId="1E38400A"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14:paraId="6E4D45EB" w14:textId="6EFD8AC9"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niso izpolnjeni pogoji iz tretjega in četrtega odstavka 33. člena tega zakona;</w:t>
      </w:r>
    </w:p>
    <w:p w14:paraId="2580346B" w14:textId="0FC221FB"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14:paraId="4267C403" w14:textId="259E4F7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14:paraId="21D78A72" w14:textId="455B1AF6"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14:paraId="64E70BB5" w14:textId="532638F1"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14:paraId="0EB905DC" w14:textId="7C634CC4"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14:paraId="6B2279FF" w14:textId="0884E588"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14:paraId="24AF2ADE" w14:textId="6D663C4A"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14:paraId="6F0C4A9B" w14:textId="0623D155"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14:paraId="459712D8" w14:textId="27225377"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14:paraId="4FBAD018"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14:paraId="4CCE0A93" w14:textId="77777777"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14:paraId="17788BC9" w14:textId="6AE8CECD"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14:paraId="06976475" w14:textId="00526EC2"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14:paraId="78F58616"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14:paraId="7E25F2EC"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14:paraId="10E54E89"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14:paraId="4802888E" w14:textId="77777777"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14:paraId="243D7E90" w14:textId="756FCBAF"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14:paraId="49791EA8" w14:textId="231FA43F" w:rsidR="00E5220F" w:rsidRPr="00680672" w:rsidRDefault="00E5220F" w:rsidP="00E5220F">
      <w:pPr>
        <w:pStyle w:val="lennaslov"/>
        <w:jc w:val="left"/>
        <w:rPr>
          <w:rFonts w:cs="Arial"/>
          <w:b w:val="0"/>
          <w:sz w:val="20"/>
          <w:szCs w:val="20"/>
          <w:lang w:val="sl-SI" w:eastAsia="sl-SI"/>
        </w:rPr>
      </w:pPr>
    </w:p>
    <w:p w14:paraId="4699DF3C"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6. člen</w:t>
      </w:r>
    </w:p>
    <w:p w14:paraId="1815D039"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razveljavitev dovoljenja za prebivanje)</w:t>
      </w:r>
    </w:p>
    <w:p w14:paraId="17E1E2DE" w14:textId="77777777" w:rsidR="002740F1" w:rsidRPr="00680672" w:rsidRDefault="002740F1" w:rsidP="00E5220F">
      <w:pPr>
        <w:pStyle w:val="lennaslov"/>
        <w:rPr>
          <w:rFonts w:cs="Arial"/>
          <w:sz w:val="20"/>
          <w:szCs w:val="20"/>
          <w:lang w:val="sl-SI" w:eastAsia="sl-SI"/>
        </w:rPr>
      </w:pPr>
    </w:p>
    <w:p w14:paraId="4FC90F0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istojni organ, ki ga je izdal, ali pristojni organ, na območju katerega tujec prebiva, razveljavi, če: </w:t>
      </w:r>
    </w:p>
    <w:p w14:paraId="6F534C9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naknadno ugotovi, da tujec ne izpolnjuje več pogojev za izdajo dovoljenja za prebivanje ali da obstajajo drugi razlogi za zavrnitev izdaje dovoljenja v skladu s tem zakonom; </w:t>
      </w:r>
    </w:p>
    <w:p w14:paraId="69AE72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je tujec namenoma dal napačne podatke o svoji istovetnosti ali druge netočne podatke ali je namenoma prikril okoliščine, ki so pomembne za izdajo dovoljenja;</w:t>
      </w:r>
    </w:p>
    <w:p w14:paraId="646ABDE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izdaji enotnega dovoljenja, umakne soglasje k izdaji enotnega dovoljenja;</w:t>
      </w:r>
    </w:p>
    <w:p w14:paraId="6E047CB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14:paraId="3D30857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14:paraId="097D071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14:paraId="1C86B80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Tujcu s priznano mednarodno zaščito v Republiki Sloveniji, ki je pridobil status rezidenta za daljši čas, pristojni organ, ki je dovoljenje za stalno prebivanje z oznako iz tretjega odstavka 53.a člena tega zakona 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14:paraId="774FC6B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14:paraId="4A87BF0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od petih let. Pri presoji, koliko časa je tujcu prepovedan vstop v državo, organ, ki izda odločbo o razveljavitvi dovoljenja za prebivanje, upošteva vrsto in težo okoliščin, zaradi katerih je tujčevo prebivanje v Republiki Sloveniji nezaželeno.</w:t>
      </w:r>
    </w:p>
    <w:p w14:paraId="54B7B03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14:paraId="25F08E9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14:paraId="189C0C4E" w14:textId="0FECB897"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14:paraId="07723913" w14:textId="77777777" w:rsidR="003D7C43" w:rsidRPr="00680672" w:rsidRDefault="003D7C43" w:rsidP="00680672">
      <w:pPr>
        <w:pStyle w:val="lennaslov"/>
        <w:jc w:val="both"/>
        <w:rPr>
          <w:rFonts w:cs="Arial"/>
          <w:b w:val="0"/>
          <w:sz w:val="20"/>
          <w:szCs w:val="20"/>
          <w:lang w:val="sl-SI" w:eastAsia="sl-SI"/>
        </w:rPr>
      </w:pPr>
    </w:p>
    <w:p w14:paraId="3590DC10"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7. člen</w:t>
      </w:r>
    </w:p>
    <w:p w14:paraId="11570F7B"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prenehanje dovoljenja za prebivanje)</w:t>
      </w:r>
    </w:p>
    <w:p w14:paraId="53F9A7F7" w14:textId="77777777" w:rsidR="002740F1" w:rsidRPr="00680672" w:rsidRDefault="002740F1" w:rsidP="00E5220F">
      <w:pPr>
        <w:pStyle w:val="lennaslov"/>
        <w:rPr>
          <w:rFonts w:cs="Arial"/>
          <w:sz w:val="20"/>
          <w:szCs w:val="20"/>
          <w:lang w:val="sl-SI" w:eastAsia="sl-SI"/>
        </w:rPr>
      </w:pPr>
    </w:p>
    <w:p w14:paraId="2BAD971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Dovoljenje za začasno prebivanje preneha, če: </w:t>
      </w:r>
    </w:p>
    <w:p w14:paraId="3D8AC19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eteče njegova veljavnost ali, če je razveljavljeno; </w:t>
      </w:r>
    </w:p>
    <w:p w14:paraId="0F32D04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2B6DBDC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2C16C17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začasno prebivanje; </w:t>
      </w:r>
    </w:p>
    <w:p w14:paraId="0009500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004F9C7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ovoljenje za stalno prebivanje; </w:t>
      </w:r>
    </w:p>
    <w:p w14:paraId="09327A78"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cu pred pretekom veljavnosti dovoljenja podaljša dovoljenje za začasno prebivanje, izda nadaljnje dovoljenje za začasno prebivanje ali potrdilo o prijavi prebivanja;</w:t>
      </w:r>
    </w:p>
    <w:p w14:paraId="70910AA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umre. </w:t>
      </w:r>
    </w:p>
    <w:p w14:paraId="075385C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14:paraId="2A3EEB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3) Dovoljenje za stalno prebivanje preneha veljati, če: </w:t>
      </w:r>
    </w:p>
    <w:p w14:paraId="4ADD2B5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dovoljenje razveljavljeno; </w:t>
      </w:r>
    </w:p>
    <w:p w14:paraId="21D3CDD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odpovedano prebivanje; </w:t>
      </w:r>
    </w:p>
    <w:p w14:paraId="558D98C3"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14:paraId="342A45E2"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se tujec odreče dovoljenju, in sicer z dnem podane izjave o odreku dovoljenju za stalno prebivanje; </w:t>
      </w:r>
    </w:p>
    <w:p w14:paraId="54C7CF2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pridobi državljanstvo Republike Slovenije; </w:t>
      </w:r>
    </w:p>
    <w:p w14:paraId="10632C7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se tujec izseli, razen v primeru, ko je v Republiki Sloveniji pridobil status rezidenta za daljši čas;</w:t>
      </w:r>
    </w:p>
    <w:p w14:paraId="47AE940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držav članic Evropske unije neprekinjeno eno leto ali dlje, razen v primeru, če je poslan na delo, študij ali zdravljenje; </w:t>
      </w:r>
    </w:p>
    <w:p w14:paraId="0F71712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ostane izven območja Republike Slovenije neprekinjeno šest let ali dlje, pri čemer občasna, kratkotrajna vračanja v Republiko Slovenijo za čas do 90 dni ne prekinejo navedenega obdobja; </w:t>
      </w:r>
    </w:p>
    <w:p w14:paraId="0E0E261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tujec v drugi državi članici Evropske unije pridobi status rezidenta za daljši čas; </w:t>
      </w:r>
    </w:p>
    <w:p w14:paraId="4FD7A95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tujec umre.</w:t>
      </w:r>
    </w:p>
    <w:p w14:paraId="1F88C49A"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14:paraId="5CEB18CB"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14:paraId="4222FD36" w14:textId="44043491" w:rsidR="00E5220F"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O prenehanju veljavnosti enotnega dovoljenja za osebo, premeščeno znotraj družbe, ministrstvo, pristojno za notranje zadeve, obvesti pristojni organ druge države članice Evropske unije, v katero je tujec premeščen, in subjekta gostitelja.</w:t>
      </w:r>
    </w:p>
    <w:p w14:paraId="70616E06" w14:textId="77777777" w:rsidR="003D7C43" w:rsidRPr="00680672" w:rsidRDefault="003D7C43" w:rsidP="00680672">
      <w:pPr>
        <w:pStyle w:val="lennaslov"/>
        <w:jc w:val="both"/>
        <w:rPr>
          <w:rFonts w:cs="Arial"/>
          <w:sz w:val="20"/>
          <w:szCs w:val="20"/>
          <w:lang w:val="sl-SI" w:eastAsia="sl-SI"/>
        </w:rPr>
      </w:pPr>
    </w:p>
    <w:p w14:paraId="5358D5CF"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58. člen</w:t>
      </w:r>
    </w:p>
    <w:p w14:paraId="120F5432" w14:textId="77777777" w:rsidR="00E5220F" w:rsidRPr="00680672" w:rsidRDefault="00E5220F" w:rsidP="00E5220F">
      <w:pPr>
        <w:pStyle w:val="lennaslov"/>
        <w:rPr>
          <w:rFonts w:cs="Arial"/>
          <w:sz w:val="20"/>
          <w:szCs w:val="20"/>
          <w:lang w:val="sl-SI" w:eastAsia="sl-SI"/>
        </w:rPr>
      </w:pPr>
      <w:r w:rsidRPr="00680672">
        <w:rPr>
          <w:rFonts w:cs="Arial"/>
          <w:sz w:val="20"/>
          <w:szCs w:val="20"/>
          <w:lang w:val="sl-SI" w:eastAsia="sl-SI"/>
        </w:rPr>
        <w:t>(način izdaje, vsebina, razveljavitev in oblika dovoljenja za prebivanje)</w:t>
      </w:r>
    </w:p>
    <w:p w14:paraId="711DCE83" w14:textId="77777777" w:rsidR="002740F1" w:rsidRPr="00680672" w:rsidRDefault="002740F1" w:rsidP="00E5220F">
      <w:pPr>
        <w:pStyle w:val="lennaslov"/>
        <w:rPr>
          <w:rFonts w:cs="Arial"/>
          <w:sz w:val="20"/>
          <w:szCs w:val="20"/>
          <w:lang w:val="sl-SI" w:eastAsia="sl-SI"/>
        </w:rPr>
      </w:pPr>
    </w:p>
    <w:p w14:paraId="1F887B51"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14:paraId="51EF927D"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2) Dovoljenje za prebivanje mora vsebovati fotografijo osebe, ki ji je bilo dovoljenje izdano, in podatke o: </w:t>
      </w:r>
    </w:p>
    <w:p w14:paraId="6ED3AADC"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vrsti dovoljenja, </w:t>
      </w:r>
    </w:p>
    <w:p w14:paraId="494EB7E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namenu ali razlogu prebivanja iz prvega in drugega odstavka 35. člena tega zakona, zaradi katerega se dovoljenje izda, oziroma navedbi, da gre za dovoljenje za stalno prebivanje,</w:t>
      </w:r>
    </w:p>
    <w:p w14:paraId="6BF0F340"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roku veljavnosti, </w:t>
      </w:r>
    </w:p>
    <w:p w14:paraId="15B0C727"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datumu in kraju izdaje,</w:t>
      </w:r>
    </w:p>
    <w:p w14:paraId="39D4E20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 xml:space="preserve">priimek in ime, državljanstvo, spol in datum rojstva ter EMŠO osebe, kateri je dovoljenje izdano in </w:t>
      </w:r>
    </w:p>
    <w:p w14:paraId="36F035F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odobi obraza in dveh prstnih odtisih imetnika, obdelanih in shranjenih kot biometrični podatek na pomnilniškem mediju,</w:t>
      </w:r>
    </w:p>
    <w:p w14:paraId="3852C4CE"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w:t>
      </w:r>
      <w:r w:rsidRPr="00680672">
        <w:rPr>
          <w:rFonts w:cs="Arial"/>
          <w:b w:val="0"/>
          <w:sz w:val="20"/>
          <w:szCs w:val="20"/>
          <w:lang w:val="sl-SI" w:eastAsia="sl-SI"/>
        </w:rPr>
        <w:tab/>
        <w:t>pravici do prostega dostopa na trg dela za tujce, ki imajo skladno z zakonom, ki ureja zaposlovanje in delo tujcev pravico do prostega dostopa na trg dela.</w:t>
      </w:r>
    </w:p>
    <w:p w14:paraId="5A54F3A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14:paraId="0813CE7F"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14:paraId="7AE59189"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pristojnemu organu. Po poteku roka iz prvega stavka tega odstavka lahko samostojno listino odvzame tudi diplomatsko predstavništvo ali konzulat Republike Slovenije in jo pošlje pristojnemu organu.</w:t>
      </w:r>
    </w:p>
    <w:p w14:paraId="540D25D6"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6) Minister, pristojen za notranje zadeve, v soglasju z ministrom, pristojnim za delo, predpiše podrobnejši način izdaje dovoljenja za prebivanje, način zajemanja prstnih odtisov ter način in označitev prenehanja dovoljenja za prebivanje.</w:t>
      </w:r>
    </w:p>
    <w:p w14:paraId="177160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14:paraId="73894B55"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zaposlitev, samozaposlitev ali delo, če tujec izpolnjuje pogoje oziroma ima pravico do prostega dostopa do trga dela po zakonu, ki ureja zaposlovanje, samozaposlovanje in delo tujcev.</w:t>
      </w:r>
    </w:p>
    <w:p w14:paraId="751BED64" w14:textId="77777777" w:rsidR="00E5220F" w:rsidRPr="00680672" w:rsidRDefault="00E5220F" w:rsidP="00680672">
      <w:pPr>
        <w:pStyle w:val="lennaslov"/>
        <w:jc w:val="both"/>
        <w:rPr>
          <w:rFonts w:cs="Arial"/>
          <w:b w:val="0"/>
          <w:sz w:val="20"/>
          <w:szCs w:val="20"/>
          <w:lang w:val="sl-SI" w:eastAsia="sl-SI"/>
        </w:rPr>
      </w:pPr>
      <w:r w:rsidRPr="00680672">
        <w:rPr>
          <w:rFonts w:cs="Arial"/>
          <w:b w:val="0"/>
          <w:sz w:val="20"/>
          <w:szCs w:val="20"/>
          <w:lang w:val="sl-SI"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14:paraId="00ADC7BE" w14:textId="64C6C3BB" w:rsidR="00F73202" w:rsidRPr="00680672" w:rsidRDefault="00F73202" w:rsidP="00E5220F">
      <w:pPr>
        <w:pStyle w:val="lennaslov"/>
        <w:jc w:val="left"/>
        <w:rPr>
          <w:rFonts w:cs="Arial"/>
          <w:b w:val="0"/>
          <w:sz w:val="20"/>
          <w:szCs w:val="20"/>
          <w:lang w:val="sl-SI" w:eastAsia="sl-SI"/>
        </w:rPr>
      </w:pPr>
    </w:p>
    <w:p w14:paraId="25D47208"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14:paraId="6227649D" w14:textId="77777777"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14:paraId="1C4BB9DC" w14:textId="77777777" w:rsidR="00F73202" w:rsidRPr="00680672" w:rsidRDefault="00F73202" w:rsidP="0061195D">
      <w:pPr>
        <w:pStyle w:val="lennaslov"/>
        <w:rPr>
          <w:rFonts w:cs="Arial"/>
          <w:sz w:val="20"/>
          <w:szCs w:val="20"/>
          <w:lang w:eastAsia="sl-SI"/>
        </w:rPr>
      </w:pPr>
    </w:p>
    <w:p w14:paraId="2025EE69" w14:textId="77777777"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14:paraId="6A38028A"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14:paraId="01C66485" w14:textId="77777777"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14:paraId="330AE383" w14:textId="1BB1C66E"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14:paraId="0828BDCC" w14:textId="384FB7F9" w:rsidR="007B4A79" w:rsidRPr="00680672" w:rsidRDefault="007B4A79" w:rsidP="00F73202">
      <w:pPr>
        <w:pStyle w:val="lennaslov"/>
        <w:jc w:val="left"/>
        <w:rPr>
          <w:rFonts w:cs="Arial"/>
          <w:b w:val="0"/>
          <w:sz w:val="20"/>
          <w:szCs w:val="20"/>
          <w:lang w:eastAsia="sl-SI"/>
        </w:rPr>
      </w:pPr>
    </w:p>
    <w:p w14:paraId="598AD67A"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14:paraId="3E52E0E9" w14:textId="77777777"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14:paraId="3F3E91F1" w14:textId="65519988" w:rsidR="00E5220F" w:rsidRPr="00680672" w:rsidRDefault="00E5220F" w:rsidP="00E5220F">
      <w:pPr>
        <w:pStyle w:val="lennaslov"/>
        <w:jc w:val="left"/>
        <w:rPr>
          <w:rFonts w:cs="Arial"/>
          <w:b w:val="0"/>
          <w:sz w:val="20"/>
          <w:szCs w:val="20"/>
          <w:lang w:val="sl-SI" w:eastAsia="sl-SI"/>
        </w:rPr>
      </w:pPr>
    </w:p>
    <w:p w14:paraId="5E71A763"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14:paraId="492F5CD4" w14:textId="77777777"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14:paraId="3908FF04" w14:textId="77777777"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92C19A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14:paraId="1BE1671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14:paraId="313D09D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14:paraId="0DAF5C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14:paraId="1B708A8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izdajo nadaljnjega dovoljenja kot dnevni delovni migrant.</w:t>
      </w:r>
    </w:p>
    <w:p w14:paraId="477F6F3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je odločba ali sklep, s katerim je rok določen, dokončen oziroma pravnomočen, v primerih, ko je bila odločba ali sklep izdan glede enotnega dovoljenja ali modre karte EU.</w:t>
      </w:r>
    </w:p>
    <w:p w14:paraId="2F81C8AC" w14:textId="61BFA640"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0FC397D"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14:paraId="0736436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14:paraId="47C5B6B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6FE751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14:paraId="6ADE2C6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14:paraId="685A1E5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14:paraId="644BE9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14:paraId="4F53FA7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14:paraId="63BB8CA7" w14:textId="5E8DBBDC"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14:paraId="2D0FC713" w14:textId="1059C0D1"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5154E6A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14:paraId="4121DB87"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14:paraId="4AEFA6B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260BCB2B" w14:textId="5BDC146B"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14:paraId="2D7DE6B9"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14:paraId="5209003A"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E5A93A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14:paraId="33E02F3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14:paraId="3A7F080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14:paraId="3663A1E0"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14:paraId="2745E41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3F4C3EC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6B10BB1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7BE5818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2EA6BF6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4E08D4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14:paraId="43BA66E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postopek izdaje odločbe o vrnitvi)</w:t>
      </w:r>
    </w:p>
    <w:p w14:paraId="6109C63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F06FFB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5A8C8BA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5CD6A21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31163CEE" w14:textId="1E05F901"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06C1A0B8" w14:textId="250823B7"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2339658E"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14:paraId="6BF9CA68" w14:textId="5270B1D6"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14:paraId="48634FC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8D6DF1B"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14:paraId="1639FB3C"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14:paraId="4967D9E7"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14:paraId="301F5A1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14:paraId="3DD02921" w14:textId="3CC5B03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14:paraId="6077E6F9" w14:textId="444EEAF6"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14:paraId="39BFDFA5" w14:textId="77777777"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14:paraId="10F390F0" w14:textId="200B9E29"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14:paraId="78BF55F8"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6B0C126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14:paraId="492B546F"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14:paraId="1E52FDC5"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14:paraId="70DE2111"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14:paraId="14A7735A" w14:textId="77777777"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14:paraId="3D2C3CBF" w14:textId="59A9A50B"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14:paraId="65232D66"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14:paraId="11917CDF"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14:paraId="1570302F"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0BF54542"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14:paraId="5B6EA1B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14:paraId="3E3E877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14:paraId="7FDF39C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14:paraId="31B8F39E"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14:paraId="1F66CA5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14:paraId="456D528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14:paraId="0E050175"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14:paraId="7115A03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14:paraId="65B17A4F"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14:paraId="64AE186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14:paraId="05EB940C" w14:textId="77777777"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12589382" w14:textId="580EFF3D"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14:paraId="6B1F8F1B"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14:paraId="34C1F77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03E94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14:paraId="4BE5F6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14:paraId="501BBDF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14:paraId="53535D4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14:paraId="402E87F8"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14:paraId="542315C0"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61064CBA"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14:paraId="49BA5D94"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varnost pobega)</w:t>
      </w:r>
    </w:p>
    <w:p w14:paraId="0DA4C0B9" w14:textId="77777777"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14:paraId="04823767"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14:paraId="129414C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14:paraId="55ECFBA4"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14:paraId="7F7EA003"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14:paraId="37CD8056"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14:paraId="61C136C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14:paraId="4C5FAB2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14:paraId="0D36448D"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14:paraId="75F083FA"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14:paraId="2703F4D9"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14:paraId="5DD4F96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14:paraId="4E6FE231" w14:textId="77777777"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14:paraId="3545577B" w14:textId="77777777"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14:paraId="4039CFD1"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14:paraId="04E65F5E" w14:textId="77777777"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14:paraId="14E555D8"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3D1AF7E4"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14:paraId="4EA4B70D"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14:paraId="200F43AB"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14:paraId="04A3B7B7"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14:paraId="17CB8AA0"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14:paraId="7691D6DE"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14:paraId="53ECEC12"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Policija ugotovitve izbrane organizacije, institucije ali organa iz prejšnjega odstavka, ki bi izkazovale kršitve človekovih pravic in temeljnih svoboščin, obravnava v pritožbenem postopku, določenem v zakonu o nalogah in pooblastilih policije.</w:t>
      </w:r>
    </w:p>
    <w:p w14:paraId="43295E42" w14:textId="77777777"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2511DD26"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14:paraId="395DC61C"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14:paraId="5D85E8B3" w14:textId="77777777"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53D14A2"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14:paraId="434D837C"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14:paraId="0FBA16F9"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14:paraId="711009A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14:paraId="0F4F122E"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Država članica Evropske unije, ki je izrekla pravnomočno odločitev o izgonu, je policiji dolžna povrniti stroške, nastale s odstranitvijo, kadar državljan tretje države nima zadostnih lastnih sredstev, v 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14:paraId="67791F56" w14:textId="77777777"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14:paraId="6E7C7ED4" w14:textId="5ACCA31F" w:rsidR="00E5220F" w:rsidRPr="00680672"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14:paraId="391A8FDD"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14:paraId="4B0DED12" w14:textId="40950B0B"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14:paraId="30D5814F" w14:textId="77777777"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04CB8E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14:paraId="4A5F8A28"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14:paraId="4E43F892"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14:paraId="20A3E34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14:paraId="4A53571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14:paraId="7A40D29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14:paraId="23DBBE6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14:paraId="40243D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14:paraId="494F87B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14:paraId="0B153BF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14:paraId="48A9273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14:paraId="1C52A90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14:paraId="2A2B1390"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14:paraId="519A409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14:paraId="25ADEE47"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14:paraId="1C9ADD7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14:paraId="7C2E85CD" w14:textId="77777777"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1FD0016F"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14:paraId="09D3D1D3" w14:textId="77777777"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14:paraId="1E253E9B"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5DF8791"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14:paraId="3B60958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Ne glede na prejšnji odstavek je mladoletni tujec, ki mu je dovoljeno zadrževanje v Republiki Sloveniji, upravičen do zdravstvenega varstva v enakem obsegu kot otrok, ki je obvezno zdravstveno zavarovan kot družinski član. V enakem obsegu je do zdravstvenega varstva upravičen tudi šolajoči se otrok po 18. letu starosti, in sicer do konca šolanja, vendar največ do dopolnjenega 26. leta starosti.</w:t>
      </w:r>
    </w:p>
    <w:p w14:paraId="03560DD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14:paraId="175D3C0F"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14:paraId="6ED5CE35"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14:paraId="1B54C16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14:paraId="1D8BCFC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6. člen</w:t>
      </w:r>
    </w:p>
    <w:p w14:paraId="17AFC75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mejitev gibanja tujca, ki nezakonito prebiva)</w:t>
      </w:r>
    </w:p>
    <w:p w14:paraId="4D7EFC3E"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14:paraId="1B9FB3B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14:paraId="58BF0BA3"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14:paraId="342E4BF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14:paraId="6F256E8A"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14:paraId="0A0E913B"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Tujec iz prvega in drugega odstavka tega člena ima enak obseg pravic kot tujec, ki mu je dovoljeno zadrževanje. Osnovna oskrba tujca se v tem primeru zagotavlja v centru in ne na način, kot je določeno v drugem odstavku 75. člena tega zakona. </w:t>
      </w:r>
    </w:p>
    <w:p w14:paraId="6BE649E4"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14:paraId="7CAD9846"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14:paraId="2D4CA8E1" w14:textId="197A35E2"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14:paraId="65BD3515" w14:textId="26AA54B3"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14:paraId="77175AAC" w14:textId="77777777"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14:paraId="55FE6401" w14:textId="09CE8526"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14:paraId="52D6C74A" w14:textId="77777777"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1B4F6D61" w14:textId="32928748"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14:paraId="5123F51C" w14:textId="77777777"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14:paraId="6B7F08F6" w14:textId="5DCFB47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14:paraId="0387C4C0" w14:textId="6745D56B"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14:paraId="0A93A523" w14:textId="4EB19E7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14:paraId="5D32E9B5" w14:textId="7B2337B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14:paraId="053CB53A" w14:textId="19823AC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14:paraId="050117D7" w14:textId="49E56B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14:paraId="15FC3533" w14:textId="27C9EFD1"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14:paraId="0791B1CF" w14:textId="289B104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14:paraId="7B5F023A" w14:textId="4A319BAA"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14:paraId="06E55579" w14:textId="77777777"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14:paraId="270CB3BD" w14:textId="2C288BC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14:paraId="2D5816A7" w14:textId="72960376"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14:paraId="2769D8F7" w14:textId="762EC94E"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živanje alkoholnih pijač ter drugih opojnih snovi, </w:t>
      </w:r>
    </w:p>
    <w:p w14:paraId="22B53C78" w14:textId="6546DD89"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14:paraId="1DDD9F0A" w14:textId="25CCD972"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14:paraId="5A2AF522" w14:textId="35709AD3"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14:paraId="3D0B0387" w14:textId="0E8BD3F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14:paraId="6A931447" w14:textId="7891D034"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14:paraId="277DD783" w14:textId="0A8165D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14:paraId="21C18FC3" w14:textId="1E58CBC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14:paraId="19B4F725" w14:textId="29A77B60"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14:paraId="4E7A0EF9" w14:textId="18E87AD8"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14:paraId="6F802A58" w14:textId="2AADF4AC"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14:paraId="65F64BA1"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14:paraId="34C04F22"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14:paraId="50A8978E" w14:textId="77777777"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14:paraId="6ECAF202" w14:textId="77777777"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14:paraId="7AB3253E"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14:paraId="45A8B8BB" w14:textId="77777777"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14:paraId="74C3A57D"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14:paraId="10B09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14:paraId="61CA1829" w14:textId="77777777"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14:paraId="210DD0BC" w14:textId="77777777"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14:paraId="2A0D8F18" w14:textId="77777777"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14:paraId="65375A8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14:paraId="179963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strožji policijski nadzor)</w:t>
      </w:r>
    </w:p>
    <w:p w14:paraId="72900F39"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4E1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14:paraId="1F6F164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14:paraId="03B6730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14:paraId="096736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14:paraId="579EA7A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14:paraId="7C922E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14:paraId="0F0CAC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14:paraId="744353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14:paraId="55F069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14:paraId="0304A1B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63BBBA4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3E6DBE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14:paraId="3A8E81FC" w14:textId="0157ACD1"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422B9358" w14:textId="14A83C79"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CF97DF5"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14:paraId="2A61D97A" w14:textId="57DC3E82"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14:paraId="3756EB8D"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E0DD0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14:paraId="7B8B7EB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14:paraId="318885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14:paraId="5D6BC0A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14:paraId="1B7150E5" w14:textId="6539297F"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34469B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14:paraId="12987ECE" w14:textId="3A1F41E4"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14:paraId="5C2F8A23"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F4558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14:paraId="226DE5D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14:paraId="6D16D8F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14:paraId="208F8674"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postopku s tujcem. Upravno sodišče lahko zahteva udeležbo tujca in drugih oseb iz prejšnjega stavka na glavni obravnavi. </w:t>
      </w:r>
    </w:p>
    <w:p w14:paraId="081D7751" w14:textId="16E4BE8B"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14:paraId="6D771E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DEAC617"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0. člen</w:t>
      </w:r>
    </w:p>
    <w:p w14:paraId="02BE1F39"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ebne okoliščine)</w:t>
      </w:r>
    </w:p>
    <w:p w14:paraId="52C09064"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0703F7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Če je v postopku odstranitve iz države izredno veliko število tujcev, zaradi česar so presežene zmogljivosti centra ali organov, pristojnih za izvajanje postopkov v zvezi z omejitvijo gibanja, se lahko v času takih posebnih okoliščin tujcem omeji gibanje ne glede na določbo prvega in tretjega odstavka 76. člena tega zakona. </w:t>
      </w:r>
    </w:p>
    <w:p w14:paraId="2D40BC9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času posebnih okoliščin iz prejšnjega odstavka, se za odločitev o pritožbi in tožbi zoper odločbo o nastanitvi, ne upošteva rok, določen v prvem in tretjem odstavku 78. člena tega zakona. </w:t>
      </w:r>
    </w:p>
    <w:p w14:paraId="278F8AF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O nastanku in prenehanju posebnih okoliščin, ministrstvo, pristojno za notranje zadeve, obvesti Evropsko komisijo.</w:t>
      </w:r>
    </w:p>
    <w:p w14:paraId="47577B79" w14:textId="0D54AF1B"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2868FE8"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14:paraId="1F4B89A1" w14:textId="5161CFFF"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14:paraId="3075388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FEBB0D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14:paraId="7FED0425"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14:paraId="42C4F4E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14:paraId="18F5211C"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14:paraId="0228A302"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C02333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3. člen</w:t>
      </w:r>
    </w:p>
    <w:p w14:paraId="2B743E6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14:paraId="258B738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1DACD2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14:paraId="71FDB2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14:paraId="2CA394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14:paraId="09D479CA" w14:textId="04CE523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750F25B"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14:paraId="376E5AD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14:paraId="1F9F8C0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6CC8D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14:paraId="304C7D7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14:paraId="017568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14:paraId="10260C0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14:paraId="1EA71B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14:paraId="0BE3E329" w14:textId="77777777"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8E41C5"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7. člen</w:t>
      </w:r>
    </w:p>
    <w:p w14:paraId="2C7E08A8" w14:textId="77777777"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14:paraId="7A1EEE5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FAA9398"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14:paraId="1DECD7CE"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14:paraId="221FCC69" w14:textId="77777777"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14:paraId="38F19211" w14:textId="77777777"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14:paraId="267D5950"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1D82250"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14:paraId="4BA91F25"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14:paraId="321C9E3E" w14:textId="77777777"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EEF7529"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14:paraId="136E680F"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V primeru, da upravna enota zahteva dopolnitev prošnje za izdajo prvega dovoljenja za začasno prebivanje ali zaslišanje tujca, diplomatsko predstavništvo ali konzulat Republike Slovenije v tujini o tem pošlje poziv tujcu v pisni obliki.</w:t>
      </w:r>
    </w:p>
    <w:p w14:paraId="0D9AC9D7" w14:textId="77777777"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14:paraId="063DEE0A"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14:paraId="10E19A33" w14:textId="77777777"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9E56295"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14:paraId="3003AF9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14:paraId="187510C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123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14:paraId="7C00118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14:paraId="29ADED3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14:paraId="10734529" w14:textId="7B70BDA3"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14:paraId="76F2E2D9" w14:textId="7A34AC51"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0D1147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1. člen</w:t>
      </w:r>
    </w:p>
    <w:p w14:paraId="300ADE77" w14:textId="7501EA0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14:paraId="657BF857"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2C054EC7"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14:paraId="62ABF013"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14:paraId="3130DD02" w14:textId="51C3A34C"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9B6886"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14:paraId="7705AB80"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14:paraId="2F915100"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4DD3E7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14:paraId="66B1864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14:paraId="4378931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3) Zavod za izvrševanje kazenskih sankcij pred izpustitvijo na prostost v Republiki Sloveniji nezakonito prebivajočega tujca ali tujca, ki ga je potrebno odstraniti iz države, obvesti policijo in ji ga preda v postopek.</w:t>
      </w:r>
    </w:p>
    <w:p w14:paraId="03AF3ED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14:paraId="750A3F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539C8E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14:paraId="34DE40AE"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14:paraId="4D64347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83DB0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14:paraId="11AC78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14:paraId="208E48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14:paraId="0D909A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14:paraId="7F9115C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14:paraId="7BFD4DC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14:paraId="3F9EC1D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14:paraId="487FEFA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14:paraId="6F19F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14:paraId="4981FFEB" w14:textId="595C8ED2"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43A933"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14:paraId="0DBEC04E" w14:textId="4EE003ED"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14:paraId="03037BAF" w14:textId="77777777"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9E41B5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14:paraId="6EF9E2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oper katerega teče kazenski postopek, če to zahteva pristojno sodišče; </w:t>
      </w:r>
    </w:p>
    <w:p w14:paraId="03807D8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14:paraId="735D07BF"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14:paraId="52FF2AD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14:paraId="221A544B"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14:paraId="672075D8"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14:paraId="6355CCF0"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14:paraId="6DA3FB7C"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14:paraId="46F3BE41"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14:paraId="0FD6A75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14:paraId="38DEABBE" w14:textId="77777777"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14:paraId="516F6A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5649A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14:paraId="1B53931C"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dovoljenja za prebivanje za državljane Švicarske konfederacije in njihove družinske člane)</w:t>
      </w:r>
    </w:p>
    <w:p w14:paraId="703F690B"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BADBCF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14:paraId="63370DD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14:paraId="521B079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71FDEEF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14:paraId="35C530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14:paraId="68DFB68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14:paraId="6969B5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65D22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14:paraId="383B573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14:paraId="578EA6C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16A14E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455BC9C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6D57DDE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5EE9039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2C3BB0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08FCF58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6B646E2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06E2786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3932D88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EA947D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6F3722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31420F1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4E49E13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351B8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71115F7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28943A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26F48D1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ED6ADF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5CDD80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389A740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1862D8B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23217F1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571634B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09F0CDF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76191C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3C774E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47FAD5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7CD18B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0DE81B4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1C6B4BE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5B4AF5D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65C52F2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58AF28B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52BAA344"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5D1641E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39EBA28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1FC6B3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24DFAC5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33E2F30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249205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10DF1F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ACBD36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587AC1D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786ADB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3683DAE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7B70C42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3022D56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4361A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1590EE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7428154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40C46CA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A8A11A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2DD4D1B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587F533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27A7719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5DBD922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4C9DF73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6322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3A55CE7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08DE7CA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5A61E3B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7868FE4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6EEECE3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5A6AF71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495193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76F5759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41AC686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0E2D6BAB"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F884074"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14:paraId="291DB155"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14:paraId="7328C1D9"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7DA195F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14:paraId="3B0339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14:paraId="05D1925D"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14:paraId="53E8B0C8"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14:paraId="7C51D8A2" w14:textId="6C0036A8"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14:paraId="6AF0AB0C" w14:textId="77777777"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D04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14:paraId="57E97422"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14:paraId="3219209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04B5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14:paraId="14B3A52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učenja slovenskega jezika in seznanjanja s slovensko zgodovino, kulturo in ustavno ureditvijo (v nadaljnjem besedilu: spoznavanje slovenske družbe),</w:t>
      </w:r>
    </w:p>
    <w:p w14:paraId="4AD37EB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14:paraId="2EB213F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14:paraId="00B5D05E"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14:paraId="5A075880"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14:paraId="66DB02B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14:paraId="7B04E29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14:paraId="057614E7"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14:paraId="1E0C853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14:paraId="615F314C"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BF311C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14:paraId="56FE62C6"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14:paraId="78203173"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615FBB9"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14:paraId="14668DE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14:paraId="3D5E720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14:paraId="6B49E064"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14:paraId="0C3258B6"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8205AE"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8. člen</w:t>
      </w:r>
    </w:p>
    <w:p w14:paraId="5120833B"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14:paraId="67574FEA" w14:textId="77777777"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BA1C0EA"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14:paraId="2772A2FB"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14:paraId="73E34615" w14:textId="77777777"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14:paraId="710477BB" w14:textId="77777777"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14:paraId="5372348C" w14:textId="77777777"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F56C330"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14:paraId="1E8AEA99"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14:paraId="5256A11C" w14:textId="77777777"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606F8B7B"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14:paraId="3246E57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14:paraId="64DEFD9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14:paraId="59B49759"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14:paraId="001F225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14:paraId="4574A0B2"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voljeno zadrževanje in izkaznicah o dovolitvi zadrževanja, </w:t>
      </w:r>
    </w:p>
    <w:p w14:paraId="26459EA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14:paraId="57E3B08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14:paraId="54F6FDC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14:paraId="2273C9D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14:paraId="4F12F63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14:paraId="257BEC1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14:paraId="1E1D78AA"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14:paraId="6BAAD5B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14:paraId="13D5C40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14:paraId="0ACDB51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14:paraId="10A8A220"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14:paraId="306061A5"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14:paraId="7C8EBD5F"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14:paraId="0B03DBD4"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14:paraId="2E1500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14:paraId="76B94ADC"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14:paraId="3D79BF4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14:paraId="02ACBDAD"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evidenci iz tretje alinee prvega odstavka tega člena upravlja pristojni organ poleg podatkov iz prvega in drugega odstavka 112. člena tega zakona tudi podatke iz zadnje alinee prvega odstavka 27. člena tega zakona. </w:t>
      </w:r>
    </w:p>
    <w:p w14:paraId="37F53B03"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14:paraId="55E5BF87" w14:textId="77777777"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14:paraId="69F17BED" w14:textId="77777777"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14:paraId="702C23CA" w14:textId="77777777"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865DD6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14:paraId="26EC0E0A"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14:paraId="48E36A0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76670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14:paraId="0FE635D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14:paraId="0DAD122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14:paraId="439E958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14:paraId="35DBEFD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14:paraId="518D6FC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14:paraId="3A0659F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14:paraId="20B5704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14:paraId="6BA14C0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14:paraId="25EF7D0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14:paraId="6F9BEAA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14:paraId="4B86E21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14:paraId="109C4D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14:paraId="576607B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14:paraId="0043AF9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14:paraId="3FB2C8E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14:paraId="48D147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14:paraId="1FC2A9F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14:paraId="0A00584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14:paraId="4A468D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14:paraId="0FAC8A4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14:paraId="6942A7E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14:paraId="3D303364"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14:paraId="7D30616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14:paraId="4416E4E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14:paraId="3D59067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14:paraId="1B5A60D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14:paraId="754309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14:paraId="27D8FF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14:paraId="4AD5B19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14:paraId="030BDA7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14:paraId="78C88F1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14:paraId="41268E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14:paraId="7F3D20B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14:paraId="671C4B4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14:paraId="4381553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14:paraId="53ADDD3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14:paraId="500C6B75"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14:paraId="0783579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14:paraId="54C4583B"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14:paraId="0B79AC8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14:paraId="55DB4E8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14:paraId="5960EC2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14:paraId="764FB2A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14:paraId="6A86D7B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14:paraId="520E4FE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14:paraId="0A1D7678"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14:paraId="275689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14:paraId="3DEA83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14:paraId="68B6930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14:paraId="3F33A3A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14:paraId="3B1905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14:paraId="49F1C0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14:paraId="5A84E7E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14:paraId="37C13B6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14:paraId="0B11620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14:paraId="34EB289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14:paraId="3C813EF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14:paraId="4558505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14:paraId="680FA4B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14:paraId="3B2F3C1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14:paraId="1E2184B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14:paraId="06EC4C9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14:paraId="324267D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14:paraId="38956A2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14:paraId="57175BD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14:paraId="362A83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14:paraId="180FE4C9" w14:textId="77777777"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14:paraId="34C8B02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21AF721"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14:paraId="2F87657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14:paraId="784D1E3C"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418DDBF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14:paraId="7A3D138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14:paraId="14224E9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032D2A0F"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14:paraId="76B32DF4"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14:paraId="52F6E5C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14:paraId="64DAB32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3516C1AB"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14:paraId="45109E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14:paraId="2995E05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iimek in ime matere in očeta ali priimek in ime zakonitih zastopnikov; </w:t>
      </w:r>
    </w:p>
    <w:p w14:paraId="75CD3B4E"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14:paraId="5D69124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14:paraId="22EEF9D9"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14:paraId="44F3BB52"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14:paraId="55660930"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14:paraId="467B4C7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14:paraId="0330EC11"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14:paraId="06DCE733"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14:paraId="639E4AA5"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14:paraId="4AA298D6"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14:paraId="5ACE32CA"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14:paraId="337F628C" w14:textId="77777777"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14:paraId="38F475A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14:paraId="1552EEAD"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14:paraId="299B164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14:paraId="3DB15FF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14:paraId="58BAF126"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14:paraId="16C23305"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14:paraId="332C161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14:paraId="3D5850F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14:paraId="0025E633"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14:paraId="48FCF24B"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14:paraId="2AE7F0D4"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14:paraId="1F0EC51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14:paraId="14ACCA0C"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14:paraId="63D7EE85" w14:textId="5C2142CA"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DE64FE9"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14:paraId="3794978E"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14:paraId="5A86EA71"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4DCD250"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14:paraId="267CF1B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14:paraId="2251211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Evidenca o tujcih, nastanjenih v centru (evidenca iz šeste alinee prvega odstavka 110. člena tega zakona) vsebuje podatke iz 1., 2., 3., 4., 5., 6., 7., 8. in 10. točke prvega odstavka 111. člena tega zakona, o številki in datumu odločbe o nastanitvi v centru, trajanju nastanitve v centru ter policijski enoti, ki je odločbo izdala, razlogu nastanitve in fotografijo.</w:t>
      </w:r>
    </w:p>
    <w:p w14:paraId="1D6E562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14:paraId="2CEAF85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14:paraId="4D4719D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14:paraId="3BB667C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14:paraId="5FB90D7F"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14:paraId="59479BCC"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14:paraId="2B30D9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14:paraId="0C0459F7"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DFC04B7"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14:paraId="684DABDB" w14:textId="77777777"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14:paraId="06C6E66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17828C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14:paraId="064F7812"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14:paraId="31BE0B6E"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14:paraId="62C939F9"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odatki iz evidence o tujcih, ki jih je dovoljeno zadrževanje in izkaznicah o dovolitvi zadrževanja (evidenca iz pete alinee prvega odstavka 110. člena tega zakona), evidence o tujcih, nastanjenih v centru (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14:paraId="5CC1FC71"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14:paraId="18FE65FA"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14:paraId="729AE303"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14:paraId="3B03D6F6"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14:paraId="1D5A725D" w14:textId="77777777"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14:paraId="4779FCA4" w14:textId="030C2F08"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DDE05E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14:paraId="399659F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14:paraId="580574A0"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458048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14:paraId="1FB37AA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14:paraId="4376167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14:paraId="2447AD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14:paraId="6CD7765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želi študirati, se poklicno usposabljati ali sodelovati v drugih oblikah izobraževanja v Republiki Sloveniji; </w:t>
      </w:r>
    </w:p>
    <w:p w14:paraId="20E3D0F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14:paraId="5ED40977"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14:paraId="077BF87E"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39F8C0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14:paraId="1700E08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17B38BE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14:paraId="5E0B722A" w14:textId="77777777"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278D2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14:paraId="205EC71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14:paraId="6F099B58"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9969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14:paraId="3E7D51A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14:paraId="68B2BF52"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14:paraId="2C62A17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14:paraId="5ED8B1D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14:paraId="3A2C3324"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14:paraId="4CB2CD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27C2D3E"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14:paraId="70E0648F"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užinskega člana državljana EU ali slovenskega državljana)</w:t>
      </w:r>
    </w:p>
    <w:p w14:paraId="6B7EB544"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6FCD1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14:paraId="5BEE1B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58A877D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14:paraId="520B461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158C639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14:paraId="45D4F75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14:paraId="1DFFC42E" w14:textId="0574EBC0"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815E8F5"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14:paraId="7B96ED72"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14:paraId="682024B9" w14:textId="77777777"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42DC638"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14:paraId="5B1A133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14:paraId="1260A3D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14:paraId="20793330"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14:paraId="64AD7CF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14:paraId="6EA12431"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14:paraId="36F658AC"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14:paraId="23B4957A"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14:paraId="61D73EBD"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14:paraId="198EB533"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14:paraId="12CA2585"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14:paraId="700E176F"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14:paraId="67A5FF66"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14:paraId="6643D27B" w14:textId="77777777"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14:paraId="52EE9E23" w14:textId="77777777"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27357C4F"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14:paraId="49EEA32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14:paraId="62F557A5"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9303E4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14:paraId="4AD2858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14:paraId="095A8F5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14:paraId="723A1F5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AD18741"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14:paraId="133E8E1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14:paraId="61DD30FD"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DAD3BB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14:paraId="79D7D0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14:paraId="676EC70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14:paraId="1FD673E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14:paraId="0129DB7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14:paraId="3DD3FBBA"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14:paraId="086CF69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14:paraId="573C28D6" w14:textId="77777777"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14:paraId="39F785D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7D74D3E"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14:paraId="49BB3B2F"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14:paraId="2EDA56FD" w14:textId="77777777"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0947E462"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14:paraId="2611271F"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14:paraId="7B16877B"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odpovedano prebivanje; </w:t>
      </w:r>
    </w:p>
    <w:p w14:paraId="2A5874D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14:paraId="1E8833C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14:paraId="6A38206D"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14:paraId="0640F774"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14:paraId="0561C84E" w14:textId="77777777"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14:paraId="134DFD6E" w14:textId="77777777"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14:paraId="32001511"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14:paraId="4834F82E"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14:paraId="3321CFBC"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14:paraId="332B1CAA" w14:textId="77777777"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7F77689" w14:textId="77777777"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14:paraId="0B8B11E8" w14:textId="77777777"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AA43B" w14:textId="77777777"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14:paraId="71BB590D"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14:paraId="3B543E09"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ozemlje Republike Slovenije po kopenski, zračni ali vodni poti brez ustrezne listine in vstopnega dovoljenja, če to dovoljenje kot državljan določene države potrebuje (prvi odstavek 16. člena tega zakona). </w:t>
      </w:r>
    </w:p>
    <w:p w14:paraId="29DCB1EB"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14:paraId="12A24543"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14:paraId="7647DA5A" w14:textId="77777777"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14:paraId="3D90A5AF" w14:textId="77777777"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14:paraId="7130EF22"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14:paraId="7D52CCE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6C8BCD4D"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14:paraId="4A4FE7E7"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14:paraId="768056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14:paraId="347693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14:paraId="4413D3B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14:paraId="47ADD71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14:paraId="73207AD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14:paraId="401692B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14:paraId="3D07E1F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14:paraId="7275300C"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14:paraId="14C142B5" w14:textId="77777777"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5528E774"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14:paraId="1D4434D8"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CAC04EE"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14:paraId="4E45FCB8"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14:paraId="6DFD0C0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14:paraId="1FC2C1E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14:paraId="0D94B912"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14:paraId="1D8CA35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14:paraId="3762CBC5"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14:paraId="643020E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14:paraId="256A293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74BADAE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3F6D6A5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14:paraId="6394BCD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14:paraId="5C1DFB11"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0535AF65"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14:paraId="77965E9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5EB81A87"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14:paraId="57DE8C20"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14:paraId="0FB294B9"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ebiva v Republiki Sloveniji v nasprotju z namenom, za katerega mu je bilo izdano dovoljenje za prebivanje (peti odstavek 35. člena tega zakona); </w:t>
      </w:r>
    </w:p>
    <w:p w14:paraId="510042AA"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14:paraId="120A5C36" w14:textId="77777777"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32803F09" w14:textId="77777777"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14:paraId="6258B861" w14:textId="77777777"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7CFF17AE" w14:textId="77777777"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14:paraId="613C5F20"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41A44A3" w14:textId="77777777"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14:paraId="5EC7FE46" w14:textId="77777777"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3972B4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14:paraId="0077CA2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14:paraId="0E938B99"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14:paraId="4D5F13FF"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14:paraId="538EF1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14:paraId="2DD16F71"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14:paraId="56AD1166"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14:paraId="48815D9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14:paraId="25F0DE33"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14:paraId="24890AAB" w14:textId="77777777"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14:paraId="386B082E" w14:textId="67372C8B"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4768A571" w14:textId="04958BE1"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14:paraId="7823D7DA" w14:textId="77777777"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14:paraId="149FAD4E"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14:paraId="4CC8473A"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14:paraId="3A615742"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14:paraId="435D5AFD"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14:paraId="6F7877D8" w14:textId="77777777"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14:paraId="4AB4B32D" w14:textId="7B9A94CC" w:rsidR="009B1C20" w:rsidRPr="00B60A11" w:rsidRDefault="007155F7"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w14:anchorId="784D454D">
          <v:rect id="_x0000_i1025" style="width:57pt;height:1.8pt" o:hrpct="0" o:hralign="center" o:hrstd="t" o:hrnoshade="t" o:hr="t" fillcolor="#404040" stroked="f"/>
        </w:pict>
      </w:r>
    </w:p>
    <w:p w14:paraId="780E977E" w14:textId="62D6B734"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623F3E99" w14:textId="77777777"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14:paraId="7D25A02D" w14:textId="77777777"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14:paraId="4B2C41F3" w14:textId="77777777">
        <w:tc>
          <w:tcPr>
            <w:tcW w:w="9213" w:type="dxa"/>
          </w:tcPr>
          <w:p w14:paraId="277EEBE4" w14:textId="77777777" w:rsidR="00A948F3" w:rsidRPr="00680672" w:rsidRDefault="00A948F3" w:rsidP="0096715A">
            <w:pPr>
              <w:pStyle w:val="Poglavje"/>
              <w:spacing w:before="0" w:after="0" w:line="260" w:lineRule="exact"/>
              <w:jc w:val="left"/>
              <w:rPr>
                <w:sz w:val="20"/>
                <w:szCs w:val="20"/>
              </w:rPr>
            </w:pPr>
            <w:r w:rsidRPr="00680672">
              <w:rPr>
                <w:sz w:val="20"/>
                <w:szCs w:val="20"/>
              </w:rPr>
              <w:t>V. PREDLOG, DA SE PREDLOG ZAKONA OBRAVNAVA PO NUJNEM OZIROMA SKRAJŠANEM POSTOPKU</w:t>
            </w:r>
          </w:p>
        </w:tc>
      </w:tr>
      <w:tr w:rsidR="00A948F3" w:rsidRPr="00680672" w14:paraId="59B4CAC5" w14:textId="77777777">
        <w:tc>
          <w:tcPr>
            <w:tcW w:w="9213" w:type="dxa"/>
          </w:tcPr>
          <w:p w14:paraId="7BEAE2FC" w14:textId="721D875B" w:rsidR="00A948F3" w:rsidRPr="00AB46F6" w:rsidRDefault="00AB46F6" w:rsidP="0096715A">
            <w:pPr>
              <w:pStyle w:val="Neotevilenodstavek"/>
              <w:spacing w:before="0" w:after="0" w:line="260" w:lineRule="exact"/>
              <w:rPr>
                <w:rFonts w:cs="Arial"/>
                <w:sz w:val="20"/>
                <w:szCs w:val="20"/>
                <w:lang w:val="sl-SI"/>
              </w:rPr>
            </w:pPr>
            <w:r>
              <w:rPr>
                <w:rFonts w:cs="Arial"/>
                <w:sz w:val="20"/>
                <w:szCs w:val="20"/>
                <w:lang w:val="sl-SI"/>
              </w:rPr>
              <w:t>Da.</w:t>
            </w:r>
          </w:p>
          <w:p w14:paraId="7D12EA55" w14:textId="77777777" w:rsidR="00F025B6" w:rsidRPr="00680672" w:rsidRDefault="00F025B6" w:rsidP="0096715A">
            <w:pPr>
              <w:pStyle w:val="Neotevilenodstavek"/>
              <w:spacing w:before="0" w:after="0" w:line="260" w:lineRule="exact"/>
              <w:rPr>
                <w:rFonts w:cs="Arial"/>
                <w:sz w:val="20"/>
                <w:szCs w:val="20"/>
              </w:rPr>
            </w:pPr>
          </w:p>
        </w:tc>
      </w:tr>
      <w:tr w:rsidR="00A948F3" w:rsidRPr="00680672" w14:paraId="62677C2D" w14:textId="77777777">
        <w:tc>
          <w:tcPr>
            <w:tcW w:w="9213" w:type="dxa"/>
          </w:tcPr>
          <w:p w14:paraId="07D3C634" w14:textId="77777777" w:rsidR="00A948F3" w:rsidRPr="00680672" w:rsidRDefault="00A948F3" w:rsidP="0096715A">
            <w:pPr>
              <w:pStyle w:val="Poglavje"/>
              <w:spacing w:before="0" w:after="0" w:line="260" w:lineRule="exact"/>
              <w:jc w:val="left"/>
              <w:rPr>
                <w:sz w:val="20"/>
                <w:szCs w:val="20"/>
              </w:rPr>
            </w:pPr>
            <w:r w:rsidRPr="00680672">
              <w:rPr>
                <w:sz w:val="20"/>
                <w:szCs w:val="20"/>
              </w:rPr>
              <w:t>VI. PRILOGE</w:t>
            </w:r>
          </w:p>
        </w:tc>
      </w:tr>
      <w:tr w:rsidR="00A948F3" w:rsidRPr="00680672" w14:paraId="003BE439" w14:textId="77777777">
        <w:tc>
          <w:tcPr>
            <w:tcW w:w="9213" w:type="dxa"/>
          </w:tcPr>
          <w:p w14:paraId="3713A889" w14:textId="77777777"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14:paraId="08354F9D" w14:textId="77777777" w:rsidR="00A948F3" w:rsidRPr="00680672" w:rsidRDefault="00A948F3" w:rsidP="00A948F3">
            <w:pPr>
              <w:pStyle w:val="Alineazaodstavkom"/>
              <w:spacing w:line="260" w:lineRule="exact"/>
              <w:rPr>
                <w:rFonts w:cs="Arial"/>
                <w:sz w:val="20"/>
                <w:szCs w:val="20"/>
              </w:rPr>
            </w:pPr>
          </w:p>
        </w:tc>
      </w:tr>
    </w:tbl>
    <w:p w14:paraId="14AF1C4D" w14:textId="77777777"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287EE" w14:textId="77777777" w:rsidR="007155F7" w:rsidRDefault="007155F7">
      <w:pPr>
        <w:spacing w:after="0" w:line="240" w:lineRule="auto"/>
      </w:pPr>
      <w:r>
        <w:separator/>
      </w:r>
    </w:p>
  </w:endnote>
  <w:endnote w:type="continuationSeparator" w:id="0">
    <w:p w14:paraId="4B5651A3" w14:textId="77777777" w:rsidR="007155F7" w:rsidRDefault="00715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7" w:usb1="00000000" w:usb2="00000000" w:usb3="00000000" w:csb0="00000003"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5DC10" w14:textId="77777777" w:rsidR="007155F7" w:rsidRDefault="007155F7">
      <w:pPr>
        <w:spacing w:after="0" w:line="240" w:lineRule="auto"/>
      </w:pPr>
      <w:r>
        <w:separator/>
      </w:r>
    </w:p>
  </w:footnote>
  <w:footnote w:type="continuationSeparator" w:id="0">
    <w:p w14:paraId="119EFAF7" w14:textId="77777777" w:rsidR="007155F7" w:rsidRDefault="007155F7">
      <w:pPr>
        <w:spacing w:after="0" w:line="240" w:lineRule="auto"/>
      </w:pPr>
      <w:r>
        <w:continuationSeparator/>
      </w:r>
    </w:p>
  </w:footnote>
  <w:footnote w:id="1">
    <w:p w14:paraId="01025383" w14:textId="68E74870" w:rsidR="004E238F" w:rsidRPr="008638E7" w:rsidRDefault="004E238F" w:rsidP="003377B2">
      <w:pPr>
        <w:pStyle w:val="Sprotnaopomba-besedilo"/>
        <w:spacing w:line="240" w:lineRule="auto"/>
        <w:jc w:val="both"/>
        <w:rPr>
          <w:sz w:val="18"/>
          <w:szCs w:val="18"/>
          <w:lang w:val="sl-SI"/>
        </w:rPr>
      </w:pPr>
      <w:r w:rsidRPr="008638E7">
        <w:rPr>
          <w:rStyle w:val="Sprotnaopomba-sklic"/>
          <w:sz w:val="18"/>
          <w:szCs w:val="18"/>
        </w:rPr>
        <w:footnoteRef/>
      </w:r>
      <w:r w:rsidRPr="000978A2">
        <w:rPr>
          <w:sz w:val="18"/>
          <w:szCs w:val="18"/>
          <w:lang w:val="sl-SI"/>
        </w:rPr>
        <w:t xml:space="preserve"> </w:t>
      </w:r>
      <w:r>
        <w:rPr>
          <w:sz w:val="18"/>
          <w:szCs w:val="18"/>
          <w:lang w:val="sl-SI"/>
        </w:rPr>
        <w:t>D</w:t>
      </w:r>
      <w:r w:rsidRPr="005708F0">
        <w:rPr>
          <w:sz w:val="18"/>
          <w:szCs w:val="18"/>
          <w:lang w:val="sl-SI"/>
        </w:rPr>
        <w:t xml:space="preserve">rugi odstavek </w:t>
      </w:r>
      <w:r>
        <w:rPr>
          <w:sz w:val="18"/>
          <w:szCs w:val="18"/>
          <w:lang w:val="sl-SI"/>
        </w:rPr>
        <w:t xml:space="preserve">57. člena ZNPPol </w:t>
      </w:r>
      <w:r w:rsidRPr="005708F0">
        <w:rPr>
          <w:sz w:val="18"/>
          <w:szCs w:val="18"/>
          <w:lang w:val="sl-SI"/>
        </w:rPr>
        <w:t xml:space="preserve">določa, da smejo policisti opraviti privedbo </w:t>
      </w:r>
      <w:r w:rsidRPr="005708F0">
        <w:rPr>
          <w:b/>
          <w:sz w:val="18"/>
          <w:szCs w:val="18"/>
          <w:lang w:val="sl-SI"/>
        </w:rPr>
        <w:t>na podlagi naloga</w:t>
      </w:r>
      <w:r w:rsidRPr="005708F0">
        <w:rPr>
          <w:sz w:val="18"/>
          <w:szCs w:val="18"/>
          <w:lang w:val="sl-SI"/>
        </w:rPr>
        <w:t xml:space="preserve"> za privedbo. </w:t>
      </w:r>
      <w:r w:rsidRPr="005708F0">
        <w:rPr>
          <w:b/>
          <w:sz w:val="18"/>
          <w:szCs w:val="18"/>
          <w:lang w:val="sl-SI"/>
        </w:rPr>
        <w:t>Brez naloga</w:t>
      </w:r>
      <w:r w:rsidRPr="005708F0">
        <w:rPr>
          <w:sz w:val="18"/>
          <w:szCs w:val="18"/>
          <w:lang w:val="sl-SI"/>
        </w:rPr>
        <w:t xml:space="preserve"> smejo privedbo opraviti, če tako določa drug zakon</w:t>
      </w:r>
      <w:r>
        <w:rPr>
          <w:sz w:val="18"/>
          <w:szCs w:val="18"/>
          <w:lang w:val="sl-SI"/>
        </w:rPr>
        <w:t xml:space="preserve"> (npr. 157. člen ZKP ali 110. člen ZP-1)</w:t>
      </w:r>
      <w:r w:rsidRPr="005708F0">
        <w:rPr>
          <w:sz w:val="18"/>
          <w:szCs w:val="18"/>
          <w:lang w:val="sl-SI"/>
        </w:rPr>
        <w:t xml:space="preserve">, po določbah tega zakona pa zaradi: (a) vabljenja iz petega odstavka 35. člena tega zakona, (b) ugotavljanja identitete iz četrtega odstavka 41. člena tega zakona, (c) zagotovitve navzočnosti tujca, ki ne izpolnjuje pogojev za vstop, tranzit ali izstop iz države oz. območja pogodbenic Konvencije o izvajanju schengenskega sporazuma ali (č) drugih primerov, ko je to potrebno za izvedbo </w:t>
      </w:r>
      <w:r w:rsidRPr="00AB1F9A">
        <w:rPr>
          <w:sz w:val="18"/>
          <w:szCs w:val="18"/>
          <w:lang w:val="sl-SI"/>
        </w:rPr>
        <w:t>drugega policijskega pooblastila</w:t>
      </w:r>
      <w:r w:rsidRPr="005708F0">
        <w:rPr>
          <w:sz w:val="18"/>
          <w:szCs w:val="18"/>
          <w:lang w:val="sl-SI"/>
        </w:rPr>
        <w:t xml:space="preserve">. </w:t>
      </w:r>
      <w:r>
        <w:rPr>
          <w:sz w:val="18"/>
          <w:szCs w:val="18"/>
          <w:lang w:val="sl-SI"/>
        </w:rPr>
        <w:t>V tej zvezi ponovno poudarjamo, da se t</w:t>
      </w:r>
      <w:r w:rsidRPr="005708F0">
        <w:rPr>
          <w:sz w:val="18"/>
          <w:szCs w:val="18"/>
          <w:lang w:val="sl-SI"/>
        </w:rPr>
        <w:t xml:space="preserve">retja alineja drugega odstavka 57. člena ZNPPol oz. točka (c) nanaša na izvajanje Zakona o tujcih (ZTuj-2), ki v VI. poglavju opredeljuje prostovoljno vračanje in odstranjevanje tujcev, zaradi česar je treba tujca privesti v prostore policije in mu izdati ter vročiti odločbo o vrnitvi. </w:t>
      </w:r>
      <w:r>
        <w:rPr>
          <w:sz w:val="18"/>
          <w:szCs w:val="18"/>
          <w:lang w:val="sl-SI"/>
        </w:rPr>
        <w:t>T</w:t>
      </w:r>
      <w:r w:rsidRPr="005708F0">
        <w:rPr>
          <w:sz w:val="18"/>
          <w:szCs w:val="18"/>
          <w:lang w:val="sl-SI"/>
        </w:rPr>
        <w:t xml:space="preserve">e določbe </w:t>
      </w:r>
      <w:r>
        <w:rPr>
          <w:sz w:val="18"/>
          <w:szCs w:val="18"/>
          <w:lang w:val="sl-SI"/>
        </w:rPr>
        <w:t xml:space="preserve">torej </w:t>
      </w:r>
      <w:r w:rsidRPr="005708F0">
        <w:rPr>
          <w:sz w:val="18"/>
          <w:szCs w:val="18"/>
          <w:lang w:val="sl-SI"/>
        </w:rPr>
        <w:t>ni mogoče uporabiti za privedbo pridržane osebe kot priče na zaslišanje k preiskovalnemu sodniku</w:t>
      </w:r>
      <w:r>
        <w:rPr>
          <w:sz w:val="18"/>
          <w:szCs w:val="18"/>
          <w:lang w:val="sl-SI"/>
        </w:rPr>
        <w:t xml:space="preserve"> (glej tudi </w:t>
      </w:r>
      <w:r w:rsidRPr="007665B3">
        <w:rPr>
          <w:i/>
          <w:sz w:val="18"/>
          <w:szCs w:val="18"/>
          <w:lang w:val="sl-SI"/>
        </w:rPr>
        <w:t>infra</w:t>
      </w:r>
      <w:r>
        <w:rPr>
          <w:sz w:val="18"/>
          <w:szCs w:val="18"/>
          <w:lang w:val="sl-SI"/>
        </w:rPr>
        <w:t xml:space="preserve"> opomba 2, str. 210 in 211 ter </w:t>
      </w:r>
      <w:r w:rsidRPr="00B22C88">
        <w:rPr>
          <w:sz w:val="18"/>
          <w:szCs w:val="18"/>
          <w:lang w:val="sl-SI"/>
        </w:rPr>
        <w:t>Predlog Zakona o nalogah in pooblastilih policije (EVA 2012-1711-0006) – predlog za obravnavo</w:t>
      </w:r>
      <w:r>
        <w:rPr>
          <w:sz w:val="18"/>
          <w:szCs w:val="18"/>
          <w:lang w:val="sl-SI"/>
        </w:rPr>
        <w:t>, 27. 8. 2012, str. [135]</w:t>
      </w:r>
      <w:r w:rsidRPr="005708F0">
        <w:rPr>
          <w:sz w:val="18"/>
          <w:szCs w:val="18"/>
          <w:lang w:val="sl-SI"/>
        </w:rPr>
        <w:t>.</w:t>
      </w:r>
    </w:p>
  </w:footnote>
  <w:footnote w:id="2">
    <w:p w14:paraId="514A6789" w14:textId="77777777" w:rsidR="004E238F" w:rsidRPr="00307035" w:rsidRDefault="004E238F" w:rsidP="003377B2">
      <w:pPr>
        <w:pStyle w:val="Sprotnaopomba-besedilo"/>
        <w:spacing w:line="240" w:lineRule="auto"/>
        <w:jc w:val="both"/>
        <w:rPr>
          <w:sz w:val="18"/>
          <w:szCs w:val="18"/>
          <w:lang w:val="sl-SI"/>
        </w:rPr>
      </w:pPr>
      <w:r w:rsidRPr="00307035">
        <w:rPr>
          <w:rStyle w:val="Sprotnaopomba-sklic"/>
          <w:sz w:val="18"/>
          <w:szCs w:val="18"/>
          <w:lang w:val="sl-SI"/>
        </w:rPr>
        <w:footnoteRef/>
      </w:r>
      <w:r w:rsidRPr="00307035">
        <w:rPr>
          <w:sz w:val="18"/>
          <w:szCs w:val="18"/>
          <w:lang w:val="sl-SI"/>
        </w:rPr>
        <w:t xml:space="preserve"> </w:t>
      </w:r>
      <w:r>
        <w:rPr>
          <w:sz w:val="18"/>
          <w:szCs w:val="18"/>
          <w:lang w:val="sl-SI"/>
        </w:rPr>
        <w:t xml:space="preserve">Prim. </w:t>
      </w:r>
      <w:r w:rsidRPr="00307035">
        <w:rPr>
          <w:sz w:val="18"/>
          <w:szCs w:val="18"/>
          <w:lang w:val="sl-SI"/>
        </w:rPr>
        <w:t>Žaberl, M. et al (2015). Zakon o nalogah in pooblastilih policije s komentarjem, GV Založba, Ljubljana, str. 210.</w:t>
      </w:r>
    </w:p>
  </w:footnote>
  <w:footnote w:id="3">
    <w:p w14:paraId="2E72CD49" w14:textId="77777777" w:rsidR="004E238F" w:rsidRPr="008638E7" w:rsidRDefault="004E238F" w:rsidP="003377B2">
      <w:pPr>
        <w:pStyle w:val="Sprotnaopomba-besedilo"/>
        <w:spacing w:line="240" w:lineRule="auto"/>
        <w:jc w:val="both"/>
        <w:rPr>
          <w:sz w:val="18"/>
          <w:szCs w:val="18"/>
          <w:lang w:val="sl-SI"/>
        </w:rPr>
      </w:pPr>
      <w:r w:rsidRPr="008638E7">
        <w:rPr>
          <w:rStyle w:val="Sprotnaopomba-sklic"/>
          <w:sz w:val="18"/>
          <w:szCs w:val="18"/>
        </w:rPr>
        <w:footnoteRef/>
      </w:r>
      <w:r w:rsidRPr="008638E7">
        <w:rPr>
          <w:sz w:val="18"/>
          <w:szCs w:val="18"/>
          <w:lang w:val="sl-SI"/>
        </w:rPr>
        <w:t xml:space="preserve"> </w:t>
      </w:r>
      <w:r>
        <w:rPr>
          <w:sz w:val="18"/>
          <w:szCs w:val="18"/>
          <w:lang w:val="sl-SI"/>
        </w:rPr>
        <w:t xml:space="preserve">Izjemoma, </w:t>
      </w:r>
      <w:r w:rsidRPr="008638E7">
        <w:rPr>
          <w:sz w:val="18"/>
          <w:szCs w:val="18"/>
          <w:lang w:val="sl-SI"/>
        </w:rPr>
        <w:t>če to ni mogoče, pa v za to določenem prostoru drugega organa, ki se uporablja za pridržanje, pripor ali izvrševanje kazni zapora</w:t>
      </w:r>
      <w:r>
        <w:rPr>
          <w:sz w:val="18"/>
          <w:szCs w:val="18"/>
          <w:lang w:val="sl-SI"/>
        </w:rPr>
        <w:t>.</w:t>
      </w:r>
    </w:p>
  </w:footnote>
  <w:footnote w:id="4">
    <w:p w14:paraId="053A38A6" w14:textId="77777777" w:rsidR="004E238F" w:rsidRPr="00BE7874" w:rsidRDefault="004E238F" w:rsidP="003377B2">
      <w:pPr>
        <w:pStyle w:val="Sprotnaopomba-besedilo"/>
        <w:rPr>
          <w:sz w:val="18"/>
          <w:szCs w:val="18"/>
          <w:lang w:val="sl-SI"/>
        </w:rPr>
      </w:pPr>
      <w:r w:rsidRPr="00BE7874">
        <w:rPr>
          <w:rStyle w:val="Sprotnaopomba-sklic"/>
          <w:sz w:val="18"/>
          <w:szCs w:val="18"/>
        </w:rPr>
        <w:footnoteRef/>
      </w:r>
      <w:r w:rsidRPr="00BE7874">
        <w:rPr>
          <w:sz w:val="18"/>
          <w:szCs w:val="18"/>
        </w:rPr>
        <w:t xml:space="preserve"> </w:t>
      </w:r>
      <w:r w:rsidRPr="008638E7">
        <w:rPr>
          <w:i/>
          <w:sz w:val="18"/>
          <w:szCs w:val="18"/>
        </w:rPr>
        <w:t>Supra</w:t>
      </w:r>
      <w:r>
        <w:rPr>
          <w:sz w:val="18"/>
          <w:szCs w:val="18"/>
        </w:rPr>
        <w:t xml:space="preserve"> opomba 2,</w:t>
      </w:r>
      <w:r w:rsidRPr="00BE7874">
        <w:rPr>
          <w:sz w:val="18"/>
          <w:szCs w:val="18"/>
          <w:lang w:val="sl-SI"/>
        </w:rPr>
        <w:t xml:space="preserve"> str. 2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0D72"/>
    <w:rsid w:val="0000134C"/>
    <w:rsid w:val="00001B3E"/>
    <w:rsid w:val="00003140"/>
    <w:rsid w:val="000031FF"/>
    <w:rsid w:val="0000394A"/>
    <w:rsid w:val="00003DAA"/>
    <w:rsid w:val="00003E44"/>
    <w:rsid w:val="000047C8"/>
    <w:rsid w:val="000047C9"/>
    <w:rsid w:val="0000501F"/>
    <w:rsid w:val="00005140"/>
    <w:rsid w:val="0000543B"/>
    <w:rsid w:val="000059BF"/>
    <w:rsid w:val="0000658F"/>
    <w:rsid w:val="000068B6"/>
    <w:rsid w:val="00006AE2"/>
    <w:rsid w:val="00010BDC"/>
    <w:rsid w:val="000111FC"/>
    <w:rsid w:val="0001129E"/>
    <w:rsid w:val="00012283"/>
    <w:rsid w:val="000122C4"/>
    <w:rsid w:val="0001252C"/>
    <w:rsid w:val="00013B08"/>
    <w:rsid w:val="00013DC1"/>
    <w:rsid w:val="00014241"/>
    <w:rsid w:val="0001430B"/>
    <w:rsid w:val="0001492A"/>
    <w:rsid w:val="00014983"/>
    <w:rsid w:val="00014D5F"/>
    <w:rsid w:val="00015676"/>
    <w:rsid w:val="00015A9A"/>
    <w:rsid w:val="00017B39"/>
    <w:rsid w:val="000205D3"/>
    <w:rsid w:val="00020659"/>
    <w:rsid w:val="00021766"/>
    <w:rsid w:val="00021AE4"/>
    <w:rsid w:val="00021C95"/>
    <w:rsid w:val="00021CE0"/>
    <w:rsid w:val="000228D7"/>
    <w:rsid w:val="000241C7"/>
    <w:rsid w:val="00024304"/>
    <w:rsid w:val="00024DB2"/>
    <w:rsid w:val="00025AAC"/>
    <w:rsid w:val="0002721E"/>
    <w:rsid w:val="00027491"/>
    <w:rsid w:val="0002751F"/>
    <w:rsid w:val="000278A8"/>
    <w:rsid w:val="00027ADB"/>
    <w:rsid w:val="00027DD8"/>
    <w:rsid w:val="0003077F"/>
    <w:rsid w:val="0003181B"/>
    <w:rsid w:val="00031A66"/>
    <w:rsid w:val="00031C73"/>
    <w:rsid w:val="000320A3"/>
    <w:rsid w:val="000338E3"/>
    <w:rsid w:val="00033F3F"/>
    <w:rsid w:val="000358FF"/>
    <w:rsid w:val="000363F8"/>
    <w:rsid w:val="000369B0"/>
    <w:rsid w:val="0004012A"/>
    <w:rsid w:val="000420BC"/>
    <w:rsid w:val="00043170"/>
    <w:rsid w:val="00043F13"/>
    <w:rsid w:val="00044172"/>
    <w:rsid w:val="00044F6E"/>
    <w:rsid w:val="000450AE"/>
    <w:rsid w:val="0004549A"/>
    <w:rsid w:val="000454D2"/>
    <w:rsid w:val="00045AC1"/>
    <w:rsid w:val="00046811"/>
    <w:rsid w:val="000474CF"/>
    <w:rsid w:val="00047F7B"/>
    <w:rsid w:val="00051C29"/>
    <w:rsid w:val="000530CD"/>
    <w:rsid w:val="000534A2"/>
    <w:rsid w:val="00053A2B"/>
    <w:rsid w:val="00054057"/>
    <w:rsid w:val="000552D4"/>
    <w:rsid w:val="000556BF"/>
    <w:rsid w:val="00057EF2"/>
    <w:rsid w:val="00060697"/>
    <w:rsid w:val="0006075E"/>
    <w:rsid w:val="00061AAB"/>
    <w:rsid w:val="00061B15"/>
    <w:rsid w:val="00061F43"/>
    <w:rsid w:val="000626A0"/>
    <w:rsid w:val="00062F62"/>
    <w:rsid w:val="00063411"/>
    <w:rsid w:val="000637F4"/>
    <w:rsid w:val="00063F2B"/>
    <w:rsid w:val="0006413B"/>
    <w:rsid w:val="00065E92"/>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2C80"/>
    <w:rsid w:val="00083597"/>
    <w:rsid w:val="000839EC"/>
    <w:rsid w:val="000845F1"/>
    <w:rsid w:val="00084679"/>
    <w:rsid w:val="00084BA3"/>
    <w:rsid w:val="00084BBA"/>
    <w:rsid w:val="0008515B"/>
    <w:rsid w:val="000854CD"/>
    <w:rsid w:val="00085A7E"/>
    <w:rsid w:val="00086214"/>
    <w:rsid w:val="00086288"/>
    <w:rsid w:val="00086BE7"/>
    <w:rsid w:val="00087F47"/>
    <w:rsid w:val="00090A44"/>
    <w:rsid w:val="00091B0E"/>
    <w:rsid w:val="00092043"/>
    <w:rsid w:val="000924C3"/>
    <w:rsid w:val="0009271C"/>
    <w:rsid w:val="00092CD3"/>
    <w:rsid w:val="00093A0A"/>
    <w:rsid w:val="00094670"/>
    <w:rsid w:val="00095218"/>
    <w:rsid w:val="00095F0D"/>
    <w:rsid w:val="00095F8E"/>
    <w:rsid w:val="000970E2"/>
    <w:rsid w:val="000973F2"/>
    <w:rsid w:val="000977AF"/>
    <w:rsid w:val="000978A2"/>
    <w:rsid w:val="000A0099"/>
    <w:rsid w:val="000A0DA6"/>
    <w:rsid w:val="000A2A86"/>
    <w:rsid w:val="000A39D4"/>
    <w:rsid w:val="000A526A"/>
    <w:rsid w:val="000A5705"/>
    <w:rsid w:val="000A62E7"/>
    <w:rsid w:val="000A73AA"/>
    <w:rsid w:val="000B0145"/>
    <w:rsid w:val="000B0C07"/>
    <w:rsid w:val="000B1FFE"/>
    <w:rsid w:val="000B261D"/>
    <w:rsid w:val="000B3440"/>
    <w:rsid w:val="000B3747"/>
    <w:rsid w:val="000B494C"/>
    <w:rsid w:val="000B533B"/>
    <w:rsid w:val="000B5B77"/>
    <w:rsid w:val="000B69BC"/>
    <w:rsid w:val="000C0382"/>
    <w:rsid w:val="000C090B"/>
    <w:rsid w:val="000C0DB7"/>
    <w:rsid w:val="000C1116"/>
    <w:rsid w:val="000C1C96"/>
    <w:rsid w:val="000C4439"/>
    <w:rsid w:val="000C4B60"/>
    <w:rsid w:val="000C52DC"/>
    <w:rsid w:val="000C5382"/>
    <w:rsid w:val="000C578D"/>
    <w:rsid w:val="000C5CCB"/>
    <w:rsid w:val="000C62B6"/>
    <w:rsid w:val="000C64C4"/>
    <w:rsid w:val="000C6503"/>
    <w:rsid w:val="000C6D7E"/>
    <w:rsid w:val="000D0B34"/>
    <w:rsid w:val="000D0C4A"/>
    <w:rsid w:val="000D0CCA"/>
    <w:rsid w:val="000D1C23"/>
    <w:rsid w:val="000D1DDD"/>
    <w:rsid w:val="000D1EE1"/>
    <w:rsid w:val="000D2721"/>
    <w:rsid w:val="000D46BD"/>
    <w:rsid w:val="000D4DC9"/>
    <w:rsid w:val="000D529C"/>
    <w:rsid w:val="000D5A61"/>
    <w:rsid w:val="000D63B1"/>
    <w:rsid w:val="000D747F"/>
    <w:rsid w:val="000E00F5"/>
    <w:rsid w:val="000E0735"/>
    <w:rsid w:val="000E0758"/>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A5B"/>
    <w:rsid w:val="000F3C3E"/>
    <w:rsid w:val="000F4158"/>
    <w:rsid w:val="000F580E"/>
    <w:rsid w:val="000F59AF"/>
    <w:rsid w:val="000F621B"/>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E2"/>
    <w:rsid w:val="001216DA"/>
    <w:rsid w:val="00121AFC"/>
    <w:rsid w:val="00122CDB"/>
    <w:rsid w:val="0012527C"/>
    <w:rsid w:val="00125E64"/>
    <w:rsid w:val="001308FD"/>
    <w:rsid w:val="001316AC"/>
    <w:rsid w:val="00131748"/>
    <w:rsid w:val="00131F9B"/>
    <w:rsid w:val="00133B74"/>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50C2E"/>
    <w:rsid w:val="00151604"/>
    <w:rsid w:val="0015185C"/>
    <w:rsid w:val="001528C6"/>
    <w:rsid w:val="00152BC7"/>
    <w:rsid w:val="00153E55"/>
    <w:rsid w:val="001542CE"/>
    <w:rsid w:val="00155779"/>
    <w:rsid w:val="00155EDB"/>
    <w:rsid w:val="00156363"/>
    <w:rsid w:val="001574FA"/>
    <w:rsid w:val="0015789B"/>
    <w:rsid w:val="00160D9D"/>
    <w:rsid w:val="001611AF"/>
    <w:rsid w:val="00161C61"/>
    <w:rsid w:val="0016292B"/>
    <w:rsid w:val="001639E1"/>
    <w:rsid w:val="00165967"/>
    <w:rsid w:val="00165D77"/>
    <w:rsid w:val="00165DA2"/>
    <w:rsid w:val="001676A5"/>
    <w:rsid w:val="0017140D"/>
    <w:rsid w:val="00172464"/>
    <w:rsid w:val="00172CF4"/>
    <w:rsid w:val="00173D3F"/>
    <w:rsid w:val="00174093"/>
    <w:rsid w:val="00175579"/>
    <w:rsid w:val="00176235"/>
    <w:rsid w:val="00177395"/>
    <w:rsid w:val="00177946"/>
    <w:rsid w:val="0018291C"/>
    <w:rsid w:val="00182B9F"/>
    <w:rsid w:val="001840D9"/>
    <w:rsid w:val="0018453E"/>
    <w:rsid w:val="001852FB"/>
    <w:rsid w:val="00185FC1"/>
    <w:rsid w:val="00186022"/>
    <w:rsid w:val="0018695A"/>
    <w:rsid w:val="00186EDB"/>
    <w:rsid w:val="00187576"/>
    <w:rsid w:val="00190D90"/>
    <w:rsid w:val="00192747"/>
    <w:rsid w:val="00193580"/>
    <w:rsid w:val="00194748"/>
    <w:rsid w:val="0019574F"/>
    <w:rsid w:val="00195F5F"/>
    <w:rsid w:val="00196044"/>
    <w:rsid w:val="00196838"/>
    <w:rsid w:val="00196FAF"/>
    <w:rsid w:val="0019708D"/>
    <w:rsid w:val="00197F56"/>
    <w:rsid w:val="001A035C"/>
    <w:rsid w:val="001A0D40"/>
    <w:rsid w:val="001A1AB3"/>
    <w:rsid w:val="001A2855"/>
    <w:rsid w:val="001A3740"/>
    <w:rsid w:val="001A3CF1"/>
    <w:rsid w:val="001A7032"/>
    <w:rsid w:val="001A713B"/>
    <w:rsid w:val="001B00A1"/>
    <w:rsid w:val="001B0224"/>
    <w:rsid w:val="001B022D"/>
    <w:rsid w:val="001B03C3"/>
    <w:rsid w:val="001B0C4B"/>
    <w:rsid w:val="001B199D"/>
    <w:rsid w:val="001B1B57"/>
    <w:rsid w:val="001B223E"/>
    <w:rsid w:val="001B24F3"/>
    <w:rsid w:val="001B39C0"/>
    <w:rsid w:val="001B57ED"/>
    <w:rsid w:val="001B5E8C"/>
    <w:rsid w:val="001B6136"/>
    <w:rsid w:val="001B6A40"/>
    <w:rsid w:val="001B6C10"/>
    <w:rsid w:val="001B7B93"/>
    <w:rsid w:val="001B7EBA"/>
    <w:rsid w:val="001C1866"/>
    <w:rsid w:val="001C19AD"/>
    <w:rsid w:val="001C1FE9"/>
    <w:rsid w:val="001C25C1"/>
    <w:rsid w:val="001C380F"/>
    <w:rsid w:val="001C3D3C"/>
    <w:rsid w:val="001C416D"/>
    <w:rsid w:val="001C4A3A"/>
    <w:rsid w:val="001C574D"/>
    <w:rsid w:val="001C58D0"/>
    <w:rsid w:val="001C6C6F"/>
    <w:rsid w:val="001C6E8A"/>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2C15"/>
    <w:rsid w:val="001F2DCD"/>
    <w:rsid w:val="001F2F0E"/>
    <w:rsid w:val="001F3A13"/>
    <w:rsid w:val="001F5331"/>
    <w:rsid w:val="001F5497"/>
    <w:rsid w:val="001F5615"/>
    <w:rsid w:val="001F645E"/>
    <w:rsid w:val="001F7285"/>
    <w:rsid w:val="00200B17"/>
    <w:rsid w:val="002015DA"/>
    <w:rsid w:val="0020190E"/>
    <w:rsid w:val="002021C5"/>
    <w:rsid w:val="00202A77"/>
    <w:rsid w:val="0020319C"/>
    <w:rsid w:val="00203907"/>
    <w:rsid w:val="00203AB1"/>
    <w:rsid w:val="00203E5F"/>
    <w:rsid w:val="002044F8"/>
    <w:rsid w:val="002046C8"/>
    <w:rsid w:val="00205612"/>
    <w:rsid w:val="002112F7"/>
    <w:rsid w:val="00211CA5"/>
    <w:rsid w:val="00211EEF"/>
    <w:rsid w:val="00212B3F"/>
    <w:rsid w:val="00214992"/>
    <w:rsid w:val="0021555C"/>
    <w:rsid w:val="00216392"/>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D71"/>
    <w:rsid w:val="002314E5"/>
    <w:rsid w:val="00232714"/>
    <w:rsid w:val="00232AB4"/>
    <w:rsid w:val="002345BE"/>
    <w:rsid w:val="0023526D"/>
    <w:rsid w:val="00236597"/>
    <w:rsid w:val="00237479"/>
    <w:rsid w:val="0023769B"/>
    <w:rsid w:val="00237DFF"/>
    <w:rsid w:val="0024021D"/>
    <w:rsid w:val="00240968"/>
    <w:rsid w:val="002421B7"/>
    <w:rsid w:val="00243BE8"/>
    <w:rsid w:val="002441B0"/>
    <w:rsid w:val="00244801"/>
    <w:rsid w:val="0024799B"/>
    <w:rsid w:val="00251C17"/>
    <w:rsid w:val="002527D1"/>
    <w:rsid w:val="00252C8C"/>
    <w:rsid w:val="00252EFF"/>
    <w:rsid w:val="002533A3"/>
    <w:rsid w:val="00253B94"/>
    <w:rsid w:val="00253FD7"/>
    <w:rsid w:val="0025413A"/>
    <w:rsid w:val="0025433B"/>
    <w:rsid w:val="00256654"/>
    <w:rsid w:val="002579CD"/>
    <w:rsid w:val="00257D51"/>
    <w:rsid w:val="00260872"/>
    <w:rsid w:val="00260904"/>
    <w:rsid w:val="002609F9"/>
    <w:rsid w:val="00260A62"/>
    <w:rsid w:val="0026141A"/>
    <w:rsid w:val="0026193C"/>
    <w:rsid w:val="00262009"/>
    <w:rsid w:val="002622BF"/>
    <w:rsid w:val="00262CB3"/>
    <w:rsid w:val="00262CF6"/>
    <w:rsid w:val="00262D71"/>
    <w:rsid w:val="002631A8"/>
    <w:rsid w:val="00263A44"/>
    <w:rsid w:val="002661F6"/>
    <w:rsid w:val="00266CE7"/>
    <w:rsid w:val="002671FB"/>
    <w:rsid w:val="00270F46"/>
    <w:rsid w:val="00271CB6"/>
    <w:rsid w:val="00271D79"/>
    <w:rsid w:val="002740F1"/>
    <w:rsid w:val="00274AFA"/>
    <w:rsid w:val="00274C16"/>
    <w:rsid w:val="002754B5"/>
    <w:rsid w:val="00276FDB"/>
    <w:rsid w:val="00277AD2"/>
    <w:rsid w:val="002804C3"/>
    <w:rsid w:val="00280885"/>
    <w:rsid w:val="00280A10"/>
    <w:rsid w:val="00282625"/>
    <w:rsid w:val="00282BCD"/>
    <w:rsid w:val="002831E1"/>
    <w:rsid w:val="002832C7"/>
    <w:rsid w:val="00283AFA"/>
    <w:rsid w:val="00283B0E"/>
    <w:rsid w:val="00283C9C"/>
    <w:rsid w:val="00284949"/>
    <w:rsid w:val="002854BC"/>
    <w:rsid w:val="00285786"/>
    <w:rsid w:val="00285B2F"/>
    <w:rsid w:val="00285CF8"/>
    <w:rsid w:val="00287265"/>
    <w:rsid w:val="00290186"/>
    <w:rsid w:val="002909AD"/>
    <w:rsid w:val="00290F4B"/>
    <w:rsid w:val="002914D9"/>
    <w:rsid w:val="00291DFE"/>
    <w:rsid w:val="00291F8F"/>
    <w:rsid w:val="00291FAE"/>
    <w:rsid w:val="00293134"/>
    <w:rsid w:val="00293457"/>
    <w:rsid w:val="00293F47"/>
    <w:rsid w:val="00294060"/>
    <w:rsid w:val="00294396"/>
    <w:rsid w:val="0029526B"/>
    <w:rsid w:val="002957B8"/>
    <w:rsid w:val="002A0223"/>
    <w:rsid w:val="002A0B6C"/>
    <w:rsid w:val="002A24B5"/>
    <w:rsid w:val="002A3C1C"/>
    <w:rsid w:val="002A3DAB"/>
    <w:rsid w:val="002A4108"/>
    <w:rsid w:val="002A573A"/>
    <w:rsid w:val="002A586B"/>
    <w:rsid w:val="002A5AED"/>
    <w:rsid w:val="002A5E61"/>
    <w:rsid w:val="002A60FD"/>
    <w:rsid w:val="002A6124"/>
    <w:rsid w:val="002A6CDB"/>
    <w:rsid w:val="002A7713"/>
    <w:rsid w:val="002A7E63"/>
    <w:rsid w:val="002B2751"/>
    <w:rsid w:val="002B2FA4"/>
    <w:rsid w:val="002B3038"/>
    <w:rsid w:val="002B3051"/>
    <w:rsid w:val="002B4267"/>
    <w:rsid w:val="002B4271"/>
    <w:rsid w:val="002B43EE"/>
    <w:rsid w:val="002B58C7"/>
    <w:rsid w:val="002B600E"/>
    <w:rsid w:val="002B63BE"/>
    <w:rsid w:val="002B6C1E"/>
    <w:rsid w:val="002B757C"/>
    <w:rsid w:val="002B7F82"/>
    <w:rsid w:val="002C01B3"/>
    <w:rsid w:val="002C050D"/>
    <w:rsid w:val="002C0718"/>
    <w:rsid w:val="002C1668"/>
    <w:rsid w:val="002C213A"/>
    <w:rsid w:val="002C27AA"/>
    <w:rsid w:val="002C3CE9"/>
    <w:rsid w:val="002C45E6"/>
    <w:rsid w:val="002C4F1B"/>
    <w:rsid w:val="002C704C"/>
    <w:rsid w:val="002C73EC"/>
    <w:rsid w:val="002D11E2"/>
    <w:rsid w:val="002D138A"/>
    <w:rsid w:val="002D2A07"/>
    <w:rsid w:val="002D49AD"/>
    <w:rsid w:val="002D536F"/>
    <w:rsid w:val="002D537A"/>
    <w:rsid w:val="002D7162"/>
    <w:rsid w:val="002D7D71"/>
    <w:rsid w:val="002E045B"/>
    <w:rsid w:val="002E0A40"/>
    <w:rsid w:val="002E0CF2"/>
    <w:rsid w:val="002E28E8"/>
    <w:rsid w:val="002E32C2"/>
    <w:rsid w:val="002E3528"/>
    <w:rsid w:val="002E4AEE"/>
    <w:rsid w:val="002E5182"/>
    <w:rsid w:val="002E6151"/>
    <w:rsid w:val="002E6425"/>
    <w:rsid w:val="002E65BA"/>
    <w:rsid w:val="002E6D0A"/>
    <w:rsid w:val="002E6FA4"/>
    <w:rsid w:val="002E70C2"/>
    <w:rsid w:val="002E7F71"/>
    <w:rsid w:val="002F0E34"/>
    <w:rsid w:val="002F13F7"/>
    <w:rsid w:val="002F15E4"/>
    <w:rsid w:val="002F28EE"/>
    <w:rsid w:val="002F2FB8"/>
    <w:rsid w:val="002F3286"/>
    <w:rsid w:val="002F45B8"/>
    <w:rsid w:val="002F4C57"/>
    <w:rsid w:val="002F648E"/>
    <w:rsid w:val="002F686A"/>
    <w:rsid w:val="002F7A04"/>
    <w:rsid w:val="002F7CA5"/>
    <w:rsid w:val="003004DD"/>
    <w:rsid w:val="00300AC7"/>
    <w:rsid w:val="00300C13"/>
    <w:rsid w:val="00301A18"/>
    <w:rsid w:val="00303D0F"/>
    <w:rsid w:val="003049A8"/>
    <w:rsid w:val="0030516D"/>
    <w:rsid w:val="0030660E"/>
    <w:rsid w:val="0030673C"/>
    <w:rsid w:val="003068B9"/>
    <w:rsid w:val="00306D3E"/>
    <w:rsid w:val="003078F7"/>
    <w:rsid w:val="00307A58"/>
    <w:rsid w:val="0031044E"/>
    <w:rsid w:val="00310617"/>
    <w:rsid w:val="00310B0B"/>
    <w:rsid w:val="0031200F"/>
    <w:rsid w:val="00312502"/>
    <w:rsid w:val="0031282A"/>
    <w:rsid w:val="00312BC1"/>
    <w:rsid w:val="003140F8"/>
    <w:rsid w:val="00314AE2"/>
    <w:rsid w:val="003167D1"/>
    <w:rsid w:val="00316E2D"/>
    <w:rsid w:val="00317431"/>
    <w:rsid w:val="00317B9F"/>
    <w:rsid w:val="00320A34"/>
    <w:rsid w:val="00320FC7"/>
    <w:rsid w:val="00321225"/>
    <w:rsid w:val="00322DF4"/>
    <w:rsid w:val="00323C59"/>
    <w:rsid w:val="003243A9"/>
    <w:rsid w:val="003255FF"/>
    <w:rsid w:val="00325E6F"/>
    <w:rsid w:val="00325E9C"/>
    <w:rsid w:val="00326076"/>
    <w:rsid w:val="00326AB4"/>
    <w:rsid w:val="00327601"/>
    <w:rsid w:val="00327786"/>
    <w:rsid w:val="00327DF2"/>
    <w:rsid w:val="00330433"/>
    <w:rsid w:val="00333090"/>
    <w:rsid w:val="0033327F"/>
    <w:rsid w:val="0033367B"/>
    <w:rsid w:val="0033381F"/>
    <w:rsid w:val="0033390E"/>
    <w:rsid w:val="00333A39"/>
    <w:rsid w:val="00333F6B"/>
    <w:rsid w:val="0033468A"/>
    <w:rsid w:val="003353C8"/>
    <w:rsid w:val="0033594E"/>
    <w:rsid w:val="003362E7"/>
    <w:rsid w:val="00336700"/>
    <w:rsid w:val="00336FBE"/>
    <w:rsid w:val="003377B2"/>
    <w:rsid w:val="00340385"/>
    <w:rsid w:val="00341110"/>
    <w:rsid w:val="003413C5"/>
    <w:rsid w:val="00341F2E"/>
    <w:rsid w:val="00342354"/>
    <w:rsid w:val="003425DB"/>
    <w:rsid w:val="003429FC"/>
    <w:rsid w:val="00342BAA"/>
    <w:rsid w:val="0034304C"/>
    <w:rsid w:val="00344F4C"/>
    <w:rsid w:val="00345B58"/>
    <w:rsid w:val="00345F62"/>
    <w:rsid w:val="00347537"/>
    <w:rsid w:val="00347BE6"/>
    <w:rsid w:val="003509D4"/>
    <w:rsid w:val="00352113"/>
    <w:rsid w:val="00352230"/>
    <w:rsid w:val="0035299E"/>
    <w:rsid w:val="00353233"/>
    <w:rsid w:val="003537E6"/>
    <w:rsid w:val="00353950"/>
    <w:rsid w:val="003540B5"/>
    <w:rsid w:val="003556C1"/>
    <w:rsid w:val="003559EF"/>
    <w:rsid w:val="0035661B"/>
    <w:rsid w:val="00356639"/>
    <w:rsid w:val="00356AE0"/>
    <w:rsid w:val="00356FFC"/>
    <w:rsid w:val="0035732A"/>
    <w:rsid w:val="0035751D"/>
    <w:rsid w:val="0035774D"/>
    <w:rsid w:val="00361932"/>
    <w:rsid w:val="00363625"/>
    <w:rsid w:val="0036482F"/>
    <w:rsid w:val="00364FEB"/>
    <w:rsid w:val="00365A7D"/>
    <w:rsid w:val="003661A3"/>
    <w:rsid w:val="00367D0A"/>
    <w:rsid w:val="003700B4"/>
    <w:rsid w:val="00372466"/>
    <w:rsid w:val="0037255D"/>
    <w:rsid w:val="00372B35"/>
    <w:rsid w:val="00372E5F"/>
    <w:rsid w:val="00373B4A"/>
    <w:rsid w:val="00373B74"/>
    <w:rsid w:val="00373D3F"/>
    <w:rsid w:val="003750F6"/>
    <w:rsid w:val="003769BC"/>
    <w:rsid w:val="00376ECB"/>
    <w:rsid w:val="00377C4B"/>
    <w:rsid w:val="003801AA"/>
    <w:rsid w:val="00380990"/>
    <w:rsid w:val="00380EA0"/>
    <w:rsid w:val="003819E4"/>
    <w:rsid w:val="00381A39"/>
    <w:rsid w:val="00383168"/>
    <w:rsid w:val="003840FF"/>
    <w:rsid w:val="00384734"/>
    <w:rsid w:val="003849B2"/>
    <w:rsid w:val="003851E9"/>
    <w:rsid w:val="0038532E"/>
    <w:rsid w:val="00385440"/>
    <w:rsid w:val="0038673F"/>
    <w:rsid w:val="003868F3"/>
    <w:rsid w:val="00387518"/>
    <w:rsid w:val="00387762"/>
    <w:rsid w:val="00387894"/>
    <w:rsid w:val="00390E44"/>
    <w:rsid w:val="003914D0"/>
    <w:rsid w:val="00391C9F"/>
    <w:rsid w:val="0039340B"/>
    <w:rsid w:val="00394423"/>
    <w:rsid w:val="00394B2D"/>
    <w:rsid w:val="00395162"/>
    <w:rsid w:val="0039616F"/>
    <w:rsid w:val="003961EC"/>
    <w:rsid w:val="003973FE"/>
    <w:rsid w:val="003A0964"/>
    <w:rsid w:val="003A0B6B"/>
    <w:rsid w:val="003A0CBC"/>
    <w:rsid w:val="003A1523"/>
    <w:rsid w:val="003A18D8"/>
    <w:rsid w:val="003A2B7E"/>
    <w:rsid w:val="003A3244"/>
    <w:rsid w:val="003A3DA3"/>
    <w:rsid w:val="003A4505"/>
    <w:rsid w:val="003A462B"/>
    <w:rsid w:val="003A4A6A"/>
    <w:rsid w:val="003A652B"/>
    <w:rsid w:val="003A68B0"/>
    <w:rsid w:val="003A68E5"/>
    <w:rsid w:val="003A75D6"/>
    <w:rsid w:val="003A7D38"/>
    <w:rsid w:val="003B153B"/>
    <w:rsid w:val="003B21E6"/>
    <w:rsid w:val="003B2CAE"/>
    <w:rsid w:val="003B32FD"/>
    <w:rsid w:val="003B355F"/>
    <w:rsid w:val="003B3B9A"/>
    <w:rsid w:val="003B420D"/>
    <w:rsid w:val="003B44EF"/>
    <w:rsid w:val="003B464C"/>
    <w:rsid w:val="003B4FE8"/>
    <w:rsid w:val="003B5576"/>
    <w:rsid w:val="003B5F4B"/>
    <w:rsid w:val="003B60E5"/>
    <w:rsid w:val="003B6732"/>
    <w:rsid w:val="003B6846"/>
    <w:rsid w:val="003C0C2A"/>
    <w:rsid w:val="003C0E9B"/>
    <w:rsid w:val="003C1026"/>
    <w:rsid w:val="003C1543"/>
    <w:rsid w:val="003C183D"/>
    <w:rsid w:val="003C20BD"/>
    <w:rsid w:val="003C219A"/>
    <w:rsid w:val="003C27B1"/>
    <w:rsid w:val="003C3754"/>
    <w:rsid w:val="003C387C"/>
    <w:rsid w:val="003C4350"/>
    <w:rsid w:val="003C50C3"/>
    <w:rsid w:val="003C5ABC"/>
    <w:rsid w:val="003C5BF7"/>
    <w:rsid w:val="003C5E0D"/>
    <w:rsid w:val="003C7C9D"/>
    <w:rsid w:val="003D02C4"/>
    <w:rsid w:val="003D04C8"/>
    <w:rsid w:val="003D0F12"/>
    <w:rsid w:val="003D1E55"/>
    <w:rsid w:val="003D2E15"/>
    <w:rsid w:val="003D2FBF"/>
    <w:rsid w:val="003D38FD"/>
    <w:rsid w:val="003D3C8D"/>
    <w:rsid w:val="003D4713"/>
    <w:rsid w:val="003D47B5"/>
    <w:rsid w:val="003D51D6"/>
    <w:rsid w:val="003D538D"/>
    <w:rsid w:val="003D5C86"/>
    <w:rsid w:val="003D6239"/>
    <w:rsid w:val="003D6386"/>
    <w:rsid w:val="003D6786"/>
    <w:rsid w:val="003D725A"/>
    <w:rsid w:val="003D7C43"/>
    <w:rsid w:val="003E02AB"/>
    <w:rsid w:val="003E2470"/>
    <w:rsid w:val="003E2B2F"/>
    <w:rsid w:val="003E32D6"/>
    <w:rsid w:val="003E4722"/>
    <w:rsid w:val="003E4786"/>
    <w:rsid w:val="003E49F0"/>
    <w:rsid w:val="003E675B"/>
    <w:rsid w:val="003E69F1"/>
    <w:rsid w:val="003E6FC7"/>
    <w:rsid w:val="003E70D8"/>
    <w:rsid w:val="003E723B"/>
    <w:rsid w:val="003E7614"/>
    <w:rsid w:val="003F0D38"/>
    <w:rsid w:val="003F162A"/>
    <w:rsid w:val="003F19B1"/>
    <w:rsid w:val="003F286D"/>
    <w:rsid w:val="003F303E"/>
    <w:rsid w:val="003F3EDF"/>
    <w:rsid w:val="003F40A7"/>
    <w:rsid w:val="003F52DF"/>
    <w:rsid w:val="003F6176"/>
    <w:rsid w:val="003F6697"/>
    <w:rsid w:val="003F7864"/>
    <w:rsid w:val="003F7CB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BA0"/>
    <w:rsid w:val="00414628"/>
    <w:rsid w:val="00417B81"/>
    <w:rsid w:val="004206B4"/>
    <w:rsid w:val="004209FF"/>
    <w:rsid w:val="00420BDA"/>
    <w:rsid w:val="0042190F"/>
    <w:rsid w:val="00421F97"/>
    <w:rsid w:val="00421FA8"/>
    <w:rsid w:val="004224C2"/>
    <w:rsid w:val="00422A18"/>
    <w:rsid w:val="00424579"/>
    <w:rsid w:val="00424799"/>
    <w:rsid w:val="00425626"/>
    <w:rsid w:val="00426306"/>
    <w:rsid w:val="00426F1F"/>
    <w:rsid w:val="00427EF4"/>
    <w:rsid w:val="0043005E"/>
    <w:rsid w:val="0043067F"/>
    <w:rsid w:val="00430D24"/>
    <w:rsid w:val="004310B1"/>
    <w:rsid w:val="0043128B"/>
    <w:rsid w:val="00431B29"/>
    <w:rsid w:val="00431EE1"/>
    <w:rsid w:val="00431EFE"/>
    <w:rsid w:val="00432084"/>
    <w:rsid w:val="0043265A"/>
    <w:rsid w:val="00432702"/>
    <w:rsid w:val="00433443"/>
    <w:rsid w:val="00434E6D"/>
    <w:rsid w:val="00435CC2"/>
    <w:rsid w:val="00435FF4"/>
    <w:rsid w:val="0043728E"/>
    <w:rsid w:val="00437D7B"/>
    <w:rsid w:val="004415D1"/>
    <w:rsid w:val="00441F79"/>
    <w:rsid w:val="00441FB4"/>
    <w:rsid w:val="004424DB"/>
    <w:rsid w:val="00442D7C"/>
    <w:rsid w:val="0044311E"/>
    <w:rsid w:val="004433F7"/>
    <w:rsid w:val="00443A75"/>
    <w:rsid w:val="00443D88"/>
    <w:rsid w:val="00444ADD"/>
    <w:rsid w:val="00444E89"/>
    <w:rsid w:val="0044559C"/>
    <w:rsid w:val="00445833"/>
    <w:rsid w:val="00446640"/>
    <w:rsid w:val="00446722"/>
    <w:rsid w:val="00446B6F"/>
    <w:rsid w:val="00447FA9"/>
    <w:rsid w:val="00452016"/>
    <w:rsid w:val="004532FC"/>
    <w:rsid w:val="00453674"/>
    <w:rsid w:val="0045406A"/>
    <w:rsid w:val="0045483A"/>
    <w:rsid w:val="004550CB"/>
    <w:rsid w:val="00455714"/>
    <w:rsid w:val="00455C63"/>
    <w:rsid w:val="00457498"/>
    <w:rsid w:val="0045790A"/>
    <w:rsid w:val="00457CC9"/>
    <w:rsid w:val="00457F87"/>
    <w:rsid w:val="00461390"/>
    <w:rsid w:val="00461945"/>
    <w:rsid w:val="00461988"/>
    <w:rsid w:val="00463D70"/>
    <w:rsid w:val="00463D85"/>
    <w:rsid w:val="004644F4"/>
    <w:rsid w:val="00464634"/>
    <w:rsid w:val="004657F9"/>
    <w:rsid w:val="0046611A"/>
    <w:rsid w:val="00466642"/>
    <w:rsid w:val="00467509"/>
    <w:rsid w:val="004675D3"/>
    <w:rsid w:val="00467F7F"/>
    <w:rsid w:val="00470423"/>
    <w:rsid w:val="00470CF8"/>
    <w:rsid w:val="00471375"/>
    <w:rsid w:val="00471E91"/>
    <w:rsid w:val="00472136"/>
    <w:rsid w:val="004723DC"/>
    <w:rsid w:val="004724AB"/>
    <w:rsid w:val="00472679"/>
    <w:rsid w:val="004727B7"/>
    <w:rsid w:val="00473185"/>
    <w:rsid w:val="00473854"/>
    <w:rsid w:val="00473E43"/>
    <w:rsid w:val="004755CC"/>
    <w:rsid w:val="004759A6"/>
    <w:rsid w:val="00476E50"/>
    <w:rsid w:val="00477C56"/>
    <w:rsid w:val="00477F76"/>
    <w:rsid w:val="0048063E"/>
    <w:rsid w:val="00480B07"/>
    <w:rsid w:val="00481871"/>
    <w:rsid w:val="00482B93"/>
    <w:rsid w:val="00482CF8"/>
    <w:rsid w:val="00482EA9"/>
    <w:rsid w:val="00484D5C"/>
    <w:rsid w:val="004866AB"/>
    <w:rsid w:val="00490277"/>
    <w:rsid w:val="00490799"/>
    <w:rsid w:val="00490E97"/>
    <w:rsid w:val="00491B67"/>
    <w:rsid w:val="004929F6"/>
    <w:rsid w:val="00492AF6"/>
    <w:rsid w:val="00492DBB"/>
    <w:rsid w:val="004935D4"/>
    <w:rsid w:val="00493CF1"/>
    <w:rsid w:val="00493EC8"/>
    <w:rsid w:val="00494714"/>
    <w:rsid w:val="0049615B"/>
    <w:rsid w:val="004A00A2"/>
    <w:rsid w:val="004A1723"/>
    <w:rsid w:val="004A1B71"/>
    <w:rsid w:val="004A30CE"/>
    <w:rsid w:val="004A427B"/>
    <w:rsid w:val="004A49BA"/>
    <w:rsid w:val="004A4C92"/>
    <w:rsid w:val="004A5261"/>
    <w:rsid w:val="004A6682"/>
    <w:rsid w:val="004A6CEA"/>
    <w:rsid w:val="004A7591"/>
    <w:rsid w:val="004B0801"/>
    <w:rsid w:val="004B1486"/>
    <w:rsid w:val="004B1512"/>
    <w:rsid w:val="004B455D"/>
    <w:rsid w:val="004B53B8"/>
    <w:rsid w:val="004B5723"/>
    <w:rsid w:val="004B5F68"/>
    <w:rsid w:val="004B7560"/>
    <w:rsid w:val="004C01EA"/>
    <w:rsid w:val="004C0340"/>
    <w:rsid w:val="004C0511"/>
    <w:rsid w:val="004C139C"/>
    <w:rsid w:val="004C18F5"/>
    <w:rsid w:val="004C1FBF"/>
    <w:rsid w:val="004C2029"/>
    <w:rsid w:val="004C2502"/>
    <w:rsid w:val="004C26DF"/>
    <w:rsid w:val="004C2AEF"/>
    <w:rsid w:val="004C3A0A"/>
    <w:rsid w:val="004C3A8A"/>
    <w:rsid w:val="004C3B5F"/>
    <w:rsid w:val="004C4053"/>
    <w:rsid w:val="004C59D6"/>
    <w:rsid w:val="004C5A7F"/>
    <w:rsid w:val="004C5B85"/>
    <w:rsid w:val="004C663A"/>
    <w:rsid w:val="004D0D5B"/>
    <w:rsid w:val="004D1132"/>
    <w:rsid w:val="004D2465"/>
    <w:rsid w:val="004D2A73"/>
    <w:rsid w:val="004D2AE2"/>
    <w:rsid w:val="004D2B3D"/>
    <w:rsid w:val="004D3EA7"/>
    <w:rsid w:val="004D4D2B"/>
    <w:rsid w:val="004D55BD"/>
    <w:rsid w:val="004D569C"/>
    <w:rsid w:val="004D61FA"/>
    <w:rsid w:val="004D68F7"/>
    <w:rsid w:val="004D6B8B"/>
    <w:rsid w:val="004D6E55"/>
    <w:rsid w:val="004D74F2"/>
    <w:rsid w:val="004E1D48"/>
    <w:rsid w:val="004E238F"/>
    <w:rsid w:val="004E2426"/>
    <w:rsid w:val="004E24F9"/>
    <w:rsid w:val="004E2962"/>
    <w:rsid w:val="004E3139"/>
    <w:rsid w:val="004E38D0"/>
    <w:rsid w:val="004E398F"/>
    <w:rsid w:val="004E3BD2"/>
    <w:rsid w:val="004E3D0F"/>
    <w:rsid w:val="004E43CB"/>
    <w:rsid w:val="004E4A50"/>
    <w:rsid w:val="004E4BDB"/>
    <w:rsid w:val="004E4EF3"/>
    <w:rsid w:val="004E5ED1"/>
    <w:rsid w:val="004E65C8"/>
    <w:rsid w:val="004E6D99"/>
    <w:rsid w:val="004F01D2"/>
    <w:rsid w:val="004F0BD4"/>
    <w:rsid w:val="004F1849"/>
    <w:rsid w:val="004F1922"/>
    <w:rsid w:val="004F2071"/>
    <w:rsid w:val="004F21B1"/>
    <w:rsid w:val="004F27D6"/>
    <w:rsid w:val="004F35D5"/>
    <w:rsid w:val="004F412A"/>
    <w:rsid w:val="004F4A56"/>
    <w:rsid w:val="004F6720"/>
    <w:rsid w:val="004F6CC3"/>
    <w:rsid w:val="00500947"/>
    <w:rsid w:val="0050136B"/>
    <w:rsid w:val="005022B1"/>
    <w:rsid w:val="0050242F"/>
    <w:rsid w:val="005031BA"/>
    <w:rsid w:val="00504447"/>
    <w:rsid w:val="005044BC"/>
    <w:rsid w:val="00505D9B"/>
    <w:rsid w:val="00507061"/>
    <w:rsid w:val="005072FD"/>
    <w:rsid w:val="005076D1"/>
    <w:rsid w:val="00510297"/>
    <w:rsid w:val="00510312"/>
    <w:rsid w:val="005109CE"/>
    <w:rsid w:val="00510C89"/>
    <w:rsid w:val="0051289A"/>
    <w:rsid w:val="0051302B"/>
    <w:rsid w:val="00514E59"/>
    <w:rsid w:val="00515551"/>
    <w:rsid w:val="00515FC1"/>
    <w:rsid w:val="0051627F"/>
    <w:rsid w:val="0051630A"/>
    <w:rsid w:val="00516AA7"/>
    <w:rsid w:val="005173B5"/>
    <w:rsid w:val="00517C10"/>
    <w:rsid w:val="005213E8"/>
    <w:rsid w:val="00522A1F"/>
    <w:rsid w:val="005232BE"/>
    <w:rsid w:val="005232C8"/>
    <w:rsid w:val="0052444C"/>
    <w:rsid w:val="0052569C"/>
    <w:rsid w:val="00525A76"/>
    <w:rsid w:val="00525C14"/>
    <w:rsid w:val="00525CA2"/>
    <w:rsid w:val="005266F5"/>
    <w:rsid w:val="00527F26"/>
    <w:rsid w:val="005305D5"/>
    <w:rsid w:val="00531FEB"/>
    <w:rsid w:val="005320EA"/>
    <w:rsid w:val="00532133"/>
    <w:rsid w:val="00533F04"/>
    <w:rsid w:val="00534304"/>
    <w:rsid w:val="005346AE"/>
    <w:rsid w:val="00534749"/>
    <w:rsid w:val="00534EBD"/>
    <w:rsid w:val="00536850"/>
    <w:rsid w:val="00536D79"/>
    <w:rsid w:val="00537598"/>
    <w:rsid w:val="00541E06"/>
    <w:rsid w:val="00541E77"/>
    <w:rsid w:val="00542573"/>
    <w:rsid w:val="00543793"/>
    <w:rsid w:val="00543D34"/>
    <w:rsid w:val="0054468A"/>
    <w:rsid w:val="005460A5"/>
    <w:rsid w:val="0054619C"/>
    <w:rsid w:val="005468AF"/>
    <w:rsid w:val="0054799C"/>
    <w:rsid w:val="00547AF1"/>
    <w:rsid w:val="00547B71"/>
    <w:rsid w:val="00547F6F"/>
    <w:rsid w:val="0055019F"/>
    <w:rsid w:val="00551214"/>
    <w:rsid w:val="0055157C"/>
    <w:rsid w:val="00551E63"/>
    <w:rsid w:val="005520F9"/>
    <w:rsid w:val="005522F0"/>
    <w:rsid w:val="0055234E"/>
    <w:rsid w:val="00552C47"/>
    <w:rsid w:val="00552CBD"/>
    <w:rsid w:val="00554121"/>
    <w:rsid w:val="00555EA5"/>
    <w:rsid w:val="00556078"/>
    <w:rsid w:val="005560D3"/>
    <w:rsid w:val="00556BF7"/>
    <w:rsid w:val="005573CF"/>
    <w:rsid w:val="00560275"/>
    <w:rsid w:val="00561276"/>
    <w:rsid w:val="0056250E"/>
    <w:rsid w:val="00562AEA"/>
    <w:rsid w:val="00562C7C"/>
    <w:rsid w:val="00564748"/>
    <w:rsid w:val="00564BAC"/>
    <w:rsid w:val="00564C58"/>
    <w:rsid w:val="005654ED"/>
    <w:rsid w:val="00566131"/>
    <w:rsid w:val="0056631F"/>
    <w:rsid w:val="00567ED0"/>
    <w:rsid w:val="00570037"/>
    <w:rsid w:val="00570041"/>
    <w:rsid w:val="005730DE"/>
    <w:rsid w:val="005731F0"/>
    <w:rsid w:val="0057393A"/>
    <w:rsid w:val="00574E7E"/>
    <w:rsid w:val="00576F1C"/>
    <w:rsid w:val="005776FF"/>
    <w:rsid w:val="00577840"/>
    <w:rsid w:val="00577C7E"/>
    <w:rsid w:val="00580548"/>
    <w:rsid w:val="00580808"/>
    <w:rsid w:val="00580F27"/>
    <w:rsid w:val="005810CA"/>
    <w:rsid w:val="005812BA"/>
    <w:rsid w:val="00583127"/>
    <w:rsid w:val="00583732"/>
    <w:rsid w:val="005837B2"/>
    <w:rsid w:val="00583C1C"/>
    <w:rsid w:val="00583CBA"/>
    <w:rsid w:val="00585BCD"/>
    <w:rsid w:val="00585F9B"/>
    <w:rsid w:val="0058713D"/>
    <w:rsid w:val="0058764D"/>
    <w:rsid w:val="00590096"/>
    <w:rsid w:val="005901AE"/>
    <w:rsid w:val="00590BDC"/>
    <w:rsid w:val="00590D7D"/>
    <w:rsid w:val="005917CF"/>
    <w:rsid w:val="00592555"/>
    <w:rsid w:val="00592B18"/>
    <w:rsid w:val="00592DB2"/>
    <w:rsid w:val="005940EB"/>
    <w:rsid w:val="0059456B"/>
    <w:rsid w:val="005946C4"/>
    <w:rsid w:val="00594B90"/>
    <w:rsid w:val="0059610E"/>
    <w:rsid w:val="0059647C"/>
    <w:rsid w:val="00596FAF"/>
    <w:rsid w:val="0059719F"/>
    <w:rsid w:val="00597831"/>
    <w:rsid w:val="00597CA2"/>
    <w:rsid w:val="005A0751"/>
    <w:rsid w:val="005A1F87"/>
    <w:rsid w:val="005A2CFB"/>
    <w:rsid w:val="005A34DD"/>
    <w:rsid w:val="005A3603"/>
    <w:rsid w:val="005A36A2"/>
    <w:rsid w:val="005A47D7"/>
    <w:rsid w:val="005A4F00"/>
    <w:rsid w:val="005A5920"/>
    <w:rsid w:val="005A5B7C"/>
    <w:rsid w:val="005A6078"/>
    <w:rsid w:val="005A621B"/>
    <w:rsid w:val="005A6533"/>
    <w:rsid w:val="005A73D0"/>
    <w:rsid w:val="005A7A3D"/>
    <w:rsid w:val="005B0CB3"/>
    <w:rsid w:val="005B0D9A"/>
    <w:rsid w:val="005B195D"/>
    <w:rsid w:val="005B1DD0"/>
    <w:rsid w:val="005B1F73"/>
    <w:rsid w:val="005B36E4"/>
    <w:rsid w:val="005B4049"/>
    <w:rsid w:val="005B4C41"/>
    <w:rsid w:val="005B4CA4"/>
    <w:rsid w:val="005B591B"/>
    <w:rsid w:val="005B5AE9"/>
    <w:rsid w:val="005B66E9"/>
    <w:rsid w:val="005B6C74"/>
    <w:rsid w:val="005C0A15"/>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9DE"/>
    <w:rsid w:val="005D24E4"/>
    <w:rsid w:val="005D3666"/>
    <w:rsid w:val="005D45D3"/>
    <w:rsid w:val="005D47C6"/>
    <w:rsid w:val="005D5713"/>
    <w:rsid w:val="005D57B5"/>
    <w:rsid w:val="005D5A8E"/>
    <w:rsid w:val="005D722B"/>
    <w:rsid w:val="005D755F"/>
    <w:rsid w:val="005E0062"/>
    <w:rsid w:val="005E0373"/>
    <w:rsid w:val="005E0D41"/>
    <w:rsid w:val="005E1008"/>
    <w:rsid w:val="005E1613"/>
    <w:rsid w:val="005E382B"/>
    <w:rsid w:val="005E38F3"/>
    <w:rsid w:val="005E3A5F"/>
    <w:rsid w:val="005E423C"/>
    <w:rsid w:val="005E461A"/>
    <w:rsid w:val="005E466D"/>
    <w:rsid w:val="005E4AEE"/>
    <w:rsid w:val="005E65BB"/>
    <w:rsid w:val="005E734E"/>
    <w:rsid w:val="005E75EE"/>
    <w:rsid w:val="005E7888"/>
    <w:rsid w:val="005E7892"/>
    <w:rsid w:val="005F0A91"/>
    <w:rsid w:val="005F1A63"/>
    <w:rsid w:val="005F1C45"/>
    <w:rsid w:val="005F267F"/>
    <w:rsid w:val="005F3029"/>
    <w:rsid w:val="005F320A"/>
    <w:rsid w:val="005F34B6"/>
    <w:rsid w:val="005F3A1A"/>
    <w:rsid w:val="005F3CB8"/>
    <w:rsid w:val="005F3DC6"/>
    <w:rsid w:val="005F5247"/>
    <w:rsid w:val="005F53CA"/>
    <w:rsid w:val="005F69E9"/>
    <w:rsid w:val="00600123"/>
    <w:rsid w:val="006017A1"/>
    <w:rsid w:val="006018B1"/>
    <w:rsid w:val="00602752"/>
    <w:rsid w:val="00602B06"/>
    <w:rsid w:val="00602D5B"/>
    <w:rsid w:val="006048F2"/>
    <w:rsid w:val="0060548C"/>
    <w:rsid w:val="00606BAC"/>
    <w:rsid w:val="00606BFE"/>
    <w:rsid w:val="00607021"/>
    <w:rsid w:val="006076C1"/>
    <w:rsid w:val="0061019E"/>
    <w:rsid w:val="0061037F"/>
    <w:rsid w:val="0061195D"/>
    <w:rsid w:val="0061249C"/>
    <w:rsid w:val="0061294A"/>
    <w:rsid w:val="00615A84"/>
    <w:rsid w:val="00615B6C"/>
    <w:rsid w:val="00616045"/>
    <w:rsid w:val="006209F2"/>
    <w:rsid w:val="00620B79"/>
    <w:rsid w:val="006212EA"/>
    <w:rsid w:val="00621C53"/>
    <w:rsid w:val="0062267D"/>
    <w:rsid w:val="00623076"/>
    <w:rsid w:val="00623DAD"/>
    <w:rsid w:val="00623EA3"/>
    <w:rsid w:val="006242F6"/>
    <w:rsid w:val="00624C15"/>
    <w:rsid w:val="00627981"/>
    <w:rsid w:val="00627B57"/>
    <w:rsid w:val="00627E44"/>
    <w:rsid w:val="00627EBA"/>
    <w:rsid w:val="0063028E"/>
    <w:rsid w:val="00630E65"/>
    <w:rsid w:val="00631279"/>
    <w:rsid w:val="0063176C"/>
    <w:rsid w:val="00632167"/>
    <w:rsid w:val="006334EC"/>
    <w:rsid w:val="00633909"/>
    <w:rsid w:val="00633B06"/>
    <w:rsid w:val="00636DEF"/>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145E"/>
    <w:rsid w:val="006615D3"/>
    <w:rsid w:val="006617FB"/>
    <w:rsid w:val="00661A9D"/>
    <w:rsid w:val="00662153"/>
    <w:rsid w:val="00662422"/>
    <w:rsid w:val="00662A01"/>
    <w:rsid w:val="00662B52"/>
    <w:rsid w:val="00664B54"/>
    <w:rsid w:val="00664DB3"/>
    <w:rsid w:val="00665607"/>
    <w:rsid w:val="00665D1D"/>
    <w:rsid w:val="00665FB4"/>
    <w:rsid w:val="0066677E"/>
    <w:rsid w:val="00666FBA"/>
    <w:rsid w:val="00667474"/>
    <w:rsid w:val="00667F08"/>
    <w:rsid w:val="00670187"/>
    <w:rsid w:val="006702A3"/>
    <w:rsid w:val="00670511"/>
    <w:rsid w:val="00671FCA"/>
    <w:rsid w:val="006737FC"/>
    <w:rsid w:val="006742F8"/>
    <w:rsid w:val="00674430"/>
    <w:rsid w:val="006744AC"/>
    <w:rsid w:val="006745F0"/>
    <w:rsid w:val="0067653D"/>
    <w:rsid w:val="006767C6"/>
    <w:rsid w:val="00676928"/>
    <w:rsid w:val="00680672"/>
    <w:rsid w:val="00680A1A"/>
    <w:rsid w:val="00680BF5"/>
    <w:rsid w:val="00681EE6"/>
    <w:rsid w:val="00681F95"/>
    <w:rsid w:val="00682B54"/>
    <w:rsid w:val="006834CC"/>
    <w:rsid w:val="00684108"/>
    <w:rsid w:val="0068465E"/>
    <w:rsid w:val="00684D07"/>
    <w:rsid w:val="0068554A"/>
    <w:rsid w:val="006861E2"/>
    <w:rsid w:val="00687148"/>
    <w:rsid w:val="006900A8"/>
    <w:rsid w:val="00690754"/>
    <w:rsid w:val="00690D3F"/>
    <w:rsid w:val="0069165A"/>
    <w:rsid w:val="00692D43"/>
    <w:rsid w:val="00692DED"/>
    <w:rsid w:val="006933D9"/>
    <w:rsid w:val="006939DB"/>
    <w:rsid w:val="00694149"/>
    <w:rsid w:val="00694AD8"/>
    <w:rsid w:val="00694E42"/>
    <w:rsid w:val="006961FE"/>
    <w:rsid w:val="00696B04"/>
    <w:rsid w:val="0069716F"/>
    <w:rsid w:val="0069791D"/>
    <w:rsid w:val="00697AD9"/>
    <w:rsid w:val="006A0427"/>
    <w:rsid w:val="006A07A0"/>
    <w:rsid w:val="006A0A0F"/>
    <w:rsid w:val="006A114A"/>
    <w:rsid w:val="006A1BCA"/>
    <w:rsid w:val="006A238B"/>
    <w:rsid w:val="006A3A71"/>
    <w:rsid w:val="006A5437"/>
    <w:rsid w:val="006A5655"/>
    <w:rsid w:val="006A65C1"/>
    <w:rsid w:val="006A6BB5"/>
    <w:rsid w:val="006A6F9E"/>
    <w:rsid w:val="006B05E3"/>
    <w:rsid w:val="006B0859"/>
    <w:rsid w:val="006B0AAD"/>
    <w:rsid w:val="006B0AFA"/>
    <w:rsid w:val="006B1027"/>
    <w:rsid w:val="006B255B"/>
    <w:rsid w:val="006B286B"/>
    <w:rsid w:val="006B2FEC"/>
    <w:rsid w:val="006B3491"/>
    <w:rsid w:val="006B4128"/>
    <w:rsid w:val="006B5149"/>
    <w:rsid w:val="006B5C81"/>
    <w:rsid w:val="006B5CF6"/>
    <w:rsid w:val="006B6653"/>
    <w:rsid w:val="006B6FF6"/>
    <w:rsid w:val="006B72C6"/>
    <w:rsid w:val="006B7E6D"/>
    <w:rsid w:val="006C045A"/>
    <w:rsid w:val="006C08A8"/>
    <w:rsid w:val="006C252F"/>
    <w:rsid w:val="006C38AD"/>
    <w:rsid w:val="006C3FB8"/>
    <w:rsid w:val="006C44A5"/>
    <w:rsid w:val="006C4D98"/>
    <w:rsid w:val="006C4E7C"/>
    <w:rsid w:val="006C5523"/>
    <w:rsid w:val="006C608A"/>
    <w:rsid w:val="006C6CDC"/>
    <w:rsid w:val="006D0AB1"/>
    <w:rsid w:val="006D0BD7"/>
    <w:rsid w:val="006D0D26"/>
    <w:rsid w:val="006D0DA5"/>
    <w:rsid w:val="006D2246"/>
    <w:rsid w:val="006D45F3"/>
    <w:rsid w:val="006D4F26"/>
    <w:rsid w:val="006D5581"/>
    <w:rsid w:val="006D5FDA"/>
    <w:rsid w:val="006D6094"/>
    <w:rsid w:val="006D60A4"/>
    <w:rsid w:val="006D6931"/>
    <w:rsid w:val="006D6A9D"/>
    <w:rsid w:val="006D7267"/>
    <w:rsid w:val="006D7872"/>
    <w:rsid w:val="006E06D4"/>
    <w:rsid w:val="006E0756"/>
    <w:rsid w:val="006E0B62"/>
    <w:rsid w:val="006E0F25"/>
    <w:rsid w:val="006E137E"/>
    <w:rsid w:val="006E264D"/>
    <w:rsid w:val="006E35E2"/>
    <w:rsid w:val="006E4666"/>
    <w:rsid w:val="006E542B"/>
    <w:rsid w:val="006E65C8"/>
    <w:rsid w:val="006E7002"/>
    <w:rsid w:val="006E7459"/>
    <w:rsid w:val="006E750C"/>
    <w:rsid w:val="006E78A8"/>
    <w:rsid w:val="006F01C3"/>
    <w:rsid w:val="006F0447"/>
    <w:rsid w:val="006F0555"/>
    <w:rsid w:val="006F06E0"/>
    <w:rsid w:val="006F13A2"/>
    <w:rsid w:val="006F1D7C"/>
    <w:rsid w:val="006F2E53"/>
    <w:rsid w:val="006F386C"/>
    <w:rsid w:val="006F456C"/>
    <w:rsid w:val="006F544C"/>
    <w:rsid w:val="006F6C16"/>
    <w:rsid w:val="006F77C1"/>
    <w:rsid w:val="006F7CD0"/>
    <w:rsid w:val="006F7DF6"/>
    <w:rsid w:val="00700841"/>
    <w:rsid w:val="00702747"/>
    <w:rsid w:val="00702820"/>
    <w:rsid w:val="00702CF2"/>
    <w:rsid w:val="0070331F"/>
    <w:rsid w:val="0070385C"/>
    <w:rsid w:val="007039E5"/>
    <w:rsid w:val="00704847"/>
    <w:rsid w:val="00705041"/>
    <w:rsid w:val="007059E7"/>
    <w:rsid w:val="00705D84"/>
    <w:rsid w:val="00706425"/>
    <w:rsid w:val="00706ADF"/>
    <w:rsid w:val="00706B2B"/>
    <w:rsid w:val="00706D8A"/>
    <w:rsid w:val="0070723F"/>
    <w:rsid w:val="007076FD"/>
    <w:rsid w:val="00710AA0"/>
    <w:rsid w:val="00710EE7"/>
    <w:rsid w:val="00711F9C"/>
    <w:rsid w:val="007127D8"/>
    <w:rsid w:val="00713FF4"/>
    <w:rsid w:val="00715113"/>
    <w:rsid w:val="007155F7"/>
    <w:rsid w:val="00715954"/>
    <w:rsid w:val="00715E94"/>
    <w:rsid w:val="00716439"/>
    <w:rsid w:val="0071689A"/>
    <w:rsid w:val="00717388"/>
    <w:rsid w:val="00717D84"/>
    <w:rsid w:val="007200E4"/>
    <w:rsid w:val="007208EC"/>
    <w:rsid w:val="00722229"/>
    <w:rsid w:val="007224C4"/>
    <w:rsid w:val="00722507"/>
    <w:rsid w:val="0072292B"/>
    <w:rsid w:val="00722B8A"/>
    <w:rsid w:val="007235BC"/>
    <w:rsid w:val="00723962"/>
    <w:rsid w:val="007267C0"/>
    <w:rsid w:val="0072762C"/>
    <w:rsid w:val="007303FC"/>
    <w:rsid w:val="007311FE"/>
    <w:rsid w:val="007319CE"/>
    <w:rsid w:val="00731D4D"/>
    <w:rsid w:val="007325B0"/>
    <w:rsid w:val="00734796"/>
    <w:rsid w:val="00735C28"/>
    <w:rsid w:val="00737A4C"/>
    <w:rsid w:val="00737FDF"/>
    <w:rsid w:val="00740039"/>
    <w:rsid w:val="00740634"/>
    <w:rsid w:val="007419DD"/>
    <w:rsid w:val="00743B61"/>
    <w:rsid w:val="0074532C"/>
    <w:rsid w:val="00745D76"/>
    <w:rsid w:val="00746432"/>
    <w:rsid w:val="00747717"/>
    <w:rsid w:val="007478FC"/>
    <w:rsid w:val="00750510"/>
    <w:rsid w:val="00750B6C"/>
    <w:rsid w:val="00750C44"/>
    <w:rsid w:val="00750C95"/>
    <w:rsid w:val="00751304"/>
    <w:rsid w:val="00751CE6"/>
    <w:rsid w:val="007540FA"/>
    <w:rsid w:val="0075450A"/>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9D1"/>
    <w:rsid w:val="00776496"/>
    <w:rsid w:val="00776FFC"/>
    <w:rsid w:val="0078027F"/>
    <w:rsid w:val="00780B19"/>
    <w:rsid w:val="00781692"/>
    <w:rsid w:val="00781B78"/>
    <w:rsid w:val="00781F54"/>
    <w:rsid w:val="00782491"/>
    <w:rsid w:val="00783560"/>
    <w:rsid w:val="00783E68"/>
    <w:rsid w:val="00784A3E"/>
    <w:rsid w:val="00784D18"/>
    <w:rsid w:val="007865CF"/>
    <w:rsid w:val="00786D4F"/>
    <w:rsid w:val="00786E06"/>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1484"/>
    <w:rsid w:val="007A15C8"/>
    <w:rsid w:val="007A163E"/>
    <w:rsid w:val="007A2424"/>
    <w:rsid w:val="007A3B26"/>
    <w:rsid w:val="007A4AD1"/>
    <w:rsid w:val="007A5EB7"/>
    <w:rsid w:val="007A627E"/>
    <w:rsid w:val="007A7B50"/>
    <w:rsid w:val="007A7EF1"/>
    <w:rsid w:val="007B0332"/>
    <w:rsid w:val="007B40BC"/>
    <w:rsid w:val="007B4451"/>
    <w:rsid w:val="007B491F"/>
    <w:rsid w:val="007B49FF"/>
    <w:rsid w:val="007B4A79"/>
    <w:rsid w:val="007B4D70"/>
    <w:rsid w:val="007B7350"/>
    <w:rsid w:val="007B79A5"/>
    <w:rsid w:val="007C0BC9"/>
    <w:rsid w:val="007C0D72"/>
    <w:rsid w:val="007C0FC3"/>
    <w:rsid w:val="007C135A"/>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6B14"/>
    <w:rsid w:val="007D7281"/>
    <w:rsid w:val="007E0442"/>
    <w:rsid w:val="007E0C40"/>
    <w:rsid w:val="007E104D"/>
    <w:rsid w:val="007E11A2"/>
    <w:rsid w:val="007E1A1C"/>
    <w:rsid w:val="007E2328"/>
    <w:rsid w:val="007E274A"/>
    <w:rsid w:val="007E2BEF"/>
    <w:rsid w:val="007E336D"/>
    <w:rsid w:val="007E3466"/>
    <w:rsid w:val="007E35DA"/>
    <w:rsid w:val="007E3657"/>
    <w:rsid w:val="007E5083"/>
    <w:rsid w:val="007E55B7"/>
    <w:rsid w:val="007E5904"/>
    <w:rsid w:val="007E5D62"/>
    <w:rsid w:val="007E65FF"/>
    <w:rsid w:val="007E788E"/>
    <w:rsid w:val="007E7F6D"/>
    <w:rsid w:val="007F084C"/>
    <w:rsid w:val="007F0EFA"/>
    <w:rsid w:val="007F1562"/>
    <w:rsid w:val="007F1822"/>
    <w:rsid w:val="007F1C36"/>
    <w:rsid w:val="007F1FA2"/>
    <w:rsid w:val="007F2765"/>
    <w:rsid w:val="007F2794"/>
    <w:rsid w:val="007F2938"/>
    <w:rsid w:val="007F2B23"/>
    <w:rsid w:val="007F3AE5"/>
    <w:rsid w:val="007F459D"/>
    <w:rsid w:val="007F46E8"/>
    <w:rsid w:val="007F53D6"/>
    <w:rsid w:val="007F544E"/>
    <w:rsid w:val="007F574F"/>
    <w:rsid w:val="007F586E"/>
    <w:rsid w:val="007F73A2"/>
    <w:rsid w:val="007F7EC5"/>
    <w:rsid w:val="008000FE"/>
    <w:rsid w:val="008005D8"/>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7628"/>
    <w:rsid w:val="00811456"/>
    <w:rsid w:val="00811FEF"/>
    <w:rsid w:val="008124DB"/>
    <w:rsid w:val="00812A71"/>
    <w:rsid w:val="00812AB0"/>
    <w:rsid w:val="00813BE3"/>
    <w:rsid w:val="008142EC"/>
    <w:rsid w:val="00814321"/>
    <w:rsid w:val="008150B1"/>
    <w:rsid w:val="008155F4"/>
    <w:rsid w:val="00815E89"/>
    <w:rsid w:val="0081671D"/>
    <w:rsid w:val="0081672D"/>
    <w:rsid w:val="008168E2"/>
    <w:rsid w:val="00817125"/>
    <w:rsid w:val="008176A8"/>
    <w:rsid w:val="008178B2"/>
    <w:rsid w:val="00817B3C"/>
    <w:rsid w:val="00817D2C"/>
    <w:rsid w:val="00817D34"/>
    <w:rsid w:val="00821820"/>
    <w:rsid w:val="00822A7F"/>
    <w:rsid w:val="00824012"/>
    <w:rsid w:val="00824BFD"/>
    <w:rsid w:val="00824D65"/>
    <w:rsid w:val="008255F2"/>
    <w:rsid w:val="00827097"/>
    <w:rsid w:val="00827EDB"/>
    <w:rsid w:val="0083058B"/>
    <w:rsid w:val="00830A56"/>
    <w:rsid w:val="00830EF0"/>
    <w:rsid w:val="00831976"/>
    <w:rsid w:val="008339D1"/>
    <w:rsid w:val="00834D1B"/>
    <w:rsid w:val="00834F67"/>
    <w:rsid w:val="00835665"/>
    <w:rsid w:val="00836AFD"/>
    <w:rsid w:val="00837067"/>
    <w:rsid w:val="008415F9"/>
    <w:rsid w:val="008435FB"/>
    <w:rsid w:val="00844015"/>
    <w:rsid w:val="0084472F"/>
    <w:rsid w:val="00844AD5"/>
    <w:rsid w:val="008474CF"/>
    <w:rsid w:val="00847573"/>
    <w:rsid w:val="0084777C"/>
    <w:rsid w:val="008477D6"/>
    <w:rsid w:val="00847AEB"/>
    <w:rsid w:val="00850137"/>
    <w:rsid w:val="0085049F"/>
    <w:rsid w:val="00850664"/>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9A7"/>
    <w:rsid w:val="008634AE"/>
    <w:rsid w:val="00863D04"/>
    <w:rsid w:val="00863FBD"/>
    <w:rsid w:val="008646A5"/>
    <w:rsid w:val="00865582"/>
    <w:rsid w:val="0086574B"/>
    <w:rsid w:val="00865909"/>
    <w:rsid w:val="0086624C"/>
    <w:rsid w:val="00867BF9"/>
    <w:rsid w:val="00870B65"/>
    <w:rsid w:val="00870D98"/>
    <w:rsid w:val="00871323"/>
    <w:rsid w:val="008719D4"/>
    <w:rsid w:val="00873156"/>
    <w:rsid w:val="00873B2B"/>
    <w:rsid w:val="00873C9A"/>
    <w:rsid w:val="00873E22"/>
    <w:rsid w:val="00873F80"/>
    <w:rsid w:val="00874149"/>
    <w:rsid w:val="00876235"/>
    <w:rsid w:val="008766EF"/>
    <w:rsid w:val="00876D42"/>
    <w:rsid w:val="00876E2E"/>
    <w:rsid w:val="00877A6F"/>
    <w:rsid w:val="00877ABF"/>
    <w:rsid w:val="00880680"/>
    <w:rsid w:val="00881683"/>
    <w:rsid w:val="00881E94"/>
    <w:rsid w:val="0088239F"/>
    <w:rsid w:val="0088248D"/>
    <w:rsid w:val="00882613"/>
    <w:rsid w:val="00882E0B"/>
    <w:rsid w:val="008858C9"/>
    <w:rsid w:val="00885B37"/>
    <w:rsid w:val="00885F93"/>
    <w:rsid w:val="00885FA0"/>
    <w:rsid w:val="008863DD"/>
    <w:rsid w:val="008863F1"/>
    <w:rsid w:val="00886ED1"/>
    <w:rsid w:val="008874F9"/>
    <w:rsid w:val="0088755D"/>
    <w:rsid w:val="00887D0C"/>
    <w:rsid w:val="00890391"/>
    <w:rsid w:val="00890A57"/>
    <w:rsid w:val="0089202F"/>
    <w:rsid w:val="00893AAE"/>
    <w:rsid w:val="00894B07"/>
    <w:rsid w:val="008952C4"/>
    <w:rsid w:val="00895A97"/>
    <w:rsid w:val="00896380"/>
    <w:rsid w:val="00896851"/>
    <w:rsid w:val="00896CE9"/>
    <w:rsid w:val="00896DD1"/>
    <w:rsid w:val="008974AC"/>
    <w:rsid w:val="00897E6B"/>
    <w:rsid w:val="008A00BA"/>
    <w:rsid w:val="008A0E97"/>
    <w:rsid w:val="008A0F1C"/>
    <w:rsid w:val="008A109D"/>
    <w:rsid w:val="008A180F"/>
    <w:rsid w:val="008A4675"/>
    <w:rsid w:val="008A52F8"/>
    <w:rsid w:val="008A6D6D"/>
    <w:rsid w:val="008A6E40"/>
    <w:rsid w:val="008A6E8A"/>
    <w:rsid w:val="008A71A8"/>
    <w:rsid w:val="008A7EA1"/>
    <w:rsid w:val="008B1D69"/>
    <w:rsid w:val="008B1DD4"/>
    <w:rsid w:val="008B21B2"/>
    <w:rsid w:val="008B21E0"/>
    <w:rsid w:val="008B274F"/>
    <w:rsid w:val="008B5E1C"/>
    <w:rsid w:val="008B665F"/>
    <w:rsid w:val="008B6DA3"/>
    <w:rsid w:val="008B7119"/>
    <w:rsid w:val="008B7D0A"/>
    <w:rsid w:val="008B7EE2"/>
    <w:rsid w:val="008C031F"/>
    <w:rsid w:val="008C1669"/>
    <w:rsid w:val="008C18AA"/>
    <w:rsid w:val="008C1F64"/>
    <w:rsid w:val="008C2056"/>
    <w:rsid w:val="008C37F6"/>
    <w:rsid w:val="008C4744"/>
    <w:rsid w:val="008C4D54"/>
    <w:rsid w:val="008C4E90"/>
    <w:rsid w:val="008C56E1"/>
    <w:rsid w:val="008C5D57"/>
    <w:rsid w:val="008C793C"/>
    <w:rsid w:val="008D1732"/>
    <w:rsid w:val="008D1733"/>
    <w:rsid w:val="008D1759"/>
    <w:rsid w:val="008D1B3E"/>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800"/>
    <w:rsid w:val="00901BE9"/>
    <w:rsid w:val="009041D1"/>
    <w:rsid w:val="00904DD6"/>
    <w:rsid w:val="009052AF"/>
    <w:rsid w:val="009063A4"/>
    <w:rsid w:val="0090773B"/>
    <w:rsid w:val="00907D66"/>
    <w:rsid w:val="00907EC6"/>
    <w:rsid w:val="00907F2B"/>
    <w:rsid w:val="00910641"/>
    <w:rsid w:val="00910CAA"/>
    <w:rsid w:val="00910D33"/>
    <w:rsid w:val="00913A3C"/>
    <w:rsid w:val="009141B9"/>
    <w:rsid w:val="009144DA"/>
    <w:rsid w:val="009148EE"/>
    <w:rsid w:val="0091527B"/>
    <w:rsid w:val="0091578B"/>
    <w:rsid w:val="0091603C"/>
    <w:rsid w:val="009163E2"/>
    <w:rsid w:val="0091755A"/>
    <w:rsid w:val="009206A7"/>
    <w:rsid w:val="00920C30"/>
    <w:rsid w:val="0092185A"/>
    <w:rsid w:val="00922354"/>
    <w:rsid w:val="009233CA"/>
    <w:rsid w:val="00923B6F"/>
    <w:rsid w:val="00923FDA"/>
    <w:rsid w:val="00926304"/>
    <w:rsid w:val="009264DF"/>
    <w:rsid w:val="00926DDB"/>
    <w:rsid w:val="00927AAB"/>
    <w:rsid w:val="009309D6"/>
    <w:rsid w:val="0093110D"/>
    <w:rsid w:val="00931206"/>
    <w:rsid w:val="009314E2"/>
    <w:rsid w:val="00931DEA"/>
    <w:rsid w:val="00932053"/>
    <w:rsid w:val="00932076"/>
    <w:rsid w:val="00933BE8"/>
    <w:rsid w:val="009345A8"/>
    <w:rsid w:val="00934AF5"/>
    <w:rsid w:val="00935396"/>
    <w:rsid w:val="00935707"/>
    <w:rsid w:val="009366E4"/>
    <w:rsid w:val="0094041B"/>
    <w:rsid w:val="00940938"/>
    <w:rsid w:val="00940A2F"/>
    <w:rsid w:val="009416EC"/>
    <w:rsid w:val="00941D38"/>
    <w:rsid w:val="00942560"/>
    <w:rsid w:val="00943EDD"/>
    <w:rsid w:val="009440A3"/>
    <w:rsid w:val="00944316"/>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5443"/>
    <w:rsid w:val="009625AD"/>
    <w:rsid w:val="00963B6C"/>
    <w:rsid w:val="0096423E"/>
    <w:rsid w:val="0096506C"/>
    <w:rsid w:val="00965264"/>
    <w:rsid w:val="00965FDD"/>
    <w:rsid w:val="00966832"/>
    <w:rsid w:val="00966A9E"/>
    <w:rsid w:val="0096715A"/>
    <w:rsid w:val="00967570"/>
    <w:rsid w:val="00967E6A"/>
    <w:rsid w:val="009705DA"/>
    <w:rsid w:val="00970EF7"/>
    <w:rsid w:val="009714B5"/>
    <w:rsid w:val="00972429"/>
    <w:rsid w:val="00972AB8"/>
    <w:rsid w:val="0097313C"/>
    <w:rsid w:val="00973723"/>
    <w:rsid w:val="00973AEC"/>
    <w:rsid w:val="00974827"/>
    <w:rsid w:val="00974DB7"/>
    <w:rsid w:val="00976945"/>
    <w:rsid w:val="00980FBF"/>
    <w:rsid w:val="009828B4"/>
    <w:rsid w:val="00982FE8"/>
    <w:rsid w:val="00983161"/>
    <w:rsid w:val="009841C1"/>
    <w:rsid w:val="00984E65"/>
    <w:rsid w:val="00985657"/>
    <w:rsid w:val="00985A43"/>
    <w:rsid w:val="00986432"/>
    <w:rsid w:val="00990DBF"/>
    <w:rsid w:val="00991C23"/>
    <w:rsid w:val="00992456"/>
    <w:rsid w:val="00992F87"/>
    <w:rsid w:val="00993895"/>
    <w:rsid w:val="00993EEF"/>
    <w:rsid w:val="0099493B"/>
    <w:rsid w:val="009953DA"/>
    <w:rsid w:val="009959B9"/>
    <w:rsid w:val="009964CD"/>
    <w:rsid w:val="009968DD"/>
    <w:rsid w:val="00996AB1"/>
    <w:rsid w:val="0099770E"/>
    <w:rsid w:val="00997929"/>
    <w:rsid w:val="009A1441"/>
    <w:rsid w:val="009A14A3"/>
    <w:rsid w:val="009A2BD5"/>
    <w:rsid w:val="009A340A"/>
    <w:rsid w:val="009A3544"/>
    <w:rsid w:val="009A3ABD"/>
    <w:rsid w:val="009A472A"/>
    <w:rsid w:val="009A4A5C"/>
    <w:rsid w:val="009A5446"/>
    <w:rsid w:val="009A56D4"/>
    <w:rsid w:val="009A5801"/>
    <w:rsid w:val="009A5B6B"/>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C0181"/>
    <w:rsid w:val="009C036B"/>
    <w:rsid w:val="009C0B2F"/>
    <w:rsid w:val="009C13E7"/>
    <w:rsid w:val="009C1A69"/>
    <w:rsid w:val="009C22B3"/>
    <w:rsid w:val="009C2917"/>
    <w:rsid w:val="009C36EE"/>
    <w:rsid w:val="009C3A12"/>
    <w:rsid w:val="009D0C26"/>
    <w:rsid w:val="009D13F7"/>
    <w:rsid w:val="009D1514"/>
    <w:rsid w:val="009D2494"/>
    <w:rsid w:val="009D2558"/>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64C"/>
    <w:rsid w:val="009E67D6"/>
    <w:rsid w:val="009E6806"/>
    <w:rsid w:val="009E7425"/>
    <w:rsid w:val="009E79EE"/>
    <w:rsid w:val="009E7C64"/>
    <w:rsid w:val="009E7F15"/>
    <w:rsid w:val="009F033B"/>
    <w:rsid w:val="009F071B"/>
    <w:rsid w:val="009F1495"/>
    <w:rsid w:val="009F2169"/>
    <w:rsid w:val="009F23FF"/>
    <w:rsid w:val="009F2BF3"/>
    <w:rsid w:val="009F3270"/>
    <w:rsid w:val="009F3833"/>
    <w:rsid w:val="009F3953"/>
    <w:rsid w:val="009F5358"/>
    <w:rsid w:val="009F6050"/>
    <w:rsid w:val="009F66E0"/>
    <w:rsid w:val="009F6D85"/>
    <w:rsid w:val="009F774B"/>
    <w:rsid w:val="00A0008E"/>
    <w:rsid w:val="00A00269"/>
    <w:rsid w:val="00A007B0"/>
    <w:rsid w:val="00A0212A"/>
    <w:rsid w:val="00A0225A"/>
    <w:rsid w:val="00A022EE"/>
    <w:rsid w:val="00A04BA9"/>
    <w:rsid w:val="00A04C33"/>
    <w:rsid w:val="00A05136"/>
    <w:rsid w:val="00A06FE5"/>
    <w:rsid w:val="00A101F0"/>
    <w:rsid w:val="00A1038F"/>
    <w:rsid w:val="00A10C30"/>
    <w:rsid w:val="00A1132B"/>
    <w:rsid w:val="00A11577"/>
    <w:rsid w:val="00A1188B"/>
    <w:rsid w:val="00A11F94"/>
    <w:rsid w:val="00A11FDD"/>
    <w:rsid w:val="00A12B51"/>
    <w:rsid w:val="00A12EAB"/>
    <w:rsid w:val="00A12F89"/>
    <w:rsid w:val="00A14656"/>
    <w:rsid w:val="00A14AD7"/>
    <w:rsid w:val="00A15D51"/>
    <w:rsid w:val="00A161C0"/>
    <w:rsid w:val="00A162C0"/>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7AB"/>
    <w:rsid w:val="00A24B77"/>
    <w:rsid w:val="00A24C7B"/>
    <w:rsid w:val="00A24E98"/>
    <w:rsid w:val="00A2644E"/>
    <w:rsid w:val="00A2725A"/>
    <w:rsid w:val="00A30379"/>
    <w:rsid w:val="00A3144F"/>
    <w:rsid w:val="00A323AF"/>
    <w:rsid w:val="00A332AE"/>
    <w:rsid w:val="00A3373E"/>
    <w:rsid w:val="00A33B30"/>
    <w:rsid w:val="00A33D2B"/>
    <w:rsid w:val="00A344A0"/>
    <w:rsid w:val="00A357AD"/>
    <w:rsid w:val="00A35EA6"/>
    <w:rsid w:val="00A360CC"/>
    <w:rsid w:val="00A37904"/>
    <w:rsid w:val="00A37C85"/>
    <w:rsid w:val="00A40C0F"/>
    <w:rsid w:val="00A416CF"/>
    <w:rsid w:val="00A42749"/>
    <w:rsid w:val="00A42A70"/>
    <w:rsid w:val="00A43B13"/>
    <w:rsid w:val="00A43E72"/>
    <w:rsid w:val="00A44E27"/>
    <w:rsid w:val="00A45BE5"/>
    <w:rsid w:val="00A4799B"/>
    <w:rsid w:val="00A5118E"/>
    <w:rsid w:val="00A558D0"/>
    <w:rsid w:val="00A55B28"/>
    <w:rsid w:val="00A572EB"/>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6C9"/>
    <w:rsid w:val="00A908D5"/>
    <w:rsid w:val="00A916BC"/>
    <w:rsid w:val="00A92CFF"/>
    <w:rsid w:val="00A92DB5"/>
    <w:rsid w:val="00A93D4A"/>
    <w:rsid w:val="00A948F3"/>
    <w:rsid w:val="00A95766"/>
    <w:rsid w:val="00A963E4"/>
    <w:rsid w:val="00A9739C"/>
    <w:rsid w:val="00A974DE"/>
    <w:rsid w:val="00A976A3"/>
    <w:rsid w:val="00AA01E5"/>
    <w:rsid w:val="00AA02DB"/>
    <w:rsid w:val="00AA0D22"/>
    <w:rsid w:val="00AA32CC"/>
    <w:rsid w:val="00AA3958"/>
    <w:rsid w:val="00AA3C9A"/>
    <w:rsid w:val="00AA456E"/>
    <w:rsid w:val="00AA588E"/>
    <w:rsid w:val="00AA5FB2"/>
    <w:rsid w:val="00AA65A3"/>
    <w:rsid w:val="00AA7669"/>
    <w:rsid w:val="00AA785D"/>
    <w:rsid w:val="00AB07EB"/>
    <w:rsid w:val="00AB11A5"/>
    <w:rsid w:val="00AB2DB1"/>
    <w:rsid w:val="00AB2FD4"/>
    <w:rsid w:val="00AB37DF"/>
    <w:rsid w:val="00AB3E73"/>
    <w:rsid w:val="00AB450D"/>
    <w:rsid w:val="00AB46F6"/>
    <w:rsid w:val="00AB48CC"/>
    <w:rsid w:val="00AB5432"/>
    <w:rsid w:val="00AB5567"/>
    <w:rsid w:val="00AB707D"/>
    <w:rsid w:val="00AB7654"/>
    <w:rsid w:val="00AB774B"/>
    <w:rsid w:val="00AB7D17"/>
    <w:rsid w:val="00AB7D3C"/>
    <w:rsid w:val="00AC087E"/>
    <w:rsid w:val="00AC0E81"/>
    <w:rsid w:val="00AC12F6"/>
    <w:rsid w:val="00AC13AE"/>
    <w:rsid w:val="00AC16EA"/>
    <w:rsid w:val="00AC1EAA"/>
    <w:rsid w:val="00AC2829"/>
    <w:rsid w:val="00AC2BBD"/>
    <w:rsid w:val="00AC2E66"/>
    <w:rsid w:val="00AC305B"/>
    <w:rsid w:val="00AC3F61"/>
    <w:rsid w:val="00AC40E4"/>
    <w:rsid w:val="00AC482A"/>
    <w:rsid w:val="00AC4D95"/>
    <w:rsid w:val="00AC4F03"/>
    <w:rsid w:val="00AC5A68"/>
    <w:rsid w:val="00AC7593"/>
    <w:rsid w:val="00AC7677"/>
    <w:rsid w:val="00AC79B6"/>
    <w:rsid w:val="00AC7CC0"/>
    <w:rsid w:val="00AD0237"/>
    <w:rsid w:val="00AD0807"/>
    <w:rsid w:val="00AD083A"/>
    <w:rsid w:val="00AD0851"/>
    <w:rsid w:val="00AD1707"/>
    <w:rsid w:val="00AD1981"/>
    <w:rsid w:val="00AD31EE"/>
    <w:rsid w:val="00AD325D"/>
    <w:rsid w:val="00AD34DF"/>
    <w:rsid w:val="00AD3A57"/>
    <w:rsid w:val="00AD473E"/>
    <w:rsid w:val="00AD4AC7"/>
    <w:rsid w:val="00AD4AD7"/>
    <w:rsid w:val="00AD4D93"/>
    <w:rsid w:val="00AD54E5"/>
    <w:rsid w:val="00AD72F9"/>
    <w:rsid w:val="00AE0125"/>
    <w:rsid w:val="00AE0B19"/>
    <w:rsid w:val="00AE10F8"/>
    <w:rsid w:val="00AE111E"/>
    <w:rsid w:val="00AE115A"/>
    <w:rsid w:val="00AE1BD4"/>
    <w:rsid w:val="00AE25E0"/>
    <w:rsid w:val="00AE2A64"/>
    <w:rsid w:val="00AE332C"/>
    <w:rsid w:val="00AE36D8"/>
    <w:rsid w:val="00AE370F"/>
    <w:rsid w:val="00AE3BFB"/>
    <w:rsid w:val="00AE406D"/>
    <w:rsid w:val="00AE4D4D"/>
    <w:rsid w:val="00AE598E"/>
    <w:rsid w:val="00AE7455"/>
    <w:rsid w:val="00AF01B5"/>
    <w:rsid w:val="00AF040F"/>
    <w:rsid w:val="00AF0483"/>
    <w:rsid w:val="00AF06B1"/>
    <w:rsid w:val="00AF106E"/>
    <w:rsid w:val="00AF1EA5"/>
    <w:rsid w:val="00AF2D32"/>
    <w:rsid w:val="00AF2F0C"/>
    <w:rsid w:val="00AF3104"/>
    <w:rsid w:val="00AF37BC"/>
    <w:rsid w:val="00AF3FFD"/>
    <w:rsid w:val="00AF4184"/>
    <w:rsid w:val="00AF5B3B"/>
    <w:rsid w:val="00AF651E"/>
    <w:rsid w:val="00AF6B90"/>
    <w:rsid w:val="00AF6C8A"/>
    <w:rsid w:val="00B00DD9"/>
    <w:rsid w:val="00B010B7"/>
    <w:rsid w:val="00B015D2"/>
    <w:rsid w:val="00B0274A"/>
    <w:rsid w:val="00B02993"/>
    <w:rsid w:val="00B03EA5"/>
    <w:rsid w:val="00B05C15"/>
    <w:rsid w:val="00B100E2"/>
    <w:rsid w:val="00B103A4"/>
    <w:rsid w:val="00B104F9"/>
    <w:rsid w:val="00B10E36"/>
    <w:rsid w:val="00B1195F"/>
    <w:rsid w:val="00B11A40"/>
    <w:rsid w:val="00B127C4"/>
    <w:rsid w:val="00B13601"/>
    <w:rsid w:val="00B156EA"/>
    <w:rsid w:val="00B15C3E"/>
    <w:rsid w:val="00B15DC8"/>
    <w:rsid w:val="00B16253"/>
    <w:rsid w:val="00B16D1B"/>
    <w:rsid w:val="00B214A2"/>
    <w:rsid w:val="00B221FF"/>
    <w:rsid w:val="00B226C4"/>
    <w:rsid w:val="00B22A29"/>
    <w:rsid w:val="00B23CAB"/>
    <w:rsid w:val="00B23CDE"/>
    <w:rsid w:val="00B24DB0"/>
    <w:rsid w:val="00B24DF3"/>
    <w:rsid w:val="00B253A6"/>
    <w:rsid w:val="00B26A95"/>
    <w:rsid w:val="00B26C47"/>
    <w:rsid w:val="00B2775E"/>
    <w:rsid w:val="00B32930"/>
    <w:rsid w:val="00B32DA3"/>
    <w:rsid w:val="00B33655"/>
    <w:rsid w:val="00B36545"/>
    <w:rsid w:val="00B36A8D"/>
    <w:rsid w:val="00B37427"/>
    <w:rsid w:val="00B37DBC"/>
    <w:rsid w:val="00B4006C"/>
    <w:rsid w:val="00B40103"/>
    <w:rsid w:val="00B411D9"/>
    <w:rsid w:val="00B427AE"/>
    <w:rsid w:val="00B42838"/>
    <w:rsid w:val="00B4294D"/>
    <w:rsid w:val="00B43B84"/>
    <w:rsid w:val="00B44EAC"/>
    <w:rsid w:val="00B451D1"/>
    <w:rsid w:val="00B45BC3"/>
    <w:rsid w:val="00B46AB6"/>
    <w:rsid w:val="00B46B81"/>
    <w:rsid w:val="00B47618"/>
    <w:rsid w:val="00B506D2"/>
    <w:rsid w:val="00B50D72"/>
    <w:rsid w:val="00B51723"/>
    <w:rsid w:val="00B51E40"/>
    <w:rsid w:val="00B5315D"/>
    <w:rsid w:val="00B533DF"/>
    <w:rsid w:val="00B53C05"/>
    <w:rsid w:val="00B53F5A"/>
    <w:rsid w:val="00B53FF7"/>
    <w:rsid w:val="00B544D7"/>
    <w:rsid w:val="00B5509F"/>
    <w:rsid w:val="00B55198"/>
    <w:rsid w:val="00B55776"/>
    <w:rsid w:val="00B56C07"/>
    <w:rsid w:val="00B56C2C"/>
    <w:rsid w:val="00B56EBA"/>
    <w:rsid w:val="00B600E9"/>
    <w:rsid w:val="00B60463"/>
    <w:rsid w:val="00B60A11"/>
    <w:rsid w:val="00B61E75"/>
    <w:rsid w:val="00B6209D"/>
    <w:rsid w:val="00B6239E"/>
    <w:rsid w:val="00B62FA6"/>
    <w:rsid w:val="00B6327E"/>
    <w:rsid w:val="00B63661"/>
    <w:rsid w:val="00B63D2F"/>
    <w:rsid w:val="00B63F00"/>
    <w:rsid w:val="00B6495F"/>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58FF"/>
    <w:rsid w:val="00B768EB"/>
    <w:rsid w:val="00B80190"/>
    <w:rsid w:val="00B80714"/>
    <w:rsid w:val="00B80DB9"/>
    <w:rsid w:val="00B814D7"/>
    <w:rsid w:val="00B81866"/>
    <w:rsid w:val="00B820AC"/>
    <w:rsid w:val="00B82117"/>
    <w:rsid w:val="00B84AC8"/>
    <w:rsid w:val="00B8526B"/>
    <w:rsid w:val="00B85660"/>
    <w:rsid w:val="00B86259"/>
    <w:rsid w:val="00B8753A"/>
    <w:rsid w:val="00B8787F"/>
    <w:rsid w:val="00B87EAF"/>
    <w:rsid w:val="00B9013F"/>
    <w:rsid w:val="00B90BF1"/>
    <w:rsid w:val="00B90F72"/>
    <w:rsid w:val="00B911D6"/>
    <w:rsid w:val="00B922D4"/>
    <w:rsid w:val="00B9237C"/>
    <w:rsid w:val="00B9263F"/>
    <w:rsid w:val="00B92B97"/>
    <w:rsid w:val="00B9305D"/>
    <w:rsid w:val="00B93E84"/>
    <w:rsid w:val="00B940AC"/>
    <w:rsid w:val="00B94408"/>
    <w:rsid w:val="00B95004"/>
    <w:rsid w:val="00B95878"/>
    <w:rsid w:val="00B9708B"/>
    <w:rsid w:val="00B97418"/>
    <w:rsid w:val="00B97BDF"/>
    <w:rsid w:val="00BA0B6E"/>
    <w:rsid w:val="00BA1B62"/>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4AB9"/>
    <w:rsid w:val="00BB50EE"/>
    <w:rsid w:val="00BB5615"/>
    <w:rsid w:val="00BB569F"/>
    <w:rsid w:val="00BB5A23"/>
    <w:rsid w:val="00BB6089"/>
    <w:rsid w:val="00BB6343"/>
    <w:rsid w:val="00BB6509"/>
    <w:rsid w:val="00BB6C68"/>
    <w:rsid w:val="00BB7BF6"/>
    <w:rsid w:val="00BC015C"/>
    <w:rsid w:val="00BC07F7"/>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EA1"/>
    <w:rsid w:val="00BD49BB"/>
    <w:rsid w:val="00BD4E33"/>
    <w:rsid w:val="00BD52CC"/>
    <w:rsid w:val="00BD5F12"/>
    <w:rsid w:val="00BD69B3"/>
    <w:rsid w:val="00BD7FEF"/>
    <w:rsid w:val="00BE0E00"/>
    <w:rsid w:val="00BE169B"/>
    <w:rsid w:val="00BE1974"/>
    <w:rsid w:val="00BE2AD3"/>
    <w:rsid w:val="00BE3F52"/>
    <w:rsid w:val="00BE5831"/>
    <w:rsid w:val="00BE61D2"/>
    <w:rsid w:val="00BE6209"/>
    <w:rsid w:val="00BE7159"/>
    <w:rsid w:val="00BF058F"/>
    <w:rsid w:val="00BF11C1"/>
    <w:rsid w:val="00BF1D67"/>
    <w:rsid w:val="00BF2E09"/>
    <w:rsid w:val="00BF3820"/>
    <w:rsid w:val="00BF3A42"/>
    <w:rsid w:val="00BF474B"/>
    <w:rsid w:val="00BF48E2"/>
    <w:rsid w:val="00BF5451"/>
    <w:rsid w:val="00BF55F2"/>
    <w:rsid w:val="00BF5E20"/>
    <w:rsid w:val="00C0030C"/>
    <w:rsid w:val="00C00642"/>
    <w:rsid w:val="00C00C17"/>
    <w:rsid w:val="00C00DFD"/>
    <w:rsid w:val="00C0158E"/>
    <w:rsid w:val="00C01882"/>
    <w:rsid w:val="00C02407"/>
    <w:rsid w:val="00C02633"/>
    <w:rsid w:val="00C03B42"/>
    <w:rsid w:val="00C03F69"/>
    <w:rsid w:val="00C04688"/>
    <w:rsid w:val="00C04C06"/>
    <w:rsid w:val="00C05133"/>
    <w:rsid w:val="00C0689B"/>
    <w:rsid w:val="00C069BE"/>
    <w:rsid w:val="00C104C6"/>
    <w:rsid w:val="00C106E2"/>
    <w:rsid w:val="00C1161B"/>
    <w:rsid w:val="00C11C6E"/>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31DA"/>
    <w:rsid w:val="00C4388C"/>
    <w:rsid w:val="00C44204"/>
    <w:rsid w:val="00C44B4A"/>
    <w:rsid w:val="00C4600E"/>
    <w:rsid w:val="00C46500"/>
    <w:rsid w:val="00C47B2C"/>
    <w:rsid w:val="00C509AF"/>
    <w:rsid w:val="00C50E1B"/>
    <w:rsid w:val="00C51815"/>
    <w:rsid w:val="00C5190A"/>
    <w:rsid w:val="00C52278"/>
    <w:rsid w:val="00C52CD9"/>
    <w:rsid w:val="00C52F9E"/>
    <w:rsid w:val="00C537D5"/>
    <w:rsid w:val="00C53EBD"/>
    <w:rsid w:val="00C54217"/>
    <w:rsid w:val="00C5446A"/>
    <w:rsid w:val="00C544B1"/>
    <w:rsid w:val="00C5461B"/>
    <w:rsid w:val="00C54E08"/>
    <w:rsid w:val="00C550FB"/>
    <w:rsid w:val="00C5563C"/>
    <w:rsid w:val="00C55BBC"/>
    <w:rsid w:val="00C561BF"/>
    <w:rsid w:val="00C563BD"/>
    <w:rsid w:val="00C57880"/>
    <w:rsid w:val="00C578E7"/>
    <w:rsid w:val="00C6117F"/>
    <w:rsid w:val="00C629DA"/>
    <w:rsid w:val="00C62F16"/>
    <w:rsid w:val="00C657B4"/>
    <w:rsid w:val="00C659C2"/>
    <w:rsid w:val="00C661F5"/>
    <w:rsid w:val="00C66327"/>
    <w:rsid w:val="00C66B99"/>
    <w:rsid w:val="00C6776D"/>
    <w:rsid w:val="00C67AC6"/>
    <w:rsid w:val="00C70565"/>
    <w:rsid w:val="00C70AA6"/>
    <w:rsid w:val="00C70F35"/>
    <w:rsid w:val="00C71387"/>
    <w:rsid w:val="00C72760"/>
    <w:rsid w:val="00C72B3B"/>
    <w:rsid w:val="00C7369E"/>
    <w:rsid w:val="00C73A9A"/>
    <w:rsid w:val="00C740A8"/>
    <w:rsid w:val="00C751CA"/>
    <w:rsid w:val="00C7544F"/>
    <w:rsid w:val="00C75C36"/>
    <w:rsid w:val="00C76091"/>
    <w:rsid w:val="00C768EC"/>
    <w:rsid w:val="00C76E27"/>
    <w:rsid w:val="00C77315"/>
    <w:rsid w:val="00C80562"/>
    <w:rsid w:val="00C80725"/>
    <w:rsid w:val="00C8115D"/>
    <w:rsid w:val="00C81C0D"/>
    <w:rsid w:val="00C83522"/>
    <w:rsid w:val="00C84938"/>
    <w:rsid w:val="00C84B49"/>
    <w:rsid w:val="00C857B5"/>
    <w:rsid w:val="00C86FE7"/>
    <w:rsid w:val="00C90161"/>
    <w:rsid w:val="00C90FEE"/>
    <w:rsid w:val="00C916B9"/>
    <w:rsid w:val="00C91EB2"/>
    <w:rsid w:val="00C91F57"/>
    <w:rsid w:val="00C93817"/>
    <w:rsid w:val="00C9402E"/>
    <w:rsid w:val="00C943B0"/>
    <w:rsid w:val="00C94816"/>
    <w:rsid w:val="00C9620E"/>
    <w:rsid w:val="00C96405"/>
    <w:rsid w:val="00C966DA"/>
    <w:rsid w:val="00CA0A14"/>
    <w:rsid w:val="00CA0C0C"/>
    <w:rsid w:val="00CA0CB2"/>
    <w:rsid w:val="00CA0CE3"/>
    <w:rsid w:val="00CA1089"/>
    <w:rsid w:val="00CA1A3D"/>
    <w:rsid w:val="00CA1D29"/>
    <w:rsid w:val="00CA28CE"/>
    <w:rsid w:val="00CA2B13"/>
    <w:rsid w:val="00CA2C01"/>
    <w:rsid w:val="00CA5013"/>
    <w:rsid w:val="00CA5470"/>
    <w:rsid w:val="00CA56F4"/>
    <w:rsid w:val="00CA5867"/>
    <w:rsid w:val="00CA59B8"/>
    <w:rsid w:val="00CA5AA9"/>
    <w:rsid w:val="00CA5F59"/>
    <w:rsid w:val="00CA61E5"/>
    <w:rsid w:val="00CA6D37"/>
    <w:rsid w:val="00CA6DBE"/>
    <w:rsid w:val="00CB0826"/>
    <w:rsid w:val="00CB1775"/>
    <w:rsid w:val="00CB1C5F"/>
    <w:rsid w:val="00CB2002"/>
    <w:rsid w:val="00CB2147"/>
    <w:rsid w:val="00CB24C2"/>
    <w:rsid w:val="00CB41AA"/>
    <w:rsid w:val="00CB441B"/>
    <w:rsid w:val="00CB4EFE"/>
    <w:rsid w:val="00CB5123"/>
    <w:rsid w:val="00CB6827"/>
    <w:rsid w:val="00CB6AA5"/>
    <w:rsid w:val="00CB71FD"/>
    <w:rsid w:val="00CC129E"/>
    <w:rsid w:val="00CC16D6"/>
    <w:rsid w:val="00CC1E31"/>
    <w:rsid w:val="00CC25D0"/>
    <w:rsid w:val="00CC380C"/>
    <w:rsid w:val="00CC420A"/>
    <w:rsid w:val="00CC4737"/>
    <w:rsid w:val="00CC5429"/>
    <w:rsid w:val="00CC5AA5"/>
    <w:rsid w:val="00CC5BBC"/>
    <w:rsid w:val="00CC67AE"/>
    <w:rsid w:val="00CC7543"/>
    <w:rsid w:val="00CD0210"/>
    <w:rsid w:val="00CD056E"/>
    <w:rsid w:val="00CD0975"/>
    <w:rsid w:val="00CD0C4C"/>
    <w:rsid w:val="00CD26FE"/>
    <w:rsid w:val="00CD2C41"/>
    <w:rsid w:val="00CD2E35"/>
    <w:rsid w:val="00CD31BF"/>
    <w:rsid w:val="00CD43B5"/>
    <w:rsid w:val="00CD4EC4"/>
    <w:rsid w:val="00CD55F5"/>
    <w:rsid w:val="00CD6D38"/>
    <w:rsid w:val="00CD7440"/>
    <w:rsid w:val="00CD7A37"/>
    <w:rsid w:val="00CE0ACC"/>
    <w:rsid w:val="00CE124C"/>
    <w:rsid w:val="00CE131B"/>
    <w:rsid w:val="00CE4965"/>
    <w:rsid w:val="00CE6198"/>
    <w:rsid w:val="00CE6557"/>
    <w:rsid w:val="00CE717D"/>
    <w:rsid w:val="00CE7754"/>
    <w:rsid w:val="00CE7BC7"/>
    <w:rsid w:val="00CF0487"/>
    <w:rsid w:val="00CF0BBF"/>
    <w:rsid w:val="00CF24BF"/>
    <w:rsid w:val="00CF27C6"/>
    <w:rsid w:val="00CF2DD5"/>
    <w:rsid w:val="00CF4026"/>
    <w:rsid w:val="00CF529E"/>
    <w:rsid w:val="00CF57B9"/>
    <w:rsid w:val="00CF57F5"/>
    <w:rsid w:val="00CF58FD"/>
    <w:rsid w:val="00CF5BD0"/>
    <w:rsid w:val="00CF633B"/>
    <w:rsid w:val="00CF64E7"/>
    <w:rsid w:val="00CF6577"/>
    <w:rsid w:val="00D0053F"/>
    <w:rsid w:val="00D00867"/>
    <w:rsid w:val="00D00960"/>
    <w:rsid w:val="00D00C9D"/>
    <w:rsid w:val="00D016BD"/>
    <w:rsid w:val="00D021A8"/>
    <w:rsid w:val="00D021B2"/>
    <w:rsid w:val="00D029A0"/>
    <w:rsid w:val="00D03234"/>
    <w:rsid w:val="00D033FF"/>
    <w:rsid w:val="00D0380F"/>
    <w:rsid w:val="00D048DC"/>
    <w:rsid w:val="00D0490B"/>
    <w:rsid w:val="00D0598B"/>
    <w:rsid w:val="00D06A0A"/>
    <w:rsid w:val="00D0735D"/>
    <w:rsid w:val="00D074AD"/>
    <w:rsid w:val="00D10447"/>
    <w:rsid w:val="00D10D7A"/>
    <w:rsid w:val="00D11A76"/>
    <w:rsid w:val="00D11BCC"/>
    <w:rsid w:val="00D122A3"/>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503E"/>
    <w:rsid w:val="00D25776"/>
    <w:rsid w:val="00D26028"/>
    <w:rsid w:val="00D265EE"/>
    <w:rsid w:val="00D306D0"/>
    <w:rsid w:val="00D32226"/>
    <w:rsid w:val="00D3246E"/>
    <w:rsid w:val="00D3332A"/>
    <w:rsid w:val="00D339B2"/>
    <w:rsid w:val="00D33C75"/>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C22"/>
    <w:rsid w:val="00D54158"/>
    <w:rsid w:val="00D54B8F"/>
    <w:rsid w:val="00D561A8"/>
    <w:rsid w:val="00D60CA8"/>
    <w:rsid w:val="00D60CF9"/>
    <w:rsid w:val="00D61041"/>
    <w:rsid w:val="00D61090"/>
    <w:rsid w:val="00D62A29"/>
    <w:rsid w:val="00D63F75"/>
    <w:rsid w:val="00D64AE9"/>
    <w:rsid w:val="00D64C09"/>
    <w:rsid w:val="00D64F9A"/>
    <w:rsid w:val="00D65681"/>
    <w:rsid w:val="00D675C4"/>
    <w:rsid w:val="00D7045C"/>
    <w:rsid w:val="00D71BA7"/>
    <w:rsid w:val="00D7242C"/>
    <w:rsid w:val="00D726EF"/>
    <w:rsid w:val="00D732F0"/>
    <w:rsid w:val="00D7363A"/>
    <w:rsid w:val="00D73C39"/>
    <w:rsid w:val="00D73D26"/>
    <w:rsid w:val="00D73E83"/>
    <w:rsid w:val="00D74573"/>
    <w:rsid w:val="00D74B4B"/>
    <w:rsid w:val="00D75F0D"/>
    <w:rsid w:val="00D76D03"/>
    <w:rsid w:val="00D76E12"/>
    <w:rsid w:val="00D776BA"/>
    <w:rsid w:val="00D80943"/>
    <w:rsid w:val="00D819CC"/>
    <w:rsid w:val="00D81C77"/>
    <w:rsid w:val="00D83857"/>
    <w:rsid w:val="00D83D16"/>
    <w:rsid w:val="00D84655"/>
    <w:rsid w:val="00D8580B"/>
    <w:rsid w:val="00D86CA5"/>
    <w:rsid w:val="00D87005"/>
    <w:rsid w:val="00D8765D"/>
    <w:rsid w:val="00D87AF9"/>
    <w:rsid w:val="00D91317"/>
    <w:rsid w:val="00D91B88"/>
    <w:rsid w:val="00D92410"/>
    <w:rsid w:val="00D92643"/>
    <w:rsid w:val="00D92927"/>
    <w:rsid w:val="00D936F6"/>
    <w:rsid w:val="00D94168"/>
    <w:rsid w:val="00D95E44"/>
    <w:rsid w:val="00D962EF"/>
    <w:rsid w:val="00D9661E"/>
    <w:rsid w:val="00D97DAE"/>
    <w:rsid w:val="00DA0B92"/>
    <w:rsid w:val="00DA0CEE"/>
    <w:rsid w:val="00DA0E6D"/>
    <w:rsid w:val="00DA1A5C"/>
    <w:rsid w:val="00DA2339"/>
    <w:rsid w:val="00DA309C"/>
    <w:rsid w:val="00DA3F28"/>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E03C5"/>
    <w:rsid w:val="00DE0584"/>
    <w:rsid w:val="00DE1F00"/>
    <w:rsid w:val="00DE238C"/>
    <w:rsid w:val="00DE29CD"/>
    <w:rsid w:val="00DE2BF4"/>
    <w:rsid w:val="00DE3D70"/>
    <w:rsid w:val="00DE4313"/>
    <w:rsid w:val="00DE4CFB"/>
    <w:rsid w:val="00DE55D7"/>
    <w:rsid w:val="00DE5775"/>
    <w:rsid w:val="00DE5B2B"/>
    <w:rsid w:val="00DE5BEA"/>
    <w:rsid w:val="00DE6980"/>
    <w:rsid w:val="00DE6D80"/>
    <w:rsid w:val="00DE751F"/>
    <w:rsid w:val="00DE7754"/>
    <w:rsid w:val="00DE79B5"/>
    <w:rsid w:val="00DE7BA6"/>
    <w:rsid w:val="00DF07AB"/>
    <w:rsid w:val="00DF07CD"/>
    <w:rsid w:val="00DF0FAF"/>
    <w:rsid w:val="00DF137C"/>
    <w:rsid w:val="00DF20E1"/>
    <w:rsid w:val="00DF279A"/>
    <w:rsid w:val="00DF3371"/>
    <w:rsid w:val="00DF561C"/>
    <w:rsid w:val="00DF617D"/>
    <w:rsid w:val="00DF63E7"/>
    <w:rsid w:val="00DF6DA2"/>
    <w:rsid w:val="00DF7A4C"/>
    <w:rsid w:val="00DF7EDC"/>
    <w:rsid w:val="00E00291"/>
    <w:rsid w:val="00E00DF6"/>
    <w:rsid w:val="00E019C2"/>
    <w:rsid w:val="00E01A7D"/>
    <w:rsid w:val="00E02214"/>
    <w:rsid w:val="00E02678"/>
    <w:rsid w:val="00E0267B"/>
    <w:rsid w:val="00E03C12"/>
    <w:rsid w:val="00E0469F"/>
    <w:rsid w:val="00E046D3"/>
    <w:rsid w:val="00E069AE"/>
    <w:rsid w:val="00E10311"/>
    <w:rsid w:val="00E1112B"/>
    <w:rsid w:val="00E1122A"/>
    <w:rsid w:val="00E11A9C"/>
    <w:rsid w:val="00E124A0"/>
    <w:rsid w:val="00E125BE"/>
    <w:rsid w:val="00E12D94"/>
    <w:rsid w:val="00E1475C"/>
    <w:rsid w:val="00E14F9A"/>
    <w:rsid w:val="00E1559B"/>
    <w:rsid w:val="00E158E5"/>
    <w:rsid w:val="00E16176"/>
    <w:rsid w:val="00E16206"/>
    <w:rsid w:val="00E16620"/>
    <w:rsid w:val="00E16653"/>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28A5"/>
    <w:rsid w:val="00E32A25"/>
    <w:rsid w:val="00E3377F"/>
    <w:rsid w:val="00E33C35"/>
    <w:rsid w:val="00E34084"/>
    <w:rsid w:val="00E368BB"/>
    <w:rsid w:val="00E36BA0"/>
    <w:rsid w:val="00E36BBA"/>
    <w:rsid w:val="00E376D4"/>
    <w:rsid w:val="00E41399"/>
    <w:rsid w:val="00E450E3"/>
    <w:rsid w:val="00E455F9"/>
    <w:rsid w:val="00E457F8"/>
    <w:rsid w:val="00E45D54"/>
    <w:rsid w:val="00E4650E"/>
    <w:rsid w:val="00E476BD"/>
    <w:rsid w:val="00E47D08"/>
    <w:rsid w:val="00E47DB4"/>
    <w:rsid w:val="00E47FB8"/>
    <w:rsid w:val="00E5157F"/>
    <w:rsid w:val="00E5182B"/>
    <w:rsid w:val="00E5220F"/>
    <w:rsid w:val="00E523DF"/>
    <w:rsid w:val="00E52678"/>
    <w:rsid w:val="00E52B62"/>
    <w:rsid w:val="00E52C8F"/>
    <w:rsid w:val="00E53464"/>
    <w:rsid w:val="00E5361D"/>
    <w:rsid w:val="00E53ED4"/>
    <w:rsid w:val="00E5449E"/>
    <w:rsid w:val="00E54E36"/>
    <w:rsid w:val="00E5522C"/>
    <w:rsid w:val="00E578DB"/>
    <w:rsid w:val="00E57C15"/>
    <w:rsid w:val="00E57C56"/>
    <w:rsid w:val="00E60046"/>
    <w:rsid w:val="00E62C29"/>
    <w:rsid w:val="00E63325"/>
    <w:rsid w:val="00E64AE1"/>
    <w:rsid w:val="00E64FB8"/>
    <w:rsid w:val="00E6525E"/>
    <w:rsid w:val="00E65917"/>
    <w:rsid w:val="00E6676A"/>
    <w:rsid w:val="00E66A2A"/>
    <w:rsid w:val="00E6745D"/>
    <w:rsid w:val="00E67475"/>
    <w:rsid w:val="00E67B04"/>
    <w:rsid w:val="00E703CB"/>
    <w:rsid w:val="00E709DC"/>
    <w:rsid w:val="00E72F23"/>
    <w:rsid w:val="00E735DA"/>
    <w:rsid w:val="00E73666"/>
    <w:rsid w:val="00E73780"/>
    <w:rsid w:val="00E742C9"/>
    <w:rsid w:val="00E74440"/>
    <w:rsid w:val="00E753E6"/>
    <w:rsid w:val="00E757C6"/>
    <w:rsid w:val="00E757ED"/>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917DB"/>
    <w:rsid w:val="00E9207E"/>
    <w:rsid w:val="00E927A6"/>
    <w:rsid w:val="00E92843"/>
    <w:rsid w:val="00E930A7"/>
    <w:rsid w:val="00E93D65"/>
    <w:rsid w:val="00E94A85"/>
    <w:rsid w:val="00E95395"/>
    <w:rsid w:val="00E9727D"/>
    <w:rsid w:val="00E976E6"/>
    <w:rsid w:val="00E9772F"/>
    <w:rsid w:val="00E97E8D"/>
    <w:rsid w:val="00EA030B"/>
    <w:rsid w:val="00EA21E5"/>
    <w:rsid w:val="00EA2277"/>
    <w:rsid w:val="00EA26D7"/>
    <w:rsid w:val="00EA424E"/>
    <w:rsid w:val="00EA42CA"/>
    <w:rsid w:val="00EA4816"/>
    <w:rsid w:val="00EA571F"/>
    <w:rsid w:val="00EA622B"/>
    <w:rsid w:val="00EA6D4A"/>
    <w:rsid w:val="00EA721B"/>
    <w:rsid w:val="00EA7465"/>
    <w:rsid w:val="00EA7688"/>
    <w:rsid w:val="00EB03F7"/>
    <w:rsid w:val="00EB1120"/>
    <w:rsid w:val="00EB1F7F"/>
    <w:rsid w:val="00EB27C1"/>
    <w:rsid w:val="00EB348B"/>
    <w:rsid w:val="00EB3D63"/>
    <w:rsid w:val="00EB408D"/>
    <w:rsid w:val="00EB4512"/>
    <w:rsid w:val="00EB4EF8"/>
    <w:rsid w:val="00EB5001"/>
    <w:rsid w:val="00EB5195"/>
    <w:rsid w:val="00EB7016"/>
    <w:rsid w:val="00EB7288"/>
    <w:rsid w:val="00EB73C6"/>
    <w:rsid w:val="00EB77B3"/>
    <w:rsid w:val="00EB7AA3"/>
    <w:rsid w:val="00EC28EF"/>
    <w:rsid w:val="00EC39B3"/>
    <w:rsid w:val="00EC4049"/>
    <w:rsid w:val="00EC472C"/>
    <w:rsid w:val="00EC47FF"/>
    <w:rsid w:val="00EC5C10"/>
    <w:rsid w:val="00EC5EB6"/>
    <w:rsid w:val="00EC69A4"/>
    <w:rsid w:val="00EC7CCA"/>
    <w:rsid w:val="00EC7E01"/>
    <w:rsid w:val="00ED0215"/>
    <w:rsid w:val="00ED1ACE"/>
    <w:rsid w:val="00ED3B88"/>
    <w:rsid w:val="00ED48C3"/>
    <w:rsid w:val="00ED4B14"/>
    <w:rsid w:val="00ED548F"/>
    <w:rsid w:val="00ED5864"/>
    <w:rsid w:val="00ED5CEC"/>
    <w:rsid w:val="00ED6047"/>
    <w:rsid w:val="00ED649C"/>
    <w:rsid w:val="00ED7810"/>
    <w:rsid w:val="00ED7A98"/>
    <w:rsid w:val="00EE0659"/>
    <w:rsid w:val="00EE2A28"/>
    <w:rsid w:val="00EE2C97"/>
    <w:rsid w:val="00EE3356"/>
    <w:rsid w:val="00EE392C"/>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953"/>
    <w:rsid w:val="00F001AF"/>
    <w:rsid w:val="00F00252"/>
    <w:rsid w:val="00F004C6"/>
    <w:rsid w:val="00F00B31"/>
    <w:rsid w:val="00F00D1D"/>
    <w:rsid w:val="00F00E26"/>
    <w:rsid w:val="00F011C4"/>
    <w:rsid w:val="00F013CF"/>
    <w:rsid w:val="00F01AE2"/>
    <w:rsid w:val="00F025B6"/>
    <w:rsid w:val="00F028CA"/>
    <w:rsid w:val="00F02D7E"/>
    <w:rsid w:val="00F03EC3"/>
    <w:rsid w:val="00F05215"/>
    <w:rsid w:val="00F06EC8"/>
    <w:rsid w:val="00F07BB2"/>
    <w:rsid w:val="00F117AD"/>
    <w:rsid w:val="00F11A01"/>
    <w:rsid w:val="00F11B79"/>
    <w:rsid w:val="00F121E9"/>
    <w:rsid w:val="00F133CC"/>
    <w:rsid w:val="00F1598A"/>
    <w:rsid w:val="00F16506"/>
    <w:rsid w:val="00F165C8"/>
    <w:rsid w:val="00F171B6"/>
    <w:rsid w:val="00F17EDC"/>
    <w:rsid w:val="00F20084"/>
    <w:rsid w:val="00F20858"/>
    <w:rsid w:val="00F20DE2"/>
    <w:rsid w:val="00F212C5"/>
    <w:rsid w:val="00F213DD"/>
    <w:rsid w:val="00F22159"/>
    <w:rsid w:val="00F22683"/>
    <w:rsid w:val="00F228C1"/>
    <w:rsid w:val="00F231E4"/>
    <w:rsid w:val="00F2494D"/>
    <w:rsid w:val="00F24F44"/>
    <w:rsid w:val="00F25321"/>
    <w:rsid w:val="00F26F15"/>
    <w:rsid w:val="00F27D79"/>
    <w:rsid w:val="00F31196"/>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312F"/>
    <w:rsid w:val="00F43A3A"/>
    <w:rsid w:val="00F45DDB"/>
    <w:rsid w:val="00F45E3B"/>
    <w:rsid w:val="00F46316"/>
    <w:rsid w:val="00F46B7A"/>
    <w:rsid w:val="00F470B1"/>
    <w:rsid w:val="00F47E38"/>
    <w:rsid w:val="00F501BB"/>
    <w:rsid w:val="00F5058D"/>
    <w:rsid w:val="00F513A5"/>
    <w:rsid w:val="00F51CCD"/>
    <w:rsid w:val="00F53ACC"/>
    <w:rsid w:val="00F54BD0"/>
    <w:rsid w:val="00F55197"/>
    <w:rsid w:val="00F5704E"/>
    <w:rsid w:val="00F570B7"/>
    <w:rsid w:val="00F57308"/>
    <w:rsid w:val="00F5782C"/>
    <w:rsid w:val="00F610B7"/>
    <w:rsid w:val="00F628A8"/>
    <w:rsid w:val="00F6293D"/>
    <w:rsid w:val="00F62E91"/>
    <w:rsid w:val="00F63077"/>
    <w:rsid w:val="00F64082"/>
    <w:rsid w:val="00F66639"/>
    <w:rsid w:val="00F67CB9"/>
    <w:rsid w:val="00F7082C"/>
    <w:rsid w:val="00F71D0D"/>
    <w:rsid w:val="00F71D77"/>
    <w:rsid w:val="00F73202"/>
    <w:rsid w:val="00F7421C"/>
    <w:rsid w:val="00F74A47"/>
    <w:rsid w:val="00F7634A"/>
    <w:rsid w:val="00F76D44"/>
    <w:rsid w:val="00F77A70"/>
    <w:rsid w:val="00F77A9A"/>
    <w:rsid w:val="00F80081"/>
    <w:rsid w:val="00F80483"/>
    <w:rsid w:val="00F81200"/>
    <w:rsid w:val="00F821DE"/>
    <w:rsid w:val="00F826AE"/>
    <w:rsid w:val="00F8282D"/>
    <w:rsid w:val="00F82EE0"/>
    <w:rsid w:val="00F83DC8"/>
    <w:rsid w:val="00F83F05"/>
    <w:rsid w:val="00F84256"/>
    <w:rsid w:val="00F8479C"/>
    <w:rsid w:val="00F8522B"/>
    <w:rsid w:val="00F86118"/>
    <w:rsid w:val="00F861A4"/>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A0D"/>
    <w:rsid w:val="00FA0B4A"/>
    <w:rsid w:val="00FA1985"/>
    <w:rsid w:val="00FA1BAE"/>
    <w:rsid w:val="00FA1CAC"/>
    <w:rsid w:val="00FA240B"/>
    <w:rsid w:val="00FA2C17"/>
    <w:rsid w:val="00FA4FBB"/>
    <w:rsid w:val="00FA527D"/>
    <w:rsid w:val="00FA5A9B"/>
    <w:rsid w:val="00FA5E06"/>
    <w:rsid w:val="00FA5E7A"/>
    <w:rsid w:val="00FA60D4"/>
    <w:rsid w:val="00FA62A2"/>
    <w:rsid w:val="00FA6458"/>
    <w:rsid w:val="00FA67F4"/>
    <w:rsid w:val="00FA6B29"/>
    <w:rsid w:val="00FA6D3A"/>
    <w:rsid w:val="00FB1017"/>
    <w:rsid w:val="00FB1D87"/>
    <w:rsid w:val="00FB20B4"/>
    <w:rsid w:val="00FB2E38"/>
    <w:rsid w:val="00FB44AC"/>
    <w:rsid w:val="00FB4C9C"/>
    <w:rsid w:val="00FB6ADD"/>
    <w:rsid w:val="00FB6D27"/>
    <w:rsid w:val="00FC0ECA"/>
    <w:rsid w:val="00FC1568"/>
    <w:rsid w:val="00FC19CB"/>
    <w:rsid w:val="00FC1A3E"/>
    <w:rsid w:val="00FC1B5D"/>
    <w:rsid w:val="00FC2FF3"/>
    <w:rsid w:val="00FC31F5"/>
    <w:rsid w:val="00FC403B"/>
    <w:rsid w:val="00FC4982"/>
    <w:rsid w:val="00FC7505"/>
    <w:rsid w:val="00FC7629"/>
    <w:rsid w:val="00FC7ABE"/>
    <w:rsid w:val="00FD1787"/>
    <w:rsid w:val="00FD3ABF"/>
    <w:rsid w:val="00FD3D7D"/>
    <w:rsid w:val="00FD3E58"/>
    <w:rsid w:val="00FD462A"/>
    <w:rsid w:val="00FD4847"/>
    <w:rsid w:val="00FD5951"/>
    <w:rsid w:val="00FD783F"/>
    <w:rsid w:val="00FE003A"/>
    <w:rsid w:val="00FE00D1"/>
    <w:rsid w:val="00FE01C5"/>
    <w:rsid w:val="00FE0E49"/>
    <w:rsid w:val="00FE1BDD"/>
    <w:rsid w:val="00FE1FD9"/>
    <w:rsid w:val="00FE22CB"/>
    <w:rsid w:val="00FE3A83"/>
    <w:rsid w:val="00FE3AAA"/>
    <w:rsid w:val="00FE4C9F"/>
    <w:rsid w:val="00FE4EA3"/>
    <w:rsid w:val="00FE60BE"/>
    <w:rsid w:val="00FE6C7B"/>
    <w:rsid w:val="00FE7431"/>
    <w:rsid w:val="00FF1216"/>
    <w:rsid w:val="00FF22DB"/>
    <w:rsid w:val="00FF26FE"/>
    <w:rsid w:val="00FF2DC5"/>
    <w:rsid w:val="00FF3350"/>
    <w:rsid w:val="00FF407F"/>
    <w:rsid w:val="00FF46CE"/>
    <w:rsid w:val="00FF471D"/>
    <w:rsid w:val="00FF5E6F"/>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0705ADCB"/>
  <w15:chartTrackingRefBased/>
  <w15:docId w15:val="{C7C997A4-7B70-46B6-9416-39F3345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lang w:val="x-none"/>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lang w:val="x-none"/>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lang w:val="x-none"/>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lang w:val="x-none" w:eastAsia="x-none"/>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lang w:val="x-none" w:eastAsia="x-none"/>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lang w:val="x-none" w:eastAsia="x-none"/>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lang w:val="x-none" w:eastAsia="x-none"/>
    </w:rPr>
  </w:style>
  <w:style w:type="character" w:customStyle="1" w:styleId="OddelekZnak1">
    <w:name w:val="Oddelek Znak1"/>
    <w:link w:val="Oddelek"/>
    <w:uiPriority w:val="99"/>
    <w:locked/>
    <w:rsid w:val="00107ED0"/>
    <w:rPr>
      <w:rFonts w:ascii="Arial" w:eastAsia="Calibri" w:hAnsi="Arial"/>
      <w:b/>
      <w:bCs/>
      <w:sz w:val="22"/>
      <w:szCs w:val="22"/>
      <w:lang w:val="x-none" w:eastAsia="x-none"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lang w:val="x-none" w:eastAsia="x-none"/>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lang w:val="x-none"/>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lang w:val="x-none"/>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lang w:val="x-none" w:eastAsia="x-none"/>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lang w:val="x-none" w:eastAsia="x-none"/>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val="x-none" w:eastAsia="x-none"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lang w:val="x-none" w:eastAsia="x-none"/>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lang w:val="x-none" w:eastAsia="x-none"/>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val="x-none" w:eastAsia="x-none"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lang w:val="x-none" w:eastAsia="x-none"/>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val="x-none"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19-01-2761" TargetMode="External"/><Relationship Id="rId13" Type="http://schemas.openxmlformats.org/officeDocument/2006/relationships/hyperlink" Target="http://www.uradni-list.si/1/objava.jsp?sop=2010-01-1847" TargetMode="External"/><Relationship Id="rId18" Type="http://schemas.openxmlformats.org/officeDocument/2006/relationships/hyperlink" Target="http://www.uradni-list.si/1/objava.jsp?sop=2017-01-25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08-01-4694" TargetMode="External"/><Relationship Id="rId17" Type="http://schemas.openxmlformats.org/officeDocument/2006/relationships/hyperlink" Target="http://www.uradni-list.si/1/objava.jsp?sop=2014-01-2739" TargetMode="External"/><Relationship Id="rId2" Type="http://schemas.openxmlformats.org/officeDocument/2006/relationships/numbering" Target="numbering.xml"/><Relationship Id="rId16" Type="http://schemas.openxmlformats.org/officeDocument/2006/relationships/hyperlink" Target="http://www.uradni-list.si/1/objava.jsp?sop=2013-01-178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05-01-0823" TargetMode="External"/><Relationship Id="rId5" Type="http://schemas.openxmlformats.org/officeDocument/2006/relationships/webSettings" Target="webSettings.xml"/><Relationship Id="rId15" Type="http://schemas.openxmlformats.org/officeDocument/2006/relationships/hyperlink" Target="http://www.uradni-list.si/1/objava.jsp?sop=2013-01-0787" TargetMode="External"/><Relationship Id="rId10" Type="http://schemas.openxmlformats.org/officeDocument/2006/relationships/hyperlink" Target="http://www.uradni-list.si/1/objava.jsp?sop=2019-01-276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nfotujci.si" TargetMode="External"/><Relationship Id="rId14" Type="http://schemas.openxmlformats.org/officeDocument/2006/relationships/hyperlink" Target="http://www.uradni-list.si/1/objava.jsp?sop=2012-01-0268"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A3B986F-9375-4650-8DBF-4133FD1CA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92009</Words>
  <Characters>524456</Characters>
  <Application>Microsoft Office Word</Application>
  <DocSecurity>0</DocSecurity>
  <Lines>4370</Lines>
  <Paragraphs>1230</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615235</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Zemva</cp:lastModifiedBy>
  <cp:revision>2</cp:revision>
  <cp:lastPrinted>2019-11-19T11:30:00Z</cp:lastPrinted>
  <dcterms:created xsi:type="dcterms:W3CDTF">2020-06-04T12:30:00Z</dcterms:created>
  <dcterms:modified xsi:type="dcterms:W3CDTF">2020-06-04T12:30:00Z</dcterms:modified>
</cp:coreProperties>
</file>